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9298050" w:displacedByCustomXml="next"/>
    <w:bookmarkStart w:id="1" w:name="_Toc68706249" w:displacedByCustomXml="next"/>
    <w:sdt>
      <w:sdtPr>
        <w:id w:val="-236864003"/>
        <w:docPartObj>
          <w:docPartGallery w:val="Cover Pages"/>
          <w:docPartUnique/>
        </w:docPartObj>
      </w:sdtPr>
      <w:sdtContent>
        <w:p w14:paraId="6E811B56" w14:textId="3E22B82D" w:rsidR="007855CD" w:rsidRDefault="002153AA">
          <w:pPr>
            <w:rPr>
              <w:b/>
              <w:caps/>
              <w:spacing w:val="15"/>
              <w:sz w:val="28"/>
            </w:rPr>
          </w:pPr>
          <w:r>
            <w:rPr>
              <w:noProof/>
            </w:rPr>
            <w:drawing>
              <wp:anchor distT="0" distB="0" distL="114300" distR="114300" simplePos="0" relativeHeight="251662336" behindDoc="0" locked="0" layoutInCell="1" allowOverlap="1" wp14:anchorId="5500750E" wp14:editId="27A26031">
                <wp:simplePos x="0" y="0"/>
                <wp:positionH relativeFrom="page">
                  <wp:align>right</wp:align>
                </wp:positionH>
                <wp:positionV relativeFrom="margin">
                  <wp:align>center</wp:align>
                </wp:positionV>
                <wp:extent cx="7565830" cy="9791318"/>
                <wp:effectExtent l="0" t="0" r="0" b="635"/>
                <wp:wrapNone/>
                <wp:docPr id="217" name="Picture 2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565830" cy="9791318"/>
                        </a:xfrm>
                        <a:prstGeom prst="rect">
                          <a:avLst/>
                        </a:prstGeom>
                      </pic:spPr>
                    </pic:pic>
                  </a:graphicData>
                </a:graphic>
                <wp14:sizeRelH relativeFrom="margin">
                  <wp14:pctWidth>0</wp14:pctWidth>
                </wp14:sizeRelH>
                <wp14:sizeRelV relativeFrom="margin">
                  <wp14:pctHeight>0</wp14:pctHeight>
                </wp14:sizeRelV>
              </wp:anchor>
            </w:drawing>
          </w:r>
          <w:r w:rsidR="007855CD">
            <w:br w:type="page"/>
          </w:r>
        </w:p>
      </w:sdtContent>
    </w:sdt>
    <w:p w14:paraId="7D81F3EB" w14:textId="7D7AE3C6" w:rsidR="000C051C" w:rsidRDefault="000C051C" w:rsidP="00D02E28">
      <w:pPr>
        <w:pStyle w:val="Heading2"/>
      </w:pPr>
      <w:r>
        <w:lastRenderedPageBreak/>
        <w:t>The Fusion Development Approach to Building Power Apps:</w:t>
      </w:r>
      <w:bookmarkEnd w:id="0"/>
    </w:p>
    <w:p w14:paraId="790AA487" w14:textId="05E6ACDB" w:rsidR="00D02E28" w:rsidRPr="00C77A4C" w:rsidRDefault="00D02E28" w:rsidP="000C051C">
      <w:pPr>
        <w:pStyle w:val="Heading4"/>
      </w:pPr>
      <w:r w:rsidRPr="00100FA2">
        <w:t xml:space="preserve">Use Power Apps to bring your </w:t>
      </w:r>
      <w:r>
        <w:t>B</w:t>
      </w:r>
      <w:r w:rsidRPr="00100FA2">
        <w:t xml:space="preserve">usiness and </w:t>
      </w:r>
      <w:r>
        <w:t>P</w:t>
      </w:r>
      <w:r w:rsidRPr="00100FA2">
        <w:t xml:space="preserve">ro </w:t>
      </w:r>
      <w:r>
        <w:t>D</w:t>
      </w:r>
      <w:r w:rsidRPr="00100FA2">
        <w:t xml:space="preserve">evs together to </w:t>
      </w:r>
      <w:r>
        <w:t>b</w:t>
      </w:r>
      <w:r w:rsidRPr="00100FA2">
        <w:t xml:space="preserve">uild </w:t>
      </w:r>
      <w:r>
        <w:t>a</w:t>
      </w:r>
      <w:r w:rsidRPr="00100FA2">
        <w:t>pps fas</w:t>
      </w:r>
      <w:r>
        <w:t>t</w:t>
      </w:r>
      <w:bookmarkEnd w:id="1"/>
    </w:p>
    <w:p w14:paraId="0F8C2925"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EDITION v1.0</w:t>
      </w:r>
    </w:p>
    <w:p w14:paraId="0F13395A"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PUBLISHED BY</w:t>
      </w:r>
    </w:p>
    <w:p w14:paraId="6F8BDB0E" w14:textId="3662F5B8"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Microsoft Developer Relations, and Power</w:t>
      </w:r>
      <w:r w:rsidR="00F513C6">
        <w:rPr>
          <w:rFonts w:ascii="Segoe UI" w:hAnsi="Segoe UI" w:cs="Segoe UI"/>
          <w:color w:val="171717"/>
        </w:rPr>
        <w:t xml:space="preserve"> </w:t>
      </w:r>
      <w:r>
        <w:rPr>
          <w:rFonts w:ascii="Segoe UI" w:hAnsi="Segoe UI" w:cs="Segoe UI"/>
          <w:color w:val="171717"/>
        </w:rPr>
        <w:t>Apps product teams</w:t>
      </w:r>
    </w:p>
    <w:p w14:paraId="635F8C1D"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A division of Microsoft Corporation</w:t>
      </w:r>
    </w:p>
    <w:p w14:paraId="638F2141"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One Microsoft Way</w:t>
      </w:r>
    </w:p>
    <w:p w14:paraId="04FBA9F6"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Redmond, Washington 98052-6399</w:t>
      </w:r>
    </w:p>
    <w:p w14:paraId="45B3F2B2"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Copyright © 2021 by Microsoft Corporation</w:t>
      </w:r>
    </w:p>
    <w:p w14:paraId="23727693"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All rights reserved. No part of the contents of this book may be reproduced or transmitted in any form or by any means without the written permission of the publisher.</w:t>
      </w:r>
    </w:p>
    <w:p w14:paraId="793BAC0E"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This book is provided "as-is" and expresses the author's views and opinions. The views, opinions and information expressed in this book, including URL and other Internet website references, may change without notice.</w:t>
      </w:r>
    </w:p>
    <w:p w14:paraId="0144A04F"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Some examples depicted herein are provided for illustration only and are fictitious. No real association or connection is intended or should be inferred.</w:t>
      </w:r>
    </w:p>
    <w:p w14:paraId="40C696B2"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Microsoft and the trademarks listed at </w:t>
      </w:r>
      <w:hyperlink r:id="rId13" w:history="1">
        <w:r>
          <w:rPr>
            <w:rStyle w:val="Hyperlink"/>
            <w:rFonts w:ascii="Segoe UI" w:hAnsi="Segoe UI" w:cs="Segoe UI"/>
          </w:rPr>
          <w:t>https://www.microsoft.com</w:t>
        </w:r>
      </w:hyperlink>
      <w:r>
        <w:rPr>
          <w:rFonts w:ascii="Segoe UI" w:hAnsi="Segoe UI" w:cs="Segoe UI"/>
          <w:color w:val="171717"/>
        </w:rPr>
        <w:t> on the "Trademarks" webpage are trademarks of the Microsoft group of companies.</w:t>
      </w:r>
    </w:p>
    <w:p w14:paraId="1D8FF3A6"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All other marks and logos are property of their respective owners.</w:t>
      </w:r>
    </w:p>
    <w:p w14:paraId="3682E319"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Authors:</w:t>
      </w:r>
    </w:p>
    <w:p w14:paraId="564F0DF9" w14:textId="77777777" w:rsidR="00417AF8" w:rsidRDefault="00417AF8" w:rsidP="00417AF8">
      <w:pPr>
        <w:pStyle w:val="NormalWeb"/>
        <w:shd w:val="clear" w:color="auto" w:fill="FFFFFF"/>
        <w:rPr>
          <w:rFonts w:ascii="Segoe UI" w:hAnsi="Segoe UI" w:cs="Segoe UI"/>
          <w:color w:val="171717"/>
        </w:rPr>
      </w:pPr>
      <w:r>
        <w:rPr>
          <w:rFonts w:ascii="Segoe UI" w:hAnsi="Segoe UI" w:cs="Segoe UI"/>
          <w:b/>
          <w:bCs/>
          <w:color w:val="171717"/>
        </w:rPr>
        <w:t xml:space="preserve">Shayne Boyer </w:t>
      </w:r>
      <w:r>
        <w:rPr>
          <w:rFonts w:ascii="Segoe UI" w:hAnsi="Segoe UI" w:cs="Segoe UI"/>
          <w:color w:val="171717"/>
        </w:rPr>
        <w:t>– Principal Developer Advocate - Microsoft</w:t>
      </w:r>
    </w:p>
    <w:p w14:paraId="6AAA57DC" w14:textId="77777777" w:rsidR="00417AF8" w:rsidRDefault="00417AF8" w:rsidP="00417AF8">
      <w:pPr>
        <w:pStyle w:val="NormalWeb"/>
        <w:shd w:val="clear" w:color="auto" w:fill="FFFFFF"/>
        <w:rPr>
          <w:rFonts w:ascii="Segoe UI" w:hAnsi="Segoe UI" w:cs="Segoe UI"/>
          <w:color w:val="171717"/>
        </w:rPr>
      </w:pPr>
      <w:r>
        <w:rPr>
          <w:rFonts w:ascii="Segoe UI" w:hAnsi="Segoe UI" w:cs="Segoe UI"/>
          <w:b/>
          <w:bCs/>
          <w:color w:val="171717"/>
        </w:rPr>
        <w:t xml:space="preserve">John Sharp </w:t>
      </w:r>
      <w:r>
        <w:rPr>
          <w:rFonts w:ascii="Segoe UI" w:hAnsi="Segoe UI" w:cs="Segoe UI"/>
          <w:color w:val="171717"/>
        </w:rPr>
        <w:t>– Principal Technologist – Content Master</w:t>
      </w:r>
    </w:p>
    <w:p w14:paraId="23F97588" w14:textId="67834E0F" w:rsidR="00417AF8" w:rsidRPr="00417AF8" w:rsidRDefault="00417AF8" w:rsidP="00417AF8">
      <w:pPr>
        <w:pStyle w:val="NormalWeb"/>
        <w:shd w:val="clear" w:color="auto" w:fill="FFFFFF"/>
        <w:rPr>
          <w:rFonts w:ascii="Segoe UI" w:hAnsi="Segoe UI" w:cs="Segoe UI"/>
          <w:color w:val="171717"/>
          <w:lang w:val="fr-FR"/>
        </w:rPr>
      </w:pPr>
      <w:r w:rsidRPr="00417AF8">
        <w:rPr>
          <w:rFonts w:ascii="Segoe UI" w:hAnsi="Segoe UI" w:cs="Segoe UI"/>
          <w:b/>
          <w:bCs/>
          <w:color w:val="171717"/>
          <w:lang w:val="fr-FR"/>
        </w:rPr>
        <w:t xml:space="preserve">Alistair Matthews </w:t>
      </w:r>
      <w:r w:rsidRPr="00417AF8">
        <w:rPr>
          <w:rFonts w:ascii="Segoe UI" w:hAnsi="Segoe UI" w:cs="Segoe UI"/>
          <w:color w:val="171717"/>
          <w:lang w:val="fr-FR"/>
        </w:rPr>
        <w:t xml:space="preserve">– Principal </w:t>
      </w:r>
      <w:r w:rsidR="00983ADC">
        <w:rPr>
          <w:rFonts w:ascii="Segoe UI" w:hAnsi="Segoe UI" w:cs="Segoe UI"/>
          <w:color w:val="171717"/>
        </w:rPr>
        <w:t xml:space="preserve">Technologist </w:t>
      </w:r>
      <w:r w:rsidRPr="00417AF8">
        <w:rPr>
          <w:rFonts w:ascii="Segoe UI" w:hAnsi="Segoe UI" w:cs="Segoe UI"/>
          <w:color w:val="171717"/>
          <w:lang w:val="fr-FR"/>
        </w:rPr>
        <w:t>– Content Master</w:t>
      </w:r>
    </w:p>
    <w:p w14:paraId="341E9762" w14:textId="77777777" w:rsidR="00417AF8" w:rsidRDefault="00417AF8" w:rsidP="00417AF8">
      <w:pPr>
        <w:pStyle w:val="NormalWeb"/>
        <w:shd w:val="clear" w:color="auto" w:fill="FFFFFF"/>
        <w:rPr>
          <w:rFonts w:ascii="Segoe UI" w:hAnsi="Segoe UI" w:cs="Segoe UI"/>
          <w:color w:val="171717"/>
        </w:rPr>
      </w:pPr>
      <w:r>
        <w:rPr>
          <w:rFonts w:ascii="Segoe UI" w:hAnsi="Segoe UI" w:cs="Segoe UI"/>
          <w:b/>
          <w:bCs/>
          <w:color w:val="171717"/>
        </w:rPr>
        <w:t xml:space="preserve">Phil Stollery </w:t>
      </w:r>
      <w:r>
        <w:rPr>
          <w:rFonts w:ascii="Segoe UI" w:hAnsi="Segoe UI" w:cs="Segoe UI"/>
          <w:color w:val="171717"/>
        </w:rPr>
        <w:t>– Principal Technologist – Content Master</w:t>
      </w:r>
    </w:p>
    <w:p w14:paraId="42968803"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Editors and Reviewers:</w:t>
      </w:r>
    </w:p>
    <w:p w14:paraId="23ECC5F1"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lastRenderedPageBreak/>
        <w:t>Greg Hurlman - Sr. Software Engineer - Microsoft</w:t>
      </w:r>
    </w:p>
    <w:p w14:paraId="4D7262C6" w14:textId="77777777" w:rsidR="00417AF8" w:rsidRDefault="00417AF8" w:rsidP="00417AF8">
      <w:pPr>
        <w:pStyle w:val="NormalWeb"/>
        <w:shd w:val="clear" w:color="auto" w:fill="FFFFFF"/>
        <w:rPr>
          <w:rFonts w:ascii="Segoe UI" w:hAnsi="Segoe UI" w:cs="Segoe UI"/>
          <w:color w:val="171717"/>
        </w:rPr>
      </w:pPr>
      <w:r>
        <w:rPr>
          <w:rFonts w:ascii="Segoe UI" w:hAnsi="Segoe UI" w:cs="Segoe UI"/>
          <w:color w:val="171717"/>
        </w:rPr>
        <w:t>Matt Soucoup - Sr. Developer Advocate – Microsoft</w:t>
      </w:r>
    </w:p>
    <w:p w14:paraId="384436EC" w14:textId="0E1B16D9" w:rsidR="00417AF8" w:rsidRPr="000C051C" w:rsidRDefault="00417AF8" w:rsidP="00417AF8">
      <w:pPr>
        <w:pStyle w:val="NormalWeb"/>
        <w:shd w:val="clear" w:color="auto" w:fill="FFFFFF"/>
        <w:rPr>
          <w:rFonts w:ascii="Segoe UI" w:hAnsi="Segoe UI" w:cs="Segoe UI"/>
          <w:color w:val="171717"/>
          <w:lang w:val="pt-BR"/>
        </w:rPr>
      </w:pPr>
      <w:r w:rsidRPr="000C051C">
        <w:rPr>
          <w:rFonts w:ascii="Segoe UI" w:hAnsi="Segoe UI" w:cs="Segoe UI"/>
          <w:color w:val="171717"/>
          <w:lang w:val="pt-BR"/>
        </w:rPr>
        <w:t>April Dunnam - Sr. Developer Advocate – Microsoft</w:t>
      </w:r>
    </w:p>
    <w:p w14:paraId="56A85EBD" w14:textId="77777777" w:rsidR="00417AF8" w:rsidRPr="000C051C" w:rsidRDefault="00417AF8">
      <w:pPr>
        <w:rPr>
          <w:rFonts w:ascii="Segoe UI" w:eastAsia="Times New Roman" w:hAnsi="Segoe UI" w:cs="Segoe UI"/>
          <w:color w:val="171717"/>
          <w:sz w:val="24"/>
          <w:szCs w:val="24"/>
          <w:lang w:val="pt-BR"/>
        </w:rPr>
      </w:pPr>
      <w:r w:rsidRPr="000C051C">
        <w:rPr>
          <w:rFonts w:ascii="Segoe UI" w:hAnsi="Segoe UI" w:cs="Segoe UI"/>
          <w:color w:val="171717"/>
          <w:lang w:val="pt-BR"/>
        </w:rPr>
        <w:br w:type="page"/>
      </w:r>
    </w:p>
    <w:sdt>
      <w:sdtPr>
        <w:rPr>
          <w:caps w:val="0"/>
          <w:color w:val="auto"/>
          <w:spacing w:val="0"/>
          <w:sz w:val="20"/>
          <w:szCs w:val="20"/>
          <w:lang w:eastAsia="zh-CN"/>
        </w:rPr>
        <w:id w:val="563305551"/>
        <w:docPartObj>
          <w:docPartGallery w:val="Table of Contents"/>
          <w:docPartUnique/>
        </w:docPartObj>
      </w:sdtPr>
      <w:sdtEndPr>
        <w:rPr>
          <w:b/>
          <w:bCs/>
          <w:noProof/>
        </w:rPr>
      </w:sdtEndPr>
      <w:sdtContent>
        <w:p w14:paraId="4920E425" w14:textId="47472E59" w:rsidR="00C813A7" w:rsidRDefault="00C813A7">
          <w:pPr>
            <w:pStyle w:val="TOCHeading"/>
          </w:pPr>
          <w:r>
            <w:t>Table of Contents</w:t>
          </w:r>
        </w:p>
        <w:p w14:paraId="5A215CC3" w14:textId="64677F4A" w:rsidR="00B165DE" w:rsidRDefault="00C813A7">
          <w:pPr>
            <w:pStyle w:val="TOC2"/>
            <w:tabs>
              <w:tab w:val="right" w:leader="dot" w:pos="9016"/>
            </w:tabs>
            <w:rPr>
              <w:rFonts w:cstheme="minorBidi"/>
              <w:noProof/>
              <w:sz w:val="22"/>
              <w:szCs w:val="22"/>
            </w:rPr>
          </w:pPr>
          <w:r>
            <w:fldChar w:fldCharType="begin"/>
          </w:r>
          <w:r>
            <w:instrText xml:space="preserve"> TOC \o "1-3" \h \z \u </w:instrText>
          </w:r>
          <w:r>
            <w:fldChar w:fldCharType="separate"/>
          </w:r>
        </w:p>
        <w:p w14:paraId="4CF095AE" w14:textId="38C93041" w:rsidR="00B165DE" w:rsidRDefault="00B165DE">
          <w:pPr>
            <w:pStyle w:val="TOC1"/>
            <w:tabs>
              <w:tab w:val="right" w:leader="dot" w:pos="9016"/>
            </w:tabs>
            <w:rPr>
              <w:rFonts w:cstheme="minorBidi"/>
              <w:noProof/>
              <w:sz w:val="22"/>
              <w:szCs w:val="22"/>
            </w:rPr>
          </w:pPr>
          <w:hyperlink w:anchor="_Toc69298051" w:history="1">
            <w:r w:rsidRPr="003C04A1">
              <w:rPr>
                <w:rStyle w:val="Hyperlink"/>
                <w:noProof/>
              </w:rPr>
              <w:t>Chapter 1: What is the Fusion Development Approach?</w:t>
            </w:r>
            <w:r>
              <w:rPr>
                <w:noProof/>
                <w:webHidden/>
              </w:rPr>
              <w:tab/>
            </w:r>
            <w:r>
              <w:rPr>
                <w:noProof/>
                <w:webHidden/>
              </w:rPr>
              <w:fldChar w:fldCharType="begin"/>
            </w:r>
            <w:r>
              <w:rPr>
                <w:noProof/>
                <w:webHidden/>
              </w:rPr>
              <w:instrText xml:space="preserve"> PAGEREF _Toc69298051 \h </w:instrText>
            </w:r>
            <w:r>
              <w:rPr>
                <w:noProof/>
                <w:webHidden/>
              </w:rPr>
            </w:r>
            <w:r>
              <w:rPr>
                <w:noProof/>
                <w:webHidden/>
              </w:rPr>
              <w:fldChar w:fldCharType="separate"/>
            </w:r>
            <w:r w:rsidR="00D63F72">
              <w:rPr>
                <w:noProof/>
                <w:webHidden/>
              </w:rPr>
              <w:t>5</w:t>
            </w:r>
            <w:r>
              <w:rPr>
                <w:noProof/>
                <w:webHidden/>
              </w:rPr>
              <w:fldChar w:fldCharType="end"/>
            </w:r>
          </w:hyperlink>
        </w:p>
        <w:p w14:paraId="44AB232E" w14:textId="59C53AD4" w:rsidR="00B165DE" w:rsidRDefault="00B165DE">
          <w:pPr>
            <w:pStyle w:val="TOC1"/>
            <w:tabs>
              <w:tab w:val="right" w:leader="dot" w:pos="9016"/>
            </w:tabs>
            <w:rPr>
              <w:rFonts w:cstheme="minorBidi"/>
              <w:noProof/>
              <w:sz w:val="22"/>
              <w:szCs w:val="22"/>
            </w:rPr>
          </w:pPr>
          <w:hyperlink w:anchor="_Toc69298052" w:history="1">
            <w:r w:rsidRPr="003C04A1">
              <w:rPr>
                <w:rStyle w:val="Hyperlink"/>
                <w:noProof/>
              </w:rPr>
              <w:t>Chapter 2: Introduction to the Sample Scenario</w:t>
            </w:r>
            <w:r>
              <w:rPr>
                <w:noProof/>
                <w:webHidden/>
              </w:rPr>
              <w:tab/>
            </w:r>
            <w:r>
              <w:rPr>
                <w:noProof/>
                <w:webHidden/>
              </w:rPr>
              <w:fldChar w:fldCharType="begin"/>
            </w:r>
            <w:r>
              <w:rPr>
                <w:noProof/>
                <w:webHidden/>
              </w:rPr>
              <w:instrText xml:space="preserve"> PAGEREF _Toc69298052 \h </w:instrText>
            </w:r>
            <w:r>
              <w:rPr>
                <w:noProof/>
                <w:webHidden/>
              </w:rPr>
            </w:r>
            <w:r>
              <w:rPr>
                <w:noProof/>
                <w:webHidden/>
              </w:rPr>
              <w:fldChar w:fldCharType="separate"/>
            </w:r>
            <w:r w:rsidR="00D63F72">
              <w:rPr>
                <w:noProof/>
                <w:webHidden/>
              </w:rPr>
              <w:t>8</w:t>
            </w:r>
            <w:r>
              <w:rPr>
                <w:noProof/>
                <w:webHidden/>
              </w:rPr>
              <w:fldChar w:fldCharType="end"/>
            </w:r>
          </w:hyperlink>
        </w:p>
        <w:p w14:paraId="747175EC" w14:textId="7BFB9FC1" w:rsidR="00B165DE" w:rsidRDefault="00B165DE">
          <w:pPr>
            <w:pStyle w:val="TOC1"/>
            <w:tabs>
              <w:tab w:val="right" w:leader="dot" w:pos="9016"/>
            </w:tabs>
            <w:rPr>
              <w:rFonts w:cstheme="minorBidi"/>
              <w:noProof/>
              <w:sz w:val="22"/>
              <w:szCs w:val="22"/>
            </w:rPr>
          </w:pPr>
          <w:hyperlink w:anchor="_Toc69298053" w:history="1">
            <w:r w:rsidRPr="003C04A1">
              <w:rPr>
                <w:rStyle w:val="Hyperlink"/>
                <w:noProof/>
              </w:rPr>
              <w:t>Chapter 3: Building a Low-code Prototype</w:t>
            </w:r>
            <w:r>
              <w:rPr>
                <w:noProof/>
                <w:webHidden/>
              </w:rPr>
              <w:tab/>
            </w:r>
            <w:r>
              <w:rPr>
                <w:noProof/>
                <w:webHidden/>
              </w:rPr>
              <w:fldChar w:fldCharType="begin"/>
            </w:r>
            <w:r>
              <w:rPr>
                <w:noProof/>
                <w:webHidden/>
              </w:rPr>
              <w:instrText xml:space="preserve"> PAGEREF _Toc69298053 \h </w:instrText>
            </w:r>
            <w:r>
              <w:rPr>
                <w:noProof/>
                <w:webHidden/>
              </w:rPr>
            </w:r>
            <w:r>
              <w:rPr>
                <w:noProof/>
                <w:webHidden/>
              </w:rPr>
              <w:fldChar w:fldCharType="separate"/>
            </w:r>
            <w:r w:rsidR="00D63F72">
              <w:rPr>
                <w:noProof/>
                <w:webHidden/>
              </w:rPr>
              <w:t>13</w:t>
            </w:r>
            <w:r>
              <w:rPr>
                <w:noProof/>
                <w:webHidden/>
              </w:rPr>
              <w:fldChar w:fldCharType="end"/>
            </w:r>
          </w:hyperlink>
        </w:p>
        <w:p w14:paraId="3FC5D340" w14:textId="71A778A7" w:rsidR="00B165DE" w:rsidRDefault="00B165DE">
          <w:pPr>
            <w:pStyle w:val="TOC1"/>
            <w:tabs>
              <w:tab w:val="right" w:leader="dot" w:pos="9016"/>
            </w:tabs>
            <w:rPr>
              <w:rFonts w:cstheme="minorBidi"/>
              <w:noProof/>
              <w:sz w:val="22"/>
              <w:szCs w:val="22"/>
            </w:rPr>
          </w:pPr>
          <w:hyperlink w:anchor="_Toc69298054" w:history="1">
            <w:r w:rsidRPr="003C04A1">
              <w:rPr>
                <w:rStyle w:val="Hyperlink"/>
                <w:noProof/>
              </w:rPr>
              <w:t>Chapter 4: Using Microsoft Dataverse as the Data Source</w:t>
            </w:r>
            <w:r>
              <w:rPr>
                <w:noProof/>
                <w:webHidden/>
              </w:rPr>
              <w:tab/>
            </w:r>
            <w:r>
              <w:rPr>
                <w:noProof/>
                <w:webHidden/>
              </w:rPr>
              <w:fldChar w:fldCharType="begin"/>
            </w:r>
            <w:r>
              <w:rPr>
                <w:noProof/>
                <w:webHidden/>
              </w:rPr>
              <w:instrText xml:space="preserve"> PAGEREF _Toc69298054 \h </w:instrText>
            </w:r>
            <w:r>
              <w:rPr>
                <w:noProof/>
                <w:webHidden/>
              </w:rPr>
            </w:r>
            <w:r>
              <w:rPr>
                <w:noProof/>
                <w:webHidden/>
              </w:rPr>
              <w:fldChar w:fldCharType="separate"/>
            </w:r>
            <w:r w:rsidR="00D63F72">
              <w:rPr>
                <w:noProof/>
                <w:webHidden/>
              </w:rPr>
              <w:t>52</w:t>
            </w:r>
            <w:r>
              <w:rPr>
                <w:noProof/>
                <w:webHidden/>
              </w:rPr>
              <w:fldChar w:fldCharType="end"/>
            </w:r>
          </w:hyperlink>
        </w:p>
        <w:p w14:paraId="2346031C" w14:textId="00D5D25B" w:rsidR="00B165DE" w:rsidRDefault="00B165DE">
          <w:pPr>
            <w:pStyle w:val="TOC1"/>
            <w:tabs>
              <w:tab w:val="right" w:leader="dot" w:pos="9016"/>
            </w:tabs>
            <w:rPr>
              <w:rFonts w:cstheme="minorBidi"/>
              <w:noProof/>
              <w:sz w:val="22"/>
              <w:szCs w:val="22"/>
            </w:rPr>
          </w:pPr>
          <w:hyperlink w:anchor="_Toc69298055" w:history="1">
            <w:r w:rsidRPr="003C04A1">
              <w:rPr>
                <w:rStyle w:val="Hyperlink"/>
                <w:noProof/>
              </w:rPr>
              <w:t>Chapter 5: Creating and Publishing a Web API in Azure</w:t>
            </w:r>
            <w:r>
              <w:rPr>
                <w:noProof/>
                <w:webHidden/>
              </w:rPr>
              <w:tab/>
            </w:r>
            <w:r>
              <w:rPr>
                <w:noProof/>
                <w:webHidden/>
              </w:rPr>
              <w:fldChar w:fldCharType="begin"/>
            </w:r>
            <w:r>
              <w:rPr>
                <w:noProof/>
                <w:webHidden/>
              </w:rPr>
              <w:instrText xml:space="preserve"> PAGEREF _Toc69298055 \h </w:instrText>
            </w:r>
            <w:r>
              <w:rPr>
                <w:noProof/>
                <w:webHidden/>
              </w:rPr>
            </w:r>
            <w:r>
              <w:rPr>
                <w:noProof/>
                <w:webHidden/>
              </w:rPr>
              <w:fldChar w:fldCharType="separate"/>
            </w:r>
            <w:r w:rsidR="00D63F72">
              <w:rPr>
                <w:noProof/>
                <w:webHidden/>
              </w:rPr>
              <w:t>59</w:t>
            </w:r>
            <w:r>
              <w:rPr>
                <w:noProof/>
                <w:webHidden/>
              </w:rPr>
              <w:fldChar w:fldCharType="end"/>
            </w:r>
          </w:hyperlink>
        </w:p>
        <w:p w14:paraId="4FF2203D" w14:textId="0CAAAD3C" w:rsidR="00B165DE" w:rsidRDefault="00B165DE">
          <w:pPr>
            <w:pStyle w:val="TOC1"/>
            <w:tabs>
              <w:tab w:val="right" w:leader="dot" w:pos="9016"/>
            </w:tabs>
            <w:rPr>
              <w:rFonts w:cstheme="minorBidi"/>
              <w:noProof/>
              <w:sz w:val="22"/>
              <w:szCs w:val="22"/>
            </w:rPr>
          </w:pPr>
          <w:hyperlink w:anchor="_Toc69298056" w:history="1">
            <w:r w:rsidRPr="003C04A1">
              <w:rPr>
                <w:rStyle w:val="Hyperlink"/>
                <w:noProof/>
              </w:rPr>
              <w:t>Chapter 6: Using the Web API in Power AppS</w:t>
            </w:r>
            <w:r>
              <w:rPr>
                <w:noProof/>
                <w:webHidden/>
              </w:rPr>
              <w:tab/>
            </w:r>
            <w:r>
              <w:rPr>
                <w:noProof/>
                <w:webHidden/>
              </w:rPr>
              <w:fldChar w:fldCharType="begin"/>
            </w:r>
            <w:r>
              <w:rPr>
                <w:noProof/>
                <w:webHidden/>
              </w:rPr>
              <w:instrText xml:space="preserve"> PAGEREF _Toc69298056 \h </w:instrText>
            </w:r>
            <w:r>
              <w:rPr>
                <w:noProof/>
                <w:webHidden/>
              </w:rPr>
            </w:r>
            <w:r>
              <w:rPr>
                <w:noProof/>
                <w:webHidden/>
              </w:rPr>
              <w:fldChar w:fldCharType="separate"/>
            </w:r>
            <w:r w:rsidR="00D63F72">
              <w:rPr>
                <w:noProof/>
                <w:webHidden/>
              </w:rPr>
              <w:t>87</w:t>
            </w:r>
            <w:r>
              <w:rPr>
                <w:noProof/>
                <w:webHidden/>
              </w:rPr>
              <w:fldChar w:fldCharType="end"/>
            </w:r>
          </w:hyperlink>
        </w:p>
        <w:p w14:paraId="16CBA08D" w14:textId="2F62B367" w:rsidR="00B165DE" w:rsidRDefault="00B165DE">
          <w:pPr>
            <w:pStyle w:val="TOC1"/>
            <w:tabs>
              <w:tab w:val="right" w:leader="dot" w:pos="9016"/>
            </w:tabs>
            <w:rPr>
              <w:rFonts w:cstheme="minorBidi"/>
              <w:noProof/>
              <w:sz w:val="22"/>
              <w:szCs w:val="22"/>
            </w:rPr>
          </w:pPr>
          <w:hyperlink w:anchor="_Toc69298057" w:history="1">
            <w:r w:rsidRPr="003C04A1">
              <w:rPr>
                <w:rStyle w:val="Hyperlink"/>
                <w:noProof/>
              </w:rPr>
              <w:t>Chapter 7: Adding Functionality to the App</w:t>
            </w:r>
            <w:r>
              <w:rPr>
                <w:noProof/>
                <w:webHidden/>
              </w:rPr>
              <w:tab/>
            </w:r>
            <w:r>
              <w:rPr>
                <w:noProof/>
                <w:webHidden/>
              </w:rPr>
              <w:fldChar w:fldCharType="begin"/>
            </w:r>
            <w:r>
              <w:rPr>
                <w:noProof/>
                <w:webHidden/>
              </w:rPr>
              <w:instrText xml:space="preserve"> PAGEREF _Toc69298057 \h </w:instrText>
            </w:r>
            <w:r>
              <w:rPr>
                <w:noProof/>
                <w:webHidden/>
              </w:rPr>
            </w:r>
            <w:r>
              <w:rPr>
                <w:noProof/>
                <w:webHidden/>
              </w:rPr>
              <w:fldChar w:fldCharType="separate"/>
            </w:r>
            <w:r w:rsidR="00D63F72">
              <w:rPr>
                <w:noProof/>
                <w:webHidden/>
              </w:rPr>
              <w:t>129</w:t>
            </w:r>
            <w:r>
              <w:rPr>
                <w:noProof/>
                <w:webHidden/>
              </w:rPr>
              <w:fldChar w:fldCharType="end"/>
            </w:r>
          </w:hyperlink>
        </w:p>
        <w:p w14:paraId="1CDAF347" w14:textId="450E4A47" w:rsidR="00B165DE" w:rsidRDefault="00B165DE">
          <w:pPr>
            <w:pStyle w:val="TOC1"/>
            <w:tabs>
              <w:tab w:val="right" w:leader="dot" w:pos="9016"/>
            </w:tabs>
            <w:rPr>
              <w:rFonts w:cstheme="minorBidi"/>
              <w:noProof/>
              <w:sz w:val="22"/>
              <w:szCs w:val="22"/>
            </w:rPr>
          </w:pPr>
          <w:hyperlink w:anchor="_Toc69298058" w:history="1">
            <w:r w:rsidRPr="003C04A1">
              <w:rPr>
                <w:rStyle w:val="Hyperlink"/>
                <w:noProof/>
              </w:rPr>
              <w:t>Chapter 8: Protecting and Deploying the App</w:t>
            </w:r>
            <w:r>
              <w:rPr>
                <w:noProof/>
                <w:webHidden/>
              </w:rPr>
              <w:tab/>
            </w:r>
            <w:r>
              <w:rPr>
                <w:noProof/>
                <w:webHidden/>
              </w:rPr>
              <w:fldChar w:fldCharType="begin"/>
            </w:r>
            <w:r>
              <w:rPr>
                <w:noProof/>
                <w:webHidden/>
              </w:rPr>
              <w:instrText xml:space="preserve"> PAGEREF _Toc69298058 \h </w:instrText>
            </w:r>
            <w:r>
              <w:rPr>
                <w:noProof/>
                <w:webHidden/>
              </w:rPr>
            </w:r>
            <w:r>
              <w:rPr>
                <w:noProof/>
                <w:webHidden/>
              </w:rPr>
              <w:fldChar w:fldCharType="separate"/>
            </w:r>
            <w:r w:rsidR="00D63F72">
              <w:rPr>
                <w:noProof/>
                <w:webHidden/>
              </w:rPr>
              <w:t>183</w:t>
            </w:r>
            <w:r>
              <w:rPr>
                <w:noProof/>
                <w:webHidden/>
              </w:rPr>
              <w:fldChar w:fldCharType="end"/>
            </w:r>
          </w:hyperlink>
        </w:p>
        <w:p w14:paraId="16B3AB29" w14:textId="67EDB45A" w:rsidR="00B165DE" w:rsidRDefault="00B165DE">
          <w:pPr>
            <w:pStyle w:val="TOC1"/>
            <w:tabs>
              <w:tab w:val="right" w:leader="dot" w:pos="9016"/>
            </w:tabs>
            <w:rPr>
              <w:rFonts w:cstheme="minorBidi"/>
              <w:noProof/>
              <w:sz w:val="22"/>
              <w:szCs w:val="22"/>
            </w:rPr>
          </w:pPr>
          <w:hyperlink w:anchor="_Toc69298059" w:history="1">
            <w:r w:rsidRPr="003C04A1">
              <w:rPr>
                <w:rStyle w:val="Hyperlink"/>
                <w:noProof/>
              </w:rPr>
              <w:t>Chapter 9: Conclusions</w:t>
            </w:r>
            <w:r>
              <w:rPr>
                <w:noProof/>
                <w:webHidden/>
              </w:rPr>
              <w:tab/>
            </w:r>
            <w:r>
              <w:rPr>
                <w:noProof/>
                <w:webHidden/>
              </w:rPr>
              <w:fldChar w:fldCharType="begin"/>
            </w:r>
            <w:r>
              <w:rPr>
                <w:noProof/>
                <w:webHidden/>
              </w:rPr>
              <w:instrText xml:space="preserve"> PAGEREF _Toc69298059 \h </w:instrText>
            </w:r>
            <w:r>
              <w:rPr>
                <w:noProof/>
                <w:webHidden/>
              </w:rPr>
            </w:r>
            <w:r>
              <w:rPr>
                <w:noProof/>
                <w:webHidden/>
              </w:rPr>
              <w:fldChar w:fldCharType="separate"/>
            </w:r>
            <w:r w:rsidR="00D63F72">
              <w:rPr>
                <w:noProof/>
                <w:webHidden/>
              </w:rPr>
              <w:t>192</w:t>
            </w:r>
            <w:r>
              <w:rPr>
                <w:noProof/>
                <w:webHidden/>
              </w:rPr>
              <w:fldChar w:fldCharType="end"/>
            </w:r>
          </w:hyperlink>
        </w:p>
        <w:p w14:paraId="0DDD3889" w14:textId="05B9F880" w:rsidR="00C813A7" w:rsidRDefault="00C813A7">
          <w:r>
            <w:rPr>
              <w:b/>
              <w:bCs/>
              <w:noProof/>
            </w:rPr>
            <w:fldChar w:fldCharType="end"/>
          </w:r>
        </w:p>
      </w:sdtContent>
    </w:sdt>
    <w:p w14:paraId="57D95F11" w14:textId="77777777" w:rsidR="00C813A7" w:rsidRDefault="00C813A7" w:rsidP="00D02E28">
      <w:pPr>
        <w:spacing w:before="120"/>
      </w:pPr>
    </w:p>
    <w:p w14:paraId="2856C73B" w14:textId="6775D6EC" w:rsidR="00D02E28" w:rsidRDefault="00D02E28" w:rsidP="00D02E28">
      <w:pPr>
        <w:spacing w:before="120"/>
      </w:pPr>
      <w:r>
        <w:t>Microsoft</w:t>
      </w:r>
      <w:r w:rsidRPr="00C42D6A">
        <w:t xml:space="preserve"> Power Apps</w:t>
      </w:r>
      <w:r>
        <w:t xml:space="preserve"> is a great way to build business apps quickly. Power Apps Studio enables a </w:t>
      </w:r>
      <w:r w:rsidRPr="00C42D6A">
        <w:rPr>
          <w:i/>
          <w:iCs/>
        </w:rPr>
        <w:t>citizen developer</w:t>
      </w:r>
      <w:r>
        <w:rPr>
          <w:rFonts w:cstheme="minorHAnsi"/>
        </w:rPr>
        <w:t>—</w:t>
      </w:r>
      <w:r>
        <w:t>who may be more familiar with understanding and solving business problems than the technical nuances associated with writing code</w:t>
      </w:r>
      <w:r>
        <w:rPr>
          <w:rFonts w:cstheme="minorHAnsi"/>
        </w:rPr>
        <w:t>—</w:t>
      </w:r>
      <w:r>
        <w:t xml:space="preserve">to be actively involved in creating business solutions. The low code tooling allows a non-technical user to quickly flesh out the design of an app and specify how it should function. Power Apps supports connectors that can integrate an app with a wide range of data sources and services. The citizen developer can work with a </w:t>
      </w:r>
      <w:r w:rsidRPr="002B12D5">
        <w:rPr>
          <w:i/>
        </w:rPr>
        <w:t>professional developer</w:t>
      </w:r>
      <w:r>
        <w:t xml:space="preserve"> who implements connectors to these services. In turn, the services implement the more intricate parts of the system that require data access and complex processing. The citizen developer can then </w:t>
      </w:r>
      <w:r w:rsidRPr="00E6064F">
        <w:rPr>
          <w:i/>
          <w:iCs/>
        </w:rPr>
        <w:t>plug</w:t>
      </w:r>
      <w:r>
        <w:t xml:space="preserve"> these connectors into the app. </w:t>
      </w:r>
      <w:r w:rsidRPr="00E6064F">
        <w:t>The</w:t>
      </w:r>
      <w:r>
        <w:t xml:space="preserve"> result is an accelerated process for designing, building, and deploying business applications.</w:t>
      </w:r>
    </w:p>
    <w:p w14:paraId="2425E366" w14:textId="77777777" w:rsidR="00D02E28" w:rsidRPr="00C42D6A" w:rsidRDefault="00D02E28" w:rsidP="00D02E28">
      <w:pPr>
        <w:spacing w:before="120"/>
      </w:pPr>
      <w:r>
        <w:t xml:space="preserve">The purpose of this guide is to summarize the way in which citizen and professional developers can work together, following a </w:t>
      </w:r>
      <w:r w:rsidRPr="00E6064F">
        <w:rPr>
          <w:i/>
          <w:iCs/>
        </w:rPr>
        <w:t>fusion development approach</w:t>
      </w:r>
      <w:r>
        <w:t xml:space="preserve">. As you progress through this guide, you’ll play the role of the different participants in this process to build a complex, fully functional solution that combines Power Apps with Azure services. </w:t>
      </w:r>
    </w:p>
    <w:p w14:paraId="5C918609" w14:textId="77777777" w:rsidR="00D02E28" w:rsidRDefault="00D02E28" w:rsidP="00D02E28">
      <w:pPr>
        <w:pStyle w:val="Heading4"/>
      </w:pPr>
      <w:r>
        <w:t>Prequisites and Setup</w:t>
      </w:r>
    </w:p>
    <w:p w14:paraId="55CFFA22" w14:textId="77777777" w:rsidR="00D02E28" w:rsidRDefault="00D02E28" w:rsidP="00D02E28">
      <w:pPr>
        <w:spacing w:before="120"/>
      </w:pPr>
      <w:r>
        <w:t>To perform the steps described in this guide, you require the following licenses and software:</w:t>
      </w:r>
    </w:p>
    <w:p w14:paraId="7D50170E" w14:textId="6C91DF14" w:rsidR="0087545F" w:rsidRDefault="0087545F" w:rsidP="00D02E28">
      <w:pPr>
        <w:pStyle w:val="ListParagraph"/>
        <w:numPr>
          <w:ilvl w:val="0"/>
          <w:numId w:val="80"/>
        </w:numPr>
        <w:spacing w:before="120"/>
        <w:ind w:left="357" w:hanging="357"/>
        <w:contextualSpacing w:val="0"/>
      </w:pPr>
      <w:r>
        <w:t xml:space="preserve">A Git client, such as Git for Windows or the Git command line tools, available at </w:t>
      </w:r>
      <w:hyperlink r:id="rId14" w:history="1">
        <w:r w:rsidRPr="005A10FC">
          <w:rPr>
            <w:rStyle w:val="Hyperlink"/>
          </w:rPr>
          <w:t>https://git-scm.com</w:t>
        </w:r>
      </w:hyperlink>
      <w:r>
        <w:t xml:space="preserve">. </w:t>
      </w:r>
    </w:p>
    <w:p w14:paraId="26BBD5A7" w14:textId="10C1FE93" w:rsidR="00D02E28" w:rsidRDefault="00D02E28" w:rsidP="00D02E28">
      <w:pPr>
        <w:pStyle w:val="ListParagraph"/>
        <w:numPr>
          <w:ilvl w:val="0"/>
          <w:numId w:val="80"/>
        </w:numPr>
        <w:spacing w:before="120"/>
        <w:ind w:left="357" w:hanging="357"/>
        <w:contextualSpacing w:val="0"/>
      </w:pPr>
      <w:r>
        <w:t xml:space="preserve">A </w:t>
      </w:r>
      <w:r w:rsidRPr="00300441">
        <w:rPr>
          <w:b/>
          <w:bCs/>
        </w:rPr>
        <w:t xml:space="preserve">Power Apps </w:t>
      </w:r>
      <w:r>
        <w:t xml:space="preserve">account. If your organization has an Office 365 account, you may be able to create a free Power Apps account. See the Microsoft Power Apps page at </w:t>
      </w:r>
      <w:hyperlink r:id="rId15" w:history="1">
        <w:r w:rsidRPr="007D2296">
          <w:rPr>
            <w:rStyle w:val="Hyperlink"/>
          </w:rPr>
          <w:t>https://powerapps.microsoft.com/</w:t>
        </w:r>
      </w:hyperlink>
      <w:r>
        <w:t xml:space="preserve"> to get started.</w:t>
      </w:r>
    </w:p>
    <w:p w14:paraId="0F001F58" w14:textId="77777777" w:rsidR="00D02E28" w:rsidRDefault="00D02E28" w:rsidP="00D02E28">
      <w:pPr>
        <w:pStyle w:val="ListParagraph"/>
        <w:numPr>
          <w:ilvl w:val="0"/>
          <w:numId w:val="80"/>
        </w:numPr>
        <w:spacing w:before="120"/>
        <w:ind w:left="357" w:hanging="357"/>
        <w:contextualSpacing w:val="0"/>
      </w:pPr>
      <w:r>
        <w:t xml:space="preserve">An </w:t>
      </w:r>
      <w:r w:rsidRPr="00300441">
        <w:rPr>
          <w:b/>
          <w:bCs/>
        </w:rPr>
        <w:t>Azure subscription</w:t>
      </w:r>
      <w:r>
        <w:t xml:space="preserve">. The apps built by the steps in this guide create and use resources in Azure. If you don’t have a subscription, you can sign up on the Microsoft Azure page at </w:t>
      </w:r>
      <w:hyperlink r:id="rId16" w:history="1">
        <w:r w:rsidRPr="007D2296">
          <w:rPr>
            <w:rStyle w:val="Hyperlink"/>
          </w:rPr>
          <w:t>https://azure.microsoft.com</w:t>
        </w:r>
      </w:hyperlink>
      <w:r>
        <w:t>.</w:t>
      </w:r>
    </w:p>
    <w:p w14:paraId="12BF24E0" w14:textId="4A2B2E03" w:rsidR="00D02E28" w:rsidRDefault="00D02E28" w:rsidP="00D02E28">
      <w:pPr>
        <w:pStyle w:val="ListParagraph"/>
        <w:numPr>
          <w:ilvl w:val="0"/>
          <w:numId w:val="80"/>
        </w:numPr>
        <w:contextualSpacing w:val="0"/>
      </w:pPr>
      <w:r>
        <w:t xml:space="preserve">The </w:t>
      </w:r>
      <w:r w:rsidRPr="00300441">
        <w:rPr>
          <w:b/>
          <w:bCs/>
        </w:rPr>
        <w:t>Azure CLI</w:t>
      </w:r>
      <w:r>
        <w:t>, available at</w:t>
      </w:r>
      <w:r w:rsidR="00FA7C75">
        <w:rPr>
          <w:rStyle w:val="Hyperlink"/>
        </w:rPr>
        <w:t xml:space="preserve"> </w:t>
      </w:r>
      <w:hyperlink r:id="rId17" w:history="1">
        <w:r w:rsidR="00FA7C75" w:rsidRPr="00D64818">
          <w:rPr>
            <w:rStyle w:val="Hyperlink"/>
            <w:rFonts w:ascii="Calibri" w:hAnsi="Calibri" w:cs="Calibri"/>
            <w:sz w:val="22"/>
            <w:szCs w:val="22"/>
            <w:shd w:val="clear" w:color="auto" w:fill="FFFFFF"/>
          </w:rPr>
          <w:t>https://aka.ms/AAbvfzf</w:t>
        </w:r>
      </w:hyperlink>
      <w:r w:rsidR="00FA7C75">
        <w:rPr>
          <w:rFonts w:ascii="Calibri" w:hAnsi="Calibri" w:cs="Calibri"/>
          <w:color w:val="444444"/>
          <w:sz w:val="22"/>
          <w:szCs w:val="22"/>
          <w:shd w:val="clear" w:color="auto" w:fill="FFFFFF"/>
        </w:rPr>
        <w:t xml:space="preserve">. </w:t>
      </w:r>
    </w:p>
    <w:p w14:paraId="49F657CD" w14:textId="47E975F2" w:rsidR="00D02E28" w:rsidRPr="00300441" w:rsidRDefault="00D02E28" w:rsidP="00D02E28">
      <w:pPr>
        <w:pStyle w:val="ListParagraph"/>
        <w:numPr>
          <w:ilvl w:val="0"/>
          <w:numId w:val="80"/>
        </w:numPr>
        <w:contextualSpacing w:val="0"/>
      </w:pPr>
      <w:r w:rsidRPr="00300441">
        <w:rPr>
          <w:b/>
          <w:bCs/>
        </w:rPr>
        <w:t>.NET 5.0</w:t>
      </w:r>
      <w:r w:rsidRPr="00300441">
        <w:t>, available on the</w:t>
      </w:r>
      <w:r>
        <w:rPr>
          <w:b/>
          <w:bCs/>
        </w:rPr>
        <w:t xml:space="preserve"> </w:t>
      </w:r>
      <w:r w:rsidRPr="00300441">
        <w:rPr>
          <w:b/>
          <w:bCs/>
        </w:rPr>
        <w:t>Download .NET</w:t>
      </w:r>
      <w:r w:rsidRPr="00300441">
        <w:t xml:space="preserve"> page at</w:t>
      </w:r>
      <w:r w:rsidR="00C9288E">
        <w:t xml:space="preserve"> </w:t>
      </w:r>
      <w:hyperlink r:id="rId18" w:history="1">
        <w:r w:rsidR="00C9288E" w:rsidRPr="00A02B44">
          <w:rPr>
            <w:rStyle w:val="Hyperlink"/>
          </w:rPr>
          <w:t>https://aka.ms/AAbvu77</w:t>
        </w:r>
      </w:hyperlink>
      <w:r w:rsidR="00C9288E">
        <w:t xml:space="preserve">. </w:t>
      </w:r>
    </w:p>
    <w:p w14:paraId="0A9336AE" w14:textId="12C40ECF" w:rsidR="00D02E28" w:rsidRDefault="00D02E28" w:rsidP="00D02E28">
      <w:pPr>
        <w:pStyle w:val="ListParagraph"/>
        <w:numPr>
          <w:ilvl w:val="0"/>
          <w:numId w:val="80"/>
        </w:numPr>
        <w:contextualSpacing w:val="0"/>
      </w:pPr>
      <w:r w:rsidRPr="00300441">
        <w:rPr>
          <w:b/>
          <w:bCs/>
        </w:rPr>
        <w:t>Visual Studio Code</w:t>
      </w:r>
      <w:r>
        <w:t>, available at</w:t>
      </w:r>
      <w:r w:rsidR="00C9288E">
        <w:t xml:space="preserve"> </w:t>
      </w:r>
      <w:hyperlink r:id="rId19" w:history="1">
        <w:r w:rsidR="00C9288E" w:rsidRPr="00A02B44">
          <w:rPr>
            <w:rStyle w:val="Hyperlink"/>
          </w:rPr>
          <w:t>https://aka.ms/AAbvu79</w:t>
        </w:r>
      </w:hyperlink>
      <w:r w:rsidR="00C9288E">
        <w:t xml:space="preserve">. </w:t>
      </w:r>
      <w:r>
        <w:t>You’ll also need the following extensions for Visual Studio Code:</w:t>
      </w:r>
    </w:p>
    <w:p w14:paraId="4CA57791" w14:textId="7A546C68" w:rsidR="00D02E28" w:rsidRDefault="00D02E28" w:rsidP="00D02E28">
      <w:pPr>
        <w:pStyle w:val="ListParagraph"/>
        <w:numPr>
          <w:ilvl w:val="1"/>
          <w:numId w:val="80"/>
        </w:numPr>
        <w:ind w:left="1077" w:hanging="357"/>
        <w:contextualSpacing w:val="0"/>
      </w:pPr>
      <w:r w:rsidRPr="00300441">
        <w:t xml:space="preserve">The </w:t>
      </w:r>
      <w:r w:rsidRPr="00300441">
        <w:rPr>
          <w:b/>
          <w:bCs/>
        </w:rPr>
        <w:t>C# extension for Visual Studio Code</w:t>
      </w:r>
      <w:r w:rsidRPr="00300441">
        <w:t>.</w:t>
      </w:r>
      <w:r>
        <w:rPr>
          <w:b/>
          <w:bCs/>
        </w:rPr>
        <w:t xml:space="preserve"> </w:t>
      </w:r>
      <w:r>
        <w:t xml:space="preserve">This extension is available in the Visual Studio Code Marketplace at </w:t>
      </w:r>
      <w:hyperlink r:id="rId20" w:history="1">
        <w:r w:rsidR="00C9288E" w:rsidRPr="00A02B44">
          <w:rPr>
            <w:rStyle w:val="Hyperlink"/>
          </w:rPr>
          <w:t>https://aka.ms/AAbvu72</w:t>
        </w:r>
      </w:hyperlink>
      <w:r w:rsidR="00C9288E">
        <w:rPr>
          <w:rStyle w:val="Hyperlink"/>
        </w:rPr>
        <w:t xml:space="preserve">. </w:t>
      </w:r>
      <w:r>
        <w:t xml:space="preserve"> </w:t>
      </w:r>
    </w:p>
    <w:p w14:paraId="02E8E506" w14:textId="726E2314" w:rsidR="00D02E28" w:rsidRPr="005A3C5E" w:rsidRDefault="00D02E28" w:rsidP="00D02E28">
      <w:pPr>
        <w:pStyle w:val="ListParagraph"/>
        <w:numPr>
          <w:ilvl w:val="1"/>
          <w:numId w:val="80"/>
        </w:numPr>
        <w:ind w:left="1077" w:hanging="357"/>
        <w:contextualSpacing w:val="0"/>
      </w:pPr>
      <w:r>
        <w:lastRenderedPageBreak/>
        <w:t xml:space="preserve">The </w:t>
      </w:r>
      <w:r w:rsidRPr="00300441">
        <w:rPr>
          <w:b/>
          <w:bCs/>
        </w:rPr>
        <w:t>Azure App Service</w:t>
      </w:r>
      <w:r>
        <w:t xml:space="preserve"> extension, </w:t>
      </w:r>
      <w:r w:rsidR="00C9288E">
        <w:t xml:space="preserve">at </w:t>
      </w:r>
      <w:hyperlink r:id="rId21" w:history="1">
        <w:r w:rsidR="00C9288E" w:rsidRPr="00A02B44">
          <w:rPr>
            <w:rStyle w:val="Hyperlink"/>
          </w:rPr>
          <w:t>https://aka.ms/AAbvgm8</w:t>
        </w:r>
      </w:hyperlink>
      <w:r w:rsidR="00C9288E">
        <w:t xml:space="preserve">. </w:t>
      </w:r>
    </w:p>
    <w:p w14:paraId="3BA6C782" w14:textId="7F8CA52E" w:rsidR="00D02E28" w:rsidRDefault="00D02E28" w:rsidP="00D02E28">
      <w:pPr>
        <w:pStyle w:val="ListParagraph"/>
        <w:numPr>
          <w:ilvl w:val="1"/>
          <w:numId w:val="80"/>
        </w:numPr>
        <w:ind w:left="1077" w:hanging="357"/>
        <w:contextualSpacing w:val="0"/>
      </w:pPr>
      <w:r>
        <w:t xml:space="preserve">The </w:t>
      </w:r>
      <w:r w:rsidRPr="006311F7">
        <w:rPr>
          <w:b/>
          <w:bCs/>
        </w:rPr>
        <w:t>Azure Account</w:t>
      </w:r>
      <w:r>
        <w:t xml:space="preserve"> extension, </w:t>
      </w:r>
      <w:r w:rsidR="00C9288E">
        <w:t xml:space="preserve">at </w:t>
      </w:r>
      <w:hyperlink r:id="rId22" w:history="1">
        <w:r w:rsidR="00C9288E" w:rsidRPr="00A02B44">
          <w:rPr>
            <w:rStyle w:val="Hyperlink"/>
          </w:rPr>
          <w:t>https://aka.ms/AAbvgm7</w:t>
        </w:r>
      </w:hyperlink>
      <w:r>
        <w:t>.</w:t>
      </w:r>
      <w:r w:rsidR="00C9288E">
        <w:t xml:space="preserve"> </w:t>
      </w:r>
      <w:r>
        <w:t xml:space="preserve"> </w:t>
      </w:r>
    </w:p>
    <w:p w14:paraId="0840A624" w14:textId="5AA8B8C7" w:rsidR="00D02E28" w:rsidRPr="00EE21FB" w:rsidRDefault="00D02E28" w:rsidP="00D02E28">
      <w:pPr>
        <w:pStyle w:val="ListParagraph"/>
        <w:numPr>
          <w:ilvl w:val="1"/>
          <w:numId w:val="80"/>
        </w:numPr>
        <w:ind w:left="1077" w:hanging="357"/>
        <w:contextualSpacing w:val="0"/>
      </w:pPr>
      <w:r>
        <w:t xml:space="preserve">The </w:t>
      </w:r>
      <w:r w:rsidRPr="006311F7">
        <w:rPr>
          <w:b/>
          <w:bCs/>
        </w:rPr>
        <w:t>SQL Server extension</w:t>
      </w:r>
      <w:r>
        <w:t xml:space="preserve">, </w:t>
      </w:r>
      <w:r w:rsidR="00C9288E">
        <w:t xml:space="preserve">at </w:t>
      </w:r>
      <w:hyperlink r:id="rId23" w:history="1">
        <w:r w:rsidR="00C9288E" w:rsidRPr="00A02B44">
          <w:rPr>
            <w:rStyle w:val="Hyperlink"/>
          </w:rPr>
          <w:t>https://aka.ms/AAbvgm5</w:t>
        </w:r>
      </w:hyperlink>
      <w:r>
        <w:t>.</w:t>
      </w:r>
      <w:r w:rsidR="00C9288E">
        <w:t xml:space="preserve"> </w:t>
      </w:r>
      <w:r>
        <w:t xml:space="preserve"> </w:t>
      </w:r>
    </w:p>
    <w:p w14:paraId="50C5521A" w14:textId="175F8018" w:rsidR="00084591" w:rsidRDefault="00084591" w:rsidP="00BC3216">
      <w:r>
        <w:t xml:space="preserve">The complete code for the Web API </w:t>
      </w:r>
      <w:r w:rsidR="00BC3216">
        <w:t xml:space="preserve">and the </w:t>
      </w:r>
      <w:r w:rsidR="00F513C6">
        <w:t>app</w:t>
      </w:r>
      <w:r w:rsidR="00BC3216">
        <w:t xml:space="preserve"> </w:t>
      </w:r>
      <w:r>
        <w:t xml:space="preserve">is available in GitHub </w:t>
      </w:r>
      <w:r w:rsidR="00BC3216">
        <w:t xml:space="preserve">at </w:t>
      </w:r>
      <w:hyperlink r:id="rId24" w:history="1">
        <w:r w:rsidR="00C9288E" w:rsidRPr="00A02B44">
          <w:rPr>
            <w:rStyle w:val="Hyperlink"/>
          </w:rPr>
          <w:t>https://github.com/microsoft/fusion-dev-ebook</w:t>
        </w:r>
      </w:hyperlink>
      <w:r w:rsidR="00C9288E">
        <w:t xml:space="preserve"> </w:t>
      </w:r>
    </w:p>
    <w:p w14:paraId="3CEB8610" w14:textId="1A338A3C" w:rsidR="00723ED7" w:rsidRDefault="00084591" w:rsidP="00084591">
      <w:r>
        <w:t>Clone this repository locally on your computer and read the README.md file carefully. Before continuing with this chapter, make sure you have created the Azure SQL Database Server and databases required by the app using the instructions in the README.md file.</w:t>
      </w:r>
    </w:p>
    <w:p w14:paraId="464AE9D3" w14:textId="77777777" w:rsidR="00723ED7" w:rsidRDefault="00723ED7">
      <w:r>
        <w:br w:type="page"/>
      </w:r>
    </w:p>
    <w:p w14:paraId="5B5D0271" w14:textId="77777777" w:rsidR="00084591" w:rsidRDefault="00084591" w:rsidP="00084591"/>
    <w:p w14:paraId="15294B31" w14:textId="1C623F96" w:rsidR="007D6A15" w:rsidRPr="00C77A4C" w:rsidRDefault="007D6A15" w:rsidP="007D6A15">
      <w:pPr>
        <w:pStyle w:val="Heading1"/>
      </w:pPr>
      <w:bookmarkStart w:id="2" w:name="_Toc69298051"/>
      <w:r w:rsidRPr="00C77A4C">
        <w:t>Chap</w:t>
      </w:r>
      <w:r>
        <w:t>t</w:t>
      </w:r>
      <w:r w:rsidRPr="00C77A4C">
        <w:t>er 1: What is the Fusion Development Approach?</w:t>
      </w:r>
      <w:bookmarkEnd w:id="2"/>
      <w:r w:rsidRPr="00C77A4C">
        <w:t xml:space="preserve"> </w:t>
      </w:r>
    </w:p>
    <w:p w14:paraId="6C36506B" w14:textId="77777777" w:rsidR="007D6A15" w:rsidRPr="00C77A4C" w:rsidRDefault="007D6A15" w:rsidP="007D6A15">
      <w:pPr>
        <w:spacing w:before="120"/>
      </w:pPr>
      <w:r w:rsidRPr="00C77A4C">
        <w:rPr>
          <w:noProof/>
          <w:lang w:val="en-GB" w:eastAsia="en-GB"/>
        </w:rPr>
        <w:drawing>
          <wp:anchor distT="0" distB="0" distL="114300" distR="114300" simplePos="0" relativeHeight="251658240" behindDoc="0" locked="0" layoutInCell="1" allowOverlap="1" wp14:anchorId="2DF82372" wp14:editId="4E5EC567">
            <wp:simplePos x="0" y="0"/>
            <wp:positionH relativeFrom="column">
              <wp:posOffset>2454275</wp:posOffset>
            </wp:positionH>
            <wp:positionV relativeFrom="paragraph">
              <wp:posOffset>956945</wp:posOffset>
            </wp:positionV>
            <wp:extent cx="3178175" cy="4378325"/>
            <wp:effectExtent l="0" t="0" r="317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178175" cy="437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7A4C">
        <w:t xml:space="preserve">Effective application development depends on accurate and efficient communication of business requirements, and ideas for addressing these requirements. Many software engineering strategies promote the concept of the end users of applications being highly involved throughout the lifetime of the development process. However, there is frequently a </w:t>
      </w:r>
      <w:r w:rsidRPr="00C77A4C">
        <w:rPr>
          <w:i/>
          <w:iCs/>
        </w:rPr>
        <w:t>glass wall</w:t>
      </w:r>
      <w:r w:rsidRPr="00C77A4C">
        <w:t xml:space="preserve"> between the end users and the software creators</w:t>
      </w:r>
      <w:r>
        <w:t>. B</w:t>
      </w:r>
      <w:r w:rsidRPr="00C77A4C">
        <w:t xml:space="preserve">oth parties can see each other and talk through their perspectives of how a new system should work, but the terminology spoken by one party might be different from that understood by the other. The need to translate language and ideas into a grammar that all members involved in the development process can agree on is fundamental to success. Additionally, in a rapidly changing business environment, </w:t>
      </w:r>
      <w:bookmarkStart w:id="3" w:name="_Hlk65848275"/>
      <w:r w:rsidRPr="00C77A4C">
        <w:t>time is of the essence</w:t>
      </w:r>
      <w:bookmarkEnd w:id="3"/>
      <w:r w:rsidRPr="00C77A4C">
        <w:t xml:space="preserve">. Failure to be agile enough to exploit a narrow window of opportunity can be costly. By building Microsoft Power </w:t>
      </w:r>
      <w:proofErr w:type="gramStart"/>
      <w:r w:rsidRPr="00C77A4C">
        <w:t>Apps</w:t>
      </w:r>
      <w:proofErr w:type="gramEnd"/>
      <w:r w:rsidRPr="00C77A4C">
        <w:t xml:space="preserve"> you can create and deploy working solutions that meet users</w:t>
      </w:r>
      <w:r>
        <w:t>’</w:t>
      </w:r>
      <w:r w:rsidRPr="00C77A4C">
        <w:t xml:space="preserve"> needs very quickly.</w:t>
      </w:r>
    </w:p>
    <w:p w14:paraId="7AB80CDB" w14:textId="77777777" w:rsidR="007D6A15" w:rsidRPr="00C77A4C" w:rsidRDefault="007D6A15" w:rsidP="007D6A15">
      <w:pPr>
        <w:spacing w:before="120"/>
      </w:pPr>
      <w:r w:rsidRPr="00C77A4C">
        <w:t xml:space="preserve">Power Apps enables a business user to quickly innovate and experiment with ways to improve their business processes. Using Power Apps, </w:t>
      </w:r>
      <w:r w:rsidRPr="00C77A4C">
        <w:rPr>
          <w:i/>
          <w:iCs/>
        </w:rPr>
        <w:t>citizen developers</w:t>
      </w:r>
      <w:r w:rsidRPr="00C77A4C">
        <w:t xml:space="preserve"> who understand the business requirements can quickly put together the basics of a solution, with the minimum of coding effort. A citizen developer uses the graphical tooling provided by Power Apps </w:t>
      </w:r>
      <w:r>
        <w:t>Studio</w:t>
      </w:r>
      <w:r w:rsidRPr="00C77A4C">
        <w:t xml:space="preserve"> to create the business user’s interface to a new system and some elemental logic that descri</w:t>
      </w:r>
      <w:r>
        <w:t>b</w:t>
      </w:r>
      <w:r w:rsidRPr="00C77A4C">
        <w:t>es the functionality</w:t>
      </w:r>
      <w:r>
        <w:rPr>
          <w:rFonts w:cstheme="minorHAnsi"/>
        </w:rPr>
        <w:t>—</w:t>
      </w:r>
      <w:r w:rsidRPr="00C77A4C">
        <w:t>typically involving data entry forms, displays, and reports. It</w:t>
      </w:r>
      <w:r>
        <w:t>’s</w:t>
      </w:r>
      <w:r w:rsidRPr="00C77A4C">
        <w:t xml:space="preserve"> relatively easy to generate a working app from the data connectors that are supplied with Power Apps. These connectors enable the user interface to connect to many data sources, such as Microsoft SQL Server, Microsoft SharePoint, Oracle, Microsoft Excel, Twitter, Microsoft Dynamics, and several hundred others.</w:t>
      </w:r>
    </w:p>
    <w:p w14:paraId="01D234A9" w14:textId="5B581BF2" w:rsidR="007D6A15" w:rsidRPr="00C77A4C" w:rsidRDefault="007D6A15" w:rsidP="007D6A15">
      <w:pPr>
        <w:pStyle w:val="Note"/>
      </w:pPr>
      <w:r w:rsidRPr="00C77A4C">
        <w:rPr>
          <w:b/>
          <w:bCs/>
        </w:rPr>
        <w:t>Note</w:t>
      </w:r>
      <w:r w:rsidRPr="00C77A4C">
        <w:t xml:space="preserve">: You can find a full list of connectors on the </w:t>
      </w:r>
      <w:r w:rsidRPr="00C77A4C">
        <w:rPr>
          <w:b/>
          <w:bCs/>
        </w:rPr>
        <w:t>Connector Reference Overview</w:t>
      </w:r>
      <w:r w:rsidRPr="00C77A4C">
        <w:t xml:space="preserve"> page at </w:t>
      </w:r>
      <w:hyperlink r:id="rId26" w:history="1">
        <w:r w:rsidR="0080522F" w:rsidRPr="00D64818">
          <w:rPr>
            <w:rStyle w:val="Hyperlink"/>
          </w:rPr>
          <w:t>https://aka.ms/AAbvfzh</w:t>
        </w:r>
      </w:hyperlink>
      <w:r w:rsidR="0080522F">
        <w:t xml:space="preserve"> </w:t>
      </w:r>
    </w:p>
    <w:p w14:paraId="783AD7AF" w14:textId="26398590" w:rsidR="007D6A15" w:rsidRPr="00C77A4C" w:rsidRDefault="007D6A15" w:rsidP="007D6A15">
      <w:pPr>
        <w:spacing w:before="120"/>
      </w:pPr>
      <w:r w:rsidRPr="00C77A4C">
        <w:rPr>
          <w:noProof/>
          <w:lang w:val="en-GB" w:eastAsia="en-GB"/>
        </w:rPr>
        <w:lastRenderedPageBreak/>
        <w:drawing>
          <wp:anchor distT="0" distB="0" distL="114300" distR="114300" simplePos="0" relativeHeight="251659264" behindDoc="0" locked="0" layoutInCell="1" allowOverlap="1" wp14:anchorId="4A775BAD" wp14:editId="24C7DF34">
            <wp:simplePos x="0" y="0"/>
            <wp:positionH relativeFrom="margin">
              <wp:posOffset>64770</wp:posOffset>
            </wp:positionH>
            <wp:positionV relativeFrom="paragraph">
              <wp:posOffset>420370</wp:posOffset>
            </wp:positionV>
            <wp:extent cx="2797175" cy="4290695"/>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797175" cy="42906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7A4C">
        <w:t xml:space="preserve">Many Power Apps built </w:t>
      </w:r>
      <w:r>
        <w:t>like this</w:t>
      </w:r>
      <w:r w:rsidRPr="00C77A4C">
        <w:t xml:space="preserve"> may fulfill an immediate business need quickly and cheaply, but there will always be situations where more complexity is involved that cannot be satisfied in this way. For example, your organization might have existing systems and databases with which the</w:t>
      </w:r>
      <w:r w:rsidR="00763109">
        <w:t xml:space="preserve"> app </w:t>
      </w:r>
      <w:r w:rsidRPr="00C77A4C">
        <w:t>needs to interact, and for which no con</w:t>
      </w:r>
      <w:r>
        <w:t>n</w:t>
      </w:r>
      <w:r w:rsidRPr="00C77A4C">
        <w:t xml:space="preserve">ector is currently available. There may be additional business logic that needs to be enforced to ensure that data remains consistent. An app might need to implement a complex, dynamic business flow. This is where </w:t>
      </w:r>
      <w:r w:rsidRPr="00C77A4C">
        <w:rPr>
          <w:i/>
          <w:iCs/>
        </w:rPr>
        <w:t>professional developers</w:t>
      </w:r>
      <w:r w:rsidRPr="00C77A4C">
        <w:t xml:space="preserve"> come into play. </w:t>
      </w:r>
      <w:r>
        <w:t>After</w:t>
      </w:r>
      <w:r w:rsidRPr="00C77A4C">
        <w:t xml:space="preserve"> a citizen developer has produced the front-end prototype for a system, the professional developer can work with them to create any appropriate custom connectors that they may require. A custom con</w:t>
      </w:r>
      <w:r>
        <w:t>n</w:t>
      </w:r>
      <w:r w:rsidRPr="00C77A4C">
        <w:t xml:space="preserve">ector doesn’t just provide a path to a data source; a professional developer can create custom connectors that </w:t>
      </w:r>
      <w:r>
        <w:t>give</w:t>
      </w:r>
      <w:r w:rsidRPr="00C77A4C">
        <w:t xml:space="preserve"> access to other services, such as Azure Logic Apps, which in turn can invoke Azure Functions. Connectors such as these enable the citizen developer to incorporate complex business logic into their apps without requiring that they understand how </w:t>
      </w:r>
      <w:r>
        <w:t>it’s</w:t>
      </w:r>
      <w:r w:rsidRPr="00C77A4C">
        <w:t xml:space="preserve"> implemented.</w:t>
      </w:r>
    </w:p>
    <w:p w14:paraId="04715FCC" w14:textId="77777777" w:rsidR="007D6A15" w:rsidRPr="00C77A4C" w:rsidRDefault="007D6A15" w:rsidP="007D6A15">
      <w:pPr>
        <w:spacing w:before="120"/>
      </w:pPr>
    </w:p>
    <w:p w14:paraId="0C74CC09" w14:textId="45C1C633" w:rsidR="007D6A15" w:rsidRPr="00C77A4C" w:rsidRDefault="007D6A15" w:rsidP="007D6A15">
      <w:pPr>
        <w:spacing w:before="120"/>
      </w:pPr>
      <w:r w:rsidRPr="00C77A4C">
        <w:t>A common use</w:t>
      </w:r>
      <w:r>
        <w:t xml:space="preserve"> </w:t>
      </w:r>
      <w:r w:rsidRPr="00C77A4C">
        <w:t>case for a custom connector is to enable a</w:t>
      </w:r>
      <w:r w:rsidR="00F513C6">
        <w:t>n</w:t>
      </w:r>
      <w:r w:rsidR="00763109">
        <w:t xml:space="preserve"> app </w:t>
      </w:r>
      <w:r w:rsidRPr="00C77A4C">
        <w:t xml:space="preserve">to access other systems and services inside and outside of an organization. A professional developer can create a </w:t>
      </w:r>
      <w:r>
        <w:t>W</w:t>
      </w:r>
      <w:r w:rsidRPr="00C77A4C">
        <w:t xml:space="preserve">eb API that wraps the operations exposed by these systems and services, host the </w:t>
      </w:r>
      <w:r>
        <w:t>W</w:t>
      </w:r>
      <w:r w:rsidRPr="00C77A4C">
        <w:t xml:space="preserve">eb API as an Azure Web App, and then make this </w:t>
      </w:r>
      <w:r>
        <w:t>w</w:t>
      </w:r>
      <w:r w:rsidRPr="00C77A4C">
        <w:t xml:space="preserve">eb </w:t>
      </w:r>
      <w:r>
        <w:t>a</w:t>
      </w:r>
      <w:r w:rsidRPr="00C77A4C">
        <w:t>pp available to a custom connector through Azure API Management (APIM)</w:t>
      </w:r>
      <w:r>
        <w:t>.</w:t>
      </w:r>
    </w:p>
    <w:p w14:paraId="77C42E36" w14:textId="77777777" w:rsidR="007D6A15" w:rsidRPr="00C77A4C" w:rsidRDefault="007D6A15" w:rsidP="007D6A15">
      <w:pPr>
        <w:spacing w:before="120"/>
      </w:pPr>
      <w:r w:rsidRPr="00C77A4C">
        <w:rPr>
          <w:noProof/>
          <w:lang w:val="en-GB" w:eastAsia="en-GB"/>
        </w:rPr>
        <w:drawing>
          <wp:inline distT="0" distB="0" distL="0" distR="0" wp14:anchorId="35DCA338" wp14:editId="22CA9F1D">
            <wp:extent cx="5731510" cy="23469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46960"/>
                    </a:xfrm>
                    <a:prstGeom prst="rect">
                      <a:avLst/>
                    </a:prstGeom>
                    <a:noFill/>
                    <a:ln>
                      <a:noFill/>
                    </a:ln>
                  </pic:spPr>
                </pic:pic>
              </a:graphicData>
            </a:graphic>
          </wp:inline>
        </w:drawing>
      </w:r>
    </w:p>
    <w:p w14:paraId="3C2DCF9E" w14:textId="77777777" w:rsidR="007D6A15" w:rsidRDefault="007D6A15" w:rsidP="007D6A15">
      <w:pPr>
        <w:pStyle w:val="Note"/>
      </w:pPr>
      <w:r w:rsidRPr="00C8175D">
        <w:rPr>
          <w:b/>
          <w:bCs/>
        </w:rPr>
        <w:t>Note</w:t>
      </w:r>
      <w:r>
        <w:t>: Other parts of the Microsoft Power Platform can benefit from a similar approach. For example, a citizen developer might implement business logic in a low code manner through Microsoft Power Automate and Robotic Process Automation, then utilize Web APIs to integrate other services into this logic. You can also build chatbots with Microsoft Power Virtual Agents that combine AI capabilities with data and services exposed through Web APIs.</w:t>
      </w:r>
    </w:p>
    <w:p w14:paraId="4482BFEF" w14:textId="69268CC5" w:rsidR="007D6A15" w:rsidRDefault="007D6A15" w:rsidP="007D6A15">
      <w:pPr>
        <w:spacing w:before="120"/>
      </w:pPr>
      <w:r w:rsidRPr="00C77A4C">
        <w:lastRenderedPageBreak/>
        <w:t>Fusion Development with Power Apps is about combining the worlds of the citizen developer</w:t>
      </w:r>
      <w:r>
        <w:t xml:space="preserve">, </w:t>
      </w:r>
      <w:r w:rsidRPr="00C77A4C">
        <w:t>the professional developer</w:t>
      </w:r>
      <w:r>
        <w:t>, and the other parties instrumental in building and using applications to further the objectives of the business</w:t>
      </w:r>
      <w:r w:rsidRPr="00C77A4C">
        <w:t>. A citizen developer can express the business need quickly by building a</w:t>
      </w:r>
      <w:r w:rsidR="00F513C6">
        <w:t>n app</w:t>
      </w:r>
      <w:r w:rsidRPr="00C77A4C">
        <w:t xml:space="preserve">, and work with a professional developer to </w:t>
      </w:r>
      <w:r w:rsidRPr="00C77A4C">
        <w:rPr>
          <w:i/>
          <w:iCs/>
        </w:rPr>
        <w:t>fill in the gaps</w:t>
      </w:r>
      <w:r w:rsidRPr="00C77A4C">
        <w:t>. End users can provide feedback on missing functionality and any changes required. The whole process is highly iterative, perhaps more so than many other Agile processes, with the velocity of possibly several iterations a day.</w:t>
      </w:r>
    </w:p>
    <w:p w14:paraId="6709FE00" w14:textId="77777777" w:rsidR="007D6A15" w:rsidRPr="00C77A4C" w:rsidRDefault="007D6A15" w:rsidP="007D6A15">
      <w:pPr>
        <w:pStyle w:val="Note"/>
      </w:pPr>
      <w:r w:rsidRPr="004364FC">
        <w:rPr>
          <w:b/>
          <w:bCs/>
        </w:rPr>
        <w:t>Note</w:t>
      </w:r>
      <w:r>
        <w:t xml:space="preserve">: Gartner describes </w:t>
      </w:r>
      <w:r w:rsidRPr="004364FC">
        <w:rPr>
          <w:i/>
          <w:iCs/>
        </w:rPr>
        <w:t>digital fusion teams</w:t>
      </w:r>
      <w:r w:rsidRPr="004364FC">
        <w:t xml:space="preserve"> </w:t>
      </w:r>
      <w:r>
        <w:t>as</w:t>
      </w:r>
      <w:r w:rsidRPr="004364FC">
        <w:t xml:space="preserve"> </w:t>
      </w:r>
      <w:r>
        <w:t>“</w:t>
      </w:r>
      <w:r w:rsidRPr="004364FC">
        <w:t>distributed and multidisciplinary digital business teams that blend technology and other types of domain expertise. At least 84% of companies and 59% of government entities have fusion teams.</w:t>
      </w:r>
      <w:r>
        <w:t>” (</w:t>
      </w:r>
      <w:r w:rsidRPr="004364FC">
        <w:t>Source: 2019 Gartner Digital Business Teams Survey</w:t>
      </w:r>
      <w:r>
        <w:t>)</w:t>
      </w:r>
    </w:p>
    <w:p w14:paraId="05623F76" w14:textId="50DA957B" w:rsidR="007D6A15" w:rsidRPr="00C77A4C" w:rsidRDefault="004701DD" w:rsidP="007D6A15">
      <w:pPr>
        <w:spacing w:before="120"/>
      </w:pPr>
      <w:r>
        <w:rPr>
          <w:noProof/>
        </w:rPr>
        <w:drawing>
          <wp:inline distT="0" distB="0" distL="0" distR="0" wp14:anchorId="6975F9C1" wp14:editId="5246F17A">
            <wp:extent cx="5730240" cy="3223260"/>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730240" cy="3223260"/>
                    </a:xfrm>
                    <a:prstGeom prst="rect">
                      <a:avLst/>
                    </a:prstGeom>
                    <a:noFill/>
                    <a:ln>
                      <a:noFill/>
                    </a:ln>
                  </pic:spPr>
                </pic:pic>
              </a:graphicData>
            </a:graphic>
          </wp:inline>
        </w:drawing>
      </w:r>
    </w:p>
    <w:p w14:paraId="25295634" w14:textId="71663C6F" w:rsidR="007D6A15" w:rsidRPr="00C77A4C" w:rsidRDefault="007D6A15" w:rsidP="007D6A15">
      <w:pPr>
        <w:pStyle w:val="Note"/>
      </w:pPr>
      <w:r w:rsidRPr="00C77A4C">
        <w:rPr>
          <w:b/>
          <w:bCs/>
        </w:rPr>
        <w:t>Note:</w:t>
      </w:r>
      <w:r w:rsidRPr="00C77A4C">
        <w:t xml:space="preserve"> For a more detailed introduction to the Fusion Development process, and how it can accelerate development times, read </w:t>
      </w:r>
      <w:r w:rsidRPr="00C77A4C">
        <w:rPr>
          <w:b/>
          <w:bCs/>
        </w:rPr>
        <w:t>Citizen developers use Microsoft Power Apps to build an intelligent launch assistant</w:t>
      </w:r>
      <w:r w:rsidRPr="00C77A4C">
        <w:t xml:space="preserve"> at </w:t>
      </w:r>
      <w:hyperlink r:id="rId30" w:history="1">
        <w:r w:rsidR="0080522F" w:rsidRPr="00D64818">
          <w:rPr>
            <w:rStyle w:val="Hyperlink"/>
          </w:rPr>
          <w:t>https://aka.ms/AAbvfzj</w:t>
        </w:r>
      </w:hyperlink>
      <w:r w:rsidR="0080522F">
        <w:t xml:space="preserve"> </w:t>
      </w:r>
    </w:p>
    <w:p w14:paraId="6C939DEC" w14:textId="77777777" w:rsidR="00723ED7" w:rsidRDefault="00723ED7">
      <w:pPr>
        <w:rPr>
          <w:caps/>
          <w:color w:val="FFFFFF" w:themeColor="background1"/>
          <w:spacing w:val="15"/>
          <w:sz w:val="22"/>
          <w:szCs w:val="22"/>
        </w:rPr>
      </w:pPr>
      <w:r>
        <w:br w:type="page"/>
      </w:r>
    </w:p>
    <w:p w14:paraId="3DDCD58B" w14:textId="55BAA54A" w:rsidR="007D6A15" w:rsidRPr="00C77A4C" w:rsidRDefault="007D6A15" w:rsidP="007D6A15">
      <w:pPr>
        <w:pStyle w:val="Heading1"/>
      </w:pPr>
      <w:bookmarkStart w:id="4" w:name="_Toc69298052"/>
      <w:r>
        <w:lastRenderedPageBreak/>
        <w:t>Chapter 2: Introduction to the Sample Scenario</w:t>
      </w:r>
      <w:bookmarkEnd w:id="4"/>
    </w:p>
    <w:p w14:paraId="5BF9085E" w14:textId="77777777" w:rsidR="007D6A15" w:rsidRPr="00C77A4C" w:rsidRDefault="007D6A15" w:rsidP="007D6A15">
      <w:pPr>
        <w:spacing w:before="120"/>
      </w:pPr>
      <w:r>
        <w:t>VanArsdel</w:t>
      </w:r>
      <w:r w:rsidRPr="00C77A4C">
        <w:t xml:space="preserve"> Heating and Air Conditioning is the world’s leading company in furnace and air conditioning installation and repair. The business sends field technicians to customers’ houses to install and repair all brands of heating and air conditioning equipment. The business has grown exponentially over the past year. While still a small company, </w:t>
      </w:r>
      <w:r>
        <w:t>VanArsdel</w:t>
      </w:r>
      <w:r w:rsidRPr="00C77A4C">
        <w:t xml:space="preserve"> relied a lot on manual and paper-intensive work processes. However, as the company has grown, it has experienced some friction in scaling the core business applications, as outlined by the use</w:t>
      </w:r>
      <w:r>
        <w:t xml:space="preserve"> </w:t>
      </w:r>
      <w:r w:rsidRPr="00C77A4C">
        <w:t>cases described in the following sections:</w:t>
      </w:r>
    </w:p>
    <w:p w14:paraId="7BC2D3F0" w14:textId="77777777" w:rsidR="007D6A15" w:rsidRPr="00C77A4C" w:rsidRDefault="007D6A15" w:rsidP="007D6A15">
      <w:pPr>
        <w:pStyle w:val="Heading4"/>
      </w:pPr>
      <w:r w:rsidRPr="00C77A4C">
        <w:t>Field Inventory Management</w:t>
      </w:r>
    </w:p>
    <w:p w14:paraId="7C499D90" w14:textId="77777777" w:rsidR="007D6A15" w:rsidRPr="00C77A4C" w:rsidRDefault="007D6A15" w:rsidP="007D6A15">
      <w:r w:rsidRPr="00C77A4C">
        <w:t>When a technician arrives at a customer’s home and finds they do</w:t>
      </w:r>
      <w:r>
        <w:t>n’t</w:t>
      </w:r>
      <w:r w:rsidRPr="00C77A4C">
        <w:t xml:space="preserve"> have a part on the truck needed for the repair, they sometimes travel back to the shop and grab it from the warehouse</w:t>
      </w:r>
      <w:r>
        <w:t xml:space="preserve">. They </w:t>
      </w:r>
      <w:r w:rsidRPr="00C77A4C">
        <w:t>fill out a piece of paper stating the part has been removed. If the part is not stocked, the technician requests that i</w:t>
      </w:r>
      <w:r>
        <w:t>t’s</w:t>
      </w:r>
      <w:r w:rsidRPr="00C77A4C">
        <w:t xml:space="preserve"> needed. An office inventory manager then spends part of their day placing orders with a legacy system making sure the warehouse is appropriately stocked. This pattern of work results in the following inefficiencies:</w:t>
      </w:r>
    </w:p>
    <w:p w14:paraId="2F2E956D" w14:textId="77777777" w:rsidR="007D6A15" w:rsidRPr="00C77A4C" w:rsidRDefault="007D6A15" w:rsidP="002E6CDF">
      <w:pPr>
        <w:pStyle w:val="ListParagraph"/>
        <w:numPr>
          <w:ilvl w:val="0"/>
          <w:numId w:val="1"/>
        </w:numPr>
        <w:spacing w:line="256" w:lineRule="auto"/>
      </w:pPr>
      <w:r w:rsidRPr="00C77A4C">
        <w:t xml:space="preserve">The technician must make a round trip to grab a needed part. </w:t>
      </w:r>
      <w:r>
        <w:t xml:space="preserve">That </w:t>
      </w:r>
      <w:r w:rsidRPr="00C77A4C">
        <w:t>could result in a wasted trip if the part is</w:t>
      </w:r>
      <w:r>
        <w:t>n’t</w:t>
      </w:r>
      <w:r w:rsidRPr="00C77A4C">
        <w:t xml:space="preserve"> in stock. </w:t>
      </w:r>
    </w:p>
    <w:p w14:paraId="292730AB" w14:textId="77777777" w:rsidR="007D6A15" w:rsidRPr="00C77A4C" w:rsidRDefault="007D6A15" w:rsidP="002E6CDF">
      <w:pPr>
        <w:pStyle w:val="ListParagraph"/>
        <w:numPr>
          <w:ilvl w:val="0"/>
          <w:numId w:val="1"/>
        </w:numPr>
        <w:spacing w:line="256" w:lineRule="auto"/>
        <w:rPr>
          <w:rFonts w:eastAsiaTheme="minorHAnsi"/>
        </w:rPr>
      </w:pPr>
      <w:r w:rsidRPr="00C77A4C">
        <w:t xml:space="preserve">The office inventory manager needs to check a spreadsheet of parts in stock several times a day to order </w:t>
      </w:r>
      <w:r>
        <w:t>new supplies</w:t>
      </w:r>
      <w:r w:rsidRPr="00C77A4C">
        <w:t xml:space="preserve">. </w:t>
      </w:r>
    </w:p>
    <w:p w14:paraId="5F82E131" w14:textId="77777777" w:rsidR="007D6A15" w:rsidRPr="00C77A4C" w:rsidRDefault="007D6A15" w:rsidP="002E6CDF">
      <w:pPr>
        <w:pStyle w:val="ListParagraph"/>
        <w:numPr>
          <w:ilvl w:val="0"/>
          <w:numId w:val="1"/>
        </w:numPr>
        <w:spacing w:line="256" w:lineRule="auto"/>
        <w:rPr>
          <w:rFonts w:eastAsiaTheme="minorHAnsi"/>
        </w:rPr>
      </w:pPr>
      <w:r>
        <w:t>Because mistakes do happen, t</w:t>
      </w:r>
      <w:r w:rsidRPr="00C77A4C">
        <w:t>he office inventory manager must audit the spreadsheet against the inventory.</w:t>
      </w:r>
    </w:p>
    <w:p w14:paraId="3B06032C" w14:textId="25476DC3" w:rsidR="007D6A15" w:rsidRPr="00C77A4C" w:rsidRDefault="007D6A15" w:rsidP="007D6A15">
      <w:pPr>
        <w:spacing w:line="256" w:lineRule="auto"/>
      </w:pPr>
      <w:r w:rsidRPr="00C77A4C">
        <w:rPr>
          <w:rFonts w:eastAsiaTheme="minorHAnsi"/>
        </w:rPr>
        <w:t xml:space="preserve">A solution </w:t>
      </w:r>
      <w:r w:rsidRPr="00C77A4C">
        <w:t>is to create a</w:t>
      </w:r>
      <w:r w:rsidR="004701DD">
        <w:t>n</w:t>
      </w:r>
      <w:r w:rsidR="00763109">
        <w:t xml:space="preserve"> app </w:t>
      </w:r>
      <w:r w:rsidRPr="00C77A4C">
        <w:t xml:space="preserve">that allows the field technician to check inventory from the field and place an order immediately if </w:t>
      </w:r>
      <w:r>
        <w:t>that’s necessary</w:t>
      </w:r>
      <w:r w:rsidRPr="00C77A4C">
        <w:t xml:space="preserve">. The </w:t>
      </w:r>
      <w:r w:rsidR="0098482C">
        <w:t>a</w:t>
      </w:r>
      <w:r w:rsidR="00763109">
        <w:t xml:space="preserve">pp </w:t>
      </w:r>
      <w:r w:rsidRPr="00C77A4C">
        <w:t>will interface with a Web API running in Azure, that provides controlled access to the legacy inventory management system. The office inventory manager can connect to the same legacy system through a desktop</w:t>
      </w:r>
      <w:r w:rsidR="00763109">
        <w:t xml:space="preserve"> app </w:t>
      </w:r>
      <w:r w:rsidRPr="00C77A4C">
        <w:t>running on-premises. The desktop</w:t>
      </w:r>
      <w:r w:rsidR="00763109">
        <w:t xml:space="preserve"> app </w:t>
      </w:r>
      <w:r w:rsidRPr="00C77A4C">
        <w:t xml:space="preserve">enables the office inventory manager to see what parts are currently in stock, and when to place orders to replenish </w:t>
      </w:r>
      <w:r>
        <w:t>areas</w:t>
      </w:r>
      <w:r w:rsidRPr="00C77A4C">
        <w:t xml:space="preserve"> that are running low.</w:t>
      </w:r>
    </w:p>
    <w:p w14:paraId="70B477D0" w14:textId="77777777" w:rsidR="007D6A15" w:rsidRPr="00C77A4C" w:rsidRDefault="007D6A15" w:rsidP="007D6A15">
      <w:pPr>
        <w:spacing w:line="256" w:lineRule="auto"/>
      </w:pPr>
      <w:r w:rsidRPr="00C77A4C">
        <w:rPr>
          <w:noProof/>
          <w:lang w:val="en-GB" w:eastAsia="en-GB"/>
        </w:rPr>
        <w:lastRenderedPageBreak/>
        <w:drawing>
          <wp:inline distT="0" distB="0" distL="0" distR="0" wp14:anchorId="63EF02AD" wp14:editId="06AABC47">
            <wp:extent cx="5731509" cy="502985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31509" cy="5029859"/>
                    </a:xfrm>
                    <a:prstGeom prst="rect">
                      <a:avLst/>
                    </a:prstGeom>
                    <a:noFill/>
                    <a:ln>
                      <a:noFill/>
                    </a:ln>
                  </pic:spPr>
                </pic:pic>
              </a:graphicData>
            </a:graphic>
          </wp:inline>
        </w:drawing>
      </w:r>
    </w:p>
    <w:p w14:paraId="566555AE" w14:textId="77777777" w:rsidR="007D6A15" w:rsidRPr="00C77A4C" w:rsidRDefault="007D6A15" w:rsidP="007D6A15">
      <w:pPr>
        <w:pStyle w:val="Heading4"/>
      </w:pPr>
      <w:r w:rsidRPr="00C77A4C">
        <w:t>Field Knowledgebase</w:t>
      </w:r>
    </w:p>
    <w:p w14:paraId="0894DC71" w14:textId="77777777" w:rsidR="007D6A15" w:rsidRPr="00C77A4C" w:rsidRDefault="007D6A15" w:rsidP="007D6A15">
      <w:r w:rsidRPr="00C77A4C">
        <w:t>It</w:t>
      </w:r>
      <w:r>
        <w:t>’s</w:t>
      </w:r>
      <w:r w:rsidRPr="00C77A4C">
        <w:t xml:space="preserve"> impossible for one single technician to know everything about every model of furnace or air conditioner they may encounter in the field. However, with the knowledge of a great team of technicians, there’s always somebody who has solved a problem before. </w:t>
      </w:r>
      <w:r>
        <w:t>T</w:t>
      </w:r>
      <w:r w:rsidRPr="00C77A4C">
        <w:t>o tap into this wealth of knowledge</w:t>
      </w:r>
      <w:r>
        <w:t>,</w:t>
      </w:r>
      <w:r w:rsidRPr="00C77A4C">
        <w:t xml:space="preserve"> an individual technician might have to play </w:t>
      </w:r>
      <w:r w:rsidRPr="00C77A4C">
        <w:rPr>
          <w:i/>
          <w:iCs/>
        </w:rPr>
        <w:t>phone tag</w:t>
      </w:r>
      <w:r w:rsidRPr="00C77A4C">
        <w:t xml:space="preserve"> with several other </w:t>
      </w:r>
      <w:r>
        <w:t>colleagues</w:t>
      </w:r>
      <w:r w:rsidRPr="00C77A4C">
        <w:t xml:space="preserve"> while they track down the one person who has solved the problem they are currently facing. This approach has several issues, including:</w:t>
      </w:r>
    </w:p>
    <w:p w14:paraId="51D98190" w14:textId="77777777" w:rsidR="007D6A15" w:rsidRPr="00C77A4C" w:rsidRDefault="007D6A15" w:rsidP="002E6CDF">
      <w:pPr>
        <w:pStyle w:val="ListParagraph"/>
        <w:numPr>
          <w:ilvl w:val="0"/>
          <w:numId w:val="3"/>
        </w:numPr>
      </w:pPr>
      <w:r w:rsidRPr="00C77A4C">
        <w:t xml:space="preserve">Making several phone calls to find the one person who has solved a problem is a time intensive process. </w:t>
      </w:r>
    </w:p>
    <w:p w14:paraId="204C5917" w14:textId="77777777" w:rsidR="007D6A15" w:rsidRPr="00C77A4C" w:rsidRDefault="007D6A15" w:rsidP="002E6CDF">
      <w:pPr>
        <w:pStyle w:val="ListParagraph"/>
        <w:numPr>
          <w:ilvl w:val="0"/>
          <w:numId w:val="2"/>
        </w:numPr>
      </w:pPr>
      <w:r w:rsidRPr="00C77A4C">
        <w:t>The person with the answer could be busy</w:t>
      </w:r>
      <w:r>
        <w:t>,</w:t>
      </w:r>
      <w:r w:rsidRPr="00C77A4C">
        <w:t xml:space="preserve"> causing the first technician to wait.</w:t>
      </w:r>
    </w:p>
    <w:p w14:paraId="2C0290C9" w14:textId="77777777" w:rsidR="007D6A15" w:rsidRPr="00C77A4C" w:rsidRDefault="007D6A15" w:rsidP="002E6CDF">
      <w:pPr>
        <w:pStyle w:val="ListParagraph"/>
        <w:numPr>
          <w:ilvl w:val="0"/>
          <w:numId w:val="2"/>
        </w:numPr>
        <w:rPr>
          <w:rFonts w:eastAsiaTheme="minorHAnsi"/>
        </w:rPr>
      </w:pPr>
      <w:r w:rsidRPr="00C77A4C">
        <w:t xml:space="preserve">Knowledge is subject to ebb and flow with technician turnover. Important information can be easily lost or </w:t>
      </w:r>
      <w:r w:rsidRPr="00337048">
        <w:t>misremembered</w:t>
      </w:r>
      <w:r w:rsidRPr="00C77A4C">
        <w:t xml:space="preserve"> unless it is </w:t>
      </w:r>
      <w:r>
        <w:t>recorded</w:t>
      </w:r>
      <w:r w:rsidRPr="00C77A4C">
        <w:t>.</w:t>
      </w:r>
    </w:p>
    <w:p w14:paraId="79794928" w14:textId="2C5C91AD" w:rsidR="007D6A15" w:rsidRPr="00C77A4C" w:rsidRDefault="007D6A15" w:rsidP="007D6A15">
      <w:pPr>
        <w:rPr>
          <w:rFonts w:eastAsiaTheme="minorHAnsi"/>
        </w:rPr>
      </w:pPr>
      <w:r w:rsidRPr="00C77A4C">
        <w:rPr>
          <w:rFonts w:eastAsiaTheme="minorHAnsi"/>
        </w:rPr>
        <w:t>A solution is to capture the information about furnaces and air conditioners, problems that have occurred, and how they were fixe</w:t>
      </w:r>
      <w:r>
        <w:rPr>
          <w:rFonts w:eastAsiaTheme="minorHAnsi"/>
        </w:rPr>
        <w:t>d,</w:t>
      </w:r>
      <w:r w:rsidRPr="00C77A4C">
        <w:rPr>
          <w:rFonts w:eastAsiaTheme="minorHAnsi"/>
        </w:rPr>
        <w:t xml:space="preserve"> in a knowledge base. A</w:t>
      </w:r>
      <w:r w:rsidR="00C8137D">
        <w:rPr>
          <w:rFonts w:eastAsiaTheme="minorHAnsi"/>
        </w:rPr>
        <w:t>n</w:t>
      </w:r>
      <w:r w:rsidR="00763109">
        <w:rPr>
          <w:rFonts w:eastAsiaTheme="minorHAnsi"/>
        </w:rPr>
        <w:t xml:space="preserve"> app </w:t>
      </w:r>
      <w:r w:rsidRPr="00C77A4C">
        <w:rPr>
          <w:rFonts w:eastAsiaTheme="minorHAnsi"/>
        </w:rPr>
        <w:t>could allow a technician to record comments about a job and the repairs performed while still at the customer’s premises. The same</w:t>
      </w:r>
      <w:r w:rsidR="00763109">
        <w:rPr>
          <w:rFonts w:eastAsiaTheme="minorHAnsi"/>
        </w:rPr>
        <w:t xml:space="preserve"> app </w:t>
      </w:r>
      <w:r w:rsidRPr="00C77A4C">
        <w:rPr>
          <w:rFonts w:eastAsiaTheme="minorHAnsi"/>
        </w:rPr>
        <w:t>could provide an interface that allows the technician to query the knowledge</w:t>
      </w:r>
      <w:r>
        <w:rPr>
          <w:rFonts w:eastAsiaTheme="minorHAnsi"/>
        </w:rPr>
        <w:t xml:space="preserve"> </w:t>
      </w:r>
      <w:r w:rsidRPr="00C77A4C">
        <w:rPr>
          <w:rFonts w:eastAsiaTheme="minorHAnsi"/>
        </w:rPr>
        <w:t>base about useful information that other technicians may have addressed on similar jobs. The knowledge base itself could be implemented as a database with Azure Cognitive Search providing the lookup facility</w:t>
      </w:r>
      <w:r>
        <w:rPr>
          <w:rFonts w:eastAsiaTheme="minorHAnsi"/>
        </w:rPr>
        <w:t>,</w:t>
      </w:r>
      <w:r w:rsidRPr="00C77A4C">
        <w:rPr>
          <w:rFonts w:eastAsiaTheme="minorHAnsi"/>
        </w:rPr>
        <w:t xml:space="preserve"> based on one or more key words.</w:t>
      </w:r>
    </w:p>
    <w:p w14:paraId="3CF87114" w14:textId="77777777" w:rsidR="007D6A15" w:rsidRPr="00C77A4C" w:rsidRDefault="007D6A15" w:rsidP="007D6A15">
      <w:pPr>
        <w:rPr>
          <w:rFonts w:eastAsiaTheme="minorHAnsi"/>
        </w:rPr>
      </w:pPr>
      <w:r w:rsidRPr="00C77A4C">
        <w:rPr>
          <w:noProof/>
          <w:lang w:val="en-GB" w:eastAsia="en-GB"/>
        </w:rPr>
        <w:lastRenderedPageBreak/>
        <w:drawing>
          <wp:inline distT="0" distB="0" distL="0" distR="0" wp14:anchorId="27DCB6E6" wp14:editId="5F0592EF">
            <wp:extent cx="5731220" cy="430593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31220" cy="4305935"/>
                    </a:xfrm>
                    <a:prstGeom prst="rect">
                      <a:avLst/>
                    </a:prstGeom>
                    <a:noFill/>
                    <a:ln>
                      <a:noFill/>
                    </a:ln>
                  </pic:spPr>
                </pic:pic>
              </a:graphicData>
            </a:graphic>
          </wp:inline>
        </w:drawing>
      </w:r>
    </w:p>
    <w:p w14:paraId="2216D553" w14:textId="77777777" w:rsidR="007D6A15" w:rsidRPr="00C77A4C" w:rsidRDefault="007D6A15" w:rsidP="007D6A15">
      <w:pPr>
        <w:pStyle w:val="Heading4"/>
      </w:pPr>
      <w:r w:rsidRPr="00C77A4C">
        <w:t>Field Scheduling and Notes</w:t>
      </w:r>
    </w:p>
    <w:p w14:paraId="61028873" w14:textId="77777777" w:rsidR="007D6A15" w:rsidRPr="00C77A4C" w:rsidRDefault="007D6A15" w:rsidP="007D6A15">
      <w:r w:rsidRPr="00C77A4C">
        <w:t xml:space="preserve">Customers contact the </w:t>
      </w:r>
      <w:r>
        <w:t>VanArsdel</w:t>
      </w:r>
      <w:r w:rsidRPr="00C77A4C">
        <w:t xml:space="preserve"> office to make appointments. Throughout the day things change. Customers cancel visits</w:t>
      </w:r>
      <w:r>
        <w:t xml:space="preserve"> and e</w:t>
      </w:r>
      <w:r w:rsidRPr="00C77A4C">
        <w:t>mergencies take priority over other events. Customers may provide additional information about the job. The office receptionist stores this information in a legacy customer database.</w:t>
      </w:r>
    </w:p>
    <w:p w14:paraId="39397F91" w14:textId="77777777" w:rsidR="007D6A15" w:rsidRPr="00C77A4C" w:rsidRDefault="007D6A15" w:rsidP="007D6A15">
      <w:pPr>
        <w:rPr>
          <w:rFonts w:eastAsiaTheme="minorHAnsi"/>
        </w:rPr>
      </w:pPr>
      <w:r>
        <w:t>Each morning, t</w:t>
      </w:r>
      <w:r w:rsidRPr="00C77A4C">
        <w:t>echnicians receive their schedule for customer visits for the day at the office, in the form of a printout from the legacy system, before heading into the field. This schedule contains information about customers and jobs. If this information changes during the day, the office receptionist must try to</w:t>
      </w:r>
      <w:r>
        <w:t xml:space="preserve"> manually</w:t>
      </w:r>
      <w:r w:rsidRPr="00C77A4C">
        <w:t xml:space="preserve"> call the technician in the field </w:t>
      </w:r>
      <w:r>
        <w:t>to pass on any</w:t>
      </w:r>
      <w:r w:rsidRPr="00C77A4C">
        <w:t xml:space="preserve"> updates.</w:t>
      </w:r>
    </w:p>
    <w:p w14:paraId="6DDFA4B5" w14:textId="77777777" w:rsidR="007D6A15" w:rsidRPr="00C77A4C" w:rsidRDefault="007D6A15" w:rsidP="007D6A15">
      <w:r w:rsidRPr="00C77A4C">
        <w:t>While in the field, the technicians take notes and will manually update the same customer information database when they return to the office at the end of the day.</w:t>
      </w:r>
    </w:p>
    <w:p w14:paraId="37BE9516" w14:textId="77777777" w:rsidR="007D6A15" w:rsidRPr="00C77A4C" w:rsidRDefault="007D6A15" w:rsidP="007D6A15">
      <w:r w:rsidRPr="00C77A4C">
        <w:t>There are several obvious drawbacks to the current scheduling strategy:</w:t>
      </w:r>
    </w:p>
    <w:p w14:paraId="256A4509" w14:textId="77777777" w:rsidR="007D6A15" w:rsidRPr="00C77A4C" w:rsidRDefault="007D6A15" w:rsidP="002E6CDF">
      <w:pPr>
        <w:pStyle w:val="ListParagraph"/>
        <w:numPr>
          <w:ilvl w:val="0"/>
          <w:numId w:val="4"/>
        </w:numPr>
      </w:pPr>
      <w:r w:rsidRPr="00C77A4C">
        <w:t>If a customer cancels a visit and the office is unable to reach the technician, the technician will make an unnecessary stop. The technician might also miss a chance to be rescheduled to a new customer.</w:t>
      </w:r>
    </w:p>
    <w:p w14:paraId="78E72E27" w14:textId="77777777" w:rsidR="007D6A15" w:rsidRPr="00C77A4C" w:rsidRDefault="007D6A15" w:rsidP="002E6CDF">
      <w:pPr>
        <w:pStyle w:val="ListParagraph"/>
        <w:numPr>
          <w:ilvl w:val="0"/>
          <w:numId w:val="4"/>
        </w:numPr>
        <w:rPr>
          <w:rFonts w:eastAsiaTheme="minorHAnsi"/>
        </w:rPr>
      </w:pPr>
      <w:r w:rsidRPr="00C77A4C">
        <w:t>The technician might not go to the most important jobs.</w:t>
      </w:r>
    </w:p>
    <w:p w14:paraId="57E27DBC" w14:textId="77777777" w:rsidR="007D6A15" w:rsidRPr="00C77A4C" w:rsidRDefault="007D6A15" w:rsidP="002E6CDF">
      <w:pPr>
        <w:pStyle w:val="ListParagraph"/>
        <w:numPr>
          <w:ilvl w:val="0"/>
          <w:numId w:val="4"/>
        </w:numPr>
      </w:pPr>
      <w:r w:rsidRPr="00C77A4C">
        <w:t>The technician spends a lot of time at the end of the day updating customer notes when they would rather go home.</w:t>
      </w:r>
    </w:p>
    <w:p w14:paraId="26FE80F8" w14:textId="12C0EB1B" w:rsidR="007D6A15" w:rsidRPr="00C77A4C" w:rsidRDefault="007D6A15" w:rsidP="007D6A15">
      <w:r>
        <w:t>VanArsdel</w:t>
      </w:r>
      <w:r w:rsidRPr="00C77A4C">
        <w:t xml:space="preserve"> could use a</w:t>
      </w:r>
      <w:r w:rsidR="00C8137D">
        <w:t>n</w:t>
      </w:r>
      <w:r w:rsidR="00763109">
        <w:t xml:space="preserve"> app </w:t>
      </w:r>
      <w:r w:rsidRPr="00C77A4C">
        <w:t>that acts as a front end to the legacy system</w:t>
      </w:r>
      <w:r>
        <w:t>. It would</w:t>
      </w:r>
      <w:r w:rsidRPr="00C77A4C">
        <w:t xml:space="preserve"> enable the office receptionist </w:t>
      </w:r>
      <w:proofErr w:type="gramStart"/>
      <w:r w:rsidRPr="00C77A4C">
        <w:t>staff</w:t>
      </w:r>
      <w:proofErr w:type="gramEnd"/>
      <w:r w:rsidRPr="00C77A4C">
        <w:t xml:space="preserve"> to record appointments and cancellations, and add any additional notes to customer records. A</w:t>
      </w:r>
      <w:r w:rsidR="00C8137D">
        <w:t>n</w:t>
      </w:r>
      <w:r w:rsidR="00763109">
        <w:t xml:space="preserve"> app </w:t>
      </w:r>
      <w:r>
        <w:t>that’s</w:t>
      </w:r>
      <w:r w:rsidRPr="00C77A4C">
        <w:t xml:space="preserve"> available </w:t>
      </w:r>
      <w:r>
        <w:t>to t</w:t>
      </w:r>
      <w:r w:rsidRPr="00C77A4C">
        <w:t>echnicians can provide access to their appointments schedule in real</w:t>
      </w:r>
      <w:r>
        <w:t xml:space="preserve"> </w:t>
      </w:r>
      <w:r w:rsidRPr="00C77A4C">
        <w:t>time and see any changes. The same</w:t>
      </w:r>
      <w:r w:rsidR="00763109">
        <w:t xml:space="preserve"> app </w:t>
      </w:r>
      <w:r w:rsidRPr="00C77A4C">
        <w:t>should enable technicians to enter notes about a finished job and save th</w:t>
      </w:r>
      <w:r>
        <w:t>is information</w:t>
      </w:r>
      <w:r w:rsidRPr="00C77A4C">
        <w:t xml:space="preserve"> back to the legacy system.</w:t>
      </w:r>
    </w:p>
    <w:p w14:paraId="0CA6849C" w14:textId="77777777" w:rsidR="007D6A15" w:rsidRPr="00C77A4C" w:rsidRDefault="007D6A15" w:rsidP="007D6A15">
      <w:r w:rsidRPr="00C77A4C">
        <w:rPr>
          <w:noProof/>
          <w:lang w:val="en-GB" w:eastAsia="en-GB"/>
        </w:rPr>
        <w:lastRenderedPageBreak/>
        <w:drawing>
          <wp:inline distT="0" distB="0" distL="0" distR="0" wp14:anchorId="057D7B19" wp14:editId="73E2BBEE">
            <wp:extent cx="5731510" cy="609960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31510" cy="6099609"/>
                    </a:xfrm>
                    <a:prstGeom prst="rect">
                      <a:avLst/>
                    </a:prstGeom>
                    <a:noFill/>
                    <a:ln>
                      <a:noFill/>
                    </a:ln>
                  </pic:spPr>
                </pic:pic>
              </a:graphicData>
            </a:graphic>
          </wp:inline>
        </w:drawing>
      </w:r>
    </w:p>
    <w:p w14:paraId="6B3A1854" w14:textId="77777777" w:rsidR="007D6A15" w:rsidRPr="00C77A4C" w:rsidRDefault="007D6A15" w:rsidP="007D6A15">
      <w:pPr>
        <w:pStyle w:val="Heading4"/>
        <w:rPr>
          <w:rFonts w:ascii="Calibri Light" w:eastAsia="MS Gothic" w:hAnsi="Calibri Light" w:cs="Times New Roman"/>
          <w:color w:val="1F3763"/>
        </w:rPr>
      </w:pPr>
      <w:r w:rsidRPr="00C77A4C">
        <w:t>Fusion Development Team Members</w:t>
      </w:r>
    </w:p>
    <w:p w14:paraId="2EC44F8B" w14:textId="77777777" w:rsidR="007D6A15" w:rsidRPr="00C77A4C" w:rsidRDefault="007D6A15" w:rsidP="007D6A15">
      <w:pPr>
        <w:rPr>
          <w:rFonts w:eastAsiaTheme="minorHAnsi"/>
        </w:rPr>
      </w:pPr>
      <w:r>
        <w:t>VanArsdel</w:t>
      </w:r>
      <w:r w:rsidRPr="00C77A4C">
        <w:t xml:space="preserve"> Heating and Air Conditioning have started a Fusion Development Team to design and build solutions that solve the problems and inefficiencies highlighted in the previous sections.</w:t>
      </w:r>
      <w:r>
        <w:t xml:space="preserve"> The team members are:</w:t>
      </w:r>
    </w:p>
    <w:p w14:paraId="3C2C593E" w14:textId="77777777" w:rsidR="007D6A15" w:rsidRPr="00C77A4C" w:rsidRDefault="007D6A15" w:rsidP="002E6CDF">
      <w:pPr>
        <w:pStyle w:val="ListParagraph"/>
        <w:numPr>
          <w:ilvl w:val="0"/>
          <w:numId w:val="5"/>
        </w:numPr>
      </w:pPr>
      <w:r w:rsidRPr="008A42D9">
        <w:rPr>
          <w:b/>
          <w:bCs/>
        </w:rPr>
        <w:t>Kiana Anderson</w:t>
      </w:r>
      <w:r w:rsidRPr="00C77A4C">
        <w:rPr>
          <w:b/>
          <w:bCs/>
        </w:rPr>
        <w:t xml:space="preserve">: </w:t>
      </w:r>
      <w:r w:rsidRPr="00C76433">
        <w:rPr>
          <w:b/>
          <w:bCs/>
        </w:rPr>
        <w:t>Professional developer</w:t>
      </w:r>
      <w:r w:rsidRPr="00C77A4C">
        <w:t xml:space="preserve">. </w:t>
      </w:r>
      <w:r>
        <w:t xml:space="preserve">Kiana </w:t>
      </w:r>
      <w:r w:rsidRPr="00C77A4C">
        <w:t xml:space="preserve">is a full-stack developer and software architect specializing in C# and .NET. She has written and designed many of </w:t>
      </w:r>
      <w:r>
        <w:t>VanArsdel</w:t>
      </w:r>
      <w:r w:rsidRPr="00C77A4C">
        <w:t xml:space="preserve">’s applications but is getting stretched very thin by all the new requests. </w:t>
      </w:r>
      <w:r>
        <w:t xml:space="preserve">Kiana </w:t>
      </w:r>
      <w:r w:rsidRPr="00C77A4C">
        <w:t>is familiar with Power Apps at a high</w:t>
      </w:r>
      <w:r>
        <w:t xml:space="preserve"> </w:t>
      </w:r>
      <w:r w:rsidRPr="00C77A4C">
        <w:t xml:space="preserve">level but is skeptical of having </w:t>
      </w:r>
      <w:r w:rsidRPr="00C77A4C">
        <w:rPr>
          <w:i/>
          <w:iCs/>
        </w:rPr>
        <w:t>non-developers</w:t>
      </w:r>
      <w:r w:rsidRPr="00C77A4C">
        <w:t xml:space="preserve"> create applications.</w:t>
      </w:r>
    </w:p>
    <w:p w14:paraId="0C687FE2" w14:textId="77777777" w:rsidR="007D6A15" w:rsidRDefault="007D6A15" w:rsidP="002E6CDF">
      <w:pPr>
        <w:pStyle w:val="ListParagraph"/>
        <w:numPr>
          <w:ilvl w:val="0"/>
          <w:numId w:val="5"/>
        </w:numPr>
      </w:pPr>
      <w:r w:rsidRPr="003126DB">
        <w:rPr>
          <w:b/>
          <w:bCs/>
        </w:rPr>
        <w:t>Maria Zelaya</w:t>
      </w:r>
      <w:r w:rsidRPr="00C77A4C">
        <w:rPr>
          <w:b/>
          <w:bCs/>
        </w:rPr>
        <w:t xml:space="preserve">: </w:t>
      </w:r>
      <w:r w:rsidRPr="00C76433">
        <w:rPr>
          <w:b/>
          <w:bCs/>
        </w:rPr>
        <w:t>Inventory management</w:t>
      </w:r>
      <w:r w:rsidRPr="00C77A4C">
        <w:t xml:space="preserve">. Maria makes sure </w:t>
      </w:r>
      <w:r>
        <w:t>VanArsdel</w:t>
      </w:r>
      <w:r w:rsidRPr="00C77A4C">
        <w:t xml:space="preserve"> runs like a well-oiled machine. She verifies the warehouse has enough parts and</w:t>
      </w:r>
      <w:r>
        <w:t>,</w:t>
      </w:r>
      <w:r w:rsidRPr="00C77A4C">
        <w:t xml:space="preserve"> if not</w:t>
      </w:r>
      <w:r>
        <w:t>,</w:t>
      </w:r>
      <w:r w:rsidRPr="00C77A4C">
        <w:t xml:space="preserve"> orders more using a legacy system that </w:t>
      </w:r>
      <w:r>
        <w:t xml:space="preserve">Kiana </w:t>
      </w:r>
      <w:r w:rsidRPr="00C77A4C">
        <w:t>wrote. But more than that</w:t>
      </w:r>
      <w:r>
        <w:t>, Maria</w:t>
      </w:r>
      <w:r w:rsidRPr="00C77A4C">
        <w:t xml:space="preserve"> performs audits on the inventory, checks with vendors for the best prices, and</w:t>
      </w:r>
      <w:r>
        <w:t xml:space="preserve"> does</w:t>
      </w:r>
      <w:r w:rsidRPr="00C77A4C">
        <w:t xml:space="preserve"> other inventory supply management tasks.</w:t>
      </w:r>
    </w:p>
    <w:p w14:paraId="1FFECB35" w14:textId="71AA91E1" w:rsidR="007D6A15" w:rsidRPr="00C77A4C" w:rsidRDefault="007D6A15" w:rsidP="002E6CDF">
      <w:pPr>
        <w:pStyle w:val="ListParagraph"/>
        <w:numPr>
          <w:ilvl w:val="0"/>
          <w:numId w:val="5"/>
        </w:numPr>
      </w:pPr>
      <w:r w:rsidRPr="003126DB">
        <w:rPr>
          <w:b/>
          <w:bCs/>
        </w:rPr>
        <w:t>Caleb Foster</w:t>
      </w:r>
      <w:r w:rsidRPr="00C77A4C">
        <w:rPr>
          <w:b/>
          <w:bCs/>
        </w:rPr>
        <w:t xml:space="preserve">: </w:t>
      </w:r>
      <w:r w:rsidRPr="00C76433">
        <w:rPr>
          <w:b/>
          <w:bCs/>
        </w:rPr>
        <w:t>Field technician</w:t>
      </w:r>
      <w:r>
        <w:rPr>
          <w:b/>
          <w:bCs/>
        </w:rPr>
        <w:t>/engineer</w:t>
      </w:r>
      <w:r w:rsidRPr="00C77A4C">
        <w:t xml:space="preserve">. </w:t>
      </w:r>
      <w:r>
        <w:t>Caleb</w:t>
      </w:r>
      <w:r w:rsidRPr="00C77A4C">
        <w:t xml:space="preserve"> is </w:t>
      </w:r>
      <w:r>
        <w:t>VanArsdel</w:t>
      </w:r>
      <w:r w:rsidRPr="00C77A4C">
        <w:t xml:space="preserve">’s lead field technician. </w:t>
      </w:r>
      <w:r>
        <w:t xml:space="preserve">He is very </w:t>
      </w:r>
      <w:r w:rsidR="00870292">
        <w:t>knowledgeable</w:t>
      </w:r>
      <w:r w:rsidRPr="00C77A4C">
        <w:t xml:space="preserve"> and is on the phone a lot</w:t>
      </w:r>
      <w:r>
        <w:t>,</w:t>
      </w:r>
      <w:r w:rsidRPr="00C77A4C">
        <w:t xml:space="preserve"> mentoring junior technicians. </w:t>
      </w:r>
      <w:r>
        <w:t>Caleb’s</w:t>
      </w:r>
      <w:r w:rsidRPr="00C77A4C">
        <w:t xml:space="preserve"> time is very valuable and </w:t>
      </w:r>
      <w:r>
        <w:t>VanArsdel</w:t>
      </w:r>
      <w:r w:rsidRPr="00C77A4C">
        <w:t xml:space="preserve"> wants to make sure he visits as many of their most valuable customers</w:t>
      </w:r>
      <w:r>
        <w:t xml:space="preserve"> </w:t>
      </w:r>
      <w:proofErr w:type="gramStart"/>
      <w:r>
        <w:t>on a</w:t>
      </w:r>
      <w:r w:rsidRPr="00C77A4C">
        <w:t xml:space="preserve"> daily</w:t>
      </w:r>
      <w:r>
        <w:t xml:space="preserve"> basis</w:t>
      </w:r>
      <w:proofErr w:type="gramEnd"/>
      <w:r w:rsidRPr="00C77A4C">
        <w:t>.</w:t>
      </w:r>
    </w:p>
    <w:p w14:paraId="0CC67C62" w14:textId="77777777" w:rsidR="007D6A15" w:rsidRPr="00C77A4C" w:rsidRDefault="007D6A15" w:rsidP="002E6CDF">
      <w:pPr>
        <w:pStyle w:val="ListParagraph"/>
        <w:numPr>
          <w:ilvl w:val="0"/>
          <w:numId w:val="5"/>
        </w:numPr>
        <w:rPr>
          <w:rFonts w:eastAsiaTheme="minorHAnsi"/>
        </w:rPr>
      </w:pPr>
      <w:r w:rsidRPr="003126DB">
        <w:rPr>
          <w:b/>
          <w:bCs/>
        </w:rPr>
        <w:lastRenderedPageBreak/>
        <w:t>Malik Barden</w:t>
      </w:r>
      <w:r w:rsidRPr="00C77A4C">
        <w:rPr>
          <w:b/>
          <w:bCs/>
        </w:rPr>
        <w:t xml:space="preserve">: </w:t>
      </w:r>
      <w:r w:rsidRPr="00C76433">
        <w:rPr>
          <w:b/>
          <w:bCs/>
        </w:rPr>
        <w:t>Office receptionist</w:t>
      </w:r>
      <w:r w:rsidRPr="00C77A4C">
        <w:t xml:space="preserve">. </w:t>
      </w:r>
      <w:r>
        <w:t>Malik</w:t>
      </w:r>
      <w:r w:rsidRPr="00C77A4C">
        <w:t xml:space="preserve"> is the heart of the </w:t>
      </w:r>
      <w:r>
        <w:t>VanArsdel</w:t>
      </w:r>
      <w:r w:rsidRPr="00C77A4C">
        <w:t xml:space="preserve"> office. He answers all customer inquiries, schedules appointments, and even helps technicians find answers when they need </w:t>
      </w:r>
      <w:r>
        <w:t>to</w:t>
      </w:r>
      <w:r w:rsidRPr="00C77A4C">
        <w:t>. In other words, he’s overworked and needs to automate some of his repetitive tasks to provide even better customer service.</w:t>
      </w:r>
    </w:p>
    <w:p w14:paraId="359E840F" w14:textId="77777777" w:rsidR="007D6A15" w:rsidRPr="00C77A4C" w:rsidRDefault="007D6A15" w:rsidP="002E6CDF">
      <w:pPr>
        <w:pStyle w:val="ListParagraph"/>
        <w:numPr>
          <w:ilvl w:val="0"/>
          <w:numId w:val="5"/>
        </w:numPr>
        <w:rPr>
          <w:rFonts w:eastAsiaTheme="minorHAnsi"/>
        </w:rPr>
      </w:pPr>
      <w:proofErr w:type="spellStart"/>
      <w:r w:rsidRPr="003126DB">
        <w:rPr>
          <w:b/>
          <w:bCs/>
        </w:rPr>
        <w:t>Preeti</w:t>
      </w:r>
      <w:proofErr w:type="spellEnd"/>
      <w:r w:rsidRPr="003126DB">
        <w:rPr>
          <w:b/>
          <w:bCs/>
        </w:rPr>
        <w:t xml:space="preserve"> </w:t>
      </w:r>
      <w:proofErr w:type="spellStart"/>
      <w:r w:rsidRPr="003126DB">
        <w:rPr>
          <w:b/>
          <w:bCs/>
        </w:rPr>
        <w:t>Rajdan</w:t>
      </w:r>
      <w:proofErr w:type="spellEnd"/>
      <w:r w:rsidRPr="00C77A4C">
        <w:rPr>
          <w:b/>
          <w:bCs/>
        </w:rPr>
        <w:t xml:space="preserve">: </w:t>
      </w:r>
      <w:r w:rsidRPr="00C76433">
        <w:rPr>
          <w:b/>
          <w:bCs/>
        </w:rPr>
        <w:t>IT Operations</w:t>
      </w:r>
      <w:r>
        <w:t>.</w:t>
      </w:r>
      <w:r w:rsidRPr="00C77A4C">
        <w:t xml:space="preserve"> </w:t>
      </w:r>
      <w:proofErr w:type="spellStart"/>
      <w:r>
        <w:t>Preeti</w:t>
      </w:r>
      <w:proofErr w:type="spellEnd"/>
      <w:r w:rsidRPr="00C77A4C">
        <w:t xml:space="preserve"> is responsible for making sure the IT systems are up and running. She worries a lot about security and applications</w:t>
      </w:r>
      <w:r>
        <w:t xml:space="preserve"> that might</w:t>
      </w:r>
      <w:r w:rsidRPr="00C77A4C">
        <w:t xml:space="preserve"> accidentally leav</w:t>
      </w:r>
      <w:r>
        <w:t>e</w:t>
      </w:r>
      <w:r w:rsidRPr="00C77A4C">
        <w:t xml:space="preserve"> </w:t>
      </w:r>
      <w:r w:rsidRPr="00C77A4C">
        <w:rPr>
          <w:i/>
          <w:iCs/>
        </w:rPr>
        <w:t>backdoors</w:t>
      </w:r>
      <w:r w:rsidRPr="00C77A4C">
        <w:t xml:space="preserve"> open. She also is stretched thin and needs to be sure any new apps are easy to govern and administer.</w:t>
      </w:r>
    </w:p>
    <w:p w14:paraId="05492EFE" w14:textId="77777777" w:rsidR="00723ED7" w:rsidRDefault="00723ED7">
      <w:pPr>
        <w:rPr>
          <w:caps/>
          <w:color w:val="FFFFFF" w:themeColor="background1"/>
          <w:spacing w:val="15"/>
          <w:sz w:val="22"/>
          <w:szCs w:val="22"/>
        </w:rPr>
      </w:pPr>
      <w:r>
        <w:br w:type="page"/>
      </w:r>
    </w:p>
    <w:p w14:paraId="1D3CFFBB" w14:textId="331FF9F7" w:rsidR="007D6A15" w:rsidRPr="00C77A4C" w:rsidRDefault="007D6A15" w:rsidP="007D6A15">
      <w:pPr>
        <w:pStyle w:val="Heading1"/>
      </w:pPr>
      <w:bookmarkStart w:id="5" w:name="_Toc69298053"/>
      <w:r>
        <w:lastRenderedPageBreak/>
        <w:t>Chapter 3: Building a Low-code Prototype</w:t>
      </w:r>
      <w:bookmarkEnd w:id="5"/>
    </w:p>
    <w:p w14:paraId="482B58F6" w14:textId="2A26BDCA" w:rsidR="007D6A15" w:rsidRDefault="007D6A15" w:rsidP="007D6A15">
      <w:pPr>
        <w:pStyle w:val="Note"/>
        <w:spacing w:before="120"/>
      </w:pPr>
      <w:r w:rsidRPr="00F23DD9">
        <w:rPr>
          <w:b/>
          <w:bCs/>
        </w:rPr>
        <w:t>Note</w:t>
      </w:r>
      <w:r>
        <w:t>: The previous chapter referenced the mobile</w:t>
      </w:r>
      <w:r w:rsidR="00763109">
        <w:t xml:space="preserve"> app </w:t>
      </w:r>
      <w:r>
        <w:t>used by the field technicians and engineers, and desktop Power Apps used by on-premises staff. The following chapters focus on the design, implementation, and rollout of the mobile Power Apps. The desktop Power Apps are left as an exercise for the reader.</w:t>
      </w:r>
    </w:p>
    <w:p w14:paraId="4200BFC4" w14:textId="4335FFED" w:rsidR="007D6A15" w:rsidRDefault="007D6A15" w:rsidP="007D6A15">
      <w:pPr>
        <w:spacing w:before="120"/>
      </w:pPr>
      <w:r>
        <w:t xml:space="preserve">Kiana </w:t>
      </w:r>
      <w:r w:rsidRPr="00C77A4C">
        <w:t>is skeptical of low-code solutions and Power Apps, but she and Maria decide to build a</w:t>
      </w:r>
      <w:r w:rsidR="00C8137D">
        <w:t>n</w:t>
      </w:r>
      <w:r w:rsidR="00763109">
        <w:t xml:space="preserve"> app </w:t>
      </w:r>
      <w:r w:rsidRPr="00C77A4C">
        <w:t>together to help the field technicians check inventory (and order parts if necessary)</w:t>
      </w:r>
      <w:r>
        <w:t>, query the knowledge base, and check their next appointment</w:t>
      </w:r>
      <w:r w:rsidRPr="00C77A4C">
        <w:t xml:space="preserve"> while </w:t>
      </w:r>
      <w:r>
        <w:t xml:space="preserve">out of the office, </w:t>
      </w:r>
      <w:r w:rsidRPr="00C77A4C">
        <w:t xml:space="preserve">on service calls. </w:t>
      </w:r>
      <w:r>
        <w:t xml:space="preserve">Kiana and Maria </w:t>
      </w:r>
      <w:r w:rsidRPr="00C77A4C">
        <w:t>plan</w:t>
      </w:r>
      <w:r>
        <w:t xml:space="preserve"> to use</w:t>
      </w:r>
      <w:r w:rsidRPr="00C77A4C">
        <w:t xml:space="preserve"> this experience to explore how to add controls and use formulas in Power App</w:t>
      </w:r>
      <w:r w:rsidR="001D1B36">
        <w:t>s</w:t>
      </w:r>
      <w:r w:rsidRPr="00C77A4C">
        <w:t>.</w:t>
      </w:r>
    </w:p>
    <w:p w14:paraId="31C99959" w14:textId="77777777" w:rsidR="007D6A15" w:rsidRDefault="007D6A15" w:rsidP="007D6A15">
      <w:pPr>
        <w:spacing w:before="120"/>
      </w:pPr>
      <w:r>
        <w:t>Although building an initial low-code prototype is primarily a typical citizen developer task, Kiana decides to pay attention to the process to ensure that she understands how the app is constructed. She needs this information to enable her to help Maria integrate the real-world data sources, Web APIs, and other services required into the app.</w:t>
      </w:r>
    </w:p>
    <w:p w14:paraId="1E0CA853" w14:textId="77777777" w:rsidR="007D6A15" w:rsidRDefault="007D6A15" w:rsidP="007D6A15">
      <w:pPr>
        <w:pStyle w:val="Heading4"/>
      </w:pPr>
      <w:r>
        <w:t>Item 1: Field Inventory Management</w:t>
      </w:r>
    </w:p>
    <w:p w14:paraId="66A24C72" w14:textId="77777777" w:rsidR="007D6A15" w:rsidRDefault="007D6A15" w:rsidP="007D6A15">
      <w:pPr>
        <w:spacing w:before="120"/>
      </w:pPr>
      <w:r>
        <w:t>Maria’s</w:t>
      </w:r>
      <w:r w:rsidRPr="00C77A4C">
        <w:t xml:space="preserve"> </w:t>
      </w:r>
      <w:r>
        <w:t xml:space="preserve">initial </w:t>
      </w:r>
      <w:r w:rsidRPr="00C77A4C">
        <w:t>aim is to build a canvas app that displays a list of parts and enables the user to view the details of any part. The user should also be able to order a part. However, this initial version of the app will simply be a prototype and won’t be hooked up to a back</w:t>
      </w:r>
      <w:r>
        <w:t xml:space="preserve"> </w:t>
      </w:r>
      <w:r w:rsidRPr="00C77A4C">
        <w:t>end yet</w:t>
      </w:r>
      <w:r>
        <w:t>. After she has obtained feedback from Caleb, the lead field technician, Maria will work with Kiana on integrating the canvas app with the inventory system running on-premises.</w:t>
      </w:r>
    </w:p>
    <w:p w14:paraId="7B5B9883" w14:textId="2899D903" w:rsidR="007D6A15" w:rsidRDefault="007D6A15" w:rsidP="007D6A15">
      <w:r w:rsidRPr="00CD354C">
        <w:t>Maria</w:t>
      </w:r>
      <w:r>
        <w:t xml:space="preserve"> is very familiar with the existing inventory management system and understands the information that it contains. She starts by creating an Excel spreadsheet that contains tables holding mock data with the details of some sample parts. The fields in the table are </w:t>
      </w:r>
      <w:r w:rsidRPr="00E7488A">
        <w:rPr>
          <w:b/>
          <w:bCs/>
        </w:rPr>
        <w:t>ID</w:t>
      </w:r>
      <w:r>
        <w:t xml:space="preserve">, </w:t>
      </w:r>
      <w:r w:rsidRPr="00E7488A">
        <w:rPr>
          <w:b/>
          <w:bCs/>
        </w:rPr>
        <w:t>Name</w:t>
      </w:r>
      <w:r>
        <w:t xml:space="preserve">, </w:t>
      </w:r>
      <w:proofErr w:type="spellStart"/>
      <w:r w:rsidRPr="00E7488A">
        <w:rPr>
          <w:b/>
          <w:bCs/>
        </w:rPr>
        <w:t>CategoryID</w:t>
      </w:r>
      <w:proofErr w:type="spellEnd"/>
      <w:r>
        <w:t xml:space="preserve">, </w:t>
      </w:r>
      <w:r w:rsidRPr="00E7488A">
        <w:rPr>
          <w:b/>
          <w:bCs/>
        </w:rPr>
        <w:t>Price</w:t>
      </w:r>
      <w:r>
        <w:t xml:space="preserve">, </w:t>
      </w:r>
      <w:r w:rsidRPr="00E7488A">
        <w:rPr>
          <w:b/>
          <w:bCs/>
        </w:rPr>
        <w:t>Overview</w:t>
      </w:r>
      <w:r>
        <w:t xml:space="preserve">, </w:t>
      </w:r>
      <w:proofErr w:type="spellStart"/>
      <w:r w:rsidRPr="00E7488A">
        <w:rPr>
          <w:b/>
          <w:bCs/>
        </w:rPr>
        <w:t>NumberInStock</w:t>
      </w:r>
      <w:proofErr w:type="spellEnd"/>
      <w:r>
        <w:t xml:space="preserve">, and </w:t>
      </w:r>
      <w:r w:rsidRPr="00E7488A">
        <w:rPr>
          <w:b/>
          <w:bCs/>
        </w:rPr>
        <w:t>Image</w:t>
      </w:r>
      <w:r>
        <w:t xml:space="preserve"> (a URL that references an image of the part). She can use this spreadsheet to build and test the canvas app, to ensure that it displays the required data correctly. She stores this spreadsheet in her OneDrive account with the name </w:t>
      </w:r>
      <w:r>
        <w:rPr>
          <w:b/>
          <w:bCs/>
        </w:rPr>
        <w:t>BoilerParts.xlsx</w:t>
      </w:r>
      <w:r>
        <w:t>:</w:t>
      </w:r>
    </w:p>
    <w:p w14:paraId="31271C74" w14:textId="3A190258" w:rsidR="007F007F" w:rsidRDefault="007F007F" w:rsidP="007F007F">
      <w:pPr>
        <w:pStyle w:val="Note"/>
      </w:pPr>
      <w:r w:rsidRPr="007F007F">
        <w:rPr>
          <w:b/>
          <w:bCs/>
        </w:rPr>
        <w:t>Note:</w:t>
      </w:r>
      <w:r>
        <w:t xml:space="preserve"> You can find a copy of this spreadsheet in the </w:t>
      </w:r>
      <w:r w:rsidRPr="007F007F">
        <w:rPr>
          <w:b/>
          <w:bCs/>
        </w:rPr>
        <w:t>Assets</w:t>
      </w:r>
      <w:r>
        <w:t xml:space="preserve"> folder in the Git repository for this guide.</w:t>
      </w:r>
    </w:p>
    <w:p w14:paraId="03F6D766" w14:textId="77777777" w:rsidR="007D6A15" w:rsidRPr="00A54473" w:rsidRDefault="007D6A15" w:rsidP="007D6A15">
      <w:pPr>
        <w:rPr>
          <w:b/>
          <w:bCs/>
        </w:rPr>
      </w:pPr>
      <w:r>
        <w:rPr>
          <w:noProof/>
          <w:lang w:val="en-GB" w:eastAsia="en-GB"/>
        </w:rPr>
        <w:drawing>
          <wp:inline distT="0" distB="0" distL="0" distR="0" wp14:anchorId="191CFF78" wp14:editId="5C5082E2">
            <wp:extent cx="5731510" cy="17075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707515"/>
                    </a:xfrm>
                    <a:prstGeom prst="rect">
                      <a:avLst/>
                    </a:prstGeom>
                    <a:noFill/>
                    <a:ln>
                      <a:noFill/>
                    </a:ln>
                  </pic:spPr>
                </pic:pic>
              </a:graphicData>
            </a:graphic>
          </wp:inline>
        </w:drawing>
      </w:r>
    </w:p>
    <w:p w14:paraId="2FB216A2" w14:textId="77777777" w:rsidR="007D6A15" w:rsidRDefault="007D6A15" w:rsidP="007D6A15">
      <w:pPr>
        <w:pStyle w:val="Note"/>
      </w:pPr>
      <w:r w:rsidRPr="00C5720E">
        <w:rPr>
          <w:b/>
          <w:bCs/>
        </w:rPr>
        <w:t>Note</w:t>
      </w:r>
      <w:r>
        <w:rPr>
          <w:b/>
          <w:bCs/>
        </w:rPr>
        <w:t>s</w:t>
      </w:r>
      <w:r>
        <w:t xml:space="preserve">: if you are a relational database designer, you’ll notice that the Excel spreadsheet presents a denormalized view of the data. For example, in a relational database, </w:t>
      </w:r>
      <w:proofErr w:type="spellStart"/>
      <w:r w:rsidRPr="00B42C7A">
        <w:rPr>
          <w:b/>
          <w:bCs/>
        </w:rPr>
        <w:t>CategoryID</w:t>
      </w:r>
      <w:proofErr w:type="spellEnd"/>
      <w:r>
        <w:t xml:space="preserve"> would most likely be a numeric identifier that references a separate table containing the details of the category, including the name. </w:t>
      </w:r>
    </w:p>
    <w:p w14:paraId="5E1B0FA1" w14:textId="48C6704A" w:rsidR="007D6A15" w:rsidRDefault="007D6A15" w:rsidP="007D6A15">
      <w:pPr>
        <w:pStyle w:val="Note"/>
      </w:pPr>
      <w:r>
        <w:t xml:space="preserve">The URLs in the Image column are currently just placeholders. In the completed </w:t>
      </w:r>
      <w:r w:rsidR="005D1C4C">
        <w:t>app</w:t>
      </w:r>
      <w:r>
        <w:t>, these URLs will be replaced with the addresses of real image files.</w:t>
      </w:r>
    </w:p>
    <w:p w14:paraId="4F3377F7" w14:textId="4585C3D4" w:rsidR="007D6A15" w:rsidRPr="00B8383A" w:rsidRDefault="007D6A15" w:rsidP="007D6A15">
      <w:r w:rsidRPr="00B8383A">
        <w:t xml:space="preserve">Follow these steps to create the </w:t>
      </w:r>
      <w:r w:rsidR="005D1C4C">
        <w:t>app</w:t>
      </w:r>
      <w:r w:rsidRPr="00B8383A">
        <w:t>:</w:t>
      </w:r>
    </w:p>
    <w:p w14:paraId="048E2ED4" w14:textId="77777777" w:rsidR="007D6A15" w:rsidRDefault="007D6A15" w:rsidP="002E6CDF">
      <w:pPr>
        <w:pStyle w:val="ListParagraph"/>
        <w:numPr>
          <w:ilvl w:val="0"/>
          <w:numId w:val="8"/>
        </w:numPr>
        <w:contextualSpacing w:val="0"/>
      </w:pPr>
      <w:r>
        <w:t xml:space="preserve">Sign </w:t>
      </w:r>
      <w:proofErr w:type="gramStart"/>
      <w:r>
        <w:t>in to</w:t>
      </w:r>
      <w:proofErr w:type="gramEnd"/>
      <w:r>
        <w:t xml:space="preserve"> Power Apps Studio at </w:t>
      </w:r>
      <w:hyperlink r:id="rId35" w:history="1">
        <w:r w:rsidRPr="00976229">
          <w:rPr>
            <w:rStyle w:val="Hyperlink"/>
          </w:rPr>
          <w:t>http://make.powerapps.com</w:t>
        </w:r>
      </w:hyperlink>
      <w:r>
        <w:rPr>
          <w:rStyle w:val="Hyperlink"/>
        </w:rPr>
        <w:t>.</w:t>
      </w:r>
    </w:p>
    <w:p w14:paraId="5DA7244D" w14:textId="77777777" w:rsidR="007D6A15" w:rsidRDefault="007D6A15" w:rsidP="002E6CDF">
      <w:pPr>
        <w:pStyle w:val="ListParagraph"/>
        <w:numPr>
          <w:ilvl w:val="0"/>
          <w:numId w:val="8"/>
        </w:numPr>
        <w:contextualSpacing w:val="0"/>
      </w:pPr>
      <w:r>
        <w:t xml:space="preserve">On the </w:t>
      </w:r>
      <w:r w:rsidRPr="008A7407">
        <w:rPr>
          <w:b/>
          <w:bCs/>
        </w:rPr>
        <w:t xml:space="preserve">Home </w:t>
      </w:r>
      <w:r>
        <w:t xml:space="preserve">page, under </w:t>
      </w:r>
      <w:r w:rsidRPr="008A7407">
        <w:rPr>
          <w:b/>
          <w:bCs/>
        </w:rPr>
        <w:t>Start from data</w:t>
      </w:r>
      <w:r>
        <w:t xml:space="preserve">, select </w:t>
      </w:r>
      <w:r w:rsidRPr="008A7407">
        <w:rPr>
          <w:b/>
          <w:bCs/>
        </w:rPr>
        <w:t>Excel Online</w:t>
      </w:r>
      <w:r>
        <w:t>:</w:t>
      </w:r>
    </w:p>
    <w:p w14:paraId="70287B08" w14:textId="77777777" w:rsidR="007D6A15" w:rsidRDefault="007D6A15" w:rsidP="007D6A15">
      <w:pPr>
        <w:pStyle w:val="ListParagraph"/>
        <w:spacing w:before="160" w:after="240"/>
        <w:ind w:left="357"/>
        <w:contextualSpacing w:val="0"/>
      </w:pPr>
      <w:r>
        <w:rPr>
          <w:noProof/>
          <w:lang w:val="en-GB" w:eastAsia="en-GB"/>
        </w:rPr>
        <w:lastRenderedPageBreak/>
        <w:drawing>
          <wp:inline distT="0" distB="0" distL="0" distR="0" wp14:anchorId="663BB6EE" wp14:editId="17BA07D3">
            <wp:extent cx="3721026" cy="289156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88271" cy="2943820"/>
                    </a:xfrm>
                    <a:prstGeom prst="rect">
                      <a:avLst/>
                    </a:prstGeom>
                    <a:noFill/>
                    <a:ln>
                      <a:noFill/>
                    </a:ln>
                  </pic:spPr>
                </pic:pic>
              </a:graphicData>
            </a:graphic>
          </wp:inline>
        </w:drawing>
      </w:r>
    </w:p>
    <w:p w14:paraId="5C04D2AC" w14:textId="77777777" w:rsidR="007D6A15" w:rsidRDefault="007D6A15" w:rsidP="002E6CDF">
      <w:pPr>
        <w:pStyle w:val="ListParagraph"/>
        <w:numPr>
          <w:ilvl w:val="0"/>
          <w:numId w:val="8"/>
        </w:numPr>
        <w:contextualSpacing w:val="0"/>
      </w:pPr>
      <w:r>
        <w:t xml:space="preserve">On the </w:t>
      </w:r>
      <w:r w:rsidRPr="008A7407">
        <w:rPr>
          <w:b/>
          <w:bCs/>
        </w:rPr>
        <w:t xml:space="preserve">Connections </w:t>
      </w:r>
      <w:r>
        <w:t xml:space="preserve">page, select </w:t>
      </w:r>
      <w:r w:rsidRPr="008A7407">
        <w:rPr>
          <w:b/>
          <w:bCs/>
        </w:rPr>
        <w:t>OneDrive for Business</w:t>
      </w:r>
      <w:r>
        <w:t xml:space="preserve">, and then select </w:t>
      </w:r>
      <w:r w:rsidRPr="008A7407">
        <w:rPr>
          <w:b/>
          <w:bCs/>
        </w:rPr>
        <w:t>Create</w:t>
      </w:r>
      <w:r>
        <w:t>:</w:t>
      </w:r>
    </w:p>
    <w:p w14:paraId="4012F88F" w14:textId="77777777" w:rsidR="007D6A15" w:rsidRDefault="007D6A15" w:rsidP="007D6A15">
      <w:pPr>
        <w:pStyle w:val="ListParagraph"/>
        <w:ind w:left="360"/>
        <w:contextualSpacing w:val="0"/>
      </w:pPr>
      <w:r>
        <w:rPr>
          <w:noProof/>
          <w:lang w:val="en-GB" w:eastAsia="en-GB"/>
        </w:rPr>
        <w:drawing>
          <wp:inline distT="0" distB="0" distL="0" distR="0" wp14:anchorId="57504A73" wp14:editId="56CAD675">
            <wp:extent cx="3720465" cy="2838370"/>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5909" cy="2880668"/>
                    </a:xfrm>
                    <a:prstGeom prst="rect">
                      <a:avLst/>
                    </a:prstGeom>
                    <a:noFill/>
                    <a:ln>
                      <a:noFill/>
                    </a:ln>
                  </pic:spPr>
                </pic:pic>
              </a:graphicData>
            </a:graphic>
          </wp:inline>
        </w:drawing>
      </w:r>
    </w:p>
    <w:p w14:paraId="32D66B41" w14:textId="77777777" w:rsidR="007D6A15" w:rsidRDefault="007D6A15" w:rsidP="002E6CDF">
      <w:pPr>
        <w:pStyle w:val="ListParagraph"/>
        <w:numPr>
          <w:ilvl w:val="0"/>
          <w:numId w:val="8"/>
        </w:numPr>
        <w:contextualSpacing w:val="0"/>
      </w:pPr>
      <w:r>
        <w:lastRenderedPageBreak/>
        <w:t xml:space="preserve">On the </w:t>
      </w:r>
      <w:r w:rsidRPr="008A7407">
        <w:rPr>
          <w:b/>
          <w:bCs/>
        </w:rPr>
        <w:t>OneDrive for Business</w:t>
      </w:r>
      <w:r>
        <w:t xml:space="preserve"> page, select the </w:t>
      </w:r>
      <w:r w:rsidRPr="008A7407">
        <w:rPr>
          <w:b/>
          <w:bCs/>
        </w:rPr>
        <w:t xml:space="preserve">BoilerParts.xlsx </w:t>
      </w:r>
      <w:r>
        <w:t>Excel spreadsheet:</w:t>
      </w:r>
      <w:r>
        <w:rPr>
          <w:noProof/>
          <w:lang w:val="en-GB" w:eastAsia="en-GB"/>
        </w:rPr>
        <w:drawing>
          <wp:inline distT="0" distB="0" distL="0" distR="0" wp14:anchorId="777D32D3" wp14:editId="3E92382C">
            <wp:extent cx="3727514" cy="2827769"/>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737219" cy="2835131"/>
                    </a:xfrm>
                    <a:prstGeom prst="rect">
                      <a:avLst/>
                    </a:prstGeom>
                    <a:noFill/>
                    <a:ln>
                      <a:noFill/>
                    </a:ln>
                  </pic:spPr>
                </pic:pic>
              </a:graphicData>
            </a:graphic>
          </wp:inline>
        </w:drawing>
      </w:r>
    </w:p>
    <w:p w14:paraId="66DD6644" w14:textId="77777777" w:rsidR="007D6A15" w:rsidRDefault="007D6A15" w:rsidP="002E6CDF">
      <w:pPr>
        <w:pStyle w:val="ListParagraph"/>
        <w:numPr>
          <w:ilvl w:val="0"/>
          <w:numId w:val="8"/>
        </w:numPr>
        <w:contextualSpacing w:val="0"/>
      </w:pPr>
      <w:r>
        <w:t xml:space="preserve">Select the table in the Excel sheet (Maria created the table with the default name, </w:t>
      </w:r>
      <w:r>
        <w:rPr>
          <w:b/>
          <w:bCs/>
        </w:rPr>
        <w:t>Table1</w:t>
      </w:r>
      <w:r>
        <w:t xml:space="preserve">), and then select </w:t>
      </w:r>
      <w:r>
        <w:rPr>
          <w:b/>
          <w:bCs/>
        </w:rPr>
        <w:t>Connect</w:t>
      </w:r>
      <w:r>
        <w:t>:</w:t>
      </w:r>
    </w:p>
    <w:p w14:paraId="56A92DBF" w14:textId="77777777" w:rsidR="007D6A15" w:rsidRDefault="007D6A15" w:rsidP="007D6A15">
      <w:pPr>
        <w:pStyle w:val="ListParagraph"/>
        <w:ind w:left="360"/>
        <w:contextualSpacing w:val="0"/>
      </w:pPr>
      <w:r>
        <w:rPr>
          <w:noProof/>
          <w:lang w:val="en-GB" w:eastAsia="en-GB"/>
        </w:rPr>
        <w:drawing>
          <wp:inline distT="0" distB="0" distL="0" distR="0" wp14:anchorId="26E50D1E" wp14:editId="0A81B885">
            <wp:extent cx="3727450" cy="2824289"/>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47412" cy="2839414"/>
                    </a:xfrm>
                    <a:prstGeom prst="rect">
                      <a:avLst/>
                    </a:prstGeom>
                    <a:noFill/>
                    <a:ln>
                      <a:noFill/>
                    </a:ln>
                  </pic:spPr>
                </pic:pic>
              </a:graphicData>
            </a:graphic>
          </wp:inline>
        </w:drawing>
      </w:r>
    </w:p>
    <w:p w14:paraId="334CD992" w14:textId="77777777" w:rsidR="007D6A15" w:rsidRDefault="007D6A15" w:rsidP="002E6CDF">
      <w:pPr>
        <w:pStyle w:val="ListParagraph"/>
        <w:numPr>
          <w:ilvl w:val="0"/>
          <w:numId w:val="8"/>
        </w:numPr>
        <w:contextualSpacing w:val="0"/>
      </w:pPr>
      <w:r>
        <w:t>Wait while Power Apps generates the app:</w:t>
      </w:r>
    </w:p>
    <w:p w14:paraId="26438012" w14:textId="77777777" w:rsidR="007D6A15" w:rsidRDefault="007D6A15" w:rsidP="007D6A15">
      <w:pPr>
        <w:pStyle w:val="ListParagraph"/>
        <w:ind w:left="360"/>
        <w:contextualSpacing w:val="0"/>
      </w:pPr>
      <w:r>
        <w:rPr>
          <w:noProof/>
          <w:lang w:val="en-GB" w:eastAsia="en-GB"/>
        </w:rPr>
        <w:lastRenderedPageBreak/>
        <w:drawing>
          <wp:inline distT="0" distB="0" distL="0" distR="0" wp14:anchorId="591646EE" wp14:editId="2D907333">
            <wp:extent cx="3713748" cy="2817198"/>
            <wp:effectExtent l="0" t="0" r="127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44753" cy="2840718"/>
                    </a:xfrm>
                    <a:prstGeom prst="rect">
                      <a:avLst/>
                    </a:prstGeom>
                    <a:noFill/>
                    <a:ln>
                      <a:noFill/>
                    </a:ln>
                  </pic:spPr>
                </pic:pic>
              </a:graphicData>
            </a:graphic>
          </wp:inline>
        </w:drawing>
      </w:r>
    </w:p>
    <w:p w14:paraId="0694F7B4" w14:textId="77777777" w:rsidR="007D6A15" w:rsidRDefault="007D6A15" w:rsidP="002E6CDF">
      <w:pPr>
        <w:pStyle w:val="ListParagraph"/>
        <w:numPr>
          <w:ilvl w:val="0"/>
          <w:numId w:val="8"/>
        </w:numPr>
        <w:contextualSpacing w:val="0"/>
      </w:pPr>
      <w:r>
        <w:t xml:space="preserve">When the app has been generated, you should see the </w:t>
      </w:r>
      <w:r w:rsidRPr="002D731E">
        <w:rPr>
          <w:b/>
          <w:bCs/>
        </w:rPr>
        <w:t>Browse</w:t>
      </w:r>
      <w:r>
        <w:t xml:space="preserve"> screen, displaying the </w:t>
      </w:r>
      <w:proofErr w:type="spellStart"/>
      <w:r w:rsidRPr="002D731E">
        <w:rPr>
          <w:b/>
          <w:bCs/>
        </w:rPr>
        <w:t>CategoryID</w:t>
      </w:r>
      <w:proofErr w:type="spellEnd"/>
      <w:r>
        <w:t xml:space="preserve">, </w:t>
      </w:r>
      <w:r w:rsidRPr="002D731E">
        <w:rPr>
          <w:b/>
          <w:bCs/>
        </w:rPr>
        <w:t>ID</w:t>
      </w:r>
      <w:r>
        <w:t xml:space="preserve">, and </w:t>
      </w:r>
      <w:r w:rsidRPr="002D731E">
        <w:rPr>
          <w:b/>
          <w:bCs/>
        </w:rPr>
        <w:t>Image</w:t>
      </w:r>
      <w:r>
        <w:t xml:space="preserve"> fields from each row of the parts table in the spreadsheet:</w:t>
      </w:r>
    </w:p>
    <w:p w14:paraId="1BEF5A9B" w14:textId="77777777" w:rsidR="007D6A15" w:rsidRDefault="007D6A15" w:rsidP="007D6A15">
      <w:pPr>
        <w:pStyle w:val="ListParagraph"/>
        <w:ind w:left="360"/>
        <w:contextualSpacing w:val="0"/>
      </w:pPr>
      <w:r>
        <w:rPr>
          <w:noProof/>
          <w:lang w:val="en-GB" w:eastAsia="en-GB"/>
        </w:rPr>
        <w:drawing>
          <wp:inline distT="0" distB="0" distL="0" distR="0" wp14:anchorId="4D10EA6E" wp14:editId="19A03DCD">
            <wp:extent cx="3715289" cy="28224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41886" cy="2842689"/>
                    </a:xfrm>
                    <a:prstGeom prst="rect">
                      <a:avLst/>
                    </a:prstGeom>
                    <a:noFill/>
                    <a:ln>
                      <a:noFill/>
                    </a:ln>
                  </pic:spPr>
                </pic:pic>
              </a:graphicData>
            </a:graphic>
          </wp:inline>
        </w:drawing>
      </w:r>
    </w:p>
    <w:p w14:paraId="4873B836" w14:textId="65CCFD8B" w:rsidR="007D6A15" w:rsidRDefault="007D6A15" w:rsidP="002E6CDF">
      <w:pPr>
        <w:pStyle w:val="ListParagraph"/>
        <w:numPr>
          <w:ilvl w:val="0"/>
          <w:numId w:val="8"/>
        </w:numPr>
        <w:contextualSpacing w:val="0"/>
      </w:pPr>
      <w:r>
        <w:t xml:space="preserve">The fields currently displayed are not that useful for helping an engineer to select a specific product. In the pane displaying the </w:t>
      </w:r>
      <w:r w:rsidRPr="002163F6">
        <w:rPr>
          <w:b/>
          <w:bCs/>
        </w:rPr>
        <w:t>Browse</w:t>
      </w:r>
      <w:r>
        <w:t xml:space="preserve"> screen, select the </w:t>
      </w:r>
      <w:r>
        <w:rPr>
          <w:b/>
          <w:bCs/>
        </w:rPr>
        <w:t>Heat Exchanger</w:t>
      </w:r>
      <w:r w:rsidRPr="002163F6">
        <w:t xml:space="preserve"> label in the first row of data. I</w:t>
      </w:r>
      <w:r>
        <w:t>n</w:t>
      </w:r>
      <w:r w:rsidRPr="002163F6">
        <w:t xml:space="preserve"> the </w:t>
      </w:r>
      <w:r w:rsidR="00E34302">
        <w:t>formula bar select the</w:t>
      </w:r>
      <w:r>
        <w:t xml:space="preserve"> </w:t>
      </w:r>
      <w:r>
        <w:rPr>
          <w:b/>
          <w:bCs/>
        </w:rPr>
        <w:t>Text</w:t>
      </w:r>
      <w:r>
        <w:t xml:space="preserve"> property </w:t>
      </w:r>
      <w:r w:rsidR="00E34302">
        <w:t xml:space="preserve">from the drop-down list. Change the value of this property </w:t>
      </w:r>
      <w:r>
        <w:t xml:space="preserve">to </w:t>
      </w:r>
      <w:proofErr w:type="spellStart"/>
      <w:r w:rsidRPr="002163F6">
        <w:rPr>
          <w:b/>
          <w:bCs/>
        </w:rPr>
        <w:t>ThisItem.</w:t>
      </w:r>
      <w:r>
        <w:rPr>
          <w:b/>
          <w:bCs/>
        </w:rPr>
        <w:t>Name</w:t>
      </w:r>
      <w:proofErr w:type="spellEnd"/>
      <w:r>
        <w:t>.</w:t>
      </w:r>
      <w:r w:rsidRPr="002163F6">
        <w:t xml:space="preserve"> </w:t>
      </w:r>
      <w:r>
        <w:t>The text in the first field of each row will switch to display the part name.</w:t>
      </w:r>
    </w:p>
    <w:p w14:paraId="1A6EC989" w14:textId="77777777" w:rsidR="007D6A15" w:rsidRPr="0023413A" w:rsidRDefault="007D6A15" w:rsidP="007D6A15">
      <w:pPr>
        <w:pStyle w:val="Note"/>
        <w:ind w:left="360"/>
      </w:pPr>
      <w:r w:rsidRPr="0023413A">
        <w:rPr>
          <w:b/>
          <w:bCs/>
        </w:rPr>
        <w:t>Note</w:t>
      </w:r>
      <w:r>
        <w:t xml:space="preserve">: In the image below, the </w:t>
      </w:r>
      <w:r w:rsidRPr="0023413A">
        <w:rPr>
          <w:b/>
          <w:bCs/>
        </w:rPr>
        <w:t>Heat Exchanger</w:t>
      </w:r>
      <w:r>
        <w:t xml:space="preserve"> label originally displayed on the form has changed to the product name, </w:t>
      </w:r>
      <w:r w:rsidRPr="0023413A">
        <w:rPr>
          <w:b/>
          <w:bCs/>
        </w:rPr>
        <w:t>3.5 W/S Heater</w:t>
      </w:r>
      <w:r>
        <w:t>.</w:t>
      </w:r>
    </w:p>
    <w:p w14:paraId="27363F0C" w14:textId="77777777" w:rsidR="007D6A15" w:rsidRDefault="007D6A15" w:rsidP="007D6A15">
      <w:pPr>
        <w:pStyle w:val="ListParagraph"/>
        <w:ind w:left="360"/>
      </w:pPr>
    </w:p>
    <w:p w14:paraId="671D84A0" w14:textId="2C180619" w:rsidR="007D6A15" w:rsidRDefault="00E34302" w:rsidP="007D6A15">
      <w:pPr>
        <w:pStyle w:val="ListParagraph"/>
        <w:ind w:left="360"/>
        <w:contextualSpacing w:val="0"/>
      </w:pPr>
      <w:r>
        <w:rPr>
          <w:noProof/>
        </w:rPr>
        <w:lastRenderedPageBreak/>
        <w:drawing>
          <wp:inline distT="0" distB="0" distL="0" distR="0" wp14:anchorId="382213F5" wp14:editId="336FA5E2">
            <wp:extent cx="3688524" cy="3134387"/>
            <wp:effectExtent l="0" t="0" r="762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96372" cy="3141056"/>
                    </a:xfrm>
                    <a:prstGeom prst="rect">
                      <a:avLst/>
                    </a:prstGeom>
                    <a:noFill/>
                    <a:ln>
                      <a:noFill/>
                    </a:ln>
                  </pic:spPr>
                </pic:pic>
              </a:graphicData>
            </a:graphic>
          </wp:inline>
        </w:drawing>
      </w:r>
    </w:p>
    <w:p w14:paraId="7275E316" w14:textId="77777777" w:rsidR="007D6A15" w:rsidRDefault="007D6A15" w:rsidP="002E6CDF">
      <w:pPr>
        <w:pStyle w:val="ListParagraph"/>
        <w:numPr>
          <w:ilvl w:val="0"/>
          <w:numId w:val="8"/>
        </w:numPr>
        <w:contextualSpacing w:val="0"/>
      </w:pPr>
      <w:r>
        <w:t xml:space="preserve">Repeat the previous step for the </w:t>
      </w:r>
      <w:r w:rsidRPr="00336340">
        <w:rPr>
          <w:b/>
          <w:bCs/>
        </w:rPr>
        <w:t>ID</w:t>
      </w:r>
      <w:r>
        <w:t xml:space="preserve"> and </w:t>
      </w:r>
      <w:r w:rsidRPr="00336340">
        <w:rPr>
          <w:b/>
          <w:bCs/>
        </w:rPr>
        <w:t>Image</w:t>
      </w:r>
      <w:r>
        <w:t xml:space="preserve"> labels. Change the </w:t>
      </w:r>
      <w:r w:rsidRPr="00336340">
        <w:rPr>
          <w:b/>
          <w:bCs/>
        </w:rPr>
        <w:t>Text</w:t>
      </w:r>
      <w:r>
        <w:t xml:space="preserve"> property of the </w:t>
      </w:r>
      <w:r w:rsidRPr="00336340">
        <w:rPr>
          <w:b/>
          <w:bCs/>
        </w:rPr>
        <w:t>ID</w:t>
      </w:r>
      <w:r>
        <w:t xml:space="preserve"> field to </w:t>
      </w:r>
      <w:proofErr w:type="spellStart"/>
      <w:r w:rsidRPr="00336340">
        <w:rPr>
          <w:b/>
          <w:bCs/>
        </w:rPr>
        <w:t>CategoryID</w:t>
      </w:r>
      <w:proofErr w:type="spellEnd"/>
      <w:r>
        <w:t xml:space="preserve">, and the </w:t>
      </w:r>
      <w:r w:rsidRPr="00336340">
        <w:rPr>
          <w:b/>
          <w:bCs/>
        </w:rPr>
        <w:t>Text</w:t>
      </w:r>
      <w:r>
        <w:t xml:space="preserve"> property of the </w:t>
      </w:r>
      <w:r w:rsidRPr="00A54EE0">
        <w:rPr>
          <w:b/>
        </w:rPr>
        <w:t>Image</w:t>
      </w:r>
      <w:r>
        <w:t xml:space="preserve"> field to </w:t>
      </w:r>
      <w:r>
        <w:rPr>
          <w:b/>
          <w:bCs/>
        </w:rPr>
        <w:t>Overview</w:t>
      </w:r>
      <w:r>
        <w:t xml:space="preserve">. The </w:t>
      </w:r>
      <w:r>
        <w:rPr>
          <w:b/>
          <w:bCs/>
        </w:rPr>
        <w:t>Browse</w:t>
      </w:r>
      <w:r>
        <w:t xml:space="preserve"> screen should now look like this. The field engineer should find this information more useful for selecting parts:</w:t>
      </w:r>
    </w:p>
    <w:p w14:paraId="2F95B196" w14:textId="77777777" w:rsidR="007D6A15" w:rsidRDefault="007D6A15" w:rsidP="007D6A15">
      <w:pPr>
        <w:pStyle w:val="ListParagraph"/>
        <w:ind w:left="360"/>
        <w:contextualSpacing w:val="0"/>
      </w:pPr>
      <w:r>
        <w:rPr>
          <w:noProof/>
          <w:lang w:val="en-GB" w:eastAsia="en-GB"/>
        </w:rPr>
        <w:drawing>
          <wp:inline distT="0" distB="0" distL="0" distR="0" wp14:anchorId="570A26C0" wp14:editId="5D3BA2B8">
            <wp:extent cx="2574290" cy="4476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74290" cy="4476750"/>
                    </a:xfrm>
                    <a:prstGeom prst="rect">
                      <a:avLst/>
                    </a:prstGeom>
                    <a:noFill/>
                    <a:ln>
                      <a:noFill/>
                    </a:ln>
                  </pic:spPr>
                </pic:pic>
              </a:graphicData>
            </a:graphic>
          </wp:inline>
        </w:drawing>
      </w:r>
    </w:p>
    <w:p w14:paraId="1CCAA53B" w14:textId="36C73DC7" w:rsidR="007D6A15" w:rsidRDefault="007D6A15" w:rsidP="002E6CDF">
      <w:pPr>
        <w:pStyle w:val="ListParagraph"/>
        <w:numPr>
          <w:ilvl w:val="0"/>
          <w:numId w:val="8"/>
        </w:numPr>
        <w:ind w:left="357"/>
        <w:contextualSpacing w:val="0"/>
      </w:pPr>
      <w:r>
        <w:t xml:space="preserve">The search feature of the </w:t>
      </w:r>
      <w:r w:rsidRPr="00CC023B">
        <w:rPr>
          <w:b/>
          <w:bCs/>
        </w:rPr>
        <w:t>Browse</w:t>
      </w:r>
      <w:r>
        <w:t xml:space="preserve"> screen defaults to searching using the fields that were initially selected when the screen was generated</w:t>
      </w:r>
      <w:r>
        <w:rPr>
          <w:rFonts w:cstheme="minorHAnsi"/>
        </w:rPr>
        <w:t>—</w:t>
      </w:r>
      <w:r>
        <w:t xml:space="preserve">in this case, the </w:t>
      </w:r>
      <w:proofErr w:type="spellStart"/>
      <w:r w:rsidRPr="00CC023B">
        <w:rPr>
          <w:b/>
          <w:bCs/>
        </w:rPr>
        <w:t>CategoryID</w:t>
      </w:r>
      <w:proofErr w:type="spellEnd"/>
      <w:r w:rsidRPr="00CC023B">
        <w:t xml:space="preserve">, </w:t>
      </w:r>
      <w:r w:rsidRPr="00AA5A44">
        <w:rPr>
          <w:b/>
          <w:bCs/>
        </w:rPr>
        <w:t>ID</w:t>
      </w:r>
      <w:r w:rsidRPr="00CC023B">
        <w:t xml:space="preserve">, and </w:t>
      </w:r>
      <w:r>
        <w:rPr>
          <w:b/>
          <w:bCs/>
        </w:rPr>
        <w:t xml:space="preserve">Image </w:t>
      </w:r>
      <w:r w:rsidRPr="00CC023B">
        <w:t>fields</w:t>
      </w:r>
      <w:r>
        <w:t xml:space="preserve">. The results are sorted </w:t>
      </w:r>
      <w:r>
        <w:lastRenderedPageBreak/>
        <w:t xml:space="preserve">by </w:t>
      </w:r>
      <w:proofErr w:type="spellStart"/>
      <w:r w:rsidRPr="00CC023B">
        <w:rPr>
          <w:b/>
          <w:bCs/>
        </w:rPr>
        <w:t>CategoryID</w:t>
      </w:r>
      <w:proofErr w:type="spellEnd"/>
      <w:r>
        <w:t xml:space="preserve">. It makes sense to switch this to the </w:t>
      </w:r>
      <w:r w:rsidRPr="00CC023B">
        <w:rPr>
          <w:b/>
          <w:bCs/>
        </w:rPr>
        <w:t>Name</w:t>
      </w:r>
      <w:r>
        <w:rPr>
          <w:b/>
          <w:bCs/>
        </w:rPr>
        <w:t xml:space="preserve">, </w:t>
      </w:r>
      <w:proofErr w:type="spellStart"/>
      <w:r>
        <w:rPr>
          <w:b/>
          <w:bCs/>
        </w:rPr>
        <w:t>CategoryID</w:t>
      </w:r>
      <w:proofErr w:type="spellEnd"/>
      <w:r>
        <w:t xml:space="preserve">, and </w:t>
      </w:r>
      <w:r>
        <w:rPr>
          <w:b/>
          <w:bCs/>
        </w:rPr>
        <w:t>Overview</w:t>
      </w:r>
      <w:r>
        <w:t xml:space="preserve"> fields, with the results sorted by </w:t>
      </w:r>
      <w:r>
        <w:rPr>
          <w:b/>
          <w:bCs/>
        </w:rPr>
        <w:t>Name</w:t>
      </w:r>
      <w:r w:rsidRPr="00121185">
        <w:t>.</w:t>
      </w:r>
      <w:r>
        <w:t xml:space="preserve"> Select the </w:t>
      </w:r>
      <w:r w:rsidRPr="00CC023B">
        <w:rPr>
          <w:b/>
          <w:bCs/>
        </w:rPr>
        <w:t>BrowseGallery1</w:t>
      </w:r>
      <w:r>
        <w:t xml:space="preserve"> control in the </w:t>
      </w:r>
      <w:r w:rsidRPr="00CC023B">
        <w:rPr>
          <w:b/>
          <w:bCs/>
        </w:rPr>
        <w:t>Tree view</w:t>
      </w:r>
      <w:r>
        <w:t xml:space="preserve"> pane. In the </w:t>
      </w:r>
      <w:r w:rsidR="00E34302">
        <w:t>drop-down list by the formula bar select the</w:t>
      </w:r>
      <w:r>
        <w:t xml:space="preserve"> </w:t>
      </w:r>
      <w:r w:rsidR="00E34302">
        <w:rPr>
          <w:b/>
          <w:bCs/>
        </w:rPr>
        <w:t>Items</w:t>
      </w:r>
      <w:r>
        <w:t xml:space="preserve"> property. </w:t>
      </w:r>
      <w:r w:rsidR="00E34302">
        <w:t>Drag the lower edge of the formula bar down so the formula is completely visible. The formula</w:t>
      </w:r>
      <w:r>
        <w:t xml:space="preserve"> contains the expression </w:t>
      </w:r>
      <w:proofErr w:type="spellStart"/>
      <w:proofErr w:type="gramStart"/>
      <w:r w:rsidRPr="00CC023B">
        <w:rPr>
          <w:b/>
          <w:bCs/>
        </w:rPr>
        <w:t>SortByColumns</w:t>
      </w:r>
      <w:proofErr w:type="spellEnd"/>
      <w:r w:rsidRPr="00CC023B">
        <w:rPr>
          <w:b/>
          <w:bCs/>
        </w:rPr>
        <w:t>(</w:t>
      </w:r>
      <w:proofErr w:type="gramEnd"/>
      <w:r w:rsidRPr="00CC023B">
        <w:rPr>
          <w:b/>
          <w:bCs/>
        </w:rPr>
        <w:t>Search([@Table1], TextSearchBox1.Text, "</w:t>
      </w:r>
      <w:proofErr w:type="spellStart"/>
      <w:r w:rsidRPr="00CC023B">
        <w:rPr>
          <w:b/>
          <w:bCs/>
        </w:rPr>
        <w:t>CategoryID</w:t>
      </w:r>
      <w:proofErr w:type="spellEnd"/>
      <w:r w:rsidRPr="00CC023B">
        <w:rPr>
          <w:b/>
          <w:bCs/>
        </w:rPr>
        <w:t>","</w:t>
      </w:r>
      <w:proofErr w:type="spellStart"/>
      <w:r w:rsidRPr="00CC023B">
        <w:rPr>
          <w:b/>
          <w:bCs/>
        </w:rPr>
        <w:t>ID","Image</w:t>
      </w:r>
      <w:proofErr w:type="spellEnd"/>
      <w:r w:rsidRPr="00CC023B">
        <w:rPr>
          <w:b/>
          <w:bCs/>
        </w:rPr>
        <w:t>"), "</w:t>
      </w:r>
      <w:proofErr w:type="spellStart"/>
      <w:r w:rsidRPr="00CC023B">
        <w:rPr>
          <w:b/>
          <w:bCs/>
        </w:rPr>
        <w:t>CategoryID</w:t>
      </w:r>
      <w:proofErr w:type="spellEnd"/>
      <w:r w:rsidRPr="00CC023B">
        <w:rPr>
          <w:b/>
          <w:bCs/>
        </w:rPr>
        <w:t>", If(SortDescending1, Descending, Ascending))</w:t>
      </w:r>
      <w:r>
        <w:t>:</w:t>
      </w:r>
    </w:p>
    <w:p w14:paraId="253184D4" w14:textId="52069707" w:rsidR="007D6A15" w:rsidRDefault="00E34302" w:rsidP="007D6A15">
      <w:pPr>
        <w:pStyle w:val="ListParagraph"/>
        <w:ind w:left="357"/>
        <w:contextualSpacing w:val="0"/>
      </w:pPr>
      <w:r>
        <w:rPr>
          <w:noProof/>
        </w:rPr>
        <w:drawing>
          <wp:inline distT="0" distB="0" distL="0" distR="0" wp14:anchorId="3AE75F1D" wp14:editId="53DE61F5">
            <wp:extent cx="3705830" cy="3144167"/>
            <wp:effectExtent l="0" t="0" r="952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24972" cy="3160408"/>
                    </a:xfrm>
                    <a:prstGeom prst="rect">
                      <a:avLst/>
                    </a:prstGeom>
                    <a:noFill/>
                    <a:ln>
                      <a:noFill/>
                    </a:ln>
                  </pic:spPr>
                </pic:pic>
              </a:graphicData>
            </a:graphic>
          </wp:inline>
        </w:drawing>
      </w:r>
    </w:p>
    <w:p w14:paraId="77C17BEC" w14:textId="77777777" w:rsidR="007D6A15" w:rsidRDefault="007D6A15" w:rsidP="002E6CDF">
      <w:pPr>
        <w:pStyle w:val="ListParagraph"/>
        <w:numPr>
          <w:ilvl w:val="0"/>
          <w:numId w:val="8"/>
        </w:numPr>
        <w:ind w:left="357"/>
        <w:contextualSpacing w:val="0"/>
      </w:pPr>
      <w:r>
        <w:t xml:space="preserve">Change the </w:t>
      </w:r>
      <w:r w:rsidRPr="0075793E">
        <w:rPr>
          <w:b/>
          <w:bCs/>
        </w:rPr>
        <w:t>Search</w:t>
      </w:r>
      <w:r>
        <w:t xml:space="preserve"> expression to reference the </w:t>
      </w:r>
      <w:r w:rsidRPr="00CC023B">
        <w:rPr>
          <w:b/>
          <w:bCs/>
        </w:rPr>
        <w:t>Name</w:t>
      </w:r>
      <w:r>
        <w:t xml:space="preserve">, </w:t>
      </w:r>
      <w:proofErr w:type="spellStart"/>
      <w:r w:rsidRPr="00CC023B">
        <w:rPr>
          <w:b/>
          <w:bCs/>
        </w:rPr>
        <w:t>CategoryID</w:t>
      </w:r>
      <w:proofErr w:type="spellEnd"/>
      <w:r>
        <w:t xml:space="preserve">, and </w:t>
      </w:r>
      <w:r w:rsidRPr="00CC023B">
        <w:rPr>
          <w:b/>
          <w:bCs/>
        </w:rPr>
        <w:t>Overview</w:t>
      </w:r>
      <w:r>
        <w:t xml:space="preserve"> fields: </w:t>
      </w:r>
      <w:proofErr w:type="spellStart"/>
      <w:proofErr w:type="gramStart"/>
      <w:r w:rsidRPr="004503C7">
        <w:rPr>
          <w:b/>
          <w:bCs/>
        </w:rPr>
        <w:t>SortByColumns</w:t>
      </w:r>
      <w:proofErr w:type="spellEnd"/>
      <w:r w:rsidRPr="004503C7">
        <w:rPr>
          <w:b/>
          <w:bCs/>
        </w:rPr>
        <w:t>(</w:t>
      </w:r>
      <w:proofErr w:type="gramEnd"/>
      <w:r w:rsidRPr="004503C7">
        <w:rPr>
          <w:b/>
          <w:bCs/>
        </w:rPr>
        <w:t>Search([@Table1], TextSearchBox1.Text, "Name", "</w:t>
      </w:r>
      <w:proofErr w:type="spellStart"/>
      <w:r w:rsidRPr="004503C7">
        <w:rPr>
          <w:b/>
          <w:bCs/>
        </w:rPr>
        <w:t>CategoryID</w:t>
      </w:r>
      <w:proofErr w:type="spellEnd"/>
      <w:r w:rsidRPr="004503C7">
        <w:rPr>
          <w:b/>
          <w:bCs/>
        </w:rPr>
        <w:t>", "Overview"), "Name", If(SortDescending1, Descending, Ascending))</w:t>
      </w:r>
      <w:r w:rsidRPr="00A54EE0">
        <w:rPr>
          <w:bCs/>
        </w:rPr>
        <w:t>.</w:t>
      </w:r>
    </w:p>
    <w:p w14:paraId="54BC14CE" w14:textId="59FED3CD" w:rsidR="007D6A15" w:rsidRDefault="007D6A15" w:rsidP="002E6CDF">
      <w:pPr>
        <w:pStyle w:val="ListParagraph"/>
        <w:numPr>
          <w:ilvl w:val="0"/>
          <w:numId w:val="8"/>
        </w:numPr>
        <w:ind w:left="357"/>
        <w:contextualSpacing w:val="0"/>
      </w:pPr>
      <w:r>
        <w:t xml:space="preserve">The title in the form header isn’t helpful, and the default theme doesn’t match the corporate look and feel. In the </w:t>
      </w:r>
      <w:r>
        <w:rPr>
          <w:b/>
          <w:bCs/>
        </w:rPr>
        <w:t xml:space="preserve">Browse </w:t>
      </w:r>
      <w:r>
        <w:t xml:space="preserve">screen, select the </w:t>
      </w:r>
      <w:r>
        <w:rPr>
          <w:b/>
          <w:bCs/>
        </w:rPr>
        <w:t>Table1</w:t>
      </w:r>
      <w:r>
        <w:t xml:space="preserve"> label, and on the </w:t>
      </w:r>
      <w:proofErr w:type="gramStart"/>
      <w:r w:rsidR="00E34302">
        <w:rPr>
          <w:b/>
          <w:bCs/>
        </w:rPr>
        <w:t>Formula</w:t>
      </w:r>
      <w:proofErr w:type="gramEnd"/>
      <w:r w:rsidR="00E34302">
        <w:t xml:space="preserve"> bar</w:t>
      </w:r>
      <w:r>
        <w:t xml:space="preserve"> change the </w:t>
      </w:r>
      <w:r w:rsidR="00E34302" w:rsidRPr="00E34302">
        <w:rPr>
          <w:b/>
          <w:bCs/>
        </w:rPr>
        <w:t>Text</w:t>
      </w:r>
      <w:r w:rsidR="00E34302">
        <w:t xml:space="preserve"> property of the label</w:t>
      </w:r>
      <w:r>
        <w:t xml:space="preserve"> to </w:t>
      </w:r>
      <w:r w:rsidRPr="00A23041">
        <w:rPr>
          <w:b/>
          <w:bCs/>
        </w:rPr>
        <w:t xml:space="preserve">“Browse </w:t>
      </w:r>
      <w:r>
        <w:rPr>
          <w:b/>
          <w:bCs/>
        </w:rPr>
        <w:t>Parts”</w:t>
      </w:r>
      <w:r>
        <w:t xml:space="preserve"> (include the double quotes in the value):</w:t>
      </w:r>
    </w:p>
    <w:p w14:paraId="44F953D5" w14:textId="77777777" w:rsidR="007D6A15" w:rsidRDefault="007D6A15" w:rsidP="002E6CDF">
      <w:pPr>
        <w:pStyle w:val="ListParagraph"/>
        <w:numPr>
          <w:ilvl w:val="0"/>
          <w:numId w:val="8"/>
        </w:numPr>
        <w:contextualSpacing w:val="0"/>
      </w:pPr>
      <w:r>
        <w:t xml:space="preserve">In the toolbar, select </w:t>
      </w:r>
      <w:r>
        <w:rPr>
          <w:b/>
          <w:bCs/>
        </w:rPr>
        <w:t>Theme</w:t>
      </w:r>
      <w:r>
        <w:t xml:space="preserve"> (you might have to click the drop-down arrow displaying more items for the toolbar), and then select the </w:t>
      </w:r>
      <w:r>
        <w:rPr>
          <w:b/>
          <w:bCs/>
        </w:rPr>
        <w:t>Forest</w:t>
      </w:r>
      <w:r>
        <w:t xml:space="preserve"> theme. The colors and styling for the </w:t>
      </w:r>
      <w:r>
        <w:rPr>
          <w:b/>
          <w:bCs/>
        </w:rPr>
        <w:t>Browse</w:t>
      </w:r>
      <w:r>
        <w:t xml:space="preserve"> screen should change to match this theme:</w:t>
      </w:r>
    </w:p>
    <w:p w14:paraId="2C11E194" w14:textId="77777777" w:rsidR="007D6A15" w:rsidRDefault="007D6A15" w:rsidP="007D6A15">
      <w:pPr>
        <w:pStyle w:val="ListParagraph"/>
        <w:ind w:left="360"/>
        <w:contextualSpacing w:val="0"/>
      </w:pPr>
      <w:r>
        <w:rPr>
          <w:noProof/>
          <w:lang w:val="en-GB" w:eastAsia="en-GB"/>
        </w:rPr>
        <w:lastRenderedPageBreak/>
        <w:drawing>
          <wp:inline distT="0" distB="0" distL="0" distR="0" wp14:anchorId="75B29E9C" wp14:editId="1560CA2D">
            <wp:extent cx="3763914" cy="286325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763914" cy="2863250"/>
                    </a:xfrm>
                    <a:prstGeom prst="rect">
                      <a:avLst/>
                    </a:prstGeom>
                    <a:noFill/>
                    <a:ln>
                      <a:noFill/>
                    </a:ln>
                  </pic:spPr>
                </pic:pic>
              </a:graphicData>
            </a:graphic>
          </wp:inline>
        </w:drawing>
      </w:r>
    </w:p>
    <w:p w14:paraId="4507C461" w14:textId="77777777" w:rsidR="007D6A15" w:rsidRPr="00B8383A" w:rsidRDefault="007D6A15" w:rsidP="007D6A15">
      <w:r>
        <w:t xml:space="preserve">You have created the basic app and modified the </w:t>
      </w:r>
      <w:r w:rsidRPr="00B8383A">
        <w:rPr>
          <w:b/>
          <w:bCs/>
        </w:rPr>
        <w:t>Browse</w:t>
      </w:r>
      <w:r>
        <w:t xml:space="preserve"> screen to display the fields that an engineer can use to identify a part. The app also contains a </w:t>
      </w:r>
      <w:r w:rsidRPr="00B8383A">
        <w:rPr>
          <w:b/>
          <w:bCs/>
        </w:rPr>
        <w:t>Details</w:t>
      </w:r>
      <w:r>
        <w:t xml:space="preserve"> screen which shows all the information for a selected part. The fields on this screen aren’t currently displayed in a logical sequence, so you should rearrange them. You can also delete the Part ID from this screen as this information is irrelevant to an engineer. The following steps describe this process:</w:t>
      </w:r>
    </w:p>
    <w:p w14:paraId="5605A05E" w14:textId="77777777" w:rsidR="007D6A15" w:rsidRDefault="007D6A15" w:rsidP="002E6CDF">
      <w:pPr>
        <w:pStyle w:val="ListParagraph"/>
        <w:numPr>
          <w:ilvl w:val="0"/>
          <w:numId w:val="9"/>
        </w:numPr>
        <w:spacing w:after="120"/>
        <w:contextualSpacing w:val="0"/>
      </w:pPr>
      <w:r>
        <w:t xml:space="preserve">In the </w:t>
      </w:r>
      <w:r>
        <w:rPr>
          <w:b/>
          <w:bCs/>
        </w:rPr>
        <w:t xml:space="preserve">Tree view </w:t>
      </w:r>
      <w:r>
        <w:t xml:space="preserve">pane on the left, scroll down and select the </w:t>
      </w:r>
      <w:r>
        <w:rPr>
          <w:b/>
          <w:bCs/>
        </w:rPr>
        <w:t xml:space="preserve">DetailScreen1 </w:t>
      </w:r>
      <w:r>
        <w:t xml:space="preserve">screen. This screen appears when the user selects an item in the </w:t>
      </w:r>
      <w:r>
        <w:rPr>
          <w:b/>
          <w:bCs/>
        </w:rPr>
        <w:t>Browse</w:t>
      </w:r>
      <w:r>
        <w:t xml:space="preserve"> screen. It displays the details of the selected part:</w:t>
      </w:r>
    </w:p>
    <w:p w14:paraId="30E61BE7" w14:textId="77777777" w:rsidR="007D6A15" w:rsidRDefault="007D6A15" w:rsidP="007D6A15">
      <w:pPr>
        <w:pStyle w:val="ListParagraph"/>
        <w:spacing w:after="120"/>
        <w:ind w:left="360"/>
        <w:contextualSpacing w:val="0"/>
      </w:pPr>
      <w:r>
        <w:rPr>
          <w:noProof/>
          <w:lang w:val="en-GB" w:eastAsia="en-GB"/>
        </w:rPr>
        <w:drawing>
          <wp:inline distT="0" distB="0" distL="0" distR="0" wp14:anchorId="04A9723C" wp14:editId="3D38CF7A">
            <wp:extent cx="3705156" cy="2811912"/>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32591" cy="2832733"/>
                    </a:xfrm>
                    <a:prstGeom prst="rect">
                      <a:avLst/>
                    </a:prstGeom>
                    <a:noFill/>
                    <a:ln>
                      <a:noFill/>
                    </a:ln>
                  </pic:spPr>
                </pic:pic>
              </a:graphicData>
            </a:graphic>
          </wp:inline>
        </w:drawing>
      </w:r>
    </w:p>
    <w:p w14:paraId="06C93A06" w14:textId="180A0BBB" w:rsidR="007D6A15" w:rsidRDefault="007D6A15" w:rsidP="002E6CDF">
      <w:pPr>
        <w:pStyle w:val="ListParagraph"/>
        <w:numPr>
          <w:ilvl w:val="0"/>
          <w:numId w:val="9"/>
        </w:numPr>
        <w:spacing w:after="120"/>
        <w:contextualSpacing w:val="0"/>
      </w:pPr>
      <w:r>
        <w:t xml:space="preserve">In the header of the </w:t>
      </w:r>
      <w:r>
        <w:rPr>
          <w:b/>
          <w:bCs/>
        </w:rPr>
        <w:t>Details</w:t>
      </w:r>
      <w:r>
        <w:t xml:space="preserve"> screen in the middle pane, select the </w:t>
      </w:r>
      <w:r>
        <w:rPr>
          <w:b/>
          <w:bCs/>
        </w:rPr>
        <w:t>Table1</w:t>
      </w:r>
      <w:r>
        <w:t xml:space="preserve"> label. On the </w:t>
      </w:r>
      <w:r>
        <w:rPr>
          <w:b/>
          <w:bCs/>
        </w:rPr>
        <w:t xml:space="preserve">Properties </w:t>
      </w:r>
      <w:r>
        <w:t xml:space="preserve">tab in the right pane, change the </w:t>
      </w:r>
      <w:r>
        <w:rPr>
          <w:b/>
          <w:bCs/>
        </w:rPr>
        <w:t xml:space="preserve">Text </w:t>
      </w:r>
      <w:r>
        <w:t xml:space="preserve">property to </w:t>
      </w:r>
      <w:r>
        <w:rPr>
          <w:b/>
          <w:bCs/>
        </w:rPr>
        <w:t>Part Details</w:t>
      </w:r>
      <w:r>
        <w:t>.</w:t>
      </w:r>
    </w:p>
    <w:p w14:paraId="5470BE67" w14:textId="68F3FCBB" w:rsidR="00696CBC" w:rsidRDefault="00696CBC" w:rsidP="00696CBC">
      <w:pPr>
        <w:pStyle w:val="Note"/>
        <w:ind w:left="360"/>
      </w:pPr>
      <w:r w:rsidRPr="00696CBC">
        <w:rPr>
          <w:b/>
          <w:bCs/>
        </w:rPr>
        <w:t>Note</w:t>
      </w:r>
      <w:r>
        <w:t xml:space="preserve">: In many cases, the </w:t>
      </w:r>
      <w:r w:rsidRPr="00696CBC">
        <w:rPr>
          <w:b/>
          <w:bCs/>
        </w:rPr>
        <w:t>Properties</w:t>
      </w:r>
      <w:r>
        <w:t xml:space="preserve"> pane is an alternative to using the formula bar; the results are the same. However, there are some properties which are only available through the </w:t>
      </w:r>
      <w:r w:rsidRPr="00696CBC">
        <w:rPr>
          <w:b/>
          <w:bCs/>
        </w:rPr>
        <w:t>Properties</w:t>
      </w:r>
      <w:r>
        <w:t xml:space="preserve"> pane.</w:t>
      </w:r>
    </w:p>
    <w:p w14:paraId="70C3A822" w14:textId="77777777" w:rsidR="007D6A15" w:rsidRDefault="007D6A15" w:rsidP="007D6A15">
      <w:pPr>
        <w:pStyle w:val="ListParagraph"/>
        <w:spacing w:after="120"/>
        <w:ind w:left="360"/>
        <w:contextualSpacing w:val="0"/>
      </w:pPr>
      <w:r>
        <w:rPr>
          <w:noProof/>
          <w:lang w:val="en-GB" w:eastAsia="en-GB"/>
        </w:rPr>
        <w:lastRenderedPageBreak/>
        <w:drawing>
          <wp:inline distT="0" distB="0" distL="0" distR="0" wp14:anchorId="788D53F4" wp14:editId="477C5ED3">
            <wp:extent cx="3717908" cy="282776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742696" cy="2846621"/>
                    </a:xfrm>
                    <a:prstGeom prst="rect">
                      <a:avLst/>
                    </a:prstGeom>
                    <a:noFill/>
                    <a:ln>
                      <a:noFill/>
                    </a:ln>
                  </pic:spPr>
                </pic:pic>
              </a:graphicData>
            </a:graphic>
          </wp:inline>
        </w:drawing>
      </w:r>
    </w:p>
    <w:p w14:paraId="1D1603C9" w14:textId="77777777" w:rsidR="007D6A15" w:rsidRDefault="007D6A15" w:rsidP="002E6CDF">
      <w:pPr>
        <w:pStyle w:val="ListParagraph"/>
        <w:numPr>
          <w:ilvl w:val="0"/>
          <w:numId w:val="9"/>
        </w:numPr>
        <w:spacing w:after="120"/>
        <w:contextualSpacing w:val="0"/>
      </w:pPr>
      <w:r>
        <w:t xml:space="preserve">In the </w:t>
      </w:r>
      <w:r>
        <w:rPr>
          <w:b/>
          <w:bCs/>
        </w:rPr>
        <w:t xml:space="preserve">Tree view </w:t>
      </w:r>
      <w:r>
        <w:t xml:space="preserve">pane on the left, scroll down and select the </w:t>
      </w:r>
      <w:r>
        <w:rPr>
          <w:b/>
          <w:bCs/>
        </w:rPr>
        <w:t xml:space="preserve">DetailForm1 </w:t>
      </w:r>
      <w:r>
        <w:t xml:space="preserve">form under the </w:t>
      </w:r>
      <w:r>
        <w:rPr>
          <w:b/>
          <w:bCs/>
        </w:rPr>
        <w:t>DetailScreen1</w:t>
      </w:r>
      <w:r>
        <w:t xml:space="preserve"> screen. In the right pane, on the </w:t>
      </w:r>
      <w:r>
        <w:rPr>
          <w:b/>
          <w:bCs/>
        </w:rPr>
        <w:t xml:space="preserve">Properties </w:t>
      </w:r>
      <w:r>
        <w:t xml:space="preserve">tab, in the </w:t>
      </w:r>
      <w:r>
        <w:rPr>
          <w:b/>
          <w:bCs/>
        </w:rPr>
        <w:t>Fields</w:t>
      </w:r>
      <w:r>
        <w:t xml:space="preserve"> field, select </w:t>
      </w:r>
      <w:r>
        <w:rPr>
          <w:b/>
          <w:bCs/>
        </w:rPr>
        <w:t>Edit fields</w:t>
      </w:r>
      <w:r w:rsidRPr="00A54EE0">
        <w:rPr>
          <w:bCs/>
        </w:rPr>
        <w:t>.</w:t>
      </w:r>
      <w:r>
        <w:t xml:space="preserve"> In the middle pane, click and drag each field so that they are displayed in the following order, from top to bottom:</w:t>
      </w:r>
    </w:p>
    <w:p w14:paraId="709BEAFE" w14:textId="77777777" w:rsidR="007D6A15" w:rsidRDefault="007D6A15" w:rsidP="002E6CDF">
      <w:pPr>
        <w:pStyle w:val="ListParagraph"/>
        <w:numPr>
          <w:ilvl w:val="1"/>
          <w:numId w:val="9"/>
        </w:numPr>
        <w:spacing w:after="120"/>
        <w:ind w:left="1077" w:hanging="357"/>
      </w:pPr>
      <w:r>
        <w:t>Name</w:t>
      </w:r>
    </w:p>
    <w:p w14:paraId="2892FC39" w14:textId="77777777" w:rsidR="007D6A15" w:rsidRDefault="007D6A15" w:rsidP="002E6CDF">
      <w:pPr>
        <w:pStyle w:val="ListParagraph"/>
        <w:numPr>
          <w:ilvl w:val="1"/>
          <w:numId w:val="9"/>
        </w:numPr>
        <w:spacing w:after="120"/>
        <w:ind w:left="1077" w:hanging="357"/>
      </w:pPr>
      <w:proofErr w:type="spellStart"/>
      <w:r>
        <w:t>CategoryID</w:t>
      </w:r>
      <w:proofErr w:type="spellEnd"/>
    </w:p>
    <w:p w14:paraId="29E2EA8E" w14:textId="77777777" w:rsidR="007D6A15" w:rsidRDefault="007D6A15" w:rsidP="002E6CDF">
      <w:pPr>
        <w:pStyle w:val="ListParagraph"/>
        <w:numPr>
          <w:ilvl w:val="1"/>
          <w:numId w:val="9"/>
        </w:numPr>
        <w:spacing w:after="120"/>
        <w:ind w:left="1077" w:hanging="357"/>
      </w:pPr>
      <w:r>
        <w:t>Overview</w:t>
      </w:r>
    </w:p>
    <w:p w14:paraId="014D06E2" w14:textId="77777777" w:rsidR="007D6A15" w:rsidRDefault="007D6A15" w:rsidP="002E6CDF">
      <w:pPr>
        <w:pStyle w:val="ListParagraph"/>
        <w:numPr>
          <w:ilvl w:val="1"/>
          <w:numId w:val="9"/>
        </w:numPr>
        <w:spacing w:after="120"/>
        <w:ind w:left="1077" w:hanging="357"/>
      </w:pPr>
      <w:r>
        <w:t>Price</w:t>
      </w:r>
    </w:p>
    <w:p w14:paraId="030DAF8C" w14:textId="77777777" w:rsidR="007D6A15" w:rsidRDefault="007D6A15" w:rsidP="002E6CDF">
      <w:pPr>
        <w:pStyle w:val="ListParagraph"/>
        <w:numPr>
          <w:ilvl w:val="1"/>
          <w:numId w:val="9"/>
        </w:numPr>
        <w:spacing w:after="120"/>
        <w:ind w:left="1077" w:hanging="357"/>
      </w:pPr>
      <w:proofErr w:type="spellStart"/>
      <w:r>
        <w:t>NumberInStock</w:t>
      </w:r>
      <w:proofErr w:type="spellEnd"/>
    </w:p>
    <w:p w14:paraId="3F143E1D" w14:textId="77777777" w:rsidR="007D6A15" w:rsidRDefault="007D6A15" w:rsidP="002E6CDF">
      <w:pPr>
        <w:pStyle w:val="ListParagraph"/>
        <w:numPr>
          <w:ilvl w:val="1"/>
          <w:numId w:val="9"/>
        </w:numPr>
        <w:spacing w:after="120"/>
        <w:ind w:left="1077" w:hanging="357"/>
      </w:pPr>
      <w:r>
        <w:t>Image</w:t>
      </w:r>
    </w:p>
    <w:p w14:paraId="069FC2FA" w14:textId="77777777" w:rsidR="007D6A15" w:rsidRDefault="007D6A15" w:rsidP="002E6CDF">
      <w:pPr>
        <w:pStyle w:val="ListParagraph"/>
        <w:numPr>
          <w:ilvl w:val="1"/>
          <w:numId w:val="9"/>
        </w:numPr>
        <w:spacing w:after="120"/>
        <w:ind w:left="1077" w:hanging="357"/>
      </w:pPr>
      <w:r>
        <w:t>ID</w:t>
      </w:r>
    </w:p>
    <w:p w14:paraId="3A07B348" w14:textId="77777777" w:rsidR="007D6A15" w:rsidRDefault="007D6A15" w:rsidP="007D6A15">
      <w:pPr>
        <w:spacing w:after="120"/>
        <w:ind w:left="360"/>
      </w:pPr>
      <w:r>
        <w:rPr>
          <w:noProof/>
          <w:lang w:val="en-GB" w:eastAsia="en-GB"/>
        </w:rPr>
        <w:drawing>
          <wp:inline distT="0" distB="0" distL="0" distR="0" wp14:anchorId="42A061A5" wp14:editId="094EA6E3">
            <wp:extent cx="3716372" cy="282248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762634" cy="2857618"/>
                    </a:xfrm>
                    <a:prstGeom prst="rect">
                      <a:avLst/>
                    </a:prstGeom>
                    <a:noFill/>
                    <a:ln>
                      <a:noFill/>
                    </a:ln>
                  </pic:spPr>
                </pic:pic>
              </a:graphicData>
            </a:graphic>
          </wp:inline>
        </w:drawing>
      </w:r>
    </w:p>
    <w:p w14:paraId="5475AF6A" w14:textId="77777777" w:rsidR="007D6A15" w:rsidRDefault="007D6A15" w:rsidP="002E6CDF">
      <w:pPr>
        <w:pStyle w:val="ListParagraph"/>
        <w:numPr>
          <w:ilvl w:val="0"/>
          <w:numId w:val="9"/>
        </w:numPr>
        <w:spacing w:after="120"/>
        <w:contextualSpacing w:val="0"/>
      </w:pPr>
      <w:r>
        <w:t xml:space="preserve">Select the </w:t>
      </w:r>
      <w:r>
        <w:rPr>
          <w:b/>
          <w:bCs/>
        </w:rPr>
        <w:t>ID</w:t>
      </w:r>
      <w:r>
        <w:t xml:space="preserve"> field, click the ellipsis that appears on the right of the field, and then select </w:t>
      </w:r>
      <w:r>
        <w:rPr>
          <w:b/>
          <w:bCs/>
        </w:rPr>
        <w:t xml:space="preserve">Remove </w:t>
      </w:r>
      <w:r>
        <w:t>from the drop-down menu that appears. This action removes the ID field from the form:</w:t>
      </w:r>
    </w:p>
    <w:p w14:paraId="41D762AE" w14:textId="77777777" w:rsidR="007D6A15" w:rsidRDefault="007D6A15" w:rsidP="007D6A15">
      <w:pPr>
        <w:pStyle w:val="ListParagraph"/>
        <w:spacing w:after="120"/>
        <w:ind w:left="360"/>
        <w:contextualSpacing w:val="0"/>
      </w:pPr>
      <w:r>
        <w:rPr>
          <w:noProof/>
          <w:lang w:val="en-GB" w:eastAsia="en-GB"/>
        </w:rPr>
        <w:lastRenderedPageBreak/>
        <w:drawing>
          <wp:inline distT="0" distB="0" distL="0" distR="0" wp14:anchorId="23712BB7" wp14:editId="29650AF6">
            <wp:extent cx="3733015" cy="2833054"/>
            <wp:effectExtent l="0" t="0" r="127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761212" cy="2854453"/>
                    </a:xfrm>
                    <a:prstGeom prst="rect">
                      <a:avLst/>
                    </a:prstGeom>
                    <a:noFill/>
                    <a:ln>
                      <a:noFill/>
                    </a:ln>
                  </pic:spPr>
                </pic:pic>
              </a:graphicData>
            </a:graphic>
          </wp:inline>
        </w:drawing>
      </w:r>
    </w:p>
    <w:p w14:paraId="7EF179A2" w14:textId="77777777" w:rsidR="007D6A15" w:rsidRDefault="007D6A15" w:rsidP="002E6CDF">
      <w:pPr>
        <w:pStyle w:val="ListParagraph"/>
        <w:numPr>
          <w:ilvl w:val="0"/>
          <w:numId w:val="9"/>
        </w:numPr>
        <w:spacing w:after="120"/>
        <w:contextualSpacing w:val="0"/>
      </w:pPr>
      <w:r>
        <w:t xml:space="preserve">In the </w:t>
      </w:r>
      <w:r>
        <w:rPr>
          <w:b/>
          <w:bCs/>
        </w:rPr>
        <w:t xml:space="preserve">Tree view </w:t>
      </w:r>
      <w:r>
        <w:t xml:space="preserve">pane on the left, scroll down and select the </w:t>
      </w:r>
      <w:r>
        <w:rPr>
          <w:b/>
          <w:bCs/>
        </w:rPr>
        <w:t xml:space="preserve">CategoryID_DataCard1 </w:t>
      </w:r>
      <w:r w:rsidRPr="00AB7C73">
        <w:t>element</w:t>
      </w:r>
      <w:r>
        <w:rPr>
          <w:b/>
          <w:bCs/>
        </w:rPr>
        <w:t xml:space="preserve"> </w:t>
      </w:r>
      <w:r>
        <w:t xml:space="preserve">under the </w:t>
      </w:r>
      <w:r>
        <w:rPr>
          <w:b/>
          <w:bCs/>
        </w:rPr>
        <w:t>DetailForm1</w:t>
      </w:r>
      <w:r>
        <w:t xml:space="preserve"> form. This element is a </w:t>
      </w:r>
      <w:proofErr w:type="spellStart"/>
      <w:r w:rsidRPr="00AB7C73">
        <w:rPr>
          <w:b/>
          <w:bCs/>
        </w:rPr>
        <w:t>DataCard</w:t>
      </w:r>
      <w:proofErr w:type="spellEnd"/>
      <w:r>
        <w:t xml:space="preserve"> control that displays the name of a field (called the </w:t>
      </w:r>
      <w:r w:rsidRPr="00AB7C73">
        <w:rPr>
          <w:b/>
          <w:bCs/>
        </w:rPr>
        <w:t>key</w:t>
      </w:r>
      <w:r>
        <w:t>) and its value.</w:t>
      </w:r>
    </w:p>
    <w:p w14:paraId="10D4468C" w14:textId="77777777" w:rsidR="007D6A15" w:rsidRDefault="007D6A15" w:rsidP="007D6A15">
      <w:pPr>
        <w:pStyle w:val="ListParagraph"/>
        <w:spacing w:after="120"/>
        <w:ind w:left="360"/>
        <w:contextualSpacing w:val="0"/>
      </w:pPr>
      <w:r>
        <w:rPr>
          <w:noProof/>
          <w:lang w:val="en-GB" w:eastAsia="en-GB"/>
        </w:rPr>
        <w:drawing>
          <wp:inline distT="0" distB="0" distL="0" distR="0" wp14:anchorId="67DAF66B" wp14:editId="2462578F">
            <wp:extent cx="3723333" cy="282776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57470" cy="2853695"/>
                    </a:xfrm>
                    <a:prstGeom prst="rect">
                      <a:avLst/>
                    </a:prstGeom>
                    <a:noFill/>
                    <a:ln>
                      <a:noFill/>
                    </a:ln>
                  </pic:spPr>
                </pic:pic>
              </a:graphicData>
            </a:graphic>
          </wp:inline>
        </w:drawing>
      </w:r>
    </w:p>
    <w:p w14:paraId="3AA324BA" w14:textId="0E46C016" w:rsidR="007D6A15" w:rsidRDefault="007D6A15" w:rsidP="007D6A15">
      <w:pPr>
        <w:pStyle w:val="ListParagraph"/>
        <w:spacing w:after="120"/>
        <w:ind w:left="360"/>
        <w:contextualSpacing w:val="0"/>
      </w:pPr>
      <w:r>
        <w:t xml:space="preserve">In the right pane, on the </w:t>
      </w:r>
      <w:r w:rsidRPr="00075063">
        <w:rPr>
          <w:b/>
          <w:bCs/>
        </w:rPr>
        <w:t>Advanced</w:t>
      </w:r>
      <w:r>
        <w:t xml:space="preserve"> tab, select </w:t>
      </w:r>
      <w:r>
        <w:rPr>
          <w:b/>
          <w:bCs/>
        </w:rPr>
        <w:t>Unlock to change properties</w:t>
      </w:r>
      <w:r w:rsidRPr="00075063">
        <w:t xml:space="preserve">. </w:t>
      </w:r>
      <w:r>
        <w:t>I</w:t>
      </w:r>
      <w:r w:rsidRPr="00075063">
        <w:t>n</w:t>
      </w:r>
      <w:r>
        <w:t xml:space="preserve"> the </w:t>
      </w:r>
      <w:r>
        <w:rPr>
          <w:b/>
          <w:bCs/>
        </w:rPr>
        <w:t>Data</w:t>
      </w:r>
      <w:r>
        <w:t xml:space="preserve"> section, change the </w:t>
      </w:r>
      <w:r>
        <w:rPr>
          <w:b/>
          <w:bCs/>
        </w:rPr>
        <w:t>DisplayName</w:t>
      </w:r>
      <w:r>
        <w:t xml:space="preserve"> field to </w:t>
      </w:r>
      <w:r w:rsidRPr="00075063">
        <w:rPr>
          <w:b/>
          <w:bCs/>
        </w:rPr>
        <w:t>“Category”</w:t>
      </w:r>
      <w:r>
        <w:t xml:space="preserve"> (including the quotes)</w:t>
      </w:r>
      <w:r w:rsidRPr="00A54EE0">
        <w:rPr>
          <w:bCs/>
        </w:rPr>
        <w:t>.</w:t>
      </w:r>
      <w:r>
        <w:t xml:space="preserve"> </w:t>
      </w:r>
    </w:p>
    <w:p w14:paraId="0FB57972" w14:textId="049E1CE2" w:rsidR="00696CBC" w:rsidRPr="00696CBC" w:rsidRDefault="00696CBC" w:rsidP="00696CBC">
      <w:pPr>
        <w:pStyle w:val="Note"/>
        <w:ind w:left="360"/>
      </w:pPr>
      <w:r w:rsidRPr="00696CBC">
        <w:rPr>
          <w:b/>
          <w:bCs/>
        </w:rPr>
        <w:t>Note:</w:t>
      </w:r>
      <w:r>
        <w:t xml:space="preserve"> As with the </w:t>
      </w:r>
      <w:r w:rsidRPr="0066740F">
        <w:rPr>
          <w:b/>
          <w:bCs/>
        </w:rPr>
        <w:t>Properties</w:t>
      </w:r>
      <w:r>
        <w:t xml:space="preserve"> tab, many of the properties on the </w:t>
      </w:r>
      <w:r w:rsidRPr="00696CBC">
        <w:rPr>
          <w:b/>
          <w:bCs/>
        </w:rPr>
        <w:t>Advanced</w:t>
      </w:r>
      <w:r>
        <w:t xml:space="preserve"> tab are also accessible through the formula bar. In these situations, you can use the formula bar if you prefer. </w:t>
      </w:r>
    </w:p>
    <w:p w14:paraId="1FC4D26F" w14:textId="77777777" w:rsidR="007D6A15" w:rsidRDefault="007D6A15" w:rsidP="007D6A15">
      <w:pPr>
        <w:pStyle w:val="ListParagraph"/>
        <w:spacing w:after="120"/>
        <w:ind w:left="360"/>
        <w:contextualSpacing w:val="0"/>
      </w:pPr>
      <w:r>
        <w:rPr>
          <w:noProof/>
          <w:lang w:val="en-GB" w:eastAsia="en-GB"/>
        </w:rPr>
        <w:lastRenderedPageBreak/>
        <w:drawing>
          <wp:inline distT="0" distB="0" distL="0" distR="0" wp14:anchorId="7C39A696" wp14:editId="6BC5DAC5">
            <wp:extent cx="3733014" cy="2833054"/>
            <wp:effectExtent l="0" t="0" r="127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71148" cy="2861995"/>
                    </a:xfrm>
                    <a:prstGeom prst="rect">
                      <a:avLst/>
                    </a:prstGeom>
                    <a:noFill/>
                    <a:ln>
                      <a:noFill/>
                    </a:ln>
                  </pic:spPr>
                </pic:pic>
              </a:graphicData>
            </a:graphic>
          </wp:inline>
        </w:drawing>
      </w:r>
    </w:p>
    <w:p w14:paraId="5CC99E26" w14:textId="77777777" w:rsidR="007D6A15" w:rsidRDefault="007D6A15" w:rsidP="002E6CDF">
      <w:pPr>
        <w:pStyle w:val="ListParagraph"/>
        <w:numPr>
          <w:ilvl w:val="0"/>
          <w:numId w:val="9"/>
        </w:numPr>
        <w:spacing w:after="120"/>
        <w:contextualSpacing w:val="0"/>
      </w:pPr>
      <w:r>
        <w:t xml:space="preserve">Repeat this process to change the key for the </w:t>
      </w:r>
      <w:r>
        <w:rPr>
          <w:b/>
          <w:bCs/>
        </w:rPr>
        <w:t>NumberInStock_DataCard1</w:t>
      </w:r>
      <w:r>
        <w:t xml:space="preserve"> </w:t>
      </w:r>
      <w:proofErr w:type="spellStart"/>
      <w:r>
        <w:t>DataCard</w:t>
      </w:r>
      <w:proofErr w:type="spellEnd"/>
      <w:r>
        <w:t xml:space="preserve"> to </w:t>
      </w:r>
      <w:r>
        <w:rPr>
          <w:b/>
          <w:bCs/>
        </w:rPr>
        <w:t>“Number in Stock”</w:t>
      </w:r>
      <w:r w:rsidRPr="00B06D0D">
        <w:t>.</w:t>
      </w:r>
    </w:p>
    <w:p w14:paraId="3DC50FFD" w14:textId="77777777" w:rsidR="007D6A15" w:rsidRDefault="007D6A15" w:rsidP="002E6CDF">
      <w:pPr>
        <w:pStyle w:val="ListParagraph"/>
        <w:numPr>
          <w:ilvl w:val="0"/>
          <w:numId w:val="9"/>
        </w:numPr>
        <w:spacing w:after="120"/>
        <w:ind w:left="357" w:hanging="357"/>
        <w:contextualSpacing w:val="0"/>
      </w:pPr>
      <w:r>
        <w:t xml:space="preserve">The formatting of the </w:t>
      </w:r>
      <w:r w:rsidRPr="00025758">
        <w:rPr>
          <w:b/>
          <w:bCs/>
        </w:rPr>
        <w:t>Price</w:t>
      </w:r>
      <w:r>
        <w:t xml:space="preserve"> field should be adjusted to display the data as a currency value. In the </w:t>
      </w:r>
      <w:r>
        <w:rPr>
          <w:b/>
          <w:bCs/>
        </w:rPr>
        <w:t xml:space="preserve">Tree view </w:t>
      </w:r>
      <w:r>
        <w:t xml:space="preserve">pane, locate the </w:t>
      </w:r>
      <w:r>
        <w:rPr>
          <w:b/>
          <w:bCs/>
        </w:rPr>
        <w:t xml:space="preserve">Price_DataCard1 </w:t>
      </w:r>
      <w:r w:rsidRPr="00AB7C73">
        <w:t>element</w:t>
      </w:r>
      <w:r>
        <w:rPr>
          <w:b/>
          <w:bCs/>
        </w:rPr>
        <w:t xml:space="preserve"> </w:t>
      </w:r>
      <w:r>
        <w:t xml:space="preserve">under the </w:t>
      </w:r>
      <w:r>
        <w:rPr>
          <w:b/>
          <w:bCs/>
        </w:rPr>
        <w:t>DetailForm1</w:t>
      </w:r>
      <w:r>
        <w:t xml:space="preserve"> form and select the </w:t>
      </w:r>
      <w:r>
        <w:rPr>
          <w:b/>
          <w:bCs/>
        </w:rPr>
        <w:t>DataCardValue7</w:t>
      </w:r>
      <w:r>
        <w:t xml:space="preserve"> element. This is the field that displays the value of the </w:t>
      </w:r>
      <w:r w:rsidRPr="00025758">
        <w:rPr>
          <w:b/>
          <w:bCs/>
        </w:rPr>
        <w:t>Price</w:t>
      </w:r>
      <w:r>
        <w:t xml:space="preserve"> field. In the </w:t>
      </w:r>
      <w:r w:rsidRPr="00A54EE0">
        <w:rPr>
          <w:b/>
        </w:rPr>
        <w:t xml:space="preserve">DataCardValue7 </w:t>
      </w:r>
      <w:r>
        <w:t xml:space="preserve">pane on the right, on the </w:t>
      </w:r>
      <w:r w:rsidRPr="00025758">
        <w:rPr>
          <w:b/>
          <w:bCs/>
        </w:rPr>
        <w:t>Advanced</w:t>
      </w:r>
      <w:r>
        <w:t xml:space="preserve"> tab, change the </w:t>
      </w:r>
      <w:r>
        <w:rPr>
          <w:b/>
          <w:bCs/>
        </w:rPr>
        <w:t>Text</w:t>
      </w:r>
      <w:r>
        <w:t xml:space="preserve"> property to </w:t>
      </w:r>
      <w:proofErr w:type="gramStart"/>
      <w:r w:rsidRPr="00025758">
        <w:rPr>
          <w:b/>
          <w:bCs/>
        </w:rPr>
        <w:t>Text(</w:t>
      </w:r>
      <w:proofErr w:type="gramEnd"/>
      <w:r w:rsidRPr="00025758">
        <w:rPr>
          <w:b/>
          <w:bCs/>
        </w:rPr>
        <w:t>Value(</w:t>
      </w:r>
      <w:proofErr w:type="spellStart"/>
      <w:r w:rsidRPr="00025758">
        <w:rPr>
          <w:b/>
          <w:bCs/>
        </w:rPr>
        <w:t>Parent.Default</w:t>
      </w:r>
      <w:proofErr w:type="spellEnd"/>
      <w:r w:rsidRPr="00025758">
        <w:rPr>
          <w:b/>
          <w:bCs/>
        </w:rPr>
        <w:t>), "[$-</w:t>
      </w:r>
      <w:proofErr w:type="spellStart"/>
      <w:r w:rsidRPr="00025758">
        <w:rPr>
          <w:b/>
          <w:bCs/>
        </w:rPr>
        <w:t>en</w:t>
      </w:r>
      <w:proofErr w:type="spellEnd"/>
      <w:r w:rsidRPr="00025758">
        <w:rPr>
          <w:b/>
          <w:bCs/>
        </w:rPr>
        <w:t>-US]$ ###,##0.00")</w:t>
      </w:r>
      <w:r>
        <w:t xml:space="preserve">: </w:t>
      </w:r>
    </w:p>
    <w:p w14:paraId="4C03443C" w14:textId="77777777" w:rsidR="007D6A15" w:rsidRDefault="007D6A15" w:rsidP="007D6A15">
      <w:pPr>
        <w:pStyle w:val="ListParagraph"/>
        <w:spacing w:after="120"/>
        <w:ind w:left="360"/>
        <w:contextualSpacing w:val="0"/>
      </w:pPr>
      <w:r>
        <w:rPr>
          <w:noProof/>
          <w:lang w:val="en-GB" w:eastAsia="en-GB"/>
        </w:rPr>
        <w:drawing>
          <wp:inline distT="0" distB="0" distL="0" distR="0" wp14:anchorId="2C405A46" wp14:editId="20669EE5">
            <wp:extent cx="3742168" cy="284000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759036" cy="2852802"/>
                    </a:xfrm>
                    <a:prstGeom prst="rect">
                      <a:avLst/>
                    </a:prstGeom>
                    <a:noFill/>
                    <a:ln>
                      <a:noFill/>
                    </a:ln>
                  </pic:spPr>
                </pic:pic>
              </a:graphicData>
            </a:graphic>
          </wp:inline>
        </w:drawing>
      </w:r>
    </w:p>
    <w:p w14:paraId="345D9E25" w14:textId="77777777" w:rsidR="007D6A15" w:rsidRDefault="007D6A15" w:rsidP="007D6A15">
      <w:pPr>
        <w:pStyle w:val="ListParagraph"/>
        <w:spacing w:after="120"/>
        <w:ind w:left="357"/>
        <w:contextualSpacing w:val="0"/>
      </w:pPr>
      <w:r>
        <w:t xml:space="preserve">The expression </w:t>
      </w:r>
      <w:proofErr w:type="spellStart"/>
      <w:r w:rsidRPr="00025758">
        <w:rPr>
          <w:b/>
          <w:bCs/>
        </w:rPr>
        <w:t>Parent.Default</w:t>
      </w:r>
      <w:proofErr w:type="spellEnd"/>
      <w:r>
        <w:t xml:space="preserve"> refers to the data item to which the parent control (the </w:t>
      </w:r>
      <w:proofErr w:type="spellStart"/>
      <w:r w:rsidRPr="00025758">
        <w:rPr>
          <w:b/>
          <w:bCs/>
        </w:rPr>
        <w:t>DataCard</w:t>
      </w:r>
      <w:proofErr w:type="spellEnd"/>
      <w:r>
        <w:t xml:space="preserve">) is bound; in this case, the </w:t>
      </w:r>
      <w:r w:rsidRPr="00025758">
        <w:rPr>
          <w:b/>
          <w:bCs/>
        </w:rPr>
        <w:t>Price</w:t>
      </w:r>
      <w:r>
        <w:t xml:space="preserve"> column. The </w:t>
      </w:r>
      <w:r>
        <w:rPr>
          <w:b/>
          <w:bCs/>
        </w:rPr>
        <w:t>Text</w:t>
      </w:r>
      <w:r>
        <w:t xml:space="preserve"> function reformats this value using the format specified as the second argument; local currency with two decimal places, in this example.</w:t>
      </w:r>
    </w:p>
    <w:p w14:paraId="0688BDF2" w14:textId="77777777" w:rsidR="007D6A15" w:rsidRDefault="007D6A15" w:rsidP="002E6CDF">
      <w:pPr>
        <w:pStyle w:val="ListParagraph"/>
        <w:numPr>
          <w:ilvl w:val="0"/>
          <w:numId w:val="9"/>
        </w:numPr>
        <w:spacing w:after="120"/>
        <w:ind w:left="357" w:hanging="357"/>
        <w:contextualSpacing w:val="0"/>
      </w:pPr>
      <w:r>
        <w:t xml:space="preserve">The Image </w:t>
      </w:r>
      <w:proofErr w:type="spellStart"/>
      <w:r w:rsidRPr="00A21D2C">
        <w:rPr>
          <w:b/>
          <w:bCs/>
        </w:rPr>
        <w:t>DataCard</w:t>
      </w:r>
      <w:proofErr w:type="spellEnd"/>
      <w:r>
        <w:t xml:space="preserve"> should display an image of the part rather than the URL of the image file. In the </w:t>
      </w:r>
      <w:r>
        <w:rPr>
          <w:b/>
          <w:bCs/>
        </w:rPr>
        <w:t xml:space="preserve">Tree view </w:t>
      </w:r>
      <w:r>
        <w:t xml:space="preserve">pane, locate the </w:t>
      </w:r>
      <w:r>
        <w:rPr>
          <w:b/>
          <w:bCs/>
        </w:rPr>
        <w:t xml:space="preserve">Image_DataCard1 </w:t>
      </w:r>
      <w:r w:rsidRPr="00AB7C73">
        <w:t>element</w:t>
      </w:r>
      <w:r>
        <w:rPr>
          <w:b/>
          <w:bCs/>
        </w:rPr>
        <w:t xml:space="preserve"> </w:t>
      </w:r>
      <w:r>
        <w:t xml:space="preserve">under the </w:t>
      </w:r>
      <w:r>
        <w:rPr>
          <w:b/>
          <w:bCs/>
        </w:rPr>
        <w:t>DetailForm1</w:t>
      </w:r>
      <w:r>
        <w:t xml:space="preserve"> form, select the </w:t>
      </w:r>
      <w:r>
        <w:rPr>
          <w:b/>
          <w:bCs/>
        </w:rPr>
        <w:t>DataCardValue3</w:t>
      </w:r>
      <w:r>
        <w:t xml:space="preserve"> element, and then press </w:t>
      </w:r>
      <w:r>
        <w:rPr>
          <w:b/>
          <w:bCs/>
        </w:rPr>
        <w:t>Delete</w:t>
      </w:r>
      <w:r>
        <w:t xml:space="preserve"> to remove this control.</w:t>
      </w:r>
    </w:p>
    <w:p w14:paraId="46EBB1D9" w14:textId="0DDCB1AA" w:rsidR="007D6A15" w:rsidRDefault="007D6A15" w:rsidP="002E6CDF">
      <w:pPr>
        <w:pStyle w:val="ListParagraph"/>
        <w:numPr>
          <w:ilvl w:val="0"/>
          <w:numId w:val="9"/>
        </w:numPr>
        <w:spacing w:after="120"/>
        <w:ind w:left="357" w:hanging="357"/>
        <w:contextualSpacing w:val="0"/>
      </w:pPr>
      <w:r>
        <w:t xml:space="preserve">Select the </w:t>
      </w:r>
      <w:r w:rsidRPr="00A21D2C">
        <w:rPr>
          <w:b/>
          <w:bCs/>
        </w:rPr>
        <w:t xml:space="preserve">Image_DataCard1 </w:t>
      </w:r>
      <w:r w:rsidRPr="00AB7C73">
        <w:t>element</w:t>
      </w:r>
      <w:r>
        <w:t xml:space="preserve">. In the left pane, select </w:t>
      </w:r>
      <w:r w:rsidRPr="00A21D2C">
        <w:rPr>
          <w:b/>
          <w:bCs/>
        </w:rPr>
        <w:t>+ Insert</w:t>
      </w:r>
      <w:r>
        <w:t xml:space="preserve">. In the </w:t>
      </w:r>
      <w:r w:rsidRPr="00A21D2C">
        <w:rPr>
          <w:b/>
          <w:bCs/>
        </w:rPr>
        <w:t>Insert</w:t>
      </w:r>
      <w:r>
        <w:t xml:space="preserve"> pane, expand the </w:t>
      </w:r>
      <w:r w:rsidR="00CA21C3">
        <w:rPr>
          <w:b/>
          <w:bCs/>
        </w:rPr>
        <w:t>Media</w:t>
      </w:r>
      <w:r>
        <w:t xml:space="preserve"> subtree, and select the </w:t>
      </w:r>
      <w:r w:rsidR="00CA21C3">
        <w:rPr>
          <w:b/>
          <w:bCs/>
        </w:rPr>
        <w:t>Image</w:t>
      </w:r>
      <w:r w:rsidRPr="00A21D2C">
        <w:rPr>
          <w:b/>
          <w:bCs/>
        </w:rPr>
        <w:t xml:space="preserve"> </w:t>
      </w:r>
      <w:r w:rsidRPr="00A21D2C">
        <w:t>control</w:t>
      </w:r>
      <w:r>
        <w:t>:</w:t>
      </w:r>
    </w:p>
    <w:p w14:paraId="5B12AFDE" w14:textId="3451D8D5" w:rsidR="007D6A15" w:rsidRPr="00CA21C3" w:rsidRDefault="00CA21C3" w:rsidP="007D6A15">
      <w:pPr>
        <w:pStyle w:val="ListParagraph"/>
        <w:spacing w:after="120"/>
        <w:ind w:left="357"/>
        <w:contextualSpacing w:val="0"/>
      </w:pPr>
      <w:r>
        <w:rPr>
          <w:noProof/>
        </w:rPr>
        <w:lastRenderedPageBreak/>
        <w:drawing>
          <wp:inline distT="0" distB="0" distL="0" distR="0" wp14:anchorId="5C01B229" wp14:editId="1BEA7D40">
            <wp:extent cx="3731556" cy="3178396"/>
            <wp:effectExtent l="0" t="0" r="2540" b="317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0552" cy="3194576"/>
                    </a:xfrm>
                    <a:prstGeom prst="rect">
                      <a:avLst/>
                    </a:prstGeom>
                    <a:noFill/>
                    <a:ln>
                      <a:noFill/>
                    </a:ln>
                  </pic:spPr>
                </pic:pic>
              </a:graphicData>
            </a:graphic>
          </wp:inline>
        </w:drawing>
      </w:r>
    </w:p>
    <w:p w14:paraId="76F1AFE9" w14:textId="6CE75107" w:rsidR="007D6A15" w:rsidRDefault="007D6A15" w:rsidP="002E6CDF">
      <w:pPr>
        <w:pStyle w:val="ListParagraph"/>
        <w:numPr>
          <w:ilvl w:val="0"/>
          <w:numId w:val="9"/>
        </w:numPr>
        <w:spacing w:after="120"/>
        <w:ind w:left="357" w:hanging="357"/>
        <w:contextualSpacing w:val="0"/>
      </w:pPr>
      <w:r>
        <w:t xml:space="preserve">Return to the </w:t>
      </w:r>
      <w:r w:rsidRPr="00B64070">
        <w:rPr>
          <w:b/>
          <w:bCs/>
        </w:rPr>
        <w:t>Tree view</w:t>
      </w:r>
      <w:r>
        <w:t xml:space="preserve"> pane, and verify that the HTML text control (</w:t>
      </w:r>
      <w:r w:rsidR="00CA21C3">
        <w:rPr>
          <w:b/>
          <w:bCs/>
        </w:rPr>
        <w:t>Image1</w:t>
      </w:r>
      <w:r>
        <w:t>) has been added to the</w:t>
      </w:r>
      <w:r w:rsidRPr="00B64070">
        <w:rPr>
          <w:b/>
          <w:bCs/>
        </w:rPr>
        <w:t xml:space="preserve"> Image_DataCard1</w:t>
      </w:r>
      <w:r>
        <w:t xml:space="preserve"> control:</w:t>
      </w:r>
    </w:p>
    <w:p w14:paraId="30F67CCD" w14:textId="41AB1D5B" w:rsidR="007D6A15" w:rsidRDefault="00CA21C3" w:rsidP="007D6A15">
      <w:pPr>
        <w:pStyle w:val="ListParagraph"/>
        <w:spacing w:after="120"/>
        <w:ind w:left="357"/>
        <w:contextualSpacing w:val="0"/>
      </w:pPr>
      <w:r>
        <w:rPr>
          <w:noProof/>
        </w:rPr>
        <w:drawing>
          <wp:inline distT="0" distB="0" distL="0" distR="0" wp14:anchorId="197E8DC9" wp14:editId="0DD3D3B9">
            <wp:extent cx="3714389" cy="3158837"/>
            <wp:effectExtent l="0" t="0" r="635"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22321" cy="3165583"/>
                    </a:xfrm>
                    <a:prstGeom prst="rect">
                      <a:avLst/>
                    </a:prstGeom>
                    <a:noFill/>
                    <a:ln>
                      <a:noFill/>
                    </a:ln>
                  </pic:spPr>
                </pic:pic>
              </a:graphicData>
            </a:graphic>
          </wp:inline>
        </w:drawing>
      </w:r>
    </w:p>
    <w:p w14:paraId="7B1E8163" w14:textId="70A49336" w:rsidR="007D6A15" w:rsidRDefault="007D6A15" w:rsidP="002E6CDF">
      <w:pPr>
        <w:pStyle w:val="ListParagraph"/>
        <w:numPr>
          <w:ilvl w:val="0"/>
          <w:numId w:val="9"/>
        </w:numPr>
        <w:spacing w:after="120"/>
        <w:ind w:left="357" w:hanging="357"/>
        <w:contextualSpacing w:val="0"/>
      </w:pPr>
      <w:r>
        <w:t xml:space="preserve">In the </w:t>
      </w:r>
      <w:r w:rsidRPr="00FB329E">
        <w:rPr>
          <w:b/>
          <w:bCs/>
        </w:rPr>
        <w:t>Tree view</w:t>
      </w:r>
      <w:r>
        <w:t xml:space="preserve"> pane, select the </w:t>
      </w:r>
      <w:r w:rsidRPr="00FB329E">
        <w:rPr>
          <w:b/>
          <w:bCs/>
        </w:rPr>
        <w:t>Image_DataCard1</w:t>
      </w:r>
      <w:r>
        <w:t xml:space="preserve"> control. </w:t>
      </w:r>
      <w:r w:rsidR="00FE1694">
        <w:t>C</w:t>
      </w:r>
      <w:r>
        <w:t xml:space="preserve">hange the </w:t>
      </w:r>
      <w:r>
        <w:rPr>
          <w:b/>
          <w:bCs/>
        </w:rPr>
        <w:t>Height</w:t>
      </w:r>
      <w:r>
        <w:t xml:space="preserve"> property to </w:t>
      </w:r>
      <w:r w:rsidRPr="00FB329E">
        <w:rPr>
          <w:b/>
          <w:bCs/>
        </w:rPr>
        <w:t>500</w:t>
      </w:r>
      <w:r>
        <w:t>, to allow sufficient space for an image to be displayed:</w:t>
      </w:r>
    </w:p>
    <w:p w14:paraId="5C56A6A7" w14:textId="34E547BF" w:rsidR="007D6A15" w:rsidRDefault="004942B3" w:rsidP="007D6A15">
      <w:pPr>
        <w:pStyle w:val="ListParagraph"/>
        <w:spacing w:after="120"/>
        <w:ind w:left="357"/>
        <w:contextualSpacing w:val="0"/>
      </w:pPr>
      <w:r>
        <w:rPr>
          <w:noProof/>
        </w:rPr>
        <w:lastRenderedPageBreak/>
        <w:drawing>
          <wp:inline distT="0" distB="0" distL="0" distR="0" wp14:anchorId="16958844" wp14:editId="126E2106">
            <wp:extent cx="3702852" cy="3153947"/>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08595" cy="3158839"/>
                    </a:xfrm>
                    <a:prstGeom prst="rect">
                      <a:avLst/>
                    </a:prstGeom>
                    <a:noFill/>
                    <a:ln>
                      <a:noFill/>
                    </a:ln>
                  </pic:spPr>
                </pic:pic>
              </a:graphicData>
            </a:graphic>
          </wp:inline>
        </w:drawing>
      </w:r>
    </w:p>
    <w:p w14:paraId="11EC5668" w14:textId="50EA606C" w:rsidR="004942B3" w:rsidRDefault="007D6A15" w:rsidP="002E6CDF">
      <w:pPr>
        <w:pStyle w:val="ListParagraph"/>
        <w:numPr>
          <w:ilvl w:val="0"/>
          <w:numId w:val="9"/>
        </w:numPr>
        <w:spacing w:after="120"/>
        <w:ind w:left="357"/>
        <w:contextualSpacing w:val="0"/>
      </w:pPr>
      <w:r>
        <w:t xml:space="preserve">In the </w:t>
      </w:r>
      <w:r w:rsidRPr="00FB329E">
        <w:rPr>
          <w:b/>
          <w:bCs/>
        </w:rPr>
        <w:t>Tree view</w:t>
      </w:r>
      <w:r>
        <w:t xml:space="preserve"> pane, select the </w:t>
      </w:r>
      <w:r w:rsidR="004942B3">
        <w:rPr>
          <w:b/>
          <w:bCs/>
        </w:rPr>
        <w:t>Image1</w:t>
      </w:r>
      <w:r>
        <w:t xml:space="preserve"> control.</w:t>
      </w:r>
      <w:r w:rsidRPr="00FB329E">
        <w:t xml:space="preserve"> </w:t>
      </w:r>
      <w:r w:rsidR="00FE1694">
        <w:t>Set</w:t>
      </w:r>
      <w:r w:rsidR="004942B3">
        <w:t xml:space="preserve"> the following properties:</w:t>
      </w:r>
    </w:p>
    <w:p w14:paraId="611DEB2E" w14:textId="4B5B6644" w:rsidR="004942B3" w:rsidRPr="004942B3" w:rsidRDefault="004942B3" w:rsidP="002E6CDF">
      <w:pPr>
        <w:pStyle w:val="ListParagraph"/>
        <w:numPr>
          <w:ilvl w:val="0"/>
          <w:numId w:val="67"/>
        </w:numPr>
        <w:spacing w:after="120"/>
        <w:contextualSpacing w:val="0"/>
      </w:pPr>
      <w:r>
        <w:t xml:space="preserve">Image: </w:t>
      </w:r>
      <w:proofErr w:type="spellStart"/>
      <w:r w:rsidRPr="004942B3">
        <w:rPr>
          <w:b/>
          <w:bCs/>
        </w:rPr>
        <w:t>Parent.Default</w:t>
      </w:r>
      <w:proofErr w:type="spellEnd"/>
    </w:p>
    <w:p w14:paraId="103F74D4" w14:textId="77777777" w:rsidR="004942B3" w:rsidRDefault="004942B3" w:rsidP="002E6CDF">
      <w:pPr>
        <w:pStyle w:val="ListParagraph"/>
        <w:numPr>
          <w:ilvl w:val="0"/>
          <w:numId w:val="67"/>
        </w:numPr>
        <w:spacing w:after="120"/>
        <w:contextualSpacing w:val="0"/>
      </w:pPr>
      <w:proofErr w:type="spellStart"/>
      <w:r w:rsidRPr="004942B3">
        <w:t>ImagePosition</w:t>
      </w:r>
      <w:proofErr w:type="spellEnd"/>
      <w:r w:rsidRPr="004942B3">
        <w:t>:</w:t>
      </w:r>
      <w:r>
        <w:t xml:space="preserve"> </w:t>
      </w:r>
      <w:proofErr w:type="spellStart"/>
      <w:r>
        <w:rPr>
          <w:b/>
          <w:bCs/>
        </w:rPr>
        <w:t>ImagePosition.Fit</w:t>
      </w:r>
      <w:proofErr w:type="spellEnd"/>
    </w:p>
    <w:p w14:paraId="0C6F183F" w14:textId="59E7447F" w:rsidR="004942B3" w:rsidRDefault="004942B3" w:rsidP="002E6CDF">
      <w:pPr>
        <w:pStyle w:val="ListParagraph"/>
        <w:numPr>
          <w:ilvl w:val="0"/>
          <w:numId w:val="67"/>
        </w:numPr>
        <w:spacing w:after="120"/>
        <w:contextualSpacing w:val="0"/>
      </w:pPr>
      <w:r>
        <w:t xml:space="preserve">Width: </w:t>
      </w:r>
      <w:r w:rsidRPr="004942B3">
        <w:rPr>
          <w:b/>
          <w:bCs/>
        </w:rPr>
        <w:t>550</w:t>
      </w:r>
      <w:r w:rsidRPr="004942B3">
        <w:t xml:space="preserve"> </w:t>
      </w:r>
    </w:p>
    <w:p w14:paraId="183BB274" w14:textId="7631FA69" w:rsidR="004942B3" w:rsidRPr="004942B3" w:rsidRDefault="004942B3" w:rsidP="002E6CDF">
      <w:pPr>
        <w:pStyle w:val="ListParagraph"/>
        <w:numPr>
          <w:ilvl w:val="0"/>
          <w:numId w:val="67"/>
        </w:numPr>
        <w:spacing w:after="120"/>
        <w:contextualSpacing w:val="0"/>
      </w:pPr>
      <w:r>
        <w:t xml:space="preserve">Height: </w:t>
      </w:r>
      <w:r w:rsidRPr="004942B3">
        <w:rPr>
          <w:b/>
          <w:bCs/>
        </w:rPr>
        <w:t>550</w:t>
      </w:r>
    </w:p>
    <w:p w14:paraId="15267A30" w14:textId="49EAB178" w:rsidR="007D6A15" w:rsidRDefault="007D6A15" w:rsidP="007D6A15">
      <w:pPr>
        <w:pStyle w:val="Note"/>
        <w:ind w:left="360"/>
      </w:pPr>
      <w:r w:rsidRPr="00C5720E">
        <w:rPr>
          <w:b/>
          <w:bCs/>
        </w:rPr>
        <w:t>Note:</w:t>
      </w:r>
      <w:r>
        <w:t xml:space="preserve"> The image displayed is currently empty because the URL in the Excel spreadsheet is just a placeholder. You’ll address this issue, and fetch a real URL, when you bind the</w:t>
      </w:r>
      <w:r w:rsidR="00763109">
        <w:t xml:space="preserve"> app </w:t>
      </w:r>
      <w:r>
        <w:t>to a Web API in a later chapter.</w:t>
      </w:r>
    </w:p>
    <w:p w14:paraId="24218507" w14:textId="6590519D" w:rsidR="007D6A15" w:rsidRDefault="007D6A15" w:rsidP="007D6A15">
      <w:r w:rsidRPr="00242EC6">
        <w:t>The</w:t>
      </w:r>
      <w:r w:rsidR="00763109">
        <w:t xml:space="preserve"> app </w:t>
      </w:r>
      <w:r w:rsidRPr="00242EC6">
        <w:t xml:space="preserve">also contains an </w:t>
      </w:r>
      <w:r w:rsidRPr="00B8383A">
        <w:rPr>
          <w:b/>
          <w:bCs/>
        </w:rPr>
        <w:t>Edit</w:t>
      </w:r>
      <w:r>
        <w:t xml:space="preserve"> screen which enables a user to change the information for a part. An engineer shouldn’t be able to change the details of a part, create new parts, or delete parts from the catalog. Remove this functionality from the app as follows:</w:t>
      </w:r>
    </w:p>
    <w:p w14:paraId="34F926E6" w14:textId="77777777" w:rsidR="007D6A15" w:rsidRDefault="007D6A15" w:rsidP="002E6CDF">
      <w:pPr>
        <w:pStyle w:val="ListParagraph"/>
        <w:numPr>
          <w:ilvl w:val="0"/>
          <w:numId w:val="11"/>
        </w:numPr>
        <w:ind w:left="357"/>
        <w:contextualSpacing w:val="0"/>
      </w:pPr>
      <w:r>
        <w:t xml:space="preserve">In the </w:t>
      </w:r>
      <w:r>
        <w:rPr>
          <w:b/>
          <w:bCs/>
        </w:rPr>
        <w:t xml:space="preserve">Tree view </w:t>
      </w:r>
      <w:r>
        <w:t xml:space="preserve">pane on the left, scroll down and select the </w:t>
      </w:r>
      <w:r>
        <w:rPr>
          <w:b/>
          <w:bCs/>
        </w:rPr>
        <w:t xml:space="preserve">EditScreen1 </w:t>
      </w:r>
      <w:r>
        <w:t xml:space="preserve">screen. Select the ellipsis button, and then select </w:t>
      </w:r>
      <w:r>
        <w:rPr>
          <w:b/>
          <w:bCs/>
        </w:rPr>
        <w:t>Delete</w:t>
      </w:r>
      <w:r>
        <w:t xml:space="preserve"> to remove this screen:</w:t>
      </w:r>
    </w:p>
    <w:p w14:paraId="555618B9" w14:textId="77777777" w:rsidR="007D6A15" w:rsidRDefault="007D6A15" w:rsidP="007D6A15">
      <w:pPr>
        <w:pStyle w:val="ListParagraph"/>
        <w:ind w:left="357"/>
        <w:contextualSpacing w:val="0"/>
      </w:pPr>
      <w:r>
        <w:rPr>
          <w:noProof/>
          <w:lang w:val="en-GB" w:eastAsia="en-GB"/>
        </w:rPr>
        <w:lastRenderedPageBreak/>
        <w:drawing>
          <wp:inline distT="0" distB="0" distL="0" distR="0" wp14:anchorId="636BED85" wp14:editId="25F59B3A">
            <wp:extent cx="3736098" cy="30121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63504" cy="3034236"/>
                    </a:xfrm>
                    <a:prstGeom prst="rect">
                      <a:avLst/>
                    </a:prstGeom>
                    <a:noFill/>
                    <a:ln>
                      <a:noFill/>
                    </a:ln>
                  </pic:spPr>
                </pic:pic>
              </a:graphicData>
            </a:graphic>
          </wp:inline>
        </w:drawing>
      </w:r>
    </w:p>
    <w:p w14:paraId="62FF62DF" w14:textId="77777777" w:rsidR="007D6A15" w:rsidRDefault="007D6A15" w:rsidP="002E6CDF">
      <w:pPr>
        <w:pStyle w:val="ListParagraph"/>
        <w:numPr>
          <w:ilvl w:val="0"/>
          <w:numId w:val="11"/>
        </w:numPr>
        <w:ind w:left="357"/>
        <w:contextualSpacing w:val="0"/>
      </w:pPr>
      <w:r>
        <w:t xml:space="preserve">In the </w:t>
      </w:r>
      <w:r>
        <w:rPr>
          <w:b/>
          <w:bCs/>
        </w:rPr>
        <w:t xml:space="preserve">Tree view </w:t>
      </w:r>
      <w:r>
        <w:t xml:space="preserve">pane on the left, scroll down and select the </w:t>
      </w:r>
      <w:r>
        <w:rPr>
          <w:b/>
          <w:bCs/>
        </w:rPr>
        <w:t xml:space="preserve">DetailsScreen1 </w:t>
      </w:r>
      <w:r>
        <w:t xml:space="preserve">screen. Notice that Power Apps Studio is displaying an error message for this screen. This error occurs because the </w:t>
      </w:r>
      <w:r w:rsidRPr="00D74555">
        <w:rPr>
          <w:b/>
          <w:bCs/>
        </w:rPr>
        <w:t>DetailsScreen1</w:t>
      </w:r>
      <w:r>
        <w:t xml:space="preserve"> contains expressions that reference the </w:t>
      </w:r>
      <w:r w:rsidRPr="00D74555">
        <w:rPr>
          <w:b/>
          <w:bCs/>
        </w:rPr>
        <w:t>Edit</w:t>
      </w:r>
      <w:r>
        <w:rPr>
          <w:b/>
          <w:bCs/>
        </w:rPr>
        <w:t>Screen</w:t>
      </w:r>
      <w:r w:rsidRPr="00D74555">
        <w:rPr>
          <w:b/>
          <w:bCs/>
        </w:rPr>
        <w:t>1</w:t>
      </w:r>
      <w:r>
        <w:t xml:space="preserve"> screen, which no longer exists:</w:t>
      </w:r>
    </w:p>
    <w:p w14:paraId="7A80F3E7" w14:textId="77777777" w:rsidR="007D6A15" w:rsidRDefault="007D6A15" w:rsidP="002E6CDF">
      <w:pPr>
        <w:pStyle w:val="ListParagraph"/>
        <w:numPr>
          <w:ilvl w:val="0"/>
          <w:numId w:val="11"/>
        </w:numPr>
        <w:ind w:left="357"/>
        <w:contextualSpacing w:val="0"/>
      </w:pPr>
      <w:r>
        <w:t xml:space="preserve">In the header of the </w:t>
      </w:r>
      <w:r w:rsidRPr="00D74555">
        <w:rPr>
          <w:b/>
          <w:bCs/>
        </w:rPr>
        <w:t>DetailsScreen1</w:t>
      </w:r>
      <w:r>
        <w:t>, select the pencil (</w:t>
      </w:r>
      <w:r>
        <w:rPr>
          <w:b/>
          <w:bCs/>
        </w:rPr>
        <w:t>I</w:t>
      </w:r>
      <w:r w:rsidRPr="009E5053">
        <w:rPr>
          <w:b/>
          <w:bCs/>
        </w:rPr>
        <w:t>conEdit1</w:t>
      </w:r>
      <w:r>
        <w:t xml:space="preserve">) icon. The </w:t>
      </w:r>
      <w:proofErr w:type="spellStart"/>
      <w:r>
        <w:rPr>
          <w:b/>
          <w:bCs/>
        </w:rPr>
        <w:t>OnSelect</w:t>
      </w:r>
      <w:proofErr w:type="spellEnd"/>
      <w:r>
        <w:t xml:space="preserve"> property for this control contains the expression </w:t>
      </w:r>
      <w:proofErr w:type="spellStart"/>
      <w:proofErr w:type="gramStart"/>
      <w:r w:rsidRPr="00D74555">
        <w:rPr>
          <w:b/>
          <w:bCs/>
        </w:rPr>
        <w:t>EditForm</w:t>
      </w:r>
      <w:proofErr w:type="spellEnd"/>
      <w:r w:rsidRPr="00D74555">
        <w:rPr>
          <w:b/>
          <w:bCs/>
        </w:rPr>
        <w:t>(</w:t>
      </w:r>
      <w:proofErr w:type="gramEnd"/>
      <w:r w:rsidRPr="00D74555">
        <w:rPr>
          <w:b/>
          <w:bCs/>
        </w:rPr>
        <w:t xml:space="preserve">EditForm1);Navigate(EditScreen1, </w:t>
      </w:r>
      <w:proofErr w:type="spellStart"/>
      <w:r w:rsidRPr="00D74555">
        <w:rPr>
          <w:b/>
          <w:bCs/>
        </w:rPr>
        <w:t>ScreenTransition.None</w:t>
      </w:r>
      <w:proofErr w:type="spellEnd"/>
      <w:r w:rsidRPr="00D74555">
        <w:rPr>
          <w:b/>
          <w:bCs/>
        </w:rPr>
        <w:t>)</w:t>
      </w:r>
      <w:r>
        <w:t xml:space="preserve">. When the </w:t>
      </w:r>
      <w:r w:rsidRPr="00B74345">
        <w:rPr>
          <w:b/>
          <w:bCs/>
        </w:rPr>
        <w:t>Edit</w:t>
      </w:r>
      <w:r>
        <w:t xml:space="preserve"> icon is selected, this expression runs and attempts to move to the </w:t>
      </w:r>
      <w:r w:rsidRPr="00D74555">
        <w:rPr>
          <w:b/>
          <w:bCs/>
        </w:rPr>
        <w:t>EditScreen1</w:t>
      </w:r>
      <w:r>
        <w:t xml:space="preserve"> screen:</w:t>
      </w:r>
    </w:p>
    <w:p w14:paraId="4019DE87" w14:textId="77777777" w:rsidR="007D6A15" w:rsidRDefault="007D6A15" w:rsidP="007D6A15">
      <w:pPr>
        <w:pStyle w:val="ListParagraph"/>
        <w:ind w:left="357"/>
        <w:contextualSpacing w:val="0"/>
      </w:pPr>
      <w:r>
        <w:rPr>
          <w:noProof/>
          <w:lang w:val="en-GB" w:eastAsia="en-GB"/>
        </w:rPr>
        <w:drawing>
          <wp:inline distT="0" distB="0" distL="0" distR="0" wp14:anchorId="689D3C72" wp14:editId="5A50D4D0">
            <wp:extent cx="3765532" cy="3031701"/>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92801" cy="3053656"/>
                    </a:xfrm>
                    <a:prstGeom prst="rect">
                      <a:avLst/>
                    </a:prstGeom>
                    <a:noFill/>
                    <a:ln>
                      <a:noFill/>
                    </a:ln>
                  </pic:spPr>
                </pic:pic>
              </a:graphicData>
            </a:graphic>
          </wp:inline>
        </w:drawing>
      </w:r>
    </w:p>
    <w:p w14:paraId="3B7AB364" w14:textId="77777777" w:rsidR="007D6A15" w:rsidRDefault="007D6A15" w:rsidP="002E6CDF">
      <w:pPr>
        <w:pStyle w:val="ListParagraph"/>
        <w:numPr>
          <w:ilvl w:val="0"/>
          <w:numId w:val="11"/>
        </w:numPr>
        <w:ind w:left="357"/>
        <w:contextualSpacing w:val="0"/>
      </w:pPr>
      <w:r>
        <w:t xml:space="preserve">In the </w:t>
      </w:r>
      <w:r w:rsidRPr="00A54EE0">
        <w:rPr>
          <w:b/>
        </w:rPr>
        <w:t>Tree view</w:t>
      </w:r>
      <w:r>
        <w:t xml:space="preserve"> pane, select the </w:t>
      </w:r>
      <w:r w:rsidRPr="009E5053">
        <w:rPr>
          <w:b/>
          <w:bCs/>
        </w:rPr>
        <w:t>IconEdit1</w:t>
      </w:r>
      <w:r>
        <w:t xml:space="preserve"> control and press </w:t>
      </w:r>
      <w:r w:rsidRPr="009E5053">
        <w:rPr>
          <w:b/>
          <w:bCs/>
        </w:rPr>
        <w:t>Delete</w:t>
      </w:r>
      <w:r>
        <w:t>. This icon is no longer required.</w:t>
      </w:r>
    </w:p>
    <w:p w14:paraId="6D40CEB4" w14:textId="77777777" w:rsidR="007D6A15" w:rsidRDefault="007D6A15" w:rsidP="002E6CDF">
      <w:pPr>
        <w:pStyle w:val="ListParagraph"/>
        <w:numPr>
          <w:ilvl w:val="0"/>
          <w:numId w:val="11"/>
        </w:numPr>
        <w:ind w:left="357"/>
        <w:contextualSpacing w:val="0"/>
      </w:pPr>
      <w:r>
        <w:t xml:space="preserve">Select the </w:t>
      </w:r>
      <w:r w:rsidRPr="009E5053">
        <w:rPr>
          <w:b/>
          <w:bCs/>
        </w:rPr>
        <w:t>IconDelete1</w:t>
      </w:r>
      <w:r>
        <w:t xml:space="preserve"> control and press </w:t>
      </w:r>
      <w:r w:rsidRPr="009E5053">
        <w:rPr>
          <w:b/>
          <w:bCs/>
        </w:rPr>
        <w:t>Delete</w:t>
      </w:r>
      <w:r>
        <w:t>. This icon is used to delete the current part, and is also not required:</w:t>
      </w:r>
    </w:p>
    <w:p w14:paraId="6A46C540" w14:textId="77777777" w:rsidR="007D6A15" w:rsidRDefault="007D6A15" w:rsidP="007D6A15">
      <w:pPr>
        <w:pStyle w:val="ListParagraph"/>
        <w:ind w:left="357"/>
        <w:contextualSpacing w:val="0"/>
      </w:pPr>
      <w:r>
        <w:rPr>
          <w:noProof/>
          <w:lang w:val="en-GB" w:eastAsia="en-GB"/>
        </w:rPr>
        <w:lastRenderedPageBreak/>
        <w:drawing>
          <wp:inline distT="0" distB="0" distL="0" distR="0" wp14:anchorId="6601FDD3" wp14:editId="6A011A1C">
            <wp:extent cx="3731483" cy="3012141"/>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1874" cy="3028601"/>
                    </a:xfrm>
                    <a:prstGeom prst="rect">
                      <a:avLst/>
                    </a:prstGeom>
                    <a:noFill/>
                    <a:ln>
                      <a:noFill/>
                    </a:ln>
                  </pic:spPr>
                </pic:pic>
              </a:graphicData>
            </a:graphic>
          </wp:inline>
        </w:drawing>
      </w:r>
    </w:p>
    <w:p w14:paraId="380A1DD0" w14:textId="74B3F8E3" w:rsidR="007D6A15" w:rsidRDefault="007D6A15" w:rsidP="002E6CDF">
      <w:pPr>
        <w:pStyle w:val="ListParagraph"/>
        <w:numPr>
          <w:ilvl w:val="0"/>
          <w:numId w:val="11"/>
        </w:numPr>
        <w:ind w:left="357"/>
        <w:contextualSpacing w:val="0"/>
      </w:pPr>
      <w:r>
        <w:t xml:space="preserve">Notice that the </w:t>
      </w:r>
      <w:r w:rsidRPr="009E5053">
        <w:rPr>
          <w:b/>
          <w:bCs/>
        </w:rPr>
        <w:t>Part Details</w:t>
      </w:r>
      <w:r>
        <w:t xml:space="preserve"> text has disappeared from the screen header, and instead Power Apps Studio is displaying an error message. This has happened because the width of the label control displaying the text is calculated. In the </w:t>
      </w:r>
      <w:r w:rsidRPr="006B002C">
        <w:rPr>
          <w:b/>
          <w:bCs/>
        </w:rPr>
        <w:t>Tree view</w:t>
      </w:r>
      <w:r>
        <w:t xml:space="preserve"> pane, select the </w:t>
      </w:r>
      <w:r w:rsidRPr="006B002C">
        <w:rPr>
          <w:b/>
          <w:bCs/>
        </w:rPr>
        <w:t>LblAppName2</w:t>
      </w:r>
      <w:r>
        <w:t xml:space="preserve"> label control. </w:t>
      </w:r>
      <w:r w:rsidR="00FE1694">
        <w:t>Examine</w:t>
      </w:r>
      <w:r>
        <w:t xml:space="preserve"> the </w:t>
      </w:r>
      <w:r>
        <w:rPr>
          <w:b/>
          <w:bCs/>
        </w:rPr>
        <w:t xml:space="preserve">Width </w:t>
      </w:r>
      <w:r>
        <w:t xml:space="preserve">property. The value of this property is the result of the expression </w:t>
      </w:r>
      <w:proofErr w:type="spellStart"/>
      <w:r w:rsidRPr="006B002C">
        <w:rPr>
          <w:b/>
          <w:bCs/>
        </w:rPr>
        <w:t>Parent.Width</w:t>
      </w:r>
      <w:proofErr w:type="spellEnd"/>
      <w:r w:rsidRPr="006B002C">
        <w:rPr>
          <w:b/>
          <w:bCs/>
        </w:rPr>
        <w:t xml:space="preserve"> - </w:t>
      </w:r>
      <w:proofErr w:type="spellStart"/>
      <w:r w:rsidRPr="006B002C">
        <w:rPr>
          <w:b/>
          <w:bCs/>
        </w:rPr>
        <w:t>Self.X</w:t>
      </w:r>
      <w:proofErr w:type="spellEnd"/>
      <w:r w:rsidRPr="006B002C">
        <w:rPr>
          <w:b/>
          <w:bCs/>
        </w:rPr>
        <w:t xml:space="preserve"> - IconDelete1.Width - IconEdit1.Width</w:t>
      </w:r>
      <w:r>
        <w:t>:</w:t>
      </w:r>
    </w:p>
    <w:p w14:paraId="77268E2C" w14:textId="77777777" w:rsidR="007D6A15" w:rsidRDefault="007D6A15" w:rsidP="007D6A15">
      <w:pPr>
        <w:pStyle w:val="ListParagraph"/>
        <w:ind w:left="357"/>
        <w:contextualSpacing w:val="0"/>
      </w:pPr>
      <w:r>
        <w:rPr>
          <w:noProof/>
          <w:lang w:val="en-GB" w:eastAsia="en-GB"/>
        </w:rPr>
        <w:drawing>
          <wp:inline distT="0" distB="0" distL="0" distR="0" wp14:anchorId="66982EA2" wp14:editId="47538940">
            <wp:extent cx="3730947" cy="3011709"/>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72460" cy="3045219"/>
                    </a:xfrm>
                    <a:prstGeom prst="rect">
                      <a:avLst/>
                    </a:prstGeom>
                    <a:noFill/>
                    <a:ln>
                      <a:noFill/>
                    </a:ln>
                  </pic:spPr>
                </pic:pic>
              </a:graphicData>
            </a:graphic>
          </wp:inline>
        </w:drawing>
      </w:r>
    </w:p>
    <w:p w14:paraId="1D29377B" w14:textId="77777777" w:rsidR="007D6A15" w:rsidRDefault="007D6A15" w:rsidP="002E6CDF">
      <w:pPr>
        <w:pStyle w:val="ListParagraph"/>
        <w:numPr>
          <w:ilvl w:val="0"/>
          <w:numId w:val="11"/>
        </w:numPr>
        <w:ind w:left="357"/>
        <w:contextualSpacing w:val="0"/>
      </w:pPr>
      <w:r>
        <w:t xml:space="preserve">Change the expression for the </w:t>
      </w:r>
      <w:r w:rsidRPr="00B74345">
        <w:rPr>
          <w:b/>
          <w:bCs/>
        </w:rPr>
        <w:t>Width</w:t>
      </w:r>
      <w:r>
        <w:t xml:space="preserve"> property to </w:t>
      </w:r>
      <w:proofErr w:type="spellStart"/>
      <w:r w:rsidRPr="006B002C">
        <w:rPr>
          <w:b/>
          <w:bCs/>
        </w:rPr>
        <w:t>Parent.Width</w:t>
      </w:r>
      <w:proofErr w:type="spellEnd"/>
      <w:r w:rsidRPr="006B002C">
        <w:rPr>
          <w:b/>
          <w:bCs/>
        </w:rPr>
        <w:t xml:space="preserve"> - </w:t>
      </w:r>
      <w:proofErr w:type="spellStart"/>
      <w:r w:rsidRPr="006B002C">
        <w:rPr>
          <w:b/>
          <w:bCs/>
        </w:rPr>
        <w:t>Self.X</w:t>
      </w:r>
      <w:proofErr w:type="spellEnd"/>
      <w:r w:rsidRPr="006B002C">
        <w:t>.</w:t>
      </w:r>
      <w:r>
        <w:t xml:space="preserve"> The error should disappear, and the </w:t>
      </w:r>
      <w:r>
        <w:rPr>
          <w:b/>
          <w:bCs/>
        </w:rPr>
        <w:t>Part Details</w:t>
      </w:r>
      <w:r>
        <w:t xml:space="preserve"> text should reappear in the screen header.</w:t>
      </w:r>
    </w:p>
    <w:p w14:paraId="51422926" w14:textId="77777777" w:rsidR="007D6A15" w:rsidRDefault="007D6A15" w:rsidP="002E6CDF">
      <w:pPr>
        <w:pStyle w:val="ListParagraph"/>
        <w:numPr>
          <w:ilvl w:val="0"/>
          <w:numId w:val="11"/>
        </w:numPr>
        <w:ind w:left="357"/>
        <w:contextualSpacing w:val="0"/>
      </w:pPr>
      <w:r>
        <w:t xml:space="preserve">In the </w:t>
      </w:r>
      <w:r w:rsidRPr="00F50108">
        <w:rPr>
          <w:b/>
          <w:bCs/>
        </w:rPr>
        <w:t>Tree view</w:t>
      </w:r>
      <w:r>
        <w:t xml:space="preserve"> pane, scroll up and select the </w:t>
      </w:r>
      <w:r w:rsidRPr="00B74345">
        <w:rPr>
          <w:b/>
          <w:bCs/>
        </w:rPr>
        <w:t>BrowseScreen1</w:t>
      </w:r>
      <w:r>
        <w:t xml:space="preserve"> screen. This screen will also display an error message. The </w:t>
      </w:r>
      <w:r>
        <w:rPr>
          <w:b/>
          <w:bCs/>
        </w:rPr>
        <w:t>+</w:t>
      </w:r>
      <w:r>
        <w:t xml:space="preserve"> icon in the toolbar (</w:t>
      </w:r>
      <w:r w:rsidRPr="00B74345">
        <w:rPr>
          <w:b/>
          <w:bCs/>
        </w:rPr>
        <w:t>IconNewItem1</w:t>
      </w:r>
      <w:r>
        <w:t xml:space="preserve">) enables the user to add a new part. The </w:t>
      </w:r>
      <w:proofErr w:type="spellStart"/>
      <w:r>
        <w:rPr>
          <w:b/>
          <w:bCs/>
        </w:rPr>
        <w:t>OnSelect</w:t>
      </w:r>
      <w:proofErr w:type="spellEnd"/>
      <w:r>
        <w:t xml:space="preserve"> property for this icon references the </w:t>
      </w:r>
      <w:r w:rsidRPr="00B74345">
        <w:rPr>
          <w:b/>
          <w:bCs/>
        </w:rPr>
        <w:t>EditScreen1</w:t>
      </w:r>
      <w:r>
        <w:t xml:space="preserve"> screen.</w:t>
      </w:r>
    </w:p>
    <w:p w14:paraId="72316ADF" w14:textId="77777777" w:rsidR="007D6A15" w:rsidRDefault="007D6A15" w:rsidP="007D6A15">
      <w:pPr>
        <w:pStyle w:val="ListParagraph"/>
        <w:ind w:left="357"/>
        <w:contextualSpacing w:val="0"/>
      </w:pPr>
      <w:r>
        <w:rPr>
          <w:noProof/>
          <w:lang w:val="en-GB" w:eastAsia="en-GB"/>
        </w:rPr>
        <w:lastRenderedPageBreak/>
        <w:drawing>
          <wp:inline distT="0" distB="0" distL="0" distR="0" wp14:anchorId="369EF5E7" wp14:editId="6AC5375C">
            <wp:extent cx="3737541" cy="3017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767845" cy="3041493"/>
                    </a:xfrm>
                    <a:prstGeom prst="rect">
                      <a:avLst/>
                    </a:prstGeom>
                    <a:noFill/>
                    <a:ln>
                      <a:noFill/>
                    </a:ln>
                  </pic:spPr>
                </pic:pic>
              </a:graphicData>
            </a:graphic>
          </wp:inline>
        </w:drawing>
      </w:r>
    </w:p>
    <w:p w14:paraId="6CDDE592" w14:textId="77777777" w:rsidR="007D6A15" w:rsidRDefault="007D6A15" w:rsidP="002E6CDF">
      <w:pPr>
        <w:pStyle w:val="ListParagraph"/>
        <w:numPr>
          <w:ilvl w:val="0"/>
          <w:numId w:val="11"/>
        </w:numPr>
        <w:ind w:left="357"/>
        <w:contextualSpacing w:val="0"/>
      </w:pPr>
      <w:r>
        <w:t xml:space="preserve">Select the </w:t>
      </w:r>
      <w:r w:rsidRPr="00B74345">
        <w:rPr>
          <w:b/>
          <w:bCs/>
        </w:rPr>
        <w:t>IconNewItem1</w:t>
      </w:r>
      <w:r>
        <w:t xml:space="preserve"> icon, and then press </w:t>
      </w:r>
      <w:r w:rsidRPr="004475BF">
        <w:rPr>
          <w:b/>
          <w:bCs/>
        </w:rPr>
        <w:t>Delete</w:t>
      </w:r>
      <w:r>
        <w:t>. As before, the text in the header for the screen disappears with an error message, and for the same reason.</w:t>
      </w:r>
    </w:p>
    <w:p w14:paraId="17BCF5EC" w14:textId="473CDAAE" w:rsidR="007D6A15" w:rsidRDefault="007D6A15" w:rsidP="002E6CDF">
      <w:pPr>
        <w:pStyle w:val="ListParagraph"/>
        <w:numPr>
          <w:ilvl w:val="0"/>
          <w:numId w:val="11"/>
        </w:numPr>
        <w:ind w:left="357"/>
        <w:contextualSpacing w:val="0"/>
      </w:pPr>
      <w:r>
        <w:t xml:space="preserve">In the </w:t>
      </w:r>
      <w:r w:rsidRPr="004475BF">
        <w:rPr>
          <w:b/>
          <w:bCs/>
        </w:rPr>
        <w:t>Tree view</w:t>
      </w:r>
      <w:r>
        <w:t xml:space="preserve"> pane, select the </w:t>
      </w:r>
      <w:r w:rsidRPr="004475BF">
        <w:rPr>
          <w:b/>
          <w:bCs/>
        </w:rPr>
        <w:t>LblAppName1</w:t>
      </w:r>
      <w:r>
        <w:t xml:space="preserve"> label control under </w:t>
      </w:r>
      <w:r w:rsidRPr="004475BF">
        <w:rPr>
          <w:b/>
          <w:bCs/>
        </w:rPr>
        <w:t>BrowseScreen1</w:t>
      </w:r>
      <w:r>
        <w:t xml:space="preserve">. Modify the expression for </w:t>
      </w:r>
      <w:r w:rsidR="0066740F">
        <w:t xml:space="preserve">the </w:t>
      </w:r>
      <w:r w:rsidR="0066740F">
        <w:rPr>
          <w:b/>
          <w:bCs/>
        </w:rPr>
        <w:t>Width</w:t>
      </w:r>
      <w:r>
        <w:t xml:space="preserve"> property and remove the reference to </w:t>
      </w:r>
      <w:r w:rsidRPr="004475BF">
        <w:rPr>
          <w:b/>
          <w:bCs/>
        </w:rPr>
        <w:t>IconNewItem1.Width</w:t>
      </w:r>
      <w:r>
        <w:t xml:space="preserve">. The new expression should be </w:t>
      </w:r>
      <w:proofErr w:type="spellStart"/>
      <w:r w:rsidRPr="004475BF">
        <w:rPr>
          <w:b/>
          <w:bCs/>
        </w:rPr>
        <w:t>Parent.Width</w:t>
      </w:r>
      <w:proofErr w:type="spellEnd"/>
      <w:r w:rsidRPr="004475BF">
        <w:rPr>
          <w:b/>
          <w:bCs/>
        </w:rPr>
        <w:t xml:space="preserve"> - </w:t>
      </w:r>
      <w:proofErr w:type="spellStart"/>
      <w:r w:rsidRPr="004475BF">
        <w:rPr>
          <w:b/>
          <w:bCs/>
        </w:rPr>
        <w:t>Self.X</w:t>
      </w:r>
      <w:proofErr w:type="spellEnd"/>
      <w:r w:rsidRPr="004475BF">
        <w:rPr>
          <w:b/>
          <w:bCs/>
        </w:rPr>
        <w:t xml:space="preserve"> - IconSortUpDown1.Width - IconRefresh1.Width</w:t>
      </w:r>
      <w:r>
        <w:t>:</w:t>
      </w:r>
    </w:p>
    <w:p w14:paraId="47331728" w14:textId="77777777" w:rsidR="007D6A15" w:rsidRDefault="007D6A15" w:rsidP="007D6A15">
      <w:pPr>
        <w:pStyle w:val="ListParagraph"/>
        <w:ind w:left="357"/>
        <w:contextualSpacing w:val="0"/>
      </w:pPr>
      <w:r>
        <w:rPr>
          <w:noProof/>
          <w:lang w:val="en-GB" w:eastAsia="en-GB"/>
        </w:rPr>
        <w:drawing>
          <wp:inline distT="0" distB="0" distL="0" distR="0" wp14:anchorId="0C072717" wp14:editId="2AE9BFD5">
            <wp:extent cx="3716279" cy="299986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31737" cy="3012346"/>
                    </a:xfrm>
                    <a:prstGeom prst="rect">
                      <a:avLst/>
                    </a:prstGeom>
                    <a:noFill/>
                    <a:ln>
                      <a:noFill/>
                    </a:ln>
                  </pic:spPr>
                </pic:pic>
              </a:graphicData>
            </a:graphic>
          </wp:inline>
        </w:drawing>
      </w:r>
    </w:p>
    <w:p w14:paraId="0E0C2AC2" w14:textId="594D2ADF" w:rsidR="007D6A15" w:rsidRDefault="007D6A15" w:rsidP="002E6CDF">
      <w:pPr>
        <w:pStyle w:val="ListParagraph"/>
        <w:numPr>
          <w:ilvl w:val="0"/>
          <w:numId w:val="11"/>
        </w:numPr>
        <w:ind w:left="357"/>
        <w:contextualSpacing w:val="0"/>
      </w:pPr>
      <w:r>
        <w:t xml:space="preserve">There is still a problem with the header. Although the </w:t>
      </w:r>
      <w:r>
        <w:rPr>
          <w:b/>
          <w:bCs/>
        </w:rPr>
        <w:t>Browse Parts</w:t>
      </w:r>
      <w:r>
        <w:t xml:space="preserve"> text has reappeared, there’s an error and the refresh and sort icons are in the wrong place. Select the </w:t>
      </w:r>
      <w:r>
        <w:rPr>
          <w:b/>
          <w:bCs/>
        </w:rPr>
        <w:t>IconSortUpDown1</w:t>
      </w:r>
      <w:r>
        <w:t xml:space="preserve"> control in the </w:t>
      </w:r>
      <w:r w:rsidRPr="004738A1">
        <w:rPr>
          <w:b/>
          <w:bCs/>
        </w:rPr>
        <w:t>Tree view</w:t>
      </w:r>
      <w:r>
        <w:t xml:space="preserve"> pane. </w:t>
      </w:r>
      <w:r w:rsidR="00FE1694">
        <w:t>F</w:t>
      </w:r>
      <w:r>
        <w:t xml:space="preserve">ind the </w:t>
      </w:r>
      <w:r>
        <w:rPr>
          <w:b/>
          <w:bCs/>
        </w:rPr>
        <w:t>X</w:t>
      </w:r>
      <w:r>
        <w:t xml:space="preserve"> property</w:t>
      </w:r>
      <w:r w:rsidR="00FE1694">
        <w:t xml:space="preserve"> for this control.</w:t>
      </w:r>
      <w:r>
        <w:t xml:space="preserve"> This property determines the horizontal position of the icon in the header. It is currently calculated based on the width of the </w:t>
      </w:r>
      <w:r w:rsidRPr="004738A1">
        <w:rPr>
          <w:b/>
          <w:bCs/>
        </w:rPr>
        <w:t>IconNewItem1</w:t>
      </w:r>
      <w:r>
        <w:t xml:space="preserve"> control:</w:t>
      </w:r>
    </w:p>
    <w:p w14:paraId="03D1040F" w14:textId="77777777" w:rsidR="007D6A15" w:rsidRDefault="007D6A15" w:rsidP="007D6A15">
      <w:pPr>
        <w:pStyle w:val="ListParagraph"/>
        <w:ind w:left="357"/>
        <w:contextualSpacing w:val="0"/>
      </w:pPr>
      <w:r>
        <w:rPr>
          <w:noProof/>
          <w:lang w:val="en-GB" w:eastAsia="en-GB"/>
        </w:rPr>
        <w:lastRenderedPageBreak/>
        <w:drawing>
          <wp:inline distT="0" distB="0" distL="0" distR="0" wp14:anchorId="25F12413" wp14:editId="64710826">
            <wp:extent cx="3706499" cy="2991973"/>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33336" cy="3013637"/>
                    </a:xfrm>
                    <a:prstGeom prst="rect">
                      <a:avLst/>
                    </a:prstGeom>
                    <a:noFill/>
                    <a:ln>
                      <a:noFill/>
                    </a:ln>
                  </pic:spPr>
                </pic:pic>
              </a:graphicData>
            </a:graphic>
          </wp:inline>
        </w:drawing>
      </w:r>
    </w:p>
    <w:p w14:paraId="0495740B" w14:textId="77777777" w:rsidR="007D6A15" w:rsidRDefault="007D6A15" w:rsidP="002E6CDF">
      <w:pPr>
        <w:pStyle w:val="ListParagraph"/>
        <w:numPr>
          <w:ilvl w:val="0"/>
          <w:numId w:val="11"/>
        </w:numPr>
        <w:ind w:left="357"/>
        <w:contextualSpacing w:val="0"/>
      </w:pPr>
      <w:r>
        <w:t xml:space="preserve">Change the value of the expression for the </w:t>
      </w:r>
      <w:r>
        <w:rPr>
          <w:b/>
          <w:bCs/>
        </w:rPr>
        <w:t xml:space="preserve">X </w:t>
      </w:r>
      <w:r>
        <w:t xml:space="preserve">property to </w:t>
      </w:r>
      <w:proofErr w:type="spellStart"/>
      <w:r w:rsidRPr="004738A1">
        <w:rPr>
          <w:b/>
          <w:bCs/>
        </w:rPr>
        <w:t>Parent.Width</w:t>
      </w:r>
      <w:proofErr w:type="spellEnd"/>
      <w:r w:rsidRPr="004738A1">
        <w:rPr>
          <w:b/>
          <w:bCs/>
        </w:rPr>
        <w:t xml:space="preserve"> - </w:t>
      </w:r>
      <w:proofErr w:type="spellStart"/>
      <w:r w:rsidRPr="004738A1">
        <w:rPr>
          <w:b/>
          <w:bCs/>
        </w:rPr>
        <w:t>Self.Width</w:t>
      </w:r>
      <w:proofErr w:type="spellEnd"/>
      <w:r>
        <w:t>.</w:t>
      </w:r>
    </w:p>
    <w:p w14:paraId="74916D22" w14:textId="595BA2B9" w:rsidR="007D6A15" w:rsidRDefault="007D6A15" w:rsidP="002E6CDF">
      <w:pPr>
        <w:pStyle w:val="ListParagraph"/>
        <w:numPr>
          <w:ilvl w:val="0"/>
          <w:numId w:val="11"/>
        </w:numPr>
        <w:ind w:left="357"/>
        <w:contextualSpacing w:val="0"/>
      </w:pPr>
      <w:r>
        <w:t xml:space="preserve">In the </w:t>
      </w:r>
      <w:r w:rsidRPr="00A54EE0">
        <w:rPr>
          <w:b/>
        </w:rPr>
        <w:t>Tree view</w:t>
      </w:r>
      <w:r>
        <w:t xml:space="preserve"> pane, select the </w:t>
      </w:r>
      <w:r>
        <w:rPr>
          <w:b/>
          <w:bCs/>
        </w:rPr>
        <w:t>IconRefresh1</w:t>
      </w:r>
      <w:r>
        <w:t xml:space="preserve"> control. </w:t>
      </w:r>
      <w:r w:rsidR="00FE1694">
        <w:t>C</w:t>
      </w:r>
      <w:r>
        <w:t xml:space="preserve">hange the </w:t>
      </w:r>
      <w:r>
        <w:rPr>
          <w:b/>
          <w:bCs/>
        </w:rPr>
        <w:t xml:space="preserve">X </w:t>
      </w:r>
      <w:r>
        <w:t xml:space="preserve">property for this control to </w:t>
      </w:r>
      <w:proofErr w:type="spellStart"/>
      <w:r w:rsidRPr="004738A1">
        <w:rPr>
          <w:b/>
          <w:bCs/>
        </w:rPr>
        <w:t>Parent.Width</w:t>
      </w:r>
      <w:proofErr w:type="spellEnd"/>
      <w:r w:rsidRPr="004738A1">
        <w:rPr>
          <w:b/>
          <w:bCs/>
        </w:rPr>
        <w:t xml:space="preserve"> - IconSortUpDown1.Width - </w:t>
      </w:r>
      <w:proofErr w:type="spellStart"/>
      <w:r w:rsidRPr="004738A1">
        <w:rPr>
          <w:b/>
          <w:bCs/>
        </w:rPr>
        <w:t>Self.Width</w:t>
      </w:r>
      <w:proofErr w:type="spellEnd"/>
      <w:r>
        <w:t>. The errors should now have all disappeared.</w:t>
      </w:r>
    </w:p>
    <w:p w14:paraId="0A14B8D3" w14:textId="77777777" w:rsidR="007D6A15" w:rsidRDefault="007D6A15" w:rsidP="007D6A15">
      <w:pPr>
        <w:spacing w:after="120"/>
      </w:pPr>
      <w:r>
        <w:t>You can save and test the application:</w:t>
      </w:r>
    </w:p>
    <w:p w14:paraId="580339B6" w14:textId="48017B2B" w:rsidR="007D6A15" w:rsidRDefault="007D6A15" w:rsidP="002E6CDF">
      <w:pPr>
        <w:pStyle w:val="ListParagraph"/>
        <w:numPr>
          <w:ilvl w:val="0"/>
          <w:numId w:val="10"/>
        </w:numPr>
        <w:spacing w:after="120"/>
        <w:contextualSpacing w:val="0"/>
      </w:pPr>
      <w:r>
        <w:t xml:space="preserve">Select the </w:t>
      </w:r>
      <w:r w:rsidRPr="00C82507">
        <w:rPr>
          <w:b/>
          <w:bCs/>
        </w:rPr>
        <w:t>File</w:t>
      </w:r>
      <w:r>
        <w:t xml:space="preserve"> menu in the </w:t>
      </w:r>
      <w:r w:rsidR="00387A93">
        <w:t>Power Apps Studio</w:t>
      </w:r>
      <w:r>
        <w:t xml:space="preserve"> toolbar, and then select </w:t>
      </w:r>
      <w:r w:rsidRPr="00D3589B">
        <w:rPr>
          <w:b/>
          <w:bCs/>
        </w:rPr>
        <w:t>Save</w:t>
      </w:r>
      <w:r>
        <w:rPr>
          <w:b/>
          <w:bCs/>
        </w:rPr>
        <w:t xml:space="preserve"> as</w:t>
      </w:r>
      <w:r>
        <w:t>.</w:t>
      </w:r>
    </w:p>
    <w:p w14:paraId="0EC9EAC3" w14:textId="77777777" w:rsidR="007D6A15" w:rsidRDefault="007D6A15" w:rsidP="002E6CDF">
      <w:pPr>
        <w:pStyle w:val="ListParagraph"/>
        <w:numPr>
          <w:ilvl w:val="0"/>
          <w:numId w:val="10"/>
        </w:numPr>
        <w:spacing w:after="120"/>
        <w:contextualSpacing w:val="0"/>
      </w:pPr>
      <w:r>
        <w:t xml:space="preserve">Under </w:t>
      </w:r>
      <w:r>
        <w:rPr>
          <w:b/>
          <w:bCs/>
        </w:rPr>
        <w:t>Save as</w:t>
      </w:r>
      <w:r>
        <w:t xml:space="preserve">, select </w:t>
      </w:r>
      <w:proofErr w:type="gramStart"/>
      <w:r>
        <w:rPr>
          <w:b/>
          <w:bCs/>
        </w:rPr>
        <w:t>The</w:t>
      </w:r>
      <w:proofErr w:type="gramEnd"/>
      <w:r>
        <w:rPr>
          <w:b/>
          <w:bCs/>
        </w:rPr>
        <w:t xml:space="preserve"> cloud</w:t>
      </w:r>
      <w:r>
        <w:t xml:space="preserve"> as the destination, name the app </w:t>
      </w:r>
      <w:proofErr w:type="spellStart"/>
      <w:r>
        <w:rPr>
          <w:b/>
          <w:bCs/>
        </w:rPr>
        <w:t>VanArsdelApp</w:t>
      </w:r>
      <w:proofErr w:type="spellEnd"/>
      <w:r>
        <w:t xml:space="preserve">, and then select </w:t>
      </w:r>
      <w:r>
        <w:rPr>
          <w:b/>
          <w:bCs/>
        </w:rPr>
        <w:t>Save</w:t>
      </w:r>
      <w:r>
        <w:t>.</w:t>
      </w:r>
    </w:p>
    <w:p w14:paraId="7340070A" w14:textId="77777777" w:rsidR="007D6A15" w:rsidRDefault="007D6A15" w:rsidP="007D6A15">
      <w:pPr>
        <w:pStyle w:val="ListParagraph"/>
        <w:spacing w:after="120"/>
        <w:ind w:left="360"/>
        <w:contextualSpacing w:val="0"/>
      </w:pPr>
      <w:r>
        <w:rPr>
          <w:noProof/>
          <w:lang w:val="en-GB" w:eastAsia="en-GB"/>
        </w:rPr>
        <w:drawing>
          <wp:inline distT="0" distB="0" distL="0" distR="0" wp14:anchorId="6D1373AA" wp14:editId="5F52755E">
            <wp:extent cx="3537802" cy="3035043"/>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537802" cy="3035043"/>
                    </a:xfrm>
                    <a:prstGeom prst="rect">
                      <a:avLst/>
                    </a:prstGeom>
                    <a:noFill/>
                    <a:ln>
                      <a:noFill/>
                    </a:ln>
                  </pic:spPr>
                </pic:pic>
              </a:graphicData>
            </a:graphic>
          </wp:inline>
        </w:drawing>
      </w:r>
    </w:p>
    <w:p w14:paraId="7A5B006B" w14:textId="2C4958C4" w:rsidR="007D6A15" w:rsidRDefault="007D6A15" w:rsidP="002E6CDF">
      <w:pPr>
        <w:pStyle w:val="ListParagraph"/>
        <w:numPr>
          <w:ilvl w:val="0"/>
          <w:numId w:val="10"/>
        </w:numPr>
        <w:spacing w:before="120" w:after="120"/>
        <w:ind w:left="357" w:hanging="357"/>
        <w:contextualSpacing w:val="0"/>
      </w:pPr>
      <w:r>
        <w:t xml:space="preserve">Press the back arrow icon in the </w:t>
      </w:r>
      <w:r w:rsidR="00387A93">
        <w:t>Power Apps Studio</w:t>
      </w:r>
      <w:r>
        <w:t xml:space="preserve"> toolbar to return to the </w:t>
      </w:r>
      <w:r>
        <w:rPr>
          <w:b/>
          <w:bCs/>
        </w:rPr>
        <w:t xml:space="preserve">Home </w:t>
      </w:r>
      <w:r w:rsidRPr="00D669CE">
        <w:t>screen</w:t>
      </w:r>
      <w:r>
        <w:t xml:space="preserve">: </w:t>
      </w:r>
    </w:p>
    <w:p w14:paraId="14DF3219" w14:textId="79882816" w:rsidR="00387A93" w:rsidRDefault="00387A93" w:rsidP="00387A93">
      <w:pPr>
        <w:pStyle w:val="ListParagraph"/>
        <w:spacing w:before="120" w:after="120"/>
        <w:ind w:left="357"/>
        <w:contextualSpacing w:val="0"/>
      </w:pPr>
      <w:r>
        <w:rPr>
          <w:noProof/>
          <w:lang w:val="en-GB" w:eastAsia="en-GB"/>
        </w:rPr>
        <w:drawing>
          <wp:inline distT="0" distB="0" distL="0" distR="0" wp14:anchorId="7776BB17" wp14:editId="796D6FA3">
            <wp:extent cx="1911928" cy="741915"/>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48526" cy="756116"/>
                    </a:xfrm>
                    <a:prstGeom prst="rect">
                      <a:avLst/>
                    </a:prstGeom>
                    <a:noFill/>
                    <a:ln>
                      <a:noFill/>
                    </a:ln>
                  </pic:spPr>
                </pic:pic>
              </a:graphicData>
            </a:graphic>
          </wp:inline>
        </w:drawing>
      </w:r>
    </w:p>
    <w:p w14:paraId="102BF765" w14:textId="77777777" w:rsidR="007D6A15" w:rsidRDefault="007D6A15" w:rsidP="002E6CDF">
      <w:pPr>
        <w:pStyle w:val="ListParagraph"/>
        <w:numPr>
          <w:ilvl w:val="0"/>
          <w:numId w:val="10"/>
        </w:numPr>
        <w:spacing w:before="120" w:after="120"/>
        <w:contextualSpacing w:val="0"/>
      </w:pPr>
      <w:r>
        <w:lastRenderedPageBreak/>
        <w:t>P</w:t>
      </w:r>
      <w:r w:rsidRPr="00D3589B">
        <w:t>ress</w:t>
      </w:r>
      <w:r>
        <w:t xml:space="preserve"> </w:t>
      </w:r>
      <w:r w:rsidRPr="00E45F40">
        <w:rPr>
          <w:b/>
          <w:bCs/>
        </w:rPr>
        <w:t>F5</w:t>
      </w:r>
      <w:r>
        <w:t xml:space="preserve"> to preview the app. On the </w:t>
      </w:r>
      <w:r>
        <w:rPr>
          <w:b/>
          <w:bCs/>
        </w:rPr>
        <w:t>Browse Parts</w:t>
      </w:r>
      <w:r>
        <w:t xml:space="preserve"> page, select the </w:t>
      </w:r>
      <w:r>
        <w:rPr>
          <w:b/>
          <w:bCs/>
        </w:rPr>
        <w:t>&gt;</w:t>
      </w:r>
      <w:r>
        <w:t xml:space="preserve"> symbol for any part. The </w:t>
      </w:r>
      <w:r w:rsidRPr="00E85628">
        <w:rPr>
          <w:b/>
          <w:bCs/>
        </w:rPr>
        <w:t>Details</w:t>
      </w:r>
      <w:r>
        <w:t xml:space="preserve"> screen for the part should appear:</w:t>
      </w:r>
    </w:p>
    <w:p w14:paraId="01BE8E2D" w14:textId="77777777" w:rsidR="007D6A15" w:rsidRDefault="007D6A15" w:rsidP="007D6A15">
      <w:pPr>
        <w:pStyle w:val="ListParagraph"/>
        <w:spacing w:after="120"/>
        <w:ind w:left="360"/>
        <w:contextualSpacing w:val="0"/>
      </w:pPr>
      <w:r>
        <w:rPr>
          <w:noProof/>
          <w:lang w:val="en-GB" w:eastAsia="en-GB"/>
        </w:rPr>
        <w:drawing>
          <wp:inline distT="0" distB="0" distL="0" distR="0" wp14:anchorId="7B37B774" wp14:editId="7660ADE8">
            <wp:extent cx="3711389" cy="3025115"/>
            <wp:effectExtent l="0" t="0" r="381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35411" cy="3044695"/>
                    </a:xfrm>
                    <a:prstGeom prst="rect">
                      <a:avLst/>
                    </a:prstGeom>
                    <a:noFill/>
                    <a:ln>
                      <a:noFill/>
                    </a:ln>
                  </pic:spPr>
                </pic:pic>
              </a:graphicData>
            </a:graphic>
          </wp:inline>
        </w:drawing>
      </w:r>
    </w:p>
    <w:p w14:paraId="0660F578" w14:textId="77777777" w:rsidR="007D6A15" w:rsidRDefault="007D6A15" w:rsidP="002E6CDF">
      <w:pPr>
        <w:pStyle w:val="ListParagraph"/>
        <w:numPr>
          <w:ilvl w:val="0"/>
          <w:numId w:val="10"/>
        </w:numPr>
        <w:spacing w:after="120"/>
        <w:contextualSpacing w:val="0"/>
      </w:pPr>
      <w:r>
        <w:t xml:space="preserve">Click the </w:t>
      </w:r>
      <w:r>
        <w:rPr>
          <w:b/>
          <w:bCs/>
        </w:rPr>
        <w:t>&lt;</w:t>
      </w:r>
      <w:r>
        <w:t xml:space="preserve"> icon in the header in the </w:t>
      </w:r>
      <w:r w:rsidRPr="006C4CA5">
        <w:rPr>
          <w:b/>
          <w:bCs/>
        </w:rPr>
        <w:t>Details</w:t>
      </w:r>
      <w:r>
        <w:t xml:space="preserve"> screen to return to the </w:t>
      </w:r>
      <w:r w:rsidRPr="006C4CA5">
        <w:rPr>
          <w:b/>
          <w:bCs/>
        </w:rPr>
        <w:t>Browse</w:t>
      </w:r>
      <w:r>
        <w:t xml:space="preserve"> screen. </w:t>
      </w:r>
    </w:p>
    <w:p w14:paraId="50B5BB03" w14:textId="77777777" w:rsidR="007D6A15" w:rsidRDefault="007D6A15" w:rsidP="002E6CDF">
      <w:pPr>
        <w:pStyle w:val="ListParagraph"/>
        <w:numPr>
          <w:ilvl w:val="0"/>
          <w:numId w:val="10"/>
        </w:numPr>
        <w:spacing w:after="120"/>
        <w:contextualSpacing w:val="0"/>
      </w:pPr>
      <w:r>
        <w:t xml:space="preserve">On the </w:t>
      </w:r>
      <w:r w:rsidRPr="006C4CA5">
        <w:rPr>
          <w:b/>
          <w:bCs/>
        </w:rPr>
        <w:t>Browse</w:t>
      </w:r>
      <w:r>
        <w:t xml:space="preserve"> screen, enter some text in the </w:t>
      </w:r>
      <w:r w:rsidRPr="006C4CA5">
        <w:rPr>
          <w:b/>
          <w:bCs/>
        </w:rPr>
        <w:t>Search</w:t>
      </w:r>
      <w:r>
        <w:t xml:space="preserve"> box. As you type, the items will be filtered to only those that have matching text in the </w:t>
      </w:r>
      <w:r w:rsidRPr="006C4CA5">
        <w:rPr>
          <w:b/>
          <w:bCs/>
        </w:rPr>
        <w:t>Name</w:t>
      </w:r>
      <w:r>
        <w:t xml:space="preserve">, </w:t>
      </w:r>
      <w:proofErr w:type="spellStart"/>
      <w:r w:rsidRPr="006C4CA5">
        <w:rPr>
          <w:b/>
          <w:bCs/>
        </w:rPr>
        <w:t>CategoryID</w:t>
      </w:r>
      <w:proofErr w:type="spellEnd"/>
      <w:r>
        <w:t xml:space="preserve">, or </w:t>
      </w:r>
      <w:r w:rsidRPr="006C4CA5">
        <w:rPr>
          <w:b/>
          <w:bCs/>
        </w:rPr>
        <w:t>Overview</w:t>
      </w:r>
      <w:r>
        <w:t xml:space="preserve"> fields:</w:t>
      </w:r>
    </w:p>
    <w:p w14:paraId="66D43852" w14:textId="77777777" w:rsidR="007D6A15" w:rsidRDefault="007D6A15" w:rsidP="007D6A15">
      <w:pPr>
        <w:pStyle w:val="ListParagraph"/>
        <w:spacing w:after="120"/>
        <w:ind w:left="360"/>
        <w:contextualSpacing w:val="0"/>
      </w:pPr>
      <w:r>
        <w:rPr>
          <w:noProof/>
          <w:lang w:val="en-GB" w:eastAsia="en-GB"/>
        </w:rPr>
        <w:drawing>
          <wp:inline distT="0" distB="0" distL="0" distR="0" wp14:anchorId="6121CF5F" wp14:editId="75FC9A7C">
            <wp:extent cx="2244437" cy="4034765"/>
            <wp:effectExtent l="0" t="0" r="381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56977" cy="4057308"/>
                    </a:xfrm>
                    <a:prstGeom prst="rect">
                      <a:avLst/>
                    </a:prstGeom>
                    <a:noFill/>
                    <a:ln>
                      <a:noFill/>
                    </a:ln>
                  </pic:spPr>
                </pic:pic>
              </a:graphicData>
            </a:graphic>
          </wp:inline>
        </w:drawing>
      </w:r>
    </w:p>
    <w:p w14:paraId="76819553" w14:textId="037620CF" w:rsidR="007D6A15" w:rsidRPr="002163F6" w:rsidRDefault="007D6A15" w:rsidP="002E6CDF">
      <w:pPr>
        <w:pStyle w:val="ListParagraph"/>
        <w:numPr>
          <w:ilvl w:val="0"/>
          <w:numId w:val="10"/>
        </w:numPr>
        <w:spacing w:after="120"/>
        <w:contextualSpacing w:val="0"/>
      </w:pPr>
      <w:r w:rsidRPr="006C4CA5">
        <w:t>Close</w:t>
      </w:r>
      <w:r>
        <w:t xml:space="preserve"> the preview window and return to </w:t>
      </w:r>
      <w:r w:rsidR="00387A93">
        <w:t>Power Apps Studio</w:t>
      </w:r>
      <w:r>
        <w:t>.</w:t>
      </w:r>
    </w:p>
    <w:p w14:paraId="644A94CD" w14:textId="77777777" w:rsidR="007D6A15" w:rsidRDefault="007D6A15" w:rsidP="007D6A15">
      <w:pPr>
        <w:pStyle w:val="Heading4"/>
      </w:pPr>
      <w:r>
        <w:t>Item 2: Field Knowledge base</w:t>
      </w:r>
    </w:p>
    <w:p w14:paraId="1C3B5BDC" w14:textId="77777777" w:rsidR="007D6A15" w:rsidRDefault="007D6A15" w:rsidP="007D6A15">
      <w:pPr>
        <w:spacing w:before="120"/>
      </w:pPr>
      <w:r>
        <w:lastRenderedPageBreak/>
        <w:t xml:space="preserve">For access to the knowledge base, </w:t>
      </w:r>
      <w:proofErr w:type="gramStart"/>
      <w:r>
        <w:t>Maria</w:t>
      </w:r>
      <w:proofErr w:type="gramEnd"/>
      <w:r>
        <w:t xml:space="preserve"> and Caleb (the technician) envisage a simple interface that enables the user to enter a search term, and for the app to display all knowledge base articles that mention the term. Maria knows that this process is going to involve Azure Cognitive Search, but doesn’t need, or want, to understand</w:t>
      </w:r>
      <w:r w:rsidRPr="00C77A4C">
        <w:t xml:space="preserve"> </w:t>
      </w:r>
      <w:r>
        <w:t>how it works. Therefore, Maria decides to just provide the basic user interface and will work with Kiana later to add the actual functionality.</w:t>
      </w:r>
    </w:p>
    <w:p w14:paraId="2C3FC32A" w14:textId="77777777" w:rsidR="007D6A15" w:rsidRDefault="007D6A15" w:rsidP="007D6A15">
      <w:pPr>
        <w:spacing w:before="120"/>
      </w:pPr>
      <w:r>
        <w:t xml:space="preserve">Maria decides to create a new screen based on the </w:t>
      </w:r>
      <w:r>
        <w:rPr>
          <w:b/>
          <w:bCs/>
        </w:rPr>
        <w:t xml:space="preserve">List </w:t>
      </w:r>
      <w:r>
        <w:t>template available in Power Apps Studio, as follows:</w:t>
      </w:r>
    </w:p>
    <w:p w14:paraId="252EFD99" w14:textId="77777777" w:rsidR="007D6A15" w:rsidRDefault="007D6A15" w:rsidP="002E6CDF">
      <w:pPr>
        <w:pStyle w:val="ListParagraph"/>
        <w:numPr>
          <w:ilvl w:val="0"/>
          <w:numId w:val="12"/>
        </w:numPr>
        <w:ind w:left="357"/>
        <w:contextualSpacing w:val="0"/>
      </w:pPr>
      <w:r>
        <w:t xml:space="preserve">In Power Apps Studio, on the </w:t>
      </w:r>
      <w:r>
        <w:rPr>
          <w:b/>
          <w:bCs/>
        </w:rPr>
        <w:t>Home</w:t>
      </w:r>
      <w:r>
        <w:t xml:space="preserve"> screen, in the toolbar, select </w:t>
      </w:r>
      <w:r>
        <w:rPr>
          <w:b/>
          <w:bCs/>
        </w:rPr>
        <w:t>New Screen</w:t>
      </w:r>
      <w:r>
        <w:t xml:space="preserve">, </w:t>
      </w:r>
      <w:r w:rsidRPr="001709E4">
        <w:t>and then</w:t>
      </w:r>
      <w:r>
        <w:t xml:space="preserve"> select the </w:t>
      </w:r>
      <w:r>
        <w:rPr>
          <w:b/>
          <w:bCs/>
        </w:rPr>
        <w:t>List</w:t>
      </w:r>
      <w:r>
        <w:t xml:space="preserve"> template:</w:t>
      </w:r>
    </w:p>
    <w:p w14:paraId="16C39A2C" w14:textId="77777777" w:rsidR="007D6A15" w:rsidRDefault="007D6A15" w:rsidP="007D6A15">
      <w:pPr>
        <w:pStyle w:val="ListParagraph"/>
        <w:ind w:left="357"/>
        <w:contextualSpacing w:val="0"/>
      </w:pPr>
      <w:r>
        <w:rPr>
          <w:noProof/>
          <w:lang w:val="en-GB" w:eastAsia="en-GB"/>
        </w:rPr>
        <w:drawing>
          <wp:inline distT="0" distB="0" distL="0" distR="0" wp14:anchorId="23CA70E9" wp14:editId="76BF74F7">
            <wp:extent cx="3716279" cy="299986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33012" cy="3013375"/>
                    </a:xfrm>
                    <a:prstGeom prst="rect">
                      <a:avLst/>
                    </a:prstGeom>
                    <a:noFill/>
                    <a:ln>
                      <a:noFill/>
                    </a:ln>
                  </pic:spPr>
                </pic:pic>
              </a:graphicData>
            </a:graphic>
          </wp:inline>
        </w:drawing>
      </w:r>
    </w:p>
    <w:p w14:paraId="68FE3750" w14:textId="1F423E42" w:rsidR="007D6A15" w:rsidRDefault="007D6A15" w:rsidP="002E6CDF">
      <w:pPr>
        <w:pStyle w:val="ListParagraph"/>
        <w:numPr>
          <w:ilvl w:val="0"/>
          <w:numId w:val="12"/>
        </w:numPr>
        <w:ind w:left="357"/>
        <w:contextualSpacing w:val="0"/>
      </w:pPr>
      <w:r>
        <w:t xml:space="preserve">In the screen header, select the label displaying the text </w:t>
      </w:r>
      <w:r>
        <w:rPr>
          <w:b/>
          <w:bCs/>
        </w:rPr>
        <w:t>[Title]</w:t>
      </w:r>
      <w:r>
        <w:t xml:space="preserve">. </w:t>
      </w:r>
      <w:r w:rsidR="00FE1694">
        <w:t>C</w:t>
      </w:r>
      <w:r>
        <w:t xml:space="preserve">hange </w:t>
      </w:r>
      <w:r w:rsidR="00FE1694">
        <w:t xml:space="preserve">the </w:t>
      </w:r>
      <w:r w:rsidR="00FE1694">
        <w:rPr>
          <w:b/>
          <w:bCs/>
        </w:rPr>
        <w:t>Text</w:t>
      </w:r>
      <w:r w:rsidR="00FE1694">
        <w:t xml:space="preserve"> property </w:t>
      </w:r>
      <w:r>
        <w:t xml:space="preserve">to </w:t>
      </w:r>
      <w:r>
        <w:rPr>
          <w:b/>
          <w:bCs/>
        </w:rPr>
        <w:t>“Query”</w:t>
      </w:r>
      <w:r>
        <w:t xml:space="preserve"> (including the quotes):</w:t>
      </w:r>
    </w:p>
    <w:p w14:paraId="7B9CF424" w14:textId="77777777" w:rsidR="007D6A15" w:rsidRDefault="007D6A15" w:rsidP="007D6A15">
      <w:pPr>
        <w:pStyle w:val="ListParagraph"/>
        <w:ind w:left="357"/>
        <w:contextualSpacing w:val="0"/>
      </w:pPr>
      <w:r>
        <w:rPr>
          <w:noProof/>
          <w:lang w:val="en-GB" w:eastAsia="en-GB"/>
        </w:rPr>
        <w:drawing>
          <wp:inline distT="0" distB="0" distL="0" distR="0" wp14:anchorId="30E5EE36" wp14:editId="29F7138E">
            <wp:extent cx="3726369" cy="3012141"/>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756695" cy="3036655"/>
                    </a:xfrm>
                    <a:prstGeom prst="rect">
                      <a:avLst/>
                    </a:prstGeom>
                    <a:noFill/>
                    <a:ln>
                      <a:noFill/>
                    </a:ln>
                  </pic:spPr>
                </pic:pic>
              </a:graphicData>
            </a:graphic>
          </wp:inline>
        </w:drawing>
      </w:r>
    </w:p>
    <w:p w14:paraId="4F4F017D" w14:textId="77777777" w:rsidR="007D6A15" w:rsidRDefault="007D6A15" w:rsidP="002E6CDF">
      <w:pPr>
        <w:pStyle w:val="ListParagraph"/>
        <w:numPr>
          <w:ilvl w:val="0"/>
          <w:numId w:val="12"/>
        </w:numPr>
        <w:ind w:left="357"/>
        <w:contextualSpacing w:val="0"/>
      </w:pPr>
      <w:r>
        <w:t xml:space="preserve">In the screen header, select the </w:t>
      </w:r>
      <w:r>
        <w:rPr>
          <w:b/>
          <w:bCs/>
        </w:rPr>
        <w:t xml:space="preserve">+ </w:t>
      </w:r>
      <w:r>
        <w:t xml:space="preserve">icon, and then press </w:t>
      </w:r>
      <w:r>
        <w:rPr>
          <w:b/>
          <w:bCs/>
        </w:rPr>
        <w:t>Delete</w:t>
      </w:r>
      <w:r>
        <w:t>. The + icon is intended to enable the user to add more items to the list. The knowledge base is query only, so this feature isn’t needed.</w:t>
      </w:r>
    </w:p>
    <w:p w14:paraId="24F8EE5B" w14:textId="77777777" w:rsidR="007D6A15" w:rsidRDefault="007D6A15" w:rsidP="007D6A15">
      <w:pPr>
        <w:pStyle w:val="ListParagraph"/>
        <w:ind w:left="357"/>
        <w:contextualSpacing w:val="0"/>
      </w:pPr>
      <w:r>
        <w:rPr>
          <w:noProof/>
          <w:lang w:val="en-GB" w:eastAsia="en-GB"/>
        </w:rPr>
        <w:lastRenderedPageBreak/>
        <w:drawing>
          <wp:inline distT="0" distB="0" distL="0" distR="0" wp14:anchorId="4419EC8C" wp14:editId="06B5F0C0">
            <wp:extent cx="1936377" cy="3425026"/>
            <wp:effectExtent l="0" t="0" r="698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999075" cy="3535924"/>
                    </a:xfrm>
                    <a:prstGeom prst="rect">
                      <a:avLst/>
                    </a:prstGeom>
                    <a:noFill/>
                    <a:ln>
                      <a:noFill/>
                    </a:ln>
                  </pic:spPr>
                </pic:pic>
              </a:graphicData>
            </a:graphic>
          </wp:inline>
        </w:drawing>
      </w:r>
    </w:p>
    <w:p w14:paraId="7CDCD9A5" w14:textId="77777777" w:rsidR="007D6A15" w:rsidRDefault="007D6A15" w:rsidP="007D6A15">
      <w:pPr>
        <w:pStyle w:val="ListParagraph"/>
        <w:ind w:left="357"/>
        <w:contextualSpacing w:val="0"/>
      </w:pPr>
      <w:r>
        <w:t>Notice that removing this icon causes an error in the header due to the way in which the location and widths of the other items are calculated. You saw this earlier with the Inventory Management screen, and the solution is the same, as described in the following steps.</w:t>
      </w:r>
    </w:p>
    <w:p w14:paraId="3F967ECF" w14:textId="63F60733" w:rsidR="007D6A15" w:rsidRPr="00A735EB" w:rsidRDefault="007D6A15" w:rsidP="002E6CDF">
      <w:pPr>
        <w:pStyle w:val="ListParagraph"/>
        <w:numPr>
          <w:ilvl w:val="0"/>
          <w:numId w:val="12"/>
        </w:numPr>
        <w:ind w:left="357"/>
        <w:contextualSpacing w:val="0"/>
      </w:pPr>
      <w:r>
        <w:t xml:space="preserve">In the </w:t>
      </w:r>
      <w:r>
        <w:rPr>
          <w:b/>
          <w:bCs/>
        </w:rPr>
        <w:t>Tree view</w:t>
      </w:r>
      <w:r>
        <w:t xml:space="preserve"> pane, scroll down to the </w:t>
      </w:r>
      <w:r>
        <w:rPr>
          <w:b/>
          <w:bCs/>
        </w:rPr>
        <w:t>Screen1</w:t>
      </w:r>
      <w:r>
        <w:t xml:space="preserve"> screen, and select the </w:t>
      </w:r>
      <w:r>
        <w:rPr>
          <w:b/>
          <w:bCs/>
        </w:rPr>
        <w:t>LblAppName3</w:t>
      </w:r>
      <w:r>
        <w:t xml:space="preserve"> control. </w:t>
      </w:r>
      <w:r w:rsidR="00FE1694">
        <w:t>Change</w:t>
      </w:r>
      <w:r>
        <w:t xml:space="preserve"> the </w:t>
      </w:r>
      <w:r>
        <w:rPr>
          <w:b/>
          <w:bCs/>
        </w:rPr>
        <w:t>Width</w:t>
      </w:r>
      <w:r>
        <w:t xml:space="preserve"> property to</w:t>
      </w:r>
      <w:r w:rsidR="00FE1694">
        <w:t xml:space="preserve"> the formula</w:t>
      </w:r>
      <w:r>
        <w:t xml:space="preserve"> </w:t>
      </w:r>
      <w:proofErr w:type="spellStart"/>
      <w:r w:rsidRPr="00A735EB">
        <w:rPr>
          <w:b/>
          <w:bCs/>
        </w:rPr>
        <w:t>Parent.Width</w:t>
      </w:r>
      <w:proofErr w:type="spellEnd"/>
      <w:r w:rsidRPr="00A735EB">
        <w:rPr>
          <w:b/>
          <w:bCs/>
        </w:rPr>
        <w:t xml:space="preserve"> - LblAppName3.X - IconSortUpDown2.Width - IconRefresh2.Width</w:t>
      </w:r>
      <w:r w:rsidRPr="00A54EE0">
        <w:rPr>
          <w:bCs/>
        </w:rPr>
        <w:t>.</w:t>
      </w:r>
    </w:p>
    <w:p w14:paraId="0B8BAC62" w14:textId="77777777" w:rsidR="007D6A15" w:rsidRPr="00A735EB" w:rsidRDefault="007D6A15" w:rsidP="007D6A15">
      <w:pPr>
        <w:pStyle w:val="ListParagraph"/>
        <w:ind w:left="357"/>
        <w:contextualSpacing w:val="0"/>
      </w:pPr>
      <w:r>
        <w:rPr>
          <w:noProof/>
          <w:lang w:val="en-GB" w:eastAsia="en-GB"/>
        </w:rPr>
        <w:drawing>
          <wp:inline distT="0" distB="0" distL="0" distR="0" wp14:anchorId="2C26AD33" wp14:editId="0CE1B824">
            <wp:extent cx="3726058" cy="2999918"/>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750348" cy="3019475"/>
                    </a:xfrm>
                    <a:prstGeom prst="rect">
                      <a:avLst/>
                    </a:prstGeom>
                    <a:noFill/>
                    <a:ln>
                      <a:noFill/>
                    </a:ln>
                  </pic:spPr>
                </pic:pic>
              </a:graphicData>
            </a:graphic>
          </wp:inline>
        </w:drawing>
      </w:r>
    </w:p>
    <w:p w14:paraId="0860F5A2" w14:textId="4AA9FFF8" w:rsidR="007D6A15" w:rsidRPr="00A735EB" w:rsidRDefault="007D6A15" w:rsidP="002E6CDF">
      <w:pPr>
        <w:pStyle w:val="ListParagraph"/>
        <w:numPr>
          <w:ilvl w:val="0"/>
          <w:numId w:val="12"/>
        </w:numPr>
        <w:ind w:left="357"/>
        <w:contextualSpacing w:val="0"/>
      </w:pPr>
      <w:r>
        <w:t xml:space="preserve">In the </w:t>
      </w:r>
      <w:r w:rsidRPr="00A735EB">
        <w:rPr>
          <w:b/>
          <w:bCs/>
        </w:rPr>
        <w:t>Tree view</w:t>
      </w:r>
      <w:r>
        <w:t xml:space="preserve"> pane, select the </w:t>
      </w:r>
      <w:r>
        <w:rPr>
          <w:b/>
          <w:bCs/>
        </w:rPr>
        <w:t>IconSortUpDown2</w:t>
      </w:r>
      <w:r>
        <w:t xml:space="preserve"> control. </w:t>
      </w:r>
      <w:r w:rsidR="00FE1694">
        <w:t>M</w:t>
      </w:r>
      <w:r>
        <w:t xml:space="preserve">odify the </w:t>
      </w:r>
      <w:r>
        <w:rPr>
          <w:b/>
          <w:bCs/>
        </w:rPr>
        <w:t>X</w:t>
      </w:r>
      <w:r>
        <w:t xml:space="preserve"> property to</w:t>
      </w:r>
      <w:r w:rsidR="00FE1694">
        <w:t xml:space="preserve"> the formula</w:t>
      </w:r>
      <w:r>
        <w:t xml:space="preserve"> </w:t>
      </w:r>
      <w:proofErr w:type="spellStart"/>
      <w:r w:rsidRPr="00A735EB">
        <w:rPr>
          <w:b/>
          <w:bCs/>
        </w:rPr>
        <w:t>Parent.Width</w:t>
      </w:r>
      <w:proofErr w:type="spellEnd"/>
      <w:r w:rsidRPr="00A735EB">
        <w:rPr>
          <w:b/>
          <w:bCs/>
        </w:rPr>
        <w:t xml:space="preserve"> - IconSortUpDown2.Width</w:t>
      </w:r>
      <w:r w:rsidRPr="00A54EE0">
        <w:rPr>
          <w:bCs/>
        </w:rPr>
        <w:t>.</w:t>
      </w:r>
    </w:p>
    <w:p w14:paraId="0ABC0D04" w14:textId="4B5EA6ED" w:rsidR="007D6A15" w:rsidRDefault="007D6A15" w:rsidP="002E6CDF">
      <w:pPr>
        <w:pStyle w:val="ListParagraph"/>
        <w:numPr>
          <w:ilvl w:val="0"/>
          <w:numId w:val="12"/>
        </w:numPr>
        <w:ind w:left="357"/>
        <w:contextualSpacing w:val="0"/>
      </w:pPr>
      <w:r>
        <w:t xml:space="preserve">In the </w:t>
      </w:r>
      <w:r w:rsidRPr="00A735EB">
        <w:rPr>
          <w:b/>
          <w:bCs/>
        </w:rPr>
        <w:t>Tree view</w:t>
      </w:r>
      <w:r>
        <w:t xml:space="preserve"> pane, select the </w:t>
      </w:r>
      <w:r>
        <w:rPr>
          <w:b/>
          <w:bCs/>
        </w:rPr>
        <w:t>IconRefresh2</w:t>
      </w:r>
      <w:r>
        <w:t xml:space="preserve"> control. </w:t>
      </w:r>
      <w:r w:rsidR="00FE1694">
        <w:t>M</w:t>
      </w:r>
      <w:r>
        <w:t xml:space="preserve">odify the </w:t>
      </w:r>
      <w:r>
        <w:rPr>
          <w:b/>
          <w:bCs/>
        </w:rPr>
        <w:t>X</w:t>
      </w:r>
      <w:r>
        <w:t xml:space="preserve"> property to </w:t>
      </w:r>
      <w:proofErr w:type="spellStart"/>
      <w:r w:rsidRPr="00A735EB">
        <w:rPr>
          <w:b/>
          <w:bCs/>
        </w:rPr>
        <w:t>Parent.Width</w:t>
      </w:r>
      <w:proofErr w:type="spellEnd"/>
      <w:r w:rsidRPr="00A735EB">
        <w:rPr>
          <w:b/>
          <w:bCs/>
        </w:rPr>
        <w:t xml:space="preserve"> - IconSortUpDown2.Width - IconRefresh2.Width</w:t>
      </w:r>
      <w:r>
        <w:t>. This should resolve all the errors with the screen.</w:t>
      </w:r>
    </w:p>
    <w:p w14:paraId="6B4BF8AA" w14:textId="44479B90" w:rsidR="007D6A15" w:rsidRDefault="007D6A15" w:rsidP="002E6CDF">
      <w:pPr>
        <w:pStyle w:val="ListParagraph"/>
        <w:numPr>
          <w:ilvl w:val="0"/>
          <w:numId w:val="12"/>
        </w:numPr>
        <w:spacing w:after="120"/>
        <w:ind w:left="357"/>
        <w:contextualSpacing w:val="0"/>
      </w:pPr>
      <w:r>
        <w:lastRenderedPageBreak/>
        <w:t xml:space="preserve">Select the </w:t>
      </w:r>
      <w:r w:rsidRPr="00C82507">
        <w:rPr>
          <w:b/>
          <w:bCs/>
        </w:rPr>
        <w:t>File</w:t>
      </w:r>
      <w:r>
        <w:t xml:space="preserve"> menu in the </w:t>
      </w:r>
      <w:r w:rsidR="00387A93">
        <w:t>Power Apps Studio</w:t>
      </w:r>
      <w:r>
        <w:t xml:space="preserve"> toolbar, and then select </w:t>
      </w:r>
      <w:r w:rsidRPr="00D3589B">
        <w:rPr>
          <w:b/>
          <w:bCs/>
        </w:rPr>
        <w:t>Save</w:t>
      </w:r>
      <w:r>
        <w:t>.</w:t>
      </w:r>
    </w:p>
    <w:p w14:paraId="5C8F8406" w14:textId="77777777" w:rsidR="007D6A15" w:rsidRDefault="007D6A15" w:rsidP="002E6CDF">
      <w:pPr>
        <w:pStyle w:val="ListParagraph"/>
        <w:numPr>
          <w:ilvl w:val="0"/>
          <w:numId w:val="12"/>
        </w:numPr>
        <w:spacing w:after="120"/>
        <w:ind w:left="357"/>
        <w:contextualSpacing w:val="0"/>
      </w:pPr>
      <w:r>
        <w:t xml:space="preserve">In the </w:t>
      </w:r>
      <w:r>
        <w:rPr>
          <w:b/>
          <w:bCs/>
        </w:rPr>
        <w:t xml:space="preserve">Version </w:t>
      </w:r>
      <w:r w:rsidRPr="00D3589B">
        <w:rPr>
          <w:b/>
          <w:bCs/>
        </w:rPr>
        <w:t>note</w:t>
      </w:r>
      <w:r>
        <w:t xml:space="preserve"> box, enter the text </w:t>
      </w:r>
      <w:r>
        <w:rPr>
          <w:b/>
          <w:bCs/>
        </w:rPr>
        <w:t>Added Knowledgebase UI</w:t>
      </w:r>
      <w:r>
        <w:t xml:space="preserve">, and then select </w:t>
      </w:r>
      <w:r w:rsidRPr="00D3589B">
        <w:rPr>
          <w:b/>
          <w:bCs/>
        </w:rPr>
        <w:t>Save</w:t>
      </w:r>
      <w:r>
        <w:t>.</w:t>
      </w:r>
    </w:p>
    <w:p w14:paraId="08C8B42C" w14:textId="77777777" w:rsidR="007D6A15" w:rsidRDefault="007D6A15" w:rsidP="002E6CDF">
      <w:pPr>
        <w:pStyle w:val="ListParagraph"/>
        <w:numPr>
          <w:ilvl w:val="0"/>
          <w:numId w:val="12"/>
        </w:numPr>
        <w:spacing w:after="120"/>
        <w:ind w:left="357"/>
        <w:contextualSpacing w:val="0"/>
      </w:pPr>
      <w:r>
        <w:t xml:space="preserve">Return to the </w:t>
      </w:r>
      <w:r>
        <w:rPr>
          <w:b/>
          <w:bCs/>
        </w:rPr>
        <w:t xml:space="preserve">Home </w:t>
      </w:r>
      <w:r w:rsidRPr="00D669CE">
        <w:t>screen</w:t>
      </w:r>
      <w:r>
        <w:t xml:space="preserve"> and p</w:t>
      </w:r>
      <w:r w:rsidRPr="00D3589B">
        <w:t>ress</w:t>
      </w:r>
      <w:r>
        <w:t xml:space="preserve"> </w:t>
      </w:r>
      <w:r w:rsidRPr="002230E9">
        <w:rPr>
          <w:b/>
          <w:bCs/>
        </w:rPr>
        <w:t>F5</w:t>
      </w:r>
      <w:r>
        <w:t xml:space="preserve"> to preview the new screen. It should look like this:</w:t>
      </w:r>
    </w:p>
    <w:p w14:paraId="16B4B53C" w14:textId="77777777" w:rsidR="007D6A15" w:rsidRDefault="007D6A15" w:rsidP="007D6A15">
      <w:pPr>
        <w:pStyle w:val="ListParagraph"/>
        <w:spacing w:after="120"/>
        <w:ind w:left="357"/>
        <w:contextualSpacing w:val="0"/>
      </w:pPr>
      <w:r>
        <w:rPr>
          <w:noProof/>
          <w:lang w:val="en-GB" w:eastAsia="en-GB"/>
        </w:rPr>
        <w:drawing>
          <wp:inline distT="0" distB="0" distL="0" distR="0" wp14:anchorId="45F312DB" wp14:editId="4A61EE02">
            <wp:extent cx="1926597" cy="33358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54428" cy="3384025"/>
                    </a:xfrm>
                    <a:prstGeom prst="rect">
                      <a:avLst/>
                    </a:prstGeom>
                    <a:noFill/>
                    <a:ln>
                      <a:noFill/>
                    </a:ln>
                  </pic:spPr>
                </pic:pic>
              </a:graphicData>
            </a:graphic>
          </wp:inline>
        </w:drawing>
      </w:r>
    </w:p>
    <w:p w14:paraId="2D996995" w14:textId="77777777" w:rsidR="007D6A15" w:rsidRDefault="007D6A15" w:rsidP="007D6A15">
      <w:pPr>
        <w:pStyle w:val="ListParagraph"/>
        <w:spacing w:after="120"/>
        <w:ind w:left="357"/>
        <w:contextualSpacing w:val="0"/>
      </w:pPr>
      <w:r>
        <w:t xml:space="preserve">Note that if you press the </w:t>
      </w:r>
      <w:r>
        <w:rPr>
          <w:b/>
          <w:bCs/>
        </w:rPr>
        <w:t>&gt;</w:t>
      </w:r>
      <w:r>
        <w:t xml:space="preserve"> icon by any of the dummy entries, the details functionality doesn’t currently work. You’ll address this later when you integrate Azure Cognitive Search into the app.</w:t>
      </w:r>
    </w:p>
    <w:p w14:paraId="7174481A" w14:textId="3295E713" w:rsidR="007D6A15" w:rsidRDefault="007D6A15" w:rsidP="002E6CDF">
      <w:pPr>
        <w:pStyle w:val="ListParagraph"/>
        <w:numPr>
          <w:ilvl w:val="0"/>
          <w:numId w:val="12"/>
        </w:numPr>
        <w:spacing w:after="120"/>
        <w:ind w:left="357"/>
        <w:contextualSpacing w:val="0"/>
      </w:pPr>
      <w:r w:rsidRPr="006C4CA5">
        <w:t>Close</w:t>
      </w:r>
      <w:r>
        <w:t xml:space="preserve"> the preview window and return to </w:t>
      </w:r>
      <w:r w:rsidR="00387A93">
        <w:t>Power Apps Studio</w:t>
      </w:r>
      <w:r>
        <w:t>.</w:t>
      </w:r>
    </w:p>
    <w:p w14:paraId="14FEF885" w14:textId="77777777" w:rsidR="007D6A15" w:rsidRPr="00744D3B" w:rsidRDefault="007D6A15" w:rsidP="007D6A15">
      <w:pPr>
        <w:pStyle w:val="Heading4"/>
      </w:pPr>
      <w:r>
        <w:t>Item 3: Field Scheduling and Notes</w:t>
      </w:r>
    </w:p>
    <w:p w14:paraId="1490CF86" w14:textId="588698E7" w:rsidR="007D6A15" w:rsidRDefault="007D6A15" w:rsidP="007D6A15">
      <w:r>
        <w:t xml:space="preserve">Maria works with Malik, the office receptionist, to design the interface for the field scheduling and appointments part of the </w:t>
      </w:r>
      <w:r w:rsidR="00314A18">
        <w:t>app</w:t>
      </w:r>
      <w:r>
        <w:t>. Malik provides an Excel spreadsheet with some sample data that Maria can use to build the appointments screen. The spreadsheet contains a table with the following columns:</w:t>
      </w:r>
    </w:p>
    <w:p w14:paraId="12760CEB" w14:textId="77777777" w:rsidR="007D6A15" w:rsidRDefault="007D6A15" w:rsidP="002E6CDF">
      <w:pPr>
        <w:pStyle w:val="ListParagraph"/>
        <w:numPr>
          <w:ilvl w:val="0"/>
          <w:numId w:val="13"/>
        </w:numPr>
      </w:pPr>
      <w:r w:rsidRPr="001629DE">
        <w:t>ID (th</w:t>
      </w:r>
      <w:r>
        <w:t>e appointment ID)</w:t>
      </w:r>
    </w:p>
    <w:p w14:paraId="55DA408D" w14:textId="77777777" w:rsidR="007D6A15" w:rsidRDefault="007D6A15" w:rsidP="002E6CDF">
      <w:pPr>
        <w:pStyle w:val="ListParagraph"/>
        <w:numPr>
          <w:ilvl w:val="0"/>
          <w:numId w:val="13"/>
        </w:numPr>
      </w:pPr>
      <w:r>
        <w:t>Customer ID (a unique identifier for the customer)</w:t>
      </w:r>
    </w:p>
    <w:p w14:paraId="30EB4F5E" w14:textId="77777777" w:rsidR="007D6A15" w:rsidRDefault="007D6A15" w:rsidP="002E6CDF">
      <w:pPr>
        <w:pStyle w:val="ListParagraph"/>
        <w:numPr>
          <w:ilvl w:val="0"/>
          <w:numId w:val="13"/>
        </w:numPr>
      </w:pPr>
      <w:r>
        <w:t>Customer Name</w:t>
      </w:r>
    </w:p>
    <w:p w14:paraId="4E50A370" w14:textId="77777777" w:rsidR="007D6A15" w:rsidRDefault="007D6A15" w:rsidP="002E6CDF">
      <w:pPr>
        <w:pStyle w:val="ListParagraph"/>
        <w:numPr>
          <w:ilvl w:val="0"/>
          <w:numId w:val="13"/>
        </w:numPr>
      </w:pPr>
      <w:r>
        <w:t>Customer Address</w:t>
      </w:r>
    </w:p>
    <w:p w14:paraId="069AD4CF" w14:textId="77777777" w:rsidR="007D6A15" w:rsidRDefault="007D6A15" w:rsidP="002E6CDF">
      <w:pPr>
        <w:pStyle w:val="ListParagraph"/>
        <w:numPr>
          <w:ilvl w:val="0"/>
          <w:numId w:val="13"/>
        </w:numPr>
      </w:pPr>
      <w:r w:rsidRPr="001629DE">
        <w:t>Problem Details (a text descr</w:t>
      </w:r>
      <w:r>
        <w:t>iption of the problem the customer is experiencing)</w:t>
      </w:r>
    </w:p>
    <w:p w14:paraId="7CE2C9DC" w14:textId="77777777" w:rsidR="007D6A15" w:rsidRDefault="007D6A15" w:rsidP="002E6CDF">
      <w:pPr>
        <w:pStyle w:val="ListParagraph"/>
        <w:numPr>
          <w:ilvl w:val="0"/>
          <w:numId w:val="13"/>
        </w:numPr>
      </w:pPr>
      <w:r>
        <w:t>Contact Number</w:t>
      </w:r>
    </w:p>
    <w:p w14:paraId="2366F3C3" w14:textId="77777777" w:rsidR="007D6A15" w:rsidRDefault="007D6A15" w:rsidP="002E6CDF">
      <w:pPr>
        <w:pStyle w:val="ListParagraph"/>
        <w:numPr>
          <w:ilvl w:val="0"/>
          <w:numId w:val="13"/>
        </w:numPr>
      </w:pPr>
      <w:r>
        <w:t>Status</w:t>
      </w:r>
    </w:p>
    <w:p w14:paraId="3FA2369D" w14:textId="77777777" w:rsidR="007D6A15" w:rsidRDefault="007D6A15" w:rsidP="002E6CDF">
      <w:pPr>
        <w:pStyle w:val="ListParagraph"/>
        <w:numPr>
          <w:ilvl w:val="0"/>
          <w:numId w:val="13"/>
        </w:numPr>
      </w:pPr>
      <w:r>
        <w:t>Appointment Date</w:t>
      </w:r>
    </w:p>
    <w:p w14:paraId="4D15F668" w14:textId="77777777" w:rsidR="007D6A15" w:rsidRDefault="007D6A15" w:rsidP="002E6CDF">
      <w:pPr>
        <w:pStyle w:val="ListParagraph"/>
        <w:numPr>
          <w:ilvl w:val="0"/>
          <w:numId w:val="13"/>
        </w:numPr>
      </w:pPr>
      <w:r>
        <w:t>Appointment Time</w:t>
      </w:r>
    </w:p>
    <w:p w14:paraId="5E9AD7A9" w14:textId="77777777" w:rsidR="007D6A15" w:rsidRDefault="007D6A15" w:rsidP="002E6CDF">
      <w:pPr>
        <w:pStyle w:val="ListParagraph"/>
        <w:numPr>
          <w:ilvl w:val="0"/>
          <w:numId w:val="13"/>
        </w:numPr>
      </w:pPr>
      <w:r w:rsidRPr="001629DE">
        <w:t>Notes (a text description with</w:t>
      </w:r>
      <w:r>
        <w:t xml:space="preserve"> any notes added by the engineer)</w:t>
      </w:r>
    </w:p>
    <w:p w14:paraId="75504D1A" w14:textId="77777777" w:rsidR="007D6A15" w:rsidRDefault="007D6A15" w:rsidP="002E6CDF">
      <w:pPr>
        <w:pStyle w:val="ListParagraph"/>
        <w:numPr>
          <w:ilvl w:val="0"/>
          <w:numId w:val="13"/>
        </w:numPr>
      </w:pPr>
      <w:r>
        <w:t>Image (a photograph of the appliance, either in working condition after repair, or as a supplementary picture for the engineer’s notes)</w:t>
      </w:r>
    </w:p>
    <w:p w14:paraId="24AACF11" w14:textId="77777777" w:rsidR="007D6A15" w:rsidRPr="001629DE" w:rsidRDefault="007D6A15" w:rsidP="007D6A15">
      <w:r>
        <w:rPr>
          <w:noProof/>
          <w:lang w:val="en-GB" w:eastAsia="en-GB"/>
        </w:rPr>
        <w:lastRenderedPageBreak/>
        <w:drawing>
          <wp:inline distT="0" distB="0" distL="0" distR="0" wp14:anchorId="11FE874C" wp14:editId="29F48DA8">
            <wp:extent cx="5731510" cy="1940488"/>
            <wp:effectExtent l="0" t="0" r="254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731510" cy="1940488"/>
                    </a:xfrm>
                    <a:prstGeom prst="rect">
                      <a:avLst/>
                    </a:prstGeom>
                    <a:noFill/>
                    <a:ln>
                      <a:noFill/>
                    </a:ln>
                  </pic:spPr>
                </pic:pic>
              </a:graphicData>
            </a:graphic>
          </wp:inline>
        </w:drawing>
      </w:r>
    </w:p>
    <w:p w14:paraId="47D672F3" w14:textId="77777777" w:rsidR="007D6A15" w:rsidRDefault="007D6A15" w:rsidP="007D6A15">
      <w:pPr>
        <w:pStyle w:val="Note"/>
      </w:pPr>
      <w:r w:rsidRPr="00C5720E">
        <w:rPr>
          <w:b/>
          <w:bCs/>
        </w:rPr>
        <w:t>Note</w:t>
      </w:r>
      <w:r>
        <w:t>: As with the Field Inventory Management data, this spreadsheet represents a denormalized view of the data. In the existing appointments system, this data is stored in separate tables holding appointment data and customer data.</w:t>
      </w:r>
    </w:p>
    <w:p w14:paraId="0904C1D4" w14:textId="04ED8123" w:rsidR="007D6A15" w:rsidRDefault="007D6A15" w:rsidP="007D6A15">
      <w:r>
        <w:t xml:space="preserve">Maria stores this spreadsheet in her OneDrive account with the name </w:t>
      </w:r>
      <w:r>
        <w:rPr>
          <w:b/>
          <w:bCs/>
        </w:rPr>
        <w:t>Appointments.xlsx</w:t>
      </w:r>
      <w:r>
        <w:t xml:space="preserve">. Having remembered that she previously used the default name for the table in the </w:t>
      </w:r>
      <w:proofErr w:type="gramStart"/>
      <w:r>
        <w:t>spreadsheet, and</w:t>
      </w:r>
      <w:proofErr w:type="gramEnd"/>
      <w:r>
        <w:t xml:space="preserve"> had to change the title in the various screens that were generated, she also names the table in the spreadsheet to </w:t>
      </w:r>
      <w:r>
        <w:rPr>
          <w:b/>
          <w:bCs/>
        </w:rPr>
        <w:t>Appointments</w:t>
      </w:r>
      <w:r>
        <w:t>.</w:t>
      </w:r>
    </w:p>
    <w:p w14:paraId="267FD3FD" w14:textId="4A16E204" w:rsidR="007F007F" w:rsidRPr="00B3088B" w:rsidRDefault="007F007F" w:rsidP="007F007F">
      <w:pPr>
        <w:pStyle w:val="Note"/>
      </w:pPr>
      <w:r w:rsidRPr="007F007F">
        <w:rPr>
          <w:b/>
          <w:bCs/>
        </w:rPr>
        <w:t>Note</w:t>
      </w:r>
      <w:r>
        <w:t xml:space="preserve">: This spreadsheet is available in the </w:t>
      </w:r>
      <w:r w:rsidRPr="007F007F">
        <w:rPr>
          <w:b/>
          <w:bCs/>
        </w:rPr>
        <w:t>Assets</w:t>
      </w:r>
      <w:r>
        <w:t xml:space="preserve"> folder of the Git repository for this guide.</w:t>
      </w:r>
    </w:p>
    <w:p w14:paraId="168C848F" w14:textId="1C7BDA18" w:rsidR="007D6A15" w:rsidRDefault="007D6A15" w:rsidP="007D6A15">
      <w:r>
        <w:t>Maria wants to build the appointments part of the</w:t>
      </w:r>
      <w:r w:rsidR="00763109">
        <w:t xml:space="preserve"> app </w:t>
      </w:r>
      <w:r>
        <w:t xml:space="preserve">directly from the Excel spreadsheet. She decides to follow a similar approach to that of the Field Inventory Management functionality, except that this time the engineer will be allowed to create and edit appointments. </w:t>
      </w:r>
    </w:p>
    <w:p w14:paraId="27C631AD" w14:textId="52F6E3C5" w:rsidR="007D6A15" w:rsidRDefault="007D6A15" w:rsidP="007D6A15">
      <w:r>
        <w:t xml:space="preserve">Maria decides to build the appointments screens, initially as a separate </w:t>
      </w:r>
      <w:r w:rsidR="00314A18">
        <w:t>app</w:t>
      </w:r>
      <w:r>
        <w:t xml:space="preserve">. This way, she can use Power Apps Studio to generate much of the app automatically. Power Apps Studio doesn’t currently let you generate additional screens from a data connection in an existing app. When Maria has created and tested the screens, she will copy them to the Field Inventory and </w:t>
      </w:r>
      <w:r w:rsidRPr="00BE6C77">
        <w:t>Knowledgebase app</w:t>
      </w:r>
      <w:r>
        <w:t>.</w:t>
      </w:r>
    </w:p>
    <w:p w14:paraId="10AEF1C5" w14:textId="2A0187C7" w:rsidR="00952C2C" w:rsidRDefault="00952C2C" w:rsidP="00952C2C">
      <w:pPr>
        <w:pStyle w:val="Note"/>
      </w:pPr>
      <w:r w:rsidRPr="00952C2C">
        <w:rPr>
          <w:b/>
          <w:bCs/>
        </w:rPr>
        <w:t>Note:</w:t>
      </w:r>
      <w:r>
        <w:t xml:space="preserve"> An alternative approach is to add the </w:t>
      </w:r>
      <w:r w:rsidRPr="00952C2C">
        <w:rPr>
          <w:b/>
          <w:bCs/>
        </w:rPr>
        <w:t>Appointments</w:t>
      </w:r>
      <w:r>
        <w:t xml:space="preserve"> table in the Excel spreadsheet as a second data source to the existing app and then </w:t>
      </w:r>
      <w:proofErr w:type="gramStart"/>
      <w:r>
        <w:t>hand-craft</w:t>
      </w:r>
      <w:proofErr w:type="gramEnd"/>
      <w:r>
        <w:t xml:space="preserve"> the screens for appointments. Maria opted to generate the new screens from the spreadsheet and copy the screens; she is currently more familiar with the concepts of </w:t>
      </w:r>
      <w:r>
        <w:rPr>
          <w:i/>
          <w:iCs/>
        </w:rPr>
        <w:t>copy</w:t>
      </w:r>
      <w:r w:rsidRPr="00952C2C">
        <w:rPr>
          <w:i/>
          <w:iCs/>
        </w:rPr>
        <w:t xml:space="preserve"> and paste </w:t>
      </w:r>
      <w:r>
        <w:t>than building screens manually, although she will gradually learn how to create screens from scratch as the process of building this app progresses.</w:t>
      </w:r>
    </w:p>
    <w:p w14:paraId="796C7783" w14:textId="7EB6A7CA" w:rsidR="007D6A15" w:rsidRPr="00B8383A" w:rsidRDefault="007D6A15" w:rsidP="007D6A15">
      <w:r>
        <w:t>You can f</w:t>
      </w:r>
      <w:r w:rsidRPr="00B8383A">
        <w:t xml:space="preserve">ollow these steps to create the </w:t>
      </w:r>
      <w:r>
        <w:t xml:space="preserve">Appointments </w:t>
      </w:r>
      <w:r w:rsidR="00314A18">
        <w:t>a</w:t>
      </w:r>
      <w:r w:rsidRPr="00B8383A">
        <w:t>pp:</w:t>
      </w:r>
    </w:p>
    <w:p w14:paraId="5131C93C" w14:textId="557F3BE5" w:rsidR="007D6A15" w:rsidRDefault="007D6A15" w:rsidP="002E6CDF">
      <w:pPr>
        <w:pStyle w:val="ListParagraph"/>
        <w:numPr>
          <w:ilvl w:val="0"/>
          <w:numId w:val="14"/>
        </w:numPr>
        <w:contextualSpacing w:val="0"/>
      </w:pPr>
      <w:r>
        <w:t>In Azure</w:t>
      </w:r>
      <w:r w:rsidR="00763109">
        <w:t xml:space="preserve"> </w:t>
      </w:r>
      <w:r w:rsidR="00C8137D">
        <w:t>Power A</w:t>
      </w:r>
      <w:r w:rsidR="00763109">
        <w:t>pp</w:t>
      </w:r>
      <w:r w:rsidR="00C8137D">
        <w:t>s</w:t>
      </w:r>
      <w:r w:rsidR="00763109">
        <w:t xml:space="preserve"> </w:t>
      </w:r>
      <w:r>
        <w:t xml:space="preserve">Studio, select the </w:t>
      </w:r>
      <w:r w:rsidRPr="005E71EB">
        <w:rPr>
          <w:b/>
          <w:bCs/>
        </w:rPr>
        <w:t>File</w:t>
      </w:r>
      <w:r>
        <w:t xml:space="preserve"> menu in the toolbar.</w:t>
      </w:r>
    </w:p>
    <w:p w14:paraId="7E01EB52" w14:textId="77777777" w:rsidR="007D6A15" w:rsidRDefault="007D6A15" w:rsidP="007D6A15">
      <w:pPr>
        <w:pStyle w:val="ListParagraph"/>
        <w:ind w:left="360"/>
        <w:contextualSpacing w:val="0"/>
      </w:pPr>
      <w:r>
        <w:rPr>
          <w:noProof/>
          <w:lang w:val="en-GB" w:eastAsia="en-GB"/>
        </w:rPr>
        <w:drawing>
          <wp:inline distT="0" distB="0" distL="0" distR="0" wp14:anchorId="49D476A1" wp14:editId="25EB3216">
            <wp:extent cx="2254217" cy="1921420"/>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79955" cy="1943358"/>
                    </a:xfrm>
                    <a:prstGeom prst="rect">
                      <a:avLst/>
                    </a:prstGeom>
                    <a:noFill/>
                    <a:ln>
                      <a:noFill/>
                    </a:ln>
                  </pic:spPr>
                </pic:pic>
              </a:graphicData>
            </a:graphic>
          </wp:inline>
        </w:drawing>
      </w:r>
    </w:p>
    <w:p w14:paraId="2AAD918A" w14:textId="77777777" w:rsidR="007D6A15" w:rsidRDefault="007D6A15" w:rsidP="002E6CDF">
      <w:pPr>
        <w:pStyle w:val="ListParagraph"/>
        <w:numPr>
          <w:ilvl w:val="0"/>
          <w:numId w:val="14"/>
        </w:numPr>
        <w:contextualSpacing w:val="0"/>
      </w:pPr>
      <w:r w:rsidRPr="005E71EB">
        <w:lastRenderedPageBreak/>
        <w:t>On</w:t>
      </w:r>
      <w:r>
        <w:t xml:space="preserve"> the </w:t>
      </w:r>
      <w:r>
        <w:rPr>
          <w:b/>
          <w:bCs/>
        </w:rPr>
        <w:t>File</w:t>
      </w:r>
      <w:r w:rsidRPr="008A7407">
        <w:rPr>
          <w:b/>
          <w:bCs/>
        </w:rPr>
        <w:t xml:space="preserve"> </w:t>
      </w:r>
      <w:r>
        <w:t xml:space="preserve">page, in the left pane, select </w:t>
      </w:r>
      <w:r>
        <w:rPr>
          <w:b/>
          <w:bCs/>
        </w:rPr>
        <w:t>New</w:t>
      </w:r>
      <w:r>
        <w:t xml:space="preserve">. In the main pane, select </w:t>
      </w:r>
      <w:r w:rsidRPr="002C0561">
        <w:rPr>
          <w:b/>
          <w:bCs/>
        </w:rPr>
        <w:t xml:space="preserve">Phone layout </w:t>
      </w:r>
      <w:r>
        <w:t xml:space="preserve">in the </w:t>
      </w:r>
      <w:r>
        <w:rPr>
          <w:b/>
          <w:bCs/>
        </w:rPr>
        <w:t>OneDrive for Business</w:t>
      </w:r>
      <w:r>
        <w:t xml:space="preserve"> box:</w:t>
      </w:r>
    </w:p>
    <w:p w14:paraId="5FB53293" w14:textId="77777777" w:rsidR="007D6A15" w:rsidRDefault="007D6A15" w:rsidP="007D6A15">
      <w:pPr>
        <w:pStyle w:val="ListParagraph"/>
        <w:ind w:left="360"/>
        <w:contextualSpacing w:val="0"/>
      </w:pPr>
      <w:r>
        <w:rPr>
          <w:noProof/>
          <w:lang w:val="en-GB" w:eastAsia="en-GB"/>
        </w:rPr>
        <w:drawing>
          <wp:inline distT="0" distB="0" distL="0" distR="0" wp14:anchorId="52565764" wp14:editId="4AED377B">
            <wp:extent cx="3725071" cy="2997472"/>
            <wp:effectExtent l="0" t="0" r="889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745639" cy="3014023"/>
                    </a:xfrm>
                    <a:prstGeom prst="rect">
                      <a:avLst/>
                    </a:prstGeom>
                    <a:noFill/>
                    <a:ln>
                      <a:noFill/>
                    </a:ln>
                  </pic:spPr>
                </pic:pic>
              </a:graphicData>
            </a:graphic>
          </wp:inline>
        </w:drawing>
      </w:r>
    </w:p>
    <w:p w14:paraId="45620A44" w14:textId="77777777" w:rsidR="007D6A15" w:rsidRDefault="007D6A15" w:rsidP="002E6CDF">
      <w:pPr>
        <w:pStyle w:val="ListParagraph"/>
        <w:numPr>
          <w:ilvl w:val="0"/>
          <w:numId w:val="14"/>
        </w:numPr>
        <w:contextualSpacing w:val="0"/>
      </w:pPr>
      <w:r>
        <w:t xml:space="preserve">In the </w:t>
      </w:r>
      <w:r>
        <w:rPr>
          <w:b/>
          <w:bCs/>
        </w:rPr>
        <w:t>Connections</w:t>
      </w:r>
      <w:r>
        <w:t xml:space="preserve"> pane, select the </w:t>
      </w:r>
      <w:r>
        <w:rPr>
          <w:b/>
          <w:bCs/>
        </w:rPr>
        <w:t>Appointments.xlsx</w:t>
      </w:r>
      <w:r>
        <w:t xml:space="preserve"> spreadsheet:</w:t>
      </w:r>
    </w:p>
    <w:p w14:paraId="5D30BCE0" w14:textId="77777777" w:rsidR="007D6A15" w:rsidRDefault="007D6A15" w:rsidP="007D6A15">
      <w:pPr>
        <w:pStyle w:val="ListParagraph"/>
        <w:ind w:left="360"/>
        <w:contextualSpacing w:val="0"/>
      </w:pPr>
      <w:r>
        <w:rPr>
          <w:noProof/>
          <w:lang w:val="en-GB" w:eastAsia="en-GB"/>
        </w:rPr>
        <w:drawing>
          <wp:inline distT="0" distB="0" distL="0" distR="0" wp14:anchorId="66ED22C5" wp14:editId="09763A16">
            <wp:extent cx="3724910" cy="3006835"/>
            <wp:effectExtent l="0" t="0" r="889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735331" cy="3015247"/>
                    </a:xfrm>
                    <a:prstGeom prst="rect">
                      <a:avLst/>
                    </a:prstGeom>
                    <a:noFill/>
                    <a:ln>
                      <a:noFill/>
                    </a:ln>
                  </pic:spPr>
                </pic:pic>
              </a:graphicData>
            </a:graphic>
          </wp:inline>
        </w:drawing>
      </w:r>
    </w:p>
    <w:p w14:paraId="31CAC5FA" w14:textId="77777777" w:rsidR="007D6A15" w:rsidRDefault="007D6A15" w:rsidP="002E6CDF">
      <w:pPr>
        <w:pStyle w:val="ListParagraph"/>
        <w:numPr>
          <w:ilvl w:val="0"/>
          <w:numId w:val="14"/>
        </w:numPr>
        <w:contextualSpacing w:val="0"/>
      </w:pPr>
      <w:r>
        <w:t xml:space="preserve">Select the </w:t>
      </w:r>
      <w:r>
        <w:rPr>
          <w:b/>
          <w:bCs/>
        </w:rPr>
        <w:t xml:space="preserve">Appointments </w:t>
      </w:r>
      <w:r>
        <w:t xml:space="preserve">table in the Excel Sheet, and then select </w:t>
      </w:r>
      <w:r>
        <w:rPr>
          <w:b/>
          <w:bCs/>
        </w:rPr>
        <w:t>Connect</w:t>
      </w:r>
      <w:r>
        <w:t>:</w:t>
      </w:r>
    </w:p>
    <w:p w14:paraId="4B19D12D" w14:textId="77777777" w:rsidR="007D6A15" w:rsidRDefault="007D6A15" w:rsidP="007D6A15">
      <w:pPr>
        <w:pStyle w:val="ListParagraph"/>
        <w:ind w:left="360"/>
        <w:contextualSpacing w:val="0"/>
      </w:pPr>
      <w:r>
        <w:rPr>
          <w:noProof/>
          <w:lang w:val="en-GB" w:eastAsia="en-GB"/>
        </w:rPr>
        <w:lastRenderedPageBreak/>
        <w:drawing>
          <wp:inline distT="0" distB="0" distL="0" distR="0" wp14:anchorId="04E750D1" wp14:editId="179F0DA6">
            <wp:extent cx="3737541" cy="301703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768738" cy="3042214"/>
                    </a:xfrm>
                    <a:prstGeom prst="rect">
                      <a:avLst/>
                    </a:prstGeom>
                    <a:noFill/>
                    <a:ln>
                      <a:noFill/>
                    </a:ln>
                  </pic:spPr>
                </pic:pic>
              </a:graphicData>
            </a:graphic>
          </wp:inline>
        </w:drawing>
      </w:r>
    </w:p>
    <w:p w14:paraId="387A7E85" w14:textId="6B0F57A9" w:rsidR="007D6A15" w:rsidRDefault="007D6A15" w:rsidP="002E6CDF">
      <w:pPr>
        <w:pStyle w:val="ListParagraph"/>
        <w:numPr>
          <w:ilvl w:val="0"/>
          <w:numId w:val="14"/>
        </w:numPr>
        <w:contextualSpacing w:val="0"/>
      </w:pPr>
      <w:r>
        <w:t>Wait while the</w:t>
      </w:r>
      <w:r w:rsidR="00763109">
        <w:t xml:space="preserve"> app </w:t>
      </w:r>
      <w:r>
        <w:t xml:space="preserve">is generated. When the new app appears, it’ll contain a </w:t>
      </w:r>
      <w:r>
        <w:rPr>
          <w:b/>
          <w:bCs/>
        </w:rPr>
        <w:t>Browse</w:t>
      </w:r>
      <w:r>
        <w:t xml:space="preserve"> screen, a </w:t>
      </w:r>
      <w:r>
        <w:rPr>
          <w:b/>
          <w:bCs/>
        </w:rPr>
        <w:t>Details</w:t>
      </w:r>
      <w:r>
        <w:t xml:space="preserve"> screen, and an </w:t>
      </w:r>
      <w:r>
        <w:rPr>
          <w:b/>
          <w:bCs/>
        </w:rPr>
        <w:t>Edit</w:t>
      </w:r>
      <w:r>
        <w:t xml:space="preserve"> screen, using the default theme:</w:t>
      </w:r>
    </w:p>
    <w:p w14:paraId="4E547F9E" w14:textId="77777777" w:rsidR="007D6A15" w:rsidRDefault="007D6A15" w:rsidP="007D6A15">
      <w:pPr>
        <w:pStyle w:val="ListParagraph"/>
        <w:ind w:left="360"/>
        <w:contextualSpacing w:val="0"/>
      </w:pPr>
      <w:r>
        <w:rPr>
          <w:noProof/>
          <w:lang w:val="en-GB" w:eastAsia="en-GB"/>
        </w:rPr>
        <w:drawing>
          <wp:inline distT="0" distB="0" distL="0" distR="0" wp14:anchorId="545D4CE1" wp14:editId="4BDB60DC">
            <wp:extent cx="3716449" cy="31881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734381" cy="3203558"/>
                    </a:xfrm>
                    <a:prstGeom prst="rect">
                      <a:avLst/>
                    </a:prstGeom>
                    <a:noFill/>
                    <a:ln>
                      <a:noFill/>
                    </a:ln>
                  </pic:spPr>
                </pic:pic>
              </a:graphicData>
            </a:graphic>
          </wp:inline>
        </w:drawing>
      </w:r>
    </w:p>
    <w:p w14:paraId="1AB0BF4B" w14:textId="77777777" w:rsidR="007D6A15" w:rsidRDefault="007D6A15" w:rsidP="002E6CDF">
      <w:pPr>
        <w:pStyle w:val="ListParagraph"/>
        <w:numPr>
          <w:ilvl w:val="0"/>
          <w:numId w:val="14"/>
        </w:numPr>
        <w:contextualSpacing w:val="0"/>
      </w:pPr>
      <w:r>
        <w:t xml:space="preserve">In the </w:t>
      </w:r>
      <w:r>
        <w:rPr>
          <w:b/>
          <w:bCs/>
        </w:rPr>
        <w:t>Tree view</w:t>
      </w:r>
      <w:r>
        <w:t xml:space="preserve"> pane, under the </w:t>
      </w:r>
      <w:r>
        <w:rPr>
          <w:b/>
          <w:bCs/>
        </w:rPr>
        <w:t xml:space="preserve">BrowseGallery1 </w:t>
      </w:r>
      <w:r>
        <w:t>control in the</w:t>
      </w:r>
      <w:r w:rsidRPr="00D82BB6">
        <w:rPr>
          <w:b/>
          <w:bCs/>
        </w:rPr>
        <w:t xml:space="preserve"> BrowseScreen1</w:t>
      </w:r>
      <w:r w:rsidRPr="00D82BB6">
        <w:t xml:space="preserve"> screen, </w:t>
      </w:r>
      <w:r>
        <w:t xml:space="preserve">select the </w:t>
      </w:r>
      <w:r>
        <w:rPr>
          <w:b/>
          <w:bCs/>
        </w:rPr>
        <w:t xml:space="preserve">Image1 </w:t>
      </w:r>
      <w:r>
        <w:t xml:space="preserve">control and press </w:t>
      </w:r>
      <w:r>
        <w:rPr>
          <w:b/>
          <w:bCs/>
        </w:rPr>
        <w:t>Delete</w:t>
      </w:r>
      <w:r>
        <w:t xml:space="preserve">. The </w:t>
      </w:r>
      <w:r>
        <w:rPr>
          <w:b/>
          <w:bCs/>
        </w:rPr>
        <w:t>Browse</w:t>
      </w:r>
      <w:r>
        <w:t xml:space="preserve"> screen should just list appointments and not any images associated with them:</w:t>
      </w:r>
    </w:p>
    <w:p w14:paraId="09A7737F" w14:textId="77777777" w:rsidR="007D6A15" w:rsidRDefault="007D6A15" w:rsidP="007D6A15">
      <w:pPr>
        <w:pStyle w:val="ListParagraph"/>
        <w:ind w:left="360"/>
        <w:contextualSpacing w:val="0"/>
      </w:pPr>
      <w:r>
        <w:rPr>
          <w:noProof/>
          <w:lang w:val="en-GB" w:eastAsia="en-GB"/>
        </w:rPr>
        <w:lastRenderedPageBreak/>
        <w:drawing>
          <wp:inline distT="0" distB="0" distL="0" distR="0" wp14:anchorId="39127FDE" wp14:editId="3A1FC3AB">
            <wp:extent cx="3699350" cy="3173506"/>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724391" cy="3194988"/>
                    </a:xfrm>
                    <a:prstGeom prst="rect">
                      <a:avLst/>
                    </a:prstGeom>
                    <a:noFill/>
                    <a:ln>
                      <a:noFill/>
                    </a:ln>
                  </pic:spPr>
                </pic:pic>
              </a:graphicData>
            </a:graphic>
          </wp:inline>
        </w:drawing>
      </w:r>
    </w:p>
    <w:p w14:paraId="78067B0B" w14:textId="77777777" w:rsidR="007D6A15" w:rsidRDefault="007D6A15" w:rsidP="007D6A15">
      <w:pPr>
        <w:pStyle w:val="ListParagraph"/>
        <w:ind w:left="360"/>
        <w:contextualSpacing w:val="0"/>
      </w:pPr>
      <w:r>
        <w:t xml:space="preserve">Notice that removing the </w:t>
      </w:r>
      <w:r w:rsidRPr="00D82BB6">
        <w:rPr>
          <w:b/>
          <w:bCs/>
        </w:rPr>
        <w:t>Image1</w:t>
      </w:r>
      <w:r>
        <w:t xml:space="preserve"> control causes several errors on the screen because the widths and location of the </w:t>
      </w:r>
      <w:r>
        <w:rPr>
          <w:b/>
          <w:bCs/>
        </w:rPr>
        <w:t>Title1</w:t>
      </w:r>
      <w:r>
        <w:t xml:space="preserve"> control reference the </w:t>
      </w:r>
      <w:r w:rsidRPr="00A54EE0">
        <w:rPr>
          <w:b/>
        </w:rPr>
        <w:t>Image</w:t>
      </w:r>
      <w:r>
        <w:t xml:space="preserve"> control. You’ll fix these problems in the next step.</w:t>
      </w:r>
    </w:p>
    <w:p w14:paraId="2BAB3FC5" w14:textId="11A86547" w:rsidR="007D6A15" w:rsidRDefault="007D6A15" w:rsidP="002E6CDF">
      <w:pPr>
        <w:pStyle w:val="ListParagraph"/>
        <w:numPr>
          <w:ilvl w:val="0"/>
          <w:numId w:val="14"/>
        </w:numPr>
        <w:contextualSpacing w:val="0"/>
      </w:pPr>
      <w:r>
        <w:t xml:space="preserve">In the </w:t>
      </w:r>
      <w:r>
        <w:rPr>
          <w:b/>
          <w:bCs/>
        </w:rPr>
        <w:t>Tree view</w:t>
      </w:r>
      <w:r>
        <w:t xml:space="preserve"> pane, select the </w:t>
      </w:r>
      <w:r>
        <w:rPr>
          <w:b/>
          <w:bCs/>
        </w:rPr>
        <w:t>Title1</w:t>
      </w:r>
      <w:r>
        <w:t xml:space="preserve"> control under </w:t>
      </w:r>
      <w:r>
        <w:rPr>
          <w:b/>
          <w:bCs/>
        </w:rPr>
        <w:t>BrowseGallery1</w:t>
      </w:r>
      <w:r>
        <w:t xml:space="preserve">. </w:t>
      </w:r>
      <w:r w:rsidR="00FE1694">
        <w:t>C</w:t>
      </w:r>
      <w:r>
        <w:t xml:space="preserve">hange the value in the </w:t>
      </w:r>
      <w:r>
        <w:rPr>
          <w:b/>
          <w:bCs/>
        </w:rPr>
        <w:t>X</w:t>
      </w:r>
      <w:r>
        <w:t xml:space="preserve"> property to </w:t>
      </w:r>
      <w:r w:rsidRPr="00C16FE1">
        <w:rPr>
          <w:b/>
          <w:bCs/>
        </w:rPr>
        <w:t>16</w:t>
      </w:r>
      <w:r>
        <w:t xml:space="preserve">. Change the formula in the </w:t>
      </w:r>
      <w:r>
        <w:rPr>
          <w:b/>
          <w:bCs/>
        </w:rPr>
        <w:t>Width</w:t>
      </w:r>
      <w:r>
        <w:t xml:space="preserve"> property to </w:t>
      </w:r>
      <w:proofErr w:type="spellStart"/>
      <w:r w:rsidRPr="00C16FE1">
        <w:rPr>
          <w:b/>
          <w:bCs/>
        </w:rPr>
        <w:t>Parent.TemplateWidth</w:t>
      </w:r>
      <w:proofErr w:type="spellEnd"/>
      <w:r w:rsidRPr="00C16FE1">
        <w:rPr>
          <w:b/>
          <w:bCs/>
        </w:rPr>
        <w:t xml:space="preserve"> – 104</w:t>
      </w:r>
      <w:r>
        <w:t>. This should resolve the errors for the screen.</w:t>
      </w:r>
    </w:p>
    <w:p w14:paraId="63BA3C42" w14:textId="73585B57" w:rsidR="007D6A15" w:rsidRDefault="007D6A15" w:rsidP="002E6CDF">
      <w:pPr>
        <w:pStyle w:val="ListParagraph"/>
        <w:numPr>
          <w:ilvl w:val="0"/>
          <w:numId w:val="14"/>
        </w:numPr>
        <w:contextualSpacing w:val="0"/>
      </w:pPr>
      <w:r>
        <w:t xml:space="preserve">In the </w:t>
      </w:r>
      <w:r w:rsidRPr="00244176">
        <w:rPr>
          <w:b/>
          <w:bCs/>
        </w:rPr>
        <w:t>Tree view</w:t>
      </w:r>
      <w:r>
        <w:t xml:space="preserve"> pane, select the </w:t>
      </w:r>
      <w:r>
        <w:rPr>
          <w:b/>
          <w:bCs/>
        </w:rPr>
        <w:t>Body1</w:t>
      </w:r>
      <w:r>
        <w:t xml:space="preserve"> control under </w:t>
      </w:r>
      <w:r>
        <w:rPr>
          <w:b/>
          <w:bCs/>
        </w:rPr>
        <w:t>BrowseGallery1</w:t>
      </w:r>
      <w:r>
        <w:t xml:space="preserve">. This control currently displays the contact telephone details for the customer. </w:t>
      </w:r>
      <w:r w:rsidR="00FE1694">
        <w:t>C</w:t>
      </w:r>
      <w:r>
        <w:t xml:space="preserve">hange the value in the </w:t>
      </w:r>
      <w:r>
        <w:rPr>
          <w:b/>
          <w:bCs/>
        </w:rPr>
        <w:t>Text</w:t>
      </w:r>
      <w:r>
        <w:t xml:space="preserve"> property to </w:t>
      </w:r>
      <w:proofErr w:type="spellStart"/>
      <w:r>
        <w:rPr>
          <w:b/>
          <w:bCs/>
        </w:rPr>
        <w:t>ThisItem</w:t>
      </w:r>
      <w:proofErr w:type="spellEnd"/>
      <w:r>
        <w:rPr>
          <w:b/>
          <w:bCs/>
        </w:rPr>
        <w:t>.’Customer Name’</w:t>
      </w:r>
      <w:r>
        <w:t xml:space="preserve"> (including the single quotes).</w:t>
      </w:r>
    </w:p>
    <w:p w14:paraId="7AA6AC0E" w14:textId="77777777" w:rsidR="007D6A15" w:rsidRDefault="007D6A15" w:rsidP="007D6A15">
      <w:pPr>
        <w:pStyle w:val="ListParagraph"/>
        <w:ind w:left="360"/>
        <w:contextualSpacing w:val="0"/>
      </w:pPr>
      <w:r>
        <w:rPr>
          <w:noProof/>
          <w:lang w:val="en-GB" w:eastAsia="en-GB"/>
        </w:rPr>
        <w:drawing>
          <wp:inline distT="0" distB="0" distL="0" distR="0" wp14:anchorId="09304605" wp14:editId="6FA2589A">
            <wp:extent cx="3706499" cy="3169783"/>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722521" cy="3183485"/>
                    </a:xfrm>
                    <a:prstGeom prst="rect">
                      <a:avLst/>
                    </a:prstGeom>
                    <a:noFill/>
                    <a:ln>
                      <a:noFill/>
                    </a:ln>
                  </pic:spPr>
                </pic:pic>
              </a:graphicData>
            </a:graphic>
          </wp:inline>
        </w:drawing>
      </w:r>
    </w:p>
    <w:p w14:paraId="67238D7E" w14:textId="77777777" w:rsidR="007D6A15" w:rsidRDefault="007D6A15" w:rsidP="007D6A15">
      <w:pPr>
        <w:pStyle w:val="ListParagraph"/>
        <w:ind w:left="360"/>
        <w:contextualSpacing w:val="0"/>
      </w:pPr>
      <w:r>
        <w:t xml:space="preserve">The details on the </w:t>
      </w:r>
      <w:r w:rsidRPr="00244176">
        <w:rPr>
          <w:b/>
          <w:bCs/>
        </w:rPr>
        <w:t>Browse</w:t>
      </w:r>
      <w:r>
        <w:t xml:space="preserve"> screen name now display the </w:t>
      </w:r>
      <w:proofErr w:type="gramStart"/>
      <w:r>
        <w:t>customer</w:t>
      </w:r>
      <w:proofErr w:type="gramEnd"/>
      <w:r>
        <w:t xml:space="preserve"> name. </w:t>
      </w:r>
    </w:p>
    <w:p w14:paraId="10420672" w14:textId="77777777" w:rsidR="00FE1694" w:rsidRDefault="007D6A15" w:rsidP="002E6CDF">
      <w:pPr>
        <w:pStyle w:val="ListParagraph"/>
        <w:numPr>
          <w:ilvl w:val="0"/>
          <w:numId w:val="14"/>
        </w:numPr>
        <w:contextualSpacing w:val="0"/>
      </w:pPr>
      <w:r>
        <w:lastRenderedPageBreak/>
        <w:t xml:space="preserve">In the </w:t>
      </w:r>
      <w:r>
        <w:rPr>
          <w:b/>
          <w:bCs/>
        </w:rPr>
        <w:t xml:space="preserve">Tree </w:t>
      </w:r>
      <w:r w:rsidRPr="00851A7C">
        <w:rPr>
          <w:b/>
          <w:bCs/>
        </w:rPr>
        <w:t>view</w:t>
      </w:r>
      <w:r>
        <w:t xml:space="preserve"> pane, select the </w:t>
      </w:r>
      <w:r w:rsidRPr="00851A7C">
        <w:rPr>
          <w:b/>
          <w:bCs/>
        </w:rPr>
        <w:t>BrowseGallery1</w:t>
      </w:r>
      <w:r>
        <w:t xml:space="preserve"> control. </w:t>
      </w:r>
      <w:r w:rsidR="00FE1694">
        <w:t>Using the formula bar e</w:t>
      </w:r>
      <w:r>
        <w:t xml:space="preserve">xamine the expression in the </w:t>
      </w:r>
      <w:r>
        <w:rPr>
          <w:b/>
          <w:bCs/>
        </w:rPr>
        <w:t>Items</w:t>
      </w:r>
      <w:r w:rsidRPr="00851A7C">
        <w:t xml:space="preserve"> property</w:t>
      </w:r>
      <w:r>
        <w:t xml:space="preserve">. The control searches for appointments using the appointment date, time, and contact number. Change this formula to search the </w:t>
      </w:r>
      <w:proofErr w:type="gramStart"/>
      <w:r>
        <w:t>customer</w:t>
      </w:r>
      <w:proofErr w:type="gramEnd"/>
      <w:r>
        <w:t xml:space="preserve"> name rather than the contact number: </w:t>
      </w:r>
    </w:p>
    <w:p w14:paraId="59F81714" w14:textId="0A41901B" w:rsidR="007D6A15" w:rsidRDefault="007D6A15" w:rsidP="00FE1694">
      <w:pPr>
        <w:pStyle w:val="Code"/>
      </w:pPr>
      <w:proofErr w:type="spellStart"/>
      <w:proofErr w:type="gramStart"/>
      <w:r w:rsidRPr="00851A7C">
        <w:t>SortByColumns</w:t>
      </w:r>
      <w:proofErr w:type="spellEnd"/>
      <w:r w:rsidRPr="00851A7C">
        <w:t>(</w:t>
      </w:r>
      <w:proofErr w:type="gramEnd"/>
      <w:r w:rsidRPr="00851A7C">
        <w:t>Search([@Appointments], TextSearchBox1.Text, "Appointment_x0020_Date","Appointment_x0020_Time","C</w:t>
      </w:r>
      <w:r>
        <w:t>ustomer</w:t>
      </w:r>
      <w:r w:rsidRPr="00851A7C">
        <w:t>_x0020_N</w:t>
      </w:r>
      <w:r>
        <w:t>ame</w:t>
      </w:r>
      <w:r w:rsidRPr="00851A7C">
        <w:t>"), "Appointment_x0020_Date", If(SortDescending1, Descending, Ascending))</w:t>
      </w:r>
      <w:r w:rsidRPr="00A54EE0">
        <w:t>.</w:t>
      </w:r>
    </w:p>
    <w:p w14:paraId="1D9A4138" w14:textId="77777777" w:rsidR="007D6A15" w:rsidRDefault="007D6A15" w:rsidP="00FE1694">
      <w:pPr>
        <w:pStyle w:val="ListParagraph"/>
        <w:spacing w:before="120"/>
        <w:ind w:left="357"/>
        <w:contextualSpacing w:val="0"/>
      </w:pPr>
      <w:r>
        <w:t>Notice that t</w:t>
      </w:r>
      <w:r w:rsidRPr="00851A7C">
        <w:t>he</w:t>
      </w:r>
      <w:r>
        <w:t xml:space="preserve"> appointments are ordered by date and then time (the first two fields displayed).</w:t>
      </w:r>
    </w:p>
    <w:p w14:paraId="41C4CAD9" w14:textId="77777777" w:rsidR="007D6A15" w:rsidRDefault="007D6A15" w:rsidP="002E6CDF">
      <w:pPr>
        <w:pStyle w:val="ListParagraph"/>
        <w:numPr>
          <w:ilvl w:val="0"/>
          <w:numId w:val="14"/>
        </w:numPr>
        <w:contextualSpacing w:val="0"/>
      </w:pPr>
      <w:r>
        <w:t xml:space="preserve">In the </w:t>
      </w:r>
      <w:r w:rsidRPr="00B06690">
        <w:rPr>
          <w:b/>
          <w:bCs/>
        </w:rPr>
        <w:t>Tree view</w:t>
      </w:r>
      <w:r>
        <w:t xml:space="preserve"> pane, delete the </w:t>
      </w:r>
      <w:r w:rsidRPr="00B06690">
        <w:rPr>
          <w:b/>
          <w:bCs/>
        </w:rPr>
        <w:t>Icon</w:t>
      </w:r>
      <w:r>
        <w:rPr>
          <w:b/>
          <w:bCs/>
        </w:rPr>
        <w:t>NewItem</w:t>
      </w:r>
      <w:r w:rsidRPr="00B06690">
        <w:rPr>
          <w:b/>
          <w:bCs/>
        </w:rPr>
        <w:t>1</w:t>
      </w:r>
      <w:r>
        <w:t xml:space="preserve"> icon. Only on-premises staff can book new appointments for engineers and technicians. Notice that this action results in errors in the form because the width and position of other controls in the header reference the icon you just removed.</w:t>
      </w:r>
    </w:p>
    <w:p w14:paraId="35A6C7F1" w14:textId="15C7BD58" w:rsidR="007D6A15" w:rsidRDefault="007D6A15" w:rsidP="002E6CDF">
      <w:pPr>
        <w:pStyle w:val="ListParagraph"/>
        <w:numPr>
          <w:ilvl w:val="0"/>
          <w:numId w:val="14"/>
        </w:numPr>
        <w:contextualSpacing w:val="0"/>
      </w:pPr>
      <w:r>
        <w:t xml:space="preserve">In the </w:t>
      </w:r>
      <w:r w:rsidRPr="00B06690">
        <w:rPr>
          <w:b/>
          <w:bCs/>
        </w:rPr>
        <w:t>Tree view</w:t>
      </w:r>
      <w:r>
        <w:t xml:space="preserve"> pane, select the </w:t>
      </w:r>
      <w:r>
        <w:rPr>
          <w:b/>
          <w:bCs/>
        </w:rPr>
        <w:t>LblAppName1</w:t>
      </w:r>
      <w:r>
        <w:t xml:space="preserve"> control. Change the formula</w:t>
      </w:r>
      <w:r w:rsidR="00FE1694">
        <w:t xml:space="preserve"> for the</w:t>
      </w:r>
      <w:r>
        <w:t xml:space="preserve"> </w:t>
      </w:r>
      <w:r w:rsidR="00C06C59">
        <w:rPr>
          <w:b/>
          <w:bCs/>
        </w:rPr>
        <w:t>Width</w:t>
      </w:r>
      <w:r w:rsidR="00FE1694">
        <w:rPr>
          <w:b/>
          <w:bCs/>
        </w:rPr>
        <w:t xml:space="preserve"> </w:t>
      </w:r>
      <w:r w:rsidR="00FE1694">
        <w:t xml:space="preserve">property. </w:t>
      </w:r>
      <w:r>
        <w:t xml:space="preserve">to </w:t>
      </w:r>
      <w:proofErr w:type="spellStart"/>
      <w:r w:rsidRPr="008A42D9">
        <w:rPr>
          <w:b/>
          <w:bCs/>
        </w:rPr>
        <w:t>Parent.Width</w:t>
      </w:r>
      <w:proofErr w:type="spellEnd"/>
      <w:r w:rsidRPr="008A42D9">
        <w:rPr>
          <w:b/>
          <w:bCs/>
        </w:rPr>
        <w:t xml:space="preserve"> - </w:t>
      </w:r>
      <w:proofErr w:type="spellStart"/>
      <w:r w:rsidRPr="008A42D9">
        <w:rPr>
          <w:b/>
          <w:bCs/>
        </w:rPr>
        <w:t>Self.X</w:t>
      </w:r>
      <w:proofErr w:type="spellEnd"/>
      <w:r w:rsidRPr="008A42D9">
        <w:rPr>
          <w:b/>
          <w:bCs/>
        </w:rPr>
        <w:t xml:space="preserve"> - IconSortUpDown1.Width - IconRefresh1.Width</w:t>
      </w:r>
      <w:r w:rsidRPr="00A54EE0">
        <w:rPr>
          <w:bCs/>
        </w:rPr>
        <w:t>.</w:t>
      </w:r>
    </w:p>
    <w:p w14:paraId="5A512B9C" w14:textId="4139100B" w:rsidR="007D6A15" w:rsidRDefault="007D6A15" w:rsidP="002E6CDF">
      <w:pPr>
        <w:pStyle w:val="ListParagraph"/>
        <w:numPr>
          <w:ilvl w:val="0"/>
          <w:numId w:val="14"/>
        </w:numPr>
        <w:contextualSpacing w:val="0"/>
      </w:pPr>
      <w:r>
        <w:t xml:space="preserve">In the </w:t>
      </w:r>
      <w:r w:rsidRPr="00B06690">
        <w:rPr>
          <w:b/>
          <w:bCs/>
        </w:rPr>
        <w:t>Tree view</w:t>
      </w:r>
      <w:r>
        <w:t xml:space="preserve"> pane, select the </w:t>
      </w:r>
      <w:r>
        <w:rPr>
          <w:b/>
          <w:bCs/>
        </w:rPr>
        <w:t>IconRefresh1</w:t>
      </w:r>
      <w:r>
        <w:t xml:space="preserve"> icon. Change the value </w:t>
      </w:r>
      <w:r w:rsidR="00FE1694">
        <w:t xml:space="preserve">for the </w:t>
      </w:r>
      <w:r w:rsidR="00C06C59">
        <w:rPr>
          <w:b/>
          <w:bCs/>
        </w:rPr>
        <w:t>X</w:t>
      </w:r>
      <w:r>
        <w:t xml:space="preserve"> property to </w:t>
      </w:r>
      <w:proofErr w:type="spellStart"/>
      <w:r w:rsidRPr="00D65128">
        <w:rPr>
          <w:b/>
          <w:bCs/>
        </w:rPr>
        <w:t>Parent.Width</w:t>
      </w:r>
      <w:proofErr w:type="spellEnd"/>
      <w:r w:rsidRPr="00D65128">
        <w:rPr>
          <w:b/>
          <w:bCs/>
        </w:rPr>
        <w:t xml:space="preserve"> - IconSortUpDown1.Width - </w:t>
      </w:r>
      <w:proofErr w:type="spellStart"/>
      <w:r w:rsidRPr="00D65128">
        <w:rPr>
          <w:b/>
          <w:bCs/>
        </w:rPr>
        <w:t>Self.Width</w:t>
      </w:r>
      <w:proofErr w:type="spellEnd"/>
      <w:r w:rsidRPr="007650EE">
        <w:rPr>
          <w:bCs/>
        </w:rPr>
        <w:t>.</w:t>
      </w:r>
      <w:r>
        <w:t xml:space="preserve"> </w:t>
      </w:r>
    </w:p>
    <w:p w14:paraId="7702EF50" w14:textId="5CDFF6CD" w:rsidR="007D6A15" w:rsidRDefault="007D6A15" w:rsidP="002E6CDF">
      <w:pPr>
        <w:pStyle w:val="ListParagraph"/>
        <w:numPr>
          <w:ilvl w:val="0"/>
          <w:numId w:val="14"/>
        </w:numPr>
        <w:contextualSpacing w:val="0"/>
      </w:pPr>
      <w:r>
        <w:t xml:space="preserve">In the </w:t>
      </w:r>
      <w:r w:rsidRPr="00B06690">
        <w:rPr>
          <w:b/>
          <w:bCs/>
        </w:rPr>
        <w:t>Tree view</w:t>
      </w:r>
      <w:r>
        <w:t xml:space="preserve"> pane, select the </w:t>
      </w:r>
      <w:r>
        <w:rPr>
          <w:b/>
          <w:bCs/>
        </w:rPr>
        <w:t>iconSortUpD</w:t>
      </w:r>
      <w:r w:rsidR="00FE1694">
        <w:rPr>
          <w:b/>
          <w:bCs/>
        </w:rPr>
        <w:t>o</w:t>
      </w:r>
      <w:r>
        <w:rPr>
          <w:b/>
          <w:bCs/>
        </w:rPr>
        <w:t>wn1</w:t>
      </w:r>
      <w:r>
        <w:t xml:space="preserve"> icon. Change the value </w:t>
      </w:r>
      <w:r w:rsidR="00FE1694">
        <w:t xml:space="preserve">for the </w:t>
      </w:r>
      <w:r w:rsidR="00C06C59">
        <w:rPr>
          <w:b/>
          <w:bCs/>
        </w:rPr>
        <w:t>X</w:t>
      </w:r>
      <w:r>
        <w:t xml:space="preserve"> property to </w:t>
      </w:r>
      <w:proofErr w:type="spellStart"/>
      <w:r w:rsidRPr="00D65128">
        <w:rPr>
          <w:b/>
          <w:bCs/>
        </w:rPr>
        <w:t>Parent.Width</w:t>
      </w:r>
      <w:proofErr w:type="spellEnd"/>
      <w:r w:rsidRPr="00D65128">
        <w:rPr>
          <w:b/>
          <w:bCs/>
        </w:rPr>
        <w:t xml:space="preserve"> - </w:t>
      </w:r>
      <w:proofErr w:type="spellStart"/>
      <w:r w:rsidRPr="00D65128">
        <w:rPr>
          <w:b/>
          <w:bCs/>
        </w:rPr>
        <w:t>Self.Width</w:t>
      </w:r>
      <w:proofErr w:type="spellEnd"/>
      <w:r w:rsidRPr="007650EE">
        <w:rPr>
          <w:bCs/>
        </w:rPr>
        <w:t>.</w:t>
      </w:r>
    </w:p>
    <w:p w14:paraId="46A3C2A1" w14:textId="77777777" w:rsidR="007D6A15" w:rsidRDefault="007D6A15" w:rsidP="002E6CDF">
      <w:pPr>
        <w:pStyle w:val="ListParagraph"/>
        <w:numPr>
          <w:ilvl w:val="0"/>
          <w:numId w:val="14"/>
        </w:numPr>
        <w:contextualSpacing w:val="0"/>
      </w:pPr>
      <w:r>
        <w:t xml:space="preserve">In the </w:t>
      </w:r>
      <w:r>
        <w:rPr>
          <w:b/>
          <w:bCs/>
        </w:rPr>
        <w:t xml:space="preserve">Tree </w:t>
      </w:r>
      <w:r w:rsidRPr="00851A7C">
        <w:rPr>
          <w:b/>
          <w:bCs/>
        </w:rPr>
        <w:t>view</w:t>
      </w:r>
      <w:r>
        <w:t xml:space="preserve"> pane, select the </w:t>
      </w:r>
      <w:proofErr w:type="spellStart"/>
      <w:r w:rsidRPr="00851A7C">
        <w:rPr>
          <w:b/>
          <w:bCs/>
        </w:rPr>
        <w:t>Browse</w:t>
      </w:r>
      <w:r>
        <w:rPr>
          <w:b/>
          <w:bCs/>
        </w:rPr>
        <w:t>Screen</w:t>
      </w:r>
      <w:proofErr w:type="spellEnd"/>
      <w:r>
        <w:t xml:space="preserve"> screen, and then select the ellipsis button. On the drop-down menu that appears, select </w:t>
      </w:r>
      <w:r>
        <w:rPr>
          <w:b/>
          <w:bCs/>
        </w:rPr>
        <w:t>Rename</w:t>
      </w:r>
      <w:r>
        <w:t xml:space="preserve"> and change the name of the screen to </w:t>
      </w:r>
      <w:proofErr w:type="spellStart"/>
      <w:r>
        <w:rPr>
          <w:b/>
          <w:bCs/>
        </w:rPr>
        <w:t>BrowseAppointments</w:t>
      </w:r>
      <w:proofErr w:type="spellEnd"/>
      <w:r>
        <w:t>.</w:t>
      </w:r>
    </w:p>
    <w:p w14:paraId="136E69FE" w14:textId="77777777" w:rsidR="007D6A15" w:rsidRDefault="007D6A15" w:rsidP="007D6A15">
      <w:pPr>
        <w:pStyle w:val="ListParagraph"/>
        <w:ind w:left="360"/>
        <w:contextualSpacing w:val="0"/>
      </w:pPr>
      <w:r>
        <w:rPr>
          <w:noProof/>
          <w:lang w:val="en-GB" w:eastAsia="en-GB"/>
        </w:rPr>
        <w:drawing>
          <wp:inline distT="0" distB="0" distL="0" distR="0" wp14:anchorId="03BB7F3F" wp14:editId="422DF1D9">
            <wp:extent cx="3715969" cy="31881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728651" cy="3199056"/>
                    </a:xfrm>
                    <a:prstGeom prst="rect">
                      <a:avLst/>
                    </a:prstGeom>
                    <a:noFill/>
                    <a:ln>
                      <a:noFill/>
                    </a:ln>
                  </pic:spPr>
                </pic:pic>
              </a:graphicData>
            </a:graphic>
          </wp:inline>
        </w:drawing>
      </w:r>
    </w:p>
    <w:p w14:paraId="0DE4DE0A" w14:textId="77777777" w:rsidR="007D6A15" w:rsidRDefault="007D6A15" w:rsidP="002E6CDF">
      <w:pPr>
        <w:pStyle w:val="ListParagraph"/>
        <w:numPr>
          <w:ilvl w:val="0"/>
          <w:numId w:val="14"/>
        </w:numPr>
      </w:pPr>
      <w:r>
        <w:t xml:space="preserve">Using the same technique, change the name of the </w:t>
      </w:r>
      <w:r>
        <w:rPr>
          <w:b/>
          <w:bCs/>
        </w:rPr>
        <w:t>BrowseGallery1</w:t>
      </w:r>
      <w:r>
        <w:t xml:space="preserve"> control to </w:t>
      </w:r>
      <w:proofErr w:type="spellStart"/>
      <w:r>
        <w:rPr>
          <w:b/>
          <w:bCs/>
        </w:rPr>
        <w:t>BrowseAppointmentsGallery</w:t>
      </w:r>
      <w:proofErr w:type="spellEnd"/>
      <w:r>
        <w:t>.</w:t>
      </w:r>
    </w:p>
    <w:p w14:paraId="2026D1EB" w14:textId="77777777" w:rsidR="007D6A15" w:rsidRPr="00204D3D" w:rsidRDefault="007D6A15" w:rsidP="007D6A15">
      <w:r>
        <w:t xml:space="preserve">That completes the </w:t>
      </w:r>
      <w:r w:rsidRPr="00204D3D">
        <w:rPr>
          <w:b/>
          <w:bCs/>
        </w:rPr>
        <w:t>Browse</w:t>
      </w:r>
      <w:r>
        <w:t xml:space="preserve"> screen. </w:t>
      </w:r>
      <w:r w:rsidRPr="00204D3D">
        <w:t>You</w:t>
      </w:r>
      <w:r>
        <w:t xml:space="preserve"> can now turn your attention to the </w:t>
      </w:r>
      <w:r>
        <w:rPr>
          <w:b/>
          <w:bCs/>
        </w:rPr>
        <w:t>Details</w:t>
      </w:r>
      <w:r>
        <w:t xml:space="preserve"> screen.</w:t>
      </w:r>
    </w:p>
    <w:p w14:paraId="0C4FE543" w14:textId="38621B06" w:rsidR="007D6A15" w:rsidRDefault="007D6A15" w:rsidP="002E6CDF">
      <w:pPr>
        <w:pStyle w:val="ListParagraph"/>
        <w:numPr>
          <w:ilvl w:val="0"/>
          <w:numId w:val="15"/>
        </w:numPr>
        <w:contextualSpacing w:val="0"/>
      </w:pPr>
      <w:r>
        <w:t xml:space="preserve">In the </w:t>
      </w:r>
      <w:r w:rsidRPr="00FD50E1">
        <w:rPr>
          <w:b/>
          <w:bCs/>
        </w:rPr>
        <w:t>Tree view</w:t>
      </w:r>
      <w:r>
        <w:t xml:space="preserve"> pane, scroll down to the </w:t>
      </w:r>
      <w:r>
        <w:rPr>
          <w:b/>
          <w:bCs/>
        </w:rPr>
        <w:t xml:space="preserve">DetailsScreen1 </w:t>
      </w:r>
      <w:r>
        <w:t xml:space="preserve">screen. You can see that the details are presented in </w:t>
      </w:r>
      <w:r w:rsidR="007B3466">
        <w:t>alphabetical order of the field names</w:t>
      </w:r>
      <w:r>
        <w:t xml:space="preserve">, and not all the useful bits of information, such as the </w:t>
      </w:r>
      <w:r w:rsidRPr="009C7D65">
        <w:rPr>
          <w:b/>
          <w:bCs/>
        </w:rPr>
        <w:t>Notes</w:t>
      </w:r>
      <w:r>
        <w:t xml:space="preserve"> field, are displayed:</w:t>
      </w:r>
    </w:p>
    <w:p w14:paraId="701AFA5A" w14:textId="77777777" w:rsidR="007D6A15" w:rsidRDefault="007D6A15" w:rsidP="007D6A15">
      <w:pPr>
        <w:pStyle w:val="ListParagraph"/>
        <w:ind w:left="360"/>
        <w:contextualSpacing w:val="0"/>
      </w:pPr>
      <w:r>
        <w:rPr>
          <w:noProof/>
          <w:lang w:val="en-GB" w:eastAsia="en-GB"/>
        </w:rPr>
        <w:lastRenderedPageBreak/>
        <w:drawing>
          <wp:inline distT="0" distB="0" distL="0" distR="0" wp14:anchorId="5A1DEDEF" wp14:editId="77A3ECDE">
            <wp:extent cx="3740120" cy="3212625"/>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761391" cy="3230896"/>
                    </a:xfrm>
                    <a:prstGeom prst="rect">
                      <a:avLst/>
                    </a:prstGeom>
                    <a:noFill/>
                    <a:ln>
                      <a:noFill/>
                    </a:ln>
                  </pic:spPr>
                </pic:pic>
              </a:graphicData>
            </a:graphic>
          </wp:inline>
        </w:drawing>
      </w:r>
    </w:p>
    <w:p w14:paraId="560345AE" w14:textId="77777777" w:rsidR="007D6A15" w:rsidRDefault="007D6A15" w:rsidP="002E6CDF">
      <w:pPr>
        <w:pStyle w:val="ListParagraph"/>
        <w:numPr>
          <w:ilvl w:val="0"/>
          <w:numId w:val="15"/>
        </w:numPr>
        <w:spacing w:after="120"/>
        <w:contextualSpacing w:val="0"/>
      </w:pPr>
      <w:r>
        <w:t xml:space="preserve">In the </w:t>
      </w:r>
      <w:r>
        <w:rPr>
          <w:b/>
          <w:bCs/>
        </w:rPr>
        <w:t xml:space="preserve">Tree view </w:t>
      </w:r>
      <w:r>
        <w:t xml:space="preserve">pane, select the </w:t>
      </w:r>
      <w:r w:rsidRPr="00652330">
        <w:rPr>
          <w:b/>
          <w:bCs/>
        </w:rPr>
        <w:t>DetailForm1</w:t>
      </w:r>
      <w:r>
        <w:t xml:space="preserve"> control. </w:t>
      </w:r>
      <w:r w:rsidRPr="00652330">
        <w:t>In</w:t>
      </w:r>
      <w:r>
        <w:t xml:space="preserve"> the right pane, on the </w:t>
      </w:r>
      <w:r w:rsidRPr="006F6D19">
        <w:rPr>
          <w:b/>
          <w:bCs/>
        </w:rPr>
        <w:t>Properties</w:t>
      </w:r>
      <w:r>
        <w:t xml:space="preserve"> tab, </w:t>
      </w:r>
      <w:r w:rsidRPr="006F6D19">
        <w:t>in</w:t>
      </w:r>
      <w:r>
        <w:t xml:space="preserve"> the </w:t>
      </w:r>
      <w:r>
        <w:rPr>
          <w:b/>
          <w:bCs/>
        </w:rPr>
        <w:t>Fields</w:t>
      </w:r>
      <w:r>
        <w:t xml:space="preserve"> field, select </w:t>
      </w:r>
      <w:r>
        <w:rPr>
          <w:b/>
          <w:bCs/>
        </w:rPr>
        <w:t>Edit fields.</w:t>
      </w:r>
      <w:r>
        <w:t xml:space="preserve"> In the middle pane, select each of the following fields, and then press </w:t>
      </w:r>
      <w:r w:rsidRPr="005E2395">
        <w:rPr>
          <w:b/>
          <w:bCs/>
        </w:rPr>
        <w:t>Delete</w:t>
      </w:r>
      <w:r>
        <w:t>:</w:t>
      </w:r>
    </w:p>
    <w:p w14:paraId="56950F22" w14:textId="77777777" w:rsidR="007D6A15" w:rsidRDefault="007D6A15" w:rsidP="002E6CDF">
      <w:pPr>
        <w:pStyle w:val="ListParagraph"/>
        <w:numPr>
          <w:ilvl w:val="0"/>
          <w:numId w:val="16"/>
        </w:numPr>
        <w:spacing w:after="120"/>
        <w:ind w:left="714" w:hanging="357"/>
      </w:pPr>
      <w:r>
        <w:t>Appointment Date</w:t>
      </w:r>
    </w:p>
    <w:p w14:paraId="2F726CE9" w14:textId="77777777" w:rsidR="007D6A15" w:rsidRDefault="007D6A15" w:rsidP="002E6CDF">
      <w:pPr>
        <w:pStyle w:val="ListParagraph"/>
        <w:numPr>
          <w:ilvl w:val="0"/>
          <w:numId w:val="16"/>
        </w:numPr>
        <w:spacing w:after="120"/>
        <w:ind w:left="714" w:hanging="357"/>
      </w:pPr>
      <w:r>
        <w:t>Appointment Time</w:t>
      </w:r>
    </w:p>
    <w:p w14:paraId="53C8ED27" w14:textId="77777777" w:rsidR="007D6A15" w:rsidRDefault="007D6A15" w:rsidP="002E6CDF">
      <w:pPr>
        <w:pStyle w:val="ListParagraph"/>
        <w:numPr>
          <w:ilvl w:val="0"/>
          <w:numId w:val="16"/>
        </w:numPr>
        <w:spacing w:after="120"/>
        <w:ind w:left="714" w:hanging="357"/>
      </w:pPr>
      <w:r>
        <w:t>Customer ID</w:t>
      </w:r>
    </w:p>
    <w:p w14:paraId="5E3EC815" w14:textId="77777777" w:rsidR="007D6A15" w:rsidRDefault="007D6A15" w:rsidP="002E6CDF">
      <w:pPr>
        <w:pStyle w:val="ListParagraph"/>
        <w:numPr>
          <w:ilvl w:val="0"/>
          <w:numId w:val="16"/>
        </w:numPr>
        <w:spacing w:after="120"/>
        <w:ind w:left="714" w:hanging="357"/>
      </w:pPr>
      <w:r>
        <w:t>ID</w:t>
      </w:r>
    </w:p>
    <w:p w14:paraId="298EC272" w14:textId="77777777" w:rsidR="007D6A15" w:rsidRDefault="007D6A15" w:rsidP="002E6CDF">
      <w:pPr>
        <w:pStyle w:val="ListParagraph"/>
        <w:numPr>
          <w:ilvl w:val="0"/>
          <w:numId w:val="15"/>
        </w:numPr>
        <w:spacing w:after="120"/>
        <w:contextualSpacing w:val="0"/>
      </w:pPr>
      <w:r>
        <w:t xml:space="preserve">In the middle pane, select </w:t>
      </w:r>
      <w:r>
        <w:rPr>
          <w:b/>
          <w:bCs/>
        </w:rPr>
        <w:t xml:space="preserve">+ Add </w:t>
      </w:r>
      <w:r w:rsidRPr="005E2395">
        <w:rPr>
          <w:b/>
          <w:bCs/>
        </w:rPr>
        <w:t>field</w:t>
      </w:r>
      <w:r>
        <w:t>, and add the following fields:</w:t>
      </w:r>
    </w:p>
    <w:p w14:paraId="64C649B5" w14:textId="77777777" w:rsidR="007D6A15" w:rsidRDefault="007D6A15" w:rsidP="002E6CDF">
      <w:pPr>
        <w:pStyle w:val="ListParagraph"/>
        <w:numPr>
          <w:ilvl w:val="0"/>
          <w:numId w:val="17"/>
        </w:numPr>
        <w:spacing w:after="120"/>
        <w:ind w:left="714" w:hanging="357"/>
      </w:pPr>
      <w:r>
        <w:t>Notes</w:t>
      </w:r>
    </w:p>
    <w:p w14:paraId="26068ABC" w14:textId="77777777" w:rsidR="007D6A15" w:rsidRDefault="007D6A15" w:rsidP="002E6CDF">
      <w:pPr>
        <w:pStyle w:val="ListParagraph"/>
        <w:numPr>
          <w:ilvl w:val="0"/>
          <w:numId w:val="17"/>
        </w:numPr>
        <w:spacing w:after="120"/>
        <w:ind w:left="714" w:hanging="357"/>
      </w:pPr>
      <w:r>
        <w:t>Problem Details</w:t>
      </w:r>
    </w:p>
    <w:p w14:paraId="640509F0" w14:textId="77777777" w:rsidR="007D6A15" w:rsidRDefault="007D6A15" w:rsidP="002E6CDF">
      <w:pPr>
        <w:pStyle w:val="ListParagraph"/>
        <w:numPr>
          <w:ilvl w:val="0"/>
          <w:numId w:val="17"/>
        </w:numPr>
        <w:spacing w:after="120"/>
        <w:ind w:left="714" w:hanging="357"/>
      </w:pPr>
      <w:r>
        <w:t>Status</w:t>
      </w:r>
    </w:p>
    <w:p w14:paraId="305B2C82" w14:textId="77777777" w:rsidR="007D6A15" w:rsidRDefault="007D6A15" w:rsidP="007D6A15">
      <w:pPr>
        <w:spacing w:after="120"/>
        <w:ind w:left="360"/>
      </w:pPr>
      <w:r>
        <w:rPr>
          <w:noProof/>
          <w:lang w:val="en-GB" w:eastAsia="en-GB"/>
        </w:rPr>
        <w:drawing>
          <wp:inline distT="0" distB="0" distL="0" distR="0" wp14:anchorId="65313844" wp14:editId="66C2F516">
            <wp:extent cx="3946101" cy="3389555"/>
            <wp:effectExtent l="0" t="0" r="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958120" cy="3399879"/>
                    </a:xfrm>
                    <a:prstGeom prst="rect">
                      <a:avLst/>
                    </a:prstGeom>
                    <a:noFill/>
                    <a:ln>
                      <a:noFill/>
                    </a:ln>
                  </pic:spPr>
                </pic:pic>
              </a:graphicData>
            </a:graphic>
          </wp:inline>
        </w:drawing>
      </w:r>
    </w:p>
    <w:p w14:paraId="34C7356B" w14:textId="77777777" w:rsidR="007D6A15" w:rsidRDefault="007D6A15" w:rsidP="002E6CDF">
      <w:pPr>
        <w:pStyle w:val="ListParagraph"/>
        <w:numPr>
          <w:ilvl w:val="0"/>
          <w:numId w:val="15"/>
        </w:numPr>
        <w:spacing w:after="120"/>
        <w:contextualSpacing w:val="0"/>
      </w:pPr>
      <w:r>
        <w:lastRenderedPageBreak/>
        <w:t>In the middle pane, click and drag each field so that they’re displayed in the following order, from top to bottom:</w:t>
      </w:r>
    </w:p>
    <w:p w14:paraId="59591A91" w14:textId="77777777" w:rsidR="007D6A15" w:rsidRDefault="007D6A15" w:rsidP="002E6CDF">
      <w:pPr>
        <w:pStyle w:val="ListParagraph"/>
        <w:numPr>
          <w:ilvl w:val="0"/>
          <w:numId w:val="18"/>
        </w:numPr>
        <w:spacing w:after="120"/>
        <w:ind w:left="714" w:hanging="357"/>
      </w:pPr>
      <w:r>
        <w:t>Customer Name</w:t>
      </w:r>
    </w:p>
    <w:p w14:paraId="4A5D1E91" w14:textId="77777777" w:rsidR="007D6A15" w:rsidRDefault="007D6A15" w:rsidP="002E6CDF">
      <w:pPr>
        <w:pStyle w:val="ListParagraph"/>
        <w:numPr>
          <w:ilvl w:val="0"/>
          <w:numId w:val="18"/>
        </w:numPr>
        <w:spacing w:after="120"/>
        <w:ind w:left="714" w:hanging="357"/>
      </w:pPr>
      <w:r>
        <w:t>Customer Address</w:t>
      </w:r>
    </w:p>
    <w:p w14:paraId="716A7E1C" w14:textId="77777777" w:rsidR="007D6A15" w:rsidRDefault="007D6A15" w:rsidP="002E6CDF">
      <w:pPr>
        <w:pStyle w:val="ListParagraph"/>
        <w:numPr>
          <w:ilvl w:val="0"/>
          <w:numId w:val="18"/>
        </w:numPr>
        <w:spacing w:after="120"/>
        <w:ind w:left="714" w:hanging="357"/>
      </w:pPr>
      <w:r>
        <w:t>Contact Number</w:t>
      </w:r>
    </w:p>
    <w:p w14:paraId="1D74E56B" w14:textId="77777777" w:rsidR="007D6A15" w:rsidRDefault="007D6A15" w:rsidP="002E6CDF">
      <w:pPr>
        <w:pStyle w:val="ListParagraph"/>
        <w:numPr>
          <w:ilvl w:val="0"/>
          <w:numId w:val="18"/>
        </w:numPr>
        <w:spacing w:after="120"/>
        <w:ind w:left="714" w:hanging="357"/>
      </w:pPr>
      <w:r>
        <w:t>Problem Details</w:t>
      </w:r>
    </w:p>
    <w:p w14:paraId="28920D6B" w14:textId="77777777" w:rsidR="007D6A15" w:rsidRDefault="007D6A15" w:rsidP="002E6CDF">
      <w:pPr>
        <w:pStyle w:val="ListParagraph"/>
        <w:numPr>
          <w:ilvl w:val="0"/>
          <w:numId w:val="18"/>
        </w:numPr>
        <w:spacing w:after="120"/>
        <w:ind w:left="714" w:hanging="357"/>
      </w:pPr>
      <w:r>
        <w:t>Status</w:t>
      </w:r>
    </w:p>
    <w:p w14:paraId="061989A8" w14:textId="77777777" w:rsidR="007D6A15" w:rsidRDefault="007D6A15" w:rsidP="002E6CDF">
      <w:pPr>
        <w:pStyle w:val="ListParagraph"/>
        <w:numPr>
          <w:ilvl w:val="0"/>
          <w:numId w:val="18"/>
        </w:numPr>
        <w:spacing w:after="120"/>
        <w:ind w:left="714" w:hanging="357"/>
      </w:pPr>
      <w:r>
        <w:t>Notes</w:t>
      </w:r>
    </w:p>
    <w:p w14:paraId="1CC2A5F6" w14:textId="77777777" w:rsidR="007D6A15" w:rsidRDefault="007D6A15" w:rsidP="002E6CDF">
      <w:pPr>
        <w:pStyle w:val="ListParagraph"/>
        <w:numPr>
          <w:ilvl w:val="0"/>
          <w:numId w:val="18"/>
        </w:numPr>
        <w:spacing w:after="120"/>
        <w:ind w:left="714" w:hanging="357"/>
        <w:contextualSpacing w:val="0"/>
      </w:pPr>
      <w:r>
        <w:t>Image</w:t>
      </w:r>
    </w:p>
    <w:p w14:paraId="72657D1F" w14:textId="729B6EEB" w:rsidR="007D6A15" w:rsidRDefault="007D6A15" w:rsidP="002E6CDF">
      <w:pPr>
        <w:pStyle w:val="ListParagraph"/>
        <w:numPr>
          <w:ilvl w:val="0"/>
          <w:numId w:val="15"/>
        </w:numPr>
        <w:contextualSpacing w:val="0"/>
      </w:pPr>
      <w:r>
        <w:t xml:space="preserve">In the </w:t>
      </w:r>
      <w:r w:rsidRPr="00670CC3">
        <w:rPr>
          <w:b/>
          <w:bCs/>
        </w:rPr>
        <w:t>Tree view</w:t>
      </w:r>
      <w:r>
        <w:t xml:space="preserve"> pane, select the </w:t>
      </w:r>
      <w:r>
        <w:rPr>
          <w:b/>
          <w:bCs/>
        </w:rPr>
        <w:t xml:space="preserve">Notes_DataCard1 </w:t>
      </w:r>
      <w:r>
        <w:t xml:space="preserve">control. </w:t>
      </w:r>
      <w:r w:rsidR="005B16C6">
        <w:t>C</w:t>
      </w:r>
      <w:r>
        <w:t xml:space="preserve">hange the </w:t>
      </w:r>
      <w:r>
        <w:rPr>
          <w:b/>
          <w:bCs/>
        </w:rPr>
        <w:t>Height</w:t>
      </w:r>
      <w:r>
        <w:t xml:space="preserve"> property to </w:t>
      </w:r>
      <w:r w:rsidRPr="00A54EE0">
        <w:rPr>
          <w:b/>
        </w:rPr>
        <w:t>320</w:t>
      </w:r>
      <w:r>
        <w:t>:</w:t>
      </w:r>
    </w:p>
    <w:p w14:paraId="3A7DF54A" w14:textId="77777777" w:rsidR="007D6A15" w:rsidRDefault="007D6A15" w:rsidP="007D6A15">
      <w:pPr>
        <w:pStyle w:val="ListParagraph"/>
        <w:ind w:left="360"/>
        <w:contextualSpacing w:val="0"/>
      </w:pPr>
      <w:r>
        <w:rPr>
          <w:noProof/>
          <w:lang w:val="en-GB" w:eastAsia="en-GB"/>
        </w:rPr>
        <w:drawing>
          <wp:inline distT="0" distB="0" distL="0" distR="0" wp14:anchorId="758B0005" wp14:editId="60413152">
            <wp:extent cx="3709026" cy="3163726"/>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739328" cy="3189573"/>
                    </a:xfrm>
                    <a:prstGeom prst="rect">
                      <a:avLst/>
                    </a:prstGeom>
                    <a:noFill/>
                    <a:ln>
                      <a:noFill/>
                    </a:ln>
                  </pic:spPr>
                </pic:pic>
              </a:graphicData>
            </a:graphic>
          </wp:inline>
        </w:drawing>
      </w:r>
    </w:p>
    <w:p w14:paraId="0D37E86F" w14:textId="77777777" w:rsidR="007D6A15" w:rsidRDefault="007D6A15" w:rsidP="002E6CDF">
      <w:pPr>
        <w:pStyle w:val="ListParagraph"/>
        <w:numPr>
          <w:ilvl w:val="0"/>
          <w:numId w:val="15"/>
        </w:numPr>
        <w:ind w:left="357" w:hanging="357"/>
        <w:contextualSpacing w:val="0"/>
      </w:pPr>
      <w:r>
        <w:t xml:space="preserve">In the </w:t>
      </w:r>
      <w:r w:rsidRPr="00B06690">
        <w:rPr>
          <w:b/>
          <w:bCs/>
        </w:rPr>
        <w:t>Tree view</w:t>
      </w:r>
      <w:r>
        <w:t xml:space="preserve"> pane, delete the </w:t>
      </w:r>
      <w:r w:rsidRPr="00B06690">
        <w:rPr>
          <w:b/>
          <w:bCs/>
        </w:rPr>
        <w:t>IconDelete1</w:t>
      </w:r>
      <w:r>
        <w:t xml:space="preserve"> icon. Engineers shouldn’t be able to remove appointments from the system.</w:t>
      </w:r>
    </w:p>
    <w:p w14:paraId="34DCA7EB" w14:textId="6654F126" w:rsidR="007D6A15" w:rsidRPr="003B343D" w:rsidRDefault="007D6A15" w:rsidP="002E6CDF">
      <w:pPr>
        <w:pStyle w:val="ListParagraph"/>
        <w:numPr>
          <w:ilvl w:val="0"/>
          <w:numId w:val="15"/>
        </w:numPr>
        <w:ind w:left="357" w:hanging="357"/>
        <w:contextualSpacing w:val="0"/>
      </w:pPr>
      <w:r>
        <w:t xml:space="preserve">Select the </w:t>
      </w:r>
      <w:r>
        <w:rPr>
          <w:b/>
          <w:bCs/>
        </w:rPr>
        <w:t xml:space="preserve">LblAppName2 </w:t>
      </w:r>
      <w:r>
        <w:t xml:space="preserve">control. </w:t>
      </w:r>
      <w:r w:rsidR="00952C2C">
        <w:t>U</w:t>
      </w:r>
      <w:r>
        <w:t xml:space="preserve">pdate the </w:t>
      </w:r>
      <w:r>
        <w:rPr>
          <w:b/>
          <w:bCs/>
        </w:rPr>
        <w:t>Width</w:t>
      </w:r>
      <w:r>
        <w:t xml:space="preserve"> property of this control to </w:t>
      </w:r>
      <w:proofErr w:type="spellStart"/>
      <w:r w:rsidRPr="00B06690">
        <w:rPr>
          <w:b/>
          <w:bCs/>
        </w:rPr>
        <w:t>Parent.Width</w:t>
      </w:r>
      <w:proofErr w:type="spellEnd"/>
      <w:r w:rsidRPr="00B06690">
        <w:rPr>
          <w:b/>
          <w:bCs/>
        </w:rPr>
        <w:t xml:space="preserve"> - </w:t>
      </w:r>
      <w:proofErr w:type="spellStart"/>
      <w:r w:rsidRPr="00B06690">
        <w:rPr>
          <w:b/>
          <w:bCs/>
        </w:rPr>
        <w:t>Self.X</w:t>
      </w:r>
      <w:proofErr w:type="spellEnd"/>
      <w:r w:rsidRPr="00B06690">
        <w:rPr>
          <w:b/>
          <w:bCs/>
        </w:rPr>
        <w:t xml:space="preserve"> - IconEdit1.Width</w:t>
      </w:r>
      <w:r w:rsidRPr="007650EE">
        <w:rPr>
          <w:bCs/>
        </w:rPr>
        <w:t>.</w:t>
      </w:r>
    </w:p>
    <w:p w14:paraId="1022A1B0" w14:textId="77777777" w:rsidR="007D6A15" w:rsidRPr="003B343D" w:rsidRDefault="007D6A15" w:rsidP="002E6CDF">
      <w:pPr>
        <w:pStyle w:val="ListParagraph"/>
        <w:numPr>
          <w:ilvl w:val="0"/>
          <w:numId w:val="15"/>
        </w:numPr>
        <w:ind w:left="357" w:hanging="357"/>
        <w:contextualSpacing w:val="0"/>
      </w:pPr>
      <w:r w:rsidRPr="003B343D">
        <w:t xml:space="preserve">Using the </w:t>
      </w:r>
      <w:r>
        <w:t xml:space="preserve">technique described earlier, change the name of </w:t>
      </w:r>
      <w:r>
        <w:rPr>
          <w:b/>
          <w:bCs/>
        </w:rPr>
        <w:t>DetailsScreen1</w:t>
      </w:r>
      <w:r>
        <w:t xml:space="preserve"> to </w:t>
      </w:r>
      <w:proofErr w:type="spellStart"/>
      <w:r>
        <w:rPr>
          <w:b/>
          <w:bCs/>
        </w:rPr>
        <w:t>AppointmentDetails</w:t>
      </w:r>
      <w:proofErr w:type="spellEnd"/>
      <w:r>
        <w:t>.</w:t>
      </w:r>
    </w:p>
    <w:p w14:paraId="1BA1A313" w14:textId="77777777" w:rsidR="007D6A15" w:rsidRDefault="007D6A15" w:rsidP="007D6A15">
      <w:r>
        <w:t xml:space="preserve">The final screen to look at for now is the </w:t>
      </w:r>
      <w:r>
        <w:rPr>
          <w:b/>
          <w:bCs/>
        </w:rPr>
        <w:t>Edit</w:t>
      </w:r>
      <w:r>
        <w:t xml:space="preserve"> screen.</w:t>
      </w:r>
    </w:p>
    <w:p w14:paraId="22F9C3FB" w14:textId="77777777" w:rsidR="007D6A15" w:rsidRDefault="007D6A15" w:rsidP="002E6CDF">
      <w:pPr>
        <w:pStyle w:val="ListParagraph"/>
        <w:numPr>
          <w:ilvl w:val="0"/>
          <w:numId w:val="19"/>
        </w:numPr>
        <w:contextualSpacing w:val="0"/>
      </w:pPr>
      <w:r>
        <w:t xml:space="preserve">In the </w:t>
      </w:r>
      <w:r>
        <w:rPr>
          <w:b/>
          <w:bCs/>
        </w:rPr>
        <w:t>Tree view</w:t>
      </w:r>
      <w:r>
        <w:t xml:space="preserve"> pane, scroll down and select the </w:t>
      </w:r>
      <w:r>
        <w:rPr>
          <w:b/>
          <w:bCs/>
        </w:rPr>
        <w:t>EditScreen1</w:t>
      </w:r>
      <w:r>
        <w:t xml:space="preserve"> screen.</w:t>
      </w:r>
    </w:p>
    <w:p w14:paraId="62E030E0" w14:textId="77777777" w:rsidR="007D6A15" w:rsidRPr="009C5516" w:rsidRDefault="007D6A15" w:rsidP="002E6CDF">
      <w:pPr>
        <w:pStyle w:val="ListParagraph"/>
        <w:numPr>
          <w:ilvl w:val="0"/>
          <w:numId w:val="19"/>
        </w:numPr>
        <w:contextualSpacing w:val="0"/>
      </w:pPr>
      <w:r>
        <w:t xml:space="preserve">In the </w:t>
      </w:r>
      <w:r>
        <w:rPr>
          <w:b/>
          <w:bCs/>
        </w:rPr>
        <w:t>Tree view</w:t>
      </w:r>
      <w:r>
        <w:t xml:space="preserve"> pane, select the </w:t>
      </w:r>
      <w:r>
        <w:rPr>
          <w:b/>
          <w:bCs/>
        </w:rPr>
        <w:t xml:space="preserve">EditForm1 </w:t>
      </w:r>
      <w:r>
        <w:t xml:space="preserve">control in the </w:t>
      </w:r>
      <w:r>
        <w:rPr>
          <w:b/>
          <w:bCs/>
        </w:rPr>
        <w:t xml:space="preserve">EditScreen1 </w:t>
      </w:r>
      <w:r>
        <w:t xml:space="preserve">screen. In the right pane, on the </w:t>
      </w:r>
      <w:r>
        <w:rPr>
          <w:b/>
          <w:bCs/>
        </w:rPr>
        <w:t>Properties</w:t>
      </w:r>
      <w:r>
        <w:t xml:space="preserve"> tab, in the </w:t>
      </w:r>
      <w:r>
        <w:rPr>
          <w:b/>
          <w:bCs/>
        </w:rPr>
        <w:t>Fields</w:t>
      </w:r>
      <w:r>
        <w:t xml:space="preserve"> field, select </w:t>
      </w:r>
      <w:r>
        <w:rPr>
          <w:b/>
          <w:bCs/>
        </w:rPr>
        <w:t>Edit fields.</w:t>
      </w:r>
    </w:p>
    <w:p w14:paraId="4DBFE029" w14:textId="77777777" w:rsidR="007D6A15" w:rsidRDefault="007D6A15" w:rsidP="002E6CDF">
      <w:pPr>
        <w:pStyle w:val="ListParagraph"/>
        <w:numPr>
          <w:ilvl w:val="0"/>
          <w:numId w:val="19"/>
        </w:numPr>
        <w:contextualSpacing w:val="0"/>
      </w:pPr>
      <w:r>
        <w:t xml:space="preserve">Remove the following fields from the </w:t>
      </w:r>
      <w:r>
        <w:rPr>
          <w:b/>
          <w:bCs/>
        </w:rPr>
        <w:t xml:space="preserve">EditForm1 </w:t>
      </w:r>
      <w:r>
        <w:t>control:</w:t>
      </w:r>
    </w:p>
    <w:p w14:paraId="5507561E" w14:textId="77777777" w:rsidR="007D6A15" w:rsidRDefault="007D6A15" w:rsidP="002E6CDF">
      <w:pPr>
        <w:pStyle w:val="ListParagraph"/>
        <w:numPr>
          <w:ilvl w:val="0"/>
          <w:numId w:val="20"/>
        </w:numPr>
        <w:ind w:left="714" w:hanging="357"/>
      </w:pPr>
      <w:r>
        <w:t>Customer Address</w:t>
      </w:r>
    </w:p>
    <w:p w14:paraId="157F92D8" w14:textId="77777777" w:rsidR="007D6A15" w:rsidRDefault="007D6A15" w:rsidP="002E6CDF">
      <w:pPr>
        <w:pStyle w:val="ListParagraph"/>
        <w:numPr>
          <w:ilvl w:val="0"/>
          <w:numId w:val="20"/>
        </w:numPr>
        <w:ind w:left="714" w:hanging="357"/>
      </w:pPr>
      <w:r>
        <w:t>ID</w:t>
      </w:r>
    </w:p>
    <w:p w14:paraId="5A31290E" w14:textId="77777777" w:rsidR="007D6A15" w:rsidRDefault="007D6A15" w:rsidP="002E6CDF">
      <w:pPr>
        <w:pStyle w:val="ListParagraph"/>
        <w:numPr>
          <w:ilvl w:val="0"/>
          <w:numId w:val="20"/>
        </w:numPr>
        <w:ind w:left="714" w:hanging="357"/>
      </w:pPr>
      <w:r>
        <w:t>Customer ID</w:t>
      </w:r>
    </w:p>
    <w:p w14:paraId="2B00EDF5" w14:textId="77777777" w:rsidR="007D6A15" w:rsidRDefault="007D6A15" w:rsidP="002E6CDF">
      <w:pPr>
        <w:pStyle w:val="ListParagraph"/>
        <w:numPr>
          <w:ilvl w:val="0"/>
          <w:numId w:val="20"/>
        </w:numPr>
        <w:ind w:left="714" w:hanging="357"/>
      </w:pPr>
      <w:r>
        <w:t>Appointment Date</w:t>
      </w:r>
    </w:p>
    <w:p w14:paraId="5DB58ABF" w14:textId="77777777" w:rsidR="007D6A15" w:rsidRDefault="007D6A15" w:rsidP="002E6CDF">
      <w:pPr>
        <w:pStyle w:val="ListParagraph"/>
        <w:numPr>
          <w:ilvl w:val="0"/>
          <w:numId w:val="20"/>
        </w:numPr>
        <w:ind w:left="714" w:hanging="357"/>
        <w:contextualSpacing w:val="0"/>
      </w:pPr>
      <w:r>
        <w:t>Appointment Time</w:t>
      </w:r>
    </w:p>
    <w:p w14:paraId="1898AAD0" w14:textId="77777777" w:rsidR="007D6A15" w:rsidRDefault="007D6A15" w:rsidP="002E6CDF">
      <w:pPr>
        <w:pStyle w:val="ListParagraph"/>
        <w:numPr>
          <w:ilvl w:val="0"/>
          <w:numId w:val="19"/>
        </w:numPr>
        <w:contextualSpacing w:val="0"/>
      </w:pPr>
      <w:r>
        <w:t>Add the following fields to the form:</w:t>
      </w:r>
    </w:p>
    <w:p w14:paraId="33DDB6D8" w14:textId="77777777" w:rsidR="007D6A15" w:rsidRDefault="007D6A15" w:rsidP="002E6CDF">
      <w:pPr>
        <w:pStyle w:val="ListParagraph"/>
        <w:numPr>
          <w:ilvl w:val="0"/>
          <w:numId w:val="21"/>
        </w:numPr>
        <w:ind w:left="714" w:hanging="357"/>
      </w:pPr>
      <w:r>
        <w:lastRenderedPageBreak/>
        <w:t>Problem Details</w:t>
      </w:r>
    </w:p>
    <w:p w14:paraId="5BBC48AB" w14:textId="77777777" w:rsidR="007D6A15" w:rsidRDefault="007D6A15" w:rsidP="002E6CDF">
      <w:pPr>
        <w:pStyle w:val="ListParagraph"/>
        <w:numPr>
          <w:ilvl w:val="0"/>
          <w:numId w:val="21"/>
        </w:numPr>
        <w:ind w:left="714" w:hanging="357"/>
      </w:pPr>
      <w:r>
        <w:t>Status</w:t>
      </w:r>
    </w:p>
    <w:p w14:paraId="613CBDE8" w14:textId="77777777" w:rsidR="007D6A15" w:rsidRDefault="007D6A15" w:rsidP="002E6CDF">
      <w:pPr>
        <w:pStyle w:val="ListParagraph"/>
        <w:numPr>
          <w:ilvl w:val="0"/>
          <w:numId w:val="21"/>
        </w:numPr>
        <w:ind w:left="714" w:hanging="357"/>
        <w:contextualSpacing w:val="0"/>
      </w:pPr>
      <w:r>
        <w:t>Notes</w:t>
      </w:r>
    </w:p>
    <w:p w14:paraId="724E5BCC" w14:textId="77777777" w:rsidR="007D6A15" w:rsidRDefault="007D6A15" w:rsidP="002E6CDF">
      <w:pPr>
        <w:pStyle w:val="ListParagraph"/>
        <w:numPr>
          <w:ilvl w:val="0"/>
          <w:numId w:val="19"/>
        </w:numPr>
        <w:contextualSpacing w:val="0"/>
      </w:pPr>
      <w:r>
        <w:t>Reorganize the fields so that they’re in the following sequence:</w:t>
      </w:r>
    </w:p>
    <w:p w14:paraId="43249E3D" w14:textId="71AEE73F" w:rsidR="007D6A15" w:rsidRDefault="007D6A15" w:rsidP="002E6CDF">
      <w:pPr>
        <w:pStyle w:val="ListParagraph"/>
        <w:numPr>
          <w:ilvl w:val="0"/>
          <w:numId w:val="22"/>
        </w:numPr>
        <w:ind w:left="714" w:hanging="357"/>
      </w:pPr>
      <w:r>
        <w:t xml:space="preserve">Contact </w:t>
      </w:r>
      <w:r w:rsidR="00C14E7A">
        <w:t>Name</w:t>
      </w:r>
    </w:p>
    <w:p w14:paraId="6ED7712F" w14:textId="489540EA" w:rsidR="007D6A15" w:rsidRDefault="007D6A15" w:rsidP="002E6CDF">
      <w:pPr>
        <w:pStyle w:val="ListParagraph"/>
        <w:numPr>
          <w:ilvl w:val="0"/>
          <w:numId w:val="22"/>
        </w:numPr>
        <w:ind w:left="714" w:hanging="357"/>
      </w:pPr>
      <w:r>
        <w:t>Customer N</w:t>
      </w:r>
      <w:r w:rsidR="00C14E7A">
        <w:t>umber</w:t>
      </w:r>
    </w:p>
    <w:p w14:paraId="5A1E0EE9" w14:textId="77777777" w:rsidR="007D6A15" w:rsidRDefault="007D6A15" w:rsidP="002E6CDF">
      <w:pPr>
        <w:pStyle w:val="ListParagraph"/>
        <w:numPr>
          <w:ilvl w:val="0"/>
          <w:numId w:val="22"/>
        </w:numPr>
        <w:ind w:left="714" w:hanging="357"/>
      </w:pPr>
      <w:r>
        <w:t>Problem Details</w:t>
      </w:r>
    </w:p>
    <w:p w14:paraId="4E2EDDC8" w14:textId="77777777" w:rsidR="007D6A15" w:rsidRDefault="007D6A15" w:rsidP="002E6CDF">
      <w:pPr>
        <w:pStyle w:val="ListParagraph"/>
        <w:numPr>
          <w:ilvl w:val="0"/>
          <w:numId w:val="22"/>
        </w:numPr>
        <w:ind w:left="714" w:hanging="357"/>
      </w:pPr>
      <w:r>
        <w:t>Status</w:t>
      </w:r>
    </w:p>
    <w:p w14:paraId="76FF1306" w14:textId="77777777" w:rsidR="007D6A15" w:rsidRDefault="007D6A15" w:rsidP="002E6CDF">
      <w:pPr>
        <w:pStyle w:val="ListParagraph"/>
        <w:numPr>
          <w:ilvl w:val="0"/>
          <w:numId w:val="22"/>
        </w:numPr>
        <w:ind w:left="714" w:hanging="357"/>
      </w:pPr>
      <w:r>
        <w:t>Notes</w:t>
      </w:r>
    </w:p>
    <w:p w14:paraId="3289D76C" w14:textId="77777777" w:rsidR="007D6A15" w:rsidRPr="00204D3D" w:rsidRDefault="007D6A15" w:rsidP="002E6CDF">
      <w:pPr>
        <w:pStyle w:val="ListParagraph"/>
        <w:numPr>
          <w:ilvl w:val="0"/>
          <w:numId w:val="22"/>
        </w:numPr>
        <w:ind w:left="714" w:hanging="357"/>
        <w:contextualSpacing w:val="0"/>
      </w:pPr>
      <w:r>
        <w:t>Image</w:t>
      </w:r>
    </w:p>
    <w:p w14:paraId="6D1A2904" w14:textId="77777777" w:rsidR="007D6A15" w:rsidRDefault="007D6A15" w:rsidP="002E6CDF">
      <w:pPr>
        <w:pStyle w:val="ListParagraph"/>
        <w:numPr>
          <w:ilvl w:val="0"/>
          <w:numId w:val="19"/>
        </w:numPr>
        <w:contextualSpacing w:val="0"/>
      </w:pPr>
      <w:r>
        <w:t xml:space="preserve">Select the </w:t>
      </w:r>
      <w:r>
        <w:rPr>
          <w:b/>
          <w:bCs/>
        </w:rPr>
        <w:t>Customer Name</w:t>
      </w:r>
      <w:r>
        <w:t xml:space="preserve"> field and click the drop-down arrow to view its properties. Change the </w:t>
      </w:r>
      <w:r>
        <w:rPr>
          <w:b/>
          <w:bCs/>
        </w:rPr>
        <w:t>Control type</w:t>
      </w:r>
      <w:r>
        <w:t xml:space="preserve"> to </w:t>
      </w:r>
      <w:r w:rsidRPr="00AE5D0C">
        <w:rPr>
          <w:b/>
          <w:bCs/>
        </w:rPr>
        <w:t>View text</w:t>
      </w:r>
      <w:r>
        <w:t xml:space="preserve">. This change makes the control read-only; an engineer shouldn’t be able to change the customer’s name, although it is useful to see it on the </w:t>
      </w:r>
      <w:r w:rsidRPr="00AE5D0C">
        <w:rPr>
          <w:b/>
          <w:bCs/>
        </w:rPr>
        <w:t>Edit</w:t>
      </w:r>
      <w:r>
        <w:t xml:space="preserve"> screen:</w:t>
      </w:r>
    </w:p>
    <w:p w14:paraId="1FA4760A" w14:textId="77777777" w:rsidR="007D6A15" w:rsidRDefault="007D6A15" w:rsidP="007D6A15">
      <w:pPr>
        <w:pStyle w:val="ListParagraph"/>
        <w:ind w:left="360"/>
        <w:contextualSpacing w:val="0"/>
      </w:pPr>
      <w:r>
        <w:rPr>
          <w:noProof/>
          <w:lang w:val="en-GB" w:eastAsia="en-GB"/>
        </w:rPr>
        <w:drawing>
          <wp:inline distT="0" distB="0" distL="0" distR="0" wp14:anchorId="610024F6" wp14:editId="400DF8F2">
            <wp:extent cx="3730948" cy="3198545"/>
            <wp:effectExtent l="0" t="0" r="3175"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742858" cy="3208755"/>
                    </a:xfrm>
                    <a:prstGeom prst="rect">
                      <a:avLst/>
                    </a:prstGeom>
                    <a:noFill/>
                    <a:ln>
                      <a:noFill/>
                    </a:ln>
                  </pic:spPr>
                </pic:pic>
              </a:graphicData>
            </a:graphic>
          </wp:inline>
        </w:drawing>
      </w:r>
    </w:p>
    <w:p w14:paraId="344FAAD3" w14:textId="139481A3" w:rsidR="00C14E7A" w:rsidRDefault="00C14E7A" w:rsidP="002E6CDF">
      <w:pPr>
        <w:pStyle w:val="ListParagraph"/>
        <w:numPr>
          <w:ilvl w:val="0"/>
          <w:numId w:val="19"/>
        </w:numPr>
        <w:contextualSpacing w:val="0"/>
      </w:pPr>
      <w:r>
        <w:t xml:space="preserve">Select the </w:t>
      </w:r>
      <w:r>
        <w:rPr>
          <w:b/>
          <w:bCs/>
        </w:rPr>
        <w:t>Contact Number</w:t>
      </w:r>
      <w:r>
        <w:t xml:space="preserve"> field and click the drop-down arrow to view its properties. Change the </w:t>
      </w:r>
      <w:r>
        <w:rPr>
          <w:b/>
          <w:bCs/>
        </w:rPr>
        <w:t>Control type</w:t>
      </w:r>
      <w:r>
        <w:t xml:space="preserve"> to </w:t>
      </w:r>
      <w:r w:rsidRPr="00AE5D0C">
        <w:rPr>
          <w:b/>
          <w:bCs/>
        </w:rPr>
        <w:t>View text</w:t>
      </w:r>
      <w:r>
        <w:t>. This field should also be read only.</w:t>
      </w:r>
    </w:p>
    <w:p w14:paraId="03513394" w14:textId="4DD660E2" w:rsidR="007D6A15" w:rsidRDefault="007D6A15" w:rsidP="002E6CDF">
      <w:pPr>
        <w:pStyle w:val="ListParagraph"/>
        <w:numPr>
          <w:ilvl w:val="0"/>
          <w:numId w:val="19"/>
        </w:numPr>
        <w:contextualSpacing w:val="0"/>
      </w:pPr>
      <w:r>
        <w:t xml:space="preserve">Select the </w:t>
      </w:r>
      <w:r>
        <w:rPr>
          <w:b/>
          <w:bCs/>
        </w:rPr>
        <w:t>Notes</w:t>
      </w:r>
      <w:r>
        <w:t xml:space="preserve"> field, click the drop-down arrow to view its properties, and change the </w:t>
      </w:r>
      <w:r>
        <w:rPr>
          <w:b/>
          <w:bCs/>
        </w:rPr>
        <w:t>Control type</w:t>
      </w:r>
      <w:r>
        <w:t xml:space="preserve"> to </w:t>
      </w:r>
      <w:r>
        <w:rPr>
          <w:b/>
          <w:bCs/>
        </w:rPr>
        <w:t>Edit multi-line text</w:t>
      </w:r>
      <w:r>
        <w:t>. This setting enables the engineer to add detailed notes that can span several lines.</w:t>
      </w:r>
    </w:p>
    <w:p w14:paraId="5D34755A" w14:textId="77777777" w:rsidR="007D6A15" w:rsidRDefault="007D6A15" w:rsidP="002E6CDF">
      <w:pPr>
        <w:pStyle w:val="ListParagraph"/>
        <w:numPr>
          <w:ilvl w:val="0"/>
          <w:numId w:val="19"/>
        </w:numPr>
        <w:contextualSpacing w:val="0"/>
      </w:pPr>
      <w:r>
        <w:t xml:space="preserve">Select the </w:t>
      </w:r>
      <w:r>
        <w:rPr>
          <w:b/>
          <w:bCs/>
        </w:rPr>
        <w:t>Status</w:t>
      </w:r>
      <w:r>
        <w:t xml:space="preserve"> field, click the drop-down arrow to view its properties, and change the </w:t>
      </w:r>
      <w:r>
        <w:rPr>
          <w:b/>
          <w:bCs/>
        </w:rPr>
        <w:t>Control type</w:t>
      </w:r>
      <w:r>
        <w:t xml:space="preserve"> to </w:t>
      </w:r>
      <w:r>
        <w:rPr>
          <w:b/>
          <w:bCs/>
        </w:rPr>
        <w:t>Allowed Values</w:t>
      </w:r>
      <w:r>
        <w:t>.</w:t>
      </w:r>
    </w:p>
    <w:p w14:paraId="4086ED91" w14:textId="77777777" w:rsidR="007D6A15" w:rsidRDefault="007D6A15" w:rsidP="002E6CDF">
      <w:pPr>
        <w:pStyle w:val="ListParagraph"/>
        <w:numPr>
          <w:ilvl w:val="0"/>
          <w:numId w:val="19"/>
        </w:numPr>
        <w:contextualSpacing w:val="0"/>
      </w:pPr>
      <w:r>
        <w:t xml:space="preserve">In the </w:t>
      </w:r>
      <w:r>
        <w:rPr>
          <w:b/>
          <w:bCs/>
        </w:rPr>
        <w:t xml:space="preserve">Tree view </w:t>
      </w:r>
      <w:r>
        <w:t xml:space="preserve">pane, select the </w:t>
      </w:r>
      <w:r>
        <w:rPr>
          <w:b/>
          <w:bCs/>
        </w:rPr>
        <w:t xml:space="preserve">Status_DataCard5 </w:t>
      </w:r>
      <w:r>
        <w:t xml:space="preserve">control. In the right pane, on the </w:t>
      </w:r>
      <w:r>
        <w:rPr>
          <w:b/>
          <w:bCs/>
        </w:rPr>
        <w:t xml:space="preserve">Properties </w:t>
      </w:r>
      <w:r w:rsidRPr="00AF27B5">
        <w:t>tab</w:t>
      </w:r>
      <w:r>
        <w:t xml:space="preserve">, select </w:t>
      </w:r>
      <w:r>
        <w:rPr>
          <w:b/>
          <w:bCs/>
        </w:rPr>
        <w:t>Unlock to change properties</w:t>
      </w:r>
      <w:r>
        <w:t xml:space="preserve">. Scroll down to the </w:t>
      </w:r>
      <w:proofErr w:type="spellStart"/>
      <w:r>
        <w:rPr>
          <w:b/>
          <w:bCs/>
        </w:rPr>
        <w:t>AllowedValues</w:t>
      </w:r>
      <w:proofErr w:type="spellEnd"/>
      <w:r>
        <w:rPr>
          <w:b/>
          <w:bCs/>
        </w:rPr>
        <w:t xml:space="preserve"> </w:t>
      </w:r>
      <w:r>
        <w:t xml:space="preserve">property, and change the text to </w:t>
      </w:r>
      <w:r w:rsidRPr="00AF27B5">
        <w:rPr>
          <w:b/>
          <w:bCs/>
        </w:rPr>
        <w:t>["Fixed", "Parts Ordered", "Unresolved"]</w:t>
      </w:r>
      <w:r>
        <w:t xml:space="preserve"> (including the square brackets). The field engineer can only set the </w:t>
      </w:r>
      <w:r w:rsidRPr="00BA1BF6">
        <w:rPr>
          <w:b/>
          <w:bCs/>
        </w:rPr>
        <w:t>Status</w:t>
      </w:r>
      <w:r>
        <w:t xml:space="preserve"> to one of these defined values.</w:t>
      </w:r>
    </w:p>
    <w:p w14:paraId="1354A56D" w14:textId="3F71EC3F" w:rsidR="007D6A15" w:rsidRDefault="00E80C9D" w:rsidP="007D6A15">
      <w:pPr>
        <w:pStyle w:val="ListParagraph"/>
        <w:ind w:left="360"/>
        <w:contextualSpacing w:val="0"/>
      </w:pPr>
      <w:r>
        <w:rPr>
          <w:noProof/>
        </w:rPr>
        <w:lastRenderedPageBreak/>
        <w:drawing>
          <wp:inline distT="0" distB="0" distL="0" distR="0" wp14:anchorId="0B4CBD99" wp14:editId="731433CD">
            <wp:extent cx="3728735" cy="3202845"/>
            <wp:effectExtent l="0" t="0" r="508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747788" cy="3219211"/>
                    </a:xfrm>
                    <a:prstGeom prst="rect">
                      <a:avLst/>
                    </a:prstGeom>
                    <a:noFill/>
                    <a:ln>
                      <a:noFill/>
                    </a:ln>
                  </pic:spPr>
                </pic:pic>
              </a:graphicData>
            </a:graphic>
          </wp:inline>
        </w:drawing>
      </w:r>
    </w:p>
    <w:p w14:paraId="315B0098" w14:textId="77777777" w:rsidR="007D6A15" w:rsidRDefault="007D6A15" w:rsidP="002E6CDF">
      <w:pPr>
        <w:pStyle w:val="ListParagraph"/>
        <w:numPr>
          <w:ilvl w:val="0"/>
          <w:numId w:val="19"/>
        </w:numPr>
      </w:pPr>
      <w:r>
        <w:t xml:space="preserve">In the </w:t>
      </w:r>
      <w:r>
        <w:rPr>
          <w:b/>
          <w:bCs/>
        </w:rPr>
        <w:t xml:space="preserve">Tree </w:t>
      </w:r>
      <w:r w:rsidRPr="007B41F4">
        <w:rPr>
          <w:b/>
          <w:bCs/>
        </w:rPr>
        <w:t>view</w:t>
      </w:r>
      <w:r>
        <w:t xml:space="preserve"> pane, r</w:t>
      </w:r>
      <w:r w:rsidRPr="003B343D">
        <w:t>ename</w:t>
      </w:r>
      <w:r>
        <w:t xml:space="preserve"> </w:t>
      </w:r>
      <w:r>
        <w:rPr>
          <w:b/>
          <w:bCs/>
        </w:rPr>
        <w:t>EditScreen1</w:t>
      </w:r>
      <w:r>
        <w:t xml:space="preserve"> as </w:t>
      </w:r>
      <w:proofErr w:type="spellStart"/>
      <w:r>
        <w:rPr>
          <w:b/>
          <w:bCs/>
        </w:rPr>
        <w:t>EditAppointment</w:t>
      </w:r>
      <w:proofErr w:type="spellEnd"/>
      <w:r w:rsidRPr="007650EE">
        <w:rPr>
          <w:bCs/>
        </w:rPr>
        <w:t>.</w:t>
      </w:r>
    </w:p>
    <w:p w14:paraId="0B329154" w14:textId="7B66D233" w:rsidR="007D6A15" w:rsidRDefault="007D6A15" w:rsidP="007D6A15">
      <w:r>
        <w:t xml:space="preserve">You can now save and test the </w:t>
      </w:r>
      <w:r w:rsidR="00F423FB">
        <w:t>app.</w:t>
      </w:r>
    </w:p>
    <w:p w14:paraId="2DFDE948" w14:textId="7BFFE7CF" w:rsidR="007D6A15" w:rsidRDefault="007D6A15" w:rsidP="002E6CDF">
      <w:pPr>
        <w:pStyle w:val="ListParagraph"/>
        <w:numPr>
          <w:ilvl w:val="0"/>
          <w:numId w:val="23"/>
        </w:numPr>
        <w:spacing w:after="120"/>
        <w:contextualSpacing w:val="0"/>
      </w:pPr>
      <w:r>
        <w:t xml:space="preserve">Select the </w:t>
      </w:r>
      <w:r w:rsidRPr="00C82507">
        <w:rPr>
          <w:b/>
          <w:bCs/>
        </w:rPr>
        <w:t>File</w:t>
      </w:r>
      <w:r>
        <w:t xml:space="preserve"> menu in the </w:t>
      </w:r>
      <w:r w:rsidR="00387A93">
        <w:t>Power Apps Studio</w:t>
      </w:r>
      <w:r>
        <w:t xml:space="preserve"> toolbar, and then select </w:t>
      </w:r>
      <w:r w:rsidRPr="00D3589B">
        <w:rPr>
          <w:b/>
          <w:bCs/>
        </w:rPr>
        <w:t>Save</w:t>
      </w:r>
      <w:r>
        <w:rPr>
          <w:b/>
          <w:bCs/>
        </w:rPr>
        <w:t xml:space="preserve"> as</w:t>
      </w:r>
      <w:r>
        <w:t>.</w:t>
      </w:r>
    </w:p>
    <w:p w14:paraId="00EB379E" w14:textId="77777777" w:rsidR="007D6A15" w:rsidRDefault="007D6A15" w:rsidP="002E6CDF">
      <w:pPr>
        <w:pStyle w:val="ListParagraph"/>
        <w:numPr>
          <w:ilvl w:val="0"/>
          <w:numId w:val="23"/>
        </w:numPr>
        <w:spacing w:after="120"/>
        <w:contextualSpacing w:val="0"/>
      </w:pPr>
      <w:r>
        <w:t xml:space="preserve"> Under </w:t>
      </w:r>
      <w:r>
        <w:rPr>
          <w:b/>
          <w:bCs/>
        </w:rPr>
        <w:t>Save as</w:t>
      </w:r>
      <w:r>
        <w:t xml:space="preserve">, select </w:t>
      </w:r>
      <w:proofErr w:type="gramStart"/>
      <w:r>
        <w:rPr>
          <w:b/>
          <w:bCs/>
        </w:rPr>
        <w:t>The</w:t>
      </w:r>
      <w:proofErr w:type="gramEnd"/>
      <w:r>
        <w:rPr>
          <w:b/>
          <w:bCs/>
        </w:rPr>
        <w:t xml:space="preserve"> cloud</w:t>
      </w:r>
      <w:r>
        <w:t xml:space="preserve"> as the destination, name the app </w:t>
      </w:r>
      <w:proofErr w:type="spellStart"/>
      <w:r>
        <w:rPr>
          <w:b/>
          <w:bCs/>
        </w:rPr>
        <w:t>VanArsdelAppointments</w:t>
      </w:r>
      <w:proofErr w:type="spellEnd"/>
      <w:r>
        <w:t xml:space="preserve">, and then select </w:t>
      </w:r>
      <w:r>
        <w:rPr>
          <w:b/>
          <w:bCs/>
        </w:rPr>
        <w:t>Save</w:t>
      </w:r>
      <w:r>
        <w:t>.</w:t>
      </w:r>
    </w:p>
    <w:p w14:paraId="5AC14E50" w14:textId="26EA7EBF" w:rsidR="007D6A15" w:rsidRDefault="007D6A15" w:rsidP="002E6CDF">
      <w:pPr>
        <w:pStyle w:val="ListParagraph"/>
        <w:numPr>
          <w:ilvl w:val="0"/>
          <w:numId w:val="23"/>
        </w:numPr>
        <w:spacing w:after="120"/>
        <w:contextualSpacing w:val="0"/>
      </w:pPr>
      <w:r>
        <w:t xml:space="preserve">Press the back arrow icon in the </w:t>
      </w:r>
      <w:r w:rsidR="00387A93">
        <w:t>Power Apps Studio</w:t>
      </w:r>
      <w:r>
        <w:t xml:space="preserve"> toolbar to return to the </w:t>
      </w:r>
      <w:r>
        <w:rPr>
          <w:b/>
          <w:bCs/>
        </w:rPr>
        <w:t xml:space="preserve">Home </w:t>
      </w:r>
      <w:r w:rsidRPr="00D669CE">
        <w:t>screen</w:t>
      </w:r>
      <w:r>
        <w:t xml:space="preserve">. </w:t>
      </w:r>
    </w:p>
    <w:p w14:paraId="44E62975" w14:textId="77777777" w:rsidR="007D6A15" w:rsidRDefault="007D6A15" w:rsidP="002E6CDF">
      <w:pPr>
        <w:pStyle w:val="ListParagraph"/>
        <w:numPr>
          <w:ilvl w:val="0"/>
          <w:numId w:val="23"/>
        </w:numPr>
        <w:spacing w:after="120"/>
        <w:contextualSpacing w:val="0"/>
      </w:pPr>
      <w:r>
        <w:t>P</w:t>
      </w:r>
      <w:r w:rsidRPr="00D3589B">
        <w:t>ress</w:t>
      </w:r>
      <w:r>
        <w:t xml:space="preserve"> </w:t>
      </w:r>
      <w:r w:rsidRPr="00E45F40">
        <w:rPr>
          <w:b/>
          <w:bCs/>
        </w:rPr>
        <w:t>F5</w:t>
      </w:r>
      <w:r>
        <w:t xml:space="preserve"> to preview the app. On the </w:t>
      </w:r>
      <w:r>
        <w:rPr>
          <w:b/>
          <w:bCs/>
        </w:rPr>
        <w:t xml:space="preserve">Appointments </w:t>
      </w:r>
      <w:r>
        <w:t xml:space="preserve">page, select the </w:t>
      </w:r>
      <w:r>
        <w:rPr>
          <w:b/>
          <w:bCs/>
        </w:rPr>
        <w:t>&gt;</w:t>
      </w:r>
      <w:r>
        <w:t xml:space="preserve"> symbol for any appointment. The </w:t>
      </w:r>
      <w:r w:rsidRPr="00E85628">
        <w:rPr>
          <w:b/>
          <w:bCs/>
        </w:rPr>
        <w:t>Details</w:t>
      </w:r>
      <w:r>
        <w:t xml:space="preserve"> screen for the appointment should appear. Select the </w:t>
      </w:r>
      <w:r>
        <w:rPr>
          <w:b/>
          <w:bCs/>
        </w:rPr>
        <w:t xml:space="preserve">Edit </w:t>
      </w:r>
      <w:r>
        <w:t>button in the header to update the appointment. Verify the following:</w:t>
      </w:r>
    </w:p>
    <w:p w14:paraId="4CD13D01" w14:textId="44C8F3EC" w:rsidR="007D6A15" w:rsidRDefault="007D6A15" w:rsidP="002E6CDF">
      <w:pPr>
        <w:pStyle w:val="ListParagraph"/>
        <w:numPr>
          <w:ilvl w:val="0"/>
          <w:numId w:val="24"/>
        </w:numPr>
        <w:spacing w:after="120"/>
        <w:ind w:left="714" w:hanging="357"/>
      </w:pPr>
      <w:r>
        <w:t xml:space="preserve">The </w:t>
      </w:r>
      <w:proofErr w:type="gramStart"/>
      <w:r>
        <w:t>customer</w:t>
      </w:r>
      <w:proofErr w:type="gramEnd"/>
      <w:r>
        <w:t xml:space="preserve"> name </w:t>
      </w:r>
      <w:r w:rsidR="00C14E7A">
        <w:t xml:space="preserve">and contact number fields are </w:t>
      </w:r>
      <w:r>
        <w:t>read-only.</w:t>
      </w:r>
    </w:p>
    <w:p w14:paraId="121E1E7E" w14:textId="77777777" w:rsidR="007D6A15" w:rsidRDefault="007D6A15" w:rsidP="002E6CDF">
      <w:pPr>
        <w:pStyle w:val="ListParagraph"/>
        <w:numPr>
          <w:ilvl w:val="0"/>
          <w:numId w:val="24"/>
        </w:numPr>
        <w:spacing w:after="120"/>
        <w:ind w:left="714" w:hanging="357"/>
      </w:pPr>
      <w:r>
        <w:t>The status field is limited to the values in the drop-down list box.</w:t>
      </w:r>
    </w:p>
    <w:p w14:paraId="2884740F" w14:textId="77777777" w:rsidR="007D6A15" w:rsidRDefault="007D6A15" w:rsidP="002E6CDF">
      <w:pPr>
        <w:pStyle w:val="ListParagraph"/>
        <w:numPr>
          <w:ilvl w:val="0"/>
          <w:numId w:val="24"/>
        </w:numPr>
        <w:spacing w:after="120"/>
        <w:ind w:left="714" w:hanging="357"/>
      </w:pPr>
      <w:r>
        <w:t>You can enter notes over several lines.</w:t>
      </w:r>
    </w:p>
    <w:p w14:paraId="7C652455" w14:textId="77777777" w:rsidR="007D6A15" w:rsidRDefault="007D6A15" w:rsidP="002E6CDF">
      <w:pPr>
        <w:pStyle w:val="ListParagraph"/>
        <w:numPr>
          <w:ilvl w:val="0"/>
          <w:numId w:val="24"/>
        </w:numPr>
        <w:spacing w:after="120"/>
        <w:ind w:left="714" w:hanging="357"/>
      </w:pPr>
      <w:r>
        <w:t>You can upload an image file to the image field.</w:t>
      </w:r>
    </w:p>
    <w:p w14:paraId="4F2FDC9F" w14:textId="77777777" w:rsidR="007D6A15" w:rsidRDefault="007D6A15" w:rsidP="007D6A15">
      <w:pPr>
        <w:pStyle w:val="Note"/>
        <w:ind w:left="357"/>
      </w:pPr>
      <w:r w:rsidRPr="003D7639">
        <w:rPr>
          <w:b/>
          <w:bCs/>
        </w:rPr>
        <w:t>Note</w:t>
      </w:r>
      <w:r>
        <w:t xml:space="preserve">: An enhancement that you will add later allows you to take a picture with your phone from within the </w:t>
      </w:r>
      <w:proofErr w:type="gramStart"/>
      <w:r>
        <w:t>app, and</w:t>
      </w:r>
      <w:proofErr w:type="gramEnd"/>
      <w:r>
        <w:t xml:space="preserve"> add it to the image field.</w:t>
      </w:r>
    </w:p>
    <w:p w14:paraId="7A2F9075" w14:textId="0E9B2D7B" w:rsidR="007D6A15" w:rsidRDefault="00E80C9D" w:rsidP="007D6A15">
      <w:pPr>
        <w:pStyle w:val="ListParagraph"/>
        <w:ind w:left="360"/>
      </w:pPr>
      <w:r>
        <w:rPr>
          <w:noProof/>
        </w:rPr>
        <w:lastRenderedPageBreak/>
        <w:drawing>
          <wp:inline distT="0" distB="0" distL="0" distR="0" wp14:anchorId="1F7F9223" wp14:editId="69144225">
            <wp:extent cx="5491290" cy="286245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06601" cy="2870436"/>
                    </a:xfrm>
                    <a:prstGeom prst="rect">
                      <a:avLst/>
                    </a:prstGeom>
                    <a:noFill/>
                    <a:ln>
                      <a:noFill/>
                    </a:ln>
                  </pic:spPr>
                </pic:pic>
              </a:graphicData>
            </a:graphic>
          </wp:inline>
        </w:drawing>
      </w:r>
    </w:p>
    <w:p w14:paraId="0DC5CA66" w14:textId="77777777" w:rsidR="007D6A15" w:rsidRDefault="007D6A15" w:rsidP="007D6A15">
      <w:pPr>
        <w:pStyle w:val="Heading4"/>
      </w:pPr>
      <w:r>
        <w:t>Combining the Screens into a Single App</w:t>
      </w:r>
    </w:p>
    <w:p w14:paraId="77F26220" w14:textId="77777777" w:rsidR="007D6A15" w:rsidRDefault="007D6A15" w:rsidP="007D6A15">
      <w:r>
        <w:t>Maria has built two apps, but she wants to combine them into a single app. To do this, she copies the screens for the Appointments app into the Field Inventory Management and Knowledgebase app, as follows:</w:t>
      </w:r>
    </w:p>
    <w:p w14:paraId="28AB52DF" w14:textId="77777777" w:rsidR="007D6A15" w:rsidRDefault="007D6A15" w:rsidP="002E6CDF">
      <w:pPr>
        <w:pStyle w:val="ListParagraph"/>
        <w:numPr>
          <w:ilvl w:val="0"/>
          <w:numId w:val="25"/>
        </w:numPr>
        <w:contextualSpacing w:val="0"/>
      </w:pPr>
      <w:r>
        <w:t xml:space="preserve">Open a new browser window and sign </w:t>
      </w:r>
      <w:proofErr w:type="gramStart"/>
      <w:r>
        <w:t>in to</w:t>
      </w:r>
      <w:proofErr w:type="gramEnd"/>
      <w:r>
        <w:t xml:space="preserve"> Power Apps Studio with your account details.</w:t>
      </w:r>
    </w:p>
    <w:p w14:paraId="4F97088E" w14:textId="06BEBC3B" w:rsidR="007D6A15" w:rsidRPr="003A66FD" w:rsidRDefault="007D6A15" w:rsidP="002E6CDF">
      <w:pPr>
        <w:pStyle w:val="ListParagraph"/>
        <w:numPr>
          <w:ilvl w:val="0"/>
          <w:numId w:val="25"/>
        </w:numPr>
        <w:contextualSpacing w:val="0"/>
      </w:pPr>
      <w:r>
        <w:t xml:space="preserve">In the left pane, select </w:t>
      </w:r>
      <w:r w:rsidRPr="00560AF0">
        <w:rPr>
          <w:b/>
          <w:bCs/>
        </w:rPr>
        <w:t>Apps</w:t>
      </w:r>
      <w:r>
        <w:t xml:space="preserve">, select the </w:t>
      </w:r>
      <w:proofErr w:type="spellStart"/>
      <w:r>
        <w:rPr>
          <w:b/>
          <w:bCs/>
        </w:rPr>
        <w:t>VanArdselApp</w:t>
      </w:r>
      <w:proofErr w:type="spellEnd"/>
      <w:r>
        <w:rPr>
          <w:b/>
          <w:bCs/>
        </w:rPr>
        <w:t xml:space="preserve"> </w:t>
      </w:r>
      <w:r w:rsidR="00314A18">
        <w:t>app</w:t>
      </w:r>
      <w:r>
        <w:t xml:space="preserve">, and then select </w:t>
      </w:r>
      <w:r>
        <w:rPr>
          <w:b/>
          <w:bCs/>
        </w:rPr>
        <w:t>Edit.</w:t>
      </w:r>
    </w:p>
    <w:p w14:paraId="70301DBA" w14:textId="77777777" w:rsidR="007D6A15" w:rsidRDefault="007D6A15" w:rsidP="007D6A15">
      <w:pPr>
        <w:pStyle w:val="ListParagraph"/>
        <w:ind w:left="360"/>
        <w:contextualSpacing w:val="0"/>
      </w:pPr>
      <w:r>
        <w:rPr>
          <w:noProof/>
          <w:lang w:val="en-GB" w:eastAsia="en-GB"/>
        </w:rPr>
        <w:drawing>
          <wp:inline distT="0" distB="0" distL="0" distR="0" wp14:anchorId="0ACF934E" wp14:editId="493A7D40">
            <wp:extent cx="3731071" cy="3178396"/>
            <wp:effectExtent l="0" t="0" r="317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58358" cy="3201641"/>
                    </a:xfrm>
                    <a:prstGeom prst="rect">
                      <a:avLst/>
                    </a:prstGeom>
                    <a:noFill/>
                    <a:ln>
                      <a:noFill/>
                    </a:ln>
                  </pic:spPr>
                </pic:pic>
              </a:graphicData>
            </a:graphic>
          </wp:inline>
        </w:drawing>
      </w:r>
    </w:p>
    <w:p w14:paraId="00F1693A" w14:textId="7426AFA3" w:rsidR="007D6A15" w:rsidRDefault="007D6A15" w:rsidP="002E6CDF">
      <w:pPr>
        <w:pStyle w:val="ListParagraph"/>
        <w:numPr>
          <w:ilvl w:val="0"/>
          <w:numId w:val="25"/>
        </w:numPr>
        <w:contextualSpacing w:val="0"/>
      </w:pPr>
      <w:r>
        <w:t xml:space="preserve">In the toolbar, select </w:t>
      </w:r>
      <w:r>
        <w:rPr>
          <w:b/>
          <w:bCs/>
        </w:rPr>
        <w:t>New screen</w:t>
      </w:r>
      <w:r>
        <w:t xml:space="preserve">, and then select </w:t>
      </w:r>
      <w:r>
        <w:rPr>
          <w:b/>
          <w:bCs/>
        </w:rPr>
        <w:t>Blank</w:t>
      </w:r>
      <w:r>
        <w:t>. This action will add a new screen to the</w:t>
      </w:r>
      <w:r w:rsidR="00763109">
        <w:t xml:space="preserve"> app </w:t>
      </w:r>
      <w:r>
        <w:t xml:space="preserve">into which you will copy the controls for the </w:t>
      </w:r>
      <w:r>
        <w:rPr>
          <w:b/>
          <w:bCs/>
        </w:rPr>
        <w:t xml:space="preserve">Browse </w:t>
      </w:r>
      <w:r>
        <w:t xml:space="preserve">screen for the </w:t>
      </w:r>
      <w:proofErr w:type="spellStart"/>
      <w:r>
        <w:rPr>
          <w:b/>
          <w:bCs/>
        </w:rPr>
        <w:t>VanArsdelAppointments</w:t>
      </w:r>
      <w:proofErr w:type="spellEnd"/>
      <w:r>
        <w:t xml:space="preserve"> app.</w:t>
      </w:r>
    </w:p>
    <w:p w14:paraId="485E84E6" w14:textId="77777777" w:rsidR="007D6A15" w:rsidRDefault="007D6A15" w:rsidP="007D6A15">
      <w:pPr>
        <w:pStyle w:val="ListParagraph"/>
        <w:ind w:left="360"/>
        <w:contextualSpacing w:val="0"/>
      </w:pPr>
      <w:r>
        <w:rPr>
          <w:noProof/>
          <w:lang w:val="en-GB" w:eastAsia="en-GB"/>
        </w:rPr>
        <w:lastRenderedPageBreak/>
        <w:drawing>
          <wp:inline distT="0" distB="0" distL="0" distR="0" wp14:anchorId="7D1889C3" wp14:editId="63E3EB19">
            <wp:extent cx="3730625" cy="3204469"/>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46582" cy="3218175"/>
                    </a:xfrm>
                    <a:prstGeom prst="rect">
                      <a:avLst/>
                    </a:prstGeom>
                    <a:noFill/>
                    <a:ln>
                      <a:noFill/>
                    </a:ln>
                  </pic:spPr>
                </pic:pic>
              </a:graphicData>
            </a:graphic>
          </wp:inline>
        </w:drawing>
      </w:r>
    </w:p>
    <w:p w14:paraId="6D1D598C" w14:textId="77777777" w:rsidR="007D6A15" w:rsidRPr="00E721A7" w:rsidRDefault="007D6A15" w:rsidP="002E6CDF">
      <w:pPr>
        <w:pStyle w:val="ListParagraph"/>
        <w:numPr>
          <w:ilvl w:val="0"/>
          <w:numId w:val="25"/>
        </w:numPr>
        <w:contextualSpacing w:val="0"/>
      </w:pPr>
      <w:r>
        <w:t xml:space="preserve">The new screen will be called </w:t>
      </w:r>
      <w:r w:rsidRPr="007B41F4">
        <w:rPr>
          <w:b/>
          <w:bCs/>
        </w:rPr>
        <w:t>Screen2</w:t>
      </w:r>
      <w:r>
        <w:t xml:space="preserve">. In the </w:t>
      </w:r>
      <w:r w:rsidRPr="007B41F4">
        <w:rPr>
          <w:b/>
          <w:bCs/>
        </w:rPr>
        <w:t>Tree view</w:t>
      </w:r>
      <w:r>
        <w:t xml:space="preserve"> pane, r</w:t>
      </w:r>
      <w:r w:rsidRPr="003B343D">
        <w:t>ename</w:t>
      </w:r>
      <w:r>
        <w:t xml:space="preserve"> </w:t>
      </w:r>
      <w:r w:rsidRPr="007B41F4">
        <w:t>it</w:t>
      </w:r>
      <w:r>
        <w:t xml:space="preserve"> as </w:t>
      </w:r>
      <w:proofErr w:type="spellStart"/>
      <w:r w:rsidRPr="007B41F4">
        <w:rPr>
          <w:b/>
          <w:bCs/>
        </w:rPr>
        <w:t>BrowseAppointments</w:t>
      </w:r>
      <w:proofErr w:type="spellEnd"/>
      <w:r w:rsidRPr="007B41F4">
        <w:t>.</w:t>
      </w:r>
    </w:p>
    <w:p w14:paraId="1A014E0B" w14:textId="77777777" w:rsidR="007D6A15" w:rsidRDefault="007D6A15" w:rsidP="002E6CDF">
      <w:pPr>
        <w:pStyle w:val="ListParagraph"/>
        <w:numPr>
          <w:ilvl w:val="0"/>
          <w:numId w:val="25"/>
        </w:numPr>
        <w:contextualSpacing w:val="0"/>
      </w:pPr>
      <w:r>
        <w:t>Repeat the previous step twice more, to add two more blank screens (</w:t>
      </w:r>
      <w:r w:rsidRPr="00E721A7">
        <w:rPr>
          <w:b/>
          <w:bCs/>
        </w:rPr>
        <w:t>Screen3</w:t>
      </w:r>
      <w:r>
        <w:t xml:space="preserve"> and </w:t>
      </w:r>
      <w:r w:rsidRPr="00E721A7">
        <w:rPr>
          <w:b/>
          <w:bCs/>
        </w:rPr>
        <w:t>Screen4</w:t>
      </w:r>
      <w:r>
        <w:t>).</w:t>
      </w:r>
    </w:p>
    <w:p w14:paraId="3F1BAAFA" w14:textId="77777777" w:rsidR="007D6A15" w:rsidRDefault="007D6A15" w:rsidP="002E6CDF">
      <w:pPr>
        <w:pStyle w:val="ListParagraph"/>
        <w:numPr>
          <w:ilvl w:val="0"/>
          <w:numId w:val="25"/>
        </w:numPr>
        <w:contextualSpacing w:val="0"/>
      </w:pPr>
      <w:r>
        <w:t xml:space="preserve">Rename </w:t>
      </w:r>
      <w:r>
        <w:rPr>
          <w:b/>
          <w:bCs/>
        </w:rPr>
        <w:t>Screen3</w:t>
      </w:r>
      <w:r>
        <w:t xml:space="preserve"> as </w:t>
      </w:r>
      <w:proofErr w:type="spellStart"/>
      <w:proofErr w:type="gramStart"/>
      <w:r>
        <w:rPr>
          <w:b/>
          <w:bCs/>
        </w:rPr>
        <w:t>AppointmentDetails</w:t>
      </w:r>
      <w:proofErr w:type="spellEnd"/>
      <w:r>
        <w:t>, and</w:t>
      </w:r>
      <w:proofErr w:type="gramEnd"/>
      <w:r>
        <w:t xml:space="preserve"> rename </w:t>
      </w:r>
      <w:r>
        <w:rPr>
          <w:b/>
          <w:bCs/>
        </w:rPr>
        <w:t>Screen4</w:t>
      </w:r>
      <w:r>
        <w:t xml:space="preserve"> as </w:t>
      </w:r>
      <w:proofErr w:type="spellStart"/>
      <w:r>
        <w:rPr>
          <w:b/>
          <w:bCs/>
        </w:rPr>
        <w:t>AppointmentDetails</w:t>
      </w:r>
      <w:proofErr w:type="spellEnd"/>
      <w:r w:rsidRPr="00A54EE0">
        <w:rPr>
          <w:bCs/>
        </w:rPr>
        <w:t>.</w:t>
      </w:r>
    </w:p>
    <w:p w14:paraId="237B0E64" w14:textId="77777777" w:rsidR="007D6A15" w:rsidRDefault="007D6A15" w:rsidP="002E6CDF">
      <w:pPr>
        <w:pStyle w:val="ListParagraph"/>
        <w:numPr>
          <w:ilvl w:val="0"/>
          <w:numId w:val="25"/>
        </w:numPr>
        <w:contextualSpacing w:val="0"/>
      </w:pPr>
      <w:r>
        <w:t>In the left toolbar of Power Apps Studio, select</w:t>
      </w:r>
      <w:r>
        <w:rPr>
          <w:b/>
          <w:bCs/>
        </w:rPr>
        <w:t xml:space="preserve"> </w:t>
      </w:r>
      <w:r w:rsidRPr="00E721A7">
        <w:t xml:space="preserve">the </w:t>
      </w:r>
      <w:r w:rsidRPr="00E721A7">
        <w:rPr>
          <w:b/>
          <w:bCs/>
        </w:rPr>
        <w:t>Data</w:t>
      </w:r>
      <w:r>
        <w:t xml:space="preserve"> icon. In the </w:t>
      </w:r>
      <w:r>
        <w:rPr>
          <w:b/>
          <w:bCs/>
        </w:rPr>
        <w:t>Data</w:t>
      </w:r>
      <w:r>
        <w:t xml:space="preserve"> pane, select </w:t>
      </w:r>
      <w:r>
        <w:rPr>
          <w:b/>
          <w:bCs/>
        </w:rPr>
        <w:t>Add data</w:t>
      </w:r>
      <w:r>
        <w:t xml:space="preserve">. In the </w:t>
      </w:r>
      <w:r>
        <w:rPr>
          <w:b/>
          <w:bCs/>
        </w:rPr>
        <w:t>S</w:t>
      </w:r>
      <w:r w:rsidRPr="00E721A7">
        <w:rPr>
          <w:b/>
          <w:bCs/>
        </w:rPr>
        <w:t>elect a data source</w:t>
      </w:r>
      <w:r>
        <w:t xml:space="preserve"> drop-down list box, in the </w:t>
      </w:r>
      <w:r w:rsidRPr="00E721A7">
        <w:rPr>
          <w:b/>
          <w:bCs/>
        </w:rPr>
        <w:t>Search</w:t>
      </w:r>
      <w:r>
        <w:t xml:space="preserve"> field, type </w:t>
      </w:r>
      <w:r w:rsidRPr="00E721A7">
        <w:rPr>
          <w:b/>
          <w:bCs/>
        </w:rPr>
        <w:t>OneDrive</w:t>
      </w:r>
      <w:r>
        <w:t xml:space="preserve">, and select </w:t>
      </w:r>
      <w:r>
        <w:rPr>
          <w:b/>
          <w:bCs/>
        </w:rPr>
        <w:t>OneDrive for Business</w:t>
      </w:r>
      <w:r>
        <w:t>.</w:t>
      </w:r>
    </w:p>
    <w:p w14:paraId="42E3D670" w14:textId="77777777" w:rsidR="007D6A15" w:rsidRDefault="007D6A15" w:rsidP="007D6A15">
      <w:pPr>
        <w:pStyle w:val="ListParagraph"/>
        <w:ind w:left="360"/>
        <w:contextualSpacing w:val="0"/>
      </w:pPr>
      <w:r>
        <w:rPr>
          <w:noProof/>
          <w:lang w:val="en-GB" w:eastAsia="en-GB"/>
        </w:rPr>
        <w:drawing>
          <wp:inline distT="0" distB="0" distL="0" distR="0" wp14:anchorId="4B29B365" wp14:editId="39BEF8AC">
            <wp:extent cx="3722014" cy="32028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44257" cy="3221985"/>
                    </a:xfrm>
                    <a:prstGeom prst="rect">
                      <a:avLst/>
                    </a:prstGeom>
                    <a:noFill/>
                    <a:ln>
                      <a:noFill/>
                    </a:ln>
                  </pic:spPr>
                </pic:pic>
              </a:graphicData>
            </a:graphic>
          </wp:inline>
        </w:drawing>
      </w:r>
    </w:p>
    <w:p w14:paraId="39A664CC" w14:textId="77777777" w:rsidR="007D6A15" w:rsidRDefault="007D6A15" w:rsidP="002E6CDF">
      <w:pPr>
        <w:pStyle w:val="ListParagraph"/>
        <w:numPr>
          <w:ilvl w:val="0"/>
          <w:numId w:val="25"/>
        </w:numPr>
        <w:contextualSpacing w:val="0"/>
      </w:pPr>
      <w:r>
        <w:t xml:space="preserve">Select the </w:t>
      </w:r>
      <w:r>
        <w:rPr>
          <w:b/>
          <w:bCs/>
        </w:rPr>
        <w:t>Appointments.xlsx</w:t>
      </w:r>
      <w:r>
        <w:t xml:space="preserve"> Excel spreadsheet, and the </w:t>
      </w:r>
      <w:r>
        <w:rPr>
          <w:b/>
          <w:bCs/>
        </w:rPr>
        <w:t>Appointments</w:t>
      </w:r>
      <w:r>
        <w:t xml:space="preserve"> table, and then select </w:t>
      </w:r>
      <w:r>
        <w:rPr>
          <w:b/>
          <w:bCs/>
        </w:rPr>
        <w:t>Connect</w:t>
      </w:r>
      <w:r>
        <w:t>.</w:t>
      </w:r>
    </w:p>
    <w:p w14:paraId="242095A4" w14:textId="77777777" w:rsidR="007D6A15" w:rsidRDefault="007D6A15" w:rsidP="002E6CDF">
      <w:pPr>
        <w:pStyle w:val="ListParagraph"/>
        <w:numPr>
          <w:ilvl w:val="0"/>
          <w:numId w:val="25"/>
        </w:numPr>
        <w:contextualSpacing w:val="0"/>
      </w:pPr>
      <w:r>
        <w:t xml:space="preserve">Switch to the browser window with the </w:t>
      </w:r>
      <w:proofErr w:type="spellStart"/>
      <w:r w:rsidRPr="0078377D">
        <w:rPr>
          <w:b/>
          <w:bCs/>
        </w:rPr>
        <w:t>VanArsdelAppointments</w:t>
      </w:r>
      <w:proofErr w:type="spellEnd"/>
      <w:r>
        <w:t xml:space="preserve"> app.</w:t>
      </w:r>
    </w:p>
    <w:p w14:paraId="111971CC" w14:textId="77777777" w:rsidR="007D6A15" w:rsidRDefault="007D6A15" w:rsidP="002E6CDF">
      <w:pPr>
        <w:pStyle w:val="ListParagraph"/>
        <w:numPr>
          <w:ilvl w:val="0"/>
          <w:numId w:val="25"/>
        </w:numPr>
        <w:contextualSpacing w:val="0"/>
      </w:pPr>
      <w:r>
        <w:lastRenderedPageBreak/>
        <w:t xml:space="preserve">In the toolbar, select </w:t>
      </w:r>
      <w:r>
        <w:rPr>
          <w:b/>
          <w:bCs/>
        </w:rPr>
        <w:t>Theme</w:t>
      </w:r>
      <w:r>
        <w:t xml:space="preserve"> (you might have to click the drop-down arrow displaying more items for the toolbar), and then select the </w:t>
      </w:r>
      <w:r>
        <w:rPr>
          <w:b/>
          <w:bCs/>
        </w:rPr>
        <w:t>Forest</w:t>
      </w:r>
      <w:r>
        <w:t xml:space="preserve"> theme. This is the same theme used by the </w:t>
      </w:r>
      <w:r>
        <w:rPr>
          <w:b/>
          <w:bCs/>
        </w:rPr>
        <w:t>VanArsdel</w:t>
      </w:r>
      <w:r>
        <w:t xml:space="preserve"> app.</w:t>
      </w:r>
    </w:p>
    <w:p w14:paraId="182F61F3" w14:textId="77777777" w:rsidR="007D6A15" w:rsidRDefault="007D6A15" w:rsidP="002E6CDF">
      <w:pPr>
        <w:pStyle w:val="ListParagraph"/>
        <w:numPr>
          <w:ilvl w:val="0"/>
          <w:numId w:val="25"/>
        </w:numPr>
        <w:contextualSpacing w:val="0"/>
      </w:pPr>
      <w:r>
        <w:t xml:space="preserve">In the left toolbar, select the </w:t>
      </w:r>
      <w:r>
        <w:rPr>
          <w:b/>
          <w:bCs/>
        </w:rPr>
        <w:t xml:space="preserve">Tree view </w:t>
      </w:r>
      <w:r>
        <w:t xml:space="preserve">icon, select the </w:t>
      </w:r>
      <w:proofErr w:type="spellStart"/>
      <w:r>
        <w:rPr>
          <w:b/>
          <w:bCs/>
        </w:rPr>
        <w:t>BrowseAppointments</w:t>
      </w:r>
      <w:proofErr w:type="spellEnd"/>
      <w:r>
        <w:t xml:space="preserve"> screen, and then press </w:t>
      </w:r>
      <w:r w:rsidRPr="0078377D">
        <w:rPr>
          <w:b/>
          <w:bCs/>
        </w:rPr>
        <w:t>CTRL A</w:t>
      </w:r>
      <w:r>
        <w:t>. This action selects all the controls in the screen.</w:t>
      </w:r>
    </w:p>
    <w:p w14:paraId="6CCD5BA6" w14:textId="77777777" w:rsidR="007D6A15" w:rsidRDefault="007D6A15" w:rsidP="002E6CDF">
      <w:pPr>
        <w:pStyle w:val="ListParagraph"/>
        <w:numPr>
          <w:ilvl w:val="0"/>
          <w:numId w:val="25"/>
        </w:numPr>
        <w:contextualSpacing w:val="0"/>
      </w:pPr>
      <w:r>
        <w:t xml:space="preserve">Press </w:t>
      </w:r>
      <w:r w:rsidRPr="0078377D">
        <w:rPr>
          <w:b/>
          <w:bCs/>
        </w:rPr>
        <w:t>CTRL C</w:t>
      </w:r>
      <w:r>
        <w:t xml:space="preserve"> to copy these controls to the clipboard.</w:t>
      </w:r>
    </w:p>
    <w:p w14:paraId="1D41EE3C" w14:textId="77777777" w:rsidR="007D6A15" w:rsidRDefault="007D6A15" w:rsidP="002E6CDF">
      <w:pPr>
        <w:pStyle w:val="ListParagraph"/>
        <w:numPr>
          <w:ilvl w:val="0"/>
          <w:numId w:val="25"/>
        </w:numPr>
        <w:contextualSpacing w:val="0"/>
      </w:pPr>
      <w:r>
        <w:t xml:space="preserve">Return to the browser window with the </w:t>
      </w:r>
      <w:proofErr w:type="spellStart"/>
      <w:r>
        <w:rPr>
          <w:b/>
          <w:bCs/>
        </w:rPr>
        <w:t>VanArsdelApp</w:t>
      </w:r>
      <w:proofErr w:type="spellEnd"/>
      <w:r>
        <w:rPr>
          <w:b/>
          <w:bCs/>
        </w:rPr>
        <w:t xml:space="preserve"> </w:t>
      </w:r>
      <w:r>
        <w:t>app.</w:t>
      </w:r>
    </w:p>
    <w:p w14:paraId="055D4240" w14:textId="77777777" w:rsidR="007D6A15" w:rsidRDefault="007D6A15" w:rsidP="002E6CDF">
      <w:pPr>
        <w:pStyle w:val="ListParagraph"/>
        <w:numPr>
          <w:ilvl w:val="0"/>
          <w:numId w:val="25"/>
        </w:numPr>
        <w:contextualSpacing w:val="0"/>
      </w:pPr>
      <w:r>
        <w:t xml:space="preserve">In the left toolbar, select the </w:t>
      </w:r>
      <w:r>
        <w:rPr>
          <w:b/>
          <w:bCs/>
        </w:rPr>
        <w:t xml:space="preserve">Tree view </w:t>
      </w:r>
      <w:r>
        <w:t xml:space="preserve">icon, and then select the </w:t>
      </w:r>
      <w:proofErr w:type="spellStart"/>
      <w:r>
        <w:rPr>
          <w:b/>
          <w:bCs/>
        </w:rPr>
        <w:t>BrowseAppointments</w:t>
      </w:r>
      <w:proofErr w:type="spellEnd"/>
      <w:r>
        <w:t xml:space="preserve"> screen.</w:t>
      </w:r>
    </w:p>
    <w:p w14:paraId="65C34B8B" w14:textId="77777777" w:rsidR="007D6A15" w:rsidRDefault="007D6A15" w:rsidP="002E6CDF">
      <w:pPr>
        <w:pStyle w:val="ListParagraph"/>
        <w:numPr>
          <w:ilvl w:val="0"/>
          <w:numId w:val="25"/>
        </w:numPr>
        <w:contextualSpacing w:val="0"/>
      </w:pPr>
      <w:r>
        <w:t xml:space="preserve">Press </w:t>
      </w:r>
      <w:r w:rsidRPr="007E40F7">
        <w:rPr>
          <w:b/>
          <w:bCs/>
        </w:rPr>
        <w:t>CTRL V</w:t>
      </w:r>
      <w:r>
        <w:t xml:space="preserve"> to paste the controls into the screen.</w:t>
      </w:r>
    </w:p>
    <w:p w14:paraId="1035F97A" w14:textId="77777777" w:rsidR="007D6A15" w:rsidRPr="007E40F7" w:rsidRDefault="007D6A15" w:rsidP="007D6A15">
      <w:pPr>
        <w:pStyle w:val="Note"/>
        <w:ind w:left="360"/>
      </w:pPr>
      <w:r w:rsidRPr="007E40F7">
        <w:rPr>
          <w:b/>
          <w:bCs/>
        </w:rPr>
        <w:t>Note:</w:t>
      </w:r>
      <w:r>
        <w:t xml:space="preserve"> Sometimes the screen header appears slightly too low down. To fix this problem, select the </w:t>
      </w:r>
      <w:r>
        <w:rPr>
          <w:b/>
          <w:bCs/>
        </w:rPr>
        <w:t>IconSortUpDOwn1_1</w:t>
      </w:r>
      <w:r>
        <w:t xml:space="preserve">, </w:t>
      </w:r>
      <w:r>
        <w:rPr>
          <w:b/>
          <w:bCs/>
        </w:rPr>
        <w:t>IconRefresh1_1</w:t>
      </w:r>
      <w:r>
        <w:t xml:space="preserve">, </w:t>
      </w:r>
      <w:r>
        <w:rPr>
          <w:b/>
          <w:bCs/>
        </w:rPr>
        <w:t>LblAppName1_1</w:t>
      </w:r>
      <w:r>
        <w:t xml:space="preserve">, and </w:t>
      </w:r>
      <w:r>
        <w:rPr>
          <w:b/>
          <w:bCs/>
        </w:rPr>
        <w:t>RectQuickActionBar1_1</w:t>
      </w:r>
      <w:r>
        <w:t xml:space="preserve"> </w:t>
      </w:r>
      <w:proofErr w:type="gramStart"/>
      <w:r>
        <w:t>controls</w:t>
      </w:r>
      <w:proofErr w:type="gramEnd"/>
      <w:r>
        <w:t xml:space="preserve"> in the </w:t>
      </w:r>
      <w:r w:rsidRPr="007E40F7">
        <w:rPr>
          <w:b/>
          <w:bCs/>
        </w:rPr>
        <w:t>Tree view</w:t>
      </w:r>
      <w:r>
        <w:t xml:space="preserve"> pane (use </w:t>
      </w:r>
      <w:r w:rsidRPr="007E40F7">
        <w:rPr>
          <w:b/>
          <w:bCs/>
        </w:rPr>
        <w:t>Shift-click</w:t>
      </w:r>
      <w:r>
        <w:t xml:space="preserve"> to select more than one control at a time), and then use the mouse or arrow keys to move them up in the design view pane.</w:t>
      </w:r>
    </w:p>
    <w:p w14:paraId="01B078F8" w14:textId="77777777" w:rsidR="007D6A15" w:rsidRDefault="007D6A15" w:rsidP="002E6CDF">
      <w:pPr>
        <w:pStyle w:val="ListParagraph"/>
        <w:numPr>
          <w:ilvl w:val="0"/>
          <w:numId w:val="25"/>
        </w:numPr>
        <w:contextualSpacing w:val="0"/>
      </w:pPr>
      <w:r>
        <w:t xml:space="preserve">Switch back to the browser window with the </w:t>
      </w:r>
      <w:proofErr w:type="spellStart"/>
      <w:r w:rsidRPr="0078377D">
        <w:rPr>
          <w:b/>
          <w:bCs/>
        </w:rPr>
        <w:t>VanArsdelAppointments</w:t>
      </w:r>
      <w:proofErr w:type="spellEnd"/>
      <w:r>
        <w:t xml:space="preserve"> app, then select and copy the controls in the </w:t>
      </w:r>
      <w:proofErr w:type="spellStart"/>
      <w:r>
        <w:rPr>
          <w:b/>
          <w:bCs/>
        </w:rPr>
        <w:t>AppointmentDetails</w:t>
      </w:r>
      <w:proofErr w:type="spellEnd"/>
      <w:r>
        <w:t xml:space="preserve"> screen to the clipboard (</w:t>
      </w:r>
      <w:r w:rsidRPr="00806FAF">
        <w:rPr>
          <w:b/>
          <w:bCs/>
        </w:rPr>
        <w:t>CTRL A</w:t>
      </w:r>
      <w:r>
        <w:t xml:space="preserve"> followed by </w:t>
      </w:r>
      <w:r w:rsidRPr="00806FAF">
        <w:rPr>
          <w:b/>
          <w:bCs/>
        </w:rPr>
        <w:t>CTRL C</w:t>
      </w:r>
      <w:r>
        <w:t>).</w:t>
      </w:r>
    </w:p>
    <w:p w14:paraId="6A1D65AF" w14:textId="77777777" w:rsidR="007D6A15" w:rsidRDefault="007D6A15" w:rsidP="002E6CDF">
      <w:pPr>
        <w:pStyle w:val="ListParagraph"/>
        <w:numPr>
          <w:ilvl w:val="0"/>
          <w:numId w:val="25"/>
        </w:numPr>
        <w:contextualSpacing w:val="0"/>
      </w:pPr>
      <w:r>
        <w:t xml:space="preserve">Return to the browser window with the </w:t>
      </w:r>
      <w:proofErr w:type="spellStart"/>
      <w:r>
        <w:rPr>
          <w:b/>
          <w:bCs/>
        </w:rPr>
        <w:t>VanArsdelApp</w:t>
      </w:r>
      <w:proofErr w:type="spellEnd"/>
      <w:r>
        <w:rPr>
          <w:b/>
          <w:bCs/>
        </w:rPr>
        <w:t xml:space="preserve"> </w:t>
      </w:r>
      <w:r>
        <w:t xml:space="preserve">app, select the </w:t>
      </w:r>
      <w:proofErr w:type="spellStart"/>
      <w:r>
        <w:rPr>
          <w:b/>
          <w:bCs/>
        </w:rPr>
        <w:t>AppointmentDetails</w:t>
      </w:r>
      <w:proofErr w:type="spellEnd"/>
      <w:r>
        <w:rPr>
          <w:b/>
          <w:bCs/>
        </w:rPr>
        <w:t xml:space="preserve"> </w:t>
      </w:r>
      <w:r>
        <w:t>screen, and paste the controls (</w:t>
      </w:r>
      <w:r>
        <w:rPr>
          <w:b/>
          <w:bCs/>
        </w:rPr>
        <w:t>CTRL V</w:t>
      </w:r>
      <w:r>
        <w:t>). Adjust the position of the controls in the screen header if necessary.</w:t>
      </w:r>
    </w:p>
    <w:p w14:paraId="04D2CF22" w14:textId="77777777" w:rsidR="007D6A15" w:rsidRDefault="007D6A15" w:rsidP="007D6A15">
      <w:pPr>
        <w:pStyle w:val="Note"/>
        <w:ind w:left="360"/>
      </w:pPr>
      <w:r w:rsidRPr="00FA66C2">
        <w:rPr>
          <w:b/>
          <w:bCs/>
        </w:rPr>
        <w:t>Note</w:t>
      </w:r>
      <w:r>
        <w:t xml:space="preserve">: You will see an error reported in the header of the </w:t>
      </w:r>
      <w:proofErr w:type="spellStart"/>
      <w:r w:rsidRPr="00FA66C2">
        <w:rPr>
          <w:b/>
          <w:bCs/>
        </w:rPr>
        <w:t>AppointmentDetails</w:t>
      </w:r>
      <w:proofErr w:type="spellEnd"/>
      <w:r>
        <w:t xml:space="preserve"> screen. This error occurs because the screen references </w:t>
      </w:r>
      <w:proofErr w:type="gramStart"/>
      <w:r>
        <w:t>controls</w:t>
      </w:r>
      <w:proofErr w:type="gramEnd"/>
      <w:r>
        <w:t xml:space="preserve"> in the </w:t>
      </w:r>
      <w:proofErr w:type="spellStart"/>
      <w:r w:rsidRPr="00FA66C2">
        <w:rPr>
          <w:b/>
          <w:bCs/>
        </w:rPr>
        <w:t>EditAppointment</w:t>
      </w:r>
      <w:proofErr w:type="spellEnd"/>
      <w:r>
        <w:t xml:space="preserve"> screen which haven’t been copied yet. The next steps should resolve this error.</w:t>
      </w:r>
    </w:p>
    <w:p w14:paraId="26610CB1" w14:textId="77777777" w:rsidR="007D6A15" w:rsidRDefault="007D6A15" w:rsidP="002E6CDF">
      <w:pPr>
        <w:pStyle w:val="ListParagraph"/>
        <w:numPr>
          <w:ilvl w:val="0"/>
          <w:numId w:val="25"/>
        </w:numPr>
        <w:contextualSpacing w:val="0"/>
      </w:pPr>
      <w:r>
        <w:t xml:space="preserve">Switch back to the browser window with the </w:t>
      </w:r>
      <w:proofErr w:type="spellStart"/>
      <w:r w:rsidRPr="0078377D">
        <w:rPr>
          <w:b/>
          <w:bCs/>
        </w:rPr>
        <w:t>VanArsdelAppointments</w:t>
      </w:r>
      <w:proofErr w:type="spellEnd"/>
      <w:r>
        <w:t xml:space="preserve"> app, then select and copy the controls in the </w:t>
      </w:r>
      <w:proofErr w:type="spellStart"/>
      <w:r w:rsidRPr="00FA66C2">
        <w:rPr>
          <w:b/>
          <w:bCs/>
        </w:rPr>
        <w:t>Edit</w:t>
      </w:r>
      <w:r>
        <w:rPr>
          <w:b/>
          <w:bCs/>
        </w:rPr>
        <w:t>Appointment</w:t>
      </w:r>
      <w:proofErr w:type="spellEnd"/>
      <w:r>
        <w:t xml:space="preserve"> screen to the clipboard.</w:t>
      </w:r>
    </w:p>
    <w:p w14:paraId="7430A4C2" w14:textId="77777777" w:rsidR="007D6A15" w:rsidRDefault="007D6A15" w:rsidP="002E6CDF">
      <w:pPr>
        <w:pStyle w:val="ListParagraph"/>
        <w:numPr>
          <w:ilvl w:val="0"/>
          <w:numId w:val="25"/>
        </w:numPr>
        <w:contextualSpacing w:val="0"/>
      </w:pPr>
      <w:r>
        <w:t xml:space="preserve">Return to the browser window with the </w:t>
      </w:r>
      <w:proofErr w:type="spellStart"/>
      <w:r>
        <w:rPr>
          <w:b/>
          <w:bCs/>
        </w:rPr>
        <w:t>VanArsdelApp</w:t>
      </w:r>
      <w:proofErr w:type="spellEnd"/>
      <w:r>
        <w:rPr>
          <w:b/>
          <w:bCs/>
        </w:rPr>
        <w:t xml:space="preserve"> </w:t>
      </w:r>
      <w:r>
        <w:t xml:space="preserve">app, select the </w:t>
      </w:r>
      <w:proofErr w:type="spellStart"/>
      <w:r w:rsidRPr="00FA66C2">
        <w:rPr>
          <w:b/>
          <w:bCs/>
        </w:rPr>
        <w:t>Edit</w:t>
      </w:r>
      <w:r>
        <w:rPr>
          <w:b/>
          <w:bCs/>
        </w:rPr>
        <w:t>Appointment</w:t>
      </w:r>
      <w:proofErr w:type="spellEnd"/>
      <w:r>
        <w:rPr>
          <w:b/>
          <w:bCs/>
        </w:rPr>
        <w:t xml:space="preserve"> </w:t>
      </w:r>
      <w:r>
        <w:t>screen, and paste the controls. Again, move the controls in the screen header if necessary.</w:t>
      </w:r>
    </w:p>
    <w:p w14:paraId="092DAB1A" w14:textId="77777777" w:rsidR="007D6A15" w:rsidRDefault="007D6A15" w:rsidP="002E6CDF">
      <w:pPr>
        <w:pStyle w:val="ListParagraph"/>
        <w:numPr>
          <w:ilvl w:val="0"/>
          <w:numId w:val="25"/>
        </w:numPr>
        <w:contextualSpacing w:val="0"/>
      </w:pPr>
      <w:r>
        <w:t xml:space="preserve">Select the </w:t>
      </w:r>
      <w:proofErr w:type="spellStart"/>
      <w:r>
        <w:rPr>
          <w:b/>
          <w:bCs/>
        </w:rPr>
        <w:t>AppointmentDetails</w:t>
      </w:r>
      <w:proofErr w:type="spellEnd"/>
      <w:r>
        <w:t xml:space="preserve"> screen in the </w:t>
      </w:r>
      <w:r>
        <w:rPr>
          <w:b/>
          <w:bCs/>
        </w:rPr>
        <w:t>Tree view</w:t>
      </w:r>
      <w:r>
        <w:t xml:space="preserve"> menu. Verify that the error indicated previously has now disappeared.</w:t>
      </w:r>
    </w:p>
    <w:p w14:paraId="3809CB67" w14:textId="77777777" w:rsidR="007D6A15" w:rsidRPr="0035556E" w:rsidRDefault="007D6A15" w:rsidP="002E6CDF">
      <w:pPr>
        <w:pStyle w:val="ListParagraph"/>
        <w:numPr>
          <w:ilvl w:val="0"/>
          <w:numId w:val="25"/>
        </w:numPr>
        <w:contextualSpacing w:val="0"/>
      </w:pPr>
      <w:r>
        <w:t xml:space="preserve">In the </w:t>
      </w:r>
      <w:r>
        <w:rPr>
          <w:b/>
          <w:bCs/>
        </w:rPr>
        <w:t>Tree view</w:t>
      </w:r>
      <w:r>
        <w:t xml:space="preserve"> menu, select the </w:t>
      </w:r>
      <w:r>
        <w:rPr>
          <w:b/>
          <w:bCs/>
        </w:rPr>
        <w:t>BrowseScreen1</w:t>
      </w:r>
      <w:r>
        <w:t xml:space="preserve"> screen. Change the name of this screen to </w:t>
      </w:r>
      <w:proofErr w:type="spellStart"/>
      <w:r>
        <w:rPr>
          <w:b/>
          <w:bCs/>
        </w:rPr>
        <w:t>BrowseParts</w:t>
      </w:r>
      <w:proofErr w:type="spellEnd"/>
      <w:r w:rsidRPr="00A54EE0">
        <w:rPr>
          <w:bCs/>
        </w:rPr>
        <w:t>.</w:t>
      </w:r>
    </w:p>
    <w:p w14:paraId="6ACD08C7" w14:textId="77777777" w:rsidR="007D6A15" w:rsidRPr="0035556E" w:rsidRDefault="007D6A15" w:rsidP="002E6CDF">
      <w:pPr>
        <w:pStyle w:val="ListParagraph"/>
        <w:numPr>
          <w:ilvl w:val="0"/>
          <w:numId w:val="25"/>
        </w:numPr>
        <w:contextualSpacing w:val="0"/>
      </w:pPr>
      <w:r w:rsidRPr="0035556E">
        <w:t>Change the</w:t>
      </w:r>
      <w:r>
        <w:t xml:space="preserve"> name of the </w:t>
      </w:r>
      <w:r>
        <w:rPr>
          <w:b/>
          <w:bCs/>
        </w:rPr>
        <w:t>DetailsScreen1</w:t>
      </w:r>
      <w:r>
        <w:t xml:space="preserve"> screen to </w:t>
      </w:r>
      <w:proofErr w:type="spellStart"/>
      <w:r>
        <w:rPr>
          <w:b/>
          <w:bCs/>
        </w:rPr>
        <w:t>PartDetails</w:t>
      </w:r>
      <w:proofErr w:type="spellEnd"/>
      <w:r w:rsidRPr="0035556E">
        <w:t>.</w:t>
      </w:r>
    </w:p>
    <w:p w14:paraId="56D6BCBE" w14:textId="77777777" w:rsidR="007D6A15" w:rsidRDefault="007D6A15" w:rsidP="002E6CDF">
      <w:pPr>
        <w:pStyle w:val="ListParagraph"/>
        <w:numPr>
          <w:ilvl w:val="0"/>
          <w:numId w:val="25"/>
        </w:numPr>
        <w:contextualSpacing w:val="0"/>
      </w:pPr>
      <w:r>
        <w:t xml:space="preserve">Change the name of the </w:t>
      </w:r>
      <w:r>
        <w:rPr>
          <w:b/>
          <w:bCs/>
        </w:rPr>
        <w:t>Screen1</w:t>
      </w:r>
      <w:r>
        <w:t xml:space="preserve"> screen to </w:t>
      </w:r>
      <w:r>
        <w:rPr>
          <w:b/>
          <w:bCs/>
        </w:rPr>
        <w:t>Knowledgebase</w:t>
      </w:r>
      <w:r>
        <w:t>.</w:t>
      </w:r>
    </w:p>
    <w:p w14:paraId="0713A802" w14:textId="77777777" w:rsidR="007D6A15" w:rsidRPr="0035556E" w:rsidRDefault="007D6A15" w:rsidP="007D6A15">
      <w:pPr>
        <w:pStyle w:val="Note"/>
        <w:ind w:left="360"/>
      </w:pPr>
      <w:r w:rsidRPr="0035556E">
        <w:rPr>
          <w:b/>
          <w:bCs/>
        </w:rPr>
        <w:t>Note</w:t>
      </w:r>
      <w:r>
        <w:t>: It is good practice to rename screens to reflect their function rather than using the default names generated by Power Apps Studio. This is especially important if an app contains several screens. It can help to avoid confusion later if the app is modified by another developer.</w:t>
      </w:r>
    </w:p>
    <w:p w14:paraId="1821062F" w14:textId="77777777" w:rsidR="007D6A15" w:rsidRDefault="007D6A15" w:rsidP="007D6A15">
      <w:pPr>
        <w:pStyle w:val="Heading4"/>
      </w:pPr>
      <w:r>
        <w:t>Adding a Home Screen to the app</w:t>
      </w:r>
    </w:p>
    <w:p w14:paraId="45F6E80E" w14:textId="08FF1B6C" w:rsidR="007D6A15" w:rsidRDefault="007D6A15" w:rsidP="007D6A15">
      <w:r>
        <w:t xml:space="preserve">The final stage is to add a </w:t>
      </w:r>
      <w:r w:rsidRPr="00BE0E68">
        <w:rPr>
          <w:b/>
          <w:bCs/>
        </w:rPr>
        <w:t>Home</w:t>
      </w:r>
      <w:r>
        <w:t xml:space="preserve"> screen to the </w:t>
      </w:r>
      <w:r w:rsidR="00FF1496">
        <w:t>app</w:t>
      </w:r>
      <w:r>
        <w:t xml:space="preserve">. The </w:t>
      </w:r>
      <w:r w:rsidRPr="00D970CE">
        <w:rPr>
          <w:b/>
          <w:bCs/>
        </w:rPr>
        <w:t>Home</w:t>
      </w:r>
      <w:r>
        <w:t xml:space="preserve"> screen will enable the engineer to move between the different parts of the app (inventory management, knowledge base, and appointments). </w:t>
      </w:r>
    </w:p>
    <w:p w14:paraId="2C3136A8" w14:textId="39415D1C" w:rsidR="007D6A15" w:rsidRDefault="007D6A15" w:rsidP="002E6CDF">
      <w:pPr>
        <w:pStyle w:val="ListParagraph"/>
        <w:numPr>
          <w:ilvl w:val="0"/>
          <w:numId w:val="26"/>
        </w:numPr>
        <w:contextualSpacing w:val="0"/>
      </w:pPr>
      <w:r>
        <w:t xml:space="preserve">In the </w:t>
      </w:r>
      <w:proofErr w:type="spellStart"/>
      <w:r w:rsidRPr="008143D3">
        <w:rPr>
          <w:b/>
          <w:bCs/>
        </w:rPr>
        <w:t>VanArsdelApp</w:t>
      </w:r>
      <w:proofErr w:type="spellEnd"/>
      <w:r>
        <w:t xml:space="preserve"> </w:t>
      </w:r>
      <w:r w:rsidR="00FF1496">
        <w:t>a</w:t>
      </w:r>
      <w:r>
        <w:t xml:space="preserve">pp, in the toolbar, select </w:t>
      </w:r>
      <w:r w:rsidRPr="008143D3">
        <w:rPr>
          <w:b/>
          <w:bCs/>
        </w:rPr>
        <w:t>New screen</w:t>
      </w:r>
      <w:r>
        <w:t xml:space="preserve">, and then select </w:t>
      </w:r>
      <w:r w:rsidRPr="008143D3">
        <w:rPr>
          <w:b/>
          <w:bCs/>
        </w:rPr>
        <w:t>Blank</w:t>
      </w:r>
      <w:r>
        <w:t xml:space="preserve">. </w:t>
      </w:r>
    </w:p>
    <w:p w14:paraId="770A8F23" w14:textId="77777777" w:rsidR="007D6A15" w:rsidRDefault="007D6A15" w:rsidP="002E6CDF">
      <w:pPr>
        <w:pStyle w:val="ListParagraph"/>
        <w:numPr>
          <w:ilvl w:val="0"/>
          <w:numId w:val="26"/>
        </w:numPr>
        <w:contextualSpacing w:val="0"/>
      </w:pPr>
      <w:r>
        <w:t xml:space="preserve">In the </w:t>
      </w:r>
      <w:r w:rsidRPr="000D536E">
        <w:rPr>
          <w:b/>
          <w:bCs/>
        </w:rPr>
        <w:t>Tree view</w:t>
      </w:r>
      <w:r>
        <w:t xml:space="preserve"> pane, change the name of the screen (</w:t>
      </w:r>
      <w:r>
        <w:rPr>
          <w:b/>
          <w:bCs/>
        </w:rPr>
        <w:t>Screen2</w:t>
      </w:r>
      <w:r w:rsidRPr="008143D3">
        <w:t>)</w:t>
      </w:r>
      <w:r>
        <w:t xml:space="preserve"> to </w:t>
      </w:r>
      <w:r>
        <w:rPr>
          <w:b/>
          <w:bCs/>
        </w:rPr>
        <w:t>Home</w:t>
      </w:r>
      <w:r>
        <w:t>.</w:t>
      </w:r>
    </w:p>
    <w:p w14:paraId="6B223630" w14:textId="77777777" w:rsidR="007D6A15" w:rsidRDefault="007D6A15" w:rsidP="002E6CDF">
      <w:pPr>
        <w:pStyle w:val="ListParagraph"/>
        <w:numPr>
          <w:ilvl w:val="0"/>
          <w:numId w:val="26"/>
        </w:numPr>
        <w:contextualSpacing w:val="0"/>
      </w:pPr>
      <w:r>
        <w:t xml:space="preserve">In the toolbar, select </w:t>
      </w:r>
      <w:r>
        <w:rPr>
          <w:b/>
          <w:bCs/>
        </w:rPr>
        <w:t>Insert</w:t>
      </w:r>
      <w:r>
        <w:t xml:space="preserve">. In the list of controls, expand </w:t>
      </w:r>
      <w:r w:rsidRPr="000D536E">
        <w:rPr>
          <w:b/>
          <w:bCs/>
        </w:rPr>
        <w:t>Media</w:t>
      </w:r>
      <w:r>
        <w:t xml:space="preserve">, and select the </w:t>
      </w:r>
      <w:r>
        <w:rPr>
          <w:b/>
          <w:bCs/>
        </w:rPr>
        <w:t>Image</w:t>
      </w:r>
      <w:r>
        <w:t xml:space="preserve"> control. The control will be added to the screen:</w:t>
      </w:r>
    </w:p>
    <w:p w14:paraId="1A85AEAD" w14:textId="77777777" w:rsidR="007D6A15" w:rsidRDefault="007D6A15" w:rsidP="007D6A15">
      <w:pPr>
        <w:pStyle w:val="ListParagraph"/>
        <w:ind w:left="360"/>
        <w:contextualSpacing w:val="0"/>
      </w:pPr>
      <w:r>
        <w:rPr>
          <w:noProof/>
          <w:lang w:val="en-GB" w:eastAsia="en-GB"/>
        </w:rPr>
        <w:lastRenderedPageBreak/>
        <w:drawing>
          <wp:inline distT="0" distB="0" distL="0" distR="0" wp14:anchorId="101BF913" wp14:editId="6E56A91C">
            <wp:extent cx="3705964" cy="3183286"/>
            <wp:effectExtent l="0" t="0" r="889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716862" cy="3192647"/>
                    </a:xfrm>
                    <a:prstGeom prst="rect">
                      <a:avLst/>
                    </a:prstGeom>
                    <a:noFill/>
                    <a:ln>
                      <a:noFill/>
                    </a:ln>
                  </pic:spPr>
                </pic:pic>
              </a:graphicData>
            </a:graphic>
          </wp:inline>
        </w:drawing>
      </w:r>
    </w:p>
    <w:p w14:paraId="158AD13B" w14:textId="6FF3CA76" w:rsidR="007D6A15" w:rsidRDefault="005B16C6" w:rsidP="002E6CDF">
      <w:pPr>
        <w:pStyle w:val="ListParagraph"/>
        <w:numPr>
          <w:ilvl w:val="0"/>
          <w:numId w:val="26"/>
        </w:numPr>
        <w:contextualSpacing w:val="0"/>
      </w:pPr>
      <w:r>
        <w:t>S</w:t>
      </w:r>
      <w:r w:rsidR="007D6A15">
        <w:t xml:space="preserve">et the </w:t>
      </w:r>
      <w:r w:rsidR="007D6A15">
        <w:rPr>
          <w:b/>
          <w:bCs/>
        </w:rPr>
        <w:t>X</w:t>
      </w:r>
      <w:r w:rsidR="007D6A15">
        <w:t xml:space="preserve"> position of the control to </w:t>
      </w:r>
      <w:r w:rsidR="007D6A15" w:rsidRPr="00A54EE0">
        <w:rPr>
          <w:b/>
        </w:rPr>
        <w:t>16</w:t>
      </w:r>
      <w:r w:rsidR="007D6A15">
        <w:t xml:space="preserve">, and the </w:t>
      </w:r>
      <w:r w:rsidR="007D6A15">
        <w:rPr>
          <w:b/>
          <w:bCs/>
        </w:rPr>
        <w:t>Y</w:t>
      </w:r>
      <w:r w:rsidR="007D6A15">
        <w:t xml:space="preserve"> position to </w:t>
      </w:r>
      <w:r w:rsidR="007D6A15" w:rsidRPr="00A54EE0">
        <w:rPr>
          <w:b/>
        </w:rPr>
        <w:t>22</w:t>
      </w:r>
      <w:r w:rsidR="007D6A15">
        <w:t xml:space="preserve">. Change the </w:t>
      </w:r>
      <w:r w:rsidR="007D6A15">
        <w:rPr>
          <w:b/>
          <w:bCs/>
        </w:rPr>
        <w:t>Width</w:t>
      </w:r>
      <w:r w:rsidR="007D6A15">
        <w:t xml:space="preserve"> to </w:t>
      </w:r>
      <w:r w:rsidR="007D6A15">
        <w:rPr>
          <w:b/>
          <w:bCs/>
        </w:rPr>
        <w:t>605</w:t>
      </w:r>
      <w:r w:rsidR="007D6A15">
        <w:t xml:space="preserve">, and the </w:t>
      </w:r>
      <w:r w:rsidR="007D6A15">
        <w:rPr>
          <w:b/>
          <w:bCs/>
        </w:rPr>
        <w:t>Height</w:t>
      </w:r>
      <w:r w:rsidR="007D6A15">
        <w:t xml:space="preserve"> to </w:t>
      </w:r>
      <w:r w:rsidR="007D6A15">
        <w:rPr>
          <w:b/>
          <w:bCs/>
        </w:rPr>
        <w:t>127</w:t>
      </w:r>
      <w:r w:rsidR="007D6A15">
        <w:t xml:space="preserve">. Change the </w:t>
      </w:r>
      <w:r w:rsidR="007D6A15">
        <w:rPr>
          <w:b/>
          <w:bCs/>
        </w:rPr>
        <w:t>Image position</w:t>
      </w:r>
      <w:r w:rsidR="007D6A15">
        <w:t xml:space="preserve"> to </w:t>
      </w:r>
      <w:r w:rsidR="007D6A15">
        <w:rPr>
          <w:b/>
          <w:bCs/>
        </w:rPr>
        <w:t>Fill</w:t>
      </w:r>
      <w:r w:rsidR="007D6A15">
        <w:t>:</w:t>
      </w:r>
    </w:p>
    <w:p w14:paraId="0989889F" w14:textId="77777777" w:rsidR="007D6A15" w:rsidRDefault="007D6A15" w:rsidP="007D6A15">
      <w:pPr>
        <w:pStyle w:val="ListParagraph"/>
        <w:ind w:left="360"/>
        <w:contextualSpacing w:val="0"/>
      </w:pPr>
      <w:r>
        <w:rPr>
          <w:noProof/>
          <w:lang w:val="en-GB" w:eastAsia="en-GB"/>
        </w:rPr>
        <w:drawing>
          <wp:inline distT="0" distB="0" distL="0" distR="0" wp14:anchorId="55823ED0" wp14:editId="0DA29415">
            <wp:extent cx="3694089" cy="364293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09833" cy="3658456"/>
                    </a:xfrm>
                    <a:prstGeom prst="rect">
                      <a:avLst/>
                    </a:prstGeom>
                    <a:noFill/>
                    <a:ln>
                      <a:noFill/>
                    </a:ln>
                  </pic:spPr>
                </pic:pic>
              </a:graphicData>
            </a:graphic>
          </wp:inline>
        </w:drawing>
      </w:r>
    </w:p>
    <w:p w14:paraId="7C4AFA79" w14:textId="4D9BDC48" w:rsidR="007D6A15" w:rsidRDefault="007D6A15" w:rsidP="002E6CDF">
      <w:pPr>
        <w:pStyle w:val="ListParagraph"/>
        <w:numPr>
          <w:ilvl w:val="0"/>
          <w:numId w:val="26"/>
        </w:numPr>
        <w:contextualSpacing w:val="0"/>
      </w:pPr>
      <w:r w:rsidRPr="000D536E">
        <w:rPr>
          <w:b/>
          <w:bCs/>
        </w:rPr>
        <w:t xml:space="preserve"> </w:t>
      </w:r>
      <w:r>
        <w:t xml:space="preserve">Still on the </w:t>
      </w:r>
      <w:r>
        <w:rPr>
          <w:b/>
          <w:bCs/>
        </w:rPr>
        <w:t>Properties</w:t>
      </w:r>
      <w:r>
        <w:t xml:space="preserve"> tab, in the </w:t>
      </w:r>
      <w:r>
        <w:rPr>
          <w:b/>
          <w:bCs/>
        </w:rPr>
        <w:t>Image</w:t>
      </w:r>
      <w:r>
        <w:t xml:space="preserve"> drop-down list box, select </w:t>
      </w:r>
      <w:r>
        <w:rPr>
          <w:b/>
          <w:bCs/>
        </w:rPr>
        <w:t>+ Add an image file</w:t>
      </w:r>
      <w:r>
        <w:t xml:space="preserve">, and upload the </w:t>
      </w:r>
      <w:r>
        <w:rPr>
          <w:b/>
          <w:bCs/>
        </w:rPr>
        <w:t>VanArsdelLogo.png</w:t>
      </w:r>
      <w:r>
        <w:t xml:space="preserve"> image to the control:</w:t>
      </w:r>
    </w:p>
    <w:p w14:paraId="6F5E84FA" w14:textId="3D087371" w:rsidR="007F007F" w:rsidRDefault="007F007F" w:rsidP="007F007F">
      <w:pPr>
        <w:pStyle w:val="Note"/>
        <w:ind w:left="360"/>
      </w:pPr>
      <w:r w:rsidRPr="007F007F">
        <w:rPr>
          <w:b/>
          <w:bCs/>
        </w:rPr>
        <w:t>Note</w:t>
      </w:r>
      <w:r>
        <w:t xml:space="preserve">: The image file is available in the </w:t>
      </w:r>
      <w:r w:rsidRPr="007F007F">
        <w:rPr>
          <w:b/>
          <w:bCs/>
        </w:rPr>
        <w:t>Assets</w:t>
      </w:r>
      <w:r>
        <w:t xml:space="preserve"> folder in the Git repository for this guide.</w:t>
      </w:r>
    </w:p>
    <w:p w14:paraId="6377F56E" w14:textId="77777777" w:rsidR="007D6A15" w:rsidRDefault="007D6A15" w:rsidP="007D6A15">
      <w:pPr>
        <w:pStyle w:val="ListParagraph"/>
        <w:ind w:left="360"/>
        <w:contextualSpacing w:val="0"/>
      </w:pPr>
      <w:r>
        <w:rPr>
          <w:noProof/>
          <w:lang w:val="en-GB" w:eastAsia="en-GB"/>
        </w:rPr>
        <w:lastRenderedPageBreak/>
        <w:drawing>
          <wp:inline distT="0" distB="0" distL="0" distR="0" wp14:anchorId="0FB4320F" wp14:editId="31179550">
            <wp:extent cx="3677160" cy="3828304"/>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690571" cy="3842266"/>
                    </a:xfrm>
                    <a:prstGeom prst="rect">
                      <a:avLst/>
                    </a:prstGeom>
                    <a:noFill/>
                    <a:ln>
                      <a:noFill/>
                    </a:ln>
                  </pic:spPr>
                </pic:pic>
              </a:graphicData>
            </a:graphic>
          </wp:inline>
        </w:drawing>
      </w:r>
    </w:p>
    <w:p w14:paraId="0C0F785F" w14:textId="77777777" w:rsidR="007D6A15" w:rsidRDefault="007D6A15" w:rsidP="002E6CDF">
      <w:pPr>
        <w:pStyle w:val="ListParagraph"/>
        <w:numPr>
          <w:ilvl w:val="0"/>
          <w:numId w:val="26"/>
        </w:numPr>
        <w:contextualSpacing w:val="0"/>
      </w:pPr>
      <w:r>
        <w:t xml:space="preserve">From the list of controls, add four </w:t>
      </w:r>
      <w:r w:rsidRPr="00A54EE0">
        <w:rPr>
          <w:b/>
        </w:rPr>
        <w:t>Text label</w:t>
      </w:r>
      <w:r>
        <w:t xml:space="preserve"> controls</w:t>
      </w:r>
      <w:r>
        <w:rPr>
          <w:b/>
          <w:bCs/>
        </w:rPr>
        <w:t xml:space="preserve"> </w:t>
      </w:r>
      <w:r>
        <w:t>to the form and position them as shown in the image below:</w:t>
      </w:r>
    </w:p>
    <w:p w14:paraId="48898E35" w14:textId="77777777" w:rsidR="007D6A15" w:rsidRDefault="007D6A15" w:rsidP="007D6A15">
      <w:pPr>
        <w:pStyle w:val="ListParagraph"/>
        <w:ind w:left="360"/>
        <w:contextualSpacing w:val="0"/>
      </w:pPr>
      <w:r>
        <w:rPr>
          <w:noProof/>
          <w:lang w:val="en-GB" w:eastAsia="en-GB"/>
        </w:rPr>
        <w:drawing>
          <wp:inline distT="0" distB="0" distL="0" distR="0" wp14:anchorId="562B6806" wp14:editId="70C7F3ED">
            <wp:extent cx="3711389" cy="3169854"/>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722814" cy="3179612"/>
                    </a:xfrm>
                    <a:prstGeom prst="rect">
                      <a:avLst/>
                    </a:prstGeom>
                    <a:noFill/>
                    <a:ln>
                      <a:noFill/>
                    </a:ln>
                  </pic:spPr>
                </pic:pic>
              </a:graphicData>
            </a:graphic>
          </wp:inline>
        </w:drawing>
      </w:r>
    </w:p>
    <w:p w14:paraId="60215BD9" w14:textId="77777777" w:rsidR="007D6A15" w:rsidRDefault="007D6A15" w:rsidP="002E6CDF">
      <w:pPr>
        <w:pStyle w:val="ListParagraph"/>
        <w:numPr>
          <w:ilvl w:val="0"/>
          <w:numId w:val="26"/>
        </w:numPr>
        <w:contextualSpacing w:val="0"/>
      </w:pPr>
      <w:r>
        <w:t xml:space="preserve">Select the uppermost </w:t>
      </w:r>
      <w:r>
        <w:rPr>
          <w:b/>
          <w:bCs/>
        </w:rPr>
        <w:t>Text label</w:t>
      </w:r>
      <w:r>
        <w:t xml:space="preserve"> control. In the right pane, on the </w:t>
      </w:r>
      <w:r>
        <w:rPr>
          <w:b/>
          <w:bCs/>
        </w:rPr>
        <w:t>Properties</w:t>
      </w:r>
      <w:r>
        <w:t xml:space="preserve"> tab, set the </w:t>
      </w:r>
      <w:r>
        <w:rPr>
          <w:b/>
          <w:bCs/>
        </w:rPr>
        <w:t>Text</w:t>
      </w:r>
      <w:r>
        <w:t xml:space="preserve"> property to </w:t>
      </w:r>
      <w:r>
        <w:rPr>
          <w:b/>
          <w:bCs/>
        </w:rPr>
        <w:t>Next Appointment</w:t>
      </w:r>
      <w:r w:rsidRPr="008F7DFD">
        <w:t xml:space="preserve">. </w:t>
      </w:r>
      <w:r>
        <w:t xml:space="preserve">Set the </w:t>
      </w:r>
      <w:r>
        <w:rPr>
          <w:b/>
          <w:bCs/>
        </w:rPr>
        <w:t>Font Size</w:t>
      </w:r>
      <w:r>
        <w:t xml:space="preserve"> to 30, and use the color picker to set the font color to Green (to match the logo):</w:t>
      </w:r>
    </w:p>
    <w:p w14:paraId="7ACD7071" w14:textId="77777777" w:rsidR="007D6A15" w:rsidRDefault="007D6A15" w:rsidP="007D6A15">
      <w:pPr>
        <w:pStyle w:val="ListParagraph"/>
        <w:ind w:left="360"/>
        <w:contextualSpacing w:val="0"/>
      </w:pPr>
      <w:r>
        <w:rPr>
          <w:noProof/>
          <w:lang w:val="en-GB" w:eastAsia="en-GB"/>
        </w:rPr>
        <w:lastRenderedPageBreak/>
        <w:drawing>
          <wp:inline distT="0" distB="0" distL="0" distR="0" wp14:anchorId="47E5ACE1" wp14:editId="41E5D172">
            <wp:extent cx="3707444" cy="3178396"/>
            <wp:effectExtent l="0" t="0" r="762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724900" cy="3193361"/>
                    </a:xfrm>
                    <a:prstGeom prst="rect">
                      <a:avLst/>
                    </a:prstGeom>
                    <a:noFill/>
                    <a:ln>
                      <a:noFill/>
                    </a:ln>
                  </pic:spPr>
                </pic:pic>
              </a:graphicData>
            </a:graphic>
          </wp:inline>
        </w:drawing>
      </w:r>
    </w:p>
    <w:p w14:paraId="365F8C5F" w14:textId="65633701" w:rsidR="007D6A15" w:rsidRDefault="007D6A15" w:rsidP="002E6CDF">
      <w:pPr>
        <w:pStyle w:val="ListParagraph"/>
        <w:numPr>
          <w:ilvl w:val="0"/>
          <w:numId w:val="26"/>
        </w:numPr>
        <w:contextualSpacing w:val="0"/>
      </w:pPr>
      <w:r>
        <w:t xml:space="preserve">Select the second </w:t>
      </w:r>
      <w:r>
        <w:rPr>
          <w:b/>
          <w:bCs/>
        </w:rPr>
        <w:t>Text label</w:t>
      </w:r>
      <w:r>
        <w:t xml:space="preserve"> control. </w:t>
      </w:r>
      <w:r w:rsidR="0066740F">
        <w:t>C</w:t>
      </w:r>
      <w:r>
        <w:t xml:space="preserve">hange the value of the </w:t>
      </w:r>
      <w:r>
        <w:rPr>
          <w:b/>
          <w:bCs/>
        </w:rPr>
        <w:t>Text</w:t>
      </w:r>
      <w:r>
        <w:t xml:space="preserve"> property to </w:t>
      </w:r>
      <w:proofErr w:type="gramStart"/>
      <w:r w:rsidRPr="001F1832">
        <w:rPr>
          <w:b/>
          <w:bCs/>
        </w:rPr>
        <w:t>First(</w:t>
      </w:r>
      <w:proofErr w:type="gramEnd"/>
      <w:r w:rsidRPr="001F1832">
        <w:rPr>
          <w:b/>
          <w:bCs/>
        </w:rPr>
        <w:t>Appointments).'Customer Name'</w:t>
      </w:r>
      <w:r>
        <w:t xml:space="preserve"> (including the quotes). This formula retrieves the </w:t>
      </w:r>
      <w:proofErr w:type="gramStart"/>
      <w:r>
        <w:t>customer</w:t>
      </w:r>
      <w:proofErr w:type="gramEnd"/>
      <w:r>
        <w:t xml:space="preserve"> name from the first row in the appointments table:</w:t>
      </w:r>
    </w:p>
    <w:p w14:paraId="0A98F2F4" w14:textId="77777777" w:rsidR="007D6A15" w:rsidRDefault="007D6A15" w:rsidP="007D6A15">
      <w:pPr>
        <w:pStyle w:val="ListParagraph"/>
        <w:ind w:left="360"/>
        <w:contextualSpacing w:val="0"/>
      </w:pPr>
      <w:r>
        <w:rPr>
          <w:noProof/>
          <w:lang w:val="en-GB" w:eastAsia="en-GB"/>
        </w:rPr>
        <w:drawing>
          <wp:inline distT="0" distB="0" distL="0" distR="0" wp14:anchorId="3D87658E" wp14:editId="28A0D01E">
            <wp:extent cx="3716449" cy="318817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729634" cy="3199486"/>
                    </a:xfrm>
                    <a:prstGeom prst="rect">
                      <a:avLst/>
                    </a:prstGeom>
                    <a:noFill/>
                    <a:ln>
                      <a:noFill/>
                    </a:ln>
                  </pic:spPr>
                </pic:pic>
              </a:graphicData>
            </a:graphic>
          </wp:inline>
        </w:drawing>
      </w:r>
    </w:p>
    <w:p w14:paraId="28AD3756" w14:textId="77777777" w:rsidR="007D6A15" w:rsidRDefault="007D6A15" w:rsidP="007D6A15">
      <w:pPr>
        <w:pStyle w:val="Note"/>
        <w:ind w:left="360"/>
      </w:pPr>
      <w:r w:rsidRPr="001F1832">
        <w:rPr>
          <w:b/>
          <w:bCs/>
        </w:rPr>
        <w:t>Note</w:t>
      </w:r>
      <w:r>
        <w:t>: Currently, this formula just acts as a placeholder. You will modify this label later to retrieve the next appointment for the engineer rather than always displaying the first one.</w:t>
      </w:r>
    </w:p>
    <w:p w14:paraId="183096AA" w14:textId="77777777" w:rsidR="007D6A15" w:rsidRDefault="007D6A15" w:rsidP="002E6CDF">
      <w:pPr>
        <w:pStyle w:val="ListParagraph"/>
        <w:numPr>
          <w:ilvl w:val="0"/>
          <w:numId w:val="26"/>
        </w:numPr>
        <w:contextualSpacing w:val="0"/>
      </w:pPr>
      <w:r>
        <w:t xml:space="preserve">Select the third </w:t>
      </w:r>
      <w:r>
        <w:rPr>
          <w:b/>
          <w:bCs/>
        </w:rPr>
        <w:t>Text</w:t>
      </w:r>
      <w:r>
        <w:t xml:space="preserve"> </w:t>
      </w:r>
      <w:r w:rsidRPr="005D666B">
        <w:rPr>
          <w:b/>
          <w:bCs/>
        </w:rPr>
        <w:t xml:space="preserve">label </w:t>
      </w:r>
      <w:r>
        <w:t xml:space="preserve">control and set the </w:t>
      </w:r>
      <w:r>
        <w:rPr>
          <w:b/>
          <w:bCs/>
        </w:rPr>
        <w:t xml:space="preserve">Text </w:t>
      </w:r>
      <w:r>
        <w:t xml:space="preserve">property to </w:t>
      </w:r>
      <w:proofErr w:type="gramStart"/>
      <w:r w:rsidRPr="005D666B">
        <w:rPr>
          <w:b/>
          <w:bCs/>
        </w:rPr>
        <w:t>First(</w:t>
      </w:r>
      <w:proofErr w:type="gramEnd"/>
      <w:r w:rsidRPr="005D666B">
        <w:rPr>
          <w:b/>
          <w:bCs/>
        </w:rPr>
        <w:t xml:space="preserve">Appointments).'Appointment </w:t>
      </w:r>
      <w:r>
        <w:rPr>
          <w:b/>
          <w:bCs/>
        </w:rPr>
        <w:t>Date</w:t>
      </w:r>
      <w:r>
        <w:t>.</w:t>
      </w:r>
    </w:p>
    <w:p w14:paraId="1B10C8FC" w14:textId="77777777" w:rsidR="007D6A15" w:rsidRDefault="007D6A15" w:rsidP="002E6CDF">
      <w:pPr>
        <w:pStyle w:val="ListParagraph"/>
        <w:numPr>
          <w:ilvl w:val="0"/>
          <w:numId w:val="26"/>
        </w:numPr>
        <w:contextualSpacing w:val="0"/>
      </w:pPr>
      <w:r>
        <w:t xml:space="preserve">Set the </w:t>
      </w:r>
      <w:r>
        <w:rPr>
          <w:b/>
          <w:bCs/>
        </w:rPr>
        <w:t>Text</w:t>
      </w:r>
      <w:r>
        <w:t xml:space="preserve"> property of the fourth label control to </w:t>
      </w:r>
      <w:proofErr w:type="gramStart"/>
      <w:r w:rsidRPr="00CC39C1">
        <w:rPr>
          <w:b/>
          <w:bCs/>
        </w:rPr>
        <w:t>First(</w:t>
      </w:r>
      <w:proofErr w:type="gramEnd"/>
      <w:r w:rsidRPr="00CC39C1">
        <w:rPr>
          <w:b/>
          <w:bCs/>
        </w:rPr>
        <w:t xml:space="preserve">Appointments).'Appointment </w:t>
      </w:r>
      <w:r>
        <w:rPr>
          <w:b/>
          <w:bCs/>
        </w:rPr>
        <w:t>Time</w:t>
      </w:r>
      <w:r>
        <w:t xml:space="preserve">. Set the </w:t>
      </w:r>
      <w:r w:rsidRPr="00F50F65">
        <w:rPr>
          <w:b/>
          <w:bCs/>
        </w:rPr>
        <w:t>Font size</w:t>
      </w:r>
      <w:r>
        <w:t xml:space="preserve"> property to 30.</w:t>
      </w:r>
    </w:p>
    <w:p w14:paraId="6DFB1B20" w14:textId="18147B65" w:rsidR="007D6A15" w:rsidRDefault="007D6A15" w:rsidP="002E6CDF">
      <w:pPr>
        <w:pStyle w:val="ListParagraph"/>
        <w:numPr>
          <w:ilvl w:val="0"/>
          <w:numId w:val="26"/>
        </w:numPr>
        <w:contextualSpacing w:val="0"/>
      </w:pPr>
      <w:r>
        <w:t xml:space="preserve">From the list of controls, add a </w:t>
      </w:r>
      <w:r>
        <w:rPr>
          <w:b/>
          <w:bCs/>
        </w:rPr>
        <w:t>Rectangle</w:t>
      </w:r>
      <w:r>
        <w:t xml:space="preserve"> control. </w:t>
      </w:r>
      <w:r w:rsidR="005B16C6">
        <w:t>S</w:t>
      </w:r>
      <w:r>
        <w:t>et the following properties for this control:</w:t>
      </w:r>
    </w:p>
    <w:p w14:paraId="554C8193" w14:textId="77777777" w:rsidR="007D6A15" w:rsidRPr="005B16C6" w:rsidRDefault="007D6A15" w:rsidP="002E6CDF">
      <w:pPr>
        <w:pStyle w:val="ListParagraph"/>
        <w:numPr>
          <w:ilvl w:val="0"/>
          <w:numId w:val="27"/>
        </w:numPr>
        <w:contextualSpacing w:val="0"/>
      </w:pPr>
      <w:r w:rsidRPr="005B16C6">
        <w:t xml:space="preserve">Display mode: </w:t>
      </w:r>
      <w:r w:rsidRPr="005B16C6">
        <w:rPr>
          <w:b/>
          <w:bCs/>
        </w:rPr>
        <w:t>View</w:t>
      </w:r>
    </w:p>
    <w:p w14:paraId="19482F85" w14:textId="77777777" w:rsidR="005B16C6" w:rsidRPr="005B16C6" w:rsidRDefault="007D6A15" w:rsidP="002E6CDF">
      <w:pPr>
        <w:pStyle w:val="ListParagraph"/>
        <w:numPr>
          <w:ilvl w:val="0"/>
          <w:numId w:val="27"/>
        </w:numPr>
        <w:contextualSpacing w:val="0"/>
      </w:pPr>
      <w:r w:rsidRPr="005B16C6">
        <w:lastRenderedPageBreak/>
        <w:t>X</w:t>
      </w:r>
      <w:r w:rsidR="005B16C6" w:rsidRPr="005B16C6">
        <w:t xml:space="preserve">: </w:t>
      </w:r>
      <w:r w:rsidR="005B16C6" w:rsidRPr="005B16C6">
        <w:rPr>
          <w:b/>
          <w:bCs/>
        </w:rPr>
        <w:t>0</w:t>
      </w:r>
    </w:p>
    <w:p w14:paraId="7313D46B" w14:textId="393B2637" w:rsidR="007D6A15" w:rsidRPr="005B16C6" w:rsidRDefault="007D6A15" w:rsidP="002E6CDF">
      <w:pPr>
        <w:pStyle w:val="ListParagraph"/>
        <w:numPr>
          <w:ilvl w:val="0"/>
          <w:numId w:val="27"/>
        </w:numPr>
        <w:contextualSpacing w:val="0"/>
      </w:pPr>
      <w:r w:rsidRPr="005B16C6">
        <w:t>Y</w:t>
      </w:r>
      <w:r w:rsidR="005B16C6" w:rsidRPr="005B16C6">
        <w:t xml:space="preserve">: </w:t>
      </w:r>
      <w:r w:rsidR="005B16C6" w:rsidRPr="005B16C6">
        <w:rPr>
          <w:b/>
          <w:bCs/>
        </w:rPr>
        <w:t>632</w:t>
      </w:r>
    </w:p>
    <w:p w14:paraId="139F8D6E" w14:textId="77777777" w:rsidR="005B16C6" w:rsidRPr="005B16C6" w:rsidRDefault="005B16C6" w:rsidP="002E6CDF">
      <w:pPr>
        <w:pStyle w:val="ListParagraph"/>
        <w:numPr>
          <w:ilvl w:val="0"/>
          <w:numId w:val="27"/>
        </w:numPr>
        <w:contextualSpacing w:val="0"/>
      </w:pPr>
      <w:r w:rsidRPr="005B16C6">
        <w:t>Width:</w:t>
      </w:r>
      <w:r w:rsidR="007D6A15" w:rsidRPr="005B16C6">
        <w:t xml:space="preserve"> </w:t>
      </w:r>
      <w:r w:rsidR="007D6A15" w:rsidRPr="005B16C6">
        <w:rPr>
          <w:b/>
          <w:bCs/>
        </w:rPr>
        <w:t>635</w:t>
      </w:r>
    </w:p>
    <w:p w14:paraId="5AC8FBEA" w14:textId="724ACD6F" w:rsidR="007D6A15" w:rsidRPr="005B16C6" w:rsidRDefault="007D6A15" w:rsidP="002E6CDF">
      <w:pPr>
        <w:pStyle w:val="ListParagraph"/>
        <w:numPr>
          <w:ilvl w:val="0"/>
          <w:numId w:val="27"/>
        </w:numPr>
        <w:contextualSpacing w:val="0"/>
      </w:pPr>
      <w:r w:rsidRPr="005B16C6">
        <w:t>Height</w:t>
      </w:r>
      <w:r w:rsidR="005B16C6" w:rsidRPr="005B16C6">
        <w:t xml:space="preserve">: </w:t>
      </w:r>
      <w:r w:rsidR="005B16C6" w:rsidRPr="005B16C6">
        <w:rPr>
          <w:b/>
          <w:bCs/>
        </w:rPr>
        <w:t>1</w:t>
      </w:r>
    </w:p>
    <w:p w14:paraId="6B752156" w14:textId="77777777" w:rsidR="007D6A15" w:rsidRDefault="007D6A15" w:rsidP="007D6A15">
      <w:pPr>
        <w:ind w:left="360"/>
      </w:pPr>
      <w:r>
        <w:t>This control acts as a visual separator across the middle of the screen.</w:t>
      </w:r>
    </w:p>
    <w:p w14:paraId="078CDE93" w14:textId="45DDAB8C" w:rsidR="007D6A15" w:rsidRDefault="007D6A15" w:rsidP="002E6CDF">
      <w:pPr>
        <w:pStyle w:val="ListParagraph"/>
        <w:numPr>
          <w:ilvl w:val="0"/>
          <w:numId w:val="26"/>
        </w:numPr>
        <w:contextualSpacing w:val="0"/>
      </w:pPr>
      <w:r>
        <w:t xml:space="preserve">Add three </w:t>
      </w:r>
      <w:r>
        <w:rPr>
          <w:b/>
          <w:bCs/>
        </w:rPr>
        <w:t>Button</w:t>
      </w:r>
      <w:r>
        <w:t xml:space="preserve"> controls to the screen, arranged vertically and spaced evenly below the separator. </w:t>
      </w:r>
      <w:r w:rsidR="0066740F">
        <w:t>S</w:t>
      </w:r>
      <w:r>
        <w:t xml:space="preserve">et the </w:t>
      </w:r>
      <w:r w:rsidRPr="009806A1">
        <w:rPr>
          <w:b/>
          <w:bCs/>
        </w:rPr>
        <w:t>Text</w:t>
      </w:r>
      <w:r>
        <w:t xml:space="preserve"> property for the top button to </w:t>
      </w:r>
      <w:r>
        <w:rPr>
          <w:b/>
          <w:bCs/>
        </w:rPr>
        <w:t>Appointments</w:t>
      </w:r>
      <w:r>
        <w:t xml:space="preserve">, the </w:t>
      </w:r>
      <w:r>
        <w:rPr>
          <w:b/>
          <w:bCs/>
        </w:rPr>
        <w:t>Text</w:t>
      </w:r>
      <w:r>
        <w:t xml:space="preserve"> property for the middle button to </w:t>
      </w:r>
      <w:r>
        <w:rPr>
          <w:b/>
          <w:bCs/>
        </w:rPr>
        <w:t>Parts</w:t>
      </w:r>
      <w:r>
        <w:t xml:space="preserve">, and the </w:t>
      </w:r>
      <w:r>
        <w:rPr>
          <w:b/>
          <w:bCs/>
        </w:rPr>
        <w:t xml:space="preserve">Text </w:t>
      </w:r>
      <w:r>
        <w:t xml:space="preserve">property for the lower button to </w:t>
      </w:r>
      <w:r>
        <w:rPr>
          <w:b/>
          <w:bCs/>
        </w:rPr>
        <w:t>Knowledgebase</w:t>
      </w:r>
      <w:r>
        <w:t>.</w:t>
      </w:r>
    </w:p>
    <w:p w14:paraId="42436A78" w14:textId="77777777" w:rsidR="007D6A15" w:rsidRDefault="007D6A15" w:rsidP="007D6A15">
      <w:pPr>
        <w:pStyle w:val="ListParagraph"/>
        <w:ind w:left="360"/>
        <w:contextualSpacing w:val="0"/>
      </w:pPr>
      <w:r>
        <w:rPr>
          <w:noProof/>
          <w:lang w:val="en-GB" w:eastAsia="en-GB"/>
        </w:rPr>
        <w:drawing>
          <wp:inline distT="0" distB="0" distL="0" distR="0" wp14:anchorId="2908DD19" wp14:editId="3C5CD03D">
            <wp:extent cx="3735963" cy="320284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752101" cy="3216680"/>
                    </a:xfrm>
                    <a:prstGeom prst="rect">
                      <a:avLst/>
                    </a:prstGeom>
                    <a:noFill/>
                    <a:ln>
                      <a:noFill/>
                    </a:ln>
                  </pic:spPr>
                </pic:pic>
              </a:graphicData>
            </a:graphic>
          </wp:inline>
        </w:drawing>
      </w:r>
    </w:p>
    <w:p w14:paraId="2F5858DC" w14:textId="6EE42545" w:rsidR="007D6A15" w:rsidRDefault="007D6A15" w:rsidP="002E6CDF">
      <w:pPr>
        <w:pStyle w:val="ListParagraph"/>
        <w:numPr>
          <w:ilvl w:val="0"/>
          <w:numId w:val="26"/>
        </w:numPr>
        <w:contextualSpacing w:val="0"/>
      </w:pPr>
      <w:r>
        <w:t xml:space="preserve">Select the </w:t>
      </w:r>
      <w:r>
        <w:rPr>
          <w:b/>
          <w:bCs/>
        </w:rPr>
        <w:t>Appointments</w:t>
      </w:r>
      <w:r>
        <w:t xml:space="preserve"> button. </w:t>
      </w:r>
      <w:r w:rsidR="0066740F">
        <w:t>C</w:t>
      </w:r>
      <w:r>
        <w:t xml:space="preserve">hange the expression in the </w:t>
      </w:r>
      <w:proofErr w:type="spellStart"/>
      <w:r>
        <w:rPr>
          <w:b/>
          <w:bCs/>
        </w:rPr>
        <w:t>OnSelect</w:t>
      </w:r>
      <w:proofErr w:type="spellEnd"/>
      <w:r>
        <w:t xml:space="preserve"> action to </w:t>
      </w:r>
      <w:r w:rsidR="0066740F">
        <w:t xml:space="preserve">the formula </w:t>
      </w:r>
      <w:proofErr w:type="gramStart"/>
      <w:r w:rsidRPr="00FD7133">
        <w:rPr>
          <w:b/>
          <w:bCs/>
        </w:rPr>
        <w:t>Navigate(</w:t>
      </w:r>
      <w:proofErr w:type="spellStart"/>
      <w:proofErr w:type="gramEnd"/>
      <w:r w:rsidRPr="00FD7133">
        <w:rPr>
          <w:b/>
          <w:bCs/>
        </w:rPr>
        <w:t>BrowseAppointments</w:t>
      </w:r>
      <w:proofErr w:type="spellEnd"/>
      <w:r w:rsidRPr="00FD7133">
        <w:rPr>
          <w:b/>
          <w:bCs/>
        </w:rPr>
        <w:t xml:space="preserve"> ,</w:t>
      </w:r>
      <w:proofErr w:type="spellStart"/>
      <w:r w:rsidRPr="00FD7133">
        <w:rPr>
          <w:b/>
          <w:bCs/>
        </w:rPr>
        <w:t>ScreenTransition.Fade</w:t>
      </w:r>
      <w:proofErr w:type="spellEnd"/>
      <w:r w:rsidRPr="00FD7133">
        <w:rPr>
          <w:b/>
          <w:bCs/>
        </w:rPr>
        <w:t>)</w:t>
      </w:r>
      <w:r>
        <w:t>. This action switches the display to the appointments screen when the user selects the button:</w:t>
      </w:r>
    </w:p>
    <w:p w14:paraId="6B55AC89" w14:textId="77777777" w:rsidR="007D6A15" w:rsidRDefault="007D6A15" w:rsidP="007D6A15">
      <w:pPr>
        <w:pStyle w:val="ListParagraph"/>
        <w:ind w:left="360"/>
        <w:contextualSpacing w:val="0"/>
      </w:pPr>
      <w:r>
        <w:rPr>
          <w:noProof/>
          <w:lang w:val="en-GB" w:eastAsia="en-GB"/>
        </w:rPr>
        <w:lastRenderedPageBreak/>
        <w:drawing>
          <wp:inline distT="0" distB="0" distL="0" distR="0" wp14:anchorId="08795F5D" wp14:editId="4FAD769F">
            <wp:extent cx="3739252" cy="320773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759669" cy="3225250"/>
                    </a:xfrm>
                    <a:prstGeom prst="rect">
                      <a:avLst/>
                    </a:prstGeom>
                    <a:noFill/>
                    <a:ln>
                      <a:noFill/>
                    </a:ln>
                  </pic:spPr>
                </pic:pic>
              </a:graphicData>
            </a:graphic>
          </wp:inline>
        </w:drawing>
      </w:r>
    </w:p>
    <w:p w14:paraId="50C901F3" w14:textId="77777777" w:rsidR="007D6A15" w:rsidRDefault="007D6A15" w:rsidP="002E6CDF">
      <w:pPr>
        <w:pStyle w:val="ListParagraph"/>
        <w:numPr>
          <w:ilvl w:val="0"/>
          <w:numId w:val="26"/>
        </w:numPr>
        <w:contextualSpacing w:val="0"/>
      </w:pPr>
      <w:r>
        <w:t xml:space="preserve">Set the </w:t>
      </w:r>
      <w:proofErr w:type="spellStart"/>
      <w:r>
        <w:rPr>
          <w:b/>
          <w:bCs/>
        </w:rPr>
        <w:t>OnSelect</w:t>
      </w:r>
      <w:proofErr w:type="spellEnd"/>
      <w:r>
        <w:rPr>
          <w:b/>
          <w:bCs/>
        </w:rPr>
        <w:t xml:space="preserve"> </w:t>
      </w:r>
      <w:r>
        <w:t xml:space="preserve">action for the </w:t>
      </w:r>
      <w:r>
        <w:rPr>
          <w:b/>
          <w:bCs/>
        </w:rPr>
        <w:t>Parts</w:t>
      </w:r>
      <w:r>
        <w:t xml:space="preserve"> button to </w:t>
      </w:r>
      <w:proofErr w:type="gramStart"/>
      <w:r w:rsidRPr="00A81476">
        <w:rPr>
          <w:b/>
          <w:bCs/>
        </w:rPr>
        <w:t>Navigate(</w:t>
      </w:r>
      <w:proofErr w:type="spellStart"/>
      <w:proofErr w:type="gramEnd"/>
      <w:r w:rsidRPr="00A81476">
        <w:rPr>
          <w:b/>
          <w:bCs/>
        </w:rPr>
        <w:t>Browse</w:t>
      </w:r>
      <w:r>
        <w:rPr>
          <w:b/>
          <w:bCs/>
        </w:rPr>
        <w:t>Parts</w:t>
      </w:r>
      <w:proofErr w:type="spellEnd"/>
      <w:r w:rsidRPr="00A81476">
        <w:rPr>
          <w:b/>
          <w:bCs/>
        </w:rPr>
        <w:t>,</w:t>
      </w:r>
      <w:r>
        <w:rPr>
          <w:b/>
          <w:bCs/>
        </w:rPr>
        <w:t xml:space="preserve"> </w:t>
      </w:r>
      <w:proofErr w:type="spellStart"/>
      <w:r w:rsidRPr="00A81476">
        <w:rPr>
          <w:b/>
          <w:bCs/>
        </w:rPr>
        <w:t>ScreenTransition.Fade</w:t>
      </w:r>
      <w:proofErr w:type="spellEnd"/>
      <w:r w:rsidRPr="00A81476">
        <w:rPr>
          <w:b/>
          <w:bCs/>
        </w:rPr>
        <w:t>)</w:t>
      </w:r>
      <w:r>
        <w:t>.</w:t>
      </w:r>
    </w:p>
    <w:p w14:paraId="4A5C9C9F" w14:textId="77777777" w:rsidR="007D6A15" w:rsidRDefault="007D6A15" w:rsidP="002E6CDF">
      <w:pPr>
        <w:pStyle w:val="ListParagraph"/>
        <w:numPr>
          <w:ilvl w:val="0"/>
          <w:numId w:val="26"/>
        </w:numPr>
        <w:contextualSpacing w:val="0"/>
      </w:pPr>
      <w:r>
        <w:t xml:space="preserve">Set the </w:t>
      </w:r>
      <w:proofErr w:type="spellStart"/>
      <w:r>
        <w:rPr>
          <w:b/>
          <w:bCs/>
        </w:rPr>
        <w:t>OnSelect</w:t>
      </w:r>
      <w:proofErr w:type="spellEnd"/>
      <w:r>
        <w:rPr>
          <w:b/>
          <w:bCs/>
        </w:rPr>
        <w:t xml:space="preserve"> </w:t>
      </w:r>
      <w:r>
        <w:t xml:space="preserve">action for the </w:t>
      </w:r>
      <w:r>
        <w:rPr>
          <w:b/>
          <w:bCs/>
        </w:rPr>
        <w:t>Knowledgebase</w:t>
      </w:r>
      <w:r>
        <w:t xml:space="preserve"> button to </w:t>
      </w:r>
      <w:proofErr w:type="gramStart"/>
      <w:r w:rsidRPr="00A81476">
        <w:rPr>
          <w:b/>
          <w:bCs/>
        </w:rPr>
        <w:t>Navigate(</w:t>
      </w:r>
      <w:proofErr w:type="gramEnd"/>
      <w:r>
        <w:rPr>
          <w:b/>
          <w:bCs/>
        </w:rPr>
        <w:t>Knowledgebase</w:t>
      </w:r>
      <w:r w:rsidRPr="00A81476">
        <w:rPr>
          <w:b/>
          <w:bCs/>
        </w:rPr>
        <w:t>,</w:t>
      </w:r>
      <w:r>
        <w:rPr>
          <w:b/>
          <w:bCs/>
        </w:rPr>
        <w:t xml:space="preserve"> </w:t>
      </w:r>
      <w:proofErr w:type="spellStart"/>
      <w:r w:rsidRPr="00A81476">
        <w:rPr>
          <w:b/>
          <w:bCs/>
        </w:rPr>
        <w:t>ScreenTransition.Fade</w:t>
      </w:r>
      <w:proofErr w:type="spellEnd"/>
      <w:r w:rsidRPr="00A81476">
        <w:rPr>
          <w:b/>
          <w:bCs/>
        </w:rPr>
        <w:t>)</w:t>
      </w:r>
      <w:r>
        <w:t>.</w:t>
      </w:r>
    </w:p>
    <w:p w14:paraId="5DF15554" w14:textId="77777777" w:rsidR="007D6A15" w:rsidRDefault="007D6A15" w:rsidP="007D6A15">
      <w:r>
        <w:t xml:space="preserve">As well as navigating from the </w:t>
      </w:r>
      <w:r w:rsidRPr="00A54EE0">
        <w:rPr>
          <w:b/>
        </w:rPr>
        <w:t>Home</w:t>
      </w:r>
      <w:r>
        <w:t xml:space="preserve"> screen to the other screens in the system, the appointments, parts, and knowledge base screens need a way to enable the user to return to the </w:t>
      </w:r>
      <w:r w:rsidRPr="00D970CE">
        <w:rPr>
          <w:b/>
          <w:bCs/>
        </w:rPr>
        <w:t>Home</w:t>
      </w:r>
      <w:r>
        <w:t xml:space="preserve"> screen. Maria decides to add </w:t>
      </w:r>
      <w:r w:rsidRPr="00D970CE">
        <w:rPr>
          <w:i/>
          <w:iCs/>
        </w:rPr>
        <w:t>back</w:t>
      </w:r>
      <w:r>
        <w:t xml:space="preserve"> buttons to these screens.</w:t>
      </w:r>
    </w:p>
    <w:p w14:paraId="0E6361FE" w14:textId="77777777" w:rsidR="007D6A15" w:rsidRDefault="007D6A15" w:rsidP="002E6CDF">
      <w:pPr>
        <w:pStyle w:val="ListParagraph"/>
        <w:numPr>
          <w:ilvl w:val="0"/>
          <w:numId w:val="29"/>
        </w:numPr>
        <w:contextualSpacing w:val="0"/>
      </w:pPr>
      <w:r>
        <w:t xml:space="preserve">In the </w:t>
      </w:r>
      <w:r w:rsidRPr="00731FB7">
        <w:rPr>
          <w:b/>
          <w:bCs/>
        </w:rPr>
        <w:t>Tree view</w:t>
      </w:r>
      <w:r>
        <w:t xml:space="preserve"> pane, select the </w:t>
      </w:r>
      <w:proofErr w:type="spellStart"/>
      <w:r>
        <w:rPr>
          <w:b/>
          <w:bCs/>
        </w:rPr>
        <w:t>BrowseParts</w:t>
      </w:r>
      <w:proofErr w:type="spellEnd"/>
      <w:r>
        <w:t xml:space="preserve"> screen.</w:t>
      </w:r>
    </w:p>
    <w:p w14:paraId="15B30506" w14:textId="77777777" w:rsidR="007D6A15" w:rsidRDefault="007D6A15" w:rsidP="002E6CDF">
      <w:pPr>
        <w:pStyle w:val="ListParagraph"/>
        <w:numPr>
          <w:ilvl w:val="0"/>
          <w:numId w:val="29"/>
        </w:numPr>
        <w:contextualSpacing w:val="0"/>
      </w:pPr>
      <w:r>
        <w:t xml:space="preserve">Select the </w:t>
      </w:r>
      <w:r>
        <w:rPr>
          <w:b/>
          <w:bCs/>
        </w:rPr>
        <w:t>RectQuickActionBar1</w:t>
      </w:r>
      <w:r>
        <w:t xml:space="preserve"> control to give it the focus.</w:t>
      </w:r>
    </w:p>
    <w:p w14:paraId="0FD4700E" w14:textId="77777777" w:rsidR="007D6A15" w:rsidRDefault="007D6A15" w:rsidP="002E6CDF">
      <w:pPr>
        <w:pStyle w:val="ListParagraph"/>
        <w:numPr>
          <w:ilvl w:val="0"/>
          <w:numId w:val="29"/>
        </w:numPr>
        <w:contextualSpacing w:val="0"/>
      </w:pPr>
      <w:r>
        <w:t xml:space="preserve">Select the </w:t>
      </w:r>
      <w:r>
        <w:rPr>
          <w:b/>
          <w:bCs/>
        </w:rPr>
        <w:t>Insert</w:t>
      </w:r>
      <w:r>
        <w:t xml:space="preserve"> </w:t>
      </w:r>
      <w:proofErr w:type="gramStart"/>
      <w:r>
        <w:t>menu, and</w:t>
      </w:r>
      <w:proofErr w:type="gramEnd"/>
      <w:r>
        <w:t xml:space="preserve"> select </w:t>
      </w:r>
      <w:r w:rsidRPr="00434DB8">
        <w:rPr>
          <w:b/>
          <w:bCs/>
        </w:rPr>
        <w:t>Add icon</w:t>
      </w:r>
      <w:r>
        <w:rPr>
          <w:b/>
          <w:bCs/>
        </w:rPr>
        <w:t xml:space="preserve">. </w:t>
      </w:r>
      <w:r w:rsidRPr="00434DB8">
        <w:t>Move the icon to the left of the</w:t>
      </w:r>
      <w:r>
        <w:rPr>
          <w:b/>
          <w:bCs/>
        </w:rPr>
        <w:t xml:space="preserve"> RectQuickActionBar1</w:t>
      </w:r>
      <w:r>
        <w:t xml:space="preserve"> control. Note that the icon will obscure part of the </w:t>
      </w:r>
      <w:r>
        <w:rPr>
          <w:b/>
          <w:bCs/>
        </w:rPr>
        <w:t>Browse Parts</w:t>
      </w:r>
      <w:r>
        <w:t xml:space="preserve"> label.</w:t>
      </w:r>
    </w:p>
    <w:p w14:paraId="63DB7764" w14:textId="77777777" w:rsidR="007D6A15" w:rsidRDefault="007D6A15" w:rsidP="007D6A15">
      <w:pPr>
        <w:pStyle w:val="ListParagraph"/>
        <w:ind w:left="360"/>
        <w:contextualSpacing w:val="0"/>
      </w:pPr>
      <w:r>
        <w:rPr>
          <w:noProof/>
          <w:lang w:val="en-GB" w:eastAsia="en-GB"/>
        </w:rPr>
        <w:drawing>
          <wp:inline distT="0" distB="0" distL="0" distR="0" wp14:anchorId="0D309553" wp14:editId="4CAC9005">
            <wp:extent cx="2061610" cy="31832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77181" cy="3207328"/>
                    </a:xfrm>
                    <a:prstGeom prst="rect">
                      <a:avLst/>
                    </a:prstGeom>
                    <a:noFill/>
                    <a:ln>
                      <a:noFill/>
                    </a:ln>
                  </pic:spPr>
                </pic:pic>
              </a:graphicData>
            </a:graphic>
          </wp:inline>
        </w:drawing>
      </w:r>
    </w:p>
    <w:p w14:paraId="75801AE8" w14:textId="77777777" w:rsidR="007D6A15" w:rsidRDefault="007D6A15" w:rsidP="002E6CDF">
      <w:pPr>
        <w:pStyle w:val="ListParagraph"/>
        <w:numPr>
          <w:ilvl w:val="0"/>
          <w:numId w:val="29"/>
        </w:numPr>
        <w:contextualSpacing w:val="0"/>
      </w:pPr>
      <w:r>
        <w:lastRenderedPageBreak/>
        <w:t xml:space="preserve">In the </w:t>
      </w:r>
      <w:r w:rsidRPr="00434DB8">
        <w:rPr>
          <w:b/>
          <w:bCs/>
        </w:rPr>
        <w:t>Tree view</w:t>
      </w:r>
      <w:r>
        <w:t xml:space="preserve"> menu, change the name of the new icon control to </w:t>
      </w:r>
      <w:r w:rsidRPr="007B4908">
        <w:rPr>
          <w:b/>
          <w:bCs/>
        </w:rPr>
        <w:t>Icon</w:t>
      </w:r>
      <w:r>
        <w:rPr>
          <w:b/>
          <w:bCs/>
        </w:rPr>
        <w:t>Return1</w:t>
      </w:r>
      <w:r>
        <w:t>.</w:t>
      </w:r>
    </w:p>
    <w:p w14:paraId="4E951F7B" w14:textId="2787E3C7" w:rsidR="007D6A15" w:rsidRDefault="0066740F" w:rsidP="002E6CDF">
      <w:pPr>
        <w:pStyle w:val="ListParagraph"/>
        <w:numPr>
          <w:ilvl w:val="0"/>
          <w:numId w:val="29"/>
        </w:numPr>
        <w:contextualSpacing w:val="0"/>
      </w:pPr>
      <w:r>
        <w:t xml:space="preserve">Change the formula for </w:t>
      </w:r>
      <w:r w:rsidR="007D6A15">
        <w:t xml:space="preserve">the </w:t>
      </w:r>
      <w:proofErr w:type="spellStart"/>
      <w:r w:rsidR="007D6A15" w:rsidRPr="007B4908">
        <w:rPr>
          <w:b/>
          <w:bCs/>
        </w:rPr>
        <w:t>OnSelect</w:t>
      </w:r>
      <w:proofErr w:type="spellEnd"/>
      <w:r w:rsidR="007D6A15">
        <w:t xml:space="preserve"> action</w:t>
      </w:r>
      <w:r>
        <w:t xml:space="preserve"> to the</w:t>
      </w:r>
      <w:r w:rsidR="007D6A15">
        <w:t xml:space="preserve"> expression </w:t>
      </w:r>
      <w:proofErr w:type="gramStart"/>
      <w:r w:rsidR="007D6A15" w:rsidRPr="00FE1557">
        <w:rPr>
          <w:b/>
          <w:bCs/>
        </w:rPr>
        <w:t>Back(</w:t>
      </w:r>
      <w:proofErr w:type="spellStart"/>
      <w:proofErr w:type="gramEnd"/>
      <w:r w:rsidR="007D6A15" w:rsidRPr="00FE1557">
        <w:rPr>
          <w:b/>
          <w:bCs/>
        </w:rPr>
        <w:t>ScreenTransition.Fade</w:t>
      </w:r>
      <w:proofErr w:type="spellEnd"/>
      <w:r w:rsidR="007D6A15" w:rsidRPr="00FE1557">
        <w:rPr>
          <w:b/>
          <w:bCs/>
        </w:rPr>
        <w:t>)</w:t>
      </w:r>
      <w:r w:rsidR="007D6A15">
        <w:t xml:space="preserve">. The </w:t>
      </w:r>
      <w:r w:rsidR="007D6A15" w:rsidRPr="00FE1557">
        <w:rPr>
          <w:b/>
          <w:bCs/>
        </w:rPr>
        <w:t>Back</w:t>
      </w:r>
      <w:r w:rsidR="007D6A15">
        <w:t xml:space="preserve"> function navigates the user to the previous screen they visited.</w:t>
      </w:r>
    </w:p>
    <w:p w14:paraId="49E58C6C" w14:textId="77777777" w:rsidR="007D6A15" w:rsidRDefault="007D6A15" w:rsidP="002E6CDF">
      <w:pPr>
        <w:pStyle w:val="ListParagraph"/>
        <w:numPr>
          <w:ilvl w:val="0"/>
          <w:numId w:val="29"/>
        </w:numPr>
        <w:contextualSpacing w:val="0"/>
      </w:pPr>
      <w:r>
        <w:t xml:space="preserve">On the </w:t>
      </w:r>
      <w:r w:rsidRPr="007B4908">
        <w:rPr>
          <w:b/>
          <w:bCs/>
        </w:rPr>
        <w:t>Properties</w:t>
      </w:r>
      <w:r>
        <w:t xml:space="preserve"> tab, change the Icon property to </w:t>
      </w:r>
      <w:r w:rsidRPr="007B4908">
        <w:rPr>
          <w:b/>
          <w:bCs/>
        </w:rPr>
        <w:t>&lt; Left</w:t>
      </w:r>
      <w:r>
        <w:t>.</w:t>
      </w:r>
    </w:p>
    <w:p w14:paraId="0648E3CE" w14:textId="0385F907" w:rsidR="007D6A15" w:rsidRDefault="007D6A15" w:rsidP="002E6CDF">
      <w:pPr>
        <w:pStyle w:val="ListParagraph"/>
        <w:numPr>
          <w:ilvl w:val="0"/>
          <w:numId w:val="29"/>
        </w:numPr>
        <w:contextualSpacing w:val="0"/>
      </w:pPr>
      <w:r>
        <w:t xml:space="preserve">In the screen header, select the </w:t>
      </w:r>
      <w:r>
        <w:rPr>
          <w:b/>
          <w:bCs/>
        </w:rPr>
        <w:t>Browse Parts</w:t>
      </w:r>
      <w:r>
        <w:t xml:space="preserve"> label. </w:t>
      </w:r>
      <w:r w:rsidR="0066740F">
        <w:t>C</w:t>
      </w:r>
      <w:r>
        <w:t xml:space="preserve">hange the </w:t>
      </w:r>
      <w:r>
        <w:rPr>
          <w:b/>
          <w:bCs/>
        </w:rPr>
        <w:t>X</w:t>
      </w:r>
      <w:r>
        <w:t xml:space="preserve"> property to </w:t>
      </w:r>
      <w:r w:rsidRPr="007B4908">
        <w:rPr>
          <w:b/>
          <w:bCs/>
        </w:rPr>
        <w:t>IconReturn1.Width + 20</w:t>
      </w:r>
      <w:r>
        <w:rPr>
          <w:b/>
          <w:bCs/>
        </w:rPr>
        <w:t xml:space="preserve">. </w:t>
      </w:r>
      <w:r w:rsidRPr="00D970CE">
        <w:t xml:space="preserve">The </w:t>
      </w:r>
      <w:r>
        <w:rPr>
          <w:b/>
          <w:bCs/>
        </w:rPr>
        <w:t>Browse parts</w:t>
      </w:r>
      <w:r w:rsidRPr="00D970CE">
        <w:t xml:space="preserve"> lab</w:t>
      </w:r>
      <w:r>
        <w:t>el</w:t>
      </w:r>
      <w:r w:rsidRPr="00D970CE">
        <w:t xml:space="preserve"> should no longer be partially obscured.</w:t>
      </w:r>
    </w:p>
    <w:p w14:paraId="3557FDC6" w14:textId="77777777" w:rsidR="007D6A15" w:rsidRPr="007B4908" w:rsidRDefault="007D6A15" w:rsidP="007D6A15">
      <w:pPr>
        <w:pStyle w:val="ListParagraph"/>
        <w:ind w:left="360"/>
        <w:contextualSpacing w:val="0"/>
      </w:pPr>
      <w:r>
        <w:rPr>
          <w:noProof/>
          <w:lang w:val="en-GB" w:eastAsia="en-GB"/>
        </w:rPr>
        <w:drawing>
          <wp:inline distT="0" distB="0" distL="0" distR="0" wp14:anchorId="1179735B" wp14:editId="131DFCFD">
            <wp:extent cx="3745618" cy="3213197"/>
            <wp:effectExtent l="0" t="0" r="762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761600" cy="3226907"/>
                    </a:xfrm>
                    <a:prstGeom prst="rect">
                      <a:avLst/>
                    </a:prstGeom>
                    <a:noFill/>
                    <a:ln>
                      <a:noFill/>
                    </a:ln>
                  </pic:spPr>
                </pic:pic>
              </a:graphicData>
            </a:graphic>
          </wp:inline>
        </w:drawing>
      </w:r>
    </w:p>
    <w:p w14:paraId="0BAF67A7" w14:textId="77777777" w:rsidR="007D6A15" w:rsidRDefault="007D6A15" w:rsidP="002E6CDF">
      <w:pPr>
        <w:pStyle w:val="ListParagraph"/>
        <w:numPr>
          <w:ilvl w:val="0"/>
          <w:numId w:val="29"/>
        </w:numPr>
        <w:contextualSpacing w:val="0"/>
      </w:pPr>
      <w:r w:rsidRPr="00D970CE">
        <w:t>Following the process described in steps 16 to 22, add an icon named</w:t>
      </w:r>
      <w:r>
        <w:rPr>
          <w:b/>
          <w:bCs/>
        </w:rPr>
        <w:t xml:space="preserve"> IconReturn2 </w:t>
      </w:r>
      <w:r w:rsidRPr="00D970CE">
        <w:t>to the</w:t>
      </w:r>
      <w:r>
        <w:rPr>
          <w:b/>
          <w:bCs/>
        </w:rPr>
        <w:t xml:space="preserve"> </w:t>
      </w:r>
      <w:r w:rsidRPr="00D970CE">
        <w:rPr>
          <w:b/>
          <w:bCs/>
        </w:rPr>
        <w:t>RectQuickActionBar3</w:t>
      </w:r>
      <w:r>
        <w:t xml:space="preserve"> control in the </w:t>
      </w:r>
      <w:r>
        <w:rPr>
          <w:b/>
          <w:bCs/>
        </w:rPr>
        <w:t xml:space="preserve">Knowledgebase </w:t>
      </w:r>
      <w:r>
        <w:t xml:space="preserve">screen. </w:t>
      </w:r>
    </w:p>
    <w:p w14:paraId="63283986" w14:textId="77777777" w:rsidR="007D6A15" w:rsidRDefault="007D6A15" w:rsidP="002E6CDF">
      <w:pPr>
        <w:pStyle w:val="ListParagraph"/>
        <w:numPr>
          <w:ilvl w:val="0"/>
          <w:numId w:val="29"/>
        </w:numPr>
        <w:contextualSpacing w:val="0"/>
      </w:pPr>
      <w:r>
        <w:t xml:space="preserve">Similarly, add an icon named </w:t>
      </w:r>
      <w:r w:rsidRPr="00D970CE">
        <w:rPr>
          <w:b/>
          <w:bCs/>
        </w:rPr>
        <w:t>IconReturn3</w:t>
      </w:r>
      <w:r>
        <w:t xml:space="preserve"> to the </w:t>
      </w:r>
      <w:r w:rsidRPr="00D970CE">
        <w:rPr>
          <w:b/>
          <w:bCs/>
        </w:rPr>
        <w:t>RectQuickActionBar</w:t>
      </w:r>
      <w:r>
        <w:rPr>
          <w:b/>
          <w:bCs/>
        </w:rPr>
        <w:t>1_1</w:t>
      </w:r>
      <w:r>
        <w:t xml:space="preserve"> control in the </w:t>
      </w:r>
      <w:proofErr w:type="spellStart"/>
      <w:r>
        <w:rPr>
          <w:b/>
          <w:bCs/>
        </w:rPr>
        <w:t>BrowseAppointments</w:t>
      </w:r>
      <w:proofErr w:type="spellEnd"/>
      <w:r>
        <w:rPr>
          <w:b/>
          <w:bCs/>
        </w:rPr>
        <w:t xml:space="preserve"> </w:t>
      </w:r>
      <w:r>
        <w:t>screen.</w:t>
      </w:r>
    </w:p>
    <w:p w14:paraId="1933AAF0" w14:textId="4A0745F3" w:rsidR="007D6A15" w:rsidRDefault="007D6A15" w:rsidP="002E6CDF">
      <w:pPr>
        <w:pStyle w:val="ListParagraph"/>
        <w:numPr>
          <w:ilvl w:val="0"/>
          <w:numId w:val="29"/>
        </w:numPr>
        <w:contextualSpacing w:val="0"/>
      </w:pPr>
      <w:r>
        <w:t xml:space="preserve">In the </w:t>
      </w:r>
      <w:r w:rsidRPr="00731FB7">
        <w:rPr>
          <w:b/>
          <w:bCs/>
        </w:rPr>
        <w:t>Tree view</w:t>
      </w:r>
      <w:r>
        <w:t xml:space="preserve"> pane, select the</w:t>
      </w:r>
      <w:r w:rsidR="00763109">
        <w:t xml:space="preserve"> </w:t>
      </w:r>
      <w:r w:rsidR="00C8137D" w:rsidRPr="00C8137D">
        <w:rPr>
          <w:b/>
          <w:bCs/>
        </w:rPr>
        <w:t>A</w:t>
      </w:r>
      <w:r w:rsidR="00763109" w:rsidRPr="00C8137D">
        <w:rPr>
          <w:b/>
          <w:bCs/>
        </w:rPr>
        <w:t>pp</w:t>
      </w:r>
      <w:r w:rsidR="00763109">
        <w:t xml:space="preserve"> </w:t>
      </w:r>
      <w:r>
        <w:t xml:space="preserve">object. </w:t>
      </w:r>
      <w:r w:rsidR="0066740F">
        <w:t>Change</w:t>
      </w:r>
      <w:r>
        <w:t xml:space="preserve"> the </w:t>
      </w:r>
      <w:proofErr w:type="spellStart"/>
      <w:r>
        <w:rPr>
          <w:b/>
          <w:bCs/>
        </w:rPr>
        <w:t>OnStart</w:t>
      </w:r>
      <w:proofErr w:type="spellEnd"/>
      <w:r>
        <w:t xml:space="preserve"> action</w:t>
      </w:r>
      <w:r w:rsidR="0066740F">
        <w:t xml:space="preserve"> property</w:t>
      </w:r>
      <w:r>
        <w:t xml:space="preserve"> </w:t>
      </w:r>
      <w:r w:rsidR="0066740F">
        <w:t xml:space="preserve">to </w:t>
      </w:r>
      <w:r>
        <w:t xml:space="preserve">the expression </w:t>
      </w:r>
      <w:proofErr w:type="gramStart"/>
      <w:r w:rsidRPr="00FE1557">
        <w:rPr>
          <w:b/>
          <w:bCs/>
        </w:rPr>
        <w:t>Navigate(</w:t>
      </w:r>
      <w:proofErr w:type="gramEnd"/>
      <w:r w:rsidRPr="00FE1557">
        <w:rPr>
          <w:b/>
          <w:bCs/>
        </w:rPr>
        <w:t xml:space="preserve">Home, </w:t>
      </w:r>
      <w:proofErr w:type="spellStart"/>
      <w:r w:rsidRPr="00FE1557">
        <w:rPr>
          <w:b/>
          <w:bCs/>
        </w:rPr>
        <w:t>ScreenTransition.Fade</w:t>
      </w:r>
      <w:proofErr w:type="spellEnd"/>
      <w:r w:rsidRPr="00A81476">
        <w:rPr>
          <w:b/>
          <w:bCs/>
        </w:rPr>
        <w:t>)</w:t>
      </w:r>
      <w:r>
        <w:t xml:space="preserve">. This action ensures that the </w:t>
      </w:r>
      <w:r w:rsidRPr="00A54EE0">
        <w:rPr>
          <w:b/>
        </w:rPr>
        <w:t>Home</w:t>
      </w:r>
      <w:r>
        <w:t xml:space="preserve"> screen is displayed whenever the app starts:</w:t>
      </w:r>
    </w:p>
    <w:p w14:paraId="6E318A2F" w14:textId="77777777" w:rsidR="007D6A15" w:rsidRDefault="007D6A15" w:rsidP="007D6A15">
      <w:pPr>
        <w:pStyle w:val="ListParagraph"/>
        <w:ind w:left="360"/>
        <w:contextualSpacing w:val="0"/>
      </w:pPr>
      <w:r>
        <w:rPr>
          <w:noProof/>
          <w:lang w:val="en-GB" w:eastAsia="en-GB"/>
        </w:rPr>
        <w:lastRenderedPageBreak/>
        <w:drawing>
          <wp:inline distT="0" distB="0" distL="0" distR="0" wp14:anchorId="0B686611" wp14:editId="007F4257">
            <wp:extent cx="3730948" cy="3182425"/>
            <wp:effectExtent l="0" t="0" r="317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747121" cy="3196220"/>
                    </a:xfrm>
                    <a:prstGeom prst="rect">
                      <a:avLst/>
                    </a:prstGeom>
                    <a:noFill/>
                    <a:ln>
                      <a:noFill/>
                    </a:ln>
                  </pic:spPr>
                </pic:pic>
              </a:graphicData>
            </a:graphic>
          </wp:inline>
        </w:drawing>
      </w:r>
    </w:p>
    <w:p w14:paraId="09F5291C" w14:textId="78CCE2C6" w:rsidR="00372CA6" w:rsidRDefault="00372CA6" w:rsidP="00372CA6">
      <w:pPr>
        <w:pStyle w:val="Note"/>
        <w:rPr>
          <w:noProof/>
        </w:rPr>
      </w:pPr>
      <w:r w:rsidRPr="00372CA6">
        <w:rPr>
          <w:b/>
          <w:bCs/>
          <w:noProof/>
        </w:rPr>
        <w:t>Note:</w:t>
      </w:r>
      <w:r>
        <w:rPr>
          <w:noProof/>
        </w:rPr>
        <w:t xml:space="preserve"> If you don’t specify which screen should be displayed when the app starts, the screen that appears at the top of the </w:t>
      </w:r>
      <w:r w:rsidRPr="00372CA6">
        <w:rPr>
          <w:b/>
          <w:bCs/>
          <w:noProof/>
        </w:rPr>
        <w:t>Tree view</w:t>
      </w:r>
      <w:r>
        <w:rPr>
          <w:noProof/>
        </w:rPr>
        <w:t xml:space="preserve"> pane will be used. To move a screen to the start of the list, </w:t>
      </w:r>
      <w:r>
        <w:rPr>
          <w:rFonts w:ascii="Segoe UI Emoji" w:eastAsia="Times New Roman" w:hAnsi="Segoe UI Emoji"/>
        </w:rPr>
        <w:t xml:space="preserve">right-click the screen in the </w:t>
      </w:r>
      <w:r w:rsidRPr="00372CA6">
        <w:rPr>
          <w:rFonts w:ascii="Segoe UI Emoji" w:eastAsia="Times New Roman" w:hAnsi="Segoe UI Emoji"/>
          <w:b/>
          <w:bCs/>
        </w:rPr>
        <w:t>Tree view</w:t>
      </w:r>
      <w:r>
        <w:rPr>
          <w:rFonts w:ascii="Segoe UI Emoji" w:eastAsia="Times New Roman" w:hAnsi="Segoe UI Emoji"/>
        </w:rPr>
        <w:t xml:space="preserve"> pane and select </w:t>
      </w:r>
      <w:r w:rsidRPr="00372CA6">
        <w:rPr>
          <w:rFonts w:ascii="Segoe UI Emoji" w:eastAsia="Times New Roman" w:hAnsi="Segoe UI Emoji"/>
          <w:b/>
          <w:bCs/>
        </w:rPr>
        <w:t>Move up</w:t>
      </w:r>
      <w:r>
        <w:rPr>
          <w:rFonts w:ascii="Segoe UI Emoji" w:eastAsia="Times New Roman" w:hAnsi="Segoe UI Emoji"/>
        </w:rPr>
        <w:t xml:space="preserve"> until it is at the top. </w:t>
      </w:r>
    </w:p>
    <w:p w14:paraId="7D8F1479" w14:textId="1032DA80" w:rsidR="007D6A15" w:rsidRDefault="007D6A15" w:rsidP="007D6A15">
      <w:pPr>
        <w:rPr>
          <w:noProof/>
        </w:rPr>
      </w:pPr>
      <w:r>
        <w:rPr>
          <w:noProof/>
        </w:rPr>
        <w:t>Finally, you can test the app.</w:t>
      </w:r>
    </w:p>
    <w:p w14:paraId="75115945" w14:textId="77777777" w:rsidR="007D6A15" w:rsidRPr="00C43BA8" w:rsidRDefault="007D6A15" w:rsidP="002E6CDF">
      <w:pPr>
        <w:pStyle w:val="ListParagraph"/>
        <w:numPr>
          <w:ilvl w:val="0"/>
          <w:numId w:val="28"/>
        </w:numPr>
        <w:ind w:left="357" w:hanging="357"/>
        <w:contextualSpacing w:val="0"/>
        <w:rPr>
          <w:noProof/>
        </w:rPr>
      </w:pPr>
      <w:r>
        <w:rPr>
          <w:noProof/>
        </w:rPr>
        <w:t xml:space="preserve">On the </w:t>
      </w:r>
      <w:r>
        <w:rPr>
          <w:b/>
          <w:bCs/>
          <w:noProof/>
        </w:rPr>
        <w:t>File</w:t>
      </w:r>
      <w:r>
        <w:rPr>
          <w:noProof/>
        </w:rPr>
        <w:t xml:space="preserve"> menu, on the </w:t>
      </w:r>
      <w:r>
        <w:rPr>
          <w:b/>
          <w:bCs/>
          <w:noProof/>
        </w:rPr>
        <w:t>Save</w:t>
      </w:r>
      <w:r>
        <w:rPr>
          <w:noProof/>
        </w:rPr>
        <w:t xml:space="preserve"> tab, enter the text </w:t>
      </w:r>
      <w:r>
        <w:rPr>
          <w:b/>
          <w:bCs/>
          <w:noProof/>
        </w:rPr>
        <w:t>Complete version with Home screen</w:t>
      </w:r>
      <w:r>
        <w:rPr>
          <w:noProof/>
        </w:rPr>
        <w:t xml:space="preserve"> in the </w:t>
      </w:r>
      <w:r>
        <w:rPr>
          <w:b/>
          <w:bCs/>
          <w:noProof/>
        </w:rPr>
        <w:t>Version note</w:t>
      </w:r>
      <w:r>
        <w:rPr>
          <w:noProof/>
        </w:rPr>
        <w:t xml:space="preserve"> box, and select </w:t>
      </w:r>
      <w:r>
        <w:rPr>
          <w:b/>
          <w:bCs/>
          <w:noProof/>
        </w:rPr>
        <w:t>Save</w:t>
      </w:r>
      <w:r w:rsidRPr="00A54EE0">
        <w:rPr>
          <w:bCs/>
          <w:noProof/>
        </w:rPr>
        <w:t>.</w:t>
      </w:r>
    </w:p>
    <w:p w14:paraId="359A9AE3" w14:textId="5ADECE99" w:rsidR="007D6A15" w:rsidRDefault="007D6A15" w:rsidP="002E6CDF">
      <w:pPr>
        <w:pStyle w:val="ListParagraph"/>
        <w:numPr>
          <w:ilvl w:val="0"/>
          <w:numId w:val="28"/>
        </w:numPr>
        <w:ind w:left="357" w:hanging="357"/>
        <w:contextualSpacing w:val="0"/>
        <w:rPr>
          <w:noProof/>
        </w:rPr>
      </w:pPr>
      <w:r>
        <w:rPr>
          <w:noProof/>
        </w:rPr>
        <w:t>Select</w:t>
      </w:r>
      <w:r w:rsidRPr="00C43BA8">
        <w:rPr>
          <w:noProof/>
        </w:rPr>
        <w:t xml:space="preserve"> t</w:t>
      </w:r>
      <w:r>
        <w:rPr>
          <w:noProof/>
        </w:rPr>
        <w:t>h</w:t>
      </w:r>
      <w:r w:rsidRPr="00C43BA8">
        <w:rPr>
          <w:noProof/>
        </w:rPr>
        <w:t>e</w:t>
      </w:r>
      <w:r>
        <w:rPr>
          <w:noProof/>
        </w:rPr>
        <w:t xml:space="preserve"> back arrow icon to return to the </w:t>
      </w:r>
      <w:r>
        <w:rPr>
          <w:b/>
          <w:bCs/>
          <w:noProof/>
        </w:rPr>
        <w:t>Home</w:t>
      </w:r>
      <w:r>
        <w:rPr>
          <w:noProof/>
        </w:rPr>
        <w:t xml:space="preserve"> screen and press </w:t>
      </w:r>
      <w:r>
        <w:rPr>
          <w:b/>
          <w:bCs/>
          <w:noProof/>
        </w:rPr>
        <w:t>F5</w:t>
      </w:r>
      <w:r>
        <w:rPr>
          <w:noProof/>
        </w:rPr>
        <w:t xml:space="preserve"> to run the </w:t>
      </w:r>
      <w:r w:rsidR="00FF1496">
        <w:rPr>
          <w:noProof/>
        </w:rPr>
        <w:t>app</w:t>
      </w:r>
      <w:r>
        <w:rPr>
          <w:noProof/>
        </w:rPr>
        <w:t>.</w:t>
      </w:r>
    </w:p>
    <w:p w14:paraId="0734C2D2" w14:textId="284A9A4D" w:rsidR="007D6A15" w:rsidRDefault="007D6A15" w:rsidP="002E6CDF">
      <w:pPr>
        <w:pStyle w:val="ListParagraph"/>
        <w:numPr>
          <w:ilvl w:val="0"/>
          <w:numId w:val="28"/>
        </w:numPr>
        <w:ind w:left="357" w:hanging="357"/>
        <w:contextualSpacing w:val="0"/>
        <w:rPr>
          <w:noProof/>
        </w:rPr>
      </w:pPr>
      <w:r>
        <w:rPr>
          <w:noProof/>
        </w:rPr>
        <w:t xml:space="preserve">Verify that the </w:t>
      </w:r>
      <w:r>
        <w:rPr>
          <w:b/>
          <w:bCs/>
          <w:noProof/>
        </w:rPr>
        <w:t>Home</w:t>
      </w:r>
      <w:r>
        <w:rPr>
          <w:noProof/>
        </w:rPr>
        <w:t xml:space="preserve"> </w:t>
      </w:r>
      <w:r w:rsidR="00497D7A">
        <w:rPr>
          <w:noProof/>
        </w:rPr>
        <w:t>screen</w:t>
      </w:r>
      <w:r>
        <w:rPr>
          <w:noProof/>
        </w:rPr>
        <w:t xml:space="preserve"> for the app appears.</w:t>
      </w:r>
    </w:p>
    <w:p w14:paraId="0E22A94A" w14:textId="77777777" w:rsidR="007D6A15" w:rsidRDefault="007D6A15" w:rsidP="002E6CDF">
      <w:pPr>
        <w:pStyle w:val="ListParagraph"/>
        <w:numPr>
          <w:ilvl w:val="0"/>
          <w:numId w:val="28"/>
        </w:numPr>
        <w:ind w:left="357" w:hanging="357"/>
        <w:contextualSpacing w:val="0"/>
        <w:rPr>
          <w:noProof/>
        </w:rPr>
      </w:pPr>
      <w:r>
        <w:rPr>
          <w:noProof/>
        </w:rPr>
        <w:t xml:space="preserve">Select </w:t>
      </w:r>
      <w:r>
        <w:rPr>
          <w:b/>
          <w:bCs/>
          <w:noProof/>
        </w:rPr>
        <w:t>Appointments</w:t>
      </w:r>
      <w:r w:rsidRPr="00C43BA8">
        <w:rPr>
          <w:noProof/>
        </w:rPr>
        <w:t>. The</w:t>
      </w:r>
      <w:r>
        <w:rPr>
          <w:noProof/>
        </w:rPr>
        <w:t xml:space="preserve"> appointments browser screen should appear.</w:t>
      </w:r>
    </w:p>
    <w:p w14:paraId="62C53BCB" w14:textId="3BAAEBEE" w:rsidR="007D6A15" w:rsidRDefault="007D6A15" w:rsidP="002E6CDF">
      <w:pPr>
        <w:pStyle w:val="ListParagraph"/>
        <w:numPr>
          <w:ilvl w:val="0"/>
          <w:numId w:val="28"/>
        </w:numPr>
        <w:ind w:left="357" w:hanging="357"/>
        <w:contextualSpacing w:val="0"/>
        <w:rPr>
          <w:noProof/>
        </w:rPr>
      </w:pPr>
      <w:r>
        <w:rPr>
          <w:noProof/>
        </w:rPr>
        <w:t xml:space="preserve">Click the back arrow icon in the screen header to return to the </w:t>
      </w:r>
      <w:r>
        <w:rPr>
          <w:b/>
          <w:bCs/>
          <w:noProof/>
        </w:rPr>
        <w:t>Home</w:t>
      </w:r>
      <w:r>
        <w:rPr>
          <w:noProof/>
        </w:rPr>
        <w:t xml:space="preserve"> </w:t>
      </w:r>
      <w:r w:rsidR="00497D7A">
        <w:rPr>
          <w:noProof/>
        </w:rPr>
        <w:t>screen</w:t>
      </w:r>
      <w:r>
        <w:rPr>
          <w:noProof/>
        </w:rPr>
        <w:t>.</w:t>
      </w:r>
    </w:p>
    <w:p w14:paraId="4393D8A0" w14:textId="77777777" w:rsidR="007D6A15" w:rsidRDefault="007D6A15" w:rsidP="002E6CDF">
      <w:pPr>
        <w:pStyle w:val="ListParagraph"/>
        <w:numPr>
          <w:ilvl w:val="0"/>
          <w:numId w:val="28"/>
        </w:numPr>
        <w:ind w:left="357" w:hanging="357"/>
        <w:contextualSpacing w:val="0"/>
        <w:rPr>
          <w:noProof/>
        </w:rPr>
      </w:pPr>
      <w:r>
        <w:rPr>
          <w:noProof/>
        </w:rPr>
        <w:t xml:space="preserve">Select </w:t>
      </w:r>
      <w:r>
        <w:rPr>
          <w:b/>
          <w:bCs/>
          <w:noProof/>
        </w:rPr>
        <w:t>Parts</w:t>
      </w:r>
      <w:r>
        <w:rPr>
          <w:noProof/>
        </w:rPr>
        <w:t>. The parts browser should appear.</w:t>
      </w:r>
    </w:p>
    <w:p w14:paraId="19EA51F6" w14:textId="04704A76" w:rsidR="007D6A15" w:rsidRDefault="007D6A15" w:rsidP="002E6CDF">
      <w:pPr>
        <w:pStyle w:val="ListParagraph"/>
        <w:numPr>
          <w:ilvl w:val="0"/>
          <w:numId w:val="28"/>
        </w:numPr>
        <w:ind w:left="357" w:hanging="357"/>
        <w:contextualSpacing w:val="0"/>
        <w:rPr>
          <w:noProof/>
        </w:rPr>
      </w:pPr>
      <w:r>
        <w:rPr>
          <w:noProof/>
        </w:rPr>
        <w:t xml:space="preserve">Click the back arrow icon in the screen header to return to the </w:t>
      </w:r>
      <w:r>
        <w:rPr>
          <w:b/>
          <w:bCs/>
          <w:noProof/>
        </w:rPr>
        <w:t>Home</w:t>
      </w:r>
      <w:r>
        <w:rPr>
          <w:noProof/>
        </w:rPr>
        <w:t xml:space="preserve"> </w:t>
      </w:r>
      <w:r w:rsidR="00497D7A">
        <w:rPr>
          <w:noProof/>
        </w:rPr>
        <w:t>screen</w:t>
      </w:r>
      <w:r>
        <w:rPr>
          <w:noProof/>
        </w:rPr>
        <w:t>.</w:t>
      </w:r>
    </w:p>
    <w:p w14:paraId="4D570A0E" w14:textId="77777777" w:rsidR="007D6A15" w:rsidRDefault="007D6A15" w:rsidP="002E6CDF">
      <w:pPr>
        <w:pStyle w:val="ListParagraph"/>
        <w:numPr>
          <w:ilvl w:val="0"/>
          <w:numId w:val="28"/>
        </w:numPr>
        <w:ind w:left="357" w:hanging="357"/>
        <w:contextualSpacing w:val="0"/>
        <w:rPr>
          <w:noProof/>
        </w:rPr>
      </w:pPr>
      <w:r>
        <w:rPr>
          <w:noProof/>
        </w:rPr>
        <w:t xml:space="preserve">Select </w:t>
      </w:r>
      <w:r>
        <w:rPr>
          <w:b/>
          <w:bCs/>
          <w:noProof/>
        </w:rPr>
        <w:t>Knowledgebase</w:t>
      </w:r>
      <w:r>
        <w:rPr>
          <w:noProof/>
        </w:rPr>
        <w:t>. The knowledge base query screen should appear.</w:t>
      </w:r>
    </w:p>
    <w:p w14:paraId="1F29A410" w14:textId="694D6362" w:rsidR="007D6A15" w:rsidRDefault="007D6A15" w:rsidP="002E6CDF">
      <w:pPr>
        <w:pStyle w:val="ListParagraph"/>
        <w:numPr>
          <w:ilvl w:val="0"/>
          <w:numId w:val="28"/>
        </w:numPr>
        <w:ind w:left="357" w:hanging="357"/>
        <w:contextualSpacing w:val="0"/>
        <w:rPr>
          <w:noProof/>
        </w:rPr>
      </w:pPr>
      <w:r>
        <w:rPr>
          <w:noProof/>
        </w:rPr>
        <w:t xml:space="preserve">Click the back arrow icon in the screen header to return to the </w:t>
      </w:r>
      <w:r>
        <w:rPr>
          <w:b/>
          <w:bCs/>
          <w:noProof/>
        </w:rPr>
        <w:t>Home</w:t>
      </w:r>
      <w:r>
        <w:rPr>
          <w:noProof/>
        </w:rPr>
        <w:t xml:space="preserve"> </w:t>
      </w:r>
      <w:r w:rsidR="00497D7A">
        <w:rPr>
          <w:noProof/>
        </w:rPr>
        <w:t>screen</w:t>
      </w:r>
      <w:r>
        <w:rPr>
          <w:noProof/>
        </w:rPr>
        <w:t>.</w:t>
      </w:r>
    </w:p>
    <w:p w14:paraId="1B87BFA6" w14:textId="50310663" w:rsidR="007D6A15" w:rsidRDefault="007D6A15" w:rsidP="002E6CDF">
      <w:pPr>
        <w:pStyle w:val="ListParagraph"/>
        <w:numPr>
          <w:ilvl w:val="0"/>
          <w:numId w:val="28"/>
        </w:numPr>
        <w:spacing w:after="120"/>
        <w:ind w:left="357" w:hanging="357"/>
        <w:contextualSpacing w:val="0"/>
      </w:pPr>
      <w:r w:rsidRPr="006C4CA5">
        <w:t>Close</w:t>
      </w:r>
      <w:r>
        <w:t xml:space="preserve"> the preview window and return to </w:t>
      </w:r>
      <w:r w:rsidR="00387A93">
        <w:t>Power Apps Studio</w:t>
      </w:r>
      <w:r>
        <w:t>.</w:t>
      </w:r>
    </w:p>
    <w:p w14:paraId="41D001DF" w14:textId="432A5FAF" w:rsidR="007D6A15" w:rsidRPr="00C43BA8" w:rsidRDefault="007D6A15" w:rsidP="007D6A15">
      <w:pPr>
        <w:spacing w:after="120"/>
      </w:pPr>
      <w:r>
        <w:t>The prototype</w:t>
      </w:r>
      <w:r w:rsidR="00763109">
        <w:t xml:space="preserve"> app </w:t>
      </w:r>
      <w:r>
        <w:t>is now complete.</w:t>
      </w:r>
    </w:p>
    <w:p w14:paraId="05D7C257" w14:textId="77777777" w:rsidR="00723ED7" w:rsidRDefault="00723ED7">
      <w:pPr>
        <w:rPr>
          <w:caps/>
          <w:color w:val="FFFFFF" w:themeColor="background1"/>
          <w:spacing w:val="15"/>
          <w:sz w:val="22"/>
          <w:szCs w:val="22"/>
        </w:rPr>
      </w:pPr>
      <w:r>
        <w:br w:type="page"/>
      </w:r>
    </w:p>
    <w:p w14:paraId="63E49530" w14:textId="52C6FD80" w:rsidR="007D6A15" w:rsidRPr="00C77A4C" w:rsidRDefault="007D6A15" w:rsidP="007D6A15">
      <w:pPr>
        <w:pStyle w:val="Heading1"/>
      </w:pPr>
      <w:bookmarkStart w:id="6" w:name="_Toc69298054"/>
      <w:r>
        <w:lastRenderedPageBreak/>
        <w:t xml:space="preserve">Chapter 4: Using </w:t>
      </w:r>
      <w:r w:rsidRPr="00C77A4C">
        <w:t xml:space="preserve">Microsoft </w:t>
      </w:r>
      <w:r>
        <w:t>Dataverse as the Data Source</w:t>
      </w:r>
      <w:bookmarkEnd w:id="6"/>
    </w:p>
    <w:p w14:paraId="533C2FB9" w14:textId="2979FE57" w:rsidR="007D6A15" w:rsidRDefault="007D6A15" w:rsidP="007D6A15">
      <w:pPr>
        <w:spacing w:before="120"/>
      </w:pPr>
      <w:r>
        <w:t>Maria has built a prototype</w:t>
      </w:r>
      <w:r w:rsidR="00763109">
        <w:t xml:space="preserve"> app </w:t>
      </w:r>
      <w:r>
        <w:t>using test data held in Excel spreadsheets. She can now consider how to connect the app to data sources that will provide real-world data. She has heard about Microsoft Dataverse as an option for doing this, but she wants to know more about it.</w:t>
      </w:r>
    </w:p>
    <w:p w14:paraId="46FFAB84" w14:textId="77777777" w:rsidR="007D6A15" w:rsidRDefault="007D6A15" w:rsidP="007D6A15">
      <w:pPr>
        <w:pStyle w:val="Heading4"/>
      </w:pPr>
      <w:r>
        <w:t>What is Microsoft Dataverse?</w:t>
      </w:r>
    </w:p>
    <w:p w14:paraId="5963C297" w14:textId="77777777" w:rsidR="007D6A15" w:rsidRDefault="007D6A15" w:rsidP="007D6A15">
      <w:pPr>
        <w:spacing w:before="120"/>
      </w:pPr>
      <w:r w:rsidRPr="00C77A4C">
        <w:t xml:space="preserve">Microsoft </w:t>
      </w:r>
      <w:r>
        <w:t>Dataverse</w:t>
      </w:r>
      <w:r w:rsidRPr="00C77A4C">
        <w:t xml:space="preserve"> is </w:t>
      </w:r>
      <w:r>
        <w:t xml:space="preserve">a </w:t>
      </w:r>
      <w:r w:rsidRPr="00BC7883">
        <w:t>data store with a set of standard tables</w:t>
      </w:r>
      <w:r>
        <w:t>. It</w:t>
      </w:r>
      <w:r w:rsidRPr="00C77A4C">
        <w:t xml:space="preserve"> enables you to store business information, manag</w:t>
      </w:r>
      <w:r>
        <w:t>e</w:t>
      </w:r>
      <w:r w:rsidRPr="00C77A4C">
        <w:t xml:space="preserve"> business rules, and defin</w:t>
      </w:r>
      <w:r>
        <w:t>e</w:t>
      </w:r>
      <w:r w:rsidRPr="00C77A4C">
        <w:t xml:space="preserve"> business dataflows. In many ways it acts like a database, except that it </w:t>
      </w:r>
      <w:r>
        <w:t>holds</w:t>
      </w:r>
      <w:r w:rsidRPr="00C77A4C">
        <w:t xml:space="preserve"> more than just data. You can use it to </w:t>
      </w:r>
      <w:r>
        <w:t>record</w:t>
      </w:r>
      <w:r w:rsidRPr="00C77A4C">
        <w:t xml:space="preserve"> </w:t>
      </w:r>
      <w:r>
        <w:t xml:space="preserve">elements of </w:t>
      </w:r>
      <w:r w:rsidRPr="00C77A4C">
        <w:t xml:space="preserve">business logic for your </w:t>
      </w:r>
      <w:proofErr w:type="gramStart"/>
      <w:r w:rsidRPr="00C77A4C">
        <w:t>solutions, and</w:t>
      </w:r>
      <w:proofErr w:type="gramEnd"/>
      <w:r w:rsidRPr="00C77A4C">
        <w:t xml:space="preserve"> share this logic across Power Apps.</w:t>
      </w:r>
      <w:r>
        <w:t xml:space="preserve"> Dataverse includes scheduling capabilities that enable you to automate processing and workflows. Additionally, you can add charts and associate them with your data; Power Apps can reference these charts directly from Dataverse.</w:t>
      </w:r>
    </w:p>
    <w:p w14:paraId="632CFA50" w14:textId="77777777" w:rsidR="007D6A15" w:rsidRDefault="007D6A15" w:rsidP="007D6A15">
      <w:pPr>
        <w:spacing w:before="120"/>
      </w:pPr>
      <w:r>
        <w:t>Dataverse</w:t>
      </w:r>
      <w:r w:rsidRPr="00C77A4C">
        <w:t xml:space="preserve"> follows the </w:t>
      </w:r>
      <w:r w:rsidRPr="00C77A4C">
        <w:rPr>
          <w:i/>
          <w:iCs/>
        </w:rPr>
        <w:t>low-code</w:t>
      </w:r>
      <w:r w:rsidRPr="00C77A4C">
        <w:t xml:space="preserve"> approach of Power Apps, enabling a business user to create business entities and workflows. Additionally, </w:t>
      </w:r>
      <w:r>
        <w:t>Dataverse</w:t>
      </w:r>
      <w:r w:rsidRPr="00C77A4C">
        <w:t xml:space="preserve"> is a scalable</w:t>
      </w:r>
      <w:r>
        <w:t>, reliable,</w:t>
      </w:r>
      <w:r w:rsidRPr="00C77A4C">
        <w:t xml:space="preserve"> and secure system, implemented in Azure. Azure Role-Based Access Control (RBAC) limits the type of access to different users in your organization; users can only see or manipulate the </w:t>
      </w:r>
      <w:r>
        <w:t>entities</w:t>
      </w:r>
      <w:r w:rsidRPr="00C77A4C">
        <w:t xml:space="preserve"> to which they are granted access.</w:t>
      </w:r>
    </w:p>
    <w:p w14:paraId="4F8BB8A3" w14:textId="41C9DD5D" w:rsidR="007D6A15" w:rsidRDefault="007D6A15" w:rsidP="007D6A15">
      <w:pPr>
        <w:pStyle w:val="Note"/>
      </w:pPr>
      <w:r w:rsidRPr="00C77A4C">
        <w:rPr>
          <w:b/>
          <w:bCs/>
        </w:rPr>
        <w:t>Note:</w:t>
      </w:r>
      <w:r w:rsidRPr="00C77A4C">
        <w:t xml:space="preserve"> </w:t>
      </w:r>
      <w:r>
        <w:t>The definitions of Power Apps and users are also stored in Dataverse.</w:t>
      </w:r>
      <w:r w:rsidRPr="00C77A4C">
        <w:t xml:space="preserve"> </w:t>
      </w:r>
      <w:r>
        <w:t>Power Apps Studio uses this information for creating, editing, and publishing Power Apps.</w:t>
      </w:r>
    </w:p>
    <w:p w14:paraId="3E371C6F" w14:textId="77777777" w:rsidR="007D6A15" w:rsidRDefault="007D6A15" w:rsidP="007D6A15">
      <w:r>
        <w:t>Dataverse enables you to unify data held in disparate databases into a single repository. You can create dataflows that periodically ingest data held in one or more databases into the tables in Dataverse to create aggregated datasets.</w:t>
      </w:r>
    </w:p>
    <w:p w14:paraId="634A9248" w14:textId="77777777" w:rsidR="007D6A15" w:rsidRPr="004F2478" w:rsidRDefault="007D6A15" w:rsidP="007D6A15">
      <w:r>
        <w:rPr>
          <w:noProof/>
          <w:lang w:val="en-GB" w:eastAsia="en-GB"/>
        </w:rPr>
        <w:lastRenderedPageBreak/>
        <w:drawing>
          <wp:inline distT="0" distB="0" distL="0" distR="0" wp14:anchorId="554FD157" wp14:editId="2D20C193">
            <wp:extent cx="3298772" cy="5559911"/>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3298772" cy="5559911"/>
                    </a:xfrm>
                    <a:prstGeom prst="rect">
                      <a:avLst/>
                    </a:prstGeom>
                    <a:noFill/>
                    <a:ln>
                      <a:noFill/>
                    </a:ln>
                  </pic:spPr>
                </pic:pic>
              </a:graphicData>
            </a:graphic>
          </wp:inline>
        </w:drawing>
      </w:r>
    </w:p>
    <w:p w14:paraId="3EDACAB1" w14:textId="77777777" w:rsidR="007D6A15" w:rsidRPr="00C77A4C" w:rsidRDefault="007D6A15" w:rsidP="007D6A15">
      <w:pPr>
        <w:pStyle w:val="Heading4"/>
      </w:pPr>
      <w:r>
        <w:t>Defining Entities and Relationships in Dataverse</w:t>
      </w:r>
    </w:p>
    <w:p w14:paraId="6A9ECFC6" w14:textId="77777777" w:rsidR="007D6A15" w:rsidRDefault="007D6A15" w:rsidP="004F5EBE">
      <w:pPr>
        <w:spacing w:before="120"/>
      </w:pPr>
      <w:r>
        <w:t xml:space="preserve">Dataverse contains a collection of </w:t>
      </w:r>
      <w:r w:rsidRPr="00C77A4C">
        <w:t xml:space="preserve">open-sourced, standardized, extensible data entities and relationships that Microsoft and its partners have published in </w:t>
      </w:r>
      <w:r>
        <w:t>the</w:t>
      </w:r>
      <w:r w:rsidRPr="00C77A4C">
        <w:t xml:space="preserve"> industry-wide </w:t>
      </w:r>
      <w:r w:rsidRPr="008470DF">
        <w:rPr>
          <w:i/>
          <w:iCs/>
        </w:rPr>
        <w:t>Open Data Initiative</w:t>
      </w:r>
      <w:r w:rsidRPr="00C77A4C">
        <w:t>.</w:t>
      </w:r>
      <w:r>
        <w:t xml:space="preserve"> The data for these entities is stored in a set of tables. Dataverse defines entities for many common business objects, such as Accounts, Addresses, Contacts, Organizations, Teams, and Users. You can view the tables in Dataverse from the </w:t>
      </w:r>
      <w:r>
        <w:rPr>
          <w:i/>
          <w:iCs/>
        </w:rPr>
        <w:t xml:space="preserve">Tables </w:t>
      </w:r>
      <w:r>
        <w:t xml:space="preserve">tab under </w:t>
      </w:r>
      <w:r w:rsidRPr="008470DF">
        <w:t>Data</w:t>
      </w:r>
      <w:r>
        <w:t xml:space="preserve"> in Power Apps Studio. You can add your own custom tables to Dataverse if necessary, but it’s good practice to use the existing tables wherever possible as this will help to ensure the portability of your Power Apps. Tables that are part of the default Dataverse have the </w:t>
      </w:r>
      <w:r w:rsidRPr="00593ECF">
        <w:rPr>
          <w:i/>
          <w:iCs/>
        </w:rPr>
        <w:t>Type</w:t>
      </w:r>
      <w:r>
        <w:t xml:space="preserve"> designated as </w:t>
      </w:r>
      <w:r w:rsidRPr="00593ECF">
        <w:rPr>
          <w:i/>
          <w:iCs/>
        </w:rPr>
        <w:t>Standard</w:t>
      </w:r>
      <w:r>
        <w:t xml:space="preserve">, but your own tables are marked as </w:t>
      </w:r>
      <w:r w:rsidRPr="00593ECF">
        <w:rPr>
          <w:i/>
          <w:iCs/>
        </w:rPr>
        <w:t>Custom</w:t>
      </w:r>
      <w:r>
        <w:t>:</w:t>
      </w:r>
    </w:p>
    <w:p w14:paraId="6995D936" w14:textId="77777777" w:rsidR="007D6A15" w:rsidRDefault="007D6A15" w:rsidP="007D6A15">
      <w:pPr>
        <w:spacing w:before="120"/>
      </w:pPr>
      <w:r>
        <w:rPr>
          <w:noProof/>
          <w:lang w:val="en-GB" w:eastAsia="en-GB"/>
        </w:rPr>
        <w:lastRenderedPageBreak/>
        <w:drawing>
          <wp:inline distT="0" distB="0" distL="0" distR="0" wp14:anchorId="231E37DD" wp14:editId="5CAEE032">
            <wp:extent cx="4666404" cy="345146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727971" cy="3497001"/>
                    </a:xfrm>
                    <a:prstGeom prst="rect">
                      <a:avLst/>
                    </a:prstGeom>
                    <a:noFill/>
                    <a:ln>
                      <a:noFill/>
                    </a:ln>
                  </pic:spPr>
                </pic:pic>
              </a:graphicData>
            </a:graphic>
          </wp:inline>
        </w:drawing>
      </w:r>
    </w:p>
    <w:p w14:paraId="34BAD73E" w14:textId="77E2F634" w:rsidR="007D6A15" w:rsidRPr="0048253A" w:rsidRDefault="007D6A15" w:rsidP="007D6A15">
      <w:pPr>
        <w:spacing w:before="120"/>
      </w:pPr>
      <w:r w:rsidRPr="008470DF">
        <w:t>In</w:t>
      </w:r>
      <w:r>
        <w:t xml:space="preserve"> Dataverse</w:t>
      </w:r>
      <w:r w:rsidR="004701DD">
        <w:t xml:space="preserve"> each table contains</w:t>
      </w:r>
      <w:r>
        <w:t xml:space="preserve"> a default set of columns also defined by the Open Data Initiative. You can view the definition of a table using the </w:t>
      </w:r>
      <w:r w:rsidRPr="00593ECF">
        <w:rPr>
          <w:i/>
          <w:iCs/>
        </w:rPr>
        <w:t>Edit</w:t>
      </w:r>
      <w:r>
        <w:t xml:space="preserve"> command for that </w:t>
      </w:r>
      <w:r w:rsidR="004701DD">
        <w:t>table</w:t>
      </w:r>
      <w:r>
        <w:t xml:space="preserve"> in the list of tables. You can extend a table with your own columns, but as before, it’s good practice to use existing columns wherever possible. The example below shows the default definition of the </w:t>
      </w:r>
      <w:r>
        <w:rPr>
          <w:i/>
          <w:iCs/>
        </w:rPr>
        <w:t>Account</w:t>
      </w:r>
      <w:r>
        <w:t xml:space="preserve"> table.</w:t>
      </w:r>
    </w:p>
    <w:p w14:paraId="7EE02B34" w14:textId="4A493757" w:rsidR="007D6A15" w:rsidRPr="00C77A4C" w:rsidRDefault="007D6A15" w:rsidP="007D6A15">
      <w:pPr>
        <w:pStyle w:val="Note"/>
      </w:pPr>
      <w:r w:rsidRPr="00C77A4C">
        <w:rPr>
          <w:b/>
          <w:bCs/>
        </w:rPr>
        <w:t>Note:</w:t>
      </w:r>
      <w:r w:rsidRPr="00C77A4C">
        <w:t xml:space="preserve"> </w:t>
      </w:r>
      <w:r>
        <w:t>You can modify the display name of tables and columns without changing their names. The display names are the default labels that appear on forms in Power App</w:t>
      </w:r>
      <w:r w:rsidR="000729DC">
        <w:t>s</w:t>
      </w:r>
      <w:r>
        <w:t>.</w:t>
      </w:r>
      <w:r w:rsidRPr="00C77A4C">
        <w:t xml:space="preserve"> </w:t>
      </w:r>
    </w:p>
    <w:p w14:paraId="78E6673E" w14:textId="77777777" w:rsidR="007D6A15" w:rsidRDefault="007D6A15" w:rsidP="007D6A15">
      <w:pPr>
        <w:spacing w:before="120"/>
      </w:pPr>
      <w:r>
        <w:rPr>
          <w:noProof/>
          <w:lang w:val="en-GB" w:eastAsia="en-GB"/>
        </w:rPr>
        <w:drawing>
          <wp:inline distT="0" distB="0" distL="0" distR="0" wp14:anchorId="35CC7C9C" wp14:editId="3BDBC18F">
            <wp:extent cx="4668263" cy="346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693552" cy="3486103"/>
                    </a:xfrm>
                    <a:prstGeom prst="rect">
                      <a:avLst/>
                    </a:prstGeom>
                    <a:noFill/>
                    <a:ln>
                      <a:noFill/>
                    </a:ln>
                  </pic:spPr>
                </pic:pic>
              </a:graphicData>
            </a:graphic>
          </wp:inline>
        </w:drawing>
      </w:r>
    </w:p>
    <w:p w14:paraId="3A13B161" w14:textId="77777777" w:rsidR="007D6A15" w:rsidRDefault="007D6A15" w:rsidP="007D6A15">
      <w:pPr>
        <w:spacing w:before="120"/>
      </w:pPr>
      <w:r>
        <w:t xml:space="preserve">Dataverse supports a rich set of datatypes for columns, ranging from simple text and numeric values, through to abstractions with specified formatting constraints such as </w:t>
      </w:r>
      <w:r w:rsidRPr="008021CC">
        <w:rPr>
          <w:i/>
          <w:iCs/>
        </w:rPr>
        <w:t>Email</w:t>
      </w:r>
      <w:r>
        <w:t xml:space="preserve">, </w:t>
      </w:r>
      <w:r w:rsidRPr="008021CC">
        <w:rPr>
          <w:i/>
          <w:iCs/>
        </w:rPr>
        <w:t>URL</w:t>
      </w:r>
      <w:r>
        <w:t xml:space="preserve">, </w:t>
      </w:r>
      <w:r w:rsidRPr="008021CC">
        <w:rPr>
          <w:i/>
          <w:iCs/>
        </w:rPr>
        <w:t>Phone</w:t>
      </w:r>
      <w:r>
        <w:t xml:space="preserve">, and </w:t>
      </w:r>
      <w:r w:rsidRPr="008021CC">
        <w:rPr>
          <w:i/>
          <w:iCs/>
        </w:rPr>
        <w:t>Ticker Symbol</w:t>
      </w:r>
      <w:r>
        <w:t xml:space="preserve">. Other </w:t>
      </w:r>
      <w:r>
        <w:lastRenderedPageBreak/>
        <w:t xml:space="preserve">types, such as </w:t>
      </w:r>
      <w:r w:rsidRPr="008021CC">
        <w:rPr>
          <w:i/>
          <w:iCs/>
        </w:rPr>
        <w:t>Choice</w:t>
      </w:r>
      <w:r>
        <w:t xml:space="preserve"> and </w:t>
      </w:r>
      <w:r w:rsidRPr="008021CC">
        <w:rPr>
          <w:i/>
          <w:iCs/>
        </w:rPr>
        <w:t>Lookup</w:t>
      </w:r>
      <w:r>
        <w:t xml:space="preserve">, enable you to restrict the values entered in a column to a fixed domain, or data retrieved from a column in a related table. The </w:t>
      </w:r>
      <w:r w:rsidRPr="00B47ADB">
        <w:rPr>
          <w:i/>
          <w:iCs/>
        </w:rPr>
        <w:t>File</w:t>
      </w:r>
      <w:r>
        <w:t xml:space="preserve"> and </w:t>
      </w:r>
      <w:r w:rsidRPr="00B47ADB">
        <w:rPr>
          <w:i/>
          <w:iCs/>
        </w:rPr>
        <w:t>Image</w:t>
      </w:r>
      <w:r>
        <w:t xml:space="preserve"> types allow you to store unstructured data and images in a table. Images have a maximum size of 30 MB, but files can be up to 128 MB.</w:t>
      </w:r>
    </w:p>
    <w:p w14:paraId="2088B9D2" w14:textId="77777777" w:rsidR="007D6A15" w:rsidRPr="00C77A4C" w:rsidRDefault="007D6A15" w:rsidP="007D6A15">
      <w:pPr>
        <w:pStyle w:val="Note"/>
      </w:pPr>
      <w:r w:rsidRPr="00C77A4C">
        <w:rPr>
          <w:b/>
          <w:bCs/>
        </w:rPr>
        <w:t>Note:</w:t>
      </w:r>
      <w:r w:rsidRPr="00C77A4C">
        <w:t xml:space="preserve"> </w:t>
      </w:r>
      <w:r>
        <w:t xml:space="preserve">Power Apps Studio enables you to define your own custom choices for use by </w:t>
      </w:r>
      <w:r w:rsidRPr="007563F2">
        <w:rPr>
          <w:i/>
          <w:iCs/>
        </w:rPr>
        <w:t>Choice</w:t>
      </w:r>
      <w:r>
        <w:t xml:space="preserve"> columns.</w:t>
      </w:r>
      <w:r w:rsidRPr="00C77A4C">
        <w:t xml:space="preserve"> </w:t>
      </w:r>
    </w:p>
    <w:p w14:paraId="384D7020" w14:textId="77777777" w:rsidR="007D6A15" w:rsidRDefault="007D6A15" w:rsidP="007D6A15">
      <w:pPr>
        <w:spacing w:before="120"/>
      </w:pPr>
      <w:r>
        <w:t xml:space="preserve">You can also define relationships between tables. These relationships can be </w:t>
      </w:r>
      <w:r w:rsidRPr="000F0063">
        <w:rPr>
          <w:i/>
          <w:iCs/>
        </w:rPr>
        <w:t>many-to-one</w:t>
      </w:r>
      <w:r>
        <w:t xml:space="preserve">, </w:t>
      </w:r>
      <w:r w:rsidRPr="000F0063">
        <w:rPr>
          <w:i/>
          <w:iCs/>
        </w:rPr>
        <w:t>one-to-many</w:t>
      </w:r>
      <w:r>
        <w:t xml:space="preserve">, or </w:t>
      </w:r>
      <w:r w:rsidRPr="000F0063">
        <w:rPr>
          <w:i/>
          <w:iCs/>
        </w:rPr>
        <w:t>many-to-many</w:t>
      </w:r>
      <w:r w:rsidRPr="000F0063">
        <w:t xml:space="preserve">. </w:t>
      </w:r>
      <w:r>
        <w:t>In addition, you specify the behavior of the related entities as part of the relationship. The behavior can be:</w:t>
      </w:r>
    </w:p>
    <w:p w14:paraId="0DD3565E" w14:textId="77777777" w:rsidR="007D6A15" w:rsidRDefault="007D6A15" w:rsidP="002E6CDF">
      <w:pPr>
        <w:pStyle w:val="ListParagraph"/>
        <w:numPr>
          <w:ilvl w:val="0"/>
          <w:numId w:val="6"/>
        </w:numPr>
        <w:spacing w:before="120"/>
      </w:pPr>
      <w:r w:rsidRPr="008021CC">
        <w:rPr>
          <w:i/>
          <w:iCs/>
        </w:rPr>
        <w:t>Referential,</w:t>
      </w:r>
      <w:r>
        <w:t xml:space="preserve"> with or without restricted delete. Restricted delete prevents a row in a related table from being removed if it’s referenced by another row in the same, or a different table.</w:t>
      </w:r>
    </w:p>
    <w:p w14:paraId="7FA50659" w14:textId="77777777" w:rsidR="007D6A15" w:rsidRDefault="007D6A15" w:rsidP="002E6CDF">
      <w:pPr>
        <w:pStyle w:val="ListParagraph"/>
        <w:numPr>
          <w:ilvl w:val="0"/>
          <w:numId w:val="6"/>
        </w:numPr>
        <w:spacing w:before="120"/>
      </w:pPr>
      <w:r>
        <w:rPr>
          <w:i/>
          <w:iCs/>
        </w:rPr>
        <w:t xml:space="preserve">Parental, </w:t>
      </w:r>
      <w:r w:rsidRPr="008021CC">
        <w:t>in which case</w:t>
      </w:r>
      <w:r>
        <w:t xml:space="preserve"> any action performed on a row is also applied to any rows that it references.</w:t>
      </w:r>
    </w:p>
    <w:p w14:paraId="78F178FE" w14:textId="77777777" w:rsidR="007D6A15" w:rsidRDefault="007D6A15" w:rsidP="002E6CDF">
      <w:pPr>
        <w:pStyle w:val="ListParagraph"/>
        <w:numPr>
          <w:ilvl w:val="0"/>
          <w:numId w:val="6"/>
        </w:numPr>
        <w:spacing w:before="120"/>
      </w:pPr>
      <w:r>
        <w:rPr>
          <w:i/>
          <w:iCs/>
        </w:rPr>
        <w:t xml:space="preserve">Custom, </w:t>
      </w:r>
      <w:r>
        <w:t>which enables you to specify how referenced rows are affected by an action performed on the referencing row.</w:t>
      </w:r>
    </w:p>
    <w:p w14:paraId="62BBA16E" w14:textId="77777777" w:rsidR="007D6A15" w:rsidRPr="00B1430A" w:rsidRDefault="007D6A15" w:rsidP="007D6A15">
      <w:r>
        <w:t xml:space="preserve">The example below shows how to add a one-to-many relationship from the </w:t>
      </w:r>
      <w:r>
        <w:rPr>
          <w:i/>
          <w:iCs/>
        </w:rPr>
        <w:t>Account</w:t>
      </w:r>
      <w:r>
        <w:t xml:space="preserve"> table to a custom table named </w:t>
      </w:r>
      <w:proofErr w:type="spellStart"/>
      <w:r>
        <w:rPr>
          <w:i/>
          <w:iCs/>
        </w:rPr>
        <w:t>SalesLT</w:t>
      </w:r>
      <w:proofErr w:type="spellEnd"/>
      <w:r>
        <w:rPr>
          <w:i/>
          <w:iCs/>
        </w:rPr>
        <w:t xml:space="preserve"> Customer</w:t>
      </w:r>
      <w:r>
        <w:t xml:space="preserve">. The behavior prevents a customer from being deleted if it’s referenced by a row in the </w:t>
      </w:r>
      <w:r w:rsidRPr="00B1430A">
        <w:rPr>
          <w:i/>
          <w:iCs/>
        </w:rPr>
        <w:t>Account</w:t>
      </w:r>
      <w:r>
        <w:t xml:space="preserve"> table:</w:t>
      </w:r>
    </w:p>
    <w:p w14:paraId="532CEE39" w14:textId="77777777" w:rsidR="007D6A15" w:rsidRDefault="007D6A15" w:rsidP="007D6A15">
      <w:pPr>
        <w:spacing w:before="120"/>
      </w:pPr>
      <w:r>
        <w:rPr>
          <w:noProof/>
          <w:lang w:val="en-GB" w:eastAsia="en-GB"/>
        </w:rPr>
        <w:drawing>
          <wp:inline distT="0" distB="0" distL="0" distR="0" wp14:anchorId="120D151C" wp14:editId="789D4F95">
            <wp:extent cx="4672425" cy="3464718"/>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01723" cy="3486443"/>
                    </a:xfrm>
                    <a:prstGeom prst="rect">
                      <a:avLst/>
                    </a:prstGeom>
                    <a:noFill/>
                    <a:ln>
                      <a:noFill/>
                    </a:ln>
                  </pic:spPr>
                </pic:pic>
              </a:graphicData>
            </a:graphic>
          </wp:inline>
        </w:drawing>
      </w:r>
    </w:p>
    <w:p w14:paraId="7DBBE4CF" w14:textId="77777777" w:rsidR="007D6A15" w:rsidRDefault="007D6A15" w:rsidP="007D6A15">
      <w:pPr>
        <w:pStyle w:val="Heading4"/>
      </w:pPr>
      <w:r>
        <w:t>Adding Views and Business Rules</w:t>
      </w:r>
    </w:p>
    <w:p w14:paraId="2C45CCD1" w14:textId="77777777" w:rsidR="007D6A15" w:rsidRDefault="007D6A15" w:rsidP="007D6A15">
      <w:r>
        <w:t xml:space="preserve">A view provides access to specified columns and rows in one or more related tables. You can think of a view as being a query but with a name that allows you to treat it as a table. A view contains selected columns from a table but can include columns from related tables. Additionally, a view can filter rows to only contain rows that match specified criteria. You can also stipulate the default sort order for the rows presented by a view. Note that a view provides a dynamic window onto the underlying data; if the data changes in the tables behind a view, so does the information </w:t>
      </w:r>
      <w:proofErr w:type="gramStart"/>
      <w:r>
        <w:t>represented</w:t>
      </w:r>
      <w:proofErr w:type="gramEnd"/>
      <w:r>
        <w:t xml:space="preserve"> by the view. You can display data through views in model-driven apps. The following image shows the view designer. The user is adding a new column to a view based on the </w:t>
      </w:r>
      <w:r w:rsidRPr="00A60DE6">
        <w:rPr>
          <w:i/>
          <w:iCs/>
        </w:rPr>
        <w:t>Account</w:t>
      </w:r>
      <w:r>
        <w:t xml:space="preserve"> table.</w:t>
      </w:r>
    </w:p>
    <w:p w14:paraId="0CCF2BE5" w14:textId="77777777" w:rsidR="007D6A15" w:rsidRDefault="007D6A15" w:rsidP="007D6A15">
      <w:r>
        <w:rPr>
          <w:noProof/>
          <w:lang w:val="en-GB" w:eastAsia="en-GB"/>
        </w:rPr>
        <w:lastRenderedPageBreak/>
        <w:drawing>
          <wp:inline distT="0" distB="0" distL="0" distR="0" wp14:anchorId="716C72B8" wp14:editId="4602EFA7">
            <wp:extent cx="4690071" cy="34726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04219" cy="3483081"/>
                    </a:xfrm>
                    <a:prstGeom prst="rect">
                      <a:avLst/>
                    </a:prstGeom>
                    <a:noFill/>
                    <a:ln>
                      <a:noFill/>
                    </a:ln>
                  </pic:spPr>
                </pic:pic>
              </a:graphicData>
            </a:graphic>
          </wp:inline>
        </w:drawing>
      </w:r>
    </w:p>
    <w:p w14:paraId="02D3ABFD" w14:textId="4CA6464A" w:rsidR="007D6A15" w:rsidRDefault="007D6A15" w:rsidP="007D6A15">
      <w:pPr>
        <w:spacing w:before="120"/>
      </w:pPr>
      <w:r>
        <w:t>Business rules enable you to define validations and automate the flow of control when data is added, modified, or deleted in a</w:t>
      </w:r>
      <w:r w:rsidR="00F513C6">
        <w:t xml:space="preserve"> table</w:t>
      </w:r>
      <w:r>
        <w:t xml:space="preserve">. A business rule comprises a condition that can test for certain conditions in the affected </w:t>
      </w:r>
      <w:r w:rsidR="00F513C6">
        <w:t>table</w:t>
      </w:r>
      <w:r>
        <w:t>, such as whether the data in a column matches or breaks a given rule. The business rules designer in Power Apps Studio provides a graphical user interface for defining business rules, as illustrated below.</w:t>
      </w:r>
    </w:p>
    <w:p w14:paraId="0D79BA71" w14:textId="77777777" w:rsidR="007D6A15" w:rsidRDefault="007D6A15" w:rsidP="007D6A15">
      <w:pPr>
        <w:spacing w:before="120"/>
      </w:pPr>
      <w:r>
        <w:rPr>
          <w:noProof/>
          <w:lang w:val="en-GB" w:eastAsia="en-GB"/>
        </w:rPr>
        <w:drawing>
          <wp:inline distT="0" distB="0" distL="0" distR="0" wp14:anchorId="27657FD2" wp14:editId="79B0C27D">
            <wp:extent cx="4678870" cy="347260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695880" cy="3485231"/>
                    </a:xfrm>
                    <a:prstGeom prst="rect">
                      <a:avLst/>
                    </a:prstGeom>
                    <a:noFill/>
                    <a:ln>
                      <a:noFill/>
                    </a:ln>
                  </pic:spPr>
                </pic:pic>
              </a:graphicData>
            </a:graphic>
          </wp:inline>
        </w:drawing>
      </w:r>
    </w:p>
    <w:p w14:paraId="11F23701" w14:textId="77777777" w:rsidR="007D6A15" w:rsidRDefault="007D6A15" w:rsidP="007D6A15">
      <w:pPr>
        <w:spacing w:before="120"/>
      </w:pPr>
      <w:r>
        <w:t>The business rules designer supports the following actions:</w:t>
      </w:r>
    </w:p>
    <w:p w14:paraId="1434E374" w14:textId="77777777" w:rsidR="007D6A15" w:rsidRDefault="007D6A15" w:rsidP="002E6CDF">
      <w:pPr>
        <w:pStyle w:val="ListParagraph"/>
        <w:numPr>
          <w:ilvl w:val="0"/>
          <w:numId w:val="7"/>
        </w:numPr>
        <w:spacing w:before="120"/>
      </w:pPr>
      <w:r>
        <w:t>Set column values.</w:t>
      </w:r>
    </w:p>
    <w:p w14:paraId="4C06948F" w14:textId="77777777" w:rsidR="007D6A15" w:rsidRDefault="007D6A15" w:rsidP="002E6CDF">
      <w:pPr>
        <w:pStyle w:val="ListParagraph"/>
        <w:numPr>
          <w:ilvl w:val="0"/>
          <w:numId w:val="7"/>
        </w:numPr>
        <w:spacing w:before="120"/>
      </w:pPr>
      <w:r>
        <w:t>Clear column values.</w:t>
      </w:r>
    </w:p>
    <w:p w14:paraId="337E0D5D" w14:textId="77777777" w:rsidR="007D6A15" w:rsidRDefault="007D6A15" w:rsidP="002E6CDF">
      <w:pPr>
        <w:pStyle w:val="ListParagraph"/>
        <w:numPr>
          <w:ilvl w:val="0"/>
          <w:numId w:val="7"/>
        </w:numPr>
        <w:spacing w:before="120"/>
      </w:pPr>
      <w:r>
        <w:lastRenderedPageBreak/>
        <w:t>Set column requirement levels.</w:t>
      </w:r>
    </w:p>
    <w:p w14:paraId="05D37358" w14:textId="77777777" w:rsidR="007D6A15" w:rsidRDefault="007D6A15" w:rsidP="002E6CDF">
      <w:pPr>
        <w:pStyle w:val="ListParagraph"/>
        <w:numPr>
          <w:ilvl w:val="0"/>
          <w:numId w:val="7"/>
        </w:numPr>
        <w:spacing w:before="120"/>
      </w:pPr>
      <w:r>
        <w:t>Show or hide columns (for model-driven apps only).</w:t>
      </w:r>
    </w:p>
    <w:p w14:paraId="1BFCA02F" w14:textId="77777777" w:rsidR="007D6A15" w:rsidRDefault="007D6A15" w:rsidP="002E6CDF">
      <w:pPr>
        <w:pStyle w:val="ListParagraph"/>
        <w:numPr>
          <w:ilvl w:val="0"/>
          <w:numId w:val="7"/>
        </w:numPr>
        <w:spacing w:before="120"/>
      </w:pPr>
      <w:r>
        <w:t>Enable or disable columns (for model-driven apps only).</w:t>
      </w:r>
    </w:p>
    <w:p w14:paraId="4599DACE" w14:textId="77777777" w:rsidR="007D6A15" w:rsidRDefault="007D6A15" w:rsidP="002E6CDF">
      <w:pPr>
        <w:pStyle w:val="ListParagraph"/>
        <w:numPr>
          <w:ilvl w:val="0"/>
          <w:numId w:val="7"/>
        </w:numPr>
        <w:spacing w:before="120"/>
      </w:pPr>
      <w:r>
        <w:t>Validate data and show error messages.</w:t>
      </w:r>
    </w:p>
    <w:p w14:paraId="3A6BDF5D" w14:textId="77777777" w:rsidR="007D6A15" w:rsidRDefault="007D6A15" w:rsidP="002E6CDF">
      <w:pPr>
        <w:pStyle w:val="ListParagraph"/>
        <w:numPr>
          <w:ilvl w:val="0"/>
          <w:numId w:val="7"/>
        </w:numPr>
        <w:spacing w:before="120"/>
      </w:pPr>
      <w:r>
        <w:t>Create business recommendations based on business intelligence (for model-driven apps only).</w:t>
      </w:r>
    </w:p>
    <w:p w14:paraId="5764B40C" w14:textId="77777777" w:rsidR="007D6A15" w:rsidRPr="00C43484" w:rsidRDefault="007D6A15" w:rsidP="007D6A15">
      <w:pPr>
        <w:pStyle w:val="Note"/>
      </w:pPr>
      <w:r w:rsidRPr="00C43484">
        <w:rPr>
          <w:b/>
          <w:bCs/>
        </w:rPr>
        <w:t>Note</w:t>
      </w:r>
      <w:r w:rsidRPr="00C43484">
        <w:t xml:space="preserve">: </w:t>
      </w:r>
      <w:r>
        <w:t>Business rules are best suited to model-driven apps. Not all business rule actions are supported by canvas apps.</w:t>
      </w:r>
    </w:p>
    <w:p w14:paraId="4D5C1237" w14:textId="77777777" w:rsidR="007D6A15" w:rsidRDefault="007D6A15" w:rsidP="007D6A15">
      <w:pPr>
        <w:pStyle w:val="Heading4"/>
      </w:pPr>
      <w:r>
        <w:t>Defining Business Activities</w:t>
      </w:r>
    </w:p>
    <w:p w14:paraId="6033AA5C" w14:textId="77777777" w:rsidR="007D6A15" w:rsidRDefault="007D6A15" w:rsidP="007D6A15">
      <w:r>
        <w:t>There are two fundamental types of table in Dataverse</w:t>
      </w:r>
      <w:r>
        <w:rPr>
          <w:rFonts w:cstheme="minorHAnsi"/>
        </w:rPr>
        <w:t>—</w:t>
      </w:r>
      <w:r w:rsidRPr="004337DC">
        <w:rPr>
          <w:i/>
          <w:iCs/>
        </w:rPr>
        <w:t>Standard</w:t>
      </w:r>
      <w:r>
        <w:t xml:space="preserve"> tables (including custom tables), which contain data, and </w:t>
      </w:r>
      <w:r w:rsidRPr="004337DC">
        <w:rPr>
          <w:i/>
          <w:iCs/>
        </w:rPr>
        <w:t>Activity</w:t>
      </w:r>
      <w:r>
        <w:t xml:space="preserve"> tables, which represent business actions and workflows that can be scheduled to run by Dataverse. An activity table contains references to the data entities involved in the activity (such as customers or salespeople), a series of states through which the activity can go, the current state, and other information used by Dataverse to schedule operations when appropriate.</w:t>
      </w:r>
    </w:p>
    <w:p w14:paraId="391B7838" w14:textId="713C8CFD" w:rsidR="007D6A15" w:rsidRDefault="007D6A15" w:rsidP="007D6A15">
      <w:r>
        <w:t xml:space="preserve">Dataverse contains built-in activities for managing meetings, scheduling business processes, marketing, managing the sales process, creating recurring appointments, and handling customer service incidents. You can find more detail about these built-in activity entities on the </w:t>
      </w:r>
      <w:r>
        <w:rPr>
          <w:b/>
          <w:bCs/>
        </w:rPr>
        <w:t>Activity entities</w:t>
      </w:r>
      <w:r>
        <w:t xml:space="preserve"> page at</w:t>
      </w:r>
      <w:r w:rsidR="0080522F">
        <w:t xml:space="preserve"> </w:t>
      </w:r>
      <w:hyperlink r:id="rId107" w:history="1">
        <w:r w:rsidR="0080522F" w:rsidRPr="00D64818">
          <w:rPr>
            <w:rStyle w:val="Hyperlink"/>
          </w:rPr>
          <w:t>https://aka.ms/AAbvfzk</w:t>
        </w:r>
      </w:hyperlink>
      <w:r w:rsidR="0080522F">
        <w:t xml:space="preserve">. </w:t>
      </w:r>
    </w:p>
    <w:p w14:paraId="6DDFCC4A" w14:textId="45F05BD5" w:rsidR="007D6A15" w:rsidRPr="0068346E" w:rsidRDefault="007D6A15" w:rsidP="007D6A15">
      <w:r>
        <w:t xml:space="preserve">You implement the actual business logic using custom actions, or your own code if you require additional control not directly available in Power Apps. The details of this process are beyond the scope of this guide, but for more information, read </w:t>
      </w:r>
      <w:r w:rsidRPr="00611A59">
        <w:rPr>
          <w:b/>
          <w:bCs/>
        </w:rPr>
        <w:t>Create a custom action</w:t>
      </w:r>
      <w:r>
        <w:t xml:space="preserve"> at</w:t>
      </w:r>
      <w:r w:rsidR="0080522F">
        <w:t xml:space="preserve"> </w:t>
      </w:r>
      <w:hyperlink r:id="rId108" w:history="1">
        <w:r w:rsidR="0080522F" w:rsidRPr="00D64818">
          <w:rPr>
            <w:rStyle w:val="Hyperlink"/>
          </w:rPr>
          <w:t>https://aka.ms/AAbvfzm</w:t>
        </w:r>
      </w:hyperlink>
      <w:r w:rsidR="0080522F">
        <w:t xml:space="preserve">. </w:t>
      </w:r>
    </w:p>
    <w:p w14:paraId="3DAD2BD1" w14:textId="77777777" w:rsidR="007D6A15" w:rsidRDefault="007D6A15" w:rsidP="007D6A15">
      <w:pPr>
        <w:pStyle w:val="Heading4"/>
      </w:pPr>
      <w:r>
        <w:t>Adding Graphical Display Elements</w:t>
      </w:r>
    </w:p>
    <w:p w14:paraId="3776D15C" w14:textId="77777777" w:rsidR="007D6A15" w:rsidRDefault="007D6A15" w:rsidP="007D6A15">
      <w:pPr>
        <w:spacing w:before="120"/>
      </w:pPr>
      <w:r>
        <w:t>As well as the data structure and logic associated with a business entity, Dataverse can also store layouts for forms, charts, and dashboards associated with an entity. When you create a model-driven app, you can use these forms for data entry and display, while the charts and dashboards enable a user to visualize the data more easily than by looking at basic data values.</w:t>
      </w:r>
    </w:p>
    <w:p w14:paraId="644A877E" w14:textId="77777777" w:rsidR="007D6A15" w:rsidRDefault="007D6A15" w:rsidP="007D6A15">
      <w:pPr>
        <w:spacing w:before="120"/>
      </w:pPr>
      <w:r>
        <w:rPr>
          <w:noProof/>
          <w:lang w:val="en-GB" w:eastAsia="en-GB"/>
        </w:rPr>
        <w:drawing>
          <wp:inline distT="0" distB="0" distL="0" distR="0" wp14:anchorId="274DA3E7" wp14:editId="0D223A09">
            <wp:extent cx="4661854" cy="3443966"/>
            <wp:effectExtent l="0" t="0" r="571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696418" cy="3469501"/>
                    </a:xfrm>
                    <a:prstGeom prst="rect">
                      <a:avLst/>
                    </a:prstGeom>
                    <a:noFill/>
                    <a:ln>
                      <a:noFill/>
                    </a:ln>
                  </pic:spPr>
                </pic:pic>
              </a:graphicData>
            </a:graphic>
          </wp:inline>
        </w:drawing>
      </w:r>
    </w:p>
    <w:p w14:paraId="1A3CDB25" w14:textId="77777777" w:rsidR="007D6A15" w:rsidRDefault="007D6A15" w:rsidP="007D6A15">
      <w:pPr>
        <w:pStyle w:val="Heading4"/>
      </w:pPr>
      <w:r>
        <w:lastRenderedPageBreak/>
        <w:t>Why VanArsdel didn’t use Dataverse</w:t>
      </w:r>
    </w:p>
    <w:p w14:paraId="2BAFE346" w14:textId="77777777" w:rsidR="007D6A15" w:rsidRPr="0035487A" w:rsidRDefault="007D6A15" w:rsidP="007D6A15">
      <w:r>
        <w:t xml:space="preserve">Dataverse is an excellent choice of repository for many situations. You should seriously consider it for Power Apps development based on new systems and services, especially if you’re creating model-driven apps. However, VanArsdel’s current operations are heavily dependent on existing legacy systems and databases. For the time being, VanArsdel want to focus on getting the Power Apps out into the field rather than spend time migrating to Dataverse. Kiana and Maria, the professional and citizen developers, want to integrate their existing systems and processes into a Power Apps solution for Caleb, the field technician, as quickly as possible. They also want to minimize disruption to the critical operations performed by the receptionist </w:t>
      </w:r>
      <w:proofErr w:type="gramStart"/>
      <w:r>
        <w:t>Malik, or</w:t>
      </w:r>
      <w:proofErr w:type="gramEnd"/>
      <w:r>
        <w:t xml:space="preserve"> compromise the security and IT operations managed by </w:t>
      </w:r>
      <w:proofErr w:type="spellStart"/>
      <w:r>
        <w:t>Preeti</w:t>
      </w:r>
      <w:proofErr w:type="spellEnd"/>
      <w:r>
        <w:t>. To achieve this, they will create a Web API around their existing systems and connect to this Web API from Power Apps. They can then integrate the Web API into their canvas app. The following chapters walk through this process.</w:t>
      </w:r>
    </w:p>
    <w:p w14:paraId="61DA0C2A" w14:textId="77777777" w:rsidR="00723ED7" w:rsidRDefault="00723ED7">
      <w:pPr>
        <w:rPr>
          <w:caps/>
          <w:color w:val="FFFFFF" w:themeColor="background1"/>
          <w:spacing w:val="15"/>
          <w:sz w:val="22"/>
          <w:szCs w:val="22"/>
        </w:rPr>
      </w:pPr>
      <w:r>
        <w:br w:type="page"/>
      </w:r>
    </w:p>
    <w:p w14:paraId="15AEBD30" w14:textId="004C878A" w:rsidR="007D6A15" w:rsidRPr="00C77A4C" w:rsidRDefault="007D6A15" w:rsidP="007D6A15">
      <w:pPr>
        <w:pStyle w:val="Heading1"/>
      </w:pPr>
      <w:bookmarkStart w:id="7" w:name="_Toc69298055"/>
      <w:r>
        <w:lastRenderedPageBreak/>
        <w:t>Chapter 5: Creating and Publishing a Web API in Azure</w:t>
      </w:r>
      <w:bookmarkEnd w:id="7"/>
    </w:p>
    <w:p w14:paraId="6B9C9C39" w14:textId="109D7BEF" w:rsidR="007D6A15" w:rsidRDefault="007D6A15" w:rsidP="007D6A15">
      <w:pPr>
        <w:spacing w:before="120"/>
      </w:pPr>
      <w:r>
        <w:t>Having established that the data for the technicians’</w:t>
      </w:r>
      <w:r w:rsidR="00763109">
        <w:t xml:space="preserve"> app </w:t>
      </w:r>
      <w:r>
        <w:t xml:space="preserve">should be sourced from the existing systems through a Web API, </w:t>
      </w:r>
      <w:proofErr w:type="gramStart"/>
      <w:r>
        <w:t>Maria</w:t>
      </w:r>
      <w:proofErr w:type="gramEnd"/>
      <w:r>
        <w:t xml:space="preserve"> and Kiana work together to determine exactly which information is needed, and in what format. Kiana will then create a web app that exposes the appropriate Web API and arrange for it to be hosted in Azure. The</w:t>
      </w:r>
      <w:r w:rsidR="00763109">
        <w:t xml:space="preserve"> app </w:t>
      </w:r>
      <w:r>
        <w:t>can connect to Azure from anywhere there is a wireless connection.</w:t>
      </w:r>
    </w:p>
    <w:p w14:paraId="722222FA" w14:textId="77777777" w:rsidR="007D6A15" w:rsidRDefault="007D6A15" w:rsidP="007D6A15">
      <w:pPr>
        <w:pStyle w:val="Heading4"/>
      </w:pPr>
      <w:r>
        <w:t>Defining the Web API operations: Field Inventory Management</w:t>
      </w:r>
    </w:p>
    <w:p w14:paraId="22A4BCCB" w14:textId="472EBB54" w:rsidR="007D6A15" w:rsidRDefault="007D6A15" w:rsidP="007D6A15">
      <w:pPr>
        <w:spacing w:before="120"/>
      </w:pPr>
      <w:r>
        <w:t xml:space="preserve">The </w:t>
      </w:r>
      <w:r w:rsidRPr="00DE5C31">
        <w:rPr>
          <w:b/>
          <w:bCs/>
        </w:rPr>
        <w:t>Browse</w:t>
      </w:r>
      <w:r>
        <w:t xml:space="preserve"> screen of the Field Inventory Management section of the</w:t>
      </w:r>
      <w:r w:rsidR="00763109">
        <w:t xml:space="preserve"> app </w:t>
      </w:r>
      <w:r>
        <w:t xml:space="preserve">displays a list of parts for boilers and air conditioning systems (referred to simply as </w:t>
      </w:r>
      <w:r>
        <w:rPr>
          <w:i/>
          <w:iCs/>
        </w:rPr>
        <w:t>b</w:t>
      </w:r>
      <w:r w:rsidRPr="00C13A0E">
        <w:rPr>
          <w:i/>
          <w:iCs/>
        </w:rPr>
        <w:t xml:space="preserve">oiler </w:t>
      </w:r>
      <w:r>
        <w:rPr>
          <w:i/>
          <w:iCs/>
        </w:rPr>
        <w:t>p</w:t>
      </w:r>
      <w:r w:rsidRPr="00C13A0E">
        <w:rPr>
          <w:i/>
          <w:iCs/>
        </w:rPr>
        <w:t>arts</w:t>
      </w:r>
      <w:r>
        <w:t xml:space="preserve">). The </w:t>
      </w:r>
      <w:r w:rsidRPr="005E49B3">
        <w:rPr>
          <w:b/>
          <w:bCs/>
        </w:rPr>
        <w:t>Details</w:t>
      </w:r>
      <w:r>
        <w:t xml:space="preserve"> screen enables the technician to view more information about a selected part. </w:t>
      </w:r>
    </w:p>
    <w:p w14:paraId="24EB87D9" w14:textId="77777777" w:rsidR="007D6A15" w:rsidRDefault="007D6A15" w:rsidP="007D6A15">
      <w:r>
        <w:t xml:space="preserve">In the existing </w:t>
      </w:r>
      <w:r w:rsidRPr="00CF15D3">
        <w:t>inventory</w:t>
      </w:r>
      <w:r>
        <w:t xml:space="preserve"> database (named </w:t>
      </w:r>
      <w:proofErr w:type="spellStart"/>
      <w:r>
        <w:rPr>
          <w:b/>
          <w:bCs/>
        </w:rPr>
        <w:t>InventoryDB</w:t>
      </w:r>
      <w:proofErr w:type="spellEnd"/>
      <w:r>
        <w:t xml:space="preserve">), information about parts is held in a single table named </w:t>
      </w:r>
      <w:proofErr w:type="spellStart"/>
      <w:r w:rsidRPr="00BF3051">
        <w:rPr>
          <w:b/>
          <w:bCs/>
        </w:rPr>
        <w:t>BoilerParts</w:t>
      </w:r>
      <w:proofErr w:type="spellEnd"/>
      <w:r>
        <w:t xml:space="preserve">. </w:t>
      </w:r>
      <w:r w:rsidRPr="00BF3051">
        <w:t>Kiana</w:t>
      </w:r>
      <w:r>
        <w:t xml:space="preserve"> determines that the Web API should support the following requests:</w:t>
      </w:r>
    </w:p>
    <w:p w14:paraId="7AC749F9" w14:textId="77777777" w:rsidR="007D6A15" w:rsidRDefault="007D6A15" w:rsidP="002E6CDF">
      <w:pPr>
        <w:pStyle w:val="ListParagraph"/>
        <w:numPr>
          <w:ilvl w:val="0"/>
          <w:numId w:val="30"/>
        </w:numPr>
      </w:pPr>
      <w:r>
        <w:t>Get all boiler parts.</w:t>
      </w:r>
    </w:p>
    <w:p w14:paraId="4A6DD3DC" w14:textId="77777777" w:rsidR="007D6A15" w:rsidRDefault="007D6A15" w:rsidP="002E6CDF">
      <w:pPr>
        <w:pStyle w:val="ListParagraph"/>
        <w:numPr>
          <w:ilvl w:val="0"/>
          <w:numId w:val="30"/>
        </w:numPr>
      </w:pPr>
      <w:r>
        <w:t>Get the details of a part given the part ID.</w:t>
      </w:r>
    </w:p>
    <w:p w14:paraId="7265893E" w14:textId="77777777" w:rsidR="007D6A15" w:rsidRDefault="007D6A15" w:rsidP="007D6A15">
      <w:pPr>
        <w:pStyle w:val="Heading4"/>
      </w:pPr>
      <w:r>
        <w:t>Defining the Web API operations: Field Knowledgebase</w:t>
      </w:r>
    </w:p>
    <w:p w14:paraId="3C4F0610" w14:textId="77777777" w:rsidR="007D6A15" w:rsidRDefault="007D6A15" w:rsidP="007D6A15">
      <w:pPr>
        <w:spacing w:before="120"/>
      </w:pPr>
      <w:r>
        <w:t xml:space="preserve">In the existing system, the knowledge base database (named </w:t>
      </w:r>
      <w:proofErr w:type="spellStart"/>
      <w:r w:rsidRPr="00CF15D3">
        <w:rPr>
          <w:b/>
          <w:bCs/>
        </w:rPr>
        <w:t>Knowled</w:t>
      </w:r>
      <w:r>
        <w:rPr>
          <w:b/>
          <w:bCs/>
        </w:rPr>
        <w:t>geDB</w:t>
      </w:r>
      <w:proofErr w:type="spellEnd"/>
      <w:r>
        <w:rPr>
          <w:b/>
          <w:bCs/>
        </w:rPr>
        <w:t>)</w:t>
      </w:r>
      <w:r>
        <w:t xml:space="preserve"> contains three tables that record and manage the relationships between tips, engineers, and parts:</w:t>
      </w:r>
    </w:p>
    <w:p w14:paraId="3EA85513" w14:textId="77777777" w:rsidR="007D6A15" w:rsidRDefault="007D6A15" w:rsidP="002E6CDF">
      <w:pPr>
        <w:pStyle w:val="ListParagraph"/>
        <w:numPr>
          <w:ilvl w:val="0"/>
          <w:numId w:val="31"/>
        </w:numPr>
      </w:pPr>
      <w:r>
        <w:rPr>
          <w:b/>
          <w:bCs/>
        </w:rPr>
        <w:t>Tips</w:t>
      </w:r>
      <w:r>
        <w:t xml:space="preserve">, which contains the details of a tip. Each tip comprises a single line summary identifying a particular problem (the </w:t>
      </w:r>
      <w:r w:rsidRPr="00BF3051">
        <w:rPr>
          <w:i/>
          <w:iCs/>
        </w:rPr>
        <w:t>subject</w:t>
      </w:r>
      <w:r>
        <w:t xml:space="preserve">), and a more detailed explanation describing how to solve the problem (the </w:t>
      </w:r>
      <w:r w:rsidRPr="00BF3051">
        <w:rPr>
          <w:i/>
          <w:iCs/>
        </w:rPr>
        <w:t>body</w:t>
      </w:r>
      <w:r>
        <w:t>). Each tip also references a part, and the engineer who recorded the tip.</w:t>
      </w:r>
    </w:p>
    <w:p w14:paraId="5AD49BC2" w14:textId="77777777" w:rsidR="007D6A15" w:rsidRDefault="007D6A15" w:rsidP="002E6CDF">
      <w:pPr>
        <w:pStyle w:val="ListParagraph"/>
        <w:numPr>
          <w:ilvl w:val="0"/>
          <w:numId w:val="31"/>
        </w:numPr>
      </w:pPr>
      <w:proofErr w:type="spellStart"/>
      <w:r>
        <w:rPr>
          <w:b/>
          <w:bCs/>
        </w:rPr>
        <w:t>BoilerParts</w:t>
      </w:r>
      <w:proofErr w:type="spellEnd"/>
      <w:r>
        <w:t xml:space="preserve">, which contains a list of the parts referenced by tips. The details of the parts themselves are stored in the </w:t>
      </w:r>
      <w:proofErr w:type="spellStart"/>
      <w:r w:rsidRPr="003C4FEF">
        <w:rPr>
          <w:b/>
          <w:bCs/>
        </w:rPr>
        <w:t>BoilerParts</w:t>
      </w:r>
      <w:proofErr w:type="spellEnd"/>
      <w:r>
        <w:t xml:space="preserve"> table in the </w:t>
      </w:r>
      <w:proofErr w:type="spellStart"/>
      <w:r>
        <w:rPr>
          <w:b/>
          <w:bCs/>
        </w:rPr>
        <w:t>InventoryDB</w:t>
      </w:r>
      <w:proofErr w:type="spellEnd"/>
      <w:r>
        <w:t xml:space="preserve"> database.</w:t>
      </w:r>
    </w:p>
    <w:p w14:paraId="296843DC" w14:textId="77777777" w:rsidR="007D6A15" w:rsidRDefault="007D6A15" w:rsidP="002E6CDF">
      <w:pPr>
        <w:pStyle w:val="ListParagraph"/>
        <w:numPr>
          <w:ilvl w:val="0"/>
          <w:numId w:val="31"/>
        </w:numPr>
      </w:pPr>
      <w:r>
        <w:rPr>
          <w:b/>
          <w:bCs/>
        </w:rPr>
        <w:t>Engineers</w:t>
      </w:r>
      <w:r>
        <w:t xml:space="preserve">, which lists the technicians who have authored each tip. </w:t>
      </w:r>
    </w:p>
    <w:p w14:paraId="2000155B" w14:textId="24A0A1BF" w:rsidR="007D6A15" w:rsidRDefault="007D6A15" w:rsidP="007D6A15">
      <w:pPr>
        <w:spacing w:before="120"/>
      </w:pPr>
      <w:r>
        <w:t>The knowledge base part of the</w:t>
      </w:r>
      <w:r w:rsidR="00763109">
        <w:t xml:space="preserve"> app </w:t>
      </w:r>
      <w:r>
        <w:t xml:space="preserve">currently just contains a placeholder </w:t>
      </w:r>
      <w:r w:rsidRPr="00D32C7B">
        <w:rPr>
          <w:b/>
          <w:bCs/>
        </w:rPr>
        <w:t>Browser</w:t>
      </w:r>
      <w:r>
        <w:t xml:space="preserve"> screen. Maria wants to implement the following functionality:</w:t>
      </w:r>
    </w:p>
    <w:p w14:paraId="3E401402" w14:textId="77777777" w:rsidR="007D6A15" w:rsidRDefault="007D6A15" w:rsidP="002E6CDF">
      <w:pPr>
        <w:pStyle w:val="ListParagraph"/>
        <w:numPr>
          <w:ilvl w:val="0"/>
          <w:numId w:val="32"/>
        </w:numPr>
        <w:spacing w:before="120"/>
      </w:pPr>
      <w:r>
        <w:t>T</w:t>
      </w:r>
      <w:r w:rsidRPr="00776CDC">
        <w:t xml:space="preserve">he </w:t>
      </w:r>
      <w:r>
        <w:t>technician</w:t>
      </w:r>
      <w:r w:rsidRPr="00776CDC">
        <w:t xml:space="preserve"> specifies a search term on the </w:t>
      </w:r>
      <w:r w:rsidRPr="00E403C3">
        <w:rPr>
          <w:b/>
          <w:bCs/>
        </w:rPr>
        <w:t>Browse</w:t>
      </w:r>
      <w:r w:rsidRPr="00776CDC">
        <w:t xml:space="preserve"> screen</w:t>
      </w:r>
      <w:r>
        <w:t xml:space="preserve"> to</w:t>
      </w:r>
      <w:r w:rsidRPr="00776CDC">
        <w:t xml:space="preserve"> find all</w:t>
      </w:r>
      <w:r>
        <w:t xml:space="preserve"> matching tips. The match could be in the name of the part to which the tip refers, the text in the subject or body of the tip, or the name of a technician who is an expert with a specific piece of equipment. </w:t>
      </w:r>
    </w:p>
    <w:p w14:paraId="3B4C634C" w14:textId="77777777" w:rsidR="007D6A15" w:rsidRDefault="007D6A15" w:rsidP="002E6CDF">
      <w:pPr>
        <w:pStyle w:val="ListParagraph"/>
        <w:numPr>
          <w:ilvl w:val="0"/>
          <w:numId w:val="32"/>
        </w:numPr>
        <w:spacing w:before="120"/>
      </w:pPr>
      <w:r>
        <w:t>When all matching tips have been found, the technician can select a tip to view its details.</w:t>
      </w:r>
    </w:p>
    <w:p w14:paraId="7C8A3AE4" w14:textId="77777777" w:rsidR="007D6A15" w:rsidRDefault="007D6A15" w:rsidP="002E6CDF">
      <w:pPr>
        <w:pStyle w:val="ListParagraph"/>
        <w:numPr>
          <w:ilvl w:val="0"/>
          <w:numId w:val="32"/>
        </w:numPr>
        <w:spacing w:before="120"/>
      </w:pPr>
      <w:r>
        <w:t>A technician can also add new tips to the knowledge base, as well as add notes and comments to existing tips.</w:t>
      </w:r>
    </w:p>
    <w:p w14:paraId="5E022653" w14:textId="36C9FC04" w:rsidR="007D6A15" w:rsidRDefault="007D6A15" w:rsidP="007D6A15">
      <w:pPr>
        <w:spacing w:before="120"/>
      </w:pPr>
      <w:r>
        <w:t xml:space="preserve">The knowledge base is large and </w:t>
      </w:r>
      <w:proofErr w:type="gramStart"/>
      <w:r>
        <w:t>growing, and</w:t>
      </w:r>
      <w:proofErr w:type="gramEnd"/>
      <w:r>
        <w:t xml:space="preserve"> querying across multiple tables and columns can involve complex logic that requires significant compute power. To reduce the load on the Web API, Kiana decides to use Azure Search to provide the search functionality, as described earlier. To support the </w:t>
      </w:r>
      <w:r w:rsidR="000729DC">
        <w:t>a</w:t>
      </w:r>
      <w:r>
        <w:t>pp, Kiana decides that the following operations are required from the Web API:</w:t>
      </w:r>
    </w:p>
    <w:p w14:paraId="138534C4" w14:textId="77777777" w:rsidR="007D6A15" w:rsidRDefault="007D6A15" w:rsidP="002E6CDF">
      <w:pPr>
        <w:pStyle w:val="ListParagraph"/>
        <w:numPr>
          <w:ilvl w:val="0"/>
          <w:numId w:val="33"/>
        </w:numPr>
        <w:spacing w:before="120"/>
      </w:pPr>
      <w:r>
        <w:t xml:space="preserve">Find the details of a specified knowledge base tip from the </w:t>
      </w:r>
      <w:r>
        <w:rPr>
          <w:b/>
          <w:bCs/>
        </w:rPr>
        <w:t>Tips</w:t>
      </w:r>
      <w:r>
        <w:t xml:space="preserve"> table.</w:t>
      </w:r>
    </w:p>
    <w:p w14:paraId="78460B48" w14:textId="77777777" w:rsidR="007D6A15" w:rsidRDefault="007D6A15" w:rsidP="002E6CDF">
      <w:pPr>
        <w:pStyle w:val="ListParagraph"/>
        <w:numPr>
          <w:ilvl w:val="0"/>
          <w:numId w:val="33"/>
        </w:numPr>
        <w:spacing w:before="120"/>
      </w:pPr>
      <w:r>
        <w:t xml:space="preserve">Update an existing knowledge base tip in the </w:t>
      </w:r>
      <w:r>
        <w:rPr>
          <w:b/>
          <w:bCs/>
        </w:rPr>
        <w:t xml:space="preserve">Tips </w:t>
      </w:r>
      <w:r w:rsidRPr="00E403C3">
        <w:t>table</w:t>
      </w:r>
      <w:r>
        <w:t>.</w:t>
      </w:r>
    </w:p>
    <w:p w14:paraId="322BBF52" w14:textId="7DD5F818" w:rsidR="007D6A15" w:rsidRDefault="007D6A15" w:rsidP="002E6CDF">
      <w:pPr>
        <w:pStyle w:val="ListParagraph"/>
        <w:numPr>
          <w:ilvl w:val="0"/>
          <w:numId w:val="33"/>
        </w:numPr>
        <w:spacing w:before="120"/>
      </w:pPr>
      <w:r>
        <w:t xml:space="preserve">Add a new knowledge base tip to the </w:t>
      </w:r>
      <w:r>
        <w:rPr>
          <w:b/>
          <w:bCs/>
        </w:rPr>
        <w:t>Tips</w:t>
      </w:r>
      <w:r>
        <w:t xml:space="preserve"> table, which might also involve adding rows to the </w:t>
      </w:r>
      <w:proofErr w:type="spellStart"/>
      <w:r>
        <w:rPr>
          <w:b/>
          <w:bCs/>
        </w:rPr>
        <w:t>BoilerParts</w:t>
      </w:r>
      <w:proofErr w:type="spellEnd"/>
      <w:r>
        <w:t xml:space="preserve"> and </w:t>
      </w:r>
      <w:r>
        <w:rPr>
          <w:b/>
          <w:bCs/>
        </w:rPr>
        <w:t>Engineers</w:t>
      </w:r>
      <w:r>
        <w:t xml:space="preserve"> tables if the specified part or engineer currently have no tips recorded against them. The routine that </w:t>
      </w:r>
      <w:proofErr w:type="gramStart"/>
      <w:r>
        <w:t>actually performs</w:t>
      </w:r>
      <w:proofErr w:type="gramEnd"/>
      <w:r>
        <w:t xml:space="preserve"> the logic behind adding a new tip will be implemented as an Azure Logic</w:t>
      </w:r>
      <w:r w:rsidR="00C8137D">
        <w:t xml:space="preserve"> a</w:t>
      </w:r>
      <w:r w:rsidR="00763109">
        <w:t xml:space="preserve">pp </w:t>
      </w:r>
      <w:r>
        <w:t xml:space="preserve">called from the </w:t>
      </w:r>
      <w:r w:rsidR="00C8137D">
        <w:t>app</w:t>
      </w:r>
      <w:r>
        <w:t>.</w:t>
      </w:r>
    </w:p>
    <w:p w14:paraId="5357717F" w14:textId="341D3015" w:rsidR="007D6A15" w:rsidRDefault="007D6A15" w:rsidP="007D6A15">
      <w:pPr>
        <w:pStyle w:val="Heading4"/>
      </w:pPr>
      <w:r>
        <w:t>Defining the Web API operations: Field Scheduling</w:t>
      </w:r>
    </w:p>
    <w:p w14:paraId="5CAA04A1" w14:textId="77777777" w:rsidR="007D6A15" w:rsidRDefault="007D6A15" w:rsidP="007D6A15">
      <w:pPr>
        <w:spacing w:before="120"/>
      </w:pPr>
      <w:r>
        <w:lastRenderedPageBreak/>
        <w:t xml:space="preserve">Scheduling technician appointments requires not only querying, adding, and removing appointments, but also recording information about customers. The existing appointments system records this data in three tables in the </w:t>
      </w:r>
      <w:proofErr w:type="spellStart"/>
      <w:r>
        <w:rPr>
          <w:b/>
          <w:bCs/>
        </w:rPr>
        <w:t>SchedulesDB</w:t>
      </w:r>
      <w:proofErr w:type="spellEnd"/>
      <w:r>
        <w:t xml:space="preserve"> database:</w:t>
      </w:r>
    </w:p>
    <w:p w14:paraId="0180791F" w14:textId="77777777" w:rsidR="007D6A15" w:rsidRDefault="007D6A15" w:rsidP="002E6CDF">
      <w:pPr>
        <w:pStyle w:val="ListParagraph"/>
        <w:numPr>
          <w:ilvl w:val="0"/>
          <w:numId w:val="34"/>
        </w:numPr>
        <w:spacing w:before="120"/>
      </w:pPr>
      <w:r w:rsidRPr="00E309CF">
        <w:rPr>
          <w:b/>
          <w:bCs/>
        </w:rPr>
        <w:t>Appointments</w:t>
      </w:r>
      <w:r>
        <w:t>, which contains the details of each appointment, including the date, time, problem, notes, and technician assigned to the task.</w:t>
      </w:r>
    </w:p>
    <w:p w14:paraId="38B34B91" w14:textId="77777777" w:rsidR="007D6A15" w:rsidRDefault="007D6A15" w:rsidP="002E6CDF">
      <w:pPr>
        <w:pStyle w:val="ListParagraph"/>
        <w:numPr>
          <w:ilvl w:val="0"/>
          <w:numId w:val="34"/>
        </w:numPr>
        <w:spacing w:before="120"/>
      </w:pPr>
      <w:r>
        <w:rPr>
          <w:b/>
          <w:bCs/>
        </w:rPr>
        <w:t>Customers</w:t>
      </w:r>
      <w:r>
        <w:t>, which holds the details of each customer, including their name, address, and contact details.</w:t>
      </w:r>
    </w:p>
    <w:p w14:paraId="5166C115" w14:textId="77777777" w:rsidR="007D6A15" w:rsidRDefault="007D6A15" w:rsidP="002E6CDF">
      <w:pPr>
        <w:pStyle w:val="ListParagraph"/>
        <w:numPr>
          <w:ilvl w:val="0"/>
          <w:numId w:val="34"/>
        </w:numPr>
        <w:spacing w:before="120"/>
      </w:pPr>
      <w:r w:rsidRPr="004E76E9">
        <w:rPr>
          <w:b/>
          <w:bCs/>
        </w:rPr>
        <w:t>Engineers</w:t>
      </w:r>
      <w:r>
        <w:t>, which lists each technician attending appointments.</w:t>
      </w:r>
    </w:p>
    <w:p w14:paraId="6E0A2BE7" w14:textId="77777777" w:rsidR="007D6A15" w:rsidRDefault="007D6A15" w:rsidP="007D6A15">
      <w:pPr>
        <w:pStyle w:val="Note"/>
        <w:ind w:left="360"/>
      </w:pPr>
      <w:r w:rsidRPr="00394C8F">
        <w:rPr>
          <w:b/>
          <w:bCs/>
        </w:rPr>
        <w:t>Note</w:t>
      </w:r>
      <w:r>
        <w:t xml:space="preserve">: The database </w:t>
      </w:r>
      <w:proofErr w:type="gramStart"/>
      <w:r>
        <w:t>actually contains</w:t>
      </w:r>
      <w:proofErr w:type="gramEnd"/>
      <w:r>
        <w:t xml:space="preserve"> a fourth table named </w:t>
      </w:r>
      <w:proofErr w:type="spellStart"/>
      <w:r w:rsidRPr="00394C8F">
        <w:rPr>
          <w:b/>
          <w:bCs/>
        </w:rPr>
        <w:t>AppointmentsStatus</w:t>
      </w:r>
      <w:proofErr w:type="spellEnd"/>
      <w:r>
        <w:t>. This table contains a list of valid appointment statuses and is simply a lookup used by other parts of the existing appointments system.</w:t>
      </w:r>
    </w:p>
    <w:p w14:paraId="17431EA1" w14:textId="6CDCF849" w:rsidR="007D6A15" w:rsidRDefault="007D6A15" w:rsidP="007D6A15">
      <w:r>
        <w:t xml:space="preserve">Kiana decides that the following operations would be useful for the Field Scheduling part of the </w:t>
      </w:r>
      <w:r w:rsidR="000729DC">
        <w:t>app</w:t>
      </w:r>
      <w:r>
        <w:t>:</w:t>
      </w:r>
    </w:p>
    <w:p w14:paraId="04FAB493" w14:textId="77777777" w:rsidR="007D6A15" w:rsidRDefault="007D6A15" w:rsidP="002E6CDF">
      <w:pPr>
        <w:pStyle w:val="ListParagraph"/>
        <w:numPr>
          <w:ilvl w:val="0"/>
          <w:numId w:val="35"/>
        </w:numPr>
      </w:pPr>
      <w:r>
        <w:t>Find all appointments for a specified technician.</w:t>
      </w:r>
    </w:p>
    <w:p w14:paraId="20EE13B7" w14:textId="77777777" w:rsidR="007D6A15" w:rsidRDefault="007D6A15" w:rsidP="002E6CDF">
      <w:pPr>
        <w:pStyle w:val="ListParagraph"/>
        <w:numPr>
          <w:ilvl w:val="0"/>
          <w:numId w:val="35"/>
        </w:numPr>
      </w:pPr>
      <w:r>
        <w:t>Find all appointments for the current day for a specified technician.</w:t>
      </w:r>
    </w:p>
    <w:p w14:paraId="687722AD" w14:textId="77777777" w:rsidR="007D6A15" w:rsidRDefault="007D6A15" w:rsidP="002E6CDF">
      <w:pPr>
        <w:pStyle w:val="ListParagraph"/>
        <w:numPr>
          <w:ilvl w:val="0"/>
          <w:numId w:val="35"/>
        </w:numPr>
      </w:pPr>
      <w:r>
        <w:t>Find the next scheduled appointment for a specified technician.</w:t>
      </w:r>
    </w:p>
    <w:p w14:paraId="3D7A46D3" w14:textId="77777777" w:rsidR="007D6A15" w:rsidRDefault="007D6A15" w:rsidP="002E6CDF">
      <w:pPr>
        <w:pStyle w:val="ListParagraph"/>
        <w:numPr>
          <w:ilvl w:val="0"/>
          <w:numId w:val="35"/>
        </w:numPr>
      </w:pPr>
      <w:r>
        <w:t>Update the details of an appointment, such as adding notes and a photograph.</w:t>
      </w:r>
    </w:p>
    <w:p w14:paraId="16FBEFC9" w14:textId="77777777" w:rsidR="007D6A15" w:rsidRPr="00394C8F" w:rsidRDefault="007D6A15" w:rsidP="002E6CDF">
      <w:pPr>
        <w:pStyle w:val="ListParagraph"/>
        <w:numPr>
          <w:ilvl w:val="0"/>
          <w:numId w:val="35"/>
        </w:numPr>
      </w:pPr>
      <w:r>
        <w:t>Find the details of a customer.</w:t>
      </w:r>
    </w:p>
    <w:p w14:paraId="5A2AB168" w14:textId="77777777" w:rsidR="007D6A15" w:rsidRDefault="007D6A15" w:rsidP="007D6A15">
      <w:pPr>
        <w:pStyle w:val="Heading4"/>
      </w:pPr>
      <w:r>
        <w:t>Building the Web API: Field Inventory Management</w:t>
      </w:r>
    </w:p>
    <w:p w14:paraId="32E4D63F" w14:textId="77777777" w:rsidR="007D6A15" w:rsidRDefault="007D6A15" w:rsidP="007D6A15">
      <w:pPr>
        <w:spacing w:before="120"/>
      </w:pPr>
      <w:r>
        <w:t>The existing systems store data using Azure SQL Database. Kiana decides to build the Web API using the Entity Framework Core, because this approach can generate a lot of the code that queries, inserts, and updates data automatically. The Web API template provided by Microsoft can also create the Swagger descriptions that describe each operation in the API. These descriptions are useful for testing the API operations. Many tools can use this information to integrate the API with other services, such as Azure API Management.</w:t>
      </w:r>
    </w:p>
    <w:p w14:paraId="0FFC0535" w14:textId="77777777" w:rsidR="007D6A15" w:rsidRDefault="007D6A15" w:rsidP="007D6A15">
      <w:r>
        <w:t xml:space="preserve">Kiana started with the Field Inventory functionality because this is the most straightforward part. The Field Inventory operations in the Web API query a single table, </w:t>
      </w:r>
      <w:proofErr w:type="spellStart"/>
      <w:r w:rsidRPr="00BB72CE">
        <w:rPr>
          <w:b/>
          <w:bCs/>
        </w:rPr>
        <w:t>BoilerParts</w:t>
      </w:r>
      <w:proofErr w:type="spellEnd"/>
      <w:r>
        <w:t xml:space="preserve">, in the </w:t>
      </w:r>
      <w:proofErr w:type="spellStart"/>
      <w:r w:rsidRPr="00D26117">
        <w:rPr>
          <w:b/>
          <w:bCs/>
        </w:rPr>
        <w:t>InventoryDB</w:t>
      </w:r>
      <w:proofErr w:type="spellEnd"/>
      <w:r>
        <w:t xml:space="preserve"> database. This table contains the columns shown below:</w:t>
      </w:r>
    </w:p>
    <w:p w14:paraId="52607F52" w14:textId="77777777" w:rsidR="007D6A15" w:rsidRDefault="007D6A15" w:rsidP="007D6A15">
      <w:r>
        <w:rPr>
          <w:noProof/>
          <w:lang w:val="en-GB" w:eastAsia="en-GB"/>
        </w:rPr>
        <w:drawing>
          <wp:inline distT="0" distB="0" distL="0" distR="0" wp14:anchorId="4E9AF9F6" wp14:editId="75193239">
            <wp:extent cx="2165350" cy="2133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65350" cy="2133600"/>
                    </a:xfrm>
                    <a:prstGeom prst="rect">
                      <a:avLst/>
                    </a:prstGeom>
                    <a:noFill/>
                    <a:ln>
                      <a:noFill/>
                    </a:ln>
                  </pic:spPr>
                </pic:pic>
              </a:graphicData>
            </a:graphic>
          </wp:inline>
        </w:drawing>
      </w:r>
    </w:p>
    <w:p w14:paraId="5B01480D" w14:textId="77777777" w:rsidR="007D6A15" w:rsidRDefault="007D6A15" w:rsidP="007D6A15">
      <w:r>
        <w:t xml:space="preserve">Kiana took the </w:t>
      </w:r>
      <w:r w:rsidRPr="004E7250">
        <w:rPr>
          <w:i/>
          <w:iCs/>
        </w:rPr>
        <w:t>Code First</w:t>
      </w:r>
      <w:r>
        <w:t xml:space="preserve"> approach to building the Web API. With this strategy, she:</w:t>
      </w:r>
    </w:p>
    <w:p w14:paraId="5B35FDB4" w14:textId="77777777" w:rsidR="007D6A15" w:rsidRDefault="007D6A15" w:rsidP="002E6CDF">
      <w:pPr>
        <w:pStyle w:val="ListParagraph"/>
        <w:numPr>
          <w:ilvl w:val="0"/>
          <w:numId w:val="37"/>
        </w:numPr>
      </w:pPr>
      <w:r>
        <w:t xml:space="preserve">Defined her own C# </w:t>
      </w:r>
      <w:r w:rsidRPr="0020345A">
        <w:rPr>
          <w:b/>
          <w:bCs/>
        </w:rPr>
        <w:t>model</w:t>
      </w:r>
      <w:r>
        <w:t xml:space="preserve"> class that mirrored the structure of the </w:t>
      </w:r>
      <w:proofErr w:type="spellStart"/>
      <w:r w:rsidRPr="0020345A">
        <w:rPr>
          <w:b/>
          <w:bCs/>
        </w:rPr>
        <w:t>BoilerParts</w:t>
      </w:r>
      <w:proofErr w:type="spellEnd"/>
      <w:r>
        <w:t xml:space="preserve"> table in the </w:t>
      </w:r>
      <w:proofErr w:type="spellStart"/>
      <w:r w:rsidRPr="0020345A">
        <w:rPr>
          <w:b/>
          <w:bCs/>
        </w:rPr>
        <w:t>InventoryDB</w:t>
      </w:r>
      <w:proofErr w:type="spellEnd"/>
      <w:r>
        <w:t xml:space="preserve"> database.</w:t>
      </w:r>
    </w:p>
    <w:p w14:paraId="4152BA35" w14:textId="77777777" w:rsidR="007D6A15" w:rsidRDefault="007D6A15" w:rsidP="002E6CDF">
      <w:pPr>
        <w:pStyle w:val="ListParagraph"/>
        <w:numPr>
          <w:ilvl w:val="0"/>
          <w:numId w:val="37"/>
        </w:numPr>
      </w:pPr>
      <w:r>
        <w:t xml:space="preserve">Created an Entity Framework </w:t>
      </w:r>
      <w:r w:rsidRPr="0020345A">
        <w:rPr>
          <w:b/>
          <w:bCs/>
        </w:rPr>
        <w:t>context</w:t>
      </w:r>
      <w:r>
        <w:t xml:space="preserve"> class that the Web API uses to connect to the database, to perform queries.</w:t>
      </w:r>
    </w:p>
    <w:p w14:paraId="1DBE589A" w14:textId="77777777" w:rsidR="007D6A15" w:rsidRDefault="007D6A15" w:rsidP="002E6CDF">
      <w:pPr>
        <w:pStyle w:val="ListParagraph"/>
        <w:numPr>
          <w:ilvl w:val="0"/>
          <w:numId w:val="37"/>
        </w:numPr>
      </w:pPr>
      <w:r>
        <w:t xml:space="preserve">Configured the context class to connect to the </w:t>
      </w:r>
      <w:proofErr w:type="spellStart"/>
      <w:r w:rsidRPr="00F705C2">
        <w:rPr>
          <w:b/>
          <w:bCs/>
        </w:rPr>
        <w:t>InventoryDB</w:t>
      </w:r>
      <w:proofErr w:type="spellEnd"/>
      <w:r>
        <w:t xml:space="preserve"> database in Azure.</w:t>
      </w:r>
    </w:p>
    <w:p w14:paraId="2A59BB27" w14:textId="77777777" w:rsidR="007D6A15" w:rsidRDefault="007D6A15" w:rsidP="002E6CDF">
      <w:pPr>
        <w:pStyle w:val="ListParagraph"/>
        <w:numPr>
          <w:ilvl w:val="0"/>
          <w:numId w:val="37"/>
        </w:numPr>
      </w:pPr>
      <w:r>
        <w:t xml:space="preserve">Used the Entity Framework command-line tools to generate a Web API </w:t>
      </w:r>
      <w:r w:rsidRPr="00FC7540">
        <w:rPr>
          <w:b/>
          <w:bCs/>
        </w:rPr>
        <w:t>controller</w:t>
      </w:r>
      <w:r>
        <w:t xml:space="preserve"> class that implements HTTP REST requests for each of the operations that can be performed against the </w:t>
      </w:r>
      <w:proofErr w:type="spellStart"/>
      <w:r>
        <w:rPr>
          <w:b/>
          <w:bCs/>
        </w:rPr>
        <w:t>BoilerParts</w:t>
      </w:r>
      <w:proofErr w:type="spellEnd"/>
      <w:r>
        <w:t xml:space="preserve"> table.</w:t>
      </w:r>
    </w:p>
    <w:p w14:paraId="4F6D8B47" w14:textId="77777777" w:rsidR="007D6A15" w:rsidRDefault="007D6A15" w:rsidP="002E6CDF">
      <w:pPr>
        <w:pStyle w:val="ListParagraph"/>
        <w:numPr>
          <w:ilvl w:val="0"/>
          <w:numId w:val="37"/>
        </w:numPr>
      </w:pPr>
      <w:r>
        <w:lastRenderedPageBreak/>
        <w:t>Used the Swagger API to test the Web API.</w:t>
      </w:r>
    </w:p>
    <w:p w14:paraId="388500E7" w14:textId="77777777" w:rsidR="007D6A15" w:rsidRDefault="007D6A15" w:rsidP="007D6A15">
      <w:r>
        <w:rPr>
          <w:noProof/>
          <w:lang w:val="en-GB" w:eastAsia="en-GB"/>
        </w:rPr>
        <w:drawing>
          <wp:inline distT="0" distB="0" distL="0" distR="0" wp14:anchorId="48322382" wp14:editId="62A8B56F">
            <wp:extent cx="5731135" cy="3387090"/>
            <wp:effectExtent l="0" t="0" r="317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5731135" cy="3387090"/>
                    </a:xfrm>
                    <a:prstGeom prst="rect">
                      <a:avLst/>
                    </a:prstGeom>
                    <a:noFill/>
                    <a:ln>
                      <a:noFill/>
                    </a:ln>
                  </pic:spPr>
                </pic:pic>
              </a:graphicData>
            </a:graphic>
          </wp:inline>
        </w:drawing>
      </w:r>
    </w:p>
    <w:p w14:paraId="61807D26" w14:textId="77777777" w:rsidR="007D6A15" w:rsidRDefault="007D6A15" w:rsidP="007D6A15">
      <w:r>
        <w:t>Kiana used the following procedure to create the Web API using .NET 5.0 command-line tools and Visual Studio Code:</w:t>
      </w:r>
    </w:p>
    <w:p w14:paraId="194E15D7" w14:textId="77777777" w:rsidR="007D6A15" w:rsidRDefault="007D6A15" w:rsidP="002E6CDF">
      <w:pPr>
        <w:pStyle w:val="ListParagraph"/>
        <w:numPr>
          <w:ilvl w:val="0"/>
          <w:numId w:val="36"/>
        </w:numPr>
        <w:ind w:left="357"/>
        <w:contextualSpacing w:val="0"/>
      </w:pPr>
      <w:r>
        <w:t>Open a terminal window in Visual Studio Code.</w:t>
      </w:r>
    </w:p>
    <w:p w14:paraId="63A89652" w14:textId="77777777" w:rsidR="007D6A15" w:rsidRDefault="007D6A15" w:rsidP="007D6A15">
      <w:pPr>
        <w:pStyle w:val="ListParagraph"/>
        <w:ind w:left="357"/>
        <w:contextualSpacing w:val="0"/>
      </w:pPr>
      <w:r>
        <w:rPr>
          <w:noProof/>
          <w:lang w:val="en-GB" w:eastAsia="en-GB"/>
        </w:rPr>
        <w:drawing>
          <wp:inline distT="0" distB="0" distL="0" distR="0" wp14:anchorId="13DCEBA0" wp14:editId="7D453F8F">
            <wp:extent cx="5365750" cy="3776713"/>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4831" cy="3797182"/>
                    </a:xfrm>
                    <a:prstGeom prst="rect">
                      <a:avLst/>
                    </a:prstGeom>
                    <a:noFill/>
                    <a:ln>
                      <a:noFill/>
                    </a:ln>
                  </pic:spPr>
                </pic:pic>
              </a:graphicData>
            </a:graphic>
          </wp:inline>
        </w:drawing>
      </w:r>
    </w:p>
    <w:p w14:paraId="559BB0FD" w14:textId="77777777" w:rsidR="007D6A15" w:rsidRDefault="007D6A15" w:rsidP="002E6CDF">
      <w:pPr>
        <w:pStyle w:val="ListParagraph"/>
        <w:numPr>
          <w:ilvl w:val="0"/>
          <w:numId w:val="36"/>
        </w:numPr>
        <w:ind w:left="357"/>
        <w:contextualSpacing w:val="0"/>
      </w:pPr>
      <w:r>
        <w:t xml:space="preserve">Run the following command to create a new </w:t>
      </w:r>
      <w:bookmarkStart w:id="8" w:name="_Hlk68177722"/>
      <w:r>
        <w:t xml:space="preserve">Web API project named </w:t>
      </w:r>
      <w:proofErr w:type="spellStart"/>
      <w:r w:rsidRPr="002A294E">
        <w:rPr>
          <w:b/>
          <w:bCs/>
        </w:rPr>
        <w:t>FieldEngineerApi</w:t>
      </w:r>
      <w:proofErr w:type="spellEnd"/>
      <w:r>
        <w:t>:</w:t>
      </w:r>
      <w:bookmarkEnd w:id="8"/>
    </w:p>
    <w:p w14:paraId="50E1B4A6" w14:textId="77777777" w:rsidR="007D6A15" w:rsidRDefault="007D6A15" w:rsidP="007D6A15">
      <w:pPr>
        <w:pStyle w:val="Code"/>
        <w:ind w:left="357"/>
      </w:pPr>
      <w:r w:rsidRPr="002A294E">
        <w:t xml:space="preserve">dotnet new </w:t>
      </w:r>
      <w:proofErr w:type="spellStart"/>
      <w:r w:rsidRPr="002A294E">
        <w:t>webapi</w:t>
      </w:r>
      <w:proofErr w:type="spellEnd"/>
      <w:r w:rsidRPr="002A294E">
        <w:t xml:space="preserve"> -o </w:t>
      </w:r>
      <w:proofErr w:type="spellStart"/>
      <w:r w:rsidRPr="002A294E">
        <w:t>FieldEngineerApi</w:t>
      </w:r>
      <w:proofErr w:type="spellEnd"/>
    </w:p>
    <w:p w14:paraId="7DDC1CDE" w14:textId="77777777" w:rsidR="007D6A15" w:rsidRDefault="007D6A15" w:rsidP="002E6CDF">
      <w:pPr>
        <w:pStyle w:val="ListParagraph"/>
        <w:numPr>
          <w:ilvl w:val="0"/>
          <w:numId w:val="36"/>
        </w:numPr>
        <w:spacing w:before="120"/>
        <w:ind w:left="351" w:hanging="357"/>
        <w:contextualSpacing w:val="0"/>
      </w:pPr>
      <w:r>
        <w:lastRenderedPageBreak/>
        <w:t xml:space="preserve">Open the </w:t>
      </w:r>
      <w:proofErr w:type="spellStart"/>
      <w:r w:rsidRPr="006127D0">
        <w:rPr>
          <w:b/>
          <w:bCs/>
        </w:rPr>
        <w:t>FieldEngineerApi</w:t>
      </w:r>
      <w:proofErr w:type="spellEnd"/>
      <w:r>
        <w:t xml:space="preserve"> folder:</w:t>
      </w:r>
    </w:p>
    <w:p w14:paraId="004C6551" w14:textId="77777777" w:rsidR="007D6A15" w:rsidRDefault="007D6A15" w:rsidP="007D6A15">
      <w:pPr>
        <w:pStyle w:val="ListParagraph"/>
        <w:spacing w:before="120"/>
        <w:ind w:left="351"/>
        <w:contextualSpacing w:val="0"/>
      </w:pPr>
      <w:r>
        <w:rPr>
          <w:noProof/>
          <w:lang w:val="en-GB" w:eastAsia="en-GB"/>
        </w:rPr>
        <w:drawing>
          <wp:inline distT="0" distB="0" distL="0" distR="0" wp14:anchorId="7115363C" wp14:editId="64A441CA">
            <wp:extent cx="5323772" cy="34988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46826" cy="3514002"/>
                    </a:xfrm>
                    <a:prstGeom prst="rect">
                      <a:avLst/>
                    </a:prstGeom>
                    <a:noFill/>
                    <a:ln>
                      <a:noFill/>
                    </a:ln>
                  </pic:spPr>
                </pic:pic>
              </a:graphicData>
            </a:graphic>
          </wp:inline>
        </w:drawing>
      </w:r>
    </w:p>
    <w:p w14:paraId="0DD780DD" w14:textId="77777777" w:rsidR="007D6A15" w:rsidRDefault="007D6A15" w:rsidP="002E6CDF">
      <w:pPr>
        <w:pStyle w:val="ListParagraph"/>
        <w:numPr>
          <w:ilvl w:val="0"/>
          <w:numId w:val="36"/>
        </w:numPr>
        <w:spacing w:before="120"/>
        <w:ind w:left="351" w:hanging="357"/>
        <w:contextualSpacing w:val="0"/>
      </w:pPr>
      <w:r>
        <w:t xml:space="preserve">Remove the example </w:t>
      </w:r>
      <w:proofErr w:type="spellStart"/>
      <w:r w:rsidRPr="00622327">
        <w:rPr>
          <w:b/>
          <w:bCs/>
        </w:rPr>
        <w:t>WeatherForecast</w:t>
      </w:r>
      <w:r>
        <w:rPr>
          <w:b/>
          <w:bCs/>
        </w:rPr>
        <w:t>Controller.cs</w:t>
      </w:r>
      <w:proofErr w:type="spellEnd"/>
      <w:r>
        <w:t xml:space="preserve"> controller and </w:t>
      </w:r>
      <w:proofErr w:type="spellStart"/>
      <w:r w:rsidRPr="00622327">
        <w:rPr>
          <w:b/>
          <w:bCs/>
        </w:rPr>
        <w:t>WeatherForecast</w:t>
      </w:r>
      <w:r>
        <w:rPr>
          <w:b/>
          <w:bCs/>
        </w:rPr>
        <w:t>.cs</w:t>
      </w:r>
      <w:proofErr w:type="spellEnd"/>
      <w:r>
        <w:t xml:space="preserve"> class file that was created by the Web API template:</w:t>
      </w:r>
    </w:p>
    <w:p w14:paraId="1F7746C0" w14:textId="77777777" w:rsidR="007D6A15" w:rsidRDefault="007D6A15" w:rsidP="007D6A15">
      <w:pPr>
        <w:pStyle w:val="ListParagraph"/>
        <w:spacing w:before="120"/>
        <w:ind w:left="351"/>
        <w:contextualSpacing w:val="0"/>
      </w:pPr>
      <w:r>
        <w:rPr>
          <w:noProof/>
          <w:lang w:val="en-GB" w:eastAsia="en-GB"/>
        </w:rPr>
        <w:lastRenderedPageBreak/>
        <w:drawing>
          <wp:inline distT="0" distB="0" distL="0" distR="0" wp14:anchorId="6F975C86" wp14:editId="0C7CD181">
            <wp:extent cx="4089400" cy="461722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08963" cy="4639313"/>
                    </a:xfrm>
                    <a:prstGeom prst="rect">
                      <a:avLst/>
                    </a:prstGeom>
                    <a:noFill/>
                    <a:ln>
                      <a:noFill/>
                    </a:ln>
                  </pic:spPr>
                </pic:pic>
              </a:graphicData>
            </a:graphic>
          </wp:inline>
        </w:drawing>
      </w:r>
    </w:p>
    <w:p w14:paraId="3DE1F8E4" w14:textId="77777777" w:rsidR="007D6A15" w:rsidRDefault="007D6A15" w:rsidP="002E6CDF">
      <w:pPr>
        <w:pStyle w:val="ListParagraph"/>
        <w:numPr>
          <w:ilvl w:val="0"/>
          <w:numId w:val="36"/>
        </w:numPr>
        <w:spacing w:before="120"/>
        <w:ind w:left="351" w:hanging="357"/>
        <w:contextualSpacing w:val="0"/>
      </w:pPr>
      <w:r>
        <w:t xml:space="preserve">In the </w:t>
      </w:r>
      <w:r w:rsidRPr="00622327">
        <w:rPr>
          <w:b/>
          <w:bCs/>
        </w:rPr>
        <w:t>Terminal</w:t>
      </w:r>
      <w:r>
        <w:t xml:space="preserve"> window, add the following Entity Framework packages and tools, together with support for using SQL Server, to the project:</w:t>
      </w:r>
    </w:p>
    <w:p w14:paraId="21161746" w14:textId="77777777" w:rsidR="007D6A15" w:rsidRDefault="007D6A15" w:rsidP="007D6A15">
      <w:pPr>
        <w:pStyle w:val="Code"/>
        <w:ind w:left="357"/>
      </w:pPr>
      <w:r w:rsidRPr="002A294E">
        <w:t xml:space="preserve">dotnet add package </w:t>
      </w:r>
      <w:proofErr w:type="spellStart"/>
      <w:proofErr w:type="gramStart"/>
      <w:r w:rsidRPr="002A294E">
        <w:t>Microsoft.EntityFrameworkCore.SqlServer</w:t>
      </w:r>
      <w:proofErr w:type="spellEnd"/>
      <w:proofErr w:type="gramEnd"/>
    </w:p>
    <w:p w14:paraId="6787A71A" w14:textId="77777777" w:rsidR="007D6A15" w:rsidRDefault="007D6A15" w:rsidP="007D6A15">
      <w:pPr>
        <w:pStyle w:val="Code"/>
        <w:ind w:left="357"/>
      </w:pPr>
      <w:r>
        <w:t xml:space="preserve">dotnet add package </w:t>
      </w:r>
      <w:proofErr w:type="spellStart"/>
      <w:proofErr w:type="gramStart"/>
      <w:r w:rsidRPr="00D41D42">
        <w:t>Microsoft.VisualStudio.Web.CodeGeneration</w:t>
      </w:r>
      <w:proofErr w:type="gramEnd"/>
      <w:r w:rsidRPr="00D41D42">
        <w:t>.Design</w:t>
      </w:r>
      <w:proofErr w:type="spellEnd"/>
    </w:p>
    <w:p w14:paraId="5A228602" w14:textId="3CD8F553" w:rsidR="007D6A15" w:rsidRDefault="007D6A15" w:rsidP="007D6A15">
      <w:pPr>
        <w:pStyle w:val="Code"/>
        <w:ind w:left="357"/>
      </w:pPr>
      <w:r>
        <w:t xml:space="preserve">dotnet add package </w:t>
      </w:r>
      <w:proofErr w:type="spellStart"/>
      <w:proofErr w:type="gramStart"/>
      <w:r w:rsidRPr="00D41D42">
        <w:t>Microsoft.EntityFrameworkCore.Design</w:t>
      </w:r>
      <w:proofErr w:type="spellEnd"/>
      <w:proofErr w:type="gramEnd"/>
    </w:p>
    <w:p w14:paraId="6A4844D8" w14:textId="3EE90945" w:rsidR="00E27A4D" w:rsidRDefault="00E27A4D" w:rsidP="007D6A15">
      <w:pPr>
        <w:pStyle w:val="Code"/>
        <w:ind w:left="357"/>
      </w:pPr>
      <w:r w:rsidRPr="00E27A4D">
        <w:t xml:space="preserve">dotnet add package </w:t>
      </w:r>
      <w:proofErr w:type="spellStart"/>
      <w:proofErr w:type="gramStart"/>
      <w:r w:rsidRPr="00E27A4D">
        <w:t>Microsoft.AspNetCore.Mvc.NewtonsoftJson</w:t>
      </w:r>
      <w:proofErr w:type="spellEnd"/>
      <w:proofErr w:type="gramEnd"/>
    </w:p>
    <w:p w14:paraId="797BD456" w14:textId="77777777" w:rsidR="007D6A15" w:rsidRDefault="007D6A15" w:rsidP="007D6A15">
      <w:pPr>
        <w:pStyle w:val="Code"/>
        <w:ind w:left="357"/>
      </w:pPr>
      <w:r w:rsidRPr="002A294E">
        <w:t>dotnet tool install --global dotnet-</w:t>
      </w:r>
      <w:proofErr w:type="spellStart"/>
      <w:r w:rsidRPr="002A294E">
        <w:t>ef</w:t>
      </w:r>
      <w:proofErr w:type="spellEnd"/>
    </w:p>
    <w:p w14:paraId="1E8DF0BD" w14:textId="77777777" w:rsidR="007D6A15" w:rsidRDefault="007D6A15" w:rsidP="007D6A15">
      <w:pPr>
        <w:pStyle w:val="Code"/>
        <w:ind w:left="357"/>
      </w:pPr>
      <w:r w:rsidRPr="00FF6E73">
        <w:t>dotnet tool install -</w:t>
      </w:r>
      <w:r>
        <w:t>-</w:t>
      </w:r>
      <w:r w:rsidRPr="00FF6E73">
        <w:t>g</w:t>
      </w:r>
      <w:r>
        <w:t>lobal</w:t>
      </w:r>
      <w:r w:rsidRPr="00FF6E73">
        <w:t xml:space="preserve"> dotnet-</w:t>
      </w:r>
      <w:proofErr w:type="spellStart"/>
      <w:r w:rsidRPr="00FF6E73">
        <w:t>aspnet</w:t>
      </w:r>
      <w:proofErr w:type="spellEnd"/>
      <w:r w:rsidRPr="00FF6E73">
        <w:t>-</w:t>
      </w:r>
      <w:proofErr w:type="spellStart"/>
      <w:r w:rsidRPr="00FF6E73">
        <w:t>codegenerator</w:t>
      </w:r>
      <w:proofErr w:type="spellEnd"/>
    </w:p>
    <w:p w14:paraId="46594220" w14:textId="77777777" w:rsidR="007D6A15" w:rsidRDefault="007D6A15" w:rsidP="002E6CDF">
      <w:pPr>
        <w:pStyle w:val="ListParagraph"/>
        <w:numPr>
          <w:ilvl w:val="0"/>
          <w:numId w:val="36"/>
        </w:numPr>
        <w:spacing w:before="120"/>
        <w:ind w:left="351" w:hanging="357"/>
        <w:contextualSpacing w:val="0"/>
      </w:pPr>
      <w:r>
        <w:t xml:space="preserve">In the </w:t>
      </w:r>
      <w:proofErr w:type="spellStart"/>
      <w:r w:rsidRPr="00622327">
        <w:rPr>
          <w:b/>
          <w:bCs/>
        </w:rPr>
        <w:t>FieldEngineerApi</w:t>
      </w:r>
      <w:proofErr w:type="spellEnd"/>
      <w:r>
        <w:t xml:space="preserve"> folder, create a new folder called </w:t>
      </w:r>
      <w:r w:rsidRPr="00622327">
        <w:rPr>
          <w:b/>
          <w:bCs/>
        </w:rPr>
        <w:t>Models</w:t>
      </w:r>
      <w:r>
        <w:t>:</w:t>
      </w:r>
    </w:p>
    <w:p w14:paraId="694A99B1" w14:textId="77777777" w:rsidR="007D6A15" w:rsidRDefault="007D6A15" w:rsidP="007D6A15">
      <w:pPr>
        <w:pStyle w:val="ListParagraph"/>
        <w:spacing w:before="120"/>
        <w:ind w:left="351"/>
        <w:contextualSpacing w:val="0"/>
      </w:pPr>
      <w:r>
        <w:rPr>
          <w:noProof/>
          <w:lang w:val="en-GB" w:eastAsia="en-GB"/>
        </w:rPr>
        <w:lastRenderedPageBreak/>
        <w:drawing>
          <wp:inline distT="0" distB="0" distL="0" distR="0" wp14:anchorId="5E6A213B" wp14:editId="2B7E03A7">
            <wp:extent cx="4083050" cy="56056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087520" cy="5611786"/>
                    </a:xfrm>
                    <a:prstGeom prst="rect">
                      <a:avLst/>
                    </a:prstGeom>
                    <a:noFill/>
                    <a:ln>
                      <a:noFill/>
                    </a:ln>
                  </pic:spPr>
                </pic:pic>
              </a:graphicData>
            </a:graphic>
          </wp:inline>
        </w:drawing>
      </w:r>
    </w:p>
    <w:p w14:paraId="6DF713DC" w14:textId="77777777" w:rsidR="007D6A15" w:rsidRDefault="007D6A15" w:rsidP="002E6CDF">
      <w:pPr>
        <w:pStyle w:val="ListParagraph"/>
        <w:numPr>
          <w:ilvl w:val="0"/>
          <w:numId w:val="36"/>
        </w:numPr>
        <w:spacing w:before="120"/>
        <w:ind w:left="351" w:hanging="357"/>
        <w:contextualSpacing w:val="0"/>
      </w:pPr>
      <w:r>
        <w:t xml:space="preserve">In the </w:t>
      </w:r>
      <w:r w:rsidRPr="004E7250">
        <w:rPr>
          <w:b/>
          <w:bCs/>
        </w:rPr>
        <w:t>Models</w:t>
      </w:r>
      <w:r>
        <w:t xml:space="preserve"> folder, create a </w:t>
      </w:r>
      <w:r w:rsidRPr="00622327">
        <w:t>C</w:t>
      </w:r>
      <w:r>
        <w:t xml:space="preserve"># code file named </w:t>
      </w:r>
      <w:proofErr w:type="spellStart"/>
      <w:r w:rsidRPr="00607CCC">
        <w:rPr>
          <w:b/>
          <w:bCs/>
        </w:rPr>
        <w:t>BoilerPart</w:t>
      </w:r>
      <w:r>
        <w:rPr>
          <w:b/>
          <w:bCs/>
        </w:rPr>
        <w:t>.</w:t>
      </w:r>
      <w:r w:rsidRPr="00607CCC">
        <w:rPr>
          <w:b/>
          <w:bCs/>
        </w:rPr>
        <w:t>cs</w:t>
      </w:r>
      <w:proofErr w:type="spellEnd"/>
      <w:r>
        <w:t>.</w:t>
      </w:r>
    </w:p>
    <w:p w14:paraId="3AC1C2BA" w14:textId="77777777" w:rsidR="007D6A15" w:rsidRDefault="007D6A15" w:rsidP="007D6A15">
      <w:pPr>
        <w:pStyle w:val="ListParagraph"/>
        <w:spacing w:before="120"/>
        <w:ind w:left="351"/>
        <w:contextualSpacing w:val="0"/>
      </w:pPr>
      <w:r>
        <w:rPr>
          <w:noProof/>
          <w:lang w:val="en-GB" w:eastAsia="en-GB"/>
        </w:rPr>
        <w:lastRenderedPageBreak/>
        <w:drawing>
          <wp:inline distT="0" distB="0" distL="0" distR="0" wp14:anchorId="47C104A4" wp14:editId="1C5EE394">
            <wp:extent cx="4102100" cy="4542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08162" cy="4548806"/>
                    </a:xfrm>
                    <a:prstGeom prst="rect">
                      <a:avLst/>
                    </a:prstGeom>
                    <a:noFill/>
                    <a:ln>
                      <a:noFill/>
                    </a:ln>
                  </pic:spPr>
                </pic:pic>
              </a:graphicData>
            </a:graphic>
          </wp:inline>
        </w:drawing>
      </w:r>
      <w:r>
        <w:t xml:space="preserve"> </w:t>
      </w:r>
    </w:p>
    <w:p w14:paraId="36583150" w14:textId="77777777" w:rsidR="007D6A15" w:rsidRDefault="007D6A15" w:rsidP="002E6CDF">
      <w:pPr>
        <w:pStyle w:val="ListParagraph"/>
        <w:numPr>
          <w:ilvl w:val="0"/>
          <w:numId w:val="36"/>
        </w:numPr>
        <w:spacing w:before="120"/>
        <w:ind w:left="351" w:hanging="357"/>
        <w:contextualSpacing w:val="0"/>
      </w:pPr>
      <w:r>
        <w:t xml:space="preserve">In this file, add the properties and fields shown below. These properties and fields mirror the structure of the </w:t>
      </w:r>
      <w:proofErr w:type="spellStart"/>
      <w:r w:rsidRPr="00607CCC">
        <w:rPr>
          <w:b/>
          <w:bCs/>
        </w:rPr>
        <w:t>BoilerParts</w:t>
      </w:r>
      <w:proofErr w:type="spellEnd"/>
      <w:r>
        <w:t xml:space="preserve"> table in the </w:t>
      </w:r>
      <w:proofErr w:type="spellStart"/>
      <w:r w:rsidRPr="00607CCC">
        <w:rPr>
          <w:b/>
          <w:bCs/>
        </w:rPr>
        <w:t>InventoryDB</w:t>
      </w:r>
      <w:proofErr w:type="spellEnd"/>
      <w:r>
        <w:t xml:space="preserve"> database:</w:t>
      </w:r>
    </w:p>
    <w:p w14:paraId="7068986F" w14:textId="77777777" w:rsidR="007D6A15" w:rsidRDefault="007D6A15" w:rsidP="007D6A15">
      <w:pPr>
        <w:pStyle w:val="Code"/>
      </w:pPr>
      <w:r>
        <w:t xml:space="preserve">using </w:t>
      </w:r>
      <w:proofErr w:type="spellStart"/>
      <w:proofErr w:type="gramStart"/>
      <w:r>
        <w:t>System.Collections.Generic</w:t>
      </w:r>
      <w:proofErr w:type="spellEnd"/>
      <w:proofErr w:type="gramEnd"/>
      <w:r>
        <w:t>;</w:t>
      </w:r>
    </w:p>
    <w:p w14:paraId="77ACDA60" w14:textId="77777777" w:rsidR="007D6A15" w:rsidRDefault="007D6A15" w:rsidP="007D6A15">
      <w:pPr>
        <w:pStyle w:val="Code"/>
      </w:pPr>
      <w:r>
        <w:t xml:space="preserve">using </w:t>
      </w:r>
      <w:proofErr w:type="spellStart"/>
      <w:proofErr w:type="gramStart"/>
      <w:r>
        <w:t>System.ComponentModel.DataAnnotations</w:t>
      </w:r>
      <w:proofErr w:type="spellEnd"/>
      <w:proofErr w:type="gramEnd"/>
      <w:r>
        <w:t>;</w:t>
      </w:r>
    </w:p>
    <w:p w14:paraId="3D427F0D" w14:textId="77777777" w:rsidR="007D6A15" w:rsidRDefault="007D6A15" w:rsidP="007D6A15">
      <w:pPr>
        <w:pStyle w:val="Code"/>
      </w:pPr>
      <w:r>
        <w:t xml:space="preserve">using </w:t>
      </w:r>
      <w:proofErr w:type="spellStart"/>
      <w:proofErr w:type="gramStart"/>
      <w:r>
        <w:t>System.ComponentModel.DataAnnotations.Schema</w:t>
      </w:r>
      <w:proofErr w:type="spellEnd"/>
      <w:proofErr w:type="gramEnd"/>
      <w:r>
        <w:t>;</w:t>
      </w:r>
    </w:p>
    <w:p w14:paraId="3B10D809" w14:textId="77777777" w:rsidR="007D6A15" w:rsidRDefault="007D6A15" w:rsidP="007D6A15">
      <w:pPr>
        <w:pStyle w:val="Code"/>
      </w:pPr>
    </w:p>
    <w:p w14:paraId="103CA199" w14:textId="77777777" w:rsidR="007D6A15" w:rsidRDefault="007D6A15" w:rsidP="007D6A15">
      <w:pPr>
        <w:pStyle w:val="Code"/>
      </w:pPr>
      <w:r>
        <w:t xml:space="preserve">namespace </w:t>
      </w:r>
      <w:proofErr w:type="spellStart"/>
      <w:r>
        <w:t>FieldEngineerApi.Models</w:t>
      </w:r>
      <w:proofErr w:type="spellEnd"/>
    </w:p>
    <w:p w14:paraId="01101346" w14:textId="77777777" w:rsidR="007D6A15" w:rsidRDefault="007D6A15" w:rsidP="007D6A15">
      <w:pPr>
        <w:pStyle w:val="Code"/>
      </w:pPr>
      <w:r>
        <w:t>{</w:t>
      </w:r>
    </w:p>
    <w:p w14:paraId="60C009BE" w14:textId="77777777" w:rsidR="007D6A15" w:rsidRDefault="007D6A15" w:rsidP="007D6A15">
      <w:pPr>
        <w:pStyle w:val="Code"/>
      </w:pPr>
      <w:r>
        <w:t xml:space="preserve">    public class </w:t>
      </w:r>
      <w:proofErr w:type="spellStart"/>
      <w:r>
        <w:t>BoilerPart</w:t>
      </w:r>
      <w:proofErr w:type="spellEnd"/>
    </w:p>
    <w:p w14:paraId="4242A966" w14:textId="77777777" w:rsidR="007D6A15" w:rsidRDefault="007D6A15" w:rsidP="007D6A15">
      <w:pPr>
        <w:pStyle w:val="Code"/>
      </w:pPr>
      <w:r>
        <w:t xml:space="preserve">    {</w:t>
      </w:r>
    </w:p>
    <w:p w14:paraId="12697829" w14:textId="77777777" w:rsidR="007D6A15" w:rsidRDefault="007D6A15" w:rsidP="007D6A15">
      <w:pPr>
        <w:pStyle w:val="Code"/>
      </w:pPr>
      <w:r>
        <w:t xml:space="preserve">        [Key]</w:t>
      </w:r>
    </w:p>
    <w:p w14:paraId="73338905" w14:textId="77777777" w:rsidR="007D6A15" w:rsidRDefault="007D6A15" w:rsidP="007D6A15">
      <w:pPr>
        <w:pStyle w:val="Code"/>
      </w:pPr>
      <w:r>
        <w:t xml:space="preserve">        public long Id </w:t>
      </w:r>
      <w:proofErr w:type="gramStart"/>
      <w:r>
        <w:t>{ get</w:t>
      </w:r>
      <w:proofErr w:type="gramEnd"/>
      <w:r>
        <w:t>; set; }</w:t>
      </w:r>
    </w:p>
    <w:p w14:paraId="1B1C73A3" w14:textId="77777777" w:rsidR="007D6A15" w:rsidRDefault="007D6A15" w:rsidP="007D6A15">
      <w:pPr>
        <w:pStyle w:val="Code"/>
      </w:pPr>
    </w:p>
    <w:p w14:paraId="2D8D0091" w14:textId="77777777" w:rsidR="007D6A15" w:rsidRDefault="007D6A15" w:rsidP="007D6A15">
      <w:pPr>
        <w:pStyle w:val="Code"/>
      </w:pPr>
      <w:r>
        <w:t xml:space="preserve">        public string Name </w:t>
      </w:r>
      <w:proofErr w:type="gramStart"/>
      <w:r>
        <w:t>{ get</w:t>
      </w:r>
      <w:proofErr w:type="gramEnd"/>
      <w:r>
        <w:t>; set; }</w:t>
      </w:r>
    </w:p>
    <w:p w14:paraId="155B980A" w14:textId="77777777" w:rsidR="007D6A15" w:rsidRDefault="007D6A15" w:rsidP="007D6A15">
      <w:pPr>
        <w:pStyle w:val="Code"/>
      </w:pPr>
    </w:p>
    <w:p w14:paraId="75E4778B" w14:textId="77777777" w:rsidR="007D6A15" w:rsidRDefault="007D6A15" w:rsidP="007D6A15">
      <w:pPr>
        <w:pStyle w:val="Code"/>
      </w:pPr>
      <w:r>
        <w:t xml:space="preserve">        public string </w:t>
      </w:r>
      <w:proofErr w:type="spellStart"/>
      <w:r>
        <w:t>CategoryId</w:t>
      </w:r>
      <w:proofErr w:type="spellEnd"/>
      <w:r>
        <w:t xml:space="preserve"> </w:t>
      </w:r>
      <w:proofErr w:type="gramStart"/>
      <w:r>
        <w:t>{ get</w:t>
      </w:r>
      <w:proofErr w:type="gramEnd"/>
      <w:r>
        <w:t>; set; }</w:t>
      </w:r>
    </w:p>
    <w:p w14:paraId="58CB0D60" w14:textId="77777777" w:rsidR="007D6A15" w:rsidRDefault="007D6A15" w:rsidP="007D6A15">
      <w:pPr>
        <w:pStyle w:val="Code"/>
      </w:pPr>
    </w:p>
    <w:p w14:paraId="00CCFBB6" w14:textId="77777777" w:rsidR="007D6A15" w:rsidRDefault="007D6A15" w:rsidP="007D6A15">
      <w:pPr>
        <w:pStyle w:val="Code"/>
      </w:pPr>
      <w:r>
        <w:t xml:space="preserve">        [</w:t>
      </w:r>
      <w:proofErr w:type="gramStart"/>
      <w:r>
        <w:t>Column(</w:t>
      </w:r>
      <w:proofErr w:type="gramEnd"/>
      <w:r>
        <w:t>TypeName = "money")]</w:t>
      </w:r>
    </w:p>
    <w:p w14:paraId="52E134CE" w14:textId="77777777" w:rsidR="007D6A15" w:rsidRDefault="007D6A15" w:rsidP="007D6A15">
      <w:pPr>
        <w:pStyle w:val="Code"/>
      </w:pPr>
      <w:r>
        <w:t xml:space="preserve">        public decimal Price </w:t>
      </w:r>
      <w:proofErr w:type="gramStart"/>
      <w:r>
        <w:t>{ get</w:t>
      </w:r>
      <w:proofErr w:type="gramEnd"/>
      <w:r>
        <w:t>; set; }</w:t>
      </w:r>
    </w:p>
    <w:p w14:paraId="24B3ABD0" w14:textId="77777777" w:rsidR="007D6A15" w:rsidRDefault="007D6A15" w:rsidP="007D6A15">
      <w:pPr>
        <w:pStyle w:val="Code"/>
      </w:pPr>
    </w:p>
    <w:p w14:paraId="1BD31BDD" w14:textId="77777777" w:rsidR="007D6A15" w:rsidRDefault="007D6A15" w:rsidP="007D6A15">
      <w:pPr>
        <w:pStyle w:val="Code"/>
      </w:pPr>
      <w:r>
        <w:t xml:space="preserve">        public string Overview </w:t>
      </w:r>
      <w:proofErr w:type="gramStart"/>
      <w:r>
        <w:t>{ get</w:t>
      </w:r>
      <w:proofErr w:type="gramEnd"/>
      <w:r>
        <w:t>; set; }</w:t>
      </w:r>
    </w:p>
    <w:p w14:paraId="0CE0A3D6" w14:textId="77777777" w:rsidR="007D6A15" w:rsidRDefault="007D6A15" w:rsidP="007D6A15">
      <w:pPr>
        <w:pStyle w:val="Code"/>
      </w:pPr>
    </w:p>
    <w:p w14:paraId="20FA0536" w14:textId="77777777" w:rsidR="007D6A15" w:rsidRDefault="007D6A15" w:rsidP="007D6A15">
      <w:pPr>
        <w:pStyle w:val="Code"/>
      </w:pPr>
      <w:r>
        <w:t xml:space="preserve">        public int </w:t>
      </w:r>
      <w:proofErr w:type="spellStart"/>
      <w:r>
        <w:t>NumberInStock</w:t>
      </w:r>
      <w:proofErr w:type="spellEnd"/>
      <w:r>
        <w:t xml:space="preserve"> </w:t>
      </w:r>
      <w:proofErr w:type="gramStart"/>
      <w:r>
        <w:t>{ get</w:t>
      </w:r>
      <w:proofErr w:type="gramEnd"/>
      <w:r>
        <w:t>; set; }</w:t>
      </w:r>
    </w:p>
    <w:p w14:paraId="32A6B27F" w14:textId="77777777" w:rsidR="007D6A15" w:rsidRDefault="007D6A15" w:rsidP="007D6A15">
      <w:pPr>
        <w:pStyle w:val="Code"/>
      </w:pPr>
    </w:p>
    <w:p w14:paraId="401A8FB9" w14:textId="77777777" w:rsidR="007D6A15" w:rsidRDefault="007D6A15" w:rsidP="007D6A15">
      <w:pPr>
        <w:pStyle w:val="Code"/>
      </w:pPr>
      <w:r>
        <w:t xml:space="preserve">        public string </w:t>
      </w:r>
      <w:proofErr w:type="spellStart"/>
      <w:r>
        <w:t>ImageUrl</w:t>
      </w:r>
      <w:proofErr w:type="spellEnd"/>
      <w:r>
        <w:t xml:space="preserve"> </w:t>
      </w:r>
      <w:proofErr w:type="gramStart"/>
      <w:r>
        <w:t>{ get</w:t>
      </w:r>
      <w:proofErr w:type="gramEnd"/>
      <w:r>
        <w:t>; set; }</w:t>
      </w:r>
    </w:p>
    <w:p w14:paraId="56088106" w14:textId="77777777" w:rsidR="007D6A15" w:rsidRDefault="007D6A15" w:rsidP="007D6A15">
      <w:pPr>
        <w:pStyle w:val="Code"/>
      </w:pPr>
      <w:r>
        <w:t xml:space="preserve">    }</w:t>
      </w:r>
    </w:p>
    <w:p w14:paraId="1F4AB4B3" w14:textId="77777777" w:rsidR="007D6A15" w:rsidRDefault="007D6A15" w:rsidP="007D6A15">
      <w:pPr>
        <w:pStyle w:val="Code"/>
      </w:pPr>
      <w:r>
        <w:t>}</w:t>
      </w:r>
    </w:p>
    <w:p w14:paraId="1002F1A0" w14:textId="77777777" w:rsidR="007D6A15" w:rsidRDefault="007D6A15" w:rsidP="002E6CDF">
      <w:pPr>
        <w:pStyle w:val="ListParagraph"/>
        <w:numPr>
          <w:ilvl w:val="0"/>
          <w:numId w:val="36"/>
        </w:numPr>
        <w:spacing w:before="120"/>
        <w:ind w:left="351" w:hanging="357"/>
        <w:contextualSpacing w:val="0"/>
      </w:pPr>
      <w:r>
        <w:lastRenderedPageBreak/>
        <w:t xml:space="preserve">In the </w:t>
      </w:r>
      <w:r w:rsidRPr="004E7250">
        <w:rPr>
          <w:b/>
          <w:bCs/>
        </w:rPr>
        <w:t>Models</w:t>
      </w:r>
      <w:r>
        <w:t xml:space="preserve"> folder, create another </w:t>
      </w:r>
      <w:r w:rsidRPr="00622327">
        <w:t>C</w:t>
      </w:r>
      <w:r>
        <w:t xml:space="preserve"># code file named </w:t>
      </w:r>
      <w:proofErr w:type="spellStart"/>
      <w:r>
        <w:rPr>
          <w:b/>
          <w:bCs/>
        </w:rPr>
        <w:t>InventoryContext.cs</w:t>
      </w:r>
      <w:proofErr w:type="spellEnd"/>
      <w:r>
        <w:t xml:space="preserve">. Add the code shown below to this class. The class provides the connection between the controller (to be created next), and the database. </w:t>
      </w:r>
    </w:p>
    <w:p w14:paraId="5BFC3C3F" w14:textId="77777777" w:rsidR="007D6A15" w:rsidRDefault="007D6A15" w:rsidP="007D6A15">
      <w:pPr>
        <w:pStyle w:val="Code"/>
      </w:pPr>
      <w:r>
        <w:t xml:space="preserve">using </w:t>
      </w:r>
      <w:proofErr w:type="spellStart"/>
      <w:r>
        <w:t>Microsoft.</w:t>
      </w:r>
      <w:proofErr w:type="gramStart"/>
      <w:r>
        <w:t>EntityFrameworkCore</w:t>
      </w:r>
      <w:proofErr w:type="spellEnd"/>
      <w:r>
        <w:t>;</w:t>
      </w:r>
      <w:proofErr w:type="gramEnd"/>
    </w:p>
    <w:p w14:paraId="76A034C5" w14:textId="77777777" w:rsidR="007D6A15" w:rsidRDefault="007D6A15" w:rsidP="007D6A15">
      <w:pPr>
        <w:pStyle w:val="Code"/>
      </w:pPr>
    </w:p>
    <w:p w14:paraId="7B155B61" w14:textId="77777777" w:rsidR="007D6A15" w:rsidRDefault="007D6A15" w:rsidP="007D6A15">
      <w:pPr>
        <w:pStyle w:val="Code"/>
      </w:pPr>
      <w:r>
        <w:t xml:space="preserve">namespace </w:t>
      </w:r>
      <w:proofErr w:type="spellStart"/>
      <w:r>
        <w:t>FieldEngineerApi.Models</w:t>
      </w:r>
      <w:proofErr w:type="spellEnd"/>
    </w:p>
    <w:p w14:paraId="7D5F9524" w14:textId="77777777" w:rsidR="007D6A15" w:rsidRDefault="007D6A15" w:rsidP="007D6A15">
      <w:pPr>
        <w:pStyle w:val="Code"/>
      </w:pPr>
      <w:r>
        <w:t>{</w:t>
      </w:r>
    </w:p>
    <w:p w14:paraId="56E97E7D" w14:textId="77777777" w:rsidR="007D6A15" w:rsidRDefault="007D6A15" w:rsidP="007D6A15">
      <w:pPr>
        <w:pStyle w:val="Code"/>
      </w:pPr>
    </w:p>
    <w:p w14:paraId="56A6575A" w14:textId="77777777" w:rsidR="007D6A15" w:rsidRDefault="007D6A15" w:rsidP="007D6A15">
      <w:pPr>
        <w:pStyle w:val="Code"/>
      </w:pPr>
      <w:r>
        <w:t xml:space="preserve">    public class </w:t>
      </w:r>
      <w:proofErr w:type="spellStart"/>
      <w:proofErr w:type="gramStart"/>
      <w:r>
        <w:t>InventoryContext</w:t>
      </w:r>
      <w:proofErr w:type="spellEnd"/>
      <w:r>
        <w:t xml:space="preserve"> :</w:t>
      </w:r>
      <w:proofErr w:type="gramEnd"/>
      <w:r>
        <w:t xml:space="preserve"> </w:t>
      </w:r>
      <w:proofErr w:type="spellStart"/>
      <w:r>
        <w:t>DbContext</w:t>
      </w:r>
      <w:proofErr w:type="spellEnd"/>
    </w:p>
    <w:p w14:paraId="4671FEA6" w14:textId="77777777" w:rsidR="007D6A15" w:rsidRDefault="007D6A15" w:rsidP="007D6A15">
      <w:pPr>
        <w:pStyle w:val="Code"/>
      </w:pPr>
      <w:r>
        <w:t xml:space="preserve">    {</w:t>
      </w:r>
    </w:p>
    <w:p w14:paraId="1E42EFD0" w14:textId="77777777" w:rsidR="007D6A15" w:rsidRPr="00E520A4" w:rsidRDefault="007D6A15" w:rsidP="007D6A15">
      <w:pPr>
        <w:pStyle w:val="Code"/>
        <w:rPr>
          <w:lang w:val="fr-FR"/>
        </w:rPr>
      </w:pPr>
      <w:r w:rsidRPr="00E520A4">
        <w:rPr>
          <w:lang w:val="fr-FR"/>
        </w:rPr>
        <w:t xml:space="preserve">        </w:t>
      </w:r>
      <w:proofErr w:type="gramStart"/>
      <w:r w:rsidRPr="00E520A4">
        <w:rPr>
          <w:lang w:val="fr-FR"/>
        </w:rPr>
        <w:t>public</w:t>
      </w:r>
      <w:proofErr w:type="gramEnd"/>
      <w:r w:rsidRPr="00E520A4">
        <w:rPr>
          <w:lang w:val="fr-FR"/>
        </w:rPr>
        <w:t xml:space="preserve"> </w:t>
      </w:r>
      <w:proofErr w:type="spellStart"/>
      <w:r w:rsidRPr="00E520A4">
        <w:rPr>
          <w:lang w:val="fr-FR"/>
        </w:rPr>
        <w:t>InventoryContext</w:t>
      </w:r>
      <w:proofErr w:type="spellEnd"/>
      <w:r w:rsidRPr="00E520A4">
        <w:rPr>
          <w:lang w:val="fr-FR"/>
        </w:rPr>
        <w:t>(</w:t>
      </w:r>
      <w:proofErr w:type="spellStart"/>
      <w:r w:rsidRPr="00E520A4">
        <w:rPr>
          <w:lang w:val="fr-FR"/>
        </w:rPr>
        <w:t>DbContextOptions</w:t>
      </w:r>
      <w:proofErr w:type="spellEnd"/>
      <w:r w:rsidRPr="00E520A4">
        <w:rPr>
          <w:lang w:val="fr-FR"/>
        </w:rPr>
        <w:t>&lt;</w:t>
      </w:r>
      <w:proofErr w:type="spellStart"/>
      <w:r w:rsidRPr="00E520A4">
        <w:rPr>
          <w:lang w:val="fr-FR"/>
        </w:rPr>
        <w:t>InventoryContext</w:t>
      </w:r>
      <w:proofErr w:type="spellEnd"/>
      <w:r w:rsidRPr="00E520A4">
        <w:rPr>
          <w:lang w:val="fr-FR"/>
        </w:rPr>
        <w:t>&gt; options)</w:t>
      </w:r>
    </w:p>
    <w:p w14:paraId="08F6B94F" w14:textId="77777777" w:rsidR="007D6A15" w:rsidRDefault="007D6A15" w:rsidP="007D6A15">
      <w:pPr>
        <w:pStyle w:val="Code"/>
      </w:pPr>
      <w:r w:rsidRPr="00E520A4">
        <w:rPr>
          <w:lang w:val="fr-FR"/>
        </w:rPr>
        <w:t xml:space="preserve">            </w:t>
      </w:r>
      <w:r>
        <w:t>: base(options)</w:t>
      </w:r>
    </w:p>
    <w:p w14:paraId="7C2FCEC2" w14:textId="77777777" w:rsidR="007D6A15" w:rsidRDefault="007D6A15" w:rsidP="007D6A15">
      <w:pPr>
        <w:pStyle w:val="Code"/>
      </w:pPr>
      <w:r>
        <w:t xml:space="preserve">        {</w:t>
      </w:r>
    </w:p>
    <w:p w14:paraId="511BD81E" w14:textId="77777777" w:rsidR="007D6A15" w:rsidRDefault="007D6A15" w:rsidP="007D6A15">
      <w:pPr>
        <w:pStyle w:val="Code"/>
      </w:pPr>
    </w:p>
    <w:p w14:paraId="343EE99D" w14:textId="77777777" w:rsidR="007D6A15" w:rsidRDefault="007D6A15" w:rsidP="007D6A15">
      <w:pPr>
        <w:pStyle w:val="Code"/>
      </w:pPr>
      <w:r>
        <w:t xml:space="preserve">        }</w:t>
      </w:r>
    </w:p>
    <w:p w14:paraId="6C950965" w14:textId="77777777" w:rsidR="007D6A15" w:rsidRDefault="007D6A15" w:rsidP="007D6A15">
      <w:pPr>
        <w:pStyle w:val="Code"/>
      </w:pPr>
    </w:p>
    <w:p w14:paraId="2C964DF8" w14:textId="77777777" w:rsidR="007D6A15" w:rsidRPr="00490400" w:rsidRDefault="007D6A15" w:rsidP="007D6A15">
      <w:pPr>
        <w:pStyle w:val="Code"/>
        <w:rPr>
          <w:lang w:val="da-DK"/>
        </w:rPr>
      </w:pPr>
      <w:r>
        <w:t xml:space="preserve">        </w:t>
      </w:r>
      <w:r w:rsidRPr="00490400">
        <w:rPr>
          <w:lang w:val="da-DK"/>
        </w:rPr>
        <w:t>public DbSet&lt;BoilerPart&gt; BoilerParts { get; set; }</w:t>
      </w:r>
    </w:p>
    <w:p w14:paraId="1D39FAB0" w14:textId="77777777" w:rsidR="007D6A15" w:rsidRDefault="007D6A15" w:rsidP="007D6A15">
      <w:pPr>
        <w:pStyle w:val="Code"/>
      </w:pPr>
      <w:r w:rsidRPr="00490400">
        <w:rPr>
          <w:lang w:val="da-DK"/>
        </w:rPr>
        <w:t xml:space="preserve">    </w:t>
      </w:r>
      <w:r>
        <w:t>}</w:t>
      </w:r>
    </w:p>
    <w:p w14:paraId="5452F260" w14:textId="77777777" w:rsidR="007D6A15" w:rsidRPr="004E7250" w:rsidRDefault="007D6A15" w:rsidP="007D6A15">
      <w:pPr>
        <w:pStyle w:val="Code"/>
      </w:pPr>
      <w:r>
        <w:t>}</w:t>
      </w:r>
    </w:p>
    <w:p w14:paraId="0D292ECF" w14:textId="77777777" w:rsidR="007D6A15" w:rsidRDefault="007D6A15" w:rsidP="002E6CDF">
      <w:pPr>
        <w:pStyle w:val="ListParagraph"/>
        <w:numPr>
          <w:ilvl w:val="0"/>
          <w:numId w:val="36"/>
        </w:numPr>
        <w:spacing w:before="120"/>
        <w:ind w:left="351" w:hanging="357"/>
        <w:contextualSpacing w:val="0"/>
      </w:pPr>
      <w:r>
        <w:t xml:space="preserve">Edit the </w:t>
      </w:r>
      <w:proofErr w:type="spellStart"/>
      <w:proofErr w:type="gramStart"/>
      <w:r>
        <w:rPr>
          <w:b/>
          <w:bCs/>
        </w:rPr>
        <w:t>appsettings.Development.json</w:t>
      </w:r>
      <w:proofErr w:type="spellEnd"/>
      <w:proofErr w:type="gramEnd"/>
      <w:r>
        <w:t xml:space="preserve"> file for the project, and add a </w:t>
      </w:r>
      <w:proofErr w:type="spellStart"/>
      <w:r>
        <w:rPr>
          <w:b/>
          <w:bCs/>
        </w:rPr>
        <w:t>ConnectionStrings</w:t>
      </w:r>
      <w:proofErr w:type="spellEnd"/>
      <w:r>
        <w:t xml:space="preserve"> section with the </w:t>
      </w:r>
      <w:proofErr w:type="spellStart"/>
      <w:r>
        <w:rPr>
          <w:b/>
          <w:bCs/>
        </w:rPr>
        <w:t>InventoryDB</w:t>
      </w:r>
      <w:proofErr w:type="spellEnd"/>
      <w:r>
        <w:t xml:space="preserve"> connection string highlighted in bold below. Replace </w:t>
      </w:r>
      <w:r w:rsidRPr="0084548C">
        <w:rPr>
          <w:i/>
          <w:iCs/>
        </w:rPr>
        <w:t>&lt;</w:t>
      </w:r>
      <w:r>
        <w:rPr>
          <w:i/>
          <w:iCs/>
        </w:rPr>
        <w:t>server</w:t>
      </w:r>
      <w:r w:rsidRPr="0084548C">
        <w:rPr>
          <w:i/>
          <w:iCs/>
        </w:rPr>
        <w:t xml:space="preserve"> name&gt;</w:t>
      </w:r>
      <w:r>
        <w:t xml:space="preserve"> with the name of the Azure SQL Database server you created to hold the </w:t>
      </w:r>
      <w:proofErr w:type="spellStart"/>
      <w:r>
        <w:rPr>
          <w:b/>
          <w:bCs/>
        </w:rPr>
        <w:t>InventoryDB</w:t>
      </w:r>
      <w:proofErr w:type="spellEnd"/>
      <w:r>
        <w:t xml:space="preserve"> database.</w:t>
      </w:r>
    </w:p>
    <w:p w14:paraId="7FF57E2E" w14:textId="77777777" w:rsidR="007D6A15" w:rsidRDefault="007D6A15" w:rsidP="007D6A15">
      <w:pPr>
        <w:pStyle w:val="Code"/>
      </w:pPr>
      <w:r>
        <w:t>{</w:t>
      </w:r>
    </w:p>
    <w:p w14:paraId="07F6B9C1" w14:textId="77777777" w:rsidR="007D6A15" w:rsidRPr="0084548C" w:rsidRDefault="007D6A15" w:rsidP="007D6A15">
      <w:pPr>
        <w:pStyle w:val="Code"/>
        <w:rPr>
          <w:b/>
          <w:bCs/>
        </w:rPr>
      </w:pPr>
      <w:r>
        <w:t xml:space="preserve">  </w:t>
      </w:r>
      <w:r w:rsidRPr="0084548C">
        <w:rPr>
          <w:b/>
          <w:bCs/>
        </w:rPr>
        <w:t>"</w:t>
      </w:r>
      <w:proofErr w:type="spellStart"/>
      <w:r w:rsidRPr="0084548C">
        <w:rPr>
          <w:b/>
          <w:bCs/>
        </w:rPr>
        <w:t>ConnectionStrings</w:t>
      </w:r>
      <w:proofErr w:type="spellEnd"/>
      <w:r w:rsidRPr="0084548C">
        <w:rPr>
          <w:b/>
          <w:bCs/>
        </w:rPr>
        <w:t>": {</w:t>
      </w:r>
    </w:p>
    <w:p w14:paraId="1F40CB26" w14:textId="68CA940B" w:rsidR="007D6A15" w:rsidRPr="0084548C" w:rsidRDefault="007D6A15" w:rsidP="007D6A15">
      <w:pPr>
        <w:pStyle w:val="Code"/>
        <w:rPr>
          <w:b/>
          <w:bCs/>
        </w:rPr>
      </w:pPr>
      <w:r w:rsidRPr="0084548C">
        <w:rPr>
          <w:b/>
          <w:bCs/>
        </w:rPr>
        <w:t xml:space="preserve">    "</w:t>
      </w:r>
      <w:proofErr w:type="spellStart"/>
      <w:r w:rsidRPr="0084548C">
        <w:rPr>
          <w:b/>
          <w:bCs/>
        </w:rPr>
        <w:t>InventoryDB</w:t>
      </w:r>
      <w:proofErr w:type="spellEnd"/>
      <w:r w:rsidRPr="0084548C">
        <w:rPr>
          <w:b/>
          <w:bCs/>
        </w:rPr>
        <w:t>": "Server=</w:t>
      </w:r>
      <w:proofErr w:type="spellStart"/>
      <w:r w:rsidRPr="0084548C">
        <w:rPr>
          <w:b/>
          <w:bCs/>
        </w:rPr>
        <w:t>tcp</w:t>
      </w:r>
      <w:proofErr w:type="spellEnd"/>
      <w:r w:rsidRPr="0084548C">
        <w:rPr>
          <w:b/>
          <w:bCs/>
          <w:i/>
          <w:iCs/>
        </w:rPr>
        <w:t>:&lt;</w:t>
      </w:r>
      <w:r>
        <w:rPr>
          <w:b/>
          <w:bCs/>
          <w:i/>
          <w:iCs/>
        </w:rPr>
        <w:t>server</w:t>
      </w:r>
      <w:r w:rsidRPr="0084548C">
        <w:rPr>
          <w:b/>
          <w:bCs/>
          <w:i/>
          <w:iCs/>
        </w:rPr>
        <w:t xml:space="preserve"> name</w:t>
      </w:r>
      <w:proofErr w:type="gramStart"/>
      <w:r w:rsidRPr="0084548C">
        <w:rPr>
          <w:b/>
          <w:bCs/>
          <w:i/>
          <w:iCs/>
        </w:rPr>
        <w:t>&gt;</w:t>
      </w:r>
      <w:r w:rsidRPr="0084548C">
        <w:rPr>
          <w:b/>
          <w:bCs/>
        </w:rPr>
        <w:t>.database.windows.net</w:t>
      </w:r>
      <w:proofErr w:type="gramEnd"/>
      <w:r w:rsidRPr="0084548C">
        <w:rPr>
          <w:b/>
          <w:bCs/>
        </w:rPr>
        <w:t>,1433;Initial Catalog=</w:t>
      </w:r>
      <w:proofErr w:type="spellStart"/>
      <w:r w:rsidRPr="0084548C">
        <w:rPr>
          <w:b/>
          <w:bCs/>
        </w:rPr>
        <w:t>InventoryDB;Persist</w:t>
      </w:r>
      <w:proofErr w:type="spellEnd"/>
      <w:r w:rsidRPr="0084548C">
        <w:rPr>
          <w:b/>
          <w:bCs/>
        </w:rPr>
        <w:t xml:space="preserve"> Security Info=</w:t>
      </w:r>
      <w:proofErr w:type="spellStart"/>
      <w:r w:rsidRPr="0084548C">
        <w:rPr>
          <w:b/>
          <w:bCs/>
        </w:rPr>
        <w:t>False;User</w:t>
      </w:r>
      <w:proofErr w:type="spellEnd"/>
      <w:r w:rsidRPr="0084548C">
        <w:rPr>
          <w:b/>
          <w:bCs/>
        </w:rPr>
        <w:t xml:space="preserve"> ID=sqladmin;Password=</w:t>
      </w:r>
      <w:r w:rsidR="002670FD">
        <w:rPr>
          <w:b/>
          <w:bCs/>
        </w:rPr>
        <w:t>Pa55w.rd</w:t>
      </w:r>
      <w:r w:rsidRPr="0084548C">
        <w:rPr>
          <w:b/>
          <w:bCs/>
        </w:rPr>
        <w:t>;MultipleActiveResultSets=False;Encrypt=True;TrustServerCertificate=False;Connection Timeout=30;"</w:t>
      </w:r>
    </w:p>
    <w:p w14:paraId="13BE46D3" w14:textId="77777777" w:rsidR="007D6A15" w:rsidRPr="0084548C" w:rsidRDefault="007D6A15" w:rsidP="007D6A15">
      <w:pPr>
        <w:pStyle w:val="Code"/>
        <w:rPr>
          <w:b/>
          <w:bCs/>
        </w:rPr>
      </w:pPr>
      <w:r w:rsidRPr="0084548C">
        <w:rPr>
          <w:b/>
          <w:bCs/>
        </w:rPr>
        <w:t xml:space="preserve">  },</w:t>
      </w:r>
    </w:p>
    <w:p w14:paraId="05AFD436" w14:textId="77777777" w:rsidR="007D6A15" w:rsidRDefault="007D6A15" w:rsidP="007D6A15">
      <w:pPr>
        <w:pStyle w:val="Code"/>
      </w:pPr>
      <w:r>
        <w:t xml:space="preserve">  "Logging": {</w:t>
      </w:r>
    </w:p>
    <w:p w14:paraId="456CE100" w14:textId="77777777" w:rsidR="007D6A15" w:rsidRDefault="007D6A15" w:rsidP="007D6A15">
      <w:pPr>
        <w:pStyle w:val="Code"/>
      </w:pPr>
      <w:r>
        <w:t xml:space="preserve">    "</w:t>
      </w:r>
      <w:proofErr w:type="spellStart"/>
      <w:r>
        <w:t>LogLevel</w:t>
      </w:r>
      <w:proofErr w:type="spellEnd"/>
      <w:r>
        <w:t>": {</w:t>
      </w:r>
    </w:p>
    <w:p w14:paraId="7D009E7A" w14:textId="77777777" w:rsidR="007D6A15" w:rsidRDefault="007D6A15" w:rsidP="007D6A15">
      <w:pPr>
        <w:pStyle w:val="Code"/>
      </w:pPr>
      <w:r>
        <w:t xml:space="preserve">      "Default": "Information",</w:t>
      </w:r>
    </w:p>
    <w:p w14:paraId="1BCCBA97" w14:textId="77777777" w:rsidR="007D6A15" w:rsidRDefault="007D6A15" w:rsidP="007D6A15">
      <w:pPr>
        <w:pStyle w:val="Code"/>
      </w:pPr>
      <w:r>
        <w:t xml:space="preserve">      "Microsoft": "Warning",</w:t>
      </w:r>
    </w:p>
    <w:p w14:paraId="181EE788" w14:textId="77777777" w:rsidR="007D6A15" w:rsidRDefault="007D6A15" w:rsidP="007D6A15">
      <w:pPr>
        <w:pStyle w:val="Code"/>
      </w:pPr>
      <w:r>
        <w:t xml:space="preserve">      "</w:t>
      </w:r>
      <w:proofErr w:type="spellStart"/>
      <w:proofErr w:type="gramStart"/>
      <w:r>
        <w:t>Microsoft.Hosting.Lifetime</w:t>
      </w:r>
      <w:proofErr w:type="spellEnd"/>
      <w:proofErr w:type="gramEnd"/>
      <w:r>
        <w:t>": "Information"</w:t>
      </w:r>
    </w:p>
    <w:p w14:paraId="74A51A7B" w14:textId="77777777" w:rsidR="007D6A15" w:rsidRDefault="007D6A15" w:rsidP="007D6A15">
      <w:pPr>
        <w:pStyle w:val="Code"/>
      </w:pPr>
      <w:r>
        <w:t xml:space="preserve">    }</w:t>
      </w:r>
    </w:p>
    <w:p w14:paraId="7CF5C4DC" w14:textId="77777777" w:rsidR="007D6A15" w:rsidRDefault="007D6A15" w:rsidP="007D6A15">
      <w:pPr>
        <w:pStyle w:val="Code"/>
      </w:pPr>
      <w:r>
        <w:t xml:space="preserve">  }</w:t>
      </w:r>
    </w:p>
    <w:p w14:paraId="7B8E2694" w14:textId="77777777" w:rsidR="007D6A15" w:rsidRDefault="007D6A15" w:rsidP="007D6A15">
      <w:pPr>
        <w:pStyle w:val="Code"/>
      </w:pPr>
      <w:r>
        <w:t>}</w:t>
      </w:r>
    </w:p>
    <w:p w14:paraId="176AE2F2" w14:textId="77777777" w:rsidR="007D6A15" w:rsidRDefault="007D6A15" w:rsidP="007D6A15">
      <w:pPr>
        <w:pStyle w:val="Note"/>
        <w:spacing w:before="120"/>
        <w:ind w:left="352"/>
      </w:pPr>
      <w:r w:rsidRPr="0084548C">
        <w:rPr>
          <w:b/>
          <w:bCs/>
        </w:rPr>
        <w:t>Important</w:t>
      </w:r>
      <w:r>
        <w:t>: For the purposes of this guide only, the connection string contains the user ID and password for the database. In a production system, you should never store these items in clear text in a configuration file.</w:t>
      </w:r>
    </w:p>
    <w:p w14:paraId="7A911608" w14:textId="77777777" w:rsidR="007D6A15" w:rsidRDefault="007D6A15" w:rsidP="002E6CDF">
      <w:pPr>
        <w:pStyle w:val="ListParagraph"/>
        <w:numPr>
          <w:ilvl w:val="0"/>
          <w:numId w:val="36"/>
        </w:numPr>
        <w:spacing w:before="120"/>
        <w:ind w:left="351" w:hanging="357"/>
        <w:contextualSpacing w:val="0"/>
      </w:pPr>
      <w:r>
        <w:t xml:space="preserve">Edit the </w:t>
      </w:r>
      <w:proofErr w:type="spellStart"/>
      <w:r>
        <w:rPr>
          <w:b/>
          <w:bCs/>
        </w:rPr>
        <w:t>Startup.cs</w:t>
      </w:r>
      <w:proofErr w:type="spellEnd"/>
      <w:r>
        <w:t xml:space="preserve"> file and add the following </w:t>
      </w:r>
      <w:r>
        <w:rPr>
          <w:b/>
          <w:bCs/>
        </w:rPr>
        <w:t>using</w:t>
      </w:r>
      <w:r>
        <w:t xml:space="preserve"> directives to the list at the start of the file:</w:t>
      </w:r>
    </w:p>
    <w:p w14:paraId="2B0732FC" w14:textId="77777777" w:rsidR="007D6A15" w:rsidRDefault="007D6A15" w:rsidP="007D6A15">
      <w:pPr>
        <w:pStyle w:val="Code"/>
      </w:pPr>
      <w:r>
        <w:t xml:space="preserve">using </w:t>
      </w:r>
      <w:proofErr w:type="spellStart"/>
      <w:r>
        <w:t>FieldEngineerApi.</w:t>
      </w:r>
      <w:proofErr w:type="gramStart"/>
      <w:r>
        <w:t>Models</w:t>
      </w:r>
      <w:proofErr w:type="spellEnd"/>
      <w:r>
        <w:t>;</w:t>
      </w:r>
      <w:proofErr w:type="gramEnd"/>
    </w:p>
    <w:p w14:paraId="4E3BAD9C" w14:textId="77777777" w:rsidR="007D6A15" w:rsidRDefault="007D6A15" w:rsidP="007D6A15">
      <w:pPr>
        <w:pStyle w:val="Code"/>
      </w:pPr>
      <w:r>
        <w:t xml:space="preserve">using </w:t>
      </w:r>
      <w:proofErr w:type="spellStart"/>
      <w:r>
        <w:t>Microsoft.</w:t>
      </w:r>
      <w:proofErr w:type="gramStart"/>
      <w:r>
        <w:t>EntityFrameworkCore</w:t>
      </w:r>
      <w:proofErr w:type="spellEnd"/>
      <w:r>
        <w:t>;</w:t>
      </w:r>
      <w:proofErr w:type="gramEnd"/>
    </w:p>
    <w:p w14:paraId="62801F1F" w14:textId="77777777" w:rsidR="007D6A15" w:rsidRDefault="007D6A15" w:rsidP="002E6CDF">
      <w:pPr>
        <w:pStyle w:val="ListParagraph"/>
        <w:numPr>
          <w:ilvl w:val="0"/>
          <w:numId w:val="36"/>
        </w:numPr>
        <w:spacing w:before="120"/>
        <w:ind w:left="351" w:hanging="357"/>
        <w:contextualSpacing w:val="0"/>
      </w:pPr>
      <w:r>
        <w:t xml:space="preserve">In the </w:t>
      </w:r>
      <w:r>
        <w:rPr>
          <w:b/>
          <w:bCs/>
        </w:rPr>
        <w:t>Startup</w:t>
      </w:r>
      <w:r>
        <w:t xml:space="preserve"> class, find the </w:t>
      </w:r>
      <w:r>
        <w:rPr>
          <w:b/>
          <w:bCs/>
        </w:rPr>
        <w:t>ConfigureServices</w:t>
      </w:r>
      <w:r>
        <w:t xml:space="preserve"> method. Add the statement shown in bold below to this method:</w:t>
      </w:r>
    </w:p>
    <w:p w14:paraId="6836E637" w14:textId="77777777" w:rsidR="007D6A15" w:rsidRDefault="007D6A15" w:rsidP="007D6A15">
      <w:pPr>
        <w:pStyle w:val="Code"/>
      </w:pPr>
      <w:r>
        <w:t xml:space="preserve">public void </w:t>
      </w:r>
      <w:proofErr w:type="gramStart"/>
      <w:r>
        <w:t>ConfigureServices(</w:t>
      </w:r>
      <w:proofErr w:type="spellStart"/>
      <w:proofErr w:type="gramEnd"/>
      <w:r>
        <w:t>IServiceCollection</w:t>
      </w:r>
      <w:proofErr w:type="spellEnd"/>
      <w:r>
        <w:t xml:space="preserve"> services)</w:t>
      </w:r>
    </w:p>
    <w:p w14:paraId="1D2AB2C9" w14:textId="77777777" w:rsidR="007D6A15" w:rsidRDefault="007D6A15" w:rsidP="007D6A15">
      <w:pPr>
        <w:pStyle w:val="Code"/>
      </w:pPr>
      <w:r>
        <w:t>{</w:t>
      </w:r>
    </w:p>
    <w:p w14:paraId="0A198497" w14:textId="77777777" w:rsidR="007D6A15" w:rsidRDefault="007D6A15" w:rsidP="007D6A15">
      <w:pPr>
        <w:pStyle w:val="Code"/>
        <w:rPr>
          <w:b/>
          <w:bCs/>
        </w:rPr>
      </w:pPr>
      <w:r w:rsidRPr="00280983">
        <w:rPr>
          <w:b/>
          <w:bCs/>
        </w:rPr>
        <w:t xml:space="preserve">    </w:t>
      </w:r>
      <w:proofErr w:type="spellStart"/>
      <w:proofErr w:type="gramStart"/>
      <w:r w:rsidRPr="00280983">
        <w:rPr>
          <w:b/>
          <w:bCs/>
        </w:rPr>
        <w:t>services.AddDbContext</w:t>
      </w:r>
      <w:proofErr w:type="spellEnd"/>
      <w:proofErr w:type="gramEnd"/>
      <w:r w:rsidRPr="00280983">
        <w:rPr>
          <w:b/>
          <w:bCs/>
        </w:rPr>
        <w:t>&lt;</w:t>
      </w:r>
      <w:proofErr w:type="spellStart"/>
      <w:r w:rsidRPr="00280983">
        <w:rPr>
          <w:b/>
          <w:bCs/>
        </w:rPr>
        <w:t>InventoryContext</w:t>
      </w:r>
      <w:proofErr w:type="spellEnd"/>
      <w:r w:rsidRPr="00280983">
        <w:rPr>
          <w:b/>
          <w:bCs/>
        </w:rPr>
        <w:t>&gt;(options =&gt;</w:t>
      </w:r>
    </w:p>
    <w:p w14:paraId="100057D8" w14:textId="77777777" w:rsidR="007D6A15" w:rsidRPr="00280983" w:rsidRDefault="007D6A15" w:rsidP="007D6A15">
      <w:pPr>
        <w:pStyle w:val="Code"/>
        <w:rPr>
          <w:b/>
          <w:bCs/>
        </w:rPr>
      </w:pPr>
      <w:proofErr w:type="gramStart"/>
      <w:r w:rsidRPr="00280983">
        <w:rPr>
          <w:b/>
          <w:bCs/>
        </w:rPr>
        <w:t>options.UseSqlServer</w:t>
      </w:r>
      <w:proofErr w:type="gramEnd"/>
      <w:r w:rsidRPr="00280983">
        <w:rPr>
          <w:b/>
          <w:bCs/>
        </w:rPr>
        <w:t>(Configuration.GetConnectionString("InventoryD</w:t>
      </w:r>
      <w:r>
        <w:rPr>
          <w:b/>
          <w:bCs/>
        </w:rPr>
        <w:t>B</w:t>
      </w:r>
      <w:r w:rsidRPr="00280983">
        <w:rPr>
          <w:b/>
          <w:bCs/>
        </w:rPr>
        <w:t>")));</w:t>
      </w:r>
    </w:p>
    <w:p w14:paraId="7836BBC7" w14:textId="77777777" w:rsidR="007D6A15" w:rsidRDefault="007D6A15" w:rsidP="007D6A15">
      <w:pPr>
        <w:pStyle w:val="Code"/>
      </w:pPr>
      <w:r>
        <w:t xml:space="preserve">           </w:t>
      </w:r>
    </w:p>
    <w:p w14:paraId="66CEB7FA" w14:textId="77777777" w:rsidR="007D6A15" w:rsidRDefault="007D6A15" w:rsidP="007D6A15">
      <w:pPr>
        <w:pStyle w:val="Code"/>
      </w:pPr>
      <w:r>
        <w:t xml:space="preserve">    </w:t>
      </w:r>
      <w:proofErr w:type="spellStart"/>
      <w:proofErr w:type="gramStart"/>
      <w:r>
        <w:t>services.AddControllers</w:t>
      </w:r>
      <w:proofErr w:type="spellEnd"/>
      <w:proofErr w:type="gramEnd"/>
      <w:r>
        <w:t>();</w:t>
      </w:r>
    </w:p>
    <w:p w14:paraId="2374E73C" w14:textId="77777777" w:rsidR="007D6A15" w:rsidRDefault="007D6A15" w:rsidP="007D6A15">
      <w:pPr>
        <w:pStyle w:val="Code"/>
      </w:pPr>
      <w:r>
        <w:lastRenderedPageBreak/>
        <w:t xml:space="preserve">    ...</w:t>
      </w:r>
    </w:p>
    <w:p w14:paraId="56D7B479" w14:textId="77777777" w:rsidR="007D6A15" w:rsidRDefault="007D6A15" w:rsidP="007D6A15">
      <w:pPr>
        <w:pStyle w:val="Code"/>
      </w:pPr>
      <w:r>
        <w:t>}</w:t>
      </w:r>
    </w:p>
    <w:p w14:paraId="2C337155" w14:textId="77777777" w:rsidR="007D6A15" w:rsidRDefault="007D6A15" w:rsidP="002E6CDF">
      <w:pPr>
        <w:pStyle w:val="ListParagraph"/>
        <w:numPr>
          <w:ilvl w:val="0"/>
          <w:numId w:val="36"/>
        </w:numPr>
        <w:spacing w:before="120"/>
        <w:ind w:left="351" w:hanging="357"/>
        <w:contextualSpacing w:val="0"/>
      </w:pPr>
      <w:r>
        <w:t xml:space="preserve">Modify the </w:t>
      </w:r>
      <w:r w:rsidRPr="00DF71E4">
        <w:rPr>
          <w:b/>
          <w:bCs/>
        </w:rPr>
        <w:t>Configure</w:t>
      </w:r>
      <w:r>
        <w:t xml:space="preserve"> method, and enable the Swagger UI even when the app is running in production mode, as shown below in bold (this change involves relocating the two </w:t>
      </w:r>
      <w:proofErr w:type="spellStart"/>
      <w:proofErr w:type="gramStart"/>
      <w:r w:rsidRPr="002B7849">
        <w:rPr>
          <w:b/>
          <w:bCs/>
        </w:rPr>
        <w:t>app.UseSwagger</w:t>
      </w:r>
      <w:proofErr w:type="spellEnd"/>
      <w:proofErr w:type="gramEnd"/>
      <w:r>
        <w:t xml:space="preserve"> method calls outside of the </w:t>
      </w:r>
      <w:r>
        <w:rPr>
          <w:b/>
          <w:bCs/>
        </w:rPr>
        <w:t>if</w:t>
      </w:r>
      <w:r>
        <w:t xml:space="preserve"> statement):</w:t>
      </w:r>
    </w:p>
    <w:p w14:paraId="4C8F8885" w14:textId="77777777" w:rsidR="007D6A15" w:rsidRDefault="007D6A15" w:rsidP="007D6A15">
      <w:pPr>
        <w:pStyle w:val="Code"/>
      </w:pPr>
      <w:r>
        <w:t xml:space="preserve">public void </w:t>
      </w:r>
      <w:proofErr w:type="gramStart"/>
      <w:r>
        <w:t>Configure(</w:t>
      </w:r>
      <w:proofErr w:type="spellStart"/>
      <w:proofErr w:type="gramEnd"/>
      <w:r>
        <w:t>IApplicationBuilder</w:t>
      </w:r>
      <w:proofErr w:type="spellEnd"/>
      <w:r>
        <w:t xml:space="preserve"> app, </w:t>
      </w:r>
      <w:proofErr w:type="spellStart"/>
      <w:r>
        <w:t>IWebHostEnvironment</w:t>
      </w:r>
      <w:proofErr w:type="spellEnd"/>
      <w:r>
        <w:t xml:space="preserve"> env)</w:t>
      </w:r>
    </w:p>
    <w:p w14:paraId="39752A76" w14:textId="77777777" w:rsidR="007D6A15" w:rsidRDefault="007D6A15" w:rsidP="007D6A15">
      <w:pPr>
        <w:pStyle w:val="Code"/>
      </w:pPr>
      <w:r>
        <w:t>{</w:t>
      </w:r>
    </w:p>
    <w:p w14:paraId="5EEACA08" w14:textId="77777777" w:rsidR="007D6A15" w:rsidRDefault="007D6A15" w:rsidP="007D6A15">
      <w:pPr>
        <w:pStyle w:val="Code"/>
      </w:pPr>
      <w:r>
        <w:t xml:space="preserve">    if (</w:t>
      </w:r>
      <w:proofErr w:type="spellStart"/>
      <w:proofErr w:type="gramStart"/>
      <w:r>
        <w:t>env.IsDevelopment</w:t>
      </w:r>
      <w:proofErr w:type="spellEnd"/>
      <w:proofErr w:type="gramEnd"/>
      <w:r>
        <w:t>())</w:t>
      </w:r>
    </w:p>
    <w:p w14:paraId="70557496" w14:textId="77777777" w:rsidR="007D6A15" w:rsidRDefault="007D6A15" w:rsidP="007D6A15">
      <w:pPr>
        <w:pStyle w:val="Code"/>
      </w:pPr>
      <w:r>
        <w:t xml:space="preserve">    {</w:t>
      </w:r>
    </w:p>
    <w:p w14:paraId="19669CF9" w14:textId="77777777" w:rsidR="007D6A15" w:rsidRDefault="007D6A15" w:rsidP="007D6A15">
      <w:pPr>
        <w:pStyle w:val="Code"/>
      </w:pPr>
      <w:r>
        <w:t xml:space="preserve">        </w:t>
      </w:r>
      <w:proofErr w:type="spellStart"/>
      <w:proofErr w:type="gramStart"/>
      <w:r>
        <w:t>app.UseDeveloperExceptionPage</w:t>
      </w:r>
      <w:proofErr w:type="spellEnd"/>
      <w:proofErr w:type="gramEnd"/>
      <w:r>
        <w:t>();</w:t>
      </w:r>
    </w:p>
    <w:p w14:paraId="10A0C750" w14:textId="77777777" w:rsidR="007D6A15" w:rsidRPr="002B7849" w:rsidRDefault="007D6A15" w:rsidP="007D6A15">
      <w:pPr>
        <w:pStyle w:val="Code"/>
        <w:rPr>
          <w:b/>
          <w:bCs/>
        </w:rPr>
      </w:pPr>
      <w:r w:rsidRPr="002B7849">
        <w:rPr>
          <w:b/>
          <w:bCs/>
        </w:rPr>
        <w:t xml:space="preserve">    }</w:t>
      </w:r>
    </w:p>
    <w:p w14:paraId="030B0D27" w14:textId="77777777" w:rsidR="007D6A15" w:rsidRPr="002B7849" w:rsidRDefault="007D6A15" w:rsidP="007D6A15">
      <w:pPr>
        <w:pStyle w:val="Code"/>
        <w:rPr>
          <w:b/>
          <w:bCs/>
        </w:rPr>
      </w:pPr>
      <w:r w:rsidRPr="002B7849">
        <w:rPr>
          <w:b/>
          <w:bCs/>
        </w:rPr>
        <w:t xml:space="preserve">    </w:t>
      </w:r>
      <w:proofErr w:type="spellStart"/>
      <w:proofErr w:type="gramStart"/>
      <w:r w:rsidRPr="002B7849">
        <w:rPr>
          <w:b/>
          <w:bCs/>
        </w:rPr>
        <w:t>app.UseSwagger</w:t>
      </w:r>
      <w:proofErr w:type="spellEnd"/>
      <w:proofErr w:type="gramEnd"/>
      <w:r w:rsidRPr="002B7849">
        <w:rPr>
          <w:b/>
          <w:bCs/>
        </w:rPr>
        <w:t>();</w:t>
      </w:r>
    </w:p>
    <w:p w14:paraId="5A043069" w14:textId="77777777" w:rsidR="007D6A15" w:rsidRPr="002B7849" w:rsidRDefault="007D6A15" w:rsidP="007D6A15">
      <w:pPr>
        <w:pStyle w:val="Code"/>
        <w:rPr>
          <w:b/>
          <w:bCs/>
        </w:rPr>
      </w:pPr>
      <w:r w:rsidRPr="002B7849">
        <w:rPr>
          <w:b/>
          <w:bCs/>
        </w:rPr>
        <w:t xml:space="preserve">    </w:t>
      </w:r>
      <w:proofErr w:type="spellStart"/>
      <w:proofErr w:type="gramStart"/>
      <w:r w:rsidRPr="002B7849">
        <w:rPr>
          <w:b/>
          <w:bCs/>
        </w:rPr>
        <w:t>app.UseSwaggerUI</w:t>
      </w:r>
      <w:proofErr w:type="spellEnd"/>
      <w:proofErr w:type="gramEnd"/>
      <w:r w:rsidRPr="002B7849">
        <w:rPr>
          <w:b/>
          <w:bCs/>
        </w:rPr>
        <w:t xml:space="preserve">(c =&gt; </w:t>
      </w:r>
      <w:proofErr w:type="spellStart"/>
      <w:r w:rsidRPr="002B7849">
        <w:rPr>
          <w:b/>
          <w:bCs/>
        </w:rPr>
        <w:t>c.SwaggerEndpoint</w:t>
      </w:r>
      <w:proofErr w:type="spellEnd"/>
      <w:r w:rsidRPr="002B7849">
        <w:rPr>
          <w:b/>
          <w:bCs/>
        </w:rPr>
        <w:t>("/swagger/v1/</w:t>
      </w:r>
      <w:proofErr w:type="spellStart"/>
      <w:r w:rsidRPr="002B7849">
        <w:rPr>
          <w:b/>
          <w:bCs/>
        </w:rPr>
        <w:t>swagger.json</w:t>
      </w:r>
      <w:proofErr w:type="spellEnd"/>
      <w:r w:rsidRPr="002B7849">
        <w:rPr>
          <w:b/>
          <w:bCs/>
        </w:rPr>
        <w:t>", "</w:t>
      </w:r>
      <w:proofErr w:type="spellStart"/>
      <w:r w:rsidRPr="002B7849">
        <w:rPr>
          <w:b/>
          <w:bCs/>
        </w:rPr>
        <w:t>FieldEngineerApi</w:t>
      </w:r>
      <w:proofErr w:type="spellEnd"/>
      <w:r w:rsidRPr="002B7849">
        <w:rPr>
          <w:b/>
          <w:bCs/>
        </w:rPr>
        <w:t xml:space="preserve"> v1"));</w:t>
      </w:r>
    </w:p>
    <w:p w14:paraId="6DC22288" w14:textId="77777777" w:rsidR="007D6A15" w:rsidRDefault="007D6A15" w:rsidP="007D6A15">
      <w:pPr>
        <w:pStyle w:val="Code"/>
      </w:pPr>
    </w:p>
    <w:p w14:paraId="4BB3ABF3" w14:textId="77777777" w:rsidR="007D6A15" w:rsidRDefault="007D6A15" w:rsidP="007D6A15">
      <w:pPr>
        <w:pStyle w:val="Code"/>
      </w:pPr>
      <w:r>
        <w:t xml:space="preserve">    ...</w:t>
      </w:r>
    </w:p>
    <w:p w14:paraId="46D85C86" w14:textId="0D79260E" w:rsidR="007D6A15" w:rsidRDefault="007D6A15" w:rsidP="007D6A15">
      <w:pPr>
        <w:pStyle w:val="Code"/>
      </w:pPr>
      <w:r>
        <w:t>}</w:t>
      </w:r>
    </w:p>
    <w:p w14:paraId="7BB597B6" w14:textId="77777777" w:rsidR="00DF71E4" w:rsidRDefault="00DF71E4" w:rsidP="00DF71E4"/>
    <w:p w14:paraId="0C050EC0" w14:textId="3290D768" w:rsidR="00DF71E4" w:rsidRPr="00DF71E4" w:rsidRDefault="00DF71E4" w:rsidP="00DF71E4">
      <w:pPr>
        <w:pStyle w:val="Note"/>
        <w:ind w:left="351"/>
        <w:rPr>
          <w:b/>
          <w:bCs/>
        </w:rPr>
      </w:pPr>
      <w:r w:rsidRPr="00DF71E4">
        <w:rPr>
          <w:b/>
          <w:bCs/>
        </w:rPr>
        <w:t>Important:</w:t>
      </w:r>
      <w:r w:rsidRPr="00DF71E4">
        <w:t xml:space="preserve"> This chan</w:t>
      </w:r>
      <w:r>
        <w:t xml:space="preserve">ge enables the Swagger endpoint to be exposed for Azure API Management integration. Once APIM has been configured, you should move this code back inside the </w:t>
      </w:r>
      <w:r w:rsidRPr="00DF71E4">
        <w:rPr>
          <w:b/>
          <w:bCs/>
        </w:rPr>
        <w:t>if</w:t>
      </w:r>
      <w:r>
        <w:t xml:space="preserve"> statement and redeploy the Web API. </w:t>
      </w:r>
      <w:r w:rsidRPr="00DF71E4">
        <w:rPr>
          <w:b/>
          <w:bCs/>
        </w:rPr>
        <w:t>Never leave the Swagger endpoint open in a production system</w:t>
      </w:r>
      <w:r>
        <w:t>.</w:t>
      </w:r>
    </w:p>
    <w:p w14:paraId="756252F3" w14:textId="3A09260A" w:rsidR="007D6A15" w:rsidRDefault="007D6A15" w:rsidP="00DF71E4">
      <w:pPr>
        <w:pStyle w:val="ListParagraph"/>
        <w:numPr>
          <w:ilvl w:val="0"/>
          <w:numId w:val="36"/>
        </w:numPr>
        <w:spacing w:before="240"/>
        <w:ind w:left="351" w:hanging="357"/>
        <w:contextualSpacing w:val="0"/>
      </w:pPr>
      <w:r>
        <w:t xml:space="preserve">In the </w:t>
      </w:r>
      <w:r w:rsidRPr="00622327">
        <w:rPr>
          <w:b/>
          <w:bCs/>
        </w:rPr>
        <w:t>Terminal</w:t>
      </w:r>
      <w:r>
        <w:t xml:space="preserve"> window, run the following command to generate the </w:t>
      </w:r>
      <w:proofErr w:type="spellStart"/>
      <w:r w:rsidRPr="000E53C2">
        <w:rPr>
          <w:b/>
          <w:bCs/>
        </w:rPr>
        <w:t>BoilerParts</w:t>
      </w:r>
      <w:proofErr w:type="spellEnd"/>
      <w:r>
        <w:t xml:space="preserve"> controller from the </w:t>
      </w:r>
      <w:proofErr w:type="spellStart"/>
      <w:r w:rsidRPr="000E53C2">
        <w:rPr>
          <w:b/>
          <w:bCs/>
        </w:rPr>
        <w:t>BoilerPart</w:t>
      </w:r>
      <w:proofErr w:type="spellEnd"/>
      <w:r>
        <w:t xml:space="preserve"> model class and the </w:t>
      </w:r>
      <w:proofErr w:type="spellStart"/>
      <w:r w:rsidRPr="000E53C2">
        <w:rPr>
          <w:b/>
          <w:bCs/>
        </w:rPr>
        <w:t>InventoryContext</w:t>
      </w:r>
      <w:proofErr w:type="spellEnd"/>
      <w:r>
        <w:t xml:space="preserve"> context class:</w:t>
      </w:r>
    </w:p>
    <w:p w14:paraId="58151F0D" w14:textId="77777777" w:rsidR="007D6A15" w:rsidRDefault="007D6A15" w:rsidP="007D6A15">
      <w:pPr>
        <w:pStyle w:val="Code"/>
        <w:ind w:left="357"/>
      </w:pPr>
      <w:r w:rsidRPr="00FF6E73">
        <w:t xml:space="preserve">dotnet </w:t>
      </w:r>
      <w:proofErr w:type="spellStart"/>
      <w:r w:rsidRPr="00FF6E73">
        <w:t>aspnet-codegenerator</w:t>
      </w:r>
      <w:proofErr w:type="spellEnd"/>
      <w:r w:rsidRPr="00FF6E73">
        <w:t xml:space="preserve"> controller </w:t>
      </w:r>
      <w:r>
        <w:t>^</w:t>
      </w:r>
    </w:p>
    <w:p w14:paraId="3D55096B" w14:textId="77777777" w:rsidR="007D6A15" w:rsidRDefault="007D6A15" w:rsidP="007D6A15">
      <w:pPr>
        <w:pStyle w:val="Code"/>
        <w:ind w:left="357"/>
      </w:pPr>
      <w:r>
        <w:t xml:space="preserve">  </w:t>
      </w:r>
      <w:r w:rsidRPr="00FF6E73">
        <w:t xml:space="preserve">-name </w:t>
      </w:r>
      <w:proofErr w:type="spellStart"/>
      <w:r w:rsidRPr="00FF6E73">
        <w:t>BoilerPartsController</w:t>
      </w:r>
      <w:proofErr w:type="spellEnd"/>
      <w:r w:rsidRPr="00FF6E73">
        <w:t xml:space="preserve"> -async -</w:t>
      </w:r>
      <w:proofErr w:type="spellStart"/>
      <w:r w:rsidRPr="00FF6E73">
        <w:t>api</w:t>
      </w:r>
      <w:proofErr w:type="spellEnd"/>
      <w:r w:rsidRPr="00FF6E73">
        <w:t xml:space="preserve"> </w:t>
      </w:r>
      <w:r>
        <w:t>^</w:t>
      </w:r>
    </w:p>
    <w:p w14:paraId="02572398" w14:textId="77777777" w:rsidR="007D6A15" w:rsidRPr="00D74B69" w:rsidRDefault="007D6A15" w:rsidP="007D6A15">
      <w:pPr>
        <w:pStyle w:val="Code"/>
        <w:ind w:left="357"/>
      </w:pPr>
      <w:r w:rsidRPr="00D74B69">
        <w:t xml:space="preserve">  -m </w:t>
      </w:r>
      <w:proofErr w:type="spellStart"/>
      <w:r w:rsidRPr="00D74B69">
        <w:t>BoilerPart</w:t>
      </w:r>
      <w:proofErr w:type="spellEnd"/>
      <w:r w:rsidRPr="00D74B69">
        <w:t xml:space="preserve"> -dc </w:t>
      </w:r>
      <w:proofErr w:type="spellStart"/>
      <w:r w:rsidRPr="00D74B69">
        <w:t>InventoryContext</w:t>
      </w:r>
      <w:proofErr w:type="spellEnd"/>
      <w:r w:rsidRPr="00D74B69">
        <w:t xml:space="preserve"> -</w:t>
      </w:r>
      <w:proofErr w:type="spellStart"/>
      <w:r w:rsidRPr="00D74B69">
        <w:t>outDir</w:t>
      </w:r>
      <w:proofErr w:type="spellEnd"/>
      <w:r w:rsidRPr="00D74B69">
        <w:t xml:space="preserve"> Controllers</w:t>
      </w:r>
    </w:p>
    <w:p w14:paraId="63FD29E6" w14:textId="45326428" w:rsidR="007D6A15" w:rsidRDefault="007D6A15" w:rsidP="007D6A15">
      <w:pPr>
        <w:pStyle w:val="ListParagraph"/>
        <w:spacing w:before="120"/>
        <w:ind w:left="351"/>
        <w:contextualSpacing w:val="0"/>
      </w:pPr>
      <w:r w:rsidRPr="00D74B69">
        <w:t xml:space="preserve">The </w:t>
      </w:r>
      <w:proofErr w:type="spellStart"/>
      <w:r w:rsidRPr="00D74B69">
        <w:rPr>
          <w:b/>
          <w:bCs/>
        </w:rPr>
        <w:t>BoilerParts</w:t>
      </w:r>
      <w:proofErr w:type="spellEnd"/>
      <w:r>
        <w:t xml:space="preserve"> controller should be created in the </w:t>
      </w:r>
      <w:r>
        <w:rPr>
          <w:b/>
          <w:bCs/>
        </w:rPr>
        <w:t>Controllers</w:t>
      </w:r>
      <w:r>
        <w:t xml:space="preserve"> folder.</w:t>
      </w:r>
    </w:p>
    <w:p w14:paraId="39393164" w14:textId="0D9E902C" w:rsidR="00E74F04" w:rsidRPr="00D74B69" w:rsidRDefault="00E74F04" w:rsidP="00E74F04">
      <w:pPr>
        <w:pStyle w:val="Note"/>
        <w:ind w:left="351"/>
      </w:pPr>
      <w:r w:rsidRPr="00E74F04">
        <w:rPr>
          <w:b/>
          <w:bCs/>
        </w:rPr>
        <w:t>Note:</w:t>
      </w:r>
      <w:r>
        <w:t xml:space="preserve"> The line terminator character, </w:t>
      </w:r>
      <w:r w:rsidRPr="00E74F04">
        <w:rPr>
          <w:b/>
          <w:bCs/>
        </w:rPr>
        <w:t>^</w:t>
      </w:r>
      <w:r>
        <w:t xml:space="preserve">, is only recognized by Windows. If you are running Visual Studio Code on a Linux system, use the </w:t>
      </w:r>
      <w:r w:rsidRPr="00E74F04">
        <w:rPr>
          <w:b/>
          <w:bCs/>
        </w:rPr>
        <w:t>\</w:t>
      </w:r>
      <w:r>
        <w:t xml:space="preserve"> character instead. </w:t>
      </w:r>
    </w:p>
    <w:p w14:paraId="023D58CB" w14:textId="77777777" w:rsidR="007D6A15" w:rsidRDefault="007D6A15" w:rsidP="002E6CDF">
      <w:pPr>
        <w:pStyle w:val="ListParagraph"/>
        <w:numPr>
          <w:ilvl w:val="0"/>
          <w:numId w:val="36"/>
        </w:numPr>
        <w:spacing w:before="120"/>
        <w:ind w:left="351" w:hanging="357"/>
        <w:contextualSpacing w:val="0"/>
      </w:pPr>
      <w:r>
        <w:t xml:space="preserve">Open the </w:t>
      </w:r>
      <w:proofErr w:type="spellStart"/>
      <w:r>
        <w:rPr>
          <w:b/>
          <w:bCs/>
        </w:rPr>
        <w:t>BoilerParts.cs</w:t>
      </w:r>
      <w:proofErr w:type="spellEnd"/>
      <w:r>
        <w:rPr>
          <w:b/>
          <w:bCs/>
        </w:rPr>
        <w:t xml:space="preserve"> </w:t>
      </w:r>
      <w:r>
        <w:t xml:space="preserve">file in the </w:t>
      </w:r>
      <w:r>
        <w:rPr>
          <w:b/>
          <w:bCs/>
        </w:rPr>
        <w:t>Controllers</w:t>
      </w:r>
      <w:r>
        <w:t xml:space="preserve"> folder and review its contents. The </w:t>
      </w:r>
      <w:proofErr w:type="spellStart"/>
      <w:r>
        <w:rPr>
          <w:b/>
          <w:bCs/>
        </w:rPr>
        <w:t>BoilerPartsController</w:t>
      </w:r>
      <w:proofErr w:type="spellEnd"/>
      <w:r>
        <w:t xml:space="preserve"> class exposes the following REST methods:</w:t>
      </w:r>
    </w:p>
    <w:p w14:paraId="06840E02" w14:textId="77777777" w:rsidR="007D6A15" w:rsidRDefault="007D6A15" w:rsidP="002E6CDF">
      <w:pPr>
        <w:pStyle w:val="ListParagraph"/>
        <w:numPr>
          <w:ilvl w:val="0"/>
          <w:numId w:val="38"/>
        </w:numPr>
        <w:spacing w:before="120"/>
        <w:contextualSpacing w:val="0"/>
      </w:pPr>
      <w:proofErr w:type="spellStart"/>
      <w:proofErr w:type="gramStart"/>
      <w:r w:rsidRPr="00D6621B">
        <w:rPr>
          <w:b/>
          <w:bCs/>
        </w:rPr>
        <w:t>GetBoilerParts</w:t>
      </w:r>
      <w:proofErr w:type="spellEnd"/>
      <w:r w:rsidRPr="00D6621B">
        <w:rPr>
          <w:b/>
          <w:bCs/>
        </w:rPr>
        <w:t>(</w:t>
      </w:r>
      <w:proofErr w:type="gramEnd"/>
      <w:r w:rsidRPr="00D6621B">
        <w:rPr>
          <w:b/>
          <w:bCs/>
        </w:rPr>
        <w:t>)</w:t>
      </w:r>
      <w:r>
        <w:t xml:space="preserve">, which returns a list of all the </w:t>
      </w:r>
      <w:proofErr w:type="spellStart"/>
      <w:r w:rsidRPr="00D6621B">
        <w:rPr>
          <w:b/>
          <w:bCs/>
        </w:rPr>
        <w:t>BoilerPart</w:t>
      </w:r>
      <w:proofErr w:type="spellEnd"/>
      <w:r>
        <w:t xml:space="preserve"> objects from the database.</w:t>
      </w:r>
    </w:p>
    <w:p w14:paraId="131A274B" w14:textId="77777777" w:rsidR="007D6A15" w:rsidRDefault="007D6A15" w:rsidP="002E6CDF">
      <w:pPr>
        <w:pStyle w:val="ListParagraph"/>
        <w:numPr>
          <w:ilvl w:val="0"/>
          <w:numId w:val="38"/>
        </w:numPr>
        <w:spacing w:before="120"/>
        <w:contextualSpacing w:val="0"/>
      </w:pPr>
      <w:proofErr w:type="spellStart"/>
      <w:proofErr w:type="gramStart"/>
      <w:r w:rsidRPr="00D6621B">
        <w:rPr>
          <w:b/>
          <w:bCs/>
        </w:rPr>
        <w:t>GetBoilerPart</w:t>
      </w:r>
      <w:proofErr w:type="spellEnd"/>
      <w:r w:rsidRPr="00D6621B">
        <w:rPr>
          <w:b/>
          <w:bCs/>
        </w:rPr>
        <w:t>(</w:t>
      </w:r>
      <w:proofErr w:type="gramEnd"/>
      <w:r w:rsidRPr="00D6621B">
        <w:rPr>
          <w:b/>
          <w:bCs/>
        </w:rPr>
        <w:t>long id)</w:t>
      </w:r>
      <w:r>
        <w:t>, which retrieves the details of the specified boiler part.</w:t>
      </w:r>
    </w:p>
    <w:p w14:paraId="6D621411" w14:textId="77777777" w:rsidR="007D6A15" w:rsidRDefault="007D6A15" w:rsidP="002E6CDF">
      <w:pPr>
        <w:pStyle w:val="ListParagraph"/>
        <w:numPr>
          <w:ilvl w:val="0"/>
          <w:numId w:val="38"/>
        </w:numPr>
        <w:spacing w:before="120"/>
        <w:contextualSpacing w:val="0"/>
      </w:pPr>
      <w:proofErr w:type="spellStart"/>
      <w:proofErr w:type="gramStart"/>
      <w:r w:rsidRPr="00D6621B">
        <w:rPr>
          <w:b/>
          <w:bCs/>
        </w:rPr>
        <w:t>PutBoilerPart</w:t>
      </w:r>
      <w:proofErr w:type="spellEnd"/>
      <w:r w:rsidRPr="00D6621B">
        <w:rPr>
          <w:b/>
          <w:bCs/>
        </w:rPr>
        <w:t>(</w:t>
      </w:r>
      <w:proofErr w:type="gramEnd"/>
      <w:r w:rsidRPr="00D6621B">
        <w:rPr>
          <w:b/>
          <w:bCs/>
        </w:rPr>
        <w:t xml:space="preserve">long id, </w:t>
      </w:r>
      <w:proofErr w:type="spellStart"/>
      <w:r w:rsidRPr="00D6621B">
        <w:rPr>
          <w:b/>
          <w:bCs/>
        </w:rPr>
        <w:t>BoilerPart</w:t>
      </w:r>
      <w:proofErr w:type="spellEnd"/>
      <w:r w:rsidRPr="00D6621B">
        <w:rPr>
          <w:b/>
          <w:bCs/>
        </w:rPr>
        <w:t xml:space="preserve"> </w:t>
      </w:r>
      <w:proofErr w:type="spellStart"/>
      <w:r w:rsidRPr="00D6621B">
        <w:rPr>
          <w:b/>
          <w:bCs/>
        </w:rPr>
        <w:t>boilerPart</w:t>
      </w:r>
      <w:proofErr w:type="spellEnd"/>
      <w:r w:rsidRPr="00D6621B">
        <w:rPr>
          <w:b/>
          <w:bCs/>
        </w:rPr>
        <w:t>)</w:t>
      </w:r>
      <w:r w:rsidRPr="00D6621B">
        <w:t>, which updates a boiler part in</w:t>
      </w:r>
      <w:r>
        <w:t xml:space="preserve"> the database with the details in the </w:t>
      </w:r>
      <w:proofErr w:type="spellStart"/>
      <w:r w:rsidRPr="00D6621B">
        <w:rPr>
          <w:b/>
          <w:bCs/>
        </w:rPr>
        <w:t>BoilerPart</w:t>
      </w:r>
      <w:proofErr w:type="spellEnd"/>
      <w:r>
        <w:t xml:space="preserve"> object specified as a parameter. </w:t>
      </w:r>
    </w:p>
    <w:p w14:paraId="66A8CB18" w14:textId="77777777" w:rsidR="007D6A15" w:rsidRDefault="007D6A15" w:rsidP="002E6CDF">
      <w:pPr>
        <w:pStyle w:val="ListParagraph"/>
        <w:numPr>
          <w:ilvl w:val="0"/>
          <w:numId w:val="38"/>
        </w:numPr>
        <w:spacing w:before="120"/>
        <w:contextualSpacing w:val="0"/>
      </w:pPr>
      <w:proofErr w:type="spellStart"/>
      <w:proofErr w:type="gramStart"/>
      <w:r w:rsidRPr="00D6621B">
        <w:rPr>
          <w:b/>
          <w:bCs/>
        </w:rPr>
        <w:t>PostBoilerPart</w:t>
      </w:r>
      <w:proofErr w:type="spellEnd"/>
      <w:r w:rsidRPr="00D6621B">
        <w:rPr>
          <w:b/>
          <w:bCs/>
        </w:rPr>
        <w:t>(</w:t>
      </w:r>
      <w:proofErr w:type="spellStart"/>
      <w:proofErr w:type="gramEnd"/>
      <w:r w:rsidRPr="00D6621B">
        <w:rPr>
          <w:b/>
          <w:bCs/>
        </w:rPr>
        <w:t>BoilerPart</w:t>
      </w:r>
      <w:proofErr w:type="spellEnd"/>
      <w:r w:rsidRPr="00D6621B">
        <w:rPr>
          <w:b/>
          <w:bCs/>
        </w:rPr>
        <w:t xml:space="preserve"> </w:t>
      </w:r>
      <w:proofErr w:type="spellStart"/>
      <w:r w:rsidRPr="00D6621B">
        <w:rPr>
          <w:b/>
          <w:bCs/>
        </w:rPr>
        <w:t>boilerPart</w:t>
      </w:r>
      <w:proofErr w:type="spellEnd"/>
      <w:r w:rsidRPr="00D6621B">
        <w:rPr>
          <w:b/>
          <w:bCs/>
        </w:rPr>
        <w:t>)</w:t>
      </w:r>
      <w:r w:rsidRPr="00D6621B">
        <w:t>, which crea</w:t>
      </w:r>
      <w:r>
        <w:t xml:space="preserve">tes a new boiler part. </w:t>
      </w:r>
    </w:p>
    <w:p w14:paraId="74844423" w14:textId="77777777" w:rsidR="007D6A15" w:rsidRDefault="007D6A15" w:rsidP="002E6CDF">
      <w:pPr>
        <w:pStyle w:val="ListParagraph"/>
        <w:numPr>
          <w:ilvl w:val="0"/>
          <w:numId w:val="38"/>
        </w:numPr>
        <w:spacing w:before="120"/>
        <w:contextualSpacing w:val="0"/>
      </w:pPr>
      <w:proofErr w:type="spellStart"/>
      <w:proofErr w:type="gramStart"/>
      <w:r w:rsidRPr="00D6621B">
        <w:rPr>
          <w:b/>
          <w:bCs/>
        </w:rPr>
        <w:t>DeleteBoilerPart</w:t>
      </w:r>
      <w:proofErr w:type="spellEnd"/>
      <w:r w:rsidRPr="00D6621B">
        <w:rPr>
          <w:b/>
          <w:bCs/>
        </w:rPr>
        <w:t>(</w:t>
      </w:r>
      <w:proofErr w:type="gramEnd"/>
      <w:r w:rsidRPr="00D6621B">
        <w:rPr>
          <w:b/>
          <w:bCs/>
        </w:rPr>
        <w:t>long id)</w:t>
      </w:r>
      <w:r>
        <w:t>, which removes the specified boiler part from the database.</w:t>
      </w:r>
    </w:p>
    <w:p w14:paraId="1136EC8D" w14:textId="3AC6E9CD" w:rsidR="007D6A15" w:rsidRPr="00D6621B" w:rsidRDefault="007D6A15" w:rsidP="007D6A15">
      <w:pPr>
        <w:pStyle w:val="Note"/>
        <w:ind w:left="711"/>
      </w:pPr>
      <w:r w:rsidRPr="00D6621B">
        <w:rPr>
          <w:b/>
          <w:bCs/>
        </w:rPr>
        <w:t>Note</w:t>
      </w:r>
      <w:r>
        <w:t>: The technician’s</w:t>
      </w:r>
      <w:r w:rsidR="00763109">
        <w:t xml:space="preserve"> app </w:t>
      </w:r>
      <w:r>
        <w:t xml:space="preserve">only requires the two </w:t>
      </w:r>
      <w:r w:rsidRPr="000751C3">
        <w:rPr>
          <w:b/>
          <w:bCs/>
        </w:rPr>
        <w:t>Get</w:t>
      </w:r>
      <w:r>
        <w:t xml:space="preserve"> methods, but the others are useful for the desktop inventory management</w:t>
      </w:r>
      <w:r w:rsidR="00763109">
        <w:t xml:space="preserve"> app </w:t>
      </w:r>
      <w:r>
        <w:t xml:space="preserve">(not covered in this guide). </w:t>
      </w:r>
    </w:p>
    <w:p w14:paraId="031D9E31" w14:textId="77777777" w:rsidR="007D6A15" w:rsidRDefault="007D6A15" w:rsidP="002E6CDF">
      <w:pPr>
        <w:pStyle w:val="ListParagraph"/>
        <w:numPr>
          <w:ilvl w:val="0"/>
          <w:numId w:val="36"/>
        </w:numPr>
        <w:spacing w:before="120"/>
        <w:ind w:left="351" w:hanging="357"/>
        <w:contextualSpacing w:val="0"/>
      </w:pPr>
      <w:r>
        <w:t>Compile and build the Web API:</w:t>
      </w:r>
    </w:p>
    <w:p w14:paraId="224A5D6C" w14:textId="77777777" w:rsidR="007D6A15" w:rsidRPr="00D6621B" w:rsidRDefault="007D6A15" w:rsidP="007D6A15">
      <w:pPr>
        <w:pStyle w:val="Code"/>
      </w:pPr>
      <w:r>
        <w:t xml:space="preserve">dotnet </w:t>
      </w:r>
      <w:proofErr w:type="gramStart"/>
      <w:r>
        <w:t>build</w:t>
      </w:r>
      <w:proofErr w:type="gramEnd"/>
    </w:p>
    <w:p w14:paraId="19EEC4BE" w14:textId="77777777" w:rsidR="007D6A15" w:rsidRDefault="007D6A15" w:rsidP="007D6A15">
      <w:pPr>
        <w:spacing w:before="120"/>
        <w:ind w:left="357"/>
      </w:pPr>
      <w:r>
        <w:t>The Web API should build without reporting any errors or warnings.</w:t>
      </w:r>
    </w:p>
    <w:p w14:paraId="77FE6298" w14:textId="77777777" w:rsidR="007D6A15" w:rsidRDefault="007D6A15" w:rsidP="00A027EA">
      <w:pPr>
        <w:pStyle w:val="Heading4"/>
      </w:pPr>
      <w:r>
        <w:lastRenderedPageBreak/>
        <w:t>Deploying the Web API to Azure: Field Inventory Management</w:t>
      </w:r>
    </w:p>
    <w:p w14:paraId="75195C8C" w14:textId="77777777" w:rsidR="007D6A15" w:rsidRDefault="007D6A15" w:rsidP="007D6A15">
      <w:pPr>
        <w:spacing w:before="120"/>
      </w:pPr>
      <w:r>
        <w:t>Kiana deployed and tested the Web API, by performing the following tasks:</w:t>
      </w:r>
    </w:p>
    <w:p w14:paraId="69006676" w14:textId="77777777" w:rsidR="007D6A15" w:rsidRDefault="007D6A15" w:rsidP="002E6CDF">
      <w:pPr>
        <w:pStyle w:val="ListParagraph"/>
        <w:numPr>
          <w:ilvl w:val="0"/>
          <w:numId w:val="39"/>
        </w:numPr>
        <w:spacing w:before="120"/>
        <w:ind w:left="357"/>
      </w:pPr>
      <w:r>
        <w:t xml:space="preserve">Using the Azure Account extension in Visual Studio Code, sign </w:t>
      </w:r>
      <w:proofErr w:type="gramStart"/>
      <w:r>
        <w:t>in to</w:t>
      </w:r>
      <w:proofErr w:type="gramEnd"/>
      <w:r>
        <w:t xml:space="preserve"> your Azure subscription.</w:t>
      </w:r>
    </w:p>
    <w:p w14:paraId="4F67A398" w14:textId="77777777" w:rsidR="007D6A15" w:rsidRDefault="007D6A15" w:rsidP="002E6CDF">
      <w:pPr>
        <w:pStyle w:val="ListParagraph"/>
        <w:numPr>
          <w:ilvl w:val="0"/>
          <w:numId w:val="39"/>
        </w:numPr>
        <w:spacing w:before="120"/>
        <w:ind w:left="357"/>
      </w:pPr>
      <w:r>
        <w:t xml:space="preserve">From the Terminal window in Visual Studio Code, create a new resource group </w:t>
      </w:r>
      <w:r w:rsidRPr="00EE21FB">
        <w:t xml:space="preserve">called </w:t>
      </w:r>
      <w:proofErr w:type="spellStart"/>
      <w:r w:rsidRPr="00EE21FB">
        <w:rPr>
          <w:b/>
          <w:bCs/>
        </w:rPr>
        <w:t>webapi_rg</w:t>
      </w:r>
      <w:proofErr w:type="spellEnd"/>
      <w:r>
        <w:t xml:space="preserve"> in your Azure subscription. In the command below, replace </w:t>
      </w:r>
      <w:r w:rsidRPr="00D94D08">
        <w:rPr>
          <w:i/>
          <w:iCs/>
        </w:rPr>
        <w:t>&lt;location&gt;</w:t>
      </w:r>
      <w:r>
        <w:t xml:space="preserve"> with your nearest Azure region:</w:t>
      </w:r>
    </w:p>
    <w:p w14:paraId="55FBD92E" w14:textId="77777777" w:rsidR="007D6A15" w:rsidRDefault="007D6A15" w:rsidP="007D6A15">
      <w:pPr>
        <w:pStyle w:val="Code"/>
      </w:pPr>
      <w:proofErr w:type="spellStart"/>
      <w:r w:rsidRPr="00EE21FB">
        <w:t>az</w:t>
      </w:r>
      <w:proofErr w:type="spellEnd"/>
      <w:r w:rsidRPr="00EE21FB">
        <w:t xml:space="preserve"> group create </w:t>
      </w:r>
      <w:r>
        <w:t>^</w:t>
      </w:r>
    </w:p>
    <w:p w14:paraId="39C7A72F" w14:textId="77777777" w:rsidR="007D6A15" w:rsidRDefault="007D6A15" w:rsidP="007D6A15">
      <w:pPr>
        <w:pStyle w:val="Code"/>
      </w:pPr>
      <w:r>
        <w:t xml:space="preserve">  </w:t>
      </w:r>
      <w:r w:rsidRPr="00EE21FB">
        <w:t xml:space="preserve">--name </w:t>
      </w:r>
      <w:proofErr w:type="spellStart"/>
      <w:r w:rsidRPr="00EE21FB">
        <w:t>webapi_rg</w:t>
      </w:r>
      <w:proofErr w:type="spellEnd"/>
      <w:r w:rsidRPr="00EE21FB">
        <w:t xml:space="preserve"> </w:t>
      </w:r>
      <w:r>
        <w:t>^</w:t>
      </w:r>
    </w:p>
    <w:p w14:paraId="3B657803" w14:textId="77777777" w:rsidR="007D6A15" w:rsidRPr="00D6621B" w:rsidRDefault="007D6A15" w:rsidP="007D6A15">
      <w:pPr>
        <w:pStyle w:val="Code"/>
      </w:pPr>
      <w:r>
        <w:t xml:space="preserve">  </w:t>
      </w:r>
      <w:r w:rsidRPr="00EE21FB">
        <w:t xml:space="preserve">--location </w:t>
      </w:r>
      <w:r w:rsidRPr="00D94D08">
        <w:rPr>
          <w:i/>
          <w:iCs/>
        </w:rPr>
        <w:t>&lt;location&gt;</w:t>
      </w:r>
    </w:p>
    <w:p w14:paraId="3EB9DEEF" w14:textId="77777777" w:rsidR="007D6A15" w:rsidRDefault="007D6A15" w:rsidP="002E6CDF">
      <w:pPr>
        <w:pStyle w:val="ListParagraph"/>
        <w:numPr>
          <w:ilvl w:val="0"/>
          <w:numId w:val="39"/>
        </w:numPr>
        <w:spacing w:before="120"/>
        <w:ind w:left="357" w:hanging="357"/>
      </w:pPr>
      <w:r>
        <w:t xml:space="preserve">Create an Azure </w:t>
      </w:r>
      <w:proofErr w:type="spellStart"/>
      <w:r>
        <w:t>Appservice</w:t>
      </w:r>
      <w:proofErr w:type="spellEnd"/>
      <w:r>
        <w:t xml:space="preserve"> Plan to provide the resources for hosting the Web API:</w:t>
      </w:r>
    </w:p>
    <w:p w14:paraId="7BAA5A7A" w14:textId="77777777" w:rsidR="007D6A15" w:rsidRDefault="007D6A15" w:rsidP="007D6A15">
      <w:pPr>
        <w:pStyle w:val="Code"/>
      </w:pPr>
      <w:proofErr w:type="spellStart"/>
      <w:r>
        <w:t>az</w:t>
      </w:r>
      <w:proofErr w:type="spellEnd"/>
      <w:r>
        <w:t xml:space="preserve"> </w:t>
      </w:r>
      <w:proofErr w:type="spellStart"/>
      <w:r>
        <w:t>appservice</w:t>
      </w:r>
      <w:proofErr w:type="spellEnd"/>
      <w:r>
        <w:t xml:space="preserve"> plan </w:t>
      </w:r>
      <w:proofErr w:type="gramStart"/>
      <w:r>
        <w:t>create  ^</w:t>
      </w:r>
      <w:proofErr w:type="gramEnd"/>
    </w:p>
    <w:p w14:paraId="515DEA7D" w14:textId="77777777" w:rsidR="007D6A15" w:rsidRDefault="007D6A15" w:rsidP="007D6A15">
      <w:pPr>
        <w:pStyle w:val="Code"/>
      </w:pPr>
      <w:r>
        <w:t xml:space="preserve">  --name </w:t>
      </w:r>
      <w:proofErr w:type="spellStart"/>
      <w:r>
        <w:t>webapi_plan</w:t>
      </w:r>
      <w:proofErr w:type="spellEnd"/>
      <w:r>
        <w:t xml:space="preserve"> ^</w:t>
      </w:r>
    </w:p>
    <w:p w14:paraId="1AF9941B" w14:textId="77777777" w:rsidR="007D6A15" w:rsidRDefault="007D6A15" w:rsidP="007D6A15">
      <w:pPr>
        <w:pStyle w:val="Code"/>
      </w:pPr>
      <w:r>
        <w:t xml:space="preserve">  --resource-group </w:t>
      </w:r>
      <w:proofErr w:type="spellStart"/>
      <w:r>
        <w:t>webapi_rg</w:t>
      </w:r>
      <w:proofErr w:type="spellEnd"/>
      <w:r>
        <w:t xml:space="preserve"> ^</w:t>
      </w:r>
    </w:p>
    <w:p w14:paraId="73B3895A" w14:textId="77777777" w:rsidR="007D6A15" w:rsidRDefault="007D6A15" w:rsidP="007D6A15">
      <w:pPr>
        <w:pStyle w:val="Code"/>
      </w:pPr>
      <w:r>
        <w:t xml:space="preserve">  --</w:t>
      </w:r>
      <w:proofErr w:type="spellStart"/>
      <w:r>
        <w:t>sku</w:t>
      </w:r>
      <w:proofErr w:type="spellEnd"/>
      <w:r>
        <w:t xml:space="preserve"> F1</w:t>
      </w:r>
    </w:p>
    <w:p w14:paraId="49A92EB7" w14:textId="77777777" w:rsidR="007D6A15" w:rsidRDefault="007D6A15" w:rsidP="007D6A15">
      <w:pPr>
        <w:pStyle w:val="Note"/>
        <w:spacing w:before="120"/>
        <w:ind w:left="357"/>
      </w:pPr>
      <w:r w:rsidRPr="008E18E5">
        <w:rPr>
          <w:b/>
          <w:bCs/>
        </w:rPr>
        <w:t>Note</w:t>
      </w:r>
      <w:r>
        <w:t xml:space="preserve">: </w:t>
      </w:r>
      <w:r w:rsidRPr="00EB5EE0">
        <w:rPr>
          <w:b/>
          <w:bCs/>
        </w:rPr>
        <w:t>F!</w:t>
      </w:r>
      <w:r>
        <w:t xml:space="preserve"> is the free SKU for </w:t>
      </w:r>
      <w:proofErr w:type="spellStart"/>
      <w:r>
        <w:t>Appservice</w:t>
      </w:r>
      <w:proofErr w:type="spellEnd"/>
      <w:r>
        <w:t xml:space="preserve"> plans. It provides limited throughput and </w:t>
      </w:r>
      <w:proofErr w:type="gramStart"/>
      <w:r>
        <w:t>capacity, and</w:t>
      </w:r>
      <w:proofErr w:type="gramEnd"/>
      <w:r>
        <w:t xml:space="preserve"> is only suitable for development purposes.</w:t>
      </w:r>
    </w:p>
    <w:p w14:paraId="7A720768" w14:textId="2F214A0A" w:rsidR="007D6A15" w:rsidRDefault="007D6A15" w:rsidP="002E6CDF">
      <w:pPr>
        <w:pStyle w:val="ListParagraph"/>
        <w:numPr>
          <w:ilvl w:val="0"/>
          <w:numId w:val="39"/>
        </w:numPr>
        <w:spacing w:before="120"/>
        <w:ind w:left="357" w:hanging="357"/>
      </w:pPr>
      <w:r>
        <w:t>Create an Azure Web</w:t>
      </w:r>
      <w:r w:rsidR="00763109">
        <w:t xml:space="preserve"> </w:t>
      </w:r>
      <w:r w:rsidR="00C8137D">
        <w:t>A</w:t>
      </w:r>
      <w:r w:rsidR="00763109">
        <w:t xml:space="preserve">pp </w:t>
      </w:r>
      <w:r>
        <w:t xml:space="preserve">using the </w:t>
      </w:r>
      <w:proofErr w:type="spellStart"/>
      <w:r>
        <w:t>Appservice</w:t>
      </w:r>
      <w:proofErr w:type="spellEnd"/>
      <w:r>
        <w:t xml:space="preserve"> Plan. Replace </w:t>
      </w:r>
      <w:r w:rsidRPr="00F33FD0">
        <w:rPr>
          <w:i/>
          <w:iCs/>
        </w:rPr>
        <w:t>&lt;webapp name&gt;</w:t>
      </w:r>
      <w:r>
        <w:t xml:space="preserve"> with a unique name for the web app:</w:t>
      </w:r>
    </w:p>
    <w:p w14:paraId="03931453" w14:textId="77777777" w:rsidR="007D6A15" w:rsidRDefault="007D6A15" w:rsidP="007D6A15">
      <w:pPr>
        <w:pStyle w:val="Code"/>
      </w:pPr>
      <w:proofErr w:type="spellStart"/>
      <w:r w:rsidRPr="00F33FD0">
        <w:t>az</w:t>
      </w:r>
      <w:proofErr w:type="spellEnd"/>
      <w:r w:rsidRPr="00F33FD0">
        <w:t xml:space="preserve"> webapp create </w:t>
      </w:r>
      <w:r>
        <w:t>^</w:t>
      </w:r>
    </w:p>
    <w:p w14:paraId="3C7F6B3A" w14:textId="77777777" w:rsidR="007D6A15" w:rsidRDefault="007D6A15" w:rsidP="007D6A15">
      <w:pPr>
        <w:pStyle w:val="Code"/>
      </w:pPr>
      <w:r>
        <w:t xml:space="preserve">  --name </w:t>
      </w:r>
      <w:r w:rsidRPr="00F33FD0">
        <w:rPr>
          <w:i/>
          <w:iCs/>
        </w:rPr>
        <w:t>&lt;webapp name&gt;</w:t>
      </w:r>
      <w:r>
        <w:t xml:space="preserve"> ^</w:t>
      </w:r>
    </w:p>
    <w:p w14:paraId="7F4156F3" w14:textId="77777777" w:rsidR="007D6A15" w:rsidRDefault="007D6A15" w:rsidP="007D6A15">
      <w:pPr>
        <w:pStyle w:val="Code"/>
      </w:pPr>
      <w:r>
        <w:t xml:space="preserve">  --resource-</w:t>
      </w:r>
      <w:r w:rsidRPr="00F33FD0">
        <w:t>g</w:t>
      </w:r>
      <w:r>
        <w:t xml:space="preserve">roup </w:t>
      </w:r>
      <w:proofErr w:type="spellStart"/>
      <w:r>
        <w:t>webapi_rg</w:t>
      </w:r>
      <w:proofErr w:type="spellEnd"/>
      <w:r w:rsidRPr="00F33FD0">
        <w:t xml:space="preserve"> </w:t>
      </w:r>
      <w:r>
        <w:t>^</w:t>
      </w:r>
    </w:p>
    <w:p w14:paraId="08B1A20A" w14:textId="77777777" w:rsidR="007D6A15" w:rsidRPr="00EE21FB" w:rsidRDefault="007D6A15" w:rsidP="007D6A15">
      <w:pPr>
        <w:pStyle w:val="Code"/>
      </w:pPr>
      <w:r>
        <w:t xml:space="preserve">  </w:t>
      </w:r>
      <w:r w:rsidRPr="00F33FD0">
        <w:t>-</w:t>
      </w:r>
      <w:r>
        <w:t>-</w:t>
      </w:r>
      <w:r w:rsidRPr="00F33FD0">
        <w:t>p</w:t>
      </w:r>
      <w:r>
        <w:t xml:space="preserve">lan </w:t>
      </w:r>
      <w:proofErr w:type="spellStart"/>
      <w:r>
        <w:t>webapi_plan</w:t>
      </w:r>
      <w:proofErr w:type="spellEnd"/>
    </w:p>
    <w:p w14:paraId="21A2138E" w14:textId="77777777" w:rsidR="007D6A15" w:rsidRDefault="007D6A15" w:rsidP="002E6CDF">
      <w:pPr>
        <w:pStyle w:val="ListParagraph"/>
        <w:numPr>
          <w:ilvl w:val="0"/>
          <w:numId w:val="39"/>
        </w:numPr>
        <w:spacing w:before="120"/>
        <w:ind w:left="357" w:hanging="357"/>
      </w:pPr>
      <w:r>
        <w:t xml:space="preserve">In Visual Studio Code, edit the </w:t>
      </w:r>
      <w:proofErr w:type="spellStart"/>
      <w:r w:rsidRPr="00FB4F56">
        <w:rPr>
          <w:b/>
          <w:bCs/>
        </w:rPr>
        <w:t>appSettings.json</w:t>
      </w:r>
      <w:proofErr w:type="spellEnd"/>
      <w:r>
        <w:t xml:space="preserve"> file, and add the same connection string that you previously wrote to the </w:t>
      </w:r>
      <w:proofErr w:type="spellStart"/>
      <w:r w:rsidRPr="00FB4F56">
        <w:rPr>
          <w:b/>
          <w:bCs/>
        </w:rPr>
        <w:t>appSettings.</w:t>
      </w:r>
      <w:r>
        <w:rPr>
          <w:b/>
          <w:bCs/>
        </w:rPr>
        <w:t>Development.</w:t>
      </w:r>
      <w:r w:rsidRPr="00FB4F56">
        <w:rPr>
          <w:b/>
          <w:bCs/>
        </w:rPr>
        <w:t>json</w:t>
      </w:r>
      <w:proofErr w:type="spellEnd"/>
      <w:r>
        <w:t xml:space="preserve"> file. Remember to replace </w:t>
      </w:r>
      <w:r w:rsidRPr="0084548C">
        <w:rPr>
          <w:i/>
          <w:iCs/>
        </w:rPr>
        <w:t>&lt;</w:t>
      </w:r>
      <w:r>
        <w:rPr>
          <w:i/>
          <w:iCs/>
        </w:rPr>
        <w:t>server</w:t>
      </w:r>
      <w:r w:rsidRPr="0084548C">
        <w:rPr>
          <w:i/>
          <w:iCs/>
        </w:rPr>
        <w:t xml:space="preserve"> name&gt;</w:t>
      </w:r>
      <w:r>
        <w:t xml:space="preserve"> with the name of the Azure SQL Database server you created to hold the </w:t>
      </w:r>
      <w:proofErr w:type="spellStart"/>
      <w:r>
        <w:rPr>
          <w:b/>
          <w:bCs/>
        </w:rPr>
        <w:t>InventoryDB</w:t>
      </w:r>
      <w:proofErr w:type="spellEnd"/>
      <w:r>
        <w:t xml:space="preserve"> database.</w:t>
      </w:r>
    </w:p>
    <w:p w14:paraId="61D4F1B8" w14:textId="77777777" w:rsidR="007D6A15" w:rsidRDefault="007D6A15" w:rsidP="007D6A15">
      <w:pPr>
        <w:pStyle w:val="Code"/>
      </w:pPr>
      <w:r>
        <w:t>{</w:t>
      </w:r>
    </w:p>
    <w:p w14:paraId="414A1675" w14:textId="77777777" w:rsidR="007D6A15" w:rsidRPr="00FB4F56" w:rsidRDefault="007D6A15" w:rsidP="007D6A15">
      <w:pPr>
        <w:pStyle w:val="Code"/>
        <w:rPr>
          <w:b/>
          <w:bCs/>
        </w:rPr>
      </w:pPr>
      <w:r>
        <w:t xml:space="preserve">  "</w:t>
      </w:r>
      <w:proofErr w:type="spellStart"/>
      <w:r w:rsidRPr="00FB4F56">
        <w:rPr>
          <w:b/>
          <w:bCs/>
        </w:rPr>
        <w:t>ConnectionStrings</w:t>
      </w:r>
      <w:proofErr w:type="spellEnd"/>
      <w:r w:rsidRPr="00FB4F56">
        <w:rPr>
          <w:b/>
          <w:bCs/>
        </w:rPr>
        <w:t>": {</w:t>
      </w:r>
    </w:p>
    <w:p w14:paraId="524C4E96" w14:textId="77777777" w:rsidR="007D6A15" w:rsidRPr="00FB4F56" w:rsidRDefault="007D6A15" w:rsidP="007D6A15">
      <w:pPr>
        <w:pStyle w:val="Code"/>
        <w:rPr>
          <w:b/>
          <w:bCs/>
        </w:rPr>
      </w:pPr>
      <w:r w:rsidRPr="00FB4F56">
        <w:rPr>
          <w:b/>
          <w:bCs/>
        </w:rPr>
        <w:t xml:space="preserve">    "</w:t>
      </w:r>
      <w:proofErr w:type="spellStart"/>
      <w:r w:rsidRPr="00FB4F56">
        <w:rPr>
          <w:b/>
          <w:bCs/>
        </w:rPr>
        <w:t>InventoryDB</w:t>
      </w:r>
      <w:proofErr w:type="spellEnd"/>
      <w:r w:rsidRPr="00FB4F56">
        <w:rPr>
          <w:b/>
          <w:bCs/>
        </w:rPr>
        <w:t>": "Server=</w:t>
      </w:r>
      <w:proofErr w:type="spellStart"/>
      <w:r w:rsidRPr="00FB4F56">
        <w:rPr>
          <w:b/>
          <w:bCs/>
        </w:rPr>
        <w:t>tcp</w:t>
      </w:r>
      <w:proofErr w:type="spellEnd"/>
      <w:r w:rsidRPr="00FB4F56">
        <w:rPr>
          <w:b/>
          <w:bCs/>
        </w:rPr>
        <w:t>:</w:t>
      </w:r>
      <w:r w:rsidRPr="00575138">
        <w:rPr>
          <w:b/>
          <w:bCs/>
          <w:i/>
          <w:iCs/>
        </w:rPr>
        <w:t>&lt;</w:t>
      </w:r>
      <w:r>
        <w:rPr>
          <w:b/>
          <w:bCs/>
          <w:i/>
          <w:iCs/>
        </w:rPr>
        <w:t>server</w:t>
      </w:r>
      <w:r w:rsidRPr="00575138">
        <w:rPr>
          <w:b/>
          <w:bCs/>
          <w:i/>
          <w:iCs/>
        </w:rPr>
        <w:t xml:space="preserve"> name</w:t>
      </w:r>
      <w:proofErr w:type="gramStart"/>
      <w:r w:rsidRPr="00575138">
        <w:rPr>
          <w:b/>
          <w:bCs/>
          <w:i/>
          <w:iCs/>
        </w:rPr>
        <w:t>&gt;</w:t>
      </w:r>
      <w:r w:rsidRPr="00FB4F56">
        <w:rPr>
          <w:b/>
          <w:bCs/>
        </w:rPr>
        <w:t>.database.windows.net</w:t>
      </w:r>
      <w:proofErr w:type="gramEnd"/>
      <w:r w:rsidRPr="00FB4F56">
        <w:rPr>
          <w:b/>
          <w:bCs/>
        </w:rPr>
        <w:t>,1433;Initial Catalog=</w:t>
      </w:r>
      <w:proofErr w:type="spellStart"/>
      <w:r w:rsidRPr="00FB4F56">
        <w:rPr>
          <w:b/>
          <w:bCs/>
        </w:rPr>
        <w:t>InventoryDB;Persist</w:t>
      </w:r>
      <w:proofErr w:type="spellEnd"/>
      <w:r w:rsidRPr="00FB4F56">
        <w:rPr>
          <w:b/>
          <w:bCs/>
        </w:rPr>
        <w:t xml:space="preserve"> Security Info=</w:t>
      </w:r>
      <w:proofErr w:type="spellStart"/>
      <w:r w:rsidRPr="00FB4F56">
        <w:rPr>
          <w:b/>
          <w:bCs/>
        </w:rPr>
        <w:t>False;User</w:t>
      </w:r>
      <w:proofErr w:type="spellEnd"/>
      <w:r w:rsidRPr="00FB4F56">
        <w:rPr>
          <w:b/>
          <w:bCs/>
        </w:rPr>
        <w:t xml:space="preserve"> ID=sqladmin;Password=Pa55w.rd;MultipleActiveResultSets=False;Encrypt=True;TrustServerCertificate=False;Connection Timeout=30;"</w:t>
      </w:r>
    </w:p>
    <w:p w14:paraId="546FA04A" w14:textId="77777777" w:rsidR="007D6A15" w:rsidRDefault="007D6A15" w:rsidP="007D6A15">
      <w:pPr>
        <w:pStyle w:val="Code"/>
      </w:pPr>
      <w:r w:rsidRPr="00FB4F56">
        <w:rPr>
          <w:b/>
          <w:bCs/>
        </w:rPr>
        <w:t xml:space="preserve">  },</w:t>
      </w:r>
    </w:p>
    <w:p w14:paraId="596521E1" w14:textId="77777777" w:rsidR="007D6A15" w:rsidRDefault="007D6A15" w:rsidP="007D6A15">
      <w:pPr>
        <w:pStyle w:val="Code"/>
      </w:pPr>
      <w:r>
        <w:t xml:space="preserve">  "Logging": {</w:t>
      </w:r>
    </w:p>
    <w:p w14:paraId="17D19D44" w14:textId="77777777" w:rsidR="007D6A15" w:rsidRDefault="007D6A15" w:rsidP="007D6A15">
      <w:pPr>
        <w:pStyle w:val="Code"/>
      </w:pPr>
      <w:r>
        <w:t xml:space="preserve">    "</w:t>
      </w:r>
      <w:proofErr w:type="spellStart"/>
      <w:r>
        <w:t>LogLevel</w:t>
      </w:r>
      <w:proofErr w:type="spellEnd"/>
      <w:r>
        <w:t>": {</w:t>
      </w:r>
    </w:p>
    <w:p w14:paraId="5F8AFC17" w14:textId="77777777" w:rsidR="007D6A15" w:rsidRDefault="007D6A15" w:rsidP="007D6A15">
      <w:pPr>
        <w:pStyle w:val="Code"/>
      </w:pPr>
      <w:r>
        <w:t xml:space="preserve">      "Default": "Information",</w:t>
      </w:r>
    </w:p>
    <w:p w14:paraId="71F5D5A5" w14:textId="77777777" w:rsidR="007D6A15" w:rsidRDefault="007D6A15" w:rsidP="007D6A15">
      <w:pPr>
        <w:pStyle w:val="Code"/>
      </w:pPr>
      <w:r>
        <w:t xml:space="preserve">      "Microsoft": "Warning",</w:t>
      </w:r>
    </w:p>
    <w:p w14:paraId="7F120C3B" w14:textId="77777777" w:rsidR="007D6A15" w:rsidRDefault="007D6A15" w:rsidP="007D6A15">
      <w:pPr>
        <w:pStyle w:val="Code"/>
      </w:pPr>
      <w:r>
        <w:t xml:space="preserve">      "</w:t>
      </w:r>
      <w:proofErr w:type="spellStart"/>
      <w:proofErr w:type="gramStart"/>
      <w:r>
        <w:t>Microsoft.Hosting.Lifetime</w:t>
      </w:r>
      <w:proofErr w:type="spellEnd"/>
      <w:proofErr w:type="gramEnd"/>
      <w:r>
        <w:t>": "Information"</w:t>
      </w:r>
    </w:p>
    <w:p w14:paraId="726C25D9" w14:textId="77777777" w:rsidR="007D6A15" w:rsidRDefault="007D6A15" w:rsidP="007D6A15">
      <w:pPr>
        <w:pStyle w:val="Code"/>
      </w:pPr>
      <w:r>
        <w:t xml:space="preserve">    }</w:t>
      </w:r>
    </w:p>
    <w:p w14:paraId="39F4DDC2" w14:textId="77777777" w:rsidR="007D6A15" w:rsidRDefault="007D6A15" w:rsidP="007D6A15">
      <w:pPr>
        <w:pStyle w:val="Code"/>
      </w:pPr>
      <w:r>
        <w:t xml:space="preserve">  },</w:t>
      </w:r>
    </w:p>
    <w:p w14:paraId="01EC32EC" w14:textId="77777777" w:rsidR="007D6A15" w:rsidRDefault="007D6A15" w:rsidP="007D6A15">
      <w:pPr>
        <w:pStyle w:val="Code"/>
      </w:pPr>
      <w:r>
        <w:t xml:space="preserve">  "</w:t>
      </w:r>
      <w:proofErr w:type="spellStart"/>
      <w:r>
        <w:t>AllowedHosts</w:t>
      </w:r>
      <w:proofErr w:type="spellEnd"/>
      <w:r>
        <w:t>": "*"</w:t>
      </w:r>
    </w:p>
    <w:p w14:paraId="5D6A3A3C" w14:textId="77777777" w:rsidR="007D6A15" w:rsidRDefault="007D6A15" w:rsidP="007D6A15">
      <w:pPr>
        <w:pStyle w:val="Code"/>
      </w:pPr>
      <w:r>
        <w:t>}</w:t>
      </w:r>
    </w:p>
    <w:p w14:paraId="4F48F9F9" w14:textId="77777777" w:rsidR="007D6A15" w:rsidRDefault="007D6A15" w:rsidP="002E6CDF">
      <w:pPr>
        <w:pStyle w:val="ListParagraph"/>
        <w:numPr>
          <w:ilvl w:val="0"/>
          <w:numId w:val="39"/>
        </w:numPr>
        <w:spacing w:before="120"/>
        <w:ind w:left="357" w:hanging="357"/>
      </w:pPr>
      <w:r>
        <w:t>In the Terminal window, package the Web API ready for deployment to Azure:</w:t>
      </w:r>
    </w:p>
    <w:p w14:paraId="3DAA9EB2" w14:textId="77777777" w:rsidR="007D6A15" w:rsidRDefault="007D6A15" w:rsidP="007D6A15">
      <w:pPr>
        <w:pStyle w:val="Code"/>
      </w:pPr>
      <w:r w:rsidRPr="000F465C">
        <w:t>dotnet publish -c Release -</w:t>
      </w:r>
      <w:proofErr w:type="gramStart"/>
      <w:r w:rsidRPr="000F465C">
        <w:t>o .</w:t>
      </w:r>
      <w:proofErr w:type="gramEnd"/>
      <w:r w:rsidRPr="000F465C">
        <w:t>/publish</w:t>
      </w:r>
    </w:p>
    <w:p w14:paraId="5596F951" w14:textId="77777777" w:rsidR="007D6A15" w:rsidRDefault="007D6A15" w:rsidP="007D6A15">
      <w:pPr>
        <w:pStyle w:val="ListParagraph"/>
        <w:spacing w:before="120"/>
        <w:ind w:left="357"/>
        <w:contextualSpacing w:val="0"/>
      </w:pPr>
      <w:r>
        <w:t xml:space="preserve">This command saves the packaged files to a folder named </w:t>
      </w:r>
      <w:r>
        <w:rPr>
          <w:b/>
          <w:bCs/>
        </w:rPr>
        <w:t>publish</w:t>
      </w:r>
      <w:r w:rsidRPr="00CD1B8A">
        <w:t>.</w:t>
      </w:r>
    </w:p>
    <w:p w14:paraId="1BE76C6C" w14:textId="77777777" w:rsidR="007D6A15" w:rsidRDefault="007D6A15" w:rsidP="002E6CDF">
      <w:pPr>
        <w:pStyle w:val="ListParagraph"/>
        <w:numPr>
          <w:ilvl w:val="0"/>
          <w:numId w:val="39"/>
        </w:numPr>
        <w:spacing w:before="120"/>
        <w:ind w:left="357" w:hanging="357"/>
        <w:contextualSpacing w:val="0"/>
      </w:pPr>
      <w:r w:rsidRPr="00CD1B8A">
        <w:t>In Visual Studio Code, right-click t</w:t>
      </w:r>
      <w:r>
        <w:t xml:space="preserve">he </w:t>
      </w:r>
      <w:r>
        <w:rPr>
          <w:b/>
          <w:bCs/>
        </w:rPr>
        <w:t>publish</w:t>
      </w:r>
      <w:r>
        <w:t xml:space="preserve"> folder, and then select </w:t>
      </w:r>
      <w:r>
        <w:rPr>
          <w:b/>
          <w:bCs/>
        </w:rPr>
        <w:t>Deploy to Web App</w:t>
      </w:r>
      <w:r>
        <w:t>:</w:t>
      </w:r>
    </w:p>
    <w:p w14:paraId="18373677" w14:textId="77777777" w:rsidR="007D6A15" w:rsidRDefault="007D6A15" w:rsidP="007D6A15">
      <w:pPr>
        <w:pStyle w:val="ListParagraph"/>
        <w:spacing w:before="120"/>
        <w:ind w:left="357"/>
        <w:contextualSpacing w:val="0"/>
      </w:pPr>
      <w:r>
        <w:rPr>
          <w:noProof/>
          <w:lang w:val="en-GB" w:eastAsia="en-GB"/>
        </w:rPr>
        <w:lastRenderedPageBreak/>
        <w:drawing>
          <wp:inline distT="0" distB="0" distL="0" distR="0" wp14:anchorId="5888F5DC" wp14:editId="7F4D6A4C">
            <wp:extent cx="4489515" cy="7004050"/>
            <wp:effectExtent l="0" t="0" r="635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99639" cy="7019845"/>
                    </a:xfrm>
                    <a:prstGeom prst="rect">
                      <a:avLst/>
                    </a:prstGeom>
                    <a:noFill/>
                    <a:ln>
                      <a:noFill/>
                    </a:ln>
                  </pic:spPr>
                </pic:pic>
              </a:graphicData>
            </a:graphic>
          </wp:inline>
        </w:drawing>
      </w:r>
    </w:p>
    <w:p w14:paraId="193134CC" w14:textId="77777777" w:rsidR="007D6A15" w:rsidRDefault="007D6A15" w:rsidP="002E6CDF">
      <w:pPr>
        <w:pStyle w:val="ListParagraph"/>
        <w:numPr>
          <w:ilvl w:val="0"/>
          <w:numId w:val="39"/>
        </w:numPr>
        <w:spacing w:before="120"/>
        <w:ind w:left="357" w:hanging="357"/>
        <w:contextualSpacing w:val="0"/>
      </w:pPr>
      <w:r>
        <w:t>Select the name of the web app you created in Step 4 above (</w:t>
      </w:r>
      <w:r w:rsidRPr="00CD1B8A">
        <w:rPr>
          <w:i/>
          <w:iCs/>
        </w:rPr>
        <w:t>&lt;webapp name&gt;</w:t>
      </w:r>
      <w:r>
        <w:t xml:space="preserve">). In the example below, the web app is called </w:t>
      </w:r>
      <w:r w:rsidRPr="00486C09">
        <w:rPr>
          <w:b/>
          <w:bCs/>
        </w:rPr>
        <w:t>my-</w:t>
      </w:r>
      <w:proofErr w:type="spellStart"/>
      <w:r w:rsidRPr="00486C09">
        <w:rPr>
          <w:b/>
          <w:bCs/>
        </w:rPr>
        <w:t>fieldengineer</w:t>
      </w:r>
      <w:proofErr w:type="spellEnd"/>
      <w:r w:rsidRPr="00486C09">
        <w:rPr>
          <w:b/>
          <w:bCs/>
        </w:rPr>
        <w:t>-webapp</w:t>
      </w:r>
      <w:r>
        <w:t>:</w:t>
      </w:r>
    </w:p>
    <w:p w14:paraId="0FC3271E" w14:textId="77777777" w:rsidR="007D6A15" w:rsidRDefault="007D6A15" w:rsidP="007D6A15">
      <w:pPr>
        <w:pStyle w:val="ListParagraph"/>
        <w:spacing w:before="120"/>
        <w:ind w:left="357"/>
        <w:contextualSpacing w:val="0"/>
      </w:pPr>
      <w:r>
        <w:rPr>
          <w:noProof/>
          <w:lang w:val="en-GB" w:eastAsia="en-GB"/>
        </w:rPr>
        <w:lastRenderedPageBreak/>
        <w:drawing>
          <wp:inline distT="0" distB="0" distL="0" distR="0" wp14:anchorId="36A54D54" wp14:editId="57F3D507">
            <wp:extent cx="5731510" cy="3769360"/>
            <wp:effectExtent l="0" t="0" r="254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1510" cy="3769360"/>
                    </a:xfrm>
                    <a:prstGeom prst="rect">
                      <a:avLst/>
                    </a:prstGeom>
                    <a:noFill/>
                    <a:ln>
                      <a:noFill/>
                    </a:ln>
                  </pic:spPr>
                </pic:pic>
              </a:graphicData>
            </a:graphic>
          </wp:inline>
        </w:drawing>
      </w:r>
    </w:p>
    <w:p w14:paraId="4CC0556E" w14:textId="77777777" w:rsidR="007D6A15" w:rsidRDefault="007D6A15" w:rsidP="002E6CDF">
      <w:pPr>
        <w:pStyle w:val="ListParagraph"/>
        <w:numPr>
          <w:ilvl w:val="0"/>
          <w:numId w:val="39"/>
        </w:numPr>
        <w:spacing w:before="120"/>
        <w:ind w:left="357" w:hanging="357"/>
        <w:contextualSpacing w:val="0"/>
      </w:pPr>
      <w:r>
        <w:t xml:space="preserve">At the prompt in the Visual Studio Code dialog box, select </w:t>
      </w:r>
      <w:r w:rsidRPr="00A54EE0">
        <w:rPr>
          <w:b/>
        </w:rPr>
        <w:t>Deploy</w:t>
      </w:r>
      <w:r>
        <w:t xml:space="preserve"> to accept the warning and deploy the web app:</w:t>
      </w:r>
    </w:p>
    <w:p w14:paraId="099A4B42" w14:textId="77777777" w:rsidR="007D6A15" w:rsidRDefault="007D6A15" w:rsidP="007D6A15">
      <w:pPr>
        <w:pStyle w:val="ListParagraph"/>
        <w:spacing w:before="120"/>
        <w:ind w:left="357"/>
        <w:contextualSpacing w:val="0"/>
      </w:pPr>
      <w:r>
        <w:rPr>
          <w:noProof/>
          <w:lang w:val="en-GB" w:eastAsia="en-GB"/>
        </w:rPr>
        <w:drawing>
          <wp:inline distT="0" distB="0" distL="0" distR="0" wp14:anchorId="1B619ED9" wp14:editId="40404B47">
            <wp:extent cx="5314950" cy="12192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314950" cy="1219200"/>
                    </a:xfrm>
                    <a:prstGeom prst="rect">
                      <a:avLst/>
                    </a:prstGeom>
                  </pic:spPr>
                </pic:pic>
              </a:graphicData>
            </a:graphic>
          </wp:inline>
        </w:drawing>
      </w:r>
    </w:p>
    <w:p w14:paraId="7F45E4D6" w14:textId="77777777" w:rsidR="007D6A15" w:rsidRDefault="007D6A15" w:rsidP="002E6CDF">
      <w:pPr>
        <w:pStyle w:val="ListParagraph"/>
        <w:numPr>
          <w:ilvl w:val="0"/>
          <w:numId w:val="39"/>
        </w:numPr>
        <w:spacing w:before="120"/>
        <w:ind w:left="357" w:hanging="357"/>
        <w:contextualSpacing w:val="0"/>
      </w:pPr>
      <w:r>
        <w:t>Verify that the web app deploys successfully, and then browse to the website:</w:t>
      </w:r>
    </w:p>
    <w:p w14:paraId="3768D8FC" w14:textId="77777777" w:rsidR="007D6A15" w:rsidRDefault="007D6A15" w:rsidP="007D6A15">
      <w:pPr>
        <w:pStyle w:val="ListParagraph"/>
        <w:spacing w:before="120"/>
        <w:ind w:left="357"/>
        <w:contextualSpacing w:val="0"/>
      </w:pPr>
      <w:r>
        <w:rPr>
          <w:noProof/>
          <w:lang w:val="en-GB" w:eastAsia="en-GB"/>
        </w:rPr>
        <w:drawing>
          <wp:inline distT="0" distB="0" distL="0" distR="0" wp14:anchorId="28D8580E" wp14:editId="7D94C58C">
            <wp:extent cx="4591050" cy="15621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91050" cy="1562100"/>
                    </a:xfrm>
                    <a:prstGeom prst="rect">
                      <a:avLst/>
                    </a:prstGeom>
                    <a:noFill/>
                    <a:ln>
                      <a:noFill/>
                    </a:ln>
                  </pic:spPr>
                </pic:pic>
              </a:graphicData>
            </a:graphic>
          </wp:inline>
        </w:drawing>
      </w:r>
    </w:p>
    <w:p w14:paraId="4C58FD1C" w14:textId="77777777" w:rsidR="007D6A15" w:rsidRDefault="007D6A15" w:rsidP="002E6CDF">
      <w:pPr>
        <w:pStyle w:val="ListParagraph"/>
        <w:numPr>
          <w:ilvl w:val="0"/>
          <w:numId w:val="39"/>
        </w:numPr>
        <w:spacing w:before="120"/>
        <w:ind w:left="357" w:hanging="357"/>
        <w:contextualSpacing w:val="0"/>
      </w:pPr>
      <w:r>
        <w:t xml:space="preserve"> The website will open in a new browser </w:t>
      </w:r>
      <w:proofErr w:type="gramStart"/>
      <w:r>
        <w:t>window, but</w:t>
      </w:r>
      <w:proofErr w:type="gramEnd"/>
      <w:r>
        <w:t xml:space="preserve"> will display an HTTP 404 error (not found). This is because the Web API operations are available through the </w:t>
      </w:r>
      <w:proofErr w:type="spellStart"/>
      <w:r w:rsidRPr="003428C6">
        <w:rPr>
          <w:b/>
          <w:bCs/>
        </w:rPr>
        <w:t>api</w:t>
      </w:r>
      <w:proofErr w:type="spellEnd"/>
      <w:r>
        <w:t xml:space="preserve"> endpoint rather than the root of the website. Change the URL to </w:t>
      </w:r>
      <w:r w:rsidRPr="003428C6">
        <w:rPr>
          <w:b/>
          <w:bCs/>
        </w:rPr>
        <w:t>https://</w:t>
      </w:r>
      <w:r w:rsidRPr="003428C6">
        <w:rPr>
          <w:b/>
          <w:bCs/>
          <w:i/>
          <w:iCs/>
        </w:rPr>
        <w:t>&lt;webapp name</w:t>
      </w:r>
      <w:proofErr w:type="gramStart"/>
      <w:r w:rsidRPr="003428C6">
        <w:rPr>
          <w:b/>
          <w:bCs/>
          <w:i/>
          <w:iCs/>
        </w:rPr>
        <w:t>&gt;</w:t>
      </w:r>
      <w:r w:rsidRPr="003428C6">
        <w:rPr>
          <w:b/>
          <w:bCs/>
        </w:rPr>
        <w:t>.azurewebsites.net</w:t>
      </w:r>
      <w:proofErr w:type="gramEnd"/>
      <w:r w:rsidRPr="003428C6">
        <w:rPr>
          <w:b/>
          <w:bCs/>
        </w:rPr>
        <w:t>/</w:t>
      </w:r>
      <w:proofErr w:type="spellStart"/>
      <w:r w:rsidRPr="003428C6">
        <w:rPr>
          <w:b/>
          <w:bCs/>
        </w:rPr>
        <w:t>api</w:t>
      </w:r>
      <w:proofErr w:type="spellEnd"/>
      <w:r w:rsidRPr="003428C6">
        <w:rPr>
          <w:b/>
          <w:bCs/>
        </w:rPr>
        <w:t>/</w:t>
      </w:r>
      <w:proofErr w:type="spellStart"/>
      <w:r w:rsidRPr="003428C6">
        <w:rPr>
          <w:b/>
          <w:bCs/>
        </w:rPr>
        <w:t>BoilerParts</w:t>
      </w:r>
      <w:proofErr w:type="spellEnd"/>
      <w:r>
        <w:t xml:space="preserve">. This URI invokes the </w:t>
      </w:r>
      <w:proofErr w:type="spellStart"/>
      <w:r w:rsidRPr="00227E64">
        <w:rPr>
          <w:b/>
          <w:bCs/>
        </w:rPr>
        <w:t>GetBoilerParts</w:t>
      </w:r>
      <w:proofErr w:type="spellEnd"/>
      <w:r>
        <w:t xml:space="preserve"> method in the </w:t>
      </w:r>
      <w:proofErr w:type="spellStart"/>
      <w:r w:rsidRPr="00227E64">
        <w:rPr>
          <w:b/>
          <w:bCs/>
        </w:rPr>
        <w:t>BoilerParts</w:t>
      </w:r>
      <w:proofErr w:type="spellEnd"/>
      <w:r>
        <w:t xml:space="preserve"> controller. The Web API should respond with a JSON document that lists all the boiler parts in the </w:t>
      </w:r>
      <w:proofErr w:type="spellStart"/>
      <w:r w:rsidRPr="00227E64">
        <w:rPr>
          <w:b/>
          <w:bCs/>
        </w:rPr>
        <w:t>InventoryDB</w:t>
      </w:r>
      <w:proofErr w:type="spellEnd"/>
      <w:r>
        <w:t xml:space="preserve"> database:</w:t>
      </w:r>
    </w:p>
    <w:p w14:paraId="0CF2F28B" w14:textId="77777777" w:rsidR="007D6A15" w:rsidRDefault="007D6A15" w:rsidP="007D6A15">
      <w:pPr>
        <w:pStyle w:val="ListParagraph"/>
        <w:spacing w:before="120"/>
        <w:ind w:left="357"/>
        <w:contextualSpacing w:val="0"/>
      </w:pPr>
      <w:r>
        <w:rPr>
          <w:noProof/>
          <w:lang w:val="en-GB" w:eastAsia="en-GB"/>
        </w:rPr>
        <w:lastRenderedPageBreak/>
        <w:drawing>
          <wp:inline distT="0" distB="0" distL="0" distR="0" wp14:anchorId="19A1A04F" wp14:editId="4F6B7522">
            <wp:extent cx="5403850" cy="1991270"/>
            <wp:effectExtent l="0" t="0" r="635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20563" cy="1997429"/>
                    </a:xfrm>
                    <a:prstGeom prst="rect">
                      <a:avLst/>
                    </a:prstGeom>
                    <a:noFill/>
                    <a:ln>
                      <a:noFill/>
                    </a:ln>
                  </pic:spPr>
                </pic:pic>
              </a:graphicData>
            </a:graphic>
          </wp:inline>
        </w:drawing>
      </w:r>
    </w:p>
    <w:p w14:paraId="5F4F6A07" w14:textId="77777777" w:rsidR="007D6A15" w:rsidRDefault="007D6A15" w:rsidP="002E6CDF">
      <w:pPr>
        <w:pStyle w:val="ListParagraph"/>
        <w:numPr>
          <w:ilvl w:val="0"/>
          <w:numId w:val="39"/>
        </w:numPr>
        <w:spacing w:before="120"/>
        <w:ind w:left="357" w:hanging="357"/>
        <w:contextualSpacing w:val="0"/>
      </w:pPr>
      <w:r>
        <w:t xml:space="preserve">Change the URL in the browser to </w:t>
      </w:r>
      <w:r w:rsidRPr="003428C6">
        <w:rPr>
          <w:b/>
          <w:bCs/>
        </w:rPr>
        <w:t>https://</w:t>
      </w:r>
      <w:r w:rsidRPr="003428C6">
        <w:rPr>
          <w:b/>
          <w:bCs/>
          <w:i/>
          <w:iCs/>
        </w:rPr>
        <w:t>&lt;webapp name</w:t>
      </w:r>
      <w:proofErr w:type="gramStart"/>
      <w:r w:rsidRPr="003428C6">
        <w:rPr>
          <w:b/>
          <w:bCs/>
          <w:i/>
          <w:iCs/>
        </w:rPr>
        <w:t>&gt;</w:t>
      </w:r>
      <w:r w:rsidRPr="003428C6">
        <w:rPr>
          <w:b/>
          <w:bCs/>
        </w:rPr>
        <w:t>.azurewebsites.net</w:t>
      </w:r>
      <w:proofErr w:type="gramEnd"/>
      <w:r w:rsidRPr="003428C6">
        <w:rPr>
          <w:b/>
          <w:bCs/>
        </w:rPr>
        <w:t>/</w:t>
      </w:r>
      <w:r>
        <w:rPr>
          <w:b/>
          <w:bCs/>
        </w:rPr>
        <w:t>swagger</w:t>
      </w:r>
      <w:r>
        <w:t>. The Swagger API should appear. This is a graphical user interface that enables a developer to verify and test each of the operations in a Web API. It also acts as a useful documentation tool:</w:t>
      </w:r>
    </w:p>
    <w:p w14:paraId="04A37CD7" w14:textId="77777777" w:rsidR="007D6A15" w:rsidRDefault="007D6A15" w:rsidP="007D6A15">
      <w:pPr>
        <w:pStyle w:val="ListParagraph"/>
        <w:spacing w:before="120"/>
        <w:ind w:left="357"/>
        <w:contextualSpacing w:val="0"/>
      </w:pPr>
      <w:r>
        <w:rPr>
          <w:noProof/>
          <w:lang w:val="en-GB" w:eastAsia="en-GB"/>
        </w:rPr>
        <w:drawing>
          <wp:inline distT="0" distB="0" distL="0" distR="0" wp14:anchorId="6AF34CD8" wp14:editId="68797B21">
            <wp:extent cx="5391150" cy="404545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403299" cy="4054569"/>
                    </a:xfrm>
                    <a:prstGeom prst="rect">
                      <a:avLst/>
                    </a:prstGeom>
                    <a:noFill/>
                    <a:ln>
                      <a:noFill/>
                    </a:ln>
                  </pic:spPr>
                </pic:pic>
              </a:graphicData>
            </a:graphic>
          </wp:inline>
        </w:drawing>
      </w:r>
    </w:p>
    <w:p w14:paraId="0EF905F9" w14:textId="77777777" w:rsidR="007D6A15" w:rsidRDefault="007D6A15" w:rsidP="002E6CDF">
      <w:pPr>
        <w:pStyle w:val="ListParagraph"/>
        <w:numPr>
          <w:ilvl w:val="0"/>
          <w:numId w:val="39"/>
        </w:numPr>
        <w:spacing w:before="120"/>
        <w:ind w:left="357" w:hanging="357"/>
        <w:contextualSpacing w:val="0"/>
      </w:pPr>
      <w:r>
        <w:t xml:space="preserve">Select </w:t>
      </w:r>
      <w:r w:rsidRPr="00BF5342">
        <w:rPr>
          <w:b/>
          <w:bCs/>
        </w:rPr>
        <w:t>GET</w:t>
      </w:r>
      <w:r>
        <w:t xml:space="preserve"> adjacent to the </w:t>
      </w:r>
      <w:r w:rsidRPr="00BF5342">
        <w:rPr>
          <w:b/>
          <w:bCs/>
        </w:rPr>
        <w:t>/</w:t>
      </w:r>
      <w:proofErr w:type="spellStart"/>
      <w:r w:rsidRPr="00BF5342">
        <w:rPr>
          <w:b/>
          <w:bCs/>
        </w:rPr>
        <w:t>api</w:t>
      </w:r>
      <w:proofErr w:type="spellEnd"/>
      <w:r w:rsidRPr="00BF5342">
        <w:rPr>
          <w:b/>
          <w:bCs/>
        </w:rPr>
        <w:t>/</w:t>
      </w:r>
      <w:proofErr w:type="spellStart"/>
      <w:r w:rsidRPr="00BF5342">
        <w:rPr>
          <w:b/>
          <w:bCs/>
        </w:rPr>
        <w:t>BoilerParts</w:t>
      </w:r>
      <w:proofErr w:type="spellEnd"/>
      <w:r w:rsidRPr="00BF5342">
        <w:rPr>
          <w:b/>
          <w:bCs/>
        </w:rPr>
        <w:t>/{id}</w:t>
      </w:r>
      <w:r>
        <w:t xml:space="preserve"> endpoint, and then select </w:t>
      </w:r>
      <w:r>
        <w:rPr>
          <w:b/>
          <w:bCs/>
        </w:rPr>
        <w:t>Try it out</w:t>
      </w:r>
      <w:r>
        <w:t>.</w:t>
      </w:r>
    </w:p>
    <w:p w14:paraId="0266C7F9" w14:textId="77777777" w:rsidR="007D6A15" w:rsidRDefault="007D6A15" w:rsidP="007D6A15">
      <w:pPr>
        <w:pStyle w:val="ListParagraph"/>
        <w:spacing w:before="120"/>
        <w:ind w:left="357"/>
        <w:contextualSpacing w:val="0"/>
      </w:pPr>
      <w:r>
        <w:rPr>
          <w:noProof/>
          <w:lang w:val="en-GB" w:eastAsia="en-GB"/>
        </w:rPr>
        <w:lastRenderedPageBreak/>
        <w:drawing>
          <wp:inline distT="0" distB="0" distL="0" distR="0" wp14:anchorId="00F23EAB" wp14:editId="1775A2C4">
            <wp:extent cx="5461000" cy="413416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69095" cy="4140297"/>
                    </a:xfrm>
                    <a:prstGeom prst="rect">
                      <a:avLst/>
                    </a:prstGeom>
                    <a:noFill/>
                    <a:ln>
                      <a:noFill/>
                    </a:ln>
                  </pic:spPr>
                </pic:pic>
              </a:graphicData>
            </a:graphic>
          </wp:inline>
        </w:drawing>
      </w:r>
    </w:p>
    <w:p w14:paraId="3C125CDF" w14:textId="77777777" w:rsidR="007D6A15" w:rsidRDefault="007D6A15" w:rsidP="002E6CDF">
      <w:pPr>
        <w:pStyle w:val="ListParagraph"/>
        <w:numPr>
          <w:ilvl w:val="0"/>
          <w:numId w:val="39"/>
        </w:numPr>
        <w:spacing w:before="120"/>
        <w:ind w:left="357" w:hanging="357"/>
        <w:contextualSpacing w:val="0"/>
      </w:pPr>
      <w:r>
        <w:t xml:space="preserve">In the </w:t>
      </w:r>
      <w:r>
        <w:rPr>
          <w:b/>
          <w:bCs/>
        </w:rPr>
        <w:t>id</w:t>
      </w:r>
      <w:r>
        <w:t xml:space="preserve"> field, enter the ID of a part, and then select </w:t>
      </w:r>
      <w:r>
        <w:rPr>
          <w:b/>
          <w:bCs/>
        </w:rPr>
        <w:t>Execute</w:t>
      </w:r>
      <w:r>
        <w:t xml:space="preserve">. This action calls the </w:t>
      </w:r>
      <w:proofErr w:type="spellStart"/>
      <w:proofErr w:type="gramStart"/>
      <w:r w:rsidRPr="00D62519">
        <w:rPr>
          <w:b/>
          <w:bCs/>
        </w:rPr>
        <w:t>GetBoilerPart</w:t>
      </w:r>
      <w:proofErr w:type="spellEnd"/>
      <w:r w:rsidRPr="00D62519">
        <w:rPr>
          <w:b/>
          <w:bCs/>
        </w:rPr>
        <w:t>(</w:t>
      </w:r>
      <w:proofErr w:type="gramEnd"/>
      <w:r w:rsidRPr="00D62519">
        <w:rPr>
          <w:b/>
          <w:bCs/>
        </w:rPr>
        <w:t>long id)</w:t>
      </w:r>
      <w:r>
        <w:t xml:space="preserve"> method in the </w:t>
      </w:r>
      <w:proofErr w:type="spellStart"/>
      <w:r w:rsidRPr="00D62519">
        <w:rPr>
          <w:b/>
          <w:bCs/>
        </w:rPr>
        <w:t>BoilerParts</w:t>
      </w:r>
      <w:proofErr w:type="spellEnd"/>
      <w:r>
        <w:t xml:space="preserve"> controller. It’ll return a JSON document with the details of the part, or an HTTP 404 error if no matching part is found in the database:</w:t>
      </w:r>
    </w:p>
    <w:p w14:paraId="2781A072" w14:textId="77777777" w:rsidR="007D6A15" w:rsidRDefault="007D6A15" w:rsidP="007D6A15">
      <w:pPr>
        <w:pStyle w:val="ListParagraph"/>
        <w:spacing w:before="120"/>
        <w:ind w:left="357"/>
        <w:contextualSpacing w:val="0"/>
      </w:pPr>
      <w:r>
        <w:rPr>
          <w:noProof/>
          <w:lang w:val="en-GB" w:eastAsia="en-GB"/>
        </w:rPr>
        <w:lastRenderedPageBreak/>
        <w:drawing>
          <wp:inline distT="0" distB="0" distL="0" distR="0" wp14:anchorId="012C6AD2" wp14:editId="16F203C2">
            <wp:extent cx="5473700" cy="409890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84112" cy="4106704"/>
                    </a:xfrm>
                    <a:prstGeom prst="rect">
                      <a:avLst/>
                    </a:prstGeom>
                    <a:noFill/>
                    <a:ln>
                      <a:noFill/>
                    </a:ln>
                  </pic:spPr>
                </pic:pic>
              </a:graphicData>
            </a:graphic>
          </wp:inline>
        </w:drawing>
      </w:r>
    </w:p>
    <w:p w14:paraId="32F50032" w14:textId="77777777" w:rsidR="007D6A15" w:rsidRPr="00CD1B8A" w:rsidRDefault="007D6A15" w:rsidP="002E6CDF">
      <w:pPr>
        <w:pStyle w:val="ListParagraph"/>
        <w:numPr>
          <w:ilvl w:val="0"/>
          <w:numId w:val="39"/>
        </w:numPr>
        <w:spacing w:before="120"/>
        <w:ind w:left="357" w:hanging="357"/>
        <w:contextualSpacing w:val="0"/>
      </w:pPr>
      <w:r>
        <w:t xml:space="preserve"> Close the web browser and return to Visual Studio Code.</w:t>
      </w:r>
    </w:p>
    <w:p w14:paraId="7C153C47" w14:textId="77777777" w:rsidR="007D6A15" w:rsidRDefault="007D6A15" w:rsidP="00A027EA">
      <w:pPr>
        <w:pStyle w:val="Heading4"/>
      </w:pPr>
      <w:r>
        <w:t>Building and Deploying the Web API: Field Knowledgebase</w:t>
      </w:r>
    </w:p>
    <w:p w14:paraId="55B65FE2" w14:textId="77777777" w:rsidR="007D6A15" w:rsidRDefault="007D6A15" w:rsidP="007D6A15">
      <w:pPr>
        <w:spacing w:before="120"/>
      </w:pPr>
      <w:bookmarkStart w:id="9" w:name="_Hlk67393781"/>
      <w:r>
        <w:t xml:space="preserve">The Field Knowledgebase operations in the Web API work on three tables in the </w:t>
      </w:r>
      <w:proofErr w:type="spellStart"/>
      <w:r>
        <w:rPr>
          <w:b/>
          <w:bCs/>
        </w:rPr>
        <w:t>KnowledgeDB</w:t>
      </w:r>
      <w:proofErr w:type="spellEnd"/>
      <w:r>
        <w:t xml:space="preserve"> database: </w:t>
      </w:r>
      <w:r w:rsidRPr="00D26117">
        <w:rPr>
          <w:b/>
          <w:bCs/>
        </w:rPr>
        <w:t>Tips</w:t>
      </w:r>
      <w:r>
        <w:t xml:space="preserve">, </w:t>
      </w:r>
      <w:proofErr w:type="spellStart"/>
      <w:r w:rsidRPr="00D26117">
        <w:rPr>
          <w:b/>
          <w:bCs/>
        </w:rPr>
        <w:t>BoilerParts</w:t>
      </w:r>
      <w:proofErr w:type="spellEnd"/>
      <w:r>
        <w:t xml:space="preserve">, and </w:t>
      </w:r>
      <w:r w:rsidRPr="00D26117">
        <w:rPr>
          <w:b/>
          <w:bCs/>
        </w:rPr>
        <w:t>Engineers</w:t>
      </w:r>
      <w:r>
        <w:t>. The diagram below shows the relationships between these tables and the columns they contain:</w:t>
      </w:r>
    </w:p>
    <w:bookmarkEnd w:id="9"/>
    <w:p w14:paraId="5089571D" w14:textId="77777777" w:rsidR="007D6A15" w:rsidRDefault="007D6A15" w:rsidP="007D6A15">
      <w:r>
        <w:rPr>
          <w:noProof/>
          <w:lang w:val="en-GB" w:eastAsia="en-GB"/>
        </w:rPr>
        <w:drawing>
          <wp:inline distT="0" distB="0" distL="0" distR="0" wp14:anchorId="5188AE9B" wp14:editId="5D86F90D">
            <wp:extent cx="4756150" cy="3021168"/>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69173" cy="3029440"/>
                    </a:xfrm>
                    <a:prstGeom prst="rect">
                      <a:avLst/>
                    </a:prstGeom>
                    <a:noFill/>
                    <a:ln>
                      <a:noFill/>
                    </a:ln>
                  </pic:spPr>
                </pic:pic>
              </a:graphicData>
            </a:graphic>
          </wp:inline>
        </w:drawing>
      </w:r>
    </w:p>
    <w:p w14:paraId="3FDFD099" w14:textId="77777777" w:rsidR="007D6A15" w:rsidRDefault="007D6A15" w:rsidP="007D6A15">
      <w:r>
        <w:lastRenderedPageBreak/>
        <w:t>Kiana adopted a similar approach for the Field Knowledgebase database that she used for the Field Inventory Management database. She performed the following tasks:</w:t>
      </w:r>
    </w:p>
    <w:p w14:paraId="085247FD" w14:textId="77777777" w:rsidR="007D6A15" w:rsidRDefault="007D6A15" w:rsidP="002E6CDF">
      <w:pPr>
        <w:pStyle w:val="ListParagraph"/>
        <w:numPr>
          <w:ilvl w:val="0"/>
          <w:numId w:val="40"/>
        </w:numPr>
      </w:pPr>
      <w:r>
        <w:t xml:space="preserve">Create C# </w:t>
      </w:r>
      <w:r w:rsidRPr="00E51A8B">
        <w:t>model</w:t>
      </w:r>
      <w:r>
        <w:t xml:space="preserve"> classes that mirror the structure of the </w:t>
      </w:r>
      <w:r w:rsidRPr="00E51A8B">
        <w:rPr>
          <w:b/>
          <w:bCs/>
        </w:rPr>
        <w:t>Tips</w:t>
      </w:r>
      <w:r>
        <w:t xml:space="preserve">, </w:t>
      </w:r>
      <w:proofErr w:type="spellStart"/>
      <w:r w:rsidRPr="0020345A">
        <w:rPr>
          <w:b/>
          <w:bCs/>
        </w:rPr>
        <w:t>BoilerParts</w:t>
      </w:r>
      <w:proofErr w:type="spellEnd"/>
      <w:r w:rsidRPr="00E51A8B">
        <w:t>, and</w:t>
      </w:r>
      <w:r>
        <w:rPr>
          <w:b/>
          <w:bCs/>
        </w:rPr>
        <w:t xml:space="preserve"> Engineers</w:t>
      </w:r>
      <w:r>
        <w:t xml:space="preserve"> table in the </w:t>
      </w:r>
      <w:proofErr w:type="spellStart"/>
      <w:r>
        <w:rPr>
          <w:b/>
          <w:bCs/>
        </w:rPr>
        <w:t>Knowledge</w:t>
      </w:r>
      <w:r w:rsidRPr="0020345A">
        <w:rPr>
          <w:b/>
          <w:bCs/>
        </w:rPr>
        <w:t>DB</w:t>
      </w:r>
      <w:proofErr w:type="spellEnd"/>
      <w:r>
        <w:t xml:space="preserve"> database. The code for each of these classes is shown below:</w:t>
      </w:r>
    </w:p>
    <w:p w14:paraId="57A0768C" w14:textId="77777777" w:rsidR="007D6A15" w:rsidRDefault="007D6A15" w:rsidP="007D6A15">
      <w:pPr>
        <w:pStyle w:val="Note"/>
        <w:spacing w:before="120"/>
        <w:ind w:left="357"/>
      </w:pPr>
      <w:r w:rsidRPr="00E13502">
        <w:rPr>
          <w:b/>
          <w:bCs/>
        </w:rPr>
        <w:t>Note</w:t>
      </w:r>
      <w:r>
        <w:t xml:space="preserve">: The </w:t>
      </w:r>
      <w:proofErr w:type="spellStart"/>
      <w:r w:rsidRPr="00E13502">
        <w:rPr>
          <w:b/>
          <w:bCs/>
        </w:rPr>
        <w:t>BoilerParts</w:t>
      </w:r>
      <w:proofErr w:type="spellEnd"/>
      <w:r>
        <w:t xml:space="preserve"> table in the </w:t>
      </w:r>
      <w:proofErr w:type="spellStart"/>
      <w:r w:rsidRPr="00E13502">
        <w:rPr>
          <w:b/>
          <w:bCs/>
        </w:rPr>
        <w:t>KnowledgeDB</w:t>
      </w:r>
      <w:proofErr w:type="spellEnd"/>
      <w:r>
        <w:t xml:space="preserve"> database is distinct from the </w:t>
      </w:r>
      <w:proofErr w:type="spellStart"/>
      <w:r w:rsidRPr="00E13502">
        <w:rPr>
          <w:b/>
          <w:bCs/>
        </w:rPr>
        <w:t>BoilerParts</w:t>
      </w:r>
      <w:proofErr w:type="spellEnd"/>
      <w:r>
        <w:t xml:space="preserve"> table in the </w:t>
      </w:r>
      <w:proofErr w:type="spellStart"/>
      <w:r w:rsidRPr="00E13502">
        <w:rPr>
          <w:b/>
          <w:bCs/>
        </w:rPr>
        <w:t>InventoryDB</w:t>
      </w:r>
      <w:proofErr w:type="spellEnd"/>
      <w:r>
        <w:t xml:space="preserve"> database. To avoid a name clash, the model classes for tables in the </w:t>
      </w:r>
      <w:proofErr w:type="spellStart"/>
      <w:r w:rsidRPr="00E13502">
        <w:rPr>
          <w:b/>
          <w:bCs/>
        </w:rPr>
        <w:t>KnowledgeDB</w:t>
      </w:r>
      <w:proofErr w:type="spellEnd"/>
      <w:r>
        <w:t xml:space="preserve"> database have the </w:t>
      </w:r>
      <w:proofErr w:type="spellStart"/>
      <w:r w:rsidRPr="00E13502">
        <w:rPr>
          <w:b/>
          <w:bCs/>
        </w:rPr>
        <w:t>KnowledgeBase</w:t>
      </w:r>
      <w:proofErr w:type="spellEnd"/>
      <w:r>
        <w:t xml:space="preserve"> prefix.</w:t>
      </w:r>
    </w:p>
    <w:p w14:paraId="41F0B732" w14:textId="77777777" w:rsidR="007D6A15" w:rsidRPr="00E13502" w:rsidRDefault="007D6A15" w:rsidP="007D6A15"/>
    <w:p w14:paraId="4AB0C6F0" w14:textId="77777777" w:rsidR="007D6A15" w:rsidRPr="00E13502" w:rsidRDefault="007D6A15" w:rsidP="007D6A15">
      <w:pPr>
        <w:pStyle w:val="Code"/>
        <w:spacing w:before="120" w:after="120"/>
        <w:ind w:left="357"/>
        <w:contextualSpacing/>
        <w:rPr>
          <w:b/>
          <w:bCs/>
        </w:rPr>
      </w:pPr>
      <w:r w:rsidRPr="00E13502">
        <w:rPr>
          <w:b/>
          <w:bCs/>
        </w:rPr>
        <w:t xml:space="preserve">// </w:t>
      </w:r>
      <w:proofErr w:type="spellStart"/>
      <w:r w:rsidRPr="00E13502">
        <w:rPr>
          <w:b/>
          <w:bCs/>
        </w:rPr>
        <w:t>KnowledgeBaseTips.cs</w:t>
      </w:r>
      <w:proofErr w:type="spellEnd"/>
    </w:p>
    <w:p w14:paraId="7ACCD3DA" w14:textId="77777777" w:rsidR="007D6A15" w:rsidRDefault="007D6A15" w:rsidP="007D6A15">
      <w:pPr>
        <w:pStyle w:val="Code"/>
        <w:spacing w:before="120" w:after="120"/>
        <w:ind w:left="357"/>
        <w:contextualSpacing/>
      </w:pPr>
    </w:p>
    <w:p w14:paraId="1EE85D44" w14:textId="77777777" w:rsidR="007D6A15" w:rsidRDefault="007D6A15" w:rsidP="007D6A15">
      <w:pPr>
        <w:pStyle w:val="Code"/>
        <w:spacing w:before="120" w:after="120"/>
        <w:ind w:left="357"/>
        <w:contextualSpacing/>
      </w:pPr>
      <w:r>
        <w:t xml:space="preserve">using </w:t>
      </w:r>
      <w:proofErr w:type="spellStart"/>
      <w:proofErr w:type="gramStart"/>
      <w:r>
        <w:t>System.ComponentModel.DataAnnotations</w:t>
      </w:r>
      <w:proofErr w:type="spellEnd"/>
      <w:proofErr w:type="gramEnd"/>
      <w:r>
        <w:t>;</w:t>
      </w:r>
    </w:p>
    <w:p w14:paraId="534EB1F9" w14:textId="77777777" w:rsidR="007D6A15" w:rsidRDefault="007D6A15" w:rsidP="007D6A15">
      <w:pPr>
        <w:pStyle w:val="Code"/>
        <w:spacing w:before="120" w:after="120"/>
        <w:ind w:left="357"/>
        <w:contextualSpacing/>
      </w:pPr>
    </w:p>
    <w:p w14:paraId="0D0E871C" w14:textId="77777777" w:rsidR="007D6A15" w:rsidRDefault="007D6A15" w:rsidP="007D6A15">
      <w:pPr>
        <w:pStyle w:val="Code"/>
        <w:spacing w:before="120" w:after="120"/>
        <w:ind w:left="357"/>
        <w:contextualSpacing/>
      </w:pPr>
      <w:r>
        <w:t xml:space="preserve">namespace </w:t>
      </w:r>
      <w:proofErr w:type="spellStart"/>
      <w:r>
        <w:t>FieldEngineerApi.Models</w:t>
      </w:r>
      <w:proofErr w:type="spellEnd"/>
    </w:p>
    <w:p w14:paraId="0161F4FF" w14:textId="77777777" w:rsidR="007D6A15" w:rsidRDefault="007D6A15" w:rsidP="007D6A15">
      <w:pPr>
        <w:pStyle w:val="Code"/>
        <w:spacing w:before="120" w:after="120"/>
        <w:ind w:left="357"/>
        <w:contextualSpacing/>
      </w:pPr>
      <w:r>
        <w:t>{</w:t>
      </w:r>
    </w:p>
    <w:p w14:paraId="26009A7A" w14:textId="77777777" w:rsidR="007D6A15" w:rsidRDefault="007D6A15" w:rsidP="007D6A15">
      <w:pPr>
        <w:pStyle w:val="Code"/>
        <w:spacing w:before="120" w:after="120"/>
        <w:ind w:left="357"/>
        <w:contextualSpacing/>
      </w:pPr>
      <w:r>
        <w:t xml:space="preserve">    public class </w:t>
      </w:r>
      <w:proofErr w:type="spellStart"/>
      <w:r>
        <w:t>KnowledgeBaseTip</w:t>
      </w:r>
      <w:proofErr w:type="spellEnd"/>
      <w:r>
        <w:t xml:space="preserve"> {</w:t>
      </w:r>
    </w:p>
    <w:p w14:paraId="00330AE0" w14:textId="77777777" w:rsidR="007D6A15" w:rsidRDefault="007D6A15" w:rsidP="007D6A15">
      <w:pPr>
        <w:pStyle w:val="Code"/>
        <w:spacing w:before="120" w:after="120"/>
        <w:ind w:left="357"/>
        <w:contextualSpacing/>
      </w:pPr>
      <w:r>
        <w:t xml:space="preserve">        [Key]</w:t>
      </w:r>
    </w:p>
    <w:p w14:paraId="4134D61B" w14:textId="77777777" w:rsidR="007D6A15" w:rsidRDefault="007D6A15" w:rsidP="007D6A15">
      <w:pPr>
        <w:pStyle w:val="Code"/>
        <w:spacing w:before="120" w:after="120"/>
        <w:ind w:left="357"/>
        <w:contextualSpacing/>
      </w:pPr>
      <w:r>
        <w:t xml:space="preserve">        public long Id </w:t>
      </w:r>
      <w:proofErr w:type="gramStart"/>
      <w:r>
        <w:t>{ get</w:t>
      </w:r>
      <w:proofErr w:type="gramEnd"/>
      <w:r>
        <w:t>; set; }</w:t>
      </w:r>
    </w:p>
    <w:p w14:paraId="230697C6" w14:textId="77777777" w:rsidR="007D6A15" w:rsidRDefault="007D6A15" w:rsidP="007D6A15">
      <w:pPr>
        <w:pStyle w:val="Code"/>
        <w:spacing w:before="120" w:after="120"/>
        <w:ind w:left="357"/>
        <w:contextualSpacing/>
      </w:pPr>
      <w:r>
        <w:t xml:space="preserve">        public long </w:t>
      </w:r>
      <w:proofErr w:type="spellStart"/>
      <w:r>
        <w:t>KnowledgeBaseBoilerPartId</w:t>
      </w:r>
      <w:proofErr w:type="spellEnd"/>
      <w:r>
        <w:t xml:space="preserve"> </w:t>
      </w:r>
      <w:proofErr w:type="gramStart"/>
      <w:r>
        <w:t>{ get</w:t>
      </w:r>
      <w:proofErr w:type="gramEnd"/>
      <w:r>
        <w:t>; set; }</w:t>
      </w:r>
    </w:p>
    <w:p w14:paraId="4EF95BD3" w14:textId="77777777" w:rsidR="007D6A15" w:rsidRDefault="007D6A15" w:rsidP="007D6A15">
      <w:pPr>
        <w:pStyle w:val="Code"/>
        <w:spacing w:before="120" w:after="120"/>
        <w:ind w:left="357"/>
        <w:contextualSpacing/>
      </w:pPr>
      <w:r>
        <w:t xml:space="preserve">        public virtual </w:t>
      </w:r>
      <w:proofErr w:type="spellStart"/>
      <w:r>
        <w:t>KnowledgeBaseBoilerPart</w:t>
      </w:r>
      <w:proofErr w:type="spellEnd"/>
      <w:r>
        <w:t xml:space="preserve"> </w:t>
      </w:r>
      <w:proofErr w:type="spellStart"/>
      <w:r>
        <w:t>KnowledgeBaseBoilerPart</w:t>
      </w:r>
      <w:proofErr w:type="spellEnd"/>
      <w:r>
        <w:t xml:space="preserve"> </w:t>
      </w:r>
      <w:proofErr w:type="gramStart"/>
      <w:r>
        <w:t>{ get</w:t>
      </w:r>
      <w:proofErr w:type="gramEnd"/>
      <w:r>
        <w:t>; set; }</w:t>
      </w:r>
    </w:p>
    <w:p w14:paraId="4F447FC6" w14:textId="2A77EEDC" w:rsidR="007D6A15" w:rsidRDefault="007D6A15" w:rsidP="007D6A15">
      <w:pPr>
        <w:pStyle w:val="Code"/>
        <w:spacing w:before="120" w:after="120"/>
        <w:ind w:left="357"/>
        <w:contextualSpacing/>
      </w:pPr>
      <w:r>
        <w:t xml:space="preserve">        public </w:t>
      </w:r>
      <w:r w:rsidR="00154D14">
        <w:t>string</w:t>
      </w:r>
      <w:r>
        <w:t xml:space="preserve"> </w:t>
      </w:r>
      <w:proofErr w:type="spellStart"/>
      <w:r>
        <w:t>KnowledgeBaseEngineerId</w:t>
      </w:r>
      <w:proofErr w:type="spellEnd"/>
      <w:r>
        <w:t xml:space="preserve"> </w:t>
      </w:r>
      <w:proofErr w:type="gramStart"/>
      <w:r>
        <w:t>{ get</w:t>
      </w:r>
      <w:proofErr w:type="gramEnd"/>
      <w:r>
        <w:t>; set; }</w:t>
      </w:r>
    </w:p>
    <w:p w14:paraId="11E6ABC5" w14:textId="77777777" w:rsidR="007D6A15" w:rsidRDefault="007D6A15" w:rsidP="007D6A15">
      <w:pPr>
        <w:pStyle w:val="Code"/>
        <w:spacing w:before="120" w:after="120"/>
        <w:ind w:left="357"/>
        <w:contextualSpacing/>
      </w:pPr>
      <w:r>
        <w:t xml:space="preserve">        public virtual </w:t>
      </w:r>
      <w:proofErr w:type="spellStart"/>
      <w:r>
        <w:t>KnowledgeBaseEngineer</w:t>
      </w:r>
      <w:proofErr w:type="spellEnd"/>
      <w:r>
        <w:t xml:space="preserve"> </w:t>
      </w:r>
      <w:proofErr w:type="spellStart"/>
      <w:r>
        <w:t>KnowledgeBaseEngineer</w:t>
      </w:r>
      <w:proofErr w:type="spellEnd"/>
      <w:r>
        <w:t xml:space="preserve"> </w:t>
      </w:r>
      <w:proofErr w:type="gramStart"/>
      <w:r>
        <w:t>{ get</w:t>
      </w:r>
      <w:proofErr w:type="gramEnd"/>
      <w:r>
        <w:t>; set; }</w:t>
      </w:r>
    </w:p>
    <w:p w14:paraId="59585A10" w14:textId="77777777" w:rsidR="007D6A15" w:rsidRDefault="007D6A15" w:rsidP="007D6A15">
      <w:pPr>
        <w:pStyle w:val="Code"/>
        <w:spacing w:before="120" w:after="120"/>
        <w:ind w:left="357"/>
        <w:contextualSpacing/>
      </w:pPr>
      <w:r>
        <w:t xml:space="preserve">        public string Subject </w:t>
      </w:r>
      <w:proofErr w:type="gramStart"/>
      <w:r>
        <w:t>{ get</w:t>
      </w:r>
      <w:proofErr w:type="gramEnd"/>
      <w:r>
        <w:t>; set; }</w:t>
      </w:r>
    </w:p>
    <w:p w14:paraId="2D840C2D" w14:textId="77777777" w:rsidR="007D6A15" w:rsidRDefault="007D6A15" w:rsidP="007D6A15">
      <w:pPr>
        <w:pStyle w:val="Code"/>
        <w:spacing w:before="120" w:after="120"/>
        <w:ind w:left="357"/>
        <w:contextualSpacing/>
      </w:pPr>
      <w:r>
        <w:t xml:space="preserve">        public string Body </w:t>
      </w:r>
      <w:proofErr w:type="gramStart"/>
      <w:r>
        <w:t>{ get</w:t>
      </w:r>
      <w:proofErr w:type="gramEnd"/>
      <w:r>
        <w:t>; set; }</w:t>
      </w:r>
    </w:p>
    <w:p w14:paraId="3DD3F78F" w14:textId="77777777" w:rsidR="007D6A15" w:rsidRDefault="007D6A15" w:rsidP="007D6A15">
      <w:pPr>
        <w:pStyle w:val="Code"/>
        <w:spacing w:before="120" w:after="120"/>
        <w:ind w:left="357"/>
        <w:contextualSpacing/>
      </w:pPr>
      <w:r>
        <w:t xml:space="preserve">    }</w:t>
      </w:r>
    </w:p>
    <w:p w14:paraId="07CD014B" w14:textId="77777777" w:rsidR="007D6A15" w:rsidRDefault="007D6A15" w:rsidP="007D6A15">
      <w:pPr>
        <w:pStyle w:val="Code"/>
        <w:spacing w:before="120" w:after="120"/>
        <w:ind w:left="357"/>
      </w:pPr>
      <w:r>
        <w:t>}</w:t>
      </w:r>
    </w:p>
    <w:p w14:paraId="5DB6C280" w14:textId="77777777" w:rsidR="00154D14" w:rsidRDefault="00154D14" w:rsidP="00154D14"/>
    <w:p w14:paraId="3C44BA8E" w14:textId="33B5BA3F" w:rsidR="00154D14" w:rsidRDefault="00154D14" w:rsidP="00154D14">
      <w:pPr>
        <w:pStyle w:val="Note"/>
        <w:spacing w:before="120"/>
        <w:ind w:left="357"/>
        <w:contextualSpacing/>
      </w:pPr>
      <w:r w:rsidRPr="007B3DB0">
        <w:rPr>
          <w:b/>
          <w:bCs/>
        </w:rPr>
        <w:t>Note</w:t>
      </w:r>
      <w:r>
        <w:t xml:space="preserve">: The engineer </w:t>
      </w:r>
      <w:r w:rsidRPr="007B3DB0">
        <w:rPr>
          <w:b/>
          <w:bCs/>
        </w:rPr>
        <w:t>Id</w:t>
      </w:r>
      <w:r w:rsidRPr="007B3DB0">
        <w:t xml:space="preserve"> is</w:t>
      </w:r>
      <w:r>
        <w:t xml:space="preserve"> a string, not a number. This is because the existing systems use GUIDs to identity technicians and other users.</w:t>
      </w:r>
    </w:p>
    <w:p w14:paraId="5EB753A4" w14:textId="77777777" w:rsidR="007D6A15" w:rsidRDefault="007D6A15" w:rsidP="007D6A15"/>
    <w:p w14:paraId="3A1099AA" w14:textId="77777777" w:rsidR="007D6A15" w:rsidRPr="00AC6D26" w:rsidRDefault="007D6A15" w:rsidP="007D6A15">
      <w:pPr>
        <w:pStyle w:val="Code"/>
        <w:rPr>
          <w:b/>
          <w:bCs/>
        </w:rPr>
      </w:pPr>
      <w:r w:rsidRPr="00AC6D26">
        <w:rPr>
          <w:b/>
          <w:bCs/>
        </w:rPr>
        <w:t xml:space="preserve">// </w:t>
      </w:r>
      <w:proofErr w:type="spellStart"/>
      <w:r w:rsidRPr="00AC6D26">
        <w:rPr>
          <w:b/>
          <w:bCs/>
        </w:rPr>
        <w:t>KnowledgeBaseBoilerPart.cs</w:t>
      </w:r>
      <w:proofErr w:type="spellEnd"/>
    </w:p>
    <w:p w14:paraId="29E3D57E" w14:textId="77777777" w:rsidR="007D6A15" w:rsidRDefault="007D6A15" w:rsidP="007D6A15">
      <w:pPr>
        <w:pStyle w:val="Code"/>
      </w:pPr>
    </w:p>
    <w:p w14:paraId="2482083C" w14:textId="77777777" w:rsidR="007D6A15" w:rsidRDefault="007D6A15" w:rsidP="007D6A15">
      <w:pPr>
        <w:pStyle w:val="Code"/>
      </w:pPr>
      <w:r>
        <w:t xml:space="preserve">using </w:t>
      </w:r>
      <w:proofErr w:type="spellStart"/>
      <w:proofErr w:type="gramStart"/>
      <w:r>
        <w:t>System.Collections.Generic</w:t>
      </w:r>
      <w:proofErr w:type="spellEnd"/>
      <w:proofErr w:type="gramEnd"/>
      <w:r>
        <w:t>;</w:t>
      </w:r>
    </w:p>
    <w:p w14:paraId="2B82A7E3" w14:textId="77777777" w:rsidR="007D6A15" w:rsidRDefault="007D6A15" w:rsidP="007D6A15">
      <w:pPr>
        <w:pStyle w:val="Code"/>
      </w:pPr>
      <w:r>
        <w:t xml:space="preserve">using </w:t>
      </w:r>
      <w:proofErr w:type="spellStart"/>
      <w:proofErr w:type="gramStart"/>
      <w:r>
        <w:t>System.ComponentModel.DataAnnotations</w:t>
      </w:r>
      <w:proofErr w:type="spellEnd"/>
      <w:proofErr w:type="gramEnd"/>
      <w:r>
        <w:t>;</w:t>
      </w:r>
    </w:p>
    <w:p w14:paraId="4E6F6AE2" w14:textId="77777777" w:rsidR="007D6A15" w:rsidRDefault="007D6A15" w:rsidP="007D6A15">
      <w:pPr>
        <w:pStyle w:val="Code"/>
      </w:pPr>
    </w:p>
    <w:p w14:paraId="23643B84" w14:textId="77777777" w:rsidR="007D6A15" w:rsidRDefault="007D6A15" w:rsidP="007D6A15">
      <w:pPr>
        <w:pStyle w:val="Code"/>
      </w:pPr>
      <w:r>
        <w:t xml:space="preserve">namespace </w:t>
      </w:r>
      <w:proofErr w:type="spellStart"/>
      <w:r>
        <w:t>FieldEngineerApi.Models</w:t>
      </w:r>
      <w:proofErr w:type="spellEnd"/>
    </w:p>
    <w:p w14:paraId="574C0181" w14:textId="77777777" w:rsidR="007D6A15" w:rsidRDefault="007D6A15" w:rsidP="007D6A15">
      <w:pPr>
        <w:pStyle w:val="Code"/>
      </w:pPr>
      <w:r>
        <w:t>{</w:t>
      </w:r>
    </w:p>
    <w:p w14:paraId="19E2A7CE" w14:textId="77777777" w:rsidR="007D6A15" w:rsidRDefault="007D6A15" w:rsidP="007D6A15">
      <w:pPr>
        <w:pStyle w:val="Code"/>
      </w:pPr>
      <w:r>
        <w:t xml:space="preserve">    public class </w:t>
      </w:r>
      <w:proofErr w:type="spellStart"/>
      <w:r>
        <w:t>KnowledgeBaseBoilerPart</w:t>
      </w:r>
      <w:proofErr w:type="spellEnd"/>
    </w:p>
    <w:p w14:paraId="274C3991" w14:textId="77777777" w:rsidR="007D6A15" w:rsidRDefault="007D6A15" w:rsidP="007D6A15">
      <w:pPr>
        <w:pStyle w:val="Code"/>
      </w:pPr>
      <w:r>
        <w:t xml:space="preserve">    {</w:t>
      </w:r>
    </w:p>
    <w:p w14:paraId="32493E34" w14:textId="77777777" w:rsidR="007D6A15" w:rsidRDefault="007D6A15" w:rsidP="007D6A15">
      <w:pPr>
        <w:pStyle w:val="Code"/>
      </w:pPr>
      <w:r>
        <w:t xml:space="preserve">        [Key]</w:t>
      </w:r>
    </w:p>
    <w:p w14:paraId="3EE41227" w14:textId="77777777" w:rsidR="007D6A15" w:rsidRDefault="007D6A15" w:rsidP="007D6A15">
      <w:pPr>
        <w:pStyle w:val="Code"/>
      </w:pPr>
      <w:r>
        <w:t xml:space="preserve">        public long Id </w:t>
      </w:r>
      <w:proofErr w:type="gramStart"/>
      <w:r>
        <w:t>{ get</w:t>
      </w:r>
      <w:proofErr w:type="gramEnd"/>
      <w:r>
        <w:t>; set; }</w:t>
      </w:r>
    </w:p>
    <w:p w14:paraId="4E994406" w14:textId="77777777" w:rsidR="007D6A15" w:rsidRDefault="007D6A15" w:rsidP="007D6A15">
      <w:pPr>
        <w:pStyle w:val="Code"/>
      </w:pPr>
      <w:r>
        <w:t xml:space="preserve">        public string Name </w:t>
      </w:r>
      <w:proofErr w:type="gramStart"/>
      <w:r>
        <w:t>{ get</w:t>
      </w:r>
      <w:proofErr w:type="gramEnd"/>
      <w:r>
        <w:t>; set; }</w:t>
      </w:r>
    </w:p>
    <w:p w14:paraId="68D37C8F" w14:textId="77777777" w:rsidR="007D6A15" w:rsidRDefault="007D6A15" w:rsidP="007D6A15">
      <w:pPr>
        <w:pStyle w:val="Code"/>
      </w:pPr>
      <w:r>
        <w:t xml:space="preserve">        public string Overview </w:t>
      </w:r>
      <w:proofErr w:type="gramStart"/>
      <w:r>
        <w:t>{ get</w:t>
      </w:r>
      <w:proofErr w:type="gramEnd"/>
      <w:r>
        <w:t>; set; }</w:t>
      </w:r>
    </w:p>
    <w:p w14:paraId="145E66C0" w14:textId="77777777" w:rsidR="007D6A15" w:rsidRDefault="007D6A15" w:rsidP="007D6A15">
      <w:pPr>
        <w:pStyle w:val="Code"/>
      </w:pPr>
      <w:r>
        <w:t xml:space="preserve">        public virtual </w:t>
      </w:r>
      <w:proofErr w:type="spellStart"/>
      <w:r>
        <w:t>ICollection</w:t>
      </w:r>
      <w:proofErr w:type="spellEnd"/>
      <w:r>
        <w:t>&lt;</w:t>
      </w:r>
      <w:proofErr w:type="spellStart"/>
      <w:r>
        <w:t>KnowledgeBaseTip</w:t>
      </w:r>
      <w:proofErr w:type="spellEnd"/>
      <w:r>
        <w:t xml:space="preserve">&gt; </w:t>
      </w:r>
      <w:proofErr w:type="spellStart"/>
      <w:r>
        <w:t>KnowledgeBaseTips</w:t>
      </w:r>
      <w:proofErr w:type="spellEnd"/>
      <w:r>
        <w:t xml:space="preserve"> </w:t>
      </w:r>
      <w:proofErr w:type="gramStart"/>
      <w:r>
        <w:t>{ get</w:t>
      </w:r>
      <w:proofErr w:type="gramEnd"/>
      <w:r>
        <w:t>; set; }</w:t>
      </w:r>
    </w:p>
    <w:p w14:paraId="04987D57" w14:textId="77777777" w:rsidR="007D6A15" w:rsidRDefault="007D6A15" w:rsidP="007D6A15">
      <w:pPr>
        <w:pStyle w:val="Code"/>
      </w:pPr>
      <w:r>
        <w:t xml:space="preserve">    }</w:t>
      </w:r>
    </w:p>
    <w:p w14:paraId="690D1ED0" w14:textId="77777777" w:rsidR="007D6A15" w:rsidRDefault="007D6A15" w:rsidP="007D6A15">
      <w:pPr>
        <w:pStyle w:val="Code"/>
        <w:spacing w:before="120" w:after="120"/>
        <w:contextualSpacing/>
      </w:pPr>
      <w:r>
        <w:t>}</w:t>
      </w:r>
    </w:p>
    <w:p w14:paraId="3763F1D9" w14:textId="77777777" w:rsidR="007D6A15" w:rsidRDefault="007D6A15" w:rsidP="007D6A15"/>
    <w:p w14:paraId="1041D4F9" w14:textId="77777777" w:rsidR="007D6A15" w:rsidRDefault="007D6A15" w:rsidP="007D6A15">
      <w:pPr>
        <w:pStyle w:val="Code"/>
        <w:spacing w:before="120"/>
        <w:ind w:left="357"/>
        <w:contextualSpacing/>
        <w:rPr>
          <w:b/>
          <w:bCs/>
        </w:rPr>
      </w:pPr>
      <w:bookmarkStart w:id="10" w:name="_Hlk67389803"/>
      <w:r w:rsidRPr="00AC6D26">
        <w:rPr>
          <w:b/>
          <w:bCs/>
        </w:rPr>
        <w:t>//</w:t>
      </w:r>
      <w:r w:rsidRPr="00DB3FEB">
        <w:rPr>
          <w:b/>
          <w:bCs/>
        </w:rPr>
        <w:t xml:space="preserve"> </w:t>
      </w:r>
      <w:proofErr w:type="spellStart"/>
      <w:r w:rsidRPr="00AC6D26">
        <w:rPr>
          <w:b/>
          <w:bCs/>
        </w:rPr>
        <w:t>KnowledgeBase</w:t>
      </w:r>
      <w:r>
        <w:rPr>
          <w:b/>
          <w:bCs/>
        </w:rPr>
        <w:t>Engineer</w:t>
      </w:r>
      <w:r w:rsidRPr="00AC6D26">
        <w:rPr>
          <w:b/>
          <w:bCs/>
        </w:rPr>
        <w:t>.cs</w:t>
      </w:r>
      <w:proofErr w:type="spellEnd"/>
    </w:p>
    <w:p w14:paraId="4893FE57" w14:textId="77777777" w:rsidR="007D6A15" w:rsidRDefault="007D6A15" w:rsidP="007D6A15">
      <w:pPr>
        <w:pStyle w:val="Code"/>
        <w:spacing w:before="120"/>
        <w:ind w:left="357"/>
        <w:contextualSpacing/>
      </w:pPr>
    </w:p>
    <w:p w14:paraId="70913E0C" w14:textId="77777777" w:rsidR="007D6A15" w:rsidRDefault="007D6A15" w:rsidP="007D6A15">
      <w:pPr>
        <w:pStyle w:val="Code"/>
        <w:ind w:left="357"/>
        <w:contextualSpacing/>
      </w:pPr>
      <w:r>
        <w:lastRenderedPageBreak/>
        <w:t xml:space="preserve">using </w:t>
      </w:r>
      <w:proofErr w:type="spellStart"/>
      <w:proofErr w:type="gramStart"/>
      <w:r>
        <w:t>System.Collections.Generic</w:t>
      </w:r>
      <w:proofErr w:type="spellEnd"/>
      <w:proofErr w:type="gramEnd"/>
      <w:r>
        <w:t>;</w:t>
      </w:r>
    </w:p>
    <w:p w14:paraId="0F064886" w14:textId="77777777" w:rsidR="007D6A15" w:rsidRDefault="007D6A15" w:rsidP="007D6A15">
      <w:pPr>
        <w:pStyle w:val="Code"/>
        <w:ind w:left="357"/>
        <w:contextualSpacing/>
      </w:pPr>
      <w:r>
        <w:t xml:space="preserve">using </w:t>
      </w:r>
      <w:proofErr w:type="spellStart"/>
      <w:proofErr w:type="gramStart"/>
      <w:r>
        <w:t>System.ComponentModel.DataAnnotations</w:t>
      </w:r>
      <w:proofErr w:type="spellEnd"/>
      <w:proofErr w:type="gramEnd"/>
      <w:r>
        <w:t>;</w:t>
      </w:r>
    </w:p>
    <w:p w14:paraId="7F190163" w14:textId="77777777" w:rsidR="007D6A15" w:rsidRDefault="007D6A15" w:rsidP="007D6A15">
      <w:pPr>
        <w:pStyle w:val="Code"/>
        <w:ind w:left="357"/>
        <w:contextualSpacing/>
      </w:pPr>
    </w:p>
    <w:p w14:paraId="7D572274" w14:textId="77777777" w:rsidR="007D6A15" w:rsidRDefault="007D6A15" w:rsidP="007D6A15">
      <w:pPr>
        <w:pStyle w:val="Code"/>
        <w:spacing w:before="120"/>
        <w:ind w:left="357"/>
        <w:contextualSpacing/>
      </w:pPr>
      <w:r>
        <w:t xml:space="preserve">namespace </w:t>
      </w:r>
      <w:proofErr w:type="spellStart"/>
      <w:r>
        <w:t>FieldEngineerApi.Models</w:t>
      </w:r>
      <w:proofErr w:type="spellEnd"/>
    </w:p>
    <w:p w14:paraId="12D1C723" w14:textId="77777777" w:rsidR="007D6A15" w:rsidRDefault="007D6A15" w:rsidP="007D6A15">
      <w:pPr>
        <w:pStyle w:val="Code"/>
        <w:spacing w:before="120"/>
        <w:ind w:left="357"/>
        <w:contextualSpacing/>
      </w:pPr>
      <w:r>
        <w:t>{</w:t>
      </w:r>
    </w:p>
    <w:p w14:paraId="14D13B18" w14:textId="77777777" w:rsidR="007D6A15" w:rsidRDefault="007D6A15" w:rsidP="007D6A15">
      <w:pPr>
        <w:pStyle w:val="Code"/>
        <w:spacing w:before="120"/>
        <w:ind w:left="357"/>
        <w:contextualSpacing/>
      </w:pPr>
    </w:p>
    <w:p w14:paraId="39D4D618" w14:textId="77777777" w:rsidR="007D6A15" w:rsidRDefault="007D6A15" w:rsidP="007D6A15">
      <w:pPr>
        <w:pStyle w:val="Code"/>
        <w:spacing w:before="120"/>
        <w:ind w:left="357"/>
        <w:contextualSpacing/>
      </w:pPr>
      <w:r>
        <w:t xml:space="preserve">    public class </w:t>
      </w:r>
      <w:proofErr w:type="spellStart"/>
      <w:r>
        <w:t>KnowledgeBaseEngineer</w:t>
      </w:r>
      <w:proofErr w:type="spellEnd"/>
    </w:p>
    <w:p w14:paraId="35263069" w14:textId="77777777" w:rsidR="007D6A15" w:rsidRDefault="007D6A15" w:rsidP="007D6A15">
      <w:pPr>
        <w:pStyle w:val="Code"/>
        <w:spacing w:before="120"/>
        <w:ind w:left="357"/>
        <w:contextualSpacing/>
      </w:pPr>
      <w:r>
        <w:t xml:space="preserve">    {</w:t>
      </w:r>
    </w:p>
    <w:p w14:paraId="151BEFE2" w14:textId="77777777" w:rsidR="007D6A15" w:rsidRDefault="007D6A15" w:rsidP="007D6A15">
      <w:pPr>
        <w:pStyle w:val="Code"/>
        <w:spacing w:before="120"/>
        <w:ind w:left="357"/>
        <w:contextualSpacing/>
      </w:pPr>
      <w:r>
        <w:t xml:space="preserve">        [Key]</w:t>
      </w:r>
    </w:p>
    <w:p w14:paraId="6BCE6C5E" w14:textId="494A8B26" w:rsidR="007D6A15" w:rsidRDefault="007D6A15" w:rsidP="007D6A15">
      <w:pPr>
        <w:pStyle w:val="Code"/>
        <w:spacing w:before="120"/>
        <w:ind w:left="357"/>
        <w:contextualSpacing/>
      </w:pPr>
      <w:r>
        <w:t xml:space="preserve">        public </w:t>
      </w:r>
      <w:r w:rsidR="007B3DB0">
        <w:t>string</w:t>
      </w:r>
      <w:r>
        <w:t xml:space="preserve"> Id </w:t>
      </w:r>
      <w:proofErr w:type="gramStart"/>
      <w:r>
        <w:t>{ get</w:t>
      </w:r>
      <w:proofErr w:type="gramEnd"/>
      <w:r>
        <w:t>; set; }</w:t>
      </w:r>
    </w:p>
    <w:p w14:paraId="692045FC" w14:textId="77777777" w:rsidR="007D6A15" w:rsidRDefault="007D6A15" w:rsidP="007D6A15">
      <w:pPr>
        <w:pStyle w:val="Code"/>
        <w:spacing w:before="120"/>
        <w:ind w:left="357"/>
        <w:contextualSpacing/>
      </w:pPr>
      <w:r>
        <w:t xml:space="preserve">        [Required]</w:t>
      </w:r>
    </w:p>
    <w:p w14:paraId="1629CDDC" w14:textId="77777777" w:rsidR="007D6A15" w:rsidRDefault="007D6A15" w:rsidP="007D6A15">
      <w:pPr>
        <w:pStyle w:val="Code"/>
        <w:spacing w:before="120"/>
        <w:ind w:left="357"/>
        <w:contextualSpacing/>
      </w:pPr>
      <w:r>
        <w:t xml:space="preserve">        public string Name </w:t>
      </w:r>
      <w:proofErr w:type="gramStart"/>
      <w:r>
        <w:t>{ get</w:t>
      </w:r>
      <w:proofErr w:type="gramEnd"/>
      <w:r>
        <w:t>; set; }</w:t>
      </w:r>
    </w:p>
    <w:p w14:paraId="5CCB2752" w14:textId="77777777" w:rsidR="007D6A15" w:rsidRDefault="007D6A15" w:rsidP="007D6A15">
      <w:pPr>
        <w:pStyle w:val="Code"/>
        <w:spacing w:before="120"/>
        <w:ind w:left="357"/>
        <w:contextualSpacing/>
      </w:pPr>
      <w:r>
        <w:t xml:space="preserve">        public string </w:t>
      </w:r>
      <w:proofErr w:type="spellStart"/>
      <w:r>
        <w:t>ContactNumber</w:t>
      </w:r>
      <w:proofErr w:type="spellEnd"/>
      <w:r>
        <w:t xml:space="preserve"> </w:t>
      </w:r>
      <w:proofErr w:type="gramStart"/>
      <w:r>
        <w:t>{ get</w:t>
      </w:r>
      <w:proofErr w:type="gramEnd"/>
      <w:r>
        <w:t>; set; }</w:t>
      </w:r>
    </w:p>
    <w:p w14:paraId="78B049AE" w14:textId="77777777" w:rsidR="007D6A15" w:rsidRDefault="007D6A15" w:rsidP="007D6A15">
      <w:pPr>
        <w:pStyle w:val="Code"/>
        <w:spacing w:before="120"/>
        <w:ind w:left="357"/>
        <w:contextualSpacing/>
      </w:pPr>
      <w:r>
        <w:t xml:space="preserve">        public virtual </w:t>
      </w:r>
      <w:proofErr w:type="spellStart"/>
      <w:r>
        <w:t>ICollection</w:t>
      </w:r>
      <w:proofErr w:type="spellEnd"/>
      <w:r>
        <w:t>&lt;</w:t>
      </w:r>
      <w:proofErr w:type="spellStart"/>
      <w:r>
        <w:t>KnowledgeBaseTip</w:t>
      </w:r>
      <w:proofErr w:type="spellEnd"/>
      <w:r>
        <w:t xml:space="preserve">&gt; </w:t>
      </w:r>
      <w:proofErr w:type="spellStart"/>
      <w:r>
        <w:t>KnowledgeBaseTips</w:t>
      </w:r>
      <w:proofErr w:type="spellEnd"/>
      <w:r>
        <w:t xml:space="preserve"> </w:t>
      </w:r>
      <w:proofErr w:type="gramStart"/>
      <w:r>
        <w:t>{ get</w:t>
      </w:r>
      <w:proofErr w:type="gramEnd"/>
      <w:r>
        <w:t>; set; }</w:t>
      </w:r>
    </w:p>
    <w:p w14:paraId="1E0790B3" w14:textId="77777777" w:rsidR="007D6A15" w:rsidRDefault="007D6A15" w:rsidP="007D6A15">
      <w:pPr>
        <w:pStyle w:val="Code"/>
        <w:spacing w:before="120"/>
        <w:ind w:left="357"/>
        <w:contextualSpacing/>
      </w:pPr>
      <w:r>
        <w:t xml:space="preserve">    }</w:t>
      </w:r>
    </w:p>
    <w:p w14:paraId="2346D981" w14:textId="39C373F3" w:rsidR="007D6A15" w:rsidRDefault="007D6A15" w:rsidP="007D6A15">
      <w:pPr>
        <w:pStyle w:val="Code"/>
        <w:spacing w:before="120"/>
        <w:ind w:left="357"/>
        <w:contextualSpacing/>
      </w:pPr>
      <w:r>
        <w:t>}</w:t>
      </w:r>
    </w:p>
    <w:p w14:paraId="1A43F6F7" w14:textId="77777777" w:rsidR="007B3DB0" w:rsidRDefault="007B3DB0" w:rsidP="007B3DB0"/>
    <w:bookmarkEnd w:id="10"/>
    <w:p w14:paraId="7012DF5C" w14:textId="4BC914D5" w:rsidR="007D6A15" w:rsidRDefault="007D6A15" w:rsidP="002E6CDF">
      <w:pPr>
        <w:pStyle w:val="ListParagraph"/>
        <w:numPr>
          <w:ilvl w:val="0"/>
          <w:numId w:val="40"/>
        </w:numPr>
        <w:spacing w:before="120"/>
        <w:ind w:left="357" w:hanging="357"/>
        <w:contextualSpacing w:val="0"/>
      </w:pPr>
      <w:r>
        <w:t xml:space="preserve">Create another Entity Framework </w:t>
      </w:r>
      <w:r w:rsidRPr="0020345A">
        <w:rPr>
          <w:b/>
          <w:bCs/>
        </w:rPr>
        <w:t>context</w:t>
      </w:r>
      <w:r>
        <w:t xml:space="preserve"> class that the Web API uses to connect to the </w:t>
      </w:r>
      <w:proofErr w:type="spellStart"/>
      <w:r w:rsidRPr="00E51A8B">
        <w:rPr>
          <w:b/>
          <w:bCs/>
        </w:rPr>
        <w:t>KnowledgeDB</w:t>
      </w:r>
      <w:proofErr w:type="spellEnd"/>
      <w:r>
        <w:t xml:space="preserve"> database:</w:t>
      </w:r>
    </w:p>
    <w:p w14:paraId="1F0FC0CA" w14:textId="77777777" w:rsidR="007D6A15" w:rsidRPr="00DB3FEB" w:rsidRDefault="007D6A15" w:rsidP="007D6A15">
      <w:pPr>
        <w:pStyle w:val="Code"/>
        <w:rPr>
          <w:b/>
          <w:bCs/>
        </w:rPr>
      </w:pPr>
      <w:r w:rsidRPr="00DB3FEB">
        <w:rPr>
          <w:b/>
          <w:bCs/>
        </w:rPr>
        <w:t xml:space="preserve">// </w:t>
      </w:r>
      <w:proofErr w:type="spellStart"/>
      <w:r w:rsidRPr="00DB3FEB">
        <w:rPr>
          <w:b/>
          <w:bCs/>
        </w:rPr>
        <w:t>KnowledgeBaseContext.cs</w:t>
      </w:r>
      <w:proofErr w:type="spellEnd"/>
    </w:p>
    <w:p w14:paraId="3A63BC4E" w14:textId="77777777" w:rsidR="007D6A15" w:rsidRDefault="007D6A15" w:rsidP="007D6A15">
      <w:pPr>
        <w:pStyle w:val="Code"/>
      </w:pPr>
    </w:p>
    <w:p w14:paraId="1F3BDBA6" w14:textId="77777777" w:rsidR="007D6A15" w:rsidRDefault="007D6A15" w:rsidP="007D6A15">
      <w:pPr>
        <w:pStyle w:val="Code"/>
      </w:pPr>
      <w:r>
        <w:t xml:space="preserve">using </w:t>
      </w:r>
      <w:proofErr w:type="spellStart"/>
      <w:r>
        <w:t>Microsoft.</w:t>
      </w:r>
      <w:proofErr w:type="gramStart"/>
      <w:r>
        <w:t>EntityFrameworkCore</w:t>
      </w:r>
      <w:proofErr w:type="spellEnd"/>
      <w:r>
        <w:t>;</w:t>
      </w:r>
      <w:proofErr w:type="gramEnd"/>
    </w:p>
    <w:p w14:paraId="56662494" w14:textId="77777777" w:rsidR="007D6A15" w:rsidRDefault="007D6A15" w:rsidP="007D6A15">
      <w:pPr>
        <w:pStyle w:val="Code"/>
      </w:pPr>
    </w:p>
    <w:p w14:paraId="2796213A" w14:textId="77777777" w:rsidR="007D6A15" w:rsidRDefault="007D6A15" w:rsidP="007D6A15">
      <w:pPr>
        <w:pStyle w:val="Code"/>
      </w:pPr>
      <w:r>
        <w:t xml:space="preserve">namespace </w:t>
      </w:r>
      <w:proofErr w:type="spellStart"/>
      <w:r>
        <w:t>FieldEngineerApi.Models</w:t>
      </w:r>
      <w:proofErr w:type="spellEnd"/>
    </w:p>
    <w:p w14:paraId="45857148" w14:textId="77777777" w:rsidR="007D6A15" w:rsidRDefault="007D6A15" w:rsidP="007D6A15">
      <w:pPr>
        <w:pStyle w:val="Code"/>
      </w:pPr>
      <w:r>
        <w:t>{</w:t>
      </w:r>
    </w:p>
    <w:p w14:paraId="2B57AE60" w14:textId="77777777" w:rsidR="007D6A15" w:rsidRDefault="007D6A15" w:rsidP="007D6A15">
      <w:pPr>
        <w:pStyle w:val="Code"/>
      </w:pPr>
    </w:p>
    <w:p w14:paraId="5DC95CD5" w14:textId="77777777" w:rsidR="007D6A15" w:rsidRDefault="007D6A15" w:rsidP="007D6A15">
      <w:pPr>
        <w:pStyle w:val="Code"/>
      </w:pPr>
      <w:r>
        <w:t xml:space="preserve">    public class </w:t>
      </w:r>
      <w:proofErr w:type="spellStart"/>
      <w:proofErr w:type="gramStart"/>
      <w:r>
        <w:t>KnowledgeBaseContext</w:t>
      </w:r>
      <w:proofErr w:type="spellEnd"/>
      <w:r>
        <w:t xml:space="preserve"> :</w:t>
      </w:r>
      <w:proofErr w:type="gramEnd"/>
      <w:r>
        <w:t xml:space="preserve"> </w:t>
      </w:r>
      <w:proofErr w:type="spellStart"/>
      <w:r>
        <w:t>DbContext</w:t>
      </w:r>
      <w:proofErr w:type="spellEnd"/>
    </w:p>
    <w:p w14:paraId="10FB4DEB" w14:textId="77777777" w:rsidR="007D6A15" w:rsidRDefault="007D6A15" w:rsidP="007D6A15">
      <w:pPr>
        <w:pStyle w:val="Code"/>
      </w:pPr>
      <w:r>
        <w:t xml:space="preserve">    {</w:t>
      </w:r>
    </w:p>
    <w:p w14:paraId="13E8F17D" w14:textId="77777777" w:rsidR="007D6A15" w:rsidRDefault="007D6A15" w:rsidP="007D6A15">
      <w:pPr>
        <w:pStyle w:val="Code"/>
      </w:pPr>
      <w:r>
        <w:t xml:space="preserve">        public </w:t>
      </w:r>
      <w:proofErr w:type="spellStart"/>
      <w:proofErr w:type="gramStart"/>
      <w:r>
        <w:t>KnowledgeBaseContext</w:t>
      </w:r>
      <w:proofErr w:type="spellEnd"/>
      <w:r>
        <w:t>(</w:t>
      </w:r>
      <w:proofErr w:type="spellStart"/>
      <w:proofErr w:type="gramEnd"/>
      <w:r>
        <w:t>DbContextOptions</w:t>
      </w:r>
      <w:proofErr w:type="spellEnd"/>
      <w:r>
        <w:t>&lt;</w:t>
      </w:r>
      <w:proofErr w:type="spellStart"/>
      <w:r>
        <w:t>KnowledgeBaseContext</w:t>
      </w:r>
      <w:proofErr w:type="spellEnd"/>
      <w:r>
        <w:t>&gt; options)</w:t>
      </w:r>
    </w:p>
    <w:p w14:paraId="6A84F5F7" w14:textId="77777777" w:rsidR="007D6A15" w:rsidRDefault="007D6A15" w:rsidP="007D6A15">
      <w:pPr>
        <w:pStyle w:val="Code"/>
      </w:pPr>
      <w:r>
        <w:t xml:space="preserve">            : base(options)</w:t>
      </w:r>
    </w:p>
    <w:p w14:paraId="09DCEF5B" w14:textId="77777777" w:rsidR="007D6A15" w:rsidRDefault="007D6A15" w:rsidP="007D6A15">
      <w:pPr>
        <w:pStyle w:val="Code"/>
      </w:pPr>
      <w:r>
        <w:t xml:space="preserve">        {</w:t>
      </w:r>
    </w:p>
    <w:p w14:paraId="7BD73BBD" w14:textId="77777777" w:rsidR="007D6A15" w:rsidRDefault="007D6A15" w:rsidP="007D6A15">
      <w:pPr>
        <w:pStyle w:val="Code"/>
      </w:pPr>
    </w:p>
    <w:p w14:paraId="0B1BBF05" w14:textId="77777777" w:rsidR="007D6A15" w:rsidRDefault="007D6A15" w:rsidP="007D6A15">
      <w:pPr>
        <w:pStyle w:val="Code"/>
      </w:pPr>
      <w:r>
        <w:t xml:space="preserve">        }</w:t>
      </w:r>
    </w:p>
    <w:p w14:paraId="427BD1F2" w14:textId="77777777" w:rsidR="007D6A15" w:rsidRDefault="007D6A15" w:rsidP="007D6A15">
      <w:pPr>
        <w:pStyle w:val="Code"/>
      </w:pPr>
    </w:p>
    <w:p w14:paraId="2332146C" w14:textId="77777777" w:rsidR="007D6A15" w:rsidRDefault="007D6A15" w:rsidP="007D6A15">
      <w:pPr>
        <w:pStyle w:val="Code"/>
      </w:pPr>
      <w:r>
        <w:t xml:space="preserve">        public </w:t>
      </w:r>
      <w:proofErr w:type="spellStart"/>
      <w:r>
        <w:t>DbSet</w:t>
      </w:r>
      <w:proofErr w:type="spellEnd"/>
      <w:r>
        <w:t>&lt;</w:t>
      </w:r>
      <w:proofErr w:type="spellStart"/>
      <w:r>
        <w:t>KnowledgeBaseBoilerPart</w:t>
      </w:r>
      <w:proofErr w:type="spellEnd"/>
      <w:r>
        <w:t xml:space="preserve">&gt; </w:t>
      </w:r>
      <w:proofErr w:type="spellStart"/>
      <w:r>
        <w:t>BoilerParts</w:t>
      </w:r>
      <w:proofErr w:type="spellEnd"/>
      <w:r>
        <w:t xml:space="preserve"> </w:t>
      </w:r>
      <w:proofErr w:type="gramStart"/>
      <w:r>
        <w:t>{ get</w:t>
      </w:r>
      <w:proofErr w:type="gramEnd"/>
      <w:r>
        <w:t>; set; }</w:t>
      </w:r>
    </w:p>
    <w:p w14:paraId="53462F1A" w14:textId="77777777" w:rsidR="007D6A15" w:rsidRDefault="007D6A15" w:rsidP="007D6A15">
      <w:pPr>
        <w:pStyle w:val="Code"/>
      </w:pPr>
      <w:r>
        <w:t xml:space="preserve">        public </w:t>
      </w:r>
      <w:proofErr w:type="spellStart"/>
      <w:r>
        <w:t>DbSet</w:t>
      </w:r>
      <w:proofErr w:type="spellEnd"/>
      <w:r>
        <w:t>&lt;</w:t>
      </w:r>
      <w:proofErr w:type="spellStart"/>
      <w:r>
        <w:t>KnowledgeBaseEngineer</w:t>
      </w:r>
      <w:proofErr w:type="spellEnd"/>
      <w:r>
        <w:t xml:space="preserve">&gt; Engineers </w:t>
      </w:r>
      <w:proofErr w:type="gramStart"/>
      <w:r>
        <w:t>{ get</w:t>
      </w:r>
      <w:proofErr w:type="gramEnd"/>
      <w:r>
        <w:t>; set; }</w:t>
      </w:r>
    </w:p>
    <w:p w14:paraId="4689D74E" w14:textId="77777777" w:rsidR="007D6A15" w:rsidRDefault="007D6A15" w:rsidP="007D6A15">
      <w:pPr>
        <w:pStyle w:val="Code"/>
      </w:pPr>
      <w:r>
        <w:t xml:space="preserve">        public </w:t>
      </w:r>
      <w:proofErr w:type="spellStart"/>
      <w:r>
        <w:t>DbSet</w:t>
      </w:r>
      <w:proofErr w:type="spellEnd"/>
      <w:r>
        <w:t>&lt;</w:t>
      </w:r>
      <w:proofErr w:type="spellStart"/>
      <w:r>
        <w:t>KnowledgeBaseTip</w:t>
      </w:r>
      <w:proofErr w:type="spellEnd"/>
      <w:r>
        <w:t xml:space="preserve">&gt; Tips </w:t>
      </w:r>
      <w:proofErr w:type="gramStart"/>
      <w:r>
        <w:t>{ get</w:t>
      </w:r>
      <w:proofErr w:type="gramEnd"/>
      <w:r>
        <w:t>; set; }</w:t>
      </w:r>
    </w:p>
    <w:p w14:paraId="3115A387" w14:textId="77777777" w:rsidR="007D6A15" w:rsidRDefault="007D6A15" w:rsidP="007D6A15">
      <w:pPr>
        <w:pStyle w:val="Code"/>
      </w:pPr>
      <w:r>
        <w:t xml:space="preserve">    }</w:t>
      </w:r>
    </w:p>
    <w:p w14:paraId="262F43DE" w14:textId="77777777" w:rsidR="007D6A15" w:rsidRDefault="007D6A15" w:rsidP="007D6A15">
      <w:pPr>
        <w:pStyle w:val="Code"/>
      </w:pPr>
      <w:r>
        <w:t>}</w:t>
      </w:r>
    </w:p>
    <w:p w14:paraId="7E4B5C9C" w14:textId="77777777" w:rsidR="007D6A15" w:rsidRDefault="007D6A15" w:rsidP="002E6CDF">
      <w:pPr>
        <w:pStyle w:val="ListParagraph"/>
        <w:numPr>
          <w:ilvl w:val="0"/>
          <w:numId w:val="40"/>
        </w:numPr>
        <w:spacing w:before="120"/>
        <w:contextualSpacing w:val="0"/>
      </w:pPr>
      <w:r>
        <w:t xml:space="preserve">Edit the </w:t>
      </w:r>
      <w:proofErr w:type="spellStart"/>
      <w:proofErr w:type="gramStart"/>
      <w:r>
        <w:rPr>
          <w:b/>
          <w:bCs/>
        </w:rPr>
        <w:t>appsettings.Development.json</w:t>
      </w:r>
      <w:proofErr w:type="spellEnd"/>
      <w:proofErr w:type="gramEnd"/>
      <w:r>
        <w:t xml:space="preserve"> file for the project, and add the </w:t>
      </w:r>
      <w:proofErr w:type="spellStart"/>
      <w:r>
        <w:rPr>
          <w:b/>
          <w:bCs/>
        </w:rPr>
        <w:t>KnowledgDB</w:t>
      </w:r>
      <w:proofErr w:type="spellEnd"/>
      <w:r>
        <w:t xml:space="preserve"> connection string highlighted in bold below to the </w:t>
      </w:r>
      <w:proofErr w:type="spellStart"/>
      <w:r w:rsidRPr="0036693D">
        <w:rPr>
          <w:b/>
          <w:bCs/>
        </w:rPr>
        <w:t>ConnectionStrings</w:t>
      </w:r>
      <w:proofErr w:type="spellEnd"/>
      <w:r>
        <w:t xml:space="preserve"> section. Replace </w:t>
      </w:r>
      <w:r w:rsidRPr="0084548C">
        <w:rPr>
          <w:i/>
          <w:iCs/>
        </w:rPr>
        <w:t>&lt;</w:t>
      </w:r>
      <w:r>
        <w:rPr>
          <w:i/>
          <w:iCs/>
        </w:rPr>
        <w:t>server</w:t>
      </w:r>
      <w:r w:rsidRPr="0084548C">
        <w:rPr>
          <w:i/>
          <w:iCs/>
        </w:rPr>
        <w:t xml:space="preserve"> name&gt;</w:t>
      </w:r>
      <w:r>
        <w:t xml:space="preserve"> with the name of the Azure SQL Database server you created to hold the </w:t>
      </w:r>
      <w:proofErr w:type="spellStart"/>
      <w:r>
        <w:rPr>
          <w:b/>
          <w:bCs/>
        </w:rPr>
        <w:t>KnowledgeDB</w:t>
      </w:r>
      <w:proofErr w:type="spellEnd"/>
      <w:r>
        <w:t xml:space="preserve"> database.</w:t>
      </w:r>
    </w:p>
    <w:p w14:paraId="2C2CB905" w14:textId="77777777" w:rsidR="007D6A15" w:rsidRDefault="007D6A15" w:rsidP="007D6A15">
      <w:pPr>
        <w:pStyle w:val="Code"/>
      </w:pPr>
      <w:r>
        <w:t>{</w:t>
      </w:r>
    </w:p>
    <w:p w14:paraId="4AC2C178" w14:textId="77777777" w:rsidR="007D6A15" w:rsidRPr="0036693D" w:rsidRDefault="007D6A15" w:rsidP="007D6A15">
      <w:pPr>
        <w:pStyle w:val="Code"/>
      </w:pPr>
      <w:r>
        <w:t xml:space="preserve"> </w:t>
      </w:r>
      <w:r w:rsidRPr="0036693D">
        <w:t xml:space="preserve"> "</w:t>
      </w:r>
      <w:proofErr w:type="spellStart"/>
      <w:r w:rsidRPr="0036693D">
        <w:t>ConnectionStrings</w:t>
      </w:r>
      <w:proofErr w:type="spellEnd"/>
      <w:r w:rsidRPr="0036693D">
        <w:t>": {</w:t>
      </w:r>
    </w:p>
    <w:p w14:paraId="2C84EB77" w14:textId="77777777" w:rsidR="007D6A15" w:rsidRDefault="007D6A15" w:rsidP="007D6A15">
      <w:pPr>
        <w:pStyle w:val="Code"/>
      </w:pPr>
      <w:r w:rsidRPr="0036693D">
        <w:t xml:space="preserve">    "</w:t>
      </w:r>
      <w:proofErr w:type="spellStart"/>
      <w:r w:rsidRPr="0036693D">
        <w:t>InventoryDB</w:t>
      </w:r>
      <w:proofErr w:type="spellEnd"/>
      <w:r w:rsidRPr="0036693D">
        <w:t>": "Server=</w:t>
      </w:r>
      <w:proofErr w:type="spellStart"/>
      <w:proofErr w:type="gramStart"/>
      <w:r w:rsidRPr="0036693D">
        <w:t>tcp</w:t>
      </w:r>
      <w:proofErr w:type="spellEnd"/>
      <w:r w:rsidRPr="0036693D">
        <w:rPr>
          <w:i/>
          <w:iCs/>
        </w:rPr>
        <w:t>:</w:t>
      </w:r>
      <w:r>
        <w:rPr>
          <w:i/>
          <w:iCs/>
        </w:rPr>
        <w:t>...</w:t>
      </w:r>
      <w:proofErr w:type="gramEnd"/>
      <w:r w:rsidRPr="0036693D">
        <w:t>"</w:t>
      </w:r>
      <w:r>
        <w:t>,</w:t>
      </w:r>
    </w:p>
    <w:p w14:paraId="024A0A07" w14:textId="77777777" w:rsidR="007D6A15" w:rsidRPr="0036693D" w:rsidRDefault="007D6A15" w:rsidP="007D6A15">
      <w:pPr>
        <w:pStyle w:val="Code"/>
        <w:rPr>
          <w:b/>
          <w:bCs/>
        </w:rPr>
      </w:pPr>
      <w:r>
        <w:t xml:space="preserve">    </w:t>
      </w:r>
      <w:r w:rsidRPr="0036693D">
        <w:rPr>
          <w:b/>
          <w:bCs/>
        </w:rPr>
        <w:t>"</w:t>
      </w:r>
      <w:proofErr w:type="spellStart"/>
      <w:r w:rsidRPr="0036693D">
        <w:rPr>
          <w:b/>
          <w:bCs/>
        </w:rPr>
        <w:t>KnowledgeD</w:t>
      </w:r>
      <w:r>
        <w:rPr>
          <w:b/>
          <w:bCs/>
        </w:rPr>
        <w:t>B</w:t>
      </w:r>
      <w:proofErr w:type="spellEnd"/>
      <w:r w:rsidRPr="0036693D">
        <w:rPr>
          <w:b/>
          <w:bCs/>
        </w:rPr>
        <w:t>": "Server=</w:t>
      </w:r>
      <w:proofErr w:type="spellStart"/>
      <w:r w:rsidRPr="0036693D">
        <w:rPr>
          <w:b/>
          <w:bCs/>
        </w:rPr>
        <w:t>tcp</w:t>
      </w:r>
      <w:proofErr w:type="spellEnd"/>
      <w:r w:rsidRPr="0036693D">
        <w:rPr>
          <w:b/>
          <w:bCs/>
        </w:rPr>
        <w:t>:</w:t>
      </w:r>
      <w:r w:rsidRPr="0036693D">
        <w:rPr>
          <w:b/>
          <w:bCs/>
          <w:i/>
          <w:iCs/>
        </w:rPr>
        <w:t>&lt;server name</w:t>
      </w:r>
      <w:proofErr w:type="gramStart"/>
      <w:r w:rsidRPr="0036693D">
        <w:rPr>
          <w:b/>
          <w:bCs/>
          <w:i/>
          <w:iCs/>
        </w:rPr>
        <w:t>&gt;</w:t>
      </w:r>
      <w:r w:rsidRPr="0036693D">
        <w:rPr>
          <w:b/>
          <w:bCs/>
        </w:rPr>
        <w:t>.database.windows.net</w:t>
      </w:r>
      <w:proofErr w:type="gramEnd"/>
      <w:r w:rsidRPr="0036693D">
        <w:rPr>
          <w:b/>
          <w:bCs/>
        </w:rPr>
        <w:t>,1433;Initial Catalog=</w:t>
      </w:r>
      <w:proofErr w:type="spellStart"/>
      <w:r w:rsidRPr="0036693D">
        <w:rPr>
          <w:b/>
          <w:bCs/>
        </w:rPr>
        <w:t>KnowledgeDB;Persist</w:t>
      </w:r>
      <w:proofErr w:type="spellEnd"/>
      <w:r w:rsidRPr="0036693D">
        <w:rPr>
          <w:b/>
          <w:bCs/>
        </w:rPr>
        <w:t xml:space="preserve"> Security Info=</w:t>
      </w:r>
      <w:proofErr w:type="spellStart"/>
      <w:r w:rsidRPr="0036693D">
        <w:rPr>
          <w:b/>
          <w:bCs/>
        </w:rPr>
        <w:t>False;User</w:t>
      </w:r>
      <w:proofErr w:type="spellEnd"/>
      <w:r w:rsidRPr="0036693D">
        <w:rPr>
          <w:b/>
          <w:bCs/>
        </w:rPr>
        <w:t xml:space="preserve"> ID=sqladmin;Password=Pa55w.rd;MultipleActiveResultSets=False;Encrypt=True;TrustServerCertificate=False;Connection Timeout=30;"</w:t>
      </w:r>
    </w:p>
    <w:p w14:paraId="6D6F6131" w14:textId="77777777" w:rsidR="007D6A15" w:rsidRPr="0036693D" w:rsidRDefault="007D6A15" w:rsidP="007D6A15">
      <w:pPr>
        <w:pStyle w:val="Code"/>
      </w:pPr>
      <w:r w:rsidRPr="0036693D">
        <w:t xml:space="preserve">  },</w:t>
      </w:r>
    </w:p>
    <w:p w14:paraId="64F08CE9" w14:textId="77777777" w:rsidR="007D6A15" w:rsidRDefault="007D6A15" w:rsidP="007D6A15">
      <w:pPr>
        <w:pStyle w:val="Code"/>
      </w:pPr>
      <w:r>
        <w:t xml:space="preserve">  "Logging": {</w:t>
      </w:r>
    </w:p>
    <w:p w14:paraId="7B5ABE01" w14:textId="77777777" w:rsidR="007D6A15" w:rsidRDefault="007D6A15" w:rsidP="007D6A15">
      <w:pPr>
        <w:pStyle w:val="Code"/>
      </w:pPr>
      <w:r>
        <w:t xml:space="preserve">    ...</w:t>
      </w:r>
    </w:p>
    <w:p w14:paraId="633813C3" w14:textId="77777777" w:rsidR="007D6A15" w:rsidRDefault="007D6A15" w:rsidP="007D6A15">
      <w:pPr>
        <w:pStyle w:val="Code"/>
      </w:pPr>
      <w:r>
        <w:t xml:space="preserve">    }</w:t>
      </w:r>
    </w:p>
    <w:p w14:paraId="795B1327" w14:textId="77777777" w:rsidR="007D6A15" w:rsidRDefault="007D6A15" w:rsidP="007D6A15">
      <w:pPr>
        <w:pStyle w:val="Code"/>
      </w:pPr>
      <w:r>
        <w:t xml:space="preserve">  }</w:t>
      </w:r>
    </w:p>
    <w:p w14:paraId="35FAADEA" w14:textId="77777777" w:rsidR="007D6A15" w:rsidRDefault="007D6A15" w:rsidP="007D6A15">
      <w:pPr>
        <w:pStyle w:val="Code"/>
      </w:pPr>
      <w:r>
        <w:lastRenderedPageBreak/>
        <w:t>}</w:t>
      </w:r>
    </w:p>
    <w:p w14:paraId="6CEEAF77" w14:textId="77777777" w:rsidR="007D6A15" w:rsidRDefault="007D6A15" w:rsidP="007D6A15">
      <w:pPr>
        <w:pStyle w:val="Note"/>
        <w:spacing w:before="120"/>
        <w:ind w:left="352"/>
      </w:pPr>
      <w:r w:rsidRPr="0084548C">
        <w:rPr>
          <w:b/>
          <w:bCs/>
        </w:rPr>
        <w:t>Important</w:t>
      </w:r>
      <w:r>
        <w:t>: For the purposes of this guide only, the connection string contains the user ID and password for the database. In a production system, you should never store these items in clear text in a configuration file.</w:t>
      </w:r>
    </w:p>
    <w:p w14:paraId="1BCE50AF" w14:textId="0D157203" w:rsidR="007D6A15" w:rsidRDefault="007D6A15" w:rsidP="002E6CDF">
      <w:pPr>
        <w:pStyle w:val="ListParagraph"/>
        <w:numPr>
          <w:ilvl w:val="0"/>
          <w:numId w:val="40"/>
        </w:numPr>
        <w:spacing w:before="120"/>
        <w:contextualSpacing w:val="0"/>
      </w:pPr>
      <w:r>
        <w:t xml:space="preserve">Edit the </w:t>
      </w:r>
      <w:proofErr w:type="spellStart"/>
      <w:r>
        <w:rPr>
          <w:b/>
          <w:bCs/>
        </w:rPr>
        <w:t>Startup.cs</w:t>
      </w:r>
      <w:proofErr w:type="spellEnd"/>
      <w:r>
        <w:t xml:space="preserve"> file and, in the </w:t>
      </w:r>
      <w:r>
        <w:rPr>
          <w:b/>
          <w:bCs/>
        </w:rPr>
        <w:t>ConfigureServices</w:t>
      </w:r>
      <w:r>
        <w:t xml:space="preserve"> method, add the statement</w:t>
      </w:r>
      <w:r w:rsidR="00E27A4D">
        <w:t>s</w:t>
      </w:r>
      <w:r>
        <w:t xml:space="preserve"> shown in bold below:</w:t>
      </w:r>
    </w:p>
    <w:p w14:paraId="54FA0524" w14:textId="77777777" w:rsidR="007D6A15" w:rsidRDefault="007D6A15" w:rsidP="007D6A15">
      <w:pPr>
        <w:pStyle w:val="Code"/>
      </w:pPr>
      <w:r>
        <w:t xml:space="preserve">public void </w:t>
      </w:r>
      <w:proofErr w:type="gramStart"/>
      <w:r>
        <w:t>ConfigureServices(</w:t>
      </w:r>
      <w:proofErr w:type="spellStart"/>
      <w:proofErr w:type="gramEnd"/>
      <w:r>
        <w:t>IServiceCollection</w:t>
      </w:r>
      <w:proofErr w:type="spellEnd"/>
      <w:r>
        <w:t xml:space="preserve"> services)</w:t>
      </w:r>
    </w:p>
    <w:p w14:paraId="16A41F6E" w14:textId="77777777" w:rsidR="007D6A15" w:rsidRDefault="007D6A15" w:rsidP="007D6A15">
      <w:pPr>
        <w:pStyle w:val="Code"/>
      </w:pPr>
      <w:r>
        <w:t>{</w:t>
      </w:r>
    </w:p>
    <w:p w14:paraId="31568146" w14:textId="77777777" w:rsidR="007D6A15" w:rsidRPr="002A7690" w:rsidRDefault="007D6A15" w:rsidP="007D6A15">
      <w:pPr>
        <w:pStyle w:val="Code"/>
      </w:pPr>
      <w:r w:rsidRPr="00280983">
        <w:rPr>
          <w:b/>
          <w:bCs/>
        </w:rPr>
        <w:t xml:space="preserve">    </w:t>
      </w:r>
      <w:proofErr w:type="spellStart"/>
      <w:proofErr w:type="gramStart"/>
      <w:r w:rsidRPr="002A7690">
        <w:t>services.AddDbContext</w:t>
      </w:r>
      <w:proofErr w:type="spellEnd"/>
      <w:proofErr w:type="gramEnd"/>
      <w:r w:rsidRPr="002A7690">
        <w:t>&lt;</w:t>
      </w:r>
      <w:proofErr w:type="spellStart"/>
      <w:r w:rsidRPr="002A7690">
        <w:t>InventoryContext</w:t>
      </w:r>
      <w:proofErr w:type="spellEnd"/>
      <w:r w:rsidRPr="002A7690">
        <w:t>&gt;(options =&gt;</w:t>
      </w:r>
    </w:p>
    <w:p w14:paraId="5EAA2AC0" w14:textId="77777777" w:rsidR="007D6A15" w:rsidRDefault="007D6A15" w:rsidP="007D6A15">
      <w:pPr>
        <w:pStyle w:val="Code"/>
      </w:pPr>
      <w:proofErr w:type="gramStart"/>
      <w:r w:rsidRPr="002A7690">
        <w:t>options.UseSqlServer</w:t>
      </w:r>
      <w:proofErr w:type="gramEnd"/>
      <w:r w:rsidRPr="002A7690">
        <w:t>(Configuration.GetConnectionString("InventoryDB")));</w:t>
      </w:r>
    </w:p>
    <w:p w14:paraId="0FEFC955" w14:textId="77777777" w:rsidR="00154D14" w:rsidRDefault="007D6A15" w:rsidP="007D6A15">
      <w:pPr>
        <w:pStyle w:val="Code"/>
        <w:rPr>
          <w:b/>
          <w:bCs/>
        </w:rPr>
      </w:pPr>
      <w:r w:rsidRPr="002A7690">
        <w:rPr>
          <w:b/>
          <w:bCs/>
        </w:rPr>
        <w:t xml:space="preserve">    </w:t>
      </w:r>
      <w:proofErr w:type="spellStart"/>
      <w:proofErr w:type="gramStart"/>
      <w:r w:rsidRPr="002A7690">
        <w:rPr>
          <w:b/>
          <w:bCs/>
        </w:rPr>
        <w:t>services.AddDbContext</w:t>
      </w:r>
      <w:proofErr w:type="spellEnd"/>
      <w:proofErr w:type="gramEnd"/>
      <w:r w:rsidRPr="002A7690">
        <w:rPr>
          <w:b/>
          <w:bCs/>
        </w:rPr>
        <w:t>&lt;</w:t>
      </w:r>
      <w:proofErr w:type="spellStart"/>
      <w:r w:rsidRPr="002A7690">
        <w:rPr>
          <w:b/>
          <w:bCs/>
        </w:rPr>
        <w:t>KnowledgeBaseContext</w:t>
      </w:r>
      <w:proofErr w:type="spellEnd"/>
      <w:r w:rsidRPr="002A7690">
        <w:rPr>
          <w:b/>
          <w:bCs/>
        </w:rPr>
        <w:t xml:space="preserve">&gt;(options =&gt; </w:t>
      </w:r>
    </w:p>
    <w:p w14:paraId="4136FD2A" w14:textId="0474CD2C" w:rsidR="007D6A15" w:rsidRDefault="007D6A15" w:rsidP="007D6A15">
      <w:pPr>
        <w:pStyle w:val="Code"/>
        <w:rPr>
          <w:b/>
          <w:bCs/>
        </w:rPr>
      </w:pPr>
      <w:proofErr w:type="gramStart"/>
      <w:r w:rsidRPr="002A7690">
        <w:rPr>
          <w:b/>
          <w:bCs/>
        </w:rPr>
        <w:t>options.UseSqlServer</w:t>
      </w:r>
      <w:proofErr w:type="gramEnd"/>
      <w:r w:rsidRPr="002A7690">
        <w:rPr>
          <w:b/>
          <w:bCs/>
        </w:rPr>
        <w:t>(Configuration.GetConnectionString("KnowledgeDB")));</w:t>
      </w:r>
    </w:p>
    <w:p w14:paraId="0D84E5B8" w14:textId="3E6D7E97" w:rsidR="00E27A4D" w:rsidRDefault="00E27A4D" w:rsidP="007D6A15">
      <w:pPr>
        <w:pStyle w:val="Code"/>
        <w:rPr>
          <w:b/>
          <w:bCs/>
        </w:rPr>
      </w:pPr>
    </w:p>
    <w:p w14:paraId="6A0844FB" w14:textId="62DD9894" w:rsidR="00E27A4D" w:rsidRPr="00E27A4D" w:rsidRDefault="00E27A4D" w:rsidP="00E27A4D">
      <w:pPr>
        <w:pStyle w:val="Code"/>
        <w:rPr>
          <w:b/>
          <w:bCs/>
        </w:rPr>
      </w:pPr>
      <w:r w:rsidRPr="00E27A4D">
        <w:rPr>
          <w:b/>
          <w:bCs/>
        </w:rPr>
        <w:t xml:space="preserve">    </w:t>
      </w:r>
      <w:proofErr w:type="spellStart"/>
      <w:proofErr w:type="gramStart"/>
      <w:r w:rsidRPr="00E27A4D">
        <w:rPr>
          <w:b/>
          <w:bCs/>
        </w:rPr>
        <w:t>services.AddControllers</w:t>
      </w:r>
      <w:proofErr w:type="spellEnd"/>
      <w:proofErr w:type="gramEnd"/>
      <w:r w:rsidRPr="00E27A4D">
        <w:rPr>
          <w:b/>
          <w:bCs/>
        </w:rPr>
        <w:t>().</w:t>
      </w:r>
      <w:proofErr w:type="spellStart"/>
      <w:r w:rsidRPr="00E27A4D">
        <w:rPr>
          <w:b/>
          <w:bCs/>
        </w:rPr>
        <w:t>AddNewtonsoftJson</w:t>
      </w:r>
      <w:proofErr w:type="spellEnd"/>
      <w:r w:rsidRPr="00E27A4D">
        <w:rPr>
          <w:b/>
          <w:bCs/>
        </w:rPr>
        <w:t>(</w:t>
      </w:r>
    </w:p>
    <w:p w14:paraId="5A4B4326" w14:textId="1E96B799" w:rsidR="00E27A4D" w:rsidRPr="00E27A4D" w:rsidRDefault="00E27A4D" w:rsidP="00E27A4D">
      <w:pPr>
        <w:pStyle w:val="Code"/>
        <w:rPr>
          <w:b/>
          <w:bCs/>
        </w:rPr>
      </w:pPr>
      <w:r w:rsidRPr="00E27A4D">
        <w:rPr>
          <w:b/>
          <w:bCs/>
        </w:rPr>
        <w:t xml:space="preserve">    </w:t>
      </w:r>
      <w:r>
        <w:rPr>
          <w:b/>
          <w:bCs/>
        </w:rPr>
        <w:t xml:space="preserve">    </w:t>
      </w:r>
      <w:r w:rsidRPr="00E27A4D">
        <w:rPr>
          <w:b/>
          <w:bCs/>
        </w:rPr>
        <w:t xml:space="preserve">options =&gt; </w:t>
      </w:r>
      <w:proofErr w:type="spellStart"/>
      <w:proofErr w:type="gramStart"/>
      <w:r w:rsidRPr="00E27A4D">
        <w:rPr>
          <w:b/>
          <w:bCs/>
        </w:rPr>
        <w:t>options.SerializerSettings.ReferenceLoopHandling</w:t>
      </w:r>
      <w:proofErr w:type="spellEnd"/>
      <w:proofErr w:type="gramEnd"/>
      <w:r w:rsidRPr="00E27A4D">
        <w:rPr>
          <w:b/>
          <w:bCs/>
        </w:rPr>
        <w:t xml:space="preserve"> = </w:t>
      </w:r>
      <w:proofErr w:type="spellStart"/>
      <w:r w:rsidRPr="00E27A4D">
        <w:rPr>
          <w:b/>
          <w:bCs/>
        </w:rPr>
        <w:t>Newtonsoft.Json.ReferenceLoopHandling.Ignore</w:t>
      </w:r>
      <w:proofErr w:type="spellEnd"/>
    </w:p>
    <w:p w14:paraId="099E29EC" w14:textId="188FD391" w:rsidR="00E27A4D" w:rsidRPr="002A7690" w:rsidRDefault="00E27A4D" w:rsidP="00E27A4D">
      <w:pPr>
        <w:pStyle w:val="Code"/>
        <w:rPr>
          <w:b/>
          <w:bCs/>
        </w:rPr>
      </w:pPr>
      <w:r w:rsidRPr="00E27A4D">
        <w:rPr>
          <w:b/>
          <w:bCs/>
        </w:rPr>
        <w:t xml:space="preserve">    );</w:t>
      </w:r>
    </w:p>
    <w:p w14:paraId="759AFFEF" w14:textId="77777777" w:rsidR="007D6A15" w:rsidRDefault="007D6A15" w:rsidP="007D6A15">
      <w:pPr>
        <w:pStyle w:val="Code"/>
      </w:pPr>
      <w:r>
        <w:t xml:space="preserve">           </w:t>
      </w:r>
    </w:p>
    <w:p w14:paraId="56595F32" w14:textId="77777777" w:rsidR="007D6A15" w:rsidRDefault="007D6A15" w:rsidP="007D6A15">
      <w:pPr>
        <w:pStyle w:val="Code"/>
      </w:pPr>
      <w:r>
        <w:t xml:space="preserve">    </w:t>
      </w:r>
      <w:proofErr w:type="spellStart"/>
      <w:proofErr w:type="gramStart"/>
      <w:r>
        <w:t>services.AddControllers</w:t>
      </w:r>
      <w:proofErr w:type="spellEnd"/>
      <w:proofErr w:type="gramEnd"/>
      <w:r>
        <w:t>();</w:t>
      </w:r>
    </w:p>
    <w:p w14:paraId="3DA5E63E" w14:textId="77777777" w:rsidR="007D6A15" w:rsidRDefault="007D6A15" w:rsidP="007D6A15">
      <w:pPr>
        <w:pStyle w:val="Code"/>
      </w:pPr>
      <w:r>
        <w:t xml:space="preserve">    ...</w:t>
      </w:r>
    </w:p>
    <w:p w14:paraId="207EB3A3" w14:textId="77777777" w:rsidR="007D6A15" w:rsidRDefault="007D6A15" w:rsidP="007D6A15">
      <w:pPr>
        <w:pStyle w:val="Code"/>
      </w:pPr>
      <w:r>
        <w:t>}</w:t>
      </w:r>
    </w:p>
    <w:p w14:paraId="76B6552F" w14:textId="6D109FBB" w:rsidR="00E27A4D" w:rsidRDefault="00E27A4D" w:rsidP="00E27A4D">
      <w:pPr>
        <w:pStyle w:val="ListParagraph"/>
        <w:spacing w:before="120"/>
        <w:ind w:left="360"/>
        <w:contextualSpacing w:val="0"/>
      </w:pPr>
      <w:r>
        <w:t xml:space="preserve">The second statement controls the way in which data is serialized when </w:t>
      </w:r>
      <w:proofErr w:type="spellStart"/>
      <w:proofErr w:type="gramStart"/>
      <w:r>
        <w:t>it</w:t>
      </w:r>
      <w:proofErr w:type="gramEnd"/>
      <w:r>
        <w:t xml:space="preserve"> s</w:t>
      </w:r>
      <w:proofErr w:type="spellEnd"/>
      <w:r>
        <w:t xml:space="preserve"> retrieved. Some of the model classes have references to other model classes, which in turn can reference further model classes. Some of these references can result in recursive loops (Entity A references Entity B, which references back to Entity A, which references Entity B again, and so on). The </w:t>
      </w:r>
      <w:proofErr w:type="spellStart"/>
      <w:r w:rsidRPr="00E27A4D">
        <w:rPr>
          <w:b/>
          <w:bCs/>
        </w:rPr>
        <w:t>ReferenceLoopHandling</w:t>
      </w:r>
      <w:proofErr w:type="spellEnd"/>
      <w:r>
        <w:t xml:space="preserve"> option causes the serializer to ignore such loops in the data, and only return an entity and the objects that it immediately references, but no more.</w:t>
      </w:r>
    </w:p>
    <w:p w14:paraId="37BE4942" w14:textId="4BEEDC3E" w:rsidR="007D6A15" w:rsidRDefault="00E27A4D" w:rsidP="002E6CDF">
      <w:pPr>
        <w:pStyle w:val="ListParagraph"/>
        <w:numPr>
          <w:ilvl w:val="0"/>
          <w:numId w:val="40"/>
        </w:numPr>
        <w:spacing w:before="120"/>
        <w:contextualSpacing w:val="0"/>
      </w:pPr>
      <w:r>
        <w:t>I</w:t>
      </w:r>
      <w:r w:rsidR="007D6A15">
        <w:t xml:space="preserve">n the </w:t>
      </w:r>
      <w:r w:rsidR="007D6A15" w:rsidRPr="000E53C2">
        <w:rPr>
          <w:b/>
          <w:bCs/>
        </w:rPr>
        <w:t>Terminal</w:t>
      </w:r>
      <w:r w:rsidR="007D6A15">
        <w:t xml:space="preserve"> window, run the following command to generate controllers from the </w:t>
      </w:r>
      <w:proofErr w:type="spellStart"/>
      <w:r w:rsidR="007D6A15" w:rsidRPr="000E53C2">
        <w:rPr>
          <w:b/>
          <w:bCs/>
        </w:rPr>
        <w:t>KnowledgeBaseBoilerTip</w:t>
      </w:r>
      <w:proofErr w:type="spellEnd"/>
      <w:r w:rsidR="007D6A15">
        <w:t xml:space="preserve">, </w:t>
      </w:r>
      <w:proofErr w:type="spellStart"/>
      <w:r w:rsidR="007D6A15" w:rsidRPr="000E53C2">
        <w:rPr>
          <w:b/>
          <w:bCs/>
        </w:rPr>
        <w:t>KnowledgeBaseBoilerPart</w:t>
      </w:r>
      <w:proofErr w:type="spellEnd"/>
      <w:r w:rsidR="007D6A15" w:rsidRPr="000E53C2">
        <w:t xml:space="preserve">, </w:t>
      </w:r>
      <w:proofErr w:type="gramStart"/>
      <w:r w:rsidR="007D6A15" w:rsidRPr="000E53C2">
        <w:t xml:space="preserve">and </w:t>
      </w:r>
      <w:r w:rsidR="007D6A15">
        <w:t xml:space="preserve"> </w:t>
      </w:r>
      <w:proofErr w:type="spellStart"/>
      <w:r w:rsidR="007D6A15" w:rsidRPr="000E53C2">
        <w:rPr>
          <w:b/>
          <w:bCs/>
        </w:rPr>
        <w:t>KnowledgeBaseEngineer</w:t>
      </w:r>
      <w:proofErr w:type="spellEnd"/>
      <w:proofErr w:type="gramEnd"/>
      <w:r w:rsidR="007D6A15">
        <w:t xml:space="preserve"> model classes and the </w:t>
      </w:r>
      <w:proofErr w:type="spellStart"/>
      <w:r w:rsidR="007D6A15" w:rsidRPr="000E53C2">
        <w:rPr>
          <w:b/>
          <w:bCs/>
        </w:rPr>
        <w:t>KnowledgeBaseContext</w:t>
      </w:r>
      <w:proofErr w:type="spellEnd"/>
      <w:r w:rsidR="007D6A15">
        <w:t xml:space="preserve"> context class:</w:t>
      </w:r>
    </w:p>
    <w:p w14:paraId="1A0D490A"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0AB7B2DE" w14:textId="77777777" w:rsidR="007D6A15" w:rsidRDefault="007D6A15" w:rsidP="007D6A15">
      <w:pPr>
        <w:pStyle w:val="Code"/>
        <w:ind w:left="357"/>
      </w:pPr>
      <w:r>
        <w:t xml:space="preserve">  -name </w:t>
      </w:r>
      <w:proofErr w:type="spellStart"/>
      <w:r>
        <w:t>KnowledgeBaseTipController</w:t>
      </w:r>
      <w:proofErr w:type="spellEnd"/>
      <w:r>
        <w:t xml:space="preserve"> -async -</w:t>
      </w:r>
      <w:proofErr w:type="spellStart"/>
      <w:r>
        <w:t>api</w:t>
      </w:r>
      <w:proofErr w:type="spellEnd"/>
      <w:r>
        <w:t xml:space="preserve"> ^</w:t>
      </w:r>
    </w:p>
    <w:p w14:paraId="4455A4E6" w14:textId="77777777" w:rsidR="007D6A15" w:rsidRDefault="007D6A15" w:rsidP="007D6A15">
      <w:pPr>
        <w:pStyle w:val="Code"/>
        <w:ind w:left="357"/>
      </w:pPr>
      <w:r>
        <w:t xml:space="preserve">  -m </w:t>
      </w:r>
      <w:proofErr w:type="spellStart"/>
      <w:r>
        <w:t>KnowledgeBaseTip</w:t>
      </w:r>
      <w:proofErr w:type="spellEnd"/>
      <w:r>
        <w:t xml:space="preserve"> ^</w:t>
      </w:r>
    </w:p>
    <w:p w14:paraId="24A3D284" w14:textId="77777777" w:rsidR="007D6A15" w:rsidRDefault="007D6A15" w:rsidP="007D6A15">
      <w:pPr>
        <w:pStyle w:val="Code"/>
        <w:ind w:left="357"/>
      </w:pPr>
      <w:r>
        <w:t xml:space="preserve">  -dc </w:t>
      </w:r>
      <w:proofErr w:type="spellStart"/>
      <w:r>
        <w:t>KnowledgeBaseContext</w:t>
      </w:r>
      <w:proofErr w:type="spellEnd"/>
      <w:r>
        <w:t xml:space="preserve"> -</w:t>
      </w:r>
      <w:proofErr w:type="spellStart"/>
      <w:r>
        <w:t>outDir</w:t>
      </w:r>
      <w:proofErr w:type="spellEnd"/>
      <w:r>
        <w:t xml:space="preserve"> Controllers</w:t>
      </w:r>
    </w:p>
    <w:p w14:paraId="3BCFC5F4" w14:textId="77777777" w:rsidR="007D6A15" w:rsidRDefault="007D6A15" w:rsidP="007D6A15">
      <w:pPr>
        <w:pStyle w:val="Code"/>
        <w:ind w:left="357"/>
      </w:pPr>
    </w:p>
    <w:p w14:paraId="2CE9FDBB"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27B7AB7A" w14:textId="77777777" w:rsidR="007D6A15" w:rsidRDefault="007D6A15" w:rsidP="007D6A15">
      <w:pPr>
        <w:pStyle w:val="Code"/>
        <w:ind w:left="357"/>
      </w:pPr>
      <w:r>
        <w:t xml:space="preserve">  -name </w:t>
      </w:r>
      <w:proofErr w:type="spellStart"/>
      <w:r>
        <w:t>KnowledgeBaseBoilerPartController</w:t>
      </w:r>
      <w:proofErr w:type="spellEnd"/>
      <w:r>
        <w:t xml:space="preserve"> -async -</w:t>
      </w:r>
      <w:proofErr w:type="spellStart"/>
      <w:r>
        <w:t>api</w:t>
      </w:r>
      <w:proofErr w:type="spellEnd"/>
      <w:r>
        <w:t xml:space="preserve"> ^</w:t>
      </w:r>
    </w:p>
    <w:p w14:paraId="4C3A382B" w14:textId="77777777" w:rsidR="007D6A15" w:rsidRDefault="007D6A15" w:rsidP="007D6A15">
      <w:pPr>
        <w:pStyle w:val="Code"/>
        <w:ind w:left="357"/>
      </w:pPr>
      <w:r>
        <w:t xml:space="preserve">  -m </w:t>
      </w:r>
      <w:proofErr w:type="spellStart"/>
      <w:r>
        <w:t>KnowledgeBaseBoilerPart</w:t>
      </w:r>
      <w:proofErr w:type="spellEnd"/>
      <w:r>
        <w:t xml:space="preserve"> ^</w:t>
      </w:r>
    </w:p>
    <w:p w14:paraId="7089A315" w14:textId="77777777" w:rsidR="007D6A15" w:rsidRDefault="007D6A15" w:rsidP="007D6A15">
      <w:pPr>
        <w:pStyle w:val="Code"/>
        <w:ind w:left="357"/>
      </w:pPr>
      <w:r>
        <w:t xml:space="preserve">  -dc </w:t>
      </w:r>
      <w:proofErr w:type="spellStart"/>
      <w:r>
        <w:t>KnowledgeBaseContext</w:t>
      </w:r>
      <w:proofErr w:type="spellEnd"/>
      <w:r>
        <w:t xml:space="preserve"> -</w:t>
      </w:r>
      <w:proofErr w:type="spellStart"/>
      <w:r>
        <w:t>outDir</w:t>
      </w:r>
      <w:proofErr w:type="spellEnd"/>
      <w:r>
        <w:t xml:space="preserve"> Controllers</w:t>
      </w:r>
    </w:p>
    <w:p w14:paraId="6B42582F" w14:textId="77777777" w:rsidR="007D6A15" w:rsidRDefault="007D6A15" w:rsidP="007D6A15">
      <w:pPr>
        <w:pStyle w:val="Code"/>
        <w:ind w:left="357"/>
      </w:pPr>
    </w:p>
    <w:p w14:paraId="6B3DF124"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4258EBD6" w14:textId="77777777" w:rsidR="007D6A15" w:rsidRDefault="007D6A15" w:rsidP="007D6A15">
      <w:pPr>
        <w:pStyle w:val="Code"/>
        <w:ind w:left="357"/>
      </w:pPr>
      <w:r>
        <w:t xml:space="preserve">  -name </w:t>
      </w:r>
      <w:proofErr w:type="spellStart"/>
      <w:r>
        <w:t>KnowledgeBaseEngineerController</w:t>
      </w:r>
      <w:proofErr w:type="spellEnd"/>
      <w:r>
        <w:t xml:space="preserve"> -async -</w:t>
      </w:r>
      <w:proofErr w:type="spellStart"/>
      <w:r>
        <w:t>api</w:t>
      </w:r>
      <w:proofErr w:type="spellEnd"/>
      <w:r>
        <w:t xml:space="preserve"> ^</w:t>
      </w:r>
    </w:p>
    <w:p w14:paraId="685C5106" w14:textId="77777777" w:rsidR="007D6A15" w:rsidRDefault="007D6A15" w:rsidP="007D6A15">
      <w:pPr>
        <w:pStyle w:val="Code"/>
        <w:ind w:left="357"/>
      </w:pPr>
      <w:r>
        <w:t xml:space="preserve">  -m </w:t>
      </w:r>
      <w:proofErr w:type="spellStart"/>
      <w:r>
        <w:t>KnowledgeBaseEngineer</w:t>
      </w:r>
      <w:proofErr w:type="spellEnd"/>
      <w:r>
        <w:t xml:space="preserve"> ^</w:t>
      </w:r>
    </w:p>
    <w:p w14:paraId="389D3CAE" w14:textId="77777777" w:rsidR="007D6A15" w:rsidRPr="00D74B69" w:rsidRDefault="007D6A15" w:rsidP="007D6A15">
      <w:pPr>
        <w:pStyle w:val="Code"/>
        <w:ind w:left="357"/>
      </w:pPr>
      <w:r>
        <w:t xml:space="preserve">  -dc </w:t>
      </w:r>
      <w:proofErr w:type="spellStart"/>
      <w:r>
        <w:t>KnowledgeBaseContext</w:t>
      </w:r>
      <w:proofErr w:type="spellEnd"/>
      <w:r>
        <w:t xml:space="preserve"> -</w:t>
      </w:r>
      <w:proofErr w:type="spellStart"/>
      <w:r>
        <w:t>outDir</w:t>
      </w:r>
      <w:proofErr w:type="spellEnd"/>
      <w:r>
        <w:t xml:space="preserve"> Controllers</w:t>
      </w:r>
    </w:p>
    <w:p w14:paraId="032DAF77" w14:textId="77777777" w:rsidR="007D6A15" w:rsidRPr="00D74B69" w:rsidRDefault="007D6A15" w:rsidP="007D6A15">
      <w:pPr>
        <w:pStyle w:val="ListParagraph"/>
        <w:spacing w:before="120"/>
        <w:ind w:left="351"/>
        <w:contextualSpacing w:val="0"/>
      </w:pPr>
      <w:r>
        <w:t xml:space="preserve">All three controllers should be created in the </w:t>
      </w:r>
      <w:r>
        <w:rPr>
          <w:b/>
          <w:bCs/>
        </w:rPr>
        <w:t>Controllers</w:t>
      </w:r>
      <w:r>
        <w:t xml:space="preserve"> folder.</w:t>
      </w:r>
    </w:p>
    <w:p w14:paraId="0AB109F4" w14:textId="77777777" w:rsidR="007D6A15" w:rsidRDefault="007D6A15" w:rsidP="002E6CDF">
      <w:pPr>
        <w:pStyle w:val="ListParagraph"/>
        <w:numPr>
          <w:ilvl w:val="0"/>
          <w:numId w:val="40"/>
        </w:numPr>
        <w:spacing w:before="120"/>
        <w:contextualSpacing w:val="0"/>
      </w:pPr>
      <w:r>
        <w:t xml:space="preserve">Edit the </w:t>
      </w:r>
      <w:proofErr w:type="spellStart"/>
      <w:r w:rsidRPr="00211A71">
        <w:rPr>
          <w:b/>
          <w:bCs/>
        </w:rPr>
        <w:t>KnowledgeBaseBoilerPartController.cs</w:t>
      </w:r>
      <w:proofErr w:type="spellEnd"/>
      <w:r>
        <w:t xml:space="preserve"> file. This file contains the code for the </w:t>
      </w:r>
      <w:proofErr w:type="spellStart"/>
      <w:r w:rsidRPr="00211A71">
        <w:rPr>
          <w:b/>
          <w:bCs/>
        </w:rPr>
        <w:t>KnowledgeBaseBoilerPart</w:t>
      </w:r>
      <w:proofErr w:type="spellEnd"/>
      <w:r w:rsidRPr="00211A71">
        <w:rPr>
          <w:b/>
          <w:bCs/>
        </w:rPr>
        <w:t xml:space="preserve"> </w:t>
      </w:r>
      <w:r w:rsidRPr="00104E96">
        <w:t>controller</w:t>
      </w:r>
      <w:r>
        <w:t xml:space="preserve">. It should follow the same pattern as the </w:t>
      </w:r>
      <w:proofErr w:type="spellStart"/>
      <w:r>
        <w:rPr>
          <w:b/>
          <w:bCs/>
        </w:rPr>
        <w:t>BoilerPartsController</w:t>
      </w:r>
      <w:proofErr w:type="spellEnd"/>
      <w:r>
        <w:t xml:space="preserve"> class created earlier, exposing REST methods that enable a client to list, query, insert, update, and delete entities</w:t>
      </w:r>
      <w:r>
        <w:rPr>
          <w:b/>
          <w:bCs/>
        </w:rPr>
        <w:t xml:space="preserve">. </w:t>
      </w:r>
      <w:r>
        <w:t xml:space="preserve">Add the </w:t>
      </w:r>
      <w:proofErr w:type="spellStart"/>
      <w:r w:rsidRPr="00211A71">
        <w:rPr>
          <w:b/>
          <w:bCs/>
        </w:rPr>
        <w:t>GetTipsForPart</w:t>
      </w:r>
      <w:proofErr w:type="spellEnd"/>
      <w:r w:rsidRPr="00211A71">
        <w:t xml:space="preserve"> </w:t>
      </w:r>
      <w:r>
        <w:t>method shown below in bold to the controller:</w:t>
      </w:r>
    </w:p>
    <w:p w14:paraId="44D77F14" w14:textId="77777777" w:rsidR="007D6A15" w:rsidRDefault="007D6A15" w:rsidP="007D6A15">
      <w:pPr>
        <w:pStyle w:val="Code"/>
      </w:pPr>
      <w:r>
        <w:t>[Route("</w:t>
      </w:r>
      <w:proofErr w:type="spellStart"/>
      <w:r>
        <w:t>api</w:t>
      </w:r>
      <w:proofErr w:type="spellEnd"/>
      <w:r>
        <w:t>/[controller]")]</w:t>
      </w:r>
    </w:p>
    <w:p w14:paraId="1A32FDE5" w14:textId="77777777" w:rsidR="007D6A15" w:rsidRDefault="007D6A15" w:rsidP="007D6A15">
      <w:pPr>
        <w:pStyle w:val="Code"/>
      </w:pPr>
      <w:r>
        <w:t>[</w:t>
      </w:r>
      <w:proofErr w:type="spellStart"/>
      <w:r>
        <w:t>ApiController</w:t>
      </w:r>
      <w:proofErr w:type="spellEnd"/>
      <w:r>
        <w:t>]</w:t>
      </w:r>
    </w:p>
    <w:p w14:paraId="31430A5E" w14:textId="77777777" w:rsidR="007D6A15" w:rsidRDefault="007D6A15" w:rsidP="007D6A15">
      <w:pPr>
        <w:pStyle w:val="Code"/>
      </w:pPr>
      <w:r>
        <w:t xml:space="preserve">public class </w:t>
      </w:r>
      <w:proofErr w:type="spellStart"/>
      <w:proofErr w:type="gramStart"/>
      <w:r>
        <w:t>KnowledgeBaseBoilerPartController</w:t>
      </w:r>
      <w:proofErr w:type="spellEnd"/>
      <w:r>
        <w:t xml:space="preserve"> :</w:t>
      </w:r>
      <w:proofErr w:type="gramEnd"/>
      <w:r>
        <w:t xml:space="preserve"> </w:t>
      </w:r>
      <w:proofErr w:type="spellStart"/>
      <w:r>
        <w:t>ControllerBase</w:t>
      </w:r>
      <w:proofErr w:type="spellEnd"/>
    </w:p>
    <w:p w14:paraId="73F17942" w14:textId="77777777" w:rsidR="007D6A15" w:rsidRDefault="007D6A15" w:rsidP="007D6A15">
      <w:pPr>
        <w:pStyle w:val="Code"/>
      </w:pPr>
      <w:r>
        <w:lastRenderedPageBreak/>
        <w:t>{</w:t>
      </w:r>
    </w:p>
    <w:p w14:paraId="11C5D343" w14:textId="77777777" w:rsidR="007D6A15" w:rsidRDefault="007D6A15" w:rsidP="007D6A15">
      <w:pPr>
        <w:pStyle w:val="Code"/>
      </w:pPr>
      <w:r>
        <w:t xml:space="preserve">    private </w:t>
      </w:r>
      <w:proofErr w:type="spellStart"/>
      <w:r>
        <w:t>readonly</w:t>
      </w:r>
      <w:proofErr w:type="spellEnd"/>
      <w:r>
        <w:t xml:space="preserve"> </w:t>
      </w:r>
      <w:proofErr w:type="spellStart"/>
      <w:r>
        <w:t>KnowledgeBaseContext</w:t>
      </w:r>
      <w:proofErr w:type="spellEnd"/>
      <w:r>
        <w:t xml:space="preserve"> _</w:t>
      </w:r>
      <w:proofErr w:type="gramStart"/>
      <w:r>
        <w:t>context;</w:t>
      </w:r>
      <w:proofErr w:type="gramEnd"/>
    </w:p>
    <w:p w14:paraId="6D467599" w14:textId="77777777" w:rsidR="007D6A15" w:rsidRDefault="007D6A15" w:rsidP="007D6A15">
      <w:pPr>
        <w:pStyle w:val="Code"/>
      </w:pPr>
      <w:r>
        <w:t xml:space="preserve">        </w:t>
      </w:r>
    </w:p>
    <w:p w14:paraId="431A5AA1" w14:textId="77777777" w:rsidR="007D6A15" w:rsidRDefault="007D6A15" w:rsidP="007D6A15">
      <w:pPr>
        <w:pStyle w:val="Code"/>
      </w:pPr>
      <w:r>
        <w:t xml:space="preserve">    public </w:t>
      </w:r>
      <w:proofErr w:type="spellStart"/>
      <w:proofErr w:type="gramStart"/>
      <w:r>
        <w:t>KnowledgeBaseBoilerPartController</w:t>
      </w:r>
      <w:proofErr w:type="spellEnd"/>
      <w:r>
        <w:t>(</w:t>
      </w:r>
      <w:proofErr w:type="spellStart"/>
      <w:proofErr w:type="gramEnd"/>
      <w:r>
        <w:t>KnowledgeBaseContext</w:t>
      </w:r>
      <w:proofErr w:type="spellEnd"/>
      <w:r>
        <w:t xml:space="preserve"> context)</w:t>
      </w:r>
    </w:p>
    <w:p w14:paraId="6513A9A1" w14:textId="77777777" w:rsidR="007D6A15" w:rsidRDefault="007D6A15" w:rsidP="007D6A15">
      <w:pPr>
        <w:pStyle w:val="Code"/>
      </w:pPr>
      <w:r>
        <w:t xml:space="preserve">    {</w:t>
      </w:r>
    </w:p>
    <w:p w14:paraId="3E5F68D8" w14:textId="77777777" w:rsidR="007D6A15" w:rsidRDefault="007D6A15" w:rsidP="007D6A15">
      <w:pPr>
        <w:pStyle w:val="Code"/>
      </w:pPr>
      <w:r>
        <w:t xml:space="preserve">        _context = </w:t>
      </w:r>
      <w:proofErr w:type="gramStart"/>
      <w:r>
        <w:t>context;</w:t>
      </w:r>
      <w:proofErr w:type="gramEnd"/>
    </w:p>
    <w:p w14:paraId="6D45FAC3" w14:textId="77777777" w:rsidR="007D6A15" w:rsidRDefault="007D6A15" w:rsidP="007D6A15">
      <w:pPr>
        <w:pStyle w:val="Code"/>
      </w:pPr>
      <w:r>
        <w:t xml:space="preserve">    }</w:t>
      </w:r>
    </w:p>
    <w:p w14:paraId="30B1F1F1" w14:textId="77777777" w:rsidR="007D6A15" w:rsidRDefault="007D6A15" w:rsidP="007D6A15">
      <w:pPr>
        <w:pStyle w:val="Code"/>
      </w:pPr>
    </w:p>
    <w:p w14:paraId="359B81FE" w14:textId="77777777" w:rsidR="007D6A15" w:rsidRPr="00211A71" w:rsidRDefault="007D6A15" w:rsidP="007D6A15">
      <w:pPr>
        <w:pStyle w:val="Code"/>
        <w:rPr>
          <w:b/>
          <w:bCs/>
        </w:rPr>
      </w:pPr>
      <w:r w:rsidRPr="00211A71">
        <w:rPr>
          <w:b/>
          <w:bCs/>
        </w:rPr>
        <w:t xml:space="preserve">    // GET: </w:t>
      </w:r>
      <w:proofErr w:type="spellStart"/>
      <w:r w:rsidRPr="00211A71">
        <w:rPr>
          <w:b/>
          <w:bCs/>
        </w:rPr>
        <w:t>api</w:t>
      </w:r>
      <w:proofErr w:type="spellEnd"/>
      <w:r w:rsidRPr="00211A71">
        <w:rPr>
          <w:b/>
          <w:bCs/>
        </w:rPr>
        <w:t>/</w:t>
      </w:r>
      <w:proofErr w:type="spellStart"/>
      <w:r w:rsidRPr="00211A71">
        <w:rPr>
          <w:b/>
          <w:bCs/>
        </w:rPr>
        <w:t>KnowledgeBaseBoilerPart</w:t>
      </w:r>
      <w:proofErr w:type="spellEnd"/>
      <w:r w:rsidRPr="00211A71">
        <w:rPr>
          <w:b/>
          <w:bCs/>
        </w:rPr>
        <w:t>/5/Tips</w:t>
      </w:r>
    </w:p>
    <w:p w14:paraId="29D6C624" w14:textId="77777777" w:rsidR="007D6A15" w:rsidRPr="00211A71" w:rsidRDefault="007D6A15" w:rsidP="007D6A15">
      <w:pPr>
        <w:pStyle w:val="Code"/>
        <w:rPr>
          <w:b/>
          <w:bCs/>
        </w:rPr>
      </w:pPr>
      <w:r w:rsidRPr="00211A71">
        <w:rPr>
          <w:b/>
          <w:bCs/>
        </w:rPr>
        <w:t xml:space="preserve">    [</w:t>
      </w:r>
      <w:proofErr w:type="spellStart"/>
      <w:r w:rsidRPr="00211A71">
        <w:rPr>
          <w:b/>
          <w:bCs/>
        </w:rPr>
        <w:t>HttpGet</w:t>
      </w:r>
      <w:proofErr w:type="spellEnd"/>
      <w:r w:rsidRPr="00211A71">
        <w:rPr>
          <w:b/>
          <w:bCs/>
        </w:rPr>
        <w:t>("{id}/Tips")]</w:t>
      </w:r>
    </w:p>
    <w:p w14:paraId="2F7C16E4" w14:textId="77777777" w:rsidR="007D6A15" w:rsidRPr="00211A71" w:rsidRDefault="007D6A15" w:rsidP="007D6A15">
      <w:pPr>
        <w:pStyle w:val="Code"/>
        <w:rPr>
          <w:b/>
          <w:bCs/>
        </w:rPr>
      </w:pPr>
      <w:r w:rsidRPr="00211A71">
        <w:rPr>
          <w:b/>
          <w:bCs/>
        </w:rPr>
        <w:t xml:space="preserve">    public async Task&lt;</w:t>
      </w:r>
      <w:proofErr w:type="spellStart"/>
      <w:r w:rsidRPr="00211A71">
        <w:rPr>
          <w:b/>
          <w:bCs/>
        </w:rPr>
        <w:t>ActionResult</w:t>
      </w:r>
      <w:proofErr w:type="spellEnd"/>
      <w:r w:rsidRPr="00211A71">
        <w:rPr>
          <w:b/>
          <w:bCs/>
        </w:rPr>
        <w:t>&lt;</w:t>
      </w:r>
      <w:proofErr w:type="spellStart"/>
      <w:r w:rsidRPr="00211A71">
        <w:rPr>
          <w:b/>
          <w:bCs/>
        </w:rPr>
        <w:t>IEnumerable</w:t>
      </w:r>
      <w:proofErr w:type="spellEnd"/>
      <w:r w:rsidRPr="00211A71">
        <w:rPr>
          <w:b/>
          <w:bCs/>
        </w:rPr>
        <w:t>&lt;</w:t>
      </w:r>
      <w:proofErr w:type="spellStart"/>
      <w:r w:rsidRPr="00211A71">
        <w:rPr>
          <w:b/>
          <w:bCs/>
        </w:rPr>
        <w:t>KnowledgeBaseTip</w:t>
      </w:r>
      <w:proofErr w:type="spellEnd"/>
      <w:r w:rsidRPr="00211A71">
        <w:rPr>
          <w:b/>
          <w:bCs/>
        </w:rPr>
        <w:t xml:space="preserve">&gt;&gt;&gt; </w:t>
      </w:r>
      <w:bookmarkStart w:id="11" w:name="_Hlk67395455"/>
      <w:proofErr w:type="spellStart"/>
      <w:proofErr w:type="gramStart"/>
      <w:r w:rsidRPr="00211A71">
        <w:rPr>
          <w:b/>
          <w:bCs/>
        </w:rPr>
        <w:t>GetTipsForPart</w:t>
      </w:r>
      <w:bookmarkEnd w:id="11"/>
      <w:proofErr w:type="spellEnd"/>
      <w:r w:rsidRPr="00211A71">
        <w:rPr>
          <w:b/>
          <w:bCs/>
        </w:rPr>
        <w:t>(</w:t>
      </w:r>
      <w:proofErr w:type="gramEnd"/>
      <w:r w:rsidRPr="00211A71">
        <w:rPr>
          <w:b/>
          <w:bCs/>
        </w:rPr>
        <w:t>long id)</w:t>
      </w:r>
    </w:p>
    <w:p w14:paraId="4686EB11" w14:textId="77777777" w:rsidR="007D6A15" w:rsidRPr="00211A71" w:rsidRDefault="007D6A15" w:rsidP="007D6A15">
      <w:pPr>
        <w:pStyle w:val="Code"/>
        <w:rPr>
          <w:b/>
          <w:bCs/>
        </w:rPr>
      </w:pPr>
      <w:r w:rsidRPr="00211A71">
        <w:rPr>
          <w:b/>
          <w:bCs/>
        </w:rPr>
        <w:t xml:space="preserve">    {</w:t>
      </w:r>
    </w:p>
    <w:p w14:paraId="40F4B488" w14:textId="77777777" w:rsidR="007D6A15" w:rsidRDefault="007D6A15" w:rsidP="007D6A15">
      <w:pPr>
        <w:pStyle w:val="Code"/>
        <w:rPr>
          <w:b/>
          <w:bCs/>
        </w:rPr>
      </w:pPr>
      <w:r w:rsidRPr="00211A71">
        <w:rPr>
          <w:b/>
          <w:bCs/>
        </w:rPr>
        <w:t xml:space="preserve">        return await _</w:t>
      </w:r>
      <w:proofErr w:type="spellStart"/>
      <w:proofErr w:type="gramStart"/>
      <w:r w:rsidRPr="00211A71">
        <w:rPr>
          <w:b/>
          <w:bCs/>
        </w:rPr>
        <w:t>context.Tips.Where</w:t>
      </w:r>
      <w:proofErr w:type="spellEnd"/>
      <w:proofErr w:type="gramEnd"/>
      <w:r w:rsidRPr="00211A71">
        <w:rPr>
          <w:b/>
          <w:bCs/>
        </w:rPr>
        <w:t>(</w:t>
      </w:r>
    </w:p>
    <w:p w14:paraId="06BE9895" w14:textId="77777777" w:rsidR="007D6A15" w:rsidRPr="00211A71" w:rsidRDefault="007D6A15" w:rsidP="007D6A15">
      <w:pPr>
        <w:pStyle w:val="Code"/>
        <w:rPr>
          <w:b/>
          <w:bCs/>
        </w:rPr>
      </w:pPr>
      <w:r>
        <w:rPr>
          <w:b/>
          <w:bCs/>
        </w:rPr>
        <w:t xml:space="preserve">            </w:t>
      </w:r>
      <w:r w:rsidRPr="00211A71">
        <w:rPr>
          <w:b/>
          <w:bCs/>
        </w:rPr>
        <w:t xml:space="preserve">t =&gt; </w:t>
      </w:r>
      <w:proofErr w:type="spellStart"/>
      <w:proofErr w:type="gramStart"/>
      <w:r w:rsidRPr="00211A71">
        <w:rPr>
          <w:b/>
          <w:bCs/>
        </w:rPr>
        <w:t>t.KnowledgeBaseBoilerPartId</w:t>
      </w:r>
      <w:proofErr w:type="spellEnd"/>
      <w:proofErr w:type="gramEnd"/>
      <w:r w:rsidRPr="00211A71">
        <w:rPr>
          <w:b/>
          <w:bCs/>
        </w:rPr>
        <w:t xml:space="preserve"> == id).</w:t>
      </w:r>
      <w:proofErr w:type="spellStart"/>
      <w:r w:rsidRPr="00211A71">
        <w:rPr>
          <w:b/>
          <w:bCs/>
        </w:rPr>
        <w:t>ToListAsync</w:t>
      </w:r>
      <w:proofErr w:type="spellEnd"/>
      <w:r w:rsidRPr="00211A71">
        <w:rPr>
          <w:b/>
          <w:bCs/>
        </w:rPr>
        <w:t>();</w:t>
      </w:r>
    </w:p>
    <w:p w14:paraId="58F03111" w14:textId="77777777" w:rsidR="007D6A15" w:rsidRDefault="007D6A15" w:rsidP="007D6A15">
      <w:pPr>
        <w:pStyle w:val="Code"/>
      </w:pPr>
      <w:r w:rsidRPr="00211A71">
        <w:rPr>
          <w:b/>
          <w:bCs/>
        </w:rPr>
        <w:t xml:space="preserve">    }</w:t>
      </w:r>
      <w:r>
        <w:t xml:space="preserve">        </w:t>
      </w:r>
    </w:p>
    <w:p w14:paraId="11974813" w14:textId="77777777" w:rsidR="007D6A15" w:rsidRDefault="007D6A15" w:rsidP="007D6A15">
      <w:pPr>
        <w:pStyle w:val="Code"/>
      </w:pPr>
    </w:p>
    <w:p w14:paraId="73B4ADC8" w14:textId="77777777" w:rsidR="007D6A15" w:rsidRDefault="007D6A15" w:rsidP="007D6A15">
      <w:pPr>
        <w:pStyle w:val="Code"/>
      </w:pPr>
      <w:r>
        <w:t xml:space="preserve">    ...</w:t>
      </w:r>
    </w:p>
    <w:p w14:paraId="757BCA4A" w14:textId="77777777" w:rsidR="007D6A15" w:rsidRDefault="007D6A15" w:rsidP="007D6A15">
      <w:pPr>
        <w:pStyle w:val="Code"/>
      </w:pPr>
      <w:r>
        <w:t>}</w:t>
      </w:r>
    </w:p>
    <w:p w14:paraId="290C63CF" w14:textId="77777777" w:rsidR="007D6A15" w:rsidRDefault="007D6A15" w:rsidP="007D6A15">
      <w:pPr>
        <w:spacing w:before="120"/>
        <w:ind w:left="357"/>
      </w:pPr>
      <w:r>
        <w:t xml:space="preserve">This method returns all the knowledge base tips that reference a specified part. It queries the </w:t>
      </w:r>
      <w:r w:rsidRPr="00104E96">
        <w:rPr>
          <w:b/>
          <w:bCs/>
        </w:rPr>
        <w:t>Tips</w:t>
      </w:r>
      <w:r>
        <w:t xml:space="preserve"> table in the database through the </w:t>
      </w:r>
      <w:proofErr w:type="spellStart"/>
      <w:r w:rsidRPr="00211A71">
        <w:rPr>
          <w:b/>
          <w:bCs/>
        </w:rPr>
        <w:t>KnowledgeBaseContext</w:t>
      </w:r>
      <w:proofErr w:type="spellEnd"/>
      <w:r>
        <w:t xml:space="preserve"> object to find this information.</w:t>
      </w:r>
    </w:p>
    <w:p w14:paraId="5B5DB777" w14:textId="77777777" w:rsidR="007D6A15" w:rsidRDefault="007D6A15" w:rsidP="002E6CDF">
      <w:pPr>
        <w:pStyle w:val="ListParagraph"/>
        <w:numPr>
          <w:ilvl w:val="0"/>
          <w:numId w:val="40"/>
        </w:numPr>
        <w:spacing w:before="120"/>
        <w:ind w:left="357"/>
        <w:contextualSpacing w:val="0"/>
      </w:pPr>
      <w:r>
        <w:t xml:space="preserve">Edit the </w:t>
      </w:r>
      <w:proofErr w:type="spellStart"/>
      <w:r w:rsidRPr="00104E96">
        <w:rPr>
          <w:b/>
          <w:bCs/>
        </w:rPr>
        <w:t>KnowledgeBaseEngineerController.cs</w:t>
      </w:r>
      <w:proofErr w:type="spellEnd"/>
      <w:r>
        <w:t xml:space="preserve"> file and add the method shown below in bold to the</w:t>
      </w:r>
      <w:r w:rsidRPr="00104E96">
        <w:rPr>
          <w:b/>
          <w:bCs/>
        </w:rPr>
        <w:t xml:space="preserve"> </w:t>
      </w:r>
      <w:proofErr w:type="spellStart"/>
      <w:r w:rsidRPr="00104E96">
        <w:rPr>
          <w:b/>
          <w:bCs/>
        </w:rPr>
        <w:t>KnowledgeBaseEngineerController</w:t>
      </w:r>
      <w:proofErr w:type="spellEnd"/>
      <w:r>
        <w:t xml:space="preserve"> class:</w:t>
      </w:r>
    </w:p>
    <w:p w14:paraId="35544412" w14:textId="77777777" w:rsidR="007D6A15" w:rsidRDefault="007D6A15" w:rsidP="007D6A15">
      <w:pPr>
        <w:pStyle w:val="Code"/>
      </w:pPr>
      <w:r>
        <w:t>[Route("</w:t>
      </w:r>
      <w:proofErr w:type="spellStart"/>
      <w:r>
        <w:t>api</w:t>
      </w:r>
      <w:proofErr w:type="spellEnd"/>
      <w:r>
        <w:t>/[controller]")]</w:t>
      </w:r>
    </w:p>
    <w:p w14:paraId="7CC43955" w14:textId="77777777" w:rsidR="007D6A15" w:rsidRDefault="007D6A15" w:rsidP="007D6A15">
      <w:pPr>
        <w:pStyle w:val="Code"/>
      </w:pPr>
      <w:r>
        <w:t>[</w:t>
      </w:r>
      <w:proofErr w:type="spellStart"/>
      <w:r>
        <w:t>ApiController</w:t>
      </w:r>
      <w:proofErr w:type="spellEnd"/>
      <w:r>
        <w:t>]</w:t>
      </w:r>
    </w:p>
    <w:p w14:paraId="0ED86712" w14:textId="77777777" w:rsidR="007D6A15" w:rsidRDefault="007D6A15" w:rsidP="007D6A15">
      <w:pPr>
        <w:pStyle w:val="Code"/>
      </w:pPr>
      <w:r>
        <w:t xml:space="preserve">public class </w:t>
      </w:r>
      <w:proofErr w:type="spellStart"/>
      <w:proofErr w:type="gramStart"/>
      <w:r>
        <w:t>KnowledgeBaseEngineerController</w:t>
      </w:r>
      <w:proofErr w:type="spellEnd"/>
      <w:r>
        <w:t xml:space="preserve"> :</w:t>
      </w:r>
      <w:proofErr w:type="gramEnd"/>
      <w:r>
        <w:t xml:space="preserve"> </w:t>
      </w:r>
      <w:proofErr w:type="spellStart"/>
      <w:r>
        <w:t>ControllerBase</w:t>
      </w:r>
      <w:proofErr w:type="spellEnd"/>
    </w:p>
    <w:p w14:paraId="1EF6D450" w14:textId="77777777" w:rsidR="007D6A15" w:rsidRDefault="007D6A15" w:rsidP="007D6A15">
      <w:pPr>
        <w:pStyle w:val="Code"/>
      </w:pPr>
      <w:r>
        <w:t>{</w:t>
      </w:r>
    </w:p>
    <w:p w14:paraId="7E3BD26E" w14:textId="77777777" w:rsidR="007D6A15" w:rsidRDefault="007D6A15" w:rsidP="007D6A15">
      <w:pPr>
        <w:pStyle w:val="Code"/>
      </w:pPr>
      <w:r>
        <w:t xml:space="preserve">    private </w:t>
      </w:r>
      <w:proofErr w:type="spellStart"/>
      <w:r>
        <w:t>readonly</w:t>
      </w:r>
      <w:proofErr w:type="spellEnd"/>
      <w:r>
        <w:t xml:space="preserve"> </w:t>
      </w:r>
      <w:proofErr w:type="spellStart"/>
      <w:r>
        <w:t>KnowledgeBaseContext</w:t>
      </w:r>
      <w:proofErr w:type="spellEnd"/>
      <w:r>
        <w:t xml:space="preserve"> _</w:t>
      </w:r>
      <w:proofErr w:type="gramStart"/>
      <w:r>
        <w:t>context;</w:t>
      </w:r>
      <w:proofErr w:type="gramEnd"/>
    </w:p>
    <w:p w14:paraId="5804D034" w14:textId="77777777" w:rsidR="007D6A15" w:rsidRDefault="007D6A15" w:rsidP="007D6A15">
      <w:pPr>
        <w:pStyle w:val="Code"/>
      </w:pPr>
    </w:p>
    <w:p w14:paraId="4BB439AD" w14:textId="77777777" w:rsidR="007D6A15" w:rsidRDefault="007D6A15" w:rsidP="007D6A15">
      <w:pPr>
        <w:pStyle w:val="Code"/>
      </w:pPr>
      <w:r>
        <w:t xml:space="preserve">    public </w:t>
      </w:r>
      <w:proofErr w:type="spellStart"/>
      <w:proofErr w:type="gramStart"/>
      <w:r>
        <w:t>KnowledgeBaseEngineerController</w:t>
      </w:r>
      <w:proofErr w:type="spellEnd"/>
      <w:r>
        <w:t>(</w:t>
      </w:r>
      <w:proofErr w:type="spellStart"/>
      <w:proofErr w:type="gramEnd"/>
      <w:r>
        <w:t>KnowledgeBaseContext</w:t>
      </w:r>
      <w:proofErr w:type="spellEnd"/>
      <w:r>
        <w:t xml:space="preserve"> context)</w:t>
      </w:r>
    </w:p>
    <w:p w14:paraId="5C157312" w14:textId="77777777" w:rsidR="007D6A15" w:rsidRDefault="007D6A15" w:rsidP="007D6A15">
      <w:pPr>
        <w:pStyle w:val="Code"/>
      </w:pPr>
      <w:r>
        <w:t xml:space="preserve">    {</w:t>
      </w:r>
    </w:p>
    <w:p w14:paraId="3DEC4F7B" w14:textId="77777777" w:rsidR="007D6A15" w:rsidRDefault="007D6A15" w:rsidP="007D6A15">
      <w:pPr>
        <w:pStyle w:val="Code"/>
      </w:pPr>
      <w:r>
        <w:t xml:space="preserve">        _context = </w:t>
      </w:r>
      <w:proofErr w:type="gramStart"/>
      <w:r>
        <w:t>context;</w:t>
      </w:r>
      <w:proofErr w:type="gramEnd"/>
    </w:p>
    <w:p w14:paraId="2DB208A3" w14:textId="77777777" w:rsidR="007D6A15" w:rsidRDefault="007D6A15" w:rsidP="007D6A15">
      <w:pPr>
        <w:pStyle w:val="Code"/>
      </w:pPr>
      <w:r>
        <w:t xml:space="preserve">    }</w:t>
      </w:r>
    </w:p>
    <w:p w14:paraId="22021EB9" w14:textId="77777777" w:rsidR="007D6A15" w:rsidRDefault="007D6A15" w:rsidP="007D6A15">
      <w:pPr>
        <w:pStyle w:val="Code"/>
      </w:pPr>
    </w:p>
    <w:p w14:paraId="466159F3" w14:textId="77777777" w:rsidR="007D6A15" w:rsidRPr="00104E96" w:rsidRDefault="007D6A15" w:rsidP="007D6A15">
      <w:pPr>
        <w:pStyle w:val="Code"/>
        <w:rPr>
          <w:b/>
          <w:bCs/>
        </w:rPr>
      </w:pPr>
      <w:r w:rsidRPr="00104E96">
        <w:rPr>
          <w:b/>
          <w:bCs/>
        </w:rPr>
        <w:t xml:space="preserve">    // GET: </w:t>
      </w:r>
      <w:proofErr w:type="spellStart"/>
      <w:r w:rsidRPr="00104E96">
        <w:rPr>
          <w:b/>
          <w:bCs/>
        </w:rPr>
        <w:t>api</w:t>
      </w:r>
      <w:proofErr w:type="spellEnd"/>
      <w:r w:rsidRPr="00104E96">
        <w:rPr>
          <w:b/>
          <w:bCs/>
        </w:rPr>
        <w:t>/</w:t>
      </w:r>
      <w:proofErr w:type="spellStart"/>
      <w:r w:rsidRPr="00104E96">
        <w:rPr>
          <w:b/>
          <w:bCs/>
        </w:rPr>
        <w:t>KnowledgeBaseEngineer</w:t>
      </w:r>
      <w:proofErr w:type="spellEnd"/>
      <w:r w:rsidRPr="00104E96">
        <w:rPr>
          <w:b/>
          <w:bCs/>
        </w:rPr>
        <w:t>/5/Tips</w:t>
      </w:r>
    </w:p>
    <w:p w14:paraId="1FC4A8B4" w14:textId="77777777" w:rsidR="007D6A15" w:rsidRPr="00104E96" w:rsidRDefault="007D6A15" w:rsidP="007D6A15">
      <w:pPr>
        <w:pStyle w:val="Code"/>
        <w:rPr>
          <w:b/>
          <w:bCs/>
        </w:rPr>
      </w:pPr>
      <w:r w:rsidRPr="00104E96">
        <w:rPr>
          <w:b/>
          <w:bCs/>
        </w:rPr>
        <w:t xml:space="preserve">    [</w:t>
      </w:r>
      <w:proofErr w:type="spellStart"/>
      <w:r w:rsidRPr="00104E96">
        <w:rPr>
          <w:b/>
          <w:bCs/>
        </w:rPr>
        <w:t>HttpGet</w:t>
      </w:r>
      <w:proofErr w:type="spellEnd"/>
      <w:r w:rsidRPr="00104E96">
        <w:rPr>
          <w:b/>
          <w:bCs/>
        </w:rPr>
        <w:t>("{id}/Tips")]</w:t>
      </w:r>
    </w:p>
    <w:p w14:paraId="5688CAAB" w14:textId="7E7FFB91" w:rsidR="007D6A15" w:rsidRPr="00104E96" w:rsidRDefault="007D6A15" w:rsidP="007D6A15">
      <w:pPr>
        <w:pStyle w:val="Code"/>
        <w:rPr>
          <w:b/>
          <w:bCs/>
        </w:rPr>
      </w:pPr>
      <w:r w:rsidRPr="00104E96">
        <w:rPr>
          <w:b/>
          <w:bCs/>
        </w:rPr>
        <w:t xml:space="preserve">    public async Task&lt;</w:t>
      </w:r>
      <w:proofErr w:type="spellStart"/>
      <w:r w:rsidRPr="00104E96">
        <w:rPr>
          <w:b/>
          <w:bCs/>
        </w:rPr>
        <w:t>ActionResult</w:t>
      </w:r>
      <w:proofErr w:type="spellEnd"/>
      <w:r w:rsidRPr="00104E96">
        <w:rPr>
          <w:b/>
          <w:bCs/>
        </w:rPr>
        <w:t>&lt;</w:t>
      </w:r>
      <w:proofErr w:type="spellStart"/>
      <w:r w:rsidRPr="00104E96">
        <w:rPr>
          <w:b/>
          <w:bCs/>
        </w:rPr>
        <w:t>IEnumerable</w:t>
      </w:r>
      <w:proofErr w:type="spellEnd"/>
      <w:r w:rsidRPr="00104E96">
        <w:rPr>
          <w:b/>
          <w:bCs/>
        </w:rPr>
        <w:t>&lt;</w:t>
      </w:r>
      <w:proofErr w:type="spellStart"/>
      <w:r w:rsidRPr="00104E96">
        <w:rPr>
          <w:b/>
          <w:bCs/>
        </w:rPr>
        <w:t>KnowledgeBaseTip</w:t>
      </w:r>
      <w:proofErr w:type="spellEnd"/>
      <w:r w:rsidRPr="00104E96">
        <w:rPr>
          <w:b/>
          <w:bCs/>
        </w:rPr>
        <w:t xml:space="preserve">&gt;&gt;&gt; </w:t>
      </w:r>
      <w:proofErr w:type="spellStart"/>
      <w:proofErr w:type="gramStart"/>
      <w:r w:rsidRPr="00104E96">
        <w:rPr>
          <w:b/>
          <w:bCs/>
        </w:rPr>
        <w:t>GetTipsForEngineer</w:t>
      </w:r>
      <w:proofErr w:type="spellEnd"/>
      <w:r w:rsidRPr="00104E96">
        <w:rPr>
          <w:b/>
          <w:bCs/>
        </w:rPr>
        <w:t>(</w:t>
      </w:r>
      <w:proofErr w:type="gramEnd"/>
      <w:r w:rsidR="00154D14">
        <w:rPr>
          <w:b/>
          <w:bCs/>
        </w:rPr>
        <w:t>string</w:t>
      </w:r>
      <w:r w:rsidRPr="00104E96">
        <w:rPr>
          <w:b/>
          <w:bCs/>
        </w:rPr>
        <w:t xml:space="preserve"> id)</w:t>
      </w:r>
    </w:p>
    <w:p w14:paraId="58D3F4AF" w14:textId="77777777" w:rsidR="007D6A15" w:rsidRPr="00104E96" w:rsidRDefault="007D6A15" w:rsidP="007D6A15">
      <w:pPr>
        <w:pStyle w:val="Code"/>
        <w:rPr>
          <w:b/>
          <w:bCs/>
        </w:rPr>
      </w:pPr>
      <w:r w:rsidRPr="00104E96">
        <w:rPr>
          <w:b/>
          <w:bCs/>
        </w:rPr>
        <w:t xml:space="preserve">    {</w:t>
      </w:r>
    </w:p>
    <w:p w14:paraId="565ED35C" w14:textId="77777777" w:rsidR="007D6A15" w:rsidRDefault="007D6A15" w:rsidP="007D6A15">
      <w:pPr>
        <w:pStyle w:val="Code"/>
        <w:rPr>
          <w:b/>
          <w:bCs/>
        </w:rPr>
      </w:pPr>
      <w:r w:rsidRPr="00104E96">
        <w:rPr>
          <w:b/>
          <w:bCs/>
        </w:rPr>
        <w:t xml:space="preserve">        return await _</w:t>
      </w:r>
      <w:proofErr w:type="spellStart"/>
      <w:proofErr w:type="gramStart"/>
      <w:r w:rsidRPr="00104E96">
        <w:rPr>
          <w:b/>
          <w:bCs/>
        </w:rPr>
        <w:t>context.Tips.Where</w:t>
      </w:r>
      <w:proofErr w:type="spellEnd"/>
      <w:proofErr w:type="gramEnd"/>
      <w:r w:rsidRPr="00104E96">
        <w:rPr>
          <w:b/>
          <w:bCs/>
        </w:rPr>
        <w:t>(</w:t>
      </w:r>
    </w:p>
    <w:p w14:paraId="0EDF5EF2" w14:textId="77777777" w:rsidR="007D6A15" w:rsidRPr="00104E96" w:rsidRDefault="007D6A15" w:rsidP="007D6A15">
      <w:pPr>
        <w:pStyle w:val="Code"/>
        <w:rPr>
          <w:b/>
          <w:bCs/>
        </w:rPr>
      </w:pPr>
      <w:r>
        <w:rPr>
          <w:b/>
          <w:bCs/>
        </w:rPr>
        <w:t xml:space="preserve">            </w:t>
      </w:r>
      <w:r w:rsidRPr="00104E96">
        <w:rPr>
          <w:b/>
          <w:bCs/>
        </w:rPr>
        <w:t xml:space="preserve">t =&gt; </w:t>
      </w:r>
      <w:proofErr w:type="spellStart"/>
      <w:proofErr w:type="gramStart"/>
      <w:r w:rsidRPr="00104E96">
        <w:rPr>
          <w:b/>
          <w:bCs/>
        </w:rPr>
        <w:t>t.KnowledgeBaseEngineerId</w:t>
      </w:r>
      <w:proofErr w:type="spellEnd"/>
      <w:proofErr w:type="gramEnd"/>
      <w:r w:rsidRPr="00104E96">
        <w:rPr>
          <w:b/>
          <w:bCs/>
        </w:rPr>
        <w:t xml:space="preserve"> == id).</w:t>
      </w:r>
      <w:proofErr w:type="spellStart"/>
      <w:r w:rsidRPr="00104E96">
        <w:rPr>
          <w:b/>
          <w:bCs/>
        </w:rPr>
        <w:t>ToListAsync</w:t>
      </w:r>
      <w:proofErr w:type="spellEnd"/>
      <w:r w:rsidRPr="00104E96">
        <w:rPr>
          <w:b/>
          <w:bCs/>
        </w:rPr>
        <w:t>();</w:t>
      </w:r>
    </w:p>
    <w:p w14:paraId="2A4A1A52" w14:textId="77777777" w:rsidR="007D6A15" w:rsidRPr="00104E96" w:rsidRDefault="007D6A15" w:rsidP="007D6A15">
      <w:pPr>
        <w:pStyle w:val="Code"/>
        <w:rPr>
          <w:b/>
          <w:bCs/>
        </w:rPr>
      </w:pPr>
      <w:r w:rsidRPr="00104E96">
        <w:rPr>
          <w:b/>
          <w:bCs/>
        </w:rPr>
        <w:t xml:space="preserve">    }</w:t>
      </w:r>
    </w:p>
    <w:p w14:paraId="77E07C4D" w14:textId="77777777" w:rsidR="007D6A15" w:rsidRDefault="007D6A15" w:rsidP="007D6A15">
      <w:pPr>
        <w:pStyle w:val="Code"/>
      </w:pPr>
    </w:p>
    <w:p w14:paraId="7A0D7EDE" w14:textId="77777777" w:rsidR="007D6A15" w:rsidRDefault="007D6A15" w:rsidP="007D6A15">
      <w:pPr>
        <w:pStyle w:val="Code"/>
      </w:pPr>
      <w:r>
        <w:t xml:space="preserve">    ...</w:t>
      </w:r>
    </w:p>
    <w:p w14:paraId="72C9163D" w14:textId="77777777" w:rsidR="007D6A15" w:rsidRDefault="007D6A15" w:rsidP="007D6A15">
      <w:pPr>
        <w:pStyle w:val="Code"/>
      </w:pPr>
      <w:r>
        <w:t>}</w:t>
      </w:r>
    </w:p>
    <w:p w14:paraId="27670B49" w14:textId="77777777" w:rsidR="007D6A15" w:rsidRDefault="007D6A15" w:rsidP="007D6A15">
      <w:pPr>
        <w:pStyle w:val="ListParagraph"/>
        <w:spacing w:before="120"/>
        <w:ind w:left="357"/>
        <w:contextualSpacing w:val="0"/>
      </w:pPr>
      <w:r>
        <w:t xml:space="preserve">The </w:t>
      </w:r>
      <w:proofErr w:type="spellStart"/>
      <w:r w:rsidRPr="00104E96">
        <w:rPr>
          <w:b/>
          <w:bCs/>
        </w:rPr>
        <w:t>GetTipsForEngineer</w:t>
      </w:r>
      <w:proofErr w:type="spellEnd"/>
      <w:r>
        <w:t xml:space="preserve"> method finds all knowledge base tips posted by the specified engineer.</w:t>
      </w:r>
    </w:p>
    <w:p w14:paraId="3728C35D" w14:textId="77777777" w:rsidR="007D6A15" w:rsidRDefault="007D6A15" w:rsidP="002E6CDF">
      <w:pPr>
        <w:pStyle w:val="ListParagraph"/>
        <w:numPr>
          <w:ilvl w:val="0"/>
          <w:numId w:val="40"/>
        </w:numPr>
        <w:spacing w:before="120"/>
        <w:contextualSpacing w:val="0"/>
      </w:pPr>
      <w:r>
        <w:t xml:space="preserve">In the </w:t>
      </w:r>
      <w:r w:rsidRPr="00BF6DA4">
        <w:rPr>
          <w:b/>
          <w:bCs/>
        </w:rPr>
        <w:t>Terminal</w:t>
      </w:r>
      <w:r>
        <w:t xml:space="preserve"> window, compile and build the Web API:</w:t>
      </w:r>
    </w:p>
    <w:p w14:paraId="31DBAA71" w14:textId="77777777" w:rsidR="007D6A15" w:rsidRPr="00D6621B" w:rsidRDefault="007D6A15" w:rsidP="007D6A15">
      <w:pPr>
        <w:pStyle w:val="Code"/>
      </w:pPr>
      <w:r>
        <w:t xml:space="preserve">dotnet </w:t>
      </w:r>
      <w:proofErr w:type="gramStart"/>
      <w:r>
        <w:t>build</w:t>
      </w:r>
      <w:proofErr w:type="gramEnd"/>
    </w:p>
    <w:p w14:paraId="53267ADB" w14:textId="77777777" w:rsidR="007D6A15" w:rsidRDefault="007D6A15" w:rsidP="007D6A15">
      <w:pPr>
        <w:spacing w:before="120"/>
        <w:ind w:left="357"/>
      </w:pPr>
      <w:r>
        <w:t>The Web API should build without reporting any errors or warnings.</w:t>
      </w:r>
    </w:p>
    <w:p w14:paraId="0643FA2E" w14:textId="77777777" w:rsidR="007D6A15" w:rsidRDefault="007D6A15" w:rsidP="002E6CDF">
      <w:pPr>
        <w:pStyle w:val="ListParagraph"/>
        <w:numPr>
          <w:ilvl w:val="0"/>
          <w:numId w:val="40"/>
        </w:numPr>
        <w:spacing w:before="120"/>
      </w:pPr>
      <w:r>
        <w:t xml:space="preserve">Edit the </w:t>
      </w:r>
      <w:proofErr w:type="spellStart"/>
      <w:r w:rsidRPr="00FB4F56">
        <w:rPr>
          <w:b/>
          <w:bCs/>
        </w:rPr>
        <w:t>appSettings.json</w:t>
      </w:r>
      <w:proofErr w:type="spellEnd"/>
      <w:r>
        <w:t xml:space="preserve"> file and add the connection string for the </w:t>
      </w:r>
      <w:proofErr w:type="spellStart"/>
      <w:r w:rsidRPr="007A6F4E">
        <w:rPr>
          <w:b/>
          <w:bCs/>
        </w:rPr>
        <w:t>KnowledgeDB</w:t>
      </w:r>
      <w:proofErr w:type="spellEnd"/>
      <w:r>
        <w:t xml:space="preserve"> database. This string should be the same that you previously wrote to the </w:t>
      </w:r>
      <w:proofErr w:type="spellStart"/>
      <w:r w:rsidRPr="00FB4F56">
        <w:rPr>
          <w:b/>
          <w:bCs/>
        </w:rPr>
        <w:t>appSettings.</w:t>
      </w:r>
      <w:r>
        <w:rPr>
          <w:b/>
          <w:bCs/>
        </w:rPr>
        <w:t>Development.</w:t>
      </w:r>
      <w:r w:rsidRPr="00FB4F56">
        <w:rPr>
          <w:b/>
          <w:bCs/>
        </w:rPr>
        <w:t>json</w:t>
      </w:r>
      <w:proofErr w:type="spellEnd"/>
      <w:r>
        <w:t xml:space="preserve"> file:</w:t>
      </w:r>
    </w:p>
    <w:p w14:paraId="78E16949" w14:textId="77777777" w:rsidR="007D6A15" w:rsidRDefault="007D6A15" w:rsidP="007D6A15">
      <w:pPr>
        <w:pStyle w:val="Code"/>
      </w:pPr>
      <w:r>
        <w:t>{</w:t>
      </w:r>
    </w:p>
    <w:p w14:paraId="7A9106A8" w14:textId="77777777" w:rsidR="007D6A15" w:rsidRDefault="007D6A15" w:rsidP="007D6A15">
      <w:pPr>
        <w:pStyle w:val="Code"/>
      </w:pPr>
      <w:r>
        <w:lastRenderedPageBreak/>
        <w:t xml:space="preserve">  "</w:t>
      </w:r>
      <w:proofErr w:type="spellStart"/>
      <w:r>
        <w:t>ConnectionStrings</w:t>
      </w:r>
      <w:proofErr w:type="spellEnd"/>
      <w:r>
        <w:t>": {</w:t>
      </w:r>
    </w:p>
    <w:p w14:paraId="28B96606" w14:textId="77777777" w:rsidR="007D6A15" w:rsidRDefault="007D6A15" w:rsidP="007D6A15">
      <w:pPr>
        <w:pStyle w:val="Code"/>
      </w:pPr>
      <w:r>
        <w:t xml:space="preserve">    "</w:t>
      </w:r>
      <w:proofErr w:type="spellStart"/>
      <w:r>
        <w:t>InventoryDB</w:t>
      </w:r>
      <w:proofErr w:type="spellEnd"/>
      <w:r>
        <w:t>": ...,</w:t>
      </w:r>
    </w:p>
    <w:p w14:paraId="6B8BCBEB" w14:textId="77777777" w:rsidR="007D6A15" w:rsidRPr="007A6F4E" w:rsidRDefault="007D6A15" w:rsidP="007D6A15">
      <w:pPr>
        <w:pStyle w:val="Code"/>
        <w:rPr>
          <w:b/>
          <w:bCs/>
        </w:rPr>
      </w:pPr>
      <w:r>
        <w:t xml:space="preserve">    </w:t>
      </w:r>
      <w:r w:rsidRPr="007A6F4E">
        <w:rPr>
          <w:b/>
          <w:bCs/>
        </w:rPr>
        <w:t>"</w:t>
      </w:r>
      <w:proofErr w:type="spellStart"/>
      <w:r w:rsidRPr="007A6F4E">
        <w:rPr>
          <w:b/>
          <w:bCs/>
        </w:rPr>
        <w:t>KnowledgeDB</w:t>
      </w:r>
      <w:proofErr w:type="spellEnd"/>
      <w:r w:rsidRPr="007A6F4E">
        <w:rPr>
          <w:b/>
          <w:bCs/>
        </w:rPr>
        <w:t>": "Server=</w:t>
      </w:r>
      <w:proofErr w:type="spellStart"/>
      <w:r w:rsidRPr="007A6F4E">
        <w:rPr>
          <w:b/>
          <w:bCs/>
        </w:rPr>
        <w:t>tcp</w:t>
      </w:r>
      <w:proofErr w:type="spellEnd"/>
      <w:r w:rsidRPr="007A6F4E">
        <w:rPr>
          <w:b/>
          <w:bCs/>
        </w:rPr>
        <w:t>:</w:t>
      </w:r>
      <w:r w:rsidRPr="007A6F4E">
        <w:rPr>
          <w:b/>
          <w:bCs/>
          <w:i/>
          <w:iCs/>
        </w:rPr>
        <w:t>&lt;server name</w:t>
      </w:r>
      <w:proofErr w:type="gramStart"/>
      <w:r w:rsidRPr="007A6F4E">
        <w:rPr>
          <w:b/>
          <w:bCs/>
          <w:i/>
          <w:iCs/>
        </w:rPr>
        <w:t>&gt;</w:t>
      </w:r>
      <w:r w:rsidRPr="007A6F4E">
        <w:rPr>
          <w:b/>
          <w:bCs/>
        </w:rPr>
        <w:t>.database.windows.net</w:t>
      </w:r>
      <w:proofErr w:type="gramEnd"/>
      <w:r w:rsidRPr="007A6F4E">
        <w:rPr>
          <w:b/>
          <w:bCs/>
        </w:rPr>
        <w:t>,1433;Initial Catalog=</w:t>
      </w:r>
      <w:proofErr w:type="spellStart"/>
      <w:r w:rsidRPr="007A6F4E">
        <w:rPr>
          <w:b/>
          <w:bCs/>
        </w:rPr>
        <w:t>KnowledgeDB;Persist</w:t>
      </w:r>
      <w:proofErr w:type="spellEnd"/>
      <w:r w:rsidRPr="007A6F4E">
        <w:rPr>
          <w:b/>
          <w:bCs/>
        </w:rPr>
        <w:t xml:space="preserve"> Security Info=</w:t>
      </w:r>
      <w:proofErr w:type="spellStart"/>
      <w:r w:rsidRPr="007A6F4E">
        <w:rPr>
          <w:b/>
          <w:bCs/>
        </w:rPr>
        <w:t>False;User</w:t>
      </w:r>
      <w:proofErr w:type="spellEnd"/>
      <w:r w:rsidRPr="007A6F4E">
        <w:rPr>
          <w:b/>
          <w:bCs/>
        </w:rPr>
        <w:t xml:space="preserve"> ID=sqladmin;Password=Pa55w.rd;MultipleActiveResultSets=False;Encrypt=True;TrustServerCertificate=False;Connection Timeout=30;"</w:t>
      </w:r>
    </w:p>
    <w:p w14:paraId="6D1AEB1B" w14:textId="77777777" w:rsidR="007D6A15" w:rsidRDefault="007D6A15" w:rsidP="007D6A15">
      <w:pPr>
        <w:pStyle w:val="Code"/>
      </w:pPr>
      <w:r>
        <w:t xml:space="preserve">  },</w:t>
      </w:r>
    </w:p>
    <w:p w14:paraId="3CBA6B03" w14:textId="77777777" w:rsidR="007D6A15" w:rsidRDefault="007D6A15" w:rsidP="007D6A15">
      <w:pPr>
        <w:pStyle w:val="Code"/>
      </w:pPr>
      <w:r>
        <w:t xml:space="preserve">  "Logging": {</w:t>
      </w:r>
    </w:p>
    <w:p w14:paraId="56A823D6" w14:textId="77777777" w:rsidR="007D6A15" w:rsidRDefault="007D6A15" w:rsidP="007D6A15">
      <w:pPr>
        <w:pStyle w:val="Code"/>
      </w:pPr>
      <w:r>
        <w:t xml:space="preserve">    ...</w:t>
      </w:r>
    </w:p>
    <w:p w14:paraId="0B73A91A" w14:textId="77777777" w:rsidR="007D6A15" w:rsidRDefault="007D6A15" w:rsidP="007D6A15">
      <w:pPr>
        <w:pStyle w:val="Code"/>
      </w:pPr>
      <w:r>
        <w:t xml:space="preserve">  },</w:t>
      </w:r>
    </w:p>
    <w:p w14:paraId="6F2B148C" w14:textId="77777777" w:rsidR="007D6A15" w:rsidRDefault="007D6A15" w:rsidP="007D6A15">
      <w:pPr>
        <w:pStyle w:val="Code"/>
      </w:pPr>
      <w:r>
        <w:t xml:space="preserve">  "</w:t>
      </w:r>
      <w:proofErr w:type="spellStart"/>
      <w:r>
        <w:t>AllowedHosts</w:t>
      </w:r>
      <w:proofErr w:type="spellEnd"/>
      <w:r>
        <w:t>": "*"</w:t>
      </w:r>
    </w:p>
    <w:p w14:paraId="62C03159" w14:textId="77777777" w:rsidR="007D6A15" w:rsidRDefault="007D6A15" w:rsidP="007D6A15">
      <w:pPr>
        <w:pStyle w:val="Code"/>
      </w:pPr>
      <w:r>
        <w:t>}</w:t>
      </w:r>
    </w:p>
    <w:p w14:paraId="02321228" w14:textId="77777777" w:rsidR="007D6A15" w:rsidRDefault="007D6A15" w:rsidP="002E6CDF">
      <w:pPr>
        <w:pStyle w:val="ListParagraph"/>
        <w:numPr>
          <w:ilvl w:val="0"/>
          <w:numId w:val="40"/>
        </w:numPr>
        <w:spacing w:before="120"/>
      </w:pPr>
      <w:r>
        <w:t xml:space="preserve">In the </w:t>
      </w:r>
      <w:r w:rsidRPr="00BF6DA4">
        <w:rPr>
          <w:b/>
          <w:bCs/>
        </w:rPr>
        <w:t>Terminal</w:t>
      </w:r>
      <w:r>
        <w:t xml:space="preserve"> window, package the Web API ready for deployment to Azure:</w:t>
      </w:r>
    </w:p>
    <w:p w14:paraId="55EF2E72" w14:textId="77777777" w:rsidR="007D6A15" w:rsidRDefault="007D6A15" w:rsidP="007D6A15">
      <w:pPr>
        <w:pStyle w:val="Code"/>
      </w:pPr>
      <w:r w:rsidRPr="000F465C">
        <w:t>dotnet publish -c Release -</w:t>
      </w:r>
      <w:proofErr w:type="gramStart"/>
      <w:r w:rsidRPr="000F465C">
        <w:t>o .</w:t>
      </w:r>
      <w:proofErr w:type="gramEnd"/>
      <w:r w:rsidRPr="000F465C">
        <w:t>/publish</w:t>
      </w:r>
    </w:p>
    <w:p w14:paraId="53D5A1CF" w14:textId="16D82C71" w:rsidR="007D6A15" w:rsidRDefault="007D6A15" w:rsidP="002E6CDF">
      <w:pPr>
        <w:pStyle w:val="ListParagraph"/>
        <w:numPr>
          <w:ilvl w:val="0"/>
          <w:numId w:val="40"/>
        </w:numPr>
        <w:spacing w:before="120"/>
        <w:contextualSpacing w:val="0"/>
      </w:pPr>
      <w:r w:rsidRPr="00CD1B8A">
        <w:t>In Visual Studio Code, right-click t</w:t>
      </w:r>
      <w:r>
        <w:t xml:space="preserve">he </w:t>
      </w:r>
      <w:r>
        <w:rPr>
          <w:b/>
          <w:bCs/>
        </w:rPr>
        <w:t>publish</w:t>
      </w:r>
      <w:r>
        <w:t xml:space="preserve"> folder, and then select </w:t>
      </w:r>
      <w:r>
        <w:rPr>
          <w:b/>
          <w:bCs/>
        </w:rPr>
        <w:t>Deploy to Web App</w:t>
      </w:r>
      <w:r>
        <w:t>. Deploy to the same Azure Web</w:t>
      </w:r>
      <w:r w:rsidR="00763109">
        <w:t xml:space="preserve"> app </w:t>
      </w:r>
      <w:r>
        <w:t>that you created previously. Allow the wizard to overwrite the existing web app with the new code.</w:t>
      </w:r>
    </w:p>
    <w:p w14:paraId="45AD5D3D" w14:textId="77777777" w:rsidR="007D6A15" w:rsidRPr="009331AC" w:rsidRDefault="007D6A15" w:rsidP="002E6CDF">
      <w:pPr>
        <w:pStyle w:val="ListParagraph"/>
        <w:numPr>
          <w:ilvl w:val="0"/>
          <w:numId w:val="40"/>
        </w:numPr>
        <w:contextualSpacing w:val="0"/>
      </w:pPr>
      <w:r>
        <w:t xml:space="preserve">When deployment is complete, browse to the website but change the URL in the browser to </w:t>
      </w:r>
      <w:r w:rsidRPr="009331AC">
        <w:rPr>
          <w:b/>
          <w:bCs/>
        </w:rPr>
        <w:t>https://</w:t>
      </w:r>
      <w:r w:rsidRPr="009331AC">
        <w:rPr>
          <w:b/>
          <w:bCs/>
          <w:i/>
          <w:iCs/>
        </w:rPr>
        <w:t>&lt;webapp name</w:t>
      </w:r>
      <w:proofErr w:type="gramStart"/>
      <w:r w:rsidRPr="009331AC">
        <w:rPr>
          <w:b/>
          <w:bCs/>
          <w:i/>
          <w:iCs/>
        </w:rPr>
        <w:t>&gt;</w:t>
      </w:r>
      <w:r w:rsidRPr="009331AC">
        <w:rPr>
          <w:b/>
          <w:bCs/>
        </w:rPr>
        <w:t>.azurewebsites.net</w:t>
      </w:r>
      <w:proofErr w:type="gramEnd"/>
      <w:r w:rsidRPr="009331AC">
        <w:rPr>
          <w:b/>
          <w:bCs/>
        </w:rPr>
        <w:t>/swagger</w:t>
      </w:r>
      <w:r>
        <w:t xml:space="preserve">. The operations for the </w:t>
      </w:r>
      <w:proofErr w:type="spellStart"/>
      <w:r w:rsidRPr="009331AC">
        <w:rPr>
          <w:b/>
          <w:bCs/>
        </w:rPr>
        <w:t>KnowledgeBaseBoilerPart</w:t>
      </w:r>
      <w:proofErr w:type="spellEnd"/>
      <w:r>
        <w:t xml:space="preserve">, </w:t>
      </w:r>
      <w:proofErr w:type="spellStart"/>
      <w:r w:rsidRPr="009331AC">
        <w:rPr>
          <w:b/>
          <w:bCs/>
        </w:rPr>
        <w:t>KnowledgeBaseEngineer</w:t>
      </w:r>
      <w:proofErr w:type="spellEnd"/>
      <w:r>
        <w:t xml:space="preserve">, and </w:t>
      </w:r>
      <w:proofErr w:type="spellStart"/>
      <w:r w:rsidRPr="009331AC">
        <w:rPr>
          <w:b/>
          <w:bCs/>
        </w:rPr>
        <w:t>KnowldgeBaseTip</w:t>
      </w:r>
      <w:proofErr w:type="spellEnd"/>
      <w:r>
        <w:t xml:space="preserve"> controllers should be listed, as well as the existing </w:t>
      </w:r>
      <w:proofErr w:type="spellStart"/>
      <w:r w:rsidRPr="009331AC">
        <w:rPr>
          <w:b/>
          <w:bCs/>
        </w:rPr>
        <w:t>BoilerParts</w:t>
      </w:r>
      <w:proofErr w:type="spellEnd"/>
      <w:r>
        <w:t xml:space="preserve"> operations. Verify that the </w:t>
      </w:r>
      <w:proofErr w:type="spellStart"/>
      <w:r w:rsidRPr="009331AC">
        <w:rPr>
          <w:b/>
          <w:bCs/>
        </w:rPr>
        <w:t>KnowledgeBaseBoilerPart</w:t>
      </w:r>
      <w:proofErr w:type="spellEnd"/>
      <w:r>
        <w:t xml:space="preserve"> operations include a </w:t>
      </w:r>
      <w:r w:rsidRPr="009331AC">
        <w:rPr>
          <w:b/>
          <w:bCs/>
        </w:rPr>
        <w:t>GET</w:t>
      </w:r>
      <w:r>
        <w:t xml:space="preserve"> operation for the URI </w:t>
      </w:r>
      <w:r w:rsidRPr="009331AC">
        <w:rPr>
          <w:b/>
          <w:bCs/>
        </w:rPr>
        <w:t>/</w:t>
      </w:r>
      <w:proofErr w:type="spellStart"/>
      <w:r w:rsidRPr="009331AC">
        <w:rPr>
          <w:b/>
          <w:bCs/>
        </w:rPr>
        <w:t>api</w:t>
      </w:r>
      <w:proofErr w:type="spellEnd"/>
      <w:r w:rsidRPr="009331AC">
        <w:rPr>
          <w:b/>
          <w:bCs/>
        </w:rPr>
        <w:t>/</w:t>
      </w:r>
      <w:proofErr w:type="spellStart"/>
      <w:r w:rsidRPr="009331AC">
        <w:rPr>
          <w:b/>
          <w:bCs/>
        </w:rPr>
        <w:t>KnowledgeBaseBoilerPart</w:t>
      </w:r>
      <w:proofErr w:type="spellEnd"/>
      <w:r w:rsidRPr="009331AC">
        <w:rPr>
          <w:b/>
          <w:bCs/>
        </w:rPr>
        <w:t>/{id}/Tips</w:t>
      </w:r>
      <w:r>
        <w:t xml:space="preserve">, and the </w:t>
      </w:r>
      <w:proofErr w:type="spellStart"/>
      <w:r w:rsidRPr="009331AC">
        <w:rPr>
          <w:b/>
          <w:bCs/>
        </w:rPr>
        <w:t>KnowledgeBaseEngineer</w:t>
      </w:r>
      <w:proofErr w:type="spellEnd"/>
      <w:r>
        <w:t xml:space="preserve"> operations include a </w:t>
      </w:r>
      <w:r w:rsidRPr="009331AC">
        <w:rPr>
          <w:b/>
          <w:bCs/>
        </w:rPr>
        <w:t>GET</w:t>
      </w:r>
      <w:r>
        <w:t xml:space="preserve"> operation for the URI </w:t>
      </w:r>
      <w:r w:rsidRPr="009331AC">
        <w:rPr>
          <w:b/>
          <w:bCs/>
        </w:rPr>
        <w:t>/</w:t>
      </w:r>
      <w:proofErr w:type="spellStart"/>
      <w:r w:rsidRPr="009331AC">
        <w:rPr>
          <w:b/>
          <w:bCs/>
        </w:rPr>
        <w:t>api</w:t>
      </w:r>
      <w:proofErr w:type="spellEnd"/>
      <w:r w:rsidRPr="009331AC">
        <w:rPr>
          <w:b/>
          <w:bCs/>
        </w:rPr>
        <w:t>/</w:t>
      </w:r>
      <w:proofErr w:type="spellStart"/>
      <w:r w:rsidRPr="009331AC">
        <w:rPr>
          <w:b/>
          <w:bCs/>
        </w:rPr>
        <w:t>KnowledgeBaseEngineer</w:t>
      </w:r>
      <w:proofErr w:type="spellEnd"/>
      <w:r w:rsidRPr="009331AC">
        <w:rPr>
          <w:b/>
          <w:bCs/>
        </w:rPr>
        <w:t>/{id}/Tips</w:t>
      </w:r>
      <w:r>
        <w:t>:</w:t>
      </w:r>
    </w:p>
    <w:p w14:paraId="26DEBB3D" w14:textId="77777777" w:rsidR="007D6A15" w:rsidRPr="00D62519" w:rsidRDefault="007D6A15" w:rsidP="007D6A15">
      <w:pPr>
        <w:pStyle w:val="ListParagraph"/>
        <w:spacing w:before="120"/>
        <w:ind w:left="357"/>
        <w:contextualSpacing w:val="0"/>
      </w:pPr>
      <w:r>
        <w:rPr>
          <w:noProof/>
          <w:lang w:val="en-GB" w:eastAsia="en-GB"/>
        </w:rPr>
        <w:drawing>
          <wp:inline distT="0" distB="0" distL="0" distR="0" wp14:anchorId="0FC00308" wp14:editId="1E0D3DD1">
            <wp:extent cx="5731510" cy="4352925"/>
            <wp:effectExtent l="0" t="0" r="254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1510" cy="4352925"/>
                    </a:xfrm>
                    <a:prstGeom prst="rect">
                      <a:avLst/>
                    </a:prstGeom>
                    <a:noFill/>
                    <a:ln>
                      <a:noFill/>
                    </a:ln>
                  </pic:spPr>
                </pic:pic>
              </a:graphicData>
            </a:graphic>
          </wp:inline>
        </w:drawing>
      </w:r>
    </w:p>
    <w:p w14:paraId="49C1D0FA" w14:textId="77777777" w:rsidR="007D6A15" w:rsidRDefault="007D6A15" w:rsidP="00A027EA">
      <w:pPr>
        <w:pStyle w:val="Heading4"/>
      </w:pPr>
      <w:r>
        <w:lastRenderedPageBreak/>
        <w:t>Building and Deploying the Web API: Field Scheduling</w:t>
      </w:r>
    </w:p>
    <w:p w14:paraId="2B7ADB0B" w14:textId="77777777" w:rsidR="007D6A15" w:rsidRDefault="007D6A15" w:rsidP="007D6A15">
      <w:pPr>
        <w:spacing w:before="120"/>
      </w:pPr>
      <w:r>
        <w:t xml:space="preserve">The Field Scheduling operations use the tables </w:t>
      </w:r>
      <w:r w:rsidRPr="008C24F8">
        <w:rPr>
          <w:b/>
          <w:bCs/>
        </w:rPr>
        <w:t>Appointments</w:t>
      </w:r>
      <w:r>
        <w:t xml:space="preserve">, </w:t>
      </w:r>
      <w:proofErr w:type="spellStart"/>
      <w:r w:rsidRPr="008C24F8">
        <w:rPr>
          <w:b/>
          <w:bCs/>
        </w:rPr>
        <w:t>AppointmentStatuses</w:t>
      </w:r>
      <w:proofErr w:type="spellEnd"/>
      <w:r>
        <w:t xml:space="preserve"> (this is a simple lookup table that lists the valid appointment status values), </w:t>
      </w:r>
      <w:r w:rsidRPr="008C24F8">
        <w:rPr>
          <w:b/>
          <w:bCs/>
        </w:rPr>
        <w:t>Customers</w:t>
      </w:r>
      <w:r>
        <w:t xml:space="preserve">, and </w:t>
      </w:r>
      <w:r w:rsidRPr="008C24F8">
        <w:rPr>
          <w:b/>
          <w:bCs/>
        </w:rPr>
        <w:t>Engineers</w:t>
      </w:r>
      <w:r>
        <w:t xml:space="preserve">, shown in the diagram below. These tables are stored in the </w:t>
      </w:r>
      <w:proofErr w:type="spellStart"/>
      <w:r>
        <w:rPr>
          <w:b/>
          <w:bCs/>
        </w:rPr>
        <w:t>SchedulesDB</w:t>
      </w:r>
      <w:proofErr w:type="spellEnd"/>
      <w:r>
        <w:t xml:space="preserve"> database:</w:t>
      </w:r>
    </w:p>
    <w:p w14:paraId="2331EEC5" w14:textId="77777777" w:rsidR="007D6A15" w:rsidRDefault="007D6A15" w:rsidP="007D6A15">
      <w:pPr>
        <w:spacing w:before="120"/>
      </w:pPr>
      <w:r>
        <w:rPr>
          <w:noProof/>
          <w:lang w:val="en-GB" w:eastAsia="en-GB"/>
        </w:rPr>
        <w:drawing>
          <wp:inline distT="0" distB="0" distL="0" distR="0" wp14:anchorId="5E05D619" wp14:editId="7D094972">
            <wp:extent cx="4235450" cy="492879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247362" cy="4942661"/>
                    </a:xfrm>
                    <a:prstGeom prst="rect">
                      <a:avLst/>
                    </a:prstGeom>
                    <a:noFill/>
                    <a:ln>
                      <a:noFill/>
                    </a:ln>
                  </pic:spPr>
                </pic:pic>
              </a:graphicData>
            </a:graphic>
          </wp:inline>
        </w:drawing>
      </w:r>
    </w:p>
    <w:p w14:paraId="4DA1B0C4" w14:textId="77777777" w:rsidR="007D6A15" w:rsidRDefault="007D6A15" w:rsidP="007D6A15">
      <w:r>
        <w:t>To create the Web API operations for the Field Scheduling part of the system, Kiana performed the following tasks:</w:t>
      </w:r>
    </w:p>
    <w:p w14:paraId="4F0727B1" w14:textId="77777777" w:rsidR="007D6A15" w:rsidRDefault="007D6A15" w:rsidP="002E6CDF">
      <w:pPr>
        <w:pStyle w:val="ListParagraph"/>
        <w:numPr>
          <w:ilvl w:val="0"/>
          <w:numId w:val="41"/>
        </w:numPr>
      </w:pPr>
      <w:r>
        <w:t xml:space="preserve">Create C# </w:t>
      </w:r>
      <w:r w:rsidRPr="00E51A8B">
        <w:t>model</w:t>
      </w:r>
      <w:r>
        <w:t xml:space="preserve"> classes that mirror the structure of the </w:t>
      </w:r>
      <w:proofErr w:type="spellStart"/>
      <w:r>
        <w:rPr>
          <w:b/>
          <w:bCs/>
        </w:rPr>
        <w:t>AppointmentStatus</w:t>
      </w:r>
      <w:proofErr w:type="spellEnd"/>
      <w:r>
        <w:t xml:space="preserve">, </w:t>
      </w:r>
      <w:r>
        <w:rPr>
          <w:b/>
          <w:bCs/>
        </w:rPr>
        <w:t>Appointments</w:t>
      </w:r>
      <w:r w:rsidRPr="00E51A8B">
        <w:t xml:space="preserve">, </w:t>
      </w:r>
      <w:r w:rsidRPr="00EB063B">
        <w:rPr>
          <w:b/>
          <w:bCs/>
        </w:rPr>
        <w:t>Customers</w:t>
      </w:r>
      <w:r>
        <w:t xml:space="preserve">, </w:t>
      </w:r>
      <w:r w:rsidRPr="00E51A8B">
        <w:t>and</w:t>
      </w:r>
      <w:r>
        <w:rPr>
          <w:b/>
          <w:bCs/>
        </w:rPr>
        <w:t xml:space="preserve"> Engineers</w:t>
      </w:r>
      <w:r>
        <w:t xml:space="preserve"> table in the </w:t>
      </w:r>
      <w:proofErr w:type="spellStart"/>
      <w:r>
        <w:rPr>
          <w:b/>
          <w:bCs/>
        </w:rPr>
        <w:t>Schedules</w:t>
      </w:r>
      <w:r w:rsidRPr="0020345A">
        <w:rPr>
          <w:b/>
          <w:bCs/>
        </w:rPr>
        <w:t>DB</w:t>
      </w:r>
      <w:proofErr w:type="spellEnd"/>
      <w:r>
        <w:t xml:space="preserve"> database. The code for each of these classes is shown below:</w:t>
      </w:r>
    </w:p>
    <w:p w14:paraId="608A9EFE" w14:textId="77777777" w:rsidR="007D6A15" w:rsidRDefault="007D6A15" w:rsidP="007D6A15">
      <w:pPr>
        <w:pStyle w:val="Note"/>
        <w:spacing w:before="120"/>
        <w:ind w:left="357"/>
      </w:pPr>
      <w:r w:rsidRPr="00E13502">
        <w:rPr>
          <w:b/>
          <w:bCs/>
        </w:rPr>
        <w:t>Note</w:t>
      </w:r>
      <w:r>
        <w:t xml:space="preserve">: The model class for </w:t>
      </w:r>
      <w:r>
        <w:rPr>
          <w:b/>
          <w:bCs/>
        </w:rPr>
        <w:t>Engineers</w:t>
      </w:r>
      <w:r>
        <w:t xml:space="preserve"> table is named </w:t>
      </w:r>
      <w:proofErr w:type="spellStart"/>
      <w:r w:rsidRPr="00EB063B">
        <w:rPr>
          <w:b/>
          <w:bCs/>
        </w:rPr>
        <w:t>ScheduleEngineer</w:t>
      </w:r>
      <w:proofErr w:type="spellEnd"/>
      <w:r>
        <w:t xml:space="preserve"> to distinguish it from the model for the </w:t>
      </w:r>
      <w:r w:rsidRPr="00EB063B">
        <w:rPr>
          <w:b/>
          <w:bCs/>
        </w:rPr>
        <w:t>Engineers</w:t>
      </w:r>
      <w:r>
        <w:t xml:space="preserve"> table in the </w:t>
      </w:r>
      <w:proofErr w:type="spellStart"/>
      <w:r w:rsidRPr="00EB063B">
        <w:rPr>
          <w:b/>
          <w:bCs/>
        </w:rPr>
        <w:t>InventoryDB</w:t>
      </w:r>
      <w:proofErr w:type="spellEnd"/>
      <w:r>
        <w:t xml:space="preserve"> database.</w:t>
      </w:r>
    </w:p>
    <w:p w14:paraId="4102737B" w14:textId="77777777" w:rsidR="007D6A15" w:rsidRPr="00E13502" w:rsidRDefault="007D6A15" w:rsidP="007D6A15"/>
    <w:p w14:paraId="1614FD2B" w14:textId="77777777" w:rsidR="007D6A15" w:rsidRPr="00E13502" w:rsidRDefault="007D6A15" w:rsidP="007D6A15">
      <w:pPr>
        <w:pStyle w:val="Code"/>
        <w:spacing w:before="120" w:after="120"/>
        <w:ind w:left="357"/>
        <w:contextualSpacing/>
        <w:rPr>
          <w:b/>
          <w:bCs/>
        </w:rPr>
      </w:pPr>
      <w:r w:rsidRPr="00E13502">
        <w:rPr>
          <w:b/>
          <w:bCs/>
        </w:rPr>
        <w:t xml:space="preserve">// </w:t>
      </w:r>
      <w:proofErr w:type="spellStart"/>
      <w:r>
        <w:rPr>
          <w:b/>
          <w:bCs/>
        </w:rPr>
        <w:t>AppointmentStatus</w:t>
      </w:r>
      <w:r w:rsidRPr="00E13502">
        <w:rPr>
          <w:b/>
          <w:bCs/>
        </w:rPr>
        <w:t>.cs</w:t>
      </w:r>
      <w:proofErr w:type="spellEnd"/>
    </w:p>
    <w:p w14:paraId="3E411909" w14:textId="77777777" w:rsidR="007D6A15" w:rsidRDefault="007D6A15" w:rsidP="007D6A15">
      <w:pPr>
        <w:pStyle w:val="Code"/>
        <w:spacing w:before="120" w:after="120"/>
        <w:ind w:left="357"/>
        <w:contextualSpacing/>
      </w:pPr>
    </w:p>
    <w:p w14:paraId="1DDC397A" w14:textId="0958F275" w:rsidR="009A031C" w:rsidRDefault="009A031C" w:rsidP="007D6A15">
      <w:pPr>
        <w:pStyle w:val="Code"/>
        <w:spacing w:before="120" w:after="120"/>
        <w:ind w:left="357"/>
        <w:contextualSpacing/>
      </w:pPr>
      <w:r w:rsidRPr="009A031C">
        <w:t xml:space="preserve">using </w:t>
      </w:r>
      <w:proofErr w:type="spellStart"/>
      <w:r w:rsidRPr="009A031C">
        <w:t>Newtonsoft.</w:t>
      </w:r>
      <w:proofErr w:type="gramStart"/>
      <w:r w:rsidRPr="009A031C">
        <w:t>Json</w:t>
      </w:r>
      <w:proofErr w:type="spellEnd"/>
      <w:r w:rsidRPr="009A031C">
        <w:t>;</w:t>
      </w:r>
      <w:proofErr w:type="gramEnd"/>
    </w:p>
    <w:p w14:paraId="626A53DF" w14:textId="0753331B" w:rsidR="007D6A15" w:rsidRDefault="007D6A15" w:rsidP="007D6A15">
      <w:pPr>
        <w:pStyle w:val="Code"/>
        <w:spacing w:before="120" w:after="120"/>
        <w:ind w:left="357"/>
        <w:contextualSpacing/>
      </w:pPr>
      <w:r>
        <w:t xml:space="preserve">using </w:t>
      </w:r>
      <w:proofErr w:type="spellStart"/>
      <w:proofErr w:type="gramStart"/>
      <w:r>
        <w:t>System.Collections.Generic</w:t>
      </w:r>
      <w:proofErr w:type="spellEnd"/>
      <w:proofErr w:type="gramEnd"/>
      <w:r>
        <w:t>;</w:t>
      </w:r>
    </w:p>
    <w:p w14:paraId="2420778B" w14:textId="77777777" w:rsidR="007D6A15" w:rsidRDefault="007D6A15" w:rsidP="007D6A15">
      <w:pPr>
        <w:pStyle w:val="Code"/>
        <w:spacing w:before="120" w:after="120"/>
        <w:ind w:left="357"/>
        <w:contextualSpacing/>
      </w:pPr>
      <w:r>
        <w:t xml:space="preserve">using </w:t>
      </w:r>
      <w:proofErr w:type="spellStart"/>
      <w:proofErr w:type="gramStart"/>
      <w:r>
        <w:t>System.ComponentModel.DataAnnotations</w:t>
      </w:r>
      <w:proofErr w:type="spellEnd"/>
      <w:proofErr w:type="gramEnd"/>
      <w:r>
        <w:t>;</w:t>
      </w:r>
    </w:p>
    <w:p w14:paraId="0C96C7B2" w14:textId="77777777" w:rsidR="007D6A15" w:rsidRDefault="007D6A15" w:rsidP="007D6A15">
      <w:pPr>
        <w:pStyle w:val="Code"/>
        <w:spacing w:before="120" w:after="120"/>
        <w:ind w:left="357"/>
        <w:contextualSpacing/>
      </w:pPr>
    </w:p>
    <w:p w14:paraId="0F77B3FC" w14:textId="77777777" w:rsidR="007D6A15" w:rsidRDefault="007D6A15" w:rsidP="007D6A15">
      <w:pPr>
        <w:pStyle w:val="Code"/>
        <w:spacing w:before="120" w:after="120"/>
        <w:ind w:left="357"/>
        <w:contextualSpacing/>
      </w:pPr>
      <w:r>
        <w:t xml:space="preserve">namespace </w:t>
      </w:r>
      <w:proofErr w:type="spellStart"/>
      <w:r>
        <w:t>FieldEngineerApi.Models</w:t>
      </w:r>
      <w:proofErr w:type="spellEnd"/>
    </w:p>
    <w:p w14:paraId="7E40867C" w14:textId="77777777" w:rsidR="007D6A15" w:rsidRDefault="007D6A15" w:rsidP="007D6A15">
      <w:pPr>
        <w:pStyle w:val="Code"/>
        <w:spacing w:before="120" w:after="120"/>
        <w:ind w:left="357"/>
        <w:contextualSpacing/>
      </w:pPr>
      <w:r>
        <w:t>{</w:t>
      </w:r>
    </w:p>
    <w:p w14:paraId="0C744F3E" w14:textId="77777777" w:rsidR="007D6A15" w:rsidRDefault="007D6A15" w:rsidP="007D6A15">
      <w:pPr>
        <w:pStyle w:val="Code"/>
        <w:spacing w:before="120" w:after="120"/>
        <w:ind w:left="357"/>
        <w:contextualSpacing/>
      </w:pPr>
      <w:r>
        <w:t xml:space="preserve">    public class </w:t>
      </w:r>
      <w:proofErr w:type="spellStart"/>
      <w:r>
        <w:t>AppointmentStatus</w:t>
      </w:r>
      <w:proofErr w:type="spellEnd"/>
      <w:r>
        <w:t xml:space="preserve"> {</w:t>
      </w:r>
    </w:p>
    <w:p w14:paraId="6510AB4D" w14:textId="77777777" w:rsidR="007D6A15" w:rsidRDefault="007D6A15" w:rsidP="007D6A15">
      <w:pPr>
        <w:pStyle w:val="Code"/>
        <w:spacing w:before="120" w:after="120"/>
        <w:ind w:left="357"/>
        <w:contextualSpacing/>
      </w:pPr>
      <w:r>
        <w:lastRenderedPageBreak/>
        <w:t xml:space="preserve">        [Key]</w:t>
      </w:r>
    </w:p>
    <w:p w14:paraId="4B88A880" w14:textId="77777777" w:rsidR="007D6A15" w:rsidRDefault="007D6A15" w:rsidP="007D6A15">
      <w:pPr>
        <w:pStyle w:val="Code"/>
        <w:spacing w:before="120" w:after="120"/>
        <w:ind w:left="357"/>
        <w:contextualSpacing/>
      </w:pPr>
      <w:r>
        <w:t xml:space="preserve">        public long Id </w:t>
      </w:r>
      <w:proofErr w:type="gramStart"/>
      <w:r>
        <w:t>{ get</w:t>
      </w:r>
      <w:proofErr w:type="gramEnd"/>
      <w:r>
        <w:t>; set; }</w:t>
      </w:r>
    </w:p>
    <w:p w14:paraId="54B5162F" w14:textId="77777777" w:rsidR="007D6A15" w:rsidRDefault="007D6A15" w:rsidP="007D6A15">
      <w:pPr>
        <w:pStyle w:val="Code"/>
        <w:spacing w:before="120" w:after="120"/>
        <w:ind w:left="357"/>
        <w:contextualSpacing/>
      </w:pPr>
      <w:r>
        <w:t xml:space="preserve">        public string </w:t>
      </w:r>
      <w:proofErr w:type="spellStart"/>
      <w:r>
        <w:t>StatusName</w:t>
      </w:r>
      <w:proofErr w:type="spellEnd"/>
      <w:r>
        <w:t xml:space="preserve"> </w:t>
      </w:r>
      <w:proofErr w:type="gramStart"/>
      <w:r>
        <w:t>{ get</w:t>
      </w:r>
      <w:proofErr w:type="gramEnd"/>
      <w:r>
        <w:t>; set; }</w:t>
      </w:r>
    </w:p>
    <w:p w14:paraId="4220E131" w14:textId="345A24DB" w:rsidR="007D6A15" w:rsidRDefault="007D6A15" w:rsidP="007D6A15">
      <w:pPr>
        <w:pStyle w:val="Code"/>
        <w:spacing w:before="120" w:after="120"/>
        <w:ind w:left="357"/>
        <w:contextualSpacing/>
      </w:pPr>
    </w:p>
    <w:p w14:paraId="0144C1CD" w14:textId="2C86F537" w:rsidR="009A031C" w:rsidRDefault="009A031C" w:rsidP="007D6A15">
      <w:pPr>
        <w:pStyle w:val="Code"/>
        <w:spacing w:before="120" w:after="120"/>
        <w:ind w:left="357"/>
        <w:contextualSpacing/>
      </w:pPr>
      <w:r>
        <w:t xml:space="preserve">        </w:t>
      </w:r>
      <w:r w:rsidRPr="009A031C">
        <w:t>[</w:t>
      </w:r>
      <w:proofErr w:type="spellStart"/>
      <w:r w:rsidRPr="009A031C">
        <w:t>JsonIgnore</w:t>
      </w:r>
      <w:proofErr w:type="spellEnd"/>
      <w:r w:rsidRPr="009A031C">
        <w:t>]</w:t>
      </w:r>
    </w:p>
    <w:p w14:paraId="026BDFA9" w14:textId="77777777" w:rsidR="007D6A15" w:rsidRDefault="007D6A15" w:rsidP="007D6A15">
      <w:pPr>
        <w:pStyle w:val="Code"/>
        <w:spacing w:before="120" w:after="120"/>
        <w:ind w:left="357"/>
        <w:contextualSpacing/>
      </w:pPr>
      <w:r>
        <w:t xml:space="preserve">        public virtual </w:t>
      </w:r>
      <w:proofErr w:type="spellStart"/>
      <w:r>
        <w:t>ICollection</w:t>
      </w:r>
      <w:proofErr w:type="spellEnd"/>
      <w:r>
        <w:t xml:space="preserve">&lt;Appointment&gt; Appointments </w:t>
      </w:r>
      <w:proofErr w:type="gramStart"/>
      <w:r>
        <w:t>{ get</w:t>
      </w:r>
      <w:proofErr w:type="gramEnd"/>
      <w:r>
        <w:t>; set; }</w:t>
      </w:r>
    </w:p>
    <w:p w14:paraId="7F6FF51D" w14:textId="77777777" w:rsidR="007D6A15" w:rsidRDefault="007D6A15" w:rsidP="007D6A15">
      <w:pPr>
        <w:pStyle w:val="Code"/>
        <w:spacing w:before="120" w:after="120"/>
        <w:ind w:left="357"/>
        <w:contextualSpacing/>
      </w:pPr>
      <w:r>
        <w:t xml:space="preserve">    }</w:t>
      </w:r>
    </w:p>
    <w:p w14:paraId="051B4583" w14:textId="77777777" w:rsidR="007D6A15" w:rsidRDefault="007D6A15" w:rsidP="007D6A15">
      <w:pPr>
        <w:pStyle w:val="Code"/>
        <w:spacing w:before="120" w:after="120"/>
        <w:ind w:left="357"/>
        <w:contextualSpacing/>
      </w:pPr>
      <w:r>
        <w:t>}</w:t>
      </w:r>
    </w:p>
    <w:p w14:paraId="02467342" w14:textId="77777777" w:rsidR="007D6A15" w:rsidRDefault="007D6A15" w:rsidP="007D6A15"/>
    <w:p w14:paraId="63C05516" w14:textId="77777777" w:rsidR="007D6A15" w:rsidRPr="00AC6D26" w:rsidRDefault="007D6A15" w:rsidP="007D6A15">
      <w:pPr>
        <w:pStyle w:val="Code"/>
        <w:rPr>
          <w:b/>
          <w:bCs/>
        </w:rPr>
      </w:pPr>
      <w:r w:rsidRPr="00AC6D26">
        <w:rPr>
          <w:b/>
          <w:bCs/>
        </w:rPr>
        <w:t xml:space="preserve">// </w:t>
      </w:r>
      <w:proofErr w:type="spellStart"/>
      <w:r>
        <w:rPr>
          <w:b/>
          <w:bCs/>
        </w:rPr>
        <w:t>Appointment</w:t>
      </w:r>
      <w:r w:rsidRPr="00AC6D26">
        <w:rPr>
          <w:b/>
          <w:bCs/>
        </w:rPr>
        <w:t>.cs</w:t>
      </w:r>
      <w:proofErr w:type="spellEnd"/>
    </w:p>
    <w:p w14:paraId="648D09FB" w14:textId="77777777" w:rsidR="007D6A15" w:rsidRDefault="007D6A15" w:rsidP="007D6A15">
      <w:pPr>
        <w:pStyle w:val="Code"/>
      </w:pPr>
    </w:p>
    <w:p w14:paraId="11C4BCA0" w14:textId="77777777" w:rsidR="007D6A15" w:rsidRDefault="007D6A15" w:rsidP="007D6A15">
      <w:pPr>
        <w:pStyle w:val="Code"/>
        <w:spacing w:before="120" w:after="120"/>
        <w:contextualSpacing/>
      </w:pPr>
      <w:r>
        <w:t xml:space="preserve">using </w:t>
      </w:r>
      <w:proofErr w:type="gramStart"/>
      <w:r>
        <w:t>System;</w:t>
      </w:r>
      <w:proofErr w:type="gramEnd"/>
    </w:p>
    <w:p w14:paraId="438502D1" w14:textId="77777777" w:rsidR="007D6A15" w:rsidRDefault="007D6A15" w:rsidP="007D6A15">
      <w:pPr>
        <w:pStyle w:val="Code"/>
        <w:spacing w:before="120" w:after="120"/>
        <w:contextualSpacing/>
      </w:pPr>
      <w:r>
        <w:t xml:space="preserve">using </w:t>
      </w:r>
      <w:proofErr w:type="spellStart"/>
      <w:proofErr w:type="gramStart"/>
      <w:r>
        <w:t>System.ComponentModel.DataAnnotations</w:t>
      </w:r>
      <w:proofErr w:type="spellEnd"/>
      <w:proofErr w:type="gramEnd"/>
      <w:r>
        <w:t>;</w:t>
      </w:r>
    </w:p>
    <w:p w14:paraId="60C9EAB5" w14:textId="77777777" w:rsidR="007D6A15" w:rsidRDefault="007D6A15" w:rsidP="007D6A15">
      <w:pPr>
        <w:pStyle w:val="Code"/>
        <w:spacing w:before="120" w:after="120"/>
        <w:contextualSpacing/>
      </w:pPr>
    </w:p>
    <w:p w14:paraId="3D3E1957" w14:textId="77777777" w:rsidR="007D6A15" w:rsidRDefault="007D6A15" w:rsidP="007D6A15">
      <w:pPr>
        <w:pStyle w:val="Code"/>
        <w:spacing w:before="120" w:after="120"/>
        <w:contextualSpacing/>
      </w:pPr>
      <w:r>
        <w:t xml:space="preserve">namespace </w:t>
      </w:r>
      <w:proofErr w:type="spellStart"/>
      <w:r>
        <w:t>FieldEngineerApi.Models</w:t>
      </w:r>
      <w:proofErr w:type="spellEnd"/>
    </w:p>
    <w:p w14:paraId="125EF48D" w14:textId="77777777" w:rsidR="007D6A15" w:rsidRDefault="007D6A15" w:rsidP="007D6A15">
      <w:pPr>
        <w:pStyle w:val="Code"/>
        <w:spacing w:before="120" w:after="120"/>
        <w:contextualSpacing/>
      </w:pPr>
      <w:r>
        <w:t>{</w:t>
      </w:r>
    </w:p>
    <w:p w14:paraId="5FD885CF" w14:textId="77777777" w:rsidR="007D6A15" w:rsidRDefault="007D6A15" w:rsidP="007D6A15">
      <w:pPr>
        <w:pStyle w:val="Code"/>
        <w:spacing w:before="120" w:after="120"/>
        <w:contextualSpacing/>
      </w:pPr>
    </w:p>
    <w:p w14:paraId="10924612" w14:textId="77777777" w:rsidR="007D6A15" w:rsidRDefault="007D6A15" w:rsidP="007D6A15">
      <w:pPr>
        <w:pStyle w:val="Code"/>
        <w:spacing w:before="120" w:after="120"/>
        <w:contextualSpacing/>
      </w:pPr>
      <w:r>
        <w:t xml:space="preserve">    public class Appointment</w:t>
      </w:r>
    </w:p>
    <w:p w14:paraId="5696DB48" w14:textId="77777777" w:rsidR="007D6A15" w:rsidRDefault="007D6A15" w:rsidP="007D6A15">
      <w:pPr>
        <w:pStyle w:val="Code"/>
        <w:spacing w:before="120" w:after="120"/>
        <w:contextualSpacing/>
      </w:pPr>
      <w:r>
        <w:t xml:space="preserve">    {</w:t>
      </w:r>
    </w:p>
    <w:p w14:paraId="74674294" w14:textId="77777777" w:rsidR="007D6A15" w:rsidRDefault="007D6A15" w:rsidP="007D6A15">
      <w:pPr>
        <w:pStyle w:val="Code"/>
        <w:spacing w:before="120" w:after="120"/>
        <w:contextualSpacing/>
      </w:pPr>
      <w:r>
        <w:t xml:space="preserve">        [Key]</w:t>
      </w:r>
    </w:p>
    <w:p w14:paraId="38721769" w14:textId="77777777" w:rsidR="007D6A15" w:rsidRDefault="007D6A15" w:rsidP="007D6A15">
      <w:pPr>
        <w:pStyle w:val="Code"/>
        <w:spacing w:before="120" w:after="120"/>
        <w:contextualSpacing/>
      </w:pPr>
      <w:r>
        <w:t xml:space="preserve">        public long Id </w:t>
      </w:r>
      <w:proofErr w:type="gramStart"/>
      <w:r>
        <w:t>{ get</w:t>
      </w:r>
      <w:proofErr w:type="gramEnd"/>
      <w:r>
        <w:t>; set; }</w:t>
      </w:r>
    </w:p>
    <w:p w14:paraId="0BF8E380" w14:textId="77777777" w:rsidR="007D6A15" w:rsidRDefault="007D6A15" w:rsidP="007D6A15">
      <w:pPr>
        <w:pStyle w:val="Code"/>
        <w:spacing w:before="120" w:after="120"/>
        <w:contextualSpacing/>
      </w:pPr>
      <w:r>
        <w:t xml:space="preserve">        [Required]</w:t>
      </w:r>
    </w:p>
    <w:p w14:paraId="663C5C7F" w14:textId="77777777" w:rsidR="007D6A15" w:rsidRDefault="007D6A15" w:rsidP="007D6A15">
      <w:pPr>
        <w:pStyle w:val="Code"/>
        <w:spacing w:before="120" w:after="120"/>
        <w:contextualSpacing/>
      </w:pPr>
      <w:r>
        <w:t xml:space="preserve">        public long </w:t>
      </w:r>
      <w:proofErr w:type="spellStart"/>
      <w:r>
        <w:t>CustomerId</w:t>
      </w:r>
      <w:proofErr w:type="spellEnd"/>
      <w:r>
        <w:t xml:space="preserve"> </w:t>
      </w:r>
      <w:proofErr w:type="gramStart"/>
      <w:r>
        <w:t>{ get</w:t>
      </w:r>
      <w:proofErr w:type="gramEnd"/>
      <w:r>
        <w:t>; set; }</w:t>
      </w:r>
    </w:p>
    <w:p w14:paraId="34B55A6A" w14:textId="77777777" w:rsidR="007D6A15" w:rsidRDefault="007D6A15" w:rsidP="007D6A15">
      <w:pPr>
        <w:pStyle w:val="Code"/>
        <w:spacing w:before="120" w:after="120"/>
        <w:contextualSpacing/>
      </w:pPr>
      <w:r>
        <w:t xml:space="preserve">        public virtual Customer </w:t>
      </w:r>
      <w:proofErr w:type="spellStart"/>
      <w:r>
        <w:t>Customer</w:t>
      </w:r>
      <w:proofErr w:type="spellEnd"/>
      <w:r>
        <w:t xml:space="preserve"> </w:t>
      </w:r>
      <w:proofErr w:type="gramStart"/>
      <w:r>
        <w:t>{ get</w:t>
      </w:r>
      <w:proofErr w:type="gramEnd"/>
      <w:r>
        <w:t>; set; }</w:t>
      </w:r>
    </w:p>
    <w:p w14:paraId="2C5A6C07" w14:textId="77777777" w:rsidR="007D6A15" w:rsidRDefault="007D6A15" w:rsidP="007D6A15">
      <w:pPr>
        <w:pStyle w:val="Code"/>
        <w:spacing w:before="120" w:after="120"/>
        <w:contextualSpacing/>
      </w:pPr>
      <w:r>
        <w:t xml:space="preserve">        public string </w:t>
      </w:r>
      <w:proofErr w:type="spellStart"/>
      <w:r>
        <w:t>ProblemDetails</w:t>
      </w:r>
      <w:proofErr w:type="spellEnd"/>
      <w:r>
        <w:t xml:space="preserve"> </w:t>
      </w:r>
      <w:proofErr w:type="gramStart"/>
      <w:r>
        <w:t>{ get</w:t>
      </w:r>
      <w:proofErr w:type="gramEnd"/>
      <w:r>
        <w:t>; set; }</w:t>
      </w:r>
    </w:p>
    <w:p w14:paraId="23EF0204" w14:textId="77777777" w:rsidR="007D6A15" w:rsidRDefault="007D6A15" w:rsidP="007D6A15">
      <w:pPr>
        <w:pStyle w:val="Code"/>
        <w:spacing w:before="120" w:after="120"/>
        <w:contextualSpacing/>
      </w:pPr>
      <w:r>
        <w:t xml:space="preserve">        [Required]</w:t>
      </w:r>
    </w:p>
    <w:p w14:paraId="232D1325" w14:textId="77777777" w:rsidR="007D6A15" w:rsidRDefault="007D6A15" w:rsidP="007D6A15">
      <w:pPr>
        <w:pStyle w:val="Code"/>
        <w:spacing w:before="120" w:after="120"/>
        <w:contextualSpacing/>
      </w:pPr>
      <w:r>
        <w:t xml:space="preserve">        public long </w:t>
      </w:r>
      <w:proofErr w:type="spellStart"/>
      <w:r>
        <w:t>AppointmentStatusId</w:t>
      </w:r>
      <w:proofErr w:type="spellEnd"/>
      <w:r>
        <w:t xml:space="preserve"> </w:t>
      </w:r>
      <w:proofErr w:type="gramStart"/>
      <w:r>
        <w:t>{ get</w:t>
      </w:r>
      <w:proofErr w:type="gramEnd"/>
      <w:r>
        <w:t>; set; }</w:t>
      </w:r>
    </w:p>
    <w:p w14:paraId="1344350E" w14:textId="77777777" w:rsidR="007D6A15" w:rsidRDefault="007D6A15" w:rsidP="007D6A15">
      <w:pPr>
        <w:pStyle w:val="Code"/>
        <w:spacing w:before="120" w:after="120"/>
        <w:contextualSpacing/>
      </w:pPr>
      <w:r>
        <w:t xml:space="preserve">        public virtual </w:t>
      </w:r>
      <w:proofErr w:type="spellStart"/>
      <w:r>
        <w:t>AppointmentStatus</w:t>
      </w:r>
      <w:proofErr w:type="spellEnd"/>
      <w:r>
        <w:t xml:space="preserve"> </w:t>
      </w:r>
      <w:proofErr w:type="spellStart"/>
      <w:r>
        <w:t>AppointmentStatus</w:t>
      </w:r>
      <w:proofErr w:type="spellEnd"/>
      <w:r>
        <w:t xml:space="preserve"> </w:t>
      </w:r>
      <w:proofErr w:type="gramStart"/>
      <w:r>
        <w:t>{ get</w:t>
      </w:r>
      <w:proofErr w:type="gramEnd"/>
      <w:r>
        <w:t>; set; }</w:t>
      </w:r>
    </w:p>
    <w:p w14:paraId="3AB41FEB" w14:textId="7AF121F3" w:rsidR="007D6A15" w:rsidRDefault="007D6A15" w:rsidP="007D6A15">
      <w:pPr>
        <w:pStyle w:val="Code"/>
        <w:spacing w:before="120" w:after="120"/>
        <w:contextualSpacing/>
      </w:pPr>
      <w:r>
        <w:t xml:space="preserve">        public </w:t>
      </w:r>
      <w:r w:rsidR="007F3BF5">
        <w:t>string</w:t>
      </w:r>
      <w:r>
        <w:t xml:space="preserve"> </w:t>
      </w:r>
      <w:proofErr w:type="spellStart"/>
      <w:r>
        <w:t>EngineerId</w:t>
      </w:r>
      <w:proofErr w:type="spellEnd"/>
      <w:r>
        <w:t xml:space="preserve"> </w:t>
      </w:r>
      <w:proofErr w:type="gramStart"/>
      <w:r>
        <w:t>{ get</w:t>
      </w:r>
      <w:proofErr w:type="gramEnd"/>
      <w:r>
        <w:t>; set; }</w:t>
      </w:r>
    </w:p>
    <w:p w14:paraId="2B395F4D" w14:textId="77777777" w:rsidR="007D6A15" w:rsidRDefault="007D6A15" w:rsidP="007D6A15">
      <w:pPr>
        <w:pStyle w:val="Code"/>
        <w:spacing w:before="120" w:after="120"/>
        <w:contextualSpacing/>
      </w:pPr>
      <w:r>
        <w:t xml:space="preserve">        public virtual </w:t>
      </w:r>
      <w:proofErr w:type="spellStart"/>
      <w:r>
        <w:t>ScheduleEngineer</w:t>
      </w:r>
      <w:proofErr w:type="spellEnd"/>
      <w:r>
        <w:t xml:space="preserve"> Engineer </w:t>
      </w:r>
      <w:proofErr w:type="gramStart"/>
      <w:r>
        <w:t>{ get</w:t>
      </w:r>
      <w:proofErr w:type="gramEnd"/>
      <w:r>
        <w:t xml:space="preserve"> ; set; }</w:t>
      </w:r>
    </w:p>
    <w:p w14:paraId="5309DA26" w14:textId="77777777" w:rsidR="007D6A15" w:rsidRDefault="007D6A15" w:rsidP="007D6A15">
      <w:pPr>
        <w:pStyle w:val="Code"/>
        <w:spacing w:before="120" w:after="120"/>
        <w:contextualSpacing/>
      </w:pPr>
      <w:r>
        <w:t xml:space="preserve">        [</w:t>
      </w:r>
      <w:proofErr w:type="gramStart"/>
      <w:r>
        <w:t>Display(</w:t>
      </w:r>
      <w:proofErr w:type="gramEnd"/>
      <w:r>
        <w:t>Name = "</w:t>
      </w:r>
      <w:proofErr w:type="spellStart"/>
      <w:r>
        <w:t>StartTime</w:t>
      </w:r>
      <w:proofErr w:type="spellEnd"/>
      <w:r>
        <w:t>")]</w:t>
      </w:r>
    </w:p>
    <w:p w14:paraId="3C02C117" w14:textId="77777777" w:rsidR="007D6A15" w:rsidRDefault="007D6A15" w:rsidP="007D6A15">
      <w:pPr>
        <w:pStyle w:val="Code"/>
        <w:spacing w:before="120" w:after="120"/>
        <w:contextualSpacing/>
      </w:pPr>
      <w:r>
        <w:t xml:space="preserve">        [</w:t>
      </w:r>
      <w:proofErr w:type="spellStart"/>
      <w:proofErr w:type="gramStart"/>
      <w:r>
        <w:t>DataType</w:t>
      </w:r>
      <w:proofErr w:type="spellEnd"/>
      <w:r>
        <w:t>(</w:t>
      </w:r>
      <w:proofErr w:type="spellStart"/>
      <w:proofErr w:type="gramEnd"/>
      <w:r>
        <w:t>DataType.DateTime</w:t>
      </w:r>
      <w:proofErr w:type="spellEnd"/>
      <w:r>
        <w:t>)]</w:t>
      </w:r>
    </w:p>
    <w:p w14:paraId="50B66EAA" w14:textId="77777777" w:rsidR="007D6A15" w:rsidRPr="00371707" w:rsidRDefault="007D6A15" w:rsidP="007D6A15">
      <w:pPr>
        <w:pStyle w:val="Code"/>
        <w:spacing w:before="120" w:after="120"/>
        <w:contextualSpacing/>
        <w:rPr>
          <w:lang w:val="sv-SE"/>
        </w:rPr>
      </w:pPr>
      <w:r>
        <w:t xml:space="preserve">        </w:t>
      </w:r>
      <w:r w:rsidRPr="00371707">
        <w:rPr>
          <w:lang w:val="sv-SE"/>
        </w:rPr>
        <w:t>[DisplayFormat(DataFormatString = "{0:MM/dd/yyyy H:mm:ss}")]</w:t>
      </w:r>
    </w:p>
    <w:p w14:paraId="01C04B66" w14:textId="77777777" w:rsidR="007D6A15" w:rsidRDefault="007D6A15" w:rsidP="007D6A15">
      <w:pPr>
        <w:pStyle w:val="Code"/>
        <w:spacing w:before="120" w:after="120"/>
        <w:contextualSpacing/>
      </w:pPr>
      <w:r w:rsidRPr="00371707">
        <w:rPr>
          <w:lang w:val="sv-SE"/>
        </w:rPr>
        <w:t xml:space="preserve">        </w:t>
      </w:r>
      <w:r>
        <w:t xml:space="preserve">public </w:t>
      </w:r>
      <w:proofErr w:type="spellStart"/>
      <w:r>
        <w:t>DateTime</w:t>
      </w:r>
      <w:proofErr w:type="spellEnd"/>
      <w:r>
        <w:t xml:space="preserve"> </w:t>
      </w:r>
      <w:proofErr w:type="spellStart"/>
      <w:r>
        <w:t>StartDateTime</w:t>
      </w:r>
      <w:proofErr w:type="spellEnd"/>
      <w:r>
        <w:t xml:space="preserve"> </w:t>
      </w:r>
      <w:proofErr w:type="gramStart"/>
      <w:r>
        <w:t>{ get</w:t>
      </w:r>
      <w:proofErr w:type="gramEnd"/>
      <w:r>
        <w:t>; set; }</w:t>
      </w:r>
    </w:p>
    <w:p w14:paraId="49194126" w14:textId="77777777" w:rsidR="007D6A15" w:rsidRDefault="007D6A15" w:rsidP="007D6A15">
      <w:pPr>
        <w:pStyle w:val="Code"/>
        <w:spacing w:before="120" w:after="120"/>
        <w:contextualSpacing/>
      </w:pPr>
      <w:r>
        <w:t xml:space="preserve">        public string Notes </w:t>
      </w:r>
      <w:proofErr w:type="gramStart"/>
      <w:r>
        <w:t>{ get</w:t>
      </w:r>
      <w:proofErr w:type="gramEnd"/>
      <w:r>
        <w:t>; set; }</w:t>
      </w:r>
    </w:p>
    <w:p w14:paraId="68E53861" w14:textId="77777777" w:rsidR="007D6A15" w:rsidRDefault="007D6A15" w:rsidP="007D6A15">
      <w:pPr>
        <w:pStyle w:val="Code"/>
        <w:spacing w:before="120" w:after="120"/>
        <w:contextualSpacing/>
      </w:pPr>
      <w:r>
        <w:t xml:space="preserve">        public string </w:t>
      </w:r>
      <w:proofErr w:type="spellStart"/>
      <w:r>
        <w:t>ImageUrl</w:t>
      </w:r>
      <w:proofErr w:type="spellEnd"/>
      <w:r>
        <w:t xml:space="preserve"> </w:t>
      </w:r>
      <w:proofErr w:type="gramStart"/>
      <w:r>
        <w:t>{ get</w:t>
      </w:r>
      <w:proofErr w:type="gramEnd"/>
      <w:r>
        <w:t>; set; }</w:t>
      </w:r>
    </w:p>
    <w:p w14:paraId="3CB0CF75" w14:textId="77777777" w:rsidR="007D6A15" w:rsidRDefault="007D6A15" w:rsidP="007D6A15">
      <w:pPr>
        <w:pStyle w:val="Code"/>
        <w:spacing w:before="120" w:after="120"/>
        <w:contextualSpacing/>
      </w:pPr>
      <w:r>
        <w:t xml:space="preserve">    }</w:t>
      </w:r>
    </w:p>
    <w:p w14:paraId="66139CC2" w14:textId="77777777" w:rsidR="007D6A15" w:rsidRDefault="007D6A15" w:rsidP="007D6A15">
      <w:pPr>
        <w:pStyle w:val="Code"/>
        <w:spacing w:before="120" w:after="120"/>
        <w:contextualSpacing/>
      </w:pPr>
      <w:r>
        <w:t>}</w:t>
      </w:r>
    </w:p>
    <w:p w14:paraId="11A24A12" w14:textId="77777777" w:rsidR="00FA0269" w:rsidRDefault="00FA0269" w:rsidP="007D6A15"/>
    <w:p w14:paraId="3A59BA25" w14:textId="77777777" w:rsidR="007D6A15" w:rsidRDefault="007D6A15" w:rsidP="007D6A15">
      <w:pPr>
        <w:pStyle w:val="Code"/>
        <w:spacing w:before="120"/>
        <w:ind w:left="357"/>
        <w:contextualSpacing/>
      </w:pPr>
      <w:r w:rsidRPr="00AC6D26">
        <w:rPr>
          <w:b/>
          <w:bCs/>
        </w:rPr>
        <w:t>//</w:t>
      </w:r>
      <w:r w:rsidRPr="00DB3FEB">
        <w:rPr>
          <w:b/>
          <w:bCs/>
        </w:rPr>
        <w:t xml:space="preserve"> </w:t>
      </w:r>
      <w:proofErr w:type="spellStart"/>
      <w:r>
        <w:rPr>
          <w:b/>
          <w:bCs/>
        </w:rPr>
        <w:t>Customer</w:t>
      </w:r>
      <w:r w:rsidRPr="00AC6D26">
        <w:rPr>
          <w:b/>
          <w:bCs/>
        </w:rPr>
        <w:t>.cs</w:t>
      </w:r>
      <w:proofErr w:type="spellEnd"/>
    </w:p>
    <w:p w14:paraId="1F46EA65" w14:textId="77777777" w:rsidR="007D6A15" w:rsidRDefault="007D6A15" w:rsidP="007D6A15">
      <w:pPr>
        <w:pStyle w:val="Code"/>
        <w:spacing w:before="120"/>
        <w:ind w:left="357"/>
        <w:contextualSpacing/>
      </w:pPr>
    </w:p>
    <w:p w14:paraId="7E9AED12" w14:textId="77777777" w:rsidR="007D6A15" w:rsidRDefault="007D6A15" w:rsidP="007D6A15">
      <w:pPr>
        <w:pStyle w:val="Code"/>
        <w:spacing w:before="120"/>
        <w:ind w:left="357"/>
        <w:contextualSpacing/>
      </w:pPr>
      <w:r>
        <w:t xml:space="preserve">using </w:t>
      </w:r>
      <w:proofErr w:type="spellStart"/>
      <w:proofErr w:type="gramStart"/>
      <w:r>
        <w:t>System.Collections.Generic</w:t>
      </w:r>
      <w:proofErr w:type="spellEnd"/>
      <w:proofErr w:type="gramEnd"/>
      <w:r>
        <w:t>;</w:t>
      </w:r>
    </w:p>
    <w:p w14:paraId="1885B737" w14:textId="77777777" w:rsidR="007D6A15" w:rsidRDefault="007D6A15" w:rsidP="007D6A15">
      <w:pPr>
        <w:pStyle w:val="Code"/>
        <w:spacing w:before="120"/>
        <w:ind w:left="357"/>
        <w:contextualSpacing/>
      </w:pPr>
      <w:r>
        <w:t xml:space="preserve">using </w:t>
      </w:r>
      <w:proofErr w:type="spellStart"/>
      <w:proofErr w:type="gramStart"/>
      <w:r>
        <w:t>System.ComponentModel.DataAnnotations</w:t>
      </w:r>
      <w:proofErr w:type="spellEnd"/>
      <w:proofErr w:type="gramEnd"/>
      <w:r>
        <w:t>;</w:t>
      </w:r>
    </w:p>
    <w:p w14:paraId="5CD26D34" w14:textId="77777777" w:rsidR="007D6A15" w:rsidRDefault="007D6A15" w:rsidP="007D6A15">
      <w:pPr>
        <w:pStyle w:val="Code"/>
        <w:spacing w:before="120"/>
        <w:ind w:left="357"/>
        <w:contextualSpacing/>
      </w:pPr>
    </w:p>
    <w:p w14:paraId="0FB454E3" w14:textId="77777777" w:rsidR="007D6A15" w:rsidRDefault="007D6A15" w:rsidP="007D6A15">
      <w:pPr>
        <w:pStyle w:val="Code"/>
        <w:spacing w:before="120"/>
        <w:ind w:left="357"/>
        <w:contextualSpacing/>
      </w:pPr>
      <w:r>
        <w:t xml:space="preserve">namespace </w:t>
      </w:r>
      <w:proofErr w:type="spellStart"/>
      <w:r>
        <w:t>FieldEngineerApi.Models</w:t>
      </w:r>
      <w:proofErr w:type="spellEnd"/>
    </w:p>
    <w:p w14:paraId="142938A6" w14:textId="77777777" w:rsidR="007D6A15" w:rsidRDefault="007D6A15" w:rsidP="007D6A15">
      <w:pPr>
        <w:pStyle w:val="Code"/>
        <w:spacing w:before="120"/>
        <w:ind w:left="357"/>
        <w:contextualSpacing/>
      </w:pPr>
      <w:r>
        <w:t>{</w:t>
      </w:r>
    </w:p>
    <w:p w14:paraId="0C6EE3EB" w14:textId="77777777" w:rsidR="007D6A15" w:rsidRDefault="007D6A15" w:rsidP="007D6A15">
      <w:pPr>
        <w:pStyle w:val="Code"/>
        <w:spacing w:before="120"/>
        <w:ind w:left="357"/>
        <w:contextualSpacing/>
      </w:pPr>
    </w:p>
    <w:p w14:paraId="152A56E9" w14:textId="77777777" w:rsidR="007D6A15" w:rsidRDefault="007D6A15" w:rsidP="007D6A15">
      <w:pPr>
        <w:pStyle w:val="Code"/>
        <w:spacing w:before="120"/>
        <w:ind w:left="357"/>
        <w:contextualSpacing/>
      </w:pPr>
      <w:r>
        <w:t xml:space="preserve">    public class Customer</w:t>
      </w:r>
    </w:p>
    <w:p w14:paraId="1454E663" w14:textId="77777777" w:rsidR="007D6A15" w:rsidRDefault="007D6A15" w:rsidP="007D6A15">
      <w:pPr>
        <w:pStyle w:val="Code"/>
        <w:spacing w:before="120"/>
        <w:ind w:left="357"/>
        <w:contextualSpacing/>
      </w:pPr>
      <w:r>
        <w:t xml:space="preserve">    {</w:t>
      </w:r>
    </w:p>
    <w:p w14:paraId="18173138" w14:textId="77777777" w:rsidR="007D6A15" w:rsidRDefault="007D6A15" w:rsidP="007D6A15">
      <w:pPr>
        <w:pStyle w:val="Code"/>
        <w:spacing w:before="120"/>
        <w:ind w:left="357"/>
        <w:contextualSpacing/>
      </w:pPr>
      <w:r>
        <w:t xml:space="preserve">        [Key]</w:t>
      </w:r>
    </w:p>
    <w:p w14:paraId="4CC7EF3C" w14:textId="77777777" w:rsidR="007D6A15" w:rsidRDefault="007D6A15" w:rsidP="007D6A15">
      <w:pPr>
        <w:pStyle w:val="Code"/>
        <w:spacing w:before="120"/>
        <w:ind w:left="357"/>
        <w:contextualSpacing/>
      </w:pPr>
      <w:r>
        <w:t xml:space="preserve">        public long Id </w:t>
      </w:r>
      <w:proofErr w:type="gramStart"/>
      <w:r>
        <w:t>{ get</w:t>
      </w:r>
      <w:proofErr w:type="gramEnd"/>
      <w:r>
        <w:t>; set; }</w:t>
      </w:r>
    </w:p>
    <w:p w14:paraId="2D31ABFC" w14:textId="77777777" w:rsidR="007D6A15" w:rsidRDefault="007D6A15" w:rsidP="007D6A15">
      <w:pPr>
        <w:pStyle w:val="Code"/>
        <w:spacing w:before="120"/>
        <w:ind w:left="357"/>
        <w:contextualSpacing/>
      </w:pPr>
      <w:r>
        <w:t xml:space="preserve">        [Required]</w:t>
      </w:r>
    </w:p>
    <w:p w14:paraId="659FBE8F" w14:textId="77777777" w:rsidR="007D6A15" w:rsidRDefault="007D6A15" w:rsidP="007D6A15">
      <w:pPr>
        <w:pStyle w:val="Code"/>
        <w:spacing w:before="120"/>
        <w:ind w:left="357"/>
        <w:contextualSpacing/>
      </w:pPr>
      <w:r>
        <w:t xml:space="preserve">        public string Name </w:t>
      </w:r>
      <w:proofErr w:type="gramStart"/>
      <w:r>
        <w:t>{ get</w:t>
      </w:r>
      <w:proofErr w:type="gramEnd"/>
      <w:r>
        <w:t>; set; }</w:t>
      </w:r>
    </w:p>
    <w:p w14:paraId="3C5E4FE3" w14:textId="77777777" w:rsidR="007D6A15" w:rsidRDefault="007D6A15" w:rsidP="007D6A15">
      <w:pPr>
        <w:pStyle w:val="Code"/>
        <w:spacing w:before="120"/>
        <w:ind w:left="357"/>
        <w:contextualSpacing/>
      </w:pPr>
      <w:r>
        <w:t xml:space="preserve">        public string Address </w:t>
      </w:r>
      <w:proofErr w:type="gramStart"/>
      <w:r>
        <w:t>{ get</w:t>
      </w:r>
      <w:proofErr w:type="gramEnd"/>
      <w:r>
        <w:t>; set; }</w:t>
      </w:r>
    </w:p>
    <w:p w14:paraId="092B8C70" w14:textId="77777777" w:rsidR="007D6A15" w:rsidRDefault="007D6A15" w:rsidP="007D6A15">
      <w:pPr>
        <w:pStyle w:val="Code"/>
        <w:spacing w:before="120"/>
        <w:ind w:left="357"/>
        <w:contextualSpacing/>
      </w:pPr>
      <w:r>
        <w:t xml:space="preserve">        public string </w:t>
      </w:r>
      <w:proofErr w:type="spellStart"/>
      <w:r>
        <w:t>ContactNumber</w:t>
      </w:r>
      <w:proofErr w:type="spellEnd"/>
      <w:r>
        <w:t xml:space="preserve"> </w:t>
      </w:r>
      <w:proofErr w:type="gramStart"/>
      <w:r>
        <w:t>{ get</w:t>
      </w:r>
      <w:proofErr w:type="gramEnd"/>
      <w:r>
        <w:t>; set; }</w:t>
      </w:r>
    </w:p>
    <w:p w14:paraId="66B75769" w14:textId="77777777" w:rsidR="007D6A15" w:rsidRDefault="007D6A15" w:rsidP="007D6A15">
      <w:pPr>
        <w:pStyle w:val="Code"/>
        <w:spacing w:before="120"/>
        <w:ind w:left="357"/>
        <w:contextualSpacing/>
      </w:pPr>
      <w:r>
        <w:t xml:space="preserve">        public virtual </w:t>
      </w:r>
      <w:proofErr w:type="spellStart"/>
      <w:r>
        <w:t>ICollection</w:t>
      </w:r>
      <w:proofErr w:type="spellEnd"/>
      <w:r>
        <w:t xml:space="preserve">&lt;Appointment&gt; Appointments </w:t>
      </w:r>
      <w:proofErr w:type="gramStart"/>
      <w:r>
        <w:t>{ get</w:t>
      </w:r>
      <w:proofErr w:type="gramEnd"/>
      <w:r>
        <w:t>; set; }</w:t>
      </w:r>
    </w:p>
    <w:p w14:paraId="22A1563A" w14:textId="77777777" w:rsidR="007D6A15" w:rsidRDefault="007D6A15" w:rsidP="007D6A15">
      <w:pPr>
        <w:pStyle w:val="Code"/>
        <w:spacing w:before="120"/>
        <w:ind w:left="357"/>
        <w:contextualSpacing/>
      </w:pPr>
      <w:r>
        <w:lastRenderedPageBreak/>
        <w:t xml:space="preserve">    }</w:t>
      </w:r>
    </w:p>
    <w:p w14:paraId="2275A4F2" w14:textId="1A0056B4" w:rsidR="007D6A15" w:rsidRDefault="007D6A15" w:rsidP="007D6A15">
      <w:pPr>
        <w:pStyle w:val="Code"/>
        <w:spacing w:before="120"/>
        <w:ind w:left="357"/>
        <w:contextualSpacing/>
      </w:pPr>
      <w:r>
        <w:t>}</w:t>
      </w:r>
    </w:p>
    <w:p w14:paraId="1A0AF9C8" w14:textId="77777777" w:rsidR="00FA0269" w:rsidRDefault="00FA0269" w:rsidP="00FA0269"/>
    <w:p w14:paraId="0873C54D" w14:textId="77777777" w:rsidR="007D6A15" w:rsidRPr="00DB3FEB" w:rsidRDefault="007D6A15" w:rsidP="007D6A15">
      <w:pPr>
        <w:pStyle w:val="Code"/>
        <w:rPr>
          <w:b/>
          <w:bCs/>
        </w:rPr>
      </w:pPr>
      <w:r w:rsidRPr="00DB3FEB">
        <w:rPr>
          <w:b/>
          <w:bCs/>
        </w:rPr>
        <w:t xml:space="preserve">// </w:t>
      </w:r>
      <w:proofErr w:type="spellStart"/>
      <w:r>
        <w:rPr>
          <w:b/>
          <w:bCs/>
        </w:rPr>
        <w:t>ScheduleEngineer</w:t>
      </w:r>
      <w:r w:rsidRPr="00DB3FEB">
        <w:rPr>
          <w:b/>
          <w:bCs/>
        </w:rPr>
        <w:t>.cs</w:t>
      </w:r>
      <w:proofErr w:type="spellEnd"/>
    </w:p>
    <w:p w14:paraId="5C64CED2" w14:textId="77777777" w:rsidR="007D6A15" w:rsidRDefault="007D6A15" w:rsidP="007D6A15">
      <w:pPr>
        <w:pStyle w:val="Code"/>
      </w:pPr>
    </w:p>
    <w:p w14:paraId="76FE930F" w14:textId="12AB02B7" w:rsidR="009A031C" w:rsidRDefault="009A031C" w:rsidP="007D6A15">
      <w:pPr>
        <w:pStyle w:val="Code"/>
      </w:pPr>
      <w:r w:rsidRPr="009A031C">
        <w:t xml:space="preserve">using </w:t>
      </w:r>
      <w:proofErr w:type="spellStart"/>
      <w:r w:rsidRPr="009A031C">
        <w:t>Newtonsoft.</w:t>
      </w:r>
      <w:proofErr w:type="gramStart"/>
      <w:r w:rsidRPr="009A031C">
        <w:t>Json</w:t>
      </w:r>
      <w:proofErr w:type="spellEnd"/>
      <w:r w:rsidRPr="009A031C">
        <w:t>;</w:t>
      </w:r>
      <w:proofErr w:type="gramEnd"/>
    </w:p>
    <w:p w14:paraId="225F42CE" w14:textId="507A182F" w:rsidR="007D6A15" w:rsidRDefault="007D6A15" w:rsidP="007D6A15">
      <w:pPr>
        <w:pStyle w:val="Code"/>
      </w:pPr>
      <w:r>
        <w:t xml:space="preserve">using </w:t>
      </w:r>
      <w:proofErr w:type="spellStart"/>
      <w:proofErr w:type="gramStart"/>
      <w:r>
        <w:t>System.ComponentModel.DataAnnotations</w:t>
      </w:r>
      <w:proofErr w:type="spellEnd"/>
      <w:proofErr w:type="gramEnd"/>
      <w:r>
        <w:t>;</w:t>
      </w:r>
    </w:p>
    <w:p w14:paraId="3B929D9F" w14:textId="77777777" w:rsidR="007D6A15" w:rsidRDefault="007D6A15" w:rsidP="007D6A15">
      <w:pPr>
        <w:pStyle w:val="Code"/>
      </w:pPr>
      <w:r>
        <w:t xml:space="preserve">using </w:t>
      </w:r>
      <w:proofErr w:type="spellStart"/>
      <w:proofErr w:type="gramStart"/>
      <w:r>
        <w:t>System.Collections.Generic</w:t>
      </w:r>
      <w:proofErr w:type="spellEnd"/>
      <w:proofErr w:type="gramEnd"/>
      <w:r>
        <w:t>;</w:t>
      </w:r>
    </w:p>
    <w:p w14:paraId="02B5ACDD" w14:textId="77777777" w:rsidR="007D6A15" w:rsidRDefault="007D6A15" w:rsidP="007D6A15">
      <w:pPr>
        <w:pStyle w:val="Code"/>
      </w:pPr>
    </w:p>
    <w:p w14:paraId="0EB5546F" w14:textId="77777777" w:rsidR="007D6A15" w:rsidRDefault="007D6A15" w:rsidP="007D6A15">
      <w:pPr>
        <w:pStyle w:val="Code"/>
      </w:pPr>
      <w:r>
        <w:t xml:space="preserve">namespace </w:t>
      </w:r>
      <w:proofErr w:type="spellStart"/>
      <w:r>
        <w:t>FieldEngineerApi.Models</w:t>
      </w:r>
      <w:proofErr w:type="spellEnd"/>
    </w:p>
    <w:p w14:paraId="5D74D801" w14:textId="77777777" w:rsidR="007D6A15" w:rsidRDefault="007D6A15" w:rsidP="007D6A15">
      <w:pPr>
        <w:pStyle w:val="Code"/>
      </w:pPr>
      <w:r>
        <w:t>{</w:t>
      </w:r>
    </w:p>
    <w:p w14:paraId="668F7940" w14:textId="77777777" w:rsidR="007D6A15" w:rsidRDefault="007D6A15" w:rsidP="007D6A15">
      <w:pPr>
        <w:pStyle w:val="Code"/>
      </w:pPr>
    </w:p>
    <w:p w14:paraId="292B72C1" w14:textId="77777777" w:rsidR="007D6A15" w:rsidRDefault="007D6A15" w:rsidP="007D6A15">
      <w:pPr>
        <w:pStyle w:val="Code"/>
      </w:pPr>
      <w:r>
        <w:t xml:space="preserve">    public class </w:t>
      </w:r>
      <w:proofErr w:type="spellStart"/>
      <w:r>
        <w:t>ScheduleEngineer</w:t>
      </w:r>
      <w:proofErr w:type="spellEnd"/>
    </w:p>
    <w:p w14:paraId="02DE1C2D" w14:textId="77777777" w:rsidR="007D6A15" w:rsidRDefault="007D6A15" w:rsidP="007D6A15">
      <w:pPr>
        <w:pStyle w:val="Code"/>
      </w:pPr>
      <w:r>
        <w:t xml:space="preserve">    {</w:t>
      </w:r>
    </w:p>
    <w:p w14:paraId="1DEB9775" w14:textId="77777777" w:rsidR="007D6A15" w:rsidRDefault="007D6A15" w:rsidP="007D6A15">
      <w:pPr>
        <w:pStyle w:val="Code"/>
      </w:pPr>
      <w:r>
        <w:t xml:space="preserve">        [Key]</w:t>
      </w:r>
    </w:p>
    <w:p w14:paraId="721E2451" w14:textId="55F38256" w:rsidR="007D6A15" w:rsidRDefault="007D6A15" w:rsidP="007D6A15">
      <w:pPr>
        <w:pStyle w:val="Code"/>
      </w:pPr>
      <w:r>
        <w:t xml:space="preserve">        public </w:t>
      </w:r>
      <w:r w:rsidR="007F3BF5">
        <w:t>string</w:t>
      </w:r>
      <w:r>
        <w:t xml:space="preserve"> Id </w:t>
      </w:r>
      <w:proofErr w:type="gramStart"/>
      <w:r>
        <w:t>{ get</w:t>
      </w:r>
      <w:proofErr w:type="gramEnd"/>
      <w:r>
        <w:t>; set; }</w:t>
      </w:r>
    </w:p>
    <w:p w14:paraId="2A3B9A16" w14:textId="77777777" w:rsidR="009A031C" w:rsidRDefault="009A031C" w:rsidP="007D6A15">
      <w:pPr>
        <w:pStyle w:val="Code"/>
      </w:pPr>
    </w:p>
    <w:p w14:paraId="09642CD8" w14:textId="7D686D72" w:rsidR="007D6A15" w:rsidRDefault="007D6A15" w:rsidP="007D6A15">
      <w:pPr>
        <w:pStyle w:val="Code"/>
      </w:pPr>
      <w:r>
        <w:t xml:space="preserve">        [Required]</w:t>
      </w:r>
    </w:p>
    <w:p w14:paraId="6318FFDB" w14:textId="77777777" w:rsidR="007D6A15" w:rsidRDefault="007D6A15" w:rsidP="007D6A15">
      <w:pPr>
        <w:pStyle w:val="Code"/>
      </w:pPr>
      <w:r>
        <w:t xml:space="preserve">        public string Name </w:t>
      </w:r>
      <w:proofErr w:type="gramStart"/>
      <w:r>
        <w:t>{ get</w:t>
      </w:r>
      <w:proofErr w:type="gramEnd"/>
      <w:r>
        <w:t>; set; }</w:t>
      </w:r>
    </w:p>
    <w:p w14:paraId="511C66E6" w14:textId="4593E785" w:rsidR="007D6A15" w:rsidRDefault="007D6A15" w:rsidP="007D6A15">
      <w:pPr>
        <w:pStyle w:val="Code"/>
      </w:pPr>
      <w:r>
        <w:t xml:space="preserve">        public string </w:t>
      </w:r>
      <w:proofErr w:type="spellStart"/>
      <w:r>
        <w:t>ContactNumber</w:t>
      </w:r>
      <w:proofErr w:type="spellEnd"/>
      <w:r>
        <w:t xml:space="preserve"> </w:t>
      </w:r>
      <w:proofErr w:type="gramStart"/>
      <w:r>
        <w:t>{ get</w:t>
      </w:r>
      <w:proofErr w:type="gramEnd"/>
      <w:r>
        <w:t>; set; }</w:t>
      </w:r>
    </w:p>
    <w:p w14:paraId="5625A644" w14:textId="4B931895" w:rsidR="009A031C" w:rsidRDefault="009A031C" w:rsidP="007D6A15">
      <w:pPr>
        <w:pStyle w:val="Code"/>
      </w:pPr>
    </w:p>
    <w:p w14:paraId="6522D6C1" w14:textId="3DC6CE11" w:rsidR="009A031C" w:rsidRDefault="009A031C" w:rsidP="007D6A15">
      <w:pPr>
        <w:pStyle w:val="Code"/>
      </w:pPr>
      <w:r>
        <w:t xml:space="preserve">        </w:t>
      </w:r>
      <w:r w:rsidRPr="009A031C">
        <w:t>[</w:t>
      </w:r>
      <w:proofErr w:type="spellStart"/>
      <w:r w:rsidRPr="009A031C">
        <w:t>JsonIgnore</w:t>
      </w:r>
      <w:proofErr w:type="spellEnd"/>
      <w:r w:rsidRPr="009A031C">
        <w:t>]</w:t>
      </w:r>
    </w:p>
    <w:p w14:paraId="49A46670" w14:textId="77777777" w:rsidR="007D6A15" w:rsidRDefault="007D6A15" w:rsidP="007D6A15">
      <w:pPr>
        <w:pStyle w:val="Code"/>
      </w:pPr>
      <w:r>
        <w:t xml:space="preserve">        public virtual </w:t>
      </w:r>
      <w:proofErr w:type="spellStart"/>
      <w:r>
        <w:t>ICollection</w:t>
      </w:r>
      <w:proofErr w:type="spellEnd"/>
      <w:r>
        <w:t xml:space="preserve">&lt;Appointment&gt; Appointments </w:t>
      </w:r>
      <w:proofErr w:type="gramStart"/>
      <w:r>
        <w:t>{ get</w:t>
      </w:r>
      <w:proofErr w:type="gramEnd"/>
      <w:r>
        <w:t>; set; }</w:t>
      </w:r>
    </w:p>
    <w:p w14:paraId="42FAAB35" w14:textId="77777777" w:rsidR="007D6A15" w:rsidRDefault="007D6A15" w:rsidP="007D6A15">
      <w:pPr>
        <w:pStyle w:val="Code"/>
      </w:pPr>
      <w:r>
        <w:t xml:space="preserve">    }</w:t>
      </w:r>
    </w:p>
    <w:p w14:paraId="2586E5E6" w14:textId="77777777" w:rsidR="007D6A15" w:rsidRDefault="007D6A15" w:rsidP="007D6A15">
      <w:pPr>
        <w:pStyle w:val="Code"/>
      </w:pPr>
    </w:p>
    <w:p w14:paraId="432E73A2" w14:textId="77777777" w:rsidR="007D6A15" w:rsidRDefault="007D6A15" w:rsidP="007D6A15">
      <w:pPr>
        <w:pStyle w:val="Code"/>
      </w:pPr>
      <w:r>
        <w:t>}</w:t>
      </w:r>
    </w:p>
    <w:p w14:paraId="6816E7D7" w14:textId="77777777" w:rsidR="007D6A15" w:rsidRDefault="007D6A15" w:rsidP="002E6CDF">
      <w:pPr>
        <w:pStyle w:val="ListParagraph"/>
        <w:numPr>
          <w:ilvl w:val="0"/>
          <w:numId w:val="41"/>
        </w:numPr>
        <w:spacing w:before="120"/>
        <w:contextualSpacing w:val="0"/>
      </w:pPr>
      <w:r>
        <w:t xml:space="preserve">Create an Entity Framework </w:t>
      </w:r>
      <w:r w:rsidRPr="0020345A">
        <w:rPr>
          <w:b/>
          <w:bCs/>
        </w:rPr>
        <w:t>context</w:t>
      </w:r>
      <w:r>
        <w:t xml:space="preserve"> class that the Web API uses to connect to the </w:t>
      </w:r>
      <w:proofErr w:type="spellStart"/>
      <w:r>
        <w:rPr>
          <w:b/>
          <w:bCs/>
        </w:rPr>
        <w:t>Schedules</w:t>
      </w:r>
      <w:r w:rsidRPr="00E51A8B">
        <w:rPr>
          <w:b/>
          <w:bCs/>
        </w:rPr>
        <w:t>DB</w:t>
      </w:r>
      <w:proofErr w:type="spellEnd"/>
      <w:r>
        <w:t xml:space="preserve"> database:</w:t>
      </w:r>
    </w:p>
    <w:p w14:paraId="51C902B7" w14:textId="77777777" w:rsidR="007D6A15" w:rsidRPr="00DB3FEB" w:rsidRDefault="007D6A15" w:rsidP="007D6A15">
      <w:pPr>
        <w:pStyle w:val="Code"/>
        <w:rPr>
          <w:b/>
          <w:bCs/>
        </w:rPr>
      </w:pPr>
      <w:r w:rsidRPr="00DB3FEB">
        <w:rPr>
          <w:b/>
          <w:bCs/>
        </w:rPr>
        <w:t xml:space="preserve">// </w:t>
      </w:r>
      <w:proofErr w:type="spellStart"/>
      <w:r>
        <w:rPr>
          <w:b/>
          <w:bCs/>
        </w:rPr>
        <w:t>ScheduleContext</w:t>
      </w:r>
      <w:r w:rsidRPr="00DB3FEB">
        <w:rPr>
          <w:b/>
          <w:bCs/>
        </w:rPr>
        <w:t>.cs</w:t>
      </w:r>
      <w:proofErr w:type="spellEnd"/>
    </w:p>
    <w:p w14:paraId="2779F7A1" w14:textId="77777777" w:rsidR="007D6A15" w:rsidRDefault="007D6A15" w:rsidP="007D6A15">
      <w:pPr>
        <w:pStyle w:val="Code"/>
      </w:pPr>
    </w:p>
    <w:p w14:paraId="0D1DAA77" w14:textId="77777777" w:rsidR="007D6A15" w:rsidRDefault="007D6A15" w:rsidP="007D6A15">
      <w:pPr>
        <w:pStyle w:val="Code"/>
      </w:pPr>
      <w:r>
        <w:t xml:space="preserve">using </w:t>
      </w:r>
      <w:proofErr w:type="gramStart"/>
      <w:r>
        <w:t>System;</w:t>
      </w:r>
      <w:proofErr w:type="gramEnd"/>
    </w:p>
    <w:p w14:paraId="46215BF1" w14:textId="77777777" w:rsidR="007D6A15" w:rsidRDefault="007D6A15" w:rsidP="007D6A15">
      <w:pPr>
        <w:pStyle w:val="Code"/>
      </w:pPr>
      <w:r>
        <w:t xml:space="preserve">using </w:t>
      </w:r>
      <w:proofErr w:type="spellStart"/>
      <w:r>
        <w:t>Microsoft.</w:t>
      </w:r>
      <w:proofErr w:type="gramStart"/>
      <w:r>
        <w:t>EntityFrameworkCore</w:t>
      </w:r>
      <w:proofErr w:type="spellEnd"/>
      <w:r>
        <w:t>;</w:t>
      </w:r>
      <w:proofErr w:type="gramEnd"/>
    </w:p>
    <w:p w14:paraId="08D0F5AF" w14:textId="77777777" w:rsidR="007D6A15" w:rsidRDefault="007D6A15" w:rsidP="007D6A15">
      <w:pPr>
        <w:pStyle w:val="Code"/>
      </w:pPr>
    </w:p>
    <w:p w14:paraId="536DF8D7" w14:textId="77777777" w:rsidR="007D6A15" w:rsidRDefault="007D6A15" w:rsidP="007D6A15">
      <w:pPr>
        <w:pStyle w:val="Code"/>
      </w:pPr>
      <w:r>
        <w:t xml:space="preserve">namespace </w:t>
      </w:r>
      <w:proofErr w:type="spellStart"/>
      <w:r>
        <w:t>FieldEngineerApi.Models</w:t>
      </w:r>
      <w:proofErr w:type="spellEnd"/>
    </w:p>
    <w:p w14:paraId="3CF027C6" w14:textId="77777777" w:rsidR="007D6A15" w:rsidRDefault="007D6A15" w:rsidP="007D6A15">
      <w:pPr>
        <w:pStyle w:val="Code"/>
      </w:pPr>
      <w:r>
        <w:t>{</w:t>
      </w:r>
    </w:p>
    <w:p w14:paraId="64329E56" w14:textId="77777777" w:rsidR="007D6A15" w:rsidRDefault="007D6A15" w:rsidP="007D6A15">
      <w:pPr>
        <w:pStyle w:val="Code"/>
      </w:pPr>
    </w:p>
    <w:p w14:paraId="04F1270E" w14:textId="77777777" w:rsidR="007D6A15" w:rsidRDefault="007D6A15" w:rsidP="007D6A15">
      <w:pPr>
        <w:pStyle w:val="Code"/>
      </w:pPr>
      <w:r>
        <w:t xml:space="preserve">    public class </w:t>
      </w:r>
      <w:proofErr w:type="spellStart"/>
      <w:proofErr w:type="gramStart"/>
      <w:r>
        <w:t>ScheduleContext</w:t>
      </w:r>
      <w:proofErr w:type="spellEnd"/>
      <w:r>
        <w:t xml:space="preserve"> :</w:t>
      </w:r>
      <w:proofErr w:type="gramEnd"/>
      <w:r>
        <w:t xml:space="preserve"> </w:t>
      </w:r>
      <w:proofErr w:type="spellStart"/>
      <w:r>
        <w:t>DbContext</w:t>
      </w:r>
      <w:proofErr w:type="spellEnd"/>
    </w:p>
    <w:p w14:paraId="32740773" w14:textId="77777777" w:rsidR="007D6A15" w:rsidRDefault="007D6A15" w:rsidP="007D6A15">
      <w:pPr>
        <w:pStyle w:val="Code"/>
      </w:pPr>
      <w:r>
        <w:t xml:space="preserve">    {</w:t>
      </w:r>
    </w:p>
    <w:p w14:paraId="284E8592" w14:textId="77777777" w:rsidR="007D6A15" w:rsidRDefault="007D6A15" w:rsidP="007D6A15">
      <w:pPr>
        <w:pStyle w:val="Code"/>
      </w:pPr>
      <w:r>
        <w:t xml:space="preserve">        public </w:t>
      </w:r>
      <w:proofErr w:type="spellStart"/>
      <w:proofErr w:type="gramStart"/>
      <w:r>
        <w:t>ScheduleContext</w:t>
      </w:r>
      <w:proofErr w:type="spellEnd"/>
      <w:r>
        <w:t>(</w:t>
      </w:r>
      <w:proofErr w:type="spellStart"/>
      <w:proofErr w:type="gramEnd"/>
      <w:r>
        <w:t>DbContextOptions</w:t>
      </w:r>
      <w:proofErr w:type="spellEnd"/>
      <w:r>
        <w:t>&lt;</w:t>
      </w:r>
      <w:proofErr w:type="spellStart"/>
      <w:r>
        <w:t>ScheduleContext</w:t>
      </w:r>
      <w:proofErr w:type="spellEnd"/>
      <w:r>
        <w:t>&gt; options)</w:t>
      </w:r>
    </w:p>
    <w:p w14:paraId="6766EDC1" w14:textId="77777777" w:rsidR="007D6A15" w:rsidRDefault="007D6A15" w:rsidP="007D6A15">
      <w:pPr>
        <w:pStyle w:val="Code"/>
      </w:pPr>
      <w:r>
        <w:t xml:space="preserve">            : base(options)</w:t>
      </w:r>
    </w:p>
    <w:p w14:paraId="72BBFC65" w14:textId="77777777" w:rsidR="007D6A15" w:rsidRDefault="007D6A15" w:rsidP="007D6A15">
      <w:pPr>
        <w:pStyle w:val="Code"/>
      </w:pPr>
      <w:r>
        <w:t xml:space="preserve">        {</w:t>
      </w:r>
    </w:p>
    <w:p w14:paraId="30CEB57D" w14:textId="77777777" w:rsidR="007D6A15" w:rsidRDefault="007D6A15" w:rsidP="007D6A15">
      <w:pPr>
        <w:pStyle w:val="Code"/>
      </w:pPr>
    </w:p>
    <w:p w14:paraId="05154D90" w14:textId="77777777" w:rsidR="007D6A15" w:rsidRDefault="007D6A15" w:rsidP="007D6A15">
      <w:pPr>
        <w:pStyle w:val="Code"/>
      </w:pPr>
      <w:r>
        <w:t xml:space="preserve">        }</w:t>
      </w:r>
    </w:p>
    <w:p w14:paraId="1D4D35ED" w14:textId="77777777" w:rsidR="007D6A15" w:rsidRDefault="007D6A15" w:rsidP="007D6A15">
      <w:pPr>
        <w:pStyle w:val="Code"/>
      </w:pPr>
    </w:p>
    <w:p w14:paraId="361A89CF" w14:textId="77777777" w:rsidR="007D6A15" w:rsidRDefault="007D6A15" w:rsidP="007D6A15">
      <w:pPr>
        <w:pStyle w:val="Code"/>
      </w:pPr>
      <w:r>
        <w:t xml:space="preserve">        public </w:t>
      </w:r>
      <w:proofErr w:type="spellStart"/>
      <w:r>
        <w:t>DbSet</w:t>
      </w:r>
      <w:proofErr w:type="spellEnd"/>
      <w:r>
        <w:t xml:space="preserve">&lt;Appointment&gt; Appointments </w:t>
      </w:r>
      <w:proofErr w:type="gramStart"/>
      <w:r>
        <w:t>{ get</w:t>
      </w:r>
      <w:proofErr w:type="gramEnd"/>
      <w:r>
        <w:t>; set; }</w:t>
      </w:r>
    </w:p>
    <w:p w14:paraId="33259355" w14:textId="77777777" w:rsidR="007D6A15" w:rsidRDefault="007D6A15" w:rsidP="007D6A15">
      <w:pPr>
        <w:pStyle w:val="Code"/>
      </w:pPr>
      <w:r>
        <w:t xml:space="preserve">        public </w:t>
      </w:r>
      <w:proofErr w:type="spellStart"/>
      <w:r>
        <w:t>DbSet</w:t>
      </w:r>
      <w:proofErr w:type="spellEnd"/>
      <w:r>
        <w:t>&lt;</w:t>
      </w:r>
      <w:proofErr w:type="spellStart"/>
      <w:r>
        <w:t>AppointmentStatus</w:t>
      </w:r>
      <w:proofErr w:type="spellEnd"/>
      <w:r>
        <w:t xml:space="preserve">&gt; </w:t>
      </w:r>
      <w:proofErr w:type="spellStart"/>
      <w:r>
        <w:t>AppointmentStatuses</w:t>
      </w:r>
      <w:proofErr w:type="spellEnd"/>
      <w:r>
        <w:t xml:space="preserve"> </w:t>
      </w:r>
      <w:proofErr w:type="gramStart"/>
      <w:r>
        <w:t>{ get</w:t>
      </w:r>
      <w:proofErr w:type="gramEnd"/>
      <w:r>
        <w:t>; set; }</w:t>
      </w:r>
    </w:p>
    <w:p w14:paraId="4391E225" w14:textId="77777777" w:rsidR="007D6A15" w:rsidRDefault="007D6A15" w:rsidP="007D6A15">
      <w:pPr>
        <w:pStyle w:val="Code"/>
      </w:pPr>
      <w:r>
        <w:t xml:space="preserve">        public </w:t>
      </w:r>
      <w:proofErr w:type="spellStart"/>
      <w:r>
        <w:t>DbSet</w:t>
      </w:r>
      <w:proofErr w:type="spellEnd"/>
      <w:r>
        <w:t xml:space="preserve">&lt;Customer&gt; Customers </w:t>
      </w:r>
      <w:proofErr w:type="gramStart"/>
      <w:r>
        <w:t>{ get</w:t>
      </w:r>
      <w:proofErr w:type="gramEnd"/>
      <w:r>
        <w:t>; set; }</w:t>
      </w:r>
    </w:p>
    <w:p w14:paraId="4E9D7D1B" w14:textId="77777777" w:rsidR="007D6A15" w:rsidRDefault="007D6A15" w:rsidP="007D6A15">
      <w:pPr>
        <w:pStyle w:val="Code"/>
      </w:pPr>
      <w:r>
        <w:t xml:space="preserve">        public </w:t>
      </w:r>
      <w:proofErr w:type="spellStart"/>
      <w:r>
        <w:t>DbSet</w:t>
      </w:r>
      <w:proofErr w:type="spellEnd"/>
      <w:r>
        <w:t>&lt;</w:t>
      </w:r>
      <w:proofErr w:type="spellStart"/>
      <w:r>
        <w:t>ScheduleEngineer</w:t>
      </w:r>
      <w:proofErr w:type="spellEnd"/>
      <w:r>
        <w:t xml:space="preserve">&gt; Engineers </w:t>
      </w:r>
      <w:proofErr w:type="gramStart"/>
      <w:r>
        <w:t>{ get</w:t>
      </w:r>
      <w:proofErr w:type="gramEnd"/>
      <w:r>
        <w:t>; set; }</w:t>
      </w:r>
    </w:p>
    <w:p w14:paraId="0AD56295" w14:textId="77777777" w:rsidR="007D6A15" w:rsidRDefault="007D6A15" w:rsidP="007D6A15">
      <w:pPr>
        <w:pStyle w:val="Code"/>
      </w:pPr>
      <w:r>
        <w:t xml:space="preserve">    }</w:t>
      </w:r>
    </w:p>
    <w:p w14:paraId="3733A594" w14:textId="77777777" w:rsidR="007D6A15" w:rsidRDefault="007D6A15" w:rsidP="007D6A15">
      <w:pPr>
        <w:pStyle w:val="Code"/>
      </w:pPr>
      <w:r>
        <w:t>}</w:t>
      </w:r>
    </w:p>
    <w:p w14:paraId="5363E220" w14:textId="77777777" w:rsidR="007D6A15" w:rsidRDefault="007D6A15" w:rsidP="002E6CDF">
      <w:pPr>
        <w:pStyle w:val="ListParagraph"/>
        <w:numPr>
          <w:ilvl w:val="0"/>
          <w:numId w:val="41"/>
        </w:numPr>
        <w:spacing w:before="120"/>
        <w:contextualSpacing w:val="0"/>
      </w:pPr>
      <w:r>
        <w:t xml:space="preserve">Edit the </w:t>
      </w:r>
      <w:proofErr w:type="spellStart"/>
      <w:proofErr w:type="gramStart"/>
      <w:r>
        <w:rPr>
          <w:b/>
          <w:bCs/>
        </w:rPr>
        <w:t>appsettings.Development.json</w:t>
      </w:r>
      <w:proofErr w:type="spellEnd"/>
      <w:proofErr w:type="gramEnd"/>
      <w:r>
        <w:t xml:space="preserve"> file for the project, and add the </w:t>
      </w:r>
      <w:proofErr w:type="spellStart"/>
      <w:r>
        <w:rPr>
          <w:b/>
          <w:bCs/>
        </w:rPr>
        <w:t>SchedulesDB</w:t>
      </w:r>
      <w:proofErr w:type="spellEnd"/>
      <w:r>
        <w:t xml:space="preserve"> connection string highlighted in bold below to the </w:t>
      </w:r>
      <w:proofErr w:type="spellStart"/>
      <w:r w:rsidRPr="0036693D">
        <w:rPr>
          <w:b/>
          <w:bCs/>
        </w:rPr>
        <w:t>ConnectionStrings</w:t>
      </w:r>
      <w:proofErr w:type="spellEnd"/>
      <w:r>
        <w:t xml:space="preserve"> section. Replace </w:t>
      </w:r>
      <w:r w:rsidRPr="0084548C">
        <w:rPr>
          <w:i/>
          <w:iCs/>
        </w:rPr>
        <w:t>&lt;</w:t>
      </w:r>
      <w:r>
        <w:rPr>
          <w:i/>
          <w:iCs/>
        </w:rPr>
        <w:t>server</w:t>
      </w:r>
      <w:r w:rsidRPr="0084548C">
        <w:rPr>
          <w:i/>
          <w:iCs/>
        </w:rPr>
        <w:t xml:space="preserve"> name&gt;</w:t>
      </w:r>
      <w:r>
        <w:t xml:space="preserve"> with the name of the Azure SQL Database server you created to hold the </w:t>
      </w:r>
      <w:proofErr w:type="spellStart"/>
      <w:r>
        <w:rPr>
          <w:b/>
          <w:bCs/>
        </w:rPr>
        <w:t>KnowledgeDB</w:t>
      </w:r>
      <w:proofErr w:type="spellEnd"/>
      <w:r>
        <w:t xml:space="preserve"> database.</w:t>
      </w:r>
    </w:p>
    <w:p w14:paraId="39E6CAC7" w14:textId="77777777" w:rsidR="007D6A15" w:rsidRDefault="007D6A15" w:rsidP="007D6A15">
      <w:pPr>
        <w:pStyle w:val="Code"/>
      </w:pPr>
      <w:r>
        <w:t>{</w:t>
      </w:r>
    </w:p>
    <w:p w14:paraId="65FE165F" w14:textId="77777777" w:rsidR="007D6A15" w:rsidRPr="0036693D" w:rsidRDefault="007D6A15" w:rsidP="007D6A15">
      <w:pPr>
        <w:pStyle w:val="Code"/>
      </w:pPr>
      <w:r>
        <w:lastRenderedPageBreak/>
        <w:t xml:space="preserve"> </w:t>
      </w:r>
      <w:r w:rsidRPr="0036693D">
        <w:t xml:space="preserve"> "</w:t>
      </w:r>
      <w:proofErr w:type="spellStart"/>
      <w:r w:rsidRPr="0036693D">
        <w:t>ConnectionStrings</w:t>
      </w:r>
      <w:proofErr w:type="spellEnd"/>
      <w:r w:rsidRPr="0036693D">
        <w:t>": {</w:t>
      </w:r>
    </w:p>
    <w:p w14:paraId="5FAD31CC" w14:textId="77777777" w:rsidR="007D6A15" w:rsidRDefault="007D6A15" w:rsidP="007D6A15">
      <w:pPr>
        <w:pStyle w:val="Code"/>
      </w:pPr>
      <w:r w:rsidRPr="0036693D">
        <w:t xml:space="preserve">    "</w:t>
      </w:r>
      <w:proofErr w:type="spellStart"/>
      <w:r w:rsidRPr="0036693D">
        <w:t>InventoryDB</w:t>
      </w:r>
      <w:proofErr w:type="spellEnd"/>
      <w:r w:rsidRPr="0036693D">
        <w:t>": "Server=</w:t>
      </w:r>
      <w:proofErr w:type="spellStart"/>
      <w:proofErr w:type="gramStart"/>
      <w:r w:rsidRPr="0036693D">
        <w:t>tcp</w:t>
      </w:r>
      <w:proofErr w:type="spellEnd"/>
      <w:r w:rsidRPr="0036693D">
        <w:rPr>
          <w:i/>
          <w:iCs/>
        </w:rPr>
        <w:t>:</w:t>
      </w:r>
      <w:r>
        <w:rPr>
          <w:i/>
          <w:iCs/>
        </w:rPr>
        <w:t>...</w:t>
      </w:r>
      <w:proofErr w:type="gramEnd"/>
      <w:r w:rsidRPr="0036693D">
        <w:t>"</w:t>
      </w:r>
      <w:r>
        <w:t>,</w:t>
      </w:r>
    </w:p>
    <w:p w14:paraId="125C3F8C" w14:textId="77777777" w:rsidR="007D6A15" w:rsidRDefault="007D6A15" w:rsidP="007D6A15">
      <w:pPr>
        <w:pStyle w:val="Code"/>
        <w:rPr>
          <w:b/>
          <w:bCs/>
        </w:rPr>
      </w:pPr>
      <w:r>
        <w:t xml:space="preserve">    </w:t>
      </w:r>
      <w:r w:rsidRPr="00371707">
        <w:t>"</w:t>
      </w:r>
      <w:proofErr w:type="spellStart"/>
      <w:r w:rsidRPr="00371707">
        <w:t>KnowledgeDB</w:t>
      </w:r>
      <w:proofErr w:type="spellEnd"/>
      <w:r w:rsidRPr="00371707">
        <w:t>": "Server=</w:t>
      </w:r>
      <w:proofErr w:type="spellStart"/>
      <w:proofErr w:type="gramStart"/>
      <w:r w:rsidRPr="00371707">
        <w:t>tcp</w:t>
      </w:r>
      <w:proofErr w:type="spellEnd"/>
      <w:r>
        <w:t>;</w:t>
      </w:r>
      <w:r w:rsidRPr="00371707">
        <w:t>...</w:t>
      </w:r>
      <w:proofErr w:type="gramEnd"/>
      <w:r w:rsidRPr="00371707">
        <w:t xml:space="preserve"> "</w:t>
      </w:r>
      <w:r>
        <w:rPr>
          <w:b/>
          <w:bCs/>
        </w:rPr>
        <w:t>,</w:t>
      </w:r>
    </w:p>
    <w:p w14:paraId="77FE8891" w14:textId="77777777" w:rsidR="007D6A15" w:rsidRPr="0036693D" w:rsidRDefault="007D6A15" w:rsidP="007D6A15">
      <w:pPr>
        <w:pStyle w:val="Code"/>
        <w:rPr>
          <w:b/>
          <w:bCs/>
        </w:rPr>
      </w:pPr>
      <w:r>
        <w:rPr>
          <w:b/>
          <w:bCs/>
        </w:rPr>
        <w:t xml:space="preserve">    </w:t>
      </w:r>
      <w:r w:rsidRPr="00371707">
        <w:rPr>
          <w:b/>
          <w:bCs/>
        </w:rPr>
        <w:t>"</w:t>
      </w:r>
      <w:proofErr w:type="spellStart"/>
      <w:r w:rsidRPr="00371707">
        <w:rPr>
          <w:b/>
          <w:bCs/>
        </w:rPr>
        <w:t>SchedulesD</w:t>
      </w:r>
      <w:r>
        <w:rPr>
          <w:b/>
          <w:bCs/>
        </w:rPr>
        <w:t>B</w:t>
      </w:r>
      <w:proofErr w:type="spellEnd"/>
      <w:r w:rsidRPr="00371707">
        <w:rPr>
          <w:b/>
          <w:bCs/>
        </w:rPr>
        <w:t>": "Server=</w:t>
      </w:r>
      <w:proofErr w:type="spellStart"/>
      <w:r w:rsidRPr="00371707">
        <w:rPr>
          <w:b/>
          <w:bCs/>
        </w:rPr>
        <w:t>tcp</w:t>
      </w:r>
      <w:proofErr w:type="spellEnd"/>
      <w:r w:rsidRPr="00371707">
        <w:rPr>
          <w:b/>
          <w:bCs/>
        </w:rPr>
        <w:t>:</w:t>
      </w:r>
      <w:r w:rsidRPr="00371707">
        <w:rPr>
          <w:b/>
          <w:bCs/>
          <w:i/>
          <w:iCs/>
        </w:rPr>
        <w:t>&lt;server name</w:t>
      </w:r>
      <w:proofErr w:type="gramStart"/>
      <w:r w:rsidRPr="00371707">
        <w:rPr>
          <w:b/>
          <w:bCs/>
          <w:i/>
          <w:iCs/>
        </w:rPr>
        <w:t>&gt;</w:t>
      </w:r>
      <w:r w:rsidRPr="00371707">
        <w:rPr>
          <w:b/>
          <w:bCs/>
        </w:rPr>
        <w:t>.database.windows.net</w:t>
      </w:r>
      <w:proofErr w:type="gramEnd"/>
      <w:r w:rsidRPr="00371707">
        <w:rPr>
          <w:b/>
          <w:bCs/>
        </w:rPr>
        <w:t>,1433;Initial Catalog=</w:t>
      </w:r>
      <w:proofErr w:type="spellStart"/>
      <w:r w:rsidRPr="00371707">
        <w:rPr>
          <w:b/>
          <w:bCs/>
        </w:rPr>
        <w:t>SchedulesDB;Persist</w:t>
      </w:r>
      <w:proofErr w:type="spellEnd"/>
      <w:r w:rsidRPr="00371707">
        <w:rPr>
          <w:b/>
          <w:bCs/>
        </w:rPr>
        <w:t xml:space="preserve"> Security Info=</w:t>
      </w:r>
      <w:proofErr w:type="spellStart"/>
      <w:r w:rsidRPr="00371707">
        <w:rPr>
          <w:b/>
          <w:bCs/>
        </w:rPr>
        <w:t>False;User</w:t>
      </w:r>
      <w:proofErr w:type="spellEnd"/>
      <w:r w:rsidRPr="00371707">
        <w:rPr>
          <w:b/>
          <w:bCs/>
        </w:rPr>
        <w:t xml:space="preserve"> ID=sqladmin;Password=Pa55w.rd;MultipleActiveResultSets=False;Encrypt=True;TrustServerCertificate=False;Connection Timeout=30;"</w:t>
      </w:r>
    </w:p>
    <w:p w14:paraId="7ACA110B" w14:textId="77777777" w:rsidR="007D6A15" w:rsidRPr="0036693D" w:rsidRDefault="007D6A15" w:rsidP="007D6A15">
      <w:pPr>
        <w:pStyle w:val="Code"/>
      </w:pPr>
      <w:r w:rsidRPr="0036693D">
        <w:t xml:space="preserve">  },</w:t>
      </w:r>
    </w:p>
    <w:p w14:paraId="34FCC244" w14:textId="77777777" w:rsidR="007D6A15" w:rsidRDefault="007D6A15" w:rsidP="007D6A15">
      <w:pPr>
        <w:pStyle w:val="Code"/>
      </w:pPr>
      <w:r>
        <w:t xml:space="preserve">  "Logging": {</w:t>
      </w:r>
    </w:p>
    <w:p w14:paraId="5FB57A80" w14:textId="77777777" w:rsidR="007D6A15" w:rsidRDefault="007D6A15" w:rsidP="007D6A15">
      <w:pPr>
        <w:pStyle w:val="Code"/>
      </w:pPr>
      <w:r>
        <w:t xml:space="preserve">    ...</w:t>
      </w:r>
    </w:p>
    <w:p w14:paraId="50296B7F" w14:textId="77777777" w:rsidR="007D6A15" w:rsidRDefault="007D6A15" w:rsidP="007D6A15">
      <w:pPr>
        <w:pStyle w:val="Code"/>
      </w:pPr>
      <w:r>
        <w:t xml:space="preserve">    }</w:t>
      </w:r>
    </w:p>
    <w:p w14:paraId="600DCFA9" w14:textId="77777777" w:rsidR="007D6A15" w:rsidRDefault="007D6A15" w:rsidP="007D6A15">
      <w:pPr>
        <w:pStyle w:val="Code"/>
      </w:pPr>
      <w:r>
        <w:t xml:space="preserve">  }</w:t>
      </w:r>
    </w:p>
    <w:p w14:paraId="0CE46F26" w14:textId="77777777" w:rsidR="007D6A15" w:rsidRDefault="007D6A15" w:rsidP="007D6A15">
      <w:pPr>
        <w:pStyle w:val="Code"/>
      </w:pPr>
      <w:r>
        <w:t>}</w:t>
      </w:r>
    </w:p>
    <w:p w14:paraId="3288B5BC" w14:textId="77777777" w:rsidR="007D6A15" w:rsidRDefault="007D6A15" w:rsidP="007D6A15">
      <w:pPr>
        <w:pStyle w:val="Note"/>
        <w:spacing w:before="120"/>
        <w:ind w:left="352"/>
      </w:pPr>
      <w:r w:rsidRPr="0084548C">
        <w:rPr>
          <w:b/>
          <w:bCs/>
        </w:rPr>
        <w:t>Important</w:t>
      </w:r>
      <w:r>
        <w:t>: For the purposes of this guide only, the connection string contains the user ID and password for the database. In a production system, you should never store these items in clear text in a configuration file.</w:t>
      </w:r>
    </w:p>
    <w:p w14:paraId="41B0B83A" w14:textId="77777777" w:rsidR="007D6A15" w:rsidRDefault="007D6A15" w:rsidP="002E6CDF">
      <w:pPr>
        <w:pStyle w:val="ListParagraph"/>
        <w:numPr>
          <w:ilvl w:val="0"/>
          <w:numId w:val="41"/>
        </w:numPr>
        <w:spacing w:before="120"/>
        <w:contextualSpacing w:val="0"/>
      </w:pPr>
      <w:r>
        <w:t xml:space="preserve">Edit the </w:t>
      </w:r>
      <w:proofErr w:type="spellStart"/>
      <w:r>
        <w:rPr>
          <w:b/>
          <w:bCs/>
        </w:rPr>
        <w:t>Startup.cs</w:t>
      </w:r>
      <w:proofErr w:type="spellEnd"/>
      <w:r>
        <w:t xml:space="preserve"> file and in the </w:t>
      </w:r>
      <w:r>
        <w:rPr>
          <w:b/>
          <w:bCs/>
        </w:rPr>
        <w:t>ConfigureServices</w:t>
      </w:r>
      <w:r>
        <w:t xml:space="preserve"> method, add the statement shown in bold below:</w:t>
      </w:r>
    </w:p>
    <w:p w14:paraId="33985520" w14:textId="77777777" w:rsidR="007D6A15" w:rsidRDefault="007D6A15" w:rsidP="007D6A15">
      <w:pPr>
        <w:pStyle w:val="Code"/>
      </w:pPr>
      <w:r>
        <w:t xml:space="preserve">public void </w:t>
      </w:r>
      <w:proofErr w:type="gramStart"/>
      <w:r>
        <w:t>ConfigureServices(</w:t>
      </w:r>
      <w:proofErr w:type="spellStart"/>
      <w:proofErr w:type="gramEnd"/>
      <w:r>
        <w:t>IServiceCollection</w:t>
      </w:r>
      <w:proofErr w:type="spellEnd"/>
      <w:r>
        <w:t xml:space="preserve"> services)</w:t>
      </w:r>
    </w:p>
    <w:p w14:paraId="76066E1C" w14:textId="77777777" w:rsidR="007D6A15" w:rsidRDefault="007D6A15" w:rsidP="007D6A15">
      <w:pPr>
        <w:pStyle w:val="Code"/>
      </w:pPr>
      <w:r>
        <w:t>{</w:t>
      </w:r>
    </w:p>
    <w:p w14:paraId="6FBB1EEE" w14:textId="77777777" w:rsidR="007D6A15" w:rsidRPr="002A7690" w:rsidRDefault="007D6A15" w:rsidP="007D6A15">
      <w:pPr>
        <w:pStyle w:val="Code"/>
      </w:pPr>
      <w:r w:rsidRPr="00280983">
        <w:rPr>
          <w:b/>
          <w:bCs/>
        </w:rPr>
        <w:t xml:space="preserve">    </w:t>
      </w:r>
      <w:proofErr w:type="spellStart"/>
      <w:proofErr w:type="gramStart"/>
      <w:r w:rsidRPr="002A7690">
        <w:t>services.AddDbContext</w:t>
      </w:r>
      <w:proofErr w:type="spellEnd"/>
      <w:proofErr w:type="gramEnd"/>
      <w:r w:rsidRPr="002A7690">
        <w:t>&lt;</w:t>
      </w:r>
      <w:proofErr w:type="spellStart"/>
      <w:r w:rsidRPr="002A7690">
        <w:t>InventoryContext</w:t>
      </w:r>
      <w:proofErr w:type="spellEnd"/>
      <w:r w:rsidRPr="002A7690">
        <w:t>&gt;(options =&gt;</w:t>
      </w:r>
    </w:p>
    <w:p w14:paraId="789E8CEA" w14:textId="77777777" w:rsidR="007D6A15" w:rsidRDefault="007D6A15" w:rsidP="007D6A15">
      <w:pPr>
        <w:pStyle w:val="Code"/>
      </w:pPr>
      <w:proofErr w:type="gramStart"/>
      <w:r w:rsidRPr="002A7690">
        <w:t>options.UseSqlServer</w:t>
      </w:r>
      <w:proofErr w:type="gramEnd"/>
      <w:r w:rsidRPr="002A7690">
        <w:t>(Configuration.GetConnectionString("InventoryDB")));</w:t>
      </w:r>
    </w:p>
    <w:p w14:paraId="7590E1F8" w14:textId="77777777" w:rsidR="007D6A15" w:rsidRPr="003C449B" w:rsidRDefault="007D6A15" w:rsidP="007D6A15">
      <w:pPr>
        <w:pStyle w:val="Code"/>
      </w:pPr>
      <w:r w:rsidRPr="002A7690">
        <w:rPr>
          <w:b/>
          <w:bCs/>
        </w:rPr>
        <w:t xml:space="preserve">    </w:t>
      </w:r>
      <w:proofErr w:type="spellStart"/>
      <w:proofErr w:type="gramStart"/>
      <w:r w:rsidRPr="003C449B">
        <w:t>services.AddDbContext</w:t>
      </w:r>
      <w:proofErr w:type="spellEnd"/>
      <w:proofErr w:type="gramEnd"/>
      <w:r w:rsidRPr="003C449B">
        <w:t>&lt;</w:t>
      </w:r>
      <w:proofErr w:type="spellStart"/>
      <w:r w:rsidRPr="003C449B">
        <w:t>KnowledgeBaseContext</w:t>
      </w:r>
      <w:proofErr w:type="spellEnd"/>
      <w:r w:rsidRPr="003C449B">
        <w:t>&gt;(options =&gt; options.UseSqlServer(Configuration.GetConnectionString("KnowledgeDB")));</w:t>
      </w:r>
    </w:p>
    <w:p w14:paraId="4D5136E8" w14:textId="77777777" w:rsidR="007F3BF5" w:rsidRDefault="007D6A15" w:rsidP="007D6A15">
      <w:pPr>
        <w:pStyle w:val="Code"/>
        <w:rPr>
          <w:b/>
          <w:bCs/>
        </w:rPr>
      </w:pPr>
      <w:r>
        <w:t xml:space="preserve">    </w:t>
      </w:r>
      <w:proofErr w:type="spellStart"/>
      <w:proofErr w:type="gramStart"/>
      <w:r w:rsidRPr="002A7690">
        <w:rPr>
          <w:b/>
          <w:bCs/>
        </w:rPr>
        <w:t>services.AddDbContext</w:t>
      </w:r>
      <w:proofErr w:type="spellEnd"/>
      <w:proofErr w:type="gramEnd"/>
      <w:r w:rsidRPr="002A7690">
        <w:rPr>
          <w:b/>
          <w:bCs/>
        </w:rPr>
        <w:t>&lt;</w:t>
      </w:r>
      <w:proofErr w:type="spellStart"/>
      <w:r>
        <w:rPr>
          <w:b/>
          <w:bCs/>
        </w:rPr>
        <w:t>Schedule</w:t>
      </w:r>
      <w:r w:rsidRPr="002A7690">
        <w:rPr>
          <w:b/>
          <w:bCs/>
        </w:rPr>
        <w:t>Context</w:t>
      </w:r>
      <w:proofErr w:type="spellEnd"/>
      <w:r w:rsidRPr="002A7690">
        <w:rPr>
          <w:b/>
          <w:bCs/>
        </w:rPr>
        <w:t xml:space="preserve">&gt;(options =&gt; </w:t>
      </w:r>
    </w:p>
    <w:p w14:paraId="5239D5C3" w14:textId="4FB16E19" w:rsidR="007D6A15" w:rsidRDefault="007D6A15" w:rsidP="007D6A15">
      <w:pPr>
        <w:pStyle w:val="Code"/>
      </w:pPr>
      <w:proofErr w:type="gramStart"/>
      <w:r w:rsidRPr="002A7690">
        <w:rPr>
          <w:b/>
          <w:bCs/>
        </w:rPr>
        <w:t>options.UseSqlServer</w:t>
      </w:r>
      <w:proofErr w:type="gramEnd"/>
      <w:r w:rsidRPr="002A7690">
        <w:rPr>
          <w:b/>
          <w:bCs/>
        </w:rPr>
        <w:t>(Configuration.GetConnectionString("</w:t>
      </w:r>
      <w:r>
        <w:rPr>
          <w:b/>
          <w:bCs/>
        </w:rPr>
        <w:t>Schedule</w:t>
      </w:r>
      <w:r w:rsidR="00C272A1">
        <w:rPr>
          <w:b/>
          <w:bCs/>
        </w:rPr>
        <w:t>s</w:t>
      </w:r>
      <w:r w:rsidRPr="002A7690">
        <w:rPr>
          <w:b/>
          <w:bCs/>
        </w:rPr>
        <w:t>DB")));</w:t>
      </w:r>
      <w:r>
        <w:t xml:space="preserve">       </w:t>
      </w:r>
    </w:p>
    <w:p w14:paraId="0FCA7E9F" w14:textId="0D23C7F9" w:rsidR="007D6A15" w:rsidRDefault="007D6A15" w:rsidP="007D6A15">
      <w:pPr>
        <w:pStyle w:val="Code"/>
      </w:pPr>
    </w:p>
    <w:p w14:paraId="1E374855" w14:textId="77777777" w:rsidR="003F1DDB" w:rsidRPr="003F1DDB" w:rsidRDefault="003F1DDB" w:rsidP="003F1DDB">
      <w:pPr>
        <w:pStyle w:val="Code"/>
      </w:pPr>
      <w:r w:rsidRPr="003F1DDB">
        <w:t xml:space="preserve">    </w:t>
      </w:r>
      <w:proofErr w:type="spellStart"/>
      <w:proofErr w:type="gramStart"/>
      <w:r w:rsidRPr="003F1DDB">
        <w:t>services.AddControllers</w:t>
      </w:r>
      <w:proofErr w:type="spellEnd"/>
      <w:proofErr w:type="gramEnd"/>
      <w:r w:rsidRPr="003F1DDB">
        <w:t>().</w:t>
      </w:r>
      <w:proofErr w:type="spellStart"/>
      <w:r w:rsidRPr="003F1DDB">
        <w:t>AddNewtonsoftJson</w:t>
      </w:r>
      <w:proofErr w:type="spellEnd"/>
      <w:r w:rsidRPr="003F1DDB">
        <w:t>(</w:t>
      </w:r>
    </w:p>
    <w:p w14:paraId="49DEADDC" w14:textId="77777777" w:rsidR="003F1DDB" w:rsidRPr="003F1DDB" w:rsidRDefault="003F1DDB" w:rsidP="003F1DDB">
      <w:pPr>
        <w:pStyle w:val="Code"/>
      </w:pPr>
      <w:r w:rsidRPr="003F1DDB">
        <w:t xml:space="preserve">        options =&gt; </w:t>
      </w:r>
      <w:proofErr w:type="spellStart"/>
      <w:proofErr w:type="gramStart"/>
      <w:r w:rsidRPr="003F1DDB">
        <w:t>options.SerializerSettings.ReferenceLoopHandling</w:t>
      </w:r>
      <w:proofErr w:type="spellEnd"/>
      <w:proofErr w:type="gramEnd"/>
      <w:r w:rsidRPr="003F1DDB">
        <w:t xml:space="preserve"> = </w:t>
      </w:r>
      <w:proofErr w:type="spellStart"/>
      <w:r w:rsidRPr="003F1DDB">
        <w:t>Newtonsoft.Json.ReferenceLoopHandling.Ignore</w:t>
      </w:r>
      <w:proofErr w:type="spellEnd"/>
    </w:p>
    <w:p w14:paraId="7EC0A79C" w14:textId="77777777" w:rsidR="003F1DDB" w:rsidRPr="003F1DDB" w:rsidRDefault="003F1DDB" w:rsidP="003F1DDB">
      <w:pPr>
        <w:pStyle w:val="Code"/>
      </w:pPr>
      <w:r w:rsidRPr="003F1DDB">
        <w:t xml:space="preserve">    );</w:t>
      </w:r>
    </w:p>
    <w:p w14:paraId="30BB584D" w14:textId="77777777" w:rsidR="003F1DDB" w:rsidRDefault="003F1DDB" w:rsidP="007D6A15">
      <w:pPr>
        <w:pStyle w:val="Code"/>
      </w:pPr>
    </w:p>
    <w:p w14:paraId="66685900" w14:textId="77777777" w:rsidR="007D6A15" w:rsidRDefault="007D6A15" w:rsidP="007D6A15">
      <w:pPr>
        <w:pStyle w:val="Code"/>
      </w:pPr>
      <w:r>
        <w:t xml:space="preserve">    </w:t>
      </w:r>
      <w:proofErr w:type="spellStart"/>
      <w:proofErr w:type="gramStart"/>
      <w:r>
        <w:t>services.AddControllers</w:t>
      </w:r>
      <w:proofErr w:type="spellEnd"/>
      <w:proofErr w:type="gramEnd"/>
      <w:r>
        <w:t>();</w:t>
      </w:r>
    </w:p>
    <w:p w14:paraId="4C2B3A87" w14:textId="77777777" w:rsidR="007D6A15" w:rsidRDefault="007D6A15" w:rsidP="007D6A15">
      <w:pPr>
        <w:pStyle w:val="Code"/>
      </w:pPr>
      <w:r>
        <w:t xml:space="preserve">    ...</w:t>
      </w:r>
    </w:p>
    <w:p w14:paraId="31712B9B" w14:textId="77777777" w:rsidR="007D6A15" w:rsidRDefault="007D6A15" w:rsidP="007D6A15">
      <w:pPr>
        <w:pStyle w:val="Code"/>
      </w:pPr>
      <w:r>
        <w:t>}</w:t>
      </w:r>
    </w:p>
    <w:p w14:paraId="5DA295A0" w14:textId="58D12817" w:rsidR="007D6A15" w:rsidRDefault="007D6A15" w:rsidP="002E6CDF">
      <w:pPr>
        <w:pStyle w:val="ListParagraph"/>
        <w:numPr>
          <w:ilvl w:val="0"/>
          <w:numId w:val="41"/>
        </w:numPr>
        <w:spacing w:before="120"/>
        <w:contextualSpacing w:val="0"/>
      </w:pPr>
      <w:r>
        <w:t xml:space="preserve">In the </w:t>
      </w:r>
      <w:r w:rsidRPr="000E53C2">
        <w:rPr>
          <w:b/>
          <w:bCs/>
        </w:rPr>
        <w:t>Terminal</w:t>
      </w:r>
      <w:r>
        <w:t xml:space="preserve"> window, run the following command to generate controllers from the </w:t>
      </w:r>
      <w:r w:rsidRPr="00CA1AAE">
        <w:rPr>
          <w:b/>
          <w:bCs/>
        </w:rPr>
        <w:t>Appointment</w:t>
      </w:r>
      <w:r>
        <w:t xml:space="preserve">, </w:t>
      </w:r>
      <w:r>
        <w:rPr>
          <w:b/>
          <w:bCs/>
        </w:rPr>
        <w:t>Customer</w:t>
      </w:r>
      <w:r w:rsidRPr="000E53C2">
        <w:t xml:space="preserve"> </w:t>
      </w:r>
      <w:proofErr w:type="gramStart"/>
      <w:r w:rsidRPr="000E53C2">
        <w:t xml:space="preserve">and </w:t>
      </w:r>
      <w:r>
        <w:t xml:space="preserve"> </w:t>
      </w:r>
      <w:proofErr w:type="spellStart"/>
      <w:r>
        <w:rPr>
          <w:b/>
          <w:bCs/>
        </w:rPr>
        <w:t>Schedule</w:t>
      </w:r>
      <w:r w:rsidRPr="000E53C2">
        <w:rPr>
          <w:b/>
          <w:bCs/>
        </w:rPr>
        <w:t>Engineer</w:t>
      </w:r>
      <w:proofErr w:type="spellEnd"/>
      <w:proofErr w:type="gramEnd"/>
      <w:r>
        <w:t xml:space="preserve"> model classes</w:t>
      </w:r>
      <w:r w:rsidR="00186F28">
        <w:t>,</w:t>
      </w:r>
      <w:r>
        <w:t xml:space="preserve"> and the </w:t>
      </w:r>
      <w:proofErr w:type="spellStart"/>
      <w:r>
        <w:rPr>
          <w:b/>
          <w:bCs/>
        </w:rPr>
        <w:t>Schedule</w:t>
      </w:r>
      <w:r w:rsidRPr="000E53C2">
        <w:rPr>
          <w:b/>
          <w:bCs/>
        </w:rPr>
        <w:t>Context</w:t>
      </w:r>
      <w:proofErr w:type="spellEnd"/>
      <w:r>
        <w:t xml:space="preserve"> context class:</w:t>
      </w:r>
    </w:p>
    <w:p w14:paraId="4152FD6E" w14:textId="77777777" w:rsidR="007D6A15" w:rsidRDefault="007D6A15" w:rsidP="007D6A15">
      <w:pPr>
        <w:pStyle w:val="Note"/>
        <w:ind w:left="357"/>
      </w:pPr>
      <w:r w:rsidRPr="00CA1AAE">
        <w:rPr>
          <w:b/>
          <w:bCs/>
        </w:rPr>
        <w:t>Note</w:t>
      </w:r>
      <w:r w:rsidRPr="00CA1AAE">
        <w:t>: Don’t create a separate controller for th</w:t>
      </w:r>
      <w:r>
        <w:t xml:space="preserve">e </w:t>
      </w:r>
      <w:proofErr w:type="spellStart"/>
      <w:r w:rsidRPr="00CA1AAE">
        <w:rPr>
          <w:b/>
          <w:bCs/>
        </w:rPr>
        <w:t>AppointmentStatus</w:t>
      </w:r>
      <w:proofErr w:type="spellEnd"/>
      <w:r>
        <w:t xml:space="preserve"> model.</w:t>
      </w:r>
    </w:p>
    <w:p w14:paraId="27D14ACA" w14:textId="77777777" w:rsidR="007D6A15" w:rsidRPr="00CA1AAE" w:rsidRDefault="007D6A15" w:rsidP="007D6A15"/>
    <w:p w14:paraId="232EFB74"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5C716356" w14:textId="77777777" w:rsidR="007D6A15" w:rsidRDefault="007D6A15" w:rsidP="007D6A15">
      <w:pPr>
        <w:pStyle w:val="Code"/>
        <w:ind w:left="357"/>
      </w:pPr>
      <w:r>
        <w:t xml:space="preserve">  -name </w:t>
      </w:r>
      <w:proofErr w:type="spellStart"/>
      <w:r>
        <w:t>AppointmentsController</w:t>
      </w:r>
      <w:proofErr w:type="spellEnd"/>
      <w:r>
        <w:t xml:space="preserve"> -async -</w:t>
      </w:r>
      <w:proofErr w:type="spellStart"/>
      <w:r>
        <w:t>api</w:t>
      </w:r>
      <w:proofErr w:type="spellEnd"/>
      <w:r>
        <w:t xml:space="preserve"> ^</w:t>
      </w:r>
    </w:p>
    <w:p w14:paraId="04FCBE0D" w14:textId="77777777" w:rsidR="007D6A15" w:rsidRDefault="007D6A15" w:rsidP="007D6A15">
      <w:pPr>
        <w:pStyle w:val="Code"/>
        <w:ind w:left="357"/>
      </w:pPr>
      <w:r>
        <w:t xml:space="preserve">  -m Appointment ^</w:t>
      </w:r>
    </w:p>
    <w:p w14:paraId="6F13AA19" w14:textId="77777777" w:rsidR="007D6A15" w:rsidRDefault="007D6A15" w:rsidP="007D6A15">
      <w:pPr>
        <w:pStyle w:val="Code"/>
        <w:ind w:left="357"/>
      </w:pPr>
      <w:r>
        <w:t xml:space="preserve">  -dc </w:t>
      </w:r>
      <w:proofErr w:type="spellStart"/>
      <w:r>
        <w:t>ScheduleContext</w:t>
      </w:r>
      <w:proofErr w:type="spellEnd"/>
      <w:r>
        <w:t xml:space="preserve"> -</w:t>
      </w:r>
      <w:proofErr w:type="spellStart"/>
      <w:r>
        <w:t>outDir</w:t>
      </w:r>
      <w:proofErr w:type="spellEnd"/>
      <w:r>
        <w:t xml:space="preserve"> Controllers</w:t>
      </w:r>
    </w:p>
    <w:p w14:paraId="607175D2" w14:textId="77777777" w:rsidR="007D6A15" w:rsidRDefault="007D6A15" w:rsidP="007D6A15">
      <w:pPr>
        <w:pStyle w:val="Code"/>
        <w:ind w:left="357"/>
      </w:pPr>
    </w:p>
    <w:p w14:paraId="7BC1D320"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55CD6AA9" w14:textId="77777777" w:rsidR="007D6A15" w:rsidRDefault="007D6A15" w:rsidP="007D6A15">
      <w:pPr>
        <w:pStyle w:val="Code"/>
        <w:ind w:left="357"/>
      </w:pPr>
      <w:r>
        <w:t xml:space="preserve">  -name </w:t>
      </w:r>
      <w:proofErr w:type="spellStart"/>
      <w:r>
        <w:t>CustomerController</w:t>
      </w:r>
      <w:proofErr w:type="spellEnd"/>
      <w:r>
        <w:t xml:space="preserve"> -async -</w:t>
      </w:r>
      <w:proofErr w:type="spellStart"/>
      <w:r>
        <w:t>api</w:t>
      </w:r>
      <w:proofErr w:type="spellEnd"/>
      <w:r>
        <w:t xml:space="preserve"> ^</w:t>
      </w:r>
    </w:p>
    <w:p w14:paraId="4481AEEF" w14:textId="77777777" w:rsidR="007D6A15" w:rsidRDefault="007D6A15" w:rsidP="007D6A15">
      <w:pPr>
        <w:pStyle w:val="Code"/>
        <w:ind w:left="357"/>
      </w:pPr>
      <w:r>
        <w:t xml:space="preserve">  -m Customer ^</w:t>
      </w:r>
    </w:p>
    <w:p w14:paraId="3E20E2FD" w14:textId="77777777" w:rsidR="007D6A15" w:rsidRDefault="007D6A15" w:rsidP="007D6A15">
      <w:pPr>
        <w:pStyle w:val="Code"/>
        <w:ind w:left="357"/>
      </w:pPr>
      <w:r>
        <w:t xml:space="preserve">  -dc </w:t>
      </w:r>
      <w:proofErr w:type="spellStart"/>
      <w:r>
        <w:t>ScheduleContext</w:t>
      </w:r>
      <w:proofErr w:type="spellEnd"/>
      <w:r>
        <w:t xml:space="preserve"> -</w:t>
      </w:r>
      <w:proofErr w:type="spellStart"/>
      <w:r>
        <w:t>outDir</w:t>
      </w:r>
      <w:proofErr w:type="spellEnd"/>
      <w:r>
        <w:t xml:space="preserve"> Controllers</w:t>
      </w:r>
    </w:p>
    <w:p w14:paraId="0EB0C76D" w14:textId="77777777" w:rsidR="007D6A15" w:rsidRDefault="007D6A15" w:rsidP="007D6A15">
      <w:pPr>
        <w:pStyle w:val="Code"/>
        <w:ind w:left="357"/>
      </w:pPr>
    </w:p>
    <w:p w14:paraId="2EDF46F6" w14:textId="77777777" w:rsidR="007D6A15" w:rsidRDefault="007D6A15" w:rsidP="007D6A15">
      <w:pPr>
        <w:pStyle w:val="Code"/>
        <w:ind w:left="357"/>
      </w:pPr>
      <w:r>
        <w:t xml:space="preserve">dotnet </w:t>
      </w:r>
      <w:proofErr w:type="spellStart"/>
      <w:r>
        <w:t>aspnet-codegenerator</w:t>
      </w:r>
      <w:proofErr w:type="spellEnd"/>
      <w:r>
        <w:t xml:space="preserve"> controller ^</w:t>
      </w:r>
    </w:p>
    <w:p w14:paraId="46B22535" w14:textId="77777777" w:rsidR="007D6A15" w:rsidRDefault="007D6A15" w:rsidP="007D6A15">
      <w:pPr>
        <w:pStyle w:val="Code"/>
        <w:ind w:left="357"/>
      </w:pPr>
      <w:r>
        <w:t xml:space="preserve">  -name </w:t>
      </w:r>
      <w:proofErr w:type="spellStart"/>
      <w:r>
        <w:t>ScheduleEngineerController</w:t>
      </w:r>
      <w:proofErr w:type="spellEnd"/>
      <w:r>
        <w:t xml:space="preserve"> -async -</w:t>
      </w:r>
      <w:proofErr w:type="spellStart"/>
      <w:r>
        <w:t>api</w:t>
      </w:r>
      <w:proofErr w:type="spellEnd"/>
      <w:r>
        <w:t xml:space="preserve"> ^</w:t>
      </w:r>
    </w:p>
    <w:p w14:paraId="3B4A33ED" w14:textId="77777777" w:rsidR="007D6A15" w:rsidRDefault="007D6A15" w:rsidP="007D6A15">
      <w:pPr>
        <w:pStyle w:val="Code"/>
        <w:ind w:left="357"/>
      </w:pPr>
      <w:r>
        <w:t xml:space="preserve">  -m </w:t>
      </w:r>
      <w:proofErr w:type="spellStart"/>
      <w:r>
        <w:t>ScheduleEngineer</w:t>
      </w:r>
      <w:proofErr w:type="spellEnd"/>
      <w:r>
        <w:t xml:space="preserve"> ^</w:t>
      </w:r>
    </w:p>
    <w:p w14:paraId="28B6E47D" w14:textId="77777777" w:rsidR="007D6A15" w:rsidRPr="00D74B69" w:rsidRDefault="007D6A15" w:rsidP="007D6A15">
      <w:pPr>
        <w:pStyle w:val="Code"/>
        <w:ind w:left="357"/>
      </w:pPr>
      <w:r>
        <w:t xml:space="preserve">  -dc </w:t>
      </w:r>
      <w:proofErr w:type="spellStart"/>
      <w:r>
        <w:t>ScheduleContext</w:t>
      </w:r>
      <w:proofErr w:type="spellEnd"/>
      <w:r>
        <w:t xml:space="preserve"> -</w:t>
      </w:r>
      <w:proofErr w:type="spellStart"/>
      <w:r>
        <w:t>outDir</w:t>
      </w:r>
      <w:proofErr w:type="spellEnd"/>
      <w:r>
        <w:t xml:space="preserve"> Controllers</w:t>
      </w:r>
    </w:p>
    <w:p w14:paraId="588CBF35" w14:textId="4E4E8ED3" w:rsidR="00BA5AE9" w:rsidRDefault="00BA5AE9" w:rsidP="002E6CDF">
      <w:pPr>
        <w:pStyle w:val="ListParagraph"/>
        <w:numPr>
          <w:ilvl w:val="0"/>
          <w:numId w:val="41"/>
        </w:numPr>
        <w:spacing w:before="120"/>
        <w:contextualSpacing w:val="0"/>
      </w:pPr>
      <w:r>
        <w:lastRenderedPageBreak/>
        <w:t xml:space="preserve">Edit the </w:t>
      </w:r>
      <w:proofErr w:type="spellStart"/>
      <w:r>
        <w:rPr>
          <w:b/>
          <w:bCs/>
        </w:rPr>
        <w:t>AppointmentsController</w:t>
      </w:r>
      <w:r w:rsidRPr="00170518">
        <w:rPr>
          <w:b/>
          <w:bCs/>
        </w:rPr>
        <w:t>.cs</w:t>
      </w:r>
      <w:proofErr w:type="spellEnd"/>
      <w:r>
        <w:t xml:space="preserve"> file. In the </w:t>
      </w:r>
      <w:proofErr w:type="spellStart"/>
      <w:r>
        <w:rPr>
          <w:b/>
          <w:bCs/>
        </w:rPr>
        <w:t>AppointmentsController</w:t>
      </w:r>
      <w:proofErr w:type="spellEnd"/>
      <w:r>
        <w:t xml:space="preserve"> class, find the </w:t>
      </w:r>
      <w:proofErr w:type="spellStart"/>
      <w:r>
        <w:rPr>
          <w:b/>
          <w:bCs/>
        </w:rPr>
        <w:t>GetAppointments</w:t>
      </w:r>
      <w:proofErr w:type="spellEnd"/>
      <w:r>
        <w:t xml:space="preserve"> method. Modify the </w:t>
      </w:r>
      <w:r>
        <w:rPr>
          <w:b/>
          <w:bCs/>
        </w:rPr>
        <w:t>return</w:t>
      </w:r>
      <w:r>
        <w:t xml:space="preserve"> statement as shown below. This change ensures that the </w:t>
      </w:r>
      <w:r>
        <w:rPr>
          <w:b/>
          <w:bCs/>
        </w:rPr>
        <w:t>Customer</w:t>
      </w:r>
      <w:r>
        <w:t xml:space="preserve">, </w:t>
      </w:r>
      <w:r>
        <w:rPr>
          <w:b/>
          <w:bCs/>
        </w:rPr>
        <w:t>Engineer</w:t>
      </w:r>
      <w:r>
        <w:t xml:space="preserve">, and </w:t>
      </w:r>
      <w:proofErr w:type="spellStart"/>
      <w:r>
        <w:rPr>
          <w:b/>
          <w:bCs/>
        </w:rPr>
        <w:t>AppointmentStatus</w:t>
      </w:r>
      <w:proofErr w:type="spellEnd"/>
      <w:r>
        <w:t xml:space="preserve"> information is retrieved as part of the </w:t>
      </w:r>
      <w:r>
        <w:rPr>
          <w:b/>
          <w:bCs/>
        </w:rPr>
        <w:t>GET</w:t>
      </w:r>
      <w:r>
        <w:t xml:space="preserve"> operation; these fields reference other entities that would otherwise be left null due to the lazy loading mechanism of the Entity Framework.</w:t>
      </w:r>
    </w:p>
    <w:p w14:paraId="2E01E27E" w14:textId="447FC38E" w:rsidR="00BA5AE9" w:rsidRDefault="00BA5AE9" w:rsidP="00BA5AE9">
      <w:pPr>
        <w:pStyle w:val="Code"/>
      </w:pPr>
      <w:r>
        <w:t xml:space="preserve">public class </w:t>
      </w:r>
      <w:proofErr w:type="spellStart"/>
      <w:proofErr w:type="gramStart"/>
      <w:r>
        <w:t>AppointmentsController</w:t>
      </w:r>
      <w:proofErr w:type="spellEnd"/>
      <w:r>
        <w:t xml:space="preserve"> :</w:t>
      </w:r>
      <w:proofErr w:type="gramEnd"/>
      <w:r>
        <w:t xml:space="preserve"> </w:t>
      </w:r>
      <w:proofErr w:type="spellStart"/>
      <w:r>
        <w:t>ControllerBase</w:t>
      </w:r>
      <w:proofErr w:type="spellEnd"/>
    </w:p>
    <w:p w14:paraId="195AC056" w14:textId="22C43257" w:rsidR="00BA5AE9" w:rsidRDefault="00BA5AE9" w:rsidP="00BA5AE9">
      <w:pPr>
        <w:pStyle w:val="Code"/>
      </w:pPr>
      <w:r>
        <w:t>{</w:t>
      </w:r>
    </w:p>
    <w:p w14:paraId="49915E6F" w14:textId="3454A3CE" w:rsidR="00BA5AE9" w:rsidRDefault="00BA5AE9" w:rsidP="00BA5AE9">
      <w:pPr>
        <w:pStyle w:val="Code"/>
      </w:pPr>
      <w:r>
        <w:t xml:space="preserve">    private </w:t>
      </w:r>
      <w:proofErr w:type="spellStart"/>
      <w:r>
        <w:t>readonly</w:t>
      </w:r>
      <w:proofErr w:type="spellEnd"/>
      <w:r>
        <w:t xml:space="preserve"> </w:t>
      </w:r>
      <w:proofErr w:type="spellStart"/>
      <w:r>
        <w:t>ScheduleContext</w:t>
      </w:r>
      <w:proofErr w:type="spellEnd"/>
      <w:r>
        <w:t xml:space="preserve"> _</w:t>
      </w:r>
      <w:proofErr w:type="gramStart"/>
      <w:r>
        <w:t>context;</w:t>
      </w:r>
      <w:proofErr w:type="gramEnd"/>
    </w:p>
    <w:p w14:paraId="68E0B531" w14:textId="77777777" w:rsidR="00BA5AE9" w:rsidRDefault="00BA5AE9" w:rsidP="00BA5AE9">
      <w:pPr>
        <w:pStyle w:val="Code"/>
      </w:pPr>
    </w:p>
    <w:p w14:paraId="0F941616" w14:textId="5EC4289D" w:rsidR="00BA5AE9" w:rsidRDefault="00BA5AE9" w:rsidP="00BA5AE9">
      <w:pPr>
        <w:pStyle w:val="Code"/>
      </w:pPr>
      <w:r>
        <w:t xml:space="preserve">    public </w:t>
      </w:r>
      <w:proofErr w:type="spellStart"/>
      <w:proofErr w:type="gramStart"/>
      <w:r>
        <w:t>AppointmentsController</w:t>
      </w:r>
      <w:proofErr w:type="spellEnd"/>
      <w:r>
        <w:t>(</w:t>
      </w:r>
      <w:proofErr w:type="spellStart"/>
      <w:proofErr w:type="gramEnd"/>
      <w:r>
        <w:t>ScheduleContext</w:t>
      </w:r>
      <w:proofErr w:type="spellEnd"/>
      <w:r>
        <w:t xml:space="preserve"> context)</w:t>
      </w:r>
    </w:p>
    <w:p w14:paraId="3F1FF214" w14:textId="4B486D5C" w:rsidR="00BA5AE9" w:rsidRDefault="00BA5AE9" w:rsidP="00BA5AE9">
      <w:pPr>
        <w:pStyle w:val="Code"/>
      </w:pPr>
      <w:r>
        <w:t xml:space="preserve">    {</w:t>
      </w:r>
    </w:p>
    <w:p w14:paraId="4796C9EC" w14:textId="1E1FD935" w:rsidR="00BA5AE9" w:rsidRDefault="00BA5AE9" w:rsidP="00BA5AE9">
      <w:pPr>
        <w:pStyle w:val="Code"/>
      </w:pPr>
      <w:r>
        <w:t xml:space="preserve">        _context = </w:t>
      </w:r>
      <w:proofErr w:type="gramStart"/>
      <w:r>
        <w:t>context;</w:t>
      </w:r>
      <w:proofErr w:type="gramEnd"/>
    </w:p>
    <w:p w14:paraId="7ECD48B5" w14:textId="63CAC13A" w:rsidR="00BA5AE9" w:rsidRDefault="00BA5AE9" w:rsidP="00BA5AE9">
      <w:pPr>
        <w:pStyle w:val="Code"/>
      </w:pPr>
      <w:r>
        <w:t xml:space="preserve">    }</w:t>
      </w:r>
    </w:p>
    <w:p w14:paraId="246B5020" w14:textId="77777777" w:rsidR="00BA5AE9" w:rsidRDefault="00BA5AE9" w:rsidP="00BA5AE9">
      <w:pPr>
        <w:pStyle w:val="Code"/>
      </w:pPr>
    </w:p>
    <w:p w14:paraId="43EDA594" w14:textId="4807D991" w:rsidR="00BA5AE9" w:rsidRDefault="00BA5AE9" w:rsidP="00BA5AE9">
      <w:pPr>
        <w:pStyle w:val="Code"/>
      </w:pPr>
      <w:r>
        <w:t xml:space="preserve">    // GET: </w:t>
      </w:r>
      <w:proofErr w:type="spellStart"/>
      <w:r>
        <w:t>api</w:t>
      </w:r>
      <w:proofErr w:type="spellEnd"/>
      <w:r>
        <w:t>/Appointments</w:t>
      </w:r>
    </w:p>
    <w:p w14:paraId="0EF60353" w14:textId="40FC767F" w:rsidR="00BA5AE9" w:rsidRDefault="00BA5AE9" w:rsidP="00BA5AE9">
      <w:pPr>
        <w:pStyle w:val="Code"/>
      </w:pPr>
      <w:r>
        <w:t xml:space="preserve">    [</w:t>
      </w:r>
      <w:proofErr w:type="spellStart"/>
      <w:r>
        <w:t>HttpGet</w:t>
      </w:r>
      <w:proofErr w:type="spellEnd"/>
      <w:r>
        <w:t>]</w:t>
      </w:r>
    </w:p>
    <w:p w14:paraId="0EEA317D" w14:textId="58D4A783" w:rsidR="00BA5AE9" w:rsidRDefault="00BA5AE9" w:rsidP="00BA5AE9">
      <w:pPr>
        <w:pStyle w:val="Code"/>
      </w:pPr>
      <w:r>
        <w:t xml:space="preserve">    public async Task&lt;</w:t>
      </w:r>
      <w:proofErr w:type="spellStart"/>
      <w:r>
        <w:t>ActionResult</w:t>
      </w:r>
      <w:proofErr w:type="spellEnd"/>
      <w:r>
        <w:t>&lt;</w:t>
      </w:r>
      <w:proofErr w:type="spellStart"/>
      <w:r>
        <w:t>IEnumerable</w:t>
      </w:r>
      <w:proofErr w:type="spellEnd"/>
      <w:r>
        <w:t xml:space="preserve">&lt;Appointment&gt;&gt;&gt; </w:t>
      </w:r>
      <w:proofErr w:type="spellStart"/>
      <w:proofErr w:type="gramStart"/>
      <w:r>
        <w:t>GetAppointments</w:t>
      </w:r>
      <w:proofErr w:type="spellEnd"/>
      <w:r>
        <w:t>(</w:t>
      </w:r>
      <w:proofErr w:type="gramEnd"/>
      <w:r>
        <w:t>)</w:t>
      </w:r>
    </w:p>
    <w:p w14:paraId="497953F0" w14:textId="5D66085B" w:rsidR="00BA5AE9" w:rsidRDefault="00BA5AE9" w:rsidP="00BA5AE9">
      <w:pPr>
        <w:pStyle w:val="Code"/>
      </w:pPr>
      <w:r>
        <w:t xml:space="preserve">    {</w:t>
      </w:r>
    </w:p>
    <w:p w14:paraId="4E95FB9F" w14:textId="3C83FE0C" w:rsidR="00BA5AE9" w:rsidRPr="00BA5AE9" w:rsidRDefault="00BA5AE9" w:rsidP="00BA5AE9">
      <w:pPr>
        <w:pStyle w:val="Code"/>
        <w:rPr>
          <w:b/>
          <w:bCs/>
        </w:rPr>
      </w:pPr>
      <w:r>
        <w:t xml:space="preserve">        </w:t>
      </w:r>
      <w:r w:rsidRPr="00BA5AE9">
        <w:rPr>
          <w:b/>
          <w:bCs/>
        </w:rPr>
        <w:t>return await _</w:t>
      </w:r>
      <w:proofErr w:type="spellStart"/>
      <w:proofErr w:type="gramStart"/>
      <w:r w:rsidRPr="00BA5AE9">
        <w:rPr>
          <w:b/>
          <w:bCs/>
        </w:rPr>
        <w:t>context.Appointments</w:t>
      </w:r>
      <w:proofErr w:type="spellEnd"/>
      <w:proofErr w:type="gramEnd"/>
    </w:p>
    <w:p w14:paraId="6AE2F001" w14:textId="2C68E46F" w:rsidR="00BA5AE9" w:rsidRPr="00BA5AE9" w:rsidRDefault="00BA5AE9" w:rsidP="00BA5AE9">
      <w:pPr>
        <w:pStyle w:val="Code"/>
        <w:rPr>
          <w:b/>
          <w:bCs/>
        </w:rPr>
      </w:pPr>
      <w:r w:rsidRPr="00BA5AE9">
        <w:rPr>
          <w:b/>
          <w:bCs/>
        </w:rPr>
        <w:t xml:space="preserve">            </w:t>
      </w:r>
      <w:proofErr w:type="gramStart"/>
      <w:r w:rsidRPr="00BA5AE9">
        <w:rPr>
          <w:b/>
          <w:bCs/>
        </w:rPr>
        <w:t>.Include</w:t>
      </w:r>
      <w:proofErr w:type="gramEnd"/>
      <w:r w:rsidRPr="00BA5AE9">
        <w:rPr>
          <w:b/>
          <w:bCs/>
        </w:rPr>
        <w:t xml:space="preserve">(c =&gt; </w:t>
      </w:r>
      <w:proofErr w:type="spellStart"/>
      <w:r w:rsidRPr="00BA5AE9">
        <w:rPr>
          <w:b/>
          <w:bCs/>
        </w:rPr>
        <w:t>c.Customer</w:t>
      </w:r>
      <w:proofErr w:type="spellEnd"/>
      <w:r w:rsidRPr="00BA5AE9">
        <w:rPr>
          <w:b/>
          <w:bCs/>
        </w:rPr>
        <w:t>)</w:t>
      </w:r>
    </w:p>
    <w:p w14:paraId="1F1E5020" w14:textId="7F93C333" w:rsidR="00BA5AE9" w:rsidRPr="00BA5AE9" w:rsidRDefault="00BA5AE9" w:rsidP="00BA5AE9">
      <w:pPr>
        <w:pStyle w:val="Code"/>
        <w:rPr>
          <w:b/>
          <w:bCs/>
        </w:rPr>
      </w:pPr>
      <w:r w:rsidRPr="00BA5AE9">
        <w:rPr>
          <w:b/>
          <w:bCs/>
        </w:rPr>
        <w:t xml:space="preserve">            </w:t>
      </w:r>
      <w:proofErr w:type="gramStart"/>
      <w:r w:rsidRPr="00BA5AE9">
        <w:rPr>
          <w:b/>
          <w:bCs/>
        </w:rPr>
        <w:t>.Include</w:t>
      </w:r>
      <w:proofErr w:type="gramEnd"/>
      <w:r w:rsidRPr="00BA5AE9">
        <w:rPr>
          <w:b/>
          <w:bCs/>
        </w:rPr>
        <w:t xml:space="preserve">(e =&gt; </w:t>
      </w:r>
      <w:proofErr w:type="spellStart"/>
      <w:r w:rsidRPr="00BA5AE9">
        <w:rPr>
          <w:b/>
          <w:bCs/>
        </w:rPr>
        <w:t>e.Engineer</w:t>
      </w:r>
      <w:proofErr w:type="spellEnd"/>
      <w:r w:rsidRPr="00BA5AE9">
        <w:rPr>
          <w:b/>
          <w:bCs/>
        </w:rPr>
        <w:t>)</w:t>
      </w:r>
    </w:p>
    <w:p w14:paraId="68F4958B" w14:textId="1958EA94" w:rsidR="00BA5AE9" w:rsidRPr="00BA5AE9" w:rsidRDefault="00BA5AE9" w:rsidP="00BA5AE9">
      <w:pPr>
        <w:pStyle w:val="Code"/>
        <w:rPr>
          <w:b/>
          <w:bCs/>
        </w:rPr>
      </w:pPr>
      <w:r w:rsidRPr="00BA5AE9">
        <w:rPr>
          <w:b/>
          <w:bCs/>
        </w:rPr>
        <w:t xml:space="preserve">            </w:t>
      </w:r>
      <w:proofErr w:type="gramStart"/>
      <w:r w:rsidRPr="00BA5AE9">
        <w:rPr>
          <w:b/>
          <w:bCs/>
        </w:rPr>
        <w:t>.Include</w:t>
      </w:r>
      <w:proofErr w:type="gramEnd"/>
      <w:r w:rsidRPr="00BA5AE9">
        <w:rPr>
          <w:b/>
          <w:bCs/>
        </w:rPr>
        <w:t xml:space="preserve">(s =&gt; </w:t>
      </w:r>
      <w:proofErr w:type="spellStart"/>
      <w:r w:rsidRPr="00BA5AE9">
        <w:rPr>
          <w:b/>
          <w:bCs/>
        </w:rPr>
        <w:t>s.AppointmentStatus</w:t>
      </w:r>
      <w:proofErr w:type="spellEnd"/>
      <w:r w:rsidRPr="00BA5AE9">
        <w:rPr>
          <w:b/>
          <w:bCs/>
        </w:rPr>
        <w:t>)</w:t>
      </w:r>
    </w:p>
    <w:p w14:paraId="0A19DF00" w14:textId="753DFAFA" w:rsidR="00BA5AE9" w:rsidRPr="00BA5AE9" w:rsidRDefault="00BA5AE9" w:rsidP="00BA5AE9">
      <w:pPr>
        <w:pStyle w:val="Code"/>
        <w:rPr>
          <w:b/>
          <w:bCs/>
        </w:rPr>
      </w:pPr>
      <w:r w:rsidRPr="00BA5AE9">
        <w:rPr>
          <w:b/>
          <w:bCs/>
        </w:rPr>
        <w:t xml:space="preserve">            </w:t>
      </w:r>
      <w:proofErr w:type="gramStart"/>
      <w:r w:rsidRPr="00BA5AE9">
        <w:rPr>
          <w:b/>
          <w:bCs/>
        </w:rPr>
        <w:t>.</w:t>
      </w:r>
      <w:proofErr w:type="spellStart"/>
      <w:r w:rsidRPr="00BA5AE9">
        <w:rPr>
          <w:b/>
          <w:bCs/>
        </w:rPr>
        <w:t>ToListAsync</w:t>
      </w:r>
      <w:proofErr w:type="spellEnd"/>
      <w:proofErr w:type="gramEnd"/>
      <w:r w:rsidRPr="00BA5AE9">
        <w:rPr>
          <w:b/>
          <w:bCs/>
        </w:rPr>
        <w:t>();</w:t>
      </w:r>
    </w:p>
    <w:p w14:paraId="0060BBC5" w14:textId="4DC8BF5D" w:rsidR="00BA5AE9" w:rsidRDefault="00BA5AE9" w:rsidP="00BA5AE9">
      <w:pPr>
        <w:pStyle w:val="Code"/>
      </w:pPr>
      <w:r>
        <w:t xml:space="preserve">    }</w:t>
      </w:r>
    </w:p>
    <w:p w14:paraId="4FD8F2A8" w14:textId="61109E81" w:rsidR="00BA5AE9" w:rsidRDefault="00BA5AE9" w:rsidP="00BA5AE9">
      <w:pPr>
        <w:pStyle w:val="Code"/>
      </w:pPr>
      <w:r>
        <w:t xml:space="preserve">    ...</w:t>
      </w:r>
    </w:p>
    <w:p w14:paraId="559DA197" w14:textId="6B645C9E" w:rsidR="00BA5AE9" w:rsidRDefault="00BA5AE9" w:rsidP="00BA5AE9">
      <w:pPr>
        <w:pStyle w:val="Code"/>
      </w:pPr>
      <w:r>
        <w:t>}</w:t>
      </w:r>
      <w:r w:rsidR="00000E52">
        <w:t xml:space="preserve"> </w:t>
      </w:r>
    </w:p>
    <w:p w14:paraId="4813A6CB" w14:textId="31A3B185" w:rsidR="00000E52" w:rsidRDefault="00000E52" w:rsidP="002E6CDF">
      <w:pPr>
        <w:pStyle w:val="ListParagraph"/>
        <w:numPr>
          <w:ilvl w:val="0"/>
          <w:numId w:val="41"/>
        </w:numPr>
        <w:spacing w:before="120"/>
        <w:contextualSpacing w:val="0"/>
      </w:pPr>
      <w:r>
        <w:t xml:space="preserve">In the same file, modify the </w:t>
      </w:r>
      <w:proofErr w:type="spellStart"/>
      <w:proofErr w:type="gramStart"/>
      <w:r>
        <w:rPr>
          <w:b/>
          <w:bCs/>
        </w:rPr>
        <w:t>GetAppointment</w:t>
      </w:r>
      <w:proofErr w:type="spellEnd"/>
      <w:r>
        <w:rPr>
          <w:b/>
          <w:bCs/>
        </w:rPr>
        <w:t>(</w:t>
      </w:r>
      <w:proofErr w:type="gramEnd"/>
      <w:r>
        <w:rPr>
          <w:b/>
          <w:bCs/>
        </w:rPr>
        <w:t>long id)</w:t>
      </w:r>
      <w:r>
        <w:t xml:space="preserve"> method as shown below:</w:t>
      </w:r>
    </w:p>
    <w:p w14:paraId="47A75D8C" w14:textId="7CAD2650" w:rsidR="00000E52" w:rsidRDefault="00000E52" w:rsidP="00000E52">
      <w:pPr>
        <w:pStyle w:val="Code"/>
      </w:pPr>
      <w:r>
        <w:t xml:space="preserve">// GET: </w:t>
      </w:r>
      <w:proofErr w:type="spellStart"/>
      <w:r>
        <w:t>api</w:t>
      </w:r>
      <w:proofErr w:type="spellEnd"/>
      <w:r>
        <w:t>/Appointments/5</w:t>
      </w:r>
    </w:p>
    <w:p w14:paraId="7ABC9767" w14:textId="058465E8" w:rsidR="00000E52" w:rsidRDefault="00000E52" w:rsidP="00000E52">
      <w:pPr>
        <w:pStyle w:val="Code"/>
      </w:pPr>
      <w:r>
        <w:t>[</w:t>
      </w:r>
      <w:proofErr w:type="spellStart"/>
      <w:r>
        <w:t>HttpGet</w:t>
      </w:r>
      <w:proofErr w:type="spellEnd"/>
      <w:r>
        <w:t>("{id}")]</w:t>
      </w:r>
    </w:p>
    <w:p w14:paraId="30093890" w14:textId="43DB08D5" w:rsidR="00000E52" w:rsidRDefault="00000E52" w:rsidP="00000E52">
      <w:pPr>
        <w:pStyle w:val="Code"/>
      </w:pPr>
      <w:r>
        <w:t>public async Task&lt;</w:t>
      </w:r>
      <w:proofErr w:type="spellStart"/>
      <w:r>
        <w:t>ActionResult</w:t>
      </w:r>
      <w:proofErr w:type="spellEnd"/>
      <w:r>
        <w:t xml:space="preserve">&lt;Appointment&gt;&gt; </w:t>
      </w:r>
      <w:proofErr w:type="spellStart"/>
      <w:proofErr w:type="gramStart"/>
      <w:r>
        <w:t>GetAppointment</w:t>
      </w:r>
      <w:proofErr w:type="spellEnd"/>
      <w:r>
        <w:t>(</w:t>
      </w:r>
      <w:proofErr w:type="gramEnd"/>
      <w:r>
        <w:t>long id)</w:t>
      </w:r>
    </w:p>
    <w:p w14:paraId="6CCBC6C0" w14:textId="7F006132" w:rsidR="00000E52" w:rsidRDefault="00000E52" w:rsidP="00000E52">
      <w:pPr>
        <w:pStyle w:val="Code"/>
      </w:pPr>
      <w:r>
        <w:t>{</w:t>
      </w:r>
    </w:p>
    <w:p w14:paraId="609496CE" w14:textId="647DF130" w:rsidR="00000E52" w:rsidRPr="00000E52" w:rsidRDefault="00000E52" w:rsidP="00000E52">
      <w:pPr>
        <w:pStyle w:val="Code"/>
        <w:rPr>
          <w:b/>
          <w:bCs/>
        </w:rPr>
      </w:pPr>
      <w:r w:rsidRPr="00000E52">
        <w:rPr>
          <w:b/>
          <w:bCs/>
        </w:rPr>
        <w:t xml:space="preserve">    var appointment = _</w:t>
      </w:r>
      <w:proofErr w:type="spellStart"/>
      <w:proofErr w:type="gramStart"/>
      <w:r w:rsidRPr="00000E52">
        <w:rPr>
          <w:b/>
          <w:bCs/>
        </w:rPr>
        <w:t>context.Appointments</w:t>
      </w:r>
      <w:proofErr w:type="spellEnd"/>
      <w:proofErr w:type="gramEnd"/>
    </w:p>
    <w:p w14:paraId="3F6A3BC5" w14:textId="6D3F73D2" w:rsidR="00000E52" w:rsidRPr="00000E52" w:rsidRDefault="00000E52" w:rsidP="00000E52">
      <w:pPr>
        <w:pStyle w:val="Code"/>
        <w:rPr>
          <w:b/>
          <w:bCs/>
        </w:rPr>
      </w:pPr>
      <w:r w:rsidRPr="00000E52">
        <w:rPr>
          <w:b/>
          <w:bCs/>
        </w:rPr>
        <w:t xml:space="preserve">        </w:t>
      </w:r>
      <w:proofErr w:type="gramStart"/>
      <w:r w:rsidRPr="00000E52">
        <w:rPr>
          <w:b/>
          <w:bCs/>
        </w:rPr>
        <w:t>.Where</w:t>
      </w:r>
      <w:proofErr w:type="gramEnd"/>
      <w:r w:rsidRPr="00000E52">
        <w:rPr>
          <w:b/>
          <w:bCs/>
        </w:rPr>
        <w:t xml:space="preserve">(a =&gt; </w:t>
      </w:r>
      <w:proofErr w:type="spellStart"/>
      <w:r w:rsidRPr="00000E52">
        <w:rPr>
          <w:b/>
          <w:bCs/>
        </w:rPr>
        <w:t>a.Id</w:t>
      </w:r>
      <w:proofErr w:type="spellEnd"/>
      <w:r w:rsidRPr="00000E52">
        <w:rPr>
          <w:b/>
          <w:bCs/>
        </w:rPr>
        <w:t xml:space="preserve"> == id)</w:t>
      </w:r>
    </w:p>
    <w:p w14:paraId="6983D3B9" w14:textId="6BC33C45" w:rsidR="00000E52" w:rsidRPr="00000E52" w:rsidRDefault="00000E52" w:rsidP="00000E52">
      <w:pPr>
        <w:pStyle w:val="Code"/>
        <w:rPr>
          <w:b/>
          <w:bCs/>
        </w:rPr>
      </w:pPr>
      <w:r w:rsidRPr="00000E52">
        <w:rPr>
          <w:b/>
          <w:bCs/>
        </w:rPr>
        <w:t xml:space="preserve">        </w:t>
      </w:r>
      <w:proofErr w:type="gramStart"/>
      <w:r w:rsidRPr="00000E52">
        <w:rPr>
          <w:b/>
          <w:bCs/>
        </w:rPr>
        <w:t>.Include</w:t>
      </w:r>
      <w:proofErr w:type="gramEnd"/>
      <w:r w:rsidRPr="00000E52">
        <w:rPr>
          <w:b/>
          <w:bCs/>
        </w:rPr>
        <w:t xml:space="preserve">(c =&gt; </w:t>
      </w:r>
      <w:proofErr w:type="spellStart"/>
      <w:r w:rsidRPr="00000E52">
        <w:rPr>
          <w:b/>
          <w:bCs/>
        </w:rPr>
        <w:t>c.Customer</w:t>
      </w:r>
      <w:proofErr w:type="spellEnd"/>
      <w:r w:rsidRPr="00000E52">
        <w:rPr>
          <w:b/>
          <w:bCs/>
        </w:rPr>
        <w:t>)</w:t>
      </w:r>
    </w:p>
    <w:p w14:paraId="015E5446" w14:textId="638A4693" w:rsidR="00000E52" w:rsidRPr="00000E52" w:rsidRDefault="00000E52" w:rsidP="00000E52">
      <w:pPr>
        <w:pStyle w:val="Code"/>
        <w:rPr>
          <w:b/>
          <w:bCs/>
        </w:rPr>
      </w:pPr>
      <w:r w:rsidRPr="00000E52">
        <w:rPr>
          <w:b/>
          <w:bCs/>
        </w:rPr>
        <w:t xml:space="preserve">        </w:t>
      </w:r>
      <w:proofErr w:type="gramStart"/>
      <w:r w:rsidRPr="00000E52">
        <w:rPr>
          <w:b/>
          <w:bCs/>
        </w:rPr>
        <w:t>.Include</w:t>
      </w:r>
      <w:proofErr w:type="gramEnd"/>
      <w:r w:rsidRPr="00000E52">
        <w:rPr>
          <w:b/>
          <w:bCs/>
        </w:rPr>
        <w:t xml:space="preserve">(e =&gt; </w:t>
      </w:r>
      <w:proofErr w:type="spellStart"/>
      <w:r w:rsidRPr="00000E52">
        <w:rPr>
          <w:b/>
          <w:bCs/>
        </w:rPr>
        <w:t>e.Engineer</w:t>
      </w:r>
      <w:proofErr w:type="spellEnd"/>
      <w:r w:rsidRPr="00000E52">
        <w:rPr>
          <w:b/>
          <w:bCs/>
        </w:rPr>
        <w:t>)</w:t>
      </w:r>
    </w:p>
    <w:p w14:paraId="1AD3C2C5" w14:textId="5003F639" w:rsidR="00000E52" w:rsidRPr="00000E52" w:rsidRDefault="00000E52" w:rsidP="00000E52">
      <w:pPr>
        <w:pStyle w:val="Code"/>
        <w:rPr>
          <w:b/>
          <w:bCs/>
        </w:rPr>
      </w:pPr>
      <w:r w:rsidRPr="00000E52">
        <w:rPr>
          <w:b/>
          <w:bCs/>
        </w:rPr>
        <w:t xml:space="preserve">        </w:t>
      </w:r>
      <w:proofErr w:type="gramStart"/>
      <w:r w:rsidRPr="00000E52">
        <w:rPr>
          <w:b/>
          <w:bCs/>
        </w:rPr>
        <w:t>.Include</w:t>
      </w:r>
      <w:proofErr w:type="gramEnd"/>
      <w:r w:rsidRPr="00000E52">
        <w:rPr>
          <w:b/>
          <w:bCs/>
        </w:rPr>
        <w:t xml:space="preserve">(s =&gt; </w:t>
      </w:r>
      <w:proofErr w:type="spellStart"/>
      <w:r w:rsidRPr="00000E52">
        <w:rPr>
          <w:b/>
          <w:bCs/>
        </w:rPr>
        <w:t>s.AppointmentStatus</w:t>
      </w:r>
      <w:proofErr w:type="spellEnd"/>
      <w:r w:rsidRPr="00000E52">
        <w:rPr>
          <w:b/>
          <w:bCs/>
        </w:rPr>
        <w:t>);</w:t>
      </w:r>
    </w:p>
    <w:p w14:paraId="48E3C207" w14:textId="77777777" w:rsidR="00000E52" w:rsidRPr="00000E52" w:rsidRDefault="00000E52" w:rsidP="00000E52">
      <w:pPr>
        <w:pStyle w:val="Code"/>
        <w:rPr>
          <w:b/>
          <w:bCs/>
        </w:rPr>
      </w:pPr>
    </w:p>
    <w:p w14:paraId="6497704D" w14:textId="19E60CC9" w:rsidR="00000E52" w:rsidRPr="00000E52" w:rsidRDefault="00000E52" w:rsidP="00000E52">
      <w:pPr>
        <w:pStyle w:val="Code"/>
        <w:rPr>
          <w:b/>
          <w:bCs/>
        </w:rPr>
      </w:pPr>
      <w:r w:rsidRPr="00000E52">
        <w:rPr>
          <w:b/>
          <w:bCs/>
        </w:rPr>
        <w:t xml:space="preserve">    var </w:t>
      </w:r>
      <w:proofErr w:type="spellStart"/>
      <w:r w:rsidRPr="00000E52">
        <w:rPr>
          <w:b/>
          <w:bCs/>
        </w:rPr>
        <w:t>appData</w:t>
      </w:r>
      <w:proofErr w:type="spellEnd"/>
      <w:r w:rsidRPr="00000E52">
        <w:rPr>
          <w:b/>
          <w:bCs/>
        </w:rPr>
        <w:t xml:space="preserve"> = await </w:t>
      </w:r>
      <w:proofErr w:type="spellStart"/>
      <w:proofErr w:type="gramStart"/>
      <w:r w:rsidRPr="00000E52">
        <w:rPr>
          <w:b/>
          <w:bCs/>
        </w:rPr>
        <w:t>appointment.FirstOrDefaultAsync</w:t>
      </w:r>
      <w:proofErr w:type="spellEnd"/>
      <w:proofErr w:type="gramEnd"/>
      <w:r w:rsidRPr="00000E52">
        <w:rPr>
          <w:b/>
          <w:bCs/>
        </w:rPr>
        <w:t>();</w:t>
      </w:r>
    </w:p>
    <w:p w14:paraId="20BC35C2" w14:textId="77777777" w:rsidR="00000E52" w:rsidRPr="00000E52" w:rsidRDefault="00000E52" w:rsidP="00000E52">
      <w:pPr>
        <w:pStyle w:val="Code"/>
        <w:rPr>
          <w:b/>
          <w:bCs/>
        </w:rPr>
      </w:pPr>
    </w:p>
    <w:p w14:paraId="6F6709A6" w14:textId="76A3939B" w:rsidR="00000E52" w:rsidRPr="00000E52" w:rsidRDefault="00000E52" w:rsidP="00000E52">
      <w:pPr>
        <w:pStyle w:val="Code"/>
        <w:rPr>
          <w:b/>
          <w:bCs/>
        </w:rPr>
      </w:pPr>
      <w:r w:rsidRPr="00000E52">
        <w:rPr>
          <w:b/>
          <w:bCs/>
        </w:rPr>
        <w:t xml:space="preserve">    if (</w:t>
      </w:r>
      <w:proofErr w:type="spellStart"/>
      <w:r w:rsidRPr="00000E52">
        <w:rPr>
          <w:b/>
          <w:bCs/>
        </w:rPr>
        <w:t>appData</w:t>
      </w:r>
      <w:proofErr w:type="spellEnd"/>
      <w:r w:rsidRPr="00000E52">
        <w:rPr>
          <w:b/>
          <w:bCs/>
        </w:rPr>
        <w:t xml:space="preserve"> == null)</w:t>
      </w:r>
    </w:p>
    <w:p w14:paraId="5EEA0BA8" w14:textId="190CE0E4" w:rsidR="00000E52" w:rsidRPr="00000E52" w:rsidRDefault="00000E52" w:rsidP="00000E52">
      <w:pPr>
        <w:pStyle w:val="Code"/>
        <w:rPr>
          <w:b/>
          <w:bCs/>
        </w:rPr>
      </w:pPr>
      <w:r w:rsidRPr="00000E52">
        <w:rPr>
          <w:b/>
          <w:bCs/>
        </w:rPr>
        <w:t xml:space="preserve">    {</w:t>
      </w:r>
    </w:p>
    <w:p w14:paraId="53CE0AAA" w14:textId="55402DEF" w:rsidR="00000E52" w:rsidRPr="00000E52" w:rsidRDefault="00000E52" w:rsidP="00000E52">
      <w:pPr>
        <w:pStyle w:val="Code"/>
        <w:rPr>
          <w:b/>
          <w:bCs/>
        </w:rPr>
      </w:pPr>
      <w:r w:rsidRPr="00000E52">
        <w:rPr>
          <w:b/>
          <w:bCs/>
        </w:rPr>
        <w:t xml:space="preserve">        return </w:t>
      </w:r>
      <w:proofErr w:type="spellStart"/>
      <w:proofErr w:type="gramStart"/>
      <w:r w:rsidRPr="00000E52">
        <w:rPr>
          <w:b/>
          <w:bCs/>
        </w:rPr>
        <w:t>NotFound</w:t>
      </w:r>
      <w:proofErr w:type="spellEnd"/>
      <w:r w:rsidRPr="00000E52">
        <w:rPr>
          <w:b/>
          <w:bCs/>
        </w:rPr>
        <w:t>(</w:t>
      </w:r>
      <w:proofErr w:type="gramEnd"/>
      <w:r w:rsidRPr="00000E52">
        <w:rPr>
          <w:b/>
          <w:bCs/>
        </w:rPr>
        <w:t>);</w:t>
      </w:r>
    </w:p>
    <w:p w14:paraId="227C0569" w14:textId="45B8E136" w:rsidR="00000E52" w:rsidRPr="00000E52" w:rsidRDefault="00000E52" w:rsidP="00000E52">
      <w:pPr>
        <w:pStyle w:val="Code"/>
        <w:rPr>
          <w:b/>
          <w:bCs/>
        </w:rPr>
      </w:pPr>
      <w:r w:rsidRPr="00000E52">
        <w:rPr>
          <w:b/>
          <w:bCs/>
        </w:rPr>
        <w:t xml:space="preserve">    }</w:t>
      </w:r>
    </w:p>
    <w:p w14:paraId="0AE844F8" w14:textId="77777777" w:rsidR="00000E52" w:rsidRPr="00000E52" w:rsidRDefault="00000E52" w:rsidP="00000E52">
      <w:pPr>
        <w:pStyle w:val="Code"/>
        <w:rPr>
          <w:b/>
          <w:bCs/>
        </w:rPr>
      </w:pPr>
    </w:p>
    <w:p w14:paraId="0BAA9DF0" w14:textId="01CDB002" w:rsidR="00000E52" w:rsidRPr="00000E52" w:rsidRDefault="00000E52" w:rsidP="00000E52">
      <w:pPr>
        <w:pStyle w:val="Code"/>
        <w:rPr>
          <w:b/>
          <w:bCs/>
        </w:rPr>
      </w:pPr>
      <w:r w:rsidRPr="00000E52">
        <w:rPr>
          <w:b/>
          <w:bCs/>
        </w:rPr>
        <w:t xml:space="preserve">    return </w:t>
      </w:r>
      <w:proofErr w:type="spellStart"/>
      <w:proofErr w:type="gramStart"/>
      <w:r w:rsidRPr="00000E52">
        <w:rPr>
          <w:b/>
          <w:bCs/>
        </w:rPr>
        <w:t>appData</w:t>
      </w:r>
      <w:proofErr w:type="spellEnd"/>
      <w:r w:rsidRPr="00000E52">
        <w:rPr>
          <w:b/>
          <w:bCs/>
        </w:rPr>
        <w:t>;</w:t>
      </w:r>
      <w:proofErr w:type="gramEnd"/>
    </w:p>
    <w:p w14:paraId="6FDE06B1" w14:textId="56FB31ED" w:rsidR="00000E52" w:rsidRDefault="00000E52" w:rsidP="00000E52">
      <w:pPr>
        <w:pStyle w:val="Code"/>
      </w:pPr>
      <w:r>
        <w:t>}</w:t>
      </w:r>
    </w:p>
    <w:p w14:paraId="76DD2C05" w14:textId="0FB7358D" w:rsidR="00000E52" w:rsidRDefault="00000E52" w:rsidP="00000E52">
      <w:pPr>
        <w:pStyle w:val="ListParagraph"/>
        <w:spacing w:before="120"/>
        <w:ind w:left="360"/>
        <w:contextualSpacing w:val="0"/>
      </w:pPr>
      <w:r>
        <w:t xml:space="preserve">This version of the method populates the </w:t>
      </w:r>
      <w:r w:rsidRPr="00000E52">
        <w:rPr>
          <w:b/>
          <w:bCs/>
        </w:rPr>
        <w:t>Customer</w:t>
      </w:r>
      <w:r>
        <w:t xml:space="preserve">, </w:t>
      </w:r>
      <w:r w:rsidRPr="00000E52">
        <w:rPr>
          <w:b/>
          <w:bCs/>
        </w:rPr>
        <w:t>Engineer</w:t>
      </w:r>
      <w:r>
        <w:t xml:space="preserve">, and </w:t>
      </w:r>
      <w:proofErr w:type="spellStart"/>
      <w:r w:rsidRPr="00000E52">
        <w:rPr>
          <w:b/>
          <w:bCs/>
        </w:rPr>
        <w:t>AppointmentStatus</w:t>
      </w:r>
      <w:proofErr w:type="spellEnd"/>
      <w:r>
        <w:t xml:space="preserve"> fields of an appointment when it is retrieved (lazy loading will leave these fields empty otherwise).</w:t>
      </w:r>
    </w:p>
    <w:p w14:paraId="37E6D9D4" w14:textId="6081DA27" w:rsidR="00833462" w:rsidRDefault="00833462" w:rsidP="002E6CDF">
      <w:pPr>
        <w:pStyle w:val="ListParagraph"/>
        <w:numPr>
          <w:ilvl w:val="0"/>
          <w:numId w:val="41"/>
        </w:numPr>
        <w:spacing w:before="120"/>
        <w:contextualSpacing w:val="0"/>
      </w:pPr>
      <w:r>
        <w:t xml:space="preserve">Find the </w:t>
      </w:r>
      <w:proofErr w:type="spellStart"/>
      <w:r w:rsidRPr="00833462">
        <w:rPr>
          <w:b/>
          <w:bCs/>
        </w:rPr>
        <w:t>PutAppointment</w:t>
      </w:r>
      <w:proofErr w:type="spellEnd"/>
      <w:r>
        <w:t xml:space="preserve"> method, and replace it with the code shown below:</w:t>
      </w:r>
    </w:p>
    <w:p w14:paraId="522895B3" w14:textId="38D69F51" w:rsidR="00233CCD" w:rsidRDefault="00833462" w:rsidP="00233CCD">
      <w:pPr>
        <w:pStyle w:val="ListParagraph"/>
        <w:spacing w:before="120"/>
        <w:ind w:left="360"/>
        <w:contextualSpacing w:val="0"/>
      </w:pPr>
      <w:r>
        <w:t xml:space="preserve">This version of the </w:t>
      </w:r>
      <w:proofErr w:type="spellStart"/>
      <w:r w:rsidRPr="00833462">
        <w:rPr>
          <w:b/>
          <w:bCs/>
        </w:rPr>
        <w:t>PutAppointment</w:t>
      </w:r>
      <w:proofErr w:type="spellEnd"/>
      <w:r>
        <w:t xml:space="preserve"> method takes the fields in an appointment that a user can modify in the</w:t>
      </w:r>
      <w:r w:rsidR="00763109">
        <w:t xml:space="preserve"> app </w:t>
      </w:r>
      <w:r w:rsidR="00233CCD">
        <w:t xml:space="preserve">rather than a complete </w:t>
      </w:r>
      <w:r w:rsidR="00233CCD" w:rsidRPr="00233CCD">
        <w:rPr>
          <w:b/>
          <w:bCs/>
        </w:rPr>
        <w:t>Appointment</w:t>
      </w:r>
      <w:r w:rsidR="00233CCD">
        <w:t xml:space="preserve"> object:</w:t>
      </w:r>
    </w:p>
    <w:p w14:paraId="430797C3" w14:textId="77777777" w:rsidR="00233CCD" w:rsidRDefault="00233CCD" w:rsidP="00233CCD">
      <w:pPr>
        <w:pStyle w:val="Code"/>
      </w:pPr>
      <w:r>
        <w:t>[</w:t>
      </w:r>
      <w:proofErr w:type="spellStart"/>
      <w:r>
        <w:t>HttpPut</w:t>
      </w:r>
      <w:proofErr w:type="spellEnd"/>
      <w:r>
        <w:t>("{id}")]</w:t>
      </w:r>
    </w:p>
    <w:p w14:paraId="78C642B3" w14:textId="77777777" w:rsidR="00233CCD" w:rsidRDefault="00233CCD" w:rsidP="00233CCD">
      <w:pPr>
        <w:pStyle w:val="Code"/>
      </w:pPr>
      <w:r>
        <w:t>public async Task&lt;</w:t>
      </w:r>
      <w:proofErr w:type="spellStart"/>
      <w:r>
        <w:t>IActionResult</w:t>
      </w:r>
      <w:proofErr w:type="spellEnd"/>
      <w:r>
        <w:t xml:space="preserve">&gt; </w:t>
      </w:r>
      <w:proofErr w:type="spellStart"/>
      <w:proofErr w:type="gramStart"/>
      <w:r>
        <w:t>PutAppointment</w:t>
      </w:r>
      <w:proofErr w:type="spellEnd"/>
      <w:r>
        <w:t>(</w:t>
      </w:r>
      <w:proofErr w:type="gramEnd"/>
      <w:r>
        <w:t xml:space="preserve">long id, </w:t>
      </w:r>
    </w:p>
    <w:p w14:paraId="6C78C247" w14:textId="77777777" w:rsidR="00233CCD" w:rsidRDefault="00233CCD" w:rsidP="00233CCD">
      <w:pPr>
        <w:pStyle w:val="Code"/>
      </w:pPr>
      <w:r>
        <w:t xml:space="preserve">        string </w:t>
      </w:r>
      <w:proofErr w:type="spellStart"/>
      <w:r>
        <w:t>problemDetails</w:t>
      </w:r>
      <w:proofErr w:type="spellEnd"/>
      <w:r>
        <w:t xml:space="preserve">, string </w:t>
      </w:r>
      <w:proofErr w:type="spellStart"/>
      <w:r>
        <w:t>statusName</w:t>
      </w:r>
      <w:proofErr w:type="spellEnd"/>
      <w:r>
        <w:t xml:space="preserve">, </w:t>
      </w:r>
    </w:p>
    <w:p w14:paraId="1555E238" w14:textId="18140828" w:rsidR="00233CCD" w:rsidRDefault="00233CCD" w:rsidP="00233CCD">
      <w:pPr>
        <w:pStyle w:val="Code"/>
      </w:pPr>
      <w:r>
        <w:lastRenderedPageBreak/>
        <w:t xml:space="preserve">        string notes, string </w:t>
      </w:r>
      <w:proofErr w:type="spellStart"/>
      <w:r>
        <w:t>imageUrl</w:t>
      </w:r>
      <w:proofErr w:type="spellEnd"/>
      <w:r>
        <w:t>)</w:t>
      </w:r>
    </w:p>
    <w:p w14:paraId="1AD431AC" w14:textId="1588F7AF" w:rsidR="00233CCD" w:rsidRDefault="00233CCD" w:rsidP="00233CCD">
      <w:pPr>
        <w:pStyle w:val="Code"/>
      </w:pPr>
      <w:r>
        <w:t>{</w:t>
      </w:r>
    </w:p>
    <w:p w14:paraId="59825738" w14:textId="03E09147" w:rsidR="00233CCD" w:rsidRDefault="00233CCD" w:rsidP="00233CCD">
      <w:pPr>
        <w:pStyle w:val="Code"/>
      </w:pPr>
      <w:r>
        <w:t xml:space="preserve">    var </w:t>
      </w:r>
      <w:proofErr w:type="spellStart"/>
      <w:r>
        <w:t>statusId</w:t>
      </w:r>
      <w:proofErr w:type="spellEnd"/>
      <w:r>
        <w:t xml:space="preserve"> = _</w:t>
      </w:r>
      <w:proofErr w:type="spellStart"/>
      <w:proofErr w:type="gramStart"/>
      <w:r>
        <w:t>context.AppointmentStatuses.First</w:t>
      </w:r>
      <w:proofErr w:type="spellEnd"/>
      <w:proofErr w:type="gramEnd"/>
      <w:r>
        <w:t xml:space="preserve">(s =&gt; </w:t>
      </w:r>
      <w:proofErr w:type="spellStart"/>
      <w:r>
        <w:t>s.StatusName</w:t>
      </w:r>
      <w:proofErr w:type="spellEnd"/>
      <w:r>
        <w:t xml:space="preserve"> == </w:t>
      </w:r>
      <w:proofErr w:type="spellStart"/>
      <w:r>
        <w:t>statusName</w:t>
      </w:r>
      <w:proofErr w:type="spellEnd"/>
      <w:r>
        <w:t>).Id;</w:t>
      </w:r>
    </w:p>
    <w:p w14:paraId="7858E0F9" w14:textId="015315FE" w:rsidR="00233CCD" w:rsidRDefault="00233CCD" w:rsidP="00233CCD">
      <w:pPr>
        <w:pStyle w:val="Code"/>
      </w:pPr>
      <w:r>
        <w:t xml:space="preserve">    var appointment </w:t>
      </w:r>
      <w:proofErr w:type="gramStart"/>
      <w:r>
        <w:t>=  _</w:t>
      </w:r>
      <w:proofErr w:type="spellStart"/>
      <w:proofErr w:type="gramEnd"/>
      <w:r>
        <w:t>context.Appointments.First</w:t>
      </w:r>
      <w:proofErr w:type="spellEnd"/>
      <w:r>
        <w:t xml:space="preserve">(e =&gt; </w:t>
      </w:r>
      <w:proofErr w:type="spellStart"/>
      <w:r>
        <w:t>e.Id</w:t>
      </w:r>
      <w:proofErr w:type="spellEnd"/>
      <w:r>
        <w:t xml:space="preserve"> == id);</w:t>
      </w:r>
    </w:p>
    <w:p w14:paraId="04BBA44D" w14:textId="77777777" w:rsidR="00233CCD" w:rsidRDefault="00233CCD" w:rsidP="00233CCD">
      <w:pPr>
        <w:pStyle w:val="Code"/>
      </w:pPr>
      <w:r>
        <w:t xml:space="preserve">            </w:t>
      </w:r>
    </w:p>
    <w:p w14:paraId="2D9ACA8E" w14:textId="266A1931" w:rsidR="00233CCD" w:rsidRDefault="00233CCD" w:rsidP="00233CCD">
      <w:pPr>
        <w:pStyle w:val="Code"/>
      </w:pPr>
      <w:r>
        <w:t xml:space="preserve">    if (appointment == null)</w:t>
      </w:r>
    </w:p>
    <w:p w14:paraId="26598659" w14:textId="21BFFC3C" w:rsidR="00233CCD" w:rsidRDefault="00233CCD" w:rsidP="00233CCD">
      <w:pPr>
        <w:pStyle w:val="Code"/>
      </w:pPr>
      <w:r>
        <w:t xml:space="preserve">    {</w:t>
      </w:r>
    </w:p>
    <w:p w14:paraId="5383D93A" w14:textId="1907FE25" w:rsidR="00233CCD" w:rsidRDefault="00233CCD" w:rsidP="00233CCD">
      <w:pPr>
        <w:pStyle w:val="Code"/>
      </w:pPr>
      <w:r>
        <w:t xml:space="preserve">        return </w:t>
      </w:r>
      <w:proofErr w:type="spellStart"/>
      <w:proofErr w:type="gramStart"/>
      <w:r>
        <w:t>BadRequest</w:t>
      </w:r>
      <w:proofErr w:type="spellEnd"/>
      <w:r>
        <w:t>(</w:t>
      </w:r>
      <w:proofErr w:type="gramEnd"/>
      <w:r>
        <w:t>);</w:t>
      </w:r>
    </w:p>
    <w:p w14:paraId="04315832" w14:textId="45EBCC41" w:rsidR="00233CCD" w:rsidRDefault="00233CCD" w:rsidP="00233CCD">
      <w:pPr>
        <w:pStyle w:val="Code"/>
      </w:pPr>
      <w:r>
        <w:t xml:space="preserve">    }</w:t>
      </w:r>
    </w:p>
    <w:p w14:paraId="74112CA2" w14:textId="77777777" w:rsidR="00233CCD" w:rsidRDefault="00233CCD" w:rsidP="00233CCD">
      <w:pPr>
        <w:pStyle w:val="Code"/>
      </w:pPr>
    </w:p>
    <w:p w14:paraId="51EA4514" w14:textId="79AAD6F7" w:rsidR="00233CCD" w:rsidRDefault="00233CCD" w:rsidP="00233CCD">
      <w:pPr>
        <w:pStyle w:val="Code"/>
      </w:pPr>
      <w:r>
        <w:t xml:space="preserve">    </w:t>
      </w:r>
      <w:proofErr w:type="spellStart"/>
      <w:proofErr w:type="gramStart"/>
      <w:r>
        <w:t>appointment.ProblemDetails</w:t>
      </w:r>
      <w:proofErr w:type="spellEnd"/>
      <w:proofErr w:type="gramEnd"/>
      <w:r>
        <w:t xml:space="preserve"> = </w:t>
      </w:r>
      <w:proofErr w:type="spellStart"/>
      <w:r>
        <w:t>problemDetails</w:t>
      </w:r>
      <w:proofErr w:type="spellEnd"/>
      <w:r>
        <w:t>;</w:t>
      </w:r>
    </w:p>
    <w:p w14:paraId="2368DE6B" w14:textId="4CACFA48" w:rsidR="00233CCD" w:rsidRDefault="00233CCD" w:rsidP="00233CCD">
      <w:pPr>
        <w:pStyle w:val="Code"/>
      </w:pPr>
      <w:r>
        <w:t xml:space="preserve">    </w:t>
      </w:r>
      <w:proofErr w:type="spellStart"/>
      <w:proofErr w:type="gramStart"/>
      <w:r>
        <w:t>appointment.AppointmentStatusId</w:t>
      </w:r>
      <w:proofErr w:type="spellEnd"/>
      <w:proofErr w:type="gramEnd"/>
      <w:r>
        <w:t xml:space="preserve"> = </w:t>
      </w:r>
      <w:proofErr w:type="spellStart"/>
      <w:r>
        <w:t>statusId</w:t>
      </w:r>
      <w:proofErr w:type="spellEnd"/>
      <w:r>
        <w:t>;</w:t>
      </w:r>
    </w:p>
    <w:p w14:paraId="092973A9" w14:textId="7054A035" w:rsidR="00233CCD" w:rsidRDefault="00233CCD" w:rsidP="00233CCD">
      <w:pPr>
        <w:pStyle w:val="Code"/>
      </w:pPr>
      <w:r>
        <w:t xml:space="preserve">    </w:t>
      </w:r>
      <w:proofErr w:type="spellStart"/>
      <w:proofErr w:type="gramStart"/>
      <w:r>
        <w:t>appointment.Notes</w:t>
      </w:r>
      <w:proofErr w:type="spellEnd"/>
      <w:proofErr w:type="gramEnd"/>
      <w:r>
        <w:t xml:space="preserve"> = notes;</w:t>
      </w:r>
    </w:p>
    <w:p w14:paraId="1646C422" w14:textId="208CF236" w:rsidR="00233CCD" w:rsidRDefault="00233CCD" w:rsidP="00233CCD">
      <w:pPr>
        <w:pStyle w:val="Code"/>
      </w:pPr>
      <w:r>
        <w:t xml:space="preserve">    </w:t>
      </w:r>
      <w:proofErr w:type="spellStart"/>
      <w:proofErr w:type="gramStart"/>
      <w:r>
        <w:t>appointment.ImageUrl</w:t>
      </w:r>
      <w:proofErr w:type="spellEnd"/>
      <w:proofErr w:type="gramEnd"/>
      <w:r>
        <w:t xml:space="preserve"> = </w:t>
      </w:r>
      <w:proofErr w:type="spellStart"/>
      <w:r>
        <w:t>imageUrl</w:t>
      </w:r>
      <w:proofErr w:type="spellEnd"/>
      <w:r>
        <w:t>;</w:t>
      </w:r>
    </w:p>
    <w:p w14:paraId="33DF067F" w14:textId="2A951E55" w:rsidR="00233CCD" w:rsidRDefault="00233CCD" w:rsidP="00233CCD">
      <w:pPr>
        <w:pStyle w:val="Code"/>
      </w:pPr>
      <w:r>
        <w:t xml:space="preserve">    _</w:t>
      </w:r>
      <w:proofErr w:type="spellStart"/>
      <w:proofErr w:type="gramStart"/>
      <w:r>
        <w:t>context.Entry</w:t>
      </w:r>
      <w:proofErr w:type="spellEnd"/>
      <w:proofErr w:type="gramEnd"/>
      <w:r>
        <w:t xml:space="preserve">(appointment).State = </w:t>
      </w:r>
      <w:proofErr w:type="spellStart"/>
      <w:r>
        <w:t>EntityState.Modified</w:t>
      </w:r>
      <w:proofErr w:type="spellEnd"/>
      <w:r>
        <w:t>;</w:t>
      </w:r>
    </w:p>
    <w:p w14:paraId="0E090E2E" w14:textId="77777777" w:rsidR="00233CCD" w:rsidRDefault="00233CCD" w:rsidP="00233CCD">
      <w:pPr>
        <w:pStyle w:val="Code"/>
      </w:pPr>
    </w:p>
    <w:p w14:paraId="0C71BE99" w14:textId="310C979E" w:rsidR="00233CCD" w:rsidRDefault="00233CCD" w:rsidP="00233CCD">
      <w:pPr>
        <w:pStyle w:val="Code"/>
      </w:pPr>
      <w:r>
        <w:t xml:space="preserve">    try</w:t>
      </w:r>
    </w:p>
    <w:p w14:paraId="02A9BCCB" w14:textId="05106E2F" w:rsidR="00233CCD" w:rsidRDefault="00233CCD" w:rsidP="00233CCD">
      <w:pPr>
        <w:pStyle w:val="Code"/>
      </w:pPr>
      <w:r>
        <w:t xml:space="preserve">    {</w:t>
      </w:r>
    </w:p>
    <w:p w14:paraId="44BC569E" w14:textId="0F30A00D" w:rsidR="00233CCD" w:rsidRDefault="00233CCD" w:rsidP="00233CCD">
      <w:pPr>
        <w:pStyle w:val="Code"/>
      </w:pPr>
      <w:r>
        <w:t xml:space="preserve">        await _</w:t>
      </w:r>
      <w:proofErr w:type="spellStart"/>
      <w:proofErr w:type="gramStart"/>
      <w:r>
        <w:t>context.SaveChangesAsync</w:t>
      </w:r>
      <w:proofErr w:type="spellEnd"/>
      <w:proofErr w:type="gramEnd"/>
      <w:r>
        <w:t>();</w:t>
      </w:r>
    </w:p>
    <w:p w14:paraId="0853BEF3" w14:textId="30CBC0E7" w:rsidR="00233CCD" w:rsidRDefault="00233CCD" w:rsidP="00233CCD">
      <w:pPr>
        <w:pStyle w:val="Code"/>
      </w:pPr>
      <w:r>
        <w:t xml:space="preserve">    }</w:t>
      </w:r>
    </w:p>
    <w:p w14:paraId="0FD128B4" w14:textId="16EB6645" w:rsidR="00233CCD" w:rsidRDefault="00233CCD" w:rsidP="00233CCD">
      <w:pPr>
        <w:pStyle w:val="Code"/>
      </w:pPr>
      <w:r>
        <w:t xml:space="preserve">    catch (</w:t>
      </w:r>
      <w:proofErr w:type="spellStart"/>
      <w:r>
        <w:t>DbUpdateConcurrencyException</w:t>
      </w:r>
      <w:proofErr w:type="spellEnd"/>
      <w:r>
        <w:t>)</w:t>
      </w:r>
    </w:p>
    <w:p w14:paraId="66132C3F" w14:textId="675CE8E3" w:rsidR="00233CCD" w:rsidRDefault="00233CCD" w:rsidP="00233CCD">
      <w:pPr>
        <w:pStyle w:val="Code"/>
      </w:pPr>
      <w:r>
        <w:t xml:space="preserve">    {</w:t>
      </w:r>
    </w:p>
    <w:p w14:paraId="08956932" w14:textId="01C92AC7" w:rsidR="00233CCD" w:rsidRDefault="00233CCD" w:rsidP="00233CCD">
      <w:pPr>
        <w:pStyle w:val="Code"/>
      </w:pPr>
      <w:r>
        <w:t xml:space="preserve">        if </w:t>
      </w:r>
      <w:proofErr w:type="gramStart"/>
      <w:r>
        <w:t>(!</w:t>
      </w:r>
      <w:proofErr w:type="spellStart"/>
      <w:r>
        <w:t>AppointmentExists</w:t>
      </w:r>
      <w:proofErr w:type="spellEnd"/>
      <w:proofErr w:type="gramEnd"/>
      <w:r>
        <w:t>(id))</w:t>
      </w:r>
    </w:p>
    <w:p w14:paraId="66F163C0" w14:textId="157C1E00" w:rsidR="00233CCD" w:rsidRDefault="00233CCD" w:rsidP="00233CCD">
      <w:pPr>
        <w:pStyle w:val="Code"/>
      </w:pPr>
      <w:r>
        <w:t xml:space="preserve">        {</w:t>
      </w:r>
    </w:p>
    <w:p w14:paraId="558CAC9E" w14:textId="7C563371" w:rsidR="00233CCD" w:rsidRDefault="00233CCD" w:rsidP="00233CCD">
      <w:pPr>
        <w:pStyle w:val="Code"/>
      </w:pPr>
      <w:r>
        <w:t xml:space="preserve">            return </w:t>
      </w:r>
      <w:proofErr w:type="spellStart"/>
      <w:proofErr w:type="gramStart"/>
      <w:r>
        <w:t>NotFound</w:t>
      </w:r>
      <w:proofErr w:type="spellEnd"/>
      <w:r>
        <w:t>(</w:t>
      </w:r>
      <w:proofErr w:type="gramEnd"/>
      <w:r>
        <w:t>);</w:t>
      </w:r>
    </w:p>
    <w:p w14:paraId="10C70A82" w14:textId="099F4121" w:rsidR="00233CCD" w:rsidRDefault="00233CCD" w:rsidP="00233CCD">
      <w:pPr>
        <w:pStyle w:val="Code"/>
      </w:pPr>
      <w:r>
        <w:t xml:space="preserve">        }</w:t>
      </w:r>
    </w:p>
    <w:p w14:paraId="3EEAE04A" w14:textId="28830D75" w:rsidR="00233CCD" w:rsidRDefault="00233CCD" w:rsidP="00233CCD">
      <w:pPr>
        <w:pStyle w:val="Code"/>
      </w:pPr>
      <w:r>
        <w:t xml:space="preserve">        else</w:t>
      </w:r>
    </w:p>
    <w:p w14:paraId="53AB4029" w14:textId="22E5B275" w:rsidR="00233CCD" w:rsidRDefault="00233CCD" w:rsidP="00233CCD">
      <w:pPr>
        <w:pStyle w:val="Code"/>
      </w:pPr>
      <w:r>
        <w:t xml:space="preserve">        {</w:t>
      </w:r>
    </w:p>
    <w:p w14:paraId="6BC95775" w14:textId="60039CED" w:rsidR="00233CCD" w:rsidRDefault="00233CCD" w:rsidP="00233CCD">
      <w:pPr>
        <w:pStyle w:val="Code"/>
      </w:pPr>
      <w:r>
        <w:t xml:space="preserve">            </w:t>
      </w:r>
      <w:proofErr w:type="gramStart"/>
      <w:r>
        <w:t>throw;</w:t>
      </w:r>
      <w:proofErr w:type="gramEnd"/>
    </w:p>
    <w:p w14:paraId="262D194B" w14:textId="732E2FF3" w:rsidR="00233CCD" w:rsidRDefault="00233CCD" w:rsidP="00233CCD">
      <w:pPr>
        <w:pStyle w:val="Code"/>
      </w:pPr>
      <w:r>
        <w:t xml:space="preserve">        }</w:t>
      </w:r>
    </w:p>
    <w:p w14:paraId="2B301A67" w14:textId="65074FA4" w:rsidR="00233CCD" w:rsidRDefault="00233CCD" w:rsidP="00233CCD">
      <w:pPr>
        <w:pStyle w:val="Code"/>
      </w:pPr>
      <w:r>
        <w:t xml:space="preserve">    }</w:t>
      </w:r>
    </w:p>
    <w:p w14:paraId="6F71B82F" w14:textId="77777777" w:rsidR="00233CCD" w:rsidRDefault="00233CCD" w:rsidP="00233CCD">
      <w:pPr>
        <w:pStyle w:val="Code"/>
      </w:pPr>
    </w:p>
    <w:p w14:paraId="78B3C9F3" w14:textId="39B67958" w:rsidR="00233CCD" w:rsidRDefault="00233CCD" w:rsidP="00233CCD">
      <w:pPr>
        <w:pStyle w:val="Code"/>
      </w:pPr>
      <w:r>
        <w:t xml:space="preserve">    return </w:t>
      </w:r>
      <w:proofErr w:type="spellStart"/>
      <w:proofErr w:type="gramStart"/>
      <w:r>
        <w:t>NoContent</w:t>
      </w:r>
      <w:proofErr w:type="spellEnd"/>
      <w:r>
        <w:t>(</w:t>
      </w:r>
      <w:proofErr w:type="gramEnd"/>
      <w:r>
        <w:t>);</w:t>
      </w:r>
    </w:p>
    <w:p w14:paraId="06944E84" w14:textId="0154E73E" w:rsidR="00233CCD" w:rsidRDefault="00233CCD" w:rsidP="00233CCD">
      <w:pPr>
        <w:pStyle w:val="Code"/>
      </w:pPr>
      <w:r>
        <w:t>}</w:t>
      </w:r>
    </w:p>
    <w:p w14:paraId="420585BE" w14:textId="77777777" w:rsidR="00233CCD" w:rsidRDefault="00233CCD" w:rsidP="00233CCD">
      <w:pPr>
        <w:pStyle w:val="ListParagraph"/>
        <w:spacing w:before="120"/>
        <w:ind w:left="360"/>
        <w:contextualSpacing w:val="0"/>
      </w:pPr>
    </w:p>
    <w:p w14:paraId="4C789C4F" w14:textId="5F814D86" w:rsidR="00233CCD" w:rsidRPr="00233CCD" w:rsidRDefault="00233CCD" w:rsidP="00233CCD">
      <w:pPr>
        <w:pStyle w:val="Note"/>
        <w:ind w:left="360"/>
      </w:pPr>
      <w:r w:rsidRPr="00233CCD">
        <w:rPr>
          <w:b/>
          <w:bCs/>
        </w:rPr>
        <w:t>Note</w:t>
      </w:r>
      <w:r w:rsidRPr="00233CCD">
        <w:t xml:space="preserve">: </w:t>
      </w:r>
      <w:proofErr w:type="gramStart"/>
      <w:r w:rsidRPr="00233CCD">
        <w:t>As a general rule</w:t>
      </w:r>
      <w:proofErr w:type="gramEnd"/>
      <w:r>
        <w:t>, PUT operations should only modify data that a user should be allowed to update, not necessarily every field in an entity.</w:t>
      </w:r>
    </w:p>
    <w:p w14:paraId="0B685DA4" w14:textId="20C68A87" w:rsidR="007D6A15" w:rsidRDefault="007D6A15" w:rsidP="002E6CDF">
      <w:pPr>
        <w:pStyle w:val="ListParagraph"/>
        <w:numPr>
          <w:ilvl w:val="0"/>
          <w:numId w:val="41"/>
        </w:numPr>
        <w:spacing w:before="120"/>
        <w:contextualSpacing w:val="0"/>
      </w:pPr>
      <w:r>
        <w:t xml:space="preserve">Open the </w:t>
      </w:r>
      <w:proofErr w:type="spellStart"/>
      <w:r w:rsidRPr="00242794">
        <w:rPr>
          <w:b/>
          <w:bCs/>
        </w:rPr>
        <w:t>ScheduleEngineerController</w:t>
      </w:r>
      <w:r w:rsidRPr="00170518">
        <w:rPr>
          <w:b/>
          <w:bCs/>
        </w:rPr>
        <w:t>.cs</w:t>
      </w:r>
      <w:proofErr w:type="spellEnd"/>
      <w:r>
        <w:t xml:space="preserve"> file</w:t>
      </w:r>
      <w:r w:rsidRPr="00170518">
        <w:t xml:space="preserve"> and add the </w:t>
      </w:r>
      <w:proofErr w:type="spellStart"/>
      <w:r w:rsidRPr="00242794">
        <w:rPr>
          <w:b/>
          <w:bCs/>
        </w:rPr>
        <w:t>GetScheduleEngineerAppointments</w:t>
      </w:r>
      <w:proofErr w:type="spellEnd"/>
      <w:r w:rsidRPr="00242794">
        <w:rPr>
          <w:b/>
          <w:bCs/>
        </w:rPr>
        <w:t xml:space="preserve"> </w:t>
      </w:r>
      <w:r>
        <w:t xml:space="preserve">method highlighted below to the </w:t>
      </w:r>
      <w:proofErr w:type="spellStart"/>
      <w:r w:rsidRPr="00242794">
        <w:rPr>
          <w:b/>
          <w:bCs/>
        </w:rPr>
        <w:t>ScheduleEngineerController</w:t>
      </w:r>
      <w:proofErr w:type="spellEnd"/>
      <w:r w:rsidR="006B6FEB">
        <w:rPr>
          <w:b/>
          <w:bCs/>
        </w:rPr>
        <w:t xml:space="preserve"> </w:t>
      </w:r>
      <w:r>
        <w:t>class:</w:t>
      </w:r>
    </w:p>
    <w:p w14:paraId="3DDD01F8" w14:textId="77777777" w:rsidR="007D6A15" w:rsidRDefault="007D6A15" w:rsidP="007D6A15">
      <w:pPr>
        <w:pStyle w:val="Code"/>
      </w:pPr>
      <w:r>
        <w:t>[Route("</w:t>
      </w:r>
      <w:proofErr w:type="spellStart"/>
      <w:r>
        <w:t>api</w:t>
      </w:r>
      <w:proofErr w:type="spellEnd"/>
      <w:r>
        <w:t>/[controller]")]</w:t>
      </w:r>
    </w:p>
    <w:p w14:paraId="62A15312" w14:textId="77777777" w:rsidR="007D6A15" w:rsidRDefault="007D6A15" w:rsidP="007D6A15">
      <w:pPr>
        <w:pStyle w:val="Code"/>
      </w:pPr>
      <w:r>
        <w:t>[</w:t>
      </w:r>
      <w:proofErr w:type="spellStart"/>
      <w:r>
        <w:t>ApiController</w:t>
      </w:r>
      <w:proofErr w:type="spellEnd"/>
      <w:r>
        <w:t>]</w:t>
      </w:r>
    </w:p>
    <w:p w14:paraId="61FCBA6B" w14:textId="77777777" w:rsidR="007D6A15" w:rsidRDefault="007D6A15" w:rsidP="007D6A15">
      <w:pPr>
        <w:pStyle w:val="Code"/>
      </w:pPr>
      <w:r>
        <w:t xml:space="preserve">public class </w:t>
      </w:r>
      <w:proofErr w:type="spellStart"/>
      <w:proofErr w:type="gramStart"/>
      <w:r>
        <w:t>ScheduleEngineerController</w:t>
      </w:r>
      <w:proofErr w:type="spellEnd"/>
      <w:r>
        <w:t xml:space="preserve"> :</w:t>
      </w:r>
      <w:proofErr w:type="gramEnd"/>
      <w:r>
        <w:t xml:space="preserve"> </w:t>
      </w:r>
      <w:proofErr w:type="spellStart"/>
      <w:r>
        <w:t>ControllerBase</w:t>
      </w:r>
      <w:proofErr w:type="spellEnd"/>
    </w:p>
    <w:p w14:paraId="378895C1" w14:textId="77777777" w:rsidR="007D6A15" w:rsidRDefault="007D6A15" w:rsidP="007D6A15">
      <w:pPr>
        <w:pStyle w:val="Code"/>
      </w:pPr>
      <w:r>
        <w:t>{</w:t>
      </w:r>
    </w:p>
    <w:p w14:paraId="0DE5E2C2" w14:textId="77777777" w:rsidR="007D6A15" w:rsidRDefault="007D6A15" w:rsidP="007D6A15">
      <w:pPr>
        <w:pStyle w:val="Code"/>
      </w:pPr>
      <w:r>
        <w:t xml:space="preserve">    private </w:t>
      </w:r>
      <w:proofErr w:type="spellStart"/>
      <w:r>
        <w:t>readonly</w:t>
      </w:r>
      <w:proofErr w:type="spellEnd"/>
      <w:r>
        <w:t xml:space="preserve"> </w:t>
      </w:r>
      <w:proofErr w:type="spellStart"/>
      <w:r>
        <w:t>ScheduleContext</w:t>
      </w:r>
      <w:proofErr w:type="spellEnd"/>
      <w:r>
        <w:t xml:space="preserve"> _</w:t>
      </w:r>
      <w:proofErr w:type="gramStart"/>
      <w:r>
        <w:t>context;</w:t>
      </w:r>
      <w:proofErr w:type="gramEnd"/>
    </w:p>
    <w:p w14:paraId="4738F78E" w14:textId="77777777" w:rsidR="007D6A15" w:rsidRDefault="007D6A15" w:rsidP="007D6A15">
      <w:pPr>
        <w:pStyle w:val="Code"/>
      </w:pPr>
    </w:p>
    <w:p w14:paraId="6F7DDC92" w14:textId="77777777" w:rsidR="007D6A15" w:rsidRDefault="007D6A15" w:rsidP="007D6A15">
      <w:pPr>
        <w:pStyle w:val="Code"/>
      </w:pPr>
      <w:r>
        <w:t xml:space="preserve">    public </w:t>
      </w:r>
      <w:proofErr w:type="spellStart"/>
      <w:proofErr w:type="gramStart"/>
      <w:r>
        <w:t>ScheduleEngineerController</w:t>
      </w:r>
      <w:proofErr w:type="spellEnd"/>
      <w:r>
        <w:t>(</w:t>
      </w:r>
      <w:proofErr w:type="spellStart"/>
      <w:proofErr w:type="gramEnd"/>
      <w:r>
        <w:t>ScheduleContext</w:t>
      </w:r>
      <w:proofErr w:type="spellEnd"/>
      <w:r>
        <w:t xml:space="preserve"> context)</w:t>
      </w:r>
    </w:p>
    <w:p w14:paraId="4A83D303" w14:textId="77777777" w:rsidR="007D6A15" w:rsidRDefault="007D6A15" w:rsidP="007D6A15">
      <w:pPr>
        <w:pStyle w:val="Code"/>
      </w:pPr>
      <w:r>
        <w:t xml:space="preserve">    {</w:t>
      </w:r>
    </w:p>
    <w:p w14:paraId="3E42EB3D" w14:textId="77777777" w:rsidR="007D6A15" w:rsidRDefault="007D6A15" w:rsidP="007D6A15">
      <w:pPr>
        <w:pStyle w:val="Code"/>
      </w:pPr>
      <w:r>
        <w:t xml:space="preserve">        _context = </w:t>
      </w:r>
      <w:proofErr w:type="gramStart"/>
      <w:r>
        <w:t>context;</w:t>
      </w:r>
      <w:proofErr w:type="gramEnd"/>
    </w:p>
    <w:p w14:paraId="28475223" w14:textId="77777777" w:rsidR="007D6A15" w:rsidRDefault="007D6A15" w:rsidP="007D6A15">
      <w:pPr>
        <w:pStyle w:val="Code"/>
      </w:pPr>
      <w:r>
        <w:t xml:space="preserve">    }</w:t>
      </w:r>
    </w:p>
    <w:p w14:paraId="5326CD6C" w14:textId="77777777" w:rsidR="007D6A15" w:rsidRDefault="007D6A15" w:rsidP="007D6A15">
      <w:pPr>
        <w:pStyle w:val="Code"/>
      </w:pPr>
    </w:p>
    <w:p w14:paraId="12A397BB" w14:textId="77777777" w:rsidR="007D6A15" w:rsidRPr="00242794" w:rsidRDefault="007D6A15" w:rsidP="007D6A15">
      <w:pPr>
        <w:pStyle w:val="Code"/>
        <w:rPr>
          <w:b/>
          <w:bCs/>
        </w:rPr>
      </w:pPr>
      <w:r w:rsidRPr="00242794">
        <w:rPr>
          <w:b/>
          <w:bCs/>
        </w:rPr>
        <w:t xml:space="preserve">    // GET: </w:t>
      </w:r>
      <w:proofErr w:type="spellStart"/>
      <w:r w:rsidRPr="00242794">
        <w:rPr>
          <w:b/>
          <w:bCs/>
        </w:rPr>
        <w:t>api</w:t>
      </w:r>
      <w:proofErr w:type="spellEnd"/>
      <w:r w:rsidRPr="00242794">
        <w:rPr>
          <w:b/>
          <w:bCs/>
        </w:rPr>
        <w:t>/</w:t>
      </w:r>
      <w:proofErr w:type="spellStart"/>
      <w:r w:rsidRPr="00242794">
        <w:rPr>
          <w:b/>
          <w:bCs/>
        </w:rPr>
        <w:t>ScheduleEngineer</w:t>
      </w:r>
      <w:proofErr w:type="spellEnd"/>
      <w:r w:rsidRPr="00242794">
        <w:rPr>
          <w:b/>
          <w:bCs/>
        </w:rPr>
        <w:t>/5/Appointments</w:t>
      </w:r>
    </w:p>
    <w:p w14:paraId="29009F33" w14:textId="77777777" w:rsidR="007D6A15" w:rsidRPr="00242794" w:rsidRDefault="007D6A15" w:rsidP="007D6A15">
      <w:pPr>
        <w:pStyle w:val="Code"/>
        <w:rPr>
          <w:b/>
          <w:bCs/>
        </w:rPr>
      </w:pPr>
      <w:r w:rsidRPr="00242794">
        <w:rPr>
          <w:b/>
          <w:bCs/>
        </w:rPr>
        <w:t xml:space="preserve">    [</w:t>
      </w:r>
      <w:proofErr w:type="spellStart"/>
      <w:r w:rsidRPr="00242794">
        <w:rPr>
          <w:b/>
          <w:bCs/>
        </w:rPr>
        <w:t>HttpGet</w:t>
      </w:r>
      <w:proofErr w:type="spellEnd"/>
      <w:r w:rsidRPr="00242794">
        <w:rPr>
          <w:b/>
          <w:bCs/>
        </w:rPr>
        <w:t>("{id}/Appointments")]</w:t>
      </w:r>
    </w:p>
    <w:p w14:paraId="17E83F32" w14:textId="6AD7369E" w:rsidR="007D6A15" w:rsidRPr="00242794" w:rsidRDefault="007D6A15" w:rsidP="007D6A15">
      <w:pPr>
        <w:pStyle w:val="Code"/>
        <w:rPr>
          <w:b/>
          <w:bCs/>
        </w:rPr>
      </w:pPr>
      <w:r w:rsidRPr="00242794">
        <w:rPr>
          <w:b/>
          <w:bCs/>
        </w:rPr>
        <w:t xml:space="preserve">    public async Task&lt;</w:t>
      </w:r>
      <w:proofErr w:type="spellStart"/>
      <w:r w:rsidRPr="00242794">
        <w:rPr>
          <w:b/>
          <w:bCs/>
        </w:rPr>
        <w:t>ActionResult</w:t>
      </w:r>
      <w:proofErr w:type="spellEnd"/>
      <w:r w:rsidRPr="00242794">
        <w:rPr>
          <w:b/>
          <w:bCs/>
        </w:rPr>
        <w:t>&lt;</w:t>
      </w:r>
      <w:proofErr w:type="spellStart"/>
      <w:r w:rsidRPr="00242794">
        <w:rPr>
          <w:b/>
          <w:bCs/>
        </w:rPr>
        <w:t>IEnumerable</w:t>
      </w:r>
      <w:proofErr w:type="spellEnd"/>
      <w:r w:rsidRPr="00242794">
        <w:rPr>
          <w:b/>
          <w:bCs/>
        </w:rPr>
        <w:t xml:space="preserve">&lt;Appointment&gt;&gt;&gt; </w:t>
      </w:r>
      <w:proofErr w:type="spellStart"/>
      <w:proofErr w:type="gramStart"/>
      <w:r w:rsidRPr="00242794">
        <w:rPr>
          <w:b/>
          <w:bCs/>
        </w:rPr>
        <w:t>GetScheduleEngineerAppointments</w:t>
      </w:r>
      <w:proofErr w:type="spellEnd"/>
      <w:r w:rsidRPr="00242794">
        <w:rPr>
          <w:b/>
          <w:bCs/>
        </w:rPr>
        <w:t>(</w:t>
      </w:r>
      <w:proofErr w:type="gramEnd"/>
      <w:r w:rsidR="00C272A1">
        <w:rPr>
          <w:b/>
          <w:bCs/>
        </w:rPr>
        <w:t>string</w:t>
      </w:r>
      <w:r w:rsidRPr="00242794">
        <w:rPr>
          <w:b/>
          <w:bCs/>
        </w:rPr>
        <w:t xml:space="preserve"> id)</w:t>
      </w:r>
    </w:p>
    <w:p w14:paraId="43CD2892" w14:textId="77777777" w:rsidR="007D6A15" w:rsidRPr="00242794" w:rsidRDefault="007D6A15" w:rsidP="007D6A15">
      <w:pPr>
        <w:pStyle w:val="Code"/>
        <w:rPr>
          <w:b/>
          <w:bCs/>
        </w:rPr>
      </w:pPr>
      <w:r w:rsidRPr="00242794">
        <w:rPr>
          <w:b/>
          <w:bCs/>
        </w:rPr>
        <w:t xml:space="preserve">    {</w:t>
      </w:r>
    </w:p>
    <w:p w14:paraId="309A46DA" w14:textId="77777777" w:rsidR="007D6A15" w:rsidRPr="00242794" w:rsidRDefault="007D6A15" w:rsidP="007D6A15">
      <w:pPr>
        <w:pStyle w:val="Code"/>
        <w:rPr>
          <w:b/>
          <w:bCs/>
        </w:rPr>
      </w:pPr>
      <w:r w:rsidRPr="00242794">
        <w:rPr>
          <w:b/>
          <w:bCs/>
        </w:rPr>
        <w:t xml:space="preserve">        return await _</w:t>
      </w:r>
      <w:proofErr w:type="spellStart"/>
      <w:proofErr w:type="gramStart"/>
      <w:r w:rsidRPr="00242794">
        <w:rPr>
          <w:b/>
          <w:bCs/>
        </w:rPr>
        <w:t>context.Appointments</w:t>
      </w:r>
      <w:proofErr w:type="spellEnd"/>
      <w:proofErr w:type="gramEnd"/>
    </w:p>
    <w:p w14:paraId="299CDC8F" w14:textId="77777777" w:rsidR="007D6A15" w:rsidRPr="00242794" w:rsidRDefault="007D6A15" w:rsidP="007D6A15">
      <w:pPr>
        <w:pStyle w:val="Code"/>
        <w:rPr>
          <w:b/>
          <w:bCs/>
        </w:rPr>
      </w:pPr>
      <w:r w:rsidRPr="00242794">
        <w:rPr>
          <w:b/>
          <w:bCs/>
        </w:rPr>
        <w:lastRenderedPageBreak/>
        <w:t xml:space="preserve">            </w:t>
      </w:r>
      <w:proofErr w:type="gramStart"/>
      <w:r w:rsidRPr="00242794">
        <w:rPr>
          <w:b/>
          <w:bCs/>
        </w:rPr>
        <w:t>.Where</w:t>
      </w:r>
      <w:proofErr w:type="gramEnd"/>
      <w:r w:rsidRPr="00242794">
        <w:rPr>
          <w:b/>
          <w:bCs/>
        </w:rPr>
        <w:t xml:space="preserve">(a =&gt; </w:t>
      </w:r>
      <w:proofErr w:type="spellStart"/>
      <w:r w:rsidRPr="00242794">
        <w:rPr>
          <w:b/>
          <w:bCs/>
        </w:rPr>
        <w:t>a.EngineerId</w:t>
      </w:r>
      <w:proofErr w:type="spellEnd"/>
      <w:r w:rsidRPr="00242794">
        <w:rPr>
          <w:b/>
          <w:bCs/>
        </w:rPr>
        <w:t xml:space="preserve"> == id)</w:t>
      </w:r>
    </w:p>
    <w:p w14:paraId="01C618BE" w14:textId="088196EF" w:rsidR="007D6A15" w:rsidRDefault="007D6A15" w:rsidP="007D6A15">
      <w:pPr>
        <w:pStyle w:val="Code"/>
        <w:rPr>
          <w:b/>
          <w:bCs/>
        </w:rPr>
      </w:pPr>
      <w:r w:rsidRPr="00242794">
        <w:rPr>
          <w:b/>
          <w:bCs/>
        </w:rPr>
        <w:t xml:space="preserve">            </w:t>
      </w:r>
      <w:proofErr w:type="gramStart"/>
      <w:r w:rsidRPr="00242794">
        <w:rPr>
          <w:b/>
          <w:bCs/>
        </w:rPr>
        <w:t>.</w:t>
      </w:r>
      <w:proofErr w:type="spellStart"/>
      <w:r w:rsidRPr="00242794">
        <w:rPr>
          <w:b/>
          <w:bCs/>
        </w:rPr>
        <w:t>OrderByDescending</w:t>
      </w:r>
      <w:proofErr w:type="spellEnd"/>
      <w:proofErr w:type="gramEnd"/>
      <w:r w:rsidRPr="00242794">
        <w:rPr>
          <w:b/>
          <w:bCs/>
        </w:rPr>
        <w:t xml:space="preserve">(a =&gt; </w:t>
      </w:r>
      <w:proofErr w:type="spellStart"/>
      <w:r w:rsidRPr="00242794">
        <w:rPr>
          <w:b/>
          <w:bCs/>
        </w:rPr>
        <w:t>a.StartDateTime</w:t>
      </w:r>
      <w:proofErr w:type="spellEnd"/>
      <w:r w:rsidRPr="00242794">
        <w:rPr>
          <w:b/>
          <w:bCs/>
        </w:rPr>
        <w:t>)</w:t>
      </w:r>
    </w:p>
    <w:p w14:paraId="28CB7926" w14:textId="5BED2897" w:rsidR="004E177B" w:rsidRPr="004E177B" w:rsidRDefault="004E177B" w:rsidP="004E177B">
      <w:pPr>
        <w:pStyle w:val="Code"/>
        <w:rPr>
          <w:b/>
          <w:bCs/>
        </w:rPr>
      </w:pPr>
      <w:r w:rsidRPr="004E177B">
        <w:rPr>
          <w:b/>
          <w:bCs/>
        </w:rPr>
        <w:t xml:space="preserve">            </w:t>
      </w:r>
      <w:proofErr w:type="gramStart"/>
      <w:r w:rsidRPr="004E177B">
        <w:rPr>
          <w:b/>
          <w:bCs/>
        </w:rPr>
        <w:t>.Include</w:t>
      </w:r>
      <w:proofErr w:type="gramEnd"/>
      <w:r w:rsidRPr="004E177B">
        <w:rPr>
          <w:b/>
          <w:bCs/>
        </w:rPr>
        <w:t xml:space="preserve">(c =&gt; </w:t>
      </w:r>
      <w:proofErr w:type="spellStart"/>
      <w:r w:rsidRPr="004E177B">
        <w:rPr>
          <w:b/>
          <w:bCs/>
        </w:rPr>
        <w:t>c.Customer</w:t>
      </w:r>
      <w:proofErr w:type="spellEnd"/>
      <w:r w:rsidRPr="004E177B">
        <w:rPr>
          <w:b/>
          <w:bCs/>
        </w:rPr>
        <w:t>)</w:t>
      </w:r>
    </w:p>
    <w:p w14:paraId="20F3623A" w14:textId="2CC27247" w:rsidR="004E177B" w:rsidRPr="004E177B" w:rsidRDefault="004E177B" w:rsidP="004E177B">
      <w:pPr>
        <w:pStyle w:val="Code"/>
        <w:rPr>
          <w:b/>
          <w:bCs/>
        </w:rPr>
      </w:pPr>
      <w:r w:rsidRPr="004E177B">
        <w:rPr>
          <w:b/>
          <w:bCs/>
        </w:rPr>
        <w:t xml:space="preserve">            </w:t>
      </w:r>
      <w:proofErr w:type="gramStart"/>
      <w:r w:rsidRPr="004E177B">
        <w:rPr>
          <w:b/>
          <w:bCs/>
        </w:rPr>
        <w:t>.Include</w:t>
      </w:r>
      <w:proofErr w:type="gramEnd"/>
      <w:r w:rsidRPr="004E177B">
        <w:rPr>
          <w:b/>
          <w:bCs/>
        </w:rPr>
        <w:t xml:space="preserve">(e =&gt; </w:t>
      </w:r>
      <w:proofErr w:type="spellStart"/>
      <w:r w:rsidRPr="004E177B">
        <w:rPr>
          <w:b/>
          <w:bCs/>
        </w:rPr>
        <w:t>e.Engineer</w:t>
      </w:r>
      <w:proofErr w:type="spellEnd"/>
      <w:r w:rsidRPr="004E177B">
        <w:rPr>
          <w:b/>
          <w:bCs/>
        </w:rPr>
        <w:t>)</w:t>
      </w:r>
    </w:p>
    <w:p w14:paraId="6E8807FE" w14:textId="0CB72D40" w:rsidR="004E177B" w:rsidRPr="00242794" w:rsidRDefault="004E177B" w:rsidP="004E177B">
      <w:pPr>
        <w:pStyle w:val="Code"/>
        <w:rPr>
          <w:b/>
          <w:bCs/>
        </w:rPr>
      </w:pPr>
      <w:r w:rsidRPr="004E177B">
        <w:rPr>
          <w:b/>
          <w:bCs/>
        </w:rPr>
        <w:t xml:space="preserve">            </w:t>
      </w:r>
      <w:proofErr w:type="gramStart"/>
      <w:r w:rsidRPr="004E177B">
        <w:rPr>
          <w:b/>
          <w:bCs/>
        </w:rPr>
        <w:t>.Include</w:t>
      </w:r>
      <w:proofErr w:type="gramEnd"/>
      <w:r w:rsidRPr="004E177B">
        <w:rPr>
          <w:b/>
          <w:bCs/>
        </w:rPr>
        <w:t xml:space="preserve">(s =&gt; </w:t>
      </w:r>
      <w:proofErr w:type="spellStart"/>
      <w:r w:rsidRPr="004E177B">
        <w:rPr>
          <w:b/>
          <w:bCs/>
        </w:rPr>
        <w:t>s.AppointmentStatus</w:t>
      </w:r>
      <w:proofErr w:type="spellEnd"/>
      <w:r w:rsidRPr="004E177B">
        <w:rPr>
          <w:b/>
          <w:bCs/>
        </w:rPr>
        <w:t>)</w:t>
      </w:r>
    </w:p>
    <w:p w14:paraId="27AFECBE" w14:textId="77777777" w:rsidR="007D6A15" w:rsidRPr="00242794" w:rsidRDefault="007D6A15" w:rsidP="007D6A15">
      <w:pPr>
        <w:pStyle w:val="Code"/>
        <w:rPr>
          <w:b/>
          <w:bCs/>
        </w:rPr>
      </w:pPr>
      <w:r w:rsidRPr="00242794">
        <w:rPr>
          <w:b/>
          <w:bCs/>
        </w:rPr>
        <w:t xml:space="preserve">            </w:t>
      </w:r>
      <w:proofErr w:type="gramStart"/>
      <w:r w:rsidRPr="00242794">
        <w:rPr>
          <w:b/>
          <w:bCs/>
        </w:rPr>
        <w:t>.</w:t>
      </w:r>
      <w:proofErr w:type="spellStart"/>
      <w:r w:rsidRPr="00242794">
        <w:rPr>
          <w:b/>
          <w:bCs/>
        </w:rPr>
        <w:t>ToListAsync</w:t>
      </w:r>
      <w:proofErr w:type="spellEnd"/>
      <w:proofErr w:type="gramEnd"/>
      <w:r w:rsidRPr="00242794">
        <w:rPr>
          <w:b/>
          <w:bCs/>
        </w:rPr>
        <w:t>();</w:t>
      </w:r>
    </w:p>
    <w:p w14:paraId="231A05F3" w14:textId="77777777" w:rsidR="007D6A15" w:rsidRPr="00242794" w:rsidRDefault="007D6A15" w:rsidP="007D6A15">
      <w:pPr>
        <w:pStyle w:val="Code"/>
        <w:rPr>
          <w:b/>
          <w:bCs/>
        </w:rPr>
      </w:pPr>
      <w:r w:rsidRPr="00242794">
        <w:rPr>
          <w:b/>
          <w:bCs/>
        </w:rPr>
        <w:t xml:space="preserve">    }</w:t>
      </w:r>
    </w:p>
    <w:p w14:paraId="2199A0C0" w14:textId="77777777" w:rsidR="007D6A15" w:rsidRPr="00D92901" w:rsidRDefault="007D6A15" w:rsidP="007D6A15">
      <w:pPr>
        <w:pStyle w:val="Code"/>
      </w:pPr>
      <w:r w:rsidRPr="00D92901">
        <w:t xml:space="preserve">    ...</w:t>
      </w:r>
    </w:p>
    <w:p w14:paraId="1DB8A751" w14:textId="77777777" w:rsidR="007D6A15" w:rsidRPr="00D92901" w:rsidRDefault="007D6A15" w:rsidP="007D6A15">
      <w:pPr>
        <w:pStyle w:val="Code"/>
      </w:pPr>
      <w:r w:rsidRPr="00D92901">
        <w:t>}</w:t>
      </w:r>
    </w:p>
    <w:p w14:paraId="4FF77F6E" w14:textId="77777777" w:rsidR="007D6A15" w:rsidRPr="00D6621B" w:rsidRDefault="007D6A15" w:rsidP="007D6A15">
      <w:pPr>
        <w:pStyle w:val="ListParagraph"/>
        <w:spacing w:before="120"/>
        <w:ind w:left="360"/>
        <w:contextualSpacing w:val="0"/>
      </w:pPr>
      <w:r>
        <w:t>These methods retrieve the appointments for the specified technician.</w:t>
      </w:r>
    </w:p>
    <w:p w14:paraId="64E070DB" w14:textId="4D95B0A7" w:rsidR="007D6A15" w:rsidRDefault="007D6A15" w:rsidP="002E6CDF">
      <w:pPr>
        <w:pStyle w:val="ListParagraph"/>
        <w:numPr>
          <w:ilvl w:val="0"/>
          <w:numId w:val="41"/>
        </w:numPr>
        <w:spacing w:before="120"/>
        <w:contextualSpacing w:val="0"/>
      </w:pPr>
      <w:r>
        <w:t xml:space="preserve">Edit the </w:t>
      </w:r>
      <w:proofErr w:type="spellStart"/>
      <w:r>
        <w:rPr>
          <w:b/>
          <w:bCs/>
        </w:rPr>
        <w:t>Customer</w:t>
      </w:r>
      <w:r w:rsidR="00BA5AE9">
        <w:rPr>
          <w:b/>
          <w:bCs/>
        </w:rPr>
        <w:t>Controller</w:t>
      </w:r>
      <w:r w:rsidRPr="00170518">
        <w:rPr>
          <w:b/>
          <w:bCs/>
        </w:rPr>
        <w:t>.cs</w:t>
      </w:r>
      <w:proofErr w:type="spellEnd"/>
      <w:r>
        <w:t xml:space="preserve"> file</w:t>
      </w:r>
      <w:r w:rsidRPr="00170518">
        <w:t xml:space="preserve"> and add the </w:t>
      </w:r>
      <w:proofErr w:type="spellStart"/>
      <w:r>
        <w:rPr>
          <w:b/>
          <w:bCs/>
        </w:rPr>
        <w:t>GetAppointments</w:t>
      </w:r>
      <w:proofErr w:type="spellEnd"/>
      <w:r>
        <w:rPr>
          <w:b/>
          <w:bCs/>
        </w:rPr>
        <w:t xml:space="preserve"> </w:t>
      </w:r>
      <w:r w:rsidRPr="00170518">
        <w:t>and</w:t>
      </w:r>
      <w:r>
        <w:rPr>
          <w:b/>
          <w:bCs/>
        </w:rPr>
        <w:t xml:space="preserve"> </w:t>
      </w:r>
      <w:proofErr w:type="spellStart"/>
      <w:r>
        <w:rPr>
          <w:b/>
          <w:bCs/>
        </w:rPr>
        <w:t>GetNotes</w:t>
      </w:r>
      <w:proofErr w:type="spellEnd"/>
      <w:r>
        <w:rPr>
          <w:b/>
          <w:bCs/>
        </w:rPr>
        <w:t xml:space="preserve"> </w:t>
      </w:r>
      <w:r>
        <w:t xml:space="preserve">methods, highlighted below, to the </w:t>
      </w:r>
      <w:proofErr w:type="spellStart"/>
      <w:r>
        <w:rPr>
          <w:b/>
          <w:bCs/>
        </w:rPr>
        <w:t>Customer</w:t>
      </w:r>
      <w:r w:rsidRPr="00170518">
        <w:rPr>
          <w:b/>
          <w:bCs/>
        </w:rPr>
        <w:t>Controller</w:t>
      </w:r>
      <w:proofErr w:type="spellEnd"/>
      <w:r>
        <w:t xml:space="preserve"> class:</w:t>
      </w:r>
    </w:p>
    <w:p w14:paraId="11566FDB" w14:textId="77777777" w:rsidR="007D6A15" w:rsidRDefault="007D6A15" w:rsidP="007D6A15">
      <w:pPr>
        <w:pStyle w:val="Code"/>
      </w:pPr>
      <w:r>
        <w:t>[Route("</w:t>
      </w:r>
      <w:proofErr w:type="spellStart"/>
      <w:r>
        <w:t>api</w:t>
      </w:r>
      <w:proofErr w:type="spellEnd"/>
      <w:r>
        <w:t>/[controller]")]</w:t>
      </w:r>
    </w:p>
    <w:p w14:paraId="3C0DE66C" w14:textId="77777777" w:rsidR="007D6A15" w:rsidRDefault="007D6A15" w:rsidP="007D6A15">
      <w:pPr>
        <w:pStyle w:val="Code"/>
      </w:pPr>
      <w:r>
        <w:t>[</w:t>
      </w:r>
      <w:proofErr w:type="spellStart"/>
      <w:r>
        <w:t>ApiController</w:t>
      </w:r>
      <w:proofErr w:type="spellEnd"/>
      <w:r>
        <w:t>]</w:t>
      </w:r>
    </w:p>
    <w:p w14:paraId="7C4D8A1C" w14:textId="77777777" w:rsidR="007D6A15" w:rsidRDefault="007D6A15" w:rsidP="007D6A15">
      <w:pPr>
        <w:pStyle w:val="Code"/>
      </w:pPr>
      <w:r>
        <w:t xml:space="preserve">public class </w:t>
      </w:r>
      <w:proofErr w:type="spellStart"/>
      <w:proofErr w:type="gramStart"/>
      <w:r>
        <w:t>CustomerController</w:t>
      </w:r>
      <w:proofErr w:type="spellEnd"/>
      <w:r>
        <w:t xml:space="preserve"> :</w:t>
      </w:r>
      <w:proofErr w:type="gramEnd"/>
      <w:r>
        <w:t xml:space="preserve"> </w:t>
      </w:r>
      <w:proofErr w:type="spellStart"/>
      <w:r>
        <w:t>ControllerBase</w:t>
      </w:r>
      <w:proofErr w:type="spellEnd"/>
    </w:p>
    <w:p w14:paraId="45B83BF3" w14:textId="77777777" w:rsidR="007D6A15" w:rsidRDefault="007D6A15" w:rsidP="007D6A15">
      <w:pPr>
        <w:pStyle w:val="Code"/>
      </w:pPr>
      <w:r>
        <w:t>{</w:t>
      </w:r>
    </w:p>
    <w:p w14:paraId="47E0A2C8" w14:textId="77777777" w:rsidR="007D6A15" w:rsidRDefault="007D6A15" w:rsidP="007D6A15">
      <w:pPr>
        <w:pStyle w:val="Code"/>
      </w:pPr>
      <w:r>
        <w:t xml:space="preserve">    private </w:t>
      </w:r>
      <w:proofErr w:type="spellStart"/>
      <w:r>
        <w:t>readonly</w:t>
      </w:r>
      <w:proofErr w:type="spellEnd"/>
      <w:r>
        <w:t xml:space="preserve"> </w:t>
      </w:r>
      <w:proofErr w:type="spellStart"/>
      <w:r>
        <w:t>ScheduleContext</w:t>
      </w:r>
      <w:proofErr w:type="spellEnd"/>
      <w:r>
        <w:t xml:space="preserve"> _</w:t>
      </w:r>
      <w:proofErr w:type="gramStart"/>
      <w:r>
        <w:t>context;</w:t>
      </w:r>
      <w:proofErr w:type="gramEnd"/>
    </w:p>
    <w:p w14:paraId="0FD1B3C4" w14:textId="77777777" w:rsidR="007D6A15" w:rsidRDefault="007D6A15" w:rsidP="007D6A15">
      <w:pPr>
        <w:pStyle w:val="Code"/>
      </w:pPr>
    </w:p>
    <w:p w14:paraId="7AEA2943" w14:textId="77777777" w:rsidR="007D6A15" w:rsidRDefault="007D6A15" w:rsidP="007D6A15">
      <w:pPr>
        <w:pStyle w:val="Code"/>
      </w:pPr>
      <w:r>
        <w:t xml:space="preserve">    public </w:t>
      </w:r>
      <w:proofErr w:type="spellStart"/>
      <w:proofErr w:type="gramStart"/>
      <w:r>
        <w:t>CustomerController</w:t>
      </w:r>
      <w:proofErr w:type="spellEnd"/>
      <w:r>
        <w:t>(</w:t>
      </w:r>
      <w:proofErr w:type="spellStart"/>
      <w:proofErr w:type="gramEnd"/>
      <w:r>
        <w:t>ScheduleContext</w:t>
      </w:r>
      <w:proofErr w:type="spellEnd"/>
      <w:r>
        <w:t xml:space="preserve"> context)</w:t>
      </w:r>
    </w:p>
    <w:p w14:paraId="043DDEFD" w14:textId="77777777" w:rsidR="007D6A15" w:rsidRDefault="007D6A15" w:rsidP="007D6A15">
      <w:pPr>
        <w:pStyle w:val="Code"/>
      </w:pPr>
      <w:r>
        <w:t xml:space="preserve">    {</w:t>
      </w:r>
    </w:p>
    <w:p w14:paraId="54A035E6" w14:textId="77777777" w:rsidR="007D6A15" w:rsidRDefault="007D6A15" w:rsidP="007D6A15">
      <w:pPr>
        <w:pStyle w:val="Code"/>
      </w:pPr>
      <w:r>
        <w:t xml:space="preserve">        _context = </w:t>
      </w:r>
      <w:proofErr w:type="gramStart"/>
      <w:r>
        <w:t>context;</w:t>
      </w:r>
      <w:proofErr w:type="gramEnd"/>
    </w:p>
    <w:p w14:paraId="214095EB" w14:textId="77777777" w:rsidR="007D6A15" w:rsidRDefault="007D6A15" w:rsidP="007D6A15">
      <w:pPr>
        <w:pStyle w:val="Code"/>
      </w:pPr>
      <w:r>
        <w:t xml:space="preserve">    }</w:t>
      </w:r>
    </w:p>
    <w:p w14:paraId="45C41849" w14:textId="77777777" w:rsidR="007D6A15" w:rsidRDefault="007D6A15" w:rsidP="007D6A15">
      <w:pPr>
        <w:pStyle w:val="Code"/>
      </w:pPr>
    </w:p>
    <w:p w14:paraId="0EE4800A" w14:textId="77777777" w:rsidR="007D6A15" w:rsidRPr="007C23A1" w:rsidRDefault="007D6A15" w:rsidP="007D6A15">
      <w:pPr>
        <w:pStyle w:val="Code"/>
        <w:rPr>
          <w:b/>
          <w:bCs/>
        </w:rPr>
      </w:pPr>
      <w:r w:rsidRPr="007C23A1">
        <w:rPr>
          <w:b/>
          <w:bCs/>
        </w:rPr>
        <w:t xml:space="preserve">    //GET: </w:t>
      </w:r>
      <w:proofErr w:type="spellStart"/>
      <w:r w:rsidRPr="007C23A1">
        <w:rPr>
          <w:b/>
          <w:bCs/>
        </w:rPr>
        <w:t>api</w:t>
      </w:r>
      <w:proofErr w:type="spellEnd"/>
      <w:r w:rsidRPr="007C23A1">
        <w:rPr>
          <w:b/>
          <w:bCs/>
        </w:rPr>
        <w:t>/Customers/5/Appointments</w:t>
      </w:r>
    </w:p>
    <w:p w14:paraId="6F10B91A" w14:textId="77777777" w:rsidR="007D6A15" w:rsidRPr="007C23A1" w:rsidRDefault="007D6A15" w:rsidP="007D6A15">
      <w:pPr>
        <w:pStyle w:val="Code"/>
        <w:rPr>
          <w:b/>
          <w:bCs/>
        </w:rPr>
      </w:pPr>
      <w:r w:rsidRPr="007C23A1">
        <w:rPr>
          <w:b/>
          <w:bCs/>
        </w:rPr>
        <w:t xml:space="preserve">    [</w:t>
      </w:r>
      <w:proofErr w:type="spellStart"/>
      <w:r w:rsidRPr="007C23A1">
        <w:rPr>
          <w:b/>
          <w:bCs/>
        </w:rPr>
        <w:t>HttpGet</w:t>
      </w:r>
      <w:proofErr w:type="spellEnd"/>
      <w:r w:rsidRPr="007C23A1">
        <w:rPr>
          <w:b/>
          <w:bCs/>
        </w:rPr>
        <w:t>("{id}/Appointments")]</w:t>
      </w:r>
    </w:p>
    <w:p w14:paraId="6F9A007F" w14:textId="77777777" w:rsidR="007D6A15" w:rsidRPr="007C23A1" w:rsidRDefault="007D6A15" w:rsidP="007D6A15">
      <w:pPr>
        <w:pStyle w:val="Code"/>
        <w:rPr>
          <w:b/>
          <w:bCs/>
        </w:rPr>
      </w:pPr>
      <w:r w:rsidRPr="007C23A1">
        <w:rPr>
          <w:b/>
          <w:bCs/>
        </w:rPr>
        <w:t xml:space="preserve">    public async Task&lt;</w:t>
      </w:r>
      <w:proofErr w:type="spellStart"/>
      <w:r w:rsidRPr="007C23A1">
        <w:rPr>
          <w:b/>
          <w:bCs/>
        </w:rPr>
        <w:t>ActionResult</w:t>
      </w:r>
      <w:proofErr w:type="spellEnd"/>
      <w:r w:rsidRPr="007C23A1">
        <w:rPr>
          <w:b/>
          <w:bCs/>
        </w:rPr>
        <w:t>&lt;</w:t>
      </w:r>
      <w:proofErr w:type="spellStart"/>
      <w:r w:rsidRPr="007C23A1">
        <w:rPr>
          <w:b/>
          <w:bCs/>
        </w:rPr>
        <w:t>IEnumerable</w:t>
      </w:r>
      <w:proofErr w:type="spellEnd"/>
      <w:r w:rsidRPr="007C23A1">
        <w:rPr>
          <w:b/>
          <w:bCs/>
        </w:rPr>
        <w:t xml:space="preserve">&lt;Appointment&gt;&gt;&gt; </w:t>
      </w:r>
      <w:proofErr w:type="spellStart"/>
      <w:proofErr w:type="gramStart"/>
      <w:r w:rsidRPr="007C23A1">
        <w:rPr>
          <w:b/>
          <w:bCs/>
        </w:rPr>
        <w:t>GetAppointments</w:t>
      </w:r>
      <w:proofErr w:type="spellEnd"/>
      <w:r w:rsidRPr="007C23A1">
        <w:rPr>
          <w:b/>
          <w:bCs/>
        </w:rPr>
        <w:t>(</w:t>
      </w:r>
      <w:proofErr w:type="gramEnd"/>
      <w:r w:rsidRPr="007C23A1">
        <w:rPr>
          <w:b/>
          <w:bCs/>
        </w:rPr>
        <w:t>long id)</w:t>
      </w:r>
    </w:p>
    <w:p w14:paraId="0211F144" w14:textId="77777777" w:rsidR="007D6A15" w:rsidRPr="007C23A1" w:rsidRDefault="007D6A15" w:rsidP="007D6A15">
      <w:pPr>
        <w:pStyle w:val="Code"/>
        <w:rPr>
          <w:b/>
          <w:bCs/>
        </w:rPr>
      </w:pPr>
      <w:r w:rsidRPr="007C23A1">
        <w:rPr>
          <w:b/>
          <w:bCs/>
        </w:rPr>
        <w:t xml:space="preserve">    {</w:t>
      </w:r>
    </w:p>
    <w:p w14:paraId="05616B30" w14:textId="77777777" w:rsidR="007D6A15" w:rsidRPr="007C23A1" w:rsidRDefault="007D6A15" w:rsidP="007D6A15">
      <w:pPr>
        <w:pStyle w:val="Code"/>
        <w:rPr>
          <w:b/>
          <w:bCs/>
        </w:rPr>
      </w:pPr>
      <w:r w:rsidRPr="007C23A1">
        <w:rPr>
          <w:b/>
          <w:bCs/>
        </w:rPr>
        <w:t xml:space="preserve">        return await _</w:t>
      </w:r>
      <w:proofErr w:type="spellStart"/>
      <w:proofErr w:type="gramStart"/>
      <w:r w:rsidRPr="007C23A1">
        <w:rPr>
          <w:b/>
          <w:bCs/>
        </w:rPr>
        <w:t>context.Appointments</w:t>
      </w:r>
      <w:proofErr w:type="spellEnd"/>
      <w:proofErr w:type="gramEnd"/>
    </w:p>
    <w:p w14:paraId="0559CDBC" w14:textId="77777777" w:rsidR="007D6A15" w:rsidRPr="007C23A1" w:rsidRDefault="007D6A15" w:rsidP="007D6A15">
      <w:pPr>
        <w:pStyle w:val="Code"/>
        <w:rPr>
          <w:b/>
          <w:bCs/>
        </w:rPr>
      </w:pPr>
      <w:r w:rsidRPr="007C23A1">
        <w:rPr>
          <w:b/>
          <w:bCs/>
        </w:rPr>
        <w:t xml:space="preserve">            </w:t>
      </w:r>
      <w:proofErr w:type="gramStart"/>
      <w:r w:rsidRPr="007C23A1">
        <w:rPr>
          <w:b/>
          <w:bCs/>
        </w:rPr>
        <w:t>.Where</w:t>
      </w:r>
      <w:proofErr w:type="gramEnd"/>
      <w:r w:rsidRPr="007C23A1">
        <w:rPr>
          <w:b/>
          <w:bCs/>
        </w:rPr>
        <w:t xml:space="preserve">(a =&gt; </w:t>
      </w:r>
      <w:proofErr w:type="spellStart"/>
      <w:r w:rsidRPr="007C23A1">
        <w:rPr>
          <w:b/>
          <w:bCs/>
        </w:rPr>
        <w:t>a.CustomerId</w:t>
      </w:r>
      <w:proofErr w:type="spellEnd"/>
      <w:r w:rsidRPr="007C23A1">
        <w:rPr>
          <w:b/>
          <w:bCs/>
        </w:rPr>
        <w:t xml:space="preserve"> == id)</w:t>
      </w:r>
    </w:p>
    <w:p w14:paraId="61365FBB" w14:textId="77777777" w:rsidR="007D6A15" w:rsidRPr="007C23A1" w:rsidRDefault="007D6A15" w:rsidP="007D6A15">
      <w:pPr>
        <w:pStyle w:val="Code"/>
        <w:rPr>
          <w:b/>
          <w:bCs/>
        </w:rPr>
      </w:pPr>
      <w:r w:rsidRPr="007C23A1">
        <w:rPr>
          <w:b/>
          <w:bCs/>
        </w:rPr>
        <w:t xml:space="preserve">            </w:t>
      </w:r>
      <w:proofErr w:type="gramStart"/>
      <w:r w:rsidRPr="007C23A1">
        <w:rPr>
          <w:b/>
          <w:bCs/>
        </w:rPr>
        <w:t>.</w:t>
      </w:r>
      <w:proofErr w:type="spellStart"/>
      <w:r w:rsidRPr="007C23A1">
        <w:rPr>
          <w:b/>
          <w:bCs/>
        </w:rPr>
        <w:t>OrderByDescending</w:t>
      </w:r>
      <w:proofErr w:type="spellEnd"/>
      <w:proofErr w:type="gramEnd"/>
      <w:r w:rsidRPr="007C23A1">
        <w:rPr>
          <w:b/>
          <w:bCs/>
        </w:rPr>
        <w:t xml:space="preserve">(a =&gt; </w:t>
      </w:r>
      <w:proofErr w:type="spellStart"/>
      <w:r w:rsidRPr="007C23A1">
        <w:rPr>
          <w:b/>
          <w:bCs/>
        </w:rPr>
        <w:t>a.StartDateTime</w:t>
      </w:r>
      <w:proofErr w:type="spellEnd"/>
      <w:r w:rsidRPr="007C23A1">
        <w:rPr>
          <w:b/>
          <w:bCs/>
        </w:rPr>
        <w:t>)</w:t>
      </w:r>
    </w:p>
    <w:p w14:paraId="7E036D96" w14:textId="77777777" w:rsidR="007D6A15" w:rsidRPr="007C23A1" w:rsidRDefault="007D6A15" w:rsidP="007D6A15">
      <w:pPr>
        <w:pStyle w:val="Code"/>
        <w:rPr>
          <w:b/>
          <w:bCs/>
        </w:rPr>
      </w:pPr>
      <w:r w:rsidRPr="007C23A1">
        <w:rPr>
          <w:b/>
          <w:bCs/>
        </w:rPr>
        <w:t xml:space="preserve">            </w:t>
      </w:r>
      <w:proofErr w:type="gramStart"/>
      <w:r w:rsidRPr="007C23A1">
        <w:rPr>
          <w:b/>
          <w:bCs/>
        </w:rPr>
        <w:t>.</w:t>
      </w:r>
      <w:proofErr w:type="spellStart"/>
      <w:r w:rsidRPr="007C23A1">
        <w:rPr>
          <w:b/>
          <w:bCs/>
        </w:rPr>
        <w:t>ToListAsync</w:t>
      </w:r>
      <w:proofErr w:type="spellEnd"/>
      <w:proofErr w:type="gramEnd"/>
      <w:r w:rsidRPr="007C23A1">
        <w:rPr>
          <w:b/>
          <w:bCs/>
        </w:rPr>
        <w:t>();</w:t>
      </w:r>
    </w:p>
    <w:p w14:paraId="649018F0" w14:textId="77777777" w:rsidR="007D6A15" w:rsidRPr="007C23A1" w:rsidRDefault="007D6A15" w:rsidP="007D6A15">
      <w:pPr>
        <w:pStyle w:val="Code"/>
        <w:rPr>
          <w:b/>
          <w:bCs/>
        </w:rPr>
      </w:pPr>
      <w:r w:rsidRPr="007C23A1">
        <w:rPr>
          <w:b/>
          <w:bCs/>
        </w:rPr>
        <w:t xml:space="preserve">    }</w:t>
      </w:r>
    </w:p>
    <w:p w14:paraId="07199C5D" w14:textId="77777777" w:rsidR="007D6A15" w:rsidRPr="007C23A1" w:rsidRDefault="007D6A15" w:rsidP="007D6A15">
      <w:pPr>
        <w:pStyle w:val="Code"/>
        <w:rPr>
          <w:b/>
          <w:bCs/>
        </w:rPr>
      </w:pPr>
    </w:p>
    <w:p w14:paraId="7C9041D8" w14:textId="77777777" w:rsidR="007D6A15" w:rsidRPr="007C23A1" w:rsidRDefault="007D6A15" w:rsidP="007D6A15">
      <w:pPr>
        <w:pStyle w:val="Code"/>
        <w:rPr>
          <w:b/>
          <w:bCs/>
        </w:rPr>
      </w:pPr>
      <w:r w:rsidRPr="007C23A1">
        <w:rPr>
          <w:b/>
          <w:bCs/>
        </w:rPr>
        <w:t xml:space="preserve">    //GET: </w:t>
      </w:r>
      <w:proofErr w:type="spellStart"/>
      <w:r w:rsidRPr="007C23A1">
        <w:rPr>
          <w:b/>
          <w:bCs/>
        </w:rPr>
        <w:t>api</w:t>
      </w:r>
      <w:proofErr w:type="spellEnd"/>
      <w:r w:rsidRPr="007C23A1">
        <w:rPr>
          <w:b/>
          <w:bCs/>
        </w:rPr>
        <w:t>/Customers/5/Notes</w:t>
      </w:r>
    </w:p>
    <w:p w14:paraId="453B0629" w14:textId="77777777" w:rsidR="007D6A15" w:rsidRPr="007C23A1" w:rsidRDefault="007D6A15" w:rsidP="007D6A15">
      <w:pPr>
        <w:pStyle w:val="Code"/>
        <w:rPr>
          <w:b/>
          <w:bCs/>
        </w:rPr>
      </w:pPr>
      <w:r w:rsidRPr="007C23A1">
        <w:rPr>
          <w:b/>
          <w:bCs/>
        </w:rPr>
        <w:t xml:space="preserve">    [</w:t>
      </w:r>
      <w:proofErr w:type="spellStart"/>
      <w:r w:rsidRPr="007C23A1">
        <w:rPr>
          <w:b/>
          <w:bCs/>
        </w:rPr>
        <w:t>HttpGet</w:t>
      </w:r>
      <w:proofErr w:type="spellEnd"/>
      <w:r w:rsidRPr="007C23A1">
        <w:rPr>
          <w:b/>
          <w:bCs/>
        </w:rPr>
        <w:t>("{id}/Notes")]</w:t>
      </w:r>
    </w:p>
    <w:p w14:paraId="04683521" w14:textId="77777777" w:rsidR="007D6A15" w:rsidRPr="007C23A1" w:rsidRDefault="007D6A15" w:rsidP="007D6A15">
      <w:pPr>
        <w:pStyle w:val="Code"/>
        <w:rPr>
          <w:b/>
          <w:bCs/>
        </w:rPr>
      </w:pPr>
      <w:r w:rsidRPr="007C23A1">
        <w:rPr>
          <w:b/>
          <w:bCs/>
        </w:rPr>
        <w:t xml:space="preserve">    public async Task&lt;</w:t>
      </w:r>
      <w:proofErr w:type="spellStart"/>
      <w:r w:rsidRPr="007C23A1">
        <w:rPr>
          <w:b/>
          <w:bCs/>
        </w:rPr>
        <w:t>ActionResult</w:t>
      </w:r>
      <w:proofErr w:type="spellEnd"/>
      <w:r w:rsidRPr="007C23A1">
        <w:rPr>
          <w:b/>
          <w:bCs/>
        </w:rPr>
        <w:t>&lt;</w:t>
      </w:r>
      <w:proofErr w:type="spellStart"/>
      <w:r w:rsidRPr="007C23A1">
        <w:rPr>
          <w:b/>
          <w:bCs/>
        </w:rPr>
        <w:t>IEnumerable</w:t>
      </w:r>
      <w:proofErr w:type="spellEnd"/>
      <w:r w:rsidRPr="007C23A1">
        <w:rPr>
          <w:b/>
          <w:bCs/>
        </w:rPr>
        <w:t xml:space="preserve">&lt;object&gt;&gt;&gt; </w:t>
      </w:r>
      <w:proofErr w:type="spellStart"/>
      <w:proofErr w:type="gramStart"/>
      <w:r w:rsidRPr="007C23A1">
        <w:rPr>
          <w:b/>
          <w:bCs/>
        </w:rPr>
        <w:t>GetNotes</w:t>
      </w:r>
      <w:proofErr w:type="spellEnd"/>
      <w:r w:rsidRPr="007C23A1">
        <w:rPr>
          <w:b/>
          <w:bCs/>
        </w:rPr>
        <w:t>(</w:t>
      </w:r>
      <w:proofErr w:type="gramEnd"/>
      <w:r w:rsidRPr="007C23A1">
        <w:rPr>
          <w:b/>
          <w:bCs/>
        </w:rPr>
        <w:t>long id)</w:t>
      </w:r>
    </w:p>
    <w:p w14:paraId="2CCAEB7C" w14:textId="77777777" w:rsidR="007D6A15" w:rsidRPr="007C23A1" w:rsidRDefault="007D6A15" w:rsidP="007D6A15">
      <w:pPr>
        <w:pStyle w:val="Code"/>
        <w:rPr>
          <w:b/>
          <w:bCs/>
        </w:rPr>
      </w:pPr>
      <w:r w:rsidRPr="007C23A1">
        <w:rPr>
          <w:b/>
          <w:bCs/>
        </w:rPr>
        <w:t xml:space="preserve">    {</w:t>
      </w:r>
    </w:p>
    <w:p w14:paraId="7FB8CC3C" w14:textId="77777777" w:rsidR="007D6A15" w:rsidRPr="007C23A1" w:rsidRDefault="007D6A15" w:rsidP="007D6A15">
      <w:pPr>
        <w:pStyle w:val="Code"/>
        <w:rPr>
          <w:b/>
          <w:bCs/>
        </w:rPr>
      </w:pPr>
      <w:r w:rsidRPr="007C23A1">
        <w:rPr>
          <w:b/>
          <w:bCs/>
        </w:rPr>
        <w:t xml:space="preserve">        return await _</w:t>
      </w:r>
      <w:proofErr w:type="spellStart"/>
      <w:proofErr w:type="gramStart"/>
      <w:r w:rsidRPr="007C23A1">
        <w:rPr>
          <w:b/>
          <w:bCs/>
        </w:rPr>
        <w:t>context.Appointments</w:t>
      </w:r>
      <w:proofErr w:type="spellEnd"/>
      <w:proofErr w:type="gramEnd"/>
    </w:p>
    <w:p w14:paraId="6F8011FB" w14:textId="77777777" w:rsidR="007D6A15" w:rsidRPr="007C23A1" w:rsidRDefault="007D6A15" w:rsidP="007D6A15">
      <w:pPr>
        <w:pStyle w:val="Code"/>
        <w:rPr>
          <w:b/>
          <w:bCs/>
        </w:rPr>
      </w:pPr>
      <w:r w:rsidRPr="007C23A1">
        <w:rPr>
          <w:b/>
          <w:bCs/>
        </w:rPr>
        <w:t xml:space="preserve">            </w:t>
      </w:r>
      <w:proofErr w:type="gramStart"/>
      <w:r w:rsidRPr="007C23A1">
        <w:rPr>
          <w:b/>
          <w:bCs/>
        </w:rPr>
        <w:t>.Where</w:t>
      </w:r>
      <w:proofErr w:type="gramEnd"/>
      <w:r w:rsidRPr="007C23A1">
        <w:rPr>
          <w:b/>
          <w:bCs/>
        </w:rPr>
        <w:t xml:space="preserve">(a =&gt; </w:t>
      </w:r>
      <w:proofErr w:type="spellStart"/>
      <w:r w:rsidRPr="007C23A1">
        <w:rPr>
          <w:b/>
          <w:bCs/>
        </w:rPr>
        <w:t>a.CustomerId</w:t>
      </w:r>
      <w:proofErr w:type="spellEnd"/>
      <w:r w:rsidRPr="007C23A1">
        <w:rPr>
          <w:b/>
          <w:bCs/>
        </w:rPr>
        <w:t xml:space="preserve"> == id)</w:t>
      </w:r>
    </w:p>
    <w:p w14:paraId="1F3EB183" w14:textId="77777777" w:rsidR="007D6A15" w:rsidRPr="007C23A1" w:rsidRDefault="007D6A15" w:rsidP="007D6A15">
      <w:pPr>
        <w:pStyle w:val="Code"/>
        <w:rPr>
          <w:b/>
          <w:bCs/>
        </w:rPr>
      </w:pPr>
      <w:r w:rsidRPr="007C23A1">
        <w:rPr>
          <w:b/>
          <w:bCs/>
        </w:rPr>
        <w:t xml:space="preserve">            </w:t>
      </w:r>
      <w:proofErr w:type="gramStart"/>
      <w:r w:rsidRPr="007C23A1">
        <w:rPr>
          <w:b/>
          <w:bCs/>
        </w:rPr>
        <w:t>.</w:t>
      </w:r>
      <w:proofErr w:type="spellStart"/>
      <w:r w:rsidRPr="007C23A1">
        <w:rPr>
          <w:b/>
          <w:bCs/>
        </w:rPr>
        <w:t>OrderByDescending</w:t>
      </w:r>
      <w:proofErr w:type="spellEnd"/>
      <w:proofErr w:type="gramEnd"/>
      <w:r w:rsidRPr="007C23A1">
        <w:rPr>
          <w:b/>
          <w:bCs/>
        </w:rPr>
        <w:t xml:space="preserve">(a =&gt; </w:t>
      </w:r>
      <w:proofErr w:type="spellStart"/>
      <w:r w:rsidRPr="007C23A1">
        <w:rPr>
          <w:b/>
          <w:bCs/>
        </w:rPr>
        <w:t>a.StartDateTime</w:t>
      </w:r>
      <w:proofErr w:type="spellEnd"/>
      <w:r w:rsidRPr="007C23A1">
        <w:rPr>
          <w:b/>
          <w:bCs/>
        </w:rPr>
        <w:t>)</w:t>
      </w:r>
    </w:p>
    <w:p w14:paraId="432CB4A6" w14:textId="77777777" w:rsidR="007D6A15" w:rsidRPr="007C23A1" w:rsidRDefault="007D6A15" w:rsidP="007D6A15">
      <w:pPr>
        <w:pStyle w:val="Code"/>
        <w:rPr>
          <w:b/>
          <w:bCs/>
        </w:rPr>
      </w:pPr>
      <w:r w:rsidRPr="007C23A1">
        <w:rPr>
          <w:b/>
          <w:bCs/>
        </w:rPr>
        <w:t xml:space="preserve">            </w:t>
      </w:r>
      <w:proofErr w:type="gramStart"/>
      <w:r w:rsidRPr="007C23A1">
        <w:rPr>
          <w:b/>
          <w:bCs/>
        </w:rPr>
        <w:t>.Select</w:t>
      </w:r>
      <w:proofErr w:type="gramEnd"/>
      <w:r w:rsidRPr="007C23A1">
        <w:rPr>
          <w:b/>
          <w:bCs/>
        </w:rPr>
        <w:t xml:space="preserve">(a =&gt; </w:t>
      </w:r>
    </w:p>
    <w:p w14:paraId="251B17C7" w14:textId="77777777" w:rsidR="007D6A15" w:rsidRPr="007C23A1" w:rsidRDefault="007D6A15" w:rsidP="007D6A15">
      <w:pPr>
        <w:pStyle w:val="Code"/>
        <w:rPr>
          <w:b/>
          <w:bCs/>
        </w:rPr>
      </w:pPr>
      <w:r w:rsidRPr="007C23A1">
        <w:rPr>
          <w:b/>
          <w:bCs/>
        </w:rPr>
        <w:t xml:space="preserve">                new {</w:t>
      </w:r>
      <w:proofErr w:type="spellStart"/>
      <w:proofErr w:type="gramStart"/>
      <w:r w:rsidRPr="007C23A1">
        <w:rPr>
          <w:b/>
          <w:bCs/>
        </w:rPr>
        <w:t>a.StartDateTime</w:t>
      </w:r>
      <w:proofErr w:type="spellEnd"/>
      <w:proofErr w:type="gramEnd"/>
      <w:r w:rsidRPr="007C23A1">
        <w:rPr>
          <w:b/>
          <w:bCs/>
        </w:rPr>
        <w:t xml:space="preserve">, </w:t>
      </w:r>
      <w:proofErr w:type="spellStart"/>
      <w:r w:rsidRPr="007C23A1">
        <w:rPr>
          <w:b/>
          <w:bCs/>
        </w:rPr>
        <w:t>a.ProblemDetails</w:t>
      </w:r>
      <w:proofErr w:type="spellEnd"/>
      <w:r w:rsidRPr="007C23A1">
        <w:rPr>
          <w:b/>
          <w:bCs/>
        </w:rPr>
        <w:t xml:space="preserve">, </w:t>
      </w:r>
      <w:proofErr w:type="spellStart"/>
      <w:r w:rsidRPr="007C23A1">
        <w:rPr>
          <w:b/>
          <w:bCs/>
        </w:rPr>
        <w:t>a.Notes</w:t>
      </w:r>
      <w:proofErr w:type="spellEnd"/>
      <w:r w:rsidRPr="007C23A1">
        <w:rPr>
          <w:b/>
          <w:bCs/>
        </w:rPr>
        <w:t>})</w:t>
      </w:r>
    </w:p>
    <w:p w14:paraId="1B6BEE1C" w14:textId="77777777" w:rsidR="007D6A15" w:rsidRPr="007C23A1" w:rsidRDefault="007D6A15" w:rsidP="007D6A15">
      <w:pPr>
        <w:pStyle w:val="Code"/>
        <w:rPr>
          <w:b/>
          <w:bCs/>
        </w:rPr>
      </w:pPr>
      <w:r w:rsidRPr="007C23A1">
        <w:rPr>
          <w:b/>
          <w:bCs/>
        </w:rPr>
        <w:t xml:space="preserve">            </w:t>
      </w:r>
      <w:proofErr w:type="gramStart"/>
      <w:r w:rsidRPr="007C23A1">
        <w:rPr>
          <w:b/>
          <w:bCs/>
        </w:rPr>
        <w:t>.</w:t>
      </w:r>
      <w:proofErr w:type="spellStart"/>
      <w:r w:rsidRPr="007C23A1">
        <w:rPr>
          <w:b/>
          <w:bCs/>
        </w:rPr>
        <w:t>ToListAsync</w:t>
      </w:r>
      <w:proofErr w:type="spellEnd"/>
      <w:proofErr w:type="gramEnd"/>
      <w:r w:rsidRPr="007C23A1">
        <w:rPr>
          <w:b/>
          <w:bCs/>
        </w:rPr>
        <w:t>();</w:t>
      </w:r>
    </w:p>
    <w:p w14:paraId="169A6039" w14:textId="77777777" w:rsidR="007D6A15" w:rsidRPr="007C23A1" w:rsidRDefault="007D6A15" w:rsidP="007D6A15">
      <w:pPr>
        <w:pStyle w:val="Code"/>
        <w:rPr>
          <w:b/>
          <w:bCs/>
        </w:rPr>
      </w:pPr>
      <w:r w:rsidRPr="007C23A1">
        <w:rPr>
          <w:b/>
          <w:bCs/>
        </w:rPr>
        <w:t xml:space="preserve">    }</w:t>
      </w:r>
    </w:p>
    <w:p w14:paraId="3B6A1917" w14:textId="77777777" w:rsidR="007D6A15" w:rsidRDefault="007D6A15" w:rsidP="007D6A15">
      <w:pPr>
        <w:pStyle w:val="Code"/>
      </w:pPr>
      <w:r>
        <w:t xml:space="preserve">    ...</w:t>
      </w:r>
    </w:p>
    <w:p w14:paraId="70514B8A" w14:textId="77777777" w:rsidR="007D6A15" w:rsidRDefault="007D6A15" w:rsidP="007D6A15">
      <w:pPr>
        <w:pStyle w:val="Code"/>
      </w:pPr>
      <w:r>
        <w:t>}</w:t>
      </w:r>
    </w:p>
    <w:p w14:paraId="79CBD235" w14:textId="77777777" w:rsidR="007D6A15" w:rsidRDefault="007D6A15" w:rsidP="007D6A15">
      <w:pPr>
        <w:pStyle w:val="ListParagraph"/>
        <w:spacing w:before="120"/>
        <w:ind w:left="360"/>
        <w:contextualSpacing w:val="0"/>
      </w:pPr>
      <w:r>
        <w:t xml:space="preserve">The </w:t>
      </w:r>
      <w:proofErr w:type="spellStart"/>
      <w:r w:rsidRPr="007C23A1">
        <w:rPr>
          <w:b/>
          <w:bCs/>
        </w:rPr>
        <w:t>GetAppointments</w:t>
      </w:r>
      <w:proofErr w:type="spellEnd"/>
      <w:r>
        <w:t xml:space="preserve"> method finds all appointments for the specified customer. The </w:t>
      </w:r>
      <w:proofErr w:type="spellStart"/>
      <w:r w:rsidRPr="007C23A1">
        <w:rPr>
          <w:b/>
          <w:bCs/>
        </w:rPr>
        <w:t>GetNotes</w:t>
      </w:r>
      <w:proofErr w:type="spellEnd"/>
      <w:r>
        <w:t xml:space="preserve"> method retrieves all the technician’s notes made on previous visits to the customer.</w:t>
      </w:r>
    </w:p>
    <w:p w14:paraId="1430DA6E" w14:textId="77777777" w:rsidR="007D6A15" w:rsidRDefault="007D6A15" w:rsidP="002E6CDF">
      <w:pPr>
        <w:pStyle w:val="ListParagraph"/>
        <w:numPr>
          <w:ilvl w:val="0"/>
          <w:numId w:val="41"/>
        </w:numPr>
        <w:spacing w:before="120"/>
      </w:pPr>
      <w:r>
        <w:t xml:space="preserve">Edit the </w:t>
      </w:r>
      <w:proofErr w:type="spellStart"/>
      <w:r w:rsidRPr="00FB4F56">
        <w:rPr>
          <w:b/>
          <w:bCs/>
        </w:rPr>
        <w:t>appSettings.json</w:t>
      </w:r>
      <w:proofErr w:type="spellEnd"/>
      <w:r>
        <w:t xml:space="preserve"> file and add the connection string for the </w:t>
      </w:r>
      <w:proofErr w:type="spellStart"/>
      <w:r w:rsidRPr="007A6F4E">
        <w:rPr>
          <w:b/>
          <w:bCs/>
        </w:rPr>
        <w:t>KnowledgeDB</w:t>
      </w:r>
      <w:proofErr w:type="spellEnd"/>
      <w:r>
        <w:t xml:space="preserve"> database. This string should be the same that you previously wrote to the </w:t>
      </w:r>
      <w:proofErr w:type="spellStart"/>
      <w:r w:rsidRPr="00FB4F56">
        <w:rPr>
          <w:b/>
          <w:bCs/>
        </w:rPr>
        <w:t>appSettings.</w:t>
      </w:r>
      <w:r>
        <w:rPr>
          <w:b/>
          <w:bCs/>
        </w:rPr>
        <w:t>Development.</w:t>
      </w:r>
      <w:r w:rsidRPr="00FB4F56">
        <w:rPr>
          <w:b/>
          <w:bCs/>
        </w:rPr>
        <w:t>json</w:t>
      </w:r>
      <w:proofErr w:type="spellEnd"/>
      <w:r>
        <w:t xml:space="preserve"> file:</w:t>
      </w:r>
    </w:p>
    <w:p w14:paraId="31386123" w14:textId="77777777" w:rsidR="007D6A15" w:rsidRDefault="007D6A15" w:rsidP="007D6A15">
      <w:pPr>
        <w:pStyle w:val="Code"/>
      </w:pPr>
      <w:r>
        <w:t>{</w:t>
      </w:r>
    </w:p>
    <w:p w14:paraId="5AF357E0" w14:textId="77777777" w:rsidR="007D6A15" w:rsidRDefault="007D6A15" w:rsidP="007D6A15">
      <w:pPr>
        <w:pStyle w:val="Code"/>
      </w:pPr>
      <w:r>
        <w:t xml:space="preserve">  "</w:t>
      </w:r>
      <w:proofErr w:type="spellStart"/>
      <w:r>
        <w:t>ConnectionStrings</w:t>
      </w:r>
      <w:proofErr w:type="spellEnd"/>
      <w:r>
        <w:t>": {</w:t>
      </w:r>
    </w:p>
    <w:p w14:paraId="447F1640" w14:textId="77777777" w:rsidR="007D6A15" w:rsidRDefault="007D6A15" w:rsidP="007D6A15">
      <w:pPr>
        <w:pStyle w:val="Code"/>
      </w:pPr>
      <w:r>
        <w:t xml:space="preserve">    "</w:t>
      </w:r>
      <w:proofErr w:type="spellStart"/>
      <w:r>
        <w:t>InventoryDB</w:t>
      </w:r>
      <w:proofErr w:type="spellEnd"/>
      <w:r>
        <w:t>": ...,</w:t>
      </w:r>
    </w:p>
    <w:p w14:paraId="5A8561FA" w14:textId="77777777" w:rsidR="007D6A15" w:rsidRDefault="007D6A15" w:rsidP="007D6A15">
      <w:pPr>
        <w:pStyle w:val="Code"/>
      </w:pPr>
      <w:r>
        <w:t xml:space="preserve">    </w:t>
      </w:r>
      <w:r w:rsidRPr="00242794">
        <w:t>"</w:t>
      </w:r>
      <w:proofErr w:type="spellStart"/>
      <w:r w:rsidRPr="00242794">
        <w:t>KnowledgeDB</w:t>
      </w:r>
      <w:proofErr w:type="spellEnd"/>
      <w:r w:rsidRPr="00242794">
        <w:t>": ...,</w:t>
      </w:r>
    </w:p>
    <w:p w14:paraId="4A0C8DA9" w14:textId="77777777" w:rsidR="007D6A15" w:rsidRPr="0036693D" w:rsidRDefault="007D6A15" w:rsidP="007D6A15">
      <w:pPr>
        <w:pStyle w:val="Code"/>
        <w:rPr>
          <w:b/>
          <w:bCs/>
        </w:rPr>
      </w:pPr>
      <w:r>
        <w:rPr>
          <w:b/>
          <w:bCs/>
        </w:rPr>
        <w:lastRenderedPageBreak/>
        <w:t xml:space="preserve">    </w:t>
      </w:r>
      <w:r w:rsidRPr="00371707">
        <w:rPr>
          <w:b/>
          <w:bCs/>
        </w:rPr>
        <w:t>"</w:t>
      </w:r>
      <w:proofErr w:type="spellStart"/>
      <w:r w:rsidRPr="00371707">
        <w:rPr>
          <w:b/>
          <w:bCs/>
        </w:rPr>
        <w:t>SchedulesD</w:t>
      </w:r>
      <w:r>
        <w:rPr>
          <w:b/>
          <w:bCs/>
        </w:rPr>
        <w:t>B</w:t>
      </w:r>
      <w:proofErr w:type="spellEnd"/>
      <w:r w:rsidRPr="00371707">
        <w:rPr>
          <w:b/>
          <w:bCs/>
        </w:rPr>
        <w:t>": "Server=</w:t>
      </w:r>
      <w:proofErr w:type="spellStart"/>
      <w:r w:rsidRPr="00371707">
        <w:rPr>
          <w:b/>
          <w:bCs/>
        </w:rPr>
        <w:t>tcp</w:t>
      </w:r>
      <w:proofErr w:type="spellEnd"/>
      <w:r w:rsidRPr="00371707">
        <w:rPr>
          <w:b/>
          <w:bCs/>
        </w:rPr>
        <w:t>:</w:t>
      </w:r>
      <w:r w:rsidRPr="00371707">
        <w:rPr>
          <w:b/>
          <w:bCs/>
          <w:i/>
          <w:iCs/>
        </w:rPr>
        <w:t>&lt;server name</w:t>
      </w:r>
      <w:proofErr w:type="gramStart"/>
      <w:r w:rsidRPr="00371707">
        <w:rPr>
          <w:b/>
          <w:bCs/>
          <w:i/>
          <w:iCs/>
        </w:rPr>
        <w:t>&gt;</w:t>
      </w:r>
      <w:r w:rsidRPr="00371707">
        <w:rPr>
          <w:b/>
          <w:bCs/>
        </w:rPr>
        <w:t>.database.windows.net</w:t>
      </w:r>
      <w:proofErr w:type="gramEnd"/>
      <w:r w:rsidRPr="00371707">
        <w:rPr>
          <w:b/>
          <w:bCs/>
        </w:rPr>
        <w:t>,1433;Initial Catalog=</w:t>
      </w:r>
      <w:proofErr w:type="spellStart"/>
      <w:r w:rsidRPr="00371707">
        <w:rPr>
          <w:b/>
          <w:bCs/>
        </w:rPr>
        <w:t>SchedulesDB;Persist</w:t>
      </w:r>
      <w:proofErr w:type="spellEnd"/>
      <w:r w:rsidRPr="00371707">
        <w:rPr>
          <w:b/>
          <w:bCs/>
        </w:rPr>
        <w:t xml:space="preserve"> Security Info=</w:t>
      </w:r>
      <w:proofErr w:type="spellStart"/>
      <w:r w:rsidRPr="00371707">
        <w:rPr>
          <w:b/>
          <w:bCs/>
        </w:rPr>
        <w:t>False;User</w:t>
      </w:r>
      <w:proofErr w:type="spellEnd"/>
      <w:r w:rsidRPr="00371707">
        <w:rPr>
          <w:b/>
          <w:bCs/>
        </w:rPr>
        <w:t xml:space="preserve"> ID=sqladmin;Password=Pa55w.rd;MultipleActiveResultSets=False;Encrypt=True;TrustServerCertificate=False;Connection Timeout=30;"</w:t>
      </w:r>
    </w:p>
    <w:p w14:paraId="5EA35E11" w14:textId="77777777" w:rsidR="007D6A15" w:rsidRPr="00242794" w:rsidRDefault="007D6A15" w:rsidP="007D6A15">
      <w:pPr>
        <w:pStyle w:val="Code"/>
      </w:pPr>
    </w:p>
    <w:p w14:paraId="3C5C8B91" w14:textId="77777777" w:rsidR="007D6A15" w:rsidRDefault="007D6A15" w:rsidP="007D6A15">
      <w:pPr>
        <w:pStyle w:val="Code"/>
      </w:pPr>
      <w:r>
        <w:t xml:space="preserve">  },</w:t>
      </w:r>
    </w:p>
    <w:p w14:paraId="456307E7" w14:textId="77777777" w:rsidR="007D6A15" w:rsidRDefault="007D6A15" w:rsidP="007D6A15">
      <w:pPr>
        <w:pStyle w:val="Code"/>
      </w:pPr>
      <w:r>
        <w:t xml:space="preserve">  "Logging": {</w:t>
      </w:r>
    </w:p>
    <w:p w14:paraId="0332F4AD" w14:textId="77777777" w:rsidR="007D6A15" w:rsidRDefault="007D6A15" w:rsidP="007D6A15">
      <w:pPr>
        <w:pStyle w:val="Code"/>
      </w:pPr>
      <w:r>
        <w:t xml:space="preserve">    ...</w:t>
      </w:r>
    </w:p>
    <w:p w14:paraId="54E13676" w14:textId="77777777" w:rsidR="007D6A15" w:rsidRDefault="007D6A15" w:rsidP="007D6A15">
      <w:pPr>
        <w:pStyle w:val="Code"/>
      </w:pPr>
      <w:r>
        <w:t xml:space="preserve">  },</w:t>
      </w:r>
    </w:p>
    <w:p w14:paraId="5EF32DC0" w14:textId="77777777" w:rsidR="007D6A15" w:rsidRDefault="007D6A15" w:rsidP="007D6A15">
      <w:pPr>
        <w:pStyle w:val="Code"/>
      </w:pPr>
      <w:r>
        <w:t xml:space="preserve">  "</w:t>
      </w:r>
      <w:proofErr w:type="spellStart"/>
      <w:r>
        <w:t>AllowedHosts</w:t>
      </w:r>
      <w:proofErr w:type="spellEnd"/>
      <w:r>
        <w:t>": "*"</w:t>
      </w:r>
    </w:p>
    <w:p w14:paraId="322F0A46" w14:textId="77777777" w:rsidR="007D6A15" w:rsidRDefault="007D6A15" w:rsidP="007D6A15">
      <w:pPr>
        <w:pStyle w:val="Code"/>
      </w:pPr>
      <w:r>
        <w:t>}</w:t>
      </w:r>
    </w:p>
    <w:p w14:paraId="128DF4A9" w14:textId="77777777" w:rsidR="00C272A1" w:rsidRDefault="00C272A1" w:rsidP="002E6CDF">
      <w:pPr>
        <w:pStyle w:val="ListParagraph"/>
        <w:numPr>
          <w:ilvl w:val="0"/>
          <w:numId w:val="41"/>
        </w:numPr>
        <w:spacing w:before="120"/>
        <w:contextualSpacing w:val="0"/>
      </w:pPr>
      <w:r>
        <w:t xml:space="preserve">In the </w:t>
      </w:r>
      <w:r w:rsidRPr="00BF6DA4">
        <w:rPr>
          <w:b/>
          <w:bCs/>
        </w:rPr>
        <w:t>Terminal</w:t>
      </w:r>
      <w:r>
        <w:t xml:space="preserve"> window, compile and build the Web API:</w:t>
      </w:r>
    </w:p>
    <w:p w14:paraId="6AEFB2E3" w14:textId="77777777" w:rsidR="00C272A1" w:rsidRPr="00D6621B" w:rsidRDefault="00C272A1" w:rsidP="00C272A1">
      <w:pPr>
        <w:pStyle w:val="Code"/>
      </w:pPr>
      <w:r>
        <w:t xml:space="preserve">dotnet </w:t>
      </w:r>
      <w:proofErr w:type="gramStart"/>
      <w:r>
        <w:t>build</w:t>
      </w:r>
      <w:proofErr w:type="gramEnd"/>
    </w:p>
    <w:p w14:paraId="08AE90D9" w14:textId="77777777" w:rsidR="00C272A1" w:rsidRDefault="00C272A1" w:rsidP="00C272A1">
      <w:pPr>
        <w:spacing w:before="120"/>
        <w:ind w:left="357"/>
      </w:pPr>
      <w:r>
        <w:t>The Web API should build without reporting any errors or warnings.</w:t>
      </w:r>
    </w:p>
    <w:p w14:paraId="51A9EC01" w14:textId="77777777" w:rsidR="007D6A15" w:rsidRDefault="007D6A15" w:rsidP="002E6CDF">
      <w:pPr>
        <w:pStyle w:val="ListParagraph"/>
        <w:numPr>
          <w:ilvl w:val="0"/>
          <w:numId w:val="41"/>
        </w:numPr>
        <w:spacing w:before="120"/>
      </w:pPr>
      <w:r>
        <w:t xml:space="preserve">In the </w:t>
      </w:r>
      <w:r w:rsidRPr="00BF6DA4">
        <w:rPr>
          <w:b/>
          <w:bCs/>
        </w:rPr>
        <w:t>Terminal</w:t>
      </w:r>
      <w:r>
        <w:t xml:space="preserve"> window, package the Web API ready for deployment to Azure:</w:t>
      </w:r>
    </w:p>
    <w:p w14:paraId="7ECFD4A0" w14:textId="77777777" w:rsidR="007D6A15" w:rsidRDefault="007D6A15" w:rsidP="007D6A15">
      <w:pPr>
        <w:pStyle w:val="Code"/>
      </w:pPr>
      <w:r w:rsidRPr="000F465C">
        <w:t>dotnet publish -c Release -</w:t>
      </w:r>
      <w:proofErr w:type="gramStart"/>
      <w:r w:rsidRPr="000F465C">
        <w:t>o .</w:t>
      </w:r>
      <w:proofErr w:type="gramEnd"/>
      <w:r w:rsidRPr="000F465C">
        <w:t>/publish</w:t>
      </w:r>
    </w:p>
    <w:p w14:paraId="061CFE68" w14:textId="5CE6CAA6" w:rsidR="007D6A15" w:rsidRDefault="007D6A15" w:rsidP="002E6CDF">
      <w:pPr>
        <w:pStyle w:val="ListParagraph"/>
        <w:numPr>
          <w:ilvl w:val="0"/>
          <w:numId w:val="41"/>
        </w:numPr>
        <w:spacing w:before="120"/>
        <w:contextualSpacing w:val="0"/>
      </w:pPr>
      <w:r w:rsidRPr="00CD1B8A">
        <w:t>In Visual Studio Code, right-click t</w:t>
      </w:r>
      <w:r>
        <w:t xml:space="preserve">he </w:t>
      </w:r>
      <w:r>
        <w:rPr>
          <w:b/>
          <w:bCs/>
        </w:rPr>
        <w:t>publish</w:t>
      </w:r>
      <w:r>
        <w:t xml:space="preserve"> folder, and then select </w:t>
      </w:r>
      <w:r>
        <w:rPr>
          <w:b/>
          <w:bCs/>
        </w:rPr>
        <w:t>Deploy to Web App</w:t>
      </w:r>
      <w:r>
        <w:t>. Deploy to the same Azure Web</w:t>
      </w:r>
      <w:r w:rsidR="00763109">
        <w:t xml:space="preserve"> app </w:t>
      </w:r>
      <w:r>
        <w:t>that you created previously. Allow the wizard to overwrite the existing web app with the new code.</w:t>
      </w:r>
    </w:p>
    <w:p w14:paraId="21588E0F" w14:textId="77777777" w:rsidR="007D6A15" w:rsidRDefault="007D6A15" w:rsidP="002E6CDF">
      <w:pPr>
        <w:pStyle w:val="ListParagraph"/>
        <w:numPr>
          <w:ilvl w:val="0"/>
          <w:numId w:val="40"/>
        </w:numPr>
        <w:spacing w:before="120"/>
        <w:contextualSpacing w:val="0"/>
      </w:pPr>
      <w:r>
        <w:t xml:space="preserve">When deployment is complete, browse to the website but change the URL in the browser to </w:t>
      </w:r>
      <w:r w:rsidRPr="003428C6">
        <w:rPr>
          <w:b/>
          <w:bCs/>
        </w:rPr>
        <w:t>https://</w:t>
      </w:r>
      <w:r w:rsidRPr="003428C6">
        <w:rPr>
          <w:b/>
          <w:bCs/>
          <w:i/>
          <w:iCs/>
        </w:rPr>
        <w:t>&lt;webapp name</w:t>
      </w:r>
      <w:proofErr w:type="gramStart"/>
      <w:r w:rsidRPr="003428C6">
        <w:rPr>
          <w:b/>
          <w:bCs/>
          <w:i/>
          <w:iCs/>
        </w:rPr>
        <w:t>&gt;</w:t>
      </w:r>
      <w:r w:rsidRPr="003428C6">
        <w:rPr>
          <w:b/>
          <w:bCs/>
        </w:rPr>
        <w:t>.azurewebsites.net</w:t>
      </w:r>
      <w:proofErr w:type="gramEnd"/>
      <w:r w:rsidRPr="003428C6">
        <w:rPr>
          <w:b/>
          <w:bCs/>
        </w:rPr>
        <w:t>/</w:t>
      </w:r>
      <w:r>
        <w:rPr>
          <w:b/>
          <w:bCs/>
        </w:rPr>
        <w:t>swagger</w:t>
      </w:r>
      <w:r>
        <w:t xml:space="preserve">. Verify that the operations for the </w:t>
      </w:r>
      <w:r>
        <w:rPr>
          <w:b/>
          <w:bCs/>
        </w:rPr>
        <w:t>Appointments</w:t>
      </w:r>
      <w:r>
        <w:t xml:space="preserve">, </w:t>
      </w:r>
      <w:r>
        <w:rPr>
          <w:b/>
          <w:bCs/>
        </w:rPr>
        <w:t>Customer</w:t>
      </w:r>
      <w:r>
        <w:t xml:space="preserve">, and </w:t>
      </w:r>
      <w:proofErr w:type="spellStart"/>
      <w:r>
        <w:rPr>
          <w:b/>
          <w:bCs/>
        </w:rPr>
        <w:t>ScheduleEngineer</w:t>
      </w:r>
      <w:proofErr w:type="spellEnd"/>
      <w:r>
        <w:t xml:space="preserve"> controllers are now available.</w:t>
      </w:r>
    </w:p>
    <w:p w14:paraId="26C9AA46" w14:textId="4A70CE2E" w:rsidR="007D6A15" w:rsidRDefault="007D6A15" w:rsidP="00C272A1">
      <w:pPr>
        <w:spacing w:before="120"/>
      </w:pPr>
      <w:r>
        <w:t xml:space="preserve">The Web API is now ready to be incorporated into the </w:t>
      </w:r>
      <w:r w:rsidR="000729DC">
        <w:t>app</w:t>
      </w:r>
      <w:r>
        <w:t>.</w:t>
      </w:r>
    </w:p>
    <w:p w14:paraId="0E4A0E76" w14:textId="77777777" w:rsidR="00723ED7" w:rsidRDefault="00723ED7">
      <w:pPr>
        <w:rPr>
          <w:caps/>
          <w:color w:val="FFFFFF" w:themeColor="background1"/>
          <w:spacing w:val="15"/>
          <w:sz w:val="22"/>
          <w:szCs w:val="22"/>
        </w:rPr>
      </w:pPr>
      <w:r>
        <w:br w:type="page"/>
      </w:r>
    </w:p>
    <w:p w14:paraId="4797240E" w14:textId="4EB7787F" w:rsidR="00D02E28" w:rsidRPr="00C77A4C" w:rsidRDefault="00D02E28" w:rsidP="00D02E28">
      <w:pPr>
        <w:pStyle w:val="Heading1"/>
      </w:pPr>
      <w:bookmarkStart w:id="12" w:name="_Toc69298056"/>
      <w:r>
        <w:lastRenderedPageBreak/>
        <w:t>Chapter 6: Using the Web API in Power App</w:t>
      </w:r>
      <w:r w:rsidR="00E978FF">
        <w:t>S</w:t>
      </w:r>
      <w:bookmarkEnd w:id="12"/>
    </w:p>
    <w:p w14:paraId="0C4F049B" w14:textId="77777777" w:rsidR="00D02E28" w:rsidRDefault="00D02E28" w:rsidP="00D02E28">
      <w:pPr>
        <w:spacing w:before="120" w:line="257" w:lineRule="auto"/>
      </w:pPr>
      <w:r>
        <w:t xml:space="preserve">Maria and Kiana are ready to combine the app with the Web API. However, before proceeding, they decide to consult with </w:t>
      </w:r>
      <w:proofErr w:type="spellStart"/>
      <w:r>
        <w:t>Preeti</w:t>
      </w:r>
      <w:proofErr w:type="spellEnd"/>
      <w:r>
        <w:t>, the IT Operations Manager.</w:t>
      </w:r>
    </w:p>
    <w:p w14:paraId="4E7067C7" w14:textId="77777777" w:rsidR="00D02E28" w:rsidRDefault="00D02E28" w:rsidP="00D02E28">
      <w:pPr>
        <w:pStyle w:val="Heading4"/>
      </w:pPr>
      <w:r>
        <w:t>Understanding the IT Operations Management Requirements for the Web API</w:t>
      </w:r>
    </w:p>
    <w:p w14:paraId="494A2358" w14:textId="77777777" w:rsidR="00D02E28" w:rsidRDefault="00D02E28" w:rsidP="00D02E28">
      <w:pPr>
        <w:spacing w:before="120" w:line="257" w:lineRule="auto"/>
      </w:pPr>
      <w:proofErr w:type="spellStart"/>
      <w:r w:rsidRPr="005B5F73">
        <w:t>Preeti</w:t>
      </w:r>
      <w:proofErr w:type="spellEnd"/>
      <w:r w:rsidRPr="005B5F73">
        <w:t xml:space="preserve"> is con</w:t>
      </w:r>
      <w:r>
        <w:t xml:space="preserve">cerned that the app and the Web API must be secure because they provide access to sensitive data stored in the various databases. She wants assurances that she will be able to include authentication and authorization, to prevent unwarranted access to information. </w:t>
      </w:r>
      <w:proofErr w:type="spellStart"/>
      <w:r>
        <w:t>Preeti</w:t>
      </w:r>
      <w:proofErr w:type="spellEnd"/>
      <w:r>
        <w:t xml:space="preserve"> is also aware that the company is rapidly expanding, and the volume of data involved in managing customers, appointments, parts, and the knowledge base is likely to increase exponentially in the near term. Consequently, she wants the solution to be scalable.</w:t>
      </w:r>
    </w:p>
    <w:p w14:paraId="3C3ACFF2" w14:textId="77777777" w:rsidR="00D02E28" w:rsidRDefault="00D02E28" w:rsidP="00D02E28">
      <w:pPr>
        <w:spacing w:before="120" w:line="257" w:lineRule="auto"/>
      </w:pPr>
      <w:r>
        <w:t xml:space="preserve">Kiana explains to </w:t>
      </w:r>
      <w:proofErr w:type="spellStart"/>
      <w:r>
        <w:t>Preeti</w:t>
      </w:r>
      <w:proofErr w:type="spellEnd"/>
      <w:r>
        <w:t xml:space="preserve"> that the Web API is currently implemented as an </w:t>
      </w:r>
      <w:r w:rsidRPr="00052095">
        <w:t xml:space="preserve">Azure </w:t>
      </w:r>
      <w:r>
        <w:t>A</w:t>
      </w:r>
      <w:r w:rsidRPr="00052095">
        <w:t>pp Service</w:t>
      </w:r>
      <w:r>
        <w:t xml:space="preserve">. This service supports </w:t>
      </w:r>
      <w:proofErr w:type="gramStart"/>
      <w:r>
        <w:t>a number of</w:t>
      </w:r>
      <w:proofErr w:type="gramEnd"/>
      <w:r>
        <w:t xml:space="preserve"> authentication providers, which </w:t>
      </w:r>
      <w:proofErr w:type="spellStart"/>
      <w:r>
        <w:t>Preeti</w:t>
      </w:r>
      <w:proofErr w:type="spellEnd"/>
      <w:r>
        <w:t xml:space="preserve"> can configure using the Azure portal. </w:t>
      </w:r>
      <w:proofErr w:type="spellStart"/>
      <w:r>
        <w:t>Preeti</w:t>
      </w:r>
      <w:proofErr w:type="spellEnd"/>
      <w:r>
        <w:t xml:space="preserve"> is especially interested in Azure Active Directory because VanArsdel are looking to roll out this form of authentication to many of their other corporate systems </w:t>
      </w:r>
      <w:proofErr w:type="gramStart"/>
      <w:r>
        <w:t>in the near future</w:t>
      </w:r>
      <w:proofErr w:type="gramEnd"/>
      <w:r>
        <w:t>:</w:t>
      </w:r>
    </w:p>
    <w:p w14:paraId="37483CC0" w14:textId="77777777" w:rsidR="00D02E28" w:rsidRPr="005B5F73" w:rsidRDefault="00D02E28" w:rsidP="00D02E28">
      <w:pPr>
        <w:spacing w:before="120" w:line="257" w:lineRule="auto"/>
      </w:pPr>
      <w:r>
        <w:rPr>
          <w:noProof/>
          <w:lang w:val="en-GB" w:eastAsia="en-GB"/>
        </w:rPr>
        <w:drawing>
          <wp:inline distT="0" distB="0" distL="0" distR="0" wp14:anchorId="436CE62B" wp14:editId="6853A867">
            <wp:extent cx="4679950" cy="3299713"/>
            <wp:effectExtent l="0" t="0" r="635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693972" cy="3309600"/>
                    </a:xfrm>
                    <a:prstGeom prst="rect">
                      <a:avLst/>
                    </a:prstGeom>
                    <a:noFill/>
                    <a:ln>
                      <a:noFill/>
                    </a:ln>
                  </pic:spPr>
                </pic:pic>
              </a:graphicData>
            </a:graphic>
          </wp:inline>
        </w:drawing>
      </w:r>
    </w:p>
    <w:p w14:paraId="694F5050" w14:textId="77777777" w:rsidR="00D02E28" w:rsidRDefault="00D02E28" w:rsidP="00D02E28">
      <w:pPr>
        <w:spacing w:before="120" w:line="257" w:lineRule="auto"/>
      </w:pPr>
      <w:r>
        <w:t xml:space="preserve">Azure App Service also provides horizontal and vertical scalability. If needed, </w:t>
      </w:r>
      <w:proofErr w:type="spellStart"/>
      <w:r>
        <w:t>Preeti</w:t>
      </w:r>
      <w:proofErr w:type="spellEnd"/>
      <w:r>
        <w:t xml:space="preserve"> can scale up the resources available to the Web API by upgrading the App Service Plan for the </w:t>
      </w:r>
      <w:r w:rsidRPr="00266C70">
        <w:t>web app</w:t>
      </w:r>
      <w:r>
        <w:t>:</w:t>
      </w:r>
    </w:p>
    <w:p w14:paraId="22C9009B" w14:textId="77777777" w:rsidR="00D02E28" w:rsidRPr="009E5DF5" w:rsidRDefault="00D02E28" w:rsidP="00D02E28">
      <w:pPr>
        <w:spacing w:before="120" w:line="257" w:lineRule="auto"/>
      </w:pPr>
      <w:r>
        <w:rPr>
          <w:noProof/>
          <w:lang w:val="en-GB" w:eastAsia="en-GB"/>
        </w:rPr>
        <w:lastRenderedPageBreak/>
        <w:drawing>
          <wp:inline distT="0" distB="0" distL="0" distR="0" wp14:anchorId="3D0D4700" wp14:editId="6C705959">
            <wp:extent cx="4737100" cy="3597173"/>
            <wp:effectExtent l="0" t="0" r="635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747261" cy="3604889"/>
                    </a:xfrm>
                    <a:prstGeom prst="rect">
                      <a:avLst/>
                    </a:prstGeom>
                    <a:noFill/>
                    <a:ln>
                      <a:noFill/>
                    </a:ln>
                  </pic:spPr>
                </pic:pic>
              </a:graphicData>
            </a:graphic>
          </wp:inline>
        </w:drawing>
      </w:r>
    </w:p>
    <w:p w14:paraId="1428F13C" w14:textId="77777777" w:rsidR="00D02E28" w:rsidRDefault="00D02E28" w:rsidP="00D02E28">
      <w:pPr>
        <w:spacing w:before="120" w:line="257" w:lineRule="auto"/>
      </w:pPr>
      <w:r w:rsidRPr="00DF2E27">
        <w:t>She can also</w:t>
      </w:r>
      <w:r>
        <w:t xml:space="preserve"> arrange for the system to scale out by configuring autoscaling. </w:t>
      </w:r>
      <w:r w:rsidRPr="00266C70">
        <w:t>Azure App Service</w:t>
      </w:r>
      <w:r>
        <w:t xml:space="preserve"> enables an operations manager to define autoscale rules that determine the conditions under which the system should scale out across more instances when the load increases, or back in again as demand drops. She can also configure pre-emptive autoscaling to occur according to a schedule:</w:t>
      </w:r>
    </w:p>
    <w:p w14:paraId="01BB43BF" w14:textId="77777777" w:rsidR="00D02E28" w:rsidRPr="009E5DF5" w:rsidRDefault="00D02E28" w:rsidP="00D02E28">
      <w:pPr>
        <w:spacing w:before="120" w:line="257" w:lineRule="auto"/>
      </w:pPr>
      <w:r>
        <w:t xml:space="preserve"> </w:t>
      </w:r>
      <w:r>
        <w:rPr>
          <w:noProof/>
          <w:lang w:val="en-GB" w:eastAsia="en-GB"/>
        </w:rPr>
        <w:drawing>
          <wp:inline distT="0" distB="0" distL="0" distR="0" wp14:anchorId="09F75F89" wp14:editId="2D2094AF">
            <wp:extent cx="4711700" cy="35841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728897" cy="3597232"/>
                    </a:xfrm>
                    <a:prstGeom prst="rect">
                      <a:avLst/>
                    </a:prstGeom>
                    <a:noFill/>
                    <a:ln>
                      <a:noFill/>
                    </a:ln>
                  </pic:spPr>
                </pic:pic>
              </a:graphicData>
            </a:graphic>
          </wp:inline>
        </w:drawing>
      </w:r>
    </w:p>
    <w:p w14:paraId="0822ABAA" w14:textId="77777777" w:rsidR="00D02E28" w:rsidRDefault="00D02E28" w:rsidP="00D02E28">
      <w:pPr>
        <w:spacing w:before="120" w:line="257" w:lineRule="auto"/>
      </w:pPr>
      <w:r w:rsidRPr="00072A69">
        <w:t>A key part of the role of an IT Operations Manager</w:t>
      </w:r>
      <w:r>
        <w:t xml:space="preserve"> is to have an eye for how systems might evolve, and to ensure that the underlying support structures will handle future expansion and changes. </w:t>
      </w:r>
      <w:proofErr w:type="spellStart"/>
      <w:r>
        <w:t>Preeti</w:t>
      </w:r>
      <w:proofErr w:type="spellEnd"/>
      <w:r>
        <w:t xml:space="preserve"> knows that the Web API developed by Kiana might be </w:t>
      </w:r>
      <w:proofErr w:type="gramStart"/>
      <w:r>
        <w:t>extended, and</w:t>
      </w:r>
      <w:proofErr w:type="gramEnd"/>
      <w:r>
        <w:t xml:space="preserve"> reused by other VanArsdel systems in the future. She needs to be able to manage and control the way in which developers request use of the Web API, protect it as </w:t>
      </w:r>
      <w:r>
        <w:lastRenderedPageBreak/>
        <w:t xml:space="preserve">a valuable resource, and monitor its use. </w:t>
      </w:r>
      <w:proofErr w:type="gramStart"/>
      <w:r>
        <w:t>Therefore</w:t>
      </w:r>
      <w:proofErr w:type="gramEnd"/>
      <w:r>
        <w:t xml:space="preserve"> </w:t>
      </w:r>
      <w:proofErr w:type="spellStart"/>
      <w:r>
        <w:t>Preeti</w:t>
      </w:r>
      <w:proofErr w:type="spellEnd"/>
      <w:r>
        <w:t xml:space="preserve"> decides to protect the Web API behind the Azure API Management service (APIM).</w:t>
      </w:r>
    </w:p>
    <w:p w14:paraId="352051DB" w14:textId="77777777" w:rsidR="00D02E28" w:rsidRDefault="00D02E28" w:rsidP="00D02E28">
      <w:pPr>
        <w:spacing w:before="120" w:line="257" w:lineRule="auto"/>
      </w:pPr>
      <w:r>
        <w:t xml:space="preserve">APIM provides an extra layer of security to a Web API, as well as enabling detailed monitoring and control over which clients can access which operations. Using APIM, </w:t>
      </w:r>
      <w:proofErr w:type="spellStart"/>
      <w:r>
        <w:t>Preeti</w:t>
      </w:r>
      <w:proofErr w:type="spellEnd"/>
      <w:r>
        <w:t xml:space="preserve"> can manage resource utilization, and throttle the performance of low priority clients to ensure that critical higher priority apps are serviced more quickly.</w:t>
      </w:r>
    </w:p>
    <w:p w14:paraId="33F118C4" w14:textId="7DB17D9E" w:rsidR="00D02E28" w:rsidRPr="00072A69" w:rsidRDefault="00D02E28" w:rsidP="00D02E28">
      <w:pPr>
        <w:pStyle w:val="Note"/>
      </w:pPr>
      <w:r w:rsidRPr="00EC0C38">
        <w:rPr>
          <w:b/>
          <w:bCs/>
        </w:rPr>
        <w:t>Note</w:t>
      </w:r>
      <w:r w:rsidRPr="002B12D5">
        <w:rPr>
          <w:bCs/>
        </w:rPr>
        <w:t>:</w:t>
      </w:r>
      <w:r>
        <w:t xml:space="preserve"> For more details on the services that APIM provides, read </w:t>
      </w:r>
      <w:r w:rsidRPr="00976DFC">
        <w:rPr>
          <w:b/>
          <w:bCs/>
        </w:rPr>
        <w:t>About API Management</w:t>
      </w:r>
      <w:r>
        <w:t xml:space="preserve"> at </w:t>
      </w:r>
      <w:hyperlink r:id="rId131" w:history="1">
        <w:r w:rsidR="0038403C" w:rsidRPr="00D64818">
          <w:rPr>
            <w:rStyle w:val="Hyperlink"/>
          </w:rPr>
          <w:t>https://aka.ms/AAbvfzn</w:t>
        </w:r>
      </w:hyperlink>
      <w:r>
        <w:t>.</w:t>
      </w:r>
      <w:r w:rsidR="0038403C">
        <w:t xml:space="preserve"> </w:t>
      </w:r>
      <w:r>
        <w:t xml:space="preserve"> </w:t>
      </w:r>
    </w:p>
    <w:p w14:paraId="434FD61B" w14:textId="77777777" w:rsidR="00D02E28" w:rsidRDefault="00D02E28" w:rsidP="00D02E28">
      <w:pPr>
        <w:pStyle w:val="Heading4"/>
      </w:pPr>
      <w:r>
        <w:t>Creating an Azure API Management Service</w:t>
      </w:r>
    </w:p>
    <w:p w14:paraId="68D5A329" w14:textId="77777777" w:rsidR="00D02E28" w:rsidRPr="008715D2" w:rsidRDefault="00D02E28" w:rsidP="00D02E28">
      <w:pPr>
        <w:spacing w:before="120"/>
      </w:pPr>
      <w:proofErr w:type="spellStart"/>
      <w:r>
        <w:t>Preeti</w:t>
      </w:r>
      <w:proofErr w:type="spellEnd"/>
      <w:r>
        <w:t xml:space="preserve"> created the API Management service through the Azure portal, using the following steps: </w:t>
      </w:r>
    </w:p>
    <w:p w14:paraId="66E139DA" w14:textId="77777777" w:rsidR="00D02E28" w:rsidRPr="008715D2" w:rsidRDefault="00D02E28" w:rsidP="00D02E28">
      <w:pPr>
        <w:pStyle w:val="ListParagraph"/>
        <w:numPr>
          <w:ilvl w:val="0"/>
          <w:numId w:val="42"/>
        </w:numPr>
        <w:ind w:left="357"/>
        <w:contextualSpacing w:val="0"/>
      </w:pPr>
      <w:r>
        <w:t xml:space="preserve">Sign </w:t>
      </w:r>
      <w:proofErr w:type="gramStart"/>
      <w:r>
        <w:t>in to</w:t>
      </w:r>
      <w:proofErr w:type="gramEnd"/>
      <w:r>
        <w:t xml:space="preserve"> the Azure portal and, on the </w:t>
      </w:r>
      <w:r w:rsidRPr="008715D2">
        <w:rPr>
          <w:b/>
          <w:bCs/>
        </w:rPr>
        <w:t>Home</w:t>
      </w:r>
      <w:r>
        <w:t xml:space="preserve"> page, select </w:t>
      </w:r>
      <w:r>
        <w:rPr>
          <w:b/>
          <w:bCs/>
        </w:rPr>
        <w:t>Create a resource</w:t>
      </w:r>
      <w:r>
        <w:t>.</w:t>
      </w:r>
    </w:p>
    <w:p w14:paraId="697557DB" w14:textId="77777777" w:rsidR="00D02E28" w:rsidRPr="008715D2" w:rsidRDefault="00D02E28" w:rsidP="00D02E28">
      <w:pPr>
        <w:pStyle w:val="ListParagraph"/>
        <w:ind w:left="357"/>
        <w:contextualSpacing w:val="0"/>
      </w:pPr>
      <w:r>
        <w:rPr>
          <w:noProof/>
          <w:lang w:val="en-GB" w:eastAsia="en-GB"/>
        </w:rPr>
        <w:drawing>
          <wp:inline distT="0" distB="0" distL="0" distR="0" wp14:anchorId="3A6CA6E1" wp14:editId="55F4C009">
            <wp:extent cx="4324350" cy="1784350"/>
            <wp:effectExtent l="0" t="0" r="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24350" cy="1784350"/>
                    </a:xfrm>
                    <a:prstGeom prst="rect">
                      <a:avLst/>
                    </a:prstGeom>
                    <a:noFill/>
                    <a:ln>
                      <a:noFill/>
                    </a:ln>
                  </pic:spPr>
                </pic:pic>
              </a:graphicData>
            </a:graphic>
          </wp:inline>
        </w:drawing>
      </w:r>
    </w:p>
    <w:p w14:paraId="55B84978" w14:textId="77777777" w:rsidR="00D02E28" w:rsidRDefault="00D02E28" w:rsidP="00D02E28">
      <w:pPr>
        <w:pStyle w:val="ListParagraph"/>
        <w:numPr>
          <w:ilvl w:val="0"/>
          <w:numId w:val="42"/>
        </w:numPr>
        <w:ind w:left="357"/>
        <w:contextualSpacing w:val="0"/>
      </w:pPr>
      <w:r>
        <w:t xml:space="preserve">In the </w:t>
      </w:r>
      <w:r>
        <w:rPr>
          <w:b/>
          <w:bCs/>
        </w:rPr>
        <w:t xml:space="preserve">Search the </w:t>
      </w:r>
      <w:proofErr w:type="spellStart"/>
      <w:r>
        <w:rPr>
          <w:b/>
          <w:bCs/>
        </w:rPr>
        <w:t>MarketPlace</w:t>
      </w:r>
      <w:proofErr w:type="spellEnd"/>
      <w:r>
        <w:t xml:space="preserve"> text box, enter </w:t>
      </w:r>
      <w:r>
        <w:rPr>
          <w:b/>
          <w:bCs/>
        </w:rPr>
        <w:t>API Management</w:t>
      </w:r>
      <w:r>
        <w:t xml:space="preserve">, and press </w:t>
      </w:r>
      <w:r>
        <w:rPr>
          <w:b/>
          <w:bCs/>
        </w:rPr>
        <w:t>Enter</w:t>
      </w:r>
      <w:r>
        <w:t>.</w:t>
      </w:r>
    </w:p>
    <w:p w14:paraId="19E7636D" w14:textId="77777777" w:rsidR="00D02E28" w:rsidRDefault="00D02E28" w:rsidP="00D02E28">
      <w:pPr>
        <w:pStyle w:val="ListParagraph"/>
        <w:numPr>
          <w:ilvl w:val="0"/>
          <w:numId w:val="42"/>
        </w:numPr>
        <w:ind w:left="357"/>
        <w:contextualSpacing w:val="0"/>
      </w:pPr>
      <w:r>
        <w:t xml:space="preserve">On the </w:t>
      </w:r>
      <w:r>
        <w:rPr>
          <w:b/>
          <w:bCs/>
        </w:rPr>
        <w:t>API Management</w:t>
      </w:r>
      <w:r>
        <w:t xml:space="preserve"> page, select </w:t>
      </w:r>
      <w:r>
        <w:rPr>
          <w:b/>
          <w:bCs/>
        </w:rPr>
        <w:t>Create</w:t>
      </w:r>
      <w:r>
        <w:t>.</w:t>
      </w:r>
    </w:p>
    <w:p w14:paraId="5CDE167A" w14:textId="77777777" w:rsidR="00D02E28" w:rsidRDefault="00D02E28" w:rsidP="00D02E28">
      <w:pPr>
        <w:pStyle w:val="ListParagraph"/>
        <w:ind w:left="357"/>
        <w:contextualSpacing w:val="0"/>
      </w:pPr>
      <w:r>
        <w:rPr>
          <w:noProof/>
          <w:lang w:val="en-GB" w:eastAsia="en-GB"/>
        </w:rPr>
        <w:drawing>
          <wp:inline distT="0" distB="0" distL="0" distR="0" wp14:anchorId="521A1D56" wp14:editId="2977F788">
            <wp:extent cx="4222750" cy="3887860"/>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8586" cy="3893234"/>
                    </a:xfrm>
                    <a:prstGeom prst="rect">
                      <a:avLst/>
                    </a:prstGeom>
                    <a:noFill/>
                    <a:ln>
                      <a:noFill/>
                    </a:ln>
                  </pic:spPr>
                </pic:pic>
              </a:graphicData>
            </a:graphic>
          </wp:inline>
        </w:drawing>
      </w:r>
    </w:p>
    <w:p w14:paraId="4F1123E8" w14:textId="77777777" w:rsidR="00D02E28" w:rsidRDefault="00D02E28" w:rsidP="00D02E28">
      <w:pPr>
        <w:pStyle w:val="ListParagraph"/>
        <w:numPr>
          <w:ilvl w:val="0"/>
          <w:numId w:val="42"/>
        </w:numPr>
        <w:ind w:left="357"/>
        <w:contextualSpacing w:val="0"/>
      </w:pPr>
      <w:r>
        <w:lastRenderedPageBreak/>
        <w:t xml:space="preserve">On the </w:t>
      </w:r>
      <w:r>
        <w:rPr>
          <w:b/>
          <w:bCs/>
        </w:rPr>
        <w:t>Create API Management</w:t>
      </w:r>
      <w:r>
        <w:t xml:space="preserve"> page, enter the following values, and then select </w:t>
      </w:r>
      <w:r>
        <w:rPr>
          <w:b/>
          <w:bCs/>
        </w:rPr>
        <w:t>Review + create</w:t>
      </w:r>
      <w:r>
        <w:t>:</w:t>
      </w:r>
    </w:p>
    <w:p w14:paraId="5F9B5019" w14:textId="77777777" w:rsidR="00D02E28" w:rsidRDefault="00D02E28" w:rsidP="00D02E28">
      <w:pPr>
        <w:pStyle w:val="ListParagraph"/>
        <w:numPr>
          <w:ilvl w:val="0"/>
          <w:numId w:val="43"/>
        </w:numPr>
      </w:pPr>
      <w:r>
        <w:t>Subscription: Select your subscription</w:t>
      </w:r>
    </w:p>
    <w:p w14:paraId="645CC099" w14:textId="77777777" w:rsidR="00D02E28" w:rsidRDefault="00D02E28" w:rsidP="00D02E28">
      <w:pPr>
        <w:pStyle w:val="ListParagraph"/>
        <w:numPr>
          <w:ilvl w:val="0"/>
          <w:numId w:val="43"/>
        </w:numPr>
      </w:pPr>
      <w:r>
        <w:t xml:space="preserve">Resource group: </w:t>
      </w:r>
      <w:proofErr w:type="spellStart"/>
      <w:r w:rsidRPr="00734197">
        <w:rPr>
          <w:b/>
          <w:bCs/>
        </w:rPr>
        <w:t>webapi_rg</w:t>
      </w:r>
      <w:proofErr w:type="spellEnd"/>
      <w:r>
        <w:t xml:space="preserve"> (this is the same resource group that you created for the App Service)</w:t>
      </w:r>
    </w:p>
    <w:p w14:paraId="55558E8A" w14:textId="77777777" w:rsidR="00D02E28" w:rsidRDefault="00D02E28" w:rsidP="00D02E28">
      <w:pPr>
        <w:pStyle w:val="ListParagraph"/>
        <w:numPr>
          <w:ilvl w:val="0"/>
          <w:numId w:val="43"/>
        </w:numPr>
      </w:pPr>
      <w:r>
        <w:t>Region: Select your nearest region</w:t>
      </w:r>
    </w:p>
    <w:p w14:paraId="4E4A1F9F" w14:textId="77777777" w:rsidR="00D02E28" w:rsidRDefault="00D02E28" w:rsidP="00D02E28">
      <w:pPr>
        <w:pStyle w:val="ListParagraph"/>
        <w:numPr>
          <w:ilvl w:val="0"/>
          <w:numId w:val="43"/>
        </w:numPr>
      </w:pPr>
      <w:r>
        <w:t xml:space="preserve">Resource name: Enter a unique name for the </w:t>
      </w:r>
      <w:proofErr w:type="gramStart"/>
      <w:r>
        <w:t>service</w:t>
      </w:r>
      <w:proofErr w:type="gramEnd"/>
    </w:p>
    <w:p w14:paraId="0CABE84A" w14:textId="77777777" w:rsidR="00D02E28" w:rsidRDefault="00D02E28" w:rsidP="00D02E28">
      <w:pPr>
        <w:pStyle w:val="ListParagraph"/>
        <w:numPr>
          <w:ilvl w:val="0"/>
          <w:numId w:val="43"/>
        </w:numPr>
      </w:pPr>
      <w:r>
        <w:t xml:space="preserve">Organization name: </w:t>
      </w:r>
      <w:r>
        <w:rPr>
          <w:b/>
          <w:bCs/>
        </w:rPr>
        <w:t>VanArsdel</w:t>
      </w:r>
    </w:p>
    <w:p w14:paraId="39FB03F9" w14:textId="77777777" w:rsidR="00D02E28" w:rsidRDefault="00D02E28" w:rsidP="00D02E28">
      <w:pPr>
        <w:pStyle w:val="ListParagraph"/>
        <w:numPr>
          <w:ilvl w:val="0"/>
          <w:numId w:val="43"/>
        </w:numPr>
      </w:pPr>
      <w:r>
        <w:t xml:space="preserve">Administrator email: </w:t>
      </w:r>
      <w:r>
        <w:rPr>
          <w:b/>
          <w:bCs/>
        </w:rPr>
        <w:t>itadmin@vanarsdel.com</w:t>
      </w:r>
      <w:r>
        <w:t xml:space="preserve"> </w:t>
      </w:r>
    </w:p>
    <w:p w14:paraId="6DD43DEC" w14:textId="77777777" w:rsidR="00D02E28" w:rsidRDefault="00D02E28" w:rsidP="00D02E28">
      <w:pPr>
        <w:pStyle w:val="ListParagraph"/>
        <w:numPr>
          <w:ilvl w:val="0"/>
          <w:numId w:val="43"/>
        </w:numPr>
      </w:pPr>
      <w:r>
        <w:t xml:space="preserve">Pricing tier: </w:t>
      </w:r>
      <w:r>
        <w:rPr>
          <w:b/>
          <w:bCs/>
        </w:rPr>
        <w:t>Developer (no SLA)</w:t>
      </w:r>
    </w:p>
    <w:p w14:paraId="0258781B" w14:textId="77777777" w:rsidR="00D02E28" w:rsidRDefault="00D02E28" w:rsidP="00D02E28">
      <w:pPr>
        <w:pStyle w:val="Note"/>
        <w:ind w:left="357"/>
      </w:pPr>
      <w:r w:rsidRPr="002440D2">
        <w:rPr>
          <w:b/>
          <w:bCs/>
        </w:rPr>
        <w:t>Note</w:t>
      </w:r>
      <w:r>
        <w:t xml:space="preserve">: Don’t use the </w:t>
      </w:r>
      <w:r w:rsidRPr="002440D2">
        <w:rPr>
          <w:b/>
          <w:bCs/>
        </w:rPr>
        <w:t>Developer</w:t>
      </w:r>
      <w:r>
        <w:t xml:space="preserve"> pricing tier for a production system.</w:t>
      </w:r>
    </w:p>
    <w:p w14:paraId="1704508B" w14:textId="77777777" w:rsidR="00D02E28" w:rsidRDefault="00D02E28" w:rsidP="00D02E28">
      <w:pPr>
        <w:pStyle w:val="ListParagraph"/>
        <w:ind w:left="357"/>
        <w:contextualSpacing w:val="0"/>
      </w:pPr>
      <w:r>
        <w:rPr>
          <w:noProof/>
          <w:lang w:val="en-GB" w:eastAsia="en-GB"/>
        </w:rPr>
        <w:drawing>
          <wp:inline distT="0" distB="0" distL="0" distR="0" wp14:anchorId="284FCF0F" wp14:editId="7A5FE336">
            <wp:extent cx="4483100" cy="33173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97748" cy="3328214"/>
                    </a:xfrm>
                    <a:prstGeom prst="rect">
                      <a:avLst/>
                    </a:prstGeom>
                    <a:noFill/>
                    <a:ln>
                      <a:noFill/>
                    </a:ln>
                  </pic:spPr>
                </pic:pic>
              </a:graphicData>
            </a:graphic>
          </wp:inline>
        </w:drawing>
      </w:r>
    </w:p>
    <w:p w14:paraId="1B92A8D6" w14:textId="77777777" w:rsidR="00D02E28" w:rsidRDefault="00D02E28" w:rsidP="00D02E28">
      <w:pPr>
        <w:pStyle w:val="ListParagraph"/>
        <w:numPr>
          <w:ilvl w:val="0"/>
          <w:numId w:val="42"/>
        </w:numPr>
        <w:ind w:left="357"/>
        <w:contextualSpacing w:val="0"/>
      </w:pPr>
      <w:r>
        <w:t xml:space="preserve">On the validation page, select </w:t>
      </w:r>
      <w:r>
        <w:rPr>
          <w:b/>
          <w:bCs/>
        </w:rPr>
        <w:t>Create</w:t>
      </w:r>
      <w:r>
        <w:t>, and wait while the API Management service is created.</w:t>
      </w:r>
    </w:p>
    <w:p w14:paraId="6463D708" w14:textId="77777777" w:rsidR="00D02E28" w:rsidRPr="008715D2" w:rsidRDefault="00D02E28" w:rsidP="00D02E28">
      <w:pPr>
        <w:pStyle w:val="Note"/>
        <w:ind w:left="357"/>
      </w:pPr>
      <w:r w:rsidRPr="00C9167C">
        <w:rPr>
          <w:b/>
          <w:bCs/>
        </w:rPr>
        <w:t>Note</w:t>
      </w:r>
      <w:r>
        <w:t>: It can take 30 minutes or more for the API Management service to be provisioned, so be patient.</w:t>
      </w:r>
    </w:p>
    <w:p w14:paraId="653D3E12" w14:textId="77777777" w:rsidR="00D02E28" w:rsidRDefault="00D02E28" w:rsidP="00D02E28">
      <w:pPr>
        <w:pStyle w:val="Heading4"/>
      </w:pPr>
      <w:r>
        <w:t>Publishing the Web API through APIM</w:t>
      </w:r>
    </w:p>
    <w:p w14:paraId="79833584" w14:textId="77777777" w:rsidR="00D02E28" w:rsidRDefault="00D02E28" w:rsidP="00D02E28">
      <w:pPr>
        <w:spacing w:before="120"/>
      </w:pPr>
      <w:r>
        <w:t xml:space="preserve">After the APIM service was created, </w:t>
      </w:r>
      <w:proofErr w:type="spellStart"/>
      <w:r>
        <w:t>Preeti</w:t>
      </w:r>
      <w:proofErr w:type="spellEnd"/>
      <w:r>
        <w:t xml:space="preserve"> published the Web API to make it accessible to other services and applications. She used the following steps:</w:t>
      </w:r>
    </w:p>
    <w:p w14:paraId="39A90842" w14:textId="77777777" w:rsidR="00D02E28" w:rsidRDefault="00D02E28" w:rsidP="00D02E28">
      <w:pPr>
        <w:pStyle w:val="ListParagraph"/>
        <w:numPr>
          <w:ilvl w:val="0"/>
          <w:numId w:val="44"/>
        </w:numPr>
        <w:spacing w:before="120"/>
        <w:ind w:left="357" w:hanging="357"/>
        <w:contextualSpacing w:val="0"/>
      </w:pPr>
      <w:r>
        <w:t>In the Azure portal, go to the APIM service.</w:t>
      </w:r>
    </w:p>
    <w:p w14:paraId="24AE96D5" w14:textId="77777777" w:rsidR="00D02E28" w:rsidRDefault="00D02E28" w:rsidP="00D02E28">
      <w:pPr>
        <w:pStyle w:val="ListParagraph"/>
        <w:numPr>
          <w:ilvl w:val="0"/>
          <w:numId w:val="44"/>
        </w:numPr>
        <w:spacing w:before="120"/>
        <w:ind w:left="357" w:hanging="357"/>
        <w:contextualSpacing w:val="0"/>
      </w:pPr>
      <w:r>
        <w:t xml:space="preserve">On the </w:t>
      </w:r>
      <w:r w:rsidRPr="002B12D5">
        <w:rPr>
          <w:b/>
        </w:rPr>
        <w:t>API Management service</w:t>
      </w:r>
      <w:r>
        <w:t xml:space="preserve"> page, in the left pane, under </w:t>
      </w:r>
      <w:r w:rsidRPr="003C10F4">
        <w:rPr>
          <w:b/>
          <w:bCs/>
        </w:rPr>
        <w:t>APIs</w:t>
      </w:r>
      <w:r>
        <w:t xml:space="preserve">, select </w:t>
      </w:r>
      <w:r w:rsidRPr="003C10F4">
        <w:rPr>
          <w:b/>
          <w:bCs/>
        </w:rPr>
        <w:t>APIs</w:t>
      </w:r>
      <w:r>
        <w:t>:</w:t>
      </w:r>
    </w:p>
    <w:p w14:paraId="58DD2E76" w14:textId="77777777" w:rsidR="00D02E28" w:rsidRDefault="00D02E28" w:rsidP="00D02E28">
      <w:pPr>
        <w:pStyle w:val="ListParagraph"/>
        <w:spacing w:before="120"/>
        <w:ind w:left="357"/>
        <w:contextualSpacing w:val="0"/>
      </w:pPr>
      <w:r>
        <w:rPr>
          <w:noProof/>
          <w:lang w:val="en-GB" w:eastAsia="en-GB"/>
        </w:rPr>
        <w:lastRenderedPageBreak/>
        <w:drawing>
          <wp:inline distT="0" distB="0" distL="0" distR="0" wp14:anchorId="2DF7E4E3" wp14:editId="4B9C8168">
            <wp:extent cx="4470400" cy="3562056"/>
            <wp:effectExtent l="0" t="0" r="635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84049" cy="3572932"/>
                    </a:xfrm>
                    <a:prstGeom prst="rect">
                      <a:avLst/>
                    </a:prstGeom>
                    <a:noFill/>
                    <a:ln>
                      <a:noFill/>
                    </a:ln>
                  </pic:spPr>
                </pic:pic>
              </a:graphicData>
            </a:graphic>
          </wp:inline>
        </w:drawing>
      </w:r>
    </w:p>
    <w:p w14:paraId="384C50D7" w14:textId="77777777" w:rsidR="00D02E28" w:rsidRDefault="00D02E28" w:rsidP="00D02E28">
      <w:pPr>
        <w:pStyle w:val="ListParagraph"/>
        <w:numPr>
          <w:ilvl w:val="0"/>
          <w:numId w:val="44"/>
        </w:numPr>
        <w:spacing w:before="120"/>
        <w:ind w:left="357" w:hanging="357"/>
        <w:contextualSpacing w:val="0"/>
      </w:pPr>
      <w:r>
        <w:t xml:space="preserve">In the </w:t>
      </w:r>
      <w:r>
        <w:rPr>
          <w:b/>
          <w:bCs/>
        </w:rPr>
        <w:t>Add a new API</w:t>
      </w:r>
      <w:r>
        <w:t xml:space="preserve"> pane, select </w:t>
      </w:r>
      <w:r>
        <w:rPr>
          <w:b/>
          <w:bCs/>
        </w:rPr>
        <w:t>OpenAPI</w:t>
      </w:r>
      <w:r>
        <w:t>:</w:t>
      </w:r>
    </w:p>
    <w:p w14:paraId="62C61821" w14:textId="77777777" w:rsidR="00D02E28" w:rsidRDefault="00D02E28" w:rsidP="00D02E28">
      <w:pPr>
        <w:pStyle w:val="ListParagraph"/>
        <w:spacing w:before="120"/>
        <w:ind w:left="357"/>
        <w:contextualSpacing w:val="0"/>
      </w:pPr>
      <w:r>
        <w:rPr>
          <w:noProof/>
          <w:lang w:val="en-GB" w:eastAsia="en-GB"/>
        </w:rPr>
        <w:drawing>
          <wp:inline distT="0" distB="0" distL="0" distR="0" wp14:anchorId="2623365B" wp14:editId="4E1D571C">
            <wp:extent cx="4470400" cy="3563542"/>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81131" cy="3572096"/>
                    </a:xfrm>
                    <a:prstGeom prst="rect">
                      <a:avLst/>
                    </a:prstGeom>
                    <a:noFill/>
                    <a:ln>
                      <a:noFill/>
                    </a:ln>
                  </pic:spPr>
                </pic:pic>
              </a:graphicData>
            </a:graphic>
          </wp:inline>
        </w:drawing>
      </w:r>
    </w:p>
    <w:p w14:paraId="64988387" w14:textId="77777777" w:rsidR="00D02E28" w:rsidRDefault="00D02E28" w:rsidP="00D02E28">
      <w:pPr>
        <w:pStyle w:val="ListParagraph"/>
        <w:numPr>
          <w:ilvl w:val="0"/>
          <w:numId w:val="44"/>
        </w:numPr>
        <w:spacing w:before="120"/>
        <w:ind w:left="357" w:hanging="357"/>
        <w:contextualSpacing w:val="0"/>
      </w:pPr>
      <w:r>
        <w:t xml:space="preserve">In the </w:t>
      </w:r>
      <w:r>
        <w:rPr>
          <w:b/>
          <w:bCs/>
        </w:rPr>
        <w:t>Create from OpenAPI specification</w:t>
      </w:r>
      <w:r>
        <w:t xml:space="preserve"> dialog box, enter the following values, and then select </w:t>
      </w:r>
      <w:r>
        <w:rPr>
          <w:b/>
          <w:bCs/>
        </w:rPr>
        <w:t>Create</w:t>
      </w:r>
      <w:r>
        <w:t>:</w:t>
      </w:r>
    </w:p>
    <w:p w14:paraId="49FAAE34" w14:textId="77777777" w:rsidR="00D02E28" w:rsidRDefault="00D02E28" w:rsidP="00D02E28">
      <w:pPr>
        <w:pStyle w:val="ListParagraph"/>
        <w:numPr>
          <w:ilvl w:val="0"/>
          <w:numId w:val="45"/>
        </w:numPr>
        <w:spacing w:before="120"/>
      </w:pPr>
      <w:r>
        <w:t xml:space="preserve">OpenAPI specification: </w:t>
      </w:r>
      <w:r w:rsidRPr="00844F7F">
        <w:rPr>
          <w:b/>
          <w:bCs/>
        </w:rPr>
        <w:t>https://</w:t>
      </w:r>
      <w:r w:rsidRPr="00844F7F">
        <w:rPr>
          <w:b/>
          <w:bCs/>
          <w:i/>
          <w:iCs/>
        </w:rPr>
        <w:t>&lt;webapp name&gt;</w:t>
      </w:r>
      <w:r w:rsidRPr="00844F7F">
        <w:rPr>
          <w:b/>
          <w:bCs/>
        </w:rPr>
        <w:t>.azurewebsites.net/swagger/v1/</w:t>
      </w:r>
      <w:proofErr w:type="spellStart"/>
      <w:r w:rsidRPr="00844F7F">
        <w:rPr>
          <w:b/>
          <w:bCs/>
        </w:rPr>
        <w:t>swagger.json</w:t>
      </w:r>
      <w:proofErr w:type="spellEnd"/>
      <w:r>
        <w:t xml:space="preserve">, where </w:t>
      </w:r>
      <w:r w:rsidRPr="00844F7F">
        <w:rPr>
          <w:i/>
          <w:iCs/>
        </w:rPr>
        <w:t>&lt;webapp name&gt;</w:t>
      </w:r>
      <w:r>
        <w:t xml:space="preserve"> is the name of the App Service hosting your Web </w:t>
      </w:r>
      <w:proofErr w:type="gramStart"/>
      <w:r>
        <w:t>API</w:t>
      </w:r>
      <w:proofErr w:type="gramEnd"/>
    </w:p>
    <w:p w14:paraId="30F9EAC4" w14:textId="77777777" w:rsidR="00D02E28" w:rsidRDefault="00D02E28" w:rsidP="00D02E28">
      <w:pPr>
        <w:pStyle w:val="ListParagraph"/>
        <w:numPr>
          <w:ilvl w:val="0"/>
          <w:numId w:val="45"/>
        </w:numPr>
        <w:spacing w:before="120"/>
      </w:pPr>
      <w:r>
        <w:t xml:space="preserve">Display name: </w:t>
      </w:r>
      <w:r w:rsidRPr="00844F7F">
        <w:rPr>
          <w:b/>
          <w:bCs/>
        </w:rPr>
        <w:t>Field Engineer API</w:t>
      </w:r>
    </w:p>
    <w:p w14:paraId="7EB02DED" w14:textId="77777777" w:rsidR="00D02E28" w:rsidRPr="00844F7F" w:rsidRDefault="00D02E28" w:rsidP="00D02E28">
      <w:pPr>
        <w:pStyle w:val="ListParagraph"/>
        <w:numPr>
          <w:ilvl w:val="0"/>
          <w:numId w:val="45"/>
        </w:numPr>
        <w:spacing w:before="120"/>
      </w:pPr>
      <w:r>
        <w:t xml:space="preserve">Name: </w:t>
      </w:r>
      <w:r w:rsidRPr="00844F7F">
        <w:rPr>
          <w:b/>
          <w:bCs/>
        </w:rPr>
        <w:t>field-engineer-</w:t>
      </w:r>
      <w:proofErr w:type="spellStart"/>
      <w:r w:rsidRPr="00844F7F">
        <w:rPr>
          <w:b/>
          <w:bCs/>
        </w:rPr>
        <w:t>api</w:t>
      </w:r>
      <w:proofErr w:type="spellEnd"/>
    </w:p>
    <w:p w14:paraId="47DEDD4D" w14:textId="77777777" w:rsidR="00D02E28" w:rsidRDefault="00D02E28" w:rsidP="00D02E28">
      <w:pPr>
        <w:pStyle w:val="ListParagraph"/>
        <w:numPr>
          <w:ilvl w:val="0"/>
          <w:numId w:val="45"/>
        </w:numPr>
        <w:spacing w:before="120"/>
      </w:pPr>
      <w:r w:rsidRPr="00844F7F">
        <w:t xml:space="preserve">API URL suffix: </w:t>
      </w:r>
      <w:r>
        <w:t>L</w:t>
      </w:r>
      <w:r w:rsidRPr="00844F7F">
        <w:t xml:space="preserve">eave </w:t>
      </w:r>
      <w:proofErr w:type="gramStart"/>
      <w:r w:rsidRPr="00844F7F">
        <w:t>empt</w:t>
      </w:r>
      <w:r>
        <w:t>y</w:t>
      </w:r>
      <w:proofErr w:type="gramEnd"/>
    </w:p>
    <w:p w14:paraId="4BDCA4B8" w14:textId="77777777" w:rsidR="00D02E28" w:rsidRDefault="00D02E28" w:rsidP="00D02E28">
      <w:pPr>
        <w:pStyle w:val="ListParagraph"/>
        <w:numPr>
          <w:ilvl w:val="0"/>
          <w:numId w:val="45"/>
        </w:numPr>
        <w:spacing w:before="120"/>
      </w:pPr>
      <w:r>
        <w:lastRenderedPageBreak/>
        <w:t xml:space="preserve">Base URL: Use the default </w:t>
      </w:r>
      <w:proofErr w:type="gramStart"/>
      <w:r>
        <w:t>URL</w:t>
      </w:r>
      <w:proofErr w:type="gramEnd"/>
    </w:p>
    <w:p w14:paraId="6AA80733" w14:textId="77777777" w:rsidR="00D02E28" w:rsidRPr="00844F7F" w:rsidRDefault="00D02E28" w:rsidP="00D02E28">
      <w:pPr>
        <w:spacing w:before="120"/>
        <w:ind w:left="357"/>
      </w:pPr>
      <w:r>
        <w:rPr>
          <w:noProof/>
          <w:lang w:val="en-GB" w:eastAsia="en-GB"/>
        </w:rPr>
        <w:drawing>
          <wp:inline distT="0" distB="0" distL="0" distR="0" wp14:anchorId="1A5296E8" wp14:editId="56A3AF54">
            <wp:extent cx="4464050" cy="354957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476290" cy="3559311"/>
                    </a:xfrm>
                    <a:prstGeom prst="rect">
                      <a:avLst/>
                    </a:prstGeom>
                    <a:noFill/>
                    <a:ln>
                      <a:noFill/>
                    </a:ln>
                  </pic:spPr>
                </pic:pic>
              </a:graphicData>
            </a:graphic>
          </wp:inline>
        </w:drawing>
      </w:r>
    </w:p>
    <w:p w14:paraId="4B291FFF" w14:textId="77777777" w:rsidR="00D02E28" w:rsidRDefault="00D02E28" w:rsidP="00D02E28">
      <w:pPr>
        <w:pStyle w:val="ListParagraph"/>
        <w:numPr>
          <w:ilvl w:val="0"/>
          <w:numId w:val="44"/>
        </w:numPr>
        <w:spacing w:before="120"/>
        <w:ind w:left="357" w:hanging="357"/>
        <w:contextualSpacing w:val="0"/>
      </w:pPr>
      <w:r>
        <w:t xml:space="preserve">When the Field Engineer API has been created, select the </w:t>
      </w:r>
      <w:r>
        <w:rPr>
          <w:b/>
          <w:bCs/>
        </w:rPr>
        <w:t>Settings</w:t>
      </w:r>
      <w:r>
        <w:t xml:space="preserve"> tab for the API, set the </w:t>
      </w:r>
      <w:r>
        <w:rPr>
          <w:b/>
          <w:bCs/>
        </w:rPr>
        <w:t>Web Service URL</w:t>
      </w:r>
      <w:r>
        <w:t xml:space="preserve"> to </w:t>
      </w:r>
      <w:r w:rsidRPr="00844F7F">
        <w:rPr>
          <w:b/>
          <w:bCs/>
        </w:rPr>
        <w:t>https://</w:t>
      </w:r>
      <w:r w:rsidRPr="00844F7F">
        <w:rPr>
          <w:b/>
          <w:bCs/>
          <w:i/>
          <w:iCs/>
        </w:rPr>
        <w:t>&lt;webapp name</w:t>
      </w:r>
      <w:proofErr w:type="gramStart"/>
      <w:r w:rsidRPr="00844F7F">
        <w:rPr>
          <w:b/>
          <w:bCs/>
          <w:i/>
          <w:iCs/>
        </w:rPr>
        <w:t>&gt;</w:t>
      </w:r>
      <w:r w:rsidRPr="00844F7F">
        <w:rPr>
          <w:b/>
          <w:bCs/>
        </w:rPr>
        <w:t>.azurewebsites.net</w:t>
      </w:r>
      <w:proofErr w:type="gramEnd"/>
      <w:r>
        <w:t xml:space="preserve">, and then select </w:t>
      </w:r>
      <w:r>
        <w:rPr>
          <w:b/>
          <w:bCs/>
        </w:rPr>
        <w:t>Save</w:t>
      </w:r>
      <w:r>
        <w:t>:</w:t>
      </w:r>
    </w:p>
    <w:p w14:paraId="03BD45C5" w14:textId="77777777" w:rsidR="00D02E28" w:rsidRPr="00844F7F" w:rsidRDefault="00D02E28" w:rsidP="00D02E28">
      <w:pPr>
        <w:pStyle w:val="ListParagraph"/>
        <w:spacing w:before="120"/>
        <w:ind w:left="357"/>
        <w:contextualSpacing w:val="0"/>
      </w:pPr>
      <w:r>
        <w:rPr>
          <w:noProof/>
          <w:lang w:val="en-GB" w:eastAsia="en-GB"/>
        </w:rPr>
        <w:drawing>
          <wp:inline distT="0" distB="0" distL="0" distR="0" wp14:anchorId="148566B4" wp14:editId="608A0168">
            <wp:extent cx="4425950" cy="351339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34597" cy="3520262"/>
                    </a:xfrm>
                    <a:prstGeom prst="rect">
                      <a:avLst/>
                    </a:prstGeom>
                    <a:noFill/>
                    <a:ln>
                      <a:noFill/>
                    </a:ln>
                  </pic:spPr>
                </pic:pic>
              </a:graphicData>
            </a:graphic>
          </wp:inline>
        </w:drawing>
      </w:r>
    </w:p>
    <w:p w14:paraId="0F2A38A9" w14:textId="77777777" w:rsidR="00D02E28" w:rsidRPr="00885F5C" w:rsidRDefault="00D02E28" w:rsidP="00D02E28">
      <w:pPr>
        <w:pStyle w:val="ListParagraph"/>
        <w:numPr>
          <w:ilvl w:val="0"/>
          <w:numId w:val="44"/>
        </w:numPr>
        <w:spacing w:line="257" w:lineRule="auto"/>
        <w:ind w:left="357" w:hanging="357"/>
        <w:contextualSpacing w:val="0"/>
      </w:pPr>
      <w:r w:rsidRPr="00885F5C">
        <w:t xml:space="preserve">On the </w:t>
      </w:r>
      <w:r w:rsidRPr="00885F5C">
        <w:rPr>
          <w:b/>
          <w:bCs/>
        </w:rPr>
        <w:t>Test</w:t>
      </w:r>
      <w:r w:rsidRPr="00885F5C">
        <w:t xml:space="preserve"> tab, select the </w:t>
      </w:r>
      <w:r w:rsidRPr="00885F5C">
        <w:rPr>
          <w:b/>
          <w:bCs/>
        </w:rPr>
        <w:t xml:space="preserve">GET </w:t>
      </w:r>
      <w:proofErr w:type="spellStart"/>
      <w:r w:rsidRPr="00885F5C">
        <w:rPr>
          <w:b/>
          <w:bCs/>
        </w:rPr>
        <w:t>api</w:t>
      </w:r>
      <w:proofErr w:type="spellEnd"/>
      <w:r w:rsidRPr="00885F5C">
        <w:rPr>
          <w:b/>
          <w:bCs/>
        </w:rPr>
        <w:t>/Appointments URI</w:t>
      </w:r>
      <w:r>
        <w:t xml:space="preserve">, </w:t>
      </w:r>
      <w:r w:rsidRPr="00885F5C">
        <w:t xml:space="preserve">and then select </w:t>
      </w:r>
      <w:r w:rsidRPr="00885F5C">
        <w:rPr>
          <w:b/>
          <w:bCs/>
        </w:rPr>
        <w:t>Send</w:t>
      </w:r>
      <w:r w:rsidRPr="00885F5C">
        <w:t>:</w:t>
      </w:r>
    </w:p>
    <w:p w14:paraId="61CC77AB" w14:textId="77777777" w:rsidR="00D02E28" w:rsidRPr="00885F5C" w:rsidRDefault="00D02E28" w:rsidP="00D02E28">
      <w:pPr>
        <w:pStyle w:val="ListParagraph"/>
        <w:spacing w:line="257" w:lineRule="auto"/>
        <w:ind w:left="357"/>
        <w:contextualSpacing w:val="0"/>
      </w:pPr>
      <w:r w:rsidRPr="00885F5C">
        <w:rPr>
          <w:noProof/>
          <w:lang w:val="en-GB" w:eastAsia="en-GB"/>
        </w:rPr>
        <w:lastRenderedPageBreak/>
        <w:drawing>
          <wp:inline distT="0" distB="0" distL="0" distR="0" wp14:anchorId="10C895B3" wp14:editId="2964CF18">
            <wp:extent cx="4479617" cy="3556000"/>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491076" cy="3565096"/>
                    </a:xfrm>
                    <a:prstGeom prst="rect">
                      <a:avLst/>
                    </a:prstGeom>
                    <a:noFill/>
                    <a:ln>
                      <a:noFill/>
                    </a:ln>
                  </pic:spPr>
                </pic:pic>
              </a:graphicData>
            </a:graphic>
          </wp:inline>
        </w:drawing>
      </w:r>
    </w:p>
    <w:p w14:paraId="7C17D7E0" w14:textId="77777777" w:rsidR="00D02E28" w:rsidRPr="00885F5C" w:rsidRDefault="00D02E28" w:rsidP="00D02E28">
      <w:pPr>
        <w:pStyle w:val="ListParagraph"/>
        <w:numPr>
          <w:ilvl w:val="0"/>
          <w:numId w:val="44"/>
        </w:numPr>
        <w:spacing w:line="257" w:lineRule="auto"/>
        <w:ind w:left="357" w:hanging="357"/>
        <w:contextualSpacing w:val="0"/>
      </w:pPr>
      <w:r w:rsidRPr="00885F5C">
        <w:t>Verify that the request is successful</w:t>
      </w:r>
      <w:r>
        <w:t xml:space="preserve"> (the HTTP return code is </w:t>
      </w:r>
      <w:r w:rsidRPr="0024558E">
        <w:rPr>
          <w:b/>
          <w:bCs/>
        </w:rPr>
        <w:t>200 OK</w:t>
      </w:r>
      <w:r>
        <w:t>)</w:t>
      </w:r>
      <w:r w:rsidRPr="00885F5C">
        <w:t>, and that it returns a result containing a list of appointments in the response body:</w:t>
      </w:r>
    </w:p>
    <w:p w14:paraId="39C196C6" w14:textId="77777777" w:rsidR="00D02E28" w:rsidRPr="00885F5C" w:rsidRDefault="00D02E28" w:rsidP="00D02E28">
      <w:pPr>
        <w:pStyle w:val="ListParagraph"/>
        <w:spacing w:line="257" w:lineRule="auto"/>
        <w:ind w:left="357"/>
        <w:contextualSpacing w:val="0"/>
      </w:pPr>
      <w:r>
        <w:rPr>
          <w:noProof/>
          <w:lang w:val="en-GB" w:eastAsia="en-GB"/>
        </w:rPr>
        <w:drawing>
          <wp:inline distT="0" distB="0" distL="0" distR="0" wp14:anchorId="47DA6F22" wp14:editId="1B699D2B">
            <wp:extent cx="4487431" cy="3567175"/>
            <wp:effectExtent l="0" t="0" r="889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492944" cy="3571557"/>
                    </a:xfrm>
                    <a:prstGeom prst="rect">
                      <a:avLst/>
                    </a:prstGeom>
                    <a:noFill/>
                    <a:ln>
                      <a:noFill/>
                    </a:ln>
                  </pic:spPr>
                </pic:pic>
              </a:graphicData>
            </a:graphic>
          </wp:inline>
        </w:drawing>
      </w:r>
    </w:p>
    <w:p w14:paraId="52C20112" w14:textId="2E9B7A0F" w:rsidR="00D02E28" w:rsidRPr="005C188B" w:rsidRDefault="00D02E28" w:rsidP="00D02E28">
      <w:pPr>
        <w:pStyle w:val="Heading4"/>
      </w:pPr>
      <w:r>
        <w:t xml:space="preserve">Connecting to APIM from the </w:t>
      </w:r>
      <w:r w:rsidR="00E978FF">
        <w:t>APP</w:t>
      </w:r>
    </w:p>
    <w:p w14:paraId="77AFF2E4" w14:textId="77777777" w:rsidR="00D02E28" w:rsidRDefault="00D02E28" w:rsidP="00D02E28">
      <w:pPr>
        <w:spacing w:line="256" w:lineRule="auto"/>
      </w:pPr>
      <w:r>
        <w:t>Kiana and Maria can now work together to connect the app to the Web API through the APIM service.</w:t>
      </w:r>
    </w:p>
    <w:p w14:paraId="34060F7D" w14:textId="77777777" w:rsidR="00D02E28" w:rsidRDefault="00D02E28" w:rsidP="00D02E28">
      <w:pPr>
        <w:spacing w:line="256" w:lineRule="auto"/>
      </w:pPr>
      <w:r>
        <w:t xml:space="preserve">The first task is to create a custom connector that’s used by the app to communicate with APIM. This involves exporting the API to the Power Apps environment used to create the app, which Kiana does as </w:t>
      </w:r>
      <w:proofErr w:type="gramStart"/>
      <w:r>
        <w:t>follows</w:t>
      </w:r>
      <w:proofErr w:type="gramEnd"/>
      <w:r>
        <w:t>:</w:t>
      </w:r>
    </w:p>
    <w:p w14:paraId="678CEF39" w14:textId="77777777" w:rsidR="00D02E28" w:rsidRDefault="00D02E28" w:rsidP="00D02E28">
      <w:pPr>
        <w:pStyle w:val="ListParagraph"/>
        <w:numPr>
          <w:ilvl w:val="0"/>
          <w:numId w:val="46"/>
        </w:numPr>
        <w:spacing w:line="257" w:lineRule="auto"/>
        <w:ind w:left="357" w:hanging="357"/>
        <w:contextualSpacing w:val="0"/>
      </w:pPr>
      <w:r>
        <w:lastRenderedPageBreak/>
        <w:t xml:space="preserve">In the Azure portal, go to the page for the APIM service that </w:t>
      </w:r>
      <w:proofErr w:type="spellStart"/>
      <w:r>
        <w:t>Preeti</w:t>
      </w:r>
      <w:proofErr w:type="spellEnd"/>
      <w:r>
        <w:t xml:space="preserve"> created.</w:t>
      </w:r>
    </w:p>
    <w:p w14:paraId="24C23C1E" w14:textId="77777777" w:rsidR="00D02E28" w:rsidRDefault="00D02E28" w:rsidP="00D02E28">
      <w:pPr>
        <w:pStyle w:val="ListParagraph"/>
        <w:numPr>
          <w:ilvl w:val="0"/>
          <w:numId w:val="46"/>
        </w:numPr>
        <w:spacing w:line="257" w:lineRule="auto"/>
        <w:ind w:left="357" w:hanging="357"/>
        <w:contextualSpacing w:val="0"/>
      </w:pPr>
      <w:r>
        <w:t xml:space="preserve">In the left pane, under </w:t>
      </w:r>
      <w:r w:rsidRPr="003F6E24">
        <w:rPr>
          <w:b/>
          <w:bCs/>
        </w:rPr>
        <w:t>APIs</w:t>
      </w:r>
      <w:r>
        <w:t xml:space="preserve">, select </w:t>
      </w:r>
      <w:r w:rsidRPr="003F6E24">
        <w:rPr>
          <w:b/>
          <w:bCs/>
        </w:rPr>
        <w:t>APIs</w:t>
      </w:r>
      <w:r>
        <w:t>.</w:t>
      </w:r>
    </w:p>
    <w:p w14:paraId="4A891FA4" w14:textId="77777777" w:rsidR="00D02E28" w:rsidRDefault="00D02E28" w:rsidP="00D02E28">
      <w:pPr>
        <w:pStyle w:val="ListParagraph"/>
        <w:numPr>
          <w:ilvl w:val="0"/>
          <w:numId w:val="46"/>
        </w:numPr>
        <w:spacing w:line="257" w:lineRule="auto"/>
        <w:ind w:left="357" w:hanging="357"/>
        <w:contextualSpacing w:val="0"/>
      </w:pPr>
      <w:r>
        <w:t xml:space="preserve">Click the ellipsis button for the </w:t>
      </w:r>
      <w:r w:rsidRPr="003F6E24">
        <w:rPr>
          <w:b/>
          <w:bCs/>
        </w:rPr>
        <w:t xml:space="preserve">Field Engineer </w:t>
      </w:r>
      <w:proofErr w:type="spellStart"/>
      <w:r w:rsidRPr="003F6E24">
        <w:rPr>
          <w:b/>
          <w:bCs/>
        </w:rPr>
        <w:t>Ap</w:t>
      </w:r>
      <w:r>
        <w:t>i</w:t>
      </w:r>
      <w:proofErr w:type="spellEnd"/>
      <w:r>
        <w:t xml:space="preserve">, and then select </w:t>
      </w:r>
      <w:r w:rsidRPr="003F6E24">
        <w:rPr>
          <w:b/>
          <w:bCs/>
        </w:rPr>
        <w:t>Export</w:t>
      </w:r>
      <w:r>
        <w:t>:</w:t>
      </w:r>
    </w:p>
    <w:p w14:paraId="098FC121" w14:textId="77777777" w:rsidR="00D02E28" w:rsidRDefault="00D02E28" w:rsidP="00D02E28">
      <w:pPr>
        <w:pStyle w:val="ListParagraph"/>
        <w:spacing w:line="257" w:lineRule="auto"/>
        <w:ind w:left="357"/>
        <w:contextualSpacing w:val="0"/>
      </w:pPr>
      <w:r>
        <w:rPr>
          <w:noProof/>
          <w:lang w:val="en-GB" w:eastAsia="en-GB"/>
        </w:rPr>
        <w:drawing>
          <wp:inline distT="0" distB="0" distL="0" distR="0" wp14:anchorId="1C5A9F0F" wp14:editId="3DBF3F1B">
            <wp:extent cx="4475365" cy="3549650"/>
            <wp:effectExtent l="0" t="0" r="190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85787" cy="3557916"/>
                    </a:xfrm>
                    <a:prstGeom prst="rect">
                      <a:avLst/>
                    </a:prstGeom>
                    <a:noFill/>
                    <a:ln>
                      <a:noFill/>
                    </a:ln>
                  </pic:spPr>
                </pic:pic>
              </a:graphicData>
            </a:graphic>
          </wp:inline>
        </w:drawing>
      </w:r>
    </w:p>
    <w:p w14:paraId="6AF0CDB3" w14:textId="77777777" w:rsidR="00D02E28" w:rsidRDefault="00D02E28" w:rsidP="00D02E28">
      <w:pPr>
        <w:pStyle w:val="ListParagraph"/>
        <w:numPr>
          <w:ilvl w:val="0"/>
          <w:numId w:val="46"/>
        </w:numPr>
        <w:spacing w:line="257" w:lineRule="auto"/>
        <w:ind w:left="357" w:hanging="357"/>
        <w:contextualSpacing w:val="0"/>
      </w:pPr>
      <w:r>
        <w:t xml:space="preserve">In the </w:t>
      </w:r>
      <w:r>
        <w:rPr>
          <w:b/>
          <w:bCs/>
        </w:rPr>
        <w:t xml:space="preserve">Export API </w:t>
      </w:r>
      <w:r>
        <w:t xml:space="preserve">pane, select </w:t>
      </w:r>
      <w:r>
        <w:rPr>
          <w:b/>
          <w:bCs/>
        </w:rPr>
        <w:t>Power Apps and Power Automate</w:t>
      </w:r>
      <w:r>
        <w:t>:</w:t>
      </w:r>
    </w:p>
    <w:p w14:paraId="33104D81" w14:textId="77777777" w:rsidR="00D02E28" w:rsidRDefault="00D02E28" w:rsidP="00D02E28">
      <w:pPr>
        <w:pStyle w:val="ListParagraph"/>
        <w:spacing w:line="257" w:lineRule="auto"/>
        <w:ind w:left="357"/>
        <w:contextualSpacing w:val="0"/>
      </w:pPr>
      <w:r>
        <w:rPr>
          <w:noProof/>
          <w:lang w:val="en-GB" w:eastAsia="en-GB"/>
        </w:rPr>
        <w:drawing>
          <wp:inline distT="0" distB="0" distL="0" distR="0" wp14:anchorId="7450488A" wp14:editId="6CE4C965">
            <wp:extent cx="4431621" cy="3517900"/>
            <wp:effectExtent l="0" t="0" r="762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439561" cy="3524203"/>
                    </a:xfrm>
                    <a:prstGeom prst="rect">
                      <a:avLst/>
                    </a:prstGeom>
                    <a:noFill/>
                    <a:ln>
                      <a:noFill/>
                    </a:ln>
                  </pic:spPr>
                </pic:pic>
              </a:graphicData>
            </a:graphic>
          </wp:inline>
        </w:drawing>
      </w:r>
    </w:p>
    <w:p w14:paraId="137A22E9" w14:textId="77777777" w:rsidR="00D02E28" w:rsidRDefault="00D02E28" w:rsidP="00D02E28">
      <w:pPr>
        <w:pStyle w:val="ListParagraph"/>
        <w:numPr>
          <w:ilvl w:val="0"/>
          <w:numId w:val="46"/>
        </w:numPr>
        <w:spacing w:line="257" w:lineRule="auto"/>
        <w:ind w:left="357" w:hanging="357"/>
        <w:contextualSpacing w:val="0"/>
      </w:pPr>
      <w:r>
        <w:t xml:space="preserve">In the </w:t>
      </w:r>
      <w:r>
        <w:rPr>
          <w:b/>
          <w:bCs/>
        </w:rPr>
        <w:t>Export API to PowerApps</w:t>
      </w:r>
      <w:r>
        <w:t xml:space="preserve"> pane, select the PowerApps environment in which you created the prototype app (</w:t>
      </w:r>
      <w:r w:rsidRPr="008A48E1">
        <w:rPr>
          <w:b/>
          <w:bCs/>
        </w:rPr>
        <w:t>Maria</w:t>
      </w:r>
      <w:r>
        <w:t xml:space="preserve"> in the image shown below), and then select </w:t>
      </w:r>
      <w:r>
        <w:rPr>
          <w:b/>
          <w:bCs/>
        </w:rPr>
        <w:t>Export</w:t>
      </w:r>
      <w:r>
        <w:t>:</w:t>
      </w:r>
    </w:p>
    <w:p w14:paraId="4F99FE57" w14:textId="77777777" w:rsidR="00D02E28" w:rsidRDefault="00D02E28" w:rsidP="00D02E28">
      <w:pPr>
        <w:pStyle w:val="ListParagraph"/>
        <w:spacing w:line="257" w:lineRule="auto"/>
        <w:ind w:left="357"/>
        <w:contextualSpacing w:val="0"/>
      </w:pPr>
      <w:r>
        <w:rPr>
          <w:noProof/>
          <w:lang w:val="en-GB" w:eastAsia="en-GB"/>
        </w:rPr>
        <w:lastRenderedPageBreak/>
        <w:drawing>
          <wp:inline distT="0" distB="0" distL="0" distR="0" wp14:anchorId="4757679C" wp14:editId="200F18AF">
            <wp:extent cx="4440183" cy="3530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446722" cy="3535800"/>
                    </a:xfrm>
                    <a:prstGeom prst="rect">
                      <a:avLst/>
                    </a:prstGeom>
                    <a:noFill/>
                    <a:ln>
                      <a:noFill/>
                    </a:ln>
                  </pic:spPr>
                </pic:pic>
              </a:graphicData>
            </a:graphic>
          </wp:inline>
        </w:drawing>
      </w:r>
    </w:p>
    <w:p w14:paraId="61BF2433" w14:textId="77777777" w:rsidR="00D02E28" w:rsidRDefault="00D02E28" w:rsidP="00D02E28">
      <w:pPr>
        <w:pStyle w:val="ListParagraph"/>
        <w:numPr>
          <w:ilvl w:val="0"/>
          <w:numId w:val="46"/>
        </w:numPr>
        <w:spacing w:line="257" w:lineRule="auto"/>
        <w:ind w:left="357" w:hanging="357"/>
        <w:contextualSpacing w:val="0"/>
      </w:pPr>
      <w:r>
        <w:t xml:space="preserve">After the API has been exported, select the </w:t>
      </w:r>
      <w:r>
        <w:rPr>
          <w:b/>
          <w:bCs/>
        </w:rPr>
        <w:t>Field Engineer API</w:t>
      </w:r>
      <w:r>
        <w:t xml:space="preserve">. On the </w:t>
      </w:r>
      <w:r>
        <w:rPr>
          <w:b/>
          <w:bCs/>
        </w:rPr>
        <w:t>Settings</w:t>
      </w:r>
      <w:r>
        <w:t xml:space="preserve"> page, scroll down to the </w:t>
      </w:r>
      <w:r>
        <w:rPr>
          <w:b/>
          <w:bCs/>
        </w:rPr>
        <w:t>Subscriptions</w:t>
      </w:r>
      <w:r>
        <w:t xml:space="preserve"> section, clear </w:t>
      </w:r>
      <w:r>
        <w:rPr>
          <w:b/>
          <w:bCs/>
        </w:rPr>
        <w:t>Subscription required</w:t>
      </w:r>
      <w:r>
        <w:t xml:space="preserve">, and then select </w:t>
      </w:r>
      <w:r>
        <w:rPr>
          <w:b/>
          <w:bCs/>
        </w:rPr>
        <w:t>Save</w:t>
      </w:r>
      <w:r>
        <w:t>:</w:t>
      </w:r>
    </w:p>
    <w:p w14:paraId="7CDC9523" w14:textId="77777777" w:rsidR="00D02E28" w:rsidRPr="005B48EE" w:rsidRDefault="00D02E28" w:rsidP="00D02E28">
      <w:pPr>
        <w:pStyle w:val="ListParagraph"/>
        <w:spacing w:line="257" w:lineRule="auto"/>
        <w:ind w:left="357"/>
        <w:contextualSpacing w:val="0"/>
      </w:pPr>
      <w:r>
        <w:rPr>
          <w:noProof/>
          <w:lang w:val="en-GB" w:eastAsia="en-GB"/>
        </w:rPr>
        <w:drawing>
          <wp:inline distT="0" distB="0" distL="0" distR="0" wp14:anchorId="39EF9704" wp14:editId="7E32C81D">
            <wp:extent cx="4470400" cy="3554627"/>
            <wp:effectExtent l="0" t="0" r="635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483034" cy="3564673"/>
                    </a:xfrm>
                    <a:prstGeom prst="rect">
                      <a:avLst/>
                    </a:prstGeom>
                    <a:noFill/>
                    <a:ln>
                      <a:noFill/>
                    </a:ln>
                  </pic:spPr>
                </pic:pic>
              </a:graphicData>
            </a:graphic>
          </wp:inline>
        </w:drawing>
      </w:r>
    </w:p>
    <w:p w14:paraId="35524D09" w14:textId="77777777" w:rsidR="00D02E28" w:rsidRDefault="00D02E28" w:rsidP="00D02E28">
      <w:pPr>
        <w:spacing w:before="120"/>
      </w:pPr>
      <w:r>
        <w:t>The prototype app used Excel spreadsheets for the data sources. Now the custom connector for the Web API is available, Maria performs the following steps to add the connector to the app:</w:t>
      </w:r>
    </w:p>
    <w:p w14:paraId="31622CB6" w14:textId="77777777" w:rsidR="00D02E28" w:rsidRDefault="00D02E28" w:rsidP="00D02E28">
      <w:pPr>
        <w:pStyle w:val="ListParagraph"/>
        <w:numPr>
          <w:ilvl w:val="0"/>
          <w:numId w:val="47"/>
        </w:numPr>
        <w:spacing w:line="256" w:lineRule="auto"/>
        <w:contextualSpacing w:val="0"/>
      </w:pPr>
      <w:r>
        <w:t xml:space="preserve">Sign </w:t>
      </w:r>
      <w:proofErr w:type="gramStart"/>
      <w:r>
        <w:t>in to</w:t>
      </w:r>
      <w:proofErr w:type="gramEnd"/>
      <w:r>
        <w:t xml:space="preserve"> Power Apps Studio at </w:t>
      </w:r>
      <w:hyperlink r:id="rId145" w:history="1">
        <w:r w:rsidRPr="0081048F">
          <w:rPr>
            <w:rStyle w:val="Hyperlink"/>
          </w:rPr>
          <w:t>http://make.powerapps.com</w:t>
        </w:r>
      </w:hyperlink>
      <w:r>
        <w:rPr>
          <w:rStyle w:val="Hyperlink"/>
        </w:rPr>
        <w:t>.</w:t>
      </w:r>
    </w:p>
    <w:p w14:paraId="1E59FED0" w14:textId="77777777" w:rsidR="00D02E28" w:rsidRDefault="00D02E28" w:rsidP="00D02E28">
      <w:pPr>
        <w:pStyle w:val="ListParagraph"/>
        <w:numPr>
          <w:ilvl w:val="0"/>
          <w:numId w:val="47"/>
        </w:numPr>
        <w:spacing w:line="256" w:lineRule="auto"/>
        <w:contextualSpacing w:val="0"/>
      </w:pPr>
      <w:r>
        <w:t xml:space="preserve">In the left pane, expand </w:t>
      </w:r>
      <w:r w:rsidRPr="00256B0D">
        <w:rPr>
          <w:b/>
          <w:bCs/>
        </w:rPr>
        <w:t>Data</w:t>
      </w:r>
      <w:r>
        <w:t xml:space="preserve">, and select </w:t>
      </w:r>
      <w:r>
        <w:rPr>
          <w:b/>
          <w:bCs/>
        </w:rPr>
        <w:t>Custom Connectors</w:t>
      </w:r>
      <w:r>
        <w:t xml:space="preserve">. The </w:t>
      </w:r>
      <w:r>
        <w:rPr>
          <w:b/>
          <w:bCs/>
        </w:rPr>
        <w:t>field-engineer-</w:t>
      </w:r>
      <w:proofErr w:type="spellStart"/>
      <w:r>
        <w:rPr>
          <w:b/>
          <w:bCs/>
        </w:rPr>
        <w:t>api</w:t>
      </w:r>
      <w:proofErr w:type="spellEnd"/>
      <w:r>
        <w:t xml:space="preserve"> custom connector should be listed. Select </w:t>
      </w:r>
      <w:r>
        <w:rPr>
          <w:b/>
          <w:bCs/>
        </w:rPr>
        <w:t>Create connection</w:t>
      </w:r>
      <w:r>
        <w:t>:</w:t>
      </w:r>
    </w:p>
    <w:p w14:paraId="7D9129FB" w14:textId="77777777" w:rsidR="00D02E28" w:rsidRDefault="00D02E28" w:rsidP="00D02E28">
      <w:pPr>
        <w:pStyle w:val="ListParagraph"/>
        <w:spacing w:line="256" w:lineRule="auto"/>
        <w:ind w:left="360"/>
        <w:contextualSpacing w:val="0"/>
      </w:pPr>
      <w:r>
        <w:rPr>
          <w:noProof/>
          <w:lang w:val="en-GB" w:eastAsia="en-GB"/>
        </w:rPr>
        <w:lastRenderedPageBreak/>
        <w:drawing>
          <wp:inline distT="0" distB="0" distL="0" distR="0" wp14:anchorId="742741A0" wp14:editId="7D33F8DE">
            <wp:extent cx="4483100" cy="3827473"/>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491958" cy="3835036"/>
                    </a:xfrm>
                    <a:prstGeom prst="rect">
                      <a:avLst/>
                    </a:prstGeom>
                    <a:noFill/>
                    <a:ln>
                      <a:noFill/>
                    </a:ln>
                  </pic:spPr>
                </pic:pic>
              </a:graphicData>
            </a:graphic>
          </wp:inline>
        </w:drawing>
      </w:r>
    </w:p>
    <w:p w14:paraId="450479C5" w14:textId="77777777" w:rsidR="00D02E28" w:rsidRDefault="00D02E28" w:rsidP="00D02E28">
      <w:pPr>
        <w:pStyle w:val="ListParagraph"/>
        <w:numPr>
          <w:ilvl w:val="0"/>
          <w:numId w:val="47"/>
        </w:numPr>
        <w:spacing w:line="256" w:lineRule="auto"/>
        <w:contextualSpacing w:val="0"/>
      </w:pPr>
      <w:r>
        <w:t xml:space="preserve">In the </w:t>
      </w:r>
      <w:r>
        <w:rPr>
          <w:b/>
          <w:bCs/>
        </w:rPr>
        <w:t>field-engineer-</w:t>
      </w:r>
      <w:proofErr w:type="spellStart"/>
      <w:r>
        <w:rPr>
          <w:b/>
          <w:bCs/>
        </w:rPr>
        <w:t>api</w:t>
      </w:r>
      <w:proofErr w:type="spellEnd"/>
      <w:r>
        <w:t xml:space="preserve"> dialog box, select </w:t>
      </w:r>
      <w:commentRangeStart w:id="13"/>
      <w:r>
        <w:rPr>
          <w:b/>
          <w:bCs/>
        </w:rPr>
        <w:t>Create</w:t>
      </w:r>
      <w:commentRangeEnd w:id="13"/>
      <w:r w:rsidR="0016194B">
        <w:rPr>
          <w:rStyle w:val="CommentReference"/>
        </w:rPr>
        <w:commentReference w:id="13"/>
      </w:r>
      <w:r>
        <w:t>:</w:t>
      </w:r>
    </w:p>
    <w:p w14:paraId="57C05082" w14:textId="77777777" w:rsidR="00D02E28" w:rsidRDefault="00D02E28" w:rsidP="00D02E28">
      <w:pPr>
        <w:pStyle w:val="ListParagraph"/>
        <w:spacing w:line="256" w:lineRule="auto"/>
        <w:ind w:left="360"/>
        <w:contextualSpacing w:val="0"/>
      </w:pPr>
      <w:r>
        <w:rPr>
          <w:noProof/>
          <w:lang w:val="en-GB" w:eastAsia="en-GB"/>
        </w:rPr>
        <w:drawing>
          <wp:inline distT="0" distB="0" distL="0" distR="0" wp14:anchorId="2081CE21" wp14:editId="4DDF5210">
            <wp:extent cx="4432300" cy="3762004"/>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438098" cy="3766925"/>
                    </a:xfrm>
                    <a:prstGeom prst="rect">
                      <a:avLst/>
                    </a:prstGeom>
                    <a:noFill/>
                    <a:ln>
                      <a:noFill/>
                    </a:ln>
                  </pic:spPr>
                </pic:pic>
              </a:graphicData>
            </a:graphic>
          </wp:inline>
        </w:drawing>
      </w:r>
    </w:p>
    <w:p w14:paraId="07DD722F" w14:textId="77777777" w:rsidR="00D02E28" w:rsidRDefault="00D02E28" w:rsidP="00D02E28">
      <w:pPr>
        <w:pStyle w:val="ListParagraph"/>
        <w:numPr>
          <w:ilvl w:val="0"/>
          <w:numId w:val="47"/>
        </w:numPr>
        <w:spacing w:before="120"/>
        <w:contextualSpacing w:val="0"/>
      </w:pPr>
      <w:r>
        <w:t>When the connection has been created, verify that it appears in the list of available connections:</w:t>
      </w:r>
    </w:p>
    <w:p w14:paraId="55721837"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1D22E91A" wp14:editId="0B5BFB92">
            <wp:extent cx="4431196" cy="377825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439386" cy="3785233"/>
                    </a:xfrm>
                    <a:prstGeom prst="rect">
                      <a:avLst/>
                    </a:prstGeom>
                    <a:noFill/>
                    <a:ln>
                      <a:noFill/>
                    </a:ln>
                  </pic:spPr>
                </pic:pic>
              </a:graphicData>
            </a:graphic>
          </wp:inline>
        </w:drawing>
      </w:r>
    </w:p>
    <w:p w14:paraId="1517D717" w14:textId="77777777" w:rsidR="00D02E28" w:rsidRDefault="00D02E28" w:rsidP="00D02E28">
      <w:pPr>
        <w:pStyle w:val="ListParagraph"/>
        <w:numPr>
          <w:ilvl w:val="0"/>
          <w:numId w:val="47"/>
        </w:numPr>
        <w:spacing w:before="120"/>
        <w:contextualSpacing w:val="0"/>
      </w:pPr>
      <w:r>
        <w:t xml:space="preserve">In the left pane, select </w:t>
      </w:r>
      <w:r>
        <w:rPr>
          <w:b/>
          <w:bCs/>
        </w:rPr>
        <w:t>Apps</w:t>
      </w:r>
      <w:r w:rsidRPr="001831B7">
        <w:t>, select</w:t>
      </w:r>
      <w:r>
        <w:t xml:space="preserve"> </w:t>
      </w:r>
      <w:proofErr w:type="spellStart"/>
      <w:r>
        <w:rPr>
          <w:b/>
          <w:bCs/>
        </w:rPr>
        <w:t>VanArsdelApp</w:t>
      </w:r>
      <w:proofErr w:type="spellEnd"/>
      <w:r>
        <w:t xml:space="preserve">, and then select </w:t>
      </w:r>
      <w:r>
        <w:rPr>
          <w:b/>
          <w:bCs/>
        </w:rPr>
        <w:t>Edit</w:t>
      </w:r>
      <w:r>
        <w:t>:</w:t>
      </w:r>
    </w:p>
    <w:p w14:paraId="4EA3506A" w14:textId="77777777" w:rsidR="00D02E28" w:rsidRDefault="00D02E28" w:rsidP="00D02E28">
      <w:pPr>
        <w:pStyle w:val="ListParagraph"/>
        <w:spacing w:before="120"/>
        <w:ind w:left="360"/>
        <w:contextualSpacing w:val="0"/>
      </w:pPr>
      <w:r>
        <w:rPr>
          <w:noProof/>
          <w:lang w:val="en-GB" w:eastAsia="en-GB"/>
        </w:rPr>
        <w:drawing>
          <wp:inline distT="0" distB="0" distL="0" distR="0" wp14:anchorId="663DA0FF" wp14:editId="62CEB5A7">
            <wp:extent cx="4457700" cy="3803812"/>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69105" cy="3813544"/>
                    </a:xfrm>
                    <a:prstGeom prst="rect">
                      <a:avLst/>
                    </a:prstGeom>
                    <a:noFill/>
                    <a:ln>
                      <a:noFill/>
                    </a:ln>
                  </pic:spPr>
                </pic:pic>
              </a:graphicData>
            </a:graphic>
          </wp:inline>
        </w:drawing>
      </w:r>
    </w:p>
    <w:p w14:paraId="6A50E226" w14:textId="77777777" w:rsidR="00D02E28" w:rsidRDefault="00D02E28" w:rsidP="00D02E28">
      <w:pPr>
        <w:pStyle w:val="ListParagraph"/>
        <w:numPr>
          <w:ilvl w:val="0"/>
          <w:numId w:val="47"/>
        </w:numPr>
        <w:spacing w:before="120"/>
        <w:contextualSpacing w:val="0"/>
      </w:pPr>
      <w:r>
        <w:t xml:space="preserve">In the left pane, select the </w:t>
      </w:r>
      <w:r>
        <w:rPr>
          <w:b/>
          <w:bCs/>
        </w:rPr>
        <w:t>Data</w:t>
      </w:r>
      <w:r>
        <w:t xml:space="preserve"> tab. Select </w:t>
      </w:r>
      <w:r>
        <w:rPr>
          <w:b/>
          <w:bCs/>
        </w:rPr>
        <w:t>Add data</w:t>
      </w:r>
      <w:r>
        <w:t xml:space="preserve">, select the ellipsis button for </w:t>
      </w:r>
      <w:r>
        <w:rPr>
          <w:b/>
          <w:bCs/>
        </w:rPr>
        <w:t>Connectors</w:t>
      </w:r>
      <w:r>
        <w:t xml:space="preserve">, and then select </w:t>
      </w:r>
      <w:r>
        <w:rPr>
          <w:b/>
          <w:bCs/>
        </w:rPr>
        <w:t>Refresh</w:t>
      </w:r>
      <w:r>
        <w:t>:</w:t>
      </w:r>
    </w:p>
    <w:p w14:paraId="3C00BE5F" w14:textId="77777777" w:rsidR="00D02E28" w:rsidRDefault="00D02E28" w:rsidP="00D02E28">
      <w:pPr>
        <w:pStyle w:val="ListParagraph"/>
        <w:spacing w:before="120"/>
        <w:ind w:left="357"/>
        <w:contextualSpacing w:val="0"/>
      </w:pPr>
      <w:r>
        <w:rPr>
          <w:noProof/>
          <w:lang w:val="en-GB" w:eastAsia="en-GB"/>
        </w:rPr>
        <w:lastRenderedPageBreak/>
        <w:drawing>
          <wp:inline distT="0" distB="0" distL="0" distR="0" wp14:anchorId="39B085E9" wp14:editId="2F1BA88D">
            <wp:extent cx="4415739" cy="3759200"/>
            <wp:effectExtent l="0" t="0" r="444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433140" cy="3774014"/>
                    </a:xfrm>
                    <a:prstGeom prst="rect">
                      <a:avLst/>
                    </a:prstGeom>
                    <a:noFill/>
                    <a:ln>
                      <a:noFill/>
                    </a:ln>
                  </pic:spPr>
                </pic:pic>
              </a:graphicData>
            </a:graphic>
          </wp:inline>
        </w:drawing>
      </w:r>
    </w:p>
    <w:p w14:paraId="039411F1" w14:textId="77777777" w:rsidR="00D02E28" w:rsidRDefault="00D02E28" w:rsidP="00D02E28">
      <w:pPr>
        <w:pStyle w:val="ListParagraph"/>
        <w:numPr>
          <w:ilvl w:val="0"/>
          <w:numId w:val="47"/>
        </w:numPr>
        <w:spacing w:before="120"/>
        <w:contextualSpacing w:val="0"/>
      </w:pPr>
      <w:r>
        <w:t xml:space="preserve">In the list of connectors, select the </w:t>
      </w:r>
      <w:r>
        <w:rPr>
          <w:b/>
          <w:bCs/>
        </w:rPr>
        <w:t>field-engineer-</w:t>
      </w:r>
      <w:proofErr w:type="spellStart"/>
      <w:r>
        <w:rPr>
          <w:b/>
          <w:bCs/>
        </w:rPr>
        <w:t>api</w:t>
      </w:r>
      <w:proofErr w:type="spellEnd"/>
      <w:r>
        <w:t xml:space="preserve"> connector:</w:t>
      </w:r>
    </w:p>
    <w:p w14:paraId="6280EC57" w14:textId="77777777" w:rsidR="00D02E28" w:rsidRDefault="00D02E28" w:rsidP="00D02E28">
      <w:pPr>
        <w:pStyle w:val="ListParagraph"/>
        <w:spacing w:before="120"/>
        <w:ind w:left="360"/>
        <w:contextualSpacing w:val="0"/>
      </w:pPr>
      <w:r>
        <w:rPr>
          <w:noProof/>
          <w:lang w:val="en-GB" w:eastAsia="en-GB"/>
        </w:rPr>
        <w:drawing>
          <wp:inline distT="0" distB="0" distL="0" distR="0" wp14:anchorId="6B74E68D" wp14:editId="531DFDBE">
            <wp:extent cx="4457700" cy="381418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468568" cy="3823482"/>
                    </a:xfrm>
                    <a:prstGeom prst="rect">
                      <a:avLst/>
                    </a:prstGeom>
                    <a:noFill/>
                    <a:ln>
                      <a:noFill/>
                    </a:ln>
                  </pic:spPr>
                </pic:pic>
              </a:graphicData>
            </a:graphic>
          </wp:inline>
        </w:drawing>
      </w:r>
    </w:p>
    <w:p w14:paraId="06F7C2BD" w14:textId="77777777" w:rsidR="00D02E28" w:rsidRDefault="00D02E28" w:rsidP="00D02E28">
      <w:pPr>
        <w:pStyle w:val="ListParagraph"/>
        <w:numPr>
          <w:ilvl w:val="0"/>
          <w:numId w:val="47"/>
        </w:numPr>
        <w:spacing w:before="120"/>
        <w:contextualSpacing w:val="0"/>
      </w:pPr>
      <w:r>
        <w:t xml:space="preserve">In the </w:t>
      </w:r>
      <w:r>
        <w:rPr>
          <w:b/>
          <w:bCs/>
        </w:rPr>
        <w:t>field-engineer-</w:t>
      </w:r>
      <w:proofErr w:type="spellStart"/>
      <w:r>
        <w:rPr>
          <w:b/>
          <w:bCs/>
        </w:rPr>
        <w:t>api</w:t>
      </w:r>
      <w:proofErr w:type="spellEnd"/>
      <w:r>
        <w:t xml:space="preserve"> dialog box, select the </w:t>
      </w:r>
      <w:r>
        <w:rPr>
          <w:b/>
          <w:bCs/>
        </w:rPr>
        <w:t>field-engineer-</w:t>
      </w:r>
      <w:proofErr w:type="spellStart"/>
      <w:r>
        <w:rPr>
          <w:b/>
          <w:bCs/>
        </w:rPr>
        <w:t>api</w:t>
      </w:r>
      <w:proofErr w:type="spellEnd"/>
      <w:r>
        <w:t xml:space="preserve"> connector:</w:t>
      </w:r>
    </w:p>
    <w:p w14:paraId="69F68D2C"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4E1F58FF" wp14:editId="409C37AB">
            <wp:extent cx="4424004" cy="377898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34373" cy="3787838"/>
                    </a:xfrm>
                    <a:prstGeom prst="rect">
                      <a:avLst/>
                    </a:prstGeom>
                    <a:noFill/>
                    <a:ln>
                      <a:noFill/>
                    </a:ln>
                  </pic:spPr>
                </pic:pic>
              </a:graphicData>
            </a:graphic>
          </wp:inline>
        </w:drawing>
      </w:r>
    </w:p>
    <w:p w14:paraId="3292B9E3" w14:textId="77777777" w:rsidR="00D02E28" w:rsidRDefault="00D02E28" w:rsidP="00D02E28">
      <w:pPr>
        <w:pStyle w:val="ListParagraph"/>
        <w:numPr>
          <w:ilvl w:val="0"/>
          <w:numId w:val="47"/>
        </w:numPr>
        <w:spacing w:before="120"/>
        <w:contextualSpacing w:val="0"/>
      </w:pPr>
      <w:r>
        <w:t xml:space="preserve">In the </w:t>
      </w:r>
      <w:r w:rsidRPr="003638A2">
        <w:rPr>
          <w:b/>
          <w:bCs/>
        </w:rPr>
        <w:t>Data</w:t>
      </w:r>
      <w:r>
        <w:t xml:space="preserve"> pane, verify that the </w:t>
      </w:r>
      <w:proofErr w:type="spellStart"/>
      <w:r>
        <w:rPr>
          <w:b/>
          <w:bCs/>
        </w:rPr>
        <w:t>FieldEngineerApi</w:t>
      </w:r>
      <w:proofErr w:type="spellEnd"/>
      <w:r>
        <w:t xml:space="preserve"> connector is listed:</w:t>
      </w:r>
    </w:p>
    <w:p w14:paraId="41F1F854" w14:textId="77777777" w:rsidR="00D02E28" w:rsidRDefault="00D02E28" w:rsidP="00D02E28">
      <w:pPr>
        <w:pStyle w:val="ListParagraph"/>
        <w:spacing w:before="120"/>
        <w:ind w:left="360"/>
        <w:contextualSpacing w:val="0"/>
      </w:pPr>
      <w:r>
        <w:rPr>
          <w:noProof/>
          <w:lang w:val="en-GB" w:eastAsia="en-GB"/>
        </w:rPr>
        <w:drawing>
          <wp:inline distT="0" distB="0" distL="0" distR="0" wp14:anchorId="349CF69D" wp14:editId="44106633">
            <wp:extent cx="4424004" cy="3764275"/>
            <wp:effectExtent l="0" t="0" r="0" b="825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433383" cy="3772255"/>
                    </a:xfrm>
                    <a:prstGeom prst="rect">
                      <a:avLst/>
                    </a:prstGeom>
                    <a:noFill/>
                    <a:ln>
                      <a:noFill/>
                    </a:ln>
                  </pic:spPr>
                </pic:pic>
              </a:graphicData>
            </a:graphic>
          </wp:inline>
        </w:drawing>
      </w:r>
    </w:p>
    <w:p w14:paraId="7AD09790" w14:textId="77777777" w:rsidR="00D02E28" w:rsidRDefault="00D02E28" w:rsidP="00D02E28">
      <w:pPr>
        <w:pStyle w:val="Heading4"/>
      </w:pPr>
      <w:r>
        <w:t>Updating the App to use the Connector: Field Inventory Management</w:t>
      </w:r>
    </w:p>
    <w:p w14:paraId="2F53627B" w14:textId="48FDC59E" w:rsidR="00D02E28" w:rsidRPr="00B262FC" w:rsidRDefault="00D02E28" w:rsidP="00D02E28">
      <w:pPr>
        <w:spacing w:before="120"/>
      </w:pPr>
      <w:r>
        <w:t xml:space="preserve">Now that the connection has been added to the </w:t>
      </w:r>
      <w:r w:rsidR="00E05E1D">
        <w:t>app</w:t>
      </w:r>
      <w:r>
        <w:t xml:space="preserve">, Maria can modify the screens to use it to replace the Excel spreadsheets. This involves working through each screen methodically and changing the data source. No other changes should be necessary. She starts with the </w:t>
      </w:r>
      <w:proofErr w:type="spellStart"/>
      <w:r>
        <w:rPr>
          <w:b/>
          <w:bCs/>
        </w:rPr>
        <w:t>BrowseParts</w:t>
      </w:r>
      <w:proofErr w:type="spellEnd"/>
      <w:r>
        <w:t xml:space="preserve"> and </w:t>
      </w:r>
      <w:proofErr w:type="spellStart"/>
      <w:r>
        <w:rPr>
          <w:b/>
          <w:bCs/>
        </w:rPr>
        <w:t>PartDetails</w:t>
      </w:r>
      <w:proofErr w:type="spellEnd"/>
      <w:r>
        <w:rPr>
          <w:b/>
          <w:bCs/>
        </w:rPr>
        <w:t xml:space="preserve"> </w:t>
      </w:r>
      <w:r>
        <w:t>screens:</w:t>
      </w:r>
    </w:p>
    <w:p w14:paraId="2CF5C334" w14:textId="61D84966" w:rsidR="00D02E28" w:rsidRDefault="00D02E28" w:rsidP="00D02E28">
      <w:pPr>
        <w:pStyle w:val="ListParagraph"/>
        <w:numPr>
          <w:ilvl w:val="0"/>
          <w:numId w:val="48"/>
        </w:numPr>
        <w:spacing w:before="120"/>
        <w:contextualSpacing w:val="0"/>
      </w:pPr>
      <w:r>
        <w:lastRenderedPageBreak/>
        <w:t xml:space="preserve">On the </w:t>
      </w:r>
      <w:r>
        <w:rPr>
          <w:b/>
          <w:bCs/>
        </w:rPr>
        <w:t>Home</w:t>
      </w:r>
      <w:r>
        <w:t xml:space="preserve"> screen of the </w:t>
      </w:r>
      <w:r w:rsidR="00E05E1D">
        <w:t>app</w:t>
      </w:r>
      <w:r>
        <w:t xml:space="preserve">, select the </w:t>
      </w:r>
      <w:r>
        <w:rPr>
          <w:b/>
          <w:bCs/>
        </w:rPr>
        <w:t>Parts</w:t>
      </w:r>
      <w:r>
        <w:t xml:space="preserve"> button. Set the </w:t>
      </w:r>
      <w:proofErr w:type="spellStart"/>
      <w:r>
        <w:rPr>
          <w:b/>
          <w:bCs/>
        </w:rPr>
        <w:t>OnSelect</w:t>
      </w:r>
      <w:proofErr w:type="spellEnd"/>
      <w:r>
        <w:t xml:space="preserve"> action property to the following formula:</w:t>
      </w:r>
    </w:p>
    <w:p w14:paraId="6B4E7668" w14:textId="77777777" w:rsidR="00D02E28" w:rsidRDefault="00D02E28" w:rsidP="00D02E28">
      <w:pPr>
        <w:pStyle w:val="Code"/>
      </w:pPr>
      <w:proofErr w:type="spellStart"/>
      <w:proofErr w:type="gramStart"/>
      <w:r>
        <w:t>ClearCollect</w:t>
      </w:r>
      <w:proofErr w:type="spellEnd"/>
      <w:r>
        <w:t>(</w:t>
      </w:r>
      <w:proofErr w:type="spellStart"/>
      <w:proofErr w:type="gramEnd"/>
      <w:r>
        <w:t>partsCollection</w:t>
      </w:r>
      <w:proofErr w:type="spellEnd"/>
      <w:r>
        <w:t xml:space="preserve">, </w:t>
      </w:r>
      <w:proofErr w:type="spellStart"/>
      <w:r>
        <w:t>FieldEngineerAPI.getapiboilerparts</w:t>
      </w:r>
      <w:proofErr w:type="spellEnd"/>
      <w:r>
        <w:t>());</w:t>
      </w:r>
    </w:p>
    <w:p w14:paraId="3C216FCA" w14:textId="77777777" w:rsidR="00D02E28" w:rsidRDefault="00D02E28" w:rsidP="00D02E28">
      <w:pPr>
        <w:pStyle w:val="Code"/>
      </w:pPr>
    </w:p>
    <w:p w14:paraId="69CA6389" w14:textId="77777777" w:rsidR="00D02E28" w:rsidRDefault="00D02E28" w:rsidP="00D02E28">
      <w:pPr>
        <w:pStyle w:val="Code"/>
      </w:pPr>
      <w:proofErr w:type="gramStart"/>
      <w:r>
        <w:t>Navigate(</w:t>
      </w:r>
      <w:proofErr w:type="spellStart"/>
      <w:proofErr w:type="gramEnd"/>
      <w:r>
        <w:t>BrowseParts</w:t>
      </w:r>
      <w:proofErr w:type="spellEnd"/>
      <w:r>
        <w:t xml:space="preserve">, </w:t>
      </w:r>
      <w:proofErr w:type="spellStart"/>
      <w:r>
        <w:t>ScreenTransition.Fade</w:t>
      </w:r>
      <w:proofErr w:type="spellEnd"/>
      <w:r>
        <w:t>)</w:t>
      </w:r>
    </w:p>
    <w:p w14:paraId="14595FBB" w14:textId="77777777" w:rsidR="00D02E28" w:rsidRDefault="00D02E28" w:rsidP="00D02E28">
      <w:pPr>
        <w:pStyle w:val="ListParagraph"/>
        <w:spacing w:before="120"/>
        <w:ind w:left="360"/>
        <w:contextualSpacing w:val="0"/>
      </w:pPr>
      <w:r>
        <w:t xml:space="preserve">The </w:t>
      </w:r>
      <w:proofErr w:type="spellStart"/>
      <w:r w:rsidRPr="000F0B46">
        <w:rPr>
          <w:b/>
          <w:bCs/>
        </w:rPr>
        <w:t>ClearCollect</w:t>
      </w:r>
      <w:proofErr w:type="spellEnd"/>
      <w:r>
        <w:t xml:space="preserve"> function creates a new collection named </w:t>
      </w:r>
      <w:proofErr w:type="spellStart"/>
      <w:proofErr w:type="gramStart"/>
      <w:r w:rsidRPr="000F0B46">
        <w:rPr>
          <w:b/>
          <w:bCs/>
        </w:rPr>
        <w:t>partsCollection</w:t>
      </w:r>
      <w:proofErr w:type="spellEnd"/>
      <w:r>
        <w:t>, and</w:t>
      </w:r>
      <w:proofErr w:type="gramEnd"/>
      <w:r>
        <w:t xml:space="preserve"> populates it with the data that results from calling the </w:t>
      </w:r>
      <w:proofErr w:type="spellStart"/>
      <w:r w:rsidRPr="000F0B46">
        <w:rPr>
          <w:b/>
          <w:bCs/>
        </w:rPr>
        <w:t>getboilerparts</w:t>
      </w:r>
      <w:proofErr w:type="spellEnd"/>
      <w:r>
        <w:t xml:space="preserve"> operation in the </w:t>
      </w:r>
      <w:proofErr w:type="spellStart"/>
      <w:r w:rsidRPr="000F0B46">
        <w:rPr>
          <w:b/>
          <w:bCs/>
        </w:rPr>
        <w:t>FieldEngineerAPI</w:t>
      </w:r>
      <w:proofErr w:type="spellEnd"/>
      <w:r>
        <w:t xml:space="preserve"> connection. </w:t>
      </w:r>
    </w:p>
    <w:p w14:paraId="43BA3E0F" w14:textId="77777777" w:rsidR="00D02E28" w:rsidRDefault="00D02E28" w:rsidP="00D02E28">
      <w:pPr>
        <w:pStyle w:val="ListParagraph"/>
        <w:spacing w:before="120"/>
        <w:ind w:left="360"/>
        <w:contextualSpacing w:val="0"/>
      </w:pPr>
      <w:r>
        <w:rPr>
          <w:noProof/>
          <w:lang w:val="en-GB" w:eastAsia="en-GB"/>
        </w:rPr>
        <w:drawing>
          <wp:inline distT="0" distB="0" distL="0" distR="0" wp14:anchorId="15D447D4" wp14:editId="442D8C84">
            <wp:extent cx="4487431" cy="3823216"/>
            <wp:effectExtent l="0" t="0" r="8890"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4500029" cy="3833949"/>
                    </a:xfrm>
                    <a:prstGeom prst="rect">
                      <a:avLst/>
                    </a:prstGeom>
                    <a:noFill/>
                    <a:ln>
                      <a:noFill/>
                    </a:ln>
                  </pic:spPr>
                </pic:pic>
              </a:graphicData>
            </a:graphic>
          </wp:inline>
        </w:drawing>
      </w:r>
    </w:p>
    <w:p w14:paraId="5AEB96F8" w14:textId="77777777" w:rsidR="00D02E28" w:rsidRDefault="00D02E28" w:rsidP="00D02E28">
      <w:pPr>
        <w:pStyle w:val="Note"/>
        <w:ind w:left="360"/>
      </w:pPr>
      <w:r w:rsidRPr="000F0B46">
        <w:rPr>
          <w:b/>
          <w:bCs/>
        </w:rPr>
        <w:t>Note</w:t>
      </w:r>
      <w:r>
        <w:t>: It’s good practice to retrieve the data into a collection and reference that collection from any screens that need the information. This approach can save different screens from repeatedly running the same query and fetching the same data.</w:t>
      </w:r>
    </w:p>
    <w:p w14:paraId="1B0B99EA" w14:textId="77777777" w:rsidR="00D02E28" w:rsidRDefault="00D02E28" w:rsidP="00D02E28">
      <w:pPr>
        <w:pStyle w:val="ListParagraph"/>
        <w:numPr>
          <w:ilvl w:val="0"/>
          <w:numId w:val="48"/>
        </w:numPr>
        <w:spacing w:before="120"/>
        <w:contextualSpacing w:val="0"/>
      </w:pPr>
      <w:r>
        <w:t xml:space="preserve">Press </w:t>
      </w:r>
      <w:r>
        <w:rPr>
          <w:b/>
          <w:bCs/>
        </w:rPr>
        <w:t>F5</w:t>
      </w:r>
      <w:r>
        <w:t xml:space="preserve"> to preview the app.</w:t>
      </w:r>
    </w:p>
    <w:p w14:paraId="271C561D" w14:textId="77777777" w:rsidR="00D02E28" w:rsidRDefault="00D02E28" w:rsidP="00D02E28">
      <w:pPr>
        <w:pStyle w:val="ListParagraph"/>
        <w:numPr>
          <w:ilvl w:val="0"/>
          <w:numId w:val="48"/>
        </w:numPr>
        <w:spacing w:before="120" w:after="120"/>
        <w:contextualSpacing w:val="0"/>
      </w:pPr>
      <w:r>
        <w:t xml:space="preserve">On the </w:t>
      </w:r>
      <w:r w:rsidRPr="001E5273">
        <w:rPr>
          <w:b/>
          <w:bCs/>
        </w:rPr>
        <w:t>Home</w:t>
      </w:r>
      <w:r>
        <w:t xml:space="preserve"> screen, select </w:t>
      </w:r>
      <w:r w:rsidRPr="001E5273">
        <w:rPr>
          <w:b/>
          <w:bCs/>
        </w:rPr>
        <w:t>Parts</w:t>
      </w:r>
      <w:r>
        <w:t xml:space="preserve">. This action will create the </w:t>
      </w:r>
      <w:proofErr w:type="spellStart"/>
      <w:r w:rsidRPr="001E5273">
        <w:rPr>
          <w:b/>
          <w:bCs/>
        </w:rPr>
        <w:t>partsCollection</w:t>
      </w:r>
      <w:proofErr w:type="spellEnd"/>
      <w:r>
        <w:t xml:space="preserve"> collection. Close the preview </w:t>
      </w:r>
      <w:r w:rsidRPr="00A4411C">
        <w:t>window</w:t>
      </w:r>
      <w:r>
        <w:t xml:space="preserve"> and return to Power Apps Studio.</w:t>
      </w:r>
    </w:p>
    <w:p w14:paraId="0520618B" w14:textId="77777777" w:rsidR="00D02E28" w:rsidRPr="001E5273" w:rsidRDefault="00D02E28" w:rsidP="00D02E28">
      <w:pPr>
        <w:pStyle w:val="Note"/>
        <w:ind w:left="360"/>
      </w:pPr>
      <w:r w:rsidRPr="002B12D5">
        <w:rPr>
          <w:b/>
        </w:rPr>
        <w:t>Note</w:t>
      </w:r>
      <w:r>
        <w:t xml:space="preserve">: The purpose of this step is to enable you to see the data while you edit the </w:t>
      </w:r>
      <w:proofErr w:type="spellStart"/>
      <w:r>
        <w:rPr>
          <w:b/>
          <w:bCs/>
        </w:rPr>
        <w:t>BrowseParts</w:t>
      </w:r>
      <w:proofErr w:type="spellEnd"/>
      <w:r>
        <w:t xml:space="preserve"> screen in the following steps.</w:t>
      </w:r>
    </w:p>
    <w:p w14:paraId="464ABE27" w14:textId="77777777" w:rsidR="00D02E28" w:rsidRDefault="00D02E28" w:rsidP="00D02E28">
      <w:pPr>
        <w:pStyle w:val="ListParagraph"/>
        <w:numPr>
          <w:ilvl w:val="0"/>
          <w:numId w:val="48"/>
        </w:numPr>
        <w:spacing w:before="120"/>
        <w:contextualSpacing w:val="0"/>
      </w:pPr>
      <w:r>
        <w:t xml:space="preserve">Select the </w:t>
      </w:r>
      <w:r>
        <w:rPr>
          <w:b/>
          <w:bCs/>
        </w:rPr>
        <w:t>BrowseGallery1</w:t>
      </w:r>
      <w:r>
        <w:t xml:space="preserve"> control in the </w:t>
      </w:r>
      <w:proofErr w:type="spellStart"/>
      <w:r>
        <w:rPr>
          <w:b/>
          <w:bCs/>
        </w:rPr>
        <w:t>BrowseParts</w:t>
      </w:r>
      <w:proofErr w:type="spellEnd"/>
      <w:r>
        <w:t xml:space="preserve"> screen. In the formula for the </w:t>
      </w:r>
      <w:r>
        <w:rPr>
          <w:b/>
          <w:bCs/>
        </w:rPr>
        <w:t>Items</w:t>
      </w:r>
      <w:r>
        <w:t xml:space="preserve"> property, replace the reference to the </w:t>
      </w:r>
      <w:r w:rsidRPr="00C03F6A">
        <w:rPr>
          <w:b/>
          <w:bCs/>
        </w:rPr>
        <w:t>[@Table1]</w:t>
      </w:r>
      <w:r>
        <w:t xml:space="preserve"> data source to </w:t>
      </w:r>
      <w:proofErr w:type="spellStart"/>
      <w:r w:rsidRPr="000F0B46">
        <w:rPr>
          <w:b/>
          <w:bCs/>
        </w:rPr>
        <w:t>partsCollection</w:t>
      </w:r>
      <w:proofErr w:type="spellEnd"/>
      <w:r>
        <w:t xml:space="preserve">. </w:t>
      </w:r>
    </w:p>
    <w:p w14:paraId="3C6DC1E6" w14:textId="77777777" w:rsidR="00D02E28" w:rsidRDefault="00D02E28" w:rsidP="00D02E28">
      <w:pPr>
        <w:pStyle w:val="ListParagraph"/>
        <w:spacing w:before="120"/>
        <w:ind w:left="360"/>
        <w:contextualSpacing w:val="0"/>
      </w:pPr>
      <w:r>
        <w:t>This change will result in some errors. This is because the field names in the original Excel spreadsheet used capitalization (</w:t>
      </w:r>
      <w:r w:rsidRPr="00C03F6A">
        <w:rPr>
          <w:b/>
          <w:bCs/>
        </w:rPr>
        <w:t>Name</w:t>
      </w:r>
      <w:r>
        <w:t xml:space="preserve">, </w:t>
      </w:r>
      <w:proofErr w:type="spellStart"/>
      <w:r w:rsidRPr="00C03F6A">
        <w:rPr>
          <w:b/>
          <w:bCs/>
        </w:rPr>
        <w:t>CategoryID</w:t>
      </w:r>
      <w:proofErr w:type="spellEnd"/>
      <w:r>
        <w:t xml:space="preserve">, and </w:t>
      </w:r>
      <w:r w:rsidRPr="00C03F6A">
        <w:rPr>
          <w:b/>
          <w:bCs/>
        </w:rPr>
        <w:t>Overview</w:t>
      </w:r>
      <w:r>
        <w:t>), whereas the properties returned in the body of the Web API response are named in lowercase. Change these references to use lowercase. The formula should look like this:</w:t>
      </w:r>
    </w:p>
    <w:p w14:paraId="59B46553" w14:textId="77777777" w:rsidR="00D02E28" w:rsidRDefault="00D02E28" w:rsidP="00D02E28">
      <w:pPr>
        <w:pStyle w:val="Code"/>
      </w:pPr>
      <w:proofErr w:type="spellStart"/>
      <w:proofErr w:type="gramStart"/>
      <w:r w:rsidRPr="00C03F6A">
        <w:t>SortByColumns</w:t>
      </w:r>
      <w:proofErr w:type="spellEnd"/>
      <w:r w:rsidRPr="00C03F6A">
        <w:t>(</w:t>
      </w:r>
      <w:proofErr w:type="gramEnd"/>
      <w:r w:rsidRPr="00C03F6A">
        <w:t>Search(</w:t>
      </w:r>
      <w:proofErr w:type="spellStart"/>
      <w:r w:rsidRPr="00C03F6A">
        <w:t>FieldEngineerApi.getapiboilerparts</w:t>
      </w:r>
      <w:proofErr w:type="spellEnd"/>
      <w:r w:rsidRPr="00C03F6A">
        <w:t>(), TextSearchBox1.Text, "name", "</w:t>
      </w:r>
      <w:proofErr w:type="spellStart"/>
      <w:r w:rsidRPr="00C03F6A">
        <w:t>categoryId</w:t>
      </w:r>
      <w:proofErr w:type="spellEnd"/>
      <w:r w:rsidRPr="00C03F6A">
        <w:t>", "overview"), "name", If(SortDescending1, Descending, Ascending))</w:t>
      </w:r>
    </w:p>
    <w:p w14:paraId="78A01A02"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6C5E65B7" wp14:editId="22748390">
            <wp:extent cx="4476750" cy="381709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484980" cy="3824109"/>
                    </a:xfrm>
                    <a:prstGeom prst="rect">
                      <a:avLst/>
                    </a:prstGeom>
                    <a:noFill/>
                    <a:ln>
                      <a:noFill/>
                    </a:ln>
                  </pic:spPr>
                </pic:pic>
              </a:graphicData>
            </a:graphic>
          </wp:inline>
        </w:drawing>
      </w:r>
    </w:p>
    <w:p w14:paraId="3112BE68"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select the </w:t>
      </w:r>
      <w:r>
        <w:rPr>
          <w:b/>
          <w:bCs/>
        </w:rPr>
        <w:t>IconRefresh1</w:t>
      </w:r>
      <w:r>
        <w:t xml:space="preserve"> control. Change the </w:t>
      </w:r>
      <w:proofErr w:type="spellStart"/>
      <w:r>
        <w:rPr>
          <w:b/>
          <w:bCs/>
        </w:rPr>
        <w:t>OnSelect</w:t>
      </w:r>
      <w:proofErr w:type="spellEnd"/>
      <w:r>
        <w:t xml:space="preserve"> action to the formula </w:t>
      </w:r>
      <w:proofErr w:type="spellStart"/>
      <w:proofErr w:type="gramStart"/>
      <w:r w:rsidRPr="000F0B46">
        <w:rPr>
          <w:b/>
          <w:bCs/>
        </w:rPr>
        <w:t>ClearCollect</w:t>
      </w:r>
      <w:proofErr w:type="spellEnd"/>
      <w:r w:rsidRPr="000F0B46">
        <w:rPr>
          <w:b/>
          <w:bCs/>
        </w:rPr>
        <w:t>(</w:t>
      </w:r>
      <w:proofErr w:type="spellStart"/>
      <w:proofErr w:type="gramEnd"/>
      <w:r w:rsidRPr="000F0B46">
        <w:rPr>
          <w:b/>
          <w:bCs/>
        </w:rPr>
        <w:t>partsCollection</w:t>
      </w:r>
      <w:proofErr w:type="spellEnd"/>
      <w:r w:rsidRPr="000F0B46">
        <w:rPr>
          <w:b/>
          <w:bCs/>
        </w:rPr>
        <w:t xml:space="preserve">, </w:t>
      </w:r>
      <w:proofErr w:type="spellStart"/>
      <w:r w:rsidRPr="000F0B46">
        <w:rPr>
          <w:b/>
          <w:bCs/>
        </w:rPr>
        <w:t>FieldEngineerAPI.getapiboilerparts</w:t>
      </w:r>
      <w:proofErr w:type="spellEnd"/>
      <w:r w:rsidRPr="000F0B46">
        <w:rPr>
          <w:b/>
          <w:bCs/>
        </w:rPr>
        <w:t>())</w:t>
      </w:r>
      <w:r w:rsidRPr="002B12D5">
        <w:rPr>
          <w:bCs/>
        </w:rPr>
        <w:t>.</w:t>
      </w:r>
    </w:p>
    <w:p w14:paraId="371F630A" w14:textId="77777777" w:rsidR="00D02E28" w:rsidRDefault="00D02E28" w:rsidP="00D02E28">
      <w:pPr>
        <w:pStyle w:val="Note"/>
        <w:ind w:left="360"/>
      </w:pPr>
      <w:r w:rsidRPr="00C611EE">
        <w:rPr>
          <w:b/>
          <w:bCs/>
        </w:rPr>
        <w:t>Note</w:t>
      </w:r>
      <w:r w:rsidRPr="002B12D5">
        <w:rPr>
          <w:bCs/>
        </w:rPr>
        <w:t>:</w:t>
      </w:r>
      <w:r w:rsidRPr="00986224">
        <w:t xml:space="preserve"> </w:t>
      </w:r>
      <w:r>
        <w:t xml:space="preserve">The original formula for this action calls the </w:t>
      </w:r>
      <w:r w:rsidRPr="00C611EE">
        <w:rPr>
          <w:b/>
          <w:bCs/>
        </w:rPr>
        <w:t>Refresh</w:t>
      </w:r>
      <w:r>
        <w:t xml:space="preserve"> function to repopulate the data using the connection to the original data source. You can’t use </w:t>
      </w:r>
      <w:r w:rsidRPr="00C611EE">
        <w:rPr>
          <w:b/>
          <w:bCs/>
        </w:rPr>
        <w:t>Refresh</w:t>
      </w:r>
      <w:r>
        <w:t xml:space="preserve"> with a connection that runs a function to retrieve the data, so it won’t work with </w:t>
      </w:r>
      <w:proofErr w:type="spellStart"/>
      <w:r w:rsidRPr="00C611EE">
        <w:rPr>
          <w:b/>
          <w:bCs/>
        </w:rPr>
        <w:t>FieldEngineerApi.getapiboilerparts</w:t>
      </w:r>
      <w:proofErr w:type="spellEnd"/>
      <w:r w:rsidRPr="00C611EE">
        <w:rPr>
          <w:b/>
          <w:bCs/>
        </w:rPr>
        <w:t>()</w:t>
      </w:r>
      <w:r>
        <w:t xml:space="preserve">. The solution in this step repopulates the </w:t>
      </w:r>
      <w:proofErr w:type="spellStart"/>
      <w:r w:rsidRPr="000F0B46">
        <w:rPr>
          <w:b/>
          <w:bCs/>
        </w:rPr>
        <w:t>partsCollection</w:t>
      </w:r>
      <w:proofErr w:type="spellEnd"/>
      <w:r>
        <w:t xml:space="preserve"> collection with the latest data.</w:t>
      </w:r>
    </w:p>
    <w:p w14:paraId="4A274682"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expand the </w:t>
      </w:r>
      <w:r>
        <w:rPr>
          <w:b/>
          <w:bCs/>
        </w:rPr>
        <w:t>BrowseGallery1</w:t>
      </w:r>
      <w:r>
        <w:t xml:space="preserve"> control, and select the </w:t>
      </w:r>
      <w:r>
        <w:rPr>
          <w:b/>
          <w:bCs/>
        </w:rPr>
        <w:t>Body1</w:t>
      </w:r>
      <w:r>
        <w:t xml:space="preserve"> control. Change the</w:t>
      </w:r>
      <w:r>
        <w:rPr>
          <w:b/>
          <w:bCs/>
        </w:rPr>
        <w:t xml:space="preserve"> Text</w:t>
      </w:r>
      <w:r>
        <w:t xml:space="preserve"> property to </w:t>
      </w:r>
      <w:proofErr w:type="spellStart"/>
      <w:r>
        <w:rPr>
          <w:b/>
          <w:bCs/>
        </w:rPr>
        <w:t>ThisItem.overview</w:t>
      </w:r>
      <w:proofErr w:type="spellEnd"/>
      <w:r w:rsidRPr="009E1CBA">
        <w:t>.</w:t>
      </w:r>
      <w:r>
        <w:rPr>
          <w:b/>
          <w:bCs/>
        </w:rPr>
        <w:t xml:space="preserve"> </w:t>
      </w:r>
    </w:p>
    <w:p w14:paraId="5FC8B4D4"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select the </w:t>
      </w:r>
      <w:r>
        <w:rPr>
          <w:b/>
          <w:bCs/>
        </w:rPr>
        <w:t>Subtitle1</w:t>
      </w:r>
      <w:r>
        <w:t xml:space="preserve"> control. Change the</w:t>
      </w:r>
      <w:r>
        <w:rPr>
          <w:b/>
          <w:bCs/>
        </w:rPr>
        <w:t xml:space="preserve"> Text</w:t>
      </w:r>
      <w:r>
        <w:t xml:space="preserve"> property to </w:t>
      </w:r>
      <w:proofErr w:type="spellStart"/>
      <w:r>
        <w:rPr>
          <w:b/>
          <w:bCs/>
        </w:rPr>
        <w:t>ThisItem.categoryId</w:t>
      </w:r>
      <w:proofErr w:type="spellEnd"/>
      <w:r>
        <w:t>.</w:t>
      </w:r>
    </w:p>
    <w:p w14:paraId="31CE0D6C"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select the </w:t>
      </w:r>
      <w:r>
        <w:rPr>
          <w:b/>
          <w:bCs/>
        </w:rPr>
        <w:t>Title</w:t>
      </w:r>
      <w:r>
        <w:t xml:space="preserve"> control. Change the</w:t>
      </w:r>
      <w:r>
        <w:rPr>
          <w:b/>
          <w:bCs/>
        </w:rPr>
        <w:t xml:space="preserve"> Text</w:t>
      </w:r>
      <w:r>
        <w:t xml:space="preserve"> property to </w:t>
      </w:r>
      <w:r>
        <w:rPr>
          <w:b/>
          <w:bCs/>
        </w:rPr>
        <w:t>ThisItem.name</w:t>
      </w:r>
      <w:r>
        <w:t>.</w:t>
      </w:r>
    </w:p>
    <w:p w14:paraId="48E5AAFF"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select the </w:t>
      </w:r>
      <w:r>
        <w:rPr>
          <w:b/>
          <w:bCs/>
        </w:rPr>
        <w:t>DetailForm1</w:t>
      </w:r>
      <w:r>
        <w:t xml:space="preserve"> control in the </w:t>
      </w:r>
      <w:proofErr w:type="spellStart"/>
      <w:r>
        <w:rPr>
          <w:b/>
          <w:bCs/>
        </w:rPr>
        <w:t>PartDetails</w:t>
      </w:r>
      <w:proofErr w:type="spellEnd"/>
      <w:r>
        <w:t xml:space="preserve"> screen. Change the </w:t>
      </w:r>
      <w:proofErr w:type="spellStart"/>
      <w:r>
        <w:rPr>
          <w:b/>
          <w:bCs/>
        </w:rPr>
        <w:t>DataSource</w:t>
      </w:r>
      <w:proofErr w:type="spellEnd"/>
      <w:r>
        <w:t xml:space="preserve"> property from </w:t>
      </w:r>
      <w:r>
        <w:rPr>
          <w:b/>
          <w:bCs/>
        </w:rPr>
        <w:t>[@Table1]</w:t>
      </w:r>
      <w:r>
        <w:t xml:space="preserve"> to </w:t>
      </w:r>
      <w:proofErr w:type="spellStart"/>
      <w:r>
        <w:rPr>
          <w:b/>
          <w:bCs/>
        </w:rPr>
        <w:t>partsCollection</w:t>
      </w:r>
      <w:proofErr w:type="spellEnd"/>
      <w:r>
        <w:t>.</w:t>
      </w:r>
    </w:p>
    <w:p w14:paraId="2DDDCC68" w14:textId="77777777" w:rsidR="00D02E28" w:rsidRDefault="00D02E28" w:rsidP="00D02E28">
      <w:pPr>
        <w:pStyle w:val="ListParagraph"/>
        <w:numPr>
          <w:ilvl w:val="0"/>
          <w:numId w:val="48"/>
        </w:numPr>
        <w:spacing w:before="120"/>
        <w:contextualSpacing w:val="0"/>
      </w:pPr>
      <w:r>
        <w:t xml:space="preserve">In the </w:t>
      </w:r>
      <w:r>
        <w:rPr>
          <w:b/>
          <w:bCs/>
        </w:rPr>
        <w:t>Tree view</w:t>
      </w:r>
      <w:r>
        <w:t xml:space="preserve"> pane, select the </w:t>
      </w:r>
      <w:r>
        <w:rPr>
          <w:b/>
          <w:bCs/>
        </w:rPr>
        <w:t>Name_DataCard1</w:t>
      </w:r>
      <w:r>
        <w:t xml:space="preserve"> control under </w:t>
      </w:r>
      <w:r>
        <w:rPr>
          <w:b/>
          <w:bCs/>
        </w:rPr>
        <w:t>DetailForm1</w:t>
      </w:r>
      <w:r>
        <w:t xml:space="preserve">. Change the </w:t>
      </w:r>
      <w:r>
        <w:rPr>
          <w:b/>
          <w:bCs/>
        </w:rPr>
        <w:t>Default</w:t>
      </w:r>
      <w:r>
        <w:t xml:space="preserve"> property to </w:t>
      </w:r>
      <w:r>
        <w:rPr>
          <w:b/>
          <w:bCs/>
        </w:rPr>
        <w:t>ThisItem.name</w:t>
      </w:r>
      <w:r>
        <w:t xml:space="preserve">. </w:t>
      </w:r>
    </w:p>
    <w:p w14:paraId="30F78E78"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178FF6B9" wp14:editId="6AE7FC75">
            <wp:extent cx="4457700" cy="3794922"/>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467276" cy="3803074"/>
                    </a:xfrm>
                    <a:prstGeom prst="rect">
                      <a:avLst/>
                    </a:prstGeom>
                    <a:noFill/>
                    <a:ln>
                      <a:noFill/>
                    </a:ln>
                  </pic:spPr>
                </pic:pic>
              </a:graphicData>
            </a:graphic>
          </wp:inline>
        </w:drawing>
      </w:r>
    </w:p>
    <w:p w14:paraId="24215F85" w14:textId="77777777" w:rsidR="00D02E28" w:rsidRDefault="00D02E28" w:rsidP="00D02E28">
      <w:pPr>
        <w:pStyle w:val="ListParagraph"/>
        <w:numPr>
          <w:ilvl w:val="0"/>
          <w:numId w:val="48"/>
        </w:numPr>
        <w:spacing w:before="120"/>
        <w:contextualSpacing w:val="0"/>
      </w:pPr>
      <w:r>
        <w:t xml:space="preserve">Change the </w:t>
      </w:r>
      <w:r w:rsidRPr="001B257A">
        <w:rPr>
          <w:b/>
          <w:bCs/>
        </w:rPr>
        <w:t>Default</w:t>
      </w:r>
      <w:r>
        <w:t xml:space="preserve"> property of the </w:t>
      </w:r>
      <w:r>
        <w:rPr>
          <w:b/>
          <w:bCs/>
        </w:rPr>
        <w:t>CategoryID_DataCard1</w:t>
      </w:r>
      <w:r>
        <w:t xml:space="preserve"> control to </w:t>
      </w:r>
      <w:proofErr w:type="spellStart"/>
      <w:r w:rsidRPr="001B257A">
        <w:rPr>
          <w:b/>
          <w:bCs/>
        </w:rPr>
        <w:t>ThisItem.categoryId</w:t>
      </w:r>
      <w:proofErr w:type="spellEnd"/>
      <w:r>
        <w:t>.</w:t>
      </w:r>
    </w:p>
    <w:p w14:paraId="2F5A478F" w14:textId="77777777" w:rsidR="00D02E28" w:rsidRPr="00A07012" w:rsidRDefault="00D02E28" w:rsidP="00D02E28">
      <w:pPr>
        <w:pStyle w:val="ListParagraph"/>
        <w:numPr>
          <w:ilvl w:val="0"/>
          <w:numId w:val="48"/>
        </w:numPr>
        <w:spacing w:before="120"/>
        <w:contextualSpacing w:val="0"/>
      </w:pPr>
      <w:r>
        <w:t xml:space="preserve">Change the </w:t>
      </w:r>
      <w:r w:rsidRPr="001B257A">
        <w:rPr>
          <w:b/>
          <w:bCs/>
        </w:rPr>
        <w:t>Default</w:t>
      </w:r>
      <w:r>
        <w:t xml:space="preserve"> property of the </w:t>
      </w:r>
      <w:r>
        <w:rPr>
          <w:b/>
          <w:bCs/>
        </w:rPr>
        <w:t>Overview_DataCard1</w:t>
      </w:r>
      <w:r>
        <w:t xml:space="preserve"> control to </w:t>
      </w:r>
      <w:proofErr w:type="spellStart"/>
      <w:r w:rsidRPr="001B257A">
        <w:rPr>
          <w:b/>
          <w:bCs/>
        </w:rPr>
        <w:t>ThisItem.</w:t>
      </w:r>
      <w:r>
        <w:rPr>
          <w:b/>
          <w:bCs/>
        </w:rPr>
        <w:t>overview</w:t>
      </w:r>
      <w:proofErr w:type="spellEnd"/>
      <w:r>
        <w:t>.</w:t>
      </w:r>
    </w:p>
    <w:p w14:paraId="35781569" w14:textId="77777777" w:rsidR="00D02E28" w:rsidRPr="00A07012" w:rsidRDefault="00D02E28" w:rsidP="00D02E28">
      <w:pPr>
        <w:pStyle w:val="ListParagraph"/>
        <w:numPr>
          <w:ilvl w:val="0"/>
          <w:numId w:val="48"/>
        </w:numPr>
        <w:spacing w:before="120"/>
        <w:contextualSpacing w:val="0"/>
      </w:pPr>
      <w:r>
        <w:t xml:space="preserve">Change the </w:t>
      </w:r>
      <w:r w:rsidRPr="001B257A">
        <w:rPr>
          <w:b/>
          <w:bCs/>
        </w:rPr>
        <w:t>Default</w:t>
      </w:r>
      <w:r>
        <w:t xml:space="preserve"> property of the </w:t>
      </w:r>
      <w:r>
        <w:rPr>
          <w:b/>
          <w:bCs/>
        </w:rPr>
        <w:t>Price_DataCard1</w:t>
      </w:r>
      <w:r>
        <w:t xml:space="preserve"> control to </w:t>
      </w:r>
      <w:proofErr w:type="spellStart"/>
      <w:r w:rsidRPr="001B257A">
        <w:rPr>
          <w:b/>
          <w:bCs/>
        </w:rPr>
        <w:t>ThisItem.</w:t>
      </w:r>
      <w:r>
        <w:rPr>
          <w:b/>
          <w:bCs/>
        </w:rPr>
        <w:t>price</w:t>
      </w:r>
      <w:proofErr w:type="spellEnd"/>
      <w:r>
        <w:t>.</w:t>
      </w:r>
    </w:p>
    <w:p w14:paraId="5ADA3C87" w14:textId="77777777" w:rsidR="00D02E28" w:rsidRPr="00A07012" w:rsidRDefault="00D02E28" w:rsidP="00D02E28">
      <w:pPr>
        <w:pStyle w:val="ListParagraph"/>
        <w:numPr>
          <w:ilvl w:val="0"/>
          <w:numId w:val="48"/>
        </w:numPr>
        <w:spacing w:before="120"/>
        <w:contextualSpacing w:val="0"/>
      </w:pPr>
      <w:r>
        <w:t xml:space="preserve">Change the </w:t>
      </w:r>
      <w:r w:rsidRPr="001B257A">
        <w:rPr>
          <w:b/>
          <w:bCs/>
        </w:rPr>
        <w:t>Default</w:t>
      </w:r>
      <w:r>
        <w:t xml:space="preserve"> property of the </w:t>
      </w:r>
      <w:r>
        <w:rPr>
          <w:b/>
          <w:bCs/>
        </w:rPr>
        <w:t>NumberInStock_DataCard1</w:t>
      </w:r>
      <w:r>
        <w:t xml:space="preserve"> control to </w:t>
      </w:r>
      <w:proofErr w:type="spellStart"/>
      <w:r w:rsidRPr="001B257A">
        <w:rPr>
          <w:b/>
          <w:bCs/>
        </w:rPr>
        <w:t>ThisItem.</w:t>
      </w:r>
      <w:r>
        <w:rPr>
          <w:b/>
          <w:bCs/>
        </w:rPr>
        <w:t>numberInStock</w:t>
      </w:r>
      <w:proofErr w:type="spellEnd"/>
      <w:r>
        <w:t>.</w:t>
      </w:r>
    </w:p>
    <w:p w14:paraId="0150E9A7" w14:textId="77777777" w:rsidR="00D02E28" w:rsidRPr="00A07012" w:rsidRDefault="00D02E28" w:rsidP="00D02E28">
      <w:pPr>
        <w:pStyle w:val="ListParagraph"/>
        <w:numPr>
          <w:ilvl w:val="0"/>
          <w:numId w:val="48"/>
        </w:numPr>
        <w:spacing w:before="120"/>
        <w:contextualSpacing w:val="0"/>
      </w:pPr>
      <w:r>
        <w:t xml:space="preserve">Change the </w:t>
      </w:r>
      <w:r w:rsidRPr="001B257A">
        <w:rPr>
          <w:b/>
          <w:bCs/>
        </w:rPr>
        <w:t>Default</w:t>
      </w:r>
      <w:r>
        <w:t xml:space="preserve"> property of the </w:t>
      </w:r>
      <w:r>
        <w:rPr>
          <w:b/>
          <w:bCs/>
        </w:rPr>
        <w:t>Image_DataCard1</w:t>
      </w:r>
      <w:r>
        <w:t xml:space="preserve"> control to </w:t>
      </w:r>
      <w:proofErr w:type="spellStart"/>
      <w:r w:rsidRPr="001B257A">
        <w:rPr>
          <w:b/>
          <w:bCs/>
        </w:rPr>
        <w:t>ThisItem.</w:t>
      </w:r>
      <w:r>
        <w:rPr>
          <w:b/>
          <w:bCs/>
        </w:rPr>
        <w:t>imageUrl</w:t>
      </w:r>
      <w:proofErr w:type="spellEnd"/>
      <w:r>
        <w:t>.</w:t>
      </w:r>
    </w:p>
    <w:p w14:paraId="182060A5" w14:textId="4155C21D" w:rsidR="00D02E28" w:rsidRDefault="00D02E28" w:rsidP="00D02E28">
      <w:pPr>
        <w:pStyle w:val="ListParagraph"/>
        <w:numPr>
          <w:ilvl w:val="0"/>
          <w:numId w:val="48"/>
        </w:numPr>
        <w:spacing w:before="120"/>
        <w:contextualSpacing w:val="0"/>
      </w:pPr>
      <w:r>
        <w:t xml:space="preserve">In the left pane, on the </w:t>
      </w:r>
      <w:r w:rsidRPr="001B257A">
        <w:rPr>
          <w:b/>
          <w:bCs/>
        </w:rPr>
        <w:t>Data</w:t>
      </w:r>
      <w:r>
        <w:t xml:space="preserve"> tab, right-click the </w:t>
      </w:r>
      <w:r w:rsidRPr="001B257A">
        <w:rPr>
          <w:b/>
          <w:bCs/>
        </w:rPr>
        <w:t>Table1</w:t>
      </w:r>
      <w:r>
        <w:t xml:space="preserve"> data connection, and then select </w:t>
      </w:r>
      <w:r>
        <w:rPr>
          <w:b/>
          <w:bCs/>
        </w:rPr>
        <w:t>Remove</w:t>
      </w:r>
      <w:r>
        <w:t xml:space="preserve"> to delete it from the </w:t>
      </w:r>
      <w:r w:rsidR="006F6962">
        <w:t>app</w:t>
      </w:r>
      <w:r>
        <w:t>. This connection is no longer required.</w:t>
      </w:r>
    </w:p>
    <w:p w14:paraId="2D285D88"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4FCE7BD8" wp14:editId="60CD09D7">
            <wp:extent cx="4451350" cy="3795434"/>
            <wp:effectExtent l="0" t="0" r="635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459794" cy="3802634"/>
                    </a:xfrm>
                    <a:prstGeom prst="rect">
                      <a:avLst/>
                    </a:prstGeom>
                    <a:noFill/>
                    <a:ln>
                      <a:noFill/>
                    </a:ln>
                  </pic:spPr>
                </pic:pic>
              </a:graphicData>
            </a:graphic>
          </wp:inline>
        </w:drawing>
      </w:r>
    </w:p>
    <w:p w14:paraId="0098E33E" w14:textId="54B6FEE7" w:rsidR="00D02E28" w:rsidRDefault="00D02E28" w:rsidP="00D02E28">
      <w:pPr>
        <w:pStyle w:val="ListParagraph"/>
        <w:numPr>
          <w:ilvl w:val="0"/>
          <w:numId w:val="48"/>
        </w:numPr>
        <w:spacing w:before="120" w:after="120"/>
        <w:contextualSpacing w:val="0"/>
      </w:pPr>
      <w:r>
        <w:t xml:space="preserve">Save the </w:t>
      </w:r>
      <w:r w:rsidR="002173A4">
        <w:t>app</w:t>
      </w:r>
      <w:r>
        <w:t>.</w:t>
      </w:r>
    </w:p>
    <w:p w14:paraId="72CB19A3" w14:textId="7282746B" w:rsidR="00331C7B" w:rsidRPr="00331C7B" w:rsidRDefault="00331C7B" w:rsidP="00331C7B">
      <w:pPr>
        <w:pStyle w:val="Note"/>
        <w:ind w:left="360"/>
      </w:pPr>
      <w:r w:rsidRPr="00331C7B">
        <w:rPr>
          <w:b/>
          <w:bCs/>
        </w:rPr>
        <w:t>Note</w:t>
      </w:r>
      <w:r>
        <w:t xml:space="preserve">: You can quickly save the app without using the </w:t>
      </w:r>
      <w:r>
        <w:rPr>
          <w:b/>
          <w:bCs/>
        </w:rPr>
        <w:t>File</w:t>
      </w:r>
      <w:r>
        <w:t xml:space="preserve"> menu by pressing </w:t>
      </w:r>
      <w:r w:rsidRPr="00331C7B">
        <w:rPr>
          <w:b/>
          <w:bCs/>
        </w:rPr>
        <w:t>Ctrl + S</w:t>
      </w:r>
    </w:p>
    <w:p w14:paraId="04527F88" w14:textId="34BD9121" w:rsidR="00D02E28" w:rsidRDefault="00D02E28" w:rsidP="00D02E28">
      <w:pPr>
        <w:pStyle w:val="ListParagraph"/>
        <w:numPr>
          <w:ilvl w:val="0"/>
          <w:numId w:val="48"/>
        </w:numPr>
        <w:spacing w:before="120"/>
        <w:contextualSpacing w:val="0"/>
      </w:pPr>
      <w:r>
        <w:t xml:space="preserve">Press </w:t>
      </w:r>
      <w:r>
        <w:rPr>
          <w:b/>
          <w:bCs/>
        </w:rPr>
        <w:t>F5</w:t>
      </w:r>
      <w:r>
        <w:t xml:space="preserve"> to preview the </w:t>
      </w:r>
      <w:r w:rsidR="00F423FB">
        <w:t>app</w:t>
      </w:r>
      <w:r>
        <w:t xml:space="preserve">. The </w:t>
      </w:r>
      <w:r>
        <w:rPr>
          <w:b/>
          <w:bCs/>
        </w:rPr>
        <w:t>Browse Parts</w:t>
      </w:r>
      <w:r>
        <w:t xml:space="preserve"> and </w:t>
      </w:r>
      <w:r w:rsidRPr="00503D35">
        <w:rPr>
          <w:b/>
          <w:bCs/>
        </w:rPr>
        <w:t>Part Details</w:t>
      </w:r>
      <w:r>
        <w:t xml:space="preserve"> screens should operate exactly as before, except this time they are retrieving data from the </w:t>
      </w:r>
      <w:proofErr w:type="spellStart"/>
      <w:r w:rsidRPr="00123144">
        <w:rPr>
          <w:b/>
          <w:bCs/>
        </w:rPr>
        <w:t>InventoryDB</w:t>
      </w:r>
      <w:proofErr w:type="spellEnd"/>
      <w:r>
        <w:t xml:space="preserve"> Azure SQL database through the Web API, rather than from a local spreadsheet.</w:t>
      </w:r>
    </w:p>
    <w:p w14:paraId="6BF33080" w14:textId="77777777" w:rsidR="00D02E28" w:rsidRDefault="00D02E28" w:rsidP="00D02E28">
      <w:pPr>
        <w:pStyle w:val="ListParagraph"/>
        <w:numPr>
          <w:ilvl w:val="0"/>
          <w:numId w:val="48"/>
        </w:numPr>
        <w:spacing w:before="120" w:after="120"/>
        <w:contextualSpacing w:val="0"/>
      </w:pPr>
      <w:r w:rsidRPr="006C4CA5">
        <w:t>Close</w:t>
      </w:r>
      <w:r>
        <w:t xml:space="preserve"> the preview window and return to Power Apps Studio.</w:t>
      </w:r>
    </w:p>
    <w:p w14:paraId="6B989302" w14:textId="062B5013" w:rsidR="00D02E28" w:rsidRDefault="00D02E28" w:rsidP="00D02E28">
      <w:pPr>
        <w:pStyle w:val="Heading4"/>
      </w:pPr>
      <w:r>
        <w:t>Updating the App to use the Connector: Field S</w:t>
      </w:r>
      <w:r w:rsidR="00D44D81">
        <w:t>c</w:t>
      </w:r>
      <w:r>
        <w:t>heduling and Notes</w:t>
      </w:r>
    </w:p>
    <w:p w14:paraId="574C974E" w14:textId="77777777" w:rsidR="00D02E28" w:rsidRDefault="00D02E28" w:rsidP="00D02E28">
      <w:pPr>
        <w:spacing w:before="120" w:after="120"/>
      </w:pPr>
      <w:r>
        <w:t xml:space="preserve">Maria continues with the </w:t>
      </w:r>
      <w:proofErr w:type="spellStart"/>
      <w:r w:rsidRPr="00551B4B">
        <w:rPr>
          <w:b/>
          <w:bCs/>
        </w:rPr>
        <w:t>BrowseAppointments</w:t>
      </w:r>
      <w:proofErr w:type="spellEnd"/>
      <w:r>
        <w:t xml:space="preserve">, </w:t>
      </w:r>
      <w:proofErr w:type="spellStart"/>
      <w:r w:rsidRPr="00551B4B">
        <w:rPr>
          <w:b/>
          <w:bCs/>
        </w:rPr>
        <w:t>AppointmentDetails</w:t>
      </w:r>
      <w:proofErr w:type="spellEnd"/>
      <w:r>
        <w:t xml:space="preserve">, and </w:t>
      </w:r>
      <w:proofErr w:type="spellStart"/>
      <w:r w:rsidRPr="00551B4B">
        <w:rPr>
          <w:b/>
          <w:bCs/>
        </w:rPr>
        <w:t>EditAppointment</w:t>
      </w:r>
      <w:proofErr w:type="spellEnd"/>
      <w:r>
        <w:t xml:space="preserve"> screens. The data presented by these screens currently originates from the </w:t>
      </w:r>
      <w:r>
        <w:rPr>
          <w:b/>
          <w:bCs/>
        </w:rPr>
        <w:t>Appointments</w:t>
      </w:r>
      <w:r>
        <w:t xml:space="preserve"> table in another Excel spreadsheet.</w:t>
      </w:r>
    </w:p>
    <w:p w14:paraId="3055749D" w14:textId="2220ECED" w:rsidR="00D02E28" w:rsidRDefault="00D02E28" w:rsidP="00D02E28">
      <w:pPr>
        <w:pStyle w:val="ListParagraph"/>
        <w:numPr>
          <w:ilvl w:val="0"/>
          <w:numId w:val="50"/>
        </w:numPr>
        <w:spacing w:before="120"/>
        <w:contextualSpacing w:val="0"/>
      </w:pPr>
      <w:r>
        <w:t xml:space="preserve">On the </w:t>
      </w:r>
      <w:r>
        <w:rPr>
          <w:b/>
          <w:bCs/>
        </w:rPr>
        <w:t>Home</w:t>
      </w:r>
      <w:r>
        <w:t xml:space="preserve"> screen of the </w:t>
      </w:r>
      <w:r w:rsidR="006F6962">
        <w:t>app</w:t>
      </w:r>
      <w:r>
        <w:t xml:space="preserve">, set the </w:t>
      </w:r>
      <w:proofErr w:type="spellStart"/>
      <w:r>
        <w:rPr>
          <w:b/>
          <w:bCs/>
        </w:rPr>
        <w:t>OnVisible</w:t>
      </w:r>
      <w:proofErr w:type="spellEnd"/>
      <w:r>
        <w:t xml:space="preserve"> action to the following formula:</w:t>
      </w:r>
    </w:p>
    <w:p w14:paraId="59676661" w14:textId="77777777" w:rsidR="00D02E28" w:rsidRDefault="00D02E28" w:rsidP="00D02E28">
      <w:pPr>
        <w:pStyle w:val="Code"/>
      </w:pPr>
      <w:proofErr w:type="spellStart"/>
      <w:proofErr w:type="gramStart"/>
      <w:r w:rsidRPr="008A6937">
        <w:t>ClearCollect</w:t>
      </w:r>
      <w:proofErr w:type="spellEnd"/>
      <w:r w:rsidRPr="008A6937">
        <w:t>(</w:t>
      </w:r>
      <w:proofErr w:type="spellStart"/>
      <w:proofErr w:type="gramEnd"/>
      <w:r w:rsidRPr="008A6937">
        <w:t>appointmentsCollection</w:t>
      </w:r>
      <w:proofErr w:type="spellEnd"/>
      <w:r w:rsidRPr="008A6937">
        <w:t xml:space="preserve">, </w:t>
      </w:r>
      <w:r>
        <w:t>Sort(</w:t>
      </w:r>
      <w:r w:rsidRPr="008A6937">
        <w:t>Filter(</w:t>
      </w:r>
      <w:proofErr w:type="spellStart"/>
      <w:r w:rsidRPr="008A6937">
        <w:t>FieldEngineerAPI.getapiappointments</w:t>
      </w:r>
      <w:proofErr w:type="spellEnd"/>
      <w:r w:rsidRPr="008A6937">
        <w:t xml:space="preserve">(), </w:t>
      </w:r>
      <w:proofErr w:type="spellStart"/>
      <w:r w:rsidRPr="008A6937">
        <w:t>DateDiff</w:t>
      </w:r>
      <w:proofErr w:type="spellEnd"/>
      <w:r w:rsidRPr="008A6937">
        <w:t xml:space="preserve">(Today(), </w:t>
      </w:r>
      <w:proofErr w:type="spellStart"/>
      <w:r w:rsidRPr="008A6937">
        <w:t>startDateTime</w:t>
      </w:r>
      <w:proofErr w:type="spellEnd"/>
      <w:r w:rsidRPr="008A6937">
        <w:t>) &gt;= 0)</w:t>
      </w:r>
      <w:r>
        <w:t xml:space="preserve">, </w:t>
      </w:r>
      <w:proofErr w:type="spellStart"/>
      <w:r>
        <w:t>startDateTime</w:t>
      </w:r>
      <w:proofErr w:type="spellEnd"/>
      <w:r>
        <w:t>)</w:t>
      </w:r>
      <w:r w:rsidRPr="008A6937">
        <w:t>)</w:t>
      </w:r>
    </w:p>
    <w:p w14:paraId="6ECF6BAE" w14:textId="77777777" w:rsidR="00D02E28" w:rsidRDefault="00D02E28" w:rsidP="00D02E28">
      <w:pPr>
        <w:pStyle w:val="ListParagraph"/>
        <w:spacing w:before="120"/>
        <w:ind w:left="360"/>
        <w:contextualSpacing w:val="0"/>
      </w:pPr>
      <w:r>
        <w:t xml:space="preserve">This formula retrieves appointments data into the </w:t>
      </w:r>
      <w:proofErr w:type="spellStart"/>
      <w:r w:rsidRPr="001346C7">
        <w:rPr>
          <w:b/>
          <w:bCs/>
        </w:rPr>
        <w:t>appointmentsCollection</w:t>
      </w:r>
      <w:proofErr w:type="spellEnd"/>
      <w:r>
        <w:t xml:space="preserve"> collection. The appointments are filtered to retrieve visits scheduled on or after the current date.</w:t>
      </w:r>
    </w:p>
    <w:p w14:paraId="2662E740" w14:textId="77777777" w:rsidR="00D02E28" w:rsidRDefault="00D02E28" w:rsidP="00D02E28">
      <w:pPr>
        <w:pStyle w:val="ListParagraph"/>
        <w:numPr>
          <w:ilvl w:val="0"/>
          <w:numId w:val="50"/>
        </w:numPr>
        <w:spacing w:before="120"/>
        <w:contextualSpacing w:val="0"/>
      </w:pPr>
      <w:r>
        <w:t xml:space="preserve">Select the </w:t>
      </w:r>
      <w:r w:rsidRPr="008A5BF5">
        <w:t>label</w:t>
      </w:r>
      <w:r>
        <w:rPr>
          <w:b/>
          <w:bCs/>
        </w:rPr>
        <w:t xml:space="preserve"> </w:t>
      </w:r>
      <w:r>
        <w:t xml:space="preserve">control that displays the time of the next appointment. Set the </w:t>
      </w:r>
      <w:r>
        <w:rPr>
          <w:b/>
          <w:bCs/>
        </w:rPr>
        <w:t>Text</w:t>
      </w:r>
      <w:r>
        <w:t xml:space="preserve"> property to </w:t>
      </w:r>
      <w:proofErr w:type="gramStart"/>
      <w:r w:rsidRPr="008A5BF5">
        <w:rPr>
          <w:b/>
          <w:bCs/>
        </w:rPr>
        <w:t>Text(</w:t>
      </w:r>
      <w:proofErr w:type="gramEnd"/>
      <w:r w:rsidRPr="008A5BF5">
        <w:rPr>
          <w:b/>
          <w:bCs/>
        </w:rPr>
        <w:t>First(</w:t>
      </w:r>
      <w:proofErr w:type="spellStart"/>
      <w:r w:rsidRPr="008A5BF5">
        <w:rPr>
          <w:b/>
          <w:bCs/>
        </w:rPr>
        <w:t>appointmentsCollection</w:t>
      </w:r>
      <w:proofErr w:type="spellEnd"/>
      <w:r w:rsidRPr="008A5BF5">
        <w:rPr>
          <w:b/>
          <w:bCs/>
        </w:rPr>
        <w:t>).</w:t>
      </w:r>
      <w:proofErr w:type="spellStart"/>
      <w:r w:rsidRPr="008A5BF5">
        <w:rPr>
          <w:b/>
          <w:bCs/>
        </w:rPr>
        <w:t>startDateTime</w:t>
      </w:r>
      <w:proofErr w:type="spellEnd"/>
      <w:r w:rsidRPr="008A5BF5">
        <w:rPr>
          <w:b/>
          <w:bCs/>
        </w:rPr>
        <w:t>, ShortTime24)</w:t>
      </w:r>
      <w:r>
        <w:t>.</w:t>
      </w:r>
    </w:p>
    <w:p w14:paraId="3B4E519A" w14:textId="77777777" w:rsidR="00D02E28" w:rsidRDefault="00D02E28" w:rsidP="00D02E28">
      <w:pPr>
        <w:pStyle w:val="ListParagraph"/>
        <w:numPr>
          <w:ilvl w:val="0"/>
          <w:numId w:val="50"/>
        </w:numPr>
        <w:spacing w:before="120"/>
        <w:contextualSpacing w:val="0"/>
      </w:pPr>
      <w:r>
        <w:t xml:space="preserve">Select the </w:t>
      </w:r>
      <w:r w:rsidRPr="008A5BF5">
        <w:t>label</w:t>
      </w:r>
      <w:r>
        <w:rPr>
          <w:b/>
          <w:bCs/>
        </w:rPr>
        <w:t xml:space="preserve"> </w:t>
      </w:r>
      <w:r>
        <w:t xml:space="preserve">control that displays the date for the next appointment. Set the </w:t>
      </w:r>
      <w:r>
        <w:rPr>
          <w:b/>
          <w:bCs/>
        </w:rPr>
        <w:t>Text</w:t>
      </w:r>
      <w:r>
        <w:t xml:space="preserve"> property to </w:t>
      </w:r>
      <w:proofErr w:type="gramStart"/>
      <w:r w:rsidRPr="008A5BF5">
        <w:rPr>
          <w:b/>
          <w:bCs/>
        </w:rPr>
        <w:t>Text(</w:t>
      </w:r>
      <w:proofErr w:type="gramEnd"/>
      <w:r w:rsidRPr="008A5BF5">
        <w:rPr>
          <w:b/>
          <w:bCs/>
        </w:rPr>
        <w:t>First(</w:t>
      </w:r>
      <w:proofErr w:type="spellStart"/>
      <w:r w:rsidRPr="008A5BF5">
        <w:rPr>
          <w:b/>
          <w:bCs/>
        </w:rPr>
        <w:t>appointmentsCollection</w:t>
      </w:r>
      <w:proofErr w:type="spellEnd"/>
      <w:r w:rsidRPr="008A5BF5">
        <w:rPr>
          <w:b/>
          <w:bCs/>
        </w:rPr>
        <w:t>).</w:t>
      </w:r>
      <w:proofErr w:type="spellStart"/>
      <w:r w:rsidRPr="008A5BF5">
        <w:rPr>
          <w:b/>
          <w:bCs/>
        </w:rPr>
        <w:t>startDateTime</w:t>
      </w:r>
      <w:proofErr w:type="spellEnd"/>
      <w:r w:rsidRPr="008A5BF5">
        <w:rPr>
          <w:b/>
          <w:bCs/>
        </w:rPr>
        <w:t xml:space="preserve">, </w:t>
      </w:r>
      <w:proofErr w:type="spellStart"/>
      <w:r w:rsidRPr="008A5BF5">
        <w:rPr>
          <w:b/>
          <w:bCs/>
        </w:rPr>
        <w:t>LongDate</w:t>
      </w:r>
      <w:proofErr w:type="spellEnd"/>
      <w:r w:rsidRPr="008A5BF5">
        <w:rPr>
          <w:b/>
          <w:bCs/>
        </w:rPr>
        <w:t>)</w:t>
      </w:r>
      <w:r>
        <w:t>.</w:t>
      </w:r>
    </w:p>
    <w:p w14:paraId="469D4222" w14:textId="77777777" w:rsidR="00D02E28" w:rsidRDefault="00D02E28" w:rsidP="00D02E28">
      <w:pPr>
        <w:pStyle w:val="ListParagraph"/>
        <w:numPr>
          <w:ilvl w:val="0"/>
          <w:numId w:val="50"/>
        </w:numPr>
        <w:spacing w:before="120"/>
        <w:contextualSpacing w:val="0"/>
      </w:pPr>
      <w:r>
        <w:t xml:space="preserve">Select the </w:t>
      </w:r>
      <w:r w:rsidRPr="008A5BF5">
        <w:t>label</w:t>
      </w:r>
      <w:r>
        <w:rPr>
          <w:b/>
          <w:bCs/>
        </w:rPr>
        <w:t xml:space="preserve"> </w:t>
      </w:r>
      <w:r>
        <w:t xml:space="preserve">control that displays the date for the next appointment. Set the </w:t>
      </w:r>
      <w:r>
        <w:rPr>
          <w:b/>
          <w:bCs/>
        </w:rPr>
        <w:t>Text</w:t>
      </w:r>
      <w:r>
        <w:t xml:space="preserve"> property to </w:t>
      </w:r>
      <w:r w:rsidRPr="008A5BF5">
        <w:rPr>
          <w:b/>
          <w:bCs/>
        </w:rPr>
        <w:t>First(</w:t>
      </w:r>
      <w:proofErr w:type="spellStart"/>
      <w:r w:rsidRPr="008A5BF5">
        <w:rPr>
          <w:b/>
          <w:bCs/>
        </w:rPr>
        <w:t>appointmentsCollection</w:t>
      </w:r>
      <w:proofErr w:type="spellEnd"/>
      <w:proofErr w:type="gramStart"/>
      <w:r w:rsidRPr="008A5BF5">
        <w:rPr>
          <w:b/>
          <w:bCs/>
        </w:rPr>
        <w:t>).customer.name</w:t>
      </w:r>
      <w:proofErr w:type="gramEnd"/>
      <w:r>
        <w:t>.</w:t>
      </w:r>
    </w:p>
    <w:p w14:paraId="19FEED3E" w14:textId="77777777" w:rsidR="00D02E28" w:rsidRDefault="00D02E28" w:rsidP="00D02E28">
      <w:pPr>
        <w:pStyle w:val="ListParagraph"/>
        <w:numPr>
          <w:ilvl w:val="0"/>
          <w:numId w:val="50"/>
        </w:numPr>
        <w:spacing w:before="120" w:after="120"/>
        <w:contextualSpacing w:val="0"/>
      </w:pPr>
      <w:r>
        <w:lastRenderedPageBreak/>
        <w:t xml:space="preserve">Press </w:t>
      </w:r>
      <w:r w:rsidRPr="008A6937">
        <w:rPr>
          <w:b/>
          <w:bCs/>
        </w:rPr>
        <w:t>F5</w:t>
      </w:r>
      <w:r>
        <w:t xml:space="preserve"> to preview the app. On the </w:t>
      </w:r>
      <w:r w:rsidRPr="008A6937">
        <w:rPr>
          <w:b/>
          <w:bCs/>
        </w:rPr>
        <w:t>Home</w:t>
      </w:r>
      <w:r>
        <w:t xml:space="preserve"> screen, select </w:t>
      </w:r>
      <w:r w:rsidRPr="008A6937">
        <w:rPr>
          <w:b/>
          <w:bCs/>
        </w:rPr>
        <w:t>Appointments</w:t>
      </w:r>
      <w:r>
        <w:t xml:space="preserve">. This action will create the </w:t>
      </w:r>
      <w:proofErr w:type="spellStart"/>
      <w:r w:rsidRPr="008A6937">
        <w:rPr>
          <w:b/>
          <w:bCs/>
        </w:rPr>
        <w:t>appointmentsCollection</w:t>
      </w:r>
      <w:proofErr w:type="spellEnd"/>
      <w:r>
        <w:t xml:space="preserve"> collection. Close the preview </w:t>
      </w:r>
      <w:r w:rsidRPr="00A4411C">
        <w:t>window</w:t>
      </w:r>
      <w:r>
        <w:t xml:space="preserve"> and return to Power Apps Studio.</w:t>
      </w:r>
    </w:p>
    <w:p w14:paraId="63E023A9" w14:textId="77777777" w:rsidR="00D02E28" w:rsidRDefault="00D02E28" w:rsidP="00D02E28">
      <w:pPr>
        <w:pStyle w:val="ListParagraph"/>
        <w:numPr>
          <w:ilvl w:val="0"/>
          <w:numId w:val="50"/>
        </w:numPr>
        <w:spacing w:before="120" w:after="120"/>
      </w:pPr>
      <w:r>
        <w:t xml:space="preserve">In the </w:t>
      </w:r>
      <w:r>
        <w:rPr>
          <w:b/>
          <w:bCs/>
        </w:rPr>
        <w:t>Tree view</w:t>
      </w:r>
      <w:r>
        <w:t xml:space="preserve"> pane, select the </w:t>
      </w:r>
      <w:proofErr w:type="spellStart"/>
      <w:r>
        <w:rPr>
          <w:b/>
          <w:bCs/>
        </w:rPr>
        <w:t>BrowseAppointmentsGallery</w:t>
      </w:r>
      <w:proofErr w:type="spellEnd"/>
      <w:r>
        <w:t xml:space="preserve"> control in the </w:t>
      </w:r>
      <w:proofErr w:type="spellStart"/>
      <w:r>
        <w:rPr>
          <w:b/>
          <w:bCs/>
        </w:rPr>
        <w:t>BrowseAppointments</w:t>
      </w:r>
      <w:proofErr w:type="spellEnd"/>
      <w:r>
        <w:t xml:space="preserve"> screen. Change the formula in the </w:t>
      </w:r>
      <w:r w:rsidRPr="00D8501D">
        <w:rPr>
          <w:b/>
          <w:bCs/>
        </w:rPr>
        <w:t>Items</w:t>
      </w:r>
      <w:r>
        <w:t xml:space="preserve"> property to the formula shown below:</w:t>
      </w:r>
    </w:p>
    <w:p w14:paraId="28C4F6D1" w14:textId="77777777" w:rsidR="00D02E28" w:rsidRDefault="00D02E28" w:rsidP="00D02E28">
      <w:pPr>
        <w:pStyle w:val="Code"/>
      </w:pPr>
      <w:proofErr w:type="gramStart"/>
      <w:r>
        <w:t>S</w:t>
      </w:r>
      <w:r w:rsidRPr="00BB35CF">
        <w:t>ort(</w:t>
      </w:r>
      <w:proofErr w:type="gramEnd"/>
      <w:r w:rsidRPr="00BB35CF">
        <w:t>Filter(</w:t>
      </w:r>
      <w:proofErr w:type="spellStart"/>
      <w:r w:rsidRPr="00BB35CF">
        <w:t>appointmentsCollection</w:t>
      </w:r>
      <w:proofErr w:type="spellEnd"/>
      <w:r w:rsidRPr="00BB35CF">
        <w:t xml:space="preserve">, </w:t>
      </w:r>
      <w:proofErr w:type="spellStart"/>
      <w:r w:rsidRPr="00BB35CF">
        <w:t>StartsWith</w:t>
      </w:r>
      <w:proofErr w:type="spellEnd"/>
      <w:r w:rsidRPr="00BB35CF">
        <w:t xml:space="preserve">(customer.name, TextSearchBox1_1.Text)), </w:t>
      </w:r>
      <w:proofErr w:type="spellStart"/>
      <w:r w:rsidRPr="00BB35CF">
        <w:t>startDateTime</w:t>
      </w:r>
      <w:proofErr w:type="spellEnd"/>
      <w:r w:rsidRPr="00BB35CF">
        <w:t>)</w:t>
      </w:r>
    </w:p>
    <w:p w14:paraId="273D8366" w14:textId="77777777" w:rsidR="00D02E28" w:rsidRDefault="00D02E28" w:rsidP="00D02E28">
      <w:pPr>
        <w:pStyle w:val="ListParagraph"/>
        <w:spacing w:before="120" w:after="120"/>
        <w:ind w:left="357"/>
        <w:contextualSpacing w:val="0"/>
      </w:pPr>
      <w:r>
        <w:t>This formula filters the data displayed on the screen by customer name, enabling the user to enter the name of a customer. The appointments are displayed in date and time order.</w:t>
      </w:r>
    </w:p>
    <w:p w14:paraId="7DE6A0DD"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proofErr w:type="spellStart"/>
      <w:r>
        <w:rPr>
          <w:b/>
          <w:bCs/>
        </w:rPr>
        <w:t>BrowseAppointmentsGallery</w:t>
      </w:r>
      <w:proofErr w:type="spellEnd"/>
      <w:r>
        <w:t xml:space="preserve"> control, and select the </w:t>
      </w:r>
      <w:r>
        <w:rPr>
          <w:b/>
          <w:bCs/>
        </w:rPr>
        <w:t>Title1_1</w:t>
      </w:r>
      <w:r>
        <w:t xml:space="preserve"> control. Change the </w:t>
      </w:r>
      <w:r>
        <w:rPr>
          <w:b/>
          <w:bCs/>
        </w:rPr>
        <w:t>Text</w:t>
      </w:r>
      <w:r>
        <w:t xml:space="preserve"> property to:</w:t>
      </w:r>
    </w:p>
    <w:p w14:paraId="13B64310" w14:textId="77777777" w:rsidR="00D02E28" w:rsidRDefault="00D02E28" w:rsidP="00D02E28">
      <w:pPr>
        <w:pStyle w:val="Code"/>
      </w:pPr>
      <w:proofErr w:type="gramStart"/>
      <w:r w:rsidRPr="00600556">
        <w:t>Text(</w:t>
      </w:r>
      <w:proofErr w:type="spellStart"/>
      <w:proofErr w:type="gramEnd"/>
      <w:r w:rsidRPr="00600556">
        <w:t>ThisItem.startDateTime</w:t>
      </w:r>
      <w:proofErr w:type="spellEnd"/>
      <w:r w:rsidRPr="00600556">
        <w:t xml:space="preserve">, </w:t>
      </w:r>
      <w:proofErr w:type="spellStart"/>
      <w:r w:rsidRPr="00600556">
        <w:t>LongDate</w:t>
      </w:r>
      <w:proofErr w:type="spellEnd"/>
      <w:r w:rsidRPr="00600556">
        <w:t>)</w:t>
      </w:r>
    </w:p>
    <w:p w14:paraId="52376B31" w14:textId="77777777" w:rsidR="00D02E28" w:rsidRDefault="00D02E28" w:rsidP="00D02E28">
      <w:pPr>
        <w:pStyle w:val="ListParagraph"/>
        <w:spacing w:before="120" w:after="120"/>
        <w:ind w:left="357"/>
        <w:contextualSpacing w:val="0"/>
      </w:pPr>
      <w:r>
        <w:t xml:space="preserve">This formula displays the date part of the </w:t>
      </w:r>
      <w:proofErr w:type="spellStart"/>
      <w:r w:rsidRPr="00600556">
        <w:rPr>
          <w:b/>
          <w:bCs/>
        </w:rPr>
        <w:t>startDateTime</w:t>
      </w:r>
      <w:proofErr w:type="spellEnd"/>
      <w:r>
        <w:t xml:space="preserve"> field for the appointment.</w:t>
      </w:r>
    </w:p>
    <w:p w14:paraId="3318215A"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proofErr w:type="spellStart"/>
      <w:r>
        <w:rPr>
          <w:b/>
          <w:bCs/>
        </w:rPr>
        <w:t>BrowseAppointmentsGallery</w:t>
      </w:r>
      <w:proofErr w:type="spellEnd"/>
      <w:r>
        <w:t xml:space="preserve"> control, and select the </w:t>
      </w:r>
      <w:r>
        <w:rPr>
          <w:b/>
          <w:bCs/>
        </w:rPr>
        <w:t>Subtitle1_1</w:t>
      </w:r>
      <w:r>
        <w:t xml:space="preserve"> control. Change the </w:t>
      </w:r>
      <w:r>
        <w:rPr>
          <w:b/>
          <w:bCs/>
        </w:rPr>
        <w:t>Text</w:t>
      </w:r>
      <w:r>
        <w:t xml:space="preserve"> property to:</w:t>
      </w:r>
    </w:p>
    <w:p w14:paraId="3FC43869" w14:textId="77777777" w:rsidR="00D02E28" w:rsidRDefault="00D02E28" w:rsidP="00D02E28">
      <w:pPr>
        <w:pStyle w:val="Code"/>
      </w:pPr>
      <w:proofErr w:type="gramStart"/>
      <w:r w:rsidRPr="00600556">
        <w:t>Text(</w:t>
      </w:r>
      <w:proofErr w:type="spellStart"/>
      <w:proofErr w:type="gramEnd"/>
      <w:r w:rsidRPr="00600556">
        <w:t>ThisItem.startDateTime</w:t>
      </w:r>
      <w:proofErr w:type="spellEnd"/>
      <w:r w:rsidRPr="00600556">
        <w:t>, ShortTime24)</w:t>
      </w:r>
    </w:p>
    <w:p w14:paraId="65B4EF41" w14:textId="77777777" w:rsidR="00D02E28" w:rsidRDefault="00D02E28" w:rsidP="00D02E28">
      <w:pPr>
        <w:pStyle w:val="ListParagraph"/>
        <w:spacing w:before="120" w:after="120"/>
        <w:ind w:left="357"/>
        <w:contextualSpacing w:val="0"/>
      </w:pPr>
      <w:r>
        <w:t xml:space="preserve">This formula displays the time element of the </w:t>
      </w:r>
      <w:proofErr w:type="spellStart"/>
      <w:r w:rsidRPr="00600556">
        <w:rPr>
          <w:b/>
          <w:bCs/>
        </w:rPr>
        <w:t>startDateTime</w:t>
      </w:r>
      <w:proofErr w:type="spellEnd"/>
      <w:r>
        <w:t xml:space="preserve"> field.</w:t>
      </w:r>
    </w:p>
    <w:p w14:paraId="694B8C05"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proofErr w:type="spellStart"/>
      <w:r>
        <w:rPr>
          <w:b/>
          <w:bCs/>
        </w:rPr>
        <w:t>BrowseAppointmentsGallery</w:t>
      </w:r>
      <w:proofErr w:type="spellEnd"/>
      <w:r>
        <w:t xml:space="preserve"> control, and select the </w:t>
      </w:r>
      <w:r>
        <w:rPr>
          <w:b/>
          <w:bCs/>
        </w:rPr>
        <w:t>Body1_1</w:t>
      </w:r>
      <w:r>
        <w:t xml:space="preserve"> control. Change the </w:t>
      </w:r>
      <w:r>
        <w:rPr>
          <w:b/>
          <w:bCs/>
        </w:rPr>
        <w:t>Text</w:t>
      </w:r>
      <w:r>
        <w:t xml:space="preserve"> property to:</w:t>
      </w:r>
    </w:p>
    <w:p w14:paraId="12477BE1" w14:textId="77777777" w:rsidR="00D02E28" w:rsidRDefault="00D02E28" w:rsidP="00D02E28">
      <w:pPr>
        <w:pStyle w:val="Code"/>
      </w:pPr>
      <w:r w:rsidRPr="002A5024">
        <w:t>ThisItem.customer.name</w:t>
      </w:r>
    </w:p>
    <w:p w14:paraId="5B6814F8"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select the </w:t>
      </w:r>
      <w:r>
        <w:rPr>
          <w:b/>
          <w:bCs/>
        </w:rPr>
        <w:t xml:space="preserve">IconRefresh1_1 </w:t>
      </w:r>
      <w:r>
        <w:t xml:space="preserve">control on the </w:t>
      </w:r>
      <w:proofErr w:type="spellStart"/>
      <w:r>
        <w:rPr>
          <w:b/>
          <w:bCs/>
        </w:rPr>
        <w:t>BrowseAppointments</w:t>
      </w:r>
      <w:proofErr w:type="spellEnd"/>
      <w:r>
        <w:t xml:space="preserve"> screen. Set the </w:t>
      </w:r>
      <w:proofErr w:type="spellStart"/>
      <w:r>
        <w:rPr>
          <w:b/>
          <w:bCs/>
        </w:rPr>
        <w:t>OnSelect</w:t>
      </w:r>
      <w:proofErr w:type="spellEnd"/>
      <w:r>
        <w:t xml:space="preserve"> action to the following formula:</w:t>
      </w:r>
    </w:p>
    <w:p w14:paraId="42F94AB5" w14:textId="77777777" w:rsidR="00D02E28" w:rsidRDefault="00D02E28" w:rsidP="00D02E28">
      <w:pPr>
        <w:pStyle w:val="Code"/>
      </w:pPr>
      <w:proofErr w:type="spellStart"/>
      <w:proofErr w:type="gramStart"/>
      <w:r w:rsidRPr="00A14DFF">
        <w:t>ClearCollect</w:t>
      </w:r>
      <w:proofErr w:type="spellEnd"/>
      <w:r w:rsidRPr="00A14DFF">
        <w:t>(</w:t>
      </w:r>
      <w:proofErr w:type="spellStart"/>
      <w:proofErr w:type="gramEnd"/>
      <w:r w:rsidRPr="00A14DFF">
        <w:t>appointmentsCollection</w:t>
      </w:r>
      <w:proofErr w:type="spellEnd"/>
      <w:r w:rsidRPr="00A14DFF">
        <w:t xml:space="preserve">, </w:t>
      </w:r>
      <w:r>
        <w:t>Sort(</w:t>
      </w:r>
      <w:r w:rsidRPr="00A14DFF">
        <w:t>Filter(</w:t>
      </w:r>
      <w:proofErr w:type="spellStart"/>
      <w:r w:rsidRPr="00A14DFF">
        <w:t>FieldEngineerAPI.getapiappointments</w:t>
      </w:r>
      <w:proofErr w:type="spellEnd"/>
      <w:r w:rsidRPr="00A14DFF">
        <w:t xml:space="preserve">(), </w:t>
      </w:r>
      <w:proofErr w:type="spellStart"/>
      <w:r w:rsidRPr="00A14DFF">
        <w:t>DateDiff</w:t>
      </w:r>
      <w:proofErr w:type="spellEnd"/>
      <w:r w:rsidRPr="00A14DFF">
        <w:t xml:space="preserve">(Today(), </w:t>
      </w:r>
      <w:proofErr w:type="spellStart"/>
      <w:r w:rsidRPr="00A14DFF">
        <w:t>startDateTime</w:t>
      </w:r>
      <w:proofErr w:type="spellEnd"/>
      <w:r w:rsidRPr="00A14DFF">
        <w:t>) &gt;= 0)</w:t>
      </w:r>
      <w:r>
        <w:t xml:space="preserve">, </w:t>
      </w:r>
      <w:proofErr w:type="spellStart"/>
      <w:r>
        <w:t>startDateTime</w:t>
      </w:r>
      <w:proofErr w:type="spellEnd"/>
      <w:r>
        <w:t>)</w:t>
      </w:r>
      <w:r w:rsidRPr="00A14DFF">
        <w:t>);</w:t>
      </w:r>
    </w:p>
    <w:p w14:paraId="70B3C8B5"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proofErr w:type="spellStart"/>
      <w:r>
        <w:rPr>
          <w:b/>
          <w:bCs/>
        </w:rPr>
        <w:t>AppointmentDetails</w:t>
      </w:r>
      <w:proofErr w:type="spellEnd"/>
      <w:r>
        <w:t xml:space="preserve"> screen, and select the </w:t>
      </w:r>
      <w:r>
        <w:rPr>
          <w:b/>
          <w:bCs/>
        </w:rPr>
        <w:t>DetailForm1_1</w:t>
      </w:r>
      <w:r>
        <w:t xml:space="preserve"> control. Set the </w:t>
      </w:r>
      <w:proofErr w:type="spellStart"/>
      <w:r>
        <w:rPr>
          <w:b/>
          <w:bCs/>
        </w:rPr>
        <w:t>DataSource</w:t>
      </w:r>
      <w:proofErr w:type="spellEnd"/>
      <w:r>
        <w:t xml:space="preserve"> property to </w:t>
      </w:r>
      <w:proofErr w:type="spellStart"/>
      <w:r>
        <w:rPr>
          <w:b/>
          <w:bCs/>
        </w:rPr>
        <w:t>appointmentsCollection</w:t>
      </w:r>
      <w:proofErr w:type="spellEnd"/>
      <w:r>
        <w:t>.</w:t>
      </w:r>
    </w:p>
    <w:p w14:paraId="3C27C87B"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select the </w:t>
      </w:r>
      <w:r>
        <w:rPr>
          <w:b/>
          <w:bCs/>
        </w:rPr>
        <w:t>IconEdit1</w:t>
      </w:r>
      <w:r>
        <w:t xml:space="preserve"> control. Modify the formula in the </w:t>
      </w:r>
      <w:proofErr w:type="spellStart"/>
      <w:r>
        <w:rPr>
          <w:b/>
          <w:bCs/>
        </w:rPr>
        <w:t>DisplayMode</w:t>
      </w:r>
      <w:proofErr w:type="spellEnd"/>
      <w:r>
        <w:t xml:space="preserve"> property to test the </w:t>
      </w:r>
      <w:proofErr w:type="spellStart"/>
      <w:r w:rsidRPr="00056972">
        <w:rPr>
          <w:b/>
          <w:bCs/>
        </w:rPr>
        <w:t>appoinmentsCollection</w:t>
      </w:r>
      <w:proofErr w:type="spellEnd"/>
      <w:r>
        <w:t xml:space="preserve"> collection:</w:t>
      </w:r>
    </w:p>
    <w:p w14:paraId="5D42F2EB" w14:textId="77777777" w:rsidR="00D02E28" w:rsidRDefault="00D02E28" w:rsidP="00D02E28">
      <w:pPr>
        <w:pStyle w:val="Code"/>
      </w:pPr>
      <w:proofErr w:type="gramStart"/>
      <w:r w:rsidRPr="00056972">
        <w:t>If(</w:t>
      </w:r>
      <w:proofErr w:type="spellStart"/>
      <w:proofErr w:type="gramEnd"/>
      <w:r w:rsidRPr="00056972">
        <w:t>DataSourceInfo</w:t>
      </w:r>
      <w:proofErr w:type="spellEnd"/>
      <w:r w:rsidRPr="00056972">
        <w:t>(</w:t>
      </w:r>
      <w:proofErr w:type="spellStart"/>
      <w:r w:rsidRPr="00056972">
        <w:rPr>
          <w:b/>
          <w:bCs/>
        </w:rPr>
        <w:t>appointmentsCollection</w:t>
      </w:r>
      <w:proofErr w:type="spellEnd"/>
      <w:r w:rsidRPr="00056972">
        <w:t xml:space="preserve">, </w:t>
      </w:r>
      <w:proofErr w:type="spellStart"/>
      <w:r w:rsidRPr="00056972">
        <w:t>DataSourceInfo.EditPermission</w:t>
      </w:r>
      <w:proofErr w:type="spellEnd"/>
      <w:r w:rsidRPr="00056972">
        <w:t xml:space="preserve">), </w:t>
      </w:r>
      <w:proofErr w:type="spellStart"/>
      <w:r w:rsidRPr="00056972">
        <w:t>DisplayMode.Edit</w:t>
      </w:r>
      <w:proofErr w:type="spellEnd"/>
      <w:r w:rsidRPr="00056972">
        <w:t xml:space="preserve">, </w:t>
      </w:r>
      <w:proofErr w:type="spellStart"/>
      <w:r w:rsidRPr="00056972">
        <w:t>DisplayMode.Disabled</w:t>
      </w:r>
      <w:proofErr w:type="spellEnd"/>
      <w:r w:rsidRPr="00056972">
        <w:t>)</w:t>
      </w:r>
    </w:p>
    <w:p w14:paraId="6C6E1236"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r>
        <w:rPr>
          <w:b/>
          <w:bCs/>
        </w:rPr>
        <w:t>DetailForm1_1</w:t>
      </w:r>
      <w:r>
        <w:t xml:space="preserve"> screen, and select the </w:t>
      </w:r>
      <w:r>
        <w:rPr>
          <w:b/>
          <w:bCs/>
        </w:rPr>
        <w:t>Customer Name_DataCard1</w:t>
      </w:r>
      <w:r>
        <w:t xml:space="preserve"> control. Change the </w:t>
      </w:r>
      <w:r>
        <w:rPr>
          <w:b/>
          <w:bCs/>
        </w:rPr>
        <w:t>Default</w:t>
      </w:r>
      <w:r>
        <w:t xml:space="preserve"> property to </w:t>
      </w:r>
      <w:r w:rsidRPr="001C102F">
        <w:rPr>
          <w:b/>
          <w:bCs/>
        </w:rPr>
        <w:t>ThisItem.customer.name</w:t>
      </w:r>
      <w:r>
        <w:t>.</w:t>
      </w:r>
    </w:p>
    <w:p w14:paraId="55BD9096" w14:textId="77777777" w:rsidR="00D02E28" w:rsidRDefault="00D02E28" w:rsidP="00D02E28">
      <w:pPr>
        <w:pStyle w:val="ListParagraph"/>
        <w:numPr>
          <w:ilvl w:val="0"/>
          <w:numId w:val="50"/>
        </w:numPr>
        <w:spacing w:before="120" w:after="120"/>
        <w:ind w:left="357"/>
        <w:contextualSpacing w:val="0"/>
      </w:pPr>
      <w:r>
        <w:t xml:space="preserve">Change the </w:t>
      </w:r>
      <w:r>
        <w:rPr>
          <w:b/>
          <w:bCs/>
        </w:rPr>
        <w:t>Default</w:t>
      </w:r>
      <w:r>
        <w:t xml:space="preserve"> properties of the remaining data cards as follows:</w:t>
      </w:r>
    </w:p>
    <w:p w14:paraId="6460A4C7" w14:textId="77777777" w:rsidR="00D02E28" w:rsidRPr="001C102F" w:rsidRDefault="00D02E28" w:rsidP="00D02E28">
      <w:pPr>
        <w:pStyle w:val="ListParagraph"/>
        <w:numPr>
          <w:ilvl w:val="0"/>
          <w:numId w:val="51"/>
        </w:numPr>
        <w:spacing w:before="120" w:after="120"/>
        <w:contextualSpacing w:val="0"/>
      </w:pPr>
      <w:r w:rsidRPr="001C102F">
        <w:t>Customer Address_DataCard1</w:t>
      </w:r>
      <w:r>
        <w:t xml:space="preserve">: </w:t>
      </w:r>
      <w:proofErr w:type="spellStart"/>
      <w:proofErr w:type="gramStart"/>
      <w:r w:rsidRPr="001C102F">
        <w:rPr>
          <w:b/>
          <w:bCs/>
        </w:rPr>
        <w:t>ThisItem.customer.address</w:t>
      </w:r>
      <w:proofErr w:type="spellEnd"/>
      <w:proofErr w:type="gramEnd"/>
    </w:p>
    <w:p w14:paraId="6A9E61C6" w14:textId="77777777" w:rsidR="00D02E28" w:rsidRPr="001C102F" w:rsidRDefault="00D02E28" w:rsidP="00D02E28">
      <w:pPr>
        <w:pStyle w:val="ListParagraph"/>
        <w:numPr>
          <w:ilvl w:val="0"/>
          <w:numId w:val="51"/>
        </w:numPr>
        <w:spacing w:before="120" w:after="120"/>
        <w:contextualSpacing w:val="0"/>
      </w:pPr>
      <w:r w:rsidRPr="001C102F">
        <w:t>Contact Number_DataCard1</w:t>
      </w:r>
      <w:r>
        <w:t xml:space="preserve">: </w:t>
      </w:r>
      <w:proofErr w:type="spellStart"/>
      <w:proofErr w:type="gramStart"/>
      <w:r w:rsidRPr="001C102F">
        <w:rPr>
          <w:b/>
          <w:bCs/>
        </w:rPr>
        <w:t>ThisItem.customer.contactNumber</w:t>
      </w:r>
      <w:proofErr w:type="spellEnd"/>
      <w:proofErr w:type="gramEnd"/>
    </w:p>
    <w:p w14:paraId="5919CFF4" w14:textId="77777777" w:rsidR="00D02E28" w:rsidRPr="001C102F" w:rsidRDefault="00D02E28" w:rsidP="00D02E28">
      <w:pPr>
        <w:pStyle w:val="ListParagraph"/>
        <w:numPr>
          <w:ilvl w:val="0"/>
          <w:numId w:val="51"/>
        </w:numPr>
        <w:spacing w:before="120" w:after="120"/>
        <w:contextualSpacing w:val="0"/>
      </w:pPr>
      <w:r w:rsidRPr="001C102F">
        <w:t>Problem Details_DataCard1</w:t>
      </w:r>
      <w:r>
        <w:t xml:space="preserve">: </w:t>
      </w:r>
      <w:proofErr w:type="spellStart"/>
      <w:r w:rsidRPr="001C102F">
        <w:rPr>
          <w:b/>
          <w:bCs/>
        </w:rPr>
        <w:t>ThisItem.problemDetails</w:t>
      </w:r>
      <w:proofErr w:type="spellEnd"/>
    </w:p>
    <w:p w14:paraId="4E4BBA7A" w14:textId="77777777" w:rsidR="00D02E28" w:rsidRPr="001C102F" w:rsidRDefault="00D02E28" w:rsidP="00D02E28">
      <w:pPr>
        <w:pStyle w:val="ListParagraph"/>
        <w:numPr>
          <w:ilvl w:val="0"/>
          <w:numId w:val="51"/>
        </w:numPr>
        <w:spacing w:before="120" w:after="120"/>
        <w:contextualSpacing w:val="0"/>
      </w:pPr>
      <w:r w:rsidRPr="001C102F">
        <w:t>Status_DataCard1</w:t>
      </w:r>
      <w:r>
        <w:t xml:space="preserve">: </w:t>
      </w:r>
      <w:proofErr w:type="spellStart"/>
      <w:proofErr w:type="gramStart"/>
      <w:r w:rsidRPr="001C102F">
        <w:rPr>
          <w:b/>
          <w:bCs/>
        </w:rPr>
        <w:t>ThisItem.appointmentStatus.statusName</w:t>
      </w:r>
      <w:proofErr w:type="spellEnd"/>
      <w:proofErr w:type="gramEnd"/>
    </w:p>
    <w:p w14:paraId="4A3DB74E" w14:textId="77777777" w:rsidR="00D02E28" w:rsidRPr="001C102F" w:rsidRDefault="00D02E28" w:rsidP="00D02E28">
      <w:pPr>
        <w:pStyle w:val="ListParagraph"/>
        <w:numPr>
          <w:ilvl w:val="0"/>
          <w:numId w:val="51"/>
        </w:numPr>
        <w:spacing w:before="120" w:after="120"/>
        <w:contextualSpacing w:val="0"/>
      </w:pPr>
      <w:r w:rsidRPr="001C102F">
        <w:t>Notes_DataCard1</w:t>
      </w:r>
      <w:r>
        <w:t xml:space="preserve">: </w:t>
      </w:r>
      <w:proofErr w:type="spellStart"/>
      <w:r w:rsidRPr="001C102F">
        <w:rPr>
          <w:b/>
          <w:bCs/>
        </w:rPr>
        <w:t>ThisItem.notes</w:t>
      </w:r>
      <w:proofErr w:type="spellEnd"/>
    </w:p>
    <w:p w14:paraId="3CAE1523" w14:textId="77777777" w:rsidR="00D02E28" w:rsidRDefault="00D02E28" w:rsidP="00D02E28">
      <w:pPr>
        <w:pStyle w:val="ListParagraph"/>
        <w:numPr>
          <w:ilvl w:val="0"/>
          <w:numId w:val="51"/>
        </w:numPr>
        <w:spacing w:before="120" w:after="120"/>
        <w:contextualSpacing w:val="0"/>
      </w:pPr>
      <w:r w:rsidRPr="0052708C">
        <w:t>Image_DataCard1_1</w:t>
      </w:r>
      <w:r>
        <w:t xml:space="preserve">: </w:t>
      </w:r>
      <w:proofErr w:type="spellStart"/>
      <w:r w:rsidRPr="0052708C">
        <w:rPr>
          <w:b/>
          <w:bCs/>
        </w:rPr>
        <w:t>ThisItem.imageUrl</w:t>
      </w:r>
      <w:proofErr w:type="spellEnd"/>
    </w:p>
    <w:p w14:paraId="7D6DA578" w14:textId="77777777" w:rsidR="00D02E28" w:rsidRDefault="00D02E28" w:rsidP="00D02E28">
      <w:pPr>
        <w:pStyle w:val="ListParagraph"/>
        <w:numPr>
          <w:ilvl w:val="0"/>
          <w:numId w:val="50"/>
        </w:numPr>
        <w:spacing w:before="120" w:after="120"/>
        <w:ind w:left="357"/>
        <w:contextualSpacing w:val="0"/>
      </w:pPr>
      <w:r>
        <w:t xml:space="preserve">In the </w:t>
      </w:r>
      <w:r>
        <w:rPr>
          <w:b/>
          <w:bCs/>
        </w:rPr>
        <w:t>Tree view</w:t>
      </w:r>
      <w:r>
        <w:t xml:space="preserve"> pane, expand the </w:t>
      </w:r>
      <w:proofErr w:type="spellStart"/>
      <w:r>
        <w:rPr>
          <w:b/>
          <w:bCs/>
        </w:rPr>
        <w:t>EditAppointment</w:t>
      </w:r>
      <w:proofErr w:type="spellEnd"/>
      <w:r>
        <w:t xml:space="preserve"> screen, and select the </w:t>
      </w:r>
      <w:r>
        <w:rPr>
          <w:b/>
          <w:bCs/>
        </w:rPr>
        <w:t>EditForm1</w:t>
      </w:r>
      <w:r>
        <w:t xml:space="preserve"> control. Set the </w:t>
      </w:r>
      <w:proofErr w:type="spellStart"/>
      <w:r>
        <w:rPr>
          <w:b/>
          <w:bCs/>
        </w:rPr>
        <w:t>DataSource</w:t>
      </w:r>
      <w:proofErr w:type="spellEnd"/>
      <w:r>
        <w:t xml:space="preserve"> property to </w:t>
      </w:r>
      <w:proofErr w:type="spellStart"/>
      <w:r>
        <w:rPr>
          <w:b/>
          <w:bCs/>
        </w:rPr>
        <w:t>appointmentsCollection</w:t>
      </w:r>
      <w:proofErr w:type="spellEnd"/>
      <w:r>
        <w:t>.</w:t>
      </w:r>
    </w:p>
    <w:p w14:paraId="7271F0EA" w14:textId="77777777" w:rsidR="00D02E28" w:rsidRDefault="00D02E28" w:rsidP="00D02E28">
      <w:pPr>
        <w:pStyle w:val="ListParagraph"/>
        <w:numPr>
          <w:ilvl w:val="0"/>
          <w:numId w:val="50"/>
        </w:numPr>
        <w:spacing w:before="120" w:after="120"/>
        <w:ind w:left="357"/>
        <w:contextualSpacing w:val="0"/>
      </w:pPr>
      <w:r>
        <w:lastRenderedPageBreak/>
        <w:t xml:space="preserve">In the </w:t>
      </w:r>
      <w:r>
        <w:rPr>
          <w:b/>
          <w:bCs/>
        </w:rPr>
        <w:t xml:space="preserve">Tree view </w:t>
      </w:r>
      <w:r>
        <w:t xml:space="preserve">pane, expand the </w:t>
      </w:r>
      <w:r>
        <w:rPr>
          <w:b/>
          <w:bCs/>
        </w:rPr>
        <w:t>EditForm1</w:t>
      </w:r>
      <w:r>
        <w:t xml:space="preserve"> control, and select the </w:t>
      </w:r>
      <w:r w:rsidRPr="00AA6C23">
        <w:rPr>
          <w:b/>
          <w:bCs/>
        </w:rPr>
        <w:t>Customer Name_DataCard3</w:t>
      </w:r>
      <w:r>
        <w:rPr>
          <w:b/>
          <w:bCs/>
        </w:rPr>
        <w:t xml:space="preserve"> </w:t>
      </w:r>
      <w:r>
        <w:t xml:space="preserve">control. Change the </w:t>
      </w:r>
      <w:r>
        <w:rPr>
          <w:b/>
          <w:bCs/>
        </w:rPr>
        <w:t>Default</w:t>
      </w:r>
      <w:r>
        <w:t xml:space="preserve"> property to </w:t>
      </w:r>
      <w:r w:rsidRPr="001C102F">
        <w:rPr>
          <w:b/>
          <w:bCs/>
        </w:rPr>
        <w:t>ThisItem.customer.name</w:t>
      </w:r>
      <w:r>
        <w:t>.</w:t>
      </w:r>
    </w:p>
    <w:p w14:paraId="183438D2" w14:textId="77777777" w:rsidR="00D02E28" w:rsidRDefault="00D02E28" w:rsidP="00D02E28">
      <w:pPr>
        <w:pStyle w:val="ListParagraph"/>
        <w:numPr>
          <w:ilvl w:val="0"/>
          <w:numId w:val="50"/>
        </w:numPr>
        <w:spacing w:before="120" w:after="120"/>
        <w:ind w:left="357"/>
        <w:contextualSpacing w:val="0"/>
      </w:pPr>
      <w:r>
        <w:t xml:space="preserve">Change the </w:t>
      </w:r>
      <w:r>
        <w:rPr>
          <w:b/>
          <w:bCs/>
        </w:rPr>
        <w:t>Default</w:t>
      </w:r>
      <w:r>
        <w:t xml:space="preserve"> properties of the remaining data cards as follows:</w:t>
      </w:r>
    </w:p>
    <w:p w14:paraId="267494DA" w14:textId="77777777" w:rsidR="00D02E28" w:rsidRPr="001C102F" w:rsidRDefault="00D02E28" w:rsidP="00D02E28">
      <w:pPr>
        <w:pStyle w:val="ListParagraph"/>
        <w:numPr>
          <w:ilvl w:val="0"/>
          <w:numId w:val="52"/>
        </w:numPr>
        <w:spacing w:before="120" w:after="120"/>
        <w:ind w:left="714" w:hanging="357"/>
        <w:contextualSpacing w:val="0"/>
      </w:pPr>
      <w:r w:rsidRPr="00310087">
        <w:t>Contact Number_DataCard2</w:t>
      </w:r>
      <w:r>
        <w:t xml:space="preserve">: </w:t>
      </w:r>
      <w:proofErr w:type="spellStart"/>
      <w:proofErr w:type="gramStart"/>
      <w:r w:rsidRPr="00310087">
        <w:rPr>
          <w:b/>
          <w:bCs/>
        </w:rPr>
        <w:t>ThisItem.customer.contactNumber</w:t>
      </w:r>
      <w:proofErr w:type="spellEnd"/>
      <w:proofErr w:type="gramEnd"/>
      <w:r>
        <w:t xml:space="preserve">; additionally, change the </w:t>
      </w:r>
      <w:proofErr w:type="spellStart"/>
      <w:r>
        <w:rPr>
          <w:b/>
          <w:bCs/>
        </w:rPr>
        <w:t>MaxLength</w:t>
      </w:r>
      <w:proofErr w:type="spellEnd"/>
      <w:r>
        <w:t xml:space="preserve"> property to </w:t>
      </w:r>
      <w:r>
        <w:rPr>
          <w:b/>
          <w:bCs/>
        </w:rPr>
        <w:t>2</w:t>
      </w:r>
      <w:r w:rsidRPr="00F319F9">
        <w:rPr>
          <w:b/>
          <w:bCs/>
        </w:rPr>
        <w:t>0</w:t>
      </w:r>
    </w:p>
    <w:p w14:paraId="617F2A63" w14:textId="77777777" w:rsidR="00D02E28" w:rsidRPr="001C102F" w:rsidRDefault="00D02E28" w:rsidP="00D02E28">
      <w:pPr>
        <w:pStyle w:val="ListParagraph"/>
        <w:numPr>
          <w:ilvl w:val="0"/>
          <w:numId w:val="52"/>
        </w:numPr>
        <w:spacing w:before="120" w:after="120"/>
        <w:ind w:left="714" w:hanging="357"/>
        <w:contextualSpacing w:val="0"/>
      </w:pPr>
      <w:r w:rsidRPr="00310087">
        <w:t>Problem Details_DataCard2</w:t>
      </w:r>
      <w:r>
        <w:t xml:space="preserve">: </w:t>
      </w:r>
      <w:proofErr w:type="spellStart"/>
      <w:r w:rsidRPr="00310087">
        <w:rPr>
          <w:b/>
          <w:bCs/>
        </w:rPr>
        <w:t>ThisItem.problemDetails</w:t>
      </w:r>
      <w:proofErr w:type="spellEnd"/>
    </w:p>
    <w:p w14:paraId="668A04D5" w14:textId="77777777" w:rsidR="00D02E28" w:rsidRPr="001C102F" w:rsidRDefault="00D02E28" w:rsidP="00D02E28">
      <w:pPr>
        <w:pStyle w:val="ListParagraph"/>
        <w:numPr>
          <w:ilvl w:val="0"/>
          <w:numId w:val="52"/>
        </w:numPr>
        <w:spacing w:before="120" w:after="120"/>
        <w:ind w:left="714" w:hanging="357"/>
        <w:contextualSpacing w:val="0"/>
      </w:pPr>
      <w:r w:rsidRPr="00310087">
        <w:t>Status_DataCard5</w:t>
      </w:r>
      <w:r>
        <w:t xml:space="preserve">: </w:t>
      </w:r>
      <w:proofErr w:type="spellStart"/>
      <w:proofErr w:type="gramStart"/>
      <w:r w:rsidRPr="00310087">
        <w:rPr>
          <w:b/>
          <w:bCs/>
        </w:rPr>
        <w:t>ThisItem.appointmentStatus.statusName</w:t>
      </w:r>
      <w:proofErr w:type="spellEnd"/>
      <w:proofErr w:type="gramEnd"/>
    </w:p>
    <w:p w14:paraId="57E85CA8" w14:textId="77777777" w:rsidR="00D02E28" w:rsidRPr="001C102F" w:rsidRDefault="00D02E28" w:rsidP="00D02E28">
      <w:pPr>
        <w:pStyle w:val="ListParagraph"/>
        <w:numPr>
          <w:ilvl w:val="0"/>
          <w:numId w:val="52"/>
        </w:numPr>
        <w:spacing w:before="120" w:after="120"/>
        <w:ind w:left="714" w:hanging="357"/>
        <w:contextualSpacing w:val="0"/>
      </w:pPr>
      <w:r w:rsidRPr="001C102F">
        <w:t>Notes_DataCard</w:t>
      </w:r>
      <w:r>
        <w:t xml:space="preserve">3: </w:t>
      </w:r>
      <w:proofErr w:type="spellStart"/>
      <w:r w:rsidRPr="00AA6C23">
        <w:rPr>
          <w:b/>
          <w:bCs/>
        </w:rPr>
        <w:t>ThisItem.notes</w:t>
      </w:r>
      <w:proofErr w:type="spellEnd"/>
    </w:p>
    <w:p w14:paraId="08378DD9" w14:textId="77777777" w:rsidR="00D02E28" w:rsidRDefault="00D02E28" w:rsidP="00D02E28">
      <w:pPr>
        <w:pStyle w:val="ListParagraph"/>
        <w:numPr>
          <w:ilvl w:val="0"/>
          <w:numId w:val="52"/>
        </w:numPr>
        <w:spacing w:before="120" w:after="120"/>
        <w:ind w:left="714" w:hanging="357"/>
        <w:contextualSpacing w:val="0"/>
      </w:pPr>
      <w:r w:rsidRPr="0052708C">
        <w:t>Image_DataCard</w:t>
      </w:r>
      <w:r>
        <w:t xml:space="preserve">2: </w:t>
      </w:r>
      <w:proofErr w:type="spellStart"/>
      <w:r w:rsidRPr="00AA6C23">
        <w:rPr>
          <w:b/>
          <w:bCs/>
        </w:rPr>
        <w:t>ThisItem.imageUrl</w:t>
      </w:r>
      <w:proofErr w:type="spellEnd"/>
    </w:p>
    <w:p w14:paraId="56497820" w14:textId="77777777" w:rsidR="00D02E28" w:rsidRDefault="00D02E28" w:rsidP="00D02E28">
      <w:pPr>
        <w:pStyle w:val="ListParagraph"/>
        <w:numPr>
          <w:ilvl w:val="0"/>
          <w:numId w:val="50"/>
        </w:numPr>
        <w:spacing w:before="120" w:after="120"/>
        <w:ind w:left="351" w:hanging="357"/>
        <w:contextualSpacing w:val="0"/>
      </w:pPr>
      <w:r>
        <w:t xml:space="preserve">In the </w:t>
      </w:r>
      <w:r w:rsidRPr="002B12D5">
        <w:rPr>
          <w:b/>
        </w:rPr>
        <w:t>Tree view</w:t>
      </w:r>
      <w:r>
        <w:t xml:space="preserve"> pane, expand the </w:t>
      </w:r>
      <w:r w:rsidRPr="005C28A1">
        <w:rPr>
          <w:b/>
          <w:bCs/>
        </w:rPr>
        <w:t>Problem Details_Card2</w:t>
      </w:r>
      <w:r>
        <w:t xml:space="preserve"> control. Rename the </w:t>
      </w:r>
      <w:proofErr w:type="spellStart"/>
      <w:r w:rsidRPr="005C28A1">
        <w:rPr>
          <w:b/>
          <w:bCs/>
        </w:rPr>
        <w:t>DataCardValue</w:t>
      </w:r>
      <w:r w:rsidRPr="005C28A1">
        <w:rPr>
          <w:b/>
          <w:bCs/>
          <w:i/>
          <w:iCs/>
        </w:rPr>
        <w:t>X</w:t>
      </w:r>
      <w:proofErr w:type="spellEnd"/>
      <w:r>
        <w:t xml:space="preserve"> (</w:t>
      </w:r>
      <w:r w:rsidRPr="005C28A1">
        <w:rPr>
          <w:i/>
          <w:iCs/>
        </w:rPr>
        <w:t>X</w:t>
      </w:r>
      <w:r>
        <w:t xml:space="preserve"> will be a number) field under this control to </w:t>
      </w:r>
      <w:proofErr w:type="spellStart"/>
      <w:r w:rsidRPr="005C28A1">
        <w:rPr>
          <w:b/>
          <w:bCs/>
        </w:rPr>
        <w:t>ProblemDetailsValue</w:t>
      </w:r>
      <w:proofErr w:type="spellEnd"/>
      <w:r>
        <w:t xml:space="preserve">. Repeat this process for the </w:t>
      </w:r>
      <w:proofErr w:type="spellStart"/>
      <w:r w:rsidRPr="005C28A1">
        <w:rPr>
          <w:b/>
          <w:bCs/>
        </w:rPr>
        <w:t>DataCardValue</w:t>
      </w:r>
      <w:r w:rsidRPr="005C28A1">
        <w:rPr>
          <w:b/>
          <w:bCs/>
          <w:i/>
          <w:iCs/>
        </w:rPr>
        <w:t>X</w:t>
      </w:r>
      <w:proofErr w:type="spellEnd"/>
      <w:r>
        <w:t xml:space="preserve"> controls in the following data cards:</w:t>
      </w:r>
    </w:p>
    <w:p w14:paraId="5B92499A" w14:textId="77777777" w:rsidR="00D02E28" w:rsidRDefault="00D02E28" w:rsidP="00D02E28">
      <w:pPr>
        <w:pStyle w:val="ListParagraph"/>
        <w:numPr>
          <w:ilvl w:val="1"/>
          <w:numId w:val="50"/>
        </w:numPr>
        <w:spacing w:before="120" w:after="120"/>
        <w:ind w:left="709"/>
        <w:contextualSpacing w:val="0"/>
      </w:pPr>
      <w:r>
        <w:t xml:space="preserve">Status_DataCard5: </w:t>
      </w:r>
      <w:proofErr w:type="spellStart"/>
      <w:r w:rsidRPr="005C28A1">
        <w:rPr>
          <w:b/>
          <w:bCs/>
        </w:rPr>
        <w:t>StatusValue</w:t>
      </w:r>
      <w:proofErr w:type="spellEnd"/>
    </w:p>
    <w:p w14:paraId="161E7AF4" w14:textId="77777777" w:rsidR="00D02E28" w:rsidRPr="008D480D" w:rsidRDefault="00D02E28" w:rsidP="00D02E28">
      <w:pPr>
        <w:pStyle w:val="ListParagraph"/>
        <w:numPr>
          <w:ilvl w:val="1"/>
          <w:numId w:val="50"/>
        </w:numPr>
        <w:spacing w:before="120" w:after="120"/>
        <w:ind w:left="709"/>
        <w:contextualSpacing w:val="0"/>
      </w:pPr>
      <w:r>
        <w:t xml:space="preserve">Notes_DataCard3: </w:t>
      </w:r>
      <w:proofErr w:type="spellStart"/>
      <w:r w:rsidRPr="005C28A1">
        <w:rPr>
          <w:b/>
          <w:bCs/>
        </w:rPr>
        <w:t>NotesValue</w:t>
      </w:r>
      <w:proofErr w:type="spellEnd"/>
    </w:p>
    <w:p w14:paraId="2A5FAC99" w14:textId="77777777" w:rsidR="00D02E28" w:rsidRDefault="00D02E28" w:rsidP="00D02E28">
      <w:pPr>
        <w:pStyle w:val="Note"/>
        <w:ind w:left="349"/>
      </w:pPr>
      <w:r w:rsidRPr="008D480D">
        <w:rPr>
          <w:b/>
          <w:bCs/>
        </w:rPr>
        <w:t>Note</w:t>
      </w:r>
      <w:r>
        <w:t>: The Image control will be addressed in the next chapter.</w:t>
      </w:r>
    </w:p>
    <w:p w14:paraId="336D27C6" w14:textId="77777777" w:rsidR="00D02E28" w:rsidRDefault="00D02E28" w:rsidP="00D02E28">
      <w:pPr>
        <w:pStyle w:val="ListParagraph"/>
        <w:numPr>
          <w:ilvl w:val="0"/>
          <w:numId w:val="50"/>
        </w:numPr>
        <w:spacing w:before="120" w:after="120"/>
        <w:ind w:left="351" w:hanging="357"/>
        <w:contextualSpacing w:val="0"/>
      </w:pPr>
      <w:r>
        <w:t xml:space="preserve">Select the </w:t>
      </w:r>
      <w:proofErr w:type="spellStart"/>
      <w:proofErr w:type="gramStart"/>
      <w:r w:rsidRPr="00056972">
        <w:rPr>
          <w:b/>
          <w:bCs/>
        </w:rPr>
        <w:t>ProblemDetailsValue</w:t>
      </w:r>
      <w:proofErr w:type="spellEnd"/>
      <w:r>
        <w:t>, and</w:t>
      </w:r>
      <w:proofErr w:type="gramEnd"/>
      <w:r>
        <w:t xml:space="preserve"> set the </w:t>
      </w:r>
      <w:proofErr w:type="spellStart"/>
      <w:r w:rsidRPr="00056972">
        <w:rPr>
          <w:b/>
          <w:bCs/>
        </w:rPr>
        <w:t>MaxLength</w:t>
      </w:r>
      <w:proofErr w:type="spellEnd"/>
      <w:r>
        <w:t xml:space="preserve"> property to </w:t>
      </w:r>
      <w:r w:rsidRPr="00056972">
        <w:rPr>
          <w:b/>
          <w:bCs/>
        </w:rPr>
        <w:t>100</w:t>
      </w:r>
      <w:r>
        <w:t>.</w:t>
      </w:r>
    </w:p>
    <w:p w14:paraId="7D9BA7A0" w14:textId="77777777" w:rsidR="00D02E28" w:rsidRDefault="00D02E28" w:rsidP="00D02E28">
      <w:pPr>
        <w:pStyle w:val="ListParagraph"/>
        <w:numPr>
          <w:ilvl w:val="0"/>
          <w:numId w:val="50"/>
        </w:numPr>
        <w:spacing w:before="120" w:after="120"/>
        <w:ind w:left="351" w:hanging="357"/>
        <w:contextualSpacing w:val="0"/>
      </w:pPr>
      <w:r>
        <w:t xml:space="preserve">In the </w:t>
      </w:r>
      <w:r w:rsidRPr="00117EB6">
        <w:rPr>
          <w:b/>
          <w:bCs/>
        </w:rPr>
        <w:t>Tree view</w:t>
      </w:r>
      <w:r>
        <w:t xml:space="preserve"> pane, select the </w:t>
      </w:r>
      <w:r>
        <w:rPr>
          <w:b/>
          <w:bCs/>
        </w:rPr>
        <w:t>IconAccept1</w:t>
      </w:r>
      <w:r>
        <w:t xml:space="preserve"> control on the </w:t>
      </w:r>
      <w:proofErr w:type="spellStart"/>
      <w:r>
        <w:rPr>
          <w:b/>
          <w:bCs/>
        </w:rPr>
        <w:t>EditAppointment</w:t>
      </w:r>
      <w:proofErr w:type="spellEnd"/>
      <w:r>
        <w:t xml:space="preserve"> screen. Set the </w:t>
      </w:r>
      <w:proofErr w:type="spellStart"/>
      <w:r>
        <w:rPr>
          <w:b/>
          <w:bCs/>
        </w:rPr>
        <w:t>OnSelect</w:t>
      </w:r>
      <w:proofErr w:type="spellEnd"/>
      <w:r>
        <w:t xml:space="preserve"> action property to the following formula:</w:t>
      </w:r>
    </w:p>
    <w:p w14:paraId="577A9704" w14:textId="77777777" w:rsidR="00D02E28" w:rsidRDefault="00D02E28" w:rsidP="00D02E28">
      <w:pPr>
        <w:pStyle w:val="Code"/>
      </w:pPr>
      <w:r>
        <w:t>FieldEngineerAPI.putapiappointmentsid(BrowseAppointmentsGallery.Selected.id, {</w:t>
      </w:r>
      <w:proofErr w:type="spellStart"/>
      <w:proofErr w:type="gramStart"/>
      <w:r>
        <w:t>problemDetails:ProblemDetailsValue.Text</w:t>
      </w:r>
      <w:proofErr w:type="spellEnd"/>
      <w:proofErr w:type="gramEnd"/>
      <w:r>
        <w:t xml:space="preserve">, </w:t>
      </w:r>
      <w:proofErr w:type="spellStart"/>
      <w:r>
        <w:t>statusName:StatusValue.Selected.Value</w:t>
      </w:r>
      <w:proofErr w:type="spellEnd"/>
      <w:r>
        <w:t xml:space="preserve">, </w:t>
      </w:r>
      <w:proofErr w:type="spellStart"/>
      <w:r>
        <w:t>notes:NotesValue.Text</w:t>
      </w:r>
      <w:proofErr w:type="spellEnd"/>
      <w:r>
        <w:t xml:space="preserve">, </w:t>
      </w:r>
      <w:proofErr w:type="spellStart"/>
      <w:r>
        <w:t>imageUrl</w:t>
      </w:r>
      <w:proofErr w:type="spellEnd"/>
      <w:r>
        <w:t>:""});</w:t>
      </w:r>
    </w:p>
    <w:p w14:paraId="150051E4" w14:textId="77777777" w:rsidR="00D02E28" w:rsidRDefault="00D02E28" w:rsidP="00D02E28">
      <w:pPr>
        <w:pStyle w:val="Code"/>
      </w:pPr>
    </w:p>
    <w:p w14:paraId="48525EB6" w14:textId="77777777" w:rsidR="00D02E28" w:rsidRDefault="00D02E28" w:rsidP="00D02E28">
      <w:pPr>
        <w:pStyle w:val="Code"/>
      </w:pPr>
      <w:proofErr w:type="gramStart"/>
      <w:r>
        <w:t>Remove(</w:t>
      </w:r>
      <w:proofErr w:type="spellStart"/>
      <w:proofErr w:type="gramEnd"/>
      <w:r>
        <w:t>appointmentsCollection</w:t>
      </w:r>
      <w:proofErr w:type="spellEnd"/>
      <w:r>
        <w:t>, First(Filter(</w:t>
      </w:r>
      <w:proofErr w:type="spellStart"/>
      <w:r>
        <w:t>appointmentsCollection</w:t>
      </w:r>
      <w:proofErr w:type="spellEnd"/>
      <w:r>
        <w:t>, id=BrowseAppointmentsGallery.Selected.id)));</w:t>
      </w:r>
    </w:p>
    <w:p w14:paraId="1B083F84" w14:textId="77777777" w:rsidR="00D02E28" w:rsidRDefault="00D02E28" w:rsidP="00D02E28">
      <w:pPr>
        <w:pStyle w:val="Code"/>
      </w:pPr>
    </w:p>
    <w:p w14:paraId="267964CD" w14:textId="77777777" w:rsidR="00D02E28" w:rsidRDefault="00D02E28" w:rsidP="00D02E28">
      <w:pPr>
        <w:pStyle w:val="Code"/>
      </w:pPr>
      <w:proofErr w:type="gramStart"/>
      <w:r>
        <w:t>Set(</w:t>
      </w:r>
      <w:proofErr w:type="spellStart"/>
      <w:proofErr w:type="gramEnd"/>
      <w:r>
        <w:t>appointmentRec</w:t>
      </w:r>
      <w:proofErr w:type="spellEnd"/>
      <w:r>
        <w:t xml:space="preserve">, FieldEngineerAPI.getapiappointmentsid(BrowseAppointmentsGallery.Selected.id)); </w:t>
      </w:r>
    </w:p>
    <w:p w14:paraId="1A1CC8A5" w14:textId="77777777" w:rsidR="00D02E28" w:rsidRDefault="00D02E28" w:rsidP="00D02E28">
      <w:pPr>
        <w:pStyle w:val="Code"/>
      </w:pPr>
    </w:p>
    <w:p w14:paraId="5D4A0FF2" w14:textId="77777777" w:rsidR="00D02E28" w:rsidRDefault="00D02E28" w:rsidP="00D02E28">
      <w:pPr>
        <w:pStyle w:val="Code"/>
      </w:pPr>
      <w:proofErr w:type="gramStart"/>
      <w:r>
        <w:t>Collect(</w:t>
      </w:r>
      <w:proofErr w:type="spellStart"/>
      <w:proofErr w:type="gramEnd"/>
      <w:r>
        <w:t>appointmentsCollection</w:t>
      </w:r>
      <w:proofErr w:type="spellEnd"/>
      <w:r>
        <w:t xml:space="preserve">, </w:t>
      </w:r>
      <w:proofErr w:type="spellStart"/>
      <w:r>
        <w:t>appointmentRec</w:t>
      </w:r>
      <w:proofErr w:type="spellEnd"/>
      <w:r>
        <w:t>);</w:t>
      </w:r>
    </w:p>
    <w:p w14:paraId="7D52A4FB" w14:textId="77777777" w:rsidR="00D02E28" w:rsidRDefault="00D02E28" w:rsidP="00D02E28">
      <w:pPr>
        <w:pStyle w:val="Code"/>
      </w:pPr>
    </w:p>
    <w:p w14:paraId="66902ADD" w14:textId="77777777" w:rsidR="00D02E28" w:rsidRDefault="00D02E28" w:rsidP="00D02E28">
      <w:pPr>
        <w:pStyle w:val="Code"/>
      </w:pPr>
      <w:proofErr w:type="gramStart"/>
      <w:r w:rsidRPr="00F055CC">
        <w:t>Navigate(</w:t>
      </w:r>
      <w:proofErr w:type="spellStart"/>
      <w:proofErr w:type="gramEnd"/>
      <w:r w:rsidRPr="00F055CC">
        <w:t>Appointment</w:t>
      </w:r>
      <w:r>
        <w:t>Details</w:t>
      </w:r>
      <w:proofErr w:type="spellEnd"/>
      <w:r w:rsidRPr="00F055CC">
        <w:t xml:space="preserve">, </w:t>
      </w:r>
      <w:proofErr w:type="spellStart"/>
      <w:r w:rsidRPr="00F055CC">
        <w:t>ScreenTransition.None</w:t>
      </w:r>
      <w:proofErr w:type="spellEnd"/>
      <w:r>
        <w:t>);</w:t>
      </w:r>
    </w:p>
    <w:p w14:paraId="43C95FE3" w14:textId="77777777" w:rsidR="00D02E28" w:rsidRPr="003D3C75" w:rsidRDefault="00D02E28" w:rsidP="00D02E28">
      <w:pPr>
        <w:pStyle w:val="ListParagraph"/>
        <w:spacing w:before="120" w:after="120"/>
        <w:ind w:left="351"/>
        <w:contextualSpacing w:val="0"/>
      </w:pPr>
      <w:r>
        <w:t xml:space="preserve">This formula calls the </w:t>
      </w:r>
      <w:r w:rsidRPr="00582E25">
        <w:rPr>
          <w:b/>
          <w:bCs/>
        </w:rPr>
        <w:t>PUT</w:t>
      </w:r>
      <w:r>
        <w:t xml:space="preserve"> operation for the Appointments controller in the Web API. It passes the appointment ID for the current appointment as the first parameter, followed by the details that the user might have modified on the screen. The details are passed as a JSON object. The Remove, Set, and Collect statements update the </w:t>
      </w:r>
      <w:proofErr w:type="spellStart"/>
      <w:r w:rsidRPr="00503D35">
        <w:rPr>
          <w:b/>
          <w:bCs/>
        </w:rPr>
        <w:t>appoin</w:t>
      </w:r>
      <w:r>
        <w:rPr>
          <w:b/>
          <w:bCs/>
        </w:rPr>
        <w:t>t</w:t>
      </w:r>
      <w:r w:rsidRPr="00503D35">
        <w:rPr>
          <w:b/>
          <w:bCs/>
        </w:rPr>
        <w:t>mentsCollection</w:t>
      </w:r>
      <w:proofErr w:type="spellEnd"/>
      <w:r>
        <w:t xml:space="preserve"> collection with the data saved to the database. </w:t>
      </w:r>
    </w:p>
    <w:p w14:paraId="1F706E1E" w14:textId="77777777" w:rsidR="00D02E28" w:rsidRDefault="00D02E28" w:rsidP="00D02E28">
      <w:pPr>
        <w:pStyle w:val="Note"/>
        <w:ind w:left="351"/>
      </w:pPr>
      <w:r w:rsidRPr="00503D35">
        <w:rPr>
          <w:b/>
          <w:bCs/>
        </w:rPr>
        <w:t>Note</w:t>
      </w:r>
      <w:r w:rsidRPr="002B12D5">
        <w:rPr>
          <w:bCs/>
        </w:rPr>
        <w:t>:</w:t>
      </w:r>
      <w:r>
        <w:t xml:space="preserve"> Don’t use the </w:t>
      </w:r>
      <w:proofErr w:type="spellStart"/>
      <w:r w:rsidRPr="00503D35">
        <w:rPr>
          <w:b/>
          <w:bCs/>
        </w:rPr>
        <w:t>ClearCollect</w:t>
      </w:r>
      <w:proofErr w:type="spellEnd"/>
      <w:r>
        <w:t xml:space="preserve"> function to delete and refresh the entire collection in situations such as this because it’s wasteful if, for example, only one record has changed.</w:t>
      </w:r>
    </w:p>
    <w:p w14:paraId="373D48E5" w14:textId="77777777" w:rsidR="00D02E28" w:rsidRDefault="00D02E28" w:rsidP="00D02E28">
      <w:pPr>
        <w:pStyle w:val="ListParagraph"/>
        <w:numPr>
          <w:ilvl w:val="0"/>
          <w:numId w:val="50"/>
        </w:numPr>
        <w:spacing w:before="120"/>
        <w:contextualSpacing w:val="0"/>
      </w:pPr>
      <w:r>
        <w:t xml:space="preserve">In the </w:t>
      </w:r>
      <w:r w:rsidRPr="00117EB6">
        <w:rPr>
          <w:b/>
          <w:bCs/>
        </w:rPr>
        <w:t>Tree view</w:t>
      </w:r>
      <w:r>
        <w:t xml:space="preserve"> pane, select the </w:t>
      </w:r>
      <w:r>
        <w:rPr>
          <w:b/>
          <w:bCs/>
        </w:rPr>
        <w:t>IconAccept1</w:t>
      </w:r>
      <w:r>
        <w:t xml:space="preserve"> control on the </w:t>
      </w:r>
      <w:proofErr w:type="spellStart"/>
      <w:r>
        <w:rPr>
          <w:b/>
          <w:bCs/>
        </w:rPr>
        <w:t>EditAppointment</w:t>
      </w:r>
      <w:proofErr w:type="spellEnd"/>
      <w:r>
        <w:t xml:space="preserve"> screen. Set the </w:t>
      </w:r>
      <w:proofErr w:type="spellStart"/>
      <w:r>
        <w:rPr>
          <w:b/>
          <w:bCs/>
        </w:rPr>
        <w:t>OnSelect</w:t>
      </w:r>
      <w:proofErr w:type="spellEnd"/>
      <w:r>
        <w:t xml:space="preserve"> action property to:</w:t>
      </w:r>
    </w:p>
    <w:p w14:paraId="4522446B" w14:textId="77777777" w:rsidR="00D02E28" w:rsidRDefault="00D02E28" w:rsidP="00D02E28">
      <w:pPr>
        <w:pStyle w:val="Code"/>
      </w:pPr>
      <w:proofErr w:type="spellStart"/>
      <w:proofErr w:type="gramStart"/>
      <w:r>
        <w:t>ResetForm</w:t>
      </w:r>
      <w:proofErr w:type="spellEnd"/>
      <w:r>
        <w:t>(</w:t>
      </w:r>
      <w:proofErr w:type="gramEnd"/>
      <w:r>
        <w:t>EditForm1);</w:t>
      </w:r>
    </w:p>
    <w:p w14:paraId="4EA7A4CC" w14:textId="77777777" w:rsidR="00D02E28" w:rsidRDefault="00D02E28" w:rsidP="00D02E28">
      <w:pPr>
        <w:pStyle w:val="Code"/>
      </w:pPr>
    </w:p>
    <w:p w14:paraId="1069FD7B" w14:textId="77777777" w:rsidR="00D02E28" w:rsidRDefault="00D02E28" w:rsidP="00D02E28">
      <w:pPr>
        <w:pStyle w:val="Code"/>
      </w:pPr>
      <w:proofErr w:type="gramStart"/>
      <w:r>
        <w:t>Navigate(</w:t>
      </w:r>
      <w:proofErr w:type="spellStart"/>
      <w:proofErr w:type="gramEnd"/>
      <w:r>
        <w:t>AppointmentDetails</w:t>
      </w:r>
      <w:proofErr w:type="spellEnd"/>
      <w:r>
        <w:t xml:space="preserve">, </w:t>
      </w:r>
      <w:proofErr w:type="spellStart"/>
      <w:r>
        <w:t>ScreenTransition.None</w:t>
      </w:r>
      <w:proofErr w:type="spellEnd"/>
      <w:r>
        <w:t>);</w:t>
      </w:r>
    </w:p>
    <w:p w14:paraId="4D2E0337" w14:textId="518E6CF9" w:rsidR="00D02E28" w:rsidRDefault="00D02E28" w:rsidP="00D02E28">
      <w:pPr>
        <w:pStyle w:val="ListParagraph"/>
        <w:numPr>
          <w:ilvl w:val="0"/>
          <w:numId w:val="50"/>
        </w:numPr>
        <w:spacing w:before="120"/>
        <w:contextualSpacing w:val="0"/>
      </w:pPr>
      <w:r>
        <w:lastRenderedPageBreak/>
        <w:t xml:space="preserve">In the left pane, on the </w:t>
      </w:r>
      <w:r w:rsidRPr="001B257A">
        <w:rPr>
          <w:b/>
          <w:bCs/>
        </w:rPr>
        <w:t>Data</w:t>
      </w:r>
      <w:r>
        <w:t xml:space="preserve"> tab, right-click the </w:t>
      </w:r>
      <w:r>
        <w:rPr>
          <w:b/>
          <w:bCs/>
        </w:rPr>
        <w:t>Appointments</w:t>
      </w:r>
      <w:r>
        <w:t xml:space="preserve"> data connection, and then select </w:t>
      </w:r>
      <w:r>
        <w:rPr>
          <w:b/>
          <w:bCs/>
        </w:rPr>
        <w:t>Remove</w:t>
      </w:r>
      <w:r>
        <w:t xml:space="preserve"> to delete it from the </w:t>
      </w:r>
      <w:r w:rsidR="006F6962">
        <w:t>app</w:t>
      </w:r>
      <w:r>
        <w:t>.</w:t>
      </w:r>
    </w:p>
    <w:p w14:paraId="793E4346" w14:textId="71D63201" w:rsidR="00D02E28" w:rsidRDefault="00D02E28" w:rsidP="00D02E28">
      <w:pPr>
        <w:pStyle w:val="ListParagraph"/>
        <w:numPr>
          <w:ilvl w:val="0"/>
          <w:numId w:val="50"/>
        </w:numPr>
        <w:spacing w:before="120" w:after="120"/>
        <w:contextualSpacing w:val="0"/>
      </w:pPr>
      <w:r>
        <w:t xml:space="preserve">Save the </w:t>
      </w:r>
      <w:r w:rsidR="00E642E4">
        <w:t>app</w:t>
      </w:r>
      <w:r>
        <w:t>.</w:t>
      </w:r>
    </w:p>
    <w:p w14:paraId="64A7BCA7" w14:textId="26B27ACC" w:rsidR="00D02E28" w:rsidRDefault="00D02E28" w:rsidP="00D02E28">
      <w:pPr>
        <w:pStyle w:val="ListParagraph"/>
        <w:numPr>
          <w:ilvl w:val="0"/>
          <w:numId w:val="50"/>
        </w:numPr>
        <w:spacing w:before="120" w:after="120"/>
        <w:ind w:left="357"/>
        <w:contextualSpacing w:val="0"/>
      </w:pPr>
      <w:r>
        <w:t xml:space="preserve">Press </w:t>
      </w:r>
      <w:r w:rsidRPr="00503D35">
        <w:rPr>
          <w:b/>
          <w:bCs/>
        </w:rPr>
        <w:t>F5</w:t>
      </w:r>
      <w:r>
        <w:t xml:space="preserve"> to preview </w:t>
      </w:r>
      <w:r w:rsidR="00F423FB">
        <w:t>the app</w:t>
      </w:r>
      <w:r>
        <w:t xml:space="preserve">. From the </w:t>
      </w:r>
      <w:r w:rsidRPr="00503D35">
        <w:rPr>
          <w:b/>
          <w:bCs/>
        </w:rPr>
        <w:t>Home</w:t>
      </w:r>
      <w:r>
        <w:t xml:space="preserve"> screen, go to the </w:t>
      </w:r>
      <w:r w:rsidRPr="00503D35">
        <w:rPr>
          <w:b/>
          <w:bCs/>
        </w:rPr>
        <w:t>Appointments</w:t>
      </w:r>
      <w:r>
        <w:t xml:space="preserve"> screen, </w:t>
      </w:r>
      <w:proofErr w:type="gramStart"/>
      <w:r>
        <w:t>select</w:t>
      </w:r>
      <w:proofErr w:type="gramEnd"/>
      <w:r>
        <w:t xml:space="preserve"> and edit an appointment, then save the changes. Verify that the appointment is updated.</w:t>
      </w:r>
    </w:p>
    <w:p w14:paraId="11FD45FC" w14:textId="77777777" w:rsidR="00D02E28" w:rsidRDefault="00D02E28" w:rsidP="00D02E28">
      <w:pPr>
        <w:pStyle w:val="ListParagraph"/>
        <w:numPr>
          <w:ilvl w:val="0"/>
          <w:numId w:val="50"/>
        </w:numPr>
        <w:spacing w:before="120" w:after="120"/>
        <w:contextualSpacing w:val="0"/>
      </w:pPr>
      <w:r w:rsidRPr="006C4CA5">
        <w:t>Close</w:t>
      </w:r>
      <w:r>
        <w:t xml:space="preserve"> the preview window and return to Power Apps Studio.</w:t>
      </w:r>
    </w:p>
    <w:p w14:paraId="3C729CEE" w14:textId="77777777" w:rsidR="00D02E28" w:rsidRDefault="00D02E28" w:rsidP="00D02E28">
      <w:pPr>
        <w:pStyle w:val="Heading4"/>
      </w:pPr>
      <w:r>
        <w:t>Creating the Azure Cognitive Search Service for the Field Knowledgebase</w:t>
      </w:r>
    </w:p>
    <w:p w14:paraId="13FB1BC6" w14:textId="77777777" w:rsidR="00D02E28" w:rsidRDefault="00D02E28" w:rsidP="00D02E28">
      <w:pPr>
        <w:spacing w:before="120"/>
      </w:pPr>
      <w:r>
        <w:t xml:space="preserve">The Knowledgebase screen in the app is not currently attached to any data source. The Web API includes operations for querying and updating the </w:t>
      </w:r>
      <w:r w:rsidRPr="00D26117">
        <w:rPr>
          <w:b/>
          <w:bCs/>
        </w:rPr>
        <w:t>Tips</w:t>
      </w:r>
      <w:r>
        <w:t xml:space="preserve">, </w:t>
      </w:r>
      <w:proofErr w:type="spellStart"/>
      <w:r w:rsidRPr="00D26117">
        <w:rPr>
          <w:b/>
          <w:bCs/>
        </w:rPr>
        <w:t>BoilerParts</w:t>
      </w:r>
      <w:proofErr w:type="spellEnd"/>
      <w:r>
        <w:t xml:space="preserve">, and </w:t>
      </w:r>
      <w:r w:rsidRPr="00D26117">
        <w:rPr>
          <w:b/>
          <w:bCs/>
        </w:rPr>
        <w:t>Engineers</w:t>
      </w:r>
      <w:r>
        <w:t xml:space="preserve"> tables in the </w:t>
      </w:r>
      <w:proofErr w:type="spellStart"/>
      <w:r>
        <w:rPr>
          <w:b/>
          <w:bCs/>
        </w:rPr>
        <w:t>KnowledgeDB</w:t>
      </w:r>
      <w:proofErr w:type="spellEnd"/>
      <w:r>
        <w:t xml:space="preserve"> database. However, the purpose of the </w:t>
      </w:r>
      <w:r w:rsidRPr="00EB6708">
        <w:rPr>
          <w:b/>
          <w:bCs/>
        </w:rPr>
        <w:t>Query</w:t>
      </w:r>
      <w:r>
        <w:t xml:space="preserve"> screen in the app is to support searches through </w:t>
      </w:r>
      <w:proofErr w:type="gramStart"/>
      <w:r>
        <w:t>all of</w:t>
      </w:r>
      <w:proofErr w:type="gramEnd"/>
      <w:r>
        <w:t xml:space="preserve"> these tables. The volume of data in these tables is likely to increase quickly, so Maria, Kiana, and </w:t>
      </w:r>
      <w:proofErr w:type="spellStart"/>
      <w:r>
        <w:t>Preeti</w:t>
      </w:r>
      <w:proofErr w:type="spellEnd"/>
      <w:r>
        <w:t xml:space="preserve"> decide to deploy Azure Cognitive Search to support this feature. An app can submit queries and receive results from Azure Cognitive Search through a custom connector.</w:t>
      </w:r>
    </w:p>
    <w:p w14:paraId="23652F15" w14:textId="77777777" w:rsidR="00D02E28" w:rsidRDefault="00D02E28" w:rsidP="00D02E28">
      <w:pPr>
        <w:spacing w:before="120"/>
      </w:pPr>
      <w:r>
        <w:t xml:space="preserve">Azure Cognitive Search works best if the data to be searched is contained in a single database entity. Kiana creates a view in the </w:t>
      </w:r>
      <w:proofErr w:type="spellStart"/>
      <w:r>
        <w:rPr>
          <w:b/>
          <w:bCs/>
        </w:rPr>
        <w:t>KnowledgeDB</w:t>
      </w:r>
      <w:proofErr w:type="spellEnd"/>
      <w:r>
        <w:t xml:space="preserve"> database that presents a unified view of the </w:t>
      </w:r>
      <w:r w:rsidRPr="00D26117">
        <w:rPr>
          <w:b/>
          <w:bCs/>
        </w:rPr>
        <w:t>Tips</w:t>
      </w:r>
      <w:r>
        <w:t xml:space="preserve">, </w:t>
      </w:r>
      <w:proofErr w:type="spellStart"/>
      <w:r w:rsidRPr="00D26117">
        <w:rPr>
          <w:b/>
          <w:bCs/>
        </w:rPr>
        <w:t>BoilerParts</w:t>
      </w:r>
      <w:proofErr w:type="spellEnd"/>
      <w:r>
        <w:t xml:space="preserve">, and </w:t>
      </w:r>
      <w:r w:rsidRPr="00D26117">
        <w:rPr>
          <w:b/>
          <w:bCs/>
        </w:rPr>
        <w:t>Engineers</w:t>
      </w:r>
      <w:r>
        <w:t xml:space="preserve"> tables, as follows:</w:t>
      </w:r>
    </w:p>
    <w:p w14:paraId="7BCBFC49" w14:textId="77777777" w:rsidR="00D02E28" w:rsidRDefault="00D02E28" w:rsidP="00D02E28">
      <w:pPr>
        <w:pStyle w:val="ListParagraph"/>
        <w:numPr>
          <w:ilvl w:val="0"/>
          <w:numId w:val="49"/>
        </w:numPr>
        <w:spacing w:before="120"/>
        <w:contextualSpacing w:val="0"/>
      </w:pPr>
      <w:r>
        <w:t xml:space="preserve">In the Azure portal, go to the </w:t>
      </w:r>
      <w:proofErr w:type="spellStart"/>
      <w:r w:rsidRPr="002B12D5">
        <w:rPr>
          <w:b/>
        </w:rPr>
        <w:t>KnowledgeDB</w:t>
      </w:r>
      <w:proofErr w:type="spellEnd"/>
      <w:r w:rsidRPr="002B12D5">
        <w:rPr>
          <w:b/>
        </w:rPr>
        <w:t xml:space="preserve"> SQL Database</w:t>
      </w:r>
      <w:r>
        <w:t xml:space="preserve"> page.</w:t>
      </w:r>
    </w:p>
    <w:p w14:paraId="5B9A7D8B" w14:textId="77777777" w:rsidR="00D02E28" w:rsidRPr="0077482C" w:rsidRDefault="00D02E28" w:rsidP="00D02E28">
      <w:pPr>
        <w:pStyle w:val="ListParagraph"/>
        <w:numPr>
          <w:ilvl w:val="0"/>
          <w:numId w:val="49"/>
        </w:numPr>
        <w:spacing w:before="120"/>
        <w:contextualSpacing w:val="0"/>
      </w:pPr>
      <w:r>
        <w:t xml:space="preserve">In the left pane, select </w:t>
      </w:r>
      <w:r>
        <w:rPr>
          <w:b/>
          <w:bCs/>
        </w:rPr>
        <w:t xml:space="preserve">Query Editor </w:t>
      </w:r>
      <w:r>
        <w:t xml:space="preserve">and sign </w:t>
      </w:r>
      <w:proofErr w:type="gramStart"/>
      <w:r>
        <w:t>in to</w:t>
      </w:r>
      <w:proofErr w:type="gramEnd"/>
      <w:r>
        <w:t xml:space="preserve"> the database as </w:t>
      </w:r>
      <w:proofErr w:type="spellStart"/>
      <w:r>
        <w:rPr>
          <w:b/>
          <w:bCs/>
        </w:rPr>
        <w:t>sqladmin</w:t>
      </w:r>
      <w:proofErr w:type="spellEnd"/>
      <w:r>
        <w:t xml:space="preserve">, using the password </w:t>
      </w:r>
      <w:r>
        <w:rPr>
          <w:b/>
          <w:bCs/>
        </w:rPr>
        <w:t>Pa55w.rd</w:t>
      </w:r>
      <w:r w:rsidRPr="002B12D5">
        <w:rPr>
          <w:bCs/>
        </w:rPr>
        <w:t>.</w:t>
      </w:r>
    </w:p>
    <w:p w14:paraId="50CF359B" w14:textId="77777777" w:rsidR="00D02E28" w:rsidRDefault="00D02E28" w:rsidP="00D02E28">
      <w:pPr>
        <w:pStyle w:val="ListParagraph"/>
        <w:spacing w:before="120"/>
        <w:ind w:left="360"/>
        <w:contextualSpacing w:val="0"/>
      </w:pPr>
      <w:r>
        <w:rPr>
          <w:noProof/>
          <w:lang w:val="en-GB" w:eastAsia="en-GB"/>
        </w:rPr>
        <w:drawing>
          <wp:inline distT="0" distB="0" distL="0" distR="0" wp14:anchorId="0F7E967A" wp14:editId="34FF6854">
            <wp:extent cx="4416452" cy="3745617"/>
            <wp:effectExtent l="0" t="0" r="3175"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431002" cy="3757957"/>
                    </a:xfrm>
                    <a:prstGeom prst="rect">
                      <a:avLst/>
                    </a:prstGeom>
                    <a:noFill/>
                    <a:ln>
                      <a:noFill/>
                    </a:ln>
                  </pic:spPr>
                </pic:pic>
              </a:graphicData>
            </a:graphic>
          </wp:inline>
        </w:drawing>
      </w:r>
    </w:p>
    <w:p w14:paraId="38485BAB" w14:textId="77777777" w:rsidR="00D02E28" w:rsidRDefault="00D02E28" w:rsidP="00D02E28">
      <w:pPr>
        <w:pStyle w:val="ListParagraph"/>
        <w:numPr>
          <w:ilvl w:val="0"/>
          <w:numId w:val="49"/>
        </w:numPr>
        <w:spacing w:before="120"/>
        <w:contextualSpacing w:val="0"/>
      </w:pPr>
      <w:r>
        <w:t xml:space="preserve">In the query window, enter the following statement, and then select </w:t>
      </w:r>
      <w:r>
        <w:rPr>
          <w:b/>
          <w:bCs/>
        </w:rPr>
        <w:t>Run</w:t>
      </w:r>
      <w:r>
        <w:t>:</w:t>
      </w:r>
    </w:p>
    <w:p w14:paraId="4AF1793A" w14:textId="77777777" w:rsidR="00D02E28" w:rsidRDefault="00D02E28" w:rsidP="00D02E28">
      <w:pPr>
        <w:pStyle w:val="Code"/>
      </w:pPr>
      <w:r>
        <w:t>CREATE OR ALTER VIEW [</w:t>
      </w:r>
      <w:proofErr w:type="spellStart"/>
      <w:r>
        <w:t>dbo</w:t>
      </w:r>
      <w:proofErr w:type="spellEnd"/>
      <w:proofErr w:type="gramStart"/>
      <w:r>
        <w:t>].[</w:t>
      </w:r>
      <w:proofErr w:type="gramEnd"/>
      <w:r>
        <w:t>Knowledge] AS</w:t>
      </w:r>
    </w:p>
    <w:p w14:paraId="2CC47233" w14:textId="77777777" w:rsidR="00D02E28" w:rsidRDefault="00D02E28" w:rsidP="00D02E28">
      <w:pPr>
        <w:pStyle w:val="Code"/>
      </w:pPr>
      <w:r>
        <w:t xml:space="preserve">SELECT </w:t>
      </w:r>
      <w:proofErr w:type="spellStart"/>
      <w:proofErr w:type="gramStart"/>
      <w:r>
        <w:t>T.Id</w:t>
      </w:r>
      <w:proofErr w:type="spellEnd"/>
      <w:proofErr w:type="gramEnd"/>
      <w:r>
        <w:t xml:space="preserve">, </w:t>
      </w:r>
      <w:proofErr w:type="spellStart"/>
      <w:r>
        <w:t>T.Subject</w:t>
      </w:r>
      <w:proofErr w:type="spellEnd"/>
      <w:r>
        <w:t xml:space="preserve">, </w:t>
      </w:r>
      <w:proofErr w:type="spellStart"/>
      <w:r>
        <w:t>T.Body</w:t>
      </w:r>
      <w:proofErr w:type="spellEnd"/>
      <w:r>
        <w:t xml:space="preserve">, </w:t>
      </w:r>
      <w:proofErr w:type="spellStart"/>
      <w:r>
        <w:t>B.Name</w:t>
      </w:r>
      <w:proofErr w:type="spellEnd"/>
      <w:r>
        <w:t xml:space="preserve">, </w:t>
      </w:r>
      <w:proofErr w:type="spellStart"/>
      <w:r>
        <w:t>B.Overview</w:t>
      </w:r>
      <w:proofErr w:type="spellEnd"/>
    </w:p>
    <w:p w14:paraId="075DD6FD" w14:textId="77777777" w:rsidR="00D02E28" w:rsidRDefault="00D02E28" w:rsidP="00D02E28">
      <w:pPr>
        <w:pStyle w:val="Code"/>
      </w:pPr>
      <w:r>
        <w:t>FROM [</w:t>
      </w:r>
      <w:proofErr w:type="spellStart"/>
      <w:r>
        <w:t>dbo</w:t>
      </w:r>
      <w:proofErr w:type="spellEnd"/>
      <w:proofErr w:type="gramStart"/>
      <w:r>
        <w:t>].[</w:t>
      </w:r>
      <w:proofErr w:type="gramEnd"/>
      <w:r>
        <w:t>Tips] T INNER JOIN [</w:t>
      </w:r>
      <w:proofErr w:type="spellStart"/>
      <w:r>
        <w:t>dbo</w:t>
      </w:r>
      <w:proofErr w:type="spellEnd"/>
      <w:r>
        <w:t>].[</w:t>
      </w:r>
      <w:proofErr w:type="spellStart"/>
      <w:r>
        <w:t>BoilerParts</w:t>
      </w:r>
      <w:proofErr w:type="spellEnd"/>
      <w:r>
        <w:t xml:space="preserve">] B </w:t>
      </w:r>
    </w:p>
    <w:p w14:paraId="360D4DD3" w14:textId="77777777" w:rsidR="00D02E28" w:rsidRDefault="00D02E28" w:rsidP="00D02E28">
      <w:pPr>
        <w:pStyle w:val="Code"/>
      </w:pPr>
      <w:r>
        <w:t xml:space="preserve">ON </w:t>
      </w:r>
      <w:proofErr w:type="spellStart"/>
      <w:proofErr w:type="gramStart"/>
      <w:r>
        <w:t>B.Id</w:t>
      </w:r>
      <w:proofErr w:type="spellEnd"/>
      <w:r>
        <w:t>=</w:t>
      </w:r>
      <w:proofErr w:type="spellStart"/>
      <w:r>
        <w:t>T.KnowledgeBaseBoilerPartId</w:t>
      </w:r>
      <w:proofErr w:type="spellEnd"/>
      <w:proofErr w:type="gramEnd"/>
    </w:p>
    <w:p w14:paraId="376F6E0C" w14:textId="77777777" w:rsidR="00D02E28" w:rsidRPr="00520516" w:rsidRDefault="00D02E28" w:rsidP="00D02E28">
      <w:pPr>
        <w:spacing w:before="120"/>
        <w:ind w:left="357"/>
      </w:pPr>
      <w:r>
        <w:rPr>
          <w:noProof/>
          <w:lang w:val="en-GB" w:eastAsia="en-GB"/>
        </w:rPr>
        <w:lastRenderedPageBreak/>
        <w:drawing>
          <wp:inline distT="0" distB="0" distL="0" distR="0" wp14:anchorId="1B11F347" wp14:editId="45523595">
            <wp:extent cx="4376407" cy="3717473"/>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387789" cy="3727141"/>
                    </a:xfrm>
                    <a:prstGeom prst="rect">
                      <a:avLst/>
                    </a:prstGeom>
                    <a:noFill/>
                    <a:ln>
                      <a:noFill/>
                    </a:ln>
                  </pic:spPr>
                </pic:pic>
              </a:graphicData>
            </a:graphic>
          </wp:inline>
        </w:drawing>
      </w:r>
    </w:p>
    <w:p w14:paraId="48DD8665" w14:textId="77777777" w:rsidR="00D02E28" w:rsidRDefault="00D02E28" w:rsidP="00D02E28">
      <w:pPr>
        <w:spacing w:before="120"/>
        <w:ind w:left="357"/>
      </w:pPr>
      <w:r>
        <w:t xml:space="preserve">Verify that the view, </w:t>
      </w:r>
      <w:r>
        <w:rPr>
          <w:b/>
          <w:bCs/>
        </w:rPr>
        <w:t>Knowledge</w:t>
      </w:r>
      <w:r>
        <w:t>, is created successfully.</w:t>
      </w:r>
    </w:p>
    <w:p w14:paraId="7579A7D4" w14:textId="77777777" w:rsidR="00D02E28" w:rsidRDefault="00D02E28" w:rsidP="00D02E28">
      <w:pPr>
        <w:pStyle w:val="ListParagraph"/>
        <w:numPr>
          <w:ilvl w:val="0"/>
          <w:numId w:val="49"/>
        </w:numPr>
        <w:spacing w:before="120"/>
        <w:ind w:left="357"/>
        <w:contextualSpacing w:val="0"/>
      </w:pPr>
      <w:r>
        <w:t xml:space="preserve">In the left pane, select </w:t>
      </w:r>
      <w:r>
        <w:rPr>
          <w:b/>
          <w:bCs/>
        </w:rPr>
        <w:t>Connection strings</w:t>
      </w:r>
      <w:r w:rsidRPr="00D96BA1">
        <w:t>. Make</w:t>
      </w:r>
      <w:r>
        <w:t xml:space="preserve"> a note of the </w:t>
      </w:r>
      <w:r>
        <w:rPr>
          <w:b/>
          <w:bCs/>
        </w:rPr>
        <w:t>ADO.NET</w:t>
      </w:r>
      <w:r>
        <w:t xml:space="preserve"> connection string; you’ll need it when you configure </w:t>
      </w:r>
      <w:r w:rsidRPr="00D96BA1">
        <w:rPr>
          <w:b/>
          <w:bCs/>
        </w:rPr>
        <w:t>Azure Cognitive Search</w:t>
      </w:r>
      <w:r>
        <w:t>:</w:t>
      </w:r>
    </w:p>
    <w:p w14:paraId="572879BC" w14:textId="77777777" w:rsidR="00D02E28" w:rsidRDefault="00D02E28" w:rsidP="00D02E28">
      <w:pPr>
        <w:pStyle w:val="ListParagraph"/>
        <w:spacing w:before="120"/>
        <w:ind w:left="357"/>
        <w:contextualSpacing w:val="0"/>
      </w:pPr>
      <w:r>
        <w:rPr>
          <w:noProof/>
          <w:lang w:val="en-GB" w:eastAsia="en-GB"/>
        </w:rPr>
        <w:drawing>
          <wp:inline distT="0" distB="0" distL="0" distR="0" wp14:anchorId="3CC8D763" wp14:editId="7DDE7183">
            <wp:extent cx="4445280" cy="3770066"/>
            <wp:effectExtent l="0" t="0" r="0" b="190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59651" cy="3782254"/>
                    </a:xfrm>
                    <a:prstGeom prst="rect">
                      <a:avLst/>
                    </a:prstGeom>
                    <a:noFill/>
                    <a:ln>
                      <a:noFill/>
                    </a:ln>
                  </pic:spPr>
                </pic:pic>
              </a:graphicData>
            </a:graphic>
          </wp:inline>
        </w:drawing>
      </w:r>
    </w:p>
    <w:p w14:paraId="46D2F5BE" w14:textId="77777777" w:rsidR="00D02E28" w:rsidRDefault="00D02E28" w:rsidP="00D02E28">
      <w:pPr>
        <w:spacing w:before="120"/>
      </w:pPr>
      <w:r>
        <w:t xml:space="preserve">Working with Kiana, </w:t>
      </w:r>
      <w:proofErr w:type="spellStart"/>
      <w:r>
        <w:t>Preeti</w:t>
      </w:r>
      <w:proofErr w:type="spellEnd"/>
      <w:r>
        <w:t xml:space="preserve"> configures a new instance of the Azure Cognitive Search service to perform searches on rows in the </w:t>
      </w:r>
      <w:r>
        <w:rPr>
          <w:b/>
          <w:bCs/>
        </w:rPr>
        <w:t>Knowledge</w:t>
      </w:r>
      <w:r>
        <w:t xml:space="preserve"> view:</w:t>
      </w:r>
    </w:p>
    <w:p w14:paraId="262A48B3" w14:textId="77777777" w:rsidR="00D02E28" w:rsidRDefault="00D02E28" w:rsidP="00D02E28">
      <w:pPr>
        <w:pStyle w:val="ListParagraph"/>
        <w:numPr>
          <w:ilvl w:val="0"/>
          <w:numId w:val="53"/>
        </w:numPr>
        <w:spacing w:before="120" w:line="257" w:lineRule="auto"/>
        <w:ind w:left="357" w:hanging="357"/>
        <w:contextualSpacing w:val="0"/>
      </w:pPr>
      <w:r>
        <w:lastRenderedPageBreak/>
        <w:t xml:space="preserve">On the </w:t>
      </w:r>
      <w:r w:rsidRPr="006F3915">
        <w:rPr>
          <w:b/>
          <w:bCs/>
        </w:rPr>
        <w:t>Home</w:t>
      </w:r>
      <w:r>
        <w:t xml:space="preserve"> page, in the Azure portal, select </w:t>
      </w:r>
      <w:r w:rsidRPr="006F3915">
        <w:rPr>
          <w:b/>
          <w:bCs/>
        </w:rPr>
        <w:t>+ Create a resource</w:t>
      </w:r>
      <w:r>
        <w:t xml:space="preserve">, type </w:t>
      </w:r>
      <w:r w:rsidRPr="006F3915">
        <w:rPr>
          <w:b/>
          <w:bCs/>
        </w:rPr>
        <w:t>Azure Cognitive Search</w:t>
      </w:r>
      <w:r>
        <w:t xml:space="preserve">, press </w:t>
      </w:r>
      <w:r w:rsidRPr="006F3915">
        <w:rPr>
          <w:b/>
          <w:bCs/>
        </w:rPr>
        <w:t>Enter</w:t>
      </w:r>
      <w:r>
        <w:t xml:space="preserve">, and then select </w:t>
      </w:r>
      <w:r w:rsidRPr="006F3915">
        <w:rPr>
          <w:b/>
          <w:bCs/>
        </w:rPr>
        <w:t>Create</w:t>
      </w:r>
      <w:r>
        <w:t>:</w:t>
      </w:r>
    </w:p>
    <w:p w14:paraId="3F33CA3A" w14:textId="77777777" w:rsidR="00D02E28" w:rsidRDefault="00D02E28" w:rsidP="00D02E28">
      <w:pPr>
        <w:pStyle w:val="ListParagraph"/>
        <w:spacing w:before="120" w:line="257" w:lineRule="auto"/>
        <w:ind w:left="357"/>
        <w:contextualSpacing w:val="0"/>
      </w:pPr>
      <w:r>
        <w:rPr>
          <w:noProof/>
          <w:lang w:val="en-GB" w:eastAsia="en-GB"/>
        </w:rPr>
        <w:drawing>
          <wp:inline distT="0" distB="0" distL="0" distR="0" wp14:anchorId="79B151BB" wp14:editId="59B5AD5E">
            <wp:extent cx="4459533" cy="3779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466943" cy="3785469"/>
                    </a:xfrm>
                    <a:prstGeom prst="rect">
                      <a:avLst/>
                    </a:prstGeom>
                    <a:noFill/>
                    <a:ln>
                      <a:noFill/>
                    </a:ln>
                  </pic:spPr>
                </pic:pic>
              </a:graphicData>
            </a:graphic>
          </wp:inline>
        </w:drawing>
      </w:r>
    </w:p>
    <w:p w14:paraId="40E1ECAF"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New Search Service</w:t>
      </w:r>
      <w:r>
        <w:t xml:space="preserve"> page, enter the following settings, and then select </w:t>
      </w:r>
      <w:r>
        <w:rPr>
          <w:b/>
          <w:bCs/>
        </w:rPr>
        <w:t>Review + create</w:t>
      </w:r>
      <w:r>
        <w:t>:</w:t>
      </w:r>
    </w:p>
    <w:p w14:paraId="3641D8B5" w14:textId="77777777" w:rsidR="00D02E28" w:rsidRDefault="00D02E28" w:rsidP="00D02E28">
      <w:pPr>
        <w:pStyle w:val="ListParagraph"/>
        <w:numPr>
          <w:ilvl w:val="1"/>
          <w:numId w:val="53"/>
        </w:numPr>
        <w:spacing w:before="120" w:line="257" w:lineRule="auto"/>
        <w:ind w:left="709"/>
        <w:contextualSpacing w:val="0"/>
      </w:pPr>
      <w:r>
        <w:t>Subscription: Select your Azure subscription</w:t>
      </w:r>
    </w:p>
    <w:p w14:paraId="17235725" w14:textId="77777777" w:rsidR="00D02E28" w:rsidRPr="00FD4B88" w:rsidRDefault="00D02E28" w:rsidP="00D02E28">
      <w:pPr>
        <w:pStyle w:val="ListParagraph"/>
        <w:numPr>
          <w:ilvl w:val="1"/>
          <w:numId w:val="53"/>
        </w:numPr>
        <w:spacing w:before="120" w:line="257" w:lineRule="auto"/>
        <w:ind w:left="709"/>
        <w:contextualSpacing w:val="0"/>
        <w:rPr>
          <w:b/>
          <w:bCs/>
        </w:rPr>
      </w:pPr>
      <w:r>
        <w:t xml:space="preserve">Resource group: </w:t>
      </w:r>
      <w:proofErr w:type="spellStart"/>
      <w:r w:rsidRPr="00FD4B88">
        <w:rPr>
          <w:b/>
          <w:bCs/>
        </w:rPr>
        <w:t>webapi_rg</w:t>
      </w:r>
      <w:proofErr w:type="spellEnd"/>
    </w:p>
    <w:p w14:paraId="41D2F38B" w14:textId="77777777" w:rsidR="00D02E28" w:rsidRDefault="00D02E28" w:rsidP="00D02E28">
      <w:pPr>
        <w:pStyle w:val="ListParagraph"/>
        <w:numPr>
          <w:ilvl w:val="1"/>
          <w:numId w:val="53"/>
        </w:numPr>
        <w:spacing w:before="120" w:line="257" w:lineRule="auto"/>
        <w:ind w:left="709"/>
        <w:contextualSpacing w:val="0"/>
      </w:pPr>
      <w:r w:rsidRPr="00FD4B88">
        <w:t>Service name: Enter a unique name for</w:t>
      </w:r>
      <w:r>
        <w:t xml:space="preserve"> the </w:t>
      </w:r>
      <w:proofErr w:type="gramStart"/>
      <w:r>
        <w:t>service</w:t>
      </w:r>
      <w:proofErr w:type="gramEnd"/>
    </w:p>
    <w:p w14:paraId="54D5F1D0" w14:textId="77777777" w:rsidR="00D02E28" w:rsidRDefault="00D02E28" w:rsidP="00D02E28">
      <w:pPr>
        <w:pStyle w:val="ListParagraph"/>
        <w:numPr>
          <w:ilvl w:val="1"/>
          <w:numId w:val="53"/>
        </w:numPr>
        <w:spacing w:before="120" w:line="257" w:lineRule="auto"/>
        <w:ind w:left="709"/>
        <w:contextualSpacing w:val="0"/>
      </w:pPr>
      <w:r>
        <w:t xml:space="preserve">Location name: Select your nearest </w:t>
      </w:r>
      <w:proofErr w:type="gramStart"/>
      <w:r>
        <w:t>region</w:t>
      </w:r>
      <w:proofErr w:type="gramEnd"/>
    </w:p>
    <w:p w14:paraId="2EAA9BFE" w14:textId="77777777" w:rsidR="00D02E28" w:rsidRPr="00FD4B88" w:rsidRDefault="00D02E28" w:rsidP="00D02E28">
      <w:pPr>
        <w:pStyle w:val="ListParagraph"/>
        <w:numPr>
          <w:ilvl w:val="1"/>
          <w:numId w:val="53"/>
        </w:numPr>
        <w:spacing w:before="120" w:line="257" w:lineRule="auto"/>
        <w:ind w:left="709"/>
        <w:contextualSpacing w:val="0"/>
      </w:pPr>
      <w:r>
        <w:t xml:space="preserve">Pricing tier: </w:t>
      </w:r>
      <w:r>
        <w:rPr>
          <w:b/>
          <w:bCs/>
        </w:rPr>
        <w:t>Free</w:t>
      </w:r>
      <w:r>
        <w:t xml:space="preserve"> </w:t>
      </w:r>
    </w:p>
    <w:p w14:paraId="622F3A89" w14:textId="77777777" w:rsidR="00D02E28" w:rsidRDefault="00D02E28" w:rsidP="00D02E28">
      <w:pPr>
        <w:pStyle w:val="ListParagraph"/>
        <w:numPr>
          <w:ilvl w:val="0"/>
          <w:numId w:val="53"/>
        </w:numPr>
        <w:spacing w:before="120" w:line="257" w:lineRule="auto"/>
        <w:ind w:left="357" w:hanging="357"/>
        <w:contextualSpacing w:val="0"/>
      </w:pPr>
      <w:r>
        <w:t xml:space="preserve">On the validation page, select </w:t>
      </w:r>
      <w:r>
        <w:rPr>
          <w:b/>
          <w:bCs/>
        </w:rPr>
        <w:t>Create</w:t>
      </w:r>
      <w:r>
        <w:t>, and wait while the service is provisioned.</w:t>
      </w:r>
    </w:p>
    <w:p w14:paraId="48E57CC0" w14:textId="77777777" w:rsidR="00D02E28" w:rsidRDefault="00D02E28" w:rsidP="00D02E28">
      <w:pPr>
        <w:pStyle w:val="ListParagraph"/>
        <w:numPr>
          <w:ilvl w:val="0"/>
          <w:numId w:val="53"/>
        </w:numPr>
        <w:spacing w:before="120" w:line="257" w:lineRule="auto"/>
        <w:ind w:left="357" w:hanging="357"/>
        <w:contextualSpacing w:val="0"/>
      </w:pPr>
      <w:r>
        <w:t xml:space="preserve">Go to the page for the new search service, select </w:t>
      </w:r>
      <w:r>
        <w:rPr>
          <w:b/>
          <w:bCs/>
        </w:rPr>
        <w:t>Overview</w:t>
      </w:r>
      <w:r>
        <w:t xml:space="preserve">, make a note of the </w:t>
      </w:r>
      <w:proofErr w:type="spellStart"/>
      <w:r w:rsidRPr="00E65A9B">
        <w:rPr>
          <w:b/>
          <w:bCs/>
        </w:rPr>
        <w:t>Url</w:t>
      </w:r>
      <w:proofErr w:type="spellEnd"/>
      <w:r>
        <w:t xml:space="preserve"> (you’ll need this later when you create the custom connector for Power Apps), and then select </w:t>
      </w:r>
      <w:r>
        <w:rPr>
          <w:b/>
          <w:bCs/>
        </w:rPr>
        <w:t>Import Data</w:t>
      </w:r>
      <w:r>
        <w:t>:</w:t>
      </w:r>
    </w:p>
    <w:p w14:paraId="26EFA991" w14:textId="77777777" w:rsidR="00D02E28" w:rsidRDefault="00D02E28" w:rsidP="00D02E28">
      <w:pPr>
        <w:pStyle w:val="ListParagraph"/>
        <w:spacing w:before="120" w:line="257" w:lineRule="auto"/>
        <w:ind w:left="357"/>
        <w:contextualSpacing w:val="0"/>
      </w:pPr>
      <w:r>
        <w:rPr>
          <w:noProof/>
          <w:lang w:val="en-GB" w:eastAsia="en-GB"/>
        </w:rPr>
        <w:lastRenderedPageBreak/>
        <w:drawing>
          <wp:inline distT="0" distB="0" distL="0" distR="0" wp14:anchorId="701D02EA" wp14:editId="29C8D5E0">
            <wp:extent cx="4444864" cy="3775623"/>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458257" cy="3787000"/>
                    </a:xfrm>
                    <a:prstGeom prst="rect">
                      <a:avLst/>
                    </a:prstGeom>
                    <a:noFill/>
                    <a:ln>
                      <a:noFill/>
                    </a:ln>
                  </pic:spPr>
                </pic:pic>
              </a:graphicData>
            </a:graphic>
          </wp:inline>
        </w:drawing>
      </w:r>
    </w:p>
    <w:p w14:paraId="5348F505"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Import data</w:t>
      </w:r>
      <w:r w:rsidRPr="00CD29EA">
        <w:t xml:space="preserve"> </w:t>
      </w:r>
      <w:r>
        <w:t xml:space="preserve">page, </w:t>
      </w:r>
      <w:r w:rsidRPr="00022C59">
        <w:t>in the Data Source</w:t>
      </w:r>
      <w:r>
        <w:t xml:space="preserve"> drop-down list box, select </w:t>
      </w:r>
      <w:r>
        <w:rPr>
          <w:b/>
          <w:bCs/>
        </w:rPr>
        <w:t>Azure SQL Database</w:t>
      </w:r>
      <w:r w:rsidRPr="007E0733">
        <w:t>:</w:t>
      </w:r>
    </w:p>
    <w:p w14:paraId="30EC9663" w14:textId="77777777" w:rsidR="00D02E28" w:rsidRDefault="00D02E28" w:rsidP="00D02E28">
      <w:pPr>
        <w:pStyle w:val="ListParagraph"/>
        <w:spacing w:before="120" w:line="257" w:lineRule="auto"/>
        <w:ind w:left="357"/>
        <w:contextualSpacing w:val="0"/>
      </w:pPr>
      <w:r>
        <w:rPr>
          <w:noProof/>
          <w:lang w:val="en-GB" w:eastAsia="en-GB"/>
        </w:rPr>
        <w:drawing>
          <wp:inline distT="0" distB="0" distL="0" distR="0" wp14:anchorId="0915F933" wp14:editId="18C1CD57">
            <wp:extent cx="4432541" cy="3770066"/>
            <wp:effectExtent l="0" t="0" r="635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438710" cy="3775313"/>
                    </a:xfrm>
                    <a:prstGeom prst="rect">
                      <a:avLst/>
                    </a:prstGeom>
                    <a:noFill/>
                    <a:ln>
                      <a:noFill/>
                    </a:ln>
                  </pic:spPr>
                </pic:pic>
              </a:graphicData>
            </a:graphic>
          </wp:inline>
        </w:drawing>
      </w:r>
    </w:p>
    <w:p w14:paraId="7F521812"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Connect to your data</w:t>
      </w:r>
      <w:r>
        <w:t xml:space="preserve"> page, specify the following settings:</w:t>
      </w:r>
    </w:p>
    <w:p w14:paraId="0B726F04" w14:textId="77777777" w:rsidR="00D02E28" w:rsidRDefault="00D02E28" w:rsidP="00D02E28">
      <w:pPr>
        <w:pStyle w:val="ListParagraph"/>
        <w:numPr>
          <w:ilvl w:val="1"/>
          <w:numId w:val="53"/>
        </w:numPr>
        <w:spacing w:before="120" w:line="257" w:lineRule="auto"/>
        <w:ind w:left="709"/>
        <w:contextualSpacing w:val="0"/>
        <w:rPr>
          <w:lang w:val="it-IT"/>
        </w:rPr>
      </w:pPr>
      <w:r w:rsidRPr="00D96BA1">
        <w:rPr>
          <w:lang w:val="it-IT"/>
        </w:rPr>
        <w:t xml:space="preserve">Data Source: </w:t>
      </w:r>
      <w:r w:rsidRPr="00D96BA1">
        <w:rPr>
          <w:b/>
          <w:bCs/>
          <w:lang w:val="it-IT"/>
        </w:rPr>
        <w:t>Azure SQL Database</w:t>
      </w:r>
    </w:p>
    <w:p w14:paraId="4019A553" w14:textId="77777777" w:rsidR="00D02E28" w:rsidRPr="00D96BA1" w:rsidRDefault="00D02E28" w:rsidP="00D02E28">
      <w:pPr>
        <w:pStyle w:val="ListParagraph"/>
        <w:numPr>
          <w:ilvl w:val="1"/>
          <w:numId w:val="53"/>
        </w:numPr>
        <w:spacing w:before="120" w:line="257" w:lineRule="auto"/>
        <w:ind w:left="709"/>
        <w:contextualSpacing w:val="0"/>
        <w:rPr>
          <w:lang w:val="it-IT"/>
        </w:rPr>
      </w:pPr>
      <w:r>
        <w:rPr>
          <w:lang w:val="it-IT"/>
        </w:rPr>
        <w:t xml:space="preserve">Data source name: </w:t>
      </w:r>
      <w:r>
        <w:rPr>
          <w:b/>
          <w:bCs/>
          <w:lang w:val="it-IT"/>
        </w:rPr>
        <w:t>knowledgebase</w:t>
      </w:r>
    </w:p>
    <w:p w14:paraId="32E835D3" w14:textId="77777777" w:rsidR="00D02E28" w:rsidRDefault="00D02E28" w:rsidP="00D02E28">
      <w:pPr>
        <w:pStyle w:val="ListParagraph"/>
        <w:numPr>
          <w:ilvl w:val="1"/>
          <w:numId w:val="53"/>
        </w:numPr>
        <w:spacing w:before="120" w:line="257" w:lineRule="auto"/>
        <w:ind w:left="709"/>
        <w:contextualSpacing w:val="0"/>
      </w:pPr>
      <w:r w:rsidRPr="00D96BA1">
        <w:lastRenderedPageBreak/>
        <w:t xml:space="preserve">Connection string: </w:t>
      </w:r>
      <w:r>
        <w:t>Enter</w:t>
      </w:r>
      <w:r w:rsidRPr="00D96BA1">
        <w:t xml:space="preserve"> the </w:t>
      </w:r>
      <w:r>
        <w:t xml:space="preserve">Azure SQL Database connection string for the </w:t>
      </w:r>
      <w:proofErr w:type="spellStart"/>
      <w:r>
        <w:rPr>
          <w:b/>
          <w:bCs/>
        </w:rPr>
        <w:t>KnowledgDB</w:t>
      </w:r>
      <w:proofErr w:type="spellEnd"/>
      <w:r>
        <w:t xml:space="preserve"> database that you recorded earlier; in this string, make sure to set the password to </w:t>
      </w:r>
      <w:r>
        <w:rPr>
          <w:b/>
          <w:bCs/>
        </w:rPr>
        <w:t>Pa55w.rd</w:t>
      </w:r>
    </w:p>
    <w:p w14:paraId="11659CDF" w14:textId="77777777" w:rsidR="00D02E28" w:rsidRPr="00D96BA1" w:rsidRDefault="00D02E28" w:rsidP="00D02E28">
      <w:pPr>
        <w:pStyle w:val="ListParagraph"/>
        <w:numPr>
          <w:ilvl w:val="1"/>
          <w:numId w:val="53"/>
        </w:numPr>
        <w:spacing w:before="120" w:line="257" w:lineRule="auto"/>
        <w:ind w:left="709"/>
        <w:contextualSpacing w:val="0"/>
      </w:pPr>
      <w:r>
        <w:t xml:space="preserve">Leave the </w:t>
      </w:r>
      <w:r w:rsidRPr="002B12D5">
        <w:rPr>
          <w:b/>
        </w:rPr>
        <w:t>User Id</w:t>
      </w:r>
      <w:r>
        <w:t xml:space="preserve"> and </w:t>
      </w:r>
      <w:r w:rsidRPr="002B12D5">
        <w:rPr>
          <w:b/>
        </w:rPr>
        <w:t>Password</w:t>
      </w:r>
      <w:r>
        <w:t xml:space="preserve"> fields at their default values; these items are retrieved from the connection </w:t>
      </w:r>
      <w:proofErr w:type="gramStart"/>
      <w:r>
        <w:t>string</w:t>
      </w:r>
      <w:proofErr w:type="gramEnd"/>
    </w:p>
    <w:p w14:paraId="023FD9DA" w14:textId="77777777" w:rsidR="00D02E28" w:rsidRDefault="00D02E28" w:rsidP="00D02E28">
      <w:pPr>
        <w:pStyle w:val="ListParagraph"/>
        <w:numPr>
          <w:ilvl w:val="0"/>
          <w:numId w:val="53"/>
        </w:numPr>
        <w:spacing w:before="120" w:line="257" w:lineRule="auto"/>
        <w:ind w:left="357" w:hanging="357"/>
        <w:contextualSpacing w:val="0"/>
      </w:pPr>
      <w:r>
        <w:t xml:space="preserve">Select </w:t>
      </w:r>
      <w:r>
        <w:rPr>
          <w:b/>
          <w:bCs/>
        </w:rPr>
        <w:t>Test connection</w:t>
      </w:r>
      <w:r>
        <w:t xml:space="preserve">. Ensure that the test is successful, select the </w:t>
      </w:r>
      <w:r w:rsidRPr="00153825">
        <w:rPr>
          <w:b/>
          <w:bCs/>
        </w:rPr>
        <w:t>[Knowledge]</w:t>
      </w:r>
      <w:r>
        <w:t xml:space="preserve"> view in the </w:t>
      </w:r>
      <w:r w:rsidRPr="00153825">
        <w:rPr>
          <w:b/>
          <w:bCs/>
        </w:rPr>
        <w:t>Table/View</w:t>
      </w:r>
      <w:r>
        <w:t xml:space="preserve"> drop-down list box, and then select </w:t>
      </w:r>
      <w:r>
        <w:rPr>
          <w:b/>
          <w:bCs/>
        </w:rPr>
        <w:t>Next: Add cognitive skills (Optional)</w:t>
      </w:r>
      <w:r>
        <w:t>:</w:t>
      </w:r>
    </w:p>
    <w:p w14:paraId="66953491" w14:textId="77777777" w:rsidR="00D02E28" w:rsidRDefault="00D02E28" w:rsidP="00D02E28">
      <w:pPr>
        <w:pStyle w:val="ListParagraph"/>
        <w:spacing w:before="120" w:line="257" w:lineRule="auto"/>
        <w:ind w:left="357"/>
        <w:contextualSpacing w:val="0"/>
      </w:pPr>
      <w:r>
        <w:rPr>
          <w:noProof/>
          <w:lang w:val="en-GB" w:eastAsia="en-GB"/>
        </w:rPr>
        <w:drawing>
          <wp:inline distT="0" distB="0" distL="0" distR="0" wp14:anchorId="17B91AFF" wp14:editId="5DEF49B6">
            <wp:extent cx="4462577" cy="3784736"/>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472439" cy="3793100"/>
                    </a:xfrm>
                    <a:prstGeom prst="rect">
                      <a:avLst/>
                    </a:prstGeom>
                    <a:noFill/>
                    <a:ln>
                      <a:noFill/>
                    </a:ln>
                  </pic:spPr>
                </pic:pic>
              </a:graphicData>
            </a:graphic>
          </wp:inline>
        </w:drawing>
      </w:r>
    </w:p>
    <w:p w14:paraId="050E9D9C"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Add cognitive skills (Optional)</w:t>
      </w:r>
      <w:r>
        <w:t xml:space="preserve"> page, select </w:t>
      </w:r>
      <w:r>
        <w:rPr>
          <w:b/>
          <w:bCs/>
        </w:rPr>
        <w:t>Skip to: Customize target index</w:t>
      </w:r>
      <w:r>
        <w:t>.</w:t>
      </w:r>
    </w:p>
    <w:p w14:paraId="1CC1289D"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Customize target index</w:t>
      </w:r>
      <w:r>
        <w:t xml:space="preserve"> page, select </w:t>
      </w:r>
      <w:r>
        <w:rPr>
          <w:b/>
          <w:bCs/>
        </w:rPr>
        <w:t>Retrievable</w:t>
      </w:r>
      <w:r>
        <w:t xml:space="preserve"> for all columns, and </w:t>
      </w:r>
      <w:r>
        <w:rPr>
          <w:b/>
          <w:bCs/>
        </w:rPr>
        <w:t>Searchable</w:t>
      </w:r>
      <w:r>
        <w:t xml:space="preserve"> for </w:t>
      </w:r>
      <w:r>
        <w:rPr>
          <w:b/>
          <w:bCs/>
        </w:rPr>
        <w:t>Subject</w:t>
      </w:r>
      <w:r>
        <w:t xml:space="preserve">, </w:t>
      </w:r>
      <w:r>
        <w:rPr>
          <w:b/>
          <w:bCs/>
        </w:rPr>
        <w:t>Body</w:t>
      </w:r>
      <w:r>
        <w:t xml:space="preserve">, </w:t>
      </w:r>
      <w:r>
        <w:rPr>
          <w:b/>
          <w:bCs/>
        </w:rPr>
        <w:t>Name</w:t>
      </w:r>
      <w:r>
        <w:t xml:space="preserve">, and </w:t>
      </w:r>
      <w:r>
        <w:rPr>
          <w:b/>
          <w:bCs/>
        </w:rPr>
        <w:t>Overview</w:t>
      </w:r>
      <w:r>
        <w:t xml:space="preserve">. Select </w:t>
      </w:r>
      <w:r>
        <w:rPr>
          <w:b/>
          <w:bCs/>
        </w:rPr>
        <w:t>Next: Create an indexer</w:t>
      </w:r>
      <w:r>
        <w:t>:</w:t>
      </w:r>
    </w:p>
    <w:p w14:paraId="393FD8B1" w14:textId="77777777" w:rsidR="00D02E28" w:rsidRDefault="00D02E28" w:rsidP="00D02E28">
      <w:pPr>
        <w:pStyle w:val="ListParagraph"/>
        <w:spacing w:before="120" w:line="257" w:lineRule="auto"/>
        <w:ind w:left="357"/>
        <w:contextualSpacing w:val="0"/>
      </w:pPr>
      <w:r>
        <w:rPr>
          <w:noProof/>
          <w:lang w:val="en-GB" w:eastAsia="en-GB"/>
        </w:rPr>
        <w:lastRenderedPageBreak/>
        <w:drawing>
          <wp:inline distT="0" distB="0" distL="0" distR="0" wp14:anchorId="3B51E502" wp14:editId="3FEBB36B">
            <wp:extent cx="4464843" cy="3789626"/>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474574" cy="3797885"/>
                    </a:xfrm>
                    <a:prstGeom prst="rect">
                      <a:avLst/>
                    </a:prstGeom>
                    <a:noFill/>
                    <a:ln>
                      <a:noFill/>
                    </a:ln>
                  </pic:spPr>
                </pic:pic>
              </a:graphicData>
            </a:graphic>
          </wp:inline>
        </w:drawing>
      </w:r>
    </w:p>
    <w:p w14:paraId="6168C6FB" w14:textId="77777777" w:rsidR="00D02E28" w:rsidRDefault="00D02E28" w:rsidP="00D02E28">
      <w:pPr>
        <w:pStyle w:val="ListParagraph"/>
        <w:numPr>
          <w:ilvl w:val="0"/>
          <w:numId w:val="53"/>
        </w:numPr>
        <w:spacing w:before="120" w:line="257" w:lineRule="auto"/>
        <w:ind w:left="357" w:hanging="357"/>
        <w:contextualSpacing w:val="0"/>
      </w:pPr>
      <w:r>
        <w:t xml:space="preserve">On the </w:t>
      </w:r>
      <w:r>
        <w:rPr>
          <w:b/>
          <w:bCs/>
        </w:rPr>
        <w:t>Create an indexer</w:t>
      </w:r>
      <w:r>
        <w:t xml:space="preserve"> page, change the indexer </w:t>
      </w:r>
      <w:r w:rsidRPr="00A9762A">
        <w:rPr>
          <w:b/>
          <w:bCs/>
        </w:rPr>
        <w:t>Name</w:t>
      </w:r>
      <w:r>
        <w:t xml:space="preserve"> to </w:t>
      </w:r>
      <w:r w:rsidRPr="00A9762A">
        <w:rPr>
          <w:b/>
          <w:bCs/>
        </w:rPr>
        <w:t>knowledgebase-indexer</w:t>
      </w:r>
      <w:r w:rsidRPr="004E3525">
        <w:t>. For the</w:t>
      </w:r>
      <w:r>
        <w:t xml:space="preserve"> </w:t>
      </w:r>
      <w:r>
        <w:rPr>
          <w:b/>
          <w:bCs/>
        </w:rPr>
        <w:t>Schedule</w:t>
      </w:r>
      <w:r w:rsidRPr="002B12D5">
        <w:rPr>
          <w:bCs/>
        </w:rPr>
        <w:t>,</w:t>
      </w:r>
      <w:r w:rsidRPr="004E3525">
        <w:t xml:space="preserve"> </w:t>
      </w:r>
      <w:r>
        <w:t xml:space="preserve">select </w:t>
      </w:r>
      <w:r>
        <w:rPr>
          <w:b/>
          <w:bCs/>
        </w:rPr>
        <w:t>Hourly</w:t>
      </w:r>
      <w:r>
        <w:t xml:space="preserve">, set the </w:t>
      </w:r>
      <w:r>
        <w:rPr>
          <w:b/>
          <w:bCs/>
        </w:rPr>
        <w:t xml:space="preserve">High watermark column </w:t>
      </w:r>
      <w:r>
        <w:t xml:space="preserve">to </w:t>
      </w:r>
      <w:r>
        <w:rPr>
          <w:b/>
          <w:bCs/>
        </w:rPr>
        <w:t>Id</w:t>
      </w:r>
      <w:r>
        <w:t xml:space="preserve">, and then select </w:t>
      </w:r>
      <w:r>
        <w:rPr>
          <w:b/>
          <w:bCs/>
        </w:rPr>
        <w:t>Submit</w:t>
      </w:r>
      <w:r>
        <w:t>:</w:t>
      </w:r>
    </w:p>
    <w:p w14:paraId="0BA66C5E" w14:textId="77777777" w:rsidR="00D02E28" w:rsidRDefault="00D02E28" w:rsidP="00D02E28">
      <w:pPr>
        <w:pStyle w:val="ListParagraph"/>
        <w:spacing w:before="120" w:line="257" w:lineRule="auto"/>
        <w:ind w:left="357"/>
        <w:contextualSpacing w:val="0"/>
      </w:pPr>
      <w:r>
        <w:rPr>
          <w:noProof/>
          <w:lang w:val="en-GB" w:eastAsia="en-GB"/>
        </w:rPr>
        <w:drawing>
          <wp:inline distT="0" distB="0" distL="0" distR="0" wp14:anchorId="45335B22" wp14:editId="504EE3B7">
            <wp:extent cx="4444864" cy="3772668"/>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455614" cy="3781792"/>
                    </a:xfrm>
                    <a:prstGeom prst="rect">
                      <a:avLst/>
                    </a:prstGeom>
                    <a:noFill/>
                    <a:ln>
                      <a:noFill/>
                    </a:ln>
                  </pic:spPr>
                </pic:pic>
              </a:graphicData>
            </a:graphic>
          </wp:inline>
        </w:drawing>
      </w:r>
    </w:p>
    <w:p w14:paraId="0A981C2E" w14:textId="77777777" w:rsidR="00D02E28" w:rsidRDefault="00D02E28" w:rsidP="00D02E28">
      <w:pPr>
        <w:pStyle w:val="ListParagraph"/>
        <w:numPr>
          <w:ilvl w:val="0"/>
          <w:numId w:val="53"/>
        </w:numPr>
        <w:spacing w:before="120" w:line="257" w:lineRule="auto"/>
        <w:ind w:left="357"/>
        <w:contextualSpacing w:val="0"/>
      </w:pPr>
      <w:r>
        <w:t xml:space="preserve">To test the indexer, on the </w:t>
      </w:r>
      <w:r>
        <w:rPr>
          <w:b/>
          <w:bCs/>
        </w:rPr>
        <w:t>Overview</w:t>
      </w:r>
      <w:r>
        <w:t xml:space="preserve"> page for the search service, select </w:t>
      </w:r>
      <w:r>
        <w:rPr>
          <w:b/>
          <w:bCs/>
        </w:rPr>
        <w:t>Search Explorer</w:t>
      </w:r>
      <w:r>
        <w:t>:</w:t>
      </w:r>
    </w:p>
    <w:p w14:paraId="087DD5E0" w14:textId="77777777" w:rsidR="00D02E28" w:rsidRDefault="00D02E28" w:rsidP="00D02E28">
      <w:pPr>
        <w:pStyle w:val="ListParagraph"/>
        <w:spacing w:before="120" w:line="257" w:lineRule="auto"/>
        <w:ind w:left="357"/>
        <w:contextualSpacing w:val="0"/>
      </w:pPr>
      <w:r>
        <w:rPr>
          <w:noProof/>
          <w:lang w:val="en-GB" w:eastAsia="en-GB"/>
        </w:rPr>
        <w:lastRenderedPageBreak/>
        <w:drawing>
          <wp:inline distT="0" distB="0" distL="0" distR="0" wp14:anchorId="41764A69" wp14:editId="7D82C722">
            <wp:extent cx="4488872" cy="381300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4510867" cy="3831688"/>
                    </a:xfrm>
                    <a:prstGeom prst="rect">
                      <a:avLst/>
                    </a:prstGeom>
                    <a:noFill/>
                    <a:ln>
                      <a:noFill/>
                    </a:ln>
                  </pic:spPr>
                </pic:pic>
              </a:graphicData>
            </a:graphic>
          </wp:inline>
        </w:drawing>
      </w:r>
    </w:p>
    <w:p w14:paraId="5E829896" w14:textId="77777777" w:rsidR="00D02E28" w:rsidRDefault="00D02E28" w:rsidP="00D02E28">
      <w:pPr>
        <w:pStyle w:val="ListParagraph"/>
        <w:numPr>
          <w:ilvl w:val="0"/>
          <w:numId w:val="53"/>
        </w:numPr>
        <w:spacing w:before="120" w:line="257" w:lineRule="auto"/>
        <w:ind w:left="357"/>
        <w:contextualSpacing w:val="0"/>
      </w:pPr>
      <w:r>
        <w:t xml:space="preserve">In the </w:t>
      </w:r>
      <w:r w:rsidRPr="00AB20FB">
        <w:rPr>
          <w:b/>
          <w:bCs/>
        </w:rPr>
        <w:t>Query</w:t>
      </w:r>
      <w:r>
        <w:t xml:space="preserve"> </w:t>
      </w:r>
      <w:r w:rsidRPr="00AB20FB">
        <w:rPr>
          <w:b/>
          <w:bCs/>
        </w:rPr>
        <w:t>string</w:t>
      </w:r>
      <w:r>
        <w:t xml:space="preserve"> field, enter a word to search for in the </w:t>
      </w:r>
      <w:r w:rsidRPr="0003602B">
        <w:t>knowledge base</w:t>
      </w:r>
      <w:r>
        <w:t xml:space="preserve">, and then select </w:t>
      </w:r>
      <w:r>
        <w:rPr>
          <w:b/>
          <w:bCs/>
        </w:rPr>
        <w:t>Search</w:t>
      </w:r>
      <w:r>
        <w:t xml:space="preserve">. The search service should generate a list of documents with a match in the </w:t>
      </w:r>
      <w:r w:rsidRPr="00C8360C">
        <w:rPr>
          <w:b/>
          <w:bCs/>
        </w:rPr>
        <w:t>Subject</w:t>
      </w:r>
      <w:r>
        <w:t xml:space="preserve">, </w:t>
      </w:r>
      <w:r w:rsidRPr="00C8360C">
        <w:rPr>
          <w:b/>
          <w:bCs/>
        </w:rPr>
        <w:t>Body</w:t>
      </w:r>
      <w:r>
        <w:t xml:space="preserve">, </w:t>
      </w:r>
      <w:r w:rsidRPr="00C8360C">
        <w:rPr>
          <w:b/>
          <w:bCs/>
        </w:rPr>
        <w:t>Name</w:t>
      </w:r>
      <w:r>
        <w:t xml:space="preserve">, or </w:t>
      </w:r>
      <w:r w:rsidRPr="00C8360C">
        <w:rPr>
          <w:b/>
          <w:bCs/>
        </w:rPr>
        <w:t>Overview</w:t>
      </w:r>
      <w:r>
        <w:t xml:space="preserve"> fields, and display them in the </w:t>
      </w:r>
      <w:r w:rsidRPr="0003602B">
        <w:rPr>
          <w:b/>
          <w:bCs/>
        </w:rPr>
        <w:t>Result</w:t>
      </w:r>
      <w:r>
        <w:rPr>
          <w:b/>
          <w:bCs/>
        </w:rPr>
        <w:t>s</w:t>
      </w:r>
      <w:r>
        <w:t xml:space="preserve"> pane. Make a note of the </w:t>
      </w:r>
      <w:r>
        <w:rPr>
          <w:b/>
          <w:bCs/>
        </w:rPr>
        <w:t xml:space="preserve">Request URL </w:t>
      </w:r>
      <w:r>
        <w:t xml:space="preserve">and the sample </w:t>
      </w:r>
      <w:r w:rsidRPr="00BD2844">
        <w:rPr>
          <w:b/>
          <w:bCs/>
        </w:rPr>
        <w:t>Results</w:t>
      </w:r>
      <w:r>
        <w:t xml:space="preserve">; you’ll need these items later as an example request and response when you set up the Power Apps custom connector: </w:t>
      </w:r>
    </w:p>
    <w:p w14:paraId="5324A4C2" w14:textId="77777777" w:rsidR="00D02E28" w:rsidRPr="00D96BA1" w:rsidRDefault="00D02E28" w:rsidP="00D02E28">
      <w:pPr>
        <w:pStyle w:val="ListParagraph"/>
        <w:spacing w:before="120" w:line="257" w:lineRule="auto"/>
        <w:ind w:left="357"/>
        <w:contextualSpacing w:val="0"/>
      </w:pPr>
      <w:r>
        <w:rPr>
          <w:noProof/>
          <w:lang w:val="en-GB" w:eastAsia="en-GB"/>
        </w:rPr>
        <w:lastRenderedPageBreak/>
        <w:drawing>
          <wp:inline distT="0" distB="0" distL="0" distR="0" wp14:anchorId="215A858F" wp14:editId="1D1E5386">
            <wp:extent cx="4515124" cy="40474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4545541" cy="4074670"/>
                    </a:xfrm>
                    <a:prstGeom prst="rect">
                      <a:avLst/>
                    </a:prstGeom>
                    <a:noFill/>
                    <a:ln>
                      <a:noFill/>
                    </a:ln>
                  </pic:spPr>
                </pic:pic>
              </a:graphicData>
            </a:graphic>
          </wp:inline>
        </w:drawing>
      </w:r>
    </w:p>
    <w:p w14:paraId="3FD18064" w14:textId="77777777" w:rsidR="00D02E28" w:rsidRDefault="00D02E28" w:rsidP="00D02E28">
      <w:pPr>
        <w:pStyle w:val="Heading4"/>
      </w:pPr>
      <w:r>
        <w:t>Creating the Custom Connector for the Azure Cognitive Search Service</w:t>
      </w:r>
    </w:p>
    <w:p w14:paraId="633754F7" w14:textId="77777777" w:rsidR="00D02E28" w:rsidRPr="002B12D5" w:rsidRDefault="00D02E28" w:rsidP="00D02E28">
      <w:pPr>
        <w:spacing w:before="120"/>
        <w:rPr>
          <w:rFonts w:cstheme="minorHAnsi"/>
          <w:color w:val="333333"/>
          <w:shd w:val="clear" w:color="auto" w:fill="FFFFFF"/>
        </w:rPr>
      </w:pPr>
      <w:r w:rsidRPr="002B12D5">
        <w:rPr>
          <w:rFonts w:cstheme="minorHAnsi"/>
          <w:color w:val="333333"/>
          <w:shd w:val="clear" w:color="auto" w:fill="FFFFFF"/>
        </w:rPr>
        <w:t>Kiana can now create a custom connector that Power Apps uses to send search requests to the search service. She does this using Power Apps Studio:</w:t>
      </w:r>
    </w:p>
    <w:p w14:paraId="5CC3835C" w14:textId="77777777" w:rsidR="00D02E28" w:rsidRDefault="00D02E28" w:rsidP="00D02E28">
      <w:pPr>
        <w:pStyle w:val="ListParagraph"/>
        <w:numPr>
          <w:ilvl w:val="0"/>
          <w:numId w:val="54"/>
        </w:numPr>
        <w:spacing w:line="256" w:lineRule="auto"/>
        <w:ind w:left="357"/>
        <w:contextualSpacing w:val="0"/>
      </w:pPr>
      <w:r>
        <w:t xml:space="preserve">Sign </w:t>
      </w:r>
      <w:proofErr w:type="gramStart"/>
      <w:r>
        <w:t>in to</w:t>
      </w:r>
      <w:proofErr w:type="gramEnd"/>
      <w:r>
        <w:t xml:space="preserve"> Power Apps Studio at </w:t>
      </w:r>
      <w:hyperlink r:id="rId173" w:history="1">
        <w:r w:rsidRPr="0081048F">
          <w:rPr>
            <w:rStyle w:val="Hyperlink"/>
          </w:rPr>
          <w:t>http://make.powerapps.com</w:t>
        </w:r>
      </w:hyperlink>
      <w:r>
        <w:rPr>
          <w:rStyle w:val="Hyperlink"/>
        </w:rPr>
        <w:t>.</w:t>
      </w:r>
    </w:p>
    <w:p w14:paraId="53935562" w14:textId="77777777" w:rsidR="00D02E28" w:rsidRPr="005777B2" w:rsidRDefault="00D02E28" w:rsidP="00D02E28">
      <w:pPr>
        <w:pStyle w:val="ListParagraph"/>
        <w:numPr>
          <w:ilvl w:val="0"/>
          <w:numId w:val="54"/>
        </w:numPr>
        <w:spacing w:before="120"/>
        <w:ind w:left="357"/>
        <w:contextualSpacing w:val="0"/>
        <w:rPr>
          <w:rFonts w:ascii="Segoe UI" w:hAnsi="Segoe UI" w:cs="Segoe UI"/>
          <w:color w:val="333333"/>
          <w:sz w:val="18"/>
          <w:szCs w:val="18"/>
          <w:shd w:val="clear" w:color="auto" w:fill="FFFFFF"/>
        </w:rPr>
      </w:pPr>
      <w:r>
        <w:t xml:space="preserve">In the left pane, expand </w:t>
      </w:r>
      <w:r w:rsidRPr="00256B0D">
        <w:rPr>
          <w:b/>
          <w:bCs/>
        </w:rPr>
        <w:t>Data</w:t>
      </w:r>
      <w:r>
        <w:t xml:space="preserve">, and select </w:t>
      </w:r>
      <w:r>
        <w:rPr>
          <w:b/>
          <w:bCs/>
        </w:rPr>
        <w:t>Custom Connectors</w:t>
      </w:r>
      <w:r>
        <w:t xml:space="preserve">. In the right pane, select </w:t>
      </w:r>
      <w:r w:rsidRPr="005777B2">
        <w:rPr>
          <w:b/>
          <w:bCs/>
        </w:rPr>
        <w:t>+ New custom connector</w:t>
      </w:r>
      <w:r>
        <w:t xml:space="preserve">, and then select </w:t>
      </w:r>
      <w:r>
        <w:rPr>
          <w:b/>
          <w:bCs/>
        </w:rPr>
        <w:t>Create from blank</w:t>
      </w:r>
      <w:r>
        <w:t>:</w:t>
      </w:r>
    </w:p>
    <w:p w14:paraId="563F7F32"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4AC8A1F0" wp14:editId="2F76EC03">
            <wp:extent cx="4462966" cy="379940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472528" cy="3807545"/>
                    </a:xfrm>
                    <a:prstGeom prst="rect">
                      <a:avLst/>
                    </a:prstGeom>
                    <a:noFill/>
                    <a:ln>
                      <a:noFill/>
                    </a:ln>
                  </pic:spPr>
                </pic:pic>
              </a:graphicData>
            </a:graphic>
          </wp:inline>
        </w:drawing>
      </w:r>
    </w:p>
    <w:p w14:paraId="5CFF7EE6" w14:textId="77777777" w:rsidR="00D02E28" w:rsidRDefault="00D02E28" w:rsidP="00D02E28">
      <w:pPr>
        <w:pStyle w:val="ListParagraph"/>
        <w:numPr>
          <w:ilvl w:val="0"/>
          <w:numId w:val="54"/>
        </w:numPr>
        <w:spacing w:before="120"/>
        <w:ind w:left="357"/>
        <w:contextualSpacing w:val="0"/>
        <w:rPr>
          <w:rFonts w:ascii="Segoe UI" w:hAnsi="Segoe UI" w:cs="Segoe UI"/>
          <w:color w:val="333333"/>
          <w:sz w:val="18"/>
          <w:szCs w:val="18"/>
          <w:shd w:val="clear" w:color="auto" w:fill="FFFFFF"/>
        </w:rPr>
      </w:pPr>
      <w:r>
        <w:rPr>
          <w:rFonts w:ascii="Segoe UI" w:hAnsi="Segoe UI" w:cs="Segoe UI"/>
          <w:color w:val="333333"/>
          <w:sz w:val="18"/>
          <w:szCs w:val="18"/>
          <w:shd w:val="clear" w:color="auto" w:fill="FFFFFF"/>
        </w:rPr>
        <w:t xml:space="preserve">In the </w:t>
      </w:r>
      <w:r>
        <w:rPr>
          <w:rFonts w:ascii="Segoe UI" w:hAnsi="Segoe UI" w:cs="Segoe UI"/>
          <w:b/>
          <w:bCs/>
          <w:color w:val="333333"/>
          <w:sz w:val="18"/>
          <w:szCs w:val="18"/>
          <w:shd w:val="clear" w:color="auto" w:fill="FFFFFF"/>
        </w:rPr>
        <w:t>Create from blank</w:t>
      </w:r>
      <w:r>
        <w:rPr>
          <w:rFonts w:ascii="Segoe UI" w:hAnsi="Segoe UI" w:cs="Segoe UI"/>
          <w:color w:val="333333"/>
          <w:sz w:val="18"/>
          <w:szCs w:val="18"/>
          <w:shd w:val="clear" w:color="auto" w:fill="FFFFFF"/>
        </w:rPr>
        <w:t xml:space="preserve"> dialog box, set the new connector name to </w:t>
      </w:r>
      <w:proofErr w:type="spellStart"/>
      <w:r>
        <w:rPr>
          <w:rFonts w:ascii="Segoe UI" w:hAnsi="Segoe UI" w:cs="Segoe UI"/>
          <w:b/>
          <w:bCs/>
          <w:color w:val="333333"/>
          <w:sz w:val="18"/>
          <w:szCs w:val="18"/>
          <w:shd w:val="clear" w:color="auto" w:fill="FFFFFF"/>
        </w:rPr>
        <w:t>VanArsdelKBConnector</w:t>
      </w:r>
      <w:proofErr w:type="spellEnd"/>
      <w:r>
        <w:rPr>
          <w:rFonts w:ascii="Segoe UI" w:hAnsi="Segoe UI" w:cs="Segoe UI"/>
          <w:color w:val="333333"/>
          <w:sz w:val="18"/>
          <w:szCs w:val="18"/>
          <w:shd w:val="clear" w:color="auto" w:fill="FFFFFF"/>
        </w:rPr>
        <w:t>, and then select</w:t>
      </w:r>
      <w:r>
        <w:rPr>
          <w:rFonts w:ascii="Segoe UI" w:hAnsi="Segoe UI" w:cs="Segoe UI"/>
          <w:b/>
          <w:bCs/>
          <w:color w:val="333333"/>
          <w:sz w:val="18"/>
          <w:szCs w:val="18"/>
          <w:shd w:val="clear" w:color="auto" w:fill="FFFFFF"/>
        </w:rPr>
        <w:t xml:space="preserve"> Continue</w:t>
      </w:r>
      <w:r>
        <w:rPr>
          <w:rFonts w:ascii="Segoe UI" w:hAnsi="Segoe UI" w:cs="Segoe UI"/>
          <w:color w:val="333333"/>
          <w:sz w:val="18"/>
          <w:szCs w:val="18"/>
          <w:shd w:val="clear" w:color="auto" w:fill="FFFFFF"/>
        </w:rPr>
        <w:t>:</w:t>
      </w:r>
    </w:p>
    <w:p w14:paraId="50B4204F"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2E5049F1" wp14:editId="0048E8A4">
            <wp:extent cx="4434247" cy="3774956"/>
            <wp:effectExtent l="0" t="0" r="444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4443482" cy="3782818"/>
                    </a:xfrm>
                    <a:prstGeom prst="rect">
                      <a:avLst/>
                    </a:prstGeom>
                    <a:noFill/>
                    <a:ln>
                      <a:noFill/>
                    </a:ln>
                  </pic:spPr>
                </pic:pic>
              </a:graphicData>
            </a:graphic>
          </wp:inline>
        </w:drawing>
      </w:r>
    </w:p>
    <w:p w14:paraId="29485FFA" w14:textId="77777777" w:rsidR="00D02E28" w:rsidRPr="00E65A9B" w:rsidRDefault="00D02E28" w:rsidP="00D02E28">
      <w:pPr>
        <w:pStyle w:val="ListParagraph"/>
        <w:numPr>
          <w:ilvl w:val="0"/>
          <w:numId w:val="54"/>
        </w:numPr>
        <w:spacing w:before="120"/>
        <w:ind w:left="357"/>
        <w:contextualSpacing w:val="0"/>
        <w:rPr>
          <w:rFonts w:ascii="Segoe UI" w:hAnsi="Segoe UI" w:cs="Segoe UI"/>
          <w:color w:val="333333"/>
          <w:sz w:val="18"/>
          <w:szCs w:val="18"/>
          <w:shd w:val="clear" w:color="auto" w:fill="FFFFFF"/>
        </w:rPr>
      </w:pPr>
      <w:r>
        <w:rPr>
          <w:rFonts w:ascii="Segoe UI" w:hAnsi="Segoe UI" w:cs="Segoe UI"/>
          <w:color w:val="333333"/>
          <w:sz w:val="18"/>
          <w:szCs w:val="18"/>
          <w:shd w:val="clear" w:color="auto" w:fill="FFFFFF"/>
        </w:rPr>
        <w:t xml:space="preserve">On the </w:t>
      </w:r>
      <w:r>
        <w:rPr>
          <w:rFonts w:ascii="Segoe UI" w:hAnsi="Segoe UI" w:cs="Segoe UI"/>
          <w:b/>
          <w:bCs/>
          <w:color w:val="333333"/>
          <w:sz w:val="18"/>
          <w:szCs w:val="18"/>
          <w:shd w:val="clear" w:color="auto" w:fill="FFFFFF"/>
        </w:rPr>
        <w:t xml:space="preserve">General information </w:t>
      </w:r>
      <w:r>
        <w:t xml:space="preserve">page, enter a description and set the </w:t>
      </w:r>
      <w:r>
        <w:rPr>
          <w:b/>
          <w:bCs/>
        </w:rPr>
        <w:t>Scheme</w:t>
      </w:r>
      <w:r>
        <w:t xml:space="preserve"> to </w:t>
      </w:r>
      <w:r>
        <w:rPr>
          <w:b/>
          <w:bCs/>
        </w:rPr>
        <w:t>HTTPS</w:t>
      </w:r>
      <w:r>
        <w:t xml:space="preserve">. In the </w:t>
      </w:r>
      <w:r>
        <w:rPr>
          <w:b/>
          <w:bCs/>
        </w:rPr>
        <w:t xml:space="preserve">Hosts </w:t>
      </w:r>
      <w:r>
        <w:t xml:space="preserve">box, enter the URL for your search service (you noted this URL earlier) but without the </w:t>
      </w:r>
      <w:r w:rsidRPr="00E65A9B">
        <w:rPr>
          <w:b/>
          <w:bCs/>
        </w:rPr>
        <w:t>https://</w:t>
      </w:r>
      <w:r>
        <w:t xml:space="preserve"> prefix, and then select </w:t>
      </w:r>
      <w:r>
        <w:rPr>
          <w:b/>
          <w:bCs/>
        </w:rPr>
        <w:t>Security</w:t>
      </w:r>
      <w:r>
        <w:t>:</w:t>
      </w:r>
    </w:p>
    <w:p w14:paraId="5896B52A" w14:textId="77777777" w:rsidR="00D02E28" w:rsidRPr="00E65A9B"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5AB197AC" wp14:editId="08117BE0">
            <wp:extent cx="4449209" cy="3784736"/>
            <wp:effectExtent l="0" t="0" r="889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460399" cy="3794255"/>
                    </a:xfrm>
                    <a:prstGeom prst="rect">
                      <a:avLst/>
                    </a:prstGeom>
                    <a:noFill/>
                    <a:ln>
                      <a:noFill/>
                    </a:ln>
                  </pic:spPr>
                </pic:pic>
              </a:graphicData>
            </a:graphic>
          </wp:inline>
        </w:drawing>
      </w:r>
    </w:p>
    <w:p w14:paraId="28B0E0B4" w14:textId="77777777" w:rsidR="00D02E28" w:rsidRDefault="00D02E28" w:rsidP="00D02E28">
      <w:pPr>
        <w:pStyle w:val="ListParagraph"/>
        <w:numPr>
          <w:ilvl w:val="0"/>
          <w:numId w:val="54"/>
        </w:numPr>
        <w:spacing w:line="256" w:lineRule="auto"/>
      </w:pPr>
      <w:r>
        <w:t xml:space="preserve">On the </w:t>
      </w:r>
      <w:r w:rsidRPr="00C8565A">
        <w:rPr>
          <w:b/>
          <w:bCs/>
        </w:rPr>
        <w:t>Security</w:t>
      </w:r>
      <w:r>
        <w:t xml:space="preserve"> page, in the </w:t>
      </w:r>
      <w:r w:rsidRPr="00C8565A">
        <w:rPr>
          <w:b/>
          <w:bCs/>
        </w:rPr>
        <w:t>Authentication</w:t>
      </w:r>
      <w:r>
        <w:t xml:space="preserve"> drop-down list box, select </w:t>
      </w:r>
      <w:r w:rsidRPr="00C8565A">
        <w:rPr>
          <w:b/>
          <w:bCs/>
        </w:rPr>
        <w:t>API Key</w:t>
      </w:r>
      <w:r w:rsidRPr="002B12D5">
        <w:rPr>
          <w:bCs/>
        </w:rPr>
        <w:t>.</w:t>
      </w:r>
      <w:r w:rsidRPr="00C8565A">
        <w:rPr>
          <w:b/>
          <w:bCs/>
        </w:rPr>
        <w:t xml:space="preserve"> </w:t>
      </w:r>
      <w:r>
        <w:t xml:space="preserve">In the </w:t>
      </w:r>
      <w:r w:rsidRPr="00C8565A">
        <w:rPr>
          <w:b/>
          <w:bCs/>
        </w:rPr>
        <w:t>Parameter label</w:t>
      </w:r>
      <w:r w:rsidRPr="00C8565A">
        <w:t xml:space="preserve"> </w:t>
      </w:r>
      <w:r>
        <w:t xml:space="preserve">field, enter </w:t>
      </w:r>
      <w:proofErr w:type="spellStart"/>
      <w:r w:rsidRPr="00C8565A">
        <w:rPr>
          <w:b/>
          <w:bCs/>
        </w:rPr>
        <w:t>api</w:t>
      </w:r>
      <w:proofErr w:type="spellEnd"/>
      <w:r w:rsidRPr="00C8565A">
        <w:rPr>
          <w:b/>
          <w:bCs/>
        </w:rPr>
        <w:t>-key</w:t>
      </w:r>
      <w:r>
        <w:t xml:space="preserve">. In the </w:t>
      </w:r>
      <w:r w:rsidRPr="00C8565A">
        <w:rPr>
          <w:b/>
          <w:bCs/>
        </w:rPr>
        <w:t>Parameter name</w:t>
      </w:r>
      <w:r>
        <w:t xml:space="preserve"> field, enter </w:t>
      </w:r>
      <w:proofErr w:type="spellStart"/>
      <w:r w:rsidRPr="00C8565A">
        <w:rPr>
          <w:b/>
          <w:bCs/>
        </w:rPr>
        <w:t>api</w:t>
      </w:r>
      <w:proofErr w:type="spellEnd"/>
      <w:r w:rsidRPr="00C8565A">
        <w:rPr>
          <w:b/>
          <w:bCs/>
        </w:rPr>
        <w:t>-key</w:t>
      </w:r>
      <w:r>
        <w:t xml:space="preserve">. Select </w:t>
      </w:r>
      <w:r w:rsidRPr="00C8565A">
        <w:rPr>
          <w:b/>
          <w:bCs/>
        </w:rPr>
        <w:t>Definition</w:t>
      </w:r>
      <w:r>
        <w:t>:</w:t>
      </w:r>
    </w:p>
    <w:p w14:paraId="24A92811" w14:textId="77777777" w:rsidR="00D02E28" w:rsidRDefault="00D02E28" w:rsidP="00D02E28">
      <w:pPr>
        <w:pStyle w:val="ListParagraph"/>
        <w:spacing w:line="256" w:lineRule="auto"/>
        <w:ind w:left="360"/>
        <w:contextualSpacing w:val="0"/>
      </w:pPr>
      <w:r>
        <w:rPr>
          <w:noProof/>
          <w:lang w:val="en-GB" w:eastAsia="en-GB"/>
        </w:rPr>
        <w:drawing>
          <wp:inline distT="0" distB="0" distL="0" distR="0" wp14:anchorId="2F1C6D34" wp14:editId="21C9FEDE">
            <wp:extent cx="4454644" cy="3783437"/>
            <wp:effectExtent l="0" t="0" r="3175" b="762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465447" cy="3792612"/>
                    </a:xfrm>
                    <a:prstGeom prst="rect">
                      <a:avLst/>
                    </a:prstGeom>
                    <a:noFill/>
                    <a:ln>
                      <a:noFill/>
                    </a:ln>
                  </pic:spPr>
                </pic:pic>
              </a:graphicData>
            </a:graphic>
          </wp:inline>
        </w:drawing>
      </w:r>
    </w:p>
    <w:p w14:paraId="0872E361" w14:textId="77777777" w:rsidR="00D02E28" w:rsidRDefault="00D02E28" w:rsidP="00D02E28">
      <w:pPr>
        <w:pStyle w:val="ListParagraph"/>
        <w:numPr>
          <w:ilvl w:val="0"/>
          <w:numId w:val="54"/>
        </w:numPr>
        <w:spacing w:line="256" w:lineRule="auto"/>
        <w:contextualSpacing w:val="0"/>
      </w:pPr>
      <w:r w:rsidRPr="002B12D5">
        <w:rPr>
          <w:rFonts w:cstheme="minorHAnsi"/>
          <w:color w:val="333333"/>
          <w:shd w:val="clear" w:color="auto" w:fill="FFFFFF"/>
        </w:rPr>
        <w:t xml:space="preserve">On the </w:t>
      </w:r>
      <w:r w:rsidRPr="002B12D5">
        <w:rPr>
          <w:rFonts w:cstheme="minorHAnsi"/>
          <w:b/>
          <w:bCs/>
          <w:color w:val="333333"/>
          <w:shd w:val="clear" w:color="auto" w:fill="FFFFFF"/>
        </w:rPr>
        <w:t>Definition</w:t>
      </w:r>
      <w:r w:rsidRPr="002B12D5">
        <w:rPr>
          <w:rFonts w:cstheme="minorHAnsi"/>
          <w:color w:val="333333"/>
          <w:shd w:val="clear" w:color="auto" w:fill="FFFFFF"/>
        </w:rPr>
        <w:t xml:space="preserve"> page, select </w:t>
      </w:r>
      <w:r w:rsidRPr="002B12D5">
        <w:rPr>
          <w:rFonts w:cstheme="minorHAnsi"/>
          <w:b/>
          <w:bCs/>
          <w:color w:val="333333"/>
          <w:shd w:val="clear" w:color="auto" w:fill="FFFFFF"/>
        </w:rPr>
        <w:t>New action</w:t>
      </w:r>
      <w:r w:rsidRPr="00E04E19">
        <w:rPr>
          <w:rFonts w:ascii="Segoe UI" w:hAnsi="Segoe UI" w:cs="Segoe UI"/>
          <w:color w:val="333333"/>
          <w:sz w:val="18"/>
          <w:szCs w:val="18"/>
          <w:shd w:val="clear" w:color="auto" w:fill="FFFFFF"/>
        </w:rPr>
        <w:t xml:space="preserve">. </w:t>
      </w:r>
      <w:r>
        <w:t xml:space="preserve">In the </w:t>
      </w:r>
      <w:r w:rsidRPr="00E04E19">
        <w:rPr>
          <w:b/>
          <w:bCs/>
        </w:rPr>
        <w:t>Summary</w:t>
      </w:r>
      <w:r>
        <w:t xml:space="preserve"> field, enter </w:t>
      </w:r>
      <w:r w:rsidRPr="00E04E19">
        <w:rPr>
          <w:b/>
          <w:bCs/>
        </w:rPr>
        <w:t>Query</w:t>
      </w:r>
      <w:r>
        <w:t xml:space="preserve">. In the </w:t>
      </w:r>
      <w:r w:rsidRPr="00E04E19">
        <w:rPr>
          <w:b/>
          <w:bCs/>
        </w:rPr>
        <w:t>Description</w:t>
      </w:r>
      <w:r>
        <w:t xml:space="preserve"> field, enter </w:t>
      </w:r>
      <w:r w:rsidRPr="00E04E19">
        <w:rPr>
          <w:b/>
          <w:bCs/>
        </w:rPr>
        <w:t>Query the knowledgebase</w:t>
      </w:r>
      <w:r>
        <w:t xml:space="preserve">. In the </w:t>
      </w:r>
      <w:r w:rsidRPr="00E04E19">
        <w:rPr>
          <w:b/>
          <w:bCs/>
        </w:rPr>
        <w:t>Operation ID</w:t>
      </w:r>
      <w:r>
        <w:t xml:space="preserve"> field, enter </w:t>
      </w:r>
      <w:r w:rsidRPr="00E04E19">
        <w:rPr>
          <w:b/>
          <w:bCs/>
        </w:rPr>
        <w:t>Query</w:t>
      </w:r>
      <w:r>
        <w:t xml:space="preserve">. Under </w:t>
      </w:r>
      <w:r w:rsidRPr="00E04E19">
        <w:rPr>
          <w:b/>
          <w:bCs/>
        </w:rPr>
        <w:t>Request</w:t>
      </w:r>
      <w:r>
        <w:t xml:space="preserve">, select </w:t>
      </w:r>
      <w:r w:rsidRPr="00E04E19">
        <w:rPr>
          <w:b/>
          <w:bCs/>
        </w:rPr>
        <w:t>+ Import from sample</w:t>
      </w:r>
      <w:r>
        <w:t xml:space="preserve">: </w:t>
      </w:r>
    </w:p>
    <w:p w14:paraId="3A89B37D" w14:textId="77777777" w:rsidR="00D02E28" w:rsidRDefault="00D02E28" w:rsidP="00D02E28">
      <w:pPr>
        <w:pStyle w:val="ListParagraph"/>
        <w:spacing w:line="256" w:lineRule="auto"/>
        <w:ind w:left="360"/>
        <w:contextualSpacing w:val="0"/>
      </w:pPr>
      <w:r>
        <w:rPr>
          <w:noProof/>
          <w:lang w:val="en-GB" w:eastAsia="en-GB"/>
        </w:rPr>
        <w:lastRenderedPageBreak/>
        <w:drawing>
          <wp:inline distT="0" distB="0" distL="0" distR="0" wp14:anchorId="4EAE41E6" wp14:editId="5D435F3B">
            <wp:extent cx="4449754" cy="3785200"/>
            <wp:effectExtent l="0" t="0" r="8255" b="63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457923" cy="3792149"/>
                    </a:xfrm>
                    <a:prstGeom prst="rect">
                      <a:avLst/>
                    </a:prstGeom>
                    <a:noFill/>
                    <a:ln>
                      <a:noFill/>
                    </a:ln>
                  </pic:spPr>
                </pic:pic>
              </a:graphicData>
            </a:graphic>
          </wp:inline>
        </w:drawing>
      </w:r>
    </w:p>
    <w:p w14:paraId="4FB7A58A" w14:textId="77777777" w:rsidR="00D02E28" w:rsidRPr="002B12D5" w:rsidRDefault="00D02E28" w:rsidP="00D02E28">
      <w:pPr>
        <w:pStyle w:val="ListParagraph"/>
        <w:numPr>
          <w:ilvl w:val="0"/>
          <w:numId w:val="54"/>
        </w:numPr>
        <w:spacing w:before="120"/>
        <w:ind w:left="351"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Import from sample</w:t>
      </w:r>
      <w:r w:rsidRPr="002B12D5">
        <w:rPr>
          <w:rFonts w:cstheme="minorHAnsi"/>
          <w:color w:val="333333"/>
          <w:shd w:val="clear" w:color="auto" w:fill="FFFFFF"/>
        </w:rPr>
        <w:t xml:space="preserve"> dialog box, enter the following values, and then select </w:t>
      </w:r>
      <w:r w:rsidRPr="002B12D5">
        <w:rPr>
          <w:rFonts w:cstheme="minorHAnsi"/>
          <w:b/>
          <w:bCs/>
          <w:color w:val="333333"/>
          <w:shd w:val="clear" w:color="auto" w:fill="FFFFFF"/>
        </w:rPr>
        <w:t>Import</w:t>
      </w:r>
      <w:r w:rsidRPr="002B12D5">
        <w:rPr>
          <w:rFonts w:cstheme="minorHAnsi"/>
          <w:color w:val="333333"/>
          <w:shd w:val="clear" w:color="auto" w:fill="FFFFFF"/>
        </w:rPr>
        <w:t>:</w:t>
      </w:r>
    </w:p>
    <w:p w14:paraId="535684E2" w14:textId="77777777" w:rsidR="00D02E28" w:rsidRPr="002B12D5" w:rsidRDefault="00D02E28" w:rsidP="00D02E28">
      <w:pPr>
        <w:pStyle w:val="ListParagraph"/>
        <w:numPr>
          <w:ilvl w:val="1"/>
          <w:numId w:val="54"/>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Verb: </w:t>
      </w:r>
      <w:r w:rsidRPr="002B12D5">
        <w:rPr>
          <w:rFonts w:cstheme="minorHAnsi"/>
          <w:b/>
          <w:bCs/>
          <w:color w:val="333333"/>
          <w:shd w:val="clear" w:color="auto" w:fill="FFFFFF"/>
        </w:rPr>
        <w:t>GET</w:t>
      </w:r>
    </w:p>
    <w:p w14:paraId="3934C591" w14:textId="77777777" w:rsidR="00D02E28" w:rsidRPr="002B12D5" w:rsidRDefault="00D02E28" w:rsidP="00D02E28">
      <w:pPr>
        <w:pStyle w:val="ListParagraph"/>
        <w:numPr>
          <w:ilvl w:val="1"/>
          <w:numId w:val="54"/>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URL: Provide the example request URL that you noted when you tested the search service in Search Explorer earlier</w:t>
      </w:r>
    </w:p>
    <w:p w14:paraId="388C21FE" w14:textId="77777777" w:rsidR="00D02E28" w:rsidRPr="002B12D5" w:rsidRDefault="00D02E28" w:rsidP="00D02E28">
      <w:pPr>
        <w:pStyle w:val="ListParagraph"/>
        <w:numPr>
          <w:ilvl w:val="1"/>
          <w:numId w:val="54"/>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Headers: </w:t>
      </w:r>
      <w:r w:rsidRPr="002B12D5">
        <w:rPr>
          <w:rFonts w:cstheme="minorHAnsi"/>
          <w:b/>
          <w:bCs/>
          <w:color w:val="333333"/>
          <w:shd w:val="clear" w:color="auto" w:fill="FFFFFF"/>
        </w:rPr>
        <w:t>Content-type</w:t>
      </w:r>
    </w:p>
    <w:p w14:paraId="7300F0B3"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6D7C6639" wp14:editId="7CA94E28">
            <wp:extent cx="4417596" cy="3755397"/>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4430376" cy="3766261"/>
                    </a:xfrm>
                    <a:prstGeom prst="rect">
                      <a:avLst/>
                    </a:prstGeom>
                    <a:noFill/>
                    <a:ln>
                      <a:noFill/>
                    </a:ln>
                  </pic:spPr>
                </pic:pic>
              </a:graphicData>
            </a:graphic>
          </wp:inline>
        </w:drawing>
      </w:r>
    </w:p>
    <w:p w14:paraId="061F04A8"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Back on the </w:t>
      </w:r>
      <w:r w:rsidRPr="002B12D5">
        <w:rPr>
          <w:rFonts w:cstheme="minorHAnsi"/>
          <w:b/>
          <w:bCs/>
          <w:color w:val="333333"/>
          <w:shd w:val="clear" w:color="auto" w:fill="FFFFFF"/>
        </w:rPr>
        <w:t>Definition</w:t>
      </w:r>
      <w:r w:rsidRPr="002B12D5">
        <w:rPr>
          <w:rFonts w:cstheme="minorHAnsi"/>
          <w:color w:val="333333"/>
          <w:shd w:val="clear" w:color="auto" w:fill="FFFFFF"/>
        </w:rPr>
        <w:t xml:space="preserve"> page, scroll down to the </w:t>
      </w:r>
      <w:r w:rsidRPr="002B12D5">
        <w:rPr>
          <w:rFonts w:cstheme="minorHAnsi"/>
          <w:b/>
          <w:bCs/>
          <w:color w:val="333333"/>
          <w:shd w:val="clear" w:color="auto" w:fill="FFFFFF"/>
        </w:rPr>
        <w:t>Query</w:t>
      </w:r>
      <w:r w:rsidRPr="002B12D5">
        <w:rPr>
          <w:rFonts w:cstheme="minorHAnsi"/>
          <w:color w:val="333333"/>
          <w:shd w:val="clear" w:color="auto" w:fill="FFFFFF"/>
        </w:rPr>
        <w:t xml:space="preserve"> section, select the ellipsis button </w:t>
      </w:r>
      <w:r>
        <w:rPr>
          <w:rFonts w:cstheme="minorHAnsi"/>
          <w:color w:val="333333"/>
          <w:shd w:val="clear" w:color="auto" w:fill="FFFFFF"/>
        </w:rPr>
        <w:t>next to</w:t>
      </w:r>
      <w:r w:rsidRPr="002B12D5">
        <w:rPr>
          <w:rFonts w:cstheme="minorHAnsi"/>
          <w:color w:val="333333"/>
          <w:shd w:val="clear" w:color="auto" w:fill="FFFFFF"/>
        </w:rPr>
        <w:t xml:space="preserve"> </w:t>
      </w:r>
      <w:r w:rsidRPr="002B12D5">
        <w:rPr>
          <w:rFonts w:cstheme="minorHAnsi"/>
          <w:b/>
          <w:bCs/>
          <w:color w:val="333333"/>
          <w:shd w:val="clear" w:color="auto" w:fill="FFFFFF"/>
        </w:rPr>
        <w:t>search</w:t>
      </w:r>
      <w:r w:rsidRPr="002B12D5">
        <w:rPr>
          <w:rFonts w:cstheme="minorHAnsi"/>
          <w:color w:val="333333"/>
          <w:shd w:val="clear" w:color="auto" w:fill="FFFFFF"/>
        </w:rPr>
        <w:t xml:space="preserve">, and then select </w:t>
      </w:r>
      <w:r w:rsidRPr="002B12D5">
        <w:rPr>
          <w:rFonts w:cstheme="minorHAnsi"/>
          <w:b/>
          <w:bCs/>
          <w:color w:val="333333"/>
          <w:shd w:val="clear" w:color="auto" w:fill="FFFFFF"/>
        </w:rPr>
        <w:t>Edit</w:t>
      </w:r>
      <w:r w:rsidRPr="002B12D5">
        <w:rPr>
          <w:rFonts w:cstheme="minorHAnsi"/>
          <w:color w:val="333333"/>
          <w:shd w:val="clear" w:color="auto" w:fill="FFFFFF"/>
        </w:rPr>
        <w:t>:</w:t>
      </w:r>
    </w:p>
    <w:p w14:paraId="6F025DCC"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09E3D224" wp14:editId="06285676">
            <wp:extent cx="4415525" cy="3750212"/>
            <wp:effectExtent l="0" t="0" r="4445"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4425297" cy="3758511"/>
                    </a:xfrm>
                    <a:prstGeom prst="rect">
                      <a:avLst/>
                    </a:prstGeom>
                    <a:noFill/>
                    <a:ln>
                      <a:noFill/>
                    </a:ln>
                  </pic:spPr>
                </pic:pic>
              </a:graphicData>
            </a:graphic>
          </wp:inline>
        </w:drawing>
      </w:r>
    </w:p>
    <w:p w14:paraId="48D540DD"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On the edit screen, in the </w:t>
      </w:r>
      <w:r w:rsidRPr="002B12D5">
        <w:rPr>
          <w:rFonts w:cstheme="minorHAnsi"/>
          <w:b/>
          <w:bCs/>
          <w:color w:val="333333"/>
          <w:shd w:val="clear" w:color="auto" w:fill="FFFFFF"/>
        </w:rPr>
        <w:t>Parameters</w:t>
      </w:r>
      <w:r w:rsidRPr="002B12D5">
        <w:rPr>
          <w:rFonts w:cstheme="minorHAnsi"/>
          <w:color w:val="333333"/>
          <w:shd w:val="clear" w:color="auto" w:fill="FFFFFF"/>
        </w:rPr>
        <w:t xml:space="preserve"> section, in the </w:t>
      </w:r>
      <w:r w:rsidRPr="002B12D5">
        <w:rPr>
          <w:rFonts w:cstheme="minorHAnsi"/>
          <w:b/>
          <w:bCs/>
          <w:color w:val="333333"/>
          <w:shd w:val="clear" w:color="auto" w:fill="FFFFFF"/>
        </w:rPr>
        <w:t>Default value</w:t>
      </w:r>
      <w:r w:rsidRPr="002B12D5">
        <w:rPr>
          <w:rFonts w:cstheme="minorHAnsi"/>
          <w:color w:val="333333"/>
          <w:shd w:val="clear" w:color="auto" w:fill="FFFFFF"/>
        </w:rPr>
        <w:t xml:space="preserve"> field, enter an asterisk (</w:t>
      </w:r>
      <w:r w:rsidRPr="002B12D5">
        <w:rPr>
          <w:rFonts w:cstheme="minorHAnsi"/>
          <w:b/>
          <w:bCs/>
          <w:color w:val="333333"/>
          <w:shd w:val="clear" w:color="auto" w:fill="FFFFFF"/>
        </w:rPr>
        <w:t>*</w:t>
      </w:r>
      <w:r w:rsidRPr="002B12D5">
        <w:rPr>
          <w:rFonts w:cstheme="minorHAnsi"/>
          <w:color w:val="333333"/>
          <w:shd w:val="clear" w:color="auto" w:fill="FFFFFF"/>
        </w:rPr>
        <w:t>). Leave the other fields at their default values</w:t>
      </w:r>
      <w:r>
        <w:rPr>
          <w:rFonts w:cstheme="minorHAnsi"/>
          <w:color w:val="333333"/>
          <w:shd w:val="clear" w:color="auto" w:fill="FFFFFF"/>
        </w:rPr>
        <w:t>,</w:t>
      </w:r>
      <w:r w:rsidRPr="002B12D5">
        <w:rPr>
          <w:rFonts w:cstheme="minorHAnsi"/>
          <w:color w:val="333333"/>
          <w:shd w:val="clear" w:color="auto" w:fill="FFFFFF"/>
        </w:rPr>
        <w:t xml:space="preserve"> and select </w:t>
      </w:r>
      <w:r w:rsidRPr="002B12D5">
        <w:rPr>
          <w:rFonts w:cstheme="minorHAnsi"/>
          <w:b/>
          <w:bCs/>
          <w:color w:val="333333"/>
          <w:shd w:val="clear" w:color="auto" w:fill="FFFFFF"/>
        </w:rPr>
        <w:t>Back</w:t>
      </w:r>
      <w:r w:rsidRPr="002B12D5">
        <w:rPr>
          <w:rFonts w:cstheme="minorHAnsi"/>
          <w:color w:val="333333"/>
          <w:shd w:val="clear" w:color="auto" w:fill="FFFFFF"/>
        </w:rPr>
        <w:t>:</w:t>
      </w:r>
    </w:p>
    <w:p w14:paraId="38262B89"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43799B68" wp14:editId="54899F25">
            <wp:extent cx="4449209" cy="3784736"/>
            <wp:effectExtent l="0" t="0" r="8890" b="635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4456634" cy="3791052"/>
                    </a:xfrm>
                    <a:prstGeom prst="rect">
                      <a:avLst/>
                    </a:prstGeom>
                    <a:noFill/>
                    <a:ln>
                      <a:noFill/>
                    </a:ln>
                  </pic:spPr>
                </pic:pic>
              </a:graphicData>
            </a:graphic>
          </wp:inline>
        </w:drawing>
      </w:r>
    </w:p>
    <w:p w14:paraId="2B610B06"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On the </w:t>
      </w:r>
      <w:r w:rsidRPr="002B12D5">
        <w:rPr>
          <w:rFonts w:cstheme="minorHAnsi"/>
          <w:b/>
          <w:bCs/>
          <w:color w:val="333333"/>
          <w:shd w:val="clear" w:color="auto" w:fill="FFFFFF"/>
        </w:rPr>
        <w:t>Definition</w:t>
      </w:r>
      <w:r w:rsidRPr="002B12D5">
        <w:rPr>
          <w:rFonts w:cstheme="minorHAnsi"/>
          <w:color w:val="333333"/>
          <w:shd w:val="clear" w:color="auto" w:fill="FFFFFF"/>
        </w:rPr>
        <w:t xml:space="preserve"> page, in the </w:t>
      </w:r>
      <w:r w:rsidRPr="002B12D5">
        <w:rPr>
          <w:rFonts w:cstheme="minorHAnsi"/>
          <w:b/>
          <w:bCs/>
          <w:color w:val="333333"/>
          <w:shd w:val="clear" w:color="auto" w:fill="FFFFFF"/>
        </w:rPr>
        <w:t>Query</w:t>
      </w:r>
      <w:r w:rsidRPr="002B12D5">
        <w:rPr>
          <w:rFonts w:cstheme="minorHAnsi"/>
          <w:color w:val="333333"/>
          <w:shd w:val="clear" w:color="auto" w:fill="FFFFFF"/>
        </w:rPr>
        <w:t xml:space="preserve"> section, select the ellipsis button </w:t>
      </w:r>
      <w:r>
        <w:rPr>
          <w:rFonts w:cstheme="minorHAnsi"/>
          <w:color w:val="333333"/>
          <w:shd w:val="clear" w:color="auto" w:fill="FFFFFF"/>
        </w:rPr>
        <w:t>next to</w:t>
      </w:r>
      <w:r w:rsidRPr="002B12D5">
        <w:rPr>
          <w:rFonts w:cstheme="minorHAnsi"/>
          <w:color w:val="333333"/>
          <w:shd w:val="clear" w:color="auto" w:fill="FFFFFF"/>
        </w:rPr>
        <w:t xml:space="preserve"> </w:t>
      </w:r>
      <w:proofErr w:type="spellStart"/>
      <w:r w:rsidRPr="002B12D5">
        <w:rPr>
          <w:rFonts w:cstheme="minorHAnsi"/>
          <w:b/>
          <w:bCs/>
          <w:color w:val="333333"/>
          <w:shd w:val="clear" w:color="auto" w:fill="FFFFFF"/>
        </w:rPr>
        <w:t>api</w:t>
      </w:r>
      <w:proofErr w:type="spellEnd"/>
      <w:r w:rsidRPr="002B12D5">
        <w:rPr>
          <w:rFonts w:cstheme="minorHAnsi"/>
          <w:b/>
          <w:bCs/>
          <w:color w:val="333333"/>
          <w:shd w:val="clear" w:color="auto" w:fill="FFFFFF"/>
        </w:rPr>
        <w:t>-version</w:t>
      </w:r>
      <w:r>
        <w:rPr>
          <w:rFonts w:cstheme="minorHAnsi"/>
          <w:color w:val="333333"/>
          <w:shd w:val="clear" w:color="auto" w:fill="FFFFFF"/>
        </w:rPr>
        <w:t xml:space="preserve">, </w:t>
      </w:r>
      <w:r w:rsidRPr="002B12D5">
        <w:rPr>
          <w:rFonts w:cstheme="minorHAnsi"/>
          <w:color w:val="333333"/>
          <w:shd w:val="clear" w:color="auto" w:fill="FFFFFF"/>
        </w:rPr>
        <w:t xml:space="preserve">and then select </w:t>
      </w:r>
      <w:r w:rsidRPr="002B12D5">
        <w:rPr>
          <w:rFonts w:cstheme="minorHAnsi"/>
          <w:b/>
          <w:bCs/>
          <w:color w:val="333333"/>
          <w:shd w:val="clear" w:color="auto" w:fill="FFFFFF"/>
        </w:rPr>
        <w:t>Edit</w:t>
      </w:r>
      <w:r w:rsidRPr="002B12D5">
        <w:rPr>
          <w:rFonts w:cstheme="minorHAnsi"/>
          <w:color w:val="333333"/>
          <w:shd w:val="clear" w:color="auto" w:fill="FFFFFF"/>
        </w:rPr>
        <w:t>:</w:t>
      </w:r>
    </w:p>
    <w:p w14:paraId="44F0C05E"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12755B9A" wp14:editId="3EAB23B6">
            <wp:extent cx="4439974" cy="3782783"/>
            <wp:effectExtent l="0" t="0" r="0" b="825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451760" cy="3792824"/>
                    </a:xfrm>
                    <a:prstGeom prst="rect">
                      <a:avLst/>
                    </a:prstGeom>
                    <a:noFill/>
                    <a:ln>
                      <a:noFill/>
                    </a:ln>
                  </pic:spPr>
                </pic:pic>
              </a:graphicData>
            </a:graphic>
          </wp:inline>
        </w:drawing>
      </w:r>
    </w:p>
    <w:p w14:paraId="6310B229"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On the edit screen, in the </w:t>
      </w:r>
      <w:r w:rsidRPr="002B12D5">
        <w:rPr>
          <w:rFonts w:cstheme="minorHAnsi"/>
          <w:b/>
          <w:bCs/>
          <w:color w:val="333333"/>
          <w:shd w:val="clear" w:color="auto" w:fill="FFFFFF"/>
        </w:rPr>
        <w:t>Parameters</w:t>
      </w:r>
      <w:r w:rsidRPr="002B12D5">
        <w:rPr>
          <w:rFonts w:cstheme="minorHAnsi"/>
          <w:color w:val="333333"/>
          <w:shd w:val="clear" w:color="auto" w:fill="FFFFFF"/>
        </w:rPr>
        <w:t xml:space="preserve"> section, in the </w:t>
      </w:r>
      <w:r w:rsidRPr="002B12D5">
        <w:rPr>
          <w:rFonts w:cstheme="minorHAnsi"/>
          <w:b/>
          <w:bCs/>
          <w:color w:val="333333"/>
          <w:shd w:val="clear" w:color="auto" w:fill="FFFFFF"/>
        </w:rPr>
        <w:t>Default value</w:t>
      </w:r>
      <w:r w:rsidRPr="002B12D5">
        <w:rPr>
          <w:rFonts w:cstheme="minorHAnsi"/>
          <w:color w:val="333333"/>
          <w:shd w:val="clear" w:color="auto" w:fill="FFFFFF"/>
        </w:rPr>
        <w:t xml:space="preserve"> field, enter </w:t>
      </w:r>
      <w:r w:rsidRPr="002B12D5">
        <w:rPr>
          <w:rFonts w:cstheme="minorHAnsi"/>
          <w:b/>
          <w:bCs/>
          <w:color w:val="333333"/>
          <w:shd w:val="clear" w:color="auto" w:fill="FFFFFF"/>
        </w:rPr>
        <w:t>2020-06-30-Preview</w:t>
      </w:r>
      <w:r w:rsidRPr="002B12D5">
        <w:rPr>
          <w:rFonts w:cstheme="minorHAnsi"/>
          <w:color w:val="333333"/>
          <w:shd w:val="clear" w:color="auto" w:fill="FFFFFF"/>
        </w:rPr>
        <w:t xml:space="preserve"> (this is the version associated with the current version of Azure Cognitive Search; you can see the version in the</w:t>
      </w:r>
      <w:r>
        <w:rPr>
          <w:rFonts w:ascii="Segoe UI" w:hAnsi="Segoe UI" w:cs="Segoe UI"/>
          <w:color w:val="333333"/>
          <w:sz w:val="18"/>
          <w:szCs w:val="18"/>
          <w:shd w:val="clear" w:color="auto" w:fill="FFFFFF"/>
        </w:rPr>
        <w:t xml:space="preserve"> </w:t>
      </w:r>
      <w:r w:rsidRPr="002B12D5">
        <w:rPr>
          <w:rFonts w:cstheme="minorHAnsi"/>
          <w:color w:val="333333"/>
          <w:shd w:val="clear" w:color="auto" w:fill="FFFFFF"/>
        </w:rPr>
        <w:lastRenderedPageBreak/>
        <w:t xml:space="preserve">request URL that you noted earlier). Set </w:t>
      </w:r>
      <w:r w:rsidRPr="002B12D5">
        <w:rPr>
          <w:rFonts w:cstheme="minorHAnsi"/>
          <w:b/>
          <w:bCs/>
          <w:color w:val="333333"/>
          <w:shd w:val="clear" w:color="auto" w:fill="FFFFFF"/>
        </w:rPr>
        <w:t>Is required</w:t>
      </w:r>
      <w:r w:rsidRPr="002B12D5">
        <w:rPr>
          <w:rFonts w:cstheme="minorHAnsi"/>
          <w:color w:val="333333"/>
          <w:shd w:val="clear" w:color="auto" w:fill="FFFFFF"/>
        </w:rPr>
        <w:t xml:space="preserve"> to </w:t>
      </w:r>
      <w:proofErr w:type="gramStart"/>
      <w:r w:rsidRPr="002B12D5">
        <w:rPr>
          <w:rFonts w:cstheme="minorHAnsi"/>
          <w:b/>
          <w:bCs/>
          <w:color w:val="333333"/>
          <w:shd w:val="clear" w:color="auto" w:fill="FFFFFF"/>
        </w:rPr>
        <w:t>Yes</w:t>
      </w:r>
      <w:r w:rsidRPr="002B12D5">
        <w:rPr>
          <w:rFonts w:cstheme="minorHAnsi"/>
          <w:color w:val="333333"/>
          <w:shd w:val="clear" w:color="auto" w:fill="FFFFFF"/>
        </w:rPr>
        <w:t xml:space="preserve">, </w:t>
      </w:r>
      <w:r>
        <w:rPr>
          <w:rFonts w:cstheme="minorHAnsi"/>
          <w:color w:val="333333"/>
          <w:shd w:val="clear" w:color="auto" w:fill="FFFFFF"/>
        </w:rPr>
        <w:t>and</w:t>
      </w:r>
      <w:proofErr w:type="gramEnd"/>
      <w:r>
        <w:rPr>
          <w:rFonts w:cstheme="minorHAnsi"/>
          <w:color w:val="333333"/>
          <w:shd w:val="clear" w:color="auto" w:fill="FFFFFF"/>
        </w:rPr>
        <w:t xml:space="preserve"> </w:t>
      </w:r>
      <w:r w:rsidRPr="002B12D5">
        <w:rPr>
          <w:rFonts w:cstheme="minorHAnsi"/>
          <w:color w:val="333333"/>
          <w:shd w:val="clear" w:color="auto" w:fill="FFFFFF"/>
        </w:rPr>
        <w:t xml:space="preserve">set </w:t>
      </w:r>
      <w:r w:rsidRPr="002B12D5">
        <w:rPr>
          <w:rFonts w:cstheme="minorHAnsi"/>
          <w:b/>
          <w:bCs/>
          <w:color w:val="333333"/>
          <w:shd w:val="clear" w:color="auto" w:fill="FFFFFF"/>
        </w:rPr>
        <w:t>Visibility</w:t>
      </w:r>
      <w:r w:rsidRPr="002B12D5">
        <w:rPr>
          <w:rFonts w:cstheme="minorHAnsi"/>
          <w:color w:val="333333"/>
          <w:shd w:val="clear" w:color="auto" w:fill="FFFFFF"/>
        </w:rPr>
        <w:t xml:space="preserve"> to </w:t>
      </w:r>
      <w:r w:rsidRPr="002B12D5">
        <w:rPr>
          <w:rFonts w:cstheme="minorHAnsi"/>
          <w:b/>
          <w:bCs/>
          <w:color w:val="333333"/>
          <w:shd w:val="clear" w:color="auto" w:fill="FFFFFF"/>
        </w:rPr>
        <w:t>internal</w:t>
      </w:r>
      <w:r>
        <w:rPr>
          <w:rFonts w:cstheme="minorHAnsi"/>
          <w:color w:val="333333"/>
          <w:shd w:val="clear" w:color="auto" w:fill="FFFFFF"/>
        </w:rPr>
        <w:t>. L</w:t>
      </w:r>
      <w:r w:rsidRPr="002B12D5">
        <w:rPr>
          <w:rFonts w:cstheme="minorHAnsi"/>
          <w:color w:val="333333"/>
          <w:shd w:val="clear" w:color="auto" w:fill="FFFFFF"/>
        </w:rPr>
        <w:t>eave the other fields at their default values</w:t>
      </w:r>
      <w:r>
        <w:rPr>
          <w:rFonts w:cstheme="minorHAnsi"/>
          <w:color w:val="333333"/>
          <w:shd w:val="clear" w:color="auto" w:fill="FFFFFF"/>
        </w:rPr>
        <w:t>,</w:t>
      </w:r>
      <w:r w:rsidRPr="002B12D5">
        <w:rPr>
          <w:rFonts w:cstheme="minorHAnsi"/>
          <w:color w:val="333333"/>
          <w:shd w:val="clear" w:color="auto" w:fill="FFFFFF"/>
        </w:rPr>
        <w:t xml:space="preserve"> and then select </w:t>
      </w:r>
      <w:r w:rsidRPr="002B12D5">
        <w:rPr>
          <w:rFonts w:cstheme="minorHAnsi"/>
          <w:b/>
          <w:bCs/>
          <w:color w:val="333333"/>
          <w:shd w:val="clear" w:color="auto" w:fill="FFFFFF"/>
        </w:rPr>
        <w:t>Back</w:t>
      </w:r>
      <w:r w:rsidRPr="002B12D5">
        <w:rPr>
          <w:rFonts w:cstheme="minorHAnsi"/>
          <w:color w:val="333333"/>
          <w:shd w:val="clear" w:color="auto" w:fill="FFFFFF"/>
        </w:rPr>
        <w:t>:</w:t>
      </w:r>
    </w:p>
    <w:p w14:paraId="128FAAD6"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505E035C" wp14:editId="4685CBB8">
            <wp:extent cx="4460706" cy="37945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472339" cy="3804412"/>
                    </a:xfrm>
                    <a:prstGeom prst="rect">
                      <a:avLst/>
                    </a:prstGeom>
                    <a:noFill/>
                    <a:ln>
                      <a:noFill/>
                    </a:ln>
                  </pic:spPr>
                </pic:pic>
              </a:graphicData>
            </a:graphic>
          </wp:inline>
        </w:drawing>
      </w:r>
    </w:p>
    <w:p w14:paraId="2C998259"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On the </w:t>
      </w:r>
      <w:r w:rsidRPr="002B12D5">
        <w:rPr>
          <w:rFonts w:cstheme="minorHAnsi"/>
          <w:b/>
          <w:bCs/>
          <w:color w:val="333333"/>
          <w:shd w:val="clear" w:color="auto" w:fill="FFFFFF"/>
        </w:rPr>
        <w:t>Definition</w:t>
      </w:r>
      <w:r w:rsidRPr="002B12D5">
        <w:rPr>
          <w:rFonts w:cstheme="minorHAnsi"/>
          <w:color w:val="333333"/>
          <w:shd w:val="clear" w:color="auto" w:fill="FFFFFF"/>
        </w:rPr>
        <w:t xml:space="preserve"> page, scroll down to the </w:t>
      </w:r>
      <w:r w:rsidRPr="002B12D5">
        <w:rPr>
          <w:rFonts w:cstheme="minorHAnsi"/>
          <w:b/>
          <w:bCs/>
          <w:color w:val="333333"/>
          <w:shd w:val="clear" w:color="auto" w:fill="FFFFFF"/>
        </w:rPr>
        <w:t>Response</w:t>
      </w:r>
      <w:r w:rsidRPr="002B12D5">
        <w:rPr>
          <w:rFonts w:cstheme="minorHAnsi"/>
          <w:color w:val="333333"/>
          <w:shd w:val="clear" w:color="auto" w:fill="FFFFFF"/>
        </w:rPr>
        <w:t xml:space="preserve"> section</w:t>
      </w:r>
      <w:r>
        <w:rPr>
          <w:rFonts w:cstheme="minorHAnsi"/>
          <w:color w:val="333333"/>
          <w:shd w:val="clear" w:color="auto" w:fill="FFFFFF"/>
        </w:rPr>
        <w:t>,</w:t>
      </w:r>
      <w:r w:rsidRPr="002B12D5">
        <w:rPr>
          <w:rFonts w:cstheme="minorHAnsi"/>
          <w:color w:val="333333"/>
          <w:shd w:val="clear" w:color="auto" w:fill="FFFFFF"/>
        </w:rPr>
        <w:t xml:space="preserve"> and select </w:t>
      </w:r>
      <w:r w:rsidRPr="002B12D5">
        <w:rPr>
          <w:rFonts w:cstheme="minorHAnsi"/>
          <w:b/>
          <w:bCs/>
          <w:color w:val="333333"/>
          <w:shd w:val="clear" w:color="auto" w:fill="FFFFFF"/>
        </w:rPr>
        <w:t>+ Add default response</w:t>
      </w:r>
      <w:r w:rsidRPr="002B12D5">
        <w:rPr>
          <w:rFonts w:cstheme="minorHAnsi"/>
          <w:color w:val="333333"/>
          <w:shd w:val="clear" w:color="auto" w:fill="FFFFFF"/>
        </w:rPr>
        <w:t>:</w:t>
      </w:r>
    </w:p>
    <w:p w14:paraId="182A696D"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279B86E7" wp14:editId="15E51A14">
            <wp:extent cx="4445735" cy="3784736"/>
            <wp:effectExtent l="0" t="0" r="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453879" cy="3791669"/>
                    </a:xfrm>
                    <a:prstGeom prst="rect">
                      <a:avLst/>
                    </a:prstGeom>
                    <a:noFill/>
                    <a:ln>
                      <a:noFill/>
                    </a:ln>
                  </pic:spPr>
                </pic:pic>
              </a:graphicData>
            </a:graphic>
          </wp:inline>
        </w:drawing>
      </w:r>
    </w:p>
    <w:p w14:paraId="2E1B2CF3" w14:textId="77777777" w:rsidR="00D02E28" w:rsidRPr="00B153F0" w:rsidRDefault="00D02E28" w:rsidP="00D02E28">
      <w:pPr>
        <w:pStyle w:val="ListParagraph"/>
        <w:numPr>
          <w:ilvl w:val="0"/>
          <w:numId w:val="54"/>
        </w:numPr>
        <w:spacing w:before="120"/>
        <w:contextualSpacing w:val="0"/>
        <w:rPr>
          <w:rFonts w:cstheme="minorHAnsi"/>
        </w:rPr>
      </w:pPr>
      <w:r w:rsidRPr="002B12D5">
        <w:rPr>
          <w:rFonts w:cstheme="minorHAnsi"/>
          <w:color w:val="333333"/>
          <w:shd w:val="clear" w:color="auto" w:fill="FFFFFF"/>
        </w:rPr>
        <w:t xml:space="preserve">In the </w:t>
      </w:r>
      <w:r w:rsidRPr="002B12D5">
        <w:rPr>
          <w:rFonts w:cstheme="minorHAnsi"/>
          <w:b/>
          <w:bCs/>
          <w:color w:val="333333"/>
          <w:shd w:val="clear" w:color="auto" w:fill="FFFFFF"/>
        </w:rPr>
        <w:t>Import from sample</w:t>
      </w:r>
      <w:r w:rsidRPr="002B12D5">
        <w:rPr>
          <w:rFonts w:cstheme="minorHAnsi"/>
          <w:color w:val="333333"/>
          <w:shd w:val="clear" w:color="auto" w:fill="FFFFFF"/>
        </w:rPr>
        <w:t xml:space="preserve"> dialog box, in the </w:t>
      </w:r>
      <w:r w:rsidRPr="002B12D5">
        <w:rPr>
          <w:rFonts w:cstheme="minorHAnsi"/>
          <w:b/>
          <w:bCs/>
          <w:color w:val="333333"/>
          <w:shd w:val="clear" w:color="auto" w:fill="FFFFFF"/>
        </w:rPr>
        <w:t>Headers</w:t>
      </w:r>
      <w:r w:rsidRPr="002B12D5">
        <w:rPr>
          <w:rFonts w:cstheme="minorHAnsi"/>
          <w:color w:val="333333"/>
          <w:shd w:val="clear" w:color="auto" w:fill="FFFFFF"/>
        </w:rPr>
        <w:t xml:space="preserve"> field, enter the text </w:t>
      </w:r>
      <w:r w:rsidRPr="002B12D5">
        <w:rPr>
          <w:rFonts w:cstheme="minorHAnsi"/>
          <w:b/>
          <w:bCs/>
          <w:color w:val="333333"/>
          <w:shd w:val="clear" w:color="auto" w:fill="FFFFFF"/>
        </w:rPr>
        <w:t>Content-type</w:t>
      </w:r>
      <w:r w:rsidRPr="002B12D5">
        <w:rPr>
          <w:rFonts w:cstheme="minorHAnsi"/>
          <w:color w:val="333333"/>
          <w:shd w:val="clear" w:color="auto" w:fill="FFFFFF"/>
        </w:rPr>
        <w:t xml:space="preserve">. In the </w:t>
      </w:r>
      <w:r w:rsidRPr="002B12D5">
        <w:rPr>
          <w:rFonts w:cstheme="minorHAnsi"/>
          <w:b/>
          <w:bCs/>
          <w:color w:val="333333"/>
          <w:shd w:val="clear" w:color="auto" w:fill="FFFFFF"/>
        </w:rPr>
        <w:t>Body</w:t>
      </w:r>
      <w:r w:rsidRPr="002B12D5">
        <w:rPr>
          <w:rFonts w:cstheme="minorHAnsi"/>
          <w:color w:val="333333"/>
          <w:shd w:val="clear" w:color="auto" w:fill="FFFFFF"/>
        </w:rPr>
        <w:t xml:space="preserve"> field, enter the example results that you recorded when testing the search service, and then select </w:t>
      </w:r>
      <w:r w:rsidRPr="002B12D5">
        <w:rPr>
          <w:rFonts w:cstheme="minorHAnsi"/>
          <w:b/>
          <w:bCs/>
          <w:color w:val="333333"/>
          <w:shd w:val="clear" w:color="auto" w:fill="FFFFFF"/>
        </w:rPr>
        <w:t>Import</w:t>
      </w:r>
      <w:r w:rsidRPr="002B12D5">
        <w:rPr>
          <w:rFonts w:cstheme="minorHAnsi"/>
          <w:color w:val="333333"/>
          <w:shd w:val="clear" w:color="auto" w:fill="FFFFFF"/>
        </w:rPr>
        <w:t>:</w:t>
      </w:r>
    </w:p>
    <w:p w14:paraId="63984283"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lang w:val="fr-FR"/>
        </w:rPr>
      </w:pPr>
      <w:r>
        <w:rPr>
          <w:noProof/>
          <w:lang w:val="en-GB" w:eastAsia="en-GB"/>
        </w:rPr>
        <w:lastRenderedPageBreak/>
        <w:drawing>
          <wp:inline distT="0" distB="0" distL="0" distR="0" wp14:anchorId="66D2720F" wp14:editId="112628A4">
            <wp:extent cx="4444864" cy="3786949"/>
            <wp:effectExtent l="0" t="0" r="0" b="444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454690" cy="3795321"/>
                    </a:xfrm>
                    <a:prstGeom prst="rect">
                      <a:avLst/>
                    </a:prstGeom>
                    <a:noFill/>
                    <a:ln>
                      <a:noFill/>
                    </a:ln>
                  </pic:spPr>
                </pic:pic>
              </a:graphicData>
            </a:graphic>
          </wp:inline>
        </w:drawing>
      </w:r>
    </w:p>
    <w:p w14:paraId="633C8C6E"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On the </w:t>
      </w:r>
      <w:r w:rsidRPr="002B12D5">
        <w:rPr>
          <w:rFonts w:cstheme="minorHAnsi"/>
          <w:b/>
          <w:bCs/>
          <w:color w:val="333333"/>
          <w:shd w:val="clear" w:color="auto" w:fill="FFFFFF"/>
        </w:rPr>
        <w:t>Definition</w:t>
      </w:r>
      <w:r w:rsidRPr="00B153F0">
        <w:rPr>
          <w:rFonts w:cstheme="minorHAnsi"/>
        </w:rPr>
        <w:t xml:space="preserve"> page, select the </w:t>
      </w:r>
      <w:r w:rsidRPr="00B153F0">
        <w:rPr>
          <w:rFonts w:cstheme="minorHAnsi"/>
          <w:b/>
          <w:bCs/>
        </w:rPr>
        <w:t>default</w:t>
      </w:r>
      <w:r w:rsidRPr="00B153F0">
        <w:rPr>
          <w:rFonts w:cstheme="minorHAnsi"/>
        </w:rPr>
        <w:t xml:space="preserve"> response:</w:t>
      </w:r>
    </w:p>
    <w:p w14:paraId="24E446EF" w14:textId="77777777" w:rsidR="00D02E28" w:rsidRPr="00D24425"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580AF8E3" wp14:editId="7FF1D7F7">
            <wp:extent cx="4454643" cy="3780475"/>
            <wp:effectExtent l="0" t="0" r="317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460646" cy="3785569"/>
                    </a:xfrm>
                    <a:prstGeom prst="rect">
                      <a:avLst/>
                    </a:prstGeom>
                    <a:noFill/>
                    <a:ln>
                      <a:noFill/>
                    </a:ln>
                  </pic:spPr>
                </pic:pic>
              </a:graphicData>
            </a:graphic>
          </wp:inline>
        </w:drawing>
      </w:r>
    </w:p>
    <w:p w14:paraId="6481F2AC"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Description</w:t>
      </w:r>
      <w:r w:rsidRPr="002B12D5">
        <w:rPr>
          <w:rFonts w:cstheme="minorHAnsi"/>
          <w:color w:val="333333"/>
          <w:shd w:val="clear" w:color="auto" w:fill="FFFFFF"/>
        </w:rPr>
        <w:t xml:space="preserve"> field of the </w:t>
      </w:r>
      <w:r w:rsidRPr="002B12D5">
        <w:rPr>
          <w:rFonts w:cstheme="minorHAnsi"/>
          <w:b/>
          <w:bCs/>
          <w:color w:val="333333"/>
          <w:shd w:val="clear" w:color="auto" w:fill="FFFFFF"/>
        </w:rPr>
        <w:t>Content-type</w:t>
      </w:r>
      <w:r w:rsidRPr="002B12D5">
        <w:rPr>
          <w:rFonts w:cstheme="minorHAnsi"/>
          <w:color w:val="333333"/>
          <w:shd w:val="clear" w:color="auto" w:fill="FFFFFF"/>
        </w:rPr>
        <w:t xml:space="preserve"> response, enter </w:t>
      </w:r>
      <w:r w:rsidRPr="002B12D5">
        <w:rPr>
          <w:rFonts w:cstheme="minorHAnsi"/>
          <w:b/>
          <w:bCs/>
          <w:color w:val="333333"/>
          <w:shd w:val="clear" w:color="auto" w:fill="FFFFFF"/>
        </w:rPr>
        <w:t>application/json</w:t>
      </w:r>
      <w:r>
        <w:rPr>
          <w:rFonts w:cstheme="minorHAnsi"/>
          <w:color w:val="333333"/>
          <w:shd w:val="clear" w:color="auto" w:fill="FFFFFF"/>
        </w:rPr>
        <w:t xml:space="preserve">, </w:t>
      </w:r>
      <w:r w:rsidRPr="002B12D5">
        <w:rPr>
          <w:rFonts w:cstheme="minorHAnsi"/>
          <w:color w:val="333333"/>
          <w:shd w:val="clear" w:color="auto" w:fill="FFFFFF"/>
        </w:rPr>
        <w:t xml:space="preserve">and then select </w:t>
      </w:r>
      <w:r w:rsidRPr="002B12D5">
        <w:rPr>
          <w:rFonts w:cstheme="minorHAnsi"/>
          <w:b/>
          <w:bCs/>
          <w:color w:val="333333"/>
          <w:shd w:val="clear" w:color="auto" w:fill="FFFFFF"/>
        </w:rPr>
        <w:t>Back</w:t>
      </w:r>
      <w:r w:rsidRPr="002B12D5">
        <w:rPr>
          <w:rFonts w:cstheme="minorHAnsi"/>
          <w:color w:val="333333"/>
          <w:shd w:val="clear" w:color="auto" w:fill="FFFFFF"/>
        </w:rPr>
        <w:t>:</w:t>
      </w:r>
    </w:p>
    <w:p w14:paraId="6847A4FF"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310748AD" wp14:editId="7BF72E5D">
            <wp:extent cx="4439974" cy="3770977"/>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4447840" cy="3777658"/>
                    </a:xfrm>
                    <a:prstGeom prst="rect">
                      <a:avLst/>
                    </a:prstGeom>
                    <a:noFill/>
                    <a:ln>
                      <a:noFill/>
                    </a:ln>
                  </pic:spPr>
                </pic:pic>
              </a:graphicData>
            </a:graphic>
          </wp:inline>
        </w:drawing>
      </w:r>
    </w:p>
    <w:p w14:paraId="1F91B5C9" w14:textId="77777777" w:rsidR="00D02E28" w:rsidRDefault="00D02E28" w:rsidP="00D02E28">
      <w:pPr>
        <w:pStyle w:val="Note"/>
        <w:ind w:left="357"/>
      </w:pPr>
      <w:r w:rsidRPr="002B12D5">
        <w:rPr>
          <w:b/>
        </w:rPr>
        <w:t>Note</w:t>
      </w:r>
      <w:r>
        <w:t xml:space="preserve">: The </w:t>
      </w:r>
      <w:r w:rsidRPr="008F3388">
        <w:rPr>
          <w:b/>
          <w:bCs/>
        </w:rPr>
        <w:t>Body</w:t>
      </w:r>
      <w:r>
        <w:t xml:space="preserve"> section on this page should display the fields of the response, such as </w:t>
      </w:r>
      <w:r>
        <w:rPr>
          <w:b/>
          <w:bCs/>
        </w:rPr>
        <w:t>Body</w:t>
      </w:r>
      <w:r>
        <w:t xml:space="preserve">, </w:t>
      </w:r>
      <w:r>
        <w:rPr>
          <w:b/>
          <w:bCs/>
        </w:rPr>
        <w:t>Id</w:t>
      </w:r>
      <w:r>
        <w:t xml:space="preserve">, </w:t>
      </w:r>
      <w:r>
        <w:rPr>
          <w:b/>
          <w:bCs/>
        </w:rPr>
        <w:t>Name</w:t>
      </w:r>
      <w:r>
        <w:t xml:space="preserve">, </w:t>
      </w:r>
      <w:r>
        <w:rPr>
          <w:b/>
          <w:bCs/>
        </w:rPr>
        <w:t>Overview</w:t>
      </w:r>
      <w:r>
        <w:t xml:space="preserve">, and </w:t>
      </w:r>
      <w:r>
        <w:rPr>
          <w:b/>
          <w:bCs/>
        </w:rPr>
        <w:t>Subject</w:t>
      </w:r>
      <w:r>
        <w:t xml:space="preserve"> if it has been parsed successfully.</w:t>
      </w:r>
    </w:p>
    <w:p w14:paraId="33F7B01E" w14:textId="77777777" w:rsidR="00D02E28" w:rsidRPr="002B12D5" w:rsidRDefault="00D02E28" w:rsidP="00D02E28">
      <w:pPr>
        <w:pStyle w:val="ListParagraph"/>
        <w:numPr>
          <w:ilvl w:val="0"/>
          <w:numId w:val="54"/>
        </w:numPr>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Select </w:t>
      </w:r>
      <w:r w:rsidRPr="002B12D5">
        <w:rPr>
          <w:rFonts w:cstheme="minorHAnsi"/>
          <w:b/>
          <w:bCs/>
          <w:color w:val="333333"/>
          <w:shd w:val="clear" w:color="auto" w:fill="FFFFFF"/>
        </w:rPr>
        <w:t>Create connector</w:t>
      </w:r>
      <w:r w:rsidRPr="002B12D5">
        <w:rPr>
          <w:rFonts w:cstheme="minorHAnsi"/>
          <w:color w:val="333333"/>
          <w:shd w:val="clear" w:color="auto" w:fill="FFFFFF"/>
        </w:rPr>
        <w:t>:</w:t>
      </w:r>
    </w:p>
    <w:p w14:paraId="402C4F68"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4BD1FD8A" wp14:editId="54BAADEE">
            <wp:extent cx="4459533" cy="3793518"/>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470464" cy="3802817"/>
                    </a:xfrm>
                    <a:prstGeom prst="rect">
                      <a:avLst/>
                    </a:prstGeom>
                    <a:noFill/>
                    <a:ln>
                      <a:noFill/>
                    </a:ln>
                  </pic:spPr>
                </pic:pic>
              </a:graphicData>
            </a:graphic>
          </wp:inline>
        </w:drawing>
      </w:r>
    </w:p>
    <w:p w14:paraId="7EEF20D2" w14:textId="77777777" w:rsidR="00D02E28" w:rsidRPr="002B12D5" w:rsidRDefault="00D02E28" w:rsidP="00D02E28">
      <w:pPr>
        <w:pStyle w:val="ListParagraph"/>
        <w:spacing w:before="120"/>
        <w:ind w:left="357"/>
        <w:contextualSpacing w:val="0"/>
        <w:rPr>
          <w:rFonts w:cstheme="minorHAnsi"/>
          <w:color w:val="333333"/>
          <w:shd w:val="clear" w:color="auto" w:fill="FFFFFF"/>
        </w:rPr>
      </w:pPr>
      <w:r w:rsidRPr="002B12D5">
        <w:rPr>
          <w:rFonts w:cstheme="minorHAnsi"/>
          <w:color w:val="333333"/>
          <w:shd w:val="clear" w:color="auto" w:fill="FFFFFF"/>
        </w:rPr>
        <w:t>The connector should be created without reporting an</w:t>
      </w:r>
      <w:r>
        <w:rPr>
          <w:rFonts w:cstheme="minorHAnsi"/>
          <w:color w:val="333333"/>
          <w:shd w:val="clear" w:color="auto" w:fill="FFFFFF"/>
        </w:rPr>
        <w:t>y</w:t>
      </w:r>
      <w:r w:rsidRPr="002B12D5">
        <w:rPr>
          <w:rFonts w:cstheme="minorHAnsi"/>
          <w:color w:val="333333"/>
          <w:shd w:val="clear" w:color="auto" w:fill="FFFFFF"/>
        </w:rPr>
        <w:t xml:space="preserve"> errors or warnings.</w:t>
      </w:r>
    </w:p>
    <w:p w14:paraId="36CB028A" w14:textId="77777777" w:rsidR="00D02E28" w:rsidRPr="00D24425" w:rsidRDefault="00D02E28" w:rsidP="00D02E28">
      <w:pPr>
        <w:pStyle w:val="Heading4"/>
        <w:rPr>
          <w:rFonts w:ascii="Segoe UI" w:hAnsi="Segoe UI" w:cs="Segoe UI"/>
          <w:color w:val="333333"/>
          <w:sz w:val="18"/>
          <w:szCs w:val="18"/>
          <w:shd w:val="clear" w:color="auto" w:fill="FFFFFF"/>
        </w:rPr>
      </w:pPr>
      <w:r>
        <w:lastRenderedPageBreak/>
        <w:t>Updating the App to use Azure Cognitive Search: Field Knowledgebase</w:t>
      </w:r>
    </w:p>
    <w:p w14:paraId="252D317D" w14:textId="70EFD3D2" w:rsidR="00D02E28" w:rsidRPr="002B12D5" w:rsidRDefault="00D02E28" w:rsidP="00D02E28">
      <w:pPr>
        <w:spacing w:before="120"/>
        <w:rPr>
          <w:rFonts w:cstheme="minorHAnsi"/>
          <w:color w:val="333333"/>
          <w:shd w:val="clear" w:color="auto" w:fill="FFFFFF"/>
        </w:rPr>
      </w:pPr>
      <w:r w:rsidRPr="002B12D5">
        <w:rPr>
          <w:rFonts w:cstheme="minorHAnsi"/>
          <w:color w:val="333333"/>
          <w:shd w:val="clear" w:color="auto" w:fill="FFFFFF"/>
        </w:rPr>
        <w:t xml:space="preserve">Maria can now use the custom connector in the </w:t>
      </w:r>
      <w:r w:rsidR="006F6962">
        <w:rPr>
          <w:rFonts w:cstheme="minorHAnsi"/>
          <w:color w:val="333333"/>
          <w:shd w:val="clear" w:color="auto" w:fill="FFFFFF"/>
        </w:rPr>
        <w:t>app</w:t>
      </w:r>
      <w:r w:rsidRPr="002B12D5">
        <w:rPr>
          <w:rFonts w:cstheme="minorHAnsi"/>
          <w:color w:val="333333"/>
          <w:shd w:val="clear" w:color="auto" w:fill="FFFFFF"/>
        </w:rPr>
        <w:t xml:space="preserve">. </w:t>
      </w:r>
      <w:r>
        <w:rPr>
          <w:rFonts w:cstheme="minorHAnsi"/>
          <w:color w:val="333333"/>
          <w:shd w:val="clear" w:color="auto" w:fill="FFFFFF"/>
        </w:rPr>
        <w:t>But f</w:t>
      </w:r>
      <w:r w:rsidRPr="002B12D5">
        <w:rPr>
          <w:rFonts w:cstheme="minorHAnsi"/>
          <w:color w:val="333333"/>
          <w:shd w:val="clear" w:color="auto" w:fill="FFFFFF"/>
        </w:rPr>
        <w:t xml:space="preserve">irst, she requires a key that grants her the privileges required to connect to the Azure Cognitive Search service. </w:t>
      </w:r>
      <w:proofErr w:type="spellStart"/>
      <w:r w:rsidRPr="002B12D5">
        <w:rPr>
          <w:rFonts w:cstheme="minorHAnsi"/>
          <w:color w:val="333333"/>
          <w:shd w:val="clear" w:color="auto" w:fill="FFFFFF"/>
        </w:rPr>
        <w:t>Preeti</w:t>
      </w:r>
      <w:proofErr w:type="spellEnd"/>
      <w:r w:rsidRPr="002B12D5">
        <w:rPr>
          <w:rFonts w:cstheme="minorHAnsi"/>
          <w:color w:val="333333"/>
          <w:shd w:val="clear" w:color="auto" w:fill="FFFFFF"/>
        </w:rPr>
        <w:t xml:space="preserve"> obtains the key from the </w:t>
      </w:r>
      <w:r w:rsidRPr="002B12D5">
        <w:rPr>
          <w:rFonts w:cstheme="minorHAnsi"/>
          <w:b/>
          <w:bCs/>
          <w:color w:val="333333"/>
          <w:shd w:val="clear" w:color="auto" w:fill="FFFFFF"/>
        </w:rPr>
        <w:t>Keys</w:t>
      </w:r>
      <w:r w:rsidRPr="002B12D5">
        <w:rPr>
          <w:rFonts w:cstheme="minorHAnsi"/>
          <w:color w:val="333333"/>
          <w:shd w:val="clear" w:color="auto" w:fill="FFFFFF"/>
        </w:rPr>
        <w:t xml:space="preserve"> page for the service in the Azure portal, and gives it to Maria:</w:t>
      </w:r>
    </w:p>
    <w:p w14:paraId="51D05B94" w14:textId="77777777" w:rsidR="00D02E28" w:rsidRPr="004227ED" w:rsidRDefault="00D02E28" w:rsidP="00D02E28">
      <w:pPr>
        <w:spacing w:before="120"/>
        <w:rPr>
          <w:rFonts w:ascii="Segoe UI" w:hAnsi="Segoe UI" w:cs="Segoe UI"/>
          <w:color w:val="333333"/>
          <w:sz w:val="18"/>
          <w:szCs w:val="18"/>
          <w:shd w:val="clear" w:color="auto" w:fill="FFFFFF"/>
        </w:rPr>
      </w:pPr>
      <w:r>
        <w:rPr>
          <w:noProof/>
          <w:lang w:val="en-GB" w:eastAsia="en-GB"/>
        </w:rPr>
        <w:drawing>
          <wp:inline distT="0" distB="0" distL="0" distR="0" wp14:anchorId="41D6A05B" wp14:editId="18AF5EF3">
            <wp:extent cx="4659183" cy="3960770"/>
            <wp:effectExtent l="0" t="0" r="8255" b="190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672829" cy="3972371"/>
                    </a:xfrm>
                    <a:prstGeom prst="rect">
                      <a:avLst/>
                    </a:prstGeom>
                    <a:noFill/>
                    <a:ln>
                      <a:noFill/>
                    </a:ln>
                  </pic:spPr>
                </pic:pic>
              </a:graphicData>
            </a:graphic>
          </wp:inline>
        </w:drawing>
      </w:r>
    </w:p>
    <w:p w14:paraId="41562E6F" w14:textId="77777777" w:rsidR="00D02E28" w:rsidRPr="002B12D5" w:rsidRDefault="00D02E28" w:rsidP="00D02E28">
      <w:pPr>
        <w:spacing w:before="120"/>
        <w:rPr>
          <w:rFonts w:cstheme="minorHAnsi"/>
          <w:color w:val="333333"/>
          <w:shd w:val="clear" w:color="auto" w:fill="FFFFFF"/>
        </w:rPr>
      </w:pPr>
      <w:r w:rsidRPr="002B12D5">
        <w:rPr>
          <w:rFonts w:cstheme="minorHAnsi"/>
          <w:color w:val="333333"/>
          <w:shd w:val="clear" w:color="auto" w:fill="FFFFFF"/>
        </w:rPr>
        <w:t xml:space="preserve">Maria edits the app in Power Apps </w:t>
      </w:r>
      <w:r>
        <w:rPr>
          <w:rFonts w:cstheme="minorHAnsi"/>
          <w:color w:val="333333"/>
          <w:shd w:val="clear" w:color="auto" w:fill="FFFFFF"/>
        </w:rPr>
        <w:t>S</w:t>
      </w:r>
      <w:r w:rsidRPr="002B12D5">
        <w:rPr>
          <w:rFonts w:cstheme="minorHAnsi"/>
          <w:color w:val="333333"/>
          <w:shd w:val="clear" w:color="auto" w:fill="FFFFFF"/>
        </w:rPr>
        <w:t>tudio and performs the following tasks:</w:t>
      </w:r>
    </w:p>
    <w:p w14:paraId="224020DB"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Open the </w:t>
      </w:r>
      <w:proofErr w:type="spellStart"/>
      <w:r w:rsidRPr="002B12D5">
        <w:rPr>
          <w:rFonts w:cstheme="minorHAnsi"/>
          <w:b/>
          <w:bCs/>
          <w:color w:val="333333"/>
          <w:shd w:val="clear" w:color="auto" w:fill="FFFFFF"/>
        </w:rPr>
        <w:t>VanArsdelApp</w:t>
      </w:r>
      <w:proofErr w:type="spellEnd"/>
      <w:r w:rsidRPr="002B12D5">
        <w:rPr>
          <w:rFonts w:cstheme="minorHAnsi"/>
          <w:color w:val="333333"/>
          <w:shd w:val="clear" w:color="auto" w:fill="FFFFFF"/>
        </w:rPr>
        <w:t xml:space="preserve"> app for editing.</w:t>
      </w:r>
    </w:p>
    <w:p w14:paraId="113944CF"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On the </w:t>
      </w:r>
      <w:r w:rsidRPr="002B12D5">
        <w:rPr>
          <w:rFonts w:cstheme="minorHAnsi"/>
          <w:b/>
          <w:bCs/>
          <w:color w:val="333333"/>
          <w:shd w:val="clear" w:color="auto" w:fill="FFFFFF"/>
        </w:rPr>
        <w:t>View</w:t>
      </w:r>
      <w:r w:rsidRPr="002B12D5">
        <w:rPr>
          <w:rFonts w:cstheme="minorHAnsi"/>
          <w:color w:val="333333"/>
          <w:shd w:val="clear" w:color="auto" w:fill="FFFFFF"/>
        </w:rPr>
        <w:t xml:space="preserve"> menu</w:t>
      </w:r>
      <w:r>
        <w:rPr>
          <w:rFonts w:cstheme="minorHAnsi"/>
          <w:color w:val="333333"/>
          <w:shd w:val="clear" w:color="auto" w:fill="FFFFFF"/>
        </w:rPr>
        <w:t>,</w:t>
      </w:r>
      <w:r w:rsidRPr="002B12D5">
        <w:rPr>
          <w:rFonts w:cstheme="minorHAnsi"/>
          <w:color w:val="333333"/>
          <w:shd w:val="clear" w:color="auto" w:fill="FFFFFF"/>
        </w:rPr>
        <w:t xml:space="preserve"> select </w:t>
      </w:r>
      <w:r w:rsidRPr="002B12D5">
        <w:rPr>
          <w:rFonts w:cstheme="minorHAnsi"/>
          <w:b/>
          <w:bCs/>
          <w:color w:val="333333"/>
          <w:shd w:val="clear" w:color="auto" w:fill="FFFFFF"/>
        </w:rPr>
        <w:t>Data sources</w:t>
      </w:r>
      <w:r>
        <w:rPr>
          <w:rFonts w:cstheme="minorHAnsi"/>
          <w:color w:val="333333"/>
          <w:shd w:val="clear" w:color="auto" w:fill="FFFFFF"/>
        </w:rPr>
        <w:t xml:space="preserve">, </w:t>
      </w:r>
      <w:r w:rsidRPr="002B12D5">
        <w:rPr>
          <w:rFonts w:cstheme="minorHAnsi"/>
          <w:color w:val="333333"/>
          <w:shd w:val="clear" w:color="auto" w:fill="FFFFFF"/>
        </w:rPr>
        <w:t xml:space="preserve">and then select </w:t>
      </w:r>
      <w:r w:rsidRPr="002B12D5">
        <w:rPr>
          <w:rFonts w:cstheme="minorHAnsi"/>
          <w:b/>
          <w:bCs/>
          <w:color w:val="333333"/>
          <w:shd w:val="clear" w:color="auto" w:fill="FFFFFF"/>
        </w:rPr>
        <w:t>Add data</w:t>
      </w:r>
      <w:r w:rsidRPr="002B12D5">
        <w:rPr>
          <w:rFonts w:cstheme="minorHAnsi"/>
          <w:color w:val="333333"/>
          <w:shd w:val="clear" w:color="auto" w:fill="FFFFFF"/>
        </w:rPr>
        <w:t>:</w:t>
      </w:r>
    </w:p>
    <w:p w14:paraId="5D11651B"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66BA8228" wp14:editId="1ADA61CD">
            <wp:extent cx="4435084" cy="3763876"/>
            <wp:effectExtent l="0" t="0" r="3810" b="825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449268" cy="3775914"/>
                    </a:xfrm>
                    <a:prstGeom prst="rect">
                      <a:avLst/>
                    </a:prstGeom>
                    <a:noFill/>
                    <a:ln>
                      <a:noFill/>
                    </a:ln>
                  </pic:spPr>
                </pic:pic>
              </a:graphicData>
            </a:graphic>
          </wp:inline>
        </w:drawing>
      </w:r>
    </w:p>
    <w:p w14:paraId="7F60A794"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Search</w:t>
      </w:r>
      <w:r w:rsidRPr="002B12D5">
        <w:rPr>
          <w:rFonts w:cstheme="minorHAnsi"/>
          <w:color w:val="333333"/>
          <w:shd w:val="clear" w:color="auto" w:fill="FFFFFF"/>
        </w:rPr>
        <w:t xml:space="preserve"> box</w:t>
      </w:r>
      <w:r>
        <w:rPr>
          <w:rFonts w:cstheme="minorHAnsi"/>
          <w:color w:val="333333"/>
          <w:shd w:val="clear" w:color="auto" w:fill="FFFFFF"/>
        </w:rPr>
        <w:t>,</w:t>
      </w:r>
      <w:r w:rsidRPr="002B12D5">
        <w:rPr>
          <w:rFonts w:cstheme="minorHAnsi"/>
          <w:color w:val="333333"/>
          <w:shd w:val="clear" w:color="auto" w:fill="FFFFFF"/>
        </w:rPr>
        <w:t xml:space="preserve"> under </w:t>
      </w:r>
      <w:r w:rsidRPr="002B12D5">
        <w:rPr>
          <w:rFonts w:cstheme="minorHAnsi"/>
          <w:b/>
          <w:bCs/>
          <w:color w:val="333333"/>
          <w:shd w:val="clear" w:color="auto" w:fill="FFFFFF"/>
        </w:rPr>
        <w:t>Select a data source</w:t>
      </w:r>
      <w:r w:rsidRPr="002B12D5">
        <w:rPr>
          <w:rFonts w:cstheme="minorHAnsi"/>
          <w:color w:val="333333"/>
          <w:shd w:val="clear" w:color="auto" w:fill="FFFFFF"/>
        </w:rPr>
        <w:t xml:space="preserve">, enter </w:t>
      </w:r>
      <w:r w:rsidRPr="002B12D5">
        <w:rPr>
          <w:rFonts w:cstheme="minorHAnsi"/>
          <w:b/>
          <w:bCs/>
          <w:color w:val="333333"/>
          <w:shd w:val="clear" w:color="auto" w:fill="FFFFFF"/>
        </w:rPr>
        <w:t>Van</w:t>
      </w:r>
      <w:r w:rsidRPr="002B12D5">
        <w:rPr>
          <w:rFonts w:cstheme="minorHAnsi"/>
          <w:color w:val="333333"/>
          <w:shd w:val="clear" w:color="auto" w:fill="FFFFFF"/>
        </w:rPr>
        <w:t xml:space="preserve">. The </w:t>
      </w:r>
      <w:proofErr w:type="spellStart"/>
      <w:r w:rsidRPr="002B12D5">
        <w:rPr>
          <w:rFonts w:cstheme="minorHAnsi"/>
          <w:b/>
          <w:bCs/>
          <w:color w:val="333333"/>
          <w:shd w:val="clear" w:color="auto" w:fill="FFFFFF"/>
        </w:rPr>
        <w:t>VanArdelKBConnector</w:t>
      </w:r>
      <w:proofErr w:type="spellEnd"/>
      <w:r w:rsidRPr="002B12D5">
        <w:rPr>
          <w:rFonts w:cstheme="minorHAnsi"/>
          <w:b/>
          <w:bCs/>
          <w:color w:val="333333"/>
          <w:shd w:val="clear" w:color="auto" w:fill="FFFFFF"/>
        </w:rPr>
        <w:t xml:space="preserve"> </w:t>
      </w:r>
      <w:r w:rsidRPr="002B12D5">
        <w:rPr>
          <w:rFonts w:cstheme="minorHAnsi"/>
          <w:color w:val="333333"/>
          <w:shd w:val="clear" w:color="auto" w:fill="FFFFFF"/>
        </w:rPr>
        <w:t>connector</w:t>
      </w:r>
      <w:r w:rsidRPr="002B12D5">
        <w:rPr>
          <w:rFonts w:cstheme="minorHAnsi"/>
          <w:b/>
          <w:bCs/>
          <w:color w:val="333333"/>
          <w:shd w:val="clear" w:color="auto" w:fill="FFFFFF"/>
        </w:rPr>
        <w:t xml:space="preserve"> </w:t>
      </w:r>
      <w:r w:rsidRPr="002B12D5">
        <w:rPr>
          <w:rFonts w:cstheme="minorHAnsi"/>
          <w:color w:val="333333"/>
          <w:shd w:val="clear" w:color="auto" w:fill="FFFFFF"/>
        </w:rPr>
        <w:t>should be listed:</w:t>
      </w:r>
    </w:p>
    <w:p w14:paraId="3A09D2C0"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19A0A7D1" wp14:editId="46E6C0ED">
            <wp:extent cx="4444864" cy="37992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459742" cy="3811978"/>
                    </a:xfrm>
                    <a:prstGeom prst="rect">
                      <a:avLst/>
                    </a:prstGeom>
                    <a:noFill/>
                    <a:ln>
                      <a:noFill/>
                    </a:ln>
                  </pic:spPr>
                </pic:pic>
              </a:graphicData>
            </a:graphic>
          </wp:inline>
        </w:drawing>
      </w:r>
    </w:p>
    <w:p w14:paraId="25E6DE80"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VanArdelKBConnector</w:t>
      </w:r>
      <w:proofErr w:type="spellEnd"/>
      <w:r w:rsidRPr="002B12D5">
        <w:rPr>
          <w:rFonts w:cstheme="minorHAnsi"/>
          <w:color w:val="333333"/>
          <w:shd w:val="clear" w:color="auto" w:fill="FFFFFF"/>
        </w:rPr>
        <w:t xml:space="preserve"> connector. In the </w:t>
      </w:r>
      <w:proofErr w:type="spellStart"/>
      <w:r w:rsidRPr="002B12D5">
        <w:rPr>
          <w:rFonts w:cstheme="minorHAnsi"/>
          <w:b/>
          <w:bCs/>
          <w:color w:val="333333"/>
          <w:shd w:val="clear" w:color="auto" w:fill="FFFFFF"/>
        </w:rPr>
        <w:t>VanArdelKBConnector</w:t>
      </w:r>
      <w:proofErr w:type="spellEnd"/>
      <w:r w:rsidRPr="002B12D5">
        <w:rPr>
          <w:rFonts w:cstheme="minorHAnsi"/>
          <w:color w:val="333333"/>
          <w:shd w:val="clear" w:color="auto" w:fill="FFFFFF"/>
        </w:rPr>
        <w:t xml:space="preserve"> pane, enter the key that </w:t>
      </w:r>
      <w:proofErr w:type="spellStart"/>
      <w:r w:rsidRPr="002B12D5">
        <w:rPr>
          <w:rFonts w:cstheme="minorHAnsi"/>
          <w:color w:val="333333"/>
          <w:shd w:val="clear" w:color="auto" w:fill="FFFFFF"/>
        </w:rPr>
        <w:t>Preeti</w:t>
      </w:r>
      <w:proofErr w:type="spellEnd"/>
      <w:r w:rsidRPr="002B12D5">
        <w:rPr>
          <w:rFonts w:cstheme="minorHAnsi"/>
          <w:color w:val="333333"/>
          <w:shd w:val="clear" w:color="auto" w:fill="FFFFFF"/>
        </w:rPr>
        <w:t xml:space="preserve"> provided for the search service, and then select </w:t>
      </w:r>
      <w:r w:rsidRPr="002B12D5">
        <w:rPr>
          <w:rFonts w:cstheme="minorHAnsi"/>
          <w:b/>
          <w:bCs/>
          <w:color w:val="333333"/>
          <w:shd w:val="clear" w:color="auto" w:fill="FFFFFF"/>
        </w:rPr>
        <w:t>Connect</w:t>
      </w:r>
      <w:r w:rsidRPr="002B12D5">
        <w:rPr>
          <w:rFonts w:cstheme="minorHAnsi"/>
          <w:color w:val="333333"/>
          <w:shd w:val="clear" w:color="auto" w:fill="FFFFFF"/>
        </w:rPr>
        <w:t>:</w:t>
      </w:r>
    </w:p>
    <w:p w14:paraId="24F2AAAB"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5AF1FB4A" wp14:editId="1D841A91">
            <wp:extent cx="4410635" cy="3751923"/>
            <wp:effectExtent l="0" t="0" r="9525" b="127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4425025" cy="3764164"/>
                    </a:xfrm>
                    <a:prstGeom prst="rect">
                      <a:avLst/>
                    </a:prstGeom>
                    <a:noFill/>
                    <a:ln>
                      <a:noFill/>
                    </a:ln>
                  </pic:spPr>
                </pic:pic>
              </a:graphicData>
            </a:graphic>
          </wp:inline>
        </w:drawing>
      </w:r>
    </w:p>
    <w:p w14:paraId="0C8A379E" w14:textId="77777777" w:rsidR="00D02E28" w:rsidRPr="00B153F0" w:rsidRDefault="00D02E28" w:rsidP="00D02E28">
      <w:pPr>
        <w:pStyle w:val="ListParagraph"/>
        <w:numPr>
          <w:ilvl w:val="0"/>
          <w:numId w:val="55"/>
        </w:numPr>
        <w:spacing w:before="120"/>
        <w:ind w:left="357" w:hanging="357"/>
        <w:contextualSpacing w:val="0"/>
        <w:rPr>
          <w:rFonts w:cstheme="minorHAnsi"/>
          <w:shd w:val="clear" w:color="auto" w:fill="FFFFFF"/>
        </w:rPr>
      </w:pPr>
      <w:r w:rsidRPr="00B153F0">
        <w:rPr>
          <w:rFonts w:cstheme="minorHAnsi"/>
          <w:shd w:val="clear" w:color="auto" w:fill="FFFFFF"/>
        </w:rPr>
        <w:t xml:space="preserve">On the </w:t>
      </w:r>
      <w:r w:rsidRPr="00B153F0">
        <w:rPr>
          <w:rFonts w:cstheme="minorHAnsi"/>
          <w:b/>
          <w:bCs/>
          <w:shd w:val="clear" w:color="auto" w:fill="FFFFFF"/>
        </w:rPr>
        <w:t>File</w:t>
      </w:r>
      <w:r w:rsidRPr="00B153F0">
        <w:rPr>
          <w:rFonts w:cstheme="minorHAnsi"/>
          <w:shd w:val="clear" w:color="auto" w:fill="FFFFFF"/>
        </w:rPr>
        <w:t xml:space="preserve"> menu, save and close the app, and then open it again. You may be prompted to authorize use of the custom connector when the app reopens.</w:t>
      </w:r>
    </w:p>
    <w:p w14:paraId="2D84658B" w14:textId="77777777" w:rsidR="00D02E28" w:rsidRPr="00052095" w:rsidRDefault="00D02E28" w:rsidP="00D02E28">
      <w:pPr>
        <w:pStyle w:val="Note"/>
        <w:ind w:left="357"/>
        <w:rPr>
          <w:rFonts w:cstheme="minorHAnsi"/>
        </w:rPr>
      </w:pPr>
      <w:r w:rsidRPr="00500E3E">
        <w:rPr>
          <w:rFonts w:cstheme="minorHAnsi"/>
          <w:b/>
          <w:bCs/>
        </w:rPr>
        <w:t>Note</w:t>
      </w:r>
      <w:r w:rsidRPr="00052095">
        <w:rPr>
          <w:rFonts w:cstheme="minorHAnsi"/>
        </w:rPr>
        <w:t>: This step is necessary to enable the custom connector.</w:t>
      </w:r>
    </w:p>
    <w:p w14:paraId="4B38415D" w14:textId="77777777" w:rsidR="00D02E28" w:rsidRPr="00B153F0" w:rsidRDefault="00D02E28" w:rsidP="00D02E28">
      <w:pPr>
        <w:pStyle w:val="ListParagraph"/>
        <w:numPr>
          <w:ilvl w:val="0"/>
          <w:numId w:val="55"/>
        </w:numPr>
        <w:spacing w:before="120"/>
        <w:ind w:left="357" w:hanging="357"/>
        <w:contextualSpacing w:val="0"/>
        <w:rPr>
          <w:rFonts w:cstheme="minorHAnsi"/>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expand the </w:t>
      </w:r>
      <w:r w:rsidRPr="002B12D5">
        <w:rPr>
          <w:rFonts w:cstheme="minorHAnsi"/>
          <w:b/>
          <w:bCs/>
          <w:color w:val="333333"/>
          <w:shd w:val="clear" w:color="auto" w:fill="FFFFFF"/>
        </w:rPr>
        <w:t>Knowledgebase</w:t>
      </w:r>
      <w:r w:rsidRPr="002B12D5">
        <w:rPr>
          <w:rFonts w:cstheme="minorHAnsi"/>
          <w:color w:val="333333"/>
          <w:shd w:val="clear" w:color="auto" w:fill="FFFFFF"/>
        </w:rPr>
        <w:t xml:space="preserve"> screen</w:t>
      </w:r>
      <w:r>
        <w:rPr>
          <w:rFonts w:cstheme="minorHAnsi"/>
          <w:color w:val="333333"/>
          <w:shd w:val="clear" w:color="auto" w:fill="FFFFFF"/>
        </w:rPr>
        <w:t>,</w:t>
      </w:r>
      <w:r w:rsidRPr="002B12D5">
        <w:rPr>
          <w:rFonts w:cstheme="minorHAnsi"/>
          <w:color w:val="333333"/>
          <w:shd w:val="clear" w:color="auto" w:fill="FFFFFF"/>
        </w:rPr>
        <w:t xml:space="preserve"> and select the </w:t>
      </w:r>
      <w:r w:rsidRPr="002B12D5">
        <w:rPr>
          <w:rFonts w:cstheme="minorHAnsi"/>
          <w:b/>
          <w:bCs/>
          <w:color w:val="333333"/>
          <w:shd w:val="clear" w:color="auto" w:fill="FFFFFF"/>
        </w:rPr>
        <w:t>TextSearchBox2</w:t>
      </w:r>
      <w:r w:rsidRPr="002B12D5">
        <w:rPr>
          <w:rFonts w:cstheme="minorHAnsi"/>
          <w:color w:val="333333"/>
          <w:shd w:val="clear" w:color="auto" w:fill="FFFFFF"/>
        </w:rPr>
        <w:t xml:space="preserve"> control. </w:t>
      </w:r>
      <w:r>
        <w:rPr>
          <w:rFonts w:cstheme="minorHAnsi"/>
          <w:color w:val="333333"/>
          <w:shd w:val="clear" w:color="auto" w:fill="FFFFFF"/>
        </w:rPr>
        <w:t>E</w:t>
      </w:r>
      <w:r w:rsidRPr="002B12D5">
        <w:rPr>
          <w:rFonts w:cstheme="minorHAnsi"/>
          <w:color w:val="333333"/>
          <w:shd w:val="clear" w:color="auto" w:fill="FFFFFF"/>
        </w:rPr>
        <w:t xml:space="preserve">nter the following formula for the </w:t>
      </w:r>
      <w:proofErr w:type="spellStart"/>
      <w:r w:rsidRPr="002B12D5">
        <w:rPr>
          <w:rFonts w:cstheme="minorHAnsi"/>
          <w:b/>
          <w:bCs/>
          <w:color w:val="333333"/>
          <w:shd w:val="clear" w:color="auto" w:fill="FFFFFF"/>
        </w:rPr>
        <w:t>OnChange</w:t>
      </w:r>
      <w:proofErr w:type="spellEnd"/>
      <w:r w:rsidRPr="002B12D5">
        <w:rPr>
          <w:rFonts w:cstheme="minorHAnsi"/>
          <w:color w:val="333333"/>
          <w:shd w:val="clear" w:color="auto" w:fill="FFFFFF"/>
        </w:rPr>
        <w:t xml:space="preserve"> action:</w:t>
      </w:r>
    </w:p>
    <w:p w14:paraId="48306BA5" w14:textId="77777777" w:rsidR="00D02E28" w:rsidRPr="002B12D5" w:rsidRDefault="00D02E28" w:rsidP="00D02E28">
      <w:pPr>
        <w:pStyle w:val="Code"/>
        <w:spacing w:before="120" w:after="120"/>
        <w:rPr>
          <w:rFonts w:asciiTheme="minorHAnsi" w:hAnsiTheme="minorHAnsi" w:cstheme="minorHAnsi"/>
        </w:rPr>
      </w:pPr>
      <w:r w:rsidRPr="002B12D5">
        <w:rPr>
          <w:rFonts w:asciiTheme="minorHAnsi" w:hAnsiTheme="minorHAnsi" w:cstheme="minorHAnsi"/>
          <w:b/>
          <w:bCs/>
        </w:rPr>
        <w:t>If</w:t>
      </w:r>
      <w:proofErr w:type="gramStart"/>
      <w:r w:rsidRPr="002B12D5">
        <w:rPr>
          <w:rFonts w:asciiTheme="minorHAnsi" w:hAnsiTheme="minorHAnsi" w:cstheme="minorHAnsi"/>
          <w:b/>
          <w:bCs/>
        </w:rPr>
        <w:t>(!</w:t>
      </w:r>
      <w:proofErr w:type="spellStart"/>
      <w:r w:rsidRPr="002B12D5">
        <w:rPr>
          <w:rFonts w:asciiTheme="minorHAnsi" w:hAnsiTheme="minorHAnsi" w:cstheme="minorHAnsi"/>
          <w:b/>
          <w:bCs/>
        </w:rPr>
        <w:t>IsBlank</w:t>
      </w:r>
      <w:proofErr w:type="spellEnd"/>
      <w:proofErr w:type="gramEnd"/>
      <w:r w:rsidRPr="002B12D5">
        <w:rPr>
          <w:rFonts w:asciiTheme="minorHAnsi" w:hAnsiTheme="minorHAnsi" w:cstheme="minorHAnsi"/>
          <w:b/>
          <w:bCs/>
        </w:rPr>
        <w:t xml:space="preserve">(TextSearchBox2.Text), </w:t>
      </w:r>
      <w:proofErr w:type="spellStart"/>
      <w:r w:rsidRPr="002B12D5">
        <w:rPr>
          <w:rFonts w:asciiTheme="minorHAnsi" w:hAnsiTheme="minorHAnsi" w:cstheme="minorHAnsi"/>
          <w:b/>
          <w:bCs/>
        </w:rPr>
        <w:t>ClearCollect</w:t>
      </w:r>
      <w:proofErr w:type="spellEnd"/>
      <w:r w:rsidRPr="002B12D5">
        <w:rPr>
          <w:rFonts w:asciiTheme="minorHAnsi" w:hAnsiTheme="minorHAnsi" w:cstheme="minorHAnsi"/>
          <w:b/>
          <w:bCs/>
        </w:rPr>
        <w:t>(</w:t>
      </w:r>
      <w:proofErr w:type="spellStart"/>
      <w:r w:rsidRPr="002B12D5">
        <w:rPr>
          <w:rFonts w:asciiTheme="minorHAnsi" w:hAnsiTheme="minorHAnsi" w:cstheme="minorHAnsi"/>
          <w:b/>
          <w:bCs/>
        </w:rPr>
        <w:t>azResult</w:t>
      </w:r>
      <w:proofErr w:type="spellEnd"/>
      <w:r w:rsidRPr="002B12D5">
        <w:rPr>
          <w:rFonts w:asciiTheme="minorHAnsi" w:hAnsiTheme="minorHAnsi" w:cstheme="minorHAnsi"/>
          <w:b/>
          <w:bCs/>
        </w:rPr>
        <w:t xml:space="preserve">, </w:t>
      </w:r>
      <w:proofErr w:type="spellStart"/>
      <w:r w:rsidRPr="002B12D5">
        <w:rPr>
          <w:rFonts w:asciiTheme="minorHAnsi" w:hAnsiTheme="minorHAnsi" w:cstheme="minorHAnsi"/>
          <w:b/>
          <w:bCs/>
        </w:rPr>
        <w:t>VanArsdelKBConnector.Query</w:t>
      </w:r>
      <w:proofErr w:type="spellEnd"/>
      <w:r w:rsidRPr="002B12D5">
        <w:rPr>
          <w:rFonts w:asciiTheme="minorHAnsi" w:hAnsiTheme="minorHAnsi" w:cstheme="minorHAnsi"/>
          <w:b/>
          <w:bCs/>
        </w:rPr>
        <w:t>({search: TextSearchBox2.Text}).value))</w:t>
      </w:r>
    </w:p>
    <w:p w14:paraId="049E7123" w14:textId="77777777" w:rsidR="00D02E28" w:rsidRPr="002B12D5" w:rsidRDefault="00D02E28" w:rsidP="00D02E28">
      <w:pPr>
        <w:pStyle w:val="ListParagraph"/>
        <w:spacing w:before="120"/>
        <w:ind w:left="357"/>
        <w:contextualSpacing w:val="0"/>
        <w:rPr>
          <w:rFonts w:cstheme="minorHAnsi"/>
          <w:color w:val="333333"/>
          <w:shd w:val="clear" w:color="auto" w:fill="FFFFFF"/>
        </w:rPr>
      </w:pPr>
      <w:r w:rsidRPr="002B12D5">
        <w:rPr>
          <w:rFonts w:cstheme="minorHAnsi"/>
          <w:color w:val="333333"/>
          <w:shd w:val="clear" w:color="auto" w:fill="FFFFFF"/>
        </w:rPr>
        <w:t xml:space="preserve">This formula calls the </w:t>
      </w:r>
      <w:r w:rsidRPr="002B12D5">
        <w:rPr>
          <w:rFonts w:cstheme="minorHAnsi"/>
          <w:b/>
          <w:bCs/>
          <w:color w:val="333333"/>
          <w:shd w:val="clear" w:color="auto" w:fill="FFFFFF"/>
        </w:rPr>
        <w:t>Query</w:t>
      </w:r>
      <w:r w:rsidRPr="002B12D5">
        <w:rPr>
          <w:rFonts w:cstheme="minorHAnsi"/>
          <w:color w:val="333333"/>
          <w:shd w:val="clear" w:color="auto" w:fill="FFFFFF"/>
        </w:rPr>
        <w:t xml:space="preserve"> operation of the custom connector searching for items that match the term the user types into the search box. The results are stored in a collection named </w:t>
      </w:r>
      <w:proofErr w:type="spellStart"/>
      <w:r w:rsidRPr="002B12D5">
        <w:rPr>
          <w:rFonts w:cstheme="minorHAnsi"/>
          <w:b/>
          <w:bCs/>
          <w:color w:val="333333"/>
          <w:shd w:val="clear" w:color="auto" w:fill="FFFFFF"/>
        </w:rPr>
        <w:t>azResult</w:t>
      </w:r>
      <w:proofErr w:type="spellEnd"/>
      <w:r w:rsidRPr="002B12D5">
        <w:rPr>
          <w:rFonts w:cstheme="minorHAnsi"/>
          <w:color w:val="333333"/>
          <w:shd w:val="clear" w:color="auto" w:fill="FFFFFF"/>
        </w:rPr>
        <w:t>.</w:t>
      </w:r>
    </w:p>
    <w:p w14:paraId="4D66F72C"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under the </w:t>
      </w:r>
      <w:r w:rsidRPr="002B12D5">
        <w:rPr>
          <w:rFonts w:cstheme="minorHAnsi"/>
          <w:b/>
          <w:bCs/>
          <w:color w:val="333333"/>
          <w:shd w:val="clear" w:color="auto" w:fill="FFFFFF"/>
        </w:rPr>
        <w:t>Knowledgebase</w:t>
      </w:r>
      <w:r w:rsidRPr="002B12D5">
        <w:rPr>
          <w:rFonts w:cstheme="minorHAnsi"/>
          <w:color w:val="333333"/>
          <w:shd w:val="clear" w:color="auto" w:fill="FFFFFF"/>
        </w:rPr>
        <w:t xml:space="preserve"> screen, select the </w:t>
      </w:r>
      <w:r w:rsidRPr="002B12D5">
        <w:rPr>
          <w:rFonts w:cstheme="minorHAnsi"/>
          <w:b/>
          <w:bCs/>
          <w:color w:val="333333"/>
          <w:shd w:val="clear" w:color="auto" w:fill="FFFFFF"/>
        </w:rPr>
        <w:t>BrowseGallery2</w:t>
      </w:r>
      <w:r w:rsidRPr="002B12D5">
        <w:rPr>
          <w:rFonts w:cstheme="minorHAnsi"/>
          <w:color w:val="333333"/>
          <w:shd w:val="clear" w:color="auto" w:fill="FFFFFF"/>
        </w:rPr>
        <w:t xml:space="preserve"> control. Set the </w:t>
      </w:r>
      <w:r w:rsidRPr="002B12D5">
        <w:rPr>
          <w:rFonts w:cstheme="minorHAnsi"/>
          <w:b/>
          <w:bCs/>
          <w:color w:val="333333"/>
          <w:shd w:val="clear" w:color="auto" w:fill="FFFFFF"/>
        </w:rPr>
        <w:t>Items</w:t>
      </w:r>
      <w:r w:rsidRPr="002B12D5">
        <w:rPr>
          <w:rFonts w:cstheme="minorHAnsi"/>
          <w:color w:val="333333"/>
          <w:shd w:val="clear" w:color="auto" w:fill="FFFFFF"/>
        </w:rPr>
        <w:t xml:space="preserve"> property to </w:t>
      </w:r>
      <w:proofErr w:type="spellStart"/>
      <w:r w:rsidRPr="002B12D5">
        <w:rPr>
          <w:rFonts w:cstheme="minorHAnsi"/>
          <w:b/>
          <w:bCs/>
          <w:color w:val="333333"/>
          <w:shd w:val="clear" w:color="auto" w:fill="FFFFFF"/>
        </w:rPr>
        <w:t>azResult</w:t>
      </w:r>
      <w:proofErr w:type="spellEnd"/>
      <w:r w:rsidRPr="002B12D5">
        <w:rPr>
          <w:rFonts w:cstheme="minorHAnsi"/>
          <w:color w:val="333333"/>
          <w:shd w:val="clear" w:color="auto" w:fill="FFFFFF"/>
        </w:rPr>
        <w:t>.</w:t>
      </w:r>
    </w:p>
    <w:p w14:paraId="02253A51"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Expand the </w:t>
      </w:r>
      <w:r w:rsidRPr="002B12D5">
        <w:rPr>
          <w:rFonts w:cstheme="minorHAnsi"/>
          <w:b/>
          <w:bCs/>
          <w:color w:val="333333"/>
          <w:shd w:val="clear" w:color="auto" w:fill="FFFFFF"/>
        </w:rPr>
        <w:t>BrowseGallery2</w:t>
      </w:r>
      <w:r w:rsidRPr="002B12D5">
        <w:rPr>
          <w:rFonts w:cstheme="minorHAnsi"/>
          <w:color w:val="333333"/>
          <w:shd w:val="clear" w:color="auto" w:fill="FFFFFF"/>
        </w:rPr>
        <w:t xml:space="preserve"> control and remove the </w:t>
      </w:r>
      <w:r w:rsidRPr="002B12D5">
        <w:rPr>
          <w:rFonts w:cstheme="minorHAnsi"/>
          <w:b/>
          <w:bCs/>
          <w:color w:val="333333"/>
          <w:shd w:val="clear" w:color="auto" w:fill="FFFFFF"/>
        </w:rPr>
        <w:t>Image4</w:t>
      </w:r>
      <w:r w:rsidRPr="002B12D5">
        <w:rPr>
          <w:rFonts w:cstheme="minorHAnsi"/>
          <w:color w:val="333333"/>
          <w:shd w:val="clear" w:color="auto" w:fill="FFFFFF"/>
        </w:rPr>
        <w:t xml:space="preserve"> control.</w:t>
      </w:r>
    </w:p>
    <w:p w14:paraId="693AD50B"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r w:rsidRPr="002B12D5">
        <w:rPr>
          <w:rFonts w:cstheme="minorHAnsi"/>
          <w:b/>
          <w:bCs/>
          <w:color w:val="333333"/>
          <w:shd w:val="clear" w:color="auto" w:fill="FFFFFF"/>
        </w:rPr>
        <w:t>Title2</w:t>
      </w:r>
      <w:r w:rsidRPr="002B12D5">
        <w:rPr>
          <w:rFonts w:cstheme="minorHAnsi"/>
          <w:color w:val="333333"/>
          <w:shd w:val="clear" w:color="auto" w:fill="FFFFFF"/>
        </w:rPr>
        <w:t xml:space="preserve"> control. Set the following properties to the values specified:</w:t>
      </w:r>
    </w:p>
    <w:p w14:paraId="110BF9DE" w14:textId="77777777" w:rsidR="00D02E28" w:rsidRPr="002B12D5" w:rsidRDefault="00D02E28" w:rsidP="00D02E28">
      <w:pPr>
        <w:pStyle w:val="ListParagraph"/>
        <w:numPr>
          <w:ilvl w:val="0"/>
          <w:numId w:val="56"/>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Text: </w:t>
      </w:r>
      <w:proofErr w:type="spellStart"/>
      <w:r w:rsidRPr="002B12D5">
        <w:rPr>
          <w:rFonts w:cstheme="minorHAnsi"/>
          <w:b/>
          <w:bCs/>
          <w:color w:val="333333"/>
          <w:shd w:val="clear" w:color="auto" w:fill="FFFFFF"/>
        </w:rPr>
        <w:t>ThisItem.Subject</w:t>
      </w:r>
      <w:proofErr w:type="spellEnd"/>
    </w:p>
    <w:p w14:paraId="137D6F3A" w14:textId="77777777" w:rsidR="00D02E28" w:rsidRPr="002B12D5" w:rsidRDefault="00D02E28" w:rsidP="00D02E28">
      <w:pPr>
        <w:pStyle w:val="ListParagraph"/>
        <w:numPr>
          <w:ilvl w:val="0"/>
          <w:numId w:val="56"/>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X: </w:t>
      </w:r>
      <w:r w:rsidRPr="002B12D5">
        <w:rPr>
          <w:rFonts w:cstheme="minorHAnsi"/>
          <w:b/>
          <w:bCs/>
          <w:color w:val="333333"/>
          <w:shd w:val="clear" w:color="auto" w:fill="FFFFFF"/>
        </w:rPr>
        <w:t>24</w:t>
      </w:r>
    </w:p>
    <w:p w14:paraId="4E20B2AD" w14:textId="77777777" w:rsidR="00D02E28" w:rsidRPr="002B12D5" w:rsidRDefault="00D02E28" w:rsidP="00D02E28">
      <w:pPr>
        <w:pStyle w:val="ListParagraph"/>
        <w:numPr>
          <w:ilvl w:val="0"/>
          <w:numId w:val="56"/>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Width: </w:t>
      </w:r>
      <w:proofErr w:type="spellStart"/>
      <w:r w:rsidRPr="002B12D5">
        <w:rPr>
          <w:rFonts w:cstheme="minorHAnsi"/>
          <w:b/>
          <w:bCs/>
          <w:color w:val="333333"/>
          <w:shd w:val="clear" w:color="auto" w:fill="FFFFFF"/>
        </w:rPr>
        <w:t>Parent.TemplateWidth</w:t>
      </w:r>
      <w:proofErr w:type="spellEnd"/>
      <w:r w:rsidRPr="002B12D5">
        <w:rPr>
          <w:rFonts w:cstheme="minorHAnsi"/>
          <w:b/>
          <w:bCs/>
          <w:color w:val="333333"/>
          <w:shd w:val="clear" w:color="auto" w:fill="FFFFFF"/>
        </w:rPr>
        <w:t xml:space="preserve"> – 104</w:t>
      </w:r>
    </w:p>
    <w:p w14:paraId="57736FF0"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r w:rsidRPr="002B12D5">
        <w:rPr>
          <w:rFonts w:cstheme="minorHAnsi"/>
          <w:b/>
          <w:bCs/>
          <w:color w:val="333333"/>
          <w:shd w:val="clear" w:color="auto" w:fill="FFFFFF"/>
        </w:rPr>
        <w:t>Subtitle2</w:t>
      </w:r>
      <w:r w:rsidRPr="002B12D5">
        <w:rPr>
          <w:rFonts w:cstheme="minorHAnsi"/>
          <w:color w:val="333333"/>
          <w:shd w:val="clear" w:color="auto" w:fill="FFFFFF"/>
        </w:rPr>
        <w:t xml:space="preserve"> control. Set the </w:t>
      </w:r>
      <w:r w:rsidRPr="002B12D5">
        <w:rPr>
          <w:rFonts w:cstheme="minorHAnsi"/>
          <w:b/>
          <w:bCs/>
          <w:color w:val="333333"/>
          <w:shd w:val="clear" w:color="auto" w:fill="FFFFFF"/>
        </w:rPr>
        <w:t>Text</w:t>
      </w:r>
      <w:r w:rsidRPr="002B12D5">
        <w:rPr>
          <w:rFonts w:cstheme="minorHAnsi"/>
          <w:color w:val="333333"/>
          <w:shd w:val="clear" w:color="auto" w:fill="FFFFFF"/>
        </w:rPr>
        <w:t xml:space="preserve"> property to </w:t>
      </w:r>
      <w:proofErr w:type="spellStart"/>
      <w:r w:rsidRPr="002B12D5">
        <w:rPr>
          <w:rFonts w:cstheme="minorHAnsi"/>
          <w:b/>
          <w:bCs/>
          <w:color w:val="333333"/>
          <w:shd w:val="clear" w:color="auto" w:fill="FFFFFF"/>
        </w:rPr>
        <w:t>ThisItem.Body</w:t>
      </w:r>
      <w:proofErr w:type="spellEnd"/>
      <w:r w:rsidRPr="002B12D5">
        <w:rPr>
          <w:rFonts w:cstheme="minorHAnsi"/>
          <w:color w:val="333333"/>
          <w:shd w:val="clear" w:color="auto" w:fill="FFFFFF"/>
        </w:rPr>
        <w:t>.</w:t>
      </w:r>
    </w:p>
    <w:p w14:paraId="029A22E8" w14:textId="12DFC092" w:rsidR="00D02E28" w:rsidRDefault="00D02E28" w:rsidP="00D02E28">
      <w:pPr>
        <w:pStyle w:val="ListParagraph"/>
        <w:numPr>
          <w:ilvl w:val="0"/>
          <w:numId w:val="55"/>
        </w:numPr>
        <w:spacing w:before="120"/>
        <w:contextualSpacing w:val="0"/>
      </w:pPr>
      <w:r>
        <w:t xml:space="preserve">Press </w:t>
      </w:r>
      <w:r>
        <w:rPr>
          <w:b/>
          <w:bCs/>
        </w:rPr>
        <w:t>F5</w:t>
      </w:r>
      <w:r>
        <w:t xml:space="preserve"> to preview the </w:t>
      </w:r>
      <w:r w:rsidR="00F423FB">
        <w:t>a</w:t>
      </w:r>
      <w:r>
        <w:t xml:space="preserve">pp. On the </w:t>
      </w:r>
      <w:r>
        <w:rPr>
          <w:b/>
          <w:bCs/>
        </w:rPr>
        <w:t>Knowledgebase</w:t>
      </w:r>
      <w:r>
        <w:t xml:space="preserve"> screen, enter a search term, and press </w:t>
      </w:r>
      <w:r w:rsidRPr="005A10D7">
        <w:rPr>
          <w:b/>
          <w:bCs/>
        </w:rPr>
        <w:t>Enter</w:t>
      </w:r>
      <w:r>
        <w:t>. Matching articles from the knowledge base should be displayed:</w:t>
      </w:r>
    </w:p>
    <w:p w14:paraId="6E39D427" w14:textId="77777777" w:rsidR="00D02E28" w:rsidRDefault="00D02E28" w:rsidP="00D02E28">
      <w:pPr>
        <w:pStyle w:val="ListParagraph"/>
        <w:spacing w:before="120"/>
        <w:ind w:left="360"/>
        <w:contextualSpacing w:val="0"/>
      </w:pPr>
      <w:r>
        <w:rPr>
          <w:noProof/>
          <w:lang w:val="en-GB" w:eastAsia="en-GB"/>
        </w:rPr>
        <w:lastRenderedPageBreak/>
        <w:drawing>
          <wp:inline distT="0" distB="0" distL="0" distR="0" wp14:anchorId="558279F6" wp14:editId="6FFBF7AD">
            <wp:extent cx="2490423" cy="4405745"/>
            <wp:effectExtent l="0" t="0" r="571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05890" cy="4433107"/>
                    </a:xfrm>
                    <a:prstGeom prst="rect">
                      <a:avLst/>
                    </a:prstGeom>
                    <a:noFill/>
                    <a:ln>
                      <a:noFill/>
                    </a:ln>
                  </pic:spPr>
                </pic:pic>
              </a:graphicData>
            </a:graphic>
          </wp:inline>
        </w:drawing>
      </w:r>
    </w:p>
    <w:p w14:paraId="3B8CCD03" w14:textId="77777777" w:rsidR="00D02E28" w:rsidRPr="007C0BD9" w:rsidRDefault="00D02E28" w:rsidP="00D02E28">
      <w:pPr>
        <w:pStyle w:val="Note"/>
        <w:ind w:left="360"/>
      </w:pPr>
      <w:r w:rsidRPr="002B12D5">
        <w:rPr>
          <w:b/>
        </w:rPr>
        <w:t>Note</w:t>
      </w:r>
      <w:r>
        <w:t xml:space="preserve">: The details screen hasn’t been created yet, so clicking the </w:t>
      </w:r>
      <w:r>
        <w:rPr>
          <w:b/>
          <w:bCs/>
        </w:rPr>
        <w:t>&gt;</w:t>
      </w:r>
      <w:r>
        <w:t xml:space="preserve"> icon next to an article doesn’t work.</w:t>
      </w:r>
    </w:p>
    <w:p w14:paraId="23A1CBC6" w14:textId="77777777" w:rsidR="00D02E28" w:rsidRPr="00500E3E" w:rsidRDefault="00D02E28" w:rsidP="00D02E28">
      <w:pPr>
        <w:pStyle w:val="ListParagraph"/>
        <w:numPr>
          <w:ilvl w:val="0"/>
          <w:numId w:val="55"/>
        </w:numPr>
        <w:spacing w:before="120" w:after="120"/>
        <w:contextualSpacing w:val="0"/>
        <w:rPr>
          <w:rFonts w:cstheme="minorHAnsi"/>
        </w:rPr>
      </w:pPr>
      <w:r w:rsidRPr="00F87103">
        <w:rPr>
          <w:rFonts w:cstheme="minorHAnsi"/>
        </w:rPr>
        <w:t>Close the preview window and return to Power Apps Studio</w:t>
      </w:r>
      <w:r w:rsidRPr="00500E3E">
        <w:rPr>
          <w:rFonts w:cstheme="minorHAnsi"/>
        </w:rPr>
        <w:t>.</w:t>
      </w:r>
    </w:p>
    <w:p w14:paraId="1113430C" w14:textId="178BD82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right-click the </w:t>
      </w:r>
      <w:proofErr w:type="spellStart"/>
      <w:r w:rsidRPr="002B12D5">
        <w:rPr>
          <w:rFonts w:cstheme="minorHAnsi"/>
          <w:b/>
          <w:bCs/>
          <w:color w:val="333333"/>
          <w:shd w:val="clear" w:color="auto" w:fill="FFFFFF"/>
        </w:rPr>
        <w:t>PartDetails</w:t>
      </w:r>
      <w:proofErr w:type="spellEnd"/>
      <w:r w:rsidRPr="002B12D5">
        <w:rPr>
          <w:rFonts w:cstheme="minorHAnsi"/>
          <w:color w:val="333333"/>
          <w:shd w:val="clear" w:color="auto" w:fill="FFFFFF"/>
        </w:rPr>
        <w:t xml:space="preserve"> screen, and select </w:t>
      </w:r>
      <w:r w:rsidRPr="002B12D5">
        <w:rPr>
          <w:rFonts w:cstheme="minorHAnsi"/>
          <w:b/>
          <w:bCs/>
          <w:color w:val="333333"/>
          <w:shd w:val="clear" w:color="auto" w:fill="FFFFFF"/>
        </w:rPr>
        <w:t>Duplicate screen</w:t>
      </w:r>
      <w:r w:rsidRPr="002B12D5">
        <w:rPr>
          <w:rFonts w:cstheme="minorHAnsi"/>
          <w:color w:val="333333"/>
          <w:shd w:val="clear" w:color="auto" w:fill="FFFFFF"/>
        </w:rPr>
        <w:t xml:space="preserve">. This action will add another screen to the </w:t>
      </w:r>
      <w:r w:rsidR="006F6962">
        <w:rPr>
          <w:rFonts w:cstheme="minorHAnsi"/>
          <w:color w:val="333333"/>
          <w:shd w:val="clear" w:color="auto" w:fill="FFFFFF"/>
        </w:rPr>
        <w:t>app</w:t>
      </w:r>
      <w:r w:rsidRPr="002B12D5">
        <w:rPr>
          <w:rFonts w:cstheme="minorHAnsi"/>
          <w:color w:val="333333"/>
          <w:shd w:val="clear" w:color="auto" w:fill="FFFFFF"/>
        </w:rPr>
        <w:t xml:space="preserve">, named </w:t>
      </w:r>
      <w:r w:rsidRPr="002B12D5">
        <w:rPr>
          <w:rFonts w:cstheme="minorHAnsi"/>
          <w:b/>
          <w:bCs/>
          <w:color w:val="333333"/>
          <w:shd w:val="clear" w:color="auto" w:fill="FFFFFF"/>
        </w:rPr>
        <w:t>PartDetails_1</w:t>
      </w:r>
      <w:r w:rsidRPr="002B12D5">
        <w:rPr>
          <w:rFonts w:cstheme="minorHAnsi"/>
          <w:color w:val="333333"/>
          <w:shd w:val="clear" w:color="auto" w:fill="FFFFFF"/>
        </w:rPr>
        <w:t>:</w:t>
      </w:r>
    </w:p>
    <w:p w14:paraId="2AFFEE37"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lastRenderedPageBreak/>
        <w:drawing>
          <wp:inline distT="0" distB="0" distL="0" distR="0" wp14:anchorId="1DA3A171" wp14:editId="3059A13C">
            <wp:extent cx="4473367" cy="3804295"/>
            <wp:effectExtent l="0" t="0" r="3810" b="57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484785" cy="3814005"/>
                    </a:xfrm>
                    <a:prstGeom prst="rect">
                      <a:avLst/>
                    </a:prstGeom>
                    <a:noFill/>
                    <a:ln>
                      <a:noFill/>
                    </a:ln>
                  </pic:spPr>
                </pic:pic>
              </a:graphicData>
            </a:graphic>
          </wp:inline>
        </w:drawing>
      </w:r>
    </w:p>
    <w:p w14:paraId="37627911"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rename the </w:t>
      </w:r>
      <w:r w:rsidRPr="002B12D5">
        <w:rPr>
          <w:rFonts w:cstheme="minorHAnsi"/>
          <w:b/>
          <w:bCs/>
          <w:color w:val="333333"/>
          <w:shd w:val="clear" w:color="auto" w:fill="FFFFFF"/>
        </w:rPr>
        <w:t xml:space="preserve">PartDetails_1 </w:t>
      </w:r>
      <w:r w:rsidRPr="002B12D5">
        <w:rPr>
          <w:rFonts w:cstheme="minorHAnsi"/>
          <w:color w:val="333333"/>
          <w:shd w:val="clear" w:color="auto" w:fill="FFFFFF"/>
        </w:rPr>
        <w:t xml:space="preserve">screen as </w:t>
      </w:r>
      <w:proofErr w:type="spellStart"/>
      <w:r w:rsidRPr="002B12D5">
        <w:rPr>
          <w:rFonts w:cstheme="minorHAnsi"/>
          <w:b/>
          <w:bCs/>
          <w:color w:val="333333"/>
          <w:shd w:val="clear" w:color="auto" w:fill="FFFFFF"/>
        </w:rPr>
        <w:t>KnowledgebaseDetails</w:t>
      </w:r>
      <w:proofErr w:type="spellEnd"/>
      <w:r w:rsidRPr="002B12D5">
        <w:rPr>
          <w:rFonts w:cstheme="minorHAnsi"/>
          <w:color w:val="333333"/>
          <w:shd w:val="clear" w:color="auto" w:fill="FFFFFF"/>
        </w:rPr>
        <w:t>.</w:t>
      </w:r>
    </w:p>
    <w:p w14:paraId="57CB46C8"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LblAppName</w:t>
      </w:r>
      <w:r w:rsidRPr="002B12D5">
        <w:rPr>
          <w:rFonts w:cstheme="minorHAnsi"/>
          <w:b/>
          <w:bCs/>
          <w:i/>
          <w:iCs/>
          <w:color w:val="333333"/>
          <w:shd w:val="clear" w:color="auto" w:fill="FFFFFF"/>
        </w:rPr>
        <w:t>X</w:t>
      </w:r>
      <w:proofErr w:type="spellEnd"/>
      <w:r w:rsidRPr="002B12D5">
        <w:rPr>
          <w:rFonts w:cstheme="minorHAnsi"/>
          <w:color w:val="333333"/>
          <w:shd w:val="clear" w:color="auto" w:fill="FFFFFF"/>
        </w:rPr>
        <w:t xml:space="preserve"> control on the screen</w:t>
      </w:r>
      <w:r>
        <w:rPr>
          <w:rFonts w:cstheme="minorHAnsi"/>
          <w:color w:val="333333"/>
          <w:shd w:val="clear" w:color="auto" w:fill="FFFFFF"/>
        </w:rPr>
        <w:t>; s</w:t>
      </w:r>
      <w:r w:rsidRPr="002B12D5">
        <w:rPr>
          <w:rFonts w:cstheme="minorHAnsi"/>
          <w:color w:val="333333"/>
          <w:shd w:val="clear" w:color="auto" w:fill="FFFFFF"/>
        </w:rPr>
        <w:t xml:space="preserve">et the </w:t>
      </w:r>
      <w:r w:rsidRPr="002B12D5">
        <w:rPr>
          <w:rFonts w:cstheme="minorHAnsi"/>
          <w:b/>
          <w:bCs/>
          <w:color w:val="333333"/>
          <w:shd w:val="clear" w:color="auto" w:fill="FFFFFF"/>
        </w:rPr>
        <w:t>Text</w:t>
      </w:r>
      <w:r w:rsidRPr="002B12D5">
        <w:rPr>
          <w:rFonts w:cstheme="minorHAnsi"/>
          <w:color w:val="333333"/>
          <w:shd w:val="clear" w:color="auto" w:fill="FFFFFF"/>
        </w:rPr>
        <w:t xml:space="preserve"> property to </w:t>
      </w:r>
      <w:r w:rsidRPr="00F87103">
        <w:rPr>
          <w:rFonts w:cstheme="minorHAnsi"/>
          <w:b/>
          <w:bCs/>
        </w:rPr>
        <w:t>"</w:t>
      </w:r>
      <w:r w:rsidRPr="002B12D5">
        <w:rPr>
          <w:rFonts w:cstheme="minorHAnsi"/>
          <w:b/>
          <w:bCs/>
          <w:color w:val="333333"/>
          <w:shd w:val="clear" w:color="auto" w:fill="FFFFFF"/>
        </w:rPr>
        <w:t>Article Details</w:t>
      </w:r>
      <w:r w:rsidRPr="00F87103">
        <w:rPr>
          <w:rFonts w:cstheme="minorHAnsi"/>
          <w:b/>
          <w:bCs/>
        </w:rPr>
        <w:t>"</w:t>
      </w:r>
      <w:r w:rsidRPr="00F87103">
        <w:rPr>
          <w:rFonts w:cstheme="minorHAnsi"/>
        </w:rPr>
        <w:t xml:space="preserve"> (including the quotes)</w:t>
      </w:r>
    </w:p>
    <w:p w14:paraId="2C675D0B"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select the </w:t>
      </w:r>
      <w:proofErr w:type="spellStart"/>
      <w:r w:rsidRPr="002B12D5">
        <w:rPr>
          <w:rFonts w:cstheme="minorHAnsi"/>
          <w:b/>
          <w:bCs/>
          <w:color w:val="333333"/>
          <w:shd w:val="clear" w:color="auto" w:fill="FFFFFF"/>
        </w:rPr>
        <w:t>DetailFormX</w:t>
      </w:r>
      <w:proofErr w:type="spellEnd"/>
      <w:r w:rsidRPr="002B12D5">
        <w:rPr>
          <w:rFonts w:cstheme="minorHAnsi"/>
          <w:color w:val="333333"/>
          <w:shd w:val="clear" w:color="auto" w:fill="FFFFFF"/>
        </w:rPr>
        <w:t xml:space="preserve"> control on the screen. </w:t>
      </w:r>
      <w:r>
        <w:rPr>
          <w:rFonts w:cstheme="minorHAnsi"/>
          <w:color w:val="333333"/>
          <w:shd w:val="clear" w:color="auto" w:fill="FFFFFF"/>
        </w:rPr>
        <w:t>S</w:t>
      </w:r>
      <w:r w:rsidRPr="00F87103">
        <w:rPr>
          <w:rFonts w:cstheme="minorHAnsi"/>
        </w:rPr>
        <w:t>et the following properties:</w:t>
      </w:r>
    </w:p>
    <w:p w14:paraId="1469488A" w14:textId="77777777" w:rsidR="00D02E28" w:rsidRPr="002B12D5" w:rsidRDefault="00D02E28" w:rsidP="00D02E28">
      <w:pPr>
        <w:pStyle w:val="ListParagraph"/>
        <w:numPr>
          <w:ilvl w:val="0"/>
          <w:numId w:val="57"/>
        </w:numPr>
        <w:spacing w:before="120"/>
        <w:ind w:left="709"/>
        <w:contextualSpacing w:val="0"/>
        <w:rPr>
          <w:rFonts w:cstheme="minorHAnsi"/>
          <w:color w:val="333333"/>
          <w:shd w:val="clear" w:color="auto" w:fill="FFFFFF"/>
        </w:rPr>
      </w:pPr>
      <w:proofErr w:type="spellStart"/>
      <w:r w:rsidRPr="002B12D5">
        <w:rPr>
          <w:rFonts w:cstheme="minorHAnsi"/>
          <w:color w:val="333333"/>
          <w:shd w:val="clear" w:color="auto" w:fill="FFFFFF"/>
        </w:rPr>
        <w:t>DataSource</w:t>
      </w:r>
      <w:proofErr w:type="spellEnd"/>
      <w:r w:rsidRPr="002B12D5">
        <w:rPr>
          <w:rFonts w:cstheme="minorHAnsi"/>
          <w:color w:val="333333"/>
          <w:shd w:val="clear" w:color="auto" w:fill="FFFFFF"/>
        </w:rPr>
        <w:t xml:space="preserve">: </w:t>
      </w:r>
      <w:proofErr w:type="spellStart"/>
      <w:r w:rsidRPr="002B12D5">
        <w:rPr>
          <w:rFonts w:cstheme="minorHAnsi"/>
          <w:b/>
          <w:bCs/>
          <w:color w:val="333333"/>
          <w:shd w:val="clear" w:color="auto" w:fill="FFFFFF"/>
        </w:rPr>
        <w:t>azResult</w:t>
      </w:r>
      <w:proofErr w:type="spellEnd"/>
    </w:p>
    <w:p w14:paraId="26108BEF" w14:textId="77777777" w:rsidR="00D02E28" w:rsidRPr="002B12D5" w:rsidRDefault="00D02E28" w:rsidP="00D02E28">
      <w:pPr>
        <w:pStyle w:val="ListParagraph"/>
        <w:numPr>
          <w:ilvl w:val="0"/>
          <w:numId w:val="57"/>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Item: </w:t>
      </w:r>
      <w:r w:rsidRPr="002B12D5">
        <w:rPr>
          <w:rFonts w:cstheme="minorHAnsi"/>
          <w:b/>
          <w:bCs/>
          <w:color w:val="333333"/>
          <w:shd w:val="clear" w:color="auto" w:fill="FFFFFF"/>
        </w:rPr>
        <w:t xml:space="preserve">BrowseGallery2.Selected </w:t>
      </w:r>
    </w:p>
    <w:p w14:paraId="63D51355" w14:textId="77777777" w:rsidR="00D02E28" w:rsidRPr="00687887" w:rsidRDefault="00D02E28" w:rsidP="00D02E28">
      <w:pPr>
        <w:pStyle w:val="Note"/>
        <w:ind w:left="709"/>
      </w:pPr>
      <w:r w:rsidRPr="00687887">
        <w:rPr>
          <w:b/>
          <w:bCs/>
        </w:rPr>
        <w:t>Note</w:t>
      </w:r>
      <w:r w:rsidRPr="002B12D5">
        <w:rPr>
          <w:bCs/>
        </w:rPr>
        <w:t>:</w:t>
      </w:r>
      <w:r>
        <w:t xml:space="preserve"> </w:t>
      </w:r>
      <w:r w:rsidRPr="00687887">
        <w:rPr>
          <w:b/>
          <w:bCs/>
        </w:rPr>
        <w:t>BrowseGallery2</w:t>
      </w:r>
      <w:r>
        <w:t xml:space="preserve"> is the browse gallery on the </w:t>
      </w:r>
      <w:r>
        <w:rPr>
          <w:b/>
          <w:bCs/>
        </w:rPr>
        <w:t>Knowledgebase</w:t>
      </w:r>
      <w:r>
        <w:t xml:space="preserve"> screen. In your application, this gallery may have a different name.</w:t>
      </w:r>
    </w:p>
    <w:p w14:paraId="005396F9"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expand the </w:t>
      </w:r>
      <w:proofErr w:type="spellStart"/>
      <w:r w:rsidRPr="002B12D5">
        <w:rPr>
          <w:rFonts w:cstheme="minorHAnsi"/>
          <w:b/>
          <w:bCs/>
          <w:color w:val="333333"/>
          <w:shd w:val="clear" w:color="auto" w:fill="FFFFFF"/>
        </w:rPr>
        <w:t>DetailForm</w:t>
      </w:r>
      <w:r w:rsidRPr="002B12D5">
        <w:rPr>
          <w:rFonts w:cstheme="minorHAnsi"/>
          <w:b/>
          <w:bCs/>
          <w:i/>
          <w:iCs/>
          <w:color w:val="333333"/>
          <w:shd w:val="clear" w:color="auto" w:fill="FFFFFF"/>
        </w:rPr>
        <w:t>X</w:t>
      </w:r>
      <w:proofErr w:type="spellEnd"/>
      <w:r w:rsidRPr="002B12D5">
        <w:rPr>
          <w:rFonts w:cstheme="minorHAnsi"/>
          <w:b/>
          <w:bCs/>
          <w:color w:val="333333"/>
          <w:shd w:val="clear" w:color="auto" w:fill="FFFFFF"/>
        </w:rPr>
        <w:t xml:space="preserve"> </w:t>
      </w:r>
      <w:r w:rsidRPr="00F87103">
        <w:rPr>
          <w:rFonts w:cstheme="minorHAnsi"/>
        </w:rPr>
        <w:t xml:space="preserve">form, </w:t>
      </w:r>
      <w:r>
        <w:rPr>
          <w:rFonts w:cstheme="minorHAnsi"/>
        </w:rPr>
        <w:t xml:space="preserve">then </w:t>
      </w:r>
      <w:r w:rsidRPr="00F87103">
        <w:rPr>
          <w:rFonts w:cstheme="minorHAnsi"/>
        </w:rPr>
        <w:t>change the names of the following data card controls:</w:t>
      </w:r>
    </w:p>
    <w:p w14:paraId="21D381EF" w14:textId="77777777" w:rsidR="00D02E28" w:rsidRPr="002B12D5" w:rsidRDefault="00D02E28" w:rsidP="00D02E28">
      <w:pPr>
        <w:pStyle w:val="ListParagraph"/>
        <w:numPr>
          <w:ilvl w:val="0"/>
          <w:numId w:val="58"/>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Name_DataCard1_1: </w:t>
      </w:r>
      <w:proofErr w:type="spellStart"/>
      <w:r w:rsidRPr="002B12D5">
        <w:rPr>
          <w:rFonts w:cstheme="minorHAnsi"/>
          <w:b/>
          <w:bCs/>
          <w:color w:val="333333"/>
          <w:shd w:val="clear" w:color="auto" w:fill="FFFFFF"/>
        </w:rPr>
        <w:t>Name_DataCard</w:t>
      </w:r>
      <w:proofErr w:type="spellEnd"/>
    </w:p>
    <w:p w14:paraId="4A2C7F7F" w14:textId="77777777" w:rsidR="00D02E28" w:rsidRPr="002B12D5" w:rsidRDefault="00D02E28" w:rsidP="00D02E28">
      <w:pPr>
        <w:pStyle w:val="ListParagraph"/>
        <w:numPr>
          <w:ilvl w:val="0"/>
          <w:numId w:val="58"/>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CategoryID_DataCard1_1: </w:t>
      </w:r>
      <w:proofErr w:type="spellStart"/>
      <w:r w:rsidRPr="002B12D5">
        <w:rPr>
          <w:rFonts w:cstheme="minorHAnsi"/>
          <w:b/>
          <w:bCs/>
          <w:color w:val="333333"/>
          <w:shd w:val="clear" w:color="auto" w:fill="FFFFFF"/>
        </w:rPr>
        <w:t>Subject_DataCard</w:t>
      </w:r>
      <w:proofErr w:type="spellEnd"/>
    </w:p>
    <w:p w14:paraId="282412EA" w14:textId="77777777" w:rsidR="00D02E28" w:rsidRPr="002B12D5" w:rsidRDefault="00D02E28" w:rsidP="00D02E28">
      <w:pPr>
        <w:pStyle w:val="ListParagraph"/>
        <w:numPr>
          <w:ilvl w:val="0"/>
          <w:numId w:val="58"/>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Overview_DataCard1_1: </w:t>
      </w:r>
      <w:proofErr w:type="spellStart"/>
      <w:r w:rsidRPr="002B12D5">
        <w:rPr>
          <w:rFonts w:cstheme="minorHAnsi"/>
          <w:b/>
          <w:bCs/>
          <w:color w:val="333333"/>
          <w:shd w:val="clear" w:color="auto" w:fill="FFFFFF"/>
        </w:rPr>
        <w:t>Overview_DataCard</w:t>
      </w:r>
      <w:proofErr w:type="spellEnd"/>
    </w:p>
    <w:p w14:paraId="0AF66471" w14:textId="77777777" w:rsidR="00D02E28" w:rsidRPr="002B12D5" w:rsidRDefault="00D02E28" w:rsidP="00D02E28">
      <w:pPr>
        <w:pStyle w:val="ListParagraph"/>
        <w:numPr>
          <w:ilvl w:val="0"/>
          <w:numId w:val="58"/>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Price_DataCard1_1: </w:t>
      </w:r>
      <w:proofErr w:type="spellStart"/>
      <w:r w:rsidRPr="002B12D5">
        <w:rPr>
          <w:rFonts w:cstheme="minorHAnsi"/>
          <w:b/>
          <w:bCs/>
          <w:color w:val="333333"/>
          <w:shd w:val="clear" w:color="auto" w:fill="FFFFFF"/>
        </w:rPr>
        <w:t>Body_DataCard</w:t>
      </w:r>
      <w:proofErr w:type="spellEnd"/>
      <w:r w:rsidRPr="002B12D5">
        <w:rPr>
          <w:rFonts w:cstheme="minorHAnsi"/>
          <w:color w:val="333333"/>
          <w:shd w:val="clear" w:color="auto" w:fill="FFFFFF"/>
        </w:rPr>
        <w:t xml:space="preserve"> </w:t>
      </w:r>
    </w:p>
    <w:p w14:paraId="2977F6D4"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Delete the </w:t>
      </w:r>
      <w:r w:rsidRPr="002B12D5">
        <w:rPr>
          <w:rFonts w:cstheme="minorHAnsi"/>
          <w:b/>
          <w:bCs/>
          <w:color w:val="333333"/>
          <w:shd w:val="clear" w:color="auto" w:fill="FFFFFF"/>
        </w:rPr>
        <w:t>NumberInStock_DataCard1_1</w:t>
      </w:r>
      <w:r>
        <w:rPr>
          <w:rFonts w:cstheme="minorHAnsi"/>
          <w:color w:val="333333"/>
          <w:shd w:val="clear" w:color="auto" w:fill="FFFFFF"/>
        </w:rPr>
        <w:t xml:space="preserve">, </w:t>
      </w:r>
      <w:r w:rsidRPr="002B12D5">
        <w:rPr>
          <w:rFonts w:cstheme="minorHAnsi"/>
          <w:color w:val="333333"/>
          <w:shd w:val="clear" w:color="auto" w:fill="FFFFFF"/>
        </w:rPr>
        <w:t xml:space="preserve">and </w:t>
      </w:r>
      <w:r w:rsidRPr="002B12D5">
        <w:rPr>
          <w:rFonts w:cstheme="minorHAnsi"/>
          <w:b/>
          <w:bCs/>
          <w:color w:val="333333"/>
          <w:shd w:val="clear" w:color="auto" w:fill="FFFFFF"/>
        </w:rPr>
        <w:t>Image_DataCard1_1</w:t>
      </w:r>
      <w:r w:rsidRPr="002B12D5">
        <w:rPr>
          <w:rFonts w:cstheme="minorHAnsi"/>
          <w:color w:val="333333"/>
          <w:shd w:val="clear" w:color="auto" w:fill="FFFFFF"/>
        </w:rPr>
        <w:t xml:space="preserve"> </w:t>
      </w:r>
      <w:proofErr w:type="gramStart"/>
      <w:r w:rsidRPr="002B12D5">
        <w:rPr>
          <w:rFonts w:cstheme="minorHAnsi"/>
          <w:color w:val="333333"/>
          <w:shd w:val="clear" w:color="auto" w:fill="FFFFFF"/>
        </w:rPr>
        <w:t>controls</w:t>
      </w:r>
      <w:proofErr w:type="gramEnd"/>
      <w:r w:rsidRPr="002B12D5">
        <w:rPr>
          <w:rFonts w:cstheme="minorHAnsi"/>
          <w:color w:val="333333"/>
          <w:shd w:val="clear" w:color="auto" w:fill="FFFFFF"/>
        </w:rPr>
        <w:t>.</w:t>
      </w:r>
    </w:p>
    <w:p w14:paraId="7A44EA32"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Name_DataCard</w:t>
      </w:r>
      <w:proofErr w:type="spellEnd"/>
      <w:r w:rsidRPr="002B12D5">
        <w:rPr>
          <w:rFonts w:cstheme="minorHAnsi"/>
          <w:color w:val="333333"/>
          <w:shd w:val="clear" w:color="auto" w:fill="FFFFFF"/>
        </w:rPr>
        <w:t xml:space="preserve"> control. Set the </w:t>
      </w:r>
      <w:r w:rsidRPr="002B12D5">
        <w:rPr>
          <w:rFonts w:cstheme="minorHAnsi"/>
          <w:b/>
          <w:bCs/>
          <w:color w:val="333333"/>
          <w:shd w:val="clear" w:color="auto" w:fill="FFFFFF"/>
        </w:rPr>
        <w:t xml:space="preserve">Default </w:t>
      </w:r>
      <w:r w:rsidRPr="002B12D5">
        <w:rPr>
          <w:rFonts w:cstheme="minorHAnsi"/>
          <w:color w:val="333333"/>
          <w:shd w:val="clear" w:color="auto" w:fill="FFFFFF"/>
        </w:rPr>
        <w:t xml:space="preserve">property to </w:t>
      </w:r>
      <w:proofErr w:type="spellStart"/>
      <w:r w:rsidRPr="002B12D5">
        <w:rPr>
          <w:rFonts w:cstheme="minorHAnsi"/>
          <w:b/>
          <w:bCs/>
          <w:color w:val="333333"/>
          <w:shd w:val="clear" w:color="auto" w:fill="FFFFFF"/>
        </w:rPr>
        <w:t>ThisItem.Name</w:t>
      </w:r>
      <w:proofErr w:type="spellEnd"/>
      <w:r w:rsidRPr="002B12D5">
        <w:rPr>
          <w:rFonts w:cstheme="minorHAnsi"/>
          <w:color w:val="333333"/>
          <w:shd w:val="clear" w:color="auto" w:fill="FFFFFF"/>
        </w:rPr>
        <w:t>.</w:t>
      </w:r>
    </w:p>
    <w:p w14:paraId="40D96F6F"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Subject_DataCard</w:t>
      </w:r>
      <w:proofErr w:type="spellEnd"/>
      <w:r w:rsidRPr="002B12D5">
        <w:rPr>
          <w:rFonts w:cstheme="minorHAnsi"/>
          <w:color w:val="333333"/>
          <w:shd w:val="clear" w:color="auto" w:fill="FFFFFF"/>
        </w:rPr>
        <w:t xml:space="preserve"> control. Set the following properties:</w:t>
      </w:r>
    </w:p>
    <w:p w14:paraId="7094C51F"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proofErr w:type="spellStart"/>
      <w:r w:rsidRPr="002B12D5">
        <w:rPr>
          <w:rFonts w:cstheme="minorHAnsi"/>
          <w:color w:val="333333"/>
          <w:shd w:val="clear" w:color="auto" w:fill="FFFFFF"/>
        </w:rPr>
        <w:t>DataField</w:t>
      </w:r>
      <w:proofErr w:type="spellEnd"/>
      <w:r w:rsidRPr="002B12D5">
        <w:rPr>
          <w:rFonts w:cstheme="minorHAnsi"/>
          <w:color w:val="333333"/>
          <w:shd w:val="clear" w:color="auto" w:fill="FFFFFF"/>
        </w:rPr>
        <w:t xml:space="preserve">: </w:t>
      </w:r>
      <w:r w:rsidRPr="00F87103">
        <w:rPr>
          <w:rFonts w:cstheme="minorHAnsi"/>
          <w:b/>
          <w:bCs/>
        </w:rPr>
        <w:t>"</w:t>
      </w:r>
      <w:r w:rsidRPr="002B12D5">
        <w:rPr>
          <w:rFonts w:cstheme="minorHAnsi"/>
          <w:b/>
          <w:bCs/>
          <w:color w:val="333333"/>
          <w:shd w:val="clear" w:color="auto" w:fill="FFFFFF"/>
        </w:rPr>
        <w:t>Subject</w:t>
      </w:r>
      <w:r w:rsidRPr="00F87103">
        <w:rPr>
          <w:rFonts w:cstheme="minorHAnsi"/>
          <w:b/>
          <w:bCs/>
        </w:rPr>
        <w:t>"</w:t>
      </w:r>
    </w:p>
    <w:p w14:paraId="165B2143"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DisplayName: </w:t>
      </w:r>
      <w:r w:rsidRPr="00F87103">
        <w:rPr>
          <w:rFonts w:cstheme="minorHAnsi"/>
          <w:b/>
          <w:bCs/>
        </w:rPr>
        <w:t>"</w:t>
      </w:r>
      <w:r w:rsidRPr="002B12D5">
        <w:rPr>
          <w:rFonts w:cstheme="minorHAnsi"/>
          <w:b/>
          <w:bCs/>
          <w:color w:val="333333"/>
          <w:shd w:val="clear" w:color="auto" w:fill="FFFFFF"/>
        </w:rPr>
        <w:t>Subject</w:t>
      </w:r>
      <w:r w:rsidRPr="00F87103">
        <w:rPr>
          <w:rFonts w:cstheme="minorHAnsi"/>
          <w:b/>
          <w:bCs/>
        </w:rPr>
        <w:t>"</w:t>
      </w:r>
    </w:p>
    <w:p w14:paraId="4117C980" w14:textId="77777777" w:rsidR="00D02E28" w:rsidRPr="00F37621" w:rsidRDefault="00D02E28" w:rsidP="00D02E28">
      <w:pPr>
        <w:pStyle w:val="ListParagraph"/>
        <w:numPr>
          <w:ilvl w:val="1"/>
          <w:numId w:val="55"/>
        </w:numPr>
        <w:spacing w:before="120"/>
        <w:ind w:left="709"/>
        <w:contextualSpacing w:val="0"/>
        <w:rPr>
          <w:rFonts w:ascii="Segoe UI" w:hAnsi="Segoe UI" w:cs="Segoe UI"/>
          <w:color w:val="333333"/>
          <w:sz w:val="18"/>
          <w:szCs w:val="18"/>
          <w:shd w:val="clear" w:color="auto" w:fill="FFFFFF"/>
        </w:rPr>
      </w:pPr>
      <w:r w:rsidRPr="00F37621">
        <w:rPr>
          <w:rFonts w:ascii="Segoe UI" w:hAnsi="Segoe UI" w:cs="Segoe UI"/>
          <w:color w:val="333333"/>
          <w:sz w:val="18"/>
          <w:szCs w:val="18"/>
          <w:shd w:val="clear" w:color="auto" w:fill="FFFFFF"/>
        </w:rPr>
        <w:lastRenderedPageBreak/>
        <w:t>Default:</w:t>
      </w:r>
      <w:r>
        <w:rPr>
          <w:rFonts w:ascii="Segoe UI" w:hAnsi="Segoe UI" w:cs="Segoe UI"/>
          <w:b/>
          <w:bCs/>
          <w:color w:val="333333"/>
          <w:sz w:val="18"/>
          <w:szCs w:val="18"/>
          <w:shd w:val="clear" w:color="auto" w:fill="FFFFFF"/>
        </w:rPr>
        <w:t xml:space="preserve"> </w:t>
      </w:r>
      <w:r>
        <w:rPr>
          <w:rFonts w:ascii="Segoe UI" w:hAnsi="Segoe UI" w:cs="Segoe UI"/>
          <w:color w:val="333333"/>
          <w:sz w:val="18"/>
          <w:szCs w:val="18"/>
          <w:shd w:val="clear" w:color="auto" w:fill="FFFFFF"/>
        </w:rPr>
        <w:t xml:space="preserve"> </w:t>
      </w:r>
      <w:proofErr w:type="spellStart"/>
      <w:r>
        <w:rPr>
          <w:rFonts w:ascii="Segoe UI" w:hAnsi="Segoe UI" w:cs="Segoe UI"/>
          <w:b/>
          <w:bCs/>
          <w:color w:val="333333"/>
          <w:sz w:val="18"/>
          <w:szCs w:val="18"/>
          <w:shd w:val="clear" w:color="auto" w:fill="FFFFFF"/>
        </w:rPr>
        <w:t>ThisItem.Subject</w:t>
      </w:r>
      <w:proofErr w:type="spellEnd"/>
    </w:p>
    <w:p w14:paraId="489A1C40"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Overview_DataCard</w:t>
      </w:r>
      <w:proofErr w:type="spellEnd"/>
      <w:r w:rsidRPr="002B12D5">
        <w:rPr>
          <w:rFonts w:cstheme="minorHAnsi"/>
          <w:color w:val="333333"/>
          <w:shd w:val="clear" w:color="auto" w:fill="FFFFFF"/>
        </w:rPr>
        <w:t xml:space="preserve"> control. Set the </w:t>
      </w:r>
      <w:r w:rsidRPr="002B12D5">
        <w:rPr>
          <w:rFonts w:cstheme="minorHAnsi"/>
          <w:b/>
          <w:bCs/>
          <w:color w:val="333333"/>
          <w:shd w:val="clear" w:color="auto" w:fill="FFFFFF"/>
        </w:rPr>
        <w:t xml:space="preserve">Default </w:t>
      </w:r>
      <w:r w:rsidRPr="002B12D5">
        <w:rPr>
          <w:rFonts w:cstheme="minorHAnsi"/>
          <w:color w:val="333333"/>
          <w:shd w:val="clear" w:color="auto" w:fill="FFFFFF"/>
        </w:rPr>
        <w:t xml:space="preserve">property to </w:t>
      </w:r>
      <w:proofErr w:type="spellStart"/>
      <w:r w:rsidRPr="002B12D5">
        <w:rPr>
          <w:rFonts w:cstheme="minorHAnsi"/>
          <w:b/>
          <w:bCs/>
          <w:color w:val="333333"/>
          <w:shd w:val="clear" w:color="auto" w:fill="FFFFFF"/>
        </w:rPr>
        <w:t>ThisItem.Overview</w:t>
      </w:r>
      <w:proofErr w:type="spellEnd"/>
      <w:r w:rsidRPr="002B12D5">
        <w:rPr>
          <w:rFonts w:cstheme="minorHAnsi"/>
          <w:color w:val="333333"/>
          <w:shd w:val="clear" w:color="auto" w:fill="FFFFFF"/>
        </w:rPr>
        <w:t>.</w:t>
      </w:r>
    </w:p>
    <w:p w14:paraId="5B3A9A8A"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Body_DataCard</w:t>
      </w:r>
      <w:proofErr w:type="spellEnd"/>
      <w:r w:rsidRPr="002B12D5">
        <w:rPr>
          <w:rFonts w:cstheme="minorHAnsi"/>
          <w:color w:val="333333"/>
          <w:shd w:val="clear" w:color="auto" w:fill="FFFFFF"/>
        </w:rPr>
        <w:t xml:space="preserve"> control. Set the following properties:</w:t>
      </w:r>
    </w:p>
    <w:p w14:paraId="7247916C"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proofErr w:type="spellStart"/>
      <w:r w:rsidRPr="002B12D5">
        <w:rPr>
          <w:rFonts w:cstheme="minorHAnsi"/>
          <w:color w:val="333333"/>
          <w:shd w:val="clear" w:color="auto" w:fill="FFFFFF"/>
        </w:rPr>
        <w:t>DataField</w:t>
      </w:r>
      <w:proofErr w:type="spellEnd"/>
      <w:r w:rsidRPr="002B12D5">
        <w:rPr>
          <w:rFonts w:cstheme="minorHAnsi"/>
          <w:color w:val="333333"/>
          <w:shd w:val="clear" w:color="auto" w:fill="FFFFFF"/>
        </w:rPr>
        <w:t xml:space="preserve">: </w:t>
      </w:r>
      <w:r w:rsidRPr="00F87103">
        <w:rPr>
          <w:rFonts w:cstheme="minorHAnsi"/>
          <w:b/>
          <w:bCs/>
        </w:rPr>
        <w:t>"</w:t>
      </w:r>
      <w:r w:rsidRPr="002B12D5">
        <w:rPr>
          <w:rFonts w:cstheme="minorHAnsi"/>
          <w:b/>
          <w:bCs/>
          <w:color w:val="333333"/>
          <w:shd w:val="clear" w:color="auto" w:fill="FFFFFF"/>
        </w:rPr>
        <w:t>Body</w:t>
      </w:r>
      <w:r w:rsidRPr="00F87103">
        <w:rPr>
          <w:rFonts w:cstheme="minorHAnsi"/>
          <w:b/>
          <w:bCs/>
        </w:rPr>
        <w:t>"</w:t>
      </w:r>
    </w:p>
    <w:p w14:paraId="3EA2CEA6"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 xml:space="preserve">DisplayName: </w:t>
      </w:r>
      <w:r w:rsidRPr="00F87103">
        <w:rPr>
          <w:rFonts w:cstheme="minorHAnsi"/>
          <w:b/>
          <w:bCs/>
        </w:rPr>
        <w:t>"</w:t>
      </w:r>
      <w:r w:rsidRPr="002B12D5">
        <w:rPr>
          <w:rFonts w:cstheme="minorHAnsi"/>
          <w:b/>
          <w:bCs/>
          <w:color w:val="333333"/>
          <w:shd w:val="clear" w:color="auto" w:fill="FFFFFF"/>
        </w:rPr>
        <w:t>Body</w:t>
      </w:r>
      <w:r w:rsidRPr="00F87103">
        <w:rPr>
          <w:rFonts w:cstheme="minorHAnsi"/>
          <w:b/>
          <w:bCs/>
        </w:rPr>
        <w:t>"</w:t>
      </w:r>
    </w:p>
    <w:p w14:paraId="06DE9E3C" w14:textId="77777777" w:rsidR="00D02E28" w:rsidRPr="002B12D5" w:rsidRDefault="00D02E28" w:rsidP="00D02E28">
      <w:pPr>
        <w:pStyle w:val="ListParagraph"/>
        <w:numPr>
          <w:ilvl w:val="1"/>
          <w:numId w:val="55"/>
        </w:numPr>
        <w:spacing w:before="120"/>
        <w:ind w:left="709"/>
        <w:contextualSpacing w:val="0"/>
        <w:rPr>
          <w:rFonts w:cstheme="minorHAnsi"/>
          <w:color w:val="333333"/>
          <w:shd w:val="clear" w:color="auto" w:fill="FFFFFF"/>
        </w:rPr>
      </w:pPr>
      <w:r w:rsidRPr="002B12D5">
        <w:rPr>
          <w:rFonts w:cstheme="minorHAnsi"/>
          <w:color w:val="333333"/>
          <w:shd w:val="clear" w:color="auto" w:fill="FFFFFF"/>
        </w:rPr>
        <w:t>Default:</w:t>
      </w:r>
      <w:r w:rsidRPr="002B12D5">
        <w:rPr>
          <w:rFonts w:cstheme="minorHAnsi"/>
          <w:b/>
          <w:bCs/>
          <w:color w:val="333333"/>
          <w:shd w:val="clear" w:color="auto" w:fill="FFFFFF"/>
        </w:rPr>
        <w:t xml:space="preserve"> </w:t>
      </w:r>
      <w:r w:rsidRPr="002B12D5">
        <w:rPr>
          <w:rFonts w:cstheme="minorHAnsi"/>
          <w:color w:val="333333"/>
          <w:shd w:val="clear" w:color="auto" w:fill="FFFFFF"/>
        </w:rPr>
        <w:t xml:space="preserve"> </w:t>
      </w:r>
      <w:proofErr w:type="spellStart"/>
      <w:r w:rsidRPr="002B12D5">
        <w:rPr>
          <w:rFonts w:cstheme="minorHAnsi"/>
          <w:b/>
          <w:bCs/>
          <w:color w:val="333333"/>
          <w:shd w:val="clear" w:color="auto" w:fill="FFFFFF"/>
        </w:rPr>
        <w:t>ThisItem.Body</w:t>
      </w:r>
      <w:proofErr w:type="spellEnd"/>
    </w:p>
    <w:p w14:paraId="256914CD" w14:textId="77777777" w:rsidR="00D02E28" w:rsidRPr="002B12D5" w:rsidRDefault="00D02E28" w:rsidP="00D02E28">
      <w:pPr>
        <w:pStyle w:val="ListParagraph"/>
        <w:numPr>
          <w:ilvl w:val="0"/>
          <w:numId w:val="55"/>
        </w:numPr>
        <w:spacing w:before="120"/>
        <w:contextualSpacing w:val="0"/>
        <w:rPr>
          <w:rFonts w:cstheme="minorHAnsi"/>
          <w:color w:val="333333"/>
          <w:shd w:val="clear" w:color="auto" w:fill="FFFFFF"/>
        </w:rPr>
      </w:pPr>
      <w:r w:rsidRPr="002B12D5">
        <w:rPr>
          <w:rFonts w:cstheme="minorHAnsi"/>
          <w:color w:val="333333"/>
          <w:shd w:val="clear" w:color="auto" w:fill="FFFFFF"/>
        </w:rPr>
        <w:t xml:space="preserve">Select the </w:t>
      </w:r>
      <w:proofErr w:type="spellStart"/>
      <w:r w:rsidRPr="002B12D5">
        <w:rPr>
          <w:rFonts w:cstheme="minorHAnsi"/>
          <w:b/>
          <w:bCs/>
          <w:color w:val="333333"/>
          <w:shd w:val="clear" w:color="auto" w:fill="FFFFFF"/>
        </w:rPr>
        <w:t>DataCardValue</w:t>
      </w:r>
      <w:r w:rsidRPr="002B12D5">
        <w:rPr>
          <w:rFonts w:cstheme="minorHAnsi"/>
          <w:b/>
          <w:bCs/>
          <w:i/>
          <w:iCs/>
          <w:color w:val="333333"/>
          <w:shd w:val="clear" w:color="auto" w:fill="FFFFFF"/>
        </w:rPr>
        <w:t>X</w:t>
      </w:r>
      <w:proofErr w:type="spellEnd"/>
      <w:r w:rsidRPr="002B12D5">
        <w:rPr>
          <w:rFonts w:cstheme="minorHAnsi"/>
          <w:color w:val="333333"/>
          <w:shd w:val="clear" w:color="auto" w:fill="FFFFFF"/>
        </w:rPr>
        <w:t xml:space="preserve"> control in the </w:t>
      </w:r>
      <w:proofErr w:type="spellStart"/>
      <w:r w:rsidRPr="002B12D5">
        <w:rPr>
          <w:rFonts w:cstheme="minorHAnsi"/>
          <w:b/>
          <w:bCs/>
          <w:color w:val="333333"/>
          <w:shd w:val="clear" w:color="auto" w:fill="FFFFFF"/>
        </w:rPr>
        <w:t>Body_DataCard</w:t>
      </w:r>
      <w:proofErr w:type="spellEnd"/>
      <w:r w:rsidRPr="002B12D5">
        <w:rPr>
          <w:rFonts w:cstheme="minorHAnsi"/>
          <w:color w:val="333333"/>
          <w:shd w:val="clear" w:color="auto" w:fill="FFFFFF"/>
        </w:rPr>
        <w:t xml:space="preserve"> control. Set the </w:t>
      </w:r>
      <w:r w:rsidRPr="002B12D5">
        <w:rPr>
          <w:rFonts w:cstheme="minorHAnsi"/>
          <w:b/>
          <w:bCs/>
          <w:color w:val="333333"/>
          <w:shd w:val="clear" w:color="auto" w:fill="FFFFFF"/>
        </w:rPr>
        <w:t>Text</w:t>
      </w:r>
      <w:r w:rsidRPr="002B12D5">
        <w:rPr>
          <w:rFonts w:cstheme="minorHAnsi"/>
          <w:color w:val="333333"/>
          <w:shd w:val="clear" w:color="auto" w:fill="FFFFFF"/>
        </w:rPr>
        <w:t xml:space="preserve"> property to </w:t>
      </w:r>
      <w:proofErr w:type="spellStart"/>
      <w:r w:rsidRPr="002B12D5">
        <w:rPr>
          <w:rFonts w:cstheme="minorHAnsi"/>
          <w:b/>
          <w:bCs/>
          <w:color w:val="333333"/>
          <w:shd w:val="clear" w:color="auto" w:fill="FFFFFF"/>
        </w:rPr>
        <w:t>Parent.Default</w:t>
      </w:r>
      <w:proofErr w:type="spellEnd"/>
      <w:r w:rsidRPr="002B12D5">
        <w:rPr>
          <w:rFonts w:cstheme="minorHAnsi"/>
          <w:bCs/>
          <w:color w:val="333333"/>
          <w:shd w:val="clear" w:color="auto" w:fill="FFFFFF"/>
        </w:rPr>
        <w:t>.</w:t>
      </w:r>
    </w:p>
    <w:p w14:paraId="4B4FCE5E"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Resize each of the data card controls to spread them out down the screen:</w:t>
      </w:r>
    </w:p>
    <w:p w14:paraId="4FACDA71" w14:textId="77777777" w:rsidR="00D02E28" w:rsidRDefault="00D02E28" w:rsidP="00D02E28">
      <w:pPr>
        <w:pStyle w:val="ListParagraph"/>
        <w:spacing w:before="120"/>
        <w:ind w:left="357"/>
        <w:contextualSpacing w:val="0"/>
        <w:rPr>
          <w:rFonts w:ascii="Segoe UI" w:hAnsi="Segoe UI" w:cs="Segoe UI"/>
          <w:color w:val="333333"/>
          <w:sz w:val="18"/>
          <w:szCs w:val="18"/>
          <w:shd w:val="clear" w:color="auto" w:fill="FFFFFF"/>
        </w:rPr>
      </w:pPr>
      <w:r>
        <w:rPr>
          <w:noProof/>
          <w:lang w:val="en-GB" w:eastAsia="en-GB"/>
        </w:rPr>
        <w:drawing>
          <wp:inline distT="0" distB="0" distL="0" distR="0" wp14:anchorId="10216EDF" wp14:editId="798B3829">
            <wp:extent cx="2675621" cy="4630678"/>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96137" cy="4666185"/>
                    </a:xfrm>
                    <a:prstGeom prst="rect">
                      <a:avLst/>
                    </a:prstGeom>
                    <a:noFill/>
                    <a:ln>
                      <a:noFill/>
                    </a:ln>
                  </pic:spPr>
                </pic:pic>
              </a:graphicData>
            </a:graphic>
          </wp:inline>
        </w:drawing>
      </w:r>
    </w:p>
    <w:p w14:paraId="35450947"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Select the back arrow icon in the screen header. Change the </w:t>
      </w:r>
      <w:proofErr w:type="spellStart"/>
      <w:r w:rsidRPr="002B12D5">
        <w:rPr>
          <w:rFonts w:cstheme="minorHAnsi"/>
          <w:b/>
          <w:bCs/>
          <w:color w:val="333333"/>
          <w:shd w:val="clear" w:color="auto" w:fill="FFFFFF"/>
        </w:rPr>
        <w:t>OnSelect</w:t>
      </w:r>
      <w:proofErr w:type="spellEnd"/>
      <w:r w:rsidRPr="002B12D5">
        <w:rPr>
          <w:rFonts w:cstheme="minorHAnsi"/>
          <w:color w:val="333333"/>
          <w:shd w:val="clear" w:color="auto" w:fill="FFFFFF"/>
        </w:rPr>
        <w:t xml:space="preserve"> action property to </w:t>
      </w:r>
      <w:proofErr w:type="gramStart"/>
      <w:r w:rsidRPr="002B12D5">
        <w:rPr>
          <w:rFonts w:cstheme="minorHAnsi"/>
          <w:b/>
          <w:bCs/>
          <w:color w:val="333333"/>
          <w:shd w:val="clear" w:color="auto" w:fill="FFFFFF"/>
        </w:rPr>
        <w:t>Navigate(</w:t>
      </w:r>
      <w:proofErr w:type="gramEnd"/>
      <w:r w:rsidRPr="002B12D5">
        <w:rPr>
          <w:rFonts w:cstheme="minorHAnsi"/>
          <w:b/>
          <w:bCs/>
          <w:color w:val="333333"/>
          <w:shd w:val="clear" w:color="auto" w:fill="FFFFFF"/>
        </w:rPr>
        <w:t xml:space="preserve">Knowledgebase, </w:t>
      </w:r>
      <w:proofErr w:type="spellStart"/>
      <w:r w:rsidRPr="002B12D5">
        <w:rPr>
          <w:rFonts w:cstheme="minorHAnsi"/>
          <w:b/>
          <w:bCs/>
          <w:color w:val="333333"/>
          <w:shd w:val="clear" w:color="auto" w:fill="FFFFFF"/>
        </w:rPr>
        <w:t>ScreenTransition.None</w:t>
      </w:r>
      <w:proofErr w:type="spellEnd"/>
      <w:r w:rsidRPr="002B12D5">
        <w:rPr>
          <w:rFonts w:cstheme="minorHAnsi"/>
          <w:b/>
          <w:bCs/>
          <w:color w:val="333333"/>
          <w:shd w:val="clear" w:color="auto" w:fill="FFFFFF"/>
        </w:rPr>
        <w:t>)</w:t>
      </w:r>
      <w:r w:rsidRPr="002B12D5">
        <w:rPr>
          <w:rFonts w:cstheme="minorHAnsi"/>
          <w:bCs/>
          <w:color w:val="333333"/>
          <w:shd w:val="clear" w:color="auto" w:fill="FFFFFF"/>
        </w:rPr>
        <w:t>.</w:t>
      </w:r>
    </w:p>
    <w:p w14:paraId="3481B5AC" w14:textId="77777777" w:rsidR="00D02E28" w:rsidRPr="002B12D5" w:rsidRDefault="00D02E28" w:rsidP="00D02E28">
      <w:pPr>
        <w:pStyle w:val="ListParagraph"/>
        <w:numPr>
          <w:ilvl w:val="0"/>
          <w:numId w:val="55"/>
        </w:numPr>
        <w:spacing w:before="120"/>
        <w:ind w:left="357" w:hanging="357"/>
        <w:contextualSpacing w:val="0"/>
        <w:rPr>
          <w:rFonts w:cstheme="minorHAnsi"/>
          <w:color w:val="333333"/>
          <w:shd w:val="clear" w:color="auto" w:fill="FFFFFF"/>
        </w:rPr>
      </w:pPr>
      <w:r w:rsidRPr="002B12D5">
        <w:rPr>
          <w:rFonts w:cstheme="minorHAnsi"/>
          <w:color w:val="333333"/>
          <w:shd w:val="clear" w:color="auto" w:fill="FFFFFF"/>
        </w:rPr>
        <w:t xml:space="preserve">In the </w:t>
      </w:r>
      <w:r w:rsidRPr="002B12D5">
        <w:rPr>
          <w:rFonts w:cstheme="minorHAnsi"/>
          <w:b/>
          <w:bCs/>
          <w:color w:val="333333"/>
          <w:shd w:val="clear" w:color="auto" w:fill="FFFFFF"/>
        </w:rPr>
        <w:t>Tree view</w:t>
      </w:r>
      <w:r w:rsidRPr="002B12D5">
        <w:rPr>
          <w:rFonts w:cstheme="minorHAnsi"/>
          <w:color w:val="333333"/>
          <w:shd w:val="clear" w:color="auto" w:fill="FFFFFF"/>
        </w:rPr>
        <w:t xml:space="preserve"> pane, select the </w:t>
      </w:r>
      <w:r w:rsidRPr="002B12D5">
        <w:rPr>
          <w:rFonts w:cstheme="minorHAnsi"/>
          <w:b/>
          <w:bCs/>
          <w:color w:val="333333"/>
          <w:shd w:val="clear" w:color="auto" w:fill="FFFFFF"/>
        </w:rPr>
        <w:t xml:space="preserve">Knowledgebase </w:t>
      </w:r>
      <w:r w:rsidRPr="002B12D5">
        <w:rPr>
          <w:rFonts w:cstheme="minorHAnsi"/>
          <w:color w:val="333333"/>
          <w:shd w:val="clear" w:color="auto" w:fill="FFFFFF"/>
        </w:rPr>
        <w:t>screen</w:t>
      </w:r>
      <w:r w:rsidRPr="00A73B08">
        <w:rPr>
          <w:rFonts w:cstheme="minorHAnsi"/>
          <w:color w:val="333333"/>
          <w:shd w:val="clear" w:color="auto" w:fill="FFFFFF"/>
        </w:rPr>
        <w:t>, and then</w:t>
      </w:r>
      <w:r w:rsidRPr="002B12D5">
        <w:rPr>
          <w:rFonts w:cstheme="minorHAnsi"/>
          <w:color w:val="333333"/>
          <w:shd w:val="clear" w:color="auto" w:fill="FFFFFF"/>
        </w:rPr>
        <w:t xml:space="preserve"> select the </w:t>
      </w:r>
      <w:proofErr w:type="spellStart"/>
      <w:r w:rsidRPr="002B12D5">
        <w:rPr>
          <w:rFonts w:cstheme="minorHAnsi"/>
          <w:b/>
          <w:bCs/>
          <w:color w:val="333333"/>
          <w:shd w:val="clear" w:color="auto" w:fill="FFFFFF"/>
        </w:rPr>
        <w:t>BrowseGalleryX</w:t>
      </w:r>
      <w:proofErr w:type="spellEnd"/>
      <w:r w:rsidRPr="002B12D5">
        <w:rPr>
          <w:rFonts w:cstheme="minorHAnsi"/>
          <w:b/>
          <w:bCs/>
          <w:color w:val="333333"/>
          <w:shd w:val="clear" w:color="auto" w:fill="FFFFFF"/>
        </w:rPr>
        <w:t xml:space="preserve"> </w:t>
      </w:r>
      <w:r w:rsidRPr="002B12D5">
        <w:rPr>
          <w:rFonts w:cstheme="minorHAnsi"/>
          <w:color w:val="333333"/>
          <w:shd w:val="clear" w:color="auto" w:fill="FFFFFF"/>
        </w:rPr>
        <w:t xml:space="preserve">control. Change the </w:t>
      </w:r>
      <w:proofErr w:type="spellStart"/>
      <w:r w:rsidRPr="002B12D5">
        <w:rPr>
          <w:rFonts w:cstheme="minorHAnsi"/>
          <w:b/>
          <w:bCs/>
          <w:color w:val="333333"/>
          <w:shd w:val="clear" w:color="auto" w:fill="FFFFFF"/>
        </w:rPr>
        <w:t>OnSelect</w:t>
      </w:r>
      <w:proofErr w:type="spellEnd"/>
      <w:r w:rsidRPr="002B12D5">
        <w:rPr>
          <w:rFonts w:cstheme="minorHAnsi"/>
          <w:color w:val="333333"/>
          <w:shd w:val="clear" w:color="auto" w:fill="FFFFFF"/>
        </w:rPr>
        <w:t xml:space="preserve"> action property to </w:t>
      </w:r>
      <w:proofErr w:type="gramStart"/>
      <w:r w:rsidRPr="002B12D5">
        <w:rPr>
          <w:rFonts w:cstheme="minorHAnsi"/>
          <w:b/>
          <w:bCs/>
          <w:color w:val="333333"/>
          <w:shd w:val="clear" w:color="auto" w:fill="FFFFFF"/>
        </w:rPr>
        <w:t>Navigate(</w:t>
      </w:r>
      <w:proofErr w:type="spellStart"/>
      <w:proofErr w:type="gramEnd"/>
      <w:r w:rsidRPr="002B12D5">
        <w:rPr>
          <w:rFonts w:cstheme="minorHAnsi"/>
          <w:b/>
          <w:bCs/>
          <w:color w:val="333333"/>
          <w:shd w:val="clear" w:color="auto" w:fill="FFFFFF"/>
        </w:rPr>
        <w:t>KnowledgebaseDetails</w:t>
      </w:r>
      <w:proofErr w:type="spellEnd"/>
      <w:r w:rsidRPr="002B12D5">
        <w:rPr>
          <w:rFonts w:cstheme="minorHAnsi"/>
          <w:b/>
          <w:bCs/>
          <w:color w:val="333333"/>
          <w:shd w:val="clear" w:color="auto" w:fill="FFFFFF"/>
        </w:rPr>
        <w:t xml:space="preserve">, </w:t>
      </w:r>
      <w:proofErr w:type="spellStart"/>
      <w:r w:rsidRPr="002B12D5">
        <w:rPr>
          <w:rFonts w:cstheme="minorHAnsi"/>
          <w:b/>
          <w:bCs/>
          <w:color w:val="333333"/>
          <w:shd w:val="clear" w:color="auto" w:fill="FFFFFF"/>
        </w:rPr>
        <w:t>ScreenTransition.None</w:t>
      </w:r>
      <w:proofErr w:type="spellEnd"/>
      <w:r w:rsidRPr="002B12D5">
        <w:rPr>
          <w:rFonts w:cstheme="minorHAnsi"/>
          <w:b/>
          <w:bCs/>
          <w:color w:val="333333"/>
          <w:shd w:val="clear" w:color="auto" w:fill="FFFFFF"/>
        </w:rPr>
        <w:t>)</w:t>
      </w:r>
      <w:r w:rsidRPr="002B12D5">
        <w:rPr>
          <w:rFonts w:cstheme="minorHAnsi"/>
          <w:color w:val="333333"/>
          <w:shd w:val="clear" w:color="auto" w:fill="FFFFFF"/>
        </w:rPr>
        <w:t>. This action displays the details screen for the knowledge</w:t>
      </w:r>
      <w:r>
        <w:rPr>
          <w:rFonts w:cstheme="minorHAnsi"/>
          <w:color w:val="333333"/>
          <w:shd w:val="clear" w:color="auto" w:fill="FFFFFF"/>
        </w:rPr>
        <w:t xml:space="preserve"> </w:t>
      </w:r>
      <w:r w:rsidRPr="002B12D5">
        <w:rPr>
          <w:rFonts w:cstheme="minorHAnsi"/>
          <w:color w:val="333333"/>
          <w:shd w:val="clear" w:color="auto" w:fill="FFFFFF"/>
        </w:rPr>
        <w:t xml:space="preserve">base article when the user selects the </w:t>
      </w:r>
      <w:r w:rsidRPr="002B12D5">
        <w:rPr>
          <w:rFonts w:cstheme="minorHAnsi"/>
          <w:b/>
          <w:bCs/>
          <w:color w:val="333333"/>
          <w:shd w:val="clear" w:color="auto" w:fill="FFFFFF"/>
        </w:rPr>
        <w:t>&gt;</w:t>
      </w:r>
      <w:r w:rsidRPr="002B12D5">
        <w:rPr>
          <w:rFonts w:cstheme="minorHAnsi"/>
          <w:color w:val="333333"/>
          <w:shd w:val="clear" w:color="auto" w:fill="FFFFFF"/>
        </w:rPr>
        <w:t xml:space="preserve"> icon for an entry in the browse screen.</w:t>
      </w:r>
    </w:p>
    <w:p w14:paraId="6F2348E5" w14:textId="74344CAE" w:rsidR="00D02E28" w:rsidRPr="00500E3E" w:rsidRDefault="00D02E28" w:rsidP="00D02E28">
      <w:pPr>
        <w:pStyle w:val="ListParagraph"/>
        <w:numPr>
          <w:ilvl w:val="0"/>
          <w:numId w:val="55"/>
        </w:numPr>
        <w:spacing w:before="120"/>
        <w:contextualSpacing w:val="0"/>
        <w:rPr>
          <w:rFonts w:cstheme="minorHAnsi"/>
        </w:rPr>
      </w:pPr>
      <w:r w:rsidRPr="00500E3E">
        <w:rPr>
          <w:rFonts w:cstheme="minorHAnsi"/>
        </w:rPr>
        <w:t xml:space="preserve">Save the </w:t>
      </w:r>
      <w:r w:rsidR="00E642E4">
        <w:rPr>
          <w:rFonts w:cstheme="minorHAnsi"/>
        </w:rPr>
        <w:t>app</w:t>
      </w:r>
      <w:r w:rsidRPr="00500E3E">
        <w:rPr>
          <w:rFonts w:cstheme="minorHAnsi"/>
        </w:rPr>
        <w:t>.</w:t>
      </w:r>
    </w:p>
    <w:p w14:paraId="37B068FC" w14:textId="5E045BDF" w:rsidR="00D02E28" w:rsidRPr="007C0BD9" w:rsidRDefault="00D02E28" w:rsidP="00D02E28">
      <w:pPr>
        <w:pStyle w:val="ListParagraph"/>
        <w:numPr>
          <w:ilvl w:val="0"/>
          <w:numId w:val="55"/>
        </w:numPr>
        <w:spacing w:before="120"/>
        <w:contextualSpacing w:val="0"/>
      </w:pPr>
      <w:r>
        <w:lastRenderedPageBreak/>
        <w:t xml:space="preserve">Press </w:t>
      </w:r>
      <w:r>
        <w:rPr>
          <w:b/>
          <w:bCs/>
        </w:rPr>
        <w:t>F5</w:t>
      </w:r>
      <w:r>
        <w:t xml:space="preserve"> to preview the </w:t>
      </w:r>
      <w:r w:rsidR="00F423FB">
        <w:t>a</w:t>
      </w:r>
      <w:r>
        <w:t xml:space="preserve">pp. On the </w:t>
      </w:r>
      <w:r>
        <w:rPr>
          <w:b/>
          <w:bCs/>
        </w:rPr>
        <w:t>Knowledgebase</w:t>
      </w:r>
      <w:r>
        <w:t xml:space="preserve"> screen, enter a search term and press </w:t>
      </w:r>
      <w:r w:rsidRPr="005A10D7">
        <w:rPr>
          <w:b/>
          <w:bCs/>
        </w:rPr>
        <w:t>Enter</w:t>
      </w:r>
      <w:r>
        <w:t xml:space="preserve">. Select an article and verify that its details are displayed. Verify that the </w:t>
      </w:r>
      <w:r w:rsidRPr="00491DAF">
        <w:rPr>
          <w:b/>
          <w:bCs/>
        </w:rPr>
        <w:t>Back</w:t>
      </w:r>
      <w:r>
        <w:t xml:space="preserve"> icon returns the user to the browse screen.</w:t>
      </w:r>
    </w:p>
    <w:p w14:paraId="05B865B1" w14:textId="77777777" w:rsidR="00D02E28" w:rsidRDefault="00D02E28" w:rsidP="00D02E28">
      <w:pPr>
        <w:pStyle w:val="ListParagraph"/>
        <w:numPr>
          <w:ilvl w:val="0"/>
          <w:numId w:val="55"/>
        </w:numPr>
        <w:spacing w:before="120" w:after="120"/>
        <w:contextualSpacing w:val="0"/>
      </w:pPr>
      <w:r w:rsidRPr="006C4CA5">
        <w:t>Close</w:t>
      </w:r>
      <w:r>
        <w:t xml:space="preserve"> the preview window and return to Power Apps Studio.</w:t>
      </w:r>
    </w:p>
    <w:p w14:paraId="0E21D81F" w14:textId="77777777" w:rsidR="00D02E28" w:rsidRPr="00630678" w:rsidRDefault="00D02E28" w:rsidP="00D02E28">
      <w:pPr>
        <w:spacing w:before="120" w:after="120"/>
      </w:pPr>
      <w:r w:rsidRPr="00717B75">
        <w:t xml:space="preserve">Maria, Kiana, and </w:t>
      </w:r>
      <w:proofErr w:type="spellStart"/>
      <w:r w:rsidRPr="00717B75">
        <w:t>Preeti</w:t>
      </w:r>
      <w:proofErr w:type="spellEnd"/>
      <w:r w:rsidRPr="00717B75">
        <w:t xml:space="preserve"> hav</w:t>
      </w:r>
      <w:r>
        <w:t>e successfully incorporated the Web API and Azure Cognitive Search into the app.</w:t>
      </w:r>
    </w:p>
    <w:p w14:paraId="4888EA73" w14:textId="77777777" w:rsidR="00D02E28" w:rsidRPr="00D26117" w:rsidRDefault="00D02E28" w:rsidP="00C272A1">
      <w:pPr>
        <w:spacing w:before="120"/>
      </w:pPr>
    </w:p>
    <w:p w14:paraId="4E1F1A28" w14:textId="77777777" w:rsidR="00723ED7" w:rsidRDefault="00723ED7">
      <w:pPr>
        <w:rPr>
          <w:caps/>
          <w:color w:val="FFFFFF" w:themeColor="background1"/>
          <w:spacing w:val="15"/>
          <w:sz w:val="22"/>
          <w:szCs w:val="22"/>
        </w:rPr>
      </w:pPr>
      <w:r>
        <w:br w:type="page"/>
      </w:r>
    </w:p>
    <w:p w14:paraId="7EFD4B9E" w14:textId="77777777" w:rsidR="00AA0D82" w:rsidRPr="00C77A4C" w:rsidRDefault="00AA0D82" w:rsidP="00AA0D82">
      <w:pPr>
        <w:pStyle w:val="Heading1"/>
      </w:pPr>
      <w:bookmarkStart w:id="14" w:name="_Toc69298057"/>
      <w:r>
        <w:lastRenderedPageBreak/>
        <w:t>C</w:t>
      </w:r>
      <w:r w:rsidRPr="00C77A4C">
        <w:t xml:space="preserve">hapter </w:t>
      </w:r>
      <w:r>
        <w:t>7</w:t>
      </w:r>
      <w:r w:rsidRPr="00C77A4C">
        <w:t xml:space="preserve">: </w:t>
      </w:r>
      <w:r>
        <w:t>Adding Functionality to the App</w:t>
      </w:r>
      <w:bookmarkEnd w:id="14"/>
    </w:p>
    <w:p w14:paraId="564ADC44" w14:textId="77777777" w:rsidR="00AA0D82" w:rsidRDefault="00AA0D82" w:rsidP="00AA0D82">
      <w:pPr>
        <w:spacing w:before="120"/>
      </w:pPr>
      <w:r>
        <w:t xml:space="preserve">Kiana </w:t>
      </w:r>
      <w:r w:rsidRPr="00C77A4C">
        <w:t>and Maria are excited to show the inventory management</w:t>
      </w:r>
      <w:r>
        <w:t xml:space="preserve"> app </w:t>
      </w:r>
      <w:r w:rsidRPr="00C77A4C">
        <w:t xml:space="preserve">to </w:t>
      </w:r>
      <w:r>
        <w:t>Caleb,</w:t>
      </w:r>
      <w:r w:rsidRPr="00C77A4C">
        <w:t xml:space="preserve"> the field technician. He likes </w:t>
      </w:r>
      <w:proofErr w:type="gramStart"/>
      <w:r w:rsidRPr="00C77A4C">
        <w:t>it, but</w:t>
      </w:r>
      <w:proofErr w:type="gramEnd"/>
      <w:r w:rsidRPr="00C77A4C">
        <w:t xml:space="preserve"> suggests adding some </w:t>
      </w:r>
      <w:r>
        <w:t>extra user interface</w:t>
      </w:r>
      <w:r w:rsidRPr="00C77A4C">
        <w:t xml:space="preserve"> functionality to make it easier to use.</w:t>
      </w:r>
      <w:r>
        <w:t xml:space="preserve"> Specifically, Caleb would like to be able to:</w:t>
      </w:r>
    </w:p>
    <w:p w14:paraId="10F0FDE3" w14:textId="77777777" w:rsidR="00AA0D82" w:rsidRPr="003456E2" w:rsidRDefault="00AA0D82" w:rsidP="00AA0D82">
      <w:pPr>
        <w:pStyle w:val="ListParagraph"/>
        <w:numPr>
          <w:ilvl w:val="0"/>
          <w:numId w:val="62"/>
        </w:numPr>
        <w:spacing w:before="120"/>
        <w:contextualSpacing w:val="0"/>
        <w:rPr>
          <w:i/>
          <w:iCs/>
        </w:rPr>
      </w:pPr>
      <w:r>
        <w:t xml:space="preserve">Add a photograph of the work done on a boiler or air conditioning </w:t>
      </w:r>
      <w:proofErr w:type="gramStart"/>
      <w:r>
        <w:t>unit, and</w:t>
      </w:r>
      <w:proofErr w:type="gramEnd"/>
      <w:r>
        <w:t xml:space="preserve"> add it to the appointment details on the </w:t>
      </w:r>
      <w:r w:rsidRPr="003456E2">
        <w:rPr>
          <w:b/>
          <w:bCs/>
        </w:rPr>
        <w:t>Edit Appointment</w:t>
      </w:r>
      <w:r>
        <w:t xml:space="preserve"> screen. This image could prove useful as documentary evidence of repairs performed. The </w:t>
      </w:r>
      <w:r w:rsidRPr="006F7296">
        <w:rPr>
          <w:b/>
          <w:bCs/>
        </w:rPr>
        <w:t>Edit Appointment</w:t>
      </w:r>
      <w:r>
        <w:t xml:space="preserve"> screen currently enables the user to add an image to the appointment, but the image isn’t saved as this feature hasn’t been fully implemented yet. The reason for this omission is that Kiana and </w:t>
      </w:r>
      <w:proofErr w:type="spellStart"/>
      <w:r>
        <w:t>Preeti</w:t>
      </w:r>
      <w:proofErr w:type="spellEnd"/>
      <w:r>
        <w:t xml:space="preserve"> need to determine the best place to store image data. Caleb would like this functionality added as soon as possible.</w:t>
      </w:r>
    </w:p>
    <w:p w14:paraId="0848B77F" w14:textId="77777777" w:rsidR="00AA0D82" w:rsidRPr="009F2ADA" w:rsidRDefault="00AA0D82" w:rsidP="00AA0D82">
      <w:pPr>
        <w:pStyle w:val="ListParagraph"/>
        <w:numPr>
          <w:ilvl w:val="0"/>
          <w:numId w:val="59"/>
        </w:numPr>
        <w:spacing w:before="120"/>
        <w:ind w:left="425" w:hanging="357"/>
        <w:contextualSpacing w:val="0"/>
        <w:rPr>
          <w:i/>
          <w:iCs/>
        </w:rPr>
      </w:pPr>
      <w:r>
        <w:t>View a complete appointment history for a customer, to track repairs requested for that customer and monitor any ongoing issues that may require repeated callouts.</w:t>
      </w:r>
    </w:p>
    <w:p w14:paraId="68B4484B" w14:textId="77777777" w:rsidR="00AA0D82" w:rsidRPr="00DD7531" w:rsidRDefault="00AA0D82" w:rsidP="00AA0D82">
      <w:pPr>
        <w:pStyle w:val="ListParagraph"/>
        <w:numPr>
          <w:ilvl w:val="0"/>
          <w:numId w:val="59"/>
        </w:numPr>
        <w:spacing w:before="120"/>
        <w:ind w:left="425" w:hanging="357"/>
        <w:contextualSpacing w:val="0"/>
        <w:rPr>
          <w:i/>
          <w:iCs/>
        </w:rPr>
      </w:pPr>
      <w:r>
        <w:t xml:space="preserve">Order parts from the </w:t>
      </w:r>
      <w:r w:rsidRPr="009F2ADA">
        <w:rPr>
          <w:b/>
          <w:bCs/>
        </w:rPr>
        <w:t>Part Details</w:t>
      </w:r>
      <w:r>
        <w:t xml:space="preserve"> screen.</w:t>
      </w:r>
    </w:p>
    <w:p w14:paraId="6746582F" w14:textId="598C6287" w:rsidR="00AA0D82" w:rsidRPr="00DD7531" w:rsidRDefault="00AA0D82" w:rsidP="00AA0D82">
      <w:pPr>
        <w:spacing w:before="120"/>
        <w:ind w:left="68"/>
      </w:pPr>
      <w:r>
        <w:t xml:space="preserve">Additionally, the image control on the </w:t>
      </w:r>
      <w:r w:rsidRPr="00DD7531">
        <w:rPr>
          <w:b/>
          <w:bCs/>
        </w:rPr>
        <w:t>Part Details</w:t>
      </w:r>
      <w:r>
        <w:t xml:space="preserve"> screen displays the images stored at a specified URL. Currently the URLs in the data are simply placeholders. Like the photographs for the appointment screen, Kiana and </w:t>
      </w:r>
      <w:proofErr w:type="spellStart"/>
      <w:r>
        <w:t>Preeti</w:t>
      </w:r>
      <w:proofErr w:type="spellEnd"/>
      <w:r>
        <w:t xml:space="preserve"> need to determine the best place to store images so they’re available to the </w:t>
      </w:r>
      <w:r w:rsidR="00457B48">
        <w:t>app</w:t>
      </w:r>
      <w:r>
        <w:t xml:space="preserve">. </w:t>
      </w:r>
    </w:p>
    <w:p w14:paraId="10B1F558" w14:textId="77777777" w:rsidR="00AA0D82" w:rsidRDefault="00AA0D82" w:rsidP="00AA0D82">
      <w:pPr>
        <w:pStyle w:val="Heading4"/>
      </w:pPr>
      <w:r>
        <w:t>Adding a Photograph to an Appointment</w:t>
      </w:r>
    </w:p>
    <w:p w14:paraId="161DE486" w14:textId="5DC8DD0E" w:rsidR="00AA0D82" w:rsidRDefault="00AA0D82" w:rsidP="00AA0D82">
      <w:r>
        <w:t xml:space="preserve">Photographs need to be stored somewhere accessible by the </w:t>
      </w:r>
      <w:r w:rsidR="00457B48">
        <w:t>app</w:t>
      </w:r>
      <w:r>
        <w:t xml:space="preserve">. For performance and security reasons, </w:t>
      </w:r>
      <w:proofErr w:type="spellStart"/>
      <w:r>
        <w:t>Preeti</w:t>
      </w:r>
      <w:proofErr w:type="spellEnd"/>
      <w:r>
        <w:t xml:space="preserve"> doesn’t want photographs to be saved in OneDrive or in Azure SQL Database. Instead, she and Kiana decide to use Azure Blob Storage. Blob Storage is optimized for holding large binary objects, and is robust, with built-in security. </w:t>
      </w:r>
      <w:r w:rsidRPr="00845D9B">
        <w:t xml:space="preserve">Power Apps has a connector that allows access to Blob Storage. </w:t>
      </w:r>
      <w:r>
        <w:t>Maria</w:t>
      </w:r>
      <w:r w:rsidRPr="00845D9B">
        <w:t xml:space="preserve"> suggest</w:t>
      </w:r>
      <w:r>
        <w:t>s</w:t>
      </w:r>
      <w:r w:rsidRPr="00845D9B">
        <w:t xml:space="preserve"> adding a new picture</w:t>
      </w:r>
      <w:r>
        <w:t>-</w:t>
      </w:r>
      <w:r w:rsidRPr="00845D9B">
        <w:t>taking screen, improving the user experience for Caleb.</w:t>
      </w:r>
    </w:p>
    <w:p w14:paraId="13D49AF6" w14:textId="77777777" w:rsidR="00AA0D82" w:rsidRDefault="00AA0D82" w:rsidP="00AA0D82">
      <w:pPr>
        <w:pStyle w:val="Note"/>
      </w:pPr>
      <w:r w:rsidRPr="009E7D0A">
        <w:rPr>
          <w:b/>
        </w:rPr>
        <w:t>Note</w:t>
      </w:r>
      <w:r>
        <w:t xml:space="preserve">: For detailed information, visit the </w:t>
      </w:r>
      <w:r w:rsidRPr="0025129C">
        <w:rPr>
          <w:b/>
          <w:bCs/>
        </w:rPr>
        <w:t xml:space="preserve">Azure Blob Storage </w:t>
      </w:r>
      <w:r>
        <w:t xml:space="preserve">page at </w:t>
      </w:r>
      <w:hyperlink r:id="rId196" w:history="1">
        <w:r w:rsidRPr="007D2296">
          <w:rPr>
            <w:rStyle w:val="Hyperlink"/>
          </w:rPr>
          <w:t>https://azure.microsoft.com/services/storage/blobs/</w:t>
        </w:r>
      </w:hyperlink>
      <w:r>
        <w:rPr>
          <w:rStyle w:val="Hyperlink"/>
        </w:rPr>
        <w:t>.</w:t>
      </w:r>
      <w:r>
        <w:t xml:space="preserve"> </w:t>
      </w:r>
    </w:p>
    <w:p w14:paraId="5E497E45" w14:textId="77777777" w:rsidR="00AA0D82" w:rsidRDefault="00AA0D82" w:rsidP="00AA0D82">
      <w:proofErr w:type="spellStart"/>
      <w:r>
        <w:t>Preeti</w:t>
      </w:r>
      <w:proofErr w:type="spellEnd"/>
      <w:r>
        <w:t xml:space="preserve"> creates the Blob Storage account from the Azure portal:</w:t>
      </w:r>
    </w:p>
    <w:p w14:paraId="447E1208" w14:textId="77777777" w:rsidR="00AA0D82" w:rsidRDefault="00AA0D82" w:rsidP="00AA0D82">
      <w:pPr>
        <w:pStyle w:val="ListParagraph"/>
        <w:numPr>
          <w:ilvl w:val="0"/>
          <w:numId w:val="60"/>
        </w:numPr>
        <w:ind w:left="357" w:hanging="357"/>
        <w:contextualSpacing w:val="0"/>
      </w:pPr>
      <w:r>
        <w:t xml:space="preserve">In the Azure portal, on the </w:t>
      </w:r>
      <w:r>
        <w:rPr>
          <w:b/>
          <w:bCs/>
        </w:rPr>
        <w:t>Home</w:t>
      </w:r>
      <w:r>
        <w:t xml:space="preserve"> page, select </w:t>
      </w:r>
      <w:r>
        <w:rPr>
          <w:b/>
          <w:bCs/>
        </w:rPr>
        <w:t>+ Create a resource</w:t>
      </w:r>
      <w:r>
        <w:t xml:space="preserve">. In the </w:t>
      </w:r>
      <w:r w:rsidRPr="009E7D0A">
        <w:rPr>
          <w:b/>
        </w:rPr>
        <w:t>Search the Marketplace</w:t>
      </w:r>
      <w:r>
        <w:t xml:space="preserve"> box, enter </w:t>
      </w:r>
      <w:r w:rsidRPr="0025129C">
        <w:rPr>
          <w:b/>
          <w:bCs/>
        </w:rPr>
        <w:t>Storage account</w:t>
      </w:r>
      <w:r>
        <w:t xml:space="preserve"> and press </w:t>
      </w:r>
      <w:r w:rsidRPr="0025129C">
        <w:rPr>
          <w:b/>
          <w:bCs/>
        </w:rPr>
        <w:t>Enter</w:t>
      </w:r>
      <w:r>
        <w:t>.</w:t>
      </w:r>
    </w:p>
    <w:p w14:paraId="33868523" w14:textId="77777777" w:rsidR="00AA0D82" w:rsidRDefault="00AA0D82" w:rsidP="00AA0D82">
      <w:pPr>
        <w:pStyle w:val="ListParagraph"/>
        <w:ind w:left="357"/>
        <w:contextualSpacing w:val="0"/>
      </w:pPr>
      <w:r>
        <w:rPr>
          <w:noProof/>
          <w:lang w:val="en-GB" w:eastAsia="en-GB"/>
        </w:rPr>
        <w:drawing>
          <wp:inline distT="0" distB="0" distL="0" distR="0" wp14:anchorId="45C372F1" wp14:editId="6CF67407">
            <wp:extent cx="3227294" cy="1956185"/>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237148" cy="1962158"/>
                    </a:xfrm>
                    <a:prstGeom prst="rect">
                      <a:avLst/>
                    </a:prstGeom>
                    <a:noFill/>
                    <a:ln>
                      <a:noFill/>
                    </a:ln>
                  </pic:spPr>
                </pic:pic>
              </a:graphicData>
            </a:graphic>
          </wp:inline>
        </w:drawing>
      </w:r>
    </w:p>
    <w:p w14:paraId="4AAE6D73" w14:textId="77777777" w:rsidR="00AA0D82" w:rsidRDefault="00AA0D82" w:rsidP="00AA0D82">
      <w:pPr>
        <w:pStyle w:val="ListParagraph"/>
        <w:numPr>
          <w:ilvl w:val="0"/>
          <w:numId w:val="60"/>
        </w:numPr>
        <w:ind w:left="357" w:hanging="357"/>
        <w:contextualSpacing w:val="0"/>
      </w:pPr>
      <w:r>
        <w:t xml:space="preserve">On the </w:t>
      </w:r>
      <w:r>
        <w:rPr>
          <w:b/>
          <w:bCs/>
        </w:rPr>
        <w:t>Storage account</w:t>
      </w:r>
      <w:r>
        <w:t xml:space="preserve"> page, select </w:t>
      </w:r>
      <w:r>
        <w:rPr>
          <w:b/>
          <w:bCs/>
        </w:rPr>
        <w:t>Create</w:t>
      </w:r>
      <w:r>
        <w:t>.</w:t>
      </w:r>
    </w:p>
    <w:p w14:paraId="20A9B789" w14:textId="77777777" w:rsidR="00AA0D82" w:rsidRDefault="00AA0D82" w:rsidP="00AA0D82">
      <w:pPr>
        <w:pStyle w:val="ListParagraph"/>
        <w:numPr>
          <w:ilvl w:val="0"/>
          <w:numId w:val="60"/>
        </w:numPr>
        <w:ind w:left="357" w:hanging="357"/>
        <w:contextualSpacing w:val="0"/>
      </w:pPr>
      <w:r>
        <w:t xml:space="preserve">On the </w:t>
      </w:r>
      <w:r>
        <w:rPr>
          <w:b/>
          <w:bCs/>
        </w:rPr>
        <w:t>Create storage account</w:t>
      </w:r>
      <w:r>
        <w:t xml:space="preserve"> page, enter the following details, and then select </w:t>
      </w:r>
      <w:r>
        <w:rPr>
          <w:b/>
          <w:bCs/>
        </w:rPr>
        <w:t>Review + create</w:t>
      </w:r>
      <w:r>
        <w:t>:</w:t>
      </w:r>
    </w:p>
    <w:p w14:paraId="29F2C5AF" w14:textId="77777777" w:rsidR="00AA0D82" w:rsidRDefault="00AA0D82" w:rsidP="00AA0D82">
      <w:pPr>
        <w:pStyle w:val="ListParagraph"/>
        <w:numPr>
          <w:ilvl w:val="0"/>
          <w:numId w:val="61"/>
        </w:numPr>
        <w:contextualSpacing w:val="0"/>
      </w:pPr>
      <w:r>
        <w:t>Subscription: Select your subscription</w:t>
      </w:r>
    </w:p>
    <w:p w14:paraId="619685EA" w14:textId="77777777" w:rsidR="00AA0D82" w:rsidRDefault="00AA0D82" w:rsidP="00AA0D82">
      <w:pPr>
        <w:pStyle w:val="ListParagraph"/>
        <w:numPr>
          <w:ilvl w:val="0"/>
          <w:numId w:val="61"/>
        </w:numPr>
        <w:contextualSpacing w:val="0"/>
      </w:pPr>
      <w:r>
        <w:t xml:space="preserve">Resource group: </w:t>
      </w:r>
      <w:proofErr w:type="spellStart"/>
      <w:r w:rsidRPr="00746F8C">
        <w:rPr>
          <w:b/>
          <w:bCs/>
        </w:rPr>
        <w:t>webapi_rg</w:t>
      </w:r>
      <w:proofErr w:type="spellEnd"/>
    </w:p>
    <w:p w14:paraId="669C5CD0" w14:textId="77777777" w:rsidR="00AA0D82" w:rsidRDefault="00AA0D82" w:rsidP="00AA0D82">
      <w:pPr>
        <w:pStyle w:val="ListParagraph"/>
        <w:numPr>
          <w:ilvl w:val="0"/>
          <w:numId w:val="61"/>
        </w:numPr>
        <w:contextualSpacing w:val="0"/>
      </w:pPr>
      <w:r>
        <w:lastRenderedPageBreak/>
        <w:t xml:space="preserve">Storage account name: </w:t>
      </w:r>
      <w:r w:rsidRPr="00746F8C">
        <w:t xml:space="preserve">Provide a globally unique name and make a note of </w:t>
      </w:r>
      <w:r>
        <w:t>it</w:t>
      </w:r>
      <w:r w:rsidRPr="00746F8C">
        <w:t xml:space="preserve"> for </w:t>
      </w:r>
      <w:proofErr w:type="gramStart"/>
      <w:r w:rsidRPr="00746F8C">
        <w:t>later</w:t>
      </w:r>
      <w:proofErr w:type="gramEnd"/>
    </w:p>
    <w:p w14:paraId="17A18C9A" w14:textId="77777777" w:rsidR="00AA0D82" w:rsidRDefault="00AA0D82" w:rsidP="00AA0D82">
      <w:pPr>
        <w:pStyle w:val="ListParagraph"/>
        <w:numPr>
          <w:ilvl w:val="0"/>
          <w:numId w:val="61"/>
        </w:numPr>
        <w:contextualSpacing w:val="0"/>
      </w:pPr>
      <w:r>
        <w:t>Location: Select your nearest location</w:t>
      </w:r>
    </w:p>
    <w:p w14:paraId="2B9BBF25" w14:textId="77777777" w:rsidR="00AA0D82" w:rsidRPr="00746F8C" w:rsidRDefault="00AA0D82" w:rsidP="00AA0D82">
      <w:pPr>
        <w:pStyle w:val="ListParagraph"/>
        <w:numPr>
          <w:ilvl w:val="0"/>
          <w:numId w:val="61"/>
        </w:numPr>
        <w:contextualSpacing w:val="0"/>
      </w:pPr>
      <w:r>
        <w:t xml:space="preserve">Performance: </w:t>
      </w:r>
      <w:r w:rsidRPr="00746F8C">
        <w:rPr>
          <w:b/>
          <w:bCs/>
        </w:rPr>
        <w:t>Standard</w:t>
      </w:r>
    </w:p>
    <w:p w14:paraId="1100C80F" w14:textId="77777777" w:rsidR="00AA0D82" w:rsidRPr="00746F8C" w:rsidRDefault="00AA0D82" w:rsidP="00AA0D82">
      <w:pPr>
        <w:pStyle w:val="ListParagraph"/>
        <w:numPr>
          <w:ilvl w:val="0"/>
          <w:numId w:val="61"/>
        </w:numPr>
        <w:contextualSpacing w:val="0"/>
      </w:pPr>
      <w:r w:rsidRPr="00746F8C">
        <w:t>Account kind:</w:t>
      </w:r>
      <w:r>
        <w:rPr>
          <w:b/>
          <w:bCs/>
        </w:rPr>
        <w:t xml:space="preserve"> </w:t>
      </w:r>
      <w:proofErr w:type="spellStart"/>
      <w:r>
        <w:rPr>
          <w:b/>
          <w:bCs/>
        </w:rPr>
        <w:t>BlobStorage</w:t>
      </w:r>
      <w:proofErr w:type="spellEnd"/>
    </w:p>
    <w:p w14:paraId="6607A437" w14:textId="77777777" w:rsidR="00AA0D82" w:rsidRPr="00746F8C" w:rsidRDefault="00AA0D82" w:rsidP="00AA0D82">
      <w:pPr>
        <w:pStyle w:val="ListParagraph"/>
        <w:numPr>
          <w:ilvl w:val="0"/>
          <w:numId w:val="61"/>
        </w:numPr>
        <w:contextualSpacing w:val="0"/>
      </w:pPr>
      <w:r w:rsidRPr="00746F8C">
        <w:t>Replication:</w:t>
      </w:r>
      <w:r>
        <w:rPr>
          <w:b/>
          <w:bCs/>
        </w:rPr>
        <w:t xml:space="preserve"> RA-GRS</w:t>
      </w:r>
    </w:p>
    <w:p w14:paraId="4E33B7BC" w14:textId="77777777" w:rsidR="00AA0D82" w:rsidRDefault="00AA0D82" w:rsidP="00AA0D82">
      <w:pPr>
        <w:pStyle w:val="ListParagraph"/>
        <w:ind w:left="360"/>
        <w:contextualSpacing w:val="0"/>
      </w:pPr>
      <w:r>
        <w:rPr>
          <w:noProof/>
          <w:lang w:val="en-GB" w:eastAsia="en-GB"/>
        </w:rPr>
        <w:drawing>
          <wp:inline distT="0" distB="0" distL="0" distR="0" wp14:anchorId="62365397" wp14:editId="45CE298D">
            <wp:extent cx="4425093" cy="3755397"/>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432894" cy="3762017"/>
                    </a:xfrm>
                    <a:prstGeom prst="rect">
                      <a:avLst/>
                    </a:prstGeom>
                    <a:noFill/>
                    <a:ln>
                      <a:noFill/>
                    </a:ln>
                  </pic:spPr>
                </pic:pic>
              </a:graphicData>
            </a:graphic>
          </wp:inline>
        </w:drawing>
      </w:r>
    </w:p>
    <w:p w14:paraId="311C7466" w14:textId="77777777" w:rsidR="00AA0D82" w:rsidRDefault="00AA0D82" w:rsidP="00AA0D82">
      <w:pPr>
        <w:pStyle w:val="ListParagraph"/>
        <w:numPr>
          <w:ilvl w:val="0"/>
          <w:numId w:val="60"/>
        </w:numPr>
        <w:ind w:left="357" w:hanging="357"/>
        <w:contextualSpacing w:val="0"/>
      </w:pPr>
      <w:r>
        <w:t xml:space="preserve">On the validation page, select </w:t>
      </w:r>
      <w:r>
        <w:rPr>
          <w:b/>
          <w:bCs/>
        </w:rPr>
        <w:t>Create</w:t>
      </w:r>
      <w:r>
        <w:t xml:space="preserve"> and wait for the storage account to be provisioned.</w:t>
      </w:r>
    </w:p>
    <w:p w14:paraId="2BAA4360" w14:textId="77777777" w:rsidR="00AA0D82" w:rsidRDefault="00AA0D82" w:rsidP="00AA0D82">
      <w:pPr>
        <w:pStyle w:val="ListParagraph"/>
        <w:numPr>
          <w:ilvl w:val="0"/>
          <w:numId w:val="60"/>
        </w:numPr>
        <w:ind w:left="357" w:hanging="357"/>
        <w:contextualSpacing w:val="0"/>
      </w:pPr>
      <w:r>
        <w:t xml:space="preserve">Go to the page for the new storage account. </w:t>
      </w:r>
    </w:p>
    <w:p w14:paraId="3DE776F1" w14:textId="77777777" w:rsidR="00AA0D82" w:rsidRDefault="00AA0D82" w:rsidP="00AA0D82">
      <w:pPr>
        <w:pStyle w:val="ListParagraph"/>
        <w:numPr>
          <w:ilvl w:val="0"/>
          <w:numId w:val="60"/>
        </w:numPr>
        <w:ind w:left="357" w:hanging="357"/>
        <w:contextualSpacing w:val="0"/>
      </w:pPr>
      <w:r>
        <w:t xml:space="preserve">On the </w:t>
      </w:r>
      <w:r w:rsidRPr="008F22D0">
        <w:rPr>
          <w:b/>
          <w:bCs/>
        </w:rPr>
        <w:t>Overview</w:t>
      </w:r>
      <w:r>
        <w:t xml:space="preserve"> page, select </w:t>
      </w:r>
      <w:r>
        <w:rPr>
          <w:b/>
          <w:bCs/>
        </w:rPr>
        <w:t>Containers</w:t>
      </w:r>
      <w:r>
        <w:t>:</w:t>
      </w:r>
    </w:p>
    <w:p w14:paraId="73CAD6D0" w14:textId="77777777" w:rsidR="00AA0D82" w:rsidRDefault="00AA0D82" w:rsidP="00AA0D82">
      <w:pPr>
        <w:pStyle w:val="ListParagraph"/>
        <w:ind w:left="357"/>
        <w:contextualSpacing w:val="0"/>
      </w:pPr>
      <w:r>
        <w:rPr>
          <w:noProof/>
          <w:lang w:val="en-GB" w:eastAsia="en-GB"/>
        </w:rPr>
        <w:lastRenderedPageBreak/>
        <w:drawing>
          <wp:inline distT="0" distB="0" distL="0" distR="0" wp14:anchorId="6339D71F" wp14:editId="111CED8D">
            <wp:extent cx="4483983" cy="3799413"/>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4499727" cy="3812753"/>
                    </a:xfrm>
                    <a:prstGeom prst="rect">
                      <a:avLst/>
                    </a:prstGeom>
                    <a:noFill/>
                    <a:ln>
                      <a:noFill/>
                    </a:ln>
                  </pic:spPr>
                </pic:pic>
              </a:graphicData>
            </a:graphic>
          </wp:inline>
        </w:drawing>
      </w:r>
    </w:p>
    <w:p w14:paraId="479FCC8B" w14:textId="77777777" w:rsidR="00AA0D82" w:rsidRDefault="00AA0D82" w:rsidP="00AA0D82">
      <w:pPr>
        <w:pStyle w:val="ListParagraph"/>
        <w:numPr>
          <w:ilvl w:val="0"/>
          <w:numId w:val="60"/>
        </w:numPr>
        <w:ind w:left="357" w:hanging="357"/>
        <w:contextualSpacing w:val="0"/>
      </w:pPr>
      <w:r>
        <w:t xml:space="preserve">On the </w:t>
      </w:r>
      <w:r>
        <w:rPr>
          <w:b/>
          <w:bCs/>
        </w:rPr>
        <w:t>Containers</w:t>
      </w:r>
      <w:r>
        <w:t xml:space="preserve"> page, select </w:t>
      </w:r>
      <w:r>
        <w:rPr>
          <w:b/>
          <w:bCs/>
        </w:rPr>
        <w:t xml:space="preserve">+ </w:t>
      </w:r>
      <w:r w:rsidRPr="008F22D0">
        <w:rPr>
          <w:b/>
          <w:bCs/>
        </w:rPr>
        <w:t>Container</w:t>
      </w:r>
      <w:r>
        <w:t xml:space="preserve">. Create a new container named </w:t>
      </w:r>
      <w:r>
        <w:rPr>
          <w:b/>
          <w:bCs/>
        </w:rPr>
        <w:t>photos</w:t>
      </w:r>
      <w:r>
        <w:t xml:space="preserve">, and then select </w:t>
      </w:r>
      <w:r>
        <w:rPr>
          <w:b/>
          <w:bCs/>
        </w:rPr>
        <w:t>Create</w:t>
      </w:r>
      <w:r>
        <w:t xml:space="preserve">. Change the </w:t>
      </w:r>
      <w:r>
        <w:rPr>
          <w:b/>
          <w:bCs/>
        </w:rPr>
        <w:t>Public access level</w:t>
      </w:r>
      <w:r>
        <w:t xml:space="preserve"> to </w:t>
      </w:r>
      <w:r w:rsidRPr="00CF6981">
        <w:rPr>
          <w:b/>
          <w:bCs/>
        </w:rPr>
        <w:t>Blob</w:t>
      </w:r>
      <w:r>
        <w:t>:</w:t>
      </w:r>
    </w:p>
    <w:p w14:paraId="5876C863" w14:textId="77777777" w:rsidR="00AA0D82" w:rsidRDefault="00AA0D82" w:rsidP="00AA0D82">
      <w:pPr>
        <w:pStyle w:val="ListParagraph"/>
        <w:ind w:left="357"/>
        <w:contextualSpacing w:val="0"/>
      </w:pPr>
      <w:r>
        <w:rPr>
          <w:noProof/>
          <w:lang w:val="en-GB" w:eastAsia="en-GB"/>
        </w:rPr>
        <w:drawing>
          <wp:inline distT="0" distB="0" distL="0" distR="0" wp14:anchorId="13A62CDB" wp14:editId="1DD20035">
            <wp:extent cx="4469313" cy="3795896"/>
            <wp:effectExtent l="0" t="0" r="762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4478592" cy="3803777"/>
                    </a:xfrm>
                    <a:prstGeom prst="rect">
                      <a:avLst/>
                    </a:prstGeom>
                    <a:noFill/>
                    <a:ln>
                      <a:noFill/>
                    </a:ln>
                  </pic:spPr>
                </pic:pic>
              </a:graphicData>
            </a:graphic>
          </wp:inline>
        </w:drawing>
      </w:r>
    </w:p>
    <w:p w14:paraId="5FF25A46" w14:textId="77777777" w:rsidR="00AA0D82" w:rsidRDefault="00AA0D82" w:rsidP="00AA0D82">
      <w:pPr>
        <w:pStyle w:val="ListParagraph"/>
        <w:numPr>
          <w:ilvl w:val="0"/>
          <w:numId w:val="60"/>
        </w:numPr>
        <w:ind w:left="357" w:hanging="357"/>
        <w:contextualSpacing w:val="0"/>
      </w:pPr>
      <w:r>
        <w:t xml:space="preserve">Back on the </w:t>
      </w:r>
      <w:r w:rsidRPr="008F22D0">
        <w:rPr>
          <w:b/>
          <w:bCs/>
        </w:rPr>
        <w:t>Overview</w:t>
      </w:r>
      <w:r>
        <w:t xml:space="preserve"> page for the storage account, under settings, select </w:t>
      </w:r>
      <w:r>
        <w:rPr>
          <w:b/>
          <w:bCs/>
        </w:rPr>
        <w:t>Access keys</w:t>
      </w:r>
      <w:r>
        <w:t xml:space="preserve">. On the </w:t>
      </w:r>
      <w:r w:rsidRPr="00C44223">
        <w:rPr>
          <w:b/>
          <w:bCs/>
        </w:rPr>
        <w:t>Access keys</w:t>
      </w:r>
      <w:r>
        <w:t xml:space="preserve"> page, select </w:t>
      </w:r>
      <w:r>
        <w:rPr>
          <w:b/>
          <w:bCs/>
        </w:rPr>
        <w:t xml:space="preserve">Show keys. </w:t>
      </w:r>
      <w:r w:rsidRPr="00C44223">
        <w:t>Make</w:t>
      </w:r>
      <w:r>
        <w:t xml:space="preserve"> a note of the value of the key for </w:t>
      </w:r>
      <w:r w:rsidRPr="00C44223">
        <w:rPr>
          <w:b/>
          <w:bCs/>
        </w:rPr>
        <w:t>key1</w:t>
      </w:r>
      <w:r>
        <w:t>:</w:t>
      </w:r>
    </w:p>
    <w:p w14:paraId="6F7E273D" w14:textId="77777777" w:rsidR="00AA0D82" w:rsidRDefault="00AA0D82" w:rsidP="00AA0D82">
      <w:pPr>
        <w:pStyle w:val="ListParagraph"/>
        <w:ind w:left="357"/>
        <w:contextualSpacing w:val="0"/>
      </w:pPr>
      <w:r>
        <w:rPr>
          <w:noProof/>
          <w:lang w:val="en-GB" w:eastAsia="en-GB"/>
        </w:rPr>
        <w:lastRenderedPageBreak/>
        <w:drawing>
          <wp:inline distT="0" distB="0" distL="0" distR="0" wp14:anchorId="2BE28C99" wp14:editId="1C5EBDC2">
            <wp:extent cx="4439974" cy="377688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4449937" cy="3785355"/>
                    </a:xfrm>
                    <a:prstGeom prst="rect">
                      <a:avLst/>
                    </a:prstGeom>
                    <a:noFill/>
                    <a:ln>
                      <a:noFill/>
                    </a:ln>
                  </pic:spPr>
                </pic:pic>
              </a:graphicData>
            </a:graphic>
          </wp:inline>
        </w:drawing>
      </w:r>
    </w:p>
    <w:p w14:paraId="55B43A02" w14:textId="68246658" w:rsidR="00AA0D82" w:rsidRDefault="00AA0D82" w:rsidP="00AA0D82">
      <w:proofErr w:type="spellStart"/>
      <w:r>
        <w:t>Preeti</w:t>
      </w:r>
      <w:proofErr w:type="spellEnd"/>
      <w:r>
        <w:t xml:space="preserve"> gives the storage account name and key to Kiana, who uses this information to create a custom connector for the </w:t>
      </w:r>
      <w:r w:rsidR="00457B48">
        <w:t>app</w:t>
      </w:r>
      <w:r>
        <w:t>:</w:t>
      </w:r>
    </w:p>
    <w:p w14:paraId="7E223976" w14:textId="77777777" w:rsidR="00AA0D82" w:rsidRDefault="00AA0D82" w:rsidP="00AA0D82">
      <w:pPr>
        <w:pStyle w:val="ListParagraph"/>
        <w:numPr>
          <w:ilvl w:val="0"/>
          <w:numId w:val="63"/>
        </w:numPr>
        <w:spacing w:line="256" w:lineRule="auto"/>
        <w:contextualSpacing w:val="0"/>
      </w:pPr>
      <w:r>
        <w:t xml:space="preserve">Sign </w:t>
      </w:r>
      <w:proofErr w:type="gramStart"/>
      <w:r>
        <w:t>in to</w:t>
      </w:r>
      <w:proofErr w:type="gramEnd"/>
      <w:r>
        <w:t xml:space="preserve"> Power Apps Studio at </w:t>
      </w:r>
      <w:hyperlink r:id="rId202" w:history="1">
        <w:r w:rsidRPr="0081048F">
          <w:rPr>
            <w:rStyle w:val="Hyperlink"/>
          </w:rPr>
          <w:t>http://make.powerapps.com</w:t>
        </w:r>
      </w:hyperlink>
      <w:r>
        <w:rPr>
          <w:rStyle w:val="Hyperlink"/>
        </w:rPr>
        <w:t>.</w:t>
      </w:r>
    </w:p>
    <w:p w14:paraId="020362CD" w14:textId="77777777" w:rsidR="00AA0D82" w:rsidRDefault="00AA0D82" w:rsidP="00AA0D82">
      <w:pPr>
        <w:pStyle w:val="ListParagraph"/>
        <w:numPr>
          <w:ilvl w:val="0"/>
          <w:numId w:val="63"/>
        </w:numPr>
        <w:spacing w:line="256" w:lineRule="auto"/>
        <w:contextualSpacing w:val="0"/>
      </w:pPr>
      <w:r>
        <w:t xml:space="preserve">In the left pane, expand </w:t>
      </w:r>
      <w:r w:rsidRPr="00256B0D">
        <w:rPr>
          <w:b/>
          <w:bCs/>
        </w:rPr>
        <w:t>Data</w:t>
      </w:r>
      <w:r>
        <w:t xml:space="preserve">, and select </w:t>
      </w:r>
      <w:r>
        <w:rPr>
          <w:b/>
          <w:bCs/>
        </w:rPr>
        <w:t>Connections</w:t>
      </w:r>
      <w:r>
        <w:t xml:space="preserve">. The existing connections used by the app should be listed. Select </w:t>
      </w:r>
      <w:r>
        <w:rPr>
          <w:b/>
          <w:bCs/>
        </w:rPr>
        <w:t>+ New connection</w:t>
      </w:r>
      <w:r>
        <w:t>:</w:t>
      </w:r>
    </w:p>
    <w:p w14:paraId="56F1FA8F" w14:textId="77777777" w:rsidR="00AA0D82" w:rsidRDefault="00AA0D82" w:rsidP="00AA0D82">
      <w:pPr>
        <w:pStyle w:val="ListParagraph"/>
        <w:spacing w:line="256" w:lineRule="auto"/>
        <w:ind w:left="357"/>
        <w:contextualSpacing w:val="0"/>
      </w:pPr>
      <w:r>
        <w:rPr>
          <w:noProof/>
          <w:lang w:val="en-GB" w:eastAsia="en-GB"/>
        </w:rPr>
        <w:drawing>
          <wp:inline distT="0" distB="0" distL="0" distR="0" wp14:anchorId="700D8179" wp14:editId="79A28068">
            <wp:extent cx="4420415" cy="3753386"/>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443256" cy="3772781"/>
                    </a:xfrm>
                    <a:prstGeom prst="rect">
                      <a:avLst/>
                    </a:prstGeom>
                    <a:noFill/>
                    <a:ln>
                      <a:noFill/>
                    </a:ln>
                  </pic:spPr>
                </pic:pic>
              </a:graphicData>
            </a:graphic>
          </wp:inline>
        </w:drawing>
      </w:r>
    </w:p>
    <w:p w14:paraId="1C26209D" w14:textId="074AF73C" w:rsidR="00AA0D82" w:rsidRDefault="00AA0D82" w:rsidP="00AA0D82">
      <w:pPr>
        <w:pStyle w:val="ListParagraph"/>
        <w:numPr>
          <w:ilvl w:val="0"/>
          <w:numId w:val="63"/>
        </w:numPr>
        <w:ind w:left="357"/>
        <w:contextualSpacing w:val="0"/>
      </w:pPr>
      <w:r>
        <w:lastRenderedPageBreak/>
        <w:t xml:space="preserve">On the </w:t>
      </w:r>
      <w:r>
        <w:rPr>
          <w:b/>
          <w:bCs/>
        </w:rPr>
        <w:t xml:space="preserve">New </w:t>
      </w:r>
      <w:r w:rsidRPr="00DC684A">
        <w:rPr>
          <w:b/>
          <w:bCs/>
        </w:rPr>
        <w:t>connection</w:t>
      </w:r>
      <w:r>
        <w:t xml:space="preserve"> page, scroll down, s</w:t>
      </w:r>
      <w:r w:rsidRPr="00DC684A">
        <w:t>elect</w:t>
      </w:r>
      <w:r>
        <w:t xml:space="preserve"> </w:t>
      </w:r>
      <w:r>
        <w:rPr>
          <w:b/>
          <w:bCs/>
        </w:rPr>
        <w:t>Connections</w:t>
      </w:r>
      <w:r>
        <w:t xml:space="preserve">, </w:t>
      </w:r>
      <w:r w:rsidR="00153111">
        <w:t xml:space="preserve">select </w:t>
      </w:r>
      <w:r w:rsidR="00153111">
        <w:rPr>
          <w:b/>
          <w:bCs/>
        </w:rPr>
        <w:t xml:space="preserve">Azure Blob </w:t>
      </w:r>
      <w:r w:rsidR="00153111" w:rsidRPr="00153111">
        <w:t>Storage</w:t>
      </w:r>
      <w:r w:rsidR="00153111">
        <w:t xml:space="preserve">, </w:t>
      </w:r>
      <w:r w:rsidRPr="00153111">
        <w:t>and</w:t>
      </w:r>
      <w:r>
        <w:t xml:space="preserve"> then select </w:t>
      </w:r>
      <w:r>
        <w:rPr>
          <w:b/>
          <w:bCs/>
        </w:rPr>
        <w:t>Create</w:t>
      </w:r>
      <w:r>
        <w:t>:</w:t>
      </w:r>
    </w:p>
    <w:p w14:paraId="7DBDD749" w14:textId="77777777" w:rsidR="00AA0D82" w:rsidRDefault="00AA0D82" w:rsidP="00AA0D82">
      <w:pPr>
        <w:pStyle w:val="ListParagraph"/>
        <w:ind w:left="357"/>
        <w:contextualSpacing w:val="0"/>
      </w:pPr>
      <w:r>
        <w:rPr>
          <w:noProof/>
          <w:lang w:val="en-GB" w:eastAsia="en-GB"/>
        </w:rPr>
        <w:drawing>
          <wp:inline distT="0" distB="0" distL="0" distR="0" wp14:anchorId="45E99DC8" wp14:editId="6A251A2D">
            <wp:extent cx="4450368" cy="3784736"/>
            <wp:effectExtent l="0" t="0" r="7620" b="63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4457676" cy="3790951"/>
                    </a:xfrm>
                    <a:prstGeom prst="rect">
                      <a:avLst/>
                    </a:prstGeom>
                    <a:noFill/>
                    <a:ln>
                      <a:noFill/>
                    </a:ln>
                  </pic:spPr>
                </pic:pic>
              </a:graphicData>
            </a:graphic>
          </wp:inline>
        </w:drawing>
      </w:r>
    </w:p>
    <w:p w14:paraId="76F90AD2" w14:textId="77777777" w:rsidR="00AA0D82" w:rsidRDefault="00AA0D82" w:rsidP="00AA0D82">
      <w:pPr>
        <w:pStyle w:val="ListParagraph"/>
        <w:numPr>
          <w:ilvl w:val="0"/>
          <w:numId w:val="63"/>
        </w:numPr>
        <w:ind w:left="357"/>
        <w:contextualSpacing w:val="0"/>
      </w:pPr>
      <w:r w:rsidRPr="00DC684A">
        <w:t xml:space="preserve"> In the </w:t>
      </w:r>
      <w:r w:rsidRPr="00DC684A">
        <w:rPr>
          <w:b/>
          <w:bCs/>
        </w:rPr>
        <w:t>Azure Blob Storage</w:t>
      </w:r>
      <w:r w:rsidRPr="00DC684A">
        <w:t xml:space="preserve"> dialog box, enter th</w:t>
      </w:r>
      <w:r>
        <w:t xml:space="preserve">e storage account name and access key that </w:t>
      </w:r>
      <w:proofErr w:type="spellStart"/>
      <w:r>
        <w:t>Preeti</w:t>
      </w:r>
      <w:proofErr w:type="spellEnd"/>
      <w:r>
        <w:t xml:space="preserve"> provided, and then select </w:t>
      </w:r>
      <w:r>
        <w:rPr>
          <w:b/>
          <w:bCs/>
        </w:rPr>
        <w:t>Create</w:t>
      </w:r>
      <w:r>
        <w:t>:</w:t>
      </w:r>
    </w:p>
    <w:p w14:paraId="4B210B81" w14:textId="77777777" w:rsidR="00AA0D82" w:rsidRDefault="00AA0D82" w:rsidP="00AA0D82">
      <w:pPr>
        <w:pStyle w:val="ListParagraph"/>
        <w:ind w:left="357"/>
        <w:contextualSpacing w:val="0"/>
      </w:pPr>
      <w:r>
        <w:rPr>
          <w:noProof/>
          <w:lang w:val="en-GB" w:eastAsia="en-GB"/>
        </w:rPr>
        <w:drawing>
          <wp:inline distT="0" distB="0" distL="0" distR="0" wp14:anchorId="52EDA2CD" wp14:editId="2C6A2F0E">
            <wp:extent cx="4479093" cy="383050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4492509" cy="3841977"/>
                    </a:xfrm>
                    <a:prstGeom prst="rect">
                      <a:avLst/>
                    </a:prstGeom>
                    <a:noFill/>
                    <a:ln>
                      <a:noFill/>
                    </a:ln>
                  </pic:spPr>
                </pic:pic>
              </a:graphicData>
            </a:graphic>
          </wp:inline>
        </w:drawing>
      </w:r>
    </w:p>
    <w:p w14:paraId="4DC33F63" w14:textId="77777777" w:rsidR="00AA0D82" w:rsidRDefault="00AA0D82" w:rsidP="00AA0D82">
      <w:pPr>
        <w:pStyle w:val="ListParagraph"/>
        <w:numPr>
          <w:ilvl w:val="0"/>
          <w:numId w:val="63"/>
        </w:numPr>
        <w:ind w:left="357"/>
        <w:contextualSpacing w:val="0"/>
      </w:pPr>
      <w:r>
        <w:lastRenderedPageBreak/>
        <w:t>Wait while the new connection is created. It should appear on the list of connections.</w:t>
      </w:r>
    </w:p>
    <w:p w14:paraId="5663858A" w14:textId="77777777" w:rsidR="00AA0D82" w:rsidRDefault="00AA0D82" w:rsidP="00AA0D82">
      <w:pPr>
        <w:ind w:left="-3"/>
      </w:pPr>
      <w:r>
        <w:t>Maria can use this connection to Azure Blob Storage in the app to save and retrieve photographic images. Her first task is to add the connection to the app:</w:t>
      </w:r>
    </w:p>
    <w:p w14:paraId="4306F166" w14:textId="77777777" w:rsidR="00AA0D82" w:rsidRDefault="00AA0D82" w:rsidP="00AA0D82">
      <w:pPr>
        <w:pStyle w:val="ListParagraph"/>
        <w:numPr>
          <w:ilvl w:val="0"/>
          <w:numId w:val="64"/>
        </w:numPr>
        <w:spacing w:before="120"/>
        <w:contextualSpacing w:val="0"/>
      </w:pPr>
      <w:r w:rsidRPr="00335A25">
        <w:rPr>
          <w:rFonts w:ascii="Segoe UI" w:hAnsi="Segoe UI" w:cs="Segoe UI"/>
          <w:color w:val="333333"/>
          <w:sz w:val="18"/>
          <w:szCs w:val="18"/>
          <w:shd w:val="clear" w:color="auto" w:fill="FFFFFF"/>
        </w:rPr>
        <w:t xml:space="preserve">Open the </w:t>
      </w:r>
      <w:proofErr w:type="spellStart"/>
      <w:r w:rsidRPr="00335A25">
        <w:rPr>
          <w:rFonts w:ascii="Segoe UI" w:hAnsi="Segoe UI" w:cs="Segoe UI"/>
          <w:b/>
          <w:bCs/>
          <w:color w:val="333333"/>
          <w:sz w:val="18"/>
          <w:szCs w:val="18"/>
          <w:shd w:val="clear" w:color="auto" w:fill="FFFFFF"/>
        </w:rPr>
        <w:t>VanArsdelApp</w:t>
      </w:r>
      <w:proofErr w:type="spellEnd"/>
      <w:r w:rsidRPr="00335A25">
        <w:rPr>
          <w:rFonts w:ascii="Segoe UI" w:hAnsi="Segoe UI" w:cs="Segoe UI"/>
          <w:color w:val="333333"/>
          <w:sz w:val="18"/>
          <w:szCs w:val="18"/>
          <w:shd w:val="clear" w:color="auto" w:fill="FFFFFF"/>
        </w:rPr>
        <w:t xml:space="preserve"> app for editing</w:t>
      </w:r>
      <w:r>
        <w:rPr>
          <w:rFonts w:ascii="Segoe UI" w:hAnsi="Segoe UI" w:cs="Segoe UI"/>
          <w:color w:val="333333"/>
          <w:sz w:val="18"/>
          <w:szCs w:val="18"/>
          <w:shd w:val="clear" w:color="auto" w:fill="FFFFFF"/>
        </w:rPr>
        <w:t xml:space="preserve"> </w:t>
      </w:r>
      <w:r>
        <w:t>in Power Apps Studio.</w:t>
      </w:r>
    </w:p>
    <w:p w14:paraId="7C67AFF7" w14:textId="77777777" w:rsidR="00AA0D82" w:rsidRPr="00AC3566" w:rsidRDefault="00AA0D82" w:rsidP="00AA0D82">
      <w:pPr>
        <w:pStyle w:val="ListParagraph"/>
        <w:numPr>
          <w:ilvl w:val="0"/>
          <w:numId w:val="64"/>
        </w:numPr>
        <w:spacing w:before="120"/>
        <w:contextualSpacing w:val="0"/>
      </w:pPr>
      <w:r>
        <w:rPr>
          <w:rFonts w:ascii="Segoe UI" w:hAnsi="Segoe UI" w:cs="Segoe UI"/>
          <w:color w:val="333333"/>
          <w:sz w:val="18"/>
          <w:szCs w:val="18"/>
          <w:shd w:val="clear" w:color="auto" w:fill="FFFFFF"/>
        </w:rPr>
        <w:t xml:space="preserve">In the </w:t>
      </w:r>
      <w:r>
        <w:rPr>
          <w:rFonts w:ascii="Segoe UI" w:hAnsi="Segoe UI" w:cs="Segoe UI"/>
          <w:b/>
          <w:bCs/>
          <w:color w:val="333333"/>
          <w:sz w:val="18"/>
          <w:szCs w:val="18"/>
          <w:shd w:val="clear" w:color="auto" w:fill="FFFFFF"/>
        </w:rPr>
        <w:t>Data</w:t>
      </w:r>
      <w:r>
        <w:rPr>
          <w:rFonts w:ascii="Segoe UI" w:hAnsi="Segoe UI" w:cs="Segoe UI"/>
          <w:color w:val="333333"/>
          <w:sz w:val="18"/>
          <w:szCs w:val="18"/>
          <w:shd w:val="clear" w:color="auto" w:fill="FFFFFF"/>
        </w:rPr>
        <w:t xml:space="preserve"> pane, select </w:t>
      </w:r>
      <w:r>
        <w:rPr>
          <w:rFonts w:ascii="Segoe UI" w:hAnsi="Segoe UI" w:cs="Segoe UI"/>
          <w:b/>
          <w:bCs/>
          <w:color w:val="333333"/>
          <w:sz w:val="18"/>
          <w:szCs w:val="18"/>
          <w:shd w:val="clear" w:color="auto" w:fill="FFFFFF"/>
        </w:rPr>
        <w:t>Add data</w:t>
      </w:r>
      <w:r>
        <w:rPr>
          <w:rFonts w:ascii="Segoe UI" w:hAnsi="Segoe UI" w:cs="Segoe UI"/>
          <w:color w:val="333333"/>
          <w:sz w:val="18"/>
          <w:szCs w:val="18"/>
          <w:shd w:val="clear" w:color="auto" w:fill="FFFFFF"/>
        </w:rPr>
        <w:t xml:space="preserve">, search for the </w:t>
      </w:r>
      <w:r>
        <w:rPr>
          <w:rFonts w:ascii="Segoe UI" w:hAnsi="Segoe UI" w:cs="Segoe UI"/>
          <w:b/>
          <w:bCs/>
          <w:color w:val="333333"/>
          <w:sz w:val="18"/>
          <w:szCs w:val="18"/>
          <w:shd w:val="clear" w:color="auto" w:fill="FFFFFF"/>
        </w:rPr>
        <w:t>Azure Blob Storage</w:t>
      </w:r>
      <w:r>
        <w:rPr>
          <w:rFonts w:ascii="Segoe UI" w:hAnsi="Segoe UI" w:cs="Segoe UI"/>
          <w:color w:val="333333"/>
          <w:sz w:val="18"/>
          <w:szCs w:val="18"/>
          <w:shd w:val="clear" w:color="auto" w:fill="FFFFFF"/>
        </w:rPr>
        <w:t xml:space="preserve"> connector, and then select this connector:</w:t>
      </w:r>
    </w:p>
    <w:p w14:paraId="30D695BC" w14:textId="77777777" w:rsidR="00AA0D82" w:rsidRPr="00AC3566" w:rsidRDefault="00AA0D82" w:rsidP="00AA0D82">
      <w:pPr>
        <w:pStyle w:val="ListParagraph"/>
        <w:spacing w:before="120"/>
        <w:ind w:left="360"/>
        <w:contextualSpacing w:val="0"/>
      </w:pPr>
      <w:r>
        <w:rPr>
          <w:noProof/>
          <w:lang w:val="en-GB" w:eastAsia="en-GB"/>
        </w:rPr>
        <w:drawing>
          <wp:inline distT="0" distB="0" distL="0" distR="0" wp14:anchorId="601CC453" wp14:editId="009BE57C">
            <wp:extent cx="4439975" cy="3786227"/>
            <wp:effectExtent l="0" t="0" r="0" b="508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4452693" cy="3797072"/>
                    </a:xfrm>
                    <a:prstGeom prst="rect">
                      <a:avLst/>
                    </a:prstGeom>
                    <a:noFill/>
                    <a:ln>
                      <a:noFill/>
                    </a:ln>
                  </pic:spPr>
                </pic:pic>
              </a:graphicData>
            </a:graphic>
          </wp:inline>
        </w:drawing>
      </w:r>
    </w:p>
    <w:p w14:paraId="333B22A4" w14:textId="1EF16D22" w:rsidR="00AA0D82" w:rsidRDefault="00AA0D82" w:rsidP="00AA0D82">
      <w:pPr>
        <w:pStyle w:val="ListParagraph"/>
        <w:numPr>
          <w:ilvl w:val="0"/>
          <w:numId w:val="64"/>
        </w:numPr>
        <w:spacing w:before="120"/>
        <w:contextualSpacing w:val="0"/>
      </w:pPr>
      <w:r>
        <w:t xml:space="preserve">In the </w:t>
      </w:r>
      <w:r w:rsidRPr="007E6337">
        <w:rPr>
          <w:b/>
          <w:bCs/>
        </w:rPr>
        <w:t>Azure Blob Storage</w:t>
      </w:r>
      <w:r>
        <w:t xml:space="preserve"> dialog box, select the </w:t>
      </w:r>
      <w:r w:rsidRPr="007E6337">
        <w:rPr>
          <w:b/>
          <w:bCs/>
        </w:rPr>
        <w:t>Azure Blob Storage</w:t>
      </w:r>
      <w:r>
        <w:t xml:space="preserve"> connector to add it to your </w:t>
      </w:r>
      <w:r w:rsidR="00457B48">
        <w:t>app</w:t>
      </w:r>
      <w:r>
        <w:t>:</w:t>
      </w:r>
    </w:p>
    <w:p w14:paraId="7EACC325" w14:textId="77777777" w:rsidR="00AA0D82" w:rsidRDefault="00AA0D82" w:rsidP="00AA0D82">
      <w:pPr>
        <w:pStyle w:val="ListParagraph"/>
        <w:spacing w:before="120"/>
        <w:ind w:left="360"/>
        <w:contextualSpacing w:val="0"/>
      </w:pPr>
      <w:r>
        <w:rPr>
          <w:noProof/>
          <w:lang w:val="en-GB" w:eastAsia="en-GB"/>
        </w:rPr>
        <w:drawing>
          <wp:inline distT="0" distB="0" distL="0" distR="0" wp14:anchorId="23FDF0DA" wp14:editId="77BF7EC4">
            <wp:extent cx="2024394" cy="1447748"/>
            <wp:effectExtent l="0" t="0" r="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42120" cy="1460425"/>
                    </a:xfrm>
                    <a:prstGeom prst="rect">
                      <a:avLst/>
                    </a:prstGeom>
                    <a:noFill/>
                    <a:ln>
                      <a:noFill/>
                    </a:ln>
                  </pic:spPr>
                </pic:pic>
              </a:graphicData>
            </a:graphic>
          </wp:inline>
        </w:drawing>
      </w:r>
    </w:p>
    <w:p w14:paraId="44C74CEA" w14:textId="77777777" w:rsidR="00AA0D82" w:rsidRDefault="00AA0D82" w:rsidP="00AA0D82">
      <w:pPr>
        <w:spacing w:before="120"/>
      </w:pPr>
      <w:r>
        <w:t xml:space="preserve">Maria’s next task is to add a screen that enables a technician or engineer to save a photograph. Maria decides to add a new screen with a Picture control. When the app is run on a mobile device, this control can integrate with the camera to enable the technician to take a photograph. On other devices, this control prompts the user to upload an image file instead. She adds a link to this new screen from the </w:t>
      </w:r>
      <w:proofErr w:type="spellStart"/>
      <w:r w:rsidRPr="007E6337">
        <w:rPr>
          <w:b/>
          <w:bCs/>
        </w:rPr>
        <w:t>EditAppointment</w:t>
      </w:r>
      <w:proofErr w:type="spellEnd"/>
      <w:r>
        <w:t xml:space="preserve"> screen:</w:t>
      </w:r>
    </w:p>
    <w:p w14:paraId="2CDE8B32" w14:textId="77777777" w:rsidR="00AA0D82" w:rsidRDefault="00AA0D82" w:rsidP="00AA0D82">
      <w:pPr>
        <w:pStyle w:val="ListParagraph"/>
        <w:numPr>
          <w:ilvl w:val="0"/>
          <w:numId w:val="65"/>
        </w:numPr>
        <w:spacing w:before="120"/>
        <w:ind w:left="357" w:hanging="357"/>
        <w:contextualSpacing w:val="0"/>
      </w:pPr>
      <w:r>
        <w:t xml:space="preserve">On the </w:t>
      </w:r>
      <w:r w:rsidRPr="00767088">
        <w:rPr>
          <w:b/>
          <w:bCs/>
        </w:rPr>
        <w:t>Insert</w:t>
      </w:r>
      <w:r>
        <w:t xml:space="preserve"> menu, select </w:t>
      </w:r>
      <w:r>
        <w:rPr>
          <w:b/>
          <w:bCs/>
        </w:rPr>
        <w:t>New screen</w:t>
      </w:r>
      <w:r>
        <w:t xml:space="preserve">, and then select the </w:t>
      </w:r>
      <w:r>
        <w:rPr>
          <w:b/>
          <w:bCs/>
        </w:rPr>
        <w:t>Scrollable</w:t>
      </w:r>
      <w:r>
        <w:t xml:space="preserve"> template:</w:t>
      </w:r>
    </w:p>
    <w:p w14:paraId="708EBD00"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0412E38E" wp14:editId="086F124E">
            <wp:extent cx="4449754" cy="3781256"/>
            <wp:effectExtent l="0" t="0" r="825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458281" cy="3788502"/>
                    </a:xfrm>
                    <a:prstGeom prst="rect">
                      <a:avLst/>
                    </a:prstGeom>
                    <a:noFill/>
                    <a:ln>
                      <a:noFill/>
                    </a:ln>
                  </pic:spPr>
                </pic:pic>
              </a:graphicData>
            </a:graphic>
          </wp:inline>
        </w:drawing>
      </w:r>
    </w:p>
    <w:p w14:paraId="2EF59FEA" w14:textId="77777777" w:rsidR="00AA0D82" w:rsidRDefault="00AA0D82" w:rsidP="00AA0D82">
      <w:pPr>
        <w:pStyle w:val="ListParagraph"/>
        <w:numPr>
          <w:ilvl w:val="0"/>
          <w:numId w:val="65"/>
        </w:numPr>
        <w:spacing w:before="120"/>
        <w:ind w:left="357" w:hanging="357"/>
        <w:contextualSpacing w:val="0"/>
      </w:pPr>
      <w:r>
        <w:t xml:space="preserve">In the </w:t>
      </w:r>
      <w:r>
        <w:rPr>
          <w:b/>
          <w:bCs/>
        </w:rPr>
        <w:t>Tree view</w:t>
      </w:r>
      <w:r>
        <w:t xml:space="preserve"> pane, select the new screen and rename it as </w:t>
      </w:r>
      <w:proofErr w:type="spellStart"/>
      <w:r>
        <w:rPr>
          <w:b/>
          <w:bCs/>
        </w:rPr>
        <w:t>TakePhoto</w:t>
      </w:r>
      <w:proofErr w:type="spellEnd"/>
      <w:r>
        <w:t>.</w:t>
      </w:r>
    </w:p>
    <w:p w14:paraId="200491AD" w14:textId="77777777" w:rsidR="00AA0D82" w:rsidRDefault="00AA0D82" w:rsidP="00AA0D82">
      <w:pPr>
        <w:pStyle w:val="ListParagraph"/>
        <w:numPr>
          <w:ilvl w:val="0"/>
          <w:numId w:val="65"/>
        </w:numPr>
        <w:spacing w:before="120"/>
        <w:ind w:left="357" w:hanging="357"/>
        <w:contextualSpacing w:val="0"/>
      </w:pPr>
      <w:r>
        <w:t xml:space="preserve">Change the </w:t>
      </w:r>
      <w:r w:rsidRPr="0038585E">
        <w:rPr>
          <w:b/>
          <w:bCs/>
        </w:rPr>
        <w:t>Text</w:t>
      </w:r>
      <w:r>
        <w:t xml:space="preserve"> property of the </w:t>
      </w:r>
      <w:proofErr w:type="spellStart"/>
      <w:r w:rsidRPr="0038585E">
        <w:rPr>
          <w:b/>
          <w:bCs/>
        </w:rPr>
        <w:t>LblAppName</w:t>
      </w:r>
      <w:r w:rsidRPr="0038585E">
        <w:rPr>
          <w:b/>
          <w:bCs/>
          <w:i/>
          <w:iCs/>
        </w:rPr>
        <w:t>X</w:t>
      </w:r>
      <w:proofErr w:type="spellEnd"/>
      <w:r>
        <w:t xml:space="preserve"> control on this screen to </w:t>
      </w:r>
      <w:r>
        <w:rPr>
          <w:b/>
          <w:bCs/>
        </w:rPr>
        <w:t>Take a photograph</w:t>
      </w:r>
      <w:r>
        <w:t>.</w:t>
      </w:r>
    </w:p>
    <w:p w14:paraId="6A556021" w14:textId="77777777" w:rsidR="00AA0D82" w:rsidRDefault="00AA0D82" w:rsidP="00AA0D82">
      <w:pPr>
        <w:pStyle w:val="ListParagraph"/>
        <w:numPr>
          <w:ilvl w:val="0"/>
          <w:numId w:val="65"/>
        </w:numPr>
        <w:spacing w:before="120"/>
        <w:ind w:left="357" w:hanging="357"/>
        <w:contextualSpacing w:val="0"/>
      </w:pPr>
      <w:r>
        <w:t xml:space="preserve">Delete the </w:t>
      </w:r>
      <w:proofErr w:type="spellStart"/>
      <w:r>
        <w:rPr>
          <w:b/>
          <w:bCs/>
        </w:rPr>
        <w:t>Canvas</w:t>
      </w:r>
      <w:r>
        <w:rPr>
          <w:b/>
          <w:bCs/>
          <w:i/>
          <w:iCs/>
        </w:rPr>
        <w:t>X</w:t>
      </w:r>
      <w:proofErr w:type="spellEnd"/>
      <w:r>
        <w:t xml:space="preserve"> control from the screen.</w:t>
      </w:r>
    </w:p>
    <w:p w14:paraId="6855BA5C" w14:textId="77777777" w:rsidR="00AA0D82" w:rsidRDefault="00AA0D82" w:rsidP="00AA0D82">
      <w:pPr>
        <w:pStyle w:val="ListParagraph"/>
        <w:numPr>
          <w:ilvl w:val="0"/>
          <w:numId w:val="65"/>
        </w:numPr>
        <w:spacing w:before="120"/>
        <w:ind w:left="357" w:hanging="357"/>
        <w:contextualSpacing w:val="0"/>
      </w:pPr>
      <w:r>
        <w:t xml:space="preserve">In the </w:t>
      </w:r>
      <w:r>
        <w:rPr>
          <w:b/>
          <w:bCs/>
        </w:rPr>
        <w:t>Insert</w:t>
      </w:r>
      <w:r>
        <w:t xml:space="preserve"> menu, from the </w:t>
      </w:r>
      <w:r>
        <w:rPr>
          <w:b/>
          <w:bCs/>
        </w:rPr>
        <w:t xml:space="preserve">Media </w:t>
      </w:r>
      <w:r w:rsidRPr="001B541D">
        <w:t>drop</w:t>
      </w:r>
      <w:r>
        <w:t>-</w:t>
      </w:r>
      <w:r w:rsidRPr="001B541D">
        <w:t>down list</w:t>
      </w:r>
      <w:r>
        <w:t xml:space="preserve">, select </w:t>
      </w:r>
      <w:r>
        <w:rPr>
          <w:b/>
          <w:bCs/>
        </w:rPr>
        <w:t>Add picture</w:t>
      </w:r>
      <w:r>
        <w:t xml:space="preserve"> to create a new picture control:</w:t>
      </w:r>
    </w:p>
    <w:p w14:paraId="3BDB5C99" w14:textId="77777777" w:rsidR="00AA0D82" w:rsidRDefault="00AA0D82" w:rsidP="00AA0D82">
      <w:pPr>
        <w:pStyle w:val="ListParagraph"/>
        <w:spacing w:before="120"/>
        <w:ind w:left="357"/>
        <w:contextualSpacing w:val="0"/>
      </w:pPr>
      <w:r>
        <w:rPr>
          <w:noProof/>
          <w:lang w:val="en-GB" w:eastAsia="en-GB"/>
        </w:rPr>
        <w:drawing>
          <wp:inline distT="0" distB="0" distL="0" distR="0" wp14:anchorId="041D1597" wp14:editId="281DE4F9">
            <wp:extent cx="4442341" cy="377495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455126" cy="3785820"/>
                    </a:xfrm>
                    <a:prstGeom prst="rect">
                      <a:avLst/>
                    </a:prstGeom>
                    <a:noFill/>
                    <a:ln>
                      <a:noFill/>
                    </a:ln>
                  </pic:spPr>
                </pic:pic>
              </a:graphicData>
            </a:graphic>
          </wp:inline>
        </w:drawing>
      </w:r>
    </w:p>
    <w:p w14:paraId="697C391D" w14:textId="77777777" w:rsidR="00AA0D82" w:rsidRDefault="00AA0D82" w:rsidP="00AA0D82">
      <w:pPr>
        <w:pStyle w:val="Note"/>
        <w:ind w:left="357"/>
      </w:pPr>
      <w:r w:rsidRPr="001B541D">
        <w:rPr>
          <w:b/>
          <w:bCs/>
        </w:rPr>
        <w:lastRenderedPageBreak/>
        <w:t>Note</w:t>
      </w:r>
      <w:r>
        <w:t xml:space="preserve">: The picture control is </w:t>
      </w:r>
      <w:proofErr w:type="gramStart"/>
      <w:r>
        <w:t>actually a</w:t>
      </w:r>
      <w:proofErr w:type="gramEnd"/>
      <w:r>
        <w:t xml:space="preserve"> composite custom component that enables the user to add a picture to the screen and display the results.</w:t>
      </w:r>
    </w:p>
    <w:p w14:paraId="5DA7FE13" w14:textId="77777777" w:rsidR="00AA0D82" w:rsidRDefault="00AA0D82" w:rsidP="00AA0D82">
      <w:pPr>
        <w:pStyle w:val="ListParagraph"/>
        <w:numPr>
          <w:ilvl w:val="0"/>
          <w:numId w:val="65"/>
        </w:numPr>
        <w:spacing w:before="120"/>
        <w:ind w:left="357" w:hanging="357"/>
        <w:contextualSpacing w:val="0"/>
      </w:pPr>
      <w:r>
        <w:t>Resize and reposition the picture control to occupy the body of the screen.</w:t>
      </w:r>
    </w:p>
    <w:p w14:paraId="10CB185D" w14:textId="77777777" w:rsidR="00AA0D82" w:rsidRDefault="00AA0D82" w:rsidP="00AA0D82">
      <w:pPr>
        <w:pStyle w:val="ListParagraph"/>
        <w:numPr>
          <w:ilvl w:val="0"/>
          <w:numId w:val="65"/>
        </w:numPr>
        <w:spacing w:before="120"/>
        <w:ind w:left="357" w:hanging="357"/>
        <w:contextualSpacing w:val="0"/>
      </w:pPr>
      <w:r>
        <w:t xml:space="preserve">In the </w:t>
      </w:r>
      <w:r w:rsidRPr="00C248D2">
        <w:rPr>
          <w:b/>
          <w:bCs/>
        </w:rPr>
        <w:t>Tree view</w:t>
      </w:r>
      <w:r>
        <w:t xml:space="preserve"> pane, select the </w:t>
      </w:r>
      <w:proofErr w:type="spellStart"/>
      <w:r>
        <w:rPr>
          <w:b/>
          <w:bCs/>
        </w:rPr>
        <w:t>IconBackarrow</w:t>
      </w:r>
      <w:r w:rsidRPr="00C248D2">
        <w:rPr>
          <w:b/>
          <w:bCs/>
          <w:i/>
          <w:iCs/>
        </w:rPr>
        <w:t>X</w:t>
      </w:r>
      <w:proofErr w:type="spellEnd"/>
      <w:r>
        <w:t xml:space="preserve"> control on the </w:t>
      </w:r>
      <w:proofErr w:type="spellStart"/>
      <w:r>
        <w:rPr>
          <w:b/>
          <w:bCs/>
        </w:rPr>
        <w:t>AppointmentDetails</w:t>
      </w:r>
      <w:proofErr w:type="spellEnd"/>
      <w:r>
        <w:t xml:space="preserve"> screen, and select </w:t>
      </w:r>
      <w:r>
        <w:rPr>
          <w:b/>
          <w:bCs/>
        </w:rPr>
        <w:t>Copy</w:t>
      </w:r>
      <w:r>
        <w:t>:</w:t>
      </w:r>
    </w:p>
    <w:p w14:paraId="5A726C1E" w14:textId="77777777" w:rsidR="00AA0D82" w:rsidRDefault="00AA0D82" w:rsidP="00AA0D82">
      <w:pPr>
        <w:pStyle w:val="ListParagraph"/>
        <w:spacing w:before="120"/>
        <w:ind w:left="357"/>
        <w:contextualSpacing w:val="0"/>
      </w:pPr>
      <w:r>
        <w:rPr>
          <w:noProof/>
          <w:lang w:val="en-GB" w:eastAsia="en-GB"/>
        </w:rPr>
        <w:drawing>
          <wp:inline distT="0" distB="0" distL="0" distR="0" wp14:anchorId="1458C892" wp14:editId="1DE5E57F">
            <wp:extent cx="4439974" cy="3778848"/>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4452776" cy="3789744"/>
                    </a:xfrm>
                    <a:prstGeom prst="rect">
                      <a:avLst/>
                    </a:prstGeom>
                    <a:noFill/>
                    <a:ln>
                      <a:noFill/>
                    </a:ln>
                  </pic:spPr>
                </pic:pic>
              </a:graphicData>
            </a:graphic>
          </wp:inline>
        </w:drawing>
      </w:r>
    </w:p>
    <w:p w14:paraId="72AAADE9" w14:textId="77777777" w:rsidR="00AA0D82" w:rsidRDefault="00AA0D82" w:rsidP="00AA0D82">
      <w:pPr>
        <w:pStyle w:val="ListParagraph"/>
        <w:numPr>
          <w:ilvl w:val="0"/>
          <w:numId w:val="65"/>
        </w:numPr>
        <w:spacing w:before="120"/>
        <w:ind w:left="357" w:hanging="357"/>
        <w:contextualSpacing w:val="0"/>
      </w:pPr>
      <w:r>
        <w:t xml:space="preserve">In the </w:t>
      </w:r>
      <w:r w:rsidRPr="00C248D2">
        <w:rPr>
          <w:b/>
          <w:bCs/>
        </w:rPr>
        <w:t>Tree view</w:t>
      </w:r>
      <w:r>
        <w:t xml:space="preserve"> menu, right-click the </w:t>
      </w:r>
      <w:proofErr w:type="spellStart"/>
      <w:r>
        <w:rPr>
          <w:b/>
          <w:bCs/>
        </w:rPr>
        <w:t>TakePhoto</w:t>
      </w:r>
      <w:proofErr w:type="spellEnd"/>
      <w:r>
        <w:rPr>
          <w:b/>
          <w:bCs/>
        </w:rPr>
        <w:t xml:space="preserve"> </w:t>
      </w:r>
      <w:r>
        <w:t xml:space="preserve">screen, and then select </w:t>
      </w:r>
      <w:r>
        <w:rPr>
          <w:b/>
          <w:bCs/>
        </w:rPr>
        <w:t>Paste</w:t>
      </w:r>
      <w:r>
        <w:t xml:space="preserve">. The </w:t>
      </w:r>
      <w:proofErr w:type="spellStart"/>
      <w:r w:rsidRPr="00C248D2">
        <w:rPr>
          <w:b/>
          <w:bCs/>
        </w:rPr>
        <w:t>IconBackArrow</w:t>
      </w:r>
      <w:r w:rsidRPr="00C248D2">
        <w:rPr>
          <w:b/>
          <w:bCs/>
          <w:i/>
          <w:iCs/>
        </w:rPr>
        <w:t>X</w:t>
      </w:r>
      <w:proofErr w:type="spellEnd"/>
      <w:r>
        <w:t xml:space="preserve"> control will be added to the screen:</w:t>
      </w:r>
    </w:p>
    <w:p w14:paraId="18DEBCE2"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57195935" wp14:editId="17A20617">
            <wp:extent cx="4430194" cy="377346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4441485" cy="3783086"/>
                    </a:xfrm>
                    <a:prstGeom prst="rect">
                      <a:avLst/>
                    </a:prstGeom>
                    <a:noFill/>
                    <a:ln>
                      <a:noFill/>
                    </a:ln>
                  </pic:spPr>
                </pic:pic>
              </a:graphicData>
            </a:graphic>
          </wp:inline>
        </w:drawing>
      </w:r>
    </w:p>
    <w:p w14:paraId="3400D9AF" w14:textId="77777777" w:rsidR="00AA0D82" w:rsidRDefault="00AA0D82" w:rsidP="00AA0D82">
      <w:pPr>
        <w:pStyle w:val="ListParagraph"/>
        <w:numPr>
          <w:ilvl w:val="0"/>
          <w:numId w:val="65"/>
        </w:numPr>
        <w:spacing w:before="120"/>
        <w:ind w:left="357" w:hanging="357"/>
        <w:contextualSpacing w:val="0"/>
      </w:pPr>
      <w:r>
        <w:t xml:space="preserve">Move the </w:t>
      </w:r>
      <w:proofErr w:type="spellStart"/>
      <w:r w:rsidRPr="00C248D2">
        <w:rPr>
          <w:b/>
          <w:bCs/>
        </w:rPr>
        <w:t>IconBackArrow</w:t>
      </w:r>
      <w:r w:rsidRPr="00C248D2">
        <w:rPr>
          <w:b/>
          <w:bCs/>
          <w:i/>
          <w:iCs/>
        </w:rPr>
        <w:t>X</w:t>
      </w:r>
      <w:proofErr w:type="spellEnd"/>
      <w:r>
        <w:t xml:space="preserve"> control to the top left of the header bar.</w:t>
      </w:r>
    </w:p>
    <w:p w14:paraId="1FABCF2A" w14:textId="77777777" w:rsidR="00AA0D82" w:rsidRPr="00E62148" w:rsidRDefault="00AA0D82" w:rsidP="00AA0D82">
      <w:pPr>
        <w:pStyle w:val="ListParagraph"/>
        <w:numPr>
          <w:ilvl w:val="0"/>
          <w:numId w:val="65"/>
        </w:numPr>
        <w:spacing w:before="120"/>
        <w:ind w:left="357" w:hanging="357"/>
        <w:contextualSpacing w:val="0"/>
      </w:pPr>
      <w:r>
        <w:t xml:space="preserve">In the </w:t>
      </w:r>
      <w:r w:rsidRPr="009E7D0A">
        <w:rPr>
          <w:b/>
        </w:rPr>
        <w:t>Tree view</w:t>
      </w:r>
      <w:r>
        <w:t xml:space="preserve"> pane, select the </w:t>
      </w:r>
      <w:proofErr w:type="spellStart"/>
      <w:r w:rsidRPr="00C248D2">
        <w:rPr>
          <w:b/>
          <w:bCs/>
        </w:rPr>
        <w:t>IconBackArrow</w:t>
      </w:r>
      <w:r w:rsidRPr="00C248D2">
        <w:rPr>
          <w:b/>
          <w:bCs/>
          <w:i/>
          <w:iCs/>
        </w:rPr>
        <w:t>X</w:t>
      </w:r>
      <w:proofErr w:type="spellEnd"/>
      <w:r>
        <w:rPr>
          <w:i/>
          <w:iCs/>
        </w:rPr>
        <w:t xml:space="preserve"> </w:t>
      </w:r>
      <w:r w:rsidRPr="00C82853">
        <w:t>control</w:t>
      </w:r>
      <w:r>
        <w:t xml:space="preserve"> on the </w:t>
      </w:r>
      <w:proofErr w:type="spellStart"/>
      <w:r>
        <w:rPr>
          <w:b/>
          <w:bCs/>
        </w:rPr>
        <w:t>TakePhoto</w:t>
      </w:r>
      <w:proofErr w:type="spellEnd"/>
      <w:r>
        <w:t xml:space="preserve"> screen. In the right pane, on the </w:t>
      </w:r>
      <w:r>
        <w:rPr>
          <w:b/>
          <w:bCs/>
        </w:rPr>
        <w:t>Advanced</w:t>
      </w:r>
      <w:r>
        <w:t xml:space="preserve"> tab, modify the </w:t>
      </w:r>
      <w:proofErr w:type="spellStart"/>
      <w:r>
        <w:rPr>
          <w:b/>
          <w:bCs/>
        </w:rPr>
        <w:t>OnSelect</w:t>
      </w:r>
      <w:proofErr w:type="spellEnd"/>
      <w:r>
        <w:t xml:space="preserve"> action property to </w:t>
      </w:r>
      <w:proofErr w:type="gramStart"/>
      <w:r w:rsidRPr="00E62148">
        <w:rPr>
          <w:b/>
          <w:bCs/>
        </w:rPr>
        <w:t>Navigate(</w:t>
      </w:r>
      <w:proofErr w:type="spellStart"/>
      <w:proofErr w:type="gramEnd"/>
      <w:r w:rsidRPr="00E62148">
        <w:rPr>
          <w:b/>
          <w:bCs/>
        </w:rPr>
        <w:t>EditAppointment</w:t>
      </w:r>
      <w:proofErr w:type="spellEnd"/>
      <w:r w:rsidRPr="00E62148">
        <w:rPr>
          <w:b/>
          <w:bCs/>
        </w:rPr>
        <w:t xml:space="preserve">, </w:t>
      </w:r>
      <w:proofErr w:type="spellStart"/>
      <w:r w:rsidRPr="00E62148">
        <w:rPr>
          <w:b/>
          <w:bCs/>
        </w:rPr>
        <w:t>ScreenTransition.None</w:t>
      </w:r>
      <w:proofErr w:type="spellEnd"/>
      <w:r w:rsidRPr="00E62148">
        <w:rPr>
          <w:b/>
          <w:bCs/>
        </w:rPr>
        <w:t>)</w:t>
      </w:r>
      <w:r w:rsidRPr="009E7D0A">
        <w:rPr>
          <w:bCs/>
        </w:rPr>
        <w:t>.</w:t>
      </w:r>
    </w:p>
    <w:p w14:paraId="1D3747C4" w14:textId="77777777" w:rsidR="00AA0D82" w:rsidRPr="009262D8" w:rsidRDefault="00AA0D82" w:rsidP="00AA0D82">
      <w:pPr>
        <w:pStyle w:val="ListParagraph"/>
        <w:numPr>
          <w:ilvl w:val="0"/>
          <w:numId w:val="65"/>
        </w:numPr>
        <w:spacing w:before="120"/>
        <w:ind w:left="357" w:hanging="357"/>
        <w:contextualSpacing w:val="0"/>
      </w:pPr>
      <w:r w:rsidRPr="00E65ED9">
        <w:t xml:space="preserve">Add a new </w:t>
      </w:r>
      <w:r>
        <w:rPr>
          <w:b/>
          <w:bCs/>
        </w:rPr>
        <w:t>Save</w:t>
      </w:r>
      <w:r w:rsidRPr="00E65ED9">
        <w:t xml:space="preserve"> </w:t>
      </w:r>
      <w:r>
        <w:t xml:space="preserve">icon </w:t>
      </w:r>
      <w:r w:rsidRPr="00E65ED9">
        <w:t>control t</w:t>
      </w:r>
      <w:r>
        <w:t xml:space="preserve">o the top right of the header bar. Set the </w:t>
      </w:r>
      <w:r w:rsidRPr="001973DC">
        <w:rPr>
          <w:b/>
          <w:bCs/>
        </w:rPr>
        <w:t>Visible</w:t>
      </w:r>
      <w:r>
        <w:t xml:space="preserve"> property of this control to </w:t>
      </w:r>
      <w:proofErr w:type="gramStart"/>
      <w:r w:rsidRPr="001973DC">
        <w:rPr>
          <w:b/>
          <w:bCs/>
        </w:rPr>
        <w:t>If(</w:t>
      </w:r>
      <w:proofErr w:type="spellStart"/>
      <w:proofErr w:type="gramEnd"/>
      <w:r w:rsidRPr="001973DC">
        <w:rPr>
          <w:b/>
          <w:bCs/>
        </w:rPr>
        <w:t>IsBlank</w:t>
      </w:r>
      <w:proofErr w:type="spellEnd"/>
      <w:r w:rsidRPr="001973DC">
        <w:rPr>
          <w:b/>
          <w:bCs/>
        </w:rPr>
        <w:t>(AddMediaButton1.Media),</w:t>
      </w:r>
      <w:r>
        <w:rPr>
          <w:b/>
          <w:bCs/>
        </w:rPr>
        <w:t xml:space="preserve"> </w:t>
      </w:r>
      <w:r w:rsidRPr="001973DC">
        <w:rPr>
          <w:b/>
          <w:bCs/>
        </w:rPr>
        <w:t>false,</w:t>
      </w:r>
      <w:r>
        <w:rPr>
          <w:b/>
          <w:bCs/>
        </w:rPr>
        <w:t xml:space="preserve"> </w:t>
      </w:r>
      <w:r w:rsidRPr="001973DC">
        <w:rPr>
          <w:b/>
          <w:bCs/>
        </w:rPr>
        <w:t>true)</w:t>
      </w:r>
      <w:r w:rsidRPr="009E7D0A">
        <w:rPr>
          <w:bCs/>
        </w:rPr>
        <w:t>.</w:t>
      </w:r>
    </w:p>
    <w:p w14:paraId="6CC8E4F2" w14:textId="77777777" w:rsidR="00AA0D82" w:rsidRPr="009262D8" w:rsidRDefault="00AA0D82" w:rsidP="00AA0D82">
      <w:pPr>
        <w:pStyle w:val="ListParagraph"/>
        <w:spacing w:before="120"/>
        <w:ind w:left="357"/>
        <w:contextualSpacing w:val="0"/>
      </w:pPr>
      <w:r w:rsidRPr="009262D8">
        <w:t>This setting</w:t>
      </w:r>
      <w:r>
        <w:t xml:space="preserve"> makes the </w:t>
      </w:r>
      <w:r w:rsidRPr="009262D8">
        <w:rPr>
          <w:b/>
          <w:bCs/>
        </w:rPr>
        <w:t>Save</w:t>
      </w:r>
      <w:r>
        <w:t xml:space="preserve"> icon invisible if the user hasn’t selected an image.</w:t>
      </w:r>
    </w:p>
    <w:p w14:paraId="72040156"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0C3E9DA6" wp14:editId="3DD068BD">
            <wp:extent cx="4464423" cy="3787290"/>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4476780" cy="3797773"/>
                    </a:xfrm>
                    <a:prstGeom prst="rect">
                      <a:avLst/>
                    </a:prstGeom>
                    <a:noFill/>
                    <a:ln>
                      <a:noFill/>
                    </a:ln>
                  </pic:spPr>
                </pic:pic>
              </a:graphicData>
            </a:graphic>
          </wp:inline>
        </w:drawing>
      </w:r>
    </w:p>
    <w:p w14:paraId="1EB42FF6" w14:textId="77777777" w:rsidR="00AA0D82" w:rsidRDefault="00AA0D82" w:rsidP="00AA0D82">
      <w:pPr>
        <w:pStyle w:val="ListParagraph"/>
        <w:numPr>
          <w:ilvl w:val="0"/>
          <w:numId w:val="65"/>
        </w:numPr>
        <w:spacing w:before="120"/>
        <w:ind w:left="357" w:hanging="357"/>
        <w:contextualSpacing w:val="0"/>
      </w:pPr>
      <w:r>
        <w:t xml:space="preserve">Change the formula in the </w:t>
      </w:r>
      <w:proofErr w:type="spellStart"/>
      <w:r>
        <w:rPr>
          <w:b/>
          <w:bCs/>
        </w:rPr>
        <w:t>OnSelect</w:t>
      </w:r>
      <w:proofErr w:type="spellEnd"/>
      <w:r>
        <w:rPr>
          <w:b/>
          <w:bCs/>
        </w:rPr>
        <w:t xml:space="preserve"> </w:t>
      </w:r>
      <w:r w:rsidRPr="001973DC">
        <w:t>action</w:t>
      </w:r>
      <w:r>
        <w:t xml:space="preserve"> property of the </w:t>
      </w:r>
      <w:r w:rsidRPr="004B3704">
        <w:rPr>
          <w:b/>
          <w:bCs/>
        </w:rPr>
        <w:t>Save</w:t>
      </w:r>
      <w:r>
        <w:t xml:space="preserve"> icon control to:</w:t>
      </w:r>
    </w:p>
    <w:p w14:paraId="0F1031A7" w14:textId="77777777" w:rsidR="00637E8E" w:rsidRDefault="00637E8E" w:rsidP="00637E8E">
      <w:pPr>
        <w:pStyle w:val="Code"/>
      </w:pPr>
      <w:proofErr w:type="gramStart"/>
      <w:r>
        <w:t>Set(</w:t>
      </w:r>
      <w:proofErr w:type="spellStart"/>
      <w:proofErr w:type="gramEnd"/>
      <w:r>
        <w:t>ImageID</w:t>
      </w:r>
      <w:proofErr w:type="spellEnd"/>
      <w:r>
        <w:t>, GUID() &amp; ".jpg");</w:t>
      </w:r>
    </w:p>
    <w:p w14:paraId="7B4D8AE3" w14:textId="77777777" w:rsidR="00637E8E" w:rsidRDefault="00637E8E" w:rsidP="00637E8E">
      <w:pPr>
        <w:pStyle w:val="Code"/>
      </w:pPr>
    </w:p>
    <w:p w14:paraId="68D621A5" w14:textId="77777777" w:rsidR="00637E8E" w:rsidRDefault="00637E8E" w:rsidP="00637E8E">
      <w:pPr>
        <w:pStyle w:val="Code"/>
      </w:pPr>
      <w:proofErr w:type="spellStart"/>
      <w:r>
        <w:t>AzureBlobStorage.CreateFile</w:t>
      </w:r>
      <w:proofErr w:type="spellEnd"/>
      <w:r>
        <w:t xml:space="preserve">("photos", </w:t>
      </w:r>
      <w:proofErr w:type="spellStart"/>
      <w:r>
        <w:t>ImageID</w:t>
      </w:r>
      <w:proofErr w:type="spellEnd"/>
      <w:r>
        <w:t>, AddMediaButton1.Media</w:t>
      </w:r>
      <w:proofErr w:type="gramStart"/>
      <w:r>
        <w:t>);</w:t>
      </w:r>
      <w:proofErr w:type="gramEnd"/>
    </w:p>
    <w:p w14:paraId="79D5A874" w14:textId="77777777" w:rsidR="00637E8E" w:rsidRDefault="00637E8E" w:rsidP="00637E8E">
      <w:pPr>
        <w:pStyle w:val="Code"/>
      </w:pPr>
    </w:p>
    <w:p w14:paraId="14AC7177" w14:textId="77777777" w:rsidR="00637E8E" w:rsidRDefault="00637E8E" w:rsidP="00637E8E">
      <w:pPr>
        <w:pStyle w:val="Code"/>
      </w:pPr>
      <w:proofErr w:type="gramStart"/>
      <w:r>
        <w:t>Patch(</w:t>
      </w:r>
      <w:proofErr w:type="spellStart"/>
      <w:proofErr w:type="gramEnd"/>
      <w:r>
        <w:t>appointmentsCollection</w:t>
      </w:r>
      <w:proofErr w:type="spellEnd"/>
      <w:r>
        <w:t>, LookUp(appointmentsCollection,id=BrowseAppointmentsGallery.Selected.id), {</w:t>
      </w:r>
      <w:proofErr w:type="spellStart"/>
      <w:r>
        <w:t>imageUrl</w:t>
      </w:r>
      <w:proofErr w:type="spellEnd"/>
      <w:r>
        <w:t xml:space="preserve">:"https://myappphotos.blob.core.windows.net/photos/" &amp; </w:t>
      </w:r>
      <w:proofErr w:type="spellStart"/>
      <w:r>
        <w:t>ImageID</w:t>
      </w:r>
      <w:proofErr w:type="spellEnd"/>
      <w:r>
        <w:t>});</w:t>
      </w:r>
    </w:p>
    <w:p w14:paraId="36899781" w14:textId="77777777" w:rsidR="00637E8E" w:rsidRDefault="00637E8E" w:rsidP="00637E8E">
      <w:pPr>
        <w:pStyle w:val="Code"/>
      </w:pPr>
    </w:p>
    <w:p w14:paraId="765D6BBF" w14:textId="57860F52" w:rsidR="00AA0D82" w:rsidRPr="001973DC" w:rsidRDefault="00637E8E" w:rsidP="00637E8E">
      <w:pPr>
        <w:pStyle w:val="Code"/>
      </w:pPr>
      <w:proofErr w:type="gramStart"/>
      <w:r>
        <w:t>Navigate(</w:t>
      </w:r>
      <w:proofErr w:type="spellStart"/>
      <w:proofErr w:type="gramEnd"/>
      <w:r>
        <w:t>EditAppointment,ScreenTransition.Cover</w:t>
      </w:r>
      <w:proofErr w:type="spellEnd"/>
      <w:r>
        <w:t>);</w:t>
      </w:r>
    </w:p>
    <w:p w14:paraId="78FB7C57" w14:textId="77777777" w:rsidR="00AA0D82" w:rsidRDefault="00AA0D82" w:rsidP="00AA0D82">
      <w:pPr>
        <w:pStyle w:val="ListParagraph"/>
        <w:spacing w:before="120"/>
        <w:ind w:left="357"/>
        <w:contextualSpacing w:val="0"/>
      </w:pPr>
      <w:r>
        <w:t xml:space="preserve">Replace </w:t>
      </w:r>
      <w:r w:rsidRPr="004B3704">
        <w:rPr>
          <w:b/>
          <w:bCs/>
        </w:rPr>
        <w:t>&lt;storage account name&gt;</w:t>
      </w:r>
      <w:r>
        <w:t xml:space="preserve"> with the name of the </w:t>
      </w:r>
      <w:r w:rsidRPr="0009775C">
        <w:t>Azure storage</w:t>
      </w:r>
      <w:r>
        <w:t xml:space="preserve"> account that </w:t>
      </w:r>
      <w:proofErr w:type="spellStart"/>
      <w:r>
        <w:t>Preeti</w:t>
      </w:r>
      <w:proofErr w:type="spellEnd"/>
      <w:r>
        <w:t xml:space="preserve"> created.</w:t>
      </w:r>
    </w:p>
    <w:p w14:paraId="62DDFC7B" w14:textId="77777777" w:rsidR="00AA0D82" w:rsidRPr="004B3704" w:rsidRDefault="00AA0D82" w:rsidP="00AA0D82">
      <w:pPr>
        <w:pStyle w:val="ListParagraph"/>
        <w:spacing w:before="120"/>
        <w:ind w:left="357"/>
        <w:contextualSpacing w:val="0"/>
      </w:pPr>
      <w:r>
        <w:t xml:space="preserve">This code uploads the image to the </w:t>
      </w:r>
      <w:proofErr w:type="gramStart"/>
      <w:r>
        <w:rPr>
          <w:b/>
          <w:bCs/>
        </w:rPr>
        <w:t>photos</w:t>
      </w:r>
      <w:proofErr w:type="gramEnd"/>
      <w:r>
        <w:t xml:space="preserve"> container in Azure Blob Storage. Each image is given a unique filename. The </w:t>
      </w:r>
      <w:r w:rsidRPr="004B3704">
        <w:rPr>
          <w:b/>
          <w:bCs/>
        </w:rPr>
        <w:t>Patch</w:t>
      </w:r>
      <w:r>
        <w:t xml:space="preserve"> function updates the </w:t>
      </w:r>
      <w:proofErr w:type="spellStart"/>
      <w:r w:rsidRPr="004B3704">
        <w:rPr>
          <w:b/>
          <w:bCs/>
        </w:rPr>
        <w:t>imageUrl</w:t>
      </w:r>
      <w:proofErr w:type="spellEnd"/>
      <w:r>
        <w:t xml:space="preserve"> property in the appointments record with the URL of the image in Blob Storage.</w:t>
      </w:r>
    </w:p>
    <w:p w14:paraId="792BE3A8" w14:textId="77777777" w:rsidR="00AA0D82" w:rsidRDefault="00AA0D82" w:rsidP="00AA0D82">
      <w:pPr>
        <w:pStyle w:val="ListParagraph"/>
        <w:numPr>
          <w:ilvl w:val="0"/>
          <w:numId w:val="65"/>
        </w:numPr>
        <w:spacing w:before="120"/>
        <w:ind w:left="357" w:hanging="357"/>
        <w:contextualSpacing w:val="0"/>
      </w:pPr>
      <w:r>
        <w:t xml:space="preserve">In the </w:t>
      </w:r>
      <w:r w:rsidRPr="0099417E">
        <w:rPr>
          <w:b/>
          <w:bCs/>
        </w:rPr>
        <w:t xml:space="preserve">Tree view </w:t>
      </w:r>
      <w:r>
        <w:t xml:space="preserve">pane, expand the </w:t>
      </w:r>
      <w:proofErr w:type="spellStart"/>
      <w:r w:rsidRPr="00491DAF">
        <w:rPr>
          <w:b/>
          <w:bCs/>
        </w:rPr>
        <w:t>AddMediaWithImageX</w:t>
      </w:r>
      <w:proofErr w:type="spellEnd"/>
      <w:r>
        <w:t xml:space="preserve"> control. Modify the </w:t>
      </w:r>
      <w:r w:rsidRPr="00491DAF">
        <w:rPr>
          <w:b/>
          <w:bCs/>
        </w:rPr>
        <w:t>Image</w:t>
      </w:r>
      <w:r>
        <w:t xml:space="preserve"> property of the </w:t>
      </w:r>
      <w:proofErr w:type="spellStart"/>
      <w:r>
        <w:rPr>
          <w:b/>
          <w:bCs/>
        </w:rPr>
        <w:t>UploadedImage</w:t>
      </w:r>
      <w:r w:rsidRPr="00491DAF">
        <w:rPr>
          <w:b/>
          <w:bCs/>
          <w:i/>
          <w:iCs/>
        </w:rPr>
        <w:t>X</w:t>
      </w:r>
      <w:proofErr w:type="spellEnd"/>
      <w:r>
        <w:t xml:space="preserve"> </w:t>
      </w:r>
      <w:proofErr w:type="gramStart"/>
      <w:r>
        <w:t>control, and</w:t>
      </w:r>
      <w:proofErr w:type="gramEnd"/>
      <w:r>
        <w:t xml:space="preserve"> set it to </w:t>
      </w:r>
      <w:proofErr w:type="spellStart"/>
      <w:r>
        <w:rPr>
          <w:b/>
          <w:bCs/>
        </w:rPr>
        <w:t>AppointmentImage</w:t>
      </w:r>
      <w:proofErr w:type="spellEnd"/>
      <w:r>
        <w:t xml:space="preserve">. </w:t>
      </w:r>
    </w:p>
    <w:p w14:paraId="23C9903B" w14:textId="77777777" w:rsidR="00AA0D82" w:rsidRPr="0099417E" w:rsidRDefault="00AA0D82" w:rsidP="00AA0D82">
      <w:pPr>
        <w:pStyle w:val="ListParagraph"/>
        <w:spacing w:before="120"/>
        <w:ind w:left="357"/>
        <w:contextualSpacing w:val="0"/>
      </w:pPr>
      <w:proofErr w:type="spellStart"/>
      <w:r>
        <w:t>AppointmentImage</w:t>
      </w:r>
      <w:proofErr w:type="spellEnd"/>
      <w:r>
        <w:t xml:space="preserve"> is a variable that will be populated with an image either uploaded by the user, or as the result of taking a photograph. You’ll initialize this variable in the </w:t>
      </w:r>
      <w:proofErr w:type="spellStart"/>
      <w:r w:rsidRPr="00195A6B">
        <w:rPr>
          <w:b/>
          <w:bCs/>
        </w:rPr>
        <w:t>EditAppointment</w:t>
      </w:r>
      <w:proofErr w:type="spellEnd"/>
      <w:r>
        <w:t xml:space="preserve"> screen later.</w:t>
      </w:r>
    </w:p>
    <w:p w14:paraId="06AEE601" w14:textId="77777777" w:rsidR="00AA0D82" w:rsidRDefault="00AA0D82" w:rsidP="00AA0D82">
      <w:pPr>
        <w:pStyle w:val="ListParagraph"/>
        <w:numPr>
          <w:ilvl w:val="0"/>
          <w:numId w:val="65"/>
        </w:numPr>
        <w:spacing w:before="120"/>
        <w:ind w:left="357" w:hanging="357"/>
        <w:contextualSpacing w:val="0"/>
      </w:pPr>
      <w:r>
        <w:t xml:space="preserve">In the </w:t>
      </w:r>
      <w:r w:rsidRPr="00195A6B">
        <w:rPr>
          <w:b/>
          <w:bCs/>
        </w:rPr>
        <w:t>Tree view</w:t>
      </w:r>
      <w:r>
        <w:t xml:space="preserve"> pane, s</w:t>
      </w:r>
      <w:r w:rsidRPr="0099417E">
        <w:t>elect the</w:t>
      </w:r>
      <w:r>
        <w:t xml:space="preserve"> </w:t>
      </w:r>
      <w:proofErr w:type="spellStart"/>
      <w:r w:rsidRPr="00195A6B">
        <w:rPr>
          <w:b/>
          <w:bCs/>
        </w:rPr>
        <w:t>AddMediaButton</w:t>
      </w:r>
      <w:r w:rsidRPr="00195A6B">
        <w:rPr>
          <w:b/>
          <w:bCs/>
          <w:i/>
          <w:iCs/>
        </w:rPr>
        <w:t>X</w:t>
      </w:r>
      <w:proofErr w:type="spellEnd"/>
      <w:r w:rsidRPr="00195A6B">
        <w:rPr>
          <w:b/>
          <w:bCs/>
        </w:rPr>
        <w:t xml:space="preserve"> </w:t>
      </w:r>
      <w:r w:rsidRPr="0099417E">
        <w:t>control</w:t>
      </w:r>
      <w:r>
        <w:t xml:space="preserve">. Set the </w:t>
      </w:r>
      <w:proofErr w:type="spellStart"/>
      <w:r w:rsidRPr="00195A6B">
        <w:rPr>
          <w:b/>
          <w:bCs/>
        </w:rPr>
        <w:t>UseMobileCamera</w:t>
      </w:r>
      <w:proofErr w:type="spellEnd"/>
      <w:r>
        <w:t xml:space="preserve"> property of this control to </w:t>
      </w:r>
      <w:r w:rsidRPr="00195A6B">
        <w:rPr>
          <w:b/>
          <w:bCs/>
        </w:rPr>
        <w:t>true</w:t>
      </w:r>
      <w:r>
        <w:t xml:space="preserve">. Set the </w:t>
      </w:r>
      <w:proofErr w:type="spellStart"/>
      <w:r w:rsidRPr="00195A6B">
        <w:rPr>
          <w:b/>
          <w:bCs/>
        </w:rPr>
        <w:t>OnChange</w:t>
      </w:r>
      <w:proofErr w:type="spellEnd"/>
      <w:r>
        <w:t xml:space="preserve"> action property of the control to:</w:t>
      </w:r>
    </w:p>
    <w:p w14:paraId="7EBA5B2C" w14:textId="77777777" w:rsidR="00AA0D82" w:rsidRPr="0099417E" w:rsidRDefault="00AA0D82" w:rsidP="00AA0D82">
      <w:pPr>
        <w:pStyle w:val="Code"/>
      </w:pPr>
      <w:proofErr w:type="gramStart"/>
      <w:r w:rsidRPr="00195A6B">
        <w:t>Set(</w:t>
      </w:r>
      <w:proofErr w:type="spellStart"/>
      <w:proofErr w:type="gramEnd"/>
      <w:r>
        <w:t>Appointment</w:t>
      </w:r>
      <w:r w:rsidRPr="00195A6B">
        <w:t>Image</w:t>
      </w:r>
      <w:proofErr w:type="spellEnd"/>
      <w:r w:rsidRPr="00195A6B">
        <w:t>, AddMediaButton1.Media)</w:t>
      </w:r>
      <w:r>
        <w:t xml:space="preserve"> </w:t>
      </w:r>
    </w:p>
    <w:p w14:paraId="4E48AAA2" w14:textId="77777777" w:rsidR="00AA0D82" w:rsidRDefault="00AA0D82" w:rsidP="00AA0D82">
      <w:pPr>
        <w:pStyle w:val="ListParagraph"/>
        <w:spacing w:before="120"/>
        <w:ind w:left="357"/>
        <w:contextualSpacing w:val="0"/>
      </w:pPr>
      <w:r>
        <w:t xml:space="preserve">This formula changes the </w:t>
      </w:r>
      <w:proofErr w:type="spellStart"/>
      <w:r w:rsidRPr="00195A6B">
        <w:rPr>
          <w:b/>
          <w:bCs/>
        </w:rPr>
        <w:t>AppointmentImage</w:t>
      </w:r>
      <w:proofErr w:type="spellEnd"/>
      <w:r>
        <w:t xml:space="preserve"> variable to reference the new image. The </w:t>
      </w:r>
      <w:proofErr w:type="spellStart"/>
      <w:r w:rsidRPr="00195A6B">
        <w:rPr>
          <w:b/>
          <w:bCs/>
        </w:rPr>
        <w:t>UploadedImage</w:t>
      </w:r>
      <w:r w:rsidRPr="00195A6B">
        <w:rPr>
          <w:b/>
          <w:bCs/>
          <w:i/>
          <w:iCs/>
        </w:rPr>
        <w:t>X</w:t>
      </w:r>
      <w:proofErr w:type="spellEnd"/>
      <w:r>
        <w:t xml:space="preserve"> control will display this image.</w:t>
      </w:r>
    </w:p>
    <w:p w14:paraId="54C6E83C" w14:textId="77777777" w:rsidR="00AA0D82" w:rsidRDefault="00AA0D82" w:rsidP="00AA0D82">
      <w:pPr>
        <w:pStyle w:val="ListParagraph"/>
        <w:numPr>
          <w:ilvl w:val="0"/>
          <w:numId w:val="65"/>
        </w:numPr>
        <w:spacing w:before="120"/>
        <w:ind w:left="357" w:hanging="357"/>
        <w:contextualSpacing w:val="0"/>
      </w:pPr>
      <w:r>
        <w:t xml:space="preserve">In the </w:t>
      </w:r>
      <w:r w:rsidRPr="00D163A1">
        <w:rPr>
          <w:b/>
          <w:bCs/>
        </w:rPr>
        <w:t>Tree view</w:t>
      </w:r>
      <w:r>
        <w:t xml:space="preserve"> pane, select the </w:t>
      </w:r>
      <w:proofErr w:type="spellStart"/>
      <w:r w:rsidRPr="00D163A1">
        <w:rPr>
          <w:b/>
          <w:bCs/>
        </w:rPr>
        <w:t>EditAppointment</w:t>
      </w:r>
      <w:proofErr w:type="spellEnd"/>
      <w:r>
        <w:t xml:space="preserve"> screen.</w:t>
      </w:r>
    </w:p>
    <w:p w14:paraId="6DC82866" w14:textId="77777777" w:rsidR="00AA0D82" w:rsidRDefault="00AA0D82" w:rsidP="00AA0D82">
      <w:pPr>
        <w:pStyle w:val="ListParagraph"/>
        <w:numPr>
          <w:ilvl w:val="0"/>
          <w:numId w:val="65"/>
        </w:numPr>
        <w:spacing w:before="120"/>
        <w:ind w:left="357" w:hanging="357"/>
        <w:contextualSpacing w:val="0"/>
      </w:pPr>
      <w:r>
        <w:lastRenderedPageBreak/>
        <w:t xml:space="preserve">Expand the </w:t>
      </w:r>
      <w:proofErr w:type="spellStart"/>
      <w:r w:rsidRPr="00D163A1">
        <w:rPr>
          <w:b/>
          <w:bCs/>
        </w:rPr>
        <w:t>EditForm</w:t>
      </w:r>
      <w:r w:rsidRPr="00D163A1">
        <w:rPr>
          <w:b/>
          <w:bCs/>
          <w:i/>
          <w:iCs/>
        </w:rPr>
        <w:t>X</w:t>
      </w:r>
      <w:proofErr w:type="spellEnd"/>
      <w:r>
        <w:t xml:space="preserve"> control. Under the </w:t>
      </w:r>
      <w:proofErr w:type="spellStart"/>
      <w:r w:rsidRPr="00D163A1">
        <w:rPr>
          <w:b/>
          <w:bCs/>
        </w:rPr>
        <w:t>Image_DataCardX</w:t>
      </w:r>
      <w:proofErr w:type="spellEnd"/>
      <w:r>
        <w:t xml:space="preserve"> control, remove the </w:t>
      </w:r>
      <w:proofErr w:type="spellStart"/>
      <w:r w:rsidRPr="00D163A1">
        <w:rPr>
          <w:b/>
          <w:bCs/>
        </w:rPr>
        <w:t>AddPictureX</w:t>
      </w:r>
      <w:proofErr w:type="spellEnd"/>
      <w:r>
        <w:t xml:space="preserve"> control:</w:t>
      </w:r>
    </w:p>
    <w:p w14:paraId="32C2D2C2" w14:textId="77777777" w:rsidR="00AA0D82" w:rsidRDefault="00AA0D82" w:rsidP="00AA0D82">
      <w:pPr>
        <w:pStyle w:val="ListParagraph"/>
        <w:spacing w:before="120"/>
        <w:ind w:left="357"/>
        <w:contextualSpacing w:val="0"/>
      </w:pPr>
      <w:r>
        <w:rPr>
          <w:noProof/>
          <w:lang w:val="en-GB" w:eastAsia="en-GB"/>
        </w:rPr>
        <w:drawing>
          <wp:inline distT="0" distB="0" distL="0" distR="0" wp14:anchorId="04AD1939" wp14:editId="7F4EDFF7">
            <wp:extent cx="4439974" cy="3769993"/>
            <wp:effectExtent l="0" t="0" r="0" b="254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4453003" cy="3781056"/>
                    </a:xfrm>
                    <a:prstGeom prst="rect">
                      <a:avLst/>
                    </a:prstGeom>
                    <a:noFill/>
                    <a:ln>
                      <a:noFill/>
                    </a:ln>
                  </pic:spPr>
                </pic:pic>
              </a:graphicData>
            </a:graphic>
          </wp:inline>
        </w:drawing>
      </w:r>
    </w:p>
    <w:p w14:paraId="771C2022" w14:textId="77777777" w:rsidR="00AA0D82" w:rsidRDefault="00AA0D82" w:rsidP="00AA0D82">
      <w:pPr>
        <w:pStyle w:val="ListParagraph"/>
        <w:numPr>
          <w:ilvl w:val="0"/>
          <w:numId w:val="65"/>
        </w:numPr>
        <w:spacing w:before="120"/>
        <w:ind w:left="357" w:hanging="357"/>
        <w:contextualSpacing w:val="0"/>
      </w:pPr>
      <w:r>
        <w:t xml:space="preserve">Select the </w:t>
      </w:r>
      <w:proofErr w:type="spellStart"/>
      <w:r>
        <w:rPr>
          <w:b/>
          <w:bCs/>
        </w:rPr>
        <w:t>Image</w:t>
      </w:r>
      <w:r w:rsidRPr="00D163A1">
        <w:rPr>
          <w:b/>
          <w:bCs/>
          <w:i/>
          <w:iCs/>
        </w:rPr>
        <w:t>X</w:t>
      </w:r>
      <w:proofErr w:type="spellEnd"/>
      <w:r>
        <w:rPr>
          <w:b/>
          <w:bCs/>
        </w:rPr>
        <w:t xml:space="preserve"> </w:t>
      </w:r>
      <w:r>
        <w:t>control. Change the following properties:</w:t>
      </w:r>
    </w:p>
    <w:p w14:paraId="0D09B962" w14:textId="77777777" w:rsidR="00AA0D82" w:rsidRPr="00D163A1" w:rsidRDefault="00AA0D82" w:rsidP="00AA0D82">
      <w:pPr>
        <w:pStyle w:val="ListParagraph"/>
        <w:numPr>
          <w:ilvl w:val="0"/>
          <w:numId w:val="66"/>
        </w:numPr>
        <w:spacing w:before="120"/>
        <w:contextualSpacing w:val="0"/>
      </w:pPr>
      <w:r w:rsidRPr="00D163A1">
        <w:t>Image</w:t>
      </w:r>
      <w:r>
        <w:t xml:space="preserve">: </w:t>
      </w:r>
      <w:proofErr w:type="spellStart"/>
      <w:r>
        <w:rPr>
          <w:b/>
          <w:bCs/>
        </w:rPr>
        <w:t>Parent.Default</w:t>
      </w:r>
      <w:proofErr w:type="spellEnd"/>
    </w:p>
    <w:p w14:paraId="49198FFC" w14:textId="77777777" w:rsidR="00AA0D82" w:rsidRDefault="00AA0D82" w:rsidP="00AA0D82">
      <w:pPr>
        <w:pStyle w:val="ListParagraph"/>
        <w:numPr>
          <w:ilvl w:val="0"/>
          <w:numId w:val="66"/>
        </w:numPr>
        <w:spacing w:before="120"/>
        <w:contextualSpacing w:val="0"/>
      </w:pPr>
      <w:r w:rsidRPr="00D8336C">
        <w:t>X</w:t>
      </w:r>
      <w:r>
        <w:t xml:space="preserve">: </w:t>
      </w:r>
      <w:r w:rsidRPr="00D8336C">
        <w:rPr>
          <w:b/>
          <w:bCs/>
        </w:rPr>
        <w:t>30</w:t>
      </w:r>
    </w:p>
    <w:p w14:paraId="74B596E7" w14:textId="77777777" w:rsidR="00AA0D82" w:rsidRDefault="00AA0D82" w:rsidP="00AA0D82">
      <w:pPr>
        <w:pStyle w:val="ListParagraph"/>
        <w:numPr>
          <w:ilvl w:val="0"/>
          <w:numId w:val="66"/>
        </w:numPr>
        <w:spacing w:before="120"/>
        <w:contextualSpacing w:val="0"/>
      </w:pPr>
      <w:r>
        <w:t xml:space="preserve">Y: </w:t>
      </w:r>
      <w:proofErr w:type="spellStart"/>
      <w:r w:rsidRPr="00D8336C">
        <w:rPr>
          <w:b/>
          <w:bCs/>
        </w:rPr>
        <w:t>DataCardKey</w:t>
      </w:r>
      <w:r w:rsidRPr="00D8336C">
        <w:rPr>
          <w:b/>
          <w:bCs/>
          <w:i/>
          <w:iCs/>
        </w:rPr>
        <w:t>X</w:t>
      </w:r>
      <w:r w:rsidRPr="00D8336C">
        <w:rPr>
          <w:b/>
          <w:bCs/>
        </w:rPr>
        <w:t>.Y</w:t>
      </w:r>
      <w:proofErr w:type="spellEnd"/>
      <w:r w:rsidRPr="00D8336C">
        <w:rPr>
          <w:b/>
          <w:bCs/>
        </w:rPr>
        <w:t xml:space="preserve"> + </w:t>
      </w:r>
      <w:proofErr w:type="spellStart"/>
      <w:r w:rsidRPr="00D8336C">
        <w:rPr>
          <w:b/>
          <w:bCs/>
        </w:rPr>
        <w:t>DataCardKey</w:t>
      </w:r>
      <w:r w:rsidRPr="00D8336C">
        <w:rPr>
          <w:b/>
          <w:bCs/>
          <w:i/>
          <w:iCs/>
        </w:rPr>
        <w:t>X</w:t>
      </w:r>
      <w:r w:rsidRPr="00D8336C">
        <w:rPr>
          <w:b/>
          <w:bCs/>
        </w:rPr>
        <w:t>.Height</w:t>
      </w:r>
      <w:proofErr w:type="spellEnd"/>
      <w:r w:rsidRPr="00D8336C">
        <w:rPr>
          <w:b/>
          <w:bCs/>
        </w:rPr>
        <w:t xml:space="preserve"> + 150</w:t>
      </w:r>
      <w:r>
        <w:rPr>
          <w:b/>
          <w:bCs/>
        </w:rPr>
        <w:t xml:space="preserve"> </w:t>
      </w:r>
      <w:r w:rsidRPr="00BA0E71">
        <w:t>(</w:t>
      </w:r>
      <w:r>
        <w:t xml:space="preserve">where </w:t>
      </w:r>
      <w:proofErr w:type="spellStart"/>
      <w:r w:rsidRPr="00D8336C">
        <w:rPr>
          <w:b/>
          <w:bCs/>
        </w:rPr>
        <w:t>DataCardKey</w:t>
      </w:r>
      <w:r w:rsidRPr="00D8336C">
        <w:rPr>
          <w:b/>
          <w:bCs/>
          <w:i/>
          <w:iCs/>
        </w:rPr>
        <w:t>X</w:t>
      </w:r>
      <w:proofErr w:type="spellEnd"/>
      <w:r>
        <w:rPr>
          <w:b/>
          <w:bCs/>
        </w:rPr>
        <w:t xml:space="preserve"> </w:t>
      </w:r>
      <w:r w:rsidRPr="00BA0E71">
        <w:t>is</w:t>
      </w:r>
      <w:r>
        <w:t xml:space="preserve"> the data card containing the </w:t>
      </w:r>
      <w:proofErr w:type="spellStart"/>
      <w:r w:rsidRPr="00BA0E71">
        <w:rPr>
          <w:b/>
          <w:bCs/>
        </w:rPr>
        <w:t>Image</w:t>
      </w:r>
      <w:r w:rsidRPr="00BA0E71">
        <w:rPr>
          <w:b/>
          <w:bCs/>
          <w:i/>
          <w:iCs/>
        </w:rPr>
        <w:t>X</w:t>
      </w:r>
      <w:proofErr w:type="spellEnd"/>
      <w:r>
        <w:t xml:space="preserve"> control)</w:t>
      </w:r>
    </w:p>
    <w:p w14:paraId="756B0C62" w14:textId="77777777" w:rsidR="00AA0D82" w:rsidRDefault="00AA0D82" w:rsidP="00AA0D82">
      <w:pPr>
        <w:pStyle w:val="ListParagraph"/>
        <w:numPr>
          <w:ilvl w:val="0"/>
          <w:numId w:val="66"/>
        </w:numPr>
        <w:spacing w:before="120"/>
        <w:contextualSpacing w:val="0"/>
      </w:pPr>
      <w:r>
        <w:t xml:space="preserve">Width: </w:t>
      </w:r>
      <w:proofErr w:type="spellStart"/>
      <w:r w:rsidRPr="00BA0E71">
        <w:rPr>
          <w:b/>
          <w:bCs/>
        </w:rPr>
        <w:t>Parent.Width</w:t>
      </w:r>
      <w:proofErr w:type="spellEnd"/>
      <w:r w:rsidRPr="00BA0E71">
        <w:rPr>
          <w:b/>
          <w:bCs/>
        </w:rPr>
        <w:t xml:space="preserve"> </w:t>
      </w:r>
      <w:r>
        <w:rPr>
          <w:b/>
          <w:bCs/>
        </w:rPr>
        <w:t>–</w:t>
      </w:r>
      <w:r w:rsidRPr="00BA0E71">
        <w:rPr>
          <w:b/>
          <w:bCs/>
        </w:rPr>
        <w:t xml:space="preserve"> 60</w:t>
      </w:r>
    </w:p>
    <w:p w14:paraId="26C6FE2B" w14:textId="77777777" w:rsidR="00AA0D82" w:rsidRPr="00BA0E71" w:rsidRDefault="00AA0D82" w:rsidP="00AA0D82">
      <w:pPr>
        <w:pStyle w:val="ListParagraph"/>
        <w:numPr>
          <w:ilvl w:val="0"/>
          <w:numId w:val="66"/>
        </w:numPr>
        <w:spacing w:before="120"/>
        <w:contextualSpacing w:val="0"/>
      </w:pPr>
      <w:r>
        <w:t xml:space="preserve">Height: </w:t>
      </w:r>
      <w:r>
        <w:rPr>
          <w:b/>
          <w:bCs/>
        </w:rPr>
        <w:t>400</w:t>
      </w:r>
    </w:p>
    <w:p w14:paraId="3B11871F" w14:textId="77777777" w:rsidR="00AA0D82" w:rsidRPr="00D8336C" w:rsidRDefault="00AA0D82" w:rsidP="00AA0D82">
      <w:pPr>
        <w:pStyle w:val="Note"/>
        <w:ind w:left="357"/>
      </w:pPr>
      <w:r w:rsidRPr="00BA0E71">
        <w:rPr>
          <w:b/>
          <w:bCs/>
        </w:rPr>
        <w:t>Note</w:t>
      </w:r>
      <w:r>
        <w:t>: The image control will drop down below the bottom of the screen, but a scroll bar will be added automatically to enable the image to be viewed.</w:t>
      </w:r>
    </w:p>
    <w:p w14:paraId="2A797F63" w14:textId="77777777" w:rsidR="00AA0D82" w:rsidRDefault="00AA0D82" w:rsidP="00AA0D82">
      <w:pPr>
        <w:pStyle w:val="ListParagraph"/>
        <w:numPr>
          <w:ilvl w:val="0"/>
          <w:numId w:val="65"/>
        </w:numPr>
        <w:spacing w:before="120"/>
        <w:ind w:left="357" w:hanging="357"/>
        <w:contextualSpacing w:val="0"/>
      </w:pPr>
      <w:r w:rsidRPr="00BA0E71">
        <w:t xml:space="preserve">Add a </w:t>
      </w:r>
      <w:r w:rsidRPr="00864A99">
        <w:rPr>
          <w:b/>
          <w:bCs/>
        </w:rPr>
        <w:t>Camera</w:t>
      </w:r>
      <w:r w:rsidRPr="00BA0E71">
        <w:t xml:space="preserve"> icon to th</w:t>
      </w:r>
      <w:r>
        <w:t xml:space="preserve">e data card then position it between the </w:t>
      </w:r>
      <w:r w:rsidRPr="00BA0E71">
        <w:rPr>
          <w:b/>
          <w:bCs/>
        </w:rPr>
        <w:t>Image</w:t>
      </w:r>
      <w:r>
        <w:t xml:space="preserve"> label and the </w:t>
      </w:r>
      <w:proofErr w:type="spellStart"/>
      <w:r w:rsidRPr="00BA0E71">
        <w:rPr>
          <w:b/>
          <w:bCs/>
        </w:rPr>
        <w:t>ImageX</w:t>
      </w:r>
      <w:proofErr w:type="spellEnd"/>
      <w:r>
        <w:t xml:space="preserve"> control. Change the name of the control to </w:t>
      </w:r>
      <w:proofErr w:type="spellStart"/>
      <w:r>
        <w:rPr>
          <w:b/>
          <w:bCs/>
        </w:rPr>
        <w:t>CameraIcon</w:t>
      </w:r>
      <w:proofErr w:type="spellEnd"/>
      <w:r>
        <w:t>:</w:t>
      </w:r>
    </w:p>
    <w:p w14:paraId="1218CB9D" w14:textId="77777777" w:rsidR="00AA0D82" w:rsidRDefault="00AA0D82" w:rsidP="00AA0D82">
      <w:pPr>
        <w:pStyle w:val="Note"/>
        <w:ind w:left="357"/>
      </w:pPr>
      <w:r w:rsidRPr="00BA0E71">
        <w:rPr>
          <w:b/>
          <w:bCs/>
        </w:rPr>
        <w:t>Note</w:t>
      </w:r>
      <w:r>
        <w:t xml:space="preserve">: Make sure you select the Camera Icon control, and </w:t>
      </w:r>
      <w:r w:rsidRPr="00BA0E71">
        <w:rPr>
          <w:b/>
          <w:bCs/>
        </w:rPr>
        <w:t>not</w:t>
      </w:r>
      <w:r>
        <w:t xml:space="preserve"> the Camera Media control.</w:t>
      </w:r>
    </w:p>
    <w:p w14:paraId="5C4806EC"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38B8D419" wp14:editId="0FF3079C">
            <wp:extent cx="4464128" cy="379940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473811" cy="3807646"/>
                    </a:xfrm>
                    <a:prstGeom prst="rect">
                      <a:avLst/>
                    </a:prstGeom>
                    <a:noFill/>
                    <a:ln>
                      <a:noFill/>
                    </a:ln>
                  </pic:spPr>
                </pic:pic>
              </a:graphicData>
            </a:graphic>
          </wp:inline>
        </w:drawing>
      </w:r>
    </w:p>
    <w:p w14:paraId="523E711D" w14:textId="77777777" w:rsidR="00AA0D82" w:rsidRDefault="00AA0D82" w:rsidP="00AA0D82">
      <w:pPr>
        <w:pStyle w:val="ListParagraph"/>
        <w:numPr>
          <w:ilvl w:val="0"/>
          <w:numId w:val="65"/>
        </w:numPr>
        <w:spacing w:before="120"/>
        <w:ind w:left="357" w:hanging="357"/>
        <w:contextualSpacing w:val="0"/>
      </w:pPr>
      <w:r>
        <w:t xml:space="preserve">Set the </w:t>
      </w:r>
      <w:proofErr w:type="spellStart"/>
      <w:r>
        <w:rPr>
          <w:b/>
          <w:bCs/>
        </w:rPr>
        <w:t>OnSelect</w:t>
      </w:r>
      <w:proofErr w:type="spellEnd"/>
      <w:r>
        <w:t xml:space="preserve"> action property of the </w:t>
      </w:r>
      <w:proofErr w:type="spellStart"/>
      <w:r>
        <w:rPr>
          <w:b/>
          <w:bCs/>
        </w:rPr>
        <w:t>CameraIcon</w:t>
      </w:r>
      <w:proofErr w:type="spellEnd"/>
      <w:r>
        <w:t xml:space="preserve"> control to:</w:t>
      </w:r>
    </w:p>
    <w:p w14:paraId="40863629" w14:textId="77777777" w:rsidR="00AA0D82" w:rsidRDefault="00AA0D82" w:rsidP="00AA0D82">
      <w:pPr>
        <w:pStyle w:val="Code"/>
      </w:pPr>
      <w:proofErr w:type="gramStart"/>
      <w:r>
        <w:t>Set(</w:t>
      </w:r>
      <w:proofErr w:type="spellStart"/>
      <w:proofErr w:type="gramEnd"/>
      <w:r>
        <w:t>AppointmentImage</w:t>
      </w:r>
      <w:proofErr w:type="spellEnd"/>
      <w:r>
        <w:t xml:space="preserve">, </w:t>
      </w:r>
      <w:proofErr w:type="spellStart"/>
      <w:r>
        <w:t>SampleImage</w:t>
      </w:r>
      <w:proofErr w:type="spellEnd"/>
      <w:r>
        <w:t>);</w:t>
      </w:r>
    </w:p>
    <w:p w14:paraId="77D88773" w14:textId="77777777" w:rsidR="00AA0D82" w:rsidRDefault="00AA0D82" w:rsidP="00AA0D82">
      <w:pPr>
        <w:pStyle w:val="Code"/>
      </w:pPr>
      <w:proofErr w:type="gramStart"/>
      <w:r>
        <w:t>Navigate(</w:t>
      </w:r>
      <w:proofErr w:type="spellStart"/>
      <w:proofErr w:type="gramEnd"/>
      <w:r>
        <w:t>TakePhoto</w:t>
      </w:r>
      <w:proofErr w:type="spellEnd"/>
      <w:r>
        <w:t xml:space="preserve">, </w:t>
      </w:r>
      <w:proofErr w:type="spellStart"/>
      <w:r>
        <w:t>ScreenTransition.None</w:t>
      </w:r>
      <w:proofErr w:type="spellEnd"/>
      <w:r>
        <w:t>);</w:t>
      </w:r>
    </w:p>
    <w:p w14:paraId="48D14EB2" w14:textId="77777777" w:rsidR="00AA0D82" w:rsidRDefault="00AA0D82" w:rsidP="00AA0D82">
      <w:pPr>
        <w:pStyle w:val="ListParagraph"/>
        <w:spacing w:before="120"/>
        <w:ind w:left="357"/>
        <w:contextualSpacing w:val="0"/>
      </w:pPr>
      <w:r>
        <w:t xml:space="preserve">When the user clicks this icon, they will go to the </w:t>
      </w:r>
      <w:proofErr w:type="spellStart"/>
      <w:r w:rsidRPr="00864A99">
        <w:rPr>
          <w:b/>
          <w:bCs/>
        </w:rPr>
        <w:t>TakePhoto</w:t>
      </w:r>
      <w:proofErr w:type="spellEnd"/>
      <w:r>
        <w:t xml:space="preserve"> screen, to enable them to take a photo or upload an image. The initial image displayed will be the default sample image.</w:t>
      </w:r>
    </w:p>
    <w:p w14:paraId="20C4EFB0" w14:textId="268168E3" w:rsidR="00AA0D82" w:rsidRDefault="00AA0D82" w:rsidP="00AA0D82">
      <w:pPr>
        <w:spacing w:before="120"/>
      </w:pPr>
      <w:r>
        <w:t xml:space="preserve">To test the </w:t>
      </w:r>
      <w:r w:rsidR="00F423FB">
        <w:t>app</w:t>
      </w:r>
      <w:r>
        <w:t>:</w:t>
      </w:r>
    </w:p>
    <w:p w14:paraId="3E2BF16E" w14:textId="77777777" w:rsidR="00AA0D82" w:rsidRDefault="00AA0D82" w:rsidP="00AA0D82">
      <w:pPr>
        <w:pStyle w:val="ListParagraph"/>
        <w:numPr>
          <w:ilvl w:val="0"/>
          <w:numId w:val="68"/>
        </w:numPr>
        <w:spacing w:before="120"/>
        <w:ind w:left="357" w:hanging="357"/>
        <w:contextualSpacing w:val="0"/>
      </w:pPr>
      <w:r>
        <w:t xml:space="preserve">In the </w:t>
      </w:r>
      <w:r w:rsidRPr="00491DAF">
        <w:rPr>
          <w:b/>
          <w:bCs/>
        </w:rPr>
        <w:t>Tree view</w:t>
      </w:r>
      <w:r>
        <w:t xml:space="preserve"> pane, select the </w:t>
      </w:r>
      <w:r w:rsidRPr="00491DAF">
        <w:rPr>
          <w:b/>
          <w:bCs/>
        </w:rPr>
        <w:t>Home</w:t>
      </w:r>
      <w:r>
        <w:t xml:space="preserve"> screen.</w:t>
      </w:r>
    </w:p>
    <w:p w14:paraId="36D9CF2B" w14:textId="4666C71A" w:rsidR="00AA0D82" w:rsidRDefault="00AA0D82" w:rsidP="00AA0D82">
      <w:pPr>
        <w:pStyle w:val="ListParagraph"/>
        <w:numPr>
          <w:ilvl w:val="0"/>
          <w:numId w:val="68"/>
        </w:numPr>
        <w:spacing w:before="120"/>
        <w:ind w:left="357" w:hanging="357"/>
        <w:contextualSpacing w:val="0"/>
      </w:pPr>
      <w:r>
        <w:t xml:space="preserve">Press </w:t>
      </w:r>
      <w:r>
        <w:rPr>
          <w:b/>
          <w:bCs/>
        </w:rPr>
        <w:t>F5</w:t>
      </w:r>
      <w:r>
        <w:t xml:space="preserve"> to preview the </w:t>
      </w:r>
      <w:r w:rsidR="00F423FB">
        <w:t>a</w:t>
      </w:r>
      <w:r>
        <w:t xml:space="preserve">pp. </w:t>
      </w:r>
    </w:p>
    <w:p w14:paraId="5CED8607" w14:textId="77777777" w:rsidR="00AA0D82" w:rsidRDefault="00AA0D82" w:rsidP="00AA0D82">
      <w:pPr>
        <w:pStyle w:val="ListParagraph"/>
        <w:numPr>
          <w:ilvl w:val="0"/>
          <w:numId w:val="68"/>
        </w:numPr>
        <w:spacing w:before="120"/>
        <w:ind w:left="357" w:hanging="357"/>
        <w:contextualSpacing w:val="0"/>
      </w:pPr>
      <w:r>
        <w:t xml:space="preserve">On the </w:t>
      </w:r>
      <w:r>
        <w:rPr>
          <w:b/>
          <w:bCs/>
        </w:rPr>
        <w:t xml:space="preserve">Home </w:t>
      </w:r>
      <w:r>
        <w:t xml:space="preserve">screen, select </w:t>
      </w:r>
      <w:r w:rsidRPr="00491DAF">
        <w:rPr>
          <w:b/>
          <w:bCs/>
        </w:rPr>
        <w:t>Appointments</w:t>
      </w:r>
      <w:r>
        <w:t>.</w:t>
      </w:r>
    </w:p>
    <w:p w14:paraId="1F3B997B" w14:textId="77777777" w:rsidR="00AA0D82" w:rsidRDefault="00AA0D82" w:rsidP="00AA0D82">
      <w:pPr>
        <w:pStyle w:val="ListParagraph"/>
        <w:numPr>
          <w:ilvl w:val="0"/>
          <w:numId w:val="68"/>
        </w:numPr>
        <w:spacing w:before="120"/>
        <w:ind w:left="357" w:hanging="357"/>
        <w:contextualSpacing w:val="0"/>
      </w:pPr>
      <w:r>
        <w:t>In the browse screen, select any appointment.</w:t>
      </w:r>
    </w:p>
    <w:p w14:paraId="4C7BBC7B" w14:textId="77777777" w:rsidR="00AA0D82" w:rsidRDefault="00AA0D82" w:rsidP="00AA0D82">
      <w:pPr>
        <w:pStyle w:val="ListParagraph"/>
        <w:numPr>
          <w:ilvl w:val="0"/>
          <w:numId w:val="68"/>
        </w:numPr>
        <w:spacing w:before="120"/>
        <w:ind w:left="357" w:hanging="357"/>
        <w:contextualSpacing w:val="0"/>
      </w:pPr>
      <w:r>
        <w:t>On the details screen for the appointment, select the edit icon in the screen header.</w:t>
      </w:r>
    </w:p>
    <w:p w14:paraId="41FA8862" w14:textId="77777777" w:rsidR="00AA0D82" w:rsidRDefault="00AA0D82" w:rsidP="00AA0D82">
      <w:pPr>
        <w:pStyle w:val="ListParagraph"/>
        <w:numPr>
          <w:ilvl w:val="0"/>
          <w:numId w:val="68"/>
        </w:numPr>
        <w:spacing w:before="120"/>
        <w:ind w:left="357" w:hanging="357"/>
        <w:contextualSpacing w:val="0"/>
      </w:pPr>
      <w:r>
        <w:t xml:space="preserve">On the edit screen, select the </w:t>
      </w:r>
      <w:r w:rsidRPr="00491DAF">
        <w:rPr>
          <w:b/>
          <w:bCs/>
        </w:rPr>
        <w:t>Camera</w:t>
      </w:r>
      <w:r>
        <w:t xml:space="preserve"> icon for the image.</w:t>
      </w:r>
    </w:p>
    <w:p w14:paraId="434EFF4D" w14:textId="77777777" w:rsidR="00AA0D82" w:rsidRDefault="00AA0D82" w:rsidP="00AA0D82">
      <w:pPr>
        <w:pStyle w:val="ListParagraph"/>
        <w:numPr>
          <w:ilvl w:val="0"/>
          <w:numId w:val="68"/>
        </w:numPr>
        <w:spacing w:before="120"/>
        <w:ind w:left="357" w:hanging="357"/>
        <w:contextualSpacing w:val="0"/>
      </w:pPr>
      <w:r>
        <w:t xml:space="preserve">Verify that the </w:t>
      </w:r>
      <w:r w:rsidRPr="00491DAF">
        <w:rPr>
          <w:b/>
          <w:bCs/>
        </w:rPr>
        <w:t>Take a photograph</w:t>
      </w:r>
      <w:r>
        <w:t xml:space="preserve"> screen appears. </w:t>
      </w:r>
    </w:p>
    <w:p w14:paraId="48A515CC" w14:textId="77777777" w:rsidR="00AA0D82" w:rsidRDefault="00AA0D82" w:rsidP="00AA0D82">
      <w:pPr>
        <w:pStyle w:val="ListParagraph"/>
        <w:numPr>
          <w:ilvl w:val="0"/>
          <w:numId w:val="68"/>
        </w:numPr>
        <w:spacing w:before="120"/>
        <w:ind w:left="357" w:hanging="357"/>
        <w:contextualSpacing w:val="0"/>
      </w:pPr>
      <w:r>
        <w:t xml:space="preserve">Select </w:t>
      </w:r>
      <w:r>
        <w:rPr>
          <w:b/>
          <w:bCs/>
        </w:rPr>
        <w:t>Change Picture</w:t>
      </w:r>
      <w:r>
        <w:t xml:space="preserve"> and upload a picture of your choice (or take a photograph if you’re running on a mobile device).</w:t>
      </w:r>
    </w:p>
    <w:p w14:paraId="00421160" w14:textId="77777777" w:rsidR="00AA0D82" w:rsidRPr="007C0BD9" w:rsidRDefault="00AA0D82" w:rsidP="00AA0D82">
      <w:pPr>
        <w:pStyle w:val="ListParagraph"/>
        <w:numPr>
          <w:ilvl w:val="0"/>
          <w:numId w:val="68"/>
        </w:numPr>
        <w:spacing w:before="120"/>
        <w:ind w:left="357" w:hanging="357"/>
        <w:contextualSpacing w:val="0"/>
      </w:pPr>
      <w:r>
        <w:t xml:space="preserve">Select </w:t>
      </w:r>
      <w:r w:rsidRPr="00491DAF">
        <w:rPr>
          <w:b/>
          <w:bCs/>
        </w:rPr>
        <w:t>Save</w:t>
      </w:r>
      <w:r>
        <w:t>. Verify that the image appears on the details page, and then select the tick icon to save the changes back to the database.</w:t>
      </w:r>
    </w:p>
    <w:p w14:paraId="01A13053" w14:textId="77777777" w:rsidR="00AA0D82" w:rsidRDefault="00AA0D82" w:rsidP="00AA0D82">
      <w:pPr>
        <w:pStyle w:val="ListParagraph"/>
        <w:numPr>
          <w:ilvl w:val="0"/>
          <w:numId w:val="68"/>
        </w:numPr>
        <w:spacing w:before="120" w:after="120"/>
        <w:contextualSpacing w:val="0"/>
      </w:pPr>
      <w:r w:rsidRPr="006C4CA5">
        <w:t>Close</w:t>
      </w:r>
      <w:r>
        <w:t xml:space="preserve"> the preview window and return to Power Apps Studio.</w:t>
      </w:r>
    </w:p>
    <w:p w14:paraId="1FC78638" w14:textId="77777777" w:rsidR="00AA0D82" w:rsidRPr="009F2ADA" w:rsidRDefault="00AA0D82" w:rsidP="00AA0D82">
      <w:pPr>
        <w:pStyle w:val="Heading4"/>
      </w:pPr>
      <w:r>
        <w:t>Displaying Images of Parts</w:t>
      </w:r>
    </w:p>
    <w:p w14:paraId="4474DEAF" w14:textId="0B1C792A" w:rsidR="00AA0D82" w:rsidRDefault="00AA0D82" w:rsidP="00AA0D82">
      <w:pPr>
        <w:spacing w:before="120" w:after="120"/>
      </w:pPr>
      <w:r>
        <w:lastRenderedPageBreak/>
        <w:t xml:space="preserve">Having determined that Azure Blob Storage is an ideal location for saving pictures associated with appointments, </w:t>
      </w:r>
      <w:proofErr w:type="spellStart"/>
      <w:r>
        <w:t>Preeti</w:t>
      </w:r>
      <w:proofErr w:type="spellEnd"/>
      <w:r>
        <w:t xml:space="preserve"> and Kiana decide that they should use the same approach for storing the images of parts. A key advantage of this approach is that it doesn’t require any modifications to the </w:t>
      </w:r>
      <w:r w:rsidR="00E642E4">
        <w:t>app</w:t>
      </w:r>
      <w:r>
        <w:t>. The app reuses the same storage account and the same connection. As a separate migration exercise, they can:</w:t>
      </w:r>
    </w:p>
    <w:p w14:paraId="528FB18C" w14:textId="77777777" w:rsidR="00AA0D82" w:rsidRDefault="00AA0D82" w:rsidP="00AA0D82">
      <w:pPr>
        <w:pStyle w:val="ListParagraph"/>
        <w:numPr>
          <w:ilvl w:val="0"/>
          <w:numId w:val="78"/>
        </w:numPr>
        <w:spacing w:before="120" w:after="120"/>
      </w:pPr>
      <w:r>
        <w:t xml:space="preserve">Create a new Blob container. </w:t>
      </w:r>
    </w:p>
    <w:p w14:paraId="6D9B16C2" w14:textId="77777777" w:rsidR="00AA0D82" w:rsidRDefault="00AA0D82" w:rsidP="00AA0D82">
      <w:pPr>
        <w:pStyle w:val="ListParagraph"/>
        <w:numPr>
          <w:ilvl w:val="0"/>
          <w:numId w:val="78"/>
        </w:numPr>
        <w:spacing w:before="120" w:after="120"/>
      </w:pPr>
      <w:r>
        <w:t xml:space="preserve">Upload the part images to this container. </w:t>
      </w:r>
    </w:p>
    <w:p w14:paraId="71C4F494" w14:textId="77777777" w:rsidR="00AA0D82" w:rsidRDefault="00AA0D82" w:rsidP="00AA0D82">
      <w:pPr>
        <w:pStyle w:val="ListParagraph"/>
        <w:numPr>
          <w:ilvl w:val="0"/>
          <w:numId w:val="78"/>
        </w:numPr>
        <w:spacing w:before="120" w:after="120"/>
      </w:pPr>
      <w:r>
        <w:t xml:space="preserve">Change the </w:t>
      </w:r>
      <w:proofErr w:type="spellStart"/>
      <w:r w:rsidRPr="00192F11">
        <w:rPr>
          <w:b/>
          <w:bCs/>
        </w:rPr>
        <w:t>ImageUrl</w:t>
      </w:r>
      <w:proofErr w:type="spellEnd"/>
      <w:r>
        <w:t xml:space="preserve"> references in the </w:t>
      </w:r>
      <w:r w:rsidRPr="00192F11">
        <w:rPr>
          <w:b/>
          <w:bCs/>
        </w:rPr>
        <w:t>Parts</w:t>
      </w:r>
      <w:r>
        <w:t xml:space="preserve"> table in the </w:t>
      </w:r>
      <w:proofErr w:type="spellStart"/>
      <w:r w:rsidRPr="00192F11">
        <w:rPr>
          <w:b/>
          <w:bCs/>
        </w:rPr>
        <w:t>InventoryDB</w:t>
      </w:r>
      <w:proofErr w:type="spellEnd"/>
      <w:r>
        <w:t xml:space="preserve"> database to the URL of each image.</w:t>
      </w:r>
    </w:p>
    <w:p w14:paraId="2BE7C562" w14:textId="77777777" w:rsidR="00AA0D82" w:rsidRPr="00BA0E71" w:rsidRDefault="00AA0D82" w:rsidP="00AA0D82">
      <w:pPr>
        <w:spacing w:before="120" w:after="120"/>
      </w:pPr>
      <w:r>
        <w:t xml:space="preserve">The app will pick up the new URL for each part image automatically, and the </w:t>
      </w:r>
      <w:r w:rsidRPr="00C02060">
        <w:rPr>
          <w:b/>
          <w:bCs/>
        </w:rPr>
        <w:t>Image</w:t>
      </w:r>
      <w:r>
        <w:t xml:space="preserve"> control on the </w:t>
      </w:r>
      <w:proofErr w:type="spellStart"/>
      <w:r w:rsidRPr="00192F11">
        <w:rPr>
          <w:b/>
          <w:bCs/>
        </w:rPr>
        <w:t>PartDetails</w:t>
      </w:r>
      <w:proofErr w:type="spellEnd"/>
      <w:r>
        <w:t xml:space="preserve"> screen will display the image.</w:t>
      </w:r>
    </w:p>
    <w:p w14:paraId="758BFE90" w14:textId="77777777" w:rsidR="00AA0D82" w:rsidRDefault="00AA0D82" w:rsidP="00AA0D82">
      <w:pPr>
        <w:pStyle w:val="Heading4"/>
      </w:pPr>
      <w:r>
        <w:t>Tracking Appointment History for a Customer</w:t>
      </w:r>
    </w:p>
    <w:p w14:paraId="16B1E2D6" w14:textId="77777777" w:rsidR="00AA0D82" w:rsidRDefault="00AA0D82" w:rsidP="00AA0D82">
      <w:pPr>
        <w:spacing w:before="120"/>
      </w:pPr>
      <w:r w:rsidRPr="00016296">
        <w:rPr>
          <w:noProof/>
          <w:lang w:val="en-GB" w:eastAsia="en-GB"/>
        </w:rPr>
        <w:drawing>
          <wp:anchor distT="0" distB="0" distL="114300" distR="114300" simplePos="0" relativeHeight="251661312" behindDoc="0" locked="0" layoutInCell="1" allowOverlap="1" wp14:anchorId="105E5BED" wp14:editId="7977AF54">
            <wp:simplePos x="0" y="0"/>
            <wp:positionH relativeFrom="column">
              <wp:posOffset>3691680</wp:posOffset>
            </wp:positionH>
            <wp:positionV relativeFrom="paragraph">
              <wp:posOffset>190914</wp:posOffset>
            </wp:positionV>
            <wp:extent cx="1666875" cy="2611120"/>
            <wp:effectExtent l="190500" t="190500" r="180975" b="55880"/>
            <wp:wrapSquare wrapText="bothSides"/>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r="70904"/>
                    <a:stretch/>
                  </pic:blipFill>
                  <pic:spPr bwMode="auto">
                    <a:xfrm>
                      <a:off x="0" y="0"/>
                      <a:ext cx="1666875" cy="261112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845D9B">
        <w:t>Maria thinks</w:t>
      </w:r>
      <w:r>
        <w:t xml:space="preserve"> that</w:t>
      </w:r>
      <w:r w:rsidRPr="00845D9B">
        <w:t xml:space="preserve"> being able to quickly view all the history from a customer’s previous technician’s visits could be added to the</w:t>
      </w:r>
      <w:r>
        <w:t xml:space="preserve"> app </w:t>
      </w:r>
      <w:r w:rsidRPr="00845D9B">
        <w:t>by creating a custom component.</w:t>
      </w:r>
      <w:r>
        <w:t xml:space="preserve"> </w:t>
      </w:r>
      <w:r w:rsidRPr="00845D9B">
        <w:t xml:space="preserve">Working with Caleb on what information they want to see, Maria sketches out </w:t>
      </w:r>
      <w:r>
        <w:t xml:space="preserve">a simple design comprising the notes and the date of each visit. </w:t>
      </w:r>
    </w:p>
    <w:p w14:paraId="4157DD6B" w14:textId="77777777" w:rsidR="00AA0D82" w:rsidRDefault="00AA0D82" w:rsidP="00AA0D82">
      <w:pPr>
        <w:spacing w:before="120"/>
      </w:pPr>
      <w:r w:rsidRPr="00845D9B">
        <w:t>Looking at the data</w:t>
      </w:r>
      <w:r>
        <w:t>,</w:t>
      </w:r>
      <w:r w:rsidRPr="00845D9B">
        <w:t xml:space="preserve"> Maria </w:t>
      </w:r>
      <w:r>
        <w:t>believes</w:t>
      </w:r>
      <w:r w:rsidRPr="00845D9B">
        <w:t xml:space="preserve"> that a gallery control is </w:t>
      </w:r>
      <w:r>
        <w:t>the best</w:t>
      </w:r>
      <w:r w:rsidRPr="00845D9B">
        <w:t xml:space="preserve"> way to display the table data on a screen.</w:t>
      </w:r>
    </w:p>
    <w:p w14:paraId="62D63C1E" w14:textId="77777777" w:rsidR="00AA0D82" w:rsidRDefault="00AA0D82" w:rsidP="00AA0D82">
      <w:pPr>
        <w:spacing w:before="120"/>
      </w:pPr>
      <w:r>
        <w:t>Maria creates the custom component as follows:</w:t>
      </w:r>
    </w:p>
    <w:p w14:paraId="4FCD3A77" w14:textId="77777777" w:rsidR="00AA0D82" w:rsidRDefault="00AA0D82" w:rsidP="00AA0D82">
      <w:pPr>
        <w:pStyle w:val="ListParagraph"/>
        <w:numPr>
          <w:ilvl w:val="0"/>
          <w:numId w:val="69"/>
        </w:numPr>
        <w:ind w:left="357" w:hanging="357"/>
        <w:contextualSpacing w:val="0"/>
      </w:pPr>
      <w:r w:rsidRPr="00845D9B">
        <w:t xml:space="preserve">Using Power Apps Studio, in the </w:t>
      </w:r>
      <w:r w:rsidRPr="006E1A75">
        <w:rPr>
          <w:b/>
          <w:bCs/>
        </w:rPr>
        <w:t>Tree view</w:t>
      </w:r>
      <w:r>
        <w:t xml:space="preserve"> pane,</w:t>
      </w:r>
      <w:r w:rsidRPr="00845D9B">
        <w:t xml:space="preserve"> select </w:t>
      </w:r>
      <w:r w:rsidRPr="006E1A75">
        <w:rPr>
          <w:b/>
          <w:bCs/>
        </w:rPr>
        <w:t>Components</w:t>
      </w:r>
      <w:r>
        <w:t>, and then</w:t>
      </w:r>
      <w:r w:rsidRPr="00845D9B">
        <w:t xml:space="preserve"> select </w:t>
      </w:r>
      <w:r w:rsidRPr="006E1A75">
        <w:rPr>
          <w:b/>
          <w:bCs/>
        </w:rPr>
        <w:t>+ New component</w:t>
      </w:r>
      <w:r>
        <w:t>:</w:t>
      </w:r>
    </w:p>
    <w:p w14:paraId="0F48D2D5" w14:textId="77777777" w:rsidR="00AA0D82" w:rsidRDefault="00AA0D82" w:rsidP="00AA0D82">
      <w:pPr>
        <w:pStyle w:val="ListParagraph"/>
        <w:ind w:left="357"/>
        <w:contextualSpacing w:val="0"/>
      </w:pPr>
      <w:r>
        <w:rPr>
          <w:noProof/>
          <w:lang w:val="en-GB" w:eastAsia="en-GB"/>
        </w:rPr>
        <w:drawing>
          <wp:inline distT="0" distB="0" distL="0" distR="0" wp14:anchorId="0E7C6B67" wp14:editId="563101E5">
            <wp:extent cx="4456118" cy="3789626"/>
            <wp:effectExtent l="0" t="0" r="1905" b="190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4465198" cy="3797348"/>
                    </a:xfrm>
                    <a:prstGeom prst="rect">
                      <a:avLst/>
                    </a:prstGeom>
                    <a:noFill/>
                    <a:ln>
                      <a:noFill/>
                    </a:ln>
                  </pic:spPr>
                </pic:pic>
              </a:graphicData>
            </a:graphic>
          </wp:inline>
        </w:drawing>
      </w:r>
    </w:p>
    <w:p w14:paraId="77CCE28F" w14:textId="77777777" w:rsidR="00AA0D82" w:rsidRDefault="00AA0D82" w:rsidP="00AA0D82">
      <w:pPr>
        <w:pStyle w:val="ListParagraph"/>
        <w:ind w:left="357"/>
        <w:contextualSpacing w:val="0"/>
      </w:pPr>
      <w:r>
        <w:lastRenderedPageBreak/>
        <w:t xml:space="preserve">A new blank component named </w:t>
      </w:r>
      <w:r w:rsidRPr="000F50E3">
        <w:rPr>
          <w:b/>
          <w:bCs/>
        </w:rPr>
        <w:t>Component1</w:t>
      </w:r>
      <w:r>
        <w:t xml:space="preserve"> is created. Rename the component as </w:t>
      </w:r>
      <w:proofErr w:type="spellStart"/>
      <w:r w:rsidRPr="000F50E3">
        <w:rPr>
          <w:b/>
          <w:bCs/>
        </w:rPr>
        <w:t>DateHistoryComponent</w:t>
      </w:r>
      <w:proofErr w:type="spellEnd"/>
      <w:r>
        <w:t>:</w:t>
      </w:r>
    </w:p>
    <w:p w14:paraId="0A1C7619" w14:textId="77777777" w:rsidR="00AA0D82" w:rsidRDefault="00AA0D82" w:rsidP="00AA0D82">
      <w:pPr>
        <w:pStyle w:val="ListParagraph"/>
        <w:ind w:left="357"/>
        <w:contextualSpacing w:val="0"/>
      </w:pPr>
      <w:r>
        <w:rPr>
          <w:noProof/>
          <w:lang w:val="en-GB" w:eastAsia="en-GB"/>
        </w:rPr>
        <w:drawing>
          <wp:inline distT="0" distB="0" distL="0" distR="0" wp14:anchorId="31227FDD" wp14:editId="13901AAD">
            <wp:extent cx="4422784" cy="3755397"/>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427451" cy="3759360"/>
                    </a:xfrm>
                    <a:prstGeom prst="rect">
                      <a:avLst/>
                    </a:prstGeom>
                    <a:noFill/>
                    <a:ln>
                      <a:noFill/>
                    </a:ln>
                  </pic:spPr>
                </pic:pic>
              </a:graphicData>
            </a:graphic>
          </wp:inline>
        </w:drawing>
      </w:r>
    </w:p>
    <w:p w14:paraId="00EB5129" w14:textId="77777777" w:rsidR="00AA0D82" w:rsidRDefault="00AA0D82" w:rsidP="00AA0D82">
      <w:pPr>
        <w:pStyle w:val="ListParagraph"/>
        <w:numPr>
          <w:ilvl w:val="0"/>
          <w:numId w:val="69"/>
        </w:numPr>
        <w:contextualSpacing w:val="0"/>
      </w:pPr>
      <w:r>
        <w:t>On</w:t>
      </w:r>
      <w:r w:rsidRPr="00845D9B">
        <w:t xml:space="preserve"> the </w:t>
      </w:r>
      <w:r w:rsidRPr="00845D9B">
        <w:rPr>
          <w:b/>
          <w:bCs/>
        </w:rPr>
        <w:t>Insert</w:t>
      </w:r>
      <w:r w:rsidRPr="00845D9B">
        <w:t xml:space="preserve"> menu, select </w:t>
      </w:r>
      <w:r w:rsidRPr="00845D9B">
        <w:rPr>
          <w:b/>
          <w:bCs/>
        </w:rPr>
        <w:t>Gallery</w:t>
      </w:r>
      <w:r w:rsidRPr="00845D9B">
        <w:t xml:space="preserve">, and </w:t>
      </w:r>
      <w:r>
        <w:t xml:space="preserve">then </w:t>
      </w:r>
      <w:r w:rsidRPr="00845D9B">
        <w:t>choose</w:t>
      </w:r>
      <w:r>
        <w:t xml:space="preserve"> the</w:t>
      </w:r>
      <w:r w:rsidRPr="00845D9B">
        <w:t xml:space="preserve"> </w:t>
      </w:r>
      <w:r w:rsidRPr="00845D9B">
        <w:rPr>
          <w:b/>
          <w:bCs/>
        </w:rPr>
        <w:t>Blank flexible height</w:t>
      </w:r>
      <w:r>
        <w:t xml:space="preserve"> gallery template:</w:t>
      </w:r>
    </w:p>
    <w:p w14:paraId="5E954E96" w14:textId="77777777" w:rsidR="00AA0D82" w:rsidRPr="00845D9B" w:rsidRDefault="00AA0D82" w:rsidP="00AA0D82">
      <w:pPr>
        <w:pStyle w:val="ListParagraph"/>
        <w:ind w:left="360"/>
        <w:contextualSpacing w:val="0"/>
      </w:pPr>
      <w:r>
        <w:rPr>
          <w:noProof/>
          <w:lang w:val="en-GB" w:eastAsia="en-GB"/>
        </w:rPr>
        <w:drawing>
          <wp:inline distT="0" distB="0" distL="0" distR="0" wp14:anchorId="1A5C2D13" wp14:editId="5D39FDA7">
            <wp:extent cx="4443538" cy="3770066"/>
            <wp:effectExtent l="0" t="0" r="0" b="190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4451204" cy="3776570"/>
                    </a:xfrm>
                    <a:prstGeom prst="rect">
                      <a:avLst/>
                    </a:prstGeom>
                    <a:noFill/>
                    <a:ln>
                      <a:noFill/>
                    </a:ln>
                  </pic:spPr>
                </pic:pic>
              </a:graphicData>
            </a:graphic>
          </wp:inline>
        </w:drawing>
      </w:r>
    </w:p>
    <w:p w14:paraId="20F4AF48" w14:textId="77777777" w:rsidR="00AA0D82" w:rsidRPr="00845D9B" w:rsidRDefault="00AA0D82" w:rsidP="00AA0D82">
      <w:pPr>
        <w:pStyle w:val="ListParagraph"/>
        <w:numPr>
          <w:ilvl w:val="0"/>
          <w:numId w:val="69"/>
        </w:numPr>
        <w:ind w:left="357" w:hanging="357"/>
        <w:contextualSpacing w:val="0"/>
      </w:pPr>
      <w:r w:rsidRPr="00845D9B">
        <w:t xml:space="preserve">Move </w:t>
      </w:r>
      <w:r>
        <w:t xml:space="preserve">the </w:t>
      </w:r>
      <w:r w:rsidRPr="00845D9B">
        <w:t>gallery control and resize it to fill the custom component.</w:t>
      </w:r>
    </w:p>
    <w:p w14:paraId="65F5137A" w14:textId="77777777" w:rsidR="00AA0D82" w:rsidRDefault="00AA0D82" w:rsidP="00AA0D82">
      <w:pPr>
        <w:pStyle w:val="ListParagraph"/>
        <w:numPr>
          <w:ilvl w:val="0"/>
          <w:numId w:val="69"/>
        </w:numPr>
        <w:contextualSpacing w:val="0"/>
      </w:pPr>
      <w:r w:rsidRPr="001430B3">
        <w:lastRenderedPageBreak/>
        <w:t xml:space="preserve">Select the </w:t>
      </w:r>
      <w:r w:rsidRPr="005D26D2">
        <w:rPr>
          <w:b/>
          <w:bCs/>
        </w:rPr>
        <w:t>Add an item from the insert pane</w:t>
      </w:r>
      <w:r w:rsidRPr="001430B3">
        <w:t xml:space="preserve">, then select </w:t>
      </w:r>
      <w:r w:rsidRPr="005D26D2">
        <w:rPr>
          <w:b/>
          <w:bCs/>
        </w:rPr>
        <w:t>Text label</w:t>
      </w:r>
      <w:r w:rsidRPr="001430B3">
        <w:t>.</w:t>
      </w:r>
    </w:p>
    <w:p w14:paraId="05F9239D" w14:textId="77777777" w:rsidR="00AA0D82" w:rsidRPr="001430B3" w:rsidRDefault="00AA0D82" w:rsidP="00AA0D82">
      <w:pPr>
        <w:pStyle w:val="ListParagraph"/>
        <w:ind w:left="360"/>
        <w:contextualSpacing w:val="0"/>
      </w:pPr>
      <w:r>
        <w:rPr>
          <w:noProof/>
          <w:lang w:val="en-GB" w:eastAsia="en-GB"/>
        </w:rPr>
        <w:drawing>
          <wp:inline distT="0" distB="0" distL="0" distR="0" wp14:anchorId="14C4E203" wp14:editId="601F479B">
            <wp:extent cx="4435085" cy="3768299"/>
            <wp:effectExtent l="0" t="0" r="381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445704" cy="3777322"/>
                    </a:xfrm>
                    <a:prstGeom prst="rect">
                      <a:avLst/>
                    </a:prstGeom>
                    <a:noFill/>
                    <a:ln>
                      <a:noFill/>
                    </a:ln>
                  </pic:spPr>
                </pic:pic>
              </a:graphicData>
            </a:graphic>
          </wp:inline>
        </w:drawing>
      </w:r>
    </w:p>
    <w:p w14:paraId="41D7EDEA" w14:textId="77777777" w:rsidR="00AA0D82" w:rsidRPr="00515DBA" w:rsidRDefault="00AA0D82" w:rsidP="00AA0D82">
      <w:pPr>
        <w:pStyle w:val="ListParagraph"/>
        <w:numPr>
          <w:ilvl w:val="0"/>
          <w:numId w:val="69"/>
        </w:numPr>
        <w:ind w:left="357" w:hanging="357"/>
        <w:contextualSpacing w:val="0"/>
      </w:pPr>
      <w:r>
        <w:t xml:space="preserve">In the </w:t>
      </w:r>
      <w:r w:rsidRPr="005D26D2">
        <w:rPr>
          <w:b/>
          <w:bCs/>
        </w:rPr>
        <w:t>Tree view</w:t>
      </w:r>
      <w:r>
        <w:t xml:space="preserve"> pane, rename the label control as </w:t>
      </w:r>
      <w:proofErr w:type="spellStart"/>
      <w:r w:rsidRPr="005D26D2">
        <w:rPr>
          <w:b/>
          <w:bCs/>
        </w:rPr>
        <w:t>NotesLabel</w:t>
      </w:r>
      <w:proofErr w:type="spellEnd"/>
      <w:r>
        <w:t xml:space="preserve">. Set the </w:t>
      </w:r>
      <w:r>
        <w:rPr>
          <w:b/>
          <w:bCs/>
        </w:rPr>
        <w:t>Overflow</w:t>
      </w:r>
      <w:r>
        <w:t xml:space="preserve"> property to </w:t>
      </w:r>
      <w:proofErr w:type="spellStart"/>
      <w:r>
        <w:rPr>
          <w:b/>
          <w:bCs/>
        </w:rPr>
        <w:t>Overflow.Scroll</w:t>
      </w:r>
      <w:proofErr w:type="spellEnd"/>
      <w:r w:rsidRPr="005D26D2">
        <w:t>.</w:t>
      </w:r>
      <w:r>
        <w:t xml:space="preserve"> This setting enables the control to display several lines of text and allow the user to scroll through it. </w:t>
      </w:r>
      <w:r w:rsidRPr="00515DBA">
        <w:t xml:space="preserve">Set the following properties </w:t>
      </w:r>
      <w:r>
        <w:t>so you can</w:t>
      </w:r>
      <w:r w:rsidRPr="00515DBA">
        <w:t xml:space="preserve"> position and size the control:</w:t>
      </w:r>
    </w:p>
    <w:p w14:paraId="13CF0679" w14:textId="77777777" w:rsidR="00AA0D82" w:rsidRDefault="00AA0D82" w:rsidP="00AA0D82">
      <w:pPr>
        <w:pStyle w:val="ListParagraph"/>
        <w:numPr>
          <w:ilvl w:val="0"/>
          <w:numId w:val="70"/>
        </w:numPr>
        <w:contextualSpacing w:val="0"/>
      </w:pPr>
      <w:proofErr w:type="spellStart"/>
      <w:r>
        <w:t>LineHeight</w:t>
      </w:r>
      <w:proofErr w:type="spellEnd"/>
      <w:r>
        <w:t xml:space="preserve">: </w:t>
      </w:r>
      <w:r w:rsidRPr="00482784">
        <w:rPr>
          <w:b/>
          <w:bCs/>
        </w:rPr>
        <w:t>2</w:t>
      </w:r>
    </w:p>
    <w:p w14:paraId="083808FB" w14:textId="77777777" w:rsidR="00AA0D82" w:rsidRPr="005D26D2" w:rsidRDefault="00AA0D82" w:rsidP="00AA0D82">
      <w:pPr>
        <w:pStyle w:val="ListParagraph"/>
        <w:numPr>
          <w:ilvl w:val="0"/>
          <w:numId w:val="70"/>
        </w:numPr>
        <w:contextualSpacing w:val="0"/>
      </w:pPr>
      <w:r>
        <w:t xml:space="preserve">X: </w:t>
      </w:r>
      <w:r w:rsidRPr="005D26D2">
        <w:rPr>
          <w:b/>
          <w:bCs/>
        </w:rPr>
        <w:t>28</w:t>
      </w:r>
    </w:p>
    <w:p w14:paraId="68BD416C" w14:textId="77777777" w:rsidR="00AA0D82" w:rsidRDefault="00AA0D82" w:rsidP="00AA0D82">
      <w:pPr>
        <w:pStyle w:val="ListParagraph"/>
        <w:numPr>
          <w:ilvl w:val="0"/>
          <w:numId w:val="70"/>
        </w:numPr>
        <w:contextualSpacing w:val="0"/>
      </w:pPr>
      <w:r w:rsidRPr="005D26D2">
        <w:t xml:space="preserve">Y: </w:t>
      </w:r>
      <w:r>
        <w:rPr>
          <w:b/>
          <w:bCs/>
        </w:rPr>
        <w:t>18</w:t>
      </w:r>
    </w:p>
    <w:p w14:paraId="3F83CDF0" w14:textId="77777777" w:rsidR="00AA0D82" w:rsidRDefault="00AA0D82" w:rsidP="00AA0D82">
      <w:pPr>
        <w:pStyle w:val="ListParagraph"/>
        <w:numPr>
          <w:ilvl w:val="0"/>
          <w:numId w:val="70"/>
        </w:numPr>
        <w:contextualSpacing w:val="0"/>
      </w:pPr>
      <w:r>
        <w:t xml:space="preserve">Width: </w:t>
      </w:r>
      <w:r w:rsidRPr="00482784">
        <w:rPr>
          <w:b/>
          <w:bCs/>
        </w:rPr>
        <w:t>574</w:t>
      </w:r>
    </w:p>
    <w:p w14:paraId="3E8033C6" w14:textId="77777777" w:rsidR="00AA0D82" w:rsidRDefault="00AA0D82" w:rsidP="00AA0D82">
      <w:pPr>
        <w:pStyle w:val="ListParagraph"/>
        <w:numPr>
          <w:ilvl w:val="0"/>
          <w:numId w:val="70"/>
        </w:numPr>
        <w:contextualSpacing w:val="0"/>
      </w:pPr>
      <w:r>
        <w:t xml:space="preserve">Height: </w:t>
      </w:r>
      <w:r>
        <w:rPr>
          <w:b/>
          <w:bCs/>
        </w:rPr>
        <w:t>140</w:t>
      </w:r>
    </w:p>
    <w:p w14:paraId="574F06A0" w14:textId="77777777" w:rsidR="00AA0D82" w:rsidRDefault="00AA0D82" w:rsidP="00AA0D82">
      <w:pPr>
        <w:pStyle w:val="ListParagraph"/>
        <w:numPr>
          <w:ilvl w:val="0"/>
          <w:numId w:val="69"/>
        </w:numPr>
        <w:ind w:left="357" w:hanging="357"/>
        <w:contextualSpacing w:val="0"/>
      </w:pPr>
      <w:r>
        <w:t xml:space="preserve">Add a second </w:t>
      </w:r>
      <w:r w:rsidRPr="00845D9B">
        <w:t>text label</w:t>
      </w:r>
      <w:r>
        <w:t xml:space="preserve"> to the control. Rename this control as </w:t>
      </w:r>
      <w:proofErr w:type="spellStart"/>
      <w:r w:rsidRPr="00482784">
        <w:rPr>
          <w:b/>
          <w:bCs/>
        </w:rPr>
        <w:t>DateLabel</w:t>
      </w:r>
      <w:proofErr w:type="spellEnd"/>
      <w:r>
        <w:t xml:space="preserve"> and set the following properties:</w:t>
      </w:r>
    </w:p>
    <w:p w14:paraId="0DBDFDD9" w14:textId="77777777" w:rsidR="00AA0D82" w:rsidRDefault="00AA0D82" w:rsidP="00AA0D82">
      <w:pPr>
        <w:pStyle w:val="ListParagraph"/>
        <w:numPr>
          <w:ilvl w:val="0"/>
          <w:numId w:val="72"/>
        </w:numPr>
        <w:contextualSpacing w:val="0"/>
      </w:pPr>
      <w:proofErr w:type="spellStart"/>
      <w:r>
        <w:t>LineHeight</w:t>
      </w:r>
      <w:proofErr w:type="spellEnd"/>
      <w:r>
        <w:t xml:space="preserve">: </w:t>
      </w:r>
      <w:r w:rsidRPr="00482784">
        <w:rPr>
          <w:b/>
          <w:bCs/>
        </w:rPr>
        <w:t>2</w:t>
      </w:r>
    </w:p>
    <w:p w14:paraId="4CC01984" w14:textId="77777777" w:rsidR="00AA0D82" w:rsidRPr="005D26D2" w:rsidRDefault="00AA0D82" w:rsidP="00AA0D82">
      <w:pPr>
        <w:pStyle w:val="ListParagraph"/>
        <w:numPr>
          <w:ilvl w:val="0"/>
          <w:numId w:val="72"/>
        </w:numPr>
        <w:contextualSpacing w:val="0"/>
      </w:pPr>
      <w:r>
        <w:t xml:space="preserve">X: </w:t>
      </w:r>
      <w:r w:rsidRPr="005D26D2">
        <w:rPr>
          <w:b/>
          <w:bCs/>
        </w:rPr>
        <w:t>28</w:t>
      </w:r>
    </w:p>
    <w:p w14:paraId="009FB2D3" w14:textId="77777777" w:rsidR="00AA0D82" w:rsidRDefault="00AA0D82" w:rsidP="00AA0D82">
      <w:pPr>
        <w:pStyle w:val="ListParagraph"/>
        <w:numPr>
          <w:ilvl w:val="0"/>
          <w:numId w:val="72"/>
        </w:numPr>
        <w:contextualSpacing w:val="0"/>
      </w:pPr>
      <w:r w:rsidRPr="005D26D2">
        <w:t xml:space="preserve">Y: </w:t>
      </w:r>
      <w:r>
        <w:rPr>
          <w:b/>
          <w:bCs/>
        </w:rPr>
        <w:t>174</w:t>
      </w:r>
    </w:p>
    <w:p w14:paraId="099C0247" w14:textId="77777777" w:rsidR="00AA0D82" w:rsidRDefault="00AA0D82" w:rsidP="00AA0D82">
      <w:pPr>
        <w:pStyle w:val="ListParagraph"/>
        <w:numPr>
          <w:ilvl w:val="0"/>
          <w:numId w:val="72"/>
        </w:numPr>
        <w:contextualSpacing w:val="0"/>
      </w:pPr>
      <w:r>
        <w:t xml:space="preserve">Width: </w:t>
      </w:r>
      <w:r w:rsidRPr="00482784">
        <w:rPr>
          <w:b/>
          <w:bCs/>
        </w:rPr>
        <w:t>574</w:t>
      </w:r>
    </w:p>
    <w:p w14:paraId="4110050F" w14:textId="77777777" w:rsidR="00AA0D82" w:rsidRPr="00845D9B" w:rsidRDefault="00AA0D82" w:rsidP="00AA0D82">
      <w:pPr>
        <w:pStyle w:val="ListParagraph"/>
        <w:numPr>
          <w:ilvl w:val="0"/>
          <w:numId w:val="71"/>
        </w:numPr>
        <w:contextualSpacing w:val="0"/>
      </w:pPr>
      <w:r>
        <w:t xml:space="preserve">Height: </w:t>
      </w:r>
      <w:r w:rsidRPr="00D27469">
        <w:rPr>
          <w:b/>
          <w:bCs/>
        </w:rPr>
        <w:t>70</w:t>
      </w:r>
    </w:p>
    <w:p w14:paraId="1E9ED652" w14:textId="77777777" w:rsidR="00AA0D82" w:rsidRDefault="00AA0D82" w:rsidP="00AA0D82">
      <w:pPr>
        <w:pStyle w:val="ListParagraph"/>
        <w:numPr>
          <w:ilvl w:val="0"/>
          <w:numId w:val="69"/>
        </w:numPr>
        <w:ind w:left="357" w:hanging="357"/>
        <w:contextualSpacing w:val="0"/>
      </w:pPr>
      <w:r w:rsidRPr="00845D9B">
        <w:t>To see how the control will look when inserted into the</w:t>
      </w:r>
      <w:r>
        <w:t xml:space="preserve"> app and </w:t>
      </w:r>
      <w:r w:rsidRPr="00845D9B">
        <w:t>using its theme</w:t>
      </w:r>
      <w:r>
        <w:t xml:space="preserve">, in the </w:t>
      </w:r>
      <w:r w:rsidRPr="00721DDC">
        <w:rPr>
          <w:b/>
          <w:bCs/>
        </w:rPr>
        <w:t>Tree view</w:t>
      </w:r>
      <w:r>
        <w:t xml:space="preserve"> pane, s</w:t>
      </w:r>
      <w:r w:rsidRPr="00845D9B">
        <w:t xml:space="preserve">elect </w:t>
      </w:r>
      <w:proofErr w:type="spellStart"/>
      <w:r w:rsidRPr="00721DDC">
        <w:rPr>
          <w:b/>
          <w:bCs/>
        </w:rPr>
        <w:t>DateHistoryComponent</w:t>
      </w:r>
      <w:proofErr w:type="spellEnd"/>
      <w:r>
        <w:t>.</w:t>
      </w:r>
      <w:r w:rsidRPr="00845D9B">
        <w:t xml:space="preserve"> </w:t>
      </w:r>
      <w:r>
        <w:t>I</w:t>
      </w:r>
      <w:r w:rsidRPr="00845D9B">
        <w:t>n the right pane</w:t>
      </w:r>
      <w:r>
        <w:t>, on the</w:t>
      </w:r>
      <w:r w:rsidRPr="00845D9B">
        <w:t xml:space="preserve"> </w:t>
      </w:r>
      <w:r w:rsidRPr="00721DDC">
        <w:rPr>
          <w:b/>
          <w:bCs/>
        </w:rPr>
        <w:t>Advanced</w:t>
      </w:r>
      <w:r>
        <w:t xml:space="preserve"> tab,</w:t>
      </w:r>
      <w:r w:rsidRPr="00845D9B">
        <w:t xml:space="preserve"> select the </w:t>
      </w:r>
      <w:r w:rsidRPr="00721DDC">
        <w:rPr>
          <w:b/>
          <w:bCs/>
        </w:rPr>
        <w:t>Fill</w:t>
      </w:r>
      <w:r w:rsidRPr="00845D9B">
        <w:t xml:space="preserve"> field and change the color to </w:t>
      </w:r>
      <w:proofErr w:type="gramStart"/>
      <w:r w:rsidRPr="00721DDC">
        <w:rPr>
          <w:b/>
          <w:bCs/>
        </w:rPr>
        <w:t>RGBA(</w:t>
      </w:r>
      <w:proofErr w:type="gramEnd"/>
      <w:r w:rsidRPr="00721DDC">
        <w:rPr>
          <w:b/>
          <w:bCs/>
        </w:rPr>
        <w:t>0, 0, 0, 1)</w:t>
      </w:r>
      <w:r w:rsidRPr="00845D9B">
        <w:t>.</w:t>
      </w:r>
    </w:p>
    <w:p w14:paraId="4E90DD0F" w14:textId="77777777" w:rsidR="00AA0D82" w:rsidRDefault="00AA0D82" w:rsidP="00AA0D82">
      <w:pPr>
        <w:pStyle w:val="ListParagraph"/>
        <w:spacing w:before="120"/>
        <w:contextualSpacing w:val="0"/>
      </w:pPr>
      <w:r>
        <w:rPr>
          <w:noProof/>
          <w:lang w:val="en-GB" w:eastAsia="en-GB"/>
        </w:rPr>
        <w:lastRenderedPageBreak/>
        <w:drawing>
          <wp:inline distT="0" distB="0" distL="0" distR="0" wp14:anchorId="2B0B0031" wp14:editId="60132D71">
            <wp:extent cx="4232742" cy="3594032"/>
            <wp:effectExtent l="0" t="0" r="0" b="698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247238" cy="3606341"/>
                    </a:xfrm>
                    <a:prstGeom prst="rect">
                      <a:avLst/>
                    </a:prstGeom>
                    <a:noFill/>
                    <a:ln>
                      <a:noFill/>
                    </a:ln>
                  </pic:spPr>
                </pic:pic>
              </a:graphicData>
            </a:graphic>
          </wp:inline>
        </w:drawing>
      </w:r>
    </w:p>
    <w:p w14:paraId="267D570D" w14:textId="77777777" w:rsidR="00AA0D82" w:rsidRDefault="00AA0D82" w:rsidP="00AA0D82">
      <w:pPr>
        <w:pStyle w:val="ListParagraph"/>
        <w:numPr>
          <w:ilvl w:val="0"/>
          <w:numId w:val="69"/>
        </w:numPr>
        <w:contextualSpacing w:val="0"/>
      </w:pPr>
      <w:r>
        <w:t xml:space="preserve">From the </w:t>
      </w:r>
      <w:r w:rsidRPr="009F09FA">
        <w:rPr>
          <w:b/>
          <w:bCs/>
        </w:rPr>
        <w:t>Insert</w:t>
      </w:r>
      <w:r>
        <w:t xml:space="preserve"> pane, expand </w:t>
      </w:r>
      <w:r w:rsidRPr="009F09FA">
        <w:rPr>
          <w:b/>
          <w:bCs/>
        </w:rPr>
        <w:t>Shapes</w:t>
      </w:r>
      <w:r>
        <w:t xml:space="preserve">, and add a </w:t>
      </w:r>
      <w:r w:rsidRPr="009F09FA">
        <w:rPr>
          <w:b/>
          <w:bCs/>
        </w:rPr>
        <w:t>Rectangle</w:t>
      </w:r>
      <w:r>
        <w:t xml:space="preserve"> control to the custom component. Set the following properties for this control:</w:t>
      </w:r>
    </w:p>
    <w:p w14:paraId="318155F4" w14:textId="77777777" w:rsidR="00AA0D82" w:rsidRDefault="00AA0D82" w:rsidP="00AA0D82">
      <w:pPr>
        <w:pStyle w:val="ListParagraph"/>
        <w:numPr>
          <w:ilvl w:val="0"/>
          <w:numId w:val="71"/>
        </w:numPr>
        <w:contextualSpacing w:val="0"/>
      </w:pPr>
      <w:r>
        <w:t xml:space="preserve">X: </w:t>
      </w:r>
      <w:r>
        <w:rPr>
          <w:b/>
          <w:bCs/>
        </w:rPr>
        <w:t>0</w:t>
      </w:r>
    </w:p>
    <w:p w14:paraId="49CB4F60" w14:textId="77777777" w:rsidR="00AA0D82" w:rsidRDefault="00AA0D82" w:rsidP="00AA0D82">
      <w:pPr>
        <w:pStyle w:val="ListParagraph"/>
        <w:numPr>
          <w:ilvl w:val="0"/>
          <w:numId w:val="71"/>
        </w:numPr>
        <w:contextualSpacing w:val="0"/>
      </w:pPr>
      <w:r>
        <w:t xml:space="preserve">Y: </w:t>
      </w:r>
      <w:r>
        <w:rPr>
          <w:b/>
          <w:bCs/>
        </w:rPr>
        <w:t>273</w:t>
      </w:r>
    </w:p>
    <w:p w14:paraId="17B0F8A2" w14:textId="77777777" w:rsidR="00AA0D82" w:rsidRDefault="00AA0D82" w:rsidP="00AA0D82">
      <w:pPr>
        <w:pStyle w:val="ListParagraph"/>
        <w:numPr>
          <w:ilvl w:val="0"/>
          <w:numId w:val="71"/>
        </w:numPr>
        <w:contextualSpacing w:val="0"/>
      </w:pPr>
      <w:r>
        <w:t xml:space="preserve">Width: </w:t>
      </w:r>
      <w:proofErr w:type="spellStart"/>
      <w:r>
        <w:rPr>
          <w:b/>
          <w:bCs/>
        </w:rPr>
        <w:t>Parent.Width</w:t>
      </w:r>
      <w:proofErr w:type="spellEnd"/>
    </w:p>
    <w:p w14:paraId="7B3F21C2" w14:textId="77777777" w:rsidR="00AA0D82" w:rsidRDefault="00AA0D82" w:rsidP="00AA0D82">
      <w:pPr>
        <w:pStyle w:val="ListParagraph"/>
        <w:numPr>
          <w:ilvl w:val="0"/>
          <w:numId w:val="71"/>
        </w:numPr>
        <w:contextualSpacing w:val="0"/>
      </w:pPr>
      <w:r>
        <w:t xml:space="preserve">Height: </w:t>
      </w:r>
      <w:r>
        <w:rPr>
          <w:b/>
          <w:bCs/>
        </w:rPr>
        <w:t>2</w:t>
      </w:r>
    </w:p>
    <w:p w14:paraId="3FFF178C" w14:textId="77777777" w:rsidR="00AA0D82" w:rsidRDefault="00AA0D82" w:rsidP="00AA0D82">
      <w:pPr>
        <w:ind w:left="357"/>
      </w:pPr>
      <w:r>
        <w:t>This control acts as a separator between the records displayed in the gallery:</w:t>
      </w:r>
    </w:p>
    <w:p w14:paraId="38372A4E" w14:textId="77777777" w:rsidR="00AA0D82" w:rsidRDefault="00AA0D82" w:rsidP="00AA0D82">
      <w:pPr>
        <w:ind w:left="357"/>
      </w:pPr>
      <w:r>
        <w:rPr>
          <w:noProof/>
          <w:lang w:val="en-GB" w:eastAsia="en-GB"/>
        </w:rPr>
        <w:lastRenderedPageBreak/>
        <w:drawing>
          <wp:inline distT="0" distB="0" distL="0" distR="0" wp14:anchorId="5AC3397E" wp14:editId="0E8170C4">
            <wp:extent cx="4482621" cy="3809185"/>
            <wp:effectExtent l="0" t="0" r="0" b="127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498525" cy="3822700"/>
                    </a:xfrm>
                    <a:prstGeom prst="rect">
                      <a:avLst/>
                    </a:prstGeom>
                    <a:noFill/>
                    <a:ln>
                      <a:noFill/>
                    </a:ln>
                  </pic:spPr>
                </pic:pic>
              </a:graphicData>
            </a:graphic>
          </wp:inline>
        </w:drawing>
      </w:r>
    </w:p>
    <w:p w14:paraId="375EC103" w14:textId="77777777" w:rsidR="00AA0D82" w:rsidRDefault="00AA0D82" w:rsidP="00AA0D82">
      <w:r w:rsidRPr="00845D9B">
        <w:t xml:space="preserve">Maria </w:t>
      </w:r>
      <w:r>
        <w:t>is</w:t>
      </w:r>
      <w:r w:rsidRPr="00845D9B">
        <w:t xml:space="preserve"> </w:t>
      </w:r>
      <w:r>
        <w:t>familiar with</w:t>
      </w:r>
      <w:r w:rsidRPr="00845D9B">
        <w:t xml:space="preserve"> adding controls </w:t>
      </w:r>
      <w:r>
        <w:t xml:space="preserve">to screens </w:t>
      </w:r>
      <w:r w:rsidRPr="00845D9B">
        <w:t>and building Power Apps</w:t>
      </w:r>
      <w:r>
        <w:t>. However,</w:t>
      </w:r>
      <w:r w:rsidRPr="00845D9B">
        <w:t xml:space="preserve"> reusable components d</w:t>
      </w:r>
      <w:r>
        <w:t>on’</w:t>
      </w:r>
      <w:r w:rsidRPr="00845D9B">
        <w:t xml:space="preserve">t work </w:t>
      </w:r>
      <w:r>
        <w:t xml:space="preserve">in quite </w:t>
      </w:r>
      <w:r w:rsidRPr="00845D9B">
        <w:t xml:space="preserve">the same way. Kiana </w:t>
      </w:r>
      <w:r>
        <w:t xml:space="preserve">described to </w:t>
      </w:r>
      <w:r w:rsidRPr="00845D9B">
        <w:t xml:space="preserve">Maria </w:t>
      </w:r>
      <w:r>
        <w:t>that t</w:t>
      </w:r>
      <w:r w:rsidRPr="00845D9B">
        <w:t xml:space="preserve">o be able to use data in a custom component, </w:t>
      </w:r>
      <w:r>
        <w:t>she must</w:t>
      </w:r>
      <w:r w:rsidRPr="00845D9B">
        <w:t xml:space="preserve"> add some additional custom input properties. Kiana also explained that Maria need</w:t>
      </w:r>
      <w:r>
        <w:t>s</w:t>
      </w:r>
      <w:r w:rsidRPr="00845D9B">
        <w:t xml:space="preserve"> to provide example data for these properties</w:t>
      </w:r>
      <w:r>
        <w:t>,</w:t>
      </w:r>
      <w:r w:rsidRPr="00845D9B">
        <w:t xml:space="preserve"> to allow her to reference th</w:t>
      </w:r>
      <w:r>
        <w:t>e</w:t>
      </w:r>
      <w:r w:rsidRPr="00845D9B">
        <w:t xml:space="preserve"> data fields in the controls in her component</w:t>
      </w:r>
      <w:r>
        <w:t>, as follows:</w:t>
      </w:r>
    </w:p>
    <w:p w14:paraId="491F5F4A" w14:textId="77777777" w:rsidR="00AA0D82" w:rsidRDefault="00AA0D82" w:rsidP="00AA0D82">
      <w:pPr>
        <w:pStyle w:val="ListParagraph"/>
        <w:numPr>
          <w:ilvl w:val="0"/>
          <w:numId w:val="73"/>
        </w:numPr>
        <w:ind w:left="357" w:hanging="357"/>
        <w:contextualSpacing w:val="0"/>
      </w:pPr>
      <w:r>
        <w:t xml:space="preserve">In the </w:t>
      </w:r>
      <w:r w:rsidRPr="00BA5687">
        <w:rPr>
          <w:b/>
          <w:bCs/>
        </w:rPr>
        <w:t>Tree view</w:t>
      </w:r>
      <w:r>
        <w:t xml:space="preserve"> pane, select </w:t>
      </w:r>
      <w:proofErr w:type="spellStart"/>
      <w:r>
        <w:rPr>
          <w:b/>
          <w:bCs/>
        </w:rPr>
        <w:t>DateHistoryComponent</w:t>
      </w:r>
      <w:proofErr w:type="spellEnd"/>
      <w:r w:rsidRPr="00BA5687">
        <w:t>. In the right pane</w:t>
      </w:r>
      <w:r>
        <w:t xml:space="preserve">, on the </w:t>
      </w:r>
      <w:r>
        <w:rPr>
          <w:b/>
          <w:bCs/>
        </w:rPr>
        <w:t>Properties</w:t>
      </w:r>
      <w:r>
        <w:t xml:space="preserve"> tab, select </w:t>
      </w:r>
      <w:r>
        <w:rPr>
          <w:b/>
          <w:bCs/>
        </w:rPr>
        <w:t>New custom property</w:t>
      </w:r>
      <w:r>
        <w:t>:</w:t>
      </w:r>
    </w:p>
    <w:p w14:paraId="5397737F" w14:textId="77777777" w:rsidR="00AA0D82" w:rsidRDefault="00AA0D82" w:rsidP="00AA0D82">
      <w:pPr>
        <w:pStyle w:val="ListParagraph"/>
        <w:ind w:left="357"/>
        <w:contextualSpacing w:val="0"/>
      </w:pPr>
      <w:r>
        <w:rPr>
          <w:noProof/>
          <w:lang w:val="en-GB" w:eastAsia="en-GB"/>
        </w:rPr>
        <w:lastRenderedPageBreak/>
        <w:drawing>
          <wp:inline distT="0" distB="0" distL="0" distR="0" wp14:anchorId="16CFC874" wp14:editId="3C49B4ED">
            <wp:extent cx="4452058" cy="3789626"/>
            <wp:effectExtent l="0" t="0" r="5715" b="190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4464395" cy="3800128"/>
                    </a:xfrm>
                    <a:prstGeom prst="rect">
                      <a:avLst/>
                    </a:prstGeom>
                    <a:noFill/>
                    <a:ln>
                      <a:noFill/>
                    </a:ln>
                  </pic:spPr>
                </pic:pic>
              </a:graphicData>
            </a:graphic>
          </wp:inline>
        </w:drawing>
      </w:r>
    </w:p>
    <w:p w14:paraId="7436B244" w14:textId="77777777" w:rsidR="00AA0D82" w:rsidRDefault="00AA0D82" w:rsidP="00AA0D82">
      <w:pPr>
        <w:pStyle w:val="ListParagraph"/>
        <w:numPr>
          <w:ilvl w:val="0"/>
          <w:numId w:val="73"/>
        </w:numPr>
        <w:ind w:left="357" w:hanging="357"/>
        <w:contextualSpacing w:val="0"/>
      </w:pPr>
      <w:r>
        <w:t xml:space="preserve">In the </w:t>
      </w:r>
      <w:r>
        <w:rPr>
          <w:b/>
          <w:bCs/>
        </w:rPr>
        <w:t>New custom property</w:t>
      </w:r>
      <w:r>
        <w:t xml:space="preserve"> dialog box, specify the following values, and then select </w:t>
      </w:r>
      <w:r>
        <w:rPr>
          <w:b/>
          <w:bCs/>
        </w:rPr>
        <w:t>Create</w:t>
      </w:r>
      <w:r>
        <w:t>:</w:t>
      </w:r>
    </w:p>
    <w:p w14:paraId="7161C074" w14:textId="77777777" w:rsidR="00AA0D82" w:rsidRDefault="00AA0D82" w:rsidP="00AA0D82">
      <w:pPr>
        <w:pStyle w:val="ListParagraph"/>
        <w:numPr>
          <w:ilvl w:val="0"/>
          <w:numId w:val="71"/>
        </w:numPr>
        <w:contextualSpacing w:val="0"/>
      </w:pPr>
      <w:r>
        <w:t xml:space="preserve">Display name: </w:t>
      </w:r>
      <w:r>
        <w:rPr>
          <w:b/>
          <w:bCs/>
        </w:rPr>
        <w:t>Data</w:t>
      </w:r>
    </w:p>
    <w:p w14:paraId="4E2115C1" w14:textId="77777777" w:rsidR="00AA0D82" w:rsidRPr="0046680F" w:rsidRDefault="00AA0D82" w:rsidP="00AA0D82">
      <w:pPr>
        <w:pStyle w:val="ListParagraph"/>
        <w:numPr>
          <w:ilvl w:val="0"/>
          <w:numId w:val="71"/>
        </w:numPr>
        <w:contextualSpacing w:val="0"/>
      </w:pPr>
      <w:r>
        <w:t xml:space="preserve">Name: </w:t>
      </w:r>
      <w:r>
        <w:rPr>
          <w:b/>
          <w:bCs/>
        </w:rPr>
        <w:t>Data</w:t>
      </w:r>
    </w:p>
    <w:p w14:paraId="664C7171" w14:textId="77777777" w:rsidR="00AA0D82" w:rsidRDefault="00AA0D82" w:rsidP="00AA0D82">
      <w:pPr>
        <w:pStyle w:val="ListParagraph"/>
        <w:numPr>
          <w:ilvl w:val="0"/>
          <w:numId w:val="71"/>
        </w:numPr>
        <w:contextualSpacing w:val="0"/>
      </w:pPr>
      <w:r>
        <w:t xml:space="preserve">Description: </w:t>
      </w:r>
      <w:r w:rsidRPr="0046680F">
        <w:rPr>
          <w:b/>
          <w:bCs/>
        </w:rPr>
        <w:t>The table of appointments for a customer, showing the notes and dates</w:t>
      </w:r>
    </w:p>
    <w:p w14:paraId="1DA8DE36" w14:textId="77777777" w:rsidR="00AA0D82" w:rsidRPr="0046680F" w:rsidRDefault="00AA0D82" w:rsidP="00AA0D82">
      <w:pPr>
        <w:pStyle w:val="ListParagraph"/>
        <w:numPr>
          <w:ilvl w:val="0"/>
          <w:numId w:val="71"/>
        </w:numPr>
        <w:contextualSpacing w:val="0"/>
      </w:pPr>
      <w:r>
        <w:t xml:space="preserve">Property type: </w:t>
      </w:r>
      <w:r>
        <w:rPr>
          <w:b/>
          <w:bCs/>
        </w:rPr>
        <w:t>Input</w:t>
      </w:r>
    </w:p>
    <w:p w14:paraId="72616F24" w14:textId="77777777" w:rsidR="00AA0D82" w:rsidRDefault="00AA0D82" w:rsidP="00AA0D82">
      <w:pPr>
        <w:pStyle w:val="ListParagraph"/>
        <w:numPr>
          <w:ilvl w:val="0"/>
          <w:numId w:val="71"/>
        </w:numPr>
        <w:contextualSpacing w:val="0"/>
      </w:pPr>
      <w:r>
        <w:t xml:space="preserve">Data type: </w:t>
      </w:r>
      <w:r>
        <w:rPr>
          <w:b/>
          <w:bCs/>
        </w:rPr>
        <w:t>Table</w:t>
      </w:r>
    </w:p>
    <w:p w14:paraId="1EF1BAC1" w14:textId="77777777" w:rsidR="00AA0D82" w:rsidRDefault="00AA0D82" w:rsidP="00AA0D82">
      <w:pPr>
        <w:pStyle w:val="ListParagraph"/>
        <w:numPr>
          <w:ilvl w:val="0"/>
          <w:numId w:val="71"/>
        </w:numPr>
        <w:contextualSpacing w:val="0"/>
      </w:pPr>
      <w:r>
        <w:t xml:space="preserve">Raise </w:t>
      </w:r>
      <w:proofErr w:type="spellStart"/>
      <w:r>
        <w:t>OnReset</w:t>
      </w:r>
      <w:proofErr w:type="spellEnd"/>
      <w:r>
        <w:t xml:space="preserve"> when value changes: Leave </w:t>
      </w:r>
      <w:proofErr w:type="gramStart"/>
      <w:r>
        <w:t>blank</w:t>
      </w:r>
      <w:proofErr w:type="gramEnd"/>
    </w:p>
    <w:p w14:paraId="3A964F90" w14:textId="77777777" w:rsidR="00AA0D82" w:rsidRDefault="00AA0D82" w:rsidP="00AA0D82">
      <w:pPr>
        <w:ind w:left="357"/>
      </w:pPr>
      <w:r>
        <w:rPr>
          <w:noProof/>
          <w:lang w:val="en-GB" w:eastAsia="en-GB"/>
        </w:rPr>
        <w:lastRenderedPageBreak/>
        <w:drawing>
          <wp:inline distT="0" distB="0" distL="0" distR="0" wp14:anchorId="72AEB712" wp14:editId="33B2189D">
            <wp:extent cx="4449930" cy="3770066"/>
            <wp:effectExtent l="0" t="0" r="8255" b="190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4457088" cy="3776130"/>
                    </a:xfrm>
                    <a:prstGeom prst="rect">
                      <a:avLst/>
                    </a:prstGeom>
                    <a:noFill/>
                    <a:ln>
                      <a:noFill/>
                    </a:ln>
                  </pic:spPr>
                </pic:pic>
              </a:graphicData>
            </a:graphic>
          </wp:inline>
        </w:drawing>
      </w:r>
    </w:p>
    <w:p w14:paraId="33770BCC" w14:textId="71893E42" w:rsidR="00AA0D82" w:rsidRDefault="00AA0D82" w:rsidP="00AA0D82">
      <w:pPr>
        <w:pStyle w:val="ListParagraph"/>
        <w:numPr>
          <w:ilvl w:val="0"/>
          <w:numId w:val="73"/>
        </w:numPr>
        <w:contextualSpacing w:val="0"/>
      </w:pPr>
      <w:r w:rsidRPr="00845D9B">
        <w:t xml:space="preserve">To change the sample data </w:t>
      </w:r>
      <w:r>
        <w:t xml:space="preserve">displayed by the control, </w:t>
      </w:r>
      <w:r w:rsidRPr="00845D9B">
        <w:t xml:space="preserve">select the new </w:t>
      </w:r>
      <w:r w:rsidRPr="007F2C6C">
        <w:rPr>
          <w:b/>
          <w:bCs/>
        </w:rPr>
        <w:t>Data</w:t>
      </w:r>
      <w:r w:rsidRPr="00845D9B">
        <w:t xml:space="preserve"> custom property.</w:t>
      </w:r>
      <w:r>
        <w:t xml:space="preserve"> </w:t>
      </w:r>
      <w:r w:rsidRPr="00845D9B">
        <w:t>In the formula field</w:t>
      </w:r>
      <w:r>
        <w:t>,</w:t>
      </w:r>
      <w:r w:rsidRPr="00845D9B">
        <w:t xml:space="preserve"> type </w:t>
      </w:r>
      <w:proofErr w:type="gramStart"/>
      <w:r w:rsidR="00704915" w:rsidRPr="00704915">
        <w:rPr>
          <w:b/>
          <w:bCs/>
        </w:rPr>
        <w:t>Table(</w:t>
      </w:r>
      <w:proofErr w:type="gramEnd"/>
      <w:r w:rsidR="00704915" w:rsidRPr="00704915">
        <w:rPr>
          <w:b/>
          <w:bCs/>
        </w:rPr>
        <w:t>{Notes: "Example notes field text.", 'Appointment Date': Text(Today())})</w:t>
      </w:r>
      <w:r w:rsidRPr="00845D9B">
        <w:t>.</w:t>
      </w:r>
    </w:p>
    <w:p w14:paraId="790C6BB2" w14:textId="78DC8720" w:rsidR="00AA0D82" w:rsidRDefault="00704915" w:rsidP="00AA0D82">
      <w:pPr>
        <w:pStyle w:val="ListParagraph"/>
        <w:ind w:left="360"/>
        <w:contextualSpacing w:val="0"/>
      </w:pPr>
      <w:r>
        <w:rPr>
          <w:noProof/>
        </w:rPr>
        <w:drawing>
          <wp:inline distT="0" distB="0" distL="0" distR="0" wp14:anchorId="5F528AEA" wp14:editId="00AAE00E">
            <wp:extent cx="4464050" cy="37988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4476009" cy="3809021"/>
                    </a:xfrm>
                    <a:prstGeom prst="rect">
                      <a:avLst/>
                    </a:prstGeom>
                    <a:noFill/>
                    <a:ln>
                      <a:noFill/>
                    </a:ln>
                  </pic:spPr>
                </pic:pic>
              </a:graphicData>
            </a:graphic>
          </wp:inline>
        </w:drawing>
      </w:r>
    </w:p>
    <w:p w14:paraId="6C8C7CA7" w14:textId="77777777" w:rsidR="00AA0D82" w:rsidRDefault="00AA0D82" w:rsidP="00AA0D82">
      <w:pPr>
        <w:pStyle w:val="ListParagraph"/>
        <w:numPr>
          <w:ilvl w:val="0"/>
          <w:numId w:val="73"/>
        </w:numPr>
        <w:contextualSpacing w:val="0"/>
      </w:pPr>
      <w:r>
        <w:t xml:space="preserve">In the </w:t>
      </w:r>
      <w:r w:rsidRPr="00BA5687">
        <w:rPr>
          <w:b/>
          <w:bCs/>
        </w:rPr>
        <w:t>Tree view</w:t>
      </w:r>
      <w:r>
        <w:t xml:space="preserve"> pane, select the </w:t>
      </w:r>
      <w:proofErr w:type="spellStart"/>
      <w:r w:rsidRPr="00E5425C">
        <w:rPr>
          <w:b/>
          <w:bCs/>
        </w:rPr>
        <w:t>Gallery</w:t>
      </w:r>
      <w:r w:rsidRPr="00E5425C">
        <w:rPr>
          <w:b/>
          <w:bCs/>
          <w:i/>
          <w:iCs/>
        </w:rPr>
        <w:t>X</w:t>
      </w:r>
      <w:proofErr w:type="spellEnd"/>
      <w:r>
        <w:t xml:space="preserve"> control in </w:t>
      </w:r>
      <w:proofErr w:type="spellStart"/>
      <w:r>
        <w:rPr>
          <w:b/>
          <w:bCs/>
        </w:rPr>
        <w:t>DateHistoryComponent</w:t>
      </w:r>
      <w:proofErr w:type="spellEnd"/>
      <w:r>
        <w:t xml:space="preserve">, and rename it as </w:t>
      </w:r>
      <w:proofErr w:type="spellStart"/>
      <w:r w:rsidRPr="00E5425C">
        <w:rPr>
          <w:b/>
          <w:bCs/>
        </w:rPr>
        <w:t>AppointmentHistory</w:t>
      </w:r>
      <w:proofErr w:type="spellEnd"/>
      <w:r>
        <w:t>.</w:t>
      </w:r>
    </w:p>
    <w:p w14:paraId="64970F92" w14:textId="77777777" w:rsidR="00AA0D82" w:rsidRDefault="00AA0D82" w:rsidP="00AA0D82">
      <w:pPr>
        <w:pStyle w:val="ListParagraph"/>
        <w:numPr>
          <w:ilvl w:val="0"/>
          <w:numId w:val="73"/>
        </w:numPr>
        <w:contextualSpacing w:val="0"/>
      </w:pPr>
      <w:r w:rsidRPr="00BA5687">
        <w:lastRenderedPageBreak/>
        <w:t>In the right pane</w:t>
      </w:r>
      <w:r>
        <w:t xml:space="preserve">, on the </w:t>
      </w:r>
      <w:r>
        <w:rPr>
          <w:b/>
          <w:bCs/>
        </w:rPr>
        <w:t>Advanced</w:t>
      </w:r>
      <w:r>
        <w:t xml:space="preserve"> tab, set the </w:t>
      </w:r>
      <w:r>
        <w:rPr>
          <w:b/>
          <w:bCs/>
        </w:rPr>
        <w:t>Items</w:t>
      </w:r>
      <w:r>
        <w:t xml:space="preserve"> property of the </w:t>
      </w:r>
      <w:proofErr w:type="spellStart"/>
      <w:r w:rsidRPr="00E5425C">
        <w:rPr>
          <w:b/>
          <w:bCs/>
        </w:rPr>
        <w:t>AppointmentHistory</w:t>
      </w:r>
      <w:proofErr w:type="spellEnd"/>
      <w:r>
        <w:t xml:space="preserve"> gallery control to </w:t>
      </w:r>
      <w:proofErr w:type="spellStart"/>
      <w:r>
        <w:rPr>
          <w:b/>
          <w:bCs/>
        </w:rPr>
        <w:t>Parents.Data</w:t>
      </w:r>
      <w:proofErr w:type="spellEnd"/>
      <w:r>
        <w:t>.</w:t>
      </w:r>
    </w:p>
    <w:p w14:paraId="123D4C74" w14:textId="77777777" w:rsidR="00AA0D82" w:rsidRDefault="00AA0D82" w:rsidP="00AA0D82">
      <w:pPr>
        <w:pStyle w:val="ListParagraph"/>
        <w:ind w:left="360"/>
        <w:contextualSpacing w:val="0"/>
      </w:pPr>
      <w:r>
        <w:rPr>
          <w:noProof/>
          <w:lang w:val="en-GB" w:eastAsia="en-GB"/>
        </w:rPr>
        <w:drawing>
          <wp:inline distT="0" distB="0" distL="0" distR="0" wp14:anchorId="7434A105" wp14:editId="22122AF7">
            <wp:extent cx="4498653" cy="3819818"/>
            <wp:effectExtent l="0" t="0" r="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514431" cy="3833215"/>
                    </a:xfrm>
                    <a:prstGeom prst="rect">
                      <a:avLst/>
                    </a:prstGeom>
                    <a:noFill/>
                    <a:ln>
                      <a:noFill/>
                    </a:ln>
                  </pic:spPr>
                </pic:pic>
              </a:graphicData>
            </a:graphic>
          </wp:inline>
        </w:drawing>
      </w:r>
    </w:p>
    <w:p w14:paraId="54AAADA5" w14:textId="77777777" w:rsidR="00AA0D82" w:rsidRDefault="00AA0D82" w:rsidP="00AA0D82">
      <w:pPr>
        <w:pStyle w:val="ListParagraph"/>
        <w:numPr>
          <w:ilvl w:val="0"/>
          <w:numId w:val="73"/>
        </w:numPr>
        <w:contextualSpacing w:val="0"/>
      </w:pPr>
      <w:r w:rsidRPr="00845D9B">
        <w:t xml:space="preserve">Select the </w:t>
      </w:r>
      <w:proofErr w:type="spellStart"/>
      <w:r w:rsidRPr="00845D9B">
        <w:rPr>
          <w:b/>
          <w:bCs/>
        </w:rPr>
        <w:t>NotesLabel</w:t>
      </w:r>
      <w:proofErr w:type="spellEnd"/>
      <w:r>
        <w:t xml:space="preserve"> control. In the right pane on the </w:t>
      </w:r>
      <w:r w:rsidRPr="009E7D0A">
        <w:rPr>
          <w:b/>
        </w:rPr>
        <w:t>Advanced</w:t>
      </w:r>
      <w:r>
        <w:t xml:space="preserve"> tab, </w:t>
      </w:r>
      <w:r w:rsidRPr="00AB0087">
        <w:t>change</w:t>
      </w:r>
      <w:r w:rsidRPr="00845D9B">
        <w:t xml:space="preserve"> the </w:t>
      </w:r>
      <w:r w:rsidRPr="009D2927">
        <w:rPr>
          <w:b/>
          <w:bCs/>
        </w:rPr>
        <w:t>Text</w:t>
      </w:r>
      <w:r w:rsidRPr="00845D9B">
        <w:t xml:space="preserve"> property to </w:t>
      </w:r>
      <w:proofErr w:type="spellStart"/>
      <w:r w:rsidRPr="00845D9B">
        <w:rPr>
          <w:b/>
          <w:bCs/>
        </w:rPr>
        <w:t>ThisItem.Notes</w:t>
      </w:r>
      <w:proofErr w:type="spellEnd"/>
      <w:r>
        <w:rPr>
          <w:b/>
          <w:bCs/>
        </w:rPr>
        <w:t xml:space="preserve">, </w:t>
      </w:r>
      <w:r>
        <w:t xml:space="preserve">and change the </w:t>
      </w:r>
      <w:r>
        <w:rPr>
          <w:b/>
          <w:bCs/>
        </w:rPr>
        <w:t xml:space="preserve">Size </w:t>
      </w:r>
      <w:r w:rsidRPr="00AB0087">
        <w:t xml:space="preserve">property to </w:t>
      </w:r>
      <w:r>
        <w:rPr>
          <w:b/>
          <w:bCs/>
        </w:rPr>
        <w:t>20</w:t>
      </w:r>
      <w:r w:rsidRPr="00AB0087">
        <w:t>.</w:t>
      </w:r>
    </w:p>
    <w:p w14:paraId="32D472ED" w14:textId="77777777" w:rsidR="00AA0D82" w:rsidRPr="009D2927" w:rsidRDefault="00AA0D82" w:rsidP="00AA0D82">
      <w:pPr>
        <w:pStyle w:val="Note"/>
        <w:ind w:left="360"/>
      </w:pPr>
      <w:r w:rsidRPr="00AB0087">
        <w:rPr>
          <w:b/>
          <w:bCs/>
        </w:rPr>
        <w:t>Note</w:t>
      </w:r>
      <w:r>
        <w:t xml:space="preserve">: The </w:t>
      </w:r>
      <w:r w:rsidRPr="00AB0087">
        <w:rPr>
          <w:b/>
          <w:bCs/>
        </w:rPr>
        <w:t>Size</w:t>
      </w:r>
      <w:r>
        <w:t xml:space="preserve"> property specifies the font size for the text displayed by the control.</w:t>
      </w:r>
    </w:p>
    <w:p w14:paraId="1B49BBBA" w14:textId="77777777" w:rsidR="00AA0D82" w:rsidRDefault="00AA0D82" w:rsidP="00AA0D82">
      <w:pPr>
        <w:pStyle w:val="ListParagraph"/>
        <w:numPr>
          <w:ilvl w:val="0"/>
          <w:numId w:val="73"/>
        </w:numPr>
        <w:contextualSpacing w:val="0"/>
      </w:pPr>
      <w:r w:rsidRPr="00845D9B">
        <w:t xml:space="preserve">Select the </w:t>
      </w:r>
      <w:proofErr w:type="spellStart"/>
      <w:r w:rsidRPr="00845D9B">
        <w:rPr>
          <w:b/>
          <w:bCs/>
        </w:rPr>
        <w:t>DateLabel</w:t>
      </w:r>
      <w:proofErr w:type="spellEnd"/>
      <w:r>
        <w:t xml:space="preserve"> control to </w:t>
      </w:r>
      <w:r w:rsidRPr="00845D9B">
        <w:t xml:space="preserve">change the </w:t>
      </w:r>
      <w:r w:rsidRPr="003F14DE">
        <w:rPr>
          <w:b/>
          <w:bCs/>
        </w:rPr>
        <w:t>Text</w:t>
      </w:r>
      <w:r w:rsidRPr="00845D9B">
        <w:t xml:space="preserve"> property to </w:t>
      </w:r>
      <w:proofErr w:type="spellStart"/>
      <w:r w:rsidRPr="00845D9B">
        <w:rPr>
          <w:b/>
          <w:bCs/>
        </w:rPr>
        <w:t>ThisItem</w:t>
      </w:r>
      <w:proofErr w:type="spellEnd"/>
      <w:r w:rsidRPr="00845D9B">
        <w:rPr>
          <w:b/>
          <w:bCs/>
        </w:rPr>
        <w:t>.'Appointment Date'</w:t>
      </w:r>
      <w:r>
        <w:rPr>
          <w:b/>
          <w:bCs/>
        </w:rPr>
        <w:t xml:space="preserve"> </w:t>
      </w:r>
      <w:r>
        <w:t xml:space="preserve">and change the </w:t>
      </w:r>
      <w:r>
        <w:rPr>
          <w:b/>
          <w:bCs/>
        </w:rPr>
        <w:t xml:space="preserve">Size </w:t>
      </w:r>
      <w:r w:rsidRPr="00AB0087">
        <w:t xml:space="preserve">property to </w:t>
      </w:r>
      <w:r>
        <w:rPr>
          <w:b/>
          <w:bCs/>
        </w:rPr>
        <w:t>20</w:t>
      </w:r>
      <w:r>
        <w:t>. The fields in the custom component should display the sample data:</w:t>
      </w:r>
    </w:p>
    <w:p w14:paraId="76B388F0" w14:textId="77777777" w:rsidR="00AA0D82" w:rsidRDefault="00AA0D82" w:rsidP="00AA0D82">
      <w:pPr>
        <w:pStyle w:val="ListParagraph"/>
        <w:ind w:left="360"/>
        <w:contextualSpacing w:val="0"/>
      </w:pPr>
      <w:r>
        <w:rPr>
          <w:noProof/>
          <w:lang w:val="en-GB" w:eastAsia="en-GB"/>
        </w:rPr>
        <w:lastRenderedPageBreak/>
        <w:drawing>
          <wp:inline distT="0" distB="0" distL="0" distR="0" wp14:anchorId="2E06F9CF" wp14:editId="5CAA36E4">
            <wp:extent cx="4453850" cy="3784736"/>
            <wp:effectExtent l="0" t="0" r="4445"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4466008" cy="3795067"/>
                    </a:xfrm>
                    <a:prstGeom prst="rect">
                      <a:avLst/>
                    </a:prstGeom>
                    <a:noFill/>
                    <a:ln>
                      <a:noFill/>
                    </a:ln>
                  </pic:spPr>
                </pic:pic>
              </a:graphicData>
            </a:graphic>
          </wp:inline>
        </w:drawing>
      </w:r>
    </w:p>
    <w:p w14:paraId="60994C22" w14:textId="590C2844" w:rsidR="00AA0D82" w:rsidRDefault="00AA0D82" w:rsidP="00AA0D82">
      <w:r>
        <w:t>The custom component is complete. Maria creates a new screen to display the appointment history for a customer using this component:</w:t>
      </w:r>
    </w:p>
    <w:p w14:paraId="740A9262" w14:textId="77777777" w:rsidR="00AA0D82" w:rsidRDefault="00AA0D82" w:rsidP="00AA0D82">
      <w:pPr>
        <w:pStyle w:val="ListParagraph"/>
        <w:numPr>
          <w:ilvl w:val="0"/>
          <w:numId w:val="74"/>
        </w:numPr>
        <w:contextualSpacing w:val="0"/>
      </w:pPr>
      <w:r>
        <w:t xml:space="preserve">In the </w:t>
      </w:r>
      <w:r w:rsidRPr="00BB71DF">
        <w:rPr>
          <w:b/>
          <w:bCs/>
        </w:rPr>
        <w:t>Tree view</w:t>
      </w:r>
      <w:r>
        <w:t xml:space="preserve"> pane, select the </w:t>
      </w:r>
      <w:r w:rsidRPr="00BB71DF">
        <w:rPr>
          <w:b/>
          <w:bCs/>
        </w:rPr>
        <w:t>Screens</w:t>
      </w:r>
      <w:r>
        <w:t xml:space="preserve"> tab.</w:t>
      </w:r>
    </w:p>
    <w:p w14:paraId="549EB83B" w14:textId="77777777" w:rsidR="00AA0D82" w:rsidRDefault="00AA0D82" w:rsidP="00AA0D82">
      <w:pPr>
        <w:pStyle w:val="ListParagraph"/>
        <w:numPr>
          <w:ilvl w:val="0"/>
          <w:numId w:val="74"/>
        </w:numPr>
        <w:contextualSpacing w:val="0"/>
      </w:pPr>
      <w:r>
        <w:t xml:space="preserve">Expand the </w:t>
      </w:r>
      <w:proofErr w:type="spellStart"/>
      <w:r>
        <w:rPr>
          <w:b/>
          <w:bCs/>
        </w:rPr>
        <w:t>BrowseAppointments</w:t>
      </w:r>
      <w:proofErr w:type="spellEnd"/>
      <w:r>
        <w:t xml:space="preserve"> screen, expand the </w:t>
      </w:r>
      <w:proofErr w:type="spellStart"/>
      <w:r>
        <w:rPr>
          <w:b/>
          <w:bCs/>
        </w:rPr>
        <w:t>BrowseAppointmentsGallery</w:t>
      </w:r>
      <w:proofErr w:type="spellEnd"/>
      <w:r>
        <w:t xml:space="preserve"> control, and select the </w:t>
      </w:r>
      <w:r>
        <w:rPr>
          <w:b/>
          <w:bCs/>
        </w:rPr>
        <w:t>Body1_1</w:t>
      </w:r>
      <w:r>
        <w:t xml:space="preserve"> control. On the </w:t>
      </w:r>
      <w:r>
        <w:rPr>
          <w:b/>
          <w:bCs/>
        </w:rPr>
        <w:t>Insert</w:t>
      </w:r>
      <w:r>
        <w:t xml:space="preserve"> menu, select </w:t>
      </w:r>
      <w:r>
        <w:rPr>
          <w:b/>
          <w:bCs/>
        </w:rPr>
        <w:t>Icons</w:t>
      </w:r>
      <w:r>
        <w:t xml:space="preserve">, and then select the </w:t>
      </w:r>
      <w:r w:rsidRPr="00DF0998">
        <w:rPr>
          <w:b/>
          <w:bCs/>
        </w:rPr>
        <w:t>Detail list</w:t>
      </w:r>
      <w:r>
        <w:t xml:space="preserve"> icon:</w:t>
      </w:r>
    </w:p>
    <w:p w14:paraId="680E885F" w14:textId="77777777" w:rsidR="00AA0D82" w:rsidRDefault="00AA0D82" w:rsidP="00AA0D82">
      <w:pPr>
        <w:pStyle w:val="ListParagraph"/>
        <w:ind w:left="360"/>
        <w:contextualSpacing w:val="0"/>
      </w:pPr>
      <w:r>
        <w:rPr>
          <w:noProof/>
          <w:lang w:val="en-GB" w:eastAsia="en-GB"/>
        </w:rPr>
        <w:drawing>
          <wp:inline distT="0" distB="0" distL="0" distR="0" wp14:anchorId="0908A79E" wp14:editId="2C130342">
            <wp:extent cx="4454644" cy="3787385"/>
            <wp:effectExtent l="0" t="0" r="3175"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465066" cy="3796246"/>
                    </a:xfrm>
                    <a:prstGeom prst="rect">
                      <a:avLst/>
                    </a:prstGeom>
                    <a:noFill/>
                    <a:ln>
                      <a:noFill/>
                    </a:ln>
                  </pic:spPr>
                </pic:pic>
              </a:graphicData>
            </a:graphic>
          </wp:inline>
        </w:drawing>
      </w:r>
    </w:p>
    <w:p w14:paraId="109295A8" w14:textId="77777777" w:rsidR="00AA0D82" w:rsidRPr="005B4097" w:rsidRDefault="00AA0D82" w:rsidP="00AA0D82">
      <w:pPr>
        <w:pStyle w:val="ListParagraph"/>
        <w:numPr>
          <w:ilvl w:val="0"/>
          <w:numId w:val="74"/>
        </w:numPr>
        <w:contextualSpacing w:val="0"/>
      </w:pPr>
      <w:r>
        <w:lastRenderedPageBreak/>
        <w:t xml:space="preserve">Change the name of the icon control to </w:t>
      </w:r>
      <w:proofErr w:type="spellStart"/>
      <w:r>
        <w:rPr>
          <w:b/>
          <w:bCs/>
        </w:rPr>
        <w:t>ViewAppointments</w:t>
      </w:r>
      <w:proofErr w:type="spellEnd"/>
      <w:r w:rsidRPr="009E7D0A">
        <w:rPr>
          <w:bCs/>
        </w:rPr>
        <w:t>.</w:t>
      </w:r>
    </w:p>
    <w:p w14:paraId="62840C25" w14:textId="77777777" w:rsidR="00AA0D82" w:rsidRDefault="00AA0D82" w:rsidP="00AA0D82">
      <w:pPr>
        <w:pStyle w:val="ListParagraph"/>
        <w:numPr>
          <w:ilvl w:val="0"/>
          <w:numId w:val="74"/>
        </w:numPr>
        <w:contextualSpacing w:val="0"/>
      </w:pPr>
      <w:r w:rsidRPr="005B4097">
        <w:t xml:space="preserve">In the </w:t>
      </w:r>
      <w:r>
        <w:rPr>
          <w:b/>
          <w:bCs/>
        </w:rPr>
        <w:t xml:space="preserve">Tree view </w:t>
      </w:r>
      <w:r w:rsidRPr="005B4097">
        <w:t>menu</w:t>
      </w:r>
      <w:r>
        <w:t xml:space="preserve">, select the </w:t>
      </w:r>
      <w:proofErr w:type="spellStart"/>
      <w:r>
        <w:rPr>
          <w:b/>
          <w:bCs/>
        </w:rPr>
        <w:t>BrowseAppointmentsGallery</w:t>
      </w:r>
      <w:proofErr w:type="spellEnd"/>
      <w:r>
        <w:t xml:space="preserve"> control. In the right pane, on the </w:t>
      </w:r>
      <w:r>
        <w:rPr>
          <w:b/>
          <w:bCs/>
        </w:rPr>
        <w:t>Advanced</w:t>
      </w:r>
      <w:r>
        <w:t xml:space="preserve"> tab, change the </w:t>
      </w:r>
      <w:proofErr w:type="spellStart"/>
      <w:r>
        <w:rPr>
          <w:b/>
          <w:bCs/>
        </w:rPr>
        <w:t>TemplateSize</w:t>
      </w:r>
      <w:proofErr w:type="spellEnd"/>
      <w:r>
        <w:t xml:space="preserve"> property to </w:t>
      </w:r>
      <w:r w:rsidRPr="005B4097">
        <w:rPr>
          <w:b/>
          <w:bCs/>
        </w:rPr>
        <w:t>220</w:t>
      </w:r>
      <w:r>
        <w:t>. Increasing this property expands the space available in the gallery.</w:t>
      </w:r>
    </w:p>
    <w:p w14:paraId="7ED2D788" w14:textId="77777777" w:rsidR="00AA0D82" w:rsidRDefault="00AA0D82" w:rsidP="00AA0D82">
      <w:pPr>
        <w:pStyle w:val="ListParagraph"/>
        <w:numPr>
          <w:ilvl w:val="0"/>
          <w:numId w:val="74"/>
        </w:numPr>
        <w:contextualSpacing w:val="0"/>
      </w:pPr>
      <w:r>
        <w:t xml:space="preserve">Move the </w:t>
      </w:r>
      <w:proofErr w:type="spellStart"/>
      <w:r w:rsidRPr="005B4097">
        <w:rPr>
          <w:b/>
          <w:bCs/>
        </w:rPr>
        <w:t>ViewAppointments</w:t>
      </w:r>
      <w:proofErr w:type="spellEnd"/>
      <w:r>
        <w:t xml:space="preserve"> icon into the empty space below the </w:t>
      </w:r>
      <w:proofErr w:type="gramStart"/>
      <w:r>
        <w:t>customer</w:t>
      </w:r>
      <w:proofErr w:type="gramEnd"/>
      <w:r>
        <w:t xml:space="preserve"> name:</w:t>
      </w:r>
    </w:p>
    <w:p w14:paraId="79A3726A" w14:textId="77777777" w:rsidR="00AA0D82" w:rsidRDefault="00AA0D82" w:rsidP="00AA0D82">
      <w:pPr>
        <w:pStyle w:val="ListParagraph"/>
        <w:ind w:left="360"/>
        <w:contextualSpacing w:val="0"/>
      </w:pPr>
      <w:r>
        <w:rPr>
          <w:noProof/>
          <w:lang w:val="en-GB" w:eastAsia="en-GB"/>
        </w:rPr>
        <w:drawing>
          <wp:inline distT="0" distB="0" distL="0" distR="0" wp14:anchorId="7070D0EB" wp14:editId="330BAE53">
            <wp:extent cx="2645404" cy="4646350"/>
            <wp:effectExtent l="0" t="0" r="3175"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80607" cy="4708181"/>
                    </a:xfrm>
                    <a:prstGeom prst="rect">
                      <a:avLst/>
                    </a:prstGeom>
                    <a:noFill/>
                    <a:ln>
                      <a:noFill/>
                    </a:ln>
                  </pic:spPr>
                </pic:pic>
              </a:graphicData>
            </a:graphic>
          </wp:inline>
        </w:drawing>
      </w:r>
    </w:p>
    <w:p w14:paraId="0E695003" w14:textId="77777777" w:rsidR="00AA0D82" w:rsidRDefault="00AA0D82" w:rsidP="00AA0D82">
      <w:pPr>
        <w:pStyle w:val="ListParagraph"/>
        <w:numPr>
          <w:ilvl w:val="0"/>
          <w:numId w:val="74"/>
        </w:numPr>
        <w:contextualSpacing w:val="0"/>
      </w:pPr>
      <w:r>
        <w:t xml:space="preserve">Select the </w:t>
      </w:r>
      <w:proofErr w:type="spellStart"/>
      <w:r>
        <w:rPr>
          <w:b/>
          <w:bCs/>
        </w:rPr>
        <w:t>ViewAppointments</w:t>
      </w:r>
      <w:proofErr w:type="spellEnd"/>
      <w:r>
        <w:t xml:space="preserve"> icon control. Set the </w:t>
      </w:r>
      <w:proofErr w:type="spellStart"/>
      <w:r>
        <w:rPr>
          <w:b/>
          <w:bCs/>
        </w:rPr>
        <w:t>OnSelect</w:t>
      </w:r>
      <w:proofErr w:type="spellEnd"/>
      <w:r>
        <w:t xml:space="preserve"> action property to the following formula:</w:t>
      </w:r>
    </w:p>
    <w:p w14:paraId="792F2E2C" w14:textId="77777777" w:rsidR="00AA0D82" w:rsidRDefault="00AA0D82" w:rsidP="00AA0D82">
      <w:pPr>
        <w:pStyle w:val="Code"/>
      </w:pPr>
      <w:proofErr w:type="spellStart"/>
      <w:proofErr w:type="gramStart"/>
      <w:r>
        <w:t>ClearCollect</w:t>
      </w:r>
      <w:proofErr w:type="spellEnd"/>
      <w:r>
        <w:t>(</w:t>
      </w:r>
      <w:proofErr w:type="spellStart"/>
      <w:proofErr w:type="gramEnd"/>
      <w:r>
        <w:t>customerAppointmentsCollection</w:t>
      </w:r>
      <w:proofErr w:type="spellEnd"/>
      <w:r>
        <w:t>, FieldEngineerAPI.getapicustomeridappointments(ThisItem.customerId));</w:t>
      </w:r>
    </w:p>
    <w:p w14:paraId="220B38D6" w14:textId="77777777" w:rsidR="00AA0D82" w:rsidRDefault="00AA0D82" w:rsidP="00AA0D82">
      <w:pPr>
        <w:pStyle w:val="Code"/>
      </w:pPr>
    </w:p>
    <w:p w14:paraId="23901E1E" w14:textId="77777777" w:rsidR="00AA0D82" w:rsidRDefault="00AA0D82" w:rsidP="00AA0D82">
      <w:pPr>
        <w:pStyle w:val="Code"/>
      </w:pPr>
      <w:proofErr w:type="gramStart"/>
      <w:r>
        <w:t>Navigate(</w:t>
      </w:r>
      <w:proofErr w:type="spellStart"/>
      <w:proofErr w:type="gramEnd"/>
      <w:r>
        <w:t>AppointmentsHistoryScreen</w:t>
      </w:r>
      <w:proofErr w:type="spellEnd"/>
      <w:r>
        <w:t xml:space="preserve">, </w:t>
      </w:r>
      <w:proofErr w:type="spellStart"/>
      <w:r>
        <w:t>ScreenTransition.Fade</w:t>
      </w:r>
      <w:proofErr w:type="spellEnd"/>
      <w:r>
        <w:t>)</w:t>
      </w:r>
    </w:p>
    <w:p w14:paraId="6AE03D76" w14:textId="77777777" w:rsidR="00AA0D82" w:rsidRDefault="00AA0D82" w:rsidP="00AA0D82">
      <w:pPr>
        <w:pStyle w:val="ListParagraph"/>
        <w:spacing w:before="120"/>
        <w:ind w:left="357"/>
        <w:contextualSpacing w:val="0"/>
      </w:pPr>
      <w:r>
        <w:t xml:space="preserve">This formula populates a collection named </w:t>
      </w:r>
      <w:proofErr w:type="spellStart"/>
      <w:r w:rsidRPr="005A292B">
        <w:rPr>
          <w:b/>
          <w:bCs/>
        </w:rPr>
        <w:t>customerAppointmentsCollection</w:t>
      </w:r>
      <w:proofErr w:type="spellEnd"/>
      <w:r>
        <w:t xml:space="preserve"> with the appointments for the selected customer, and then moves to the </w:t>
      </w:r>
      <w:proofErr w:type="spellStart"/>
      <w:r w:rsidRPr="005A292B">
        <w:rPr>
          <w:b/>
          <w:bCs/>
        </w:rPr>
        <w:t>AppointmentHistoryScreen</w:t>
      </w:r>
      <w:proofErr w:type="spellEnd"/>
      <w:r>
        <w:t xml:space="preserve"> to display them. You’ll create this screen in the following steps.</w:t>
      </w:r>
    </w:p>
    <w:p w14:paraId="37A2CC88" w14:textId="77777777" w:rsidR="00AA0D82" w:rsidRDefault="00AA0D82" w:rsidP="00AA0D82">
      <w:pPr>
        <w:pStyle w:val="ListParagraph"/>
        <w:numPr>
          <w:ilvl w:val="0"/>
          <w:numId w:val="74"/>
        </w:numPr>
        <w:contextualSpacing w:val="0"/>
      </w:pPr>
      <w:r>
        <w:t xml:space="preserve">On the </w:t>
      </w:r>
      <w:r w:rsidRPr="00DF0998">
        <w:rPr>
          <w:b/>
          <w:bCs/>
        </w:rPr>
        <w:t>Insert</w:t>
      </w:r>
      <w:r>
        <w:t xml:space="preserve"> menu, select </w:t>
      </w:r>
      <w:r w:rsidRPr="003D4082">
        <w:rPr>
          <w:b/>
          <w:bCs/>
        </w:rPr>
        <w:t>New screen</w:t>
      </w:r>
      <w:r>
        <w:t xml:space="preserve">, and then select the </w:t>
      </w:r>
      <w:r>
        <w:rPr>
          <w:b/>
          <w:bCs/>
        </w:rPr>
        <w:t>Scrollable</w:t>
      </w:r>
      <w:r>
        <w:t xml:space="preserve"> template:</w:t>
      </w:r>
    </w:p>
    <w:p w14:paraId="7B8D5033" w14:textId="77777777" w:rsidR="00AA0D82" w:rsidRDefault="00AA0D82" w:rsidP="00AA0D82">
      <w:pPr>
        <w:pStyle w:val="ListParagraph"/>
        <w:ind w:left="360"/>
        <w:contextualSpacing w:val="0"/>
      </w:pPr>
      <w:r>
        <w:rPr>
          <w:noProof/>
          <w:lang w:val="en-GB" w:eastAsia="en-GB"/>
        </w:rPr>
        <w:lastRenderedPageBreak/>
        <w:drawing>
          <wp:inline distT="0" distB="0" distL="0" distR="0" wp14:anchorId="622B6FCE" wp14:editId="376D20E1">
            <wp:extent cx="4421619" cy="3760287"/>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430283" cy="3767655"/>
                    </a:xfrm>
                    <a:prstGeom prst="rect">
                      <a:avLst/>
                    </a:prstGeom>
                    <a:noFill/>
                    <a:ln>
                      <a:noFill/>
                    </a:ln>
                  </pic:spPr>
                </pic:pic>
              </a:graphicData>
            </a:graphic>
          </wp:inline>
        </w:drawing>
      </w:r>
    </w:p>
    <w:p w14:paraId="774AA9B6" w14:textId="77777777" w:rsidR="00AA0D82" w:rsidRDefault="00AA0D82" w:rsidP="00AA0D82">
      <w:pPr>
        <w:pStyle w:val="ListParagraph"/>
        <w:numPr>
          <w:ilvl w:val="0"/>
          <w:numId w:val="74"/>
        </w:numPr>
        <w:contextualSpacing w:val="0"/>
      </w:pPr>
      <w:r>
        <w:t xml:space="preserve">Change the name of the new screen to </w:t>
      </w:r>
      <w:proofErr w:type="spellStart"/>
      <w:r>
        <w:rPr>
          <w:b/>
          <w:bCs/>
        </w:rPr>
        <w:t>AppointmentHistoryScreen</w:t>
      </w:r>
      <w:proofErr w:type="spellEnd"/>
      <w:r>
        <w:t>.</w:t>
      </w:r>
    </w:p>
    <w:p w14:paraId="065DAE9F" w14:textId="77777777" w:rsidR="00AA0D82" w:rsidRDefault="00AA0D82" w:rsidP="00AA0D82">
      <w:pPr>
        <w:pStyle w:val="ListParagraph"/>
        <w:numPr>
          <w:ilvl w:val="0"/>
          <w:numId w:val="74"/>
        </w:numPr>
        <w:contextualSpacing w:val="0"/>
      </w:pPr>
      <w:r>
        <w:t xml:space="preserve">Delete the </w:t>
      </w:r>
      <w:proofErr w:type="spellStart"/>
      <w:r w:rsidRPr="00DF0998">
        <w:rPr>
          <w:b/>
          <w:bCs/>
        </w:rPr>
        <w:t>Canvas</w:t>
      </w:r>
      <w:r w:rsidRPr="00DF0998">
        <w:rPr>
          <w:b/>
          <w:bCs/>
          <w:i/>
          <w:iCs/>
        </w:rPr>
        <w:t>X</w:t>
      </w:r>
      <w:proofErr w:type="spellEnd"/>
      <w:r>
        <w:t xml:space="preserve"> control that was added to this screen:</w:t>
      </w:r>
    </w:p>
    <w:p w14:paraId="5300B4D8" w14:textId="77777777" w:rsidR="00AA0D82" w:rsidRDefault="00AA0D82" w:rsidP="00AA0D82">
      <w:pPr>
        <w:pStyle w:val="ListParagraph"/>
        <w:ind w:left="360"/>
        <w:contextualSpacing w:val="0"/>
      </w:pPr>
      <w:r>
        <w:rPr>
          <w:noProof/>
          <w:lang w:val="en-GB" w:eastAsia="en-GB"/>
        </w:rPr>
        <w:drawing>
          <wp:inline distT="0" distB="0" distL="0" distR="0" wp14:anchorId="709338EB" wp14:editId="5AFB7FC3">
            <wp:extent cx="4442342" cy="3774957"/>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447950" cy="3779723"/>
                    </a:xfrm>
                    <a:prstGeom prst="rect">
                      <a:avLst/>
                    </a:prstGeom>
                    <a:noFill/>
                    <a:ln>
                      <a:noFill/>
                    </a:ln>
                  </pic:spPr>
                </pic:pic>
              </a:graphicData>
            </a:graphic>
          </wp:inline>
        </w:drawing>
      </w:r>
    </w:p>
    <w:p w14:paraId="5D26AD51" w14:textId="77777777" w:rsidR="00AA0D82" w:rsidRDefault="00AA0D82" w:rsidP="00AA0D82">
      <w:pPr>
        <w:pStyle w:val="ListParagraph"/>
        <w:numPr>
          <w:ilvl w:val="0"/>
          <w:numId w:val="74"/>
        </w:numPr>
        <w:contextualSpacing w:val="0"/>
      </w:pPr>
      <w:r>
        <w:t xml:space="preserve">Select the </w:t>
      </w:r>
      <w:proofErr w:type="spellStart"/>
      <w:r>
        <w:rPr>
          <w:b/>
          <w:bCs/>
        </w:rPr>
        <w:t>LblAppName</w:t>
      </w:r>
      <w:r>
        <w:rPr>
          <w:b/>
          <w:bCs/>
          <w:i/>
          <w:iCs/>
        </w:rPr>
        <w:t>X</w:t>
      </w:r>
      <w:proofErr w:type="spellEnd"/>
      <w:r>
        <w:rPr>
          <w:b/>
          <w:bCs/>
        </w:rPr>
        <w:t xml:space="preserve"> </w:t>
      </w:r>
      <w:r w:rsidRPr="00DF0998">
        <w:t>control</w:t>
      </w:r>
      <w:r>
        <w:t xml:space="preserve"> on this screen. In the right pane, on the </w:t>
      </w:r>
      <w:r>
        <w:rPr>
          <w:b/>
          <w:bCs/>
        </w:rPr>
        <w:t>Advanced</w:t>
      </w:r>
      <w:r>
        <w:t xml:space="preserve"> tab, change the </w:t>
      </w:r>
      <w:r>
        <w:rPr>
          <w:b/>
          <w:bCs/>
        </w:rPr>
        <w:t>Text</w:t>
      </w:r>
      <w:r>
        <w:t xml:space="preserve"> property to:</w:t>
      </w:r>
    </w:p>
    <w:p w14:paraId="2FD3D704" w14:textId="3C2DEF8A" w:rsidR="00AA0D82" w:rsidRPr="005A292B" w:rsidRDefault="00637E8E" w:rsidP="00AA0D82">
      <w:pPr>
        <w:pStyle w:val="Code"/>
      </w:pPr>
      <w:r w:rsidRPr="00637E8E">
        <w:lastRenderedPageBreak/>
        <w:t xml:space="preserve">"Appointments History for " </w:t>
      </w:r>
      <w:proofErr w:type="gramStart"/>
      <w:r w:rsidRPr="00637E8E">
        <w:t>&amp;  BrowseAppointmentsGallery.Selected.customer.name</w:t>
      </w:r>
      <w:proofErr w:type="gramEnd"/>
    </w:p>
    <w:p w14:paraId="6CEC7F14" w14:textId="77777777" w:rsidR="00AA0D82" w:rsidRDefault="00AA0D82" w:rsidP="00AA0D82">
      <w:pPr>
        <w:pStyle w:val="ListParagraph"/>
        <w:numPr>
          <w:ilvl w:val="0"/>
          <w:numId w:val="74"/>
        </w:numPr>
        <w:spacing w:before="120"/>
        <w:ind w:left="357" w:hanging="357"/>
        <w:contextualSpacing w:val="0"/>
      </w:pPr>
      <w:r>
        <w:t xml:space="preserve">Set the following properties for the </w:t>
      </w:r>
      <w:proofErr w:type="spellStart"/>
      <w:r>
        <w:rPr>
          <w:b/>
          <w:bCs/>
        </w:rPr>
        <w:t>LblAppName</w:t>
      </w:r>
      <w:r>
        <w:rPr>
          <w:b/>
          <w:bCs/>
          <w:i/>
          <w:iCs/>
        </w:rPr>
        <w:t>X</w:t>
      </w:r>
      <w:proofErr w:type="spellEnd"/>
      <w:r>
        <w:rPr>
          <w:b/>
          <w:bCs/>
        </w:rPr>
        <w:t xml:space="preserve"> </w:t>
      </w:r>
      <w:r w:rsidRPr="00DF0998">
        <w:t>control</w:t>
      </w:r>
      <w:r>
        <w:t xml:space="preserve"> to adjust the position and size:</w:t>
      </w:r>
    </w:p>
    <w:p w14:paraId="47D41F2C" w14:textId="77777777" w:rsidR="00AA0D82" w:rsidRPr="00382E60" w:rsidRDefault="00AA0D82" w:rsidP="00AA0D82">
      <w:pPr>
        <w:pStyle w:val="ListParagraph"/>
        <w:numPr>
          <w:ilvl w:val="0"/>
          <w:numId w:val="75"/>
        </w:numPr>
        <w:spacing w:before="120"/>
        <w:contextualSpacing w:val="0"/>
      </w:pPr>
      <w:r>
        <w:t xml:space="preserve">X: </w:t>
      </w:r>
      <w:r w:rsidRPr="00382E60">
        <w:rPr>
          <w:b/>
          <w:bCs/>
        </w:rPr>
        <w:t>90</w:t>
      </w:r>
    </w:p>
    <w:p w14:paraId="2FBCAD08" w14:textId="77777777" w:rsidR="00AA0D82" w:rsidRDefault="00AA0D82" w:rsidP="00AA0D82">
      <w:pPr>
        <w:pStyle w:val="ListParagraph"/>
        <w:numPr>
          <w:ilvl w:val="0"/>
          <w:numId w:val="75"/>
        </w:numPr>
        <w:spacing w:before="120"/>
        <w:contextualSpacing w:val="0"/>
      </w:pPr>
      <w:r>
        <w:t xml:space="preserve">Y: </w:t>
      </w:r>
      <w:r w:rsidRPr="00382E60">
        <w:rPr>
          <w:b/>
          <w:bCs/>
        </w:rPr>
        <w:t>0</w:t>
      </w:r>
    </w:p>
    <w:p w14:paraId="7446E1C5" w14:textId="77777777" w:rsidR="00AA0D82" w:rsidRDefault="00AA0D82" w:rsidP="00AA0D82">
      <w:pPr>
        <w:pStyle w:val="ListParagraph"/>
        <w:numPr>
          <w:ilvl w:val="0"/>
          <w:numId w:val="75"/>
        </w:numPr>
        <w:spacing w:before="120"/>
        <w:contextualSpacing w:val="0"/>
      </w:pPr>
      <w:r>
        <w:t xml:space="preserve">Width: </w:t>
      </w:r>
      <w:r w:rsidRPr="00382E60">
        <w:rPr>
          <w:b/>
          <w:bCs/>
        </w:rPr>
        <w:t>550</w:t>
      </w:r>
    </w:p>
    <w:p w14:paraId="5E5048E9" w14:textId="77777777" w:rsidR="00AA0D82" w:rsidRDefault="00AA0D82" w:rsidP="00AA0D82">
      <w:pPr>
        <w:pStyle w:val="ListParagraph"/>
        <w:numPr>
          <w:ilvl w:val="0"/>
          <w:numId w:val="75"/>
        </w:numPr>
        <w:spacing w:before="120"/>
        <w:contextualSpacing w:val="0"/>
      </w:pPr>
      <w:r>
        <w:t xml:space="preserve">Height: </w:t>
      </w:r>
      <w:r>
        <w:rPr>
          <w:b/>
          <w:bCs/>
        </w:rPr>
        <w:t>140</w:t>
      </w:r>
    </w:p>
    <w:p w14:paraId="490A06B5" w14:textId="77777777" w:rsidR="00AA0D82" w:rsidRDefault="00AA0D82" w:rsidP="00AA0D82">
      <w:pPr>
        <w:pStyle w:val="ListParagraph"/>
        <w:numPr>
          <w:ilvl w:val="0"/>
          <w:numId w:val="74"/>
        </w:numPr>
        <w:spacing w:before="120"/>
        <w:ind w:left="357" w:hanging="357"/>
        <w:contextualSpacing w:val="0"/>
      </w:pPr>
      <w:r>
        <w:t xml:space="preserve"> Select the </w:t>
      </w:r>
      <w:proofErr w:type="spellStart"/>
      <w:r w:rsidRPr="00382E60">
        <w:rPr>
          <w:b/>
          <w:bCs/>
        </w:rPr>
        <w:t>RectQuickActionBar</w:t>
      </w:r>
      <w:r w:rsidRPr="00382E60">
        <w:rPr>
          <w:b/>
          <w:bCs/>
          <w:i/>
          <w:iCs/>
        </w:rPr>
        <w:t>X</w:t>
      </w:r>
      <w:proofErr w:type="spellEnd"/>
      <w:r>
        <w:t xml:space="preserve"> </w:t>
      </w:r>
      <w:proofErr w:type="gramStart"/>
      <w:r>
        <w:t>control, and</w:t>
      </w:r>
      <w:proofErr w:type="gramEnd"/>
      <w:r>
        <w:t xml:space="preserve"> set the </w:t>
      </w:r>
      <w:r w:rsidRPr="009E7D0A">
        <w:rPr>
          <w:b/>
        </w:rPr>
        <w:t>Height</w:t>
      </w:r>
      <w:r>
        <w:t xml:space="preserve"> property to </w:t>
      </w:r>
      <w:r w:rsidRPr="00382E60">
        <w:rPr>
          <w:b/>
          <w:bCs/>
        </w:rPr>
        <w:t>140</w:t>
      </w:r>
      <w:r>
        <w:t>.</w:t>
      </w:r>
    </w:p>
    <w:p w14:paraId="20B03575" w14:textId="77777777" w:rsidR="00AA0D82" w:rsidRPr="00382E60" w:rsidRDefault="00AA0D82" w:rsidP="00AA0D82">
      <w:pPr>
        <w:pStyle w:val="ListParagraph"/>
        <w:numPr>
          <w:ilvl w:val="0"/>
          <w:numId w:val="74"/>
        </w:numPr>
        <w:spacing w:before="120"/>
        <w:ind w:left="357" w:hanging="357"/>
        <w:contextualSpacing w:val="0"/>
      </w:pPr>
      <w:r w:rsidRPr="00382E60">
        <w:t xml:space="preserve">Add a </w:t>
      </w:r>
      <w:r w:rsidRPr="00382E60">
        <w:rPr>
          <w:b/>
          <w:bCs/>
        </w:rPr>
        <w:t>Left icon</w:t>
      </w:r>
      <w:r w:rsidRPr="00382E60">
        <w:t xml:space="preserve"> control to</w:t>
      </w:r>
      <w:r>
        <w:t xml:space="preserve"> the screen header, to the left of the title. Set the </w:t>
      </w:r>
      <w:proofErr w:type="spellStart"/>
      <w:r>
        <w:rPr>
          <w:b/>
          <w:bCs/>
        </w:rPr>
        <w:t>OnSelect</w:t>
      </w:r>
      <w:proofErr w:type="spellEnd"/>
      <w:r>
        <w:t xml:space="preserve"> action property for this control to </w:t>
      </w:r>
      <w:proofErr w:type="gramStart"/>
      <w:r w:rsidRPr="00382E60">
        <w:rPr>
          <w:b/>
          <w:bCs/>
        </w:rPr>
        <w:t>Navigate(</w:t>
      </w:r>
      <w:proofErr w:type="spellStart"/>
      <w:proofErr w:type="gramEnd"/>
      <w:r w:rsidRPr="00382E60">
        <w:rPr>
          <w:b/>
          <w:bCs/>
        </w:rPr>
        <w:t>BrowseAppointments</w:t>
      </w:r>
      <w:proofErr w:type="spellEnd"/>
      <w:r w:rsidRPr="00382E60">
        <w:rPr>
          <w:b/>
          <w:bCs/>
        </w:rPr>
        <w:t xml:space="preserve">, </w:t>
      </w:r>
      <w:proofErr w:type="spellStart"/>
      <w:r w:rsidRPr="00382E60">
        <w:rPr>
          <w:b/>
          <w:bCs/>
        </w:rPr>
        <w:t>Transition.None</w:t>
      </w:r>
      <w:proofErr w:type="spellEnd"/>
      <w:r w:rsidRPr="00382E60">
        <w:rPr>
          <w:b/>
          <w:bCs/>
        </w:rPr>
        <w:t>)</w:t>
      </w:r>
      <w:r w:rsidRPr="009E7D0A">
        <w:rPr>
          <w:bCs/>
        </w:rPr>
        <w:t>.</w:t>
      </w:r>
    </w:p>
    <w:p w14:paraId="22FF8BF8" w14:textId="77777777" w:rsidR="00AA0D82" w:rsidRDefault="00AA0D82" w:rsidP="00AA0D82">
      <w:pPr>
        <w:pStyle w:val="ListParagraph"/>
        <w:spacing w:before="120"/>
        <w:ind w:left="357"/>
        <w:contextualSpacing w:val="0"/>
      </w:pPr>
      <w:r>
        <w:rPr>
          <w:noProof/>
          <w:lang w:val="en-GB" w:eastAsia="en-GB"/>
        </w:rPr>
        <w:drawing>
          <wp:inline distT="0" distB="0" distL="0" distR="0" wp14:anchorId="7D61475C" wp14:editId="17FB875D">
            <wp:extent cx="2694709" cy="4704026"/>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719856" cy="4747924"/>
                    </a:xfrm>
                    <a:prstGeom prst="rect">
                      <a:avLst/>
                    </a:prstGeom>
                    <a:noFill/>
                    <a:ln>
                      <a:noFill/>
                    </a:ln>
                  </pic:spPr>
                </pic:pic>
              </a:graphicData>
            </a:graphic>
          </wp:inline>
        </w:drawing>
      </w:r>
    </w:p>
    <w:p w14:paraId="40A960FE" w14:textId="77777777" w:rsidR="00AA0D82" w:rsidRDefault="00AA0D82" w:rsidP="00AA0D82">
      <w:pPr>
        <w:pStyle w:val="ListParagraph"/>
        <w:numPr>
          <w:ilvl w:val="0"/>
          <w:numId w:val="74"/>
        </w:numPr>
        <w:spacing w:before="120"/>
        <w:ind w:left="357" w:hanging="357"/>
        <w:contextualSpacing w:val="0"/>
      </w:pPr>
      <w:r>
        <w:t xml:space="preserve">On the </w:t>
      </w:r>
      <w:r>
        <w:rPr>
          <w:b/>
          <w:bCs/>
        </w:rPr>
        <w:t>Insert</w:t>
      </w:r>
      <w:r>
        <w:t xml:space="preserve"> menu, select </w:t>
      </w:r>
      <w:r w:rsidRPr="009E7D0A">
        <w:rPr>
          <w:b/>
        </w:rPr>
        <w:t>Custom</w:t>
      </w:r>
      <w:r>
        <w:t xml:space="preserve">, and then select the </w:t>
      </w:r>
      <w:proofErr w:type="spellStart"/>
      <w:r w:rsidRPr="00A868CE">
        <w:rPr>
          <w:b/>
          <w:bCs/>
        </w:rPr>
        <w:t>DateHistoryComponent</w:t>
      </w:r>
      <w:proofErr w:type="spellEnd"/>
      <w:r>
        <w:t>:</w:t>
      </w:r>
    </w:p>
    <w:p w14:paraId="3CFAB715"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2784C6D7" wp14:editId="2BCCE798">
            <wp:extent cx="4425304" cy="375459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434747" cy="3762607"/>
                    </a:xfrm>
                    <a:prstGeom prst="rect">
                      <a:avLst/>
                    </a:prstGeom>
                    <a:noFill/>
                    <a:ln>
                      <a:noFill/>
                    </a:ln>
                  </pic:spPr>
                </pic:pic>
              </a:graphicData>
            </a:graphic>
          </wp:inline>
        </w:drawing>
      </w:r>
    </w:p>
    <w:p w14:paraId="794E6D0D" w14:textId="77777777" w:rsidR="00AA0D82" w:rsidRDefault="00AA0D82" w:rsidP="00AA0D82">
      <w:pPr>
        <w:pStyle w:val="ListParagraph"/>
        <w:numPr>
          <w:ilvl w:val="0"/>
          <w:numId w:val="74"/>
        </w:numPr>
        <w:spacing w:before="120"/>
        <w:ind w:left="357" w:hanging="357"/>
        <w:contextualSpacing w:val="0"/>
      </w:pPr>
      <w:r>
        <w:t>Move and resize the component so that it occupies the body of the screen, below the heading:</w:t>
      </w:r>
    </w:p>
    <w:p w14:paraId="50BA966A"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6EDD829D" wp14:editId="42E8BD6B">
            <wp:extent cx="2693928" cy="473336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707670" cy="4757511"/>
                    </a:xfrm>
                    <a:prstGeom prst="rect">
                      <a:avLst/>
                    </a:prstGeom>
                    <a:noFill/>
                    <a:ln>
                      <a:noFill/>
                    </a:ln>
                  </pic:spPr>
                </pic:pic>
              </a:graphicData>
            </a:graphic>
          </wp:inline>
        </w:drawing>
      </w:r>
    </w:p>
    <w:p w14:paraId="212942BE" w14:textId="77777777" w:rsidR="00AA0D82" w:rsidRDefault="00AA0D82" w:rsidP="00AA0D82">
      <w:pPr>
        <w:pStyle w:val="ListParagraph"/>
        <w:numPr>
          <w:ilvl w:val="0"/>
          <w:numId w:val="74"/>
        </w:numPr>
        <w:spacing w:before="120"/>
        <w:ind w:left="357" w:hanging="357"/>
        <w:contextualSpacing w:val="0"/>
      </w:pPr>
      <w:r>
        <w:t>Set the following properties for this component:</w:t>
      </w:r>
    </w:p>
    <w:p w14:paraId="46F22B85" w14:textId="77777777" w:rsidR="00AA0D82" w:rsidRDefault="00AA0D82" w:rsidP="00AA0D82">
      <w:pPr>
        <w:pStyle w:val="ListParagraph"/>
        <w:numPr>
          <w:ilvl w:val="0"/>
          <w:numId w:val="76"/>
        </w:numPr>
        <w:spacing w:before="120"/>
        <w:contextualSpacing w:val="0"/>
      </w:pPr>
      <w:r>
        <w:t xml:space="preserve">Data: </w:t>
      </w:r>
      <w:proofErr w:type="spellStart"/>
      <w:r w:rsidRPr="00A868CE">
        <w:rPr>
          <w:b/>
          <w:bCs/>
        </w:rPr>
        <w:t>customerAppointmentsCollection</w:t>
      </w:r>
      <w:proofErr w:type="spellEnd"/>
    </w:p>
    <w:p w14:paraId="537C6582" w14:textId="77777777" w:rsidR="00AA0D82" w:rsidRPr="00A868CE" w:rsidRDefault="00AA0D82" w:rsidP="00AA0D82">
      <w:pPr>
        <w:pStyle w:val="ListParagraph"/>
        <w:numPr>
          <w:ilvl w:val="0"/>
          <w:numId w:val="76"/>
        </w:numPr>
        <w:spacing w:before="120"/>
        <w:contextualSpacing w:val="0"/>
      </w:pPr>
      <w:r>
        <w:t xml:space="preserve">Appointment Date: </w:t>
      </w:r>
      <w:proofErr w:type="spellStart"/>
      <w:r w:rsidRPr="00A868CE">
        <w:rPr>
          <w:b/>
          <w:bCs/>
        </w:rPr>
        <w:t>startDateTime</w:t>
      </w:r>
      <w:proofErr w:type="spellEnd"/>
    </w:p>
    <w:p w14:paraId="664EFE0C" w14:textId="77777777" w:rsidR="00AA0D82" w:rsidRPr="00A868CE" w:rsidRDefault="00AA0D82" w:rsidP="00AA0D82">
      <w:pPr>
        <w:pStyle w:val="ListParagraph"/>
        <w:numPr>
          <w:ilvl w:val="0"/>
          <w:numId w:val="76"/>
        </w:numPr>
        <w:spacing w:before="120"/>
        <w:contextualSpacing w:val="0"/>
      </w:pPr>
      <w:r w:rsidRPr="00A868CE">
        <w:t>Notes</w:t>
      </w:r>
      <w:r>
        <w:t xml:space="preserve">: </w:t>
      </w:r>
      <w:r w:rsidRPr="00A868CE">
        <w:rPr>
          <w:b/>
          <w:bCs/>
        </w:rPr>
        <w:t>notes</w:t>
      </w:r>
    </w:p>
    <w:p w14:paraId="7F74F9AF" w14:textId="0CD5ABEF" w:rsidR="00AA0D82" w:rsidRDefault="00AA0D82" w:rsidP="00AA0D82">
      <w:pPr>
        <w:pStyle w:val="ListParagraph"/>
        <w:numPr>
          <w:ilvl w:val="0"/>
          <w:numId w:val="74"/>
        </w:numPr>
        <w:spacing w:before="120"/>
        <w:ind w:left="357" w:hanging="357"/>
        <w:contextualSpacing w:val="0"/>
      </w:pPr>
      <w:r>
        <w:t xml:space="preserve">Save the </w:t>
      </w:r>
      <w:r w:rsidR="00721972">
        <w:t>app</w:t>
      </w:r>
      <w:r>
        <w:t>.</w:t>
      </w:r>
    </w:p>
    <w:p w14:paraId="459B9AEC" w14:textId="7C31955C" w:rsidR="00AA0D82" w:rsidRDefault="00AA0D82" w:rsidP="00AA0D82">
      <w:pPr>
        <w:spacing w:before="120"/>
      </w:pPr>
      <w:r>
        <w:t>To test the Power Apps:</w:t>
      </w:r>
    </w:p>
    <w:p w14:paraId="7D931C62" w14:textId="77777777" w:rsidR="00AA0D82" w:rsidRDefault="00AA0D82" w:rsidP="00AA0D82">
      <w:pPr>
        <w:pStyle w:val="ListParagraph"/>
        <w:numPr>
          <w:ilvl w:val="0"/>
          <w:numId w:val="77"/>
        </w:numPr>
        <w:spacing w:before="120"/>
        <w:contextualSpacing w:val="0"/>
      </w:pPr>
      <w:r>
        <w:t xml:space="preserve">In the </w:t>
      </w:r>
      <w:r w:rsidRPr="00491DAF">
        <w:rPr>
          <w:b/>
          <w:bCs/>
        </w:rPr>
        <w:t>Tree view</w:t>
      </w:r>
      <w:r>
        <w:t xml:space="preserve"> pane, select the </w:t>
      </w:r>
      <w:r w:rsidRPr="00491DAF">
        <w:rPr>
          <w:b/>
          <w:bCs/>
        </w:rPr>
        <w:t>Home</w:t>
      </w:r>
      <w:r>
        <w:t xml:space="preserve"> screen.</w:t>
      </w:r>
    </w:p>
    <w:p w14:paraId="0FB4D4D7" w14:textId="0B4459CB" w:rsidR="00AA0D82" w:rsidRDefault="00AA0D82" w:rsidP="00AA0D82">
      <w:pPr>
        <w:pStyle w:val="ListParagraph"/>
        <w:numPr>
          <w:ilvl w:val="0"/>
          <w:numId w:val="77"/>
        </w:numPr>
        <w:spacing w:before="120"/>
        <w:contextualSpacing w:val="0"/>
      </w:pPr>
      <w:r>
        <w:t xml:space="preserve">Press </w:t>
      </w:r>
      <w:r>
        <w:rPr>
          <w:b/>
          <w:bCs/>
        </w:rPr>
        <w:t>F5</w:t>
      </w:r>
      <w:r>
        <w:t xml:space="preserve"> to preview the </w:t>
      </w:r>
      <w:r w:rsidR="00F423FB">
        <w:t>a</w:t>
      </w:r>
      <w:r>
        <w:t xml:space="preserve">pp. </w:t>
      </w:r>
    </w:p>
    <w:p w14:paraId="2755EBB0" w14:textId="77777777" w:rsidR="00AA0D82" w:rsidRDefault="00AA0D82" w:rsidP="00AA0D82">
      <w:pPr>
        <w:pStyle w:val="ListParagraph"/>
        <w:numPr>
          <w:ilvl w:val="0"/>
          <w:numId w:val="77"/>
        </w:numPr>
        <w:spacing w:before="120"/>
        <w:contextualSpacing w:val="0"/>
      </w:pPr>
      <w:r>
        <w:t xml:space="preserve">On the </w:t>
      </w:r>
      <w:r>
        <w:rPr>
          <w:b/>
          <w:bCs/>
        </w:rPr>
        <w:t xml:space="preserve">Home </w:t>
      </w:r>
      <w:r>
        <w:t xml:space="preserve">screen, select </w:t>
      </w:r>
      <w:r w:rsidRPr="00491DAF">
        <w:rPr>
          <w:b/>
          <w:bCs/>
        </w:rPr>
        <w:t>Appointments</w:t>
      </w:r>
      <w:r>
        <w:t>.</w:t>
      </w:r>
    </w:p>
    <w:p w14:paraId="263F7F87" w14:textId="77777777" w:rsidR="00AA0D82" w:rsidRDefault="00AA0D82" w:rsidP="00AA0D82">
      <w:pPr>
        <w:pStyle w:val="ListParagraph"/>
        <w:numPr>
          <w:ilvl w:val="0"/>
          <w:numId w:val="77"/>
        </w:numPr>
        <w:spacing w:before="120"/>
        <w:contextualSpacing w:val="0"/>
      </w:pPr>
      <w:r>
        <w:t xml:space="preserve">In the browse screen, select the </w:t>
      </w:r>
      <w:r w:rsidRPr="00672C8C">
        <w:rPr>
          <w:b/>
          <w:bCs/>
        </w:rPr>
        <w:t>Detail list</w:t>
      </w:r>
      <w:r>
        <w:t xml:space="preserve"> icon for any appointment.</w:t>
      </w:r>
    </w:p>
    <w:p w14:paraId="6D0C278C" w14:textId="77777777" w:rsidR="00AA0D82" w:rsidRDefault="00AA0D82" w:rsidP="00AA0D82">
      <w:pPr>
        <w:pStyle w:val="ListParagraph"/>
        <w:numPr>
          <w:ilvl w:val="0"/>
          <w:numId w:val="77"/>
        </w:numPr>
        <w:spacing w:before="120"/>
        <w:contextualSpacing w:val="0"/>
      </w:pPr>
      <w:r>
        <w:t xml:space="preserve">Verify that the </w:t>
      </w:r>
      <w:r>
        <w:rPr>
          <w:b/>
          <w:bCs/>
        </w:rPr>
        <w:t>Appointments History</w:t>
      </w:r>
      <w:r>
        <w:t xml:space="preserve"> screen for the selected customer appears. </w:t>
      </w:r>
    </w:p>
    <w:p w14:paraId="065606F8" w14:textId="77777777" w:rsidR="00AA0D82" w:rsidRPr="00BA0E71" w:rsidRDefault="00AA0D82" w:rsidP="00AA0D82">
      <w:pPr>
        <w:pStyle w:val="ListParagraph"/>
        <w:numPr>
          <w:ilvl w:val="0"/>
          <w:numId w:val="77"/>
        </w:numPr>
        <w:spacing w:before="120" w:after="120"/>
        <w:contextualSpacing w:val="0"/>
      </w:pPr>
      <w:r w:rsidRPr="006C4CA5">
        <w:t>Close</w:t>
      </w:r>
      <w:r>
        <w:t xml:space="preserve"> the preview window and return to Power Apps Studio.</w:t>
      </w:r>
    </w:p>
    <w:p w14:paraId="2D561B28" w14:textId="77777777" w:rsidR="00AA0D82" w:rsidRPr="00382E60" w:rsidRDefault="00AA0D82" w:rsidP="00AA0D82">
      <w:pPr>
        <w:spacing w:before="120"/>
      </w:pPr>
    </w:p>
    <w:p w14:paraId="5B5C96CF" w14:textId="77777777" w:rsidR="00AA0D82" w:rsidRPr="00382E60" w:rsidRDefault="00AA0D82" w:rsidP="00AA0D82"/>
    <w:p w14:paraId="0A1275C5" w14:textId="77777777" w:rsidR="00AA0D82" w:rsidRPr="00382E60" w:rsidRDefault="00AA0D82" w:rsidP="00AA0D82">
      <w:pPr>
        <w:spacing w:before="120"/>
      </w:pPr>
    </w:p>
    <w:p w14:paraId="013CAFA2" w14:textId="77777777" w:rsidR="00AA0D82" w:rsidRDefault="00AA0D82" w:rsidP="00AA0D82">
      <w:pPr>
        <w:pStyle w:val="Heading4"/>
      </w:pPr>
      <w:r>
        <w:lastRenderedPageBreak/>
        <w:t>Ordering Parts</w:t>
      </w:r>
    </w:p>
    <w:p w14:paraId="102A7BA6" w14:textId="77777777" w:rsidR="00AA0D82" w:rsidRDefault="00AA0D82" w:rsidP="00AA0D82">
      <w:pPr>
        <w:spacing w:before="120"/>
      </w:pPr>
      <w:r>
        <w:t xml:space="preserve">A key requirement of the system is to enable a technician to order any parts required while visiting a customer. If the parts are in stock, it should be possible to schedule another visit to complete the repair at the next convenient date for the customer. If the parts are currently out of stock and </w:t>
      </w:r>
      <w:proofErr w:type="gramStart"/>
      <w:r>
        <w:t>have to</w:t>
      </w:r>
      <w:proofErr w:type="gramEnd"/>
      <w:r>
        <w:t xml:space="preserve"> be ordered, the technician can tell the customer. Malik can then arrange an appointment with the customer when Maria receives notice that the parts have arrived in the warehouse.</w:t>
      </w:r>
    </w:p>
    <w:p w14:paraId="48D63FB6" w14:textId="77777777" w:rsidR="00AA0D82" w:rsidRDefault="00AA0D82" w:rsidP="00AA0D82">
      <w:pPr>
        <w:spacing w:before="120"/>
      </w:pPr>
      <w:r>
        <w:t xml:space="preserve">The reservations part of the app uses the tables in the </w:t>
      </w:r>
      <w:proofErr w:type="spellStart"/>
      <w:r w:rsidRPr="009F7D2C">
        <w:rPr>
          <w:b/>
          <w:bCs/>
        </w:rPr>
        <w:t>InventoryDB</w:t>
      </w:r>
      <w:proofErr w:type="spellEnd"/>
      <w:r>
        <w:t xml:space="preserve"> database shown in the diagram below. The </w:t>
      </w:r>
      <w:r w:rsidRPr="009F7D2C">
        <w:rPr>
          <w:b/>
          <w:bCs/>
        </w:rPr>
        <w:t>Orders</w:t>
      </w:r>
      <w:r>
        <w:t xml:space="preserve"> table holds information about orders placed for parts. The </w:t>
      </w:r>
      <w:r w:rsidRPr="009F7D2C">
        <w:rPr>
          <w:b/>
          <w:bCs/>
        </w:rPr>
        <w:t>Reservations</w:t>
      </w:r>
      <w:r>
        <w:t xml:space="preserve"> table lists the reservation requests that technicians and engineers have made for parts. The </w:t>
      </w:r>
      <w:r w:rsidRPr="009F7D2C">
        <w:rPr>
          <w:b/>
          <w:bCs/>
        </w:rPr>
        <w:t>Engineers</w:t>
      </w:r>
      <w:r>
        <w:t xml:space="preserve"> table provides the name and contact number for the engineer who made the reservation, in case of any queries by Maria, the inventory manager.</w:t>
      </w:r>
    </w:p>
    <w:p w14:paraId="5E56F521" w14:textId="77777777" w:rsidR="00AA0D82" w:rsidRDefault="00AA0D82" w:rsidP="00AA0D82">
      <w:pPr>
        <w:spacing w:before="120"/>
      </w:pPr>
      <w:r>
        <w:rPr>
          <w:noProof/>
          <w:lang w:val="en-GB" w:eastAsia="en-GB"/>
        </w:rPr>
        <w:drawing>
          <wp:inline distT="0" distB="0" distL="0" distR="0" wp14:anchorId="75B7796D" wp14:editId="1ABA3659">
            <wp:extent cx="5111750" cy="5007544"/>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115700" cy="5011413"/>
                    </a:xfrm>
                    <a:prstGeom prst="rect">
                      <a:avLst/>
                    </a:prstGeom>
                    <a:noFill/>
                    <a:ln>
                      <a:noFill/>
                    </a:ln>
                  </pic:spPr>
                </pic:pic>
              </a:graphicData>
            </a:graphic>
          </wp:inline>
        </w:drawing>
      </w:r>
    </w:p>
    <w:p w14:paraId="4906EA93" w14:textId="77777777" w:rsidR="00AA0D82" w:rsidRDefault="00AA0D82" w:rsidP="00AA0D82">
      <w:pPr>
        <w:spacing w:before="120"/>
      </w:pPr>
      <w:r>
        <w:t xml:space="preserve">To support this feature, Kiana </w:t>
      </w:r>
      <w:proofErr w:type="gramStart"/>
      <w:r>
        <w:t>has to</w:t>
      </w:r>
      <w:proofErr w:type="gramEnd"/>
      <w:r>
        <w:t xml:space="preserve"> update the Web API with a method that fetches the number of reserved items for a specified part:</w:t>
      </w:r>
    </w:p>
    <w:p w14:paraId="2961DF59" w14:textId="77777777" w:rsidR="00AA0D82" w:rsidRDefault="00AA0D82" w:rsidP="00AA0D82">
      <w:pPr>
        <w:pStyle w:val="ListParagraph"/>
        <w:numPr>
          <w:ilvl w:val="0"/>
          <w:numId w:val="83"/>
        </w:numPr>
        <w:spacing w:before="120"/>
        <w:ind w:left="357" w:hanging="357"/>
        <w:contextualSpacing w:val="0"/>
      </w:pPr>
      <w:r>
        <w:t xml:space="preserve">Open the </w:t>
      </w:r>
      <w:proofErr w:type="spellStart"/>
      <w:r w:rsidRPr="002A294E">
        <w:rPr>
          <w:b/>
          <w:bCs/>
        </w:rPr>
        <w:t>FieldEngineerApi</w:t>
      </w:r>
      <w:proofErr w:type="spellEnd"/>
      <w:r>
        <w:t xml:space="preserve"> Web API project in Visual Studio Code.</w:t>
      </w:r>
    </w:p>
    <w:p w14:paraId="2AC219EC" w14:textId="77777777" w:rsidR="00AA0D82" w:rsidRDefault="00AA0D82" w:rsidP="00AA0D82">
      <w:pPr>
        <w:pStyle w:val="ListParagraph"/>
        <w:numPr>
          <w:ilvl w:val="0"/>
          <w:numId w:val="83"/>
        </w:numPr>
        <w:spacing w:before="120"/>
        <w:ind w:left="357" w:hanging="357"/>
        <w:contextualSpacing w:val="0"/>
      </w:pPr>
      <w:r>
        <w:t xml:space="preserve">Add a file named </w:t>
      </w:r>
      <w:proofErr w:type="spellStart"/>
      <w:r w:rsidRPr="00C02DDD">
        <w:rPr>
          <w:b/>
          <w:bCs/>
        </w:rPr>
        <w:t>Order.cs</w:t>
      </w:r>
      <w:proofErr w:type="spellEnd"/>
      <w:r>
        <w:t xml:space="preserve"> to the </w:t>
      </w:r>
      <w:r w:rsidRPr="009E7D0A">
        <w:rPr>
          <w:b/>
        </w:rPr>
        <w:t>Models</w:t>
      </w:r>
      <w:r>
        <w:t xml:space="preserve"> folder. Add the following code to this file. The </w:t>
      </w:r>
      <w:r w:rsidRPr="00C02DDD">
        <w:rPr>
          <w:b/>
          <w:bCs/>
        </w:rPr>
        <w:t>Orders</w:t>
      </w:r>
      <w:r>
        <w:t xml:space="preserve"> class tracks the details of orders placed for parts.</w:t>
      </w:r>
    </w:p>
    <w:p w14:paraId="73693C3C" w14:textId="77777777" w:rsidR="00AA0D82" w:rsidRDefault="00AA0D82" w:rsidP="00AA0D82">
      <w:pPr>
        <w:pStyle w:val="Code"/>
      </w:pPr>
      <w:r>
        <w:t xml:space="preserve">using </w:t>
      </w:r>
      <w:proofErr w:type="gramStart"/>
      <w:r>
        <w:t>System;</w:t>
      </w:r>
      <w:proofErr w:type="gramEnd"/>
    </w:p>
    <w:p w14:paraId="2738D145" w14:textId="77777777" w:rsidR="00AA0D82" w:rsidRDefault="00AA0D82" w:rsidP="00AA0D82">
      <w:pPr>
        <w:pStyle w:val="Code"/>
      </w:pPr>
      <w:r>
        <w:t xml:space="preserve">using </w:t>
      </w:r>
      <w:proofErr w:type="spellStart"/>
      <w:proofErr w:type="gramStart"/>
      <w:r>
        <w:t>System.ComponentModel.DataAnnotations</w:t>
      </w:r>
      <w:proofErr w:type="spellEnd"/>
      <w:proofErr w:type="gramEnd"/>
      <w:r>
        <w:t>;</w:t>
      </w:r>
    </w:p>
    <w:p w14:paraId="49C10721" w14:textId="77777777" w:rsidR="00AA0D82" w:rsidRDefault="00AA0D82" w:rsidP="00AA0D82">
      <w:pPr>
        <w:pStyle w:val="Code"/>
      </w:pPr>
      <w:r>
        <w:lastRenderedPageBreak/>
        <w:t xml:space="preserve">using </w:t>
      </w:r>
      <w:proofErr w:type="spellStart"/>
      <w:proofErr w:type="gramStart"/>
      <w:r>
        <w:t>System.ComponentModel.DataAnnotations.Schema</w:t>
      </w:r>
      <w:proofErr w:type="spellEnd"/>
      <w:proofErr w:type="gramEnd"/>
      <w:r>
        <w:t>;</w:t>
      </w:r>
    </w:p>
    <w:p w14:paraId="0D3B4646" w14:textId="77777777" w:rsidR="00AA0D82" w:rsidRDefault="00AA0D82" w:rsidP="00AA0D82">
      <w:pPr>
        <w:pStyle w:val="Code"/>
      </w:pPr>
    </w:p>
    <w:p w14:paraId="36039145" w14:textId="77777777" w:rsidR="00AA0D82" w:rsidRDefault="00AA0D82" w:rsidP="00AA0D82">
      <w:pPr>
        <w:pStyle w:val="Code"/>
      </w:pPr>
      <w:r>
        <w:t xml:space="preserve">namespace </w:t>
      </w:r>
      <w:proofErr w:type="spellStart"/>
      <w:r>
        <w:t>FieldEngineerApi.Models</w:t>
      </w:r>
      <w:proofErr w:type="spellEnd"/>
    </w:p>
    <w:p w14:paraId="41E8D37E" w14:textId="77777777" w:rsidR="00AA0D82" w:rsidRDefault="00AA0D82" w:rsidP="00AA0D82">
      <w:pPr>
        <w:pStyle w:val="Code"/>
      </w:pPr>
      <w:r>
        <w:t>{</w:t>
      </w:r>
    </w:p>
    <w:p w14:paraId="6D67209A" w14:textId="77777777" w:rsidR="000669A0" w:rsidRDefault="00AA0D82" w:rsidP="00AA0D82">
      <w:pPr>
        <w:pStyle w:val="Code"/>
      </w:pPr>
      <w:r>
        <w:t xml:space="preserve">    public class Order </w:t>
      </w:r>
    </w:p>
    <w:p w14:paraId="1C0650EF" w14:textId="79DA4850" w:rsidR="00AA0D82" w:rsidRDefault="000669A0" w:rsidP="00AA0D82">
      <w:pPr>
        <w:pStyle w:val="Code"/>
      </w:pPr>
      <w:r>
        <w:t xml:space="preserve">    </w:t>
      </w:r>
      <w:r w:rsidR="00AA0D82">
        <w:t>{</w:t>
      </w:r>
    </w:p>
    <w:p w14:paraId="395B913B" w14:textId="77777777" w:rsidR="00AA0D82" w:rsidRDefault="00AA0D82" w:rsidP="00AA0D82">
      <w:pPr>
        <w:pStyle w:val="Code"/>
      </w:pPr>
      <w:r>
        <w:t xml:space="preserve">        [Key]</w:t>
      </w:r>
    </w:p>
    <w:p w14:paraId="08DF44F3" w14:textId="77777777" w:rsidR="00AA0D82" w:rsidRDefault="00AA0D82" w:rsidP="00AA0D82">
      <w:pPr>
        <w:pStyle w:val="Code"/>
      </w:pPr>
      <w:r>
        <w:t xml:space="preserve">        public long Id </w:t>
      </w:r>
      <w:proofErr w:type="gramStart"/>
      <w:r>
        <w:t>{ get</w:t>
      </w:r>
      <w:proofErr w:type="gramEnd"/>
      <w:r>
        <w:t>; set; }</w:t>
      </w:r>
    </w:p>
    <w:p w14:paraId="7864E0D0" w14:textId="77777777" w:rsidR="00AA0D82" w:rsidRDefault="00AA0D82" w:rsidP="00AA0D82">
      <w:pPr>
        <w:pStyle w:val="Code"/>
      </w:pPr>
      <w:r>
        <w:t xml:space="preserve">        public long </w:t>
      </w:r>
      <w:proofErr w:type="spellStart"/>
      <w:r>
        <w:t>BoilerPartId</w:t>
      </w:r>
      <w:proofErr w:type="spellEnd"/>
      <w:r>
        <w:t xml:space="preserve"> </w:t>
      </w:r>
      <w:proofErr w:type="gramStart"/>
      <w:r>
        <w:t>{ get</w:t>
      </w:r>
      <w:proofErr w:type="gramEnd"/>
      <w:r>
        <w:t>; set; }</w:t>
      </w:r>
    </w:p>
    <w:p w14:paraId="511170CA" w14:textId="77777777" w:rsidR="00AA0D82" w:rsidRDefault="00AA0D82" w:rsidP="00AA0D82">
      <w:pPr>
        <w:pStyle w:val="Code"/>
      </w:pPr>
      <w:r>
        <w:t xml:space="preserve">        public </w:t>
      </w:r>
      <w:proofErr w:type="spellStart"/>
      <w:r>
        <w:t>BoilerPart</w:t>
      </w:r>
      <w:proofErr w:type="spellEnd"/>
      <w:r>
        <w:t xml:space="preserve"> </w:t>
      </w:r>
      <w:proofErr w:type="spellStart"/>
      <w:r>
        <w:t>BoilerPart</w:t>
      </w:r>
      <w:proofErr w:type="spellEnd"/>
      <w:r>
        <w:t xml:space="preserve"> </w:t>
      </w:r>
      <w:proofErr w:type="gramStart"/>
      <w:r>
        <w:t>{ get</w:t>
      </w:r>
      <w:proofErr w:type="gramEnd"/>
      <w:r>
        <w:t>; set; }</w:t>
      </w:r>
    </w:p>
    <w:p w14:paraId="2520DE82" w14:textId="77777777" w:rsidR="00AA0D82" w:rsidRDefault="00AA0D82" w:rsidP="00AA0D82">
      <w:pPr>
        <w:pStyle w:val="Code"/>
      </w:pPr>
      <w:r>
        <w:t xml:space="preserve">        public long Quantity </w:t>
      </w:r>
      <w:proofErr w:type="gramStart"/>
      <w:r>
        <w:t>{ get</w:t>
      </w:r>
      <w:proofErr w:type="gramEnd"/>
      <w:r>
        <w:t>; set; }</w:t>
      </w:r>
    </w:p>
    <w:p w14:paraId="7904F4FE" w14:textId="77777777" w:rsidR="00AA0D82" w:rsidRDefault="00AA0D82" w:rsidP="00AA0D82">
      <w:pPr>
        <w:pStyle w:val="Code"/>
      </w:pPr>
      <w:r>
        <w:t xml:space="preserve">        [</w:t>
      </w:r>
      <w:proofErr w:type="gramStart"/>
      <w:r>
        <w:t>Column(</w:t>
      </w:r>
      <w:proofErr w:type="gramEnd"/>
      <w:r>
        <w:t>TypeName = "money")]</w:t>
      </w:r>
    </w:p>
    <w:p w14:paraId="4E37B753" w14:textId="77777777" w:rsidR="00AA0D82" w:rsidRDefault="00AA0D82" w:rsidP="00AA0D82">
      <w:pPr>
        <w:pStyle w:val="Code"/>
      </w:pPr>
      <w:r>
        <w:t xml:space="preserve">        public decimal </w:t>
      </w:r>
      <w:proofErr w:type="spellStart"/>
      <w:r>
        <w:t>TotalPrice</w:t>
      </w:r>
      <w:proofErr w:type="spellEnd"/>
      <w:r>
        <w:t xml:space="preserve"> </w:t>
      </w:r>
      <w:proofErr w:type="gramStart"/>
      <w:r>
        <w:t>{ get</w:t>
      </w:r>
      <w:proofErr w:type="gramEnd"/>
      <w:r>
        <w:t>; set; }</w:t>
      </w:r>
    </w:p>
    <w:p w14:paraId="4A80B927" w14:textId="77777777" w:rsidR="00AA0D82" w:rsidRDefault="00AA0D82" w:rsidP="00AA0D82">
      <w:pPr>
        <w:pStyle w:val="Code"/>
      </w:pPr>
      <w:r>
        <w:t xml:space="preserve">        [</w:t>
      </w:r>
      <w:proofErr w:type="gramStart"/>
      <w:r>
        <w:t>Display(</w:t>
      </w:r>
      <w:proofErr w:type="gramEnd"/>
      <w:r>
        <w:t>Name = "</w:t>
      </w:r>
      <w:proofErr w:type="spellStart"/>
      <w:r>
        <w:t>OrderedDate</w:t>
      </w:r>
      <w:proofErr w:type="spellEnd"/>
      <w:r>
        <w:t>")]</w:t>
      </w:r>
    </w:p>
    <w:p w14:paraId="474BEA61" w14:textId="77777777" w:rsidR="00AA0D82" w:rsidRDefault="00AA0D82" w:rsidP="00AA0D82">
      <w:pPr>
        <w:pStyle w:val="Code"/>
      </w:pPr>
      <w:r>
        <w:t xml:space="preserve">        [</w:t>
      </w:r>
      <w:proofErr w:type="spellStart"/>
      <w:proofErr w:type="gramStart"/>
      <w:r>
        <w:t>DataType</w:t>
      </w:r>
      <w:proofErr w:type="spellEnd"/>
      <w:r>
        <w:t>(</w:t>
      </w:r>
      <w:proofErr w:type="spellStart"/>
      <w:proofErr w:type="gramEnd"/>
      <w:r>
        <w:t>DataType.DateTime</w:t>
      </w:r>
      <w:proofErr w:type="spellEnd"/>
      <w:r>
        <w:t>)]</w:t>
      </w:r>
    </w:p>
    <w:p w14:paraId="466B6394" w14:textId="77777777" w:rsidR="00AA0D82" w:rsidRDefault="00AA0D82" w:rsidP="00AA0D82">
      <w:pPr>
        <w:pStyle w:val="Code"/>
      </w:pPr>
      <w:r>
        <w:t xml:space="preserve">        [</w:t>
      </w:r>
      <w:proofErr w:type="spellStart"/>
      <w:proofErr w:type="gramStart"/>
      <w:r>
        <w:t>DisplayFormat</w:t>
      </w:r>
      <w:proofErr w:type="spellEnd"/>
      <w:r>
        <w:t>(</w:t>
      </w:r>
      <w:proofErr w:type="spellStart"/>
      <w:proofErr w:type="gramEnd"/>
      <w:r>
        <w:t>DataFormatString</w:t>
      </w:r>
      <w:proofErr w:type="spellEnd"/>
      <w:r>
        <w:t xml:space="preserve"> = "{0:MM/dd/</w:t>
      </w:r>
      <w:proofErr w:type="spellStart"/>
      <w:r>
        <w:t>yyyy</w:t>
      </w:r>
      <w:proofErr w:type="spellEnd"/>
      <w:r>
        <w:t>}")]</w:t>
      </w:r>
    </w:p>
    <w:p w14:paraId="20D80487" w14:textId="77777777" w:rsidR="00AA0D82" w:rsidRDefault="00AA0D82" w:rsidP="00AA0D82">
      <w:pPr>
        <w:pStyle w:val="Code"/>
      </w:pPr>
      <w:r>
        <w:t xml:space="preserve">        public </w:t>
      </w:r>
      <w:proofErr w:type="spellStart"/>
      <w:r>
        <w:t>DateTime</w:t>
      </w:r>
      <w:proofErr w:type="spellEnd"/>
      <w:r>
        <w:t xml:space="preserve"> </w:t>
      </w:r>
      <w:proofErr w:type="spellStart"/>
      <w:r>
        <w:t>OrderedDateTime</w:t>
      </w:r>
      <w:proofErr w:type="spellEnd"/>
      <w:r>
        <w:t xml:space="preserve"> </w:t>
      </w:r>
      <w:proofErr w:type="gramStart"/>
      <w:r>
        <w:t>{ get</w:t>
      </w:r>
      <w:proofErr w:type="gramEnd"/>
      <w:r>
        <w:t>; set; }</w:t>
      </w:r>
    </w:p>
    <w:p w14:paraId="1A3267C4" w14:textId="77777777" w:rsidR="00AA0D82" w:rsidRDefault="00AA0D82" w:rsidP="00AA0D82">
      <w:pPr>
        <w:pStyle w:val="Code"/>
      </w:pPr>
      <w:r>
        <w:t xml:space="preserve">        public bool Delivered </w:t>
      </w:r>
      <w:proofErr w:type="gramStart"/>
      <w:r>
        <w:t>{ get</w:t>
      </w:r>
      <w:proofErr w:type="gramEnd"/>
      <w:r>
        <w:t>; set; }</w:t>
      </w:r>
    </w:p>
    <w:p w14:paraId="1AC390F0" w14:textId="77777777" w:rsidR="00AA0D82" w:rsidRDefault="00AA0D82" w:rsidP="00AA0D82">
      <w:pPr>
        <w:pStyle w:val="Code"/>
      </w:pPr>
      <w:r>
        <w:t xml:space="preserve">        [</w:t>
      </w:r>
      <w:proofErr w:type="gramStart"/>
      <w:r>
        <w:t>Display(</w:t>
      </w:r>
      <w:proofErr w:type="gramEnd"/>
      <w:r>
        <w:t>Name = "</w:t>
      </w:r>
      <w:proofErr w:type="spellStart"/>
      <w:r>
        <w:t>DeliveredDate</w:t>
      </w:r>
      <w:proofErr w:type="spellEnd"/>
      <w:r>
        <w:t>")]</w:t>
      </w:r>
    </w:p>
    <w:p w14:paraId="5B9C0CA5" w14:textId="77777777" w:rsidR="00AA0D82" w:rsidRDefault="00AA0D82" w:rsidP="00AA0D82">
      <w:pPr>
        <w:pStyle w:val="Code"/>
      </w:pPr>
      <w:r>
        <w:t xml:space="preserve">        [</w:t>
      </w:r>
      <w:proofErr w:type="spellStart"/>
      <w:proofErr w:type="gramStart"/>
      <w:r>
        <w:t>DataType</w:t>
      </w:r>
      <w:proofErr w:type="spellEnd"/>
      <w:r>
        <w:t>(</w:t>
      </w:r>
      <w:proofErr w:type="spellStart"/>
      <w:proofErr w:type="gramEnd"/>
      <w:r>
        <w:t>DataType.DateTime</w:t>
      </w:r>
      <w:proofErr w:type="spellEnd"/>
      <w:r>
        <w:t>)]</w:t>
      </w:r>
    </w:p>
    <w:p w14:paraId="0C9DFE65" w14:textId="77777777" w:rsidR="00AA0D82" w:rsidRDefault="00AA0D82" w:rsidP="00AA0D82">
      <w:pPr>
        <w:pStyle w:val="Code"/>
      </w:pPr>
      <w:r>
        <w:t xml:space="preserve">        [</w:t>
      </w:r>
      <w:proofErr w:type="spellStart"/>
      <w:proofErr w:type="gramStart"/>
      <w:r>
        <w:t>DisplayFormat</w:t>
      </w:r>
      <w:proofErr w:type="spellEnd"/>
      <w:r>
        <w:t>(</w:t>
      </w:r>
      <w:proofErr w:type="spellStart"/>
      <w:proofErr w:type="gramEnd"/>
      <w:r>
        <w:t>DataFormatString</w:t>
      </w:r>
      <w:proofErr w:type="spellEnd"/>
      <w:r>
        <w:t xml:space="preserve"> = "{0:MM/dd/</w:t>
      </w:r>
      <w:proofErr w:type="spellStart"/>
      <w:r>
        <w:t>yyyy</w:t>
      </w:r>
      <w:proofErr w:type="spellEnd"/>
      <w:r>
        <w:t>}")]</w:t>
      </w:r>
    </w:p>
    <w:p w14:paraId="2435241D" w14:textId="77777777" w:rsidR="00AA0D82" w:rsidRDefault="00AA0D82" w:rsidP="00AA0D82">
      <w:pPr>
        <w:pStyle w:val="Code"/>
      </w:pPr>
      <w:r>
        <w:t xml:space="preserve">        public </w:t>
      </w:r>
      <w:proofErr w:type="spellStart"/>
      <w:r>
        <w:t>DateTime</w:t>
      </w:r>
      <w:proofErr w:type="spellEnd"/>
      <w:r>
        <w:t xml:space="preserve">? </w:t>
      </w:r>
      <w:proofErr w:type="spellStart"/>
      <w:r>
        <w:t>DeliveredDateTime</w:t>
      </w:r>
      <w:proofErr w:type="spellEnd"/>
      <w:r>
        <w:t xml:space="preserve"> </w:t>
      </w:r>
      <w:proofErr w:type="gramStart"/>
      <w:r>
        <w:t>{ get</w:t>
      </w:r>
      <w:proofErr w:type="gramEnd"/>
      <w:r>
        <w:t>; set; }</w:t>
      </w:r>
    </w:p>
    <w:p w14:paraId="25B72196" w14:textId="77777777" w:rsidR="00AA0D82" w:rsidRDefault="00AA0D82" w:rsidP="00AA0D82">
      <w:pPr>
        <w:pStyle w:val="Code"/>
      </w:pPr>
      <w:r>
        <w:t xml:space="preserve">    }</w:t>
      </w:r>
    </w:p>
    <w:p w14:paraId="7D90420B" w14:textId="77777777" w:rsidR="00AA0D82" w:rsidRDefault="00AA0D82" w:rsidP="00AA0D82">
      <w:pPr>
        <w:pStyle w:val="Code"/>
      </w:pPr>
      <w:r>
        <w:t>}</w:t>
      </w:r>
    </w:p>
    <w:p w14:paraId="224295EF" w14:textId="77777777" w:rsidR="00AA0D82" w:rsidRDefault="00AA0D82" w:rsidP="00AA0D82">
      <w:pPr>
        <w:pStyle w:val="ListParagraph"/>
        <w:numPr>
          <w:ilvl w:val="0"/>
          <w:numId w:val="83"/>
        </w:numPr>
        <w:spacing w:before="120"/>
        <w:ind w:left="357" w:hanging="357"/>
        <w:contextualSpacing w:val="0"/>
      </w:pPr>
      <w:r>
        <w:t xml:space="preserve">Add another new file named </w:t>
      </w:r>
      <w:proofErr w:type="spellStart"/>
      <w:r w:rsidRPr="00C02DDD">
        <w:rPr>
          <w:b/>
          <w:bCs/>
        </w:rPr>
        <w:t>Reservation.cs</w:t>
      </w:r>
      <w:proofErr w:type="spellEnd"/>
      <w:r>
        <w:t xml:space="preserve"> to the </w:t>
      </w:r>
      <w:r w:rsidRPr="00C02DDD">
        <w:rPr>
          <w:b/>
          <w:bCs/>
        </w:rPr>
        <w:t>Models</w:t>
      </w:r>
      <w:r>
        <w:t xml:space="preserve"> folder and add the code shown below to this file. The </w:t>
      </w:r>
      <w:r w:rsidRPr="00042CF1">
        <w:rPr>
          <w:b/>
          <w:bCs/>
        </w:rPr>
        <w:t>Reservation</w:t>
      </w:r>
      <w:r>
        <w:t xml:space="preserve"> class contains information about the number of items for a given part that are currently reserved for other customers.</w:t>
      </w:r>
    </w:p>
    <w:p w14:paraId="6F7EC810" w14:textId="77777777" w:rsidR="00AA0D82" w:rsidRDefault="00AA0D82" w:rsidP="00AA0D82">
      <w:pPr>
        <w:pStyle w:val="Code"/>
      </w:pPr>
      <w:r>
        <w:t xml:space="preserve">using </w:t>
      </w:r>
      <w:proofErr w:type="gramStart"/>
      <w:r>
        <w:t>System;</w:t>
      </w:r>
      <w:proofErr w:type="gramEnd"/>
    </w:p>
    <w:p w14:paraId="6DCE10A3" w14:textId="77777777" w:rsidR="00AA0D82" w:rsidRDefault="00AA0D82" w:rsidP="00AA0D82">
      <w:pPr>
        <w:pStyle w:val="Code"/>
      </w:pPr>
      <w:r>
        <w:t xml:space="preserve">using </w:t>
      </w:r>
      <w:proofErr w:type="spellStart"/>
      <w:proofErr w:type="gramStart"/>
      <w:r>
        <w:t>System.ComponentModel.DataAnnotations</w:t>
      </w:r>
      <w:proofErr w:type="spellEnd"/>
      <w:proofErr w:type="gramEnd"/>
      <w:r>
        <w:t>;</w:t>
      </w:r>
    </w:p>
    <w:p w14:paraId="15611CC0" w14:textId="77777777" w:rsidR="00AA0D82" w:rsidRDefault="00AA0D82" w:rsidP="00AA0D82">
      <w:pPr>
        <w:pStyle w:val="Code"/>
      </w:pPr>
    </w:p>
    <w:p w14:paraId="4998BC01" w14:textId="77777777" w:rsidR="00AA0D82" w:rsidRDefault="00AA0D82" w:rsidP="00AA0D82">
      <w:pPr>
        <w:pStyle w:val="Code"/>
      </w:pPr>
      <w:r>
        <w:t xml:space="preserve">namespace </w:t>
      </w:r>
      <w:proofErr w:type="spellStart"/>
      <w:r>
        <w:t>FieldEngineerApi.Models</w:t>
      </w:r>
      <w:proofErr w:type="spellEnd"/>
    </w:p>
    <w:p w14:paraId="03714C6E" w14:textId="77777777" w:rsidR="00AA0D82" w:rsidRDefault="00AA0D82" w:rsidP="00AA0D82">
      <w:pPr>
        <w:pStyle w:val="Code"/>
      </w:pPr>
      <w:r>
        <w:t>{</w:t>
      </w:r>
    </w:p>
    <w:p w14:paraId="2C8DD82D" w14:textId="77777777" w:rsidR="00AA0D82" w:rsidRDefault="00AA0D82" w:rsidP="00AA0D82">
      <w:pPr>
        <w:pStyle w:val="Code"/>
      </w:pPr>
      <w:r>
        <w:t xml:space="preserve">    public class Reservation</w:t>
      </w:r>
    </w:p>
    <w:p w14:paraId="58AB035F" w14:textId="77777777" w:rsidR="00AA0D82" w:rsidRDefault="00AA0D82" w:rsidP="00AA0D82">
      <w:pPr>
        <w:pStyle w:val="Code"/>
      </w:pPr>
      <w:r>
        <w:t xml:space="preserve">    {</w:t>
      </w:r>
    </w:p>
    <w:p w14:paraId="33AD493A" w14:textId="77777777" w:rsidR="00AA0D82" w:rsidRDefault="00AA0D82" w:rsidP="00AA0D82">
      <w:pPr>
        <w:pStyle w:val="Code"/>
      </w:pPr>
      <w:r>
        <w:t xml:space="preserve">        [Key]</w:t>
      </w:r>
    </w:p>
    <w:p w14:paraId="19DEF743" w14:textId="77777777" w:rsidR="00AA0D82" w:rsidRDefault="00AA0D82" w:rsidP="00AA0D82">
      <w:pPr>
        <w:pStyle w:val="Code"/>
      </w:pPr>
      <w:r>
        <w:t xml:space="preserve">        public long Id </w:t>
      </w:r>
      <w:proofErr w:type="gramStart"/>
      <w:r>
        <w:t>{ get</w:t>
      </w:r>
      <w:proofErr w:type="gramEnd"/>
      <w:r>
        <w:t>; set; }</w:t>
      </w:r>
    </w:p>
    <w:p w14:paraId="19C079DE" w14:textId="77777777" w:rsidR="00AA0D82" w:rsidRDefault="00AA0D82" w:rsidP="00AA0D82">
      <w:pPr>
        <w:pStyle w:val="Code"/>
      </w:pPr>
      <w:r>
        <w:t xml:space="preserve">        public long </w:t>
      </w:r>
      <w:proofErr w:type="spellStart"/>
      <w:r>
        <w:t>BoilerPartId</w:t>
      </w:r>
      <w:proofErr w:type="spellEnd"/>
      <w:r>
        <w:t xml:space="preserve"> </w:t>
      </w:r>
      <w:proofErr w:type="gramStart"/>
      <w:r>
        <w:t>{ get</w:t>
      </w:r>
      <w:proofErr w:type="gramEnd"/>
      <w:r>
        <w:t>; set; }</w:t>
      </w:r>
    </w:p>
    <w:p w14:paraId="080FF9CA" w14:textId="77777777" w:rsidR="00AA0D82" w:rsidRDefault="00AA0D82" w:rsidP="00AA0D82">
      <w:pPr>
        <w:pStyle w:val="Code"/>
      </w:pPr>
      <w:r>
        <w:t xml:space="preserve">        public </w:t>
      </w:r>
      <w:proofErr w:type="spellStart"/>
      <w:r>
        <w:t>BoilerPart</w:t>
      </w:r>
      <w:proofErr w:type="spellEnd"/>
      <w:r>
        <w:t xml:space="preserve"> </w:t>
      </w:r>
      <w:proofErr w:type="spellStart"/>
      <w:r>
        <w:t>BoilerPart</w:t>
      </w:r>
      <w:proofErr w:type="spellEnd"/>
      <w:r>
        <w:t xml:space="preserve"> </w:t>
      </w:r>
      <w:proofErr w:type="gramStart"/>
      <w:r>
        <w:t>{ get</w:t>
      </w:r>
      <w:proofErr w:type="gramEnd"/>
      <w:r>
        <w:t>; set; }</w:t>
      </w:r>
    </w:p>
    <w:p w14:paraId="67EE8070" w14:textId="77777777" w:rsidR="00AA0D82" w:rsidRDefault="00AA0D82" w:rsidP="00AA0D82">
      <w:pPr>
        <w:pStyle w:val="Code"/>
      </w:pPr>
      <w:r>
        <w:t xml:space="preserve">        public int </w:t>
      </w:r>
      <w:proofErr w:type="spellStart"/>
      <w:r>
        <w:t>NumberToReserve</w:t>
      </w:r>
      <w:proofErr w:type="spellEnd"/>
      <w:r>
        <w:t xml:space="preserve"> </w:t>
      </w:r>
      <w:proofErr w:type="gramStart"/>
      <w:r>
        <w:t>{ get</w:t>
      </w:r>
      <w:proofErr w:type="gramEnd"/>
      <w:r>
        <w:t>; set; }</w:t>
      </w:r>
    </w:p>
    <w:p w14:paraId="43C24285" w14:textId="77777777" w:rsidR="00AA0D82" w:rsidRDefault="00AA0D82" w:rsidP="00AA0D82">
      <w:pPr>
        <w:pStyle w:val="Code"/>
      </w:pPr>
      <w:r>
        <w:t xml:space="preserve">        public string </w:t>
      </w:r>
      <w:proofErr w:type="spellStart"/>
      <w:r>
        <w:t>EngineerId</w:t>
      </w:r>
      <w:proofErr w:type="spellEnd"/>
      <w:r>
        <w:t xml:space="preserve"> </w:t>
      </w:r>
      <w:proofErr w:type="gramStart"/>
      <w:r>
        <w:t>{ get</w:t>
      </w:r>
      <w:proofErr w:type="gramEnd"/>
      <w:r>
        <w:t>; set; }</w:t>
      </w:r>
      <w:r w:rsidRPr="00C02DDD">
        <w:t xml:space="preserve"> </w:t>
      </w:r>
    </w:p>
    <w:p w14:paraId="0E7ECF7F" w14:textId="77777777" w:rsidR="00AA0D82" w:rsidRDefault="00AA0D82" w:rsidP="00AA0D82">
      <w:pPr>
        <w:pStyle w:val="Code"/>
      </w:pPr>
      <w:r>
        <w:t xml:space="preserve">        </w:t>
      </w:r>
      <w:r w:rsidRPr="00C02DDD">
        <w:t xml:space="preserve">public </w:t>
      </w:r>
      <w:proofErr w:type="spellStart"/>
      <w:r w:rsidRPr="00C02DDD">
        <w:t>InventoryEngineer</w:t>
      </w:r>
      <w:proofErr w:type="spellEnd"/>
      <w:r w:rsidRPr="00C02DDD">
        <w:t xml:space="preserve"> Engineer </w:t>
      </w:r>
      <w:proofErr w:type="gramStart"/>
      <w:r w:rsidRPr="00C02DDD">
        <w:t>{ get</w:t>
      </w:r>
      <w:proofErr w:type="gramEnd"/>
      <w:r w:rsidRPr="00C02DDD">
        <w:t>; set; }</w:t>
      </w:r>
    </w:p>
    <w:p w14:paraId="31EAF32F" w14:textId="77777777" w:rsidR="00AA0D82" w:rsidRDefault="00AA0D82" w:rsidP="00AA0D82">
      <w:pPr>
        <w:pStyle w:val="Code"/>
      </w:pPr>
      <w:r>
        <w:t xml:space="preserve">    }</w:t>
      </w:r>
    </w:p>
    <w:p w14:paraId="1D8026D2" w14:textId="77777777" w:rsidR="00AA0D82" w:rsidRDefault="00AA0D82" w:rsidP="00AA0D82">
      <w:pPr>
        <w:pStyle w:val="Code"/>
      </w:pPr>
      <w:r>
        <w:t>}</w:t>
      </w:r>
    </w:p>
    <w:p w14:paraId="585E0A79" w14:textId="77777777" w:rsidR="00AA0D82" w:rsidRDefault="00AA0D82" w:rsidP="00AA0D82">
      <w:pPr>
        <w:pStyle w:val="ListParagraph"/>
        <w:numPr>
          <w:ilvl w:val="0"/>
          <w:numId w:val="83"/>
        </w:numPr>
        <w:spacing w:before="120"/>
        <w:ind w:left="357" w:hanging="357"/>
        <w:contextualSpacing w:val="0"/>
      </w:pPr>
      <w:r>
        <w:t xml:space="preserve">Add one more file, named </w:t>
      </w:r>
      <w:proofErr w:type="spellStart"/>
      <w:r w:rsidRPr="005158E7">
        <w:rPr>
          <w:b/>
          <w:bCs/>
        </w:rPr>
        <w:t>InventoryEngineer.cs</w:t>
      </w:r>
      <w:proofErr w:type="spellEnd"/>
      <w:r w:rsidRPr="005158E7">
        <w:rPr>
          <w:b/>
          <w:bCs/>
        </w:rPr>
        <w:t>,</w:t>
      </w:r>
      <w:r>
        <w:t xml:space="preserve"> to the </w:t>
      </w:r>
      <w:r w:rsidRPr="005158E7">
        <w:rPr>
          <w:b/>
          <w:bCs/>
        </w:rPr>
        <w:t>Models</w:t>
      </w:r>
      <w:r>
        <w:t xml:space="preserve"> folder, with the following code. The </w:t>
      </w:r>
      <w:proofErr w:type="spellStart"/>
      <w:r w:rsidRPr="009E7D0A">
        <w:rPr>
          <w:b/>
        </w:rPr>
        <w:t>InventoryEngineer</w:t>
      </w:r>
      <w:proofErr w:type="spellEnd"/>
      <w:r>
        <w:t xml:space="preserve"> class records which engineers have made which reservations:</w:t>
      </w:r>
    </w:p>
    <w:p w14:paraId="2AC4A909" w14:textId="77777777" w:rsidR="00AA0D82" w:rsidRDefault="00AA0D82" w:rsidP="00AA0D82">
      <w:pPr>
        <w:pStyle w:val="Code"/>
      </w:pPr>
      <w:r>
        <w:t xml:space="preserve">using </w:t>
      </w:r>
      <w:proofErr w:type="spellStart"/>
      <w:proofErr w:type="gramStart"/>
      <w:r>
        <w:t>System.ComponentModel.DataAnnotations</w:t>
      </w:r>
      <w:proofErr w:type="spellEnd"/>
      <w:proofErr w:type="gramEnd"/>
      <w:r>
        <w:t>;</w:t>
      </w:r>
    </w:p>
    <w:p w14:paraId="55959962" w14:textId="77777777" w:rsidR="00AA0D82" w:rsidRDefault="00AA0D82" w:rsidP="00AA0D82">
      <w:pPr>
        <w:pStyle w:val="Code"/>
      </w:pPr>
      <w:r>
        <w:t xml:space="preserve">using </w:t>
      </w:r>
      <w:proofErr w:type="spellStart"/>
      <w:proofErr w:type="gramStart"/>
      <w:r>
        <w:t>System.Collections.Generic</w:t>
      </w:r>
      <w:proofErr w:type="spellEnd"/>
      <w:proofErr w:type="gramEnd"/>
      <w:r>
        <w:t>;</w:t>
      </w:r>
    </w:p>
    <w:p w14:paraId="672A19A5" w14:textId="77777777" w:rsidR="00AA0D82" w:rsidRDefault="00AA0D82" w:rsidP="00AA0D82">
      <w:pPr>
        <w:pStyle w:val="Code"/>
      </w:pPr>
    </w:p>
    <w:p w14:paraId="5526AF00" w14:textId="77777777" w:rsidR="00AA0D82" w:rsidRDefault="00AA0D82" w:rsidP="00AA0D82">
      <w:pPr>
        <w:pStyle w:val="Code"/>
      </w:pPr>
      <w:r>
        <w:t xml:space="preserve">namespace </w:t>
      </w:r>
      <w:proofErr w:type="spellStart"/>
      <w:r>
        <w:t>FieldEngineerApi.Models</w:t>
      </w:r>
      <w:proofErr w:type="spellEnd"/>
    </w:p>
    <w:p w14:paraId="48146798" w14:textId="77777777" w:rsidR="00AA0D82" w:rsidRDefault="00AA0D82" w:rsidP="00AA0D82">
      <w:pPr>
        <w:pStyle w:val="Code"/>
      </w:pPr>
      <w:r>
        <w:t>{</w:t>
      </w:r>
    </w:p>
    <w:p w14:paraId="51D70ED4" w14:textId="77777777" w:rsidR="00AA0D82" w:rsidRDefault="00AA0D82" w:rsidP="00AA0D82">
      <w:pPr>
        <w:pStyle w:val="Code"/>
      </w:pPr>
      <w:r>
        <w:t xml:space="preserve">    public class </w:t>
      </w:r>
      <w:proofErr w:type="spellStart"/>
      <w:r>
        <w:t>InventoryEngineer</w:t>
      </w:r>
      <w:proofErr w:type="spellEnd"/>
    </w:p>
    <w:p w14:paraId="4260C856" w14:textId="77777777" w:rsidR="00AA0D82" w:rsidRDefault="00AA0D82" w:rsidP="00AA0D82">
      <w:pPr>
        <w:pStyle w:val="Code"/>
      </w:pPr>
      <w:r>
        <w:t xml:space="preserve">    {</w:t>
      </w:r>
    </w:p>
    <w:p w14:paraId="15F2659C" w14:textId="77777777" w:rsidR="00AA0D82" w:rsidRDefault="00AA0D82" w:rsidP="00AA0D82">
      <w:pPr>
        <w:pStyle w:val="Code"/>
      </w:pPr>
      <w:r>
        <w:t xml:space="preserve">        [Key]</w:t>
      </w:r>
    </w:p>
    <w:p w14:paraId="0F30C766" w14:textId="77777777" w:rsidR="00AA0D82" w:rsidRDefault="00AA0D82" w:rsidP="00AA0D82">
      <w:pPr>
        <w:pStyle w:val="Code"/>
      </w:pPr>
      <w:r>
        <w:t xml:space="preserve">        public string Id </w:t>
      </w:r>
      <w:proofErr w:type="gramStart"/>
      <w:r>
        <w:t>{ get</w:t>
      </w:r>
      <w:proofErr w:type="gramEnd"/>
      <w:r>
        <w:t>; set; }</w:t>
      </w:r>
    </w:p>
    <w:p w14:paraId="5D5E5098" w14:textId="77777777" w:rsidR="00AA0D82" w:rsidRDefault="00AA0D82" w:rsidP="00AA0D82">
      <w:pPr>
        <w:pStyle w:val="Code"/>
      </w:pPr>
      <w:r>
        <w:t xml:space="preserve">        [Required]</w:t>
      </w:r>
    </w:p>
    <w:p w14:paraId="0646CE6F" w14:textId="77777777" w:rsidR="00AA0D82" w:rsidRDefault="00AA0D82" w:rsidP="00AA0D82">
      <w:pPr>
        <w:pStyle w:val="Code"/>
      </w:pPr>
      <w:r>
        <w:t xml:space="preserve">        public string Name </w:t>
      </w:r>
      <w:proofErr w:type="gramStart"/>
      <w:r>
        <w:t>{ get</w:t>
      </w:r>
      <w:proofErr w:type="gramEnd"/>
      <w:r>
        <w:t>; set; }</w:t>
      </w:r>
    </w:p>
    <w:p w14:paraId="656A2B6C" w14:textId="77777777" w:rsidR="00AA0D82" w:rsidRDefault="00AA0D82" w:rsidP="00AA0D82">
      <w:pPr>
        <w:pStyle w:val="Code"/>
      </w:pPr>
      <w:r>
        <w:t xml:space="preserve">        public string </w:t>
      </w:r>
      <w:proofErr w:type="spellStart"/>
      <w:r>
        <w:t>ContactNumber</w:t>
      </w:r>
      <w:proofErr w:type="spellEnd"/>
      <w:r>
        <w:t xml:space="preserve"> </w:t>
      </w:r>
      <w:proofErr w:type="gramStart"/>
      <w:r>
        <w:t>{ get</w:t>
      </w:r>
      <w:proofErr w:type="gramEnd"/>
      <w:r>
        <w:t>; set; }</w:t>
      </w:r>
    </w:p>
    <w:p w14:paraId="3510C9CB" w14:textId="77777777" w:rsidR="00AA0D82" w:rsidRDefault="00AA0D82" w:rsidP="00AA0D82">
      <w:pPr>
        <w:pStyle w:val="Code"/>
      </w:pPr>
      <w:r>
        <w:lastRenderedPageBreak/>
        <w:t xml:space="preserve">        public List&lt;Reservation&gt; Reservations </w:t>
      </w:r>
      <w:proofErr w:type="gramStart"/>
      <w:r>
        <w:t>{ get</w:t>
      </w:r>
      <w:proofErr w:type="gramEnd"/>
      <w:r>
        <w:t>; set; }</w:t>
      </w:r>
    </w:p>
    <w:p w14:paraId="601A3860" w14:textId="77777777" w:rsidR="00AA0D82" w:rsidRDefault="00AA0D82" w:rsidP="00AA0D82">
      <w:pPr>
        <w:pStyle w:val="Code"/>
      </w:pPr>
      <w:r>
        <w:t xml:space="preserve">    }</w:t>
      </w:r>
    </w:p>
    <w:p w14:paraId="68F1AD97" w14:textId="77777777" w:rsidR="00AA0D82" w:rsidRDefault="00AA0D82" w:rsidP="00AA0D82">
      <w:pPr>
        <w:pStyle w:val="Code"/>
      </w:pPr>
      <w:r>
        <w:t>}</w:t>
      </w:r>
    </w:p>
    <w:p w14:paraId="1A9D5738" w14:textId="77777777" w:rsidR="00AA0D82" w:rsidRDefault="00AA0D82" w:rsidP="00AA0D82">
      <w:pPr>
        <w:pStyle w:val="ListParagraph"/>
        <w:numPr>
          <w:ilvl w:val="0"/>
          <w:numId w:val="83"/>
        </w:numPr>
        <w:spacing w:before="120"/>
        <w:ind w:left="357" w:hanging="357"/>
        <w:contextualSpacing w:val="0"/>
      </w:pPr>
      <w:r>
        <w:t xml:space="preserve">Open the </w:t>
      </w:r>
      <w:proofErr w:type="spellStart"/>
      <w:r>
        <w:rPr>
          <w:b/>
          <w:bCs/>
        </w:rPr>
        <w:t>InventoryContext.cs</w:t>
      </w:r>
      <w:proofErr w:type="spellEnd"/>
      <w:r>
        <w:rPr>
          <w:b/>
          <w:bCs/>
        </w:rPr>
        <w:t xml:space="preserve"> </w:t>
      </w:r>
      <w:r w:rsidRPr="007827AC">
        <w:t>file</w:t>
      </w:r>
      <w:r>
        <w:t xml:space="preserve"> in the </w:t>
      </w:r>
      <w:r>
        <w:rPr>
          <w:b/>
          <w:bCs/>
        </w:rPr>
        <w:t>Models</w:t>
      </w:r>
      <w:r>
        <w:t xml:space="preserve"> folder, and add the statements shown below in bold to the </w:t>
      </w:r>
      <w:proofErr w:type="spellStart"/>
      <w:r>
        <w:rPr>
          <w:b/>
          <w:bCs/>
        </w:rPr>
        <w:t>InventoryContext</w:t>
      </w:r>
      <w:proofErr w:type="spellEnd"/>
      <w:r>
        <w:t xml:space="preserve"> class:</w:t>
      </w:r>
    </w:p>
    <w:p w14:paraId="2127BF43" w14:textId="77777777" w:rsidR="00AA0D82" w:rsidRDefault="00AA0D82" w:rsidP="00AA0D82">
      <w:pPr>
        <w:pStyle w:val="Code"/>
      </w:pPr>
      <w:r>
        <w:t xml:space="preserve">public class </w:t>
      </w:r>
      <w:proofErr w:type="spellStart"/>
      <w:proofErr w:type="gramStart"/>
      <w:r>
        <w:t>InventoryContext</w:t>
      </w:r>
      <w:proofErr w:type="spellEnd"/>
      <w:r>
        <w:t xml:space="preserve"> :</w:t>
      </w:r>
      <w:proofErr w:type="gramEnd"/>
      <w:r>
        <w:t xml:space="preserve"> </w:t>
      </w:r>
      <w:proofErr w:type="spellStart"/>
      <w:r>
        <w:t>DbContext</w:t>
      </w:r>
      <w:proofErr w:type="spellEnd"/>
    </w:p>
    <w:p w14:paraId="0CE11E7F" w14:textId="77777777" w:rsidR="00AA0D82" w:rsidRDefault="00AA0D82" w:rsidP="00AA0D82">
      <w:pPr>
        <w:pStyle w:val="Code"/>
      </w:pPr>
      <w:r>
        <w:t>{</w:t>
      </w:r>
    </w:p>
    <w:p w14:paraId="335BA79C" w14:textId="77777777" w:rsidR="00AA0D82" w:rsidRPr="0016194B" w:rsidRDefault="00AA0D82" w:rsidP="00AA0D82">
      <w:pPr>
        <w:pStyle w:val="Code"/>
        <w:rPr>
          <w:lang w:val="fr-FR"/>
        </w:rPr>
      </w:pPr>
      <w:r>
        <w:t xml:space="preserve">    </w:t>
      </w:r>
      <w:proofErr w:type="gramStart"/>
      <w:r w:rsidRPr="0016194B">
        <w:rPr>
          <w:lang w:val="fr-FR"/>
        </w:rPr>
        <w:t>public</w:t>
      </w:r>
      <w:proofErr w:type="gramEnd"/>
      <w:r w:rsidRPr="0016194B">
        <w:rPr>
          <w:lang w:val="fr-FR"/>
        </w:rPr>
        <w:t xml:space="preserve"> </w:t>
      </w:r>
      <w:proofErr w:type="spellStart"/>
      <w:r w:rsidRPr="0016194B">
        <w:rPr>
          <w:lang w:val="fr-FR"/>
        </w:rPr>
        <w:t>InventoryContext</w:t>
      </w:r>
      <w:proofErr w:type="spellEnd"/>
      <w:r w:rsidRPr="0016194B">
        <w:rPr>
          <w:lang w:val="fr-FR"/>
        </w:rPr>
        <w:t>(</w:t>
      </w:r>
      <w:proofErr w:type="spellStart"/>
      <w:r w:rsidRPr="0016194B">
        <w:rPr>
          <w:lang w:val="fr-FR"/>
        </w:rPr>
        <w:t>DbContextOptions</w:t>
      </w:r>
      <w:proofErr w:type="spellEnd"/>
      <w:r w:rsidRPr="0016194B">
        <w:rPr>
          <w:lang w:val="fr-FR"/>
        </w:rPr>
        <w:t>&lt;</w:t>
      </w:r>
      <w:proofErr w:type="spellStart"/>
      <w:r w:rsidRPr="0016194B">
        <w:rPr>
          <w:lang w:val="fr-FR"/>
        </w:rPr>
        <w:t>InventoryContext</w:t>
      </w:r>
      <w:proofErr w:type="spellEnd"/>
      <w:r w:rsidRPr="0016194B">
        <w:rPr>
          <w:lang w:val="fr-FR"/>
        </w:rPr>
        <w:t>&gt; options)</w:t>
      </w:r>
    </w:p>
    <w:p w14:paraId="5E39CB5C" w14:textId="77777777" w:rsidR="00AA0D82" w:rsidRDefault="00AA0D82" w:rsidP="00AA0D82">
      <w:pPr>
        <w:pStyle w:val="Code"/>
      </w:pPr>
      <w:r w:rsidRPr="0016194B">
        <w:rPr>
          <w:lang w:val="fr-FR"/>
        </w:rPr>
        <w:t xml:space="preserve">        </w:t>
      </w:r>
      <w:r>
        <w:t>: base(options)</w:t>
      </w:r>
    </w:p>
    <w:p w14:paraId="6A3B7165" w14:textId="77777777" w:rsidR="00AA0D82" w:rsidRDefault="00AA0D82" w:rsidP="00AA0D82">
      <w:pPr>
        <w:pStyle w:val="Code"/>
      </w:pPr>
      <w:r>
        <w:t xml:space="preserve">    {</w:t>
      </w:r>
    </w:p>
    <w:p w14:paraId="057A1BE4" w14:textId="77777777" w:rsidR="00AA0D82" w:rsidRDefault="00AA0D82" w:rsidP="00AA0D82">
      <w:pPr>
        <w:pStyle w:val="Code"/>
      </w:pPr>
    </w:p>
    <w:p w14:paraId="388CB865" w14:textId="77777777" w:rsidR="00AA0D82" w:rsidRDefault="00AA0D82" w:rsidP="00AA0D82">
      <w:pPr>
        <w:pStyle w:val="Code"/>
      </w:pPr>
      <w:r>
        <w:t xml:space="preserve">    }</w:t>
      </w:r>
    </w:p>
    <w:p w14:paraId="098AC7DF" w14:textId="77777777" w:rsidR="00AA0D82" w:rsidRDefault="00AA0D82" w:rsidP="00AA0D82">
      <w:pPr>
        <w:pStyle w:val="Code"/>
      </w:pPr>
    </w:p>
    <w:p w14:paraId="2C226CF0" w14:textId="77777777" w:rsidR="00AA0D82" w:rsidRPr="0016194B" w:rsidRDefault="00AA0D82" w:rsidP="00AA0D82">
      <w:pPr>
        <w:pStyle w:val="Code"/>
        <w:rPr>
          <w:lang w:val="da-DK"/>
        </w:rPr>
      </w:pPr>
      <w:r>
        <w:t xml:space="preserve">    </w:t>
      </w:r>
      <w:r w:rsidRPr="0016194B">
        <w:rPr>
          <w:lang w:val="da-DK"/>
        </w:rPr>
        <w:t>public DbSet&lt;BoilerPart&gt; BoilerParts { get; set; }</w:t>
      </w:r>
    </w:p>
    <w:p w14:paraId="3FB9EC22" w14:textId="77777777" w:rsidR="00AA0D82" w:rsidRPr="00C02DDD" w:rsidRDefault="00AA0D82" w:rsidP="00AA0D82">
      <w:pPr>
        <w:pStyle w:val="Code"/>
        <w:rPr>
          <w:b/>
          <w:bCs/>
        </w:rPr>
      </w:pPr>
      <w:r w:rsidRPr="0016194B">
        <w:rPr>
          <w:lang w:val="da-DK"/>
        </w:rPr>
        <w:t xml:space="preserve">    </w:t>
      </w:r>
      <w:r w:rsidRPr="00C02DDD">
        <w:rPr>
          <w:b/>
          <w:bCs/>
        </w:rPr>
        <w:t xml:space="preserve">public </w:t>
      </w:r>
      <w:proofErr w:type="spellStart"/>
      <w:r w:rsidRPr="00C02DDD">
        <w:rPr>
          <w:b/>
          <w:bCs/>
        </w:rPr>
        <w:t>DbSet</w:t>
      </w:r>
      <w:proofErr w:type="spellEnd"/>
      <w:r w:rsidRPr="00C02DDD">
        <w:rPr>
          <w:b/>
          <w:bCs/>
        </w:rPr>
        <w:t>&lt;</w:t>
      </w:r>
      <w:proofErr w:type="spellStart"/>
      <w:r w:rsidRPr="00C02DDD">
        <w:rPr>
          <w:b/>
          <w:bCs/>
        </w:rPr>
        <w:t>InventoryEngineer</w:t>
      </w:r>
      <w:proofErr w:type="spellEnd"/>
      <w:r w:rsidRPr="00C02DDD">
        <w:rPr>
          <w:b/>
          <w:bCs/>
        </w:rPr>
        <w:t xml:space="preserve">&gt; Engineers </w:t>
      </w:r>
      <w:proofErr w:type="gramStart"/>
      <w:r w:rsidRPr="00C02DDD">
        <w:rPr>
          <w:b/>
          <w:bCs/>
        </w:rPr>
        <w:t>{ get</w:t>
      </w:r>
      <w:proofErr w:type="gramEnd"/>
      <w:r w:rsidRPr="00C02DDD">
        <w:rPr>
          <w:b/>
          <w:bCs/>
        </w:rPr>
        <w:t>; set; }</w:t>
      </w:r>
    </w:p>
    <w:p w14:paraId="5AA4AFFD" w14:textId="77777777" w:rsidR="00AA0D82" w:rsidRPr="00C02DDD" w:rsidRDefault="00AA0D82" w:rsidP="00AA0D82">
      <w:pPr>
        <w:pStyle w:val="Code"/>
        <w:rPr>
          <w:b/>
          <w:bCs/>
        </w:rPr>
      </w:pPr>
      <w:r w:rsidRPr="00C02DDD">
        <w:rPr>
          <w:b/>
          <w:bCs/>
        </w:rPr>
        <w:t xml:space="preserve">    public </w:t>
      </w:r>
      <w:proofErr w:type="spellStart"/>
      <w:r w:rsidRPr="00C02DDD">
        <w:rPr>
          <w:b/>
          <w:bCs/>
        </w:rPr>
        <w:t>DbSet</w:t>
      </w:r>
      <w:proofErr w:type="spellEnd"/>
      <w:r w:rsidRPr="00C02DDD">
        <w:rPr>
          <w:b/>
          <w:bCs/>
        </w:rPr>
        <w:t xml:space="preserve">&lt;Order&gt; Orders </w:t>
      </w:r>
      <w:proofErr w:type="gramStart"/>
      <w:r w:rsidRPr="00C02DDD">
        <w:rPr>
          <w:b/>
          <w:bCs/>
        </w:rPr>
        <w:t>{ get</w:t>
      </w:r>
      <w:proofErr w:type="gramEnd"/>
      <w:r w:rsidRPr="00C02DDD">
        <w:rPr>
          <w:b/>
          <w:bCs/>
        </w:rPr>
        <w:t>; set; }</w:t>
      </w:r>
    </w:p>
    <w:p w14:paraId="7B005C5E" w14:textId="77777777" w:rsidR="00AA0D82" w:rsidRPr="007827AC" w:rsidRDefault="00AA0D82" w:rsidP="00AA0D82">
      <w:pPr>
        <w:pStyle w:val="Code"/>
        <w:rPr>
          <w:b/>
          <w:bCs/>
        </w:rPr>
      </w:pPr>
      <w:r w:rsidRPr="00C02DDD">
        <w:rPr>
          <w:b/>
          <w:bCs/>
        </w:rPr>
        <w:t xml:space="preserve">    </w:t>
      </w:r>
      <w:r w:rsidRPr="007827AC">
        <w:rPr>
          <w:b/>
          <w:bCs/>
        </w:rPr>
        <w:t xml:space="preserve">public </w:t>
      </w:r>
      <w:proofErr w:type="spellStart"/>
      <w:r w:rsidRPr="007827AC">
        <w:rPr>
          <w:b/>
          <w:bCs/>
        </w:rPr>
        <w:t>DbSet</w:t>
      </w:r>
      <w:proofErr w:type="spellEnd"/>
      <w:r w:rsidRPr="007827AC">
        <w:rPr>
          <w:b/>
          <w:bCs/>
        </w:rPr>
        <w:t xml:space="preserve">&lt;Reservation&gt; Reservations </w:t>
      </w:r>
      <w:proofErr w:type="gramStart"/>
      <w:r w:rsidRPr="007827AC">
        <w:rPr>
          <w:b/>
          <w:bCs/>
        </w:rPr>
        <w:t>{ get</w:t>
      </w:r>
      <w:proofErr w:type="gramEnd"/>
      <w:r w:rsidRPr="007827AC">
        <w:rPr>
          <w:b/>
          <w:bCs/>
        </w:rPr>
        <w:t>; set; }</w:t>
      </w:r>
    </w:p>
    <w:p w14:paraId="57E46BB9" w14:textId="77777777" w:rsidR="00AA0D82" w:rsidRDefault="00AA0D82" w:rsidP="00AA0D82">
      <w:pPr>
        <w:pStyle w:val="Code"/>
      </w:pPr>
      <w:r>
        <w:t>}</w:t>
      </w:r>
    </w:p>
    <w:p w14:paraId="71056F7F" w14:textId="77777777" w:rsidR="00AA0D82" w:rsidRDefault="00AA0D82" w:rsidP="00AA0D82">
      <w:pPr>
        <w:pStyle w:val="ListParagraph"/>
        <w:numPr>
          <w:ilvl w:val="0"/>
          <w:numId w:val="83"/>
        </w:numPr>
        <w:spacing w:before="120"/>
        <w:ind w:left="357" w:hanging="357"/>
        <w:contextualSpacing w:val="0"/>
      </w:pPr>
      <w:r>
        <w:t>In the Terminal window in Visual Studio Code, run the following commands to build controllers for handling orders and reservations:</w:t>
      </w:r>
    </w:p>
    <w:p w14:paraId="78934C6D" w14:textId="77777777" w:rsidR="00AA0D82" w:rsidRDefault="00AA0D82" w:rsidP="00AA0D82">
      <w:pPr>
        <w:pStyle w:val="Code"/>
      </w:pPr>
      <w:r>
        <w:t xml:space="preserve">dotnet </w:t>
      </w:r>
      <w:proofErr w:type="spellStart"/>
      <w:r>
        <w:t>aspnet-codegenerator</w:t>
      </w:r>
      <w:proofErr w:type="spellEnd"/>
      <w:r>
        <w:t xml:space="preserve"> controller ^</w:t>
      </w:r>
    </w:p>
    <w:p w14:paraId="45E7E403" w14:textId="77777777" w:rsidR="00AA0D82" w:rsidRDefault="00AA0D82" w:rsidP="00AA0D82">
      <w:pPr>
        <w:pStyle w:val="Code"/>
      </w:pPr>
      <w:r>
        <w:t xml:space="preserve">  -name </w:t>
      </w:r>
      <w:proofErr w:type="spellStart"/>
      <w:r>
        <w:t>OrdersController</w:t>
      </w:r>
      <w:proofErr w:type="spellEnd"/>
      <w:r>
        <w:t xml:space="preserve"> -async -</w:t>
      </w:r>
      <w:proofErr w:type="spellStart"/>
      <w:r>
        <w:t>api</w:t>
      </w:r>
      <w:proofErr w:type="spellEnd"/>
      <w:r>
        <w:t xml:space="preserve"> ^</w:t>
      </w:r>
    </w:p>
    <w:p w14:paraId="6C232F03" w14:textId="77777777" w:rsidR="00AA0D82" w:rsidRDefault="00AA0D82" w:rsidP="00AA0D82">
      <w:pPr>
        <w:pStyle w:val="Code"/>
      </w:pPr>
      <w:r>
        <w:t xml:space="preserve">  -m Order ^</w:t>
      </w:r>
    </w:p>
    <w:p w14:paraId="1CCF83D2" w14:textId="77777777" w:rsidR="00AA0D82" w:rsidRDefault="00AA0D82" w:rsidP="00AA0D82">
      <w:pPr>
        <w:pStyle w:val="Code"/>
      </w:pPr>
      <w:r>
        <w:t xml:space="preserve">  -dc </w:t>
      </w:r>
      <w:proofErr w:type="spellStart"/>
      <w:r>
        <w:t>InventoryContext</w:t>
      </w:r>
      <w:proofErr w:type="spellEnd"/>
      <w:r>
        <w:t xml:space="preserve"> -</w:t>
      </w:r>
      <w:proofErr w:type="spellStart"/>
      <w:r>
        <w:t>outDir</w:t>
      </w:r>
      <w:proofErr w:type="spellEnd"/>
      <w:r>
        <w:t xml:space="preserve"> Controllers</w:t>
      </w:r>
    </w:p>
    <w:p w14:paraId="6000E155" w14:textId="77777777" w:rsidR="00AA0D82" w:rsidRDefault="00AA0D82" w:rsidP="00AA0D82">
      <w:pPr>
        <w:pStyle w:val="Code"/>
      </w:pPr>
    </w:p>
    <w:p w14:paraId="1CD1761D" w14:textId="77777777" w:rsidR="00AA0D82" w:rsidRDefault="00AA0D82" w:rsidP="00AA0D82">
      <w:pPr>
        <w:pStyle w:val="Code"/>
      </w:pPr>
      <w:r>
        <w:t xml:space="preserve">dotnet </w:t>
      </w:r>
      <w:proofErr w:type="spellStart"/>
      <w:r>
        <w:t>aspnet-codegenerator</w:t>
      </w:r>
      <w:proofErr w:type="spellEnd"/>
      <w:r>
        <w:t xml:space="preserve"> controller ^</w:t>
      </w:r>
    </w:p>
    <w:p w14:paraId="2AACF028" w14:textId="77777777" w:rsidR="00AA0D82" w:rsidRDefault="00AA0D82" w:rsidP="00AA0D82">
      <w:pPr>
        <w:pStyle w:val="Code"/>
      </w:pPr>
      <w:r>
        <w:t xml:space="preserve">  -name </w:t>
      </w:r>
      <w:proofErr w:type="spellStart"/>
      <w:r>
        <w:t>ReservationsController</w:t>
      </w:r>
      <w:proofErr w:type="spellEnd"/>
      <w:r>
        <w:t xml:space="preserve"> -async -</w:t>
      </w:r>
      <w:proofErr w:type="spellStart"/>
      <w:r>
        <w:t>api</w:t>
      </w:r>
      <w:proofErr w:type="spellEnd"/>
      <w:r>
        <w:t xml:space="preserve"> ^</w:t>
      </w:r>
    </w:p>
    <w:p w14:paraId="4785FC28" w14:textId="77777777" w:rsidR="00AA0D82" w:rsidRDefault="00AA0D82" w:rsidP="00AA0D82">
      <w:pPr>
        <w:pStyle w:val="Code"/>
      </w:pPr>
      <w:r>
        <w:t xml:space="preserve">  -m Reservation ^</w:t>
      </w:r>
    </w:p>
    <w:p w14:paraId="7A276B43" w14:textId="77777777" w:rsidR="00AA0D82" w:rsidRDefault="00AA0D82" w:rsidP="00AA0D82">
      <w:pPr>
        <w:pStyle w:val="Code"/>
      </w:pPr>
      <w:r>
        <w:t xml:space="preserve">  -dc </w:t>
      </w:r>
      <w:proofErr w:type="spellStart"/>
      <w:r>
        <w:t>InventoryContext</w:t>
      </w:r>
      <w:proofErr w:type="spellEnd"/>
      <w:r>
        <w:t xml:space="preserve"> -</w:t>
      </w:r>
      <w:proofErr w:type="spellStart"/>
      <w:r>
        <w:t>outDir</w:t>
      </w:r>
      <w:proofErr w:type="spellEnd"/>
      <w:r>
        <w:t xml:space="preserve"> Controllers</w:t>
      </w:r>
    </w:p>
    <w:p w14:paraId="554AD649" w14:textId="77777777" w:rsidR="00AA0D82" w:rsidRDefault="00AA0D82" w:rsidP="00AA0D82">
      <w:pPr>
        <w:pStyle w:val="ListParagraph"/>
        <w:numPr>
          <w:ilvl w:val="0"/>
          <w:numId w:val="83"/>
        </w:numPr>
        <w:spacing w:before="120"/>
        <w:ind w:left="357" w:hanging="357"/>
        <w:contextualSpacing w:val="0"/>
      </w:pPr>
      <w:r>
        <w:t xml:space="preserve">Open the </w:t>
      </w:r>
      <w:proofErr w:type="spellStart"/>
      <w:r w:rsidRPr="001611D4">
        <w:rPr>
          <w:b/>
          <w:bCs/>
        </w:rPr>
        <w:t>BoilerPa</w:t>
      </w:r>
      <w:r>
        <w:rPr>
          <w:b/>
          <w:bCs/>
        </w:rPr>
        <w:t>rt</w:t>
      </w:r>
      <w:r w:rsidRPr="001611D4">
        <w:rPr>
          <w:b/>
          <w:bCs/>
        </w:rPr>
        <w:t>Controller.cs</w:t>
      </w:r>
      <w:proofErr w:type="spellEnd"/>
      <w:r>
        <w:t xml:space="preserve"> file in the </w:t>
      </w:r>
      <w:r w:rsidRPr="007827AC">
        <w:rPr>
          <w:b/>
          <w:bCs/>
        </w:rPr>
        <w:t>Controllers</w:t>
      </w:r>
      <w:r>
        <w:t xml:space="preserve"> folder, and add the </w:t>
      </w:r>
      <w:proofErr w:type="spellStart"/>
      <w:r w:rsidRPr="00CB1AA9">
        <w:rPr>
          <w:b/>
          <w:bCs/>
        </w:rPr>
        <w:t>GetTotalReservations</w:t>
      </w:r>
      <w:proofErr w:type="spellEnd"/>
      <w:r>
        <w:t xml:space="preserve"> method, highlighted below in bold, to the </w:t>
      </w:r>
      <w:proofErr w:type="spellStart"/>
      <w:r w:rsidRPr="001611D4">
        <w:rPr>
          <w:b/>
          <w:bCs/>
        </w:rPr>
        <w:t>BoilerPartsController</w:t>
      </w:r>
      <w:proofErr w:type="spellEnd"/>
      <w:r>
        <w:t xml:space="preserve"> class:</w:t>
      </w:r>
    </w:p>
    <w:p w14:paraId="330B8C8E" w14:textId="77777777" w:rsidR="00AA0D82" w:rsidRDefault="00AA0D82" w:rsidP="00AA0D82">
      <w:pPr>
        <w:pStyle w:val="Code"/>
      </w:pPr>
      <w:r>
        <w:t xml:space="preserve">public class </w:t>
      </w:r>
      <w:proofErr w:type="spellStart"/>
      <w:proofErr w:type="gramStart"/>
      <w:r>
        <w:t>BoilerPartsController</w:t>
      </w:r>
      <w:proofErr w:type="spellEnd"/>
      <w:r>
        <w:t xml:space="preserve"> :</w:t>
      </w:r>
      <w:proofErr w:type="gramEnd"/>
      <w:r>
        <w:t xml:space="preserve"> </w:t>
      </w:r>
      <w:proofErr w:type="spellStart"/>
      <w:r>
        <w:t>ControllerBase</w:t>
      </w:r>
      <w:proofErr w:type="spellEnd"/>
    </w:p>
    <w:p w14:paraId="5D1BFBDA" w14:textId="77777777" w:rsidR="00AA0D82" w:rsidRDefault="00AA0D82" w:rsidP="00AA0D82">
      <w:pPr>
        <w:pStyle w:val="Code"/>
      </w:pPr>
      <w:r>
        <w:t>{</w:t>
      </w:r>
    </w:p>
    <w:p w14:paraId="1599B2FD" w14:textId="77777777" w:rsidR="00AA0D82" w:rsidRDefault="00AA0D82" w:rsidP="00AA0D82">
      <w:pPr>
        <w:pStyle w:val="Code"/>
      </w:pPr>
      <w:r>
        <w:t xml:space="preserve">    private </w:t>
      </w:r>
      <w:proofErr w:type="spellStart"/>
      <w:r>
        <w:t>readonly</w:t>
      </w:r>
      <w:proofErr w:type="spellEnd"/>
      <w:r>
        <w:t xml:space="preserve"> </w:t>
      </w:r>
      <w:proofErr w:type="spellStart"/>
      <w:r>
        <w:t>InventoryContext</w:t>
      </w:r>
      <w:proofErr w:type="spellEnd"/>
      <w:r>
        <w:t xml:space="preserve"> _</w:t>
      </w:r>
      <w:proofErr w:type="gramStart"/>
      <w:r>
        <w:t>context;</w:t>
      </w:r>
      <w:proofErr w:type="gramEnd"/>
    </w:p>
    <w:p w14:paraId="447450C1" w14:textId="77777777" w:rsidR="00AA0D82" w:rsidRDefault="00AA0D82" w:rsidP="00AA0D82">
      <w:pPr>
        <w:pStyle w:val="Code"/>
      </w:pPr>
    </w:p>
    <w:p w14:paraId="3D4AC279" w14:textId="77777777" w:rsidR="00AA0D82" w:rsidRDefault="00AA0D82" w:rsidP="00AA0D82">
      <w:pPr>
        <w:pStyle w:val="Code"/>
      </w:pPr>
      <w:r>
        <w:t xml:space="preserve">    public </w:t>
      </w:r>
      <w:proofErr w:type="spellStart"/>
      <w:proofErr w:type="gramStart"/>
      <w:r>
        <w:t>BoilerPartsController</w:t>
      </w:r>
      <w:proofErr w:type="spellEnd"/>
      <w:r>
        <w:t>(</w:t>
      </w:r>
      <w:proofErr w:type="spellStart"/>
      <w:proofErr w:type="gramEnd"/>
      <w:r>
        <w:t>InventoryContext</w:t>
      </w:r>
      <w:proofErr w:type="spellEnd"/>
      <w:r>
        <w:t xml:space="preserve"> context)</w:t>
      </w:r>
    </w:p>
    <w:p w14:paraId="781364EF" w14:textId="77777777" w:rsidR="00AA0D82" w:rsidRDefault="00AA0D82" w:rsidP="00AA0D82">
      <w:pPr>
        <w:pStyle w:val="Code"/>
      </w:pPr>
      <w:r>
        <w:t xml:space="preserve">    {</w:t>
      </w:r>
    </w:p>
    <w:p w14:paraId="1B1421E2" w14:textId="77777777" w:rsidR="00AA0D82" w:rsidRDefault="00AA0D82" w:rsidP="00AA0D82">
      <w:pPr>
        <w:pStyle w:val="Code"/>
      </w:pPr>
      <w:r>
        <w:t xml:space="preserve">        _context = </w:t>
      </w:r>
      <w:proofErr w:type="gramStart"/>
      <w:r>
        <w:t>context;</w:t>
      </w:r>
      <w:proofErr w:type="gramEnd"/>
    </w:p>
    <w:p w14:paraId="6E6494B8" w14:textId="77777777" w:rsidR="00AA0D82" w:rsidRDefault="00AA0D82" w:rsidP="00AA0D82">
      <w:pPr>
        <w:pStyle w:val="Code"/>
      </w:pPr>
      <w:r>
        <w:t xml:space="preserve">    }</w:t>
      </w:r>
    </w:p>
    <w:p w14:paraId="23AA4AD6" w14:textId="77777777" w:rsidR="00AA0D82" w:rsidRDefault="00AA0D82" w:rsidP="00AA0D82">
      <w:pPr>
        <w:pStyle w:val="Code"/>
      </w:pPr>
    </w:p>
    <w:p w14:paraId="5705AE1C" w14:textId="77777777" w:rsidR="00AA0D82" w:rsidRDefault="00AA0D82" w:rsidP="00AA0D82">
      <w:pPr>
        <w:pStyle w:val="Code"/>
      </w:pPr>
      <w:r>
        <w:t xml:space="preserve">    ...</w:t>
      </w:r>
    </w:p>
    <w:p w14:paraId="0FF5551F" w14:textId="77777777" w:rsidR="00AA0D82" w:rsidRDefault="00AA0D82" w:rsidP="00AA0D82">
      <w:pPr>
        <w:pStyle w:val="Code"/>
      </w:pPr>
    </w:p>
    <w:p w14:paraId="51CF3DC8" w14:textId="77777777" w:rsidR="00AA0D82" w:rsidRPr="001611D4" w:rsidRDefault="00AA0D82" w:rsidP="00AA0D82">
      <w:pPr>
        <w:pStyle w:val="Code"/>
        <w:rPr>
          <w:b/>
          <w:bCs/>
        </w:rPr>
      </w:pPr>
      <w:r w:rsidRPr="001611D4">
        <w:rPr>
          <w:b/>
          <w:bCs/>
        </w:rPr>
        <w:t xml:space="preserve">   //</w:t>
      </w:r>
      <w:r w:rsidRPr="001611D4">
        <w:rPr>
          <w:rFonts w:ascii="Cambria Math" w:hAnsi="Cambria Math" w:cs="Cambria Math"/>
          <w:b/>
          <w:bCs/>
        </w:rPr>
        <w:t> </w:t>
      </w:r>
      <w:r w:rsidRPr="001611D4">
        <w:rPr>
          <w:b/>
          <w:bCs/>
        </w:rPr>
        <w:t>GET:</w:t>
      </w:r>
      <w:r w:rsidRPr="001611D4">
        <w:rPr>
          <w:rFonts w:ascii="Cambria Math" w:hAnsi="Cambria Math" w:cs="Cambria Math"/>
          <w:b/>
          <w:bCs/>
        </w:rPr>
        <w:t> </w:t>
      </w:r>
      <w:proofErr w:type="spellStart"/>
      <w:r w:rsidRPr="001611D4">
        <w:rPr>
          <w:b/>
          <w:bCs/>
        </w:rPr>
        <w:t>api</w:t>
      </w:r>
      <w:proofErr w:type="spellEnd"/>
      <w:r w:rsidRPr="001611D4">
        <w:rPr>
          <w:b/>
          <w:bCs/>
        </w:rPr>
        <w:t>/</w:t>
      </w:r>
      <w:proofErr w:type="spellStart"/>
      <w:r w:rsidRPr="001611D4">
        <w:rPr>
          <w:b/>
          <w:bCs/>
        </w:rPr>
        <w:t>BoilerParts</w:t>
      </w:r>
      <w:proofErr w:type="spellEnd"/>
      <w:r w:rsidRPr="001611D4">
        <w:rPr>
          <w:b/>
          <w:bCs/>
        </w:rPr>
        <w:t xml:space="preserve">/5/Reserved </w:t>
      </w:r>
    </w:p>
    <w:p w14:paraId="1682125A" w14:textId="77777777" w:rsidR="00AA0D82" w:rsidRPr="001611D4" w:rsidRDefault="00AA0D82" w:rsidP="00AA0D82">
      <w:pPr>
        <w:pStyle w:val="Code"/>
        <w:rPr>
          <w:b/>
          <w:bCs/>
        </w:rPr>
      </w:pPr>
      <w:r w:rsidRPr="001611D4">
        <w:rPr>
          <w:rFonts w:ascii="Cambria Math" w:hAnsi="Cambria Math" w:cs="Cambria Math"/>
          <w:b/>
          <w:bCs/>
        </w:rPr>
        <w:t>        </w:t>
      </w:r>
      <w:r w:rsidRPr="001611D4">
        <w:rPr>
          <w:b/>
          <w:bCs/>
        </w:rPr>
        <w:t>[</w:t>
      </w:r>
      <w:proofErr w:type="spellStart"/>
      <w:r w:rsidRPr="001611D4">
        <w:rPr>
          <w:b/>
          <w:bCs/>
        </w:rPr>
        <w:t>HttpGet</w:t>
      </w:r>
      <w:proofErr w:type="spellEnd"/>
      <w:r w:rsidRPr="001611D4">
        <w:rPr>
          <w:b/>
          <w:bCs/>
        </w:rPr>
        <w:t xml:space="preserve">("{id}/Reserved")] </w:t>
      </w:r>
    </w:p>
    <w:p w14:paraId="1706C15E" w14:textId="77777777" w:rsidR="00AA0D82" w:rsidRPr="001611D4" w:rsidRDefault="00AA0D82" w:rsidP="00AA0D82">
      <w:pPr>
        <w:pStyle w:val="Code"/>
        <w:rPr>
          <w:b/>
          <w:bCs/>
        </w:rPr>
      </w:pPr>
      <w:r w:rsidRPr="001611D4">
        <w:rPr>
          <w:rFonts w:ascii="Cambria Math" w:hAnsi="Cambria Math" w:cs="Cambria Math"/>
          <w:b/>
          <w:bCs/>
        </w:rPr>
        <w:t>        </w:t>
      </w:r>
      <w:r w:rsidRPr="001611D4">
        <w:rPr>
          <w:b/>
          <w:bCs/>
        </w:rPr>
        <w:t>public</w:t>
      </w:r>
      <w:r w:rsidRPr="001611D4">
        <w:rPr>
          <w:rFonts w:ascii="Cambria Math" w:hAnsi="Cambria Math" w:cs="Cambria Math"/>
          <w:b/>
          <w:bCs/>
        </w:rPr>
        <w:t> </w:t>
      </w:r>
      <w:r w:rsidRPr="001611D4">
        <w:rPr>
          <w:b/>
          <w:bCs/>
        </w:rPr>
        <w:t>async</w:t>
      </w:r>
      <w:r w:rsidRPr="001611D4">
        <w:rPr>
          <w:rFonts w:ascii="Cambria Math" w:hAnsi="Cambria Math" w:cs="Cambria Math"/>
          <w:b/>
          <w:bCs/>
        </w:rPr>
        <w:t> </w:t>
      </w:r>
      <w:r w:rsidRPr="001611D4">
        <w:rPr>
          <w:b/>
          <w:bCs/>
        </w:rPr>
        <w:t>Task&lt;ActionResult&lt;object&gt;&gt;</w:t>
      </w:r>
      <w:r w:rsidRPr="001611D4">
        <w:rPr>
          <w:rFonts w:ascii="Cambria Math" w:hAnsi="Cambria Math" w:cs="Cambria Math"/>
          <w:b/>
          <w:bCs/>
        </w:rPr>
        <w:t> </w:t>
      </w:r>
      <w:proofErr w:type="gramStart"/>
      <w:r w:rsidRPr="001611D4">
        <w:rPr>
          <w:b/>
          <w:bCs/>
        </w:rPr>
        <w:t>GetTotalReservations(</w:t>
      </w:r>
      <w:proofErr w:type="gramEnd"/>
      <w:r w:rsidRPr="001611D4">
        <w:rPr>
          <w:b/>
          <w:bCs/>
        </w:rPr>
        <w:t>long</w:t>
      </w:r>
      <w:r w:rsidRPr="001611D4">
        <w:rPr>
          <w:rFonts w:ascii="Cambria Math" w:hAnsi="Cambria Math" w:cs="Cambria Math"/>
          <w:b/>
          <w:bCs/>
        </w:rPr>
        <w:t> </w:t>
      </w:r>
      <w:r w:rsidRPr="001611D4">
        <w:rPr>
          <w:b/>
          <w:bCs/>
        </w:rPr>
        <w:t xml:space="preserve">id) </w:t>
      </w:r>
    </w:p>
    <w:p w14:paraId="7934EF3D" w14:textId="77777777" w:rsidR="00AA0D82" w:rsidRPr="001611D4" w:rsidRDefault="00AA0D82" w:rsidP="00AA0D82">
      <w:pPr>
        <w:pStyle w:val="Code"/>
        <w:rPr>
          <w:b/>
          <w:bCs/>
        </w:rPr>
      </w:pPr>
      <w:r w:rsidRPr="001611D4">
        <w:rPr>
          <w:rFonts w:ascii="Cambria Math" w:hAnsi="Cambria Math" w:cs="Cambria Math"/>
          <w:b/>
          <w:bCs/>
        </w:rPr>
        <w:t>        </w:t>
      </w:r>
      <w:r w:rsidRPr="001611D4">
        <w:rPr>
          <w:b/>
          <w:bCs/>
        </w:rPr>
        <w:t xml:space="preserve">{ </w:t>
      </w:r>
    </w:p>
    <w:p w14:paraId="7ECAEAEC" w14:textId="77777777" w:rsidR="00AA0D82" w:rsidRPr="001611D4" w:rsidRDefault="00AA0D82" w:rsidP="00AA0D82">
      <w:pPr>
        <w:pStyle w:val="Code"/>
        <w:rPr>
          <w:b/>
          <w:bCs/>
        </w:rPr>
      </w:pPr>
      <w:r w:rsidRPr="001611D4">
        <w:rPr>
          <w:rFonts w:ascii="Cambria Math" w:hAnsi="Cambria Math" w:cs="Cambria Math"/>
          <w:b/>
          <w:bCs/>
        </w:rPr>
        <w:t xml:space="preserve">              </w:t>
      </w:r>
      <w:r w:rsidRPr="001611D4">
        <w:rPr>
          <w:b/>
          <w:bCs/>
        </w:rPr>
        <w:t>var</w:t>
      </w:r>
      <w:r w:rsidRPr="001611D4">
        <w:rPr>
          <w:rFonts w:ascii="Cambria Math" w:hAnsi="Cambria Math" w:cs="Cambria Math"/>
          <w:b/>
          <w:bCs/>
        </w:rPr>
        <w:t> </w:t>
      </w:r>
      <w:r w:rsidRPr="001611D4">
        <w:rPr>
          <w:b/>
          <w:bCs/>
        </w:rPr>
        <w:t>reservations</w:t>
      </w:r>
      <w:r w:rsidRPr="001611D4">
        <w:rPr>
          <w:rFonts w:ascii="Cambria Math" w:hAnsi="Cambria Math" w:cs="Cambria Math"/>
          <w:b/>
          <w:bCs/>
        </w:rPr>
        <w:t> </w:t>
      </w:r>
      <w:r w:rsidRPr="001611D4">
        <w:rPr>
          <w:b/>
          <w:bCs/>
        </w:rPr>
        <w:t>=</w:t>
      </w:r>
      <w:r w:rsidRPr="001611D4">
        <w:rPr>
          <w:rFonts w:ascii="Cambria Math" w:hAnsi="Cambria Math" w:cs="Cambria Math"/>
          <w:b/>
          <w:bCs/>
        </w:rPr>
        <w:t> </w:t>
      </w:r>
      <w:r w:rsidRPr="001611D4">
        <w:rPr>
          <w:b/>
          <w:bCs/>
        </w:rPr>
        <w:t>await</w:t>
      </w:r>
      <w:r w:rsidRPr="001611D4">
        <w:rPr>
          <w:rFonts w:ascii="Cambria Math" w:hAnsi="Cambria Math" w:cs="Cambria Math"/>
          <w:b/>
          <w:bCs/>
        </w:rPr>
        <w:t> </w:t>
      </w:r>
      <w:r w:rsidRPr="001611D4">
        <w:rPr>
          <w:b/>
          <w:bCs/>
        </w:rPr>
        <w:t xml:space="preserve">_context </w:t>
      </w:r>
    </w:p>
    <w:p w14:paraId="49A35200" w14:textId="77777777" w:rsidR="00AA0D82" w:rsidRPr="001611D4" w:rsidRDefault="00AA0D82" w:rsidP="00AA0D82">
      <w:pPr>
        <w:pStyle w:val="Code"/>
        <w:rPr>
          <w:b/>
          <w:bCs/>
        </w:rPr>
      </w:pPr>
      <w:r w:rsidRPr="001611D4">
        <w:rPr>
          <w:rFonts w:ascii="Cambria Math" w:hAnsi="Cambria Math" w:cs="Cambria Math"/>
          <w:b/>
          <w:bCs/>
        </w:rPr>
        <w:t>                    </w:t>
      </w:r>
      <w:proofErr w:type="gramStart"/>
      <w:r w:rsidRPr="001611D4">
        <w:rPr>
          <w:b/>
          <w:bCs/>
        </w:rPr>
        <w:t>.Reservations</w:t>
      </w:r>
      <w:proofErr w:type="gramEnd"/>
      <w:r w:rsidRPr="001611D4">
        <w:rPr>
          <w:b/>
          <w:bCs/>
        </w:rPr>
        <w:t xml:space="preserve"> </w:t>
      </w:r>
    </w:p>
    <w:p w14:paraId="198DA3FE" w14:textId="77777777" w:rsidR="00AA0D82" w:rsidRPr="00EE4F21" w:rsidRDefault="00AA0D82" w:rsidP="00AA0D82">
      <w:pPr>
        <w:pStyle w:val="Code"/>
        <w:rPr>
          <w:b/>
          <w:bCs/>
        </w:rPr>
      </w:pPr>
      <w:r w:rsidRPr="00EE4F21">
        <w:rPr>
          <w:rFonts w:ascii="Cambria Math" w:hAnsi="Cambria Math" w:cs="Cambria Math"/>
          <w:b/>
          <w:bCs/>
        </w:rPr>
        <w:t>                    </w:t>
      </w:r>
      <w:proofErr w:type="gramStart"/>
      <w:r w:rsidRPr="00EE4F21">
        <w:rPr>
          <w:b/>
          <w:bCs/>
        </w:rPr>
        <w:t>.Where</w:t>
      </w:r>
      <w:proofErr w:type="gramEnd"/>
      <w:r w:rsidRPr="00EE4F21">
        <w:rPr>
          <w:b/>
          <w:bCs/>
        </w:rPr>
        <w:t>(r</w:t>
      </w:r>
      <w:r w:rsidRPr="00EE4F21">
        <w:rPr>
          <w:rFonts w:ascii="Cambria Math" w:hAnsi="Cambria Math" w:cs="Cambria Math"/>
          <w:b/>
          <w:bCs/>
        </w:rPr>
        <w:t> </w:t>
      </w:r>
      <w:r w:rsidRPr="00EE4F21">
        <w:rPr>
          <w:b/>
          <w:bCs/>
        </w:rPr>
        <w:t>=&gt;</w:t>
      </w:r>
      <w:r w:rsidRPr="00EE4F21">
        <w:rPr>
          <w:rFonts w:ascii="Cambria Math" w:hAnsi="Cambria Math" w:cs="Cambria Math"/>
          <w:b/>
          <w:bCs/>
        </w:rPr>
        <w:t> </w:t>
      </w:r>
      <w:proofErr w:type="spellStart"/>
      <w:r w:rsidRPr="00EE4F21">
        <w:rPr>
          <w:b/>
          <w:bCs/>
        </w:rPr>
        <w:t>r.BoilerPartId</w:t>
      </w:r>
      <w:proofErr w:type="spellEnd"/>
      <w:r w:rsidRPr="00EE4F21">
        <w:rPr>
          <w:rFonts w:ascii="Cambria Math" w:hAnsi="Cambria Math" w:cs="Cambria Math"/>
          <w:b/>
          <w:bCs/>
        </w:rPr>
        <w:t> </w:t>
      </w:r>
      <w:r w:rsidRPr="00EE4F21">
        <w:rPr>
          <w:b/>
          <w:bCs/>
        </w:rPr>
        <w:t>==</w:t>
      </w:r>
      <w:r w:rsidRPr="00EE4F21">
        <w:rPr>
          <w:rFonts w:ascii="Cambria Math" w:hAnsi="Cambria Math" w:cs="Cambria Math"/>
          <w:b/>
          <w:bCs/>
        </w:rPr>
        <w:t> </w:t>
      </w:r>
      <w:r w:rsidRPr="00EE4F21">
        <w:rPr>
          <w:b/>
          <w:bCs/>
        </w:rPr>
        <w:t xml:space="preserve">id) </w:t>
      </w:r>
    </w:p>
    <w:p w14:paraId="69D90084" w14:textId="77777777" w:rsidR="00AA0D82" w:rsidRPr="001611D4" w:rsidRDefault="00AA0D82" w:rsidP="00AA0D82">
      <w:pPr>
        <w:pStyle w:val="Code"/>
        <w:rPr>
          <w:b/>
          <w:bCs/>
        </w:rPr>
      </w:pPr>
      <w:r w:rsidRPr="001611D4">
        <w:rPr>
          <w:rFonts w:ascii="Cambria Math" w:hAnsi="Cambria Math" w:cs="Cambria Math"/>
          <w:b/>
          <w:bCs/>
        </w:rPr>
        <w:t>                    </w:t>
      </w:r>
      <w:proofErr w:type="gramStart"/>
      <w:r w:rsidRPr="001611D4">
        <w:rPr>
          <w:b/>
          <w:bCs/>
        </w:rPr>
        <w:t>.</w:t>
      </w:r>
      <w:proofErr w:type="spellStart"/>
      <w:r w:rsidRPr="001611D4">
        <w:rPr>
          <w:b/>
          <w:bCs/>
        </w:rPr>
        <w:t>ToListAsync</w:t>
      </w:r>
      <w:proofErr w:type="spellEnd"/>
      <w:proofErr w:type="gramEnd"/>
      <w:r w:rsidRPr="001611D4">
        <w:rPr>
          <w:b/>
          <w:bCs/>
        </w:rPr>
        <w:t xml:space="preserve">(); </w:t>
      </w:r>
    </w:p>
    <w:p w14:paraId="44F5BF77" w14:textId="77777777" w:rsidR="00AA0D82" w:rsidRPr="001611D4" w:rsidRDefault="00AA0D82" w:rsidP="00AA0D82">
      <w:pPr>
        <w:pStyle w:val="Code"/>
        <w:rPr>
          <w:b/>
          <w:bCs/>
        </w:rPr>
      </w:pPr>
    </w:p>
    <w:p w14:paraId="22BF0735" w14:textId="77777777" w:rsidR="00AA0D82" w:rsidRPr="001611D4" w:rsidRDefault="00AA0D82" w:rsidP="00AA0D82">
      <w:pPr>
        <w:pStyle w:val="Code"/>
        <w:rPr>
          <w:b/>
          <w:bCs/>
        </w:rPr>
      </w:pPr>
      <w:r w:rsidRPr="001611D4">
        <w:rPr>
          <w:rFonts w:ascii="Cambria Math" w:hAnsi="Cambria Math" w:cs="Cambria Math"/>
          <w:b/>
          <w:bCs/>
        </w:rPr>
        <w:t xml:space="preserve">             </w:t>
      </w:r>
      <w:r w:rsidRPr="001611D4">
        <w:rPr>
          <w:b/>
          <w:bCs/>
        </w:rPr>
        <w:t>int</w:t>
      </w:r>
      <w:r w:rsidRPr="001611D4">
        <w:rPr>
          <w:rFonts w:ascii="Cambria Math" w:hAnsi="Cambria Math" w:cs="Cambria Math"/>
          <w:b/>
          <w:bCs/>
        </w:rPr>
        <w:t> </w:t>
      </w:r>
      <w:proofErr w:type="spellStart"/>
      <w:r w:rsidRPr="001611D4">
        <w:rPr>
          <w:b/>
          <w:bCs/>
        </w:rPr>
        <w:t>totalReservations</w:t>
      </w:r>
      <w:proofErr w:type="spellEnd"/>
      <w:r w:rsidRPr="001611D4">
        <w:rPr>
          <w:rFonts w:ascii="Cambria Math" w:hAnsi="Cambria Math" w:cs="Cambria Math"/>
          <w:b/>
          <w:bCs/>
        </w:rPr>
        <w:t> </w:t>
      </w:r>
      <w:r w:rsidRPr="001611D4">
        <w:rPr>
          <w:b/>
          <w:bCs/>
        </w:rPr>
        <w:t>=</w:t>
      </w:r>
      <w:r w:rsidRPr="001611D4">
        <w:rPr>
          <w:rFonts w:ascii="Cambria Math" w:hAnsi="Cambria Math" w:cs="Cambria Math"/>
          <w:b/>
          <w:bCs/>
        </w:rPr>
        <w:t> </w:t>
      </w:r>
      <w:proofErr w:type="gramStart"/>
      <w:r w:rsidRPr="001611D4">
        <w:rPr>
          <w:b/>
          <w:bCs/>
        </w:rPr>
        <w:t>0;</w:t>
      </w:r>
      <w:proofErr w:type="gramEnd"/>
      <w:r w:rsidRPr="001611D4">
        <w:rPr>
          <w:b/>
          <w:bCs/>
        </w:rPr>
        <w:t xml:space="preserve"> </w:t>
      </w:r>
    </w:p>
    <w:p w14:paraId="158440F7" w14:textId="77777777" w:rsidR="00AA0D82" w:rsidRPr="001611D4" w:rsidRDefault="00AA0D82" w:rsidP="00AA0D82">
      <w:pPr>
        <w:pStyle w:val="Code"/>
        <w:rPr>
          <w:rFonts w:ascii="Cambria Math" w:hAnsi="Cambria Math" w:cs="Cambria Math"/>
          <w:b/>
          <w:bCs/>
        </w:rPr>
      </w:pPr>
    </w:p>
    <w:p w14:paraId="0DBD0CDD" w14:textId="77777777" w:rsidR="00AA0D82" w:rsidRPr="001611D4" w:rsidRDefault="00AA0D82" w:rsidP="00AA0D82">
      <w:pPr>
        <w:pStyle w:val="Code"/>
        <w:rPr>
          <w:b/>
          <w:bCs/>
        </w:rPr>
      </w:pPr>
      <w:r w:rsidRPr="001611D4">
        <w:rPr>
          <w:rFonts w:ascii="Cambria Math" w:hAnsi="Cambria Math" w:cs="Cambria Math"/>
          <w:b/>
          <w:bCs/>
        </w:rPr>
        <w:t xml:space="preserve">             </w:t>
      </w:r>
      <w:proofErr w:type="gramStart"/>
      <w:r w:rsidRPr="001611D4">
        <w:rPr>
          <w:b/>
          <w:bCs/>
        </w:rPr>
        <w:t>foreach(</w:t>
      </w:r>
      <w:proofErr w:type="gramEnd"/>
      <w:r w:rsidRPr="001611D4">
        <w:rPr>
          <w:b/>
          <w:bCs/>
        </w:rPr>
        <w:t>Reservation</w:t>
      </w:r>
      <w:r w:rsidRPr="001611D4">
        <w:rPr>
          <w:rFonts w:ascii="Cambria Math" w:hAnsi="Cambria Math" w:cs="Cambria Math"/>
          <w:b/>
          <w:bCs/>
        </w:rPr>
        <w:t> </w:t>
      </w:r>
      <w:proofErr w:type="spellStart"/>
      <w:r w:rsidRPr="001611D4">
        <w:rPr>
          <w:b/>
          <w:bCs/>
        </w:rPr>
        <w:t>reservation</w:t>
      </w:r>
      <w:proofErr w:type="spellEnd"/>
      <w:r w:rsidRPr="001611D4">
        <w:rPr>
          <w:rFonts w:ascii="Cambria Math" w:hAnsi="Cambria Math" w:cs="Cambria Math"/>
          <w:b/>
          <w:bCs/>
        </w:rPr>
        <w:t> </w:t>
      </w:r>
      <w:r w:rsidRPr="001611D4">
        <w:rPr>
          <w:b/>
          <w:bCs/>
        </w:rPr>
        <w:t>in</w:t>
      </w:r>
      <w:r w:rsidRPr="001611D4">
        <w:rPr>
          <w:rFonts w:ascii="Cambria Math" w:hAnsi="Cambria Math" w:cs="Cambria Math"/>
          <w:b/>
          <w:bCs/>
        </w:rPr>
        <w:t> </w:t>
      </w:r>
      <w:r w:rsidRPr="001611D4">
        <w:rPr>
          <w:b/>
          <w:bCs/>
        </w:rPr>
        <w:t xml:space="preserve">reservations) </w:t>
      </w:r>
    </w:p>
    <w:p w14:paraId="28A3388D" w14:textId="77777777" w:rsidR="00AA0D82" w:rsidRPr="001611D4" w:rsidRDefault="00AA0D82" w:rsidP="00AA0D82">
      <w:pPr>
        <w:pStyle w:val="Code"/>
        <w:rPr>
          <w:b/>
          <w:bCs/>
        </w:rPr>
      </w:pPr>
      <w:r w:rsidRPr="001611D4">
        <w:rPr>
          <w:rFonts w:ascii="Cambria Math" w:hAnsi="Cambria Math" w:cs="Cambria Math"/>
          <w:b/>
          <w:bCs/>
        </w:rPr>
        <w:lastRenderedPageBreak/>
        <w:t xml:space="preserve">             </w:t>
      </w:r>
      <w:r w:rsidRPr="001611D4">
        <w:rPr>
          <w:b/>
          <w:bCs/>
        </w:rPr>
        <w:t xml:space="preserve">{ </w:t>
      </w:r>
    </w:p>
    <w:p w14:paraId="18BD50E4" w14:textId="77777777" w:rsidR="00AA0D82" w:rsidRPr="001611D4" w:rsidRDefault="00AA0D82" w:rsidP="00AA0D82">
      <w:pPr>
        <w:pStyle w:val="Code"/>
        <w:rPr>
          <w:b/>
          <w:bCs/>
        </w:rPr>
      </w:pPr>
      <w:r w:rsidRPr="001611D4">
        <w:rPr>
          <w:rFonts w:ascii="Cambria Math" w:hAnsi="Cambria Math" w:cs="Cambria Math"/>
          <w:b/>
          <w:bCs/>
        </w:rPr>
        <w:t>                     </w:t>
      </w:r>
      <w:proofErr w:type="spellStart"/>
      <w:r w:rsidRPr="001611D4">
        <w:rPr>
          <w:b/>
          <w:bCs/>
        </w:rPr>
        <w:t>totalReservations</w:t>
      </w:r>
      <w:proofErr w:type="spellEnd"/>
      <w:r w:rsidRPr="001611D4">
        <w:rPr>
          <w:rFonts w:ascii="Cambria Math" w:hAnsi="Cambria Math" w:cs="Cambria Math"/>
          <w:b/>
          <w:bCs/>
        </w:rPr>
        <w:t> </w:t>
      </w:r>
      <w:r w:rsidRPr="001611D4">
        <w:rPr>
          <w:b/>
          <w:bCs/>
        </w:rPr>
        <w:t>+=</w:t>
      </w:r>
      <w:r w:rsidRPr="001611D4">
        <w:rPr>
          <w:rFonts w:ascii="Cambria Math" w:hAnsi="Cambria Math" w:cs="Cambria Math"/>
          <w:b/>
          <w:bCs/>
        </w:rPr>
        <w:t> </w:t>
      </w:r>
      <w:proofErr w:type="spellStart"/>
      <w:proofErr w:type="gramStart"/>
      <w:r w:rsidRPr="001611D4">
        <w:rPr>
          <w:b/>
          <w:bCs/>
        </w:rPr>
        <w:t>reservation.NumberToReserve</w:t>
      </w:r>
      <w:proofErr w:type="spellEnd"/>
      <w:proofErr w:type="gramEnd"/>
      <w:r w:rsidRPr="001611D4">
        <w:rPr>
          <w:b/>
          <w:bCs/>
        </w:rPr>
        <w:t xml:space="preserve">; </w:t>
      </w:r>
    </w:p>
    <w:p w14:paraId="31D5023C" w14:textId="77777777" w:rsidR="00AA0D82" w:rsidRPr="001611D4" w:rsidRDefault="00AA0D82" w:rsidP="00AA0D82">
      <w:pPr>
        <w:pStyle w:val="Code"/>
        <w:rPr>
          <w:b/>
          <w:bCs/>
        </w:rPr>
      </w:pPr>
    </w:p>
    <w:p w14:paraId="53C3959B" w14:textId="77777777" w:rsidR="00AA0D82" w:rsidRPr="001611D4" w:rsidRDefault="00AA0D82" w:rsidP="00AA0D82">
      <w:pPr>
        <w:pStyle w:val="Code"/>
        <w:rPr>
          <w:b/>
          <w:bCs/>
        </w:rPr>
      </w:pPr>
      <w:r w:rsidRPr="001611D4">
        <w:rPr>
          <w:rFonts w:ascii="Cambria Math" w:hAnsi="Cambria Math" w:cs="Cambria Math"/>
          <w:b/>
          <w:bCs/>
        </w:rPr>
        <w:t xml:space="preserve">             </w:t>
      </w:r>
      <w:r w:rsidRPr="001611D4">
        <w:rPr>
          <w:b/>
          <w:bCs/>
        </w:rPr>
        <w:t xml:space="preserve">} </w:t>
      </w:r>
    </w:p>
    <w:p w14:paraId="114F4509" w14:textId="77777777" w:rsidR="00AA0D82" w:rsidRPr="001611D4" w:rsidRDefault="00AA0D82" w:rsidP="00AA0D82">
      <w:pPr>
        <w:pStyle w:val="Code"/>
        <w:rPr>
          <w:b/>
          <w:bCs/>
        </w:rPr>
      </w:pPr>
    </w:p>
    <w:p w14:paraId="29182910" w14:textId="77777777" w:rsidR="00AA0D82" w:rsidRPr="001611D4" w:rsidRDefault="00AA0D82" w:rsidP="00AA0D82">
      <w:pPr>
        <w:pStyle w:val="Code"/>
        <w:rPr>
          <w:b/>
          <w:bCs/>
        </w:rPr>
      </w:pPr>
      <w:r w:rsidRPr="001611D4">
        <w:rPr>
          <w:rFonts w:ascii="Cambria Math" w:hAnsi="Cambria Math" w:cs="Cambria Math"/>
          <w:b/>
          <w:bCs/>
        </w:rPr>
        <w:t xml:space="preserve">             </w:t>
      </w:r>
      <w:r w:rsidRPr="001611D4">
        <w:rPr>
          <w:b/>
          <w:bCs/>
        </w:rPr>
        <w:t>return</w:t>
      </w:r>
      <w:r w:rsidRPr="001611D4">
        <w:rPr>
          <w:rFonts w:ascii="Cambria Math" w:hAnsi="Cambria Math" w:cs="Cambria Math"/>
          <w:b/>
          <w:bCs/>
        </w:rPr>
        <w:t> </w:t>
      </w:r>
      <w:r w:rsidRPr="001611D4">
        <w:rPr>
          <w:b/>
          <w:bCs/>
        </w:rPr>
        <w:t>new</w:t>
      </w:r>
      <w:r w:rsidRPr="001611D4">
        <w:rPr>
          <w:rFonts w:ascii="Cambria Math" w:hAnsi="Cambria Math" w:cs="Cambria Math"/>
          <w:b/>
          <w:bCs/>
        </w:rPr>
        <w:t> </w:t>
      </w:r>
      <w:r w:rsidRPr="001611D4">
        <w:rPr>
          <w:b/>
          <w:bCs/>
        </w:rPr>
        <w:t>{id,</w:t>
      </w:r>
      <w:r w:rsidRPr="001611D4">
        <w:rPr>
          <w:rFonts w:ascii="Cambria Math" w:hAnsi="Cambria Math" w:cs="Cambria Math"/>
          <w:b/>
          <w:bCs/>
        </w:rPr>
        <w:t> </w:t>
      </w:r>
      <w:proofErr w:type="spellStart"/>
      <w:r w:rsidRPr="001611D4">
        <w:rPr>
          <w:b/>
          <w:bCs/>
        </w:rPr>
        <w:t>totalReservations</w:t>
      </w:r>
      <w:proofErr w:type="spellEnd"/>
      <w:proofErr w:type="gramStart"/>
      <w:r w:rsidRPr="001611D4">
        <w:rPr>
          <w:b/>
          <w:bCs/>
        </w:rPr>
        <w:t>};</w:t>
      </w:r>
      <w:proofErr w:type="gramEnd"/>
      <w:r w:rsidRPr="001611D4">
        <w:rPr>
          <w:b/>
          <w:bCs/>
        </w:rPr>
        <w:t xml:space="preserve"> </w:t>
      </w:r>
    </w:p>
    <w:p w14:paraId="1EEC0688" w14:textId="77777777" w:rsidR="00AA0D82" w:rsidRPr="001611D4" w:rsidRDefault="00AA0D82" w:rsidP="00AA0D82">
      <w:pPr>
        <w:pStyle w:val="Code"/>
        <w:rPr>
          <w:b/>
          <w:bCs/>
        </w:rPr>
      </w:pPr>
      <w:r w:rsidRPr="001611D4">
        <w:rPr>
          <w:rFonts w:ascii="Cambria Math" w:hAnsi="Cambria Math" w:cs="Cambria Math"/>
          <w:b/>
          <w:bCs/>
        </w:rPr>
        <w:t>        </w:t>
      </w:r>
      <w:r w:rsidRPr="001611D4">
        <w:rPr>
          <w:b/>
          <w:bCs/>
        </w:rPr>
        <w:t>}</w:t>
      </w:r>
    </w:p>
    <w:p w14:paraId="5FC36054" w14:textId="77777777" w:rsidR="00AA0D82" w:rsidRDefault="00AA0D82" w:rsidP="00AA0D82">
      <w:pPr>
        <w:pStyle w:val="Code"/>
      </w:pPr>
    </w:p>
    <w:p w14:paraId="655356F2" w14:textId="77777777" w:rsidR="00AA0D82" w:rsidRDefault="00AA0D82" w:rsidP="00AA0D82">
      <w:pPr>
        <w:pStyle w:val="Code"/>
      </w:pPr>
      <w:r>
        <w:t xml:space="preserve">    ...</w:t>
      </w:r>
    </w:p>
    <w:p w14:paraId="493B7959" w14:textId="77777777" w:rsidR="00AA0D82" w:rsidRDefault="00AA0D82" w:rsidP="00AA0D82">
      <w:pPr>
        <w:pStyle w:val="Code"/>
      </w:pPr>
      <w:r>
        <w:t>}</w:t>
      </w:r>
    </w:p>
    <w:p w14:paraId="09AB39B4" w14:textId="77777777" w:rsidR="00AA0D82" w:rsidRDefault="00AA0D82" w:rsidP="00AA0D82">
      <w:pPr>
        <w:pStyle w:val="ListParagraph"/>
        <w:numPr>
          <w:ilvl w:val="0"/>
          <w:numId w:val="83"/>
        </w:numPr>
        <w:spacing w:before="120"/>
        <w:ind w:left="357" w:hanging="357"/>
        <w:contextualSpacing w:val="0"/>
      </w:pPr>
      <w:r>
        <w:t xml:space="preserve">Edit the </w:t>
      </w:r>
      <w:proofErr w:type="spellStart"/>
      <w:r w:rsidRPr="00927C9E">
        <w:rPr>
          <w:b/>
          <w:bCs/>
        </w:rPr>
        <w:t>OrdersController.cs</w:t>
      </w:r>
      <w:proofErr w:type="spellEnd"/>
      <w:r>
        <w:t xml:space="preserve"> file, and modify the </w:t>
      </w:r>
      <w:proofErr w:type="spellStart"/>
      <w:r w:rsidRPr="00927C9E">
        <w:rPr>
          <w:b/>
          <w:bCs/>
        </w:rPr>
        <w:t>PostOrder</w:t>
      </w:r>
      <w:proofErr w:type="spellEnd"/>
      <w:r>
        <w:t xml:space="preserve"> method in the </w:t>
      </w:r>
      <w:proofErr w:type="spellStart"/>
      <w:r w:rsidRPr="00927C9E">
        <w:rPr>
          <w:b/>
          <w:bCs/>
        </w:rPr>
        <w:t>OrdersController</w:t>
      </w:r>
      <w:proofErr w:type="spellEnd"/>
      <w:r>
        <w:t xml:space="preserve"> class </w:t>
      </w:r>
      <w:r w:rsidRPr="00927C9E">
        <w:t>as</w:t>
      </w:r>
      <w:r>
        <w:t xml:space="preserve"> highlighted below in bold:</w:t>
      </w:r>
    </w:p>
    <w:p w14:paraId="08D1773A" w14:textId="77777777" w:rsidR="00AA0D82" w:rsidRDefault="00AA0D82" w:rsidP="00AA0D82">
      <w:pPr>
        <w:pStyle w:val="Code"/>
      </w:pPr>
      <w:r>
        <w:t>[</w:t>
      </w:r>
      <w:proofErr w:type="spellStart"/>
      <w:r>
        <w:t>HttpPost</w:t>
      </w:r>
      <w:proofErr w:type="spellEnd"/>
      <w:r>
        <w:t>]</w:t>
      </w:r>
    </w:p>
    <w:p w14:paraId="66D78E76" w14:textId="77777777" w:rsidR="00AA0D82" w:rsidRDefault="00AA0D82" w:rsidP="00AA0D82">
      <w:pPr>
        <w:pStyle w:val="Code"/>
      </w:pPr>
      <w:r>
        <w:t>public async Task&lt;</w:t>
      </w:r>
      <w:proofErr w:type="spellStart"/>
      <w:r>
        <w:t>ActionResult</w:t>
      </w:r>
      <w:proofErr w:type="spellEnd"/>
      <w:r>
        <w:t xml:space="preserve">&lt;Order&gt;&gt; </w:t>
      </w:r>
      <w:proofErr w:type="spellStart"/>
      <w:proofErr w:type="gramStart"/>
      <w:r>
        <w:t>PostOrder</w:t>
      </w:r>
      <w:proofErr w:type="spellEnd"/>
      <w:r>
        <w:t>(</w:t>
      </w:r>
      <w:proofErr w:type="gramEnd"/>
      <w:r w:rsidRPr="00927C9E">
        <w:rPr>
          <w:b/>
          <w:bCs/>
        </w:rPr>
        <w:t xml:space="preserve">long </w:t>
      </w:r>
      <w:proofErr w:type="spellStart"/>
      <w:r w:rsidRPr="00927C9E">
        <w:rPr>
          <w:b/>
          <w:bCs/>
        </w:rPr>
        <w:t>boilerPartId</w:t>
      </w:r>
      <w:proofErr w:type="spellEnd"/>
      <w:r w:rsidRPr="00927C9E">
        <w:rPr>
          <w:b/>
          <w:bCs/>
        </w:rPr>
        <w:t xml:space="preserve">, </w:t>
      </w:r>
      <w:r>
        <w:rPr>
          <w:b/>
          <w:bCs/>
        </w:rPr>
        <w:t>int</w:t>
      </w:r>
      <w:r w:rsidRPr="00927C9E">
        <w:rPr>
          <w:b/>
          <w:bCs/>
        </w:rPr>
        <w:t xml:space="preserve"> quantity</w:t>
      </w:r>
      <w:r>
        <w:t>)</w:t>
      </w:r>
    </w:p>
    <w:p w14:paraId="76812D04" w14:textId="77777777" w:rsidR="00AA0D82" w:rsidRDefault="00AA0D82" w:rsidP="00AA0D82">
      <w:pPr>
        <w:pStyle w:val="Code"/>
      </w:pPr>
      <w:r>
        <w:t>{</w:t>
      </w:r>
    </w:p>
    <w:p w14:paraId="54A8DEB9" w14:textId="77777777" w:rsidR="00AA0D82" w:rsidRDefault="00AA0D82" w:rsidP="00AA0D82">
      <w:pPr>
        <w:pStyle w:val="Code"/>
      </w:pPr>
      <w:r>
        <w:rPr>
          <w:rStyle w:val="normaltextrun"/>
          <w:b/>
          <w:bCs/>
          <w:color w:val="000000"/>
          <w:lang w:val="en-GB"/>
        </w:rPr>
        <w:t xml:space="preserve">    var part = await _</w:t>
      </w:r>
      <w:proofErr w:type="spellStart"/>
      <w:proofErr w:type="gramStart"/>
      <w:r>
        <w:rPr>
          <w:rStyle w:val="normaltextrun"/>
          <w:b/>
          <w:bCs/>
          <w:color w:val="000000"/>
          <w:lang w:val="en-GB"/>
        </w:rPr>
        <w:t>context.BoilerParts.FindAsync</w:t>
      </w:r>
      <w:proofErr w:type="spellEnd"/>
      <w:proofErr w:type="gramEnd"/>
      <w:r>
        <w:rPr>
          <w:rStyle w:val="normaltextrun"/>
          <w:b/>
          <w:bCs/>
          <w:color w:val="000000"/>
          <w:lang w:val="en-GB"/>
        </w:rPr>
        <w:t>(</w:t>
      </w:r>
      <w:proofErr w:type="spellStart"/>
      <w:r>
        <w:rPr>
          <w:rStyle w:val="normaltextrun"/>
          <w:b/>
          <w:bCs/>
          <w:color w:val="000000"/>
          <w:lang w:val="en-GB"/>
        </w:rPr>
        <w:t>boilerPartId</w:t>
      </w:r>
      <w:proofErr w:type="spellEnd"/>
      <w:r>
        <w:rPr>
          <w:rStyle w:val="normaltextrun"/>
          <w:b/>
          <w:bCs/>
          <w:color w:val="000000"/>
          <w:lang w:val="en-GB"/>
        </w:rPr>
        <w:t>);</w:t>
      </w:r>
    </w:p>
    <w:p w14:paraId="0977BC62" w14:textId="77777777" w:rsidR="000A4367" w:rsidRDefault="00AA0D82" w:rsidP="00AA0D82">
      <w:pPr>
        <w:pStyle w:val="Code"/>
        <w:rPr>
          <w:b/>
          <w:bCs/>
        </w:rPr>
      </w:pPr>
      <w:r w:rsidRPr="00927C9E">
        <w:rPr>
          <w:b/>
          <w:bCs/>
        </w:rPr>
        <w:t xml:space="preserve">    Order </w:t>
      </w:r>
      <w:proofErr w:type="spellStart"/>
      <w:r w:rsidRPr="00927C9E">
        <w:rPr>
          <w:b/>
          <w:bCs/>
        </w:rPr>
        <w:t>order</w:t>
      </w:r>
      <w:proofErr w:type="spellEnd"/>
      <w:r w:rsidRPr="00927C9E">
        <w:rPr>
          <w:b/>
          <w:bCs/>
        </w:rPr>
        <w:t xml:space="preserve"> = new Order </w:t>
      </w:r>
    </w:p>
    <w:p w14:paraId="6D754B2D" w14:textId="474A9732" w:rsidR="00AA0D82" w:rsidRPr="00927C9E" w:rsidRDefault="000A4367" w:rsidP="00AA0D82">
      <w:pPr>
        <w:pStyle w:val="Code"/>
        <w:rPr>
          <w:b/>
          <w:bCs/>
        </w:rPr>
      </w:pPr>
      <w:r>
        <w:rPr>
          <w:b/>
          <w:bCs/>
        </w:rPr>
        <w:t xml:space="preserve">    </w:t>
      </w:r>
      <w:r w:rsidR="00AA0D82" w:rsidRPr="00927C9E">
        <w:rPr>
          <w:b/>
          <w:bCs/>
        </w:rPr>
        <w:t>{</w:t>
      </w:r>
    </w:p>
    <w:p w14:paraId="47D1F3BC" w14:textId="77777777" w:rsidR="00AA0D82" w:rsidRPr="00927C9E" w:rsidRDefault="00AA0D82" w:rsidP="00AA0D82">
      <w:pPr>
        <w:pStyle w:val="Code"/>
        <w:rPr>
          <w:b/>
          <w:bCs/>
        </w:rPr>
      </w:pPr>
      <w:r w:rsidRPr="00927C9E">
        <w:rPr>
          <w:b/>
          <w:bCs/>
        </w:rPr>
        <w:t xml:space="preserve">        </w:t>
      </w:r>
      <w:proofErr w:type="spellStart"/>
      <w:r w:rsidRPr="00927C9E">
        <w:rPr>
          <w:b/>
          <w:bCs/>
        </w:rPr>
        <w:t>BoilerPartId</w:t>
      </w:r>
      <w:proofErr w:type="spellEnd"/>
      <w:r w:rsidRPr="00927C9E">
        <w:rPr>
          <w:b/>
          <w:bCs/>
        </w:rPr>
        <w:t xml:space="preserve"> = </w:t>
      </w:r>
      <w:proofErr w:type="spellStart"/>
      <w:r w:rsidRPr="00927C9E">
        <w:rPr>
          <w:b/>
          <w:bCs/>
        </w:rPr>
        <w:t>boilerPartId</w:t>
      </w:r>
      <w:proofErr w:type="spellEnd"/>
      <w:r w:rsidRPr="00927C9E">
        <w:rPr>
          <w:b/>
          <w:bCs/>
        </w:rPr>
        <w:t>,</w:t>
      </w:r>
    </w:p>
    <w:p w14:paraId="5C804CD6" w14:textId="77777777" w:rsidR="00AA0D82" w:rsidRPr="009E7D0A" w:rsidRDefault="00AA0D82" w:rsidP="00AA0D82">
      <w:pPr>
        <w:pStyle w:val="Code"/>
        <w:rPr>
          <w:b/>
          <w:bCs/>
          <w:lang w:val="it-IT"/>
        </w:rPr>
      </w:pPr>
      <w:r w:rsidRPr="00927C9E">
        <w:rPr>
          <w:b/>
          <w:bCs/>
        </w:rPr>
        <w:t xml:space="preserve">        </w:t>
      </w:r>
      <w:r w:rsidRPr="009E7D0A">
        <w:rPr>
          <w:b/>
          <w:bCs/>
          <w:lang w:val="it-IT"/>
        </w:rPr>
        <w:t>Quantity = quantity,</w:t>
      </w:r>
    </w:p>
    <w:p w14:paraId="411089E7" w14:textId="77777777" w:rsidR="00AA0D82" w:rsidRPr="009E7D0A" w:rsidRDefault="00AA0D82" w:rsidP="00AA0D82">
      <w:pPr>
        <w:pStyle w:val="Code"/>
        <w:rPr>
          <w:b/>
          <w:bCs/>
          <w:lang w:val="it-IT"/>
        </w:rPr>
      </w:pPr>
      <w:r w:rsidRPr="009E7D0A">
        <w:rPr>
          <w:b/>
          <w:bCs/>
          <w:lang w:val="it-IT"/>
        </w:rPr>
        <w:t xml:space="preserve">        OrderedDateTime = DateTime.Now,</w:t>
      </w:r>
    </w:p>
    <w:p w14:paraId="32874CCB" w14:textId="77777777" w:rsidR="00AA0D82" w:rsidRPr="00EE4F21" w:rsidRDefault="00AA0D82" w:rsidP="00AA0D82">
      <w:pPr>
        <w:pStyle w:val="Code"/>
        <w:rPr>
          <w:b/>
          <w:bCs/>
          <w:lang w:val="it-IT"/>
        </w:rPr>
      </w:pPr>
      <w:r w:rsidRPr="009E7D0A">
        <w:rPr>
          <w:b/>
          <w:bCs/>
          <w:lang w:val="it-IT"/>
        </w:rPr>
        <w:t xml:space="preserve">        </w:t>
      </w:r>
      <w:r w:rsidRPr="00EE4F21">
        <w:rPr>
          <w:b/>
          <w:bCs/>
          <w:lang w:val="it-IT"/>
        </w:rPr>
        <w:t>TotalPrice = quantity * part.Price</w:t>
      </w:r>
    </w:p>
    <w:p w14:paraId="0B99D47A" w14:textId="77777777" w:rsidR="00AA0D82" w:rsidRPr="00EE4F21" w:rsidRDefault="00AA0D82" w:rsidP="00AA0D82">
      <w:pPr>
        <w:pStyle w:val="Code"/>
        <w:rPr>
          <w:b/>
          <w:bCs/>
          <w:lang w:val="it-IT"/>
        </w:rPr>
      </w:pPr>
      <w:r w:rsidRPr="00EE4F21">
        <w:rPr>
          <w:b/>
          <w:bCs/>
          <w:lang w:val="it-IT"/>
        </w:rPr>
        <w:t xml:space="preserve">    };</w:t>
      </w:r>
    </w:p>
    <w:p w14:paraId="2778FFCC" w14:textId="77777777" w:rsidR="00AA0D82" w:rsidRPr="00EE4F21" w:rsidRDefault="00AA0D82" w:rsidP="00AA0D82">
      <w:pPr>
        <w:pStyle w:val="Code"/>
        <w:rPr>
          <w:lang w:val="it-IT"/>
        </w:rPr>
      </w:pPr>
    </w:p>
    <w:p w14:paraId="67FA06C7" w14:textId="77777777" w:rsidR="00AA0D82" w:rsidRPr="00EE4F21" w:rsidRDefault="00AA0D82" w:rsidP="00AA0D82">
      <w:pPr>
        <w:pStyle w:val="Code"/>
        <w:rPr>
          <w:lang w:val="it-IT"/>
        </w:rPr>
      </w:pPr>
      <w:r w:rsidRPr="00EE4F21">
        <w:rPr>
          <w:lang w:val="it-IT"/>
        </w:rPr>
        <w:t xml:space="preserve">    _context.Orders.Add(order);</w:t>
      </w:r>
    </w:p>
    <w:p w14:paraId="7DE3000B" w14:textId="77777777" w:rsidR="00AA0D82" w:rsidRPr="00EE4F21" w:rsidRDefault="00AA0D82" w:rsidP="00AA0D82">
      <w:pPr>
        <w:pStyle w:val="Code"/>
        <w:rPr>
          <w:lang w:val="it-IT"/>
        </w:rPr>
      </w:pPr>
      <w:r w:rsidRPr="00EE4F21">
        <w:rPr>
          <w:lang w:val="it-IT"/>
        </w:rPr>
        <w:t xml:space="preserve">    await _context.SaveChangesAsync();</w:t>
      </w:r>
    </w:p>
    <w:p w14:paraId="08859A97" w14:textId="77777777" w:rsidR="00AA0D82" w:rsidRPr="00EE4F21" w:rsidRDefault="00AA0D82" w:rsidP="00AA0D82">
      <w:pPr>
        <w:pStyle w:val="Code"/>
        <w:rPr>
          <w:lang w:val="it-IT"/>
        </w:rPr>
      </w:pPr>
    </w:p>
    <w:p w14:paraId="08883840" w14:textId="77777777" w:rsidR="00AA0D82" w:rsidRPr="00EE4F21" w:rsidRDefault="00AA0D82" w:rsidP="00AA0D82">
      <w:pPr>
        <w:pStyle w:val="Code"/>
        <w:rPr>
          <w:lang w:val="it-IT"/>
        </w:rPr>
      </w:pPr>
      <w:r w:rsidRPr="00EE4F21">
        <w:rPr>
          <w:lang w:val="it-IT"/>
        </w:rPr>
        <w:t xml:space="preserve">    return CreatedAtAction("GetOrder", new { id = order.Id }, order);</w:t>
      </w:r>
    </w:p>
    <w:p w14:paraId="6CE294DD" w14:textId="77777777" w:rsidR="00AA0D82" w:rsidRDefault="00AA0D82" w:rsidP="00AA0D82">
      <w:pPr>
        <w:pStyle w:val="Code"/>
      </w:pPr>
      <w:r>
        <w:t>}</w:t>
      </w:r>
    </w:p>
    <w:p w14:paraId="4B75C32B" w14:textId="77777777" w:rsidR="00AA0D82" w:rsidRDefault="00AA0D82" w:rsidP="00AA0D82">
      <w:pPr>
        <w:pStyle w:val="ListParagraph"/>
        <w:numPr>
          <w:ilvl w:val="0"/>
          <w:numId w:val="83"/>
        </w:numPr>
        <w:spacing w:before="120"/>
        <w:ind w:left="357" w:hanging="357"/>
        <w:contextualSpacing w:val="0"/>
      </w:pPr>
      <w:r>
        <w:t xml:space="preserve">Edit the </w:t>
      </w:r>
      <w:proofErr w:type="spellStart"/>
      <w:r>
        <w:rPr>
          <w:b/>
          <w:bCs/>
        </w:rPr>
        <w:t>Reservations</w:t>
      </w:r>
      <w:r w:rsidRPr="00927C9E">
        <w:rPr>
          <w:b/>
          <w:bCs/>
        </w:rPr>
        <w:t>Controller.cs</w:t>
      </w:r>
      <w:proofErr w:type="spellEnd"/>
      <w:r>
        <w:t xml:space="preserve"> file. Modify the </w:t>
      </w:r>
      <w:proofErr w:type="spellStart"/>
      <w:r w:rsidRPr="00927C9E">
        <w:rPr>
          <w:b/>
          <w:bCs/>
        </w:rPr>
        <w:t>Post</w:t>
      </w:r>
      <w:r>
        <w:rPr>
          <w:b/>
          <w:bCs/>
        </w:rPr>
        <w:t>Reservation</w:t>
      </w:r>
      <w:proofErr w:type="spellEnd"/>
      <w:r>
        <w:t xml:space="preserve"> method in the </w:t>
      </w:r>
      <w:proofErr w:type="spellStart"/>
      <w:r>
        <w:rPr>
          <w:b/>
          <w:bCs/>
        </w:rPr>
        <w:t>Reservations</w:t>
      </w:r>
      <w:r w:rsidRPr="00927C9E">
        <w:rPr>
          <w:b/>
          <w:bCs/>
        </w:rPr>
        <w:t>Controller</w:t>
      </w:r>
      <w:proofErr w:type="spellEnd"/>
      <w:r>
        <w:t xml:space="preserve"> class as follows:</w:t>
      </w:r>
    </w:p>
    <w:p w14:paraId="7FCD1D36" w14:textId="77777777" w:rsidR="00AA0D82" w:rsidRDefault="00AA0D82" w:rsidP="00AA0D82">
      <w:pPr>
        <w:pStyle w:val="Code"/>
      </w:pPr>
      <w:r>
        <w:t>[</w:t>
      </w:r>
      <w:proofErr w:type="spellStart"/>
      <w:r>
        <w:t>HttpPost</w:t>
      </w:r>
      <w:proofErr w:type="spellEnd"/>
      <w:r>
        <w:t>]</w:t>
      </w:r>
    </w:p>
    <w:p w14:paraId="7AE6A397" w14:textId="77777777" w:rsidR="00AA0D82" w:rsidRDefault="00AA0D82" w:rsidP="00AA0D82">
      <w:pPr>
        <w:pStyle w:val="Code"/>
      </w:pPr>
      <w:r>
        <w:t>public async Task&lt;</w:t>
      </w:r>
      <w:proofErr w:type="spellStart"/>
      <w:r>
        <w:t>ActionResult</w:t>
      </w:r>
      <w:proofErr w:type="spellEnd"/>
      <w:r>
        <w:t xml:space="preserve">&lt;Reservation&gt;&gt; </w:t>
      </w:r>
      <w:proofErr w:type="spellStart"/>
      <w:proofErr w:type="gramStart"/>
      <w:r>
        <w:t>PostReservation</w:t>
      </w:r>
      <w:proofErr w:type="spellEnd"/>
      <w:r>
        <w:t>(</w:t>
      </w:r>
      <w:proofErr w:type="gramEnd"/>
      <w:r w:rsidRPr="0091661C">
        <w:rPr>
          <w:b/>
          <w:bCs/>
        </w:rPr>
        <w:t xml:space="preserve">long </w:t>
      </w:r>
      <w:proofErr w:type="spellStart"/>
      <w:r w:rsidRPr="0091661C">
        <w:rPr>
          <w:b/>
          <w:bCs/>
        </w:rPr>
        <w:t>boilerPartId</w:t>
      </w:r>
      <w:proofErr w:type="spellEnd"/>
      <w:r w:rsidRPr="0091661C">
        <w:rPr>
          <w:b/>
          <w:bCs/>
        </w:rPr>
        <w:t xml:space="preserve">, string </w:t>
      </w:r>
      <w:proofErr w:type="spellStart"/>
      <w:r w:rsidRPr="0091661C">
        <w:rPr>
          <w:b/>
          <w:bCs/>
        </w:rPr>
        <w:t>engineerId</w:t>
      </w:r>
      <w:proofErr w:type="spellEnd"/>
      <w:r w:rsidRPr="0091661C">
        <w:rPr>
          <w:b/>
          <w:bCs/>
        </w:rPr>
        <w:t xml:space="preserve">, int </w:t>
      </w:r>
      <w:proofErr w:type="spellStart"/>
      <w:r w:rsidRPr="0091661C">
        <w:rPr>
          <w:b/>
          <w:bCs/>
        </w:rPr>
        <w:t>quantityToReserve</w:t>
      </w:r>
      <w:proofErr w:type="spellEnd"/>
      <w:r>
        <w:t>)</w:t>
      </w:r>
    </w:p>
    <w:p w14:paraId="7D1EC52C" w14:textId="77777777" w:rsidR="00AA0D82" w:rsidRDefault="00AA0D82" w:rsidP="00AA0D82">
      <w:pPr>
        <w:pStyle w:val="Code"/>
      </w:pPr>
      <w:r>
        <w:t>{</w:t>
      </w:r>
    </w:p>
    <w:p w14:paraId="18959528" w14:textId="77777777" w:rsidR="000A4367" w:rsidRDefault="00AA0D82" w:rsidP="00AA0D82">
      <w:pPr>
        <w:pStyle w:val="Code"/>
        <w:rPr>
          <w:b/>
          <w:bCs/>
        </w:rPr>
      </w:pPr>
      <w:r w:rsidRPr="0091661C">
        <w:rPr>
          <w:b/>
          <w:bCs/>
        </w:rPr>
        <w:t xml:space="preserve">    Reservation </w:t>
      </w:r>
      <w:proofErr w:type="spellStart"/>
      <w:r w:rsidRPr="0091661C">
        <w:rPr>
          <w:b/>
          <w:bCs/>
        </w:rPr>
        <w:t>reservation</w:t>
      </w:r>
      <w:proofErr w:type="spellEnd"/>
      <w:r w:rsidRPr="0091661C">
        <w:rPr>
          <w:b/>
          <w:bCs/>
        </w:rPr>
        <w:t xml:space="preserve"> = new Reservation </w:t>
      </w:r>
    </w:p>
    <w:p w14:paraId="207F29CA" w14:textId="4EB09406" w:rsidR="00AA0D82" w:rsidRPr="0091661C" w:rsidRDefault="000A4367" w:rsidP="00AA0D82">
      <w:pPr>
        <w:pStyle w:val="Code"/>
        <w:rPr>
          <w:b/>
          <w:bCs/>
        </w:rPr>
      </w:pPr>
      <w:r>
        <w:rPr>
          <w:b/>
          <w:bCs/>
        </w:rPr>
        <w:t xml:space="preserve">    </w:t>
      </w:r>
      <w:r w:rsidR="00AA0D82" w:rsidRPr="0091661C">
        <w:rPr>
          <w:b/>
          <w:bCs/>
        </w:rPr>
        <w:t>{</w:t>
      </w:r>
    </w:p>
    <w:p w14:paraId="4972E726" w14:textId="77777777" w:rsidR="00AA0D82" w:rsidRPr="0091661C" w:rsidRDefault="00AA0D82" w:rsidP="00AA0D82">
      <w:pPr>
        <w:pStyle w:val="Code"/>
        <w:rPr>
          <w:b/>
          <w:bCs/>
        </w:rPr>
      </w:pPr>
      <w:r w:rsidRPr="0091661C">
        <w:rPr>
          <w:b/>
          <w:bCs/>
        </w:rPr>
        <w:t xml:space="preserve">        </w:t>
      </w:r>
      <w:proofErr w:type="spellStart"/>
      <w:r w:rsidRPr="0091661C">
        <w:rPr>
          <w:b/>
          <w:bCs/>
        </w:rPr>
        <w:t>BoilerPartId</w:t>
      </w:r>
      <w:proofErr w:type="spellEnd"/>
      <w:r w:rsidRPr="0091661C">
        <w:rPr>
          <w:b/>
          <w:bCs/>
        </w:rPr>
        <w:t xml:space="preserve"> = </w:t>
      </w:r>
      <w:proofErr w:type="spellStart"/>
      <w:r w:rsidRPr="0091661C">
        <w:rPr>
          <w:b/>
          <w:bCs/>
        </w:rPr>
        <w:t>boilerPartId</w:t>
      </w:r>
      <w:proofErr w:type="spellEnd"/>
      <w:r w:rsidRPr="0091661C">
        <w:rPr>
          <w:b/>
          <w:bCs/>
        </w:rPr>
        <w:t>,</w:t>
      </w:r>
    </w:p>
    <w:p w14:paraId="581A828E" w14:textId="77777777" w:rsidR="00AA0D82" w:rsidRPr="0091661C" w:rsidRDefault="00AA0D82" w:rsidP="00AA0D82">
      <w:pPr>
        <w:pStyle w:val="Code"/>
        <w:rPr>
          <w:b/>
          <w:bCs/>
        </w:rPr>
      </w:pPr>
      <w:r w:rsidRPr="0091661C">
        <w:rPr>
          <w:b/>
          <w:bCs/>
        </w:rPr>
        <w:t xml:space="preserve">        </w:t>
      </w:r>
      <w:proofErr w:type="spellStart"/>
      <w:r w:rsidRPr="0091661C">
        <w:rPr>
          <w:b/>
          <w:bCs/>
        </w:rPr>
        <w:t>EngineerId</w:t>
      </w:r>
      <w:proofErr w:type="spellEnd"/>
      <w:r w:rsidRPr="0091661C">
        <w:rPr>
          <w:b/>
          <w:bCs/>
        </w:rPr>
        <w:t xml:space="preserve"> = </w:t>
      </w:r>
      <w:proofErr w:type="spellStart"/>
      <w:r w:rsidRPr="0091661C">
        <w:rPr>
          <w:b/>
          <w:bCs/>
        </w:rPr>
        <w:t>engineerId</w:t>
      </w:r>
      <w:proofErr w:type="spellEnd"/>
      <w:r w:rsidRPr="0091661C">
        <w:rPr>
          <w:b/>
          <w:bCs/>
        </w:rPr>
        <w:t>,</w:t>
      </w:r>
    </w:p>
    <w:p w14:paraId="0C0F750E" w14:textId="77777777" w:rsidR="00AA0D82" w:rsidRPr="0091661C" w:rsidRDefault="00AA0D82" w:rsidP="00AA0D82">
      <w:pPr>
        <w:pStyle w:val="Code"/>
        <w:rPr>
          <w:b/>
          <w:bCs/>
        </w:rPr>
      </w:pPr>
      <w:r w:rsidRPr="0091661C">
        <w:rPr>
          <w:b/>
          <w:bCs/>
        </w:rPr>
        <w:t xml:space="preserve">        </w:t>
      </w:r>
      <w:proofErr w:type="spellStart"/>
      <w:r w:rsidRPr="0091661C">
        <w:rPr>
          <w:b/>
          <w:bCs/>
        </w:rPr>
        <w:t>NumberToReserve</w:t>
      </w:r>
      <w:proofErr w:type="spellEnd"/>
      <w:r w:rsidRPr="0091661C">
        <w:rPr>
          <w:b/>
          <w:bCs/>
        </w:rPr>
        <w:t xml:space="preserve"> = </w:t>
      </w:r>
      <w:proofErr w:type="spellStart"/>
      <w:r w:rsidRPr="0091661C">
        <w:rPr>
          <w:b/>
          <w:bCs/>
        </w:rPr>
        <w:t>quantityToReserve</w:t>
      </w:r>
      <w:proofErr w:type="spellEnd"/>
    </w:p>
    <w:p w14:paraId="480A4A0A" w14:textId="77777777" w:rsidR="00AA0D82" w:rsidRPr="0091661C" w:rsidRDefault="00AA0D82" w:rsidP="00AA0D82">
      <w:pPr>
        <w:pStyle w:val="Code"/>
        <w:rPr>
          <w:b/>
          <w:bCs/>
        </w:rPr>
      </w:pPr>
      <w:r w:rsidRPr="0091661C">
        <w:rPr>
          <w:b/>
          <w:bCs/>
        </w:rPr>
        <w:t xml:space="preserve">    };</w:t>
      </w:r>
    </w:p>
    <w:p w14:paraId="4DC74510" w14:textId="77777777" w:rsidR="00AA0D82" w:rsidRDefault="00AA0D82" w:rsidP="00AA0D82">
      <w:pPr>
        <w:pStyle w:val="Code"/>
      </w:pPr>
    </w:p>
    <w:p w14:paraId="70B15213" w14:textId="77777777" w:rsidR="00AA0D82" w:rsidRPr="0016194B" w:rsidRDefault="00AA0D82" w:rsidP="00AA0D82">
      <w:pPr>
        <w:pStyle w:val="Code"/>
        <w:rPr>
          <w:lang w:val="fr-FR"/>
        </w:rPr>
      </w:pPr>
      <w:r>
        <w:t xml:space="preserve">    </w:t>
      </w:r>
      <w:r w:rsidRPr="0016194B">
        <w:rPr>
          <w:lang w:val="fr-FR"/>
        </w:rPr>
        <w:t>_</w:t>
      </w:r>
      <w:proofErr w:type="spellStart"/>
      <w:proofErr w:type="gramStart"/>
      <w:r w:rsidRPr="0016194B">
        <w:rPr>
          <w:lang w:val="fr-FR"/>
        </w:rPr>
        <w:t>context.Reservations.Add</w:t>
      </w:r>
      <w:proofErr w:type="spellEnd"/>
      <w:proofErr w:type="gramEnd"/>
      <w:r w:rsidRPr="0016194B">
        <w:rPr>
          <w:lang w:val="fr-FR"/>
        </w:rPr>
        <w:t>(</w:t>
      </w:r>
      <w:proofErr w:type="spellStart"/>
      <w:r w:rsidRPr="0016194B">
        <w:rPr>
          <w:lang w:val="fr-FR"/>
        </w:rPr>
        <w:t>reservation</w:t>
      </w:r>
      <w:proofErr w:type="spellEnd"/>
      <w:r w:rsidRPr="0016194B">
        <w:rPr>
          <w:lang w:val="fr-FR"/>
        </w:rPr>
        <w:t>);</w:t>
      </w:r>
    </w:p>
    <w:p w14:paraId="5DA685E2" w14:textId="77777777" w:rsidR="00AA0D82" w:rsidRPr="0016194B" w:rsidRDefault="00AA0D82" w:rsidP="00AA0D82">
      <w:pPr>
        <w:pStyle w:val="Code"/>
        <w:rPr>
          <w:lang w:val="fr-FR"/>
        </w:rPr>
      </w:pPr>
      <w:r w:rsidRPr="0016194B">
        <w:rPr>
          <w:lang w:val="fr-FR"/>
        </w:rPr>
        <w:t xml:space="preserve">    </w:t>
      </w:r>
      <w:proofErr w:type="spellStart"/>
      <w:proofErr w:type="gramStart"/>
      <w:r w:rsidRPr="0016194B">
        <w:rPr>
          <w:lang w:val="fr-FR"/>
        </w:rPr>
        <w:t>await</w:t>
      </w:r>
      <w:proofErr w:type="spellEnd"/>
      <w:proofErr w:type="gramEnd"/>
      <w:r w:rsidRPr="0016194B">
        <w:rPr>
          <w:lang w:val="fr-FR"/>
        </w:rPr>
        <w:t xml:space="preserve"> _</w:t>
      </w:r>
      <w:proofErr w:type="spellStart"/>
      <w:r w:rsidRPr="0016194B">
        <w:rPr>
          <w:lang w:val="fr-FR"/>
        </w:rPr>
        <w:t>context.SaveChangesAsync</w:t>
      </w:r>
      <w:proofErr w:type="spellEnd"/>
      <w:r w:rsidRPr="0016194B">
        <w:rPr>
          <w:lang w:val="fr-FR"/>
        </w:rPr>
        <w:t>();</w:t>
      </w:r>
    </w:p>
    <w:p w14:paraId="586B06FE" w14:textId="77777777" w:rsidR="00AA0D82" w:rsidRPr="0016194B" w:rsidRDefault="00AA0D82" w:rsidP="00AA0D82">
      <w:pPr>
        <w:pStyle w:val="Code"/>
        <w:rPr>
          <w:lang w:val="fr-FR"/>
        </w:rPr>
      </w:pPr>
    </w:p>
    <w:p w14:paraId="1CF81A96" w14:textId="77777777" w:rsidR="00AA0D82" w:rsidRDefault="00AA0D82" w:rsidP="00AA0D82">
      <w:pPr>
        <w:pStyle w:val="Code"/>
      </w:pPr>
      <w:r w:rsidRPr="0016194B">
        <w:rPr>
          <w:lang w:val="fr-FR"/>
        </w:rPr>
        <w:t xml:space="preserve">    </w:t>
      </w:r>
      <w:r>
        <w:t xml:space="preserve">return </w:t>
      </w:r>
      <w:proofErr w:type="spellStart"/>
      <w:proofErr w:type="gramStart"/>
      <w:r>
        <w:t>CreatedAtAction</w:t>
      </w:r>
      <w:proofErr w:type="spellEnd"/>
      <w:r>
        <w:t>(</w:t>
      </w:r>
      <w:proofErr w:type="gramEnd"/>
      <w:r>
        <w:t>"</w:t>
      </w:r>
      <w:proofErr w:type="spellStart"/>
      <w:r>
        <w:t>GetReservation</w:t>
      </w:r>
      <w:proofErr w:type="spellEnd"/>
      <w:r>
        <w:t xml:space="preserve">", new { id = </w:t>
      </w:r>
      <w:proofErr w:type="spellStart"/>
      <w:r>
        <w:t>reservation.Id</w:t>
      </w:r>
      <w:proofErr w:type="spellEnd"/>
      <w:r>
        <w:t xml:space="preserve"> }, reservation);</w:t>
      </w:r>
    </w:p>
    <w:p w14:paraId="7520BDF0" w14:textId="77777777" w:rsidR="00AA0D82" w:rsidRDefault="00AA0D82" w:rsidP="00AA0D82">
      <w:pPr>
        <w:pStyle w:val="Code"/>
      </w:pPr>
      <w:r>
        <w:t>}</w:t>
      </w:r>
    </w:p>
    <w:p w14:paraId="04238B0A" w14:textId="77777777" w:rsidR="00AA0D82" w:rsidRDefault="00AA0D82" w:rsidP="00AA0D82">
      <w:pPr>
        <w:pStyle w:val="ListParagraph"/>
        <w:numPr>
          <w:ilvl w:val="0"/>
          <w:numId w:val="83"/>
        </w:numPr>
        <w:spacing w:before="120"/>
        <w:ind w:left="357" w:hanging="357"/>
        <w:contextualSpacing w:val="0"/>
      </w:pPr>
      <w:r>
        <w:t>In the Terminal window, run the following commands to build and publish the Web API ready for deployment:</w:t>
      </w:r>
    </w:p>
    <w:p w14:paraId="6299B302" w14:textId="77777777" w:rsidR="00AA0D82" w:rsidRDefault="00AA0D82" w:rsidP="00AA0D82">
      <w:pPr>
        <w:pStyle w:val="Code"/>
      </w:pPr>
      <w:r>
        <w:t xml:space="preserve">dotnet </w:t>
      </w:r>
      <w:proofErr w:type="gramStart"/>
      <w:r>
        <w:t>build</w:t>
      </w:r>
      <w:proofErr w:type="gramEnd"/>
    </w:p>
    <w:p w14:paraId="3D752C4B" w14:textId="77777777" w:rsidR="00AA0D82" w:rsidRDefault="00AA0D82" w:rsidP="00AA0D82">
      <w:pPr>
        <w:pStyle w:val="Code"/>
      </w:pPr>
      <w:r w:rsidRPr="007827AC">
        <w:t>dotnet publish -c Release -</w:t>
      </w:r>
      <w:proofErr w:type="gramStart"/>
      <w:r w:rsidRPr="007827AC">
        <w:t>o .</w:t>
      </w:r>
      <w:proofErr w:type="gramEnd"/>
      <w:r w:rsidRPr="007827AC">
        <w:t>/publish</w:t>
      </w:r>
    </w:p>
    <w:p w14:paraId="5331078C" w14:textId="77777777" w:rsidR="00AA0D82" w:rsidRDefault="00AA0D82" w:rsidP="00AA0D82">
      <w:pPr>
        <w:pStyle w:val="ListParagraph"/>
        <w:numPr>
          <w:ilvl w:val="0"/>
          <w:numId w:val="83"/>
        </w:numPr>
        <w:spacing w:before="120"/>
        <w:contextualSpacing w:val="0"/>
      </w:pPr>
      <w:r w:rsidRPr="00CD1B8A">
        <w:t>In Visual Studio Code, right-click t</w:t>
      </w:r>
      <w:r>
        <w:t xml:space="preserve">he </w:t>
      </w:r>
      <w:r>
        <w:rPr>
          <w:b/>
          <w:bCs/>
        </w:rPr>
        <w:t>publish</w:t>
      </w:r>
      <w:r>
        <w:t xml:space="preserve"> folder, and then select </w:t>
      </w:r>
      <w:r>
        <w:rPr>
          <w:b/>
          <w:bCs/>
        </w:rPr>
        <w:t>Deploy to Web App</w:t>
      </w:r>
      <w:r>
        <w:t>:</w:t>
      </w:r>
    </w:p>
    <w:p w14:paraId="1AFB5895" w14:textId="77777777" w:rsidR="00AA0D82" w:rsidRDefault="00AA0D82" w:rsidP="00AA0D82">
      <w:pPr>
        <w:spacing w:before="120"/>
      </w:pPr>
      <w:proofErr w:type="spellStart"/>
      <w:r>
        <w:lastRenderedPageBreak/>
        <w:t>Preeti</w:t>
      </w:r>
      <w:proofErr w:type="spellEnd"/>
      <w:r>
        <w:t xml:space="preserve"> can now update the Azure API Management service used by the VanArsdel app to reflect the updated Web API. This is a non-breaking change; existing operations will continue to work, the differences being the new controllers and operations to make reservations and place orders. </w:t>
      </w:r>
      <w:proofErr w:type="spellStart"/>
      <w:r>
        <w:t>Preeti</w:t>
      </w:r>
      <w:proofErr w:type="spellEnd"/>
      <w:r>
        <w:t xml:space="preserve"> performs the following tasks:</w:t>
      </w:r>
    </w:p>
    <w:p w14:paraId="378213FC" w14:textId="77777777" w:rsidR="00AA0D82" w:rsidRDefault="00AA0D82" w:rsidP="00AA0D82">
      <w:pPr>
        <w:pStyle w:val="Note"/>
      </w:pPr>
      <w:r w:rsidRPr="00EC3679">
        <w:rPr>
          <w:b/>
          <w:bCs/>
        </w:rPr>
        <w:t>Note</w:t>
      </w:r>
      <w:r>
        <w:t xml:space="preserve">: </w:t>
      </w:r>
      <w:proofErr w:type="spellStart"/>
      <w:r>
        <w:t>Preeti</w:t>
      </w:r>
      <w:proofErr w:type="spellEnd"/>
      <w:r>
        <w:t xml:space="preserve"> could have chosen to delete the existing Field Engineer API and replace it with a new version, but this approach risks breaking any existing applications that may be currently using the API. It’s better practice to leave the existing API in place and add the modifications as a revision.</w:t>
      </w:r>
    </w:p>
    <w:p w14:paraId="14458BCF" w14:textId="77777777" w:rsidR="00AA0D82" w:rsidRDefault="00AA0D82" w:rsidP="00AA0D82">
      <w:pPr>
        <w:pStyle w:val="ListParagraph"/>
        <w:numPr>
          <w:ilvl w:val="0"/>
          <w:numId w:val="84"/>
        </w:numPr>
        <w:spacing w:before="120"/>
        <w:contextualSpacing w:val="0"/>
      </w:pPr>
      <w:r>
        <w:t>In the Azure portal, go to the APIM service.</w:t>
      </w:r>
    </w:p>
    <w:p w14:paraId="4B112ED5" w14:textId="77777777" w:rsidR="00AA0D82" w:rsidRDefault="00AA0D82" w:rsidP="00AA0D82">
      <w:pPr>
        <w:pStyle w:val="ListParagraph"/>
        <w:numPr>
          <w:ilvl w:val="0"/>
          <w:numId w:val="84"/>
        </w:numPr>
        <w:spacing w:before="120"/>
        <w:contextualSpacing w:val="0"/>
      </w:pPr>
      <w:r>
        <w:t xml:space="preserve">On the </w:t>
      </w:r>
      <w:r w:rsidRPr="009E7D0A">
        <w:rPr>
          <w:b/>
        </w:rPr>
        <w:t>API Management service</w:t>
      </w:r>
      <w:r>
        <w:t xml:space="preserve"> page, in the left pane, under </w:t>
      </w:r>
      <w:r w:rsidRPr="003C10F4">
        <w:rPr>
          <w:b/>
          <w:bCs/>
        </w:rPr>
        <w:t>APIs</w:t>
      </w:r>
      <w:r>
        <w:t xml:space="preserve">, select </w:t>
      </w:r>
      <w:r w:rsidRPr="003C10F4">
        <w:rPr>
          <w:b/>
          <w:bCs/>
        </w:rPr>
        <w:t>APIs</w:t>
      </w:r>
      <w:r>
        <w:t>:</w:t>
      </w:r>
    </w:p>
    <w:p w14:paraId="6D3E88C7" w14:textId="77777777" w:rsidR="00AA0D82" w:rsidRDefault="00AA0D82" w:rsidP="00AA0D82">
      <w:pPr>
        <w:pStyle w:val="ListParagraph"/>
        <w:numPr>
          <w:ilvl w:val="0"/>
          <w:numId w:val="84"/>
        </w:numPr>
        <w:spacing w:before="120"/>
        <w:contextualSpacing w:val="0"/>
      </w:pPr>
      <w:r>
        <w:t xml:space="preserve">Select the </w:t>
      </w:r>
      <w:r w:rsidRPr="009E7D0A">
        <w:rPr>
          <w:b/>
        </w:rPr>
        <w:t>Field Engineer API</w:t>
      </w:r>
      <w:r>
        <w:t xml:space="preserve">, select the ellipsis menu, and then select </w:t>
      </w:r>
      <w:r>
        <w:rPr>
          <w:b/>
          <w:bCs/>
        </w:rPr>
        <w:t>Add revision</w:t>
      </w:r>
      <w:r>
        <w:t>:</w:t>
      </w:r>
    </w:p>
    <w:p w14:paraId="13122D9C" w14:textId="77777777" w:rsidR="00AA0D82" w:rsidRDefault="00AA0D82" w:rsidP="00AA0D82">
      <w:pPr>
        <w:pStyle w:val="ListParagraph"/>
        <w:spacing w:before="120"/>
        <w:ind w:left="360"/>
        <w:contextualSpacing w:val="0"/>
      </w:pPr>
      <w:r>
        <w:rPr>
          <w:noProof/>
          <w:lang w:val="en-GB" w:eastAsia="en-GB"/>
        </w:rPr>
        <w:drawing>
          <wp:inline distT="0" distB="0" distL="0" distR="0" wp14:anchorId="74C3AF99" wp14:editId="1234746D">
            <wp:extent cx="4451368" cy="3784600"/>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459375" cy="3791408"/>
                    </a:xfrm>
                    <a:prstGeom prst="rect">
                      <a:avLst/>
                    </a:prstGeom>
                    <a:noFill/>
                    <a:ln>
                      <a:noFill/>
                    </a:ln>
                  </pic:spPr>
                </pic:pic>
              </a:graphicData>
            </a:graphic>
          </wp:inline>
        </w:drawing>
      </w:r>
    </w:p>
    <w:p w14:paraId="3B6C8221" w14:textId="77777777" w:rsidR="00AA0D82" w:rsidRDefault="00AA0D82" w:rsidP="00AA0D82">
      <w:pPr>
        <w:pStyle w:val="ListParagraph"/>
        <w:numPr>
          <w:ilvl w:val="0"/>
          <w:numId w:val="84"/>
        </w:numPr>
        <w:spacing w:before="120"/>
        <w:contextualSpacing w:val="0"/>
      </w:pPr>
      <w:r>
        <w:t xml:space="preserve">In the </w:t>
      </w:r>
      <w:r>
        <w:rPr>
          <w:b/>
          <w:bCs/>
        </w:rPr>
        <w:t xml:space="preserve">Create a new revision of the Field Engineer API </w:t>
      </w:r>
      <w:r>
        <w:t xml:space="preserve">dialog box, enter the description </w:t>
      </w:r>
      <w:r>
        <w:rPr>
          <w:b/>
          <w:bCs/>
        </w:rPr>
        <w:t>Added GET operation and POST operations for part reservations and orders</w:t>
      </w:r>
      <w:r>
        <w:t xml:space="preserve">, and then select </w:t>
      </w:r>
      <w:r>
        <w:rPr>
          <w:b/>
          <w:bCs/>
        </w:rPr>
        <w:t>Create</w:t>
      </w:r>
      <w:r>
        <w:t>:</w:t>
      </w:r>
    </w:p>
    <w:p w14:paraId="4CC8F844" w14:textId="77777777" w:rsidR="00AA0D82" w:rsidRDefault="00AA0D82" w:rsidP="00AA0D82">
      <w:pPr>
        <w:pStyle w:val="ListParagraph"/>
        <w:spacing w:before="120"/>
        <w:ind w:left="360"/>
        <w:contextualSpacing w:val="0"/>
      </w:pPr>
      <w:r>
        <w:rPr>
          <w:noProof/>
          <w:lang w:val="en-GB" w:eastAsia="en-GB"/>
        </w:rPr>
        <w:lastRenderedPageBreak/>
        <w:drawing>
          <wp:inline distT="0" distB="0" distL="0" distR="0" wp14:anchorId="0163262F" wp14:editId="53BC8F79">
            <wp:extent cx="4381500" cy="3555296"/>
            <wp:effectExtent l="0" t="0" r="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388958" cy="3561348"/>
                    </a:xfrm>
                    <a:prstGeom prst="rect">
                      <a:avLst/>
                    </a:prstGeom>
                    <a:noFill/>
                    <a:ln>
                      <a:noFill/>
                    </a:ln>
                  </pic:spPr>
                </pic:pic>
              </a:graphicData>
            </a:graphic>
          </wp:inline>
        </w:drawing>
      </w:r>
    </w:p>
    <w:p w14:paraId="54E91F18" w14:textId="77777777" w:rsidR="00AA0D82" w:rsidRDefault="00AA0D82" w:rsidP="00AA0D82">
      <w:pPr>
        <w:pStyle w:val="ListParagraph"/>
        <w:numPr>
          <w:ilvl w:val="0"/>
          <w:numId w:val="84"/>
        </w:numPr>
        <w:spacing w:before="120"/>
        <w:contextualSpacing w:val="0"/>
      </w:pPr>
      <w:r>
        <w:t xml:space="preserve">On the </w:t>
      </w:r>
      <w:r>
        <w:rPr>
          <w:b/>
          <w:bCs/>
        </w:rPr>
        <w:t>REVISION 2</w:t>
      </w:r>
      <w:r>
        <w:t xml:space="preserve"> page, select </w:t>
      </w:r>
      <w:r>
        <w:rPr>
          <w:b/>
          <w:bCs/>
        </w:rPr>
        <w:t>Design</w:t>
      </w:r>
      <w:r>
        <w:t>:</w:t>
      </w:r>
    </w:p>
    <w:p w14:paraId="0E5AC61F" w14:textId="77777777" w:rsidR="00AA0D82" w:rsidRDefault="00AA0D82" w:rsidP="00AA0D82">
      <w:pPr>
        <w:pStyle w:val="ListParagraph"/>
        <w:spacing w:before="120"/>
        <w:ind w:left="360"/>
        <w:contextualSpacing w:val="0"/>
      </w:pPr>
      <w:r>
        <w:rPr>
          <w:noProof/>
          <w:lang w:val="en-GB" w:eastAsia="en-GB"/>
        </w:rPr>
        <w:drawing>
          <wp:inline distT="0" distB="0" distL="0" distR="0" wp14:anchorId="03D8E9DB" wp14:editId="33902DC8">
            <wp:extent cx="4428962" cy="37655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432412" cy="3768484"/>
                    </a:xfrm>
                    <a:prstGeom prst="rect">
                      <a:avLst/>
                    </a:prstGeom>
                    <a:noFill/>
                    <a:ln>
                      <a:noFill/>
                    </a:ln>
                  </pic:spPr>
                </pic:pic>
              </a:graphicData>
            </a:graphic>
          </wp:inline>
        </w:drawing>
      </w:r>
    </w:p>
    <w:p w14:paraId="4B6F440A" w14:textId="77777777" w:rsidR="00AA0D82" w:rsidRDefault="00AA0D82" w:rsidP="00AA0D82">
      <w:pPr>
        <w:pStyle w:val="ListParagraph"/>
        <w:numPr>
          <w:ilvl w:val="0"/>
          <w:numId w:val="84"/>
        </w:numPr>
        <w:spacing w:before="120"/>
        <w:contextualSpacing w:val="0"/>
      </w:pPr>
      <w:r>
        <w:t xml:space="preserve">On the </w:t>
      </w:r>
      <w:r>
        <w:rPr>
          <w:b/>
          <w:bCs/>
        </w:rPr>
        <w:t>Design</w:t>
      </w:r>
      <w:r>
        <w:t xml:space="preserve"> page, select </w:t>
      </w:r>
      <w:r w:rsidRPr="00033082">
        <w:rPr>
          <w:b/>
          <w:bCs/>
        </w:rPr>
        <w:t>Add operation</w:t>
      </w:r>
      <w:r>
        <w:t xml:space="preserve">. In the </w:t>
      </w:r>
      <w:proofErr w:type="spellStart"/>
      <w:r w:rsidRPr="00033082">
        <w:rPr>
          <w:b/>
          <w:bCs/>
        </w:rPr>
        <w:t>FrontEnd</w:t>
      </w:r>
      <w:proofErr w:type="spellEnd"/>
      <w:r>
        <w:t xml:space="preserve"> pane, set the following properties, and then select </w:t>
      </w:r>
      <w:r>
        <w:rPr>
          <w:b/>
          <w:bCs/>
        </w:rPr>
        <w:t>Save</w:t>
      </w:r>
      <w:r w:rsidRPr="00531DCD">
        <w:t>. This operation is used for retrieving the number of items reserved for a given boiler part:</w:t>
      </w:r>
    </w:p>
    <w:p w14:paraId="069216FE" w14:textId="77777777" w:rsidR="00AA0D82" w:rsidRDefault="00AA0D82" w:rsidP="00AA0D82">
      <w:pPr>
        <w:pStyle w:val="ListParagraph"/>
        <w:numPr>
          <w:ilvl w:val="0"/>
          <w:numId w:val="85"/>
        </w:numPr>
        <w:spacing w:before="120"/>
        <w:contextualSpacing w:val="0"/>
      </w:pPr>
      <w:r>
        <w:t xml:space="preserve">Display name: </w:t>
      </w:r>
      <w:proofErr w:type="spellStart"/>
      <w:r w:rsidRPr="00033082">
        <w:rPr>
          <w:b/>
          <w:bCs/>
        </w:rPr>
        <w:t>api</w:t>
      </w:r>
      <w:proofErr w:type="spellEnd"/>
      <w:r w:rsidRPr="00033082">
        <w:rPr>
          <w:b/>
          <w:bCs/>
        </w:rPr>
        <w:t>/</w:t>
      </w:r>
      <w:proofErr w:type="spellStart"/>
      <w:r w:rsidRPr="00033082">
        <w:rPr>
          <w:b/>
          <w:bCs/>
        </w:rPr>
        <w:t>BoilerParts</w:t>
      </w:r>
      <w:proofErr w:type="spellEnd"/>
      <w:r w:rsidRPr="00033082">
        <w:rPr>
          <w:b/>
          <w:bCs/>
        </w:rPr>
        <w:t>/{id}/</w:t>
      </w:r>
      <w:proofErr w:type="gramStart"/>
      <w:r w:rsidRPr="00033082">
        <w:rPr>
          <w:b/>
          <w:bCs/>
        </w:rPr>
        <w:t>Reserved</w:t>
      </w:r>
      <w:proofErr w:type="gramEnd"/>
    </w:p>
    <w:p w14:paraId="2D88BC35" w14:textId="77777777" w:rsidR="00AA0D82" w:rsidRDefault="00AA0D82" w:rsidP="00AA0D82">
      <w:pPr>
        <w:pStyle w:val="ListParagraph"/>
        <w:numPr>
          <w:ilvl w:val="0"/>
          <w:numId w:val="85"/>
        </w:numPr>
        <w:spacing w:before="120"/>
        <w:contextualSpacing w:val="0"/>
      </w:pPr>
      <w:r>
        <w:t xml:space="preserve">Name: </w:t>
      </w:r>
      <w:proofErr w:type="spellStart"/>
      <w:r w:rsidRPr="00033082">
        <w:rPr>
          <w:b/>
          <w:bCs/>
        </w:rPr>
        <w:t>api</w:t>
      </w:r>
      <w:proofErr w:type="spellEnd"/>
      <w:r w:rsidRPr="00033082">
        <w:rPr>
          <w:b/>
          <w:bCs/>
        </w:rPr>
        <w:t>-</w:t>
      </w:r>
      <w:proofErr w:type="spellStart"/>
      <w:r w:rsidRPr="00033082">
        <w:rPr>
          <w:b/>
          <w:bCs/>
        </w:rPr>
        <w:t>boilerparts</w:t>
      </w:r>
      <w:proofErr w:type="spellEnd"/>
      <w:r w:rsidRPr="00033082">
        <w:rPr>
          <w:b/>
          <w:bCs/>
        </w:rPr>
        <w:t>-id-reserved</w:t>
      </w:r>
    </w:p>
    <w:p w14:paraId="71A8FDFD" w14:textId="77777777" w:rsidR="00AA0D82" w:rsidRPr="00033082" w:rsidRDefault="00AA0D82" w:rsidP="00AA0D82">
      <w:pPr>
        <w:pStyle w:val="ListParagraph"/>
        <w:numPr>
          <w:ilvl w:val="0"/>
          <w:numId w:val="85"/>
        </w:numPr>
        <w:spacing w:before="120"/>
        <w:contextualSpacing w:val="0"/>
      </w:pPr>
      <w:r>
        <w:lastRenderedPageBreak/>
        <w:t xml:space="preserve">URL: </w:t>
      </w:r>
      <w:r w:rsidRPr="00033082">
        <w:rPr>
          <w:b/>
          <w:bCs/>
        </w:rPr>
        <w:t>GET</w:t>
      </w:r>
      <w:r>
        <w:t xml:space="preserve"> </w:t>
      </w:r>
      <w:proofErr w:type="spellStart"/>
      <w:r w:rsidRPr="00033082">
        <w:rPr>
          <w:b/>
          <w:bCs/>
        </w:rPr>
        <w:t>api</w:t>
      </w:r>
      <w:proofErr w:type="spellEnd"/>
      <w:r w:rsidRPr="00033082">
        <w:rPr>
          <w:b/>
          <w:bCs/>
        </w:rPr>
        <w:t>/</w:t>
      </w:r>
      <w:proofErr w:type="spellStart"/>
      <w:r w:rsidRPr="00033082">
        <w:rPr>
          <w:b/>
          <w:bCs/>
        </w:rPr>
        <w:t>BoilerParts</w:t>
      </w:r>
      <w:proofErr w:type="spellEnd"/>
      <w:r w:rsidRPr="00033082">
        <w:rPr>
          <w:b/>
          <w:bCs/>
        </w:rPr>
        <w:t>/{id}/</w:t>
      </w:r>
      <w:proofErr w:type="gramStart"/>
      <w:r w:rsidRPr="00033082">
        <w:rPr>
          <w:b/>
          <w:bCs/>
        </w:rPr>
        <w:t>Reserved</w:t>
      </w:r>
      <w:proofErr w:type="gramEnd"/>
    </w:p>
    <w:p w14:paraId="7B24D0B6" w14:textId="77777777" w:rsidR="00AA0D82" w:rsidRDefault="00AA0D82" w:rsidP="00AA0D82">
      <w:pPr>
        <w:spacing w:before="120"/>
        <w:ind w:left="360"/>
      </w:pPr>
      <w:r>
        <w:rPr>
          <w:noProof/>
          <w:lang w:val="en-GB" w:eastAsia="en-GB"/>
        </w:rPr>
        <w:drawing>
          <wp:inline distT="0" distB="0" distL="0" distR="0" wp14:anchorId="3D39267A" wp14:editId="5485E179">
            <wp:extent cx="4411154" cy="3746500"/>
            <wp:effectExtent l="0" t="0" r="889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419045" cy="3753202"/>
                    </a:xfrm>
                    <a:prstGeom prst="rect">
                      <a:avLst/>
                    </a:prstGeom>
                    <a:noFill/>
                    <a:ln>
                      <a:noFill/>
                    </a:ln>
                  </pic:spPr>
                </pic:pic>
              </a:graphicData>
            </a:graphic>
          </wp:inline>
        </w:drawing>
      </w:r>
    </w:p>
    <w:p w14:paraId="4E67D56B" w14:textId="77777777" w:rsidR="00AA0D82" w:rsidRDefault="00AA0D82" w:rsidP="00AA0D82">
      <w:pPr>
        <w:pStyle w:val="ListParagraph"/>
        <w:numPr>
          <w:ilvl w:val="0"/>
          <w:numId w:val="84"/>
        </w:numPr>
        <w:spacing w:before="120"/>
        <w:contextualSpacing w:val="0"/>
      </w:pPr>
      <w:r>
        <w:t xml:space="preserve">On the </w:t>
      </w:r>
      <w:r w:rsidRPr="00FA6001">
        <w:rPr>
          <w:b/>
          <w:bCs/>
        </w:rPr>
        <w:t>Test</w:t>
      </w:r>
      <w:r>
        <w:t xml:space="preserve"> tab for the new operation, set the </w:t>
      </w:r>
      <w:r w:rsidRPr="00FA6001">
        <w:rPr>
          <w:b/>
          <w:bCs/>
        </w:rPr>
        <w:t>id</w:t>
      </w:r>
      <w:r>
        <w:t xml:space="preserve"> parameter to a valid part number (the example in the image uses part 1), and then select </w:t>
      </w:r>
      <w:r w:rsidRPr="00FA6001">
        <w:rPr>
          <w:b/>
          <w:bCs/>
        </w:rPr>
        <w:t>Send</w:t>
      </w:r>
      <w:r>
        <w:t>:</w:t>
      </w:r>
    </w:p>
    <w:p w14:paraId="00735B18" w14:textId="77777777" w:rsidR="00AA0D82" w:rsidRDefault="00AA0D82" w:rsidP="00AA0D82">
      <w:pPr>
        <w:pStyle w:val="ListParagraph"/>
        <w:spacing w:before="120"/>
        <w:ind w:left="360"/>
        <w:contextualSpacing w:val="0"/>
      </w:pPr>
      <w:r>
        <w:rPr>
          <w:noProof/>
          <w:lang w:val="en-GB" w:eastAsia="en-GB"/>
        </w:rPr>
        <w:drawing>
          <wp:inline distT="0" distB="0" distL="0" distR="0" wp14:anchorId="2F27BFEA" wp14:editId="22FA4F7F">
            <wp:extent cx="4434248" cy="3752850"/>
            <wp:effectExtent l="0" t="0" r="444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441071" cy="3758625"/>
                    </a:xfrm>
                    <a:prstGeom prst="rect">
                      <a:avLst/>
                    </a:prstGeom>
                    <a:noFill/>
                    <a:ln>
                      <a:noFill/>
                    </a:ln>
                  </pic:spPr>
                </pic:pic>
              </a:graphicData>
            </a:graphic>
          </wp:inline>
        </w:drawing>
      </w:r>
    </w:p>
    <w:p w14:paraId="647A4670" w14:textId="77777777" w:rsidR="00AA0D82" w:rsidRDefault="00AA0D82" w:rsidP="00AA0D82">
      <w:pPr>
        <w:pStyle w:val="ListParagraph"/>
        <w:numPr>
          <w:ilvl w:val="0"/>
          <w:numId w:val="84"/>
        </w:numPr>
        <w:spacing w:before="120"/>
        <w:contextualSpacing w:val="0"/>
      </w:pPr>
      <w:r>
        <w:t>Verify that the test is successful. The operation should complete with an HTTP 200 response, and a body that shows the number of reservations for the product:</w:t>
      </w:r>
    </w:p>
    <w:p w14:paraId="41ED22A9" w14:textId="77777777" w:rsidR="00AA0D82" w:rsidRDefault="00AA0D82" w:rsidP="00AA0D82">
      <w:pPr>
        <w:pStyle w:val="ListParagraph"/>
        <w:spacing w:before="120"/>
        <w:ind w:left="360"/>
        <w:contextualSpacing w:val="0"/>
      </w:pPr>
      <w:r>
        <w:rPr>
          <w:noProof/>
          <w:lang w:val="en-GB" w:eastAsia="en-GB"/>
        </w:rPr>
        <w:lastRenderedPageBreak/>
        <w:drawing>
          <wp:inline distT="0" distB="0" distL="0" distR="0" wp14:anchorId="77C88CA8" wp14:editId="63C8FAD8">
            <wp:extent cx="4421493" cy="3759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4429876" cy="3766327"/>
                    </a:xfrm>
                    <a:prstGeom prst="rect">
                      <a:avLst/>
                    </a:prstGeom>
                    <a:noFill/>
                    <a:ln>
                      <a:noFill/>
                    </a:ln>
                  </pic:spPr>
                </pic:pic>
              </a:graphicData>
            </a:graphic>
          </wp:inline>
        </w:drawing>
      </w:r>
    </w:p>
    <w:p w14:paraId="415788E2" w14:textId="77777777" w:rsidR="00AA0D82" w:rsidRDefault="00AA0D82" w:rsidP="00AA0D82">
      <w:pPr>
        <w:pStyle w:val="ListParagraph"/>
        <w:numPr>
          <w:ilvl w:val="0"/>
          <w:numId w:val="84"/>
        </w:numPr>
        <w:spacing w:before="120"/>
        <w:contextualSpacing w:val="0"/>
      </w:pPr>
      <w:r>
        <w:t xml:space="preserve">On the </w:t>
      </w:r>
      <w:r>
        <w:rPr>
          <w:b/>
          <w:bCs/>
        </w:rPr>
        <w:t>Design</w:t>
      </w:r>
      <w:r>
        <w:t xml:space="preserve"> page, select </w:t>
      </w:r>
      <w:r w:rsidRPr="00033082">
        <w:rPr>
          <w:b/>
          <w:bCs/>
        </w:rPr>
        <w:t>Add operation</w:t>
      </w:r>
      <w:r>
        <w:t xml:space="preserve">. In the </w:t>
      </w:r>
      <w:proofErr w:type="spellStart"/>
      <w:r w:rsidRPr="00033082">
        <w:rPr>
          <w:b/>
          <w:bCs/>
        </w:rPr>
        <w:t>FrontEnd</w:t>
      </w:r>
      <w:proofErr w:type="spellEnd"/>
      <w:r>
        <w:t xml:space="preserve"> pane, set the following properties. </w:t>
      </w:r>
      <w:r w:rsidRPr="00531DCD">
        <w:t>This operation defines POST requests for creating new orders</w:t>
      </w:r>
      <w:r>
        <w:t>:</w:t>
      </w:r>
    </w:p>
    <w:p w14:paraId="562B179F" w14:textId="77777777" w:rsidR="00AA0D82" w:rsidRDefault="00AA0D82" w:rsidP="00AA0D82">
      <w:pPr>
        <w:pStyle w:val="ListParagraph"/>
        <w:numPr>
          <w:ilvl w:val="0"/>
          <w:numId w:val="85"/>
        </w:numPr>
        <w:spacing w:before="120"/>
        <w:contextualSpacing w:val="0"/>
      </w:pPr>
      <w:r>
        <w:t xml:space="preserve">Display name: </w:t>
      </w:r>
      <w:proofErr w:type="spellStart"/>
      <w:r w:rsidRPr="00033082">
        <w:rPr>
          <w:b/>
          <w:bCs/>
        </w:rPr>
        <w:t>api</w:t>
      </w:r>
      <w:proofErr w:type="spellEnd"/>
      <w:r w:rsidRPr="00033082">
        <w:rPr>
          <w:b/>
          <w:bCs/>
        </w:rPr>
        <w:t>/</w:t>
      </w:r>
      <w:r>
        <w:rPr>
          <w:b/>
          <w:bCs/>
        </w:rPr>
        <w:t>Orders - POST</w:t>
      </w:r>
    </w:p>
    <w:p w14:paraId="4E362094" w14:textId="77777777" w:rsidR="00AA0D82" w:rsidRPr="00531DCD" w:rsidRDefault="00AA0D82" w:rsidP="00AA0D82">
      <w:pPr>
        <w:pStyle w:val="ListParagraph"/>
        <w:numPr>
          <w:ilvl w:val="0"/>
          <w:numId w:val="85"/>
        </w:numPr>
        <w:spacing w:before="120"/>
        <w:contextualSpacing w:val="0"/>
      </w:pPr>
      <w:r>
        <w:t xml:space="preserve">Name: </w:t>
      </w:r>
      <w:proofErr w:type="spellStart"/>
      <w:r w:rsidRPr="00531DCD">
        <w:rPr>
          <w:b/>
          <w:bCs/>
        </w:rPr>
        <w:t>api</w:t>
      </w:r>
      <w:proofErr w:type="spellEnd"/>
      <w:r w:rsidRPr="00531DCD">
        <w:rPr>
          <w:b/>
          <w:bCs/>
        </w:rPr>
        <w:t>-orders-post</w:t>
      </w:r>
    </w:p>
    <w:p w14:paraId="0D8CA43C" w14:textId="77777777" w:rsidR="00AA0D82" w:rsidRPr="00CE7529" w:rsidRDefault="00AA0D82" w:rsidP="00AA0D82">
      <w:pPr>
        <w:pStyle w:val="ListParagraph"/>
        <w:numPr>
          <w:ilvl w:val="0"/>
          <w:numId w:val="85"/>
        </w:numPr>
        <w:spacing w:before="120"/>
        <w:ind w:hanging="357"/>
        <w:contextualSpacing w:val="0"/>
        <w:rPr>
          <w:lang w:val="da-DK"/>
        </w:rPr>
      </w:pPr>
      <w:r w:rsidRPr="00531DCD">
        <w:rPr>
          <w:lang w:val="da-DK"/>
        </w:rPr>
        <w:t xml:space="preserve">URL: </w:t>
      </w:r>
      <w:r w:rsidRPr="00531DCD">
        <w:rPr>
          <w:b/>
          <w:bCs/>
          <w:lang w:val="da-DK"/>
        </w:rPr>
        <w:t>POST</w:t>
      </w:r>
      <w:r w:rsidRPr="00531DCD">
        <w:rPr>
          <w:lang w:val="da-DK"/>
        </w:rPr>
        <w:t xml:space="preserve"> </w:t>
      </w:r>
      <w:r w:rsidRPr="00531DCD">
        <w:rPr>
          <w:b/>
          <w:bCs/>
          <w:lang w:val="da-DK"/>
        </w:rPr>
        <w:t>api/</w:t>
      </w:r>
      <w:r>
        <w:rPr>
          <w:b/>
          <w:bCs/>
          <w:lang w:val="da-DK"/>
        </w:rPr>
        <w:t>Orders</w:t>
      </w:r>
    </w:p>
    <w:p w14:paraId="67855CCC" w14:textId="77777777" w:rsidR="00AA0D82" w:rsidRDefault="00AA0D82" w:rsidP="00AA0D82">
      <w:pPr>
        <w:pStyle w:val="ListParagraph"/>
        <w:numPr>
          <w:ilvl w:val="0"/>
          <w:numId w:val="84"/>
        </w:numPr>
        <w:spacing w:before="120"/>
        <w:ind w:hanging="357"/>
        <w:contextualSpacing w:val="0"/>
      </w:pPr>
      <w:r w:rsidRPr="00CE7529">
        <w:t xml:space="preserve">On the </w:t>
      </w:r>
      <w:r w:rsidRPr="00CE7529">
        <w:rPr>
          <w:b/>
          <w:bCs/>
        </w:rPr>
        <w:t>Query</w:t>
      </w:r>
      <w:r w:rsidRPr="00CE7529">
        <w:t xml:space="preserve"> tab</w:t>
      </w:r>
      <w:r>
        <w:t xml:space="preserve">, select </w:t>
      </w:r>
      <w:r>
        <w:rPr>
          <w:b/>
          <w:bCs/>
        </w:rPr>
        <w:t>+ Add parameter</w:t>
      </w:r>
      <w:r>
        <w:t>, add the following parameters,</w:t>
      </w:r>
      <w:r w:rsidRPr="00CE7529">
        <w:t xml:space="preserve"> </w:t>
      </w:r>
      <w:r>
        <w:t xml:space="preserve">and then select </w:t>
      </w:r>
      <w:r>
        <w:rPr>
          <w:b/>
          <w:bCs/>
        </w:rPr>
        <w:t>Save</w:t>
      </w:r>
      <w:r>
        <w:t>:</w:t>
      </w:r>
    </w:p>
    <w:p w14:paraId="0245F77F" w14:textId="77777777" w:rsidR="00AA0D82" w:rsidRPr="00CE7529" w:rsidRDefault="00AA0D82" w:rsidP="00AA0D82">
      <w:pPr>
        <w:pStyle w:val="ListParagraph"/>
        <w:numPr>
          <w:ilvl w:val="0"/>
          <w:numId w:val="90"/>
        </w:numPr>
        <w:spacing w:before="120"/>
        <w:ind w:left="709"/>
        <w:contextualSpacing w:val="0"/>
        <w:rPr>
          <w:lang w:val="fr-FR"/>
        </w:rPr>
      </w:pPr>
      <w:proofErr w:type="gramStart"/>
      <w:r w:rsidRPr="00CE7529">
        <w:rPr>
          <w:lang w:val="fr-FR"/>
        </w:rPr>
        <w:t>Name:</w:t>
      </w:r>
      <w:proofErr w:type="gramEnd"/>
      <w:r w:rsidRPr="00CE7529">
        <w:rPr>
          <w:lang w:val="fr-FR"/>
        </w:rPr>
        <w:t xml:space="preserve"> </w:t>
      </w:r>
      <w:proofErr w:type="spellStart"/>
      <w:r w:rsidRPr="00CE7529">
        <w:rPr>
          <w:b/>
          <w:bCs/>
          <w:lang w:val="fr-FR"/>
        </w:rPr>
        <w:t>boilerPartId</w:t>
      </w:r>
      <w:proofErr w:type="spellEnd"/>
      <w:r w:rsidRPr="00CE7529">
        <w:rPr>
          <w:lang w:val="fr-FR"/>
        </w:rPr>
        <w:t xml:space="preserve">, </w:t>
      </w:r>
      <w:proofErr w:type="spellStart"/>
      <w:r w:rsidRPr="00CE7529">
        <w:rPr>
          <w:lang w:val="fr-FR"/>
        </w:rPr>
        <w:t>Descripion</w:t>
      </w:r>
      <w:proofErr w:type="spellEnd"/>
      <w:r w:rsidRPr="00CE7529">
        <w:rPr>
          <w:b/>
          <w:bCs/>
          <w:lang w:val="fr-FR"/>
        </w:rPr>
        <w:t>: Boiler Part ID</w:t>
      </w:r>
      <w:r>
        <w:rPr>
          <w:lang w:val="fr-FR"/>
        </w:rPr>
        <w:t xml:space="preserve">, Type: </w:t>
      </w:r>
      <w:r w:rsidRPr="00CE7529">
        <w:rPr>
          <w:b/>
          <w:bCs/>
          <w:lang w:val="fr-FR"/>
        </w:rPr>
        <w:t>long</w:t>
      </w:r>
    </w:p>
    <w:p w14:paraId="51348081" w14:textId="77777777" w:rsidR="00AA0D82" w:rsidRPr="00CE7529" w:rsidRDefault="00AA0D82" w:rsidP="00AA0D82">
      <w:pPr>
        <w:pStyle w:val="ListParagraph"/>
        <w:numPr>
          <w:ilvl w:val="0"/>
          <w:numId w:val="90"/>
        </w:numPr>
        <w:spacing w:before="120"/>
        <w:ind w:left="709"/>
        <w:contextualSpacing w:val="0"/>
        <w:rPr>
          <w:lang w:val="it-IT"/>
        </w:rPr>
      </w:pPr>
      <w:r w:rsidRPr="00CE7529">
        <w:rPr>
          <w:lang w:val="it-IT"/>
        </w:rPr>
        <w:t xml:space="preserve">Name: </w:t>
      </w:r>
      <w:r w:rsidRPr="00CE7529">
        <w:rPr>
          <w:b/>
          <w:bCs/>
          <w:lang w:val="it-IT"/>
        </w:rPr>
        <w:t>quantity</w:t>
      </w:r>
      <w:r w:rsidRPr="00CE7529">
        <w:rPr>
          <w:lang w:val="it-IT"/>
        </w:rPr>
        <w:t>, Descripion</w:t>
      </w:r>
      <w:r w:rsidRPr="00CE7529">
        <w:rPr>
          <w:b/>
          <w:bCs/>
          <w:lang w:val="it-IT"/>
        </w:rPr>
        <w:t>: Quantity</w:t>
      </w:r>
      <w:r w:rsidRPr="00CE7529">
        <w:rPr>
          <w:lang w:val="it-IT"/>
        </w:rPr>
        <w:t xml:space="preserve">, Type : </w:t>
      </w:r>
      <w:r w:rsidRPr="00CE7529">
        <w:rPr>
          <w:b/>
          <w:bCs/>
          <w:lang w:val="it-IT"/>
        </w:rPr>
        <w:t>integer</w:t>
      </w:r>
    </w:p>
    <w:p w14:paraId="6632A5A3" w14:textId="77777777" w:rsidR="00AA0D82" w:rsidRDefault="00AA0D82" w:rsidP="00AA0D82">
      <w:pPr>
        <w:pStyle w:val="ListParagraph"/>
        <w:spacing w:before="120"/>
        <w:ind w:left="360"/>
        <w:contextualSpacing w:val="0"/>
      </w:pPr>
      <w:r>
        <w:rPr>
          <w:noProof/>
          <w:lang w:val="en-GB" w:eastAsia="en-GB"/>
        </w:rPr>
        <w:lastRenderedPageBreak/>
        <w:drawing>
          <wp:inline distT="0" distB="0" distL="0" distR="0" wp14:anchorId="304C2D60" wp14:editId="75758DD8">
            <wp:extent cx="4416657" cy="3594100"/>
            <wp:effectExtent l="0" t="0" r="3175"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4423359" cy="3599554"/>
                    </a:xfrm>
                    <a:prstGeom prst="rect">
                      <a:avLst/>
                    </a:prstGeom>
                    <a:noFill/>
                    <a:ln>
                      <a:noFill/>
                    </a:ln>
                  </pic:spPr>
                </pic:pic>
              </a:graphicData>
            </a:graphic>
          </wp:inline>
        </w:drawing>
      </w:r>
    </w:p>
    <w:p w14:paraId="400947B7" w14:textId="77777777" w:rsidR="00AA0D82" w:rsidRDefault="00AA0D82" w:rsidP="00AA0D82">
      <w:pPr>
        <w:pStyle w:val="ListParagraph"/>
        <w:numPr>
          <w:ilvl w:val="0"/>
          <w:numId w:val="84"/>
        </w:numPr>
        <w:spacing w:before="120"/>
        <w:ind w:hanging="357"/>
        <w:contextualSpacing w:val="0"/>
      </w:pPr>
      <w:r>
        <w:t xml:space="preserve">Select </w:t>
      </w:r>
      <w:r w:rsidRPr="00033082">
        <w:rPr>
          <w:b/>
          <w:bCs/>
        </w:rPr>
        <w:t>Add operation</w:t>
      </w:r>
      <w:r>
        <w:t xml:space="preserve"> again In the </w:t>
      </w:r>
      <w:proofErr w:type="spellStart"/>
      <w:r w:rsidRPr="00033082">
        <w:rPr>
          <w:b/>
          <w:bCs/>
        </w:rPr>
        <w:t>FrontEnd</w:t>
      </w:r>
      <w:proofErr w:type="spellEnd"/>
      <w:r>
        <w:t xml:space="preserve"> </w:t>
      </w:r>
      <w:proofErr w:type="gramStart"/>
      <w:r>
        <w:t>pane, and</w:t>
      </w:r>
      <w:proofErr w:type="gramEnd"/>
      <w:r>
        <w:t xml:space="preserve"> set the following properties</w:t>
      </w:r>
      <w:r w:rsidRPr="00531DCD">
        <w:t xml:space="preserve">. This operation defines POST requests for creating new </w:t>
      </w:r>
      <w:r>
        <w:t>reservations:</w:t>
      </w:r>
    </w:p>
    <w:p w14:paraId="3F1107BB" w14:textId="77777777" w:rsidR="00AA0D82" w:rsidRDefault="00AA0D82" w:rsidP="00AA0D82">
      <w:pPr>
        <w:pStyle w:val="ListParagraph"/>
        <w:numPr>
          <w:ilvl w:val="0"/>
          <w:numId w:val="85"/>
        </w:numPr>
        <w:spacing w:before="120"/>
        <w:contextualSpacing w:val="0"/>
      </w:pPr>
      <w:r>
        <w:t xml:space="preserve">Display name: </w:t>
      </w:r>
      <w:proofErr w:type="spellStart"/>
      <w:r w:rsidRPr="00033082">
        <w:rPr>
          <w:b/>
          <w:bCs/>
        </w:rPr>
        <w:t>api</w:t>
      </w:r>
      <w:proofErr w:type="spellEnd"/>
      <w:r w:rsidRPr="00033082">
        <w:rPr>
          <w:b/>
          <w:bCs/>
        </w:rPr>
        <w:t>/</w:t>
      </w:r>
      <w:r>
        <w:rPr>
          <w:b/>
          <w:bCs/>
        </w:rPr>
        <w:t>Reservations - POST</w:t>
      </w:r>
    </w:p>
    <w:p w14:paraId="0B625905" w14:textId="77777777" w:rsidR="00AA0D82" w:rsidRPr="00531DCD" w:rsidRDefault="00AA0D82" w:rsidP="00AA0D82">
      <w:pPr>
        <w:pStyle w:val="ListParagraph"/>
        <w:numPr>
          <w:ilvl w:val="0"/>
          <w:numId w:val="85"/>
        </w:numPr>
        <w:spacing w:before="120"/>
        <w:contextualSpacing w:val="0"/>
      </w:pPr>
      <w:r>
        <w:t xml:space="preserve">Name: </w:t>
      </w:r>
      <w:proofErr w:type="spellStart"/>
      <w:r w:rsidRPr="00531DCD">
        <w:rPr>
          <w:b/>
          <w:bCs/>
        </w:rPr>
        <w:t>api</w:t>
      </w:r>
      <w:proofErr w:type="spellEnd"/>
      <w:r w:rsidRPr="00531DCD">
        <w:rPr>
          <w:b/>
          <w:bCs/>
        </w:rPr>
        <w:t>-</w:t>
      </w:r>
      <w:r>
        <w:rPr>
          <w:b/>
          <w:bCs/>
        </w:rPr>
        <w:t>reservations</w:t>
      </w:r>
      <w:r w:rsidRPr="00531DCD">
        <w:rPr>
          <w:b/>
          <w:bCs/>
        </w:rPr>
        <w:t>-post</w:t>
      </w:r>
    </w:p>
    <w:p w14:paraId="56FDBE40" w14:textId="77777777" w:rsidR="00AA0D82" w:rsidRPr="00531DCD" w:rsidRDefault="00AA0D82" w:rsidP="00AA0D82">
      <w:pPr>
        <w:pStyle w:val="ListParagraph"/>
        <w:numPr>
          <w:ilvl w:val="0"/>
          <w:numId w:val="85"/>
        </w:numPr>
        <w:spacing w:before="120"/>
        <w:contextualSpacing w:val="0"/>
        <w:rPr>
          <w:lang w:val="da-DK"/>
        </w:rPr>
      </w:pPr>
      <w:r w:rsidRPr="00531DCD">
        <w:rPr>
          <w:lang w:val="da-DK"/>
        </w:rPr>
        <w:t xml:space="preserve">URL: </w:t>
      </w:r>
      <w:r w:rsidRPr="00531DCD">
        <w:rPr>
          <w:b/>
          <w:bCs/>
          <w:lang w:val="da-DK"/>
        </w:rPr>
        <w:t>POST</w:t>
      </w:r>
      <w:r w:rsidRPr="00531DCD">
        <w:rPr>
          <w:lang w:val="da-DK"/>
        </w:rPr>
        <w:t xml:space="preserve"> </w:t>
      </w:r>
      <w:r w:rsidRPr="00531DCD">
        <w:rPr>
          <w:b/>
          <w:bCs/>
          <w:lang w:val="da-DK"/>
        </w:rPr>
        <w:t>api/</w:t>
      </w:r>
      <w:r>
        <w:rPr>
          <w:b/>
          <w:bCs/>
          <w:lang w:val="da-DK"/>
        </w:rPr>
        <w:t>Reservations</w:t>
      </w:r>
    </w:p>
    <w:p w14:paraId="5F78883F" w14:textId="77777777" w:rsidR="00AA0D82" w:rsidRDefault="00AA0D82" w:rsidP="00AA0D82">
      <w:pPr>
        <w:pStyle w:val="ListParagraph"/>
        <w:numPr>
          <w:ilvl w:val="0"/>
          <w:numId w:val="84"/>
        </w:numPr>
        <w:spacing w:before="120"/>
        <w:ind w:hanging="357"/>
        <w:contextualSpacing w:val="0"/>
      </w:pPr>
      <w:r w:rsidRPr="00CE7529">
        <w:t xml:space="preserve">On the </w:t>
      </w:r>
      <w:r w:rsidRPr="00CE7529">
        <w:rPr>
          <w:b/>
          <w:bCs/>
        </w:rPr>
        <w:t>Query</w:t>
      </w:r>
      <w:r w:rsidRPr="00CE7529">
        <w:t xml:space="preserve"> tab</w:t>
      </w:r>
      <w:r>
        <w:t>, add the following parameters,</w:t>
      </w:r>
      <w:r w:rsidRPr="00CE7529">
        <w:t xml:space="preserve"> </w:t>
      </w:r>
      <w:r>
        <w:t xml:space="preserve">and then select </w:t>
      </w:r>
      <w:r>
        <w:rPr>
          <w:b/>
          <w:bCs/>
        </w:rPr>
        <w:t>Save</w:t>
      </w:r>
      <w:r>
        <w:t>:</w:t>
      </w:r>
    </w:p>
    <w:p w14:paraId="2E0FC16A" w14:textId="77777777" w:rsidR="00AA0D82" w:rsidRPr="00C3794F" w:rsidRDefault="00AA0D82" w:rsidP="00AA0D82">
      <w:pPr>
        <w:pStyle w:val="ListParagraph"/>
        <w:numPr>
          <w:ilvl w:val="0"/>
          <w:numId w:val="90"/>
        </w:numPr>
        <w:spacing w:before="120"/>
        <w:ind w:left="709"/>
        <w:contextualSpacing w:val="0"/>
        <w:rPr>
          <w:lang w:val="fr-FR"/>
        </w:rPr>
      </w:pPr>
      <w:proofErr w:type="gramStart"/>
      <w:r w:rsidRPr="00CE7529">
        <w:rPr>
          <w:lang w:val="fr-FR"/>
        </w:rPr>
        <w:t>Name:</w:t>
      </w:r>
      <w:proofErr w:type="gramEnd"/>
      <w:r w:rsidRPr="00CE7529">
        <w:rPr>
          <w:lang w:val="fr-FR"/>
        </w:rPr>
        <w:t xml:space="preserve"> </w:t>
      </w:r>
      <w:proofErr w:type="spellStart"/>
      <w:r w:rsidRPr="00CE7529">
        <w:rPr>
          <w:b/>
          <w:bCs/>
          <w:lang w:val="fr-FR"/>
        </w:rPr>
        <w:t>boilerPartId</w:t>
      </w:r>
      <w:proofErr w:type="spellEnd"/>
      <w:r w:rsidRPr="00CE7529">
        <w:rPr>
          <w:lang w:val="fr-FR"/>
        </w:rPr>
        <w:t xml:space="preserve">, </w:t>
      </w:r>
      <w:proofErr w:type="spellStart"/>
      <w:r w:rsidRPr="00CE7529">
        <w:rPr>
          <w:lang w:val="fr-FR"/>
        </w:rPr>
        <w:t>Descripion</w:t>
      </w:r>
      <w:proofErr w:type="spellEnd"/>
      <w:r w:rsidRPr="009E7D0A">
        <w:rPr>
          <w:bCs/>
          <w:lang w:val="fr-FR"/>
        </w:rPr>
        <w:t>:</w:t>
      </w:r>
      <w:r w:rsidRPr="00CE7529">
        <w:rPr>
          <w:b/>
          <w:bCs/>
          <w:lang w:val="fr-FR"/>
        </w:rPr>
        <w:t xml:space="preserve"> Boiler Part ID</w:t>
      </w:r>
      <w:r>
        <w:rPr>
          <w:lang w:val="fr-FR"/>
        </w:rPr>
        <w:t xml:space="preserve">, Type: </w:t>
      </w:r>
      <w:r w:rsidRPr="00CE7529">
        <w:rPr>
          <w:b/>
          <w:bCs/>
          <w:lang w:val="fr-FR"/>
        </w:rPr>
        <w:t>long</w:t>
      </w:r>
    </w:p>
    <w:p w14:paraId="2D7BC1E5" w14:textId="77777777" w:rsidR="00AA0D82" w:rsidRPr="00C3794F" w:rsidRDefault="00AA0D82" w:rsidP="00AA0D82">
      <w:pPr>
        <w:pStyle w:val="ListParagraph"/>
        <w:numPr>
          <w:ilvl w:val="0"/>
          <w:numId w:val="90"/>
        </w:numPr>
        <w:spacing w:before="120"/>
        <w:ind w:left="709"/>
        <w:contextualSpacing w:val="0"/>
      </w:pPr>
      <w:r w:rsidRPr="00C3794F">
        <w:t xml:space="preserve">Name: </w:t>
      </w:r>
      <w:proofErr w:type="spellStart"/>
      <w:r w:rsidRPr="00C3794F">
        <w:rPr>
          <w:b/>
          <w:bCs/>
        </w:rPr>
        <w:t>engineerI</w:t>
      </w:r>
      <w:r>
        <w:rPr>
          <w:b/>
          <w:bCs/>
        </w:rPr>
        <w:t>d</w:t>
      </w:r>
      <w:proofErr w:type="spellEnd"/>
      <w:r w:rsidRPr="00C3794F">
        <w:t xml:space="preserve">, Description: </w:t>
      </w:r>
      <w:r w:rsidRPr="00C3794F">
        <w:rPr>
          <w:b/>
          <w:bCs/>
        </w:rPr>
        <w:t>Engineer ID</w:t>
      </w:r>
      <w:r>
        <w:t xml:space="preserve">, Type: </w:t>
      </w:r>
      <w:r w:rsidRPr="00C3794F">
        <w:rPr>
          <w:b/>
          <w:bCs/>
        </w:rPr>
        <w:t>string</w:t>
      </w:r>
    </w:p>
    <w:p w14:paraId="7FCA457B" w14:textId="77777777" w:rsidR="00AA0D82" w:rsidRPr="00CE7529" w:rsidRDefault="00AA0D82" w:rsidP="00AA0D82">
      <w:pPr>
        <w:pStyle w:val="ListParagraph"/>
        <w:numPr>
          <w:ilvl w:val="0"/>
          <w:numId w:val="90"/>
        </w:numPr>
        <w:spacing w:before="120"/>
        <w:ind w:left="709"/>
        <w:contextualSpacing w:val="0"/>
        <w:rPr>
          <w:lang w:val="it-IT"/>
        </w:rPr>
      </w:pPr>
      <w:r w:rsidRPr="00CE7529">
        <w:rPr>
          <w:lang w:val="it-IT"/>
        </w:rPr>
        <w:t xml:space="preserve">Name: </w:t>
      </w:r>
      <w:r w:rsidRPr="00CE7529">
        <w:rPr>
          <w:b/>
          <w:bCs/>
          <w:lang w:val="it-IT"/>
        </w:rPr>
        <w:t>quantity</w:t>
      </w:r>
      <w:r>
        <w:rPr>
          <w:b/>
          <w:bCs/>
          <w:lang w:val="it-IT"/>
        </w:rPr>
        <w:t>ToReserve</w:t>
      </w:r>
      <w:r w:rsidRPr="00CE7529">
        <w:rPr>
          <w:lang w:val="it-IT"/>
        </w:rPr>
        <w:t>, Descripion</w:t>
      </w:r>
      <w:r w:rsidRPr="009E7D0A">
        <w:rPr>
          <w:bCs/>
          <w:lang w:val="it-IT"/>
        </w:rPr>
        <w:t>:</w:t>
      </w:r>
      <w:r w:rsidRPr="00CE7529">
        <w:rPr>
          <w:b/>
          <w:bCs/>
          <w:lang w:val="it-IT"/>
        </w:rPr>
        <w:t xml:space="preserve"> Quantity</w:t>
      </w:r>
      <w:r>
        <w:rPr>
          <w:b/>
          <w:bCs/>
          <w:lang w:val="it-IT"/>
        </w:rPr>
        <w:t xml:space="preserve"> to reserve</w:t>
      </w:r>
      <w:r w:rsidRPr="00CE7529">
        <w:rPr>
          <w:lang w:val="it-IT"/>
        </w:rPr>
        <w:t xml:space="preserve">, Type: </w:t>
      </w:r>
      <w:r w:rsidRPr="00CE7529">
        <w:rPr>
          <w:b/>
          <w:bCs/>
          <w:lang w:val="it-IT"/>
        </w:rPr>
        <w:t>integer</w:t>
      </w:r>
    </w:p>
    <w:p w14:paraId="0DD870FB" w14:textId="77777777" w:rsidR="00AA0D82" w:rsidRDefault="00AA0D82" w:rsidP="00AA0D82">
      <w:pPr>
        <w:pStyle w:val="ListParagraph"/>
        <w:numPr>
          <w:ilvl w:val="0"/>
          <w:numId w:val="84"/>
        </w:numPr>
        <w:spacing w:before="120"/>
        <w:contextualSpacing w:val="0"/>
      </w:pPr>
      <w:r>
        <w:t xml:space="preserve">On the </w:t>
      </w:r>
      <w:r w:rsidRPr="00FA6001">
        <w:rPr>
          <w:b/>
          <w:bCs/>
        </w:rPr>
        <w:t>Revisions</w:t>
      </w:r>
      <w:r>
        <w:t xml:space="preserve"> tab, select the new version. On the </w:t>
      </w:r>
      <w:r w:rsidRPr="005314D2">
        <w:t>ellipsis menu</w:t>
      </w:r>
      <w:r>
        <w:t xml:space="preserve"> for this version, select </w:t>
      </w:r>
      <w:r w:rsidRPr="00FA6001">
        <w:rPr>
          <w:b/>
          <w:bCs/>
        </w:rPr>
        <w:t>Make current</w:t>
      </w:r>
      <w:r>
        <w:t>:</w:t>
      </w:r>
    </w:p>
    <w:p w14:paraId="4372F2DF" w14:textId="77777777" w:rsidR="00AA0D82" w:rsidRDefault="00AA0D82" w:rsidP="00AA0D82">
      <w:pPr>
        <w:pStyle w:val="ListParagraph"/>
        <w:spacing w:before="120"/>
        <w:ind w:left="360"/>
        <w:contextualSpacing w:val="0"/>
      </w:pPr>
      <w:r>
        <w:rPr>
          <w:noProof/>
          <w:lang w:val="en-GB" w:eastAsia="en-GB"/>
        </w:rPr>
        <w:lastRenderedPageBreak/>
        <w:drawing>
          <wp:inline distT="0" distB="0" distL="0" distR="0" wp14:anchorId="39CF8CBB" wp14:editId="6A56C61C">
            <wp:extent cx="4419243" cy="3740150"/>
            <wp:effectExtent l="0" t="0" r="63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4425732" cy="3745642"/>
                    </a:xfrm>
                    <a:prstGeom prst="rect">
                      <a:avLst/>
                    </a:prstGeom>
                    <a:noFill/>
                    <a:ln>
                      <a:noFill/>
                    </a:ln>
                  </pic:spPr>
                </pic:pic>
              </a:graphicData>
            </a:graphic>
          </wp:inline>
        </w:drawing>
      </w:r>
    </w:p>
    <w:p w14:paraId="2BDC3CDD" w14:textId="77777777" w:rsidR="00AA0D82" w:rsidRDefault="00AA0D82" w:rsidP="00AA0D82">
      <w:pPr>
        <w:pStyle w:val="ListParagraph"/>
        <w:numPr>
          <w:ilvl w:val="0"/>
          <w:numId w:val="84"/>
        </w:numPr>
        <w:spacing w:before="120"/>
        <w:contextualSpacing w:val="0"/>
      </w:pPr>
      <w:r>
        <w:t xml:space="preserve">In the </w:t>
      </w:r>
      <w:r w:rsidRPr="00FA6001">
        <w:rPr>
          <w:b/>
          <w:bCs/>
        </w:rPr>
        <w:t>Make revision current</w:t>
      </w:r>
      <w:r>
        <w:t xml:space="preserve"> dialog box, select </w:t>
      </w:r>
      <w:r w:rsidRPr="00FA6001">
        <w:rPr>
          <w:b/>
          <w:bCs/>
        </w:rPr>
        <w:t>Save</w:t>
      </w:r>
      <w:r>
        <w:t>.</w:t>
      </w:r>
    </w:p>
    <w:p w14:paraId="3B17BAAF" w14:textId="77777777" w:rsidR="00AA0D82" w:rsidRDefault="00AA0D82" w:rsidP="00AA0D82">
      <w:pPr>
        <w:pStyle w:val="ListParagraph"/>
        <w:numPr>
          <w:ilvl w:val="0"/>
          <w:numId w:val="84"/>
        </w:numPr>
        <w:spacing w:before="120"/>
        <w:contextualSpacing w:val="0"/>
      </w:pPr>
      <w:r>
        <w:t xml:space="preserve">Open another page in your web browser and go to the URL </w:t>
      </w:r>
      <w:r w:rsidRPr="00E3722C">
        <w:rPr>
          <w:b/>
          <w:bCs/>
        </w:rPr>
        <w:t>https://</w:t>
      </w:r>
      <w:r w:rsidRPr="00E3722C">
        <w:rPr>
          <w:b/>
          <w:bCs/>
          <w:i/>
          <w:iCs/>
        </w:rPr>
        <w:t>&lt;APIM name</w:t>
      </w:r>
      <w:proofErr w:type="gramStart"/>
      <w:r w:rsidRPr="00E3722C">
        <w:rPr>
          <w:b/>
          <w:bCs/>
          <w:i/>
          <w:iCs/>
        </w:rPr>
        <w:t>&gt;</w:t>
      </w:r>
      <w:r w:rsidRPr="00E3722C">
        <w:rPr>
          <w:b/>
          <w:bCs/>
        </w:rPr>
        <w:t>.azure-api.net</w:t>
      </w:r>
      <w:proofErr w:type="gramEnd"/>
      <w:r w:rsidRPr="00E3722C">
        <w:rPr>
          <w:b/>
          <w:bCs/>
        </w:rPr>
        <w:t>/</w:t>
      </w:r>
      <w:proofErr w:type="spellStart"/>
      <w:r w:rsidRPr="00E3722C">
        <w:rPr>
          <w:b/>
          <w:bCs/>
        </w:rPr>
        <w:t>api</w:t>
      </w:r>
      <w:proofErr w:type="spellEnd"/>
      <w:r w:rsidRPr="00E3722C">
        <w:rPr>
          <w:b/>
          <w:bCs/>
        </w:rPr>
        <w:t>/</w:t>
      </w:r>
      <w:proofErr w:type="spellStart"/>
      <w:r w:rsidRPr="00E3722C">
        <w:rPr>
          <w:b/>
          <w:bCs/>
        </w:rPr>
        <w:t>boilerparts</w:t>
      </w:r>
      <w:proofErr w:type="spellEnd"/>
      <w:r w:rsidRPr="00E3722C">
        <w:rPr>
          <w:b/>
          <w:bCs/>
        </w:rPr>
        <w:t>/1/reserved</w:t>
      </w:r>
      <w:r>
        <w:t xml:space="preserve"> where </w:t>
      </w:r>
      <w:r w:rsidRPr="00E3722C">
        <w:rPr>
          <w:b/>
          <w:bCs/>
        </w:rPr>
        <w:t>&lt;APIM name&gt;</w:t>
      </w:r>
      <w:r>
        <w:t xml:space="preserve"> is the name of your API service. Verify that you get a response </w:t>
      </w:r>
      <w:proofErr w:type="gramStart"/>
      <w:r>
        <w:t>similar to</w:t>
      </w:r>
      <w:proofErr w:type="gramEnd"/>
      <w:r>
        <w:t xml:space="preserve"> the following:</w:t>
      </w:r>
    </w:p>
    <w:p w14:paraId="1861A198" w14:textId="77777777" w:rsidR="00AA0D82" w:rsidRDefault="00AA0D82" w:rsidP="00AA0D82">
      <w:pPr>
        <w:pStyle w:val="Code"/>
      </w:pPr>
      <w:r w:rsidRPr="00E3722C">
        <w:t>{"id":1,"totalReservations":5}</w:t>
      </w:r>
    </w:p>
    <w:p w14:paraId="74810BC6" w14:textId="74D220ED" w:rsidR="00AA0D82" w:rsidRDefault="00AA0D82" w:rsidP="00AA0D82">
      <w:pPr>
        <w:spacing w:before="120"/>
      </w:pPr>
      <w:r>
        <w:t xml:space="preserve">The updated Web API is now available. In theory, Kiana could create a new custom connector for the updated Web API and add it to the app. The app could then implement its own logic to determine how many items of the specified product are currently in stock, how many are reserved, compare the results to the number of items required, place an order for more stock if necessary, or reserve items from the existing stock. However, this kind of logic is better implemented in an Azure Logic App. The </w:t>
      </w:r>
      <w:r w:rsidR="00721972">
        <w:t>app</w:t>
      </w:r>
      <w:r>
        <w:t xml:space="preserve"> can call the Logic App through a custom connector when a technician wishes to reserve or order a part.</w:t>
      </w:r>
    </w:p>
    <w:p w14:paraId="15AD96AE" w14:textId="77777777" w:rsidR="00AA0D82" w:rsidRDefault="00AA0D82" w:rsidP="00AA0D82">
      <w:pPr>
        <w:spacing w:before="120"/>
      </w:pPr>
      <w:r>
        <w:t>To create the Logic App, Kiana uses the following steps:</w:t>
      </w:r>
    </w:p>
    <w:p w14:paraId="3F7A4C7B" w14:textId="77777777" w:rsidR="00AA0D82" w:rsidRDefault="00AA0D82" w:rsidP="00AA0D82">
      <w:pPr>
        <w:pStyle w:val="Note"/>
      </w:pPr>
      <w:r w:rsidRPr="0043184D">
        <w:rPr>
          <w:b/>
          <w:bCs/>
        </w:rPr>
        <w:t>Note</w:t>
      </w:r>
      <w:r>
        <w:t xml:space="preserve">: To keep things simple, the Logic App created in this example is non-transactional. It’s possible that between checking the availability of a part and making a reservation, a concurrent user might make a conflicting reservation. You could implement transactional semantics by replacing some of the logic in this Logic App with a stored procedure in the </w:t>
      </w:r>
      <w:proofErr w:type="spellStart"/>
      <w:r w:rsidRPr="0043184D">
        <w:rPr>
          <w:b/>
          <w:bCs/>
        </w:rPr>
        <w:t>InventoryDB</w:t>
      </w:r>
      <w:proofErr w:type="spellEnd"/>
      <w:r>
        <w:t xml:space="preserve"> database.</w:t>
      </w:r>
    </w:p>
    <w:p w14:paraId="51D4D829" w14:textId="77777777" w:rsidR="00AA0D82" w:rsidRDefault="00AA0D82" w:rsidP="00AA0D82">
      <w:pPr>
        <w:pStyle w:val="ListParagraph"/>
        <w:numPr>
          <w:ilvl w:val="0"/>
          <w:numId w:val="86"/>
        </w:numPr>
        <w:spacing w:before="120"/>
        <w:ind w:left="357" w:hanging="357"/>
        <w:contextualSpacing w:val="0"/>
      </w:pPr>
      <w:r>
        <w:t xml:space="preserve">In the Azure portal, on the </w:t>
      </w:r>
      <w:r>
        <w:rPr>
          <w:b/>
          <w:bCs/>
        </w:rPr>
        <w:t>Home</w:t>
      </w:r>
      <w:r>
        <w:t xml:space="preserve"> page, select </w:t>
      </w:r>
      <w:r w:rsidRPr="00993996">
        <w:rPr>
          <w:b/>
          <w:bCs/>
        </w:rPr>
        <w:t xml:space="preserve">+ </w:t>
      </w:r>
      <w:r>
        <w:rPr>
          <w:b/>
          <w:bCs/>
        </w:rPr>
        <w:t>Create a resource</w:t>
      </w:r>
      <w:r>
        <w:t>.</w:t>
      </w:r>
    </w:p>
    <w:p w14:paraId="6D756FB0" w14:textId="77777777" w:rsidR="00AA0D82" w:rsidRDefault="00AA0D82" w:rsidP="00AA0D82">
      <w:pPr>
        <w:pStyle w:val="ListParagraph"/>
        <w:numPr>
          <w:ilvl w:val="0"/>
          <w:numId w:val="86"/>
        </w:numPr>
        <w:spacing w:before="120"/>
        <w:ind w:left="357" w:hanging="357"/>
        <w:contextualSpacing w:val="0"/>
      </w:pPr>
      <w:r>
        <w:t xml:space="preserve">In the </w:t>
      </w:r>
      <w:r w:rsidRPr="00993996">
        <w:rPr>
          <w:b/>
          <w:bCs/>
        </w:rPr>
        <w:t>Search the marketplace</w:t>
      </w:r>
      <w:r>
        <w:t xml:space="preserve"> box, type </w:t>
      </w:r>
      <w:r w:rsidRPr="00993996">
        <w:rPr>
          <w:b/>
          <w:bCs/>
        </w:rPr>
        <w:t>Logic App</w:t>
      </w:r>
      <w:r>
        <w:t xml:space="preserve">, and then press </w:t>
      </w:r>
      <w:r w:rsidRPr="00993996">
        <w:rPr>
          <w:b/>
          <w:bCs/>
        </w:rPr>
        <w:t>Enter</w:t>
      </w:r>
      <w:r w:rsidRPr="009E7D0A">
        <w:rPr>
          <w:bCs/>
        </w:rPr>
        <w:t>.</w:t>
      </w:r>
      <w:r>
        <w:t xml:space="preserve"> </w:t>
      </w:r>
    </w:p>
    <w:p w14:paraId="4D4AA820" w14:textId="77777777" w:rsidR="00AA0D82" w:rsidRDefault="00AA0D82" w:rsidP="00AA0D82">
      <w:pPr>
        <w:pStyle w:val="ListParagraph"/>
        <w:numPr>
          <w:ilvl w:val="0"/>
          <w:numId w:val="86"/>
        </w:numPr>
        <w:spacing w:before="120"/>
        <w:ind w:left="357" w:hanging="357"/>
        <w:contextualSpacing w:val="0"/>
      </w:pPr>
      <w:r>
        <w:t xml:space="preserve">On the </w:t>
      </w:r>
      <w:r w:rsidRPr="00993996">
        <w:rPr>
          <w:b/>
          <w:bCs/>
        </w:rPr>
        <w:t>Logic App</w:t>
      </w:r>
      <w:r>
        <w:t xml:space="preserve"> page, select </w:t>
      </w:r>
      <w:r w:rsidRPr="00993996">
        <w:rPr>
          <w:b/>
          <w:bCs/>
        </w:rPr>
        <w:t>Create</w:t>
      </w:r>
      <w:r>
        <w:t>.</w:t>
      </w:r>
    </w:p>
    <w:p w14:paraId="4420B0C3"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1DFB1AC2" wp14:editId="453E3E3F">
            <wp:extent cx="4457700" cy="343241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4469975" cy="3441871"/>
                    </a:xfrm>
                    <a:prstGeom prst="rect">
                      <a:avLst/>
                    </a:prstGeom>
                    <a:noFill/>
                    <a:ln>
                      <a:noFill/>
                    </a:ln>
                  </pic:spPr>
                </pic:pic>
              </a:graphicData>
            </a:graphic>
          </wp:inline>
        </w:drawing>
      </w:r>
    </w:p>
    <w:p w14:paraId="3529FA37" w14:textId="77777777" w:rsidR="00AA0D82" w:rsidRPr="00993996" w:rsidRDefault="00AA0D82" w:rsidP="00AA0D82">
      <w:pPr>
        <w:pStyle w:val="ListParagraph"/>
        <w:numPr>
          <w:ilvl w:val="0"/>
          <w:numId w:val="86"/>
        </w:numPr>
        <w:spacing w:before="120"/>
        <w:ind w:left="357" w:hanging="357"/>
        <w:contextualSpacing w:val="0"/>
      </w:pPr>
      <w:r>
        <w:t xml:space="preserve">On the </w:t>
      </w:r>
      <w:r w:rsidRPr="009E7D0A">
        <w:rPr>
          <w:b/>
        </w:rPr>
        <w:t>Create a logic app</w:t>
      </w:r>
      <w:r>
        <w:t xml:space="preserve"> page, enter the following values, and then select </w:t>
      </w:r>
      <w:r>
        <w:rPr>
          <w:b/>
          <w:bCs/>
        </w:rPr>
        <w:t xml:space="preserve">Review + </w:t>
      </w:r>
      <w:r w:rsidRPr="00993996">
        <w:rPr>
          <w:b/>
          <w:bCs/>
        </w:rPr>
        <w:t>create</w:t>
      </w:r>
      <w:r w:rsidRPr="00993996">
        <w:t>.</w:t>
      </w:r>
    </w:p>
    <w:p w14:paraId="2670CD80" w14:textId="77777777" w:rsidR="00AA0D82" w:rsidRDefault="00AA0D82" w:rsidP="00AA0D82">
      <w:pPr>
        <w:pStyle w:val="ListParagraph"/>
        <w:numPr>
          <w:ilvl w:val="0"/>
          <w:numId w:val="87"/>
        </w:numPr>
        <w:spacing w:before="120"/>
        <w:contextualSpacing w:val="0"/>
      </w:pPr>
      <w:r w:rsidRPr="00993996">
        <w:t>Subscription</w:t>
      </w:r>
      <w:r>
        <w:t>: Select your Azure subscription</w:t>
      </w:r>
    </w:p>
    <w:p w14:paraId="50885FD8" w14:textId="77777777" w:rsidR="00AA0D82" w:rsidRDefault="00AA0D82" w:rsidP="00AA0D82">
      <w:pPr>
        <w:pStyle w:val="ListParagraph"/>
        <w:numPr>
          <w:ilvl w:val="0"/>
          <w:numId w:val="87"/>
        </w:numPr>
        <w:spacing w:before="120"/>
        <w:contextualSpacing w:val="0"/>
      </w:pPr>
      <w:r>
        <w:t xml:space="preserve">Resource group: </w:t>
      </w:r>
      <w:proofErr w:type="spellStart"/>
      <w:r w:rsidRPr="00993996">
        <w:rPr>
          <w:b/>
          <w:bCs/>
        </w:rPr>
        <w:t>webapi_rg</w:t>
      </w:r>
      <w:proofErr w:type="spellEnd"/>
    </w:p>
    <w:p w14:paraId="1AD1D217" w14:textId="77777777" w:rsidR="00AA0D82" w:rsidRPr="00993996" w:rsidRDefault="00AA0D82" w:rsidP="00AA0D82">
      <w:pPr>
        <w:pStyle w:val="ListParagraph"/>
        <w:numPr>
          <w:ilvl w:val="0"/>
          <w:numId w:val="87"/>
        </w:numPr>
        <w:spacing w:before="120"/>
        <w:contextualSpacing w:val="0"/>
      </w:pPr>
      <w:r>
        <w:t xml:space="preserve">Logic App name: </w:t>
      </w:r>
      <w:proofErr w:type="spellStart"/>
      <w:r w:rsidRPr="00993996">
        <w:rPr>
          <w:b/>
          <w:bCs/>
        </w:rPr>
        <w:t>FieldEngineerPartsOrdering</w:t>
      </w:r>
      <w:proofErr w:type="spellEnd"/>
    </w:p>
    <w:p w14:paraId="7E75700D" w14:textId="77777777" w:rsidR="00AA0D82" w:rsidRDefault="00AA0D82" w:rsidP="00AA0D82">
      <w:pPr>
        <w:pStyle w:val="ListParagraph"/>
        <w:numPr>
          <w:ilvl w:val="0"/>
          <w:numId w:val="87"/>
        </w:numPr>
        <w:spacing w:before="120"/>
        <w:contextualSpacing w:val="0"/>
      </w:pPr>
      <w:r>
        <w:t xml:space="preserve">Region: Select the same location you used for the Web API </w:t>
      </w:r>
    </w:p>
    <w:p w14:paraId="7A58AFA9" w14:textId="77777777" w:rsidR="00AA0D82" w:rsidRDefault="00AA0D82" w:rsidP="00AA0D82">
      <w:pPr>
        <w:pStyle w:val="ListParagraph"/>
        <w:numPr>
          <w:ilvl w:val="0"/>
          <w:numId w:val="87"/>
        </w:numPr>
        <w:spacing w:before="120"/>
        <w:contextualSpacing w:val="0"/>
      </w:pPr>
      <w:r>
        <w:t xml:space="preserve">Associate with integration service environment: Leave </w:t>
      </w:r>
      <w:proofErr w:type="gramStart"/>
      <w:r>
        <w:t>blank</w:t>
      </w:r>
      <w:proofErr w:type="gramEnd"/>
    </w:p>
    <w:p w14:paraId="3757D9DC" w14:textId="77777777" w:rsidR="00AA0D82" w:rsidRDefault="00AA0D82" w:rsidP="00AA0D82">
      <w:pPr>
        <w:pStyle w:val="ListParagraph"/>
        <w:numPr>
          <w:ilvl w:val="0"/>
          <w:numId w:val="87"/>
        </w:numPr>
        <w:spacing w:before="120"/>
        <w:contextualSpacing w:val="0"/>
      </w:pPr>
      <w:r>
        <w:t xml:space="preserve">Enable log analytics: Leave </w:t>
      </w:r>
      <w:proofErr w:type="gramStart"/>
      <w:r>
        <w:t>blank</w:t>
      </w:r>
      <w:proofErr w:type="gramEnd"/>
      <w:r>
        <w:t xml:space="preserve"> </w:t>
      </w:r>
    </w:p>
    <w:p w14:paraId="404DA351" w14:textId="77777777" w:rsidR="00AA0D82" w:rsidRDefault="00AA0D82" w:rsidP="00AA0D82">
      <w:pPr>
        <w:pStyle w:val="ListParagraph"/>
        <w:numPr>
          <w:ilvl w:val="0"/>
          <w:numId w:val="86"/>
        </w:numPr>
        <w:spacing w:before="120"/>
        <w:ind w:left="357" w:hanging="357"/>
        <w:contextualSpacing w:val="0"/>
      </w:pPr>
      <w:r>
        <w:t xml:space="preserve">On the verification page, select </w:t>
      </w:r>
      <w:r w:rsidRPr="00993996">
        <w:rPr>
          <w:b/>
          <w:bCs/>
        </w:rPr>
        <w:t>Create</w:t>
      </w:r>
      <w:r>
        <w:t>, and wait while the Logic App is deployed.</w:t>
      </w:r>
    </w:p>
    <w:p w14:paraId="7D7F1E75" w14:textId="77777777" w:rsidR="00AA0D82" w:rsidRDefault="00AA0D82" w:rsidP="00AA0D82">
      <w:pPr>
        <w:pStyle w:val="ListParagraph"/>
        <w:numPr>
          <w:ilvl w:val="0"/>
          <w:numId w:val="86"/>
        </w:numPr>
        <w:spacing w:before="120"/>
        <w:ind w:left="357" w:hanging="357"/>
        <w:contextualSpacing w:val="0"/>
      </w:pPr>
      <w:r>
        <w:t xml:space="preserve">When the deployment is complete, select </w:t>
      </w:r>
      <w:r w:rsidRPr="003363B8">
        <w:rPr>
          <w:b/>
          <w:bCs/>
        </w:rPr>
        <w:t>Go to resource</w:t>
      </w:r>
      <w:r>
        <w:t xml:space="preserve">. </w:t>
      </w:r>
    </w:p>
    <w:p w14:paraId="10C06C03" w14:textId="77777777" w:rsidR="00AA0D82" w:rsidRPr="00A35B4F" w:rsidRDefault="00AA0D82" w:rsidP="00AA0D82">
      <w:pPr>
        <w:pStyle w:val="ListParagraph"/>
        <w:numPr>
          <w:ilvl w:val="0"/>
          <w:numId w:val="86"/>
        </w:numPr>
        <w:spacing w:before="120"/>
        <w:ind w:left="357" w:hanging="357"/>
        <w:contextualSpacing w:val="0"/>
        <w:rPr>
          <w:rStyle w:val="normaltextrun"/>
        </w:rPr>
      </w:pPr>
      <w:r>
        <w:t xml:space="preserve">On the </w:t>
      </w:r>
      <w:r>
        <w:rPr>
          <w:b/>
          <w:bCs/>
        </w:rPr>
        <w:t>Logic Apps Designer</w:t>
      </w:r>
      <w:r>
        <w:t xml:space="preserve"> page, </w:t>
      </w:r>
      <w:r w:rsidRPr="009E7D0A">
        <w:rPr>
          <w:rStyle w:val="normaltextrun"/>
          <w:rFonts w:ascii="Calibri" w:hAnsi="Calibri" w:cs="Calibri"/>
          <w:color w:val="000000"/>
          <w:shd w:val="clear" w:color="auto" w:fill="FFFFFF"/>
          <w:lang w:val="en-GB"/>
        </w:rPr>
        <w:t>scroll down to the </w:t>
      </w:r>
      <w:r w:rsidRPr="009E7D0A">
        <w:rPr>
          <w:rStyle w:val="normaltextrun"/>
          <w:rFonts w:ascii="Calibri" w:hAnsi="Calibri" w:cs="Calibri"/>
          <w:b/>
          <w:bCs/>
          <w:color w:val="000000"/>
          <w:shd w:val="clear" w:color="auto" w:fill="FFFFFF"/>
          <w:lang w:val="en-GB"/>
        </w:rPr>
        <w:t>Templates</w:t>
      </w:r>
      <w:r w:rsidRPr="009E7D0A">
        <w:rPr>
          <w:rStyle w:val="normaltextrun"/>
          <w:rFonts w:ascii="Calibri" w:hAnsi="Calibri" w:cs="Calibri"/>
          <w:color w:val="000000"/>
          <w:shd w:val="clear" w:color="auto" w:fill="FFFFFF"/>
          <w:lang w:val="en-GB"/>
        </w:rPr>
        <w:t> section, and then select </w:t>
      </w:r>
      <w:r w:rsidRPr="009E7D0A">
        <w:rPr>
          <w:rStyle w:val="normaltextrun"/>
          <w:rFonts w:ascii="Calibri" w:hAnsi="Calibri" w:cs="Calibri"/>
          <w:b/>
          <w:bCs/>
          <w:color w:val="000000"/>
          <w:shd w:val="clear" w:color="auto" w:fill="FFFFFF"/>
          <w:lang w:val="en-GB"/>
        </w:rPr>
        <w:t>Blank Logic App</w:t>
      </w:r>
      <w:r w:rsidRPr="009E7D0A">
        <w:rPr>
          <w:rStyle w:val="normaltextrun"/>
          <w:rFonts w:ascii="Calibri" w:hAnsi="Calibri" w:cs="Calibri"/>
          <w:color w:val="000000"/>
          <w:shd w:val="clear" w:color="auto" w:fill="FFFFFF"/>
          <w:lang w:val="en-GB"/>
        </w:rPr>
        <w:t>:</w:t>
      </w:r>
    </w:p>
    <w:p w14:paraId="40FC6C28" w14:textId="77777777" w:rsidR="00AA0D82" w:rsidRPr="003363B8" w:rsidRDefault="00AA0D82" w:rsidP="00AA0D82">
      <w:pPr>
        <w:pStyle w:val="ListParagraph"/>
        <w:spacing w:before="120"/>
        <w:ind w:left="357"/>
        <w:contextualSpacing w:val="0"/>
        <w:rPr>
          <w:rStyle w:val="normaltextrun"/>
        </w:rPr>
      </w:pPr>
      <w:r>
        <w:rPr>
          <w:noProof/>
          <w:lang w:val="en-GB" w:eastAsia="en-GB"/>
        </w:rPr>
        <w:lastRenderedPageBreak/>
        <w:drawing>
          <wp:inline distT="0" distB="0" distL="0" distR="0" wp14:anchorId="7FE6D272" wp14:editId="55245E44">
            <wp:extent cx="4464050" cy="362030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4467817" cy="3623357"/>
                    </a:xfrm>
                    <a:prstGeom prst="rect">
                      <a:avLst/>
                    </a:prstGeom>
                    <a:noFill/>
                    <a:ln>
                      <a:noFill/>
                    </a:ln>
                  </pic:spPr>
                </pic:pic>
              </a:graphicData>
            </a:graphic>
          </wp:inline>
        </w:drawing>
      </w:r>
    </w:p>
    <w:p w14:paraId="2ECE15CC" w14:textId="77777777" w:rsidR="00AA0D82" w:rsidRPr="00A35B4F" w:rsidRDefault="00AA0D82" w:rsidP="00AA0D82">
      <w:pPr>
        <w:pStyle w:val="ListParagraph"/>
        <w:numPr>
          <w:ilvl w:val="0"/>
          <w:numId w:val="86"/>
        </w:numPr>
        <w:spacing w:before="120"/>
        <w:ind w:left="357" w:hanging="357"/>
        <w:contextualSpacing w:val="0"/>
        <w:rPr>
          <w:rStyle w:val="normaltextrun"/>
        </w:rPr>
      </w:pPr>
      <w:r w:rsidRPr="009E7D0A">
        <w:rPr>
          <w:rStyle w:val="normaltextrun"/>
          <w:rFonts w:ascii="Calibri" w:hAnsi="Calibri" w:cs="Calibri"/>
          <w:color w:val="000000"/>
          <w:shd w:val="clear" w:color="auto" w:fill="FFFFFF"/>
          <w:lang w:val="en-GB"/>
        </w:rPr>
        <w:t>On the </w:t>
      </w:r>
      <w:r w:rsidRPr="009E7D0A">
        <w:rPr>
          <w:rStyle w:val="normaltextrun"/>
          <w:rFonts w:ascii="Calibri" w:hAnsi="Calibri" w:cs="Calibri"/>
          <w:b/>
          <w:bCs/>
          <w:color w:val="000000"/>
          <w:shd w:val="clear" w:color="auto" w:fill="FFFFFF"/>
          <w:lang w:val="en-GB"/>
        </w:rPr>
        <w:t>All </w:t>
      </w:r>
      <w:r w:rsidRPr="009E7D0A">
        <w:rPr>
          <w:rStyle w:val="normaltextrun"/>
          <w:rFonts w:ascii="Calibri" w:hAnsi="Calibri" w:cs="Calibri"/>
          <w:color w:val="000000"/>
          <w:shd w:val="clear" w:color="auto" w:fill="FFFFFF"/>
          <w:lang w:val="en-GB"/>
        </w:rPr>
        <w:t>tab, in the </w:t>
      </w:r>
      <w:r w:rsidRPr="009E7D0A">
        <w:rPr>
          <w:rStyle w:val="normaltextrun"/>
          <w:rFonts w:ascii="Calibri" w:hAnsi="Calibri" w:cs="Calibri"/>
          <w:b/>
          <w:bCs/>
          <w:color w:val="000000"/>
          <w:shd w:val="clear" w:color="auto" w:fill="FFFFFF"/>
          <w:lang w:val="en-GB"/>
        </w:rPr>
        <w:t>Search connectors and triggers</w:t>
      </w:r>
      <w:r w:rsidRPr="009E7D0A">
        <w:rPr>
          <w:rStyle w:val="normaltextrun"/>
          <w:rFonts w:ascii="Calibri" w:hAnsi="Calibri" w:cs="Calibri"/>
          <w:color w:val="000000"/>
          <w:shd w:val="clear" w:color="auto" w:fill="FFFFFF"/>
          <w:lang w:val="en-GB"/>
        </w:rPr>
        <w:t> text</w:t>
      </w:r>
      <w:r>
        <w:rPr>
          <w:rStyle w:val="normaltextrun"/>
          <w:rFonts w:ascii="Calibri" w:hAnsi="Calibri" w:cs="Calibri"/>
          <w:color w:val="000000"/>
          <w:shd w:val="clear" w:color="auto" w:fill="FFFFFF"/>
          <w:lang w:val="en-GB"/>
        </w:rPr>
        <w:t xml:space="preserve"> </w:t>
      </w:r>
      <w:r w:rsidRPr="009E7D0A">
        <w:rPr>
          <w:rStyle w:val="normaltextrun"/>
          <w:rFonts w:ascii="Calibri" w:hAnsi="Calibri" w:cs="Calibri"/>
          <w:color w:val="000000"/>
          <w:shd w:val="clear" w:color="auto" w:fill="FFFFFF"/>
          <w:lang w:val="en-GB"/>
        </w:rPr>
        <w:t xml:space="preserve">box, select </w:t>
      </w:r>
      <w:r w:rsidRPr="009E7D0A">
        <w:rPr>
          <w:rStyle w:val="normaltextrun"/>
          <w:rFonts w:ascii="Calibri" w:hAnsi="Calibri" w:cs="Calibri"/>
          <w:b/>
          <w:bCs/>
          <w:color w:val="000000"/>
          <w:shd w:val="clear" w:color="auto" w:fill="FFFFFF"/>
          <w:lang w:val="en-GB"/>
        </w:rPr>
        <w:t>Request</w:t>
      </w:r>
      <w:r w:rsidRPr="009E7D0A">
        <w:rPr>
          <w:rStyle w:val="normaltextrun"/>
          <w:rFonts w:ascii="Calibri" w:hAnsi="Calibri" w:cs="Calibri"/>
          <w:bCs/>
          <w:color w:val="000000"/>
          <w:shd w:val="clear" w:color="auto" w:fill="FFFFFF"/>
          <w:lang w:val="en-GB"/>
        </w:rPr>
        <w:t>:</w:t>
      </w:r>
    </w:p>
    <w:p w14:paraId="3326EFBA" w14:textId="77777777" w:rsidR="00AA0D82" w:rsidRDefault="00AA0D82" w:rsidP="00AA0D82">
      <w:pPr>
        <w:pStyle w:val="ListParagraph"/>
        <w:spacing w:before="120"/>
        <w:ind w:left="357"/>
        <w:contextualSpacing w:val="0"/>
      </w:pPr>
      <w:r>
        <w:rPr>
          <w:noProof/>
          <w:lang w:val="en-GB" w:eastAsia="en-GB"/>
        </w:rPr>
        <w:drawing>
          <wp:inline distT="0" distB="0" distL="0" distR="0" wp14:anchorId="6F414478" wp14:editId="35ECB3C5">
            <wp:extent cx="4457700" cy="3623548"/>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466141" cy="3630409"/>
                    </a:xfrm>
                    <a:prstGeom prst="rect">
                      <a:avLst/>
                    </a:prstGeom>
                    <a:noFill/>
                    <a:ln>
                      <a:noFill/>
                    </a:ln>
                  </pic:spPr>
                </pic:pic>
              </a:graphicData>
            </a:graphic>
          </wp:inline>
        </w:drawing>
      </w:r>
      <w:r>
        <w:rPr>
          <w:rStyle w:val="eop"/>
          <w:rFonts w:ascii="Calibri" w:hAnsi="Calibri" w:cs="Calibri"/>
          <w:color w:val="000000"/>
          <w:sz w:val="22"/>
          <w:szCs w:val="22"/>
          <w:shd w:val="clear" w:color="auto" w:fill="FFFFFF"/>
        </w:rPr>
        <w:t> </w:t>
      </w:r>
    </w:p>
    <w:p w14:paraId="77C78A62" w14:textId="77777777" w:rsidR="00AA0D82" w:rsidRDefault="00AA0D82" w:rsidP="00AA0D82">
      <w:pPr>
        <w:pStyle w:val="ListParagraph"/>
        <w:numPr>
          <w:ilvl w:val="0"/>
          <w:numId w:val="86"/>
        </w:numPr>
        <w:spacing w:before="120"/>
        <w:ind w:left="357" w:hanging="357"/>
        <w:contextualSpacing w:val="0"/>
      </w:pPr>
      <w:r>
        <w:t xml:space="preserve">On the </w:t>
      </w:r>
      <w:r w:rsidRPr="00114BE2">
        <w:rPr>
          <w:b/>
          <w:bCs/>
        </w:rPr>
        <w:t>Triggers</w:t>
      </w:r>
      <w:r>
        <w:t xml:space="preserve"> tab, select </w:t>
      </w:r>
      <w:r>
        <w:rPr>
          <w:b/>
          <w:bCs/>
        </w:rPr>
        <w:t>When a HTTP request is received</w:t>
      </w:r>
      <w:r>
        <w:t>:</w:t>
      </w:r>
    </w:p>
    <w:p w14:paraId="3D14CD4F"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54B94FED" wp14:editId="643C1C40">
            <wp:extent cx="4444908" cy="3613150"/>
            <wp:effectExtent l="0" t="0" r="0" b="635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4451704" cy="3618674"/>
                    </a:xfrm>
                    <a:prstGeom prst="rect">
                      <a:avLst/>
                    </a:prstGeom>
                    <a:noFill/>
                    <a:ln>
                      <a:noFill/>
                    </a:ln>
                  </pic:spPr>
                </pic:pic>
              </a:graphicData>
            </a:graphic>
          </wp:inline>
        </w:drawing>
      </w:r>
    </w:p>
    <w:p w14:paraId="62152557" w14:textId="77777777" w:rsidR="00AA0D82" w:rsidRDefault="00AA0D82" w:rsidP="00AA0D82">
      <w:pPr>
        <w:pStyle w:val="ListParagraph"/>
        <w:numPr>
          <w:ilvl w:val="0"/>
          <w:numId w:val="86"/>
        </w:numPr>
        <w:spacing w:before="120"/>
        <w:ind w:left="357" w:hanging="357"/>
        <w:contextualSpacing w:val="0"/>
      </w:pPr>
      <w:r>
        <w:t xml:space="preserve">In the </w:t>
      </w:r>
      <w:r>
        <w:rPr>
          <w:b/>
          <w:bCs/>
        </w:rPr>
        <w:t>Request Body JSON Schema</w:t>
      </w:r>
      <w:r>
        <w:t xml:space="preserve"> box, enter the following schema, and then select </w:t>
      </w:r>
      <w:r>
        <w:rPr>
          <w:b/>
          <w:bCs/>
        </w:rPr>
        <w:t>+ New step</w:t>
      </w:r>
      <w:r>
        <w:t>:</w:t>
      </w:r>
    </w:p>
    <w:p w14:paraId="60466C0C" w14:textId="77777777" w:rsidR="00AA0D82" w:rsidRPr="00DA0FC3" w:rsidRDefault="00AA0D82" w:rsidP="00AA0D82">
      <w:pPr>
        <w:pStyle w:val="Code"/>
        <w:pBdr>
          <w:bottom w:val="single" w:sz="4" w:space="0" w:color="auto"/>
        </w:pBdr>
      </w:pPr>
      <w:r w:rsidRPr="00DA0FC3">
        <w:t>{</w:t>
      </w:r>
    </w:p>
    <w:p w14:paraId="08ABE25A" w14:textId="77777777" w:rsidR="00AA0D82" w:rsidRPr="00DA0FC3" w:rsidRDefault="00AA0D82" w:rsidP="00AA0D82">
      <w:pPr>
        <w:pStyle w:val="Code"/>
        <w:pBdr>
          <w:bottom w:val="single" w:sz="4" w:space="0" w:color="auto"/>
        </w:pBdr>
      </w:pPr>
      <w:r w:rsidRPr="00DA0FC3">
        <w:t xml:space="preserve">    "type": "object",</w:t>
      </w:r>
    </w:p>
    <w:p w14:paraId="45174FF1" w14:textId="77777777" w:rsidR="00AA0D82" w:rsidRPr="00DA0FC3" w:rsidRDefault="00AA0D82" w:rsidP="00AA0D82">
      <w:pPr>
        <w:pStyle w:val="Code"/>
        <w:pBdr>
          <w:bottom w:val="single" w:sz="4" w:space="0" w:color="auto"/>
        </w:pBdr>
      </w:pPr>
      <w:r w:rsidRPr="00DA0FC3">
        <w:t xml:space="preserve">    "properties": {</w:t>
      </w:r>
    </w:p>
    <w:p w14:paraId="2A62A1B3" w14:textId="77777777" w:rsidR="00AA0D82" w:rsidRPr="00DA0FC3" w:rsidRDefault="00AA0D82" w:rsidP="00AA0D82">
      <w:pPr>
        <w:pStyle w:val="Code"/>
        <w:pBdr>
          <w:bottom w:val="single" w:sz="4" w:space="0" w:color="auto"/>
        </w:pBdr>
      </w:pPr>
      <w:r w:rsidRPr="00DA0FC3">
        <w:t xml:space="preserve">        "</w:t>
      </w:r>
      <w:proofErr w:type="spellStart"/>
      <w:r w:rsidRPr="00DA0FC3">
        <w:t>boilerPartId</w:t>
      </w:r>
      <w:proofErr w:type="spellEnd"/>
      <w:r w:rsidRPr="00DA0FC3">
        <w:t>": {</w:t>
      </w:r>
    </w:p>
    <w:p w14:paraId="24E21F01" w14:textId="77777777" w:rsidR="00AA0D82" w:rsidRPr="00DA0FC3" w:rsidRDefault="00AA0D82" w:rsidP="00AA0D82">
      <w:pPr>
        <w:pStyle w:val="Code"/>
        <w:pBdr>
          <w:bottom w:val="single" w:sz="4" w:space="0" w:color="auto"/>
        </w:pBdr>
      </w:pPr>
      <w:r w:rsidRPr="00DA0FC3">
        <w:t xml:space="preserve">            "type": "integer"</w:t>
      </w:r>
    </w:p>
    <w:p w14:paraId="11CC2E13" w14:textId="77777777" w:rsidR="00AA0D82" w:rsidRPr="00DA0FC3" w:rsidRDefault="00AA0D82" w:rsidP="00AA0D82">
      <w:pPr>
        <w:pStyle w:val="Code"/>
        <w:pBdr>
          <w:bottom w:val="single" w:sz="4" w:space="0" w:color="auto"/>
        </w:pBdr>
      </w:pPr>
      <w:r w:rsidRPr="00DA0FC3">
        <w:t xml:space="preserve">        },</w:t>
      </w:r>
    </w:p>
    <w:p w14:paraId="61105808" w14:textId="77777777" w:rsidR="00AA0D82" w:rsidRPr="00DA0FC3" w:rsidRDefault="00AA0D82" w:rsidP="00AA0D82">
      <w:pPr>
        <w:pStyle w:val="Code"/>
        <w:pBdr>
          <w:bottom w:val="single" w:sz="4" w:space="0" w:color="auto"/>
        </w:pBdr>
      </w:pPr>
      <w:r w:rsidRPr="00DA0FC3">
        <w:t xml:space="preserve">        "</w:t>
      </w:r>
      <w:proofErr w:type="spellStart"/>
      <w:r w:rsidRPr="00DA0FC3">
        <w:t>numberToReserve</w:t>
      </w:r>
      <w:proofErr w:type="spellEnd"/>
      <w:r w:rsidRPr="00DA0FC3">
        <w:t>": {</w:t>
      </w:r>
    </w:p>
    <w:p w14:paraId="4B0E0F89" w14:textId="77777777" w:rsidR="00AA0D82" w:rsidRPr="00BB35DC" w:rsidRDefault="00AA0D82" w:rsidP="00AA0D82">
      <w:pPr>
        <w:pStyle w:val="Code"/>
        <w:pBdr>
          <w:bottom w:val="single" w:sz="4" w:space="0" w:color="auto"/>
        </w:pBdr>
      </w:pPr>
      <w:r w:rsidRPr="00DA0FC3">
        <w:t xml:space="preserve">            </w:t>
      </w:r>
      <w:r w:rsidRPr="00BB35DC">
        <w:t>"type": "integer"</w:t>
      </w:r>
    </w:p>
    <w:p w14:paraId="7576D26F" w14:textId="77777777" w:rsidR="00AA0D82" w:rsidRPr="00BB35DC" w:rsidRDefault="00AA0D82" w:rsidP="00AA0D82">
      <w:pPr>
        <w:pStyle w:val="Code"/>
        <w:pBdr>
          <w:bottom w:val="single" w:sz="4" w:space="0" w:color="auto"/>
        </w:pBdr>
      </w:pPr>
      <w:r w:rsidRPr="00BB35DC">
        <w:t xml:space="preserve">        },</w:t>
      </w:r>
    </w:p>
    <w:p w14:paraId="6A73DA18" w14:textId="77777777" w:rsidR="00AA0D82" w:rsidRPr="00BB35DC" w:rsidRDefault="00AA0D82" w:rsidP="00AA0D82">
      <w:pPr>
        <w:pStyle w:val="Code"/>
        <w:pBdr>
          <w:bottom w:val="single" w:sz="4" w:space="0" w:color="auto"/>
        </w:pBdr>
      </w:pPr>
      <w:r w:rsidRPr="00BB35DC">
        <w:t xml:space="preserve">        "</w:t>
      </w:r>
      <w:proofErr w:type="spellStart"/>
      <w:r w:rsidRPr="00BB35DC">
        <w:t>engineerId</w:t>
      </w:r>
      <w:proofErr w:type="spellEnd"/>
      <w:r w:rsidRPr="00BB35DC">
        <w:t>": {</w:t>
      </w:r>
    </w:p>
    <w:p w14:paraId="7982A89A" w14:textId="77777777" w:rsidR="00AA0D82" w:rsidRPr="00BB35DC" w:rsidRDefault="00AA0D82" w:rsidP="00AA0D82">
      <w:pPr>
        <w:pStyle w:val="Code"/>
        <w:pBdr>
          <w:bottom w:val="single" w:sz="4" w:space="0" w:color="auto"/>
        </w:pBdr>
      </w:pPr>
      <w:r w:rsidRPr="00BB35DC">
        <w:t xml:space="preserve">            "type": "</w:t>
      </w:r>
      <w:r>
        <w:t>string</w:t>
      </w:r>
      <w:r w:rsidRPr="00BB35DC">
        <w:t>"</w:t>
      </w:r>
    </w:p>
    <w:p w14:paraId="248B0CA4" w14:textId="77777777" w:rsidR="00AA0D82" w:rsidRPr="00BB35DC" w:rsidRDefault="00AA0D82" w:rsidP="00AA0D82">
      <w:pPr>
        <w:pStyle w:val="Code"/>
        <w:pBdr>
          <w:bottom w:val="single" w:sz="4" w:space="0" w:color="auto"/>
        </w:pBdr>
      </w:pPr>
      <w:r w:rsidRPr="00BB35DC">
        <w:t xml:space="preserve">        }</w:t>
      </w:r>
    </w:p>
    <w:p w14:paraId="0570AA40" w14:textId="77777777" w:rsidR="00AA0D82" w:rsidRPr="00BB35DC" w:rsidRDefault="00AA0D82" w:rsidP="00AA0D82">
      <w:pPr>
        <w:pStyle w:val="Code"/>
        <w:pBdr>
          <w:bottom w:val="single" w:sz="4" w:space="0" w:color="auto"/>
        </w:pBdr>
      </w:pPr>
      <w:r w:rsidRPr="00BB35DC">
        <w:t xml:space="preserve">    }</w:t>
      </w:r>
    </w:p>
    <w:p w14:paraId="4E401558" w14:textId="77777777" w:rsidR="00AA0D82" w:rsidRPr="00F8624A" w:rsidRDefault="00AA0D82" w:rsidP="00AA0D82">
      <w:pPr>
        <w:pStyle w:val="Code"/>
        <w:pBdr>
          <w:bottom w:val="single" w:sz="4" w:space="0" w:color="auto"/>
        </w:pBdr>
      </w:pPr>
      <w:r w:rsidRPr="00BB35DC">
        <w:t>}</w:t>
      </w:r>
    </w:p>
    <w:p w14:paraId="0B7F9E60"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7114A554" wp14:editId="40177ECD">
            <wp:extent cx="4484101" cy="363855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4497193" cy="3649173"/>
                    </a:xfrm>
                    <a:prstGeom prst="rect">
                      <a:avLst/>
                    </a:prstGeom>
                    <a:noFill/>
                    <a:ln>
                      <a:noFill/>
                    </a:ln>
                  </pic:spPr>
                </pic:pic>
              </a:graphicData>
            </a:graphic>
          </wp:inline>
        </w:drawing>
      </w:r>
    </w:p>
    <w:p w14:paraId="39EB6E57" w14:textId="50517974" w:rsidR="00AA0D82" w:rsidRDefault="00AA0D82" w:rsidP="00AA0D82">
      <w:pPr>
        <w:pStyle w:val="ListParagraph"/>
        <w:spacing w:before="120"/>
        <w:ind w:left="357"/>
        <w:contextualSpacing w:val="0"/>
      </w:pPr>
      <w:r>
        <w:t xml:space="preserve">This schema defines the content of the HTTP request that the Logic App is expecting. The request body comprises the ID of a boiler part, the number of items to reserve, and the ID of the engineer making the request. The </w:t>
      </w:r>
      <w:r w:rsidR="00721972">
        <w:t>app</w:t>
      </w:r>
      <w:r>
        <w:t xml:space="preserve"> will send this request when an engineer wants to reserve a part.</w:t>
      </w:r>
    </w:p>
    <w:p w14:paraId="17F4D28E" w14:textId="77777777" w:rsidR="00AA0D82" w:rsidRDefault="00AA0D82" w:rsidP="00AA0D82">
      <w:pPr>
        <w:pStyle w:val="ListParagraph"/>
        <w:numPr>
          <w:ilvl w:val="0"/>
          <w:numId w:val="86"/>
        </w:numPr>
        <w:spacing w:before="120"/>
        <w:ind w:left="357" w:hanging="357"/>
        <w:contextualSpacing w:val="0"/>
      </w:pPr>
      <w:r>
        <w:t xml:space="preserve">In the </w:t>
      </w:r>
      <w:r>
        <w:rPr>
          <w:b/>
          <w:bCs/>
        </w:rPr>
        <w:t>Choose an operation</w:t>
      </w:r>
      <w:r>
        <w:t xml:space="preserve"> box, select </w:t>
      </w:r>
      <w:r>
        <w:rPr>
          <w:b/>
          <w:bCs/>
        </w:rPr>
        <w:t>All</w:t>
      </w:r>
      <w:r>
        <w:t xml:space="preserve">, and then select </w:t>
      </w:r>
      <w:r>
        <w:rPr>
          <w:b/>
          <w:bCs/>
        </w:rPr>
        <w:t>HTTP</w:t>
      </w:r>
      <w:r>
        <w:t>:</w:t>
      </w:r>
    </w:p>
    <w:p w14:paraId="263E47FC" w14:textId="77777777" w:rsidR="00AA0D82" w:rsidRDefault="00AA0D82" w:rsidP="00AA0D82">
      <w:pPr>
        <w:pStyle w:val="ListParagraph"/>
        <w:spacing w:before="120"/>
        <w:ind w:left="357"/>
        <w:contextualSpacing w:val="0"/>
      </w:pPr>
      <w:r>
        <w:rPr>
          <w:noProof/>
          <w:lang w:val="en-GB" w:eastAsia="en-GB"/>
        </w:rPr>
        <w:drawing>
          <wp:inline distT="0" distB="0" distL="0" distR="0" wp14:anchorId="60685EE7" wp14:editId="1F0DBB5B">
            <wp:extent cx="4425950" cy="3595778"/>
            <wp:effectExtent l="0" t="0" r="0" b="50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4438196" cy="3605727"/>
                    </a:xfrm>
                    <a:prstGeom prst="rect">
                      <a:avLst/>
                    </a:prstGeom>
                    <a:noFill/>
                    <a:ln>
                      <a:noFill/>
                    </a:ln>
                  </pic:spPr>
                </pic:pic>
              </a:graphicData>
            </a:graphic>
          </wp:inline>
        </w:drawing>
      </w:r>
    </w:p>
    <w:p w14:paraId="3E5C6371" w14:textId="05012DF2" w:rsidR="00AA0D82" w:rsidRDefault="00AA0D82" w:rsidP="00AA0D82">
      <w:pPr>
        <w:pStyle w:val="ListParagraph"/>
        <w:spacing w:before="120"/>
        <w:ind w:left="357"/>
        <w:contextualSpacing w:val="0"/>
      </w:pPr>
      <w:r>
        <w:t xml:space="preserve">The Logic App will call the </w:t>
      </w:r>
      <w:proofErr w:type="spellStart"/>
      <w:r w:rsidRPr="006255F5">
        <w:rPr>
          <w:b/>
          <w:bCs/>
        </w:rPr>
        <w:t>BoilerParts</w:t>
      </w:r>
      <w:proofErr w:type="spellEnd"/>
      <w:r w:rsidRPr="006255F5">
        <w:rPr>
          <w:b/>
          <w:bCs/>
        </w:rPr>
        <w:t>{id}</w:t>
      </w:r>
      <w:r>
        <w:t xml:space="preserve"> operation of the Web API to retrieve information about the boiler part provided by the request from the </w:t>
      </w:r>
      <w:r w:rsidR="00721972">
        <w:t>app</w:t>
      </w:r>
      <w:r>
        <w:t>.</w:t>
      </w:r>
    </w:p>
    <w:p w14:paraId="795FB82B" w14:textId="77777777" w:rsidR="00AA0D82" w:rsidRDefault="00AA0D82" w:rsidP="00AA0D82">
      <w:pPr>
        <w:pStyle w:val="ListParagraph"/>
        <w:numPr>
          <w:ilvl w:val="0"/>
          <w:numId w:val="86"/>
        </w:numPr>
        <w:spacing w:before="120"/>
        <w:ind w:left="357" w:hanging="357"/>
        <w:contextualSpacing w:val="0"/>
      </w:pPr>
      <w:r>
        <w:lastRenderedPageBreak/>
        <w:t xml:space="preserve">In the </w:t>
      </w:r>
      <w:r>
        <w:rPr>
          <w:b/>
          <w:bCs/>
        </w:rPr>
        <w:t xml:space="preserve">Actions </w:t>
      </w:r>
      <w:r>
        <w:t xml:space="preserve">pane, select the </w:t>
      </w:r>
      <w:r>
        <w:rPr>
          <w:b/>
          <w:bCs/>
        </w:rPr>
        <w:t>HTTP</w:t>
      </w:r>
      <w:r>
        <w:t xml:space="preserve"> action:</w:t>
      </w:r>
    </w:p>
    <w:p w14:paraId="68294CD2" w14:textId="77777777" w:rsidR="00AA0D82" w:rsidRDefault="00AA0D82" w:rsidP="00AA0D82">
      <w:pPr>
        <w:pStyle w:val="ListParagraph"/>
        <w:spacing w:before="120"/>
        <w:ind w:left="357"/>
        <w:contextualSpacing w:val="0"/>
      </w:pPr>
      <w:r>
        <w:rPr>
          <w:noProof/>
          <w:lang w:val="en-GB" w:eastAsia="en-GB"/>
        </w:rPr>
        <w:drawing>
          <wp:inline distT="0" distB="0" distL="0" distR="0" wp14:anchorId="6CD95A10" wp14:editId="69610701">
            <wp:extent cx="4425950" cy="3595778"/>
            <wp:effectExtent l="0" t="0" r="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435419" cy="3603471"/>
                    </a:xfrm>
                    <a:prstGeom prst="rect">
                      <a:avLst/>
                    </a:prstGeom>
                    <a:noFill/>
                    <a:ln>
                      <a:noFill/>
                    </a:ln>
                  </pic:spPr>
                </pic:pic>
              </a:graphicData>
            </a:graphic>
          </wp:inline>
        </w:drawing>
      </w:r>
    </w:p>
    <w:p w14:paraId="1374F03B" w14:textId="77777777" w:rsidR="00AA0D82" w:rsidRDefault="00AA0D82" w:rsidP="00AA0D82">
      <w:pPr>
        <w:pStyle w:val="ListParagraph"/>
        <w:numPr>
          <w:ilvl w:val="0"/>
          <w:numId w:val="86"/>
        </w:numPr>
        <w:spacing w:before="120"/>
        <w:ind w:left="357" w:hanging="357"/>
        <w:contextualSpacing w:val="0"/>
      </w:pPr>
      <w:r>
        <w:t xml:space="preserve">In the </w:t>
      </w:r>
      <w:r w:rsidRPr="00DA0FC3">
        <w:rPr>
          <w:b/>
          <w:bCs/>
        </w:rPr>
        <w:t>HTTP</w:t>
      </w:r>
      <w:r>
        <w:t xml:space="preserve"> action box, on the ellipsis menu, select </w:t>
      </w:r>
      <w:r>
        <w:rPr>
          <w:b/>
          <w:bCs/>
        </w:rPr>
        <w:t>Rename</w:t>
      </w:r>
      <w:r>
        <w:t xml:space="preserve">, and change the name of the action to </w:t>
      </w:r>
      <w:proofErr w:type="spellStart"/>
      <w:r>
        <w:rPr>
          <w:b/>
          <w:bCs/>
        </w:rPr>
        <w:t>CheckBoilerPart</w:t>
      </w:r>
      <w:proofErr w:type="spellEnd"/>
      <w:r w:rsidRPr="000203BF">
        <w:t>:</w:t>
      </w:r>
    </w:p>
    <w:p w14:paraId="0830B60B" w14:textId="77777777" w:rsidR="00AA0D82" w:rsidRDefault="00AA0D82" w:rsidP="00AA0D82">
      <w:pPr>
        <w:pStyle w:val="ListParagraph"/>
        <w:spacing w:before="120"/>
        <w:ind w:left="357"/>
        <w:contextualSpacing w:val="0"/>
      </w:pPr>
      <w:r>
        <w:rPr>
          <w:noProof/>
          <w:lang w:val="en-GB" w:eastAsia="en-GB"/>
        </w:rPr>
        <w:drawing>
          <wp:inline distT="0" distB="0" distL="0" distR="0" wp14:anchorId="4A56A07B" wp14:editId="785776D5">
            <wp:extent cx="4457700" cy="3615152"/>
            <wp:effectExtent l="0" t="0" r="0" b="444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4464901" cy="3620992"/>
                    </a:xfrm>
                    <a:prstGeom prst="rect">
                      <a:avLst/>
                    </a:prstGeom>
                    <a:noFill/>
                    <a:ln>
                      <a:noFill/>
                    </a:ln>
                  </pic:spPr>
                </pic:pic>
              </a:graphicData>
            </a:graphic>
          </wp:inline>
        </w:drawing>
      </w:r>
    </w:p>
    <w:p w14:paraId="4FC476B9" w14:textId="77777777" w:rsidR="00AA0D82" w:rsidRDefault="00AA0D82" w:rsidP="00AA0D82">
      <w:pPr>
        <w:pStyle w:val="ListParagraph"/>
        <w:numPr>
          <w:ilvl w:val="0"/>
          <w:numId w:val="86"/>
        </w:numPr>
        <w:spacing w:before="120"/>
        <w:ind w:left="357" w:hanging="357"/>
        <w:contextualSpacing w:val="0"/>
      </w:pPr>
      <w:r>
        <w:t xml:space="preserve">Set the properties of the HTTP action as follows, and then select </w:t>
      </w:r>
      <w:r>
        <w:rPr>
          <w:b/>
          <w:bCs/>
        </w:rPr>
        <w:t>+ New Step</w:t>
      </w:r>
      <w:r>
        <w:t>:</w:t>
      </w:r>
    </w:p>
    <w:p w14:paraId="3F0B6FEC" w14:textId="77777777" w:rsidR="00AA0D82" w:rsidRPr="00DA0FC3" w:rsidRDefault="00AA0D82" w:rsidP="00AA0D82">
      <w:pPr>
        <w:pStyle w:val="ListParagraph"/>
        <w:numPr>
          <w:ilvl w:val="0"/>
          <w:numId w:val="88"/>
        </w:numPr>
        <w:spacing w:before="120"/>
        <w:contextualSpacing w:val="0"/>
      </w:pPr>
      <w:r>
        <w:t xml:space="preserve">Method: </w:t>
      </w:r>
      <w:r>
        <w:rPr>
          <w:b/>
          <w:bCs/>
        </w:rPr>
        <w:t>GET</w:t>
      </w:r>
    </w:p>
    <w:p w14:paraId="34D18CF9" w14:textId="77777777" w:rsidR="00AA0D82" w:rsidRPr="00DA0FC3" w:rsidRDefault="00AA0D82" w:rsidP="00AA0D82">
      <w:pPr>
        <w:pStyle w:val="ListParagraph"/>
        <w:numPr>
          <w:ilvl w:val="0"/>
          <w:numId w:val="88"/>
        </w:numPr>
        <w:spacing w:before="120"/>
        <w:contextualSpacing w:val="0"/>
      </w:pPr>
      <w:r w:rsidRPr="00DA0FC3">
        <w:lastRenderedPageBreak/>
        <w:t xml:space="preserve">URI: </w:t>
      </w:r>
      <w:r w:rsidRPr="00DA0FC3">
        <w:rPr>
          <w:b/>
          <w:bCs/>
        </w:rPr>
        <w:t>https://</w:t>
      </w:r>
      <w:r w:rsidRPr="00DA0FC3">
        <w:rPr>
          <w:b/>
          <w:bCs/>
          <w:i/>
          <w:iCs/>
        </w:rPr>
        <w:t>&lt;APIM name</w:t>
      </w:r>
      <w:proofErr w:type="gramStart"/>
      <w:r w:rsidRPr="00DA0FC3">
        <w:rPr>
          <w:b/>
          <w:bCs/>
          <w:i/>
          <w:iCs/>
        </w:rPr>
        <w:t>&gt;</w:t>
      </w:r>
      <w:r w:rsidRPr="00DA0FC3">
        <w:rPr>
          <w:b/>
          <w:bCs/>
        </w:rPr>
        <w:t>.azure-api.net</w:t>
      </w:r>
      <w:proofErr w:type="gramEnd"/>
      <w:r w:rsidRPr="00DA0FC3">
        <w:rPr>
          <w:b/>
          <w:bCs/>
        </w:rPr>
        <w:t>/</w:t>
      </w:r>
      <w:proofErr w:type="spellStart"/>
      <w:r w:rsidRPr="00DA0FC3">
        <w:rPr>
          <w:b/>
          <w:bCs/>
        </w:rPr>
        <w:t>api</w:t>
      </w:r>
      <w:proofErr w:type="spellEnd"/>
      <w:r w:rsidRPr="00DA0FC3">
        <w:rPr>
          <w:b/>
          <w:bCs/>
        </w:rPr>
        <w:t>/</w:t>
      </w:r>
      <w:proofErr w:type="spellStart"/>
      <w:r w:rsidRPr="00DA0FC3">
        <w:rPr>
          <w:b/>
          <w:bCs/>
        </w:rPr>
        <w:t>boilerparts</w:t>
      </w:r>
      <w:proofErr w:type="spellEnd"/>
      <w:r>
        <w:rPr>
          <w:b/>
          <w:bCs/>
        </w:rPr>
        <w:t>/</w:t>
      </w:r>
      <w:r>
        <w:t xml:space="preserve">, where </w:t>
      </w:r>
      <w:r w:rsidRPr="00DA0FC3">
        <w:rPr>
          <w:b/>
          <w:bCs/>
          <w:i/>
          <w:iCs/>
        </w:rPr>
        <w:t>&lt;APIM name&gt;</w:t>
      </w:r>
      <w:r>
        <w:t xml:space="preserve"> is the name of your APIM service. In the </w:t>
      </w:r>
      <w:r>
        <w:rPr>
          <w:b/>
          <w:bCs/>
        </w:rPr>
        <w:t>Dynamic content</w:t>
      </w:r>
      <w:r>
        <w:t xml:space="preserve"> box for this URI, on the </w:t>
      </w:r>
      <w:r>
        <w:rPr>
          <w:b/>
          <w:bCs/>
        </w:rPr>
        <w:t xml:space="preserve">Dynamic </w:t>
      </w:r>
      <w:r w:rsidRPr="00DA0FC3">
        <w:rPr>
          <w:b/>
          <w:bCs/>
        </w:rPr>
        <w:t>content</w:t>
      </w:r>
      <w:r>
        <w:t xml:space="preserve"> tab, select </w:t>
      </w:r>
      <w:proofErr w:type="spellStart"/>
      <w:proofErr w:type="gramStart"/>
      <w:r>
        <w:rPr>
          <w:b/>
          <w:bCs/>
        </w:rPr>
        <w:t>boilerPartId</w:t>
      </w:r>
      <w:proofErr w:type="spellEnd"/>
      <w:proofErr w:type="gramEnd"/>
    </w:p>
    <w:p w14:paraId="6619F6EF" w14:textId="77777777" w:rsidR="00AA0D82" w:rsidRPr="00DA0FC3" w:rsidRDefault="00AA0D82" w:rsidP="00AA0D82">
      <w:pPr>
        <w:pStyle w:val="ListParagraph"/>
        <w:spacing w:before="120"/>
        <w:ind w:left="717"/>
        <w:contextualSpacing w:val="0"/>
      </w:pPr>
      <w:r>
        <w:rPr>
          <w:noProof/>
          <w:lang w:val="en-GB" w:eastAsia="en-GB"/>
        </w:rPr>
        <w:drawing>
          <wp:inline distT="0" distB="0" distL="0" distR="0" wp14:anchorId="4E76B5A6" wp14:editId="3B238D47">
            <wp:extent cx="4591050" cy="3734488"/>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4595440" cy="3738059"/>
                    </a:xfrm>
                    <a:prstGeom prst="rect">
                      <a:avLst/>
                    </a:prstGeom>
                    <a:noFill/>
                    <a:ln>
                      <a:noFill/>
                    </a:ln>
                  </pic:spPr>
                </pic:pic>
              </a:graphicData>
            </a:graphic>
          </wp:inline>
        </w:drawing>
      </w:r>
    </w:p>
    <w:p w14:paraId="0D231DCC" w14:textId="77777777" w:rsidR="00AA0D82" w:rsidRDefault="00AA0D82" w:rsidP="00AA0D82">
      <w:pPr>
        <w:pStyle w:val="ListParagraph"/>
        <w:numPr>
          <w:ilvl w:val="0"/>
          <w:numId w:val="86"/>
        </w:numPr>
        <w:spacing w:before="120"/>
        <w:ind w:left="357" w:hanging="357"/>
        <w:contextualSpacing w:val="0"/>
      </w:pPr>
      <w:r>
        <w:t xml:space="preserve">In the </w:t>
      </w:r>
      <w:r>
        <w:rPr>
          <w:b/>
          <w:bCs/>
        </w:rPr>
        <w:t>Choose an operation</w:t>
      </w:r>
      <w:r>
        <w:t xml:space="preserve"> box, in the </w:t>
      </w:r>
      <w:r>
        <w:rPr>
          <w:b/>
          <w:bCs/>
        </w:rPr>
        <w:t>Search connectors and actions</w:t>
      </w:r>
      <w:r>
        <w:t xml:space="preserve"> box, enter </w:t>
      </w:r>
      <w:r>
        <w:rPr>
          <w:b/>
          <w:bCs/>
        </w:rPr>
        <w:t>Parse JSON</w:t>
      </w:r>
      <w:r>
        <w:t xml:space="preserve">, and then select the </w:t>
      </w:r>
      <w:r>
        <w:rPr>
          <w:b/>
          <w:bCs/>
        </w:rPr>
        <w:t xml:space="preserve">Parse JSON </w:t>
      </w:r>
      <w:r w:rsidRPr="008D7323">
        <w:t>action:</w:t>
      </w:r>
    </w:p>
    <w:p w14:paraId="173ACEF6" w14:textId="77777777" w:rsidR="00AA0D82" w:rsidRDefault="00AA0D82" w:rsidP="00AA0D82">
      <w:pPr>
        <w:pStyle w:val="ListParagraph"/>
        <w:spacing w:before="120"/>
        <w:ind w:left="357"/>
        <w:contextualSpacing w:val="0"/>
      </w:pPr>
      <w:r>
        <w:rPr>
          <w:noProof/>
          <w:lang w:val="en-GB" w:eastAsia="en-GB"/>
        </w:rPr>
        <w:drawing>
          <wp:inline distT="0" distB="0" distL="0" distR="0" wp14:anchorId="5DEFACD1" wp14:editId="4EC5A777">
            <wp:extent cx="4432300" cy="3606831"/>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4445000" cy="3617166"/>
                    </a:xfrm>
                    <a:prstGeom prst="rect">
                      <a:avLst/>
                    </a:prstGeom>
                    <a:noFill/>
                    <a:ln>
                      <a:noFill/>
                    </a:ln>
                  </pic:spPr>
                </pic:pic>
              </a:graphicData>
            </a:graphic>
          </wp:inline>
        </w:drawing>
      </w:r>
    </w:p>
    <w:p w14:paraId="46228184" w14:textId="77777777" w:rsidR="00AA0D82" w:rsidRDefault="00AA0D82" w:rsidP="00AA0D82">
      <w:pPr>
        <w:pStyle w:val="ListParagraph"/>
        <w:numPr>
          <w:ilvl w:val="0"/>
          <w:numId w:val="86"/>
        </w:numPr>
        <w:spacing w:before="120"/>
        <w:ind w:left="357" w:hanging="357"/>
        <w:contextualSpacing w:val="0"/>
      </w:pPr>
      <w:r>
        <w:t xml:space="preserve">Using the ellipsis menu for the </w:t>
      </w:r>
      <w:r w:rsidRPr="008D7323">
        <w:rPr>
          <w:b/>
          <w:bCs/>
        </w:rPr>
        <w:t>Parse JSON</w:t>
      </w:r>
      <w:r>
        <w:t xml:space="preserve"> action, rename the action as </w:t>
      </w:r>
      <w:proofErr w:type="spellStart"/>
      <w:r w:rsidRPr="008D7323">
        <w:rPr>
          <w:b/>
          <w:bCs/>
        </w:rPr>
        <w:t>ParseBoilerPart</w:t>
      </w:r>
      <w:proofErr w:type="spellEnd"/>
      <w:r>
        <w:t>.</w:t>
      </w:r>
    </w:p>
    <w:p w14:paraId="34CF901A" w14:textId="77777777" w:rsidR="00AA0D82" w:rsidRDefault="00AA0D82" w:rsidP="00AA0D82">
      <w:pPr>
        <w:pStyle w:val="ListParagraph"/>
        <w:numPr>
          <w:ilvl w:val="0"/>
          <w:numId w:val="86"/>
        </w:numPr>
        <w:spacing w:before="120"/>
        <w:ind w:left="357" w:hanging="357"/>
        <w:contextualSpacing w:val="0"/>
      </w:pPr>
      <w:r>
        <w:lastRenderedPageBreak/>
        <w:t xml:space="preserve">In the </w:t>
      </w:r>
      <w:r w:rsidRPr="00EF096D">
        <w:rPr>
          <w:b/>
          <w:bCs/>
        </w:rPr>
        <w:t>Content</w:t>
      </w:r>
      <w:r>
        <w:t xml:space="preserve"> box for the </w:t>
      </w:r>
      <w:proofErr w:type="spellStart"/>
      <w:r w:rsidRPr="00EF096D">
        <w:rPr>
          <w:b/>
          <w:bCs/>
        </w:rPr>
        <w:t>ParseBoilerPart</w:t>
      </w:r>
      <w:proofErr w:type="spellEnd"/>
      <w:r>
        <w:t xml:space="preserve"> action, in the </w:t>
      </w:r>
      <w:r w:rsidRPr="00EF096D">
        <w:rPr>
          <w:b/>
          <w:bCs/>
        </w:rPr>
        <w:t>Dynamic Content</w:t>
      </w:r>
      <w:r>
        <w:t xml:space="preserve"> box, select </w:t>
      </w:r>
      <w:r w:rsidRPr="00EF096D">
        <w:rPr>
          <w:b/>
          <w:bCs/>
        </w:rPr>
        <w:t>Body</w:t>
      </w:r>
      <w:r>
        <w:t xml:space="preserve">. In the </w:t>
      </w:r>
      <w:r w:rsidRPr="00EF096D">
        <w:rPr>
          <w:b/>
          <w:bCs/>
        </w:rPr>
        <w:t>Schema</w:t>
      </w:r>
      <w:r>
        <w:t xml:space="preserve"> box, enter the following JSON schema, and then select </w:t>
      </w:r>
      <w:r>
        <w:rPr>
          <w:b/>
          <w:bCs/>
        </w:rPr>
        <w:t>+ New step</w:t>
      </w:r>
      <w:r>
        <w:t>:</w:t>
      </w:r>
    </w:p>
    <w:p w14:paraId="19D8058C" w14:textId="77777777" w:rsidR="00AA0D82" w:rsidRPr="009E7D0A" w:rsidRDefault="00AA0D82" w:rsidP="00AA0D82">
      <w:pPr>
        <w:pStyle w:val="Code"/>
      </w:pPr>
      <w:r w:rsidRPr="009E7D0A">
        <w:t>{</w:t>
      </w:r>
    </w:p>
    <w:p w14:paraId="0F598602" w14:textId="77777777" w:rsidR="00AA0D82" w:rsidRDefault="00AA0D82" w:rsidP="00AA0D82">
      <w:pPr>
        <w:pStyle w:val="Code"/>
        <w:rPr>
          <w:rFonts w:ascii="Cambria Math" w:hAnsi="Cambria Math" w:cs="Cambria Math"/>
        </w:rPr>
      </w:pPr>
      <w:r w:rsidRPr="009E7D0A">
        <w:t xml:space="preserve">    "type":</w:t>
      </w:r>
      <w:r w:rsidRPr="009E7D0A">
        <w:rPr>
          <w:rFonts w:ascii="Cambria Math" w:hAnsi="Cambria Math" w:cs="Cambria Math"/>
        </w:rPr>
        <w:t> </w:t>
      </w:r>
      <w:r w:rsidRPr="009E7D0A">
        <w:t>"object",</w:t>
      </w:r>
    </w:p>
    <w:p w14:paraId="7876AC67" w14:textId="77777777" w:rsidR="00AA0D82" w:rsidRDefault="00AA0D82" w:rsidP="00AA0D82">
      <w:pPr>
        <w:pStyle w:val="Code"/>
      </w:pPr>
      <w:r>
        <w:t xml:space="preserve">    </w:t>
      </w:r>
      <w:r w:rsidRPr="00BB0567">
        <w:t>"properties":</w:t>
      </w:r>
      <w:r w:rsidRPr="00BB0567">
        <w:rPr>
          <w:rFonts w:ascii="Cambria Math" w:hAnsi="Cambria Math" w:cs="Cambria Math"/>
        </w:rPr>
        <w:t> </w:t>
      </w:r>
      <w:r w:rsidRPr="00BB0567">
        <w:t xml:space="preserve">{ </w:t>
      </w:r>
    </w:p>
    <w:p w14:paraId="7BC0D5AA" w14:textId="77777777" w:rsidR="00AA0D82" w:rsidRPr="009E7D0A" w:rsidRDefault="00AA0D82" w:rsidP="00AA0D82">
      <w:pPr>
        <w:pStyle w:val="Code"/>
      </w:pPr>
      <w:r w:rsidRPr="009E7D0A">
        <w:t xml:space="preserve">        "id":</w:t>
      </w:r>
      <w:r w:rsidRPr="009E7D0A">
        <w:rPr>
          <w:rFonts w:ascii="Cambria Math" w:hAnsi="Cambria Math" w:cs="Cambria Math"/>
        </w:rPr>
        <w:t> </w:t>
      </w:r>
      <w:r w:rsidRPr="009E7D0A">
        <w:t>{</w:t>
      </w:r>
    </w:p>
    <w:p w14:paraId="2FD1CA7A" w14:textId="77777777" w:rsidR="00AA0D82" w:rsidRPr="009E7D0A" w:rsidRDefault="00AA0D82" w:rsidP="00AA0D82">
      <w:pPr>
        <w:pStyle w:val="Code"/>
      </w:pPr>
      <w:r w:rsidRPr="009E7D0A">
        <w:t xml:space="preserve">            "type":</w:t>
      </w:r>
      <w:r w:rsidRPr="009E7D0A">
        <w:rPr>
          <w:rFonts w:ascii="Cambria Math" w:hAnsi="Cambria Math" w:cs="Cambria Math"/>
        </w:rPr>
        <w:t> </w:t>
      </w:r>
      <w:r w:rsidRPr="009E7D0A">
        <w:t>"integer"</w:t>
      </w:r>
    </w:p>
    <w:p w14:paraId="1E517D91" w14:textId="77777777" w:rsidR="00AA0D82" w:rsidRPr="009E7D0A" w:rsidRDefault="00AA0D82" w:rsidP="00AA0D82">
      <w:pPr>
        <w:pStyle w:val="Code"/>
      </w:pPr>
      <w:r w:rsidRPr="009E7D0A">
        <w:t xml:space="preserve">        },</w:t>
      </w:r>
    </w:p>
    <w:p w14:paraId="374AF5F3" w14:textId="77777777" w:rsidR="00AA0D82" w:rsidRDefault="00AA0D82" w:rsidP="00AA0D82">
      <w:pPr>
        <w:pStyle w:val="Code"/>
      </w:pPr>
      <w:r w:rsidRPr="009E7D0A">
        <w:t xml:space="preserve">        </w:t>
      </w:r>
      <w:r w:rsidRPr="00BB0567">
        <w:t>"name":</w:t>
      </w:r>
      <w:r w:rsidRPr="00BB0567">
        <w:rPr>
          <w:rFonts w:ascii="Cambria Math" w:hAnsi="Cambria Math" w:cs="Cambria Math"/>
        </w:rPr>
        <w:t> </w:t>
      </w:r>
      <w:r w:rsidRPr="00BB0567">
        <w:t>{</w:t>
      </w:r>
    </w:p>
    <w:p w14:paraId="51CA2FB0" w14:textId="77777777" w:rsidR="00AA0D82" w:rsidRPr="00BB0567" w:rsidRDefault="00AA0D82" w:rsidP="00AA0D82">
      <w:pPr>
        <w:pStyle w:val="Code"/>
      </w:pPr>
      <w:r>
        <w:t xml:space="preserve">            </w:t>
      </w:r>
      <w:r w:rsidRPr="00BB0567">
        <w:rPr>
          <w:rFonts w:ascii="Cambria Math" w:hAnsi="Cambria Math" w:cs="Cambria Math"/>
        </w:rPr>
        <w:t> </w:t>
      </w:r>
      <w:r w:rsidRPr="00BB0567">
        <w:t>"type":</w:t>
      </w:r>
      <w:r w:rsidRPr="00BB0567">
        <w:rPr>
          <w:rFonts w:ascii="Cambria Math" w:hAnsi="Cambria Math" w:cs="Cambria Math"/>
        </w:rPr>
        <w:t> </w:t>
      </w:r>
      <w:r w:rsidRPr="00BB0567">
        <w:t>"string"</w:t>
      </w:r>
    </w:p>
    <w:p w14:paraId="5494468E" w14:textId="77777777" w:rsidR="00AA0D82" w:rsidRDefault="00AA0D82" w:rsidP="00AA0D82">
      <w:pPr>
        <w:pStyle w:val="Code"/>
      </w:pPr>
      <w:r>
        <w:t xml:space="preserve">        </w:t>
      </w:r>
      <w:r w:rsidRPr="00BB0567">
        <w:t>}</w:t>
      </w:r>
      <w:r>
        <w:t>,</w:t>
      </w:r>
    </w:p>
    <w:p w14:paraId="5763AAB3" w14:textId="77777777" w:rsidR="00AA0D82" w:rsidRDefault="00AA0D82" w:rsidP="00AA0D82">
      <w:pPr>
        <w:pStyle w:val="Code"/>
      </w:pPr>
      <w:r>
        <w:t xml:space="preserve">        "</w:t>
      </w:r>
      <w:proofErr w:type="spellStart"/>
      <w:r>
        <w:t>categoryId</w:t>
      </w:r>
      <w:proofErr w:type="spellEnd"/>
      <w:r>
        <w:t>": {</w:t>
      </w:r>
    </w:p>
    <w:p w14:paraId="25986B32" w14:textId="77777777" w:rsidR="00AA0D82" w:rsidRDefault="00AA0D82" w:rsidP="00AA0D82">
      <w:pPr>
        <w:pStyle w:val="Code"/>
      </w:pPr>
      <w:r>
        <w:t xml:space="preserve">            "type": "string"</w:t>
      </w:r>
    </w:p>
    <w:p w14:paraId="635532A8" w14:textId="77777777" w:rsidR="00AA0D82" w:rsidRDefault="00AA0D82" w:rsidP="00AA0D82">
      <w:pPr>
        <w:pStyle w:val="Code"/>
      </w:pPr>
      <w:r>
        <w:t xml:space="preserve">        },</w:t>
      </w:r>
    </w:p>
    <w:p w14:paraId="56853A89" w14:textId="77777777" w:rsidR="00AA0D82" w:rsidRDefault="00AA0D82" w:rsidP="00AA0D82">
      <w:pPr>
        <w:pStyle w:val="Code"/>
      </w:pPr>
      <w:r>
        <w:t xml:space="preserve">        </w:t>
      </w:r>
      <w:r w:rsidRPr="00BB0567">
        <w:rPr>
          <w:rFonts w:ascii="Cambria Math" w:hAnsi="Cambria Math" w:cs="Cambria Math"/>
        </w:rPr>
        <w:t> </w:t>
      </w:r>
      <w:r w:rsidRPr="00BB0567">
        <w:t>"price":</w:t>
      </w:r>
      <w:r w:rsidRPr="00BB0567">
        <w:rPr>
          <w:rFonts w:ascii="Cambria Math" w:hAnsi="Cambria Math" w:cs="Cambria Math"/>
        </w:rPr>
        <w:t> </w:t>
      </w:r>
      <w:r w:rsidRPr="00BB0567">
        <w:t>{</w:t>
      </w:r>
    </w:p>
    <w:p w14:paraId="50237C00" w14:textId="77777777" w:rsidR="00AA0D82" w:rsidRDefault="00AA0D82" w:rsidP="00AA0D82">
      <w:pPr>
        <w:pStyle w:val="Code"/>
      </w:pPr>
      <w:r>
        <w:t xml:space="preserve">            </w:t>
      </w:r>
      <w:r w:rsidRPr="00BB0567">
        <w:rPr>
          <w:rFonts w:ascii="Cambria Math" w:hAnsi="Cambria Math" w:cs="Cambria Math"/>
        </w:rPr>
        <w:t> </w:t>
      </w:r>
      <w:r w:rsidRPr="00BB0567">
        <w:t>"type":</w:t>
      </w:r>
      <w:r w:rsidRPr="00BB0567">
        <w:rPr>
          <w:rFonts w:ascii="Cambria Math" w:hAnsi="Cambria Math" w:cs="Cambria Math"/>
        </w:rPr>
        <w:t> </w:t>
      </w:r>
      <w:r w:rsidRPr="00BB0567">
        <w:t>"</w:t>
      </w:r>
      <w:r>
        <w:t>number</w:t>
      </w:r>
      <w:r w:rsidRPr="00BB0567">
        <w:t>"</w:t>
      </w:r>
    </w:p>
    <w:p w14:paraId="7C58EADB" w14:textId="77777777" w:rsidR="00AA0D82" w:rsidRPr="00EE4F21" w:rsidRDefault="00AA0D82" w:rsidP="00AA0D82">
      <w:pPr>
        <w:pStyle w:val="Code"/>
      </w:pPr>
      <w:r>
        <w:t xml:space="preserve">        </w:t>
      </w:r>
      <w:r w:rsidRPr="00EE4F21">
        <w:t>},</w:t>
      </w:r>
    </w:p>
    <w:p w14:paraId="7A36D21C" w14:textId="77777777" w:rsidR="00AA0D82" w:rsidRPr="00EE4F21" w:rsidRDefault="00AA0D82" w:rsidP="00AA0D82">
      <w:pPr>
        <w:pStyle w:val="Code"/>
      </w:pPr>
      <w:r w:rsidRPr="00EE4F21">
        <w:t xml:space="preserve">        "overview":</w:t>
      </w:r>
      <w:r w:rsidRPr="00EE4F21">
        <w:rPr>
          <w:rFonts w:ascii="Cambria Math" w:hAnsi="Cambria Math" w:cs="Cambria Math"/>
        </w:rPr>
        <w:t> </w:t>
      </w:r>
      <w:r w:rsidRPr="00EE4F21">
        <w:t>{</w:t>
      </w:r>
    </w:p>
    <w:p w14:paraId="2427746F" w14:textId="77777777" w:rsidR="00AA0D82" w:rsidRPr="00EE4F21" w:rsidRDefault="00AA0D82" w:rsidP="00AA0D82">
      <w:pPr>
        <w:pStyle w:val="Code"/>
      </w:pPr>
      <w:r w:rsidRPr="00EE4F21">
        <w:t xml:space="preserve">            </w:t>
      </w:r>
      <w:r w:rsidRPr="00EE4F21">
        <w:rPr>
          <w:rFonts w:ascii="Cambria Math" w:hAnsi="Cambria Math" w:cs="Cambria Math"/>
        </w:rPr>
        <w:t> </w:t>
      </w:r>
      <w:r w:rsidRPr="00EE4F21">
        <w:t>"type":</w:t>
      </w:r>
      <w:r w:rsidRPr="00EE4F21">
        <w:rPr>
          <w:rFonts w:ascii="Cambria Math" w:hAnsi="Cambria Math" w:cs="Cambria Math"/>
        </w:rPr>
        <w:t> </w:t>
      </w:r>
      <w:r w:rsidRPr="00EE4F21">
        <w:t>"string"</w:t>
      </w:r>
    </w:p>
    <w:p w14:paraId="18AA8E55" w14:textId="77777777" w:rsidR="00AA0D82" w:rsidRPr="00EE4F21" w:rsidRDefault="00AA0D82" w:rsidP="00AA0D82">
      <w:pPr>
        <w:pStyle w:val="Code"/>
      </w:pPr>
      <w:r w:rsidRPr="00EE4F21">
        <w:t xml:space="preserve">        },</w:t>
      </w:r>
    </w:p>
    <w:p w14:paraId="62231BB5" w14:textId="77777777" w:rsidR="00AA0D82" w:rsidRPr="00EE4F21" w:rsidRDefault="00AA0D82" w:rsidP="00AA0D82">
      <w:pPr>
        <w:pStyle w:val="Code"/>
      </w:pPr>
    </w:p>
    <w:p w14:paraId="77EADDDF" w14:textId="77777777" w:rsidR="00AA0D82" w:rsidRPr="00EE4F21" w:rsidRDefault="00AA0D82" w:rsidP="00AA0D82">
      <w:pPr>
        <w:pStyle w:val="Code"/>
      </w:pPr>
      <w:r w:rsidRPr="00EE4F21">
        <w:t xml:space="preserve">        "</w:t>
      </w:r>
      <w:proofErr w:type="spellStart"/>
      <w:r w:rsidRPr="00EE4F21">
        <w:t>numberInStock</w:t>
      </w:r>
      <w:proofErr w:type="spellEnd"/>
      <w:r w:rsidRPr="00EE4F21">
        <w:t>":</w:t>
      </w:r>
      <w:r w:rsidRPr="00EE4F21">
        <w:rPr>
          <w:rFonts w:ascii="Cambria Math" w:hAnsi="Cambria Math" w:cs="Cambria Math"/>
        </w:rPr>
        <w:t> </w:t>
      </w:r>
      <w:r w:rsidRPr="00EE4F21">
        <w:t>{</w:t>
      </w:r>
    </w:p>
    <w:p w14:paraId="084E9C2A" w14:textId="77777777" w:rsidR="00AA0D82" w:rsidRPr="00EE4F21" w:rsidRDefault="00AA0D82" w:rsidP="00AA0D82">
      <w:pPr>
        <w:pStyle w:val="Code"/>
      </w:pPr>
      <w:r w:rsidRPr="00EE4F21">
        <w:t xml:space="preserve">            "type":</w:t>
      </w:r>
      <w:r w:rsidRPr="00EE4F21">
        <w:rPr>
          <w:rFonts w:ascii="Cambria Math" w:hAnsi="Cambria Math" w:cs="Cambria Math"/>
        </w:rPr>
        <w:t> </w:t>
      </w:r>
      <w:r w:rsidRPr="00EE4F21">
        <w:t>"integer"</w:t>
      </w:r>
    </w:p>
    <w:p w14:paraId="4AC9BD51" w14:textId="77777777" w:rsidR="00AA0D82" w:rsidRPr="00EE4F21" w:rsidRDefault="00AA0D82" w:rsidP="00AA0D82">
      <w:pPr>
        <w:pStyle w:val="Code"/>
      </w:pPr>
      <w:r w:rsidRPr="00EE4F21">
        <w:t xml:space="preserve">        },</w:t>
      </w:r>
    </w:p>
    <w:p w14:paraId="38709FE6" w14:textId="77777777" w:rsidR="00AA0D82" w:rsidRPr="00EE4F21" w:rsidRDefault="00AA0D82" w:rsidP="00AA0D82">
      <w:pPr>
        <w:pStyle w:val="Code"/>
      </w:pPr>
      <w:r w:rsidRPr="00EE4F21">
        <w:t xml:space="preserve">        "</w:t>
      </w:r>
      <w:proofErr w:type="spellStart"/>
      <w:r w:rsidRPr="00EE4F21">
        <w:t>imageUrl</w:t>
      </w:r>
      <w:proofErr w:type="spellEnd"/>
      <w:r w:rsidRPr="00EE4F21">
        <w:t>":</w:t>
      </w:r>
      <w:r w:rsidRPr="00EE4F21">
        <w:rPr>
          <w:rFonts w:ascii="Cambria Math" w:hAnsi="Cambria Math" w:cs="Cambria Math"/>
        </w:rPr>
        <w:t> </w:t>
      </w:r>
      <w:r w:rsidRPr="00EE4F21">
        <w:t>{</w:t>
      </w:r>
    </w:p>
    <w:p w14:paraId="53B2FB5E" w14:textId="77777777" w:rsidR="00AA0D82" w:rsidRPr="00EE4F21" w:rsidRDefault="00AA0D82" w:rsidP="00AA0D82">
      <w:pPr>
        <w:pStyle w:val="Code"/>
      </w:pPr>
      <w:r w:rsidRPr="00EE4F21">
        <w:t xml:space="preserve">            "type":</w:t>
      </w:r>
      <w:r w:rsidRPr="00EE4F21">
        <w:rPr>
          <w:rFonts w:ascii="Cambria Math" w:hAnsi="Cambria Math" w:cs="Cambria Math"/>
        </w:rPr>
        <w:t> </w:t>
      </w:r>
      <w:r w:rsidRPr="00EE4F21">
        <w:t>"string"</w:t>
      </w:r>
    </w:p>
    <w:p w14:paraId="14622390" w14:textId="77777777" w:rsidR="00AA0D82" w:rsidRPr="00EE4F21" w:rsidRDefault="00AA0D82" w:rsidP="00AA0D82">
      <w:pPr>
        <w:pStyle w:val="Code"/>
      </w:pPr>
      <w:r w:rsidRPr="00EE4F21">
        <w:t xml:space="preserve">        },</w:t>
      </w:r>
    </w:p>
    <w:p w14:paraId="13FAF9B2" w14:textId="77777777" w:rsidR="00AA0D82" w:rsidRPr="00BB0567" w:rsidRDefault="00AA0D82" w:rsidP="00AA0D82">
      <w:pPr>
        <w:pStyle w:val="Code"/>
      </w:pPr>
      <w:r w:rsidRPr="00EE4F21">
        <w:t xml:space="preserve">    </w:t>
      </w:r>
      <w:r w:rsidRPr="00BB0567">
        <w:t>}</w:t>
      </w:r>
    </w:p>
    <w:p w14:paraId="1E49E5DA" w14:textId="77777777" w:rsidR="00AA0D82" w:rsidRPr="00BB0567" w:rsidRDefault="00AA0D82" w:rsidP="00AA0D82">
      <w:pPr>
        <w:pStyle w:val="Code"/>
      </w:pPr>
      <w:r w:rsidRPr="00BB0567">
        <w:t>}</w:t>
      </w:r>
    </w:p>
    <w:p w14:paraId="14039AEA" w14:textId="77777777" w:rsidR="00AA0D82" w:rsidRDefault="00AA0D82" w:rsidP="00AA0D82">
      <w:pPr>
        <w:pStyle w:val="ListParagraph"/>
        <w:spacing w:before="120"/>
        <w:ind w:left="357"/>
        <w:contextualSpacing w:val="0"/>
      </w:pPr>
      <w:r>
        <w:rPr>
          <w:noProof/>
          <w:lang w:val="en-GB" w:eastAsia="en-GB"/>
        </w:rPr>
        <w:drawing>
          <wp:inline distT="0" distB="0" distL="0" distR="0" wp14:anchorId="0FB65C65" wp14:editId="62035233">
            <wp:extent cx="4470400" cy="3637834"/>
            <wp:effectExtent l="0" t="0" r="635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4478569" cy="3644482"/>
                    </a:xfrm>
                    <a:prstGeom prst="rect">
                      <a:avLst/>
                    </a:prstGeom>
                    <a:noFill/>
                    <a:ln>
                      <a:noFill/>
                    </a:ln>
                  </pic:spPr>
                </pic:pic>
              </a:graphicData>
            </a:graphic>
          </wp:inline>
        </w:drawing>
      </w:r>
    </w:p>
    <w:p w14:paraId="695AB7C1" w14:textId="77777777" w:rsidR="00AA0D82" w:rsidRDefault="00AA0D82" w:rsidP="00AA0D82">
      <w:pPr>
        <w:pStyle w:val="ListParagraph"/>
        <w:spacing w:before="120"/>
        <w:ind w:left="357"/>
        <w:contextualSpacing w:val="0"/>
      </w:pPr>
      <w:r>
        <w:t xml:space="preserve">This action parses the response message returned by the </w:t>
      </w:r>
      <w:proofErr w:type="spellStart"/>
      <w:r w:rsidRPr="00BB0567">
        <w:rPr>
          <w:b/>
          <w:bCs/>
        </w:rPr>
        <w:t>getBoilerParts</w:t>
      </w:r>
      <w:proofErr w:type="spellEnd"/>
      <w:r w:rsidRPr="00BB0567">
        <w:rPr>
          <w:b/>
          <w:bCs/>
        </w:rPr>
        <w:t>/{id}</w:t>
      </w:r>
      <w:r>
        <w:t xml:space="preserve"> request. The response contains the details of the boiler part, including the number currently in stock. </w:t>
      </w:r>
    </w:p>
    <w:p w14:paraId="58486285" w14:textId="77777777" w:rsidR="00AA0D82" w:rsidRDefault="00AA0D82" w:rsidP="00AA0D82">
      <w:pPr>
        <w:pStyle w:val="ListParagraph"/>
        <w:numPr>
          <w:ilvl w:val="0"/>
          <w:numId w:val="86"/>
        </w:numPr>
        <w:spacing w:before="120"/>
        <w:ind w:left="357" w:hanging="357"/>
        <w:contextualSpacing w:val="0"/>
      </w:pPr>
      <w:r>
        <w:lastRenderedPageBreak/>
        <w:t xml:space="preserve">In the </w:t>
      </w:r>
      <w:r>
        <w:rPr>
          <w:b/>
          <w:bCs/>
        </w:rPr>
        <w:t>Choose an operation</w:t>
      </w:r>
      <w:r>
        <w:t xml:space="preserve"> box for the new step, select the </w:t>
      </w:r>
      <w:r>
        <w:rPr>
          <w:b/>
          <w:bCs/>
        </w:rPr>
        <w:t xml:space="preserve">HTTP </w:t>
      </w:r>
      <w:r>
        <w:t>connector.</w:t>
      </w:r>
    </w:p>
    <w:p w14:paraId="6BF8685F" w14:textId="77777777" w:rsidR="00AA0D82" w:rsidRDefault="00AA0D82" w:rsidP="00AA0D82">
      <w:pPr>
        <w:pStyle w:val="ListParagraph"/>
        <w:numPr>
          <w:ilvl w:val="0"/>
          <w:numId w:val="86"/>
        </w:numPr>
        <w:spacing w:before="120"/>
        <w:ind w:left="357" w:hanging="357"/>
        <w:contextualSpacing w:val="0"/>
      </w:pPr>
      <w:r>
        <w:t xml:space="preserve">On the </w:t>
      </w:r>
      <w:r>
        <w:rPr>
          <w:b/>
          <w:bCs/>
        </w:rPr>
        <w:t>Actions</w:t>
      </w:r>
      <w:r>
        <w:t xml:space="preserve"> tab, select the </w:t>
      </w:r>
      <w:r>
        <w:rPr>
          <w:b/>
          <w:bCs/>
        </w:rPr>
        <w:t>HTTP</w:t>
      </w:r>
      <w:r>
        <w:t xml:space="preserve"> action.</w:t>
      </w:r>
    </w:p>
    <w:p w14:paraId="33C8FF78" w14:textId="77777777" w:rsidR="00AA0D82" w:rsidRDefault="00AA0D82" w:rsidP="00AA0D82">
      <w:pPr>
        <w:pStyle w:val="ListParagraph"/>
        <w:numPr>
          <w:ilvl w:val="0"/>
          <w:numId w:val="86"/>
        </w:numPr>
        <w:spacing w:before="120"/>
        <w:ind w:left="357" w:hanging="357"/>
        <w:contextualSpacing w:val="0"/>
      </w:pPr>
      <w:r>
        <w:t xml:space="preserve">Using the ellipsis menu for the operation, rename the operation as </w:t>
      </w:r>
      <w:proofErr w:type="spellStart"/>
      <w:r>
        <w:rPr>
          <w:b/>
          <w:bCs/>
        </w:rPr>
        <w:t>CheckReservations</w:t>
      </w:r>
      <w:proofErr w:type="spellEnd"/>
      <w:r w:rsidRPr="009E7D0A">
        <w:rPr>
          <w:bCs/>
        </w:rPr>
        <w:t>.</w:t>
      </w:r>
    </w:p>
    <w:p w14:paraId="40FD7B48" w14:textId="77777777" w:rsidR="00AA0D82" w:rsidRDefault="00AA0D82" w:rsidP="00AA0D82">
      <w:pPr>
        <w:pStyle w:val="ListParagraph"/>
        <w:numPr>
          <w:ilvl w:val="0"/>
          <w:numId w:val="86"/>
        </w:numPr>
        <w:spacing w:before="120"/>
        <w:ind w:left="357" w:hanging="357"/>
        <w:contextualSpacing w:val="0"/>
      </w:pPr>
      <w:r>
        <w:t xml:space="preserve">Set the following properties for this operation, and then select </w:t>
      </w:r>
      <w:r>
        <w:rPr>
          <w:b/>
          <w:bCs/>
        </w:rPr>
        <w:t>+ New step</w:t>
      </w:r>
      <w:r>
        <w:t>:</w:t>
      </w:r>
    </w:p>
    <w:p w14:paraId="576F4715" w14:textId="77777777" w:rsidR="00AA0D82" w:rsidRDefault="00AA0D82" w:rsidP="00AA0D82">
      <w:pPr>
        <w:pStyle w:val="ListParagraph"/>
        <w:numPr>
          <w:ilvl w:val="0"/>
          <w:numId w:val="89"/>
        </w:numPr>
        <w:spacing w:before="120"/>
        <w:contextualSpacing w:val="0"/>
      </w:pPr>
      <w:r>
        <w:t xml:space="preserve">Method: </w:t>
      </w:r>
      <w:r>
        <w:rPr>
          <w:b/>
          <w:bCs/>
        </w:rPr>
        <w:t>GET</w:t>
      </w:r>
    </w:p>
    <w:p w14:paraId="6306C6DF" w14:textId="77777777" w:rsidR="00AA0D82" w:rsidRPr="00DA0FC3" w:rsidRDefault="00AA0D82" w:rsidP="00AA0D82">
      <w:pPr>
        <w:pStyle w:val="ListParagraph"/>
        <w:numPr>
          <w:ilvl w:val="0"/>
          <w:numId w:val="88"/>
        </w:numPr>
        <w:spacing w:before="120"/>
        <w:contextualSpacing w:val="0"/>
      </w:pPr>
      <w:r>
        <w:t>URI:</w:t>
      </w:r>
      <w:r w:rsidRPr="00DA0FC3">
        <w:t xml:space="preserve"> </w:t>
      </w:r>
      <w:r w:rsidRPr="00DA0FC3">
        <w:rPr>
          <w:b/>
          <w:bCs/>
        </w:rPr>
        <w:t>https://</w:t>
      </w:r>
      <w:r w:rsidRPr="00DA0FC3">
        <w:rPr>
          <w:b/>
          <w:bCs/>
          <w:i/>
          <w:iCs/>
        </w:rPr>
        <w:t>&lt;APIM name</w:t>
      </w:r>
      <w:proofErr w:type="gramStart"/>
      <w:r w:rsidRPr="00DA0FC3">
        <w:rPr>
          <w:b/>
          <w:bCs/>
          <w:i/>
          <w:iCs/>
        </w:rPr>
        <w:t>&gt;</w:t>
      </w:r>
      <w:r w:rsidRPr="00DA0FC3">
        <w:rPr>
          <w:b/>
          <w:bCs/>
        </w:rPr>
        <w:t>.azure-api.net</w:t>
      </w:r>
      <w:proofErr w:type="gramEnd"/>
      <w:r w:rsidRPr="00DA0FC3">
        <w:rPr>
          <w:b/>
          <w:bCs/>
        </w:rPr>
        <w:t>/</w:t>
      </w:r>
      <w:proofErr w:type="spellStart"/>
      <w:r w:rsidRPr="00DA0FC3">
        <w:rPr>
          <w:b/>
          <w:bCs/>
        </w:rPr>
        <w:t>api</w:t>
      </w:r>
      <w:proofErr w:type="spellEnd"/>
      <w:r w:rsidRPr="00DA0FC3">
        <w:rPr>
          <w:b/>
          <w:bCs/>
        </w:rPr>
        <w:t>/</w:t>
      </w:r>
      <w:proofErr w:type="spellStart"/>
      <w:r w:rsidRPr="00DA0FC3">
        <w:rPr>
          <w:b/>
          <w:bCs/>
        </w:rPr>
        <w:t>boilerparts</w:t>
      </w:r>
      <w:proofErr w:type="spellEnd"/>
      <w:r>
        <w:rPr>
          <w:b/>
          <w:bCs/>
        </w:rPr>
        <w:t>/</w:t>
      </w:r>
      <w:r w:rsidRPr="00FD4F09">
        <w:t xml:space="preserve">. </w:t>
      </w:r>
      <w:r w:rsidRPr="00BB0567">
        <w:t>As before, i</w:t>
      </w:r>
      <w:r>
        <w:t xml:space="preserve">n the </w:t>
      </w:r>
      <w:r>
        <w:rPr>
          <w:b/>
          <w:bCs/>
        </w:rPr>
        <w:t>Dynamic content</w:t>
      </w:r>
      <w:r>
        <w:t xml:space="preserve"> box for this URI, on the </w:t>
      </w:r>
      <w:r>
        <w:rPr>
          <w:b/>
          <w:bCs/>
        </w:rPr>
        <w:t xml:space="preserve">Dynamic </w:t>
      </w:r>
      <w:r w:rsidRPr="00DA0FC3">
        <w:rPr>
          <w:b/>
          <w:bCs/>
        </w:rPr>
        <w:t>content</w:t>
      </w:r>
      <w:r>
        <w:t xml:space="preserve"> tab, select </w:t>
      </w:r>
      <w:proofErr w:type="spellStart"/>
      <w:r>
        <w:rPr>
          <w:b/>
          <w:bCs/>
        </w:rPr>
        <w:t>boilerPartId</w:t>
      </w:r>
      <w:proofErr w:type="spellEnd"/>
      <w:r w:rsidRPr="009E7D0A">
        <w:rPr>
          <w:bCs/>
        </w:rPr>
        <w:t>.</w:t>
      </w:r>
      <w:r>
        <w:rPr>
          <w:b/>
          <w:bCs/>
        </w:rPr>
        <w:t xml:space="preserve"> </w:t>
      </w:r>
      <w:r w:rsidRPr="004B42B0">
        <w:t xml:space="preserve">In the </w:t>
      </w:r>
      <w:r w:rsidRPr="004B42B0">
        <w:rPr>
          <w:b/>
          <w:bCs/>
        </w:rPr>
        <w:t>URI</w:t>
      </w:r>
      <w:r>
        <w:t xml:space="preserve"> field, a</w:t>
      </w:r>
      <w:r w:rsidRPr="004B42B0">
        <w:t>ppend</w:t>
      </w:r>
      <w:r>
        <w:t xml:space="preserve"> the text </w:t>
      </w:r>
      <w:r w:rsidRPr="004C2D60">
        <w:rPr>
          <w:b/>
          <w:bCs/>
        </w:rPr>
        <w:t>/reserved</w:t>
      </w:r>
      <w:r>
        <w:t xml:space="preserve"> after the </w:t>
      </w:r>
      <w:proofErr w:type="spellStart"/>
      <w:r>
        <w:rPr>
          <w:b/>
          <w:bCs/>
        </w:rPr>
        <w:t>boilerPartId</w:t>
      </w:r>
      <w:proofErr w:type="spellEnd"/>
      <w:r>
        <w:t xml:space="preserve"> </w:t>
      </w:r>
      <w:proofErr w:type="gramStart"/>
      <w:r>
        <w:t>placeholder</w:t>
      </w:r>
      <w:proofErr w:type="gramEnd"/>
    </w:p>
    <w:p w14:paraId="1608357A" w14:textId="77777777" w:rsidR="00AA0D82" w:rsidRDefault="00AA0D82" w:rsidP="00AA0D82">
      <w:pPr>
        <w:spacing w:before="120"/>
        <w:ind w:left="357"/>
      </w:pPr>
      <w:r>
        <w:rPr>
          <w:noProof/>
          <w:lang w:val="en-GB" w:eastAsia="en-GB"/>
        </w:rPr>
        <w:drawing>
          <wp:inline distT="0" distB="0" distL="0" distR="0" wp14:anchorId="3475619E" wp14:editId="162EC43E">
            <wp:extent cx="4851400" cy="3938739"/>
            <wp:effectExtent l="0" t="0" r="6350"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4864623" cy="3949474"/>
                    </a:xfrm>
                    <a:prstGeom prst="rect">
                      <a:avLst/>
                    </a:prstGeom>
                    <a:noFill/>
                    <a:ln>
                      <a:noFill/>
                    </a:ln>
                  </pic:spPr>
                </pic:pic>
              </a:graphicData>
            </a:graphic>
          </wp:inline>
        </w:drawing>
      </w:r>
    </w:p>
    <w:p w14:paraId="53F84257" w14:textId="77777777" w:rsidR="00AA0D82" w:rsidRDefault="00AA0D82" w:rsidP="00AA0D82">
      <w:pPr>
        <w:pStyle w:val="ListParagraph"/>
        <w:numPr>
          <w:ilvl w:val="0"/>
          <w:numId w:val="86"/>
        </w:numPr>
        <w:spacing w:before="120"/>
        <w:ind w:left="357" w:hanging="357"/>
        <w:contextualSpacing w:val="0"/>
      </w:pPr>
      <w:r>
        <w:t xml:space="preserve">In the </w:t>
      </w:r>
      <w:r>
        <w:rPr>
          <w:b/>
          <w:bCs/>
        </w:rPr>
        <w:t>Choose an operation</w:t>
      </w:r>
      <w:r>
        <w:t xml:space="preserve"> box for the new action, in the </w:t>
      </w:r>
      <w:r>
        <w:rPr>
          <w:b/>
          <w:bCs/>
        </w:rPr>
        <w:t>Search connectors and actions</w:t>
      </w:r>
      <w:r>
        <w:t xml:space="preserve"> box, enter </w:t>
      </w:r>
      <w:r>
        <w:rPr>
          <w:b/>
          <w:bCs/>
        </w:rPr>
        <w:t>Parse JSON</w:t>
      </w:r>
      <w:r>
        <w:t xml:space="preserve">, and then select the </w:t>
      </w:r>
      <w:r>
        <w:rPr>
          <w:b/>
          <w:bCs/>
        </w:rPr>
        <w:t xml:space="preserve">Parse JSON </w:t>
      </w:r>
      <w:r w:rsidRPr="008D7323">
        <w:t>action</w:t>
      </w:r>
      <w:r>
        <w:t>.</w:t>
      </w:r>
    </w:p>
    <w:p w14:paraId="7615E635" w14:textId="77777777" w:rsidR="00AA0D82" w:rsidRDefault="00AA0D82" w:rsidP="00AA0D82">
      <w:pPr>
        <w:pStyle w:val="ListParagraph"/>
        <w:numPr>
          <w:ilvl w:val="0"/>
          <w:numId w:val="86"/>
        </w:numPr>
        <w:spacing w:before="120"/>
        <w:ind w:left="357" w:hanging="357"/>
        <w:contextualSpacing w:val="0"/>
      </w:pPr>
      <w:r>
        <w:t xml:space="preserve">Rename the operation as </w:t>
      </w:r>
      <w:proofErr w:type="spellStart"/>
      <w:r>
        <w:rPr>
          <w:b/>
          <w:bCs/>
        </w:rPr>
        <w:t>ParseReservations</w:t>
      </w:r>
      <w:proofErr w:type="spellEnd"/>
      <w:r>
        <w:t>.</w:t>
      </w:r>
    </w:p>
    <w:p w14:paraId="412D80F4" w14:textId="77777777" w:rsidR="00AA0D82" w:rsidRPr="001F04E0" w:rsidRDefault="00AA0D82" w:rsidP="00AA0D82">
      <w:pPr>
        <w:pStyle w:val="ListParagraph"/>
        <w:numPr>
          <w:ilvl w:val="0"/>
          <w:numId w:val="86"/>
        </w:numPr>
        <w:spacing w:before="120"/>
        <w:ind w:left="357" w:hanging="357"/>
        <w:contextualSpacing w:val="0"/>
      </w:pPr>
      <w:r>
        <w:t xml:space="preserve">Set the </w:t>
      </w:r>
      <w:r>
        <w:rPr>
          <w:b/>
          <w:bCs/>
        </w:rPr>
        <w:t>Content</w:t>
      </w:r>
      <w:r>
        <w:t xml:space="preserve"> property to </w:t>
      </w:r>
      <w:r>
        <w:rPr>
          <w:b/>
          <w:bCs/>
        </w:rPr>
        <w:t>Body</w:t>
      </w:r>
      <w:r w:rsidRPr="009E7D0A">
        <w:rPr>
          <w:bCs/>
        </w:rPr>
        <w:t>.</w:t>
      </w:r>
    </w:p>
    <w:p w14:paraId="09B8FAAB" w14:textId="77777777" w:rsidR="00AA0D82" w:rsidRDefault="00AA0D82" w:rsidP="00AA0D82">
      <w:pPr>
        <w:pStyle w:val="ListParagraph"/>
        <w:numPr>
          <w:ilvl w:val="0"/>
          <w:numId w:val="86"/>
        </w:numPr>
        <w:spacing w:before="120"/>
        <w:ind w:left="357" w:hanging="357"/>
        <w:contextualSpacing w:val="0"/>
      </w:pPr>
      <w:r>
        <w:t xml:space="preserve">Enter the following schema, and then select </w:t>
      </w:r>
      <w:r>
        <w:rPr>
          <w:b/>
          <w:bCs/>
        </w:rPr>
        <w:t>+ New step</w:t>
      </w:r>
      <w:r>
        <w:t>:</w:t>
      </w:r>
    </w:p>
    <w:p w14:paraId="1875266C" w14:textId="77777777" w:rsidR="00AA0D82" w:rsidRDefault="00AA0D82" w:rsidP="00AA0D82">
      <w:pPr>
        <w:pStyle w:val="Code"/>
        <w:rPr>
          <w:lang w:val="nl-NL"/>
        </w:rPr>
      </w:pPr>
      <w:r w:rsidRPr="001F04E0">
        <w:rPr>
          <w:lang w:val="nl-NL"/>
        </w:rPr>
        <w:t>{</w:t>
      </w:r>
    </w:p>
    <w:p w14:paraId="614FCED4" w14:textId="77777777" w:rsidR="00AA0D82" w:rsidRDefault="00AA0D82" w:rsidP="00AA0D82">
      <w:pPr>
        <w:pStyle w:val="Code"/>
      </w:pPr>
      <w:r>
        <w:rPr>
          <w:lang w:val="nl-NL"/>
        </w:rPr>
        <w:t xml:space="preserve">    </w:t>
      </w:r>
      <w:r>
        <w:t>"type":</w:t>
      </w:r>
      <w:r>
        <w:rPr>
          <w:rFonts w:ascii="Cambria Math" w:hAnsi="Cambria Math" w:cs="Cambria Math"/>
        </w:rPr>
        <w:t> </w:t>
      </w:r>
      <w:r>
        <w:t xml:space="preserve">"object", </w:t>
      </w:r>
    </w:p>
    <w:p w14:paraId="4DBE93CD" w14:textId="77777777" w:rsidR="00AA0D82" w:rsidRDefault="00AA0D82" w:rsidP="00AA0D82">
      <w:pPr>
        <w:pStyle w:val="Code"/>
        <w:rPr>
          <w:lang w:val="nl-NL"/>
        </w:rPr>
      </w:pPr>
      <w:r>
        <w:rPr>
          <w:lang w:val="nl-NL"/>
        </w:rPr>
        <w:t xml:space="preserve">    </w:t>
      </w:r>
      <w:r w:rsidRPr="001F04E0">
        <w:rPr>
          <w:lang w:val="nl-NL"/>
        </w:rPr>
        <w:t>"properties":</w:t>
      </w:r>
      <w:r w:rsidRPr="001F04E0">
        <w:rPr>
          <w:rFonts w:ascii="Cambria Math" w:hAnsi="Cambria Math" w:cs="Cambria Math"/>
          <w:lang w:val="nl-NL"/>
        </w:rPr>
        <w:t> </w:t>
      </w:r>
      <w:r w:rsidRPr="001F04E0">
        <w:rPr>
          <w:lang w:val="nl-NL"/>
        </w:rPr>
        <w:t>{</w:t>
      </w:r>
    </w:p>
    <w:p w14:paraId="2338F1D2" w14:textId="77777777" w:rsidR="00AA0D82" w:rsidRDefault="00AA0D82" w:rsidP="00AA0D82">
      <w:pPr>
        <w:pStyle w:val="Code"/>
        <w:rPr>
          <w:lang w:val="nl-NL"/>
        </w:rPr>
      </w:pPr>
      <w:r>
        <w:rPr>
          <w:lang w:val="nl-NL"/>
        </w:rPr>
        <w:t xml:space="preserve">        </w:t>
      </w:r>
      <w:r w:rsidRPr="001F04E0">
        <w:rPr>
          <w:lang w:val="nl-NL"/>
        </w:rPr>
        <w:t>"id":</w:t>
      </w:r>
      <w:r w:rsidRPr="001F04E0">
        <w:rPr>
          <w:rFonts w:ascii="Cambria Math" w:hAnsi="Cambria Math" w:cs="Cambria Math"/>
          <w:lang w:val="nl-NL"/>
        </w:rPr>
        <w:t> </w:t>
      </w:r>
      <w:r w:rsidRPr="001F04E0">
        <w:rPr>
          <w:lang w:val="nl-NL"/>
        </w:rPr>
        <w:t>{</w:t>
      </w:r>
    </w:p>
    <w:p w14:paraId="5AA1D0AA" w14:textId="77777777" w:rsidR="00AA0D82" w:rsidRDefault="00AA0D82" w:rsidP="00AA0D82">
      <w:pPr>
        <w:pStyle w:val="Code"/>
      </w:pPr>
      <w:r>
        <w:rPr>
          <w:lang w:val="nl-NL"/>
        </w:rPr>
        <w:t xml:space="preserve">            </w:t>
      </w:r>
      <w:r w:rsidRPr="001F04E0">
        <w:rPr>
          <w:lang w:val="nl-NL"/>
        </w:rPr>
        <w:t>"type":</w:t>
      </w:r>
      <w:r w:rsidRPr="001F04E0">
        <w:rPr>
          <w:rFonts w:ascii="Cambria Math" w:hAnsi="Cambria Math" w:cs="Cambria Math"/>
          <w:lang w:val="nl-NL"/>
        </w:rPr>
        <w:t> </w:t>
      </w:r>
      <w:r w:rsidRPr="001F04E0">
        <w:rPr>
          <w:lang w:val="nl-NL"/>
        </w:rPr>
        <w:t>"integer"</w:t>
      </w:r>
    </w:p>
    <w:p w14:paraId="0CCEFFA0" w14:textId="77777777" w:rsidR="00AA0D82" w:rsidRDefault="00AA0D82" w:rsidP="00AA0D82">
      <w:pPr>
        <w:pStyle w:val="Code"/>
      </w:pPr>
      <w:r>
        <w:t xml:space="preserve">        },</w:t>
      </w:r>
    </w:p>
    <w:p w14:paraId="7C3145E2" w14:textId="77777777" w:rsidR="00AA0D82" w:rsidRDefault="00AA0D82" w:rsidP="00AA0D82">
      <w:pPr>
        <w:pStyle w:val="Code"/>
      </w:pPr>
      <w:r>
        <w:t xml:space="preserve">        "</w:t>
      </w:r>
      <w:proofErr w:type="spellStart"/>
      <w:r>
        <w:t>totalReservations</w:t>
      </w:r>
      <w:proofErr w:type="spellEnd"/>
      <w:r>
        <w:t>":</w:t>
      </w:r>
      <w:r>
        <w:rPr>
          <w:rFonts w:ascii="Cambria Math" w:hAnsi="Cambria Math" w:cs="Cambria Math"/>
        </w:rPr>
        <w:t> </w:t>
      </w:r>
      <w:r>
        <w:t>{</w:t>
      </w:r>
    </w:p>
    <w:p w14:paraId="0952E81D" w14:textId="77777777" w:rsidR="00AA0D82" w:rsidRDefault="00AA0D82" w:rsidP="00AA0D82">
      <w:pPr>
        <w:pStyle w:val="Code"/>
      </w:pPr>
      <w:r>
        <w:t xml:space="preserve">            "type":</w:t>
      </w:r>
      <w:r>
        <w:rPr>
          <w:rFonts w:ascii="Cambria Math" w:hAnsi="Cambria Math" w:cs="Cambria Math"/>
        </w:rPr>
        <w:t> </w:t>
      </w:r>
      <w:r>
        <w:t>"integer"</w:t>
      </w:r>
    </w:p>
    <w:p w14:paraId="4C9F617F" w14:textId="77777777" w:rsidR="00AA0D82" w:rsidRDefault="00AA0D82" w:rsidP="00AA0D82">
      <w:pPr>
        <w:pStyle w:val="Code"/>
      </w:pPr>
      <w:r>
        <w:t xml:space="preserve">        }</w:t>
      </w:r>
    </w:p>
    <w:p w14:paraId="196C317C" w14:textId="77777777" w:rsidR="00AA0D82" w:rsidRDefault="00AA0D82" w:rsidP="00AA0D82">
      <w:pPr>
        <w:pStyle w:val="Code"/>
      </w:pPr>
      <w:r>
        <w:t xml:space="preserve">    }</w:t>
      </w:r>
    </w:p>
    <w:p w14:paraId="66B32E8C" w14:textId="77777777" w:rsidR="00AA0D82" w:rsidRDefault="00AA0D82" w:rsidP="00AA0D82">
      <w:pPr>
        <w:pStyle w:val="Code"/>
      </w:pPr>
      <w:r>
        <w:lastRenderedPageBreak/>
        <w:t>}</w:t>
      </w:r>
    </w:p>
    <w:p w14:paraId="030D9C29" w14:textId="77777777" w:rsidR="00AA0D82" w:rsidRDefault="00AA0D82" w:rsidP="00AA0D82">
      <w:pPr>
        <w:pStyle w:val="ListParagraph"/>
        <w:spacing w:before="120"/>
        <w:ind w:left="357"/>
        <w:contextualSpacing w:val="0"/>
      </w:pPr>
      <w:r>
        <w:rPr>
          <w:noProof/>
          <w:lang w:val="en-GB" w:eastAsia="en-GB"/>
        </w:rPr>
        <w:drawing>
          <wp:inline distT="0" distB="0" distL="0" distR="0" wp14:anchorId="1B2B29D6" wp14:editId="61F0A9C4">
            <wp:extent cx="4438650" cy="3608063"/>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4454217" cy="3620717"/>
                    </a:xfrm>
                    <a:prstGeom prst="rect">
                      <a:avLst/>
                    </a:prstGeom>
                    <a:noFill/>
                    <a:ln>
                      <a:noFill/>
                    </a:ln>
                  </pic:spPr>
                </pic:pic>
              </a:graphicData>
            </a:graphic>
          </wp:inline>
        </w:drawing>
      </w:r>
    </w:p>
    <w:p w14:paraId="3C2C8891" w14:textId="77777777" w:rsidR="00AA0D82" w:rsidRDefault="00AA0D82" w:rsidP="00AA0D82">
      <w:pPr>
        <w:pStyle w:val="ListParagraph"/>
        <w:numPr>
          <w:ilvl w:val="0"/>
          <w:numId w:val="86"/>
        </w:numPr>
        <w:spacing w:before="120"/>
        <w:ind w:left="357" w:hanging="357"/>
        <w:contextualSpacing w:val="0"/>
      </w:pPr>
      <w:r>
        <w:t xml:space="preserve">In the </w:t>
      </w:r>
      <w:r>
        <w:rPr>
          <w:b/>
          <w:bCs/>
        </w:rPr>
        <w:t>Choose an operation</w:t>
      </w:r>
      <w:r>
        <w:t xml:space="preserve"> box for the new action, in the </w:t>
      </w:r>
      <w:r>
        <w:rPr>
          <w:b/>
          <w:bCs/>
        </w:rPr>
        <w:t>Search connectors and actions</w:t>
      </w:r>
      <w:r>
        <w:t xml:space="preserve"> box, enter </w:t>
      </w:r>
      <w:r>
        <w:rPr>
          <w:b/>
          <w:bCs/>
        </w:rPr>
        <w:t>Condition</w:t>
      </w:r>
      <w:r>
        <w:t xml:space="preserve">, and then select the </w:t>
      </w:r>
      <w:r>
        <w:rPr>
          <w:b/>
          <w:bCs/>
        </w:rPr>
        <w:t xml:space="preserve">Condition Control </w:t>
      </w:r>
      <w:r w:rsidRPr="008D7323">
        <w:t>action</w:t>
      </w:r>
      <w:r>
        <w:t>:</w:t>
      </w:r>
    </w:p>
    <w:p w14:paraId="137FFAF2" w14:textId="77777777" w:rsidR="00AA0D82" w:rsidRDefault="00AA0D82" w:rsidP="00AA0D82">
      <w:pPr>
        <w:pStyle w:val="ListParagraph"/>
        <w:spacing w:before="120"/>
        <w:ind w:left="357"/>
        <w:contextualSpacing w:val="0"/>
      </w:pPr>
      <w:r>
        <w:rPr>
          <w:noProof/>
          <w:lang w:val="en-GB" w:eastAsia="en-GB"/>
        </w:rPr>
        <w:drawing>
          <wp:inline distT="0" distB="0" distL="0" distR="0" wp14:anchorId="68ADB8CA" wp14:editId="6B970F7F">
            <wp:extent cx="4432300" cy="3606830"/>
            <wp:effectExtent l="0" t="0" r="635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4442420" cy="3615065"/>
                    </a:xfrm>
                    <a:prstGeom prst="rect">
                      <a:avLst/>
                    </a:prstGeom>
                    <a:noFill/>
                    <a:ln>
                      <a:noFill/>
                    </a:ln>
                  </pic:spPr>
                </pic:pic>
              </a:graphicData>
            </a:graphic>
          </wp:inline>
        </w:drawing>
      </w:r>
    </w:p>
    <w:p w14:paraId="2FCADF58" w14:textId="77777777" w:rsidR="00AA0D82" w:rsidRDefault="00AA0D82" w:rsidP="00AA0D82">
      <w:pPr>
        <w:pStyle w:val="ListParagraph"/>
        <w:numPr>
          <w:ilvl w:val="0"/>
          <w:numId w:val="86"/>
        </w:numPr>
        <w:spacing w:before="120"/>
        <w:ind w:left="357" w:hanging="357"/>
        <w:contextualSpacing w:val="0"/>
      </w:pPr>
      <w:r>
        <w:t xml:space="preserve">Rename the operation as </w:t>
      </w:r>
      <w:proofErr w:type="spellStart"/>
      <w:r>
        <w:rPr>
          <w:b/>
          <w:bCs/>
        </w:rPr>
        <w:t>CompareStock</w:t>
      </w:r>
      <w:proofErr w:type="spellEnd"/>
      <w:r>
        <w:t>.</w:t>
      </w:r>
    </w:p>
    <w:p w14:paraId="14E70D1C" w14:textId="77777777" w:rsidR="00AA0D82" w:rsidRDefault="00AA0D82" w:rsidP="00AA0D82">
      <w:pPr>
        <w:pStyle w:val="ListParagraph"/>
        <w:numPr>
          <w:ilvl w:val="0"/>
          <w:numId w:val="86"/>
        </w:numPr>
        <w:spacing w:before="120"/>
        <w:ind w:left="357" w:hanging="357"/>
        <w:contextualSpacing w:val="0"/>
      </w:pPr>
      <w:r>
        <w:t xml:space="preserve">Select the </w:t>
      </w:r>
      <w:r>
        <w:rPr>
          <w:b/>
          <w:bCs/>
        </w:rPr>
        <w:t>Choose a value</w:t>
      </w:r>
      <w:r>
        <w:t xml:space="preserve"> box. In the </w:t>
      </w:r>
      <w:r>
        <w:rPr>
          <w:b/>
          <w:bCs/>
        </w:rPr>
        <w:t xml:space="preserve">Add dynamic content </w:t>
      </w:r>
      <w:r>
        <w:t xml:space="preserve">box, on the </w:t>
      </w:r>
      <w:r>
        <w:rPr>
          <w:b/>
          <w:bCs/>
        </w:rPr>
        <w:t>Expression</w:t>
      </w:r>
      <w:r>
        <w:t xml:space="preserve"> tab, enter the following expression, and then select </w:t>
      </w:r>
      <w:r>
        <w:rPr>
          <w:b/>
          <w:bCs/>
        </w:rPr>
        <w:t>OK</w:t>
      </w:r>
      <w:r>
        <w:t>:</w:t>
      </w:r>
    </w:p>
    <w:p w14:paraId="7EEEB25A" w14:textId="77777777" w:rsidR="00AA0D82" w:rsidRPr="007A69CC" w:rsidRDefault="00AA0D82" w:rsidP="00AA0D82">
      <w:pPr>
        <w:pStyle w:val="Code"/>
      </w:pPr>
      <w:r w:rsidRPr="007A69CC">
        <w:rPr>
          <w:rStyle w:val="normaltextrun"/>
          <w:color w:val="000000"/>
          <w:lang w:val="en-GB"/>
        </w:rPr>
        <w:lastRenderedPageBreak/>
        <w:t>add(body('ParseReservations'</w:t>
      </w:r>
      <w:proofErr w:type="gramStart"/>
      <w:r w:rsidRPr="007A69CC">
        <w:rPr>
          <w:rStyle w:val="normaltextrun"/>
          <w:color w:val="000000"/>
          <w:lang w:val="en-GB"/>
        </w:rPr>
        <w:t>)?[</w:t>
      </w:r>
      <w:proofErr w:type="gramEnd"/>
      <w:r w:rsidRPr="007A69CC">
        <w:rPr>
          <w:rStyle w:val="normaltextrun"/>
          <w:color w:val="000000"/>
          <w:lang w:val="en-GB"/>
        </w:rPr>
        <w:t>'totalReservations'],</w:t>
      </w:r>
      <w:r w:rsidRPr="007A69CC">
        <w:rPr>
          <w:rStyle w:val="normaltextrun"/>
          <w:rFonts w:ascii="Cambria Math" w:hAnsi="Cambria Math" w:cs="Cambria Math"/>
          <w:color w:val="000000"/>
          <w:lang w:val="en-GB"/>
        </w:rPr>
        <w:t> </w:t>
      </w:r>
      <w:r w:rsidRPr="007A69CC">
        <w:rPr>
          <w:rStyle w:val="normaltextrun"/>
          <w:color w:val="000000"/>
          <w:lang w:val="en-GB"/>
        </w:rPr>
        <w:t>triggerBody()?['numberToReserve'])</w:t>
      </w:r>
    </w:p>
    <w:p w14:paraId="263D15F7" w14:textId="77777777" w:rsidR="00AA0D82" w:rsidRDefault="00AA0D82" w:rsidP="00AA0D82">
      <w:pPr>
        <w:pStyle w:val="ListParagraph"/>
        <w:spacing w:before="120"/>
        <w:ind w:left="357"/>
        <w:contextualSpacing w:val="0"/>
      </w:pPr>
      <w:r>
        <w:t>This expression calculates the sum of the number of items of the specified boiler part that are currently reserved, and the number requested by the engineer.</w:t>
      </w:r>
    </w:p>
    <w:p w14:paraId="10807488" w14:textId="77777777" w:rsidR="00AA0D82" w:rsidRDefault="00AA0D82" w:rsidP="00AA0D82">
      <w:pPr>
        <w:pStyle w:val="ListParagraph"/>
        <w:spacing w:before="120"/>
        <w:ind w:left="357"/>
        <w:contextualSpacing w:val="0"/>
      </w:pPr>
      <w:r>
        <w:rPr>
          <w:noProof/>
          <w:lang w:val="en-GB" w:eastAsia="en-GB"/>
        </w:rPr>
        <w:drawing>
          <wp:inline distT="0" distB="0" distL="0" distR="0" wp14:anchorId="1D3A6D7B" wp14:editId="6586C25A">
            <wp:extent cx="4476750" cy="363903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4491028" cy="3650640"/>
                    </a:xfrm>
                    <a:prstGeom prst="rect">
                      <a:avLst/>
                    </a:prstGeom>
                    <a:noFill/>
                    <a:ln>
                      <a:noFill/>
                    </a:ln>
                  </pic:spPr>
                </pic:pic>
              </a:graphicData>
            </a:graphic>
          </wp:inline>
        </w:drawing>
      </w:r>
    </w:p>
    <w:p w14:paraId="2B034A0B" w14:textId="77777777" w:rsidR="00AA0D82" w:rsidRDefault="00AA0D82" w:rsidP="00AA0D82">
      <w:pPr>
        <w:pStyle w:val="ListParagraph"/>
        <w:numPr>
          <w:ilvl w:val="0"/>
          <w:numId w:val="86"/>
        </w:numPr>
        <w:spacing w:before="120"/>
        <w:ind w:left="357" w:hanging="357"/>
        <w:contextualSpacing w:val="0"/>
      </w:pPr>
      <w:r>
        <w:t xml:space="preserve">In the condition drop-down list box, select </w:t>
      </w:r>
      <w:r>
        <w:rPr>
          <w:b/>
          <w:bCs/>
        </w:rPr>
        <w:t>is greater than</w:t>
      </w:r>
      <w:r>
        <w:t>.</w:t>
      </w:r>
    </w:p>
    <w:p w14:paraId="383C4A29" w14:textId="77777777" w:rsidR="00AA0D82" w:rsidRDefault="00AA0D82" w:rsidP="00AA0D82">
      <w:pPr>
        <w:pStyle w:val="ListParagraph"/>
        <w:numPr>
          <w:ilvl w:val="0"/>
          <w:numId w:val="86"/>
        </w:numPr>
        <w:spacing w:before="120"/>
        <w:ind w:left="357" w:hanging="357"/>
        <w:contextualSpacing w:val="0"/>
      </w:pPr>
      <w:r>
        <w:t xml:space="preserve">In the remaining </w:t>
      </w:r>
      <w:r>
        <w:rPr>
          <w:b/>
          <w:bCs/>
        </w:rPr>
        <w:t>Choose a value</w:t>
      </w:r>
      <w:r>
        <w:t xml:space="preserve"> box, in the </w:t>
      </w:r>
      <w:r>
        <w:rPr>
          <w:b/>
          <w:bCs/>
        </w:rPr>
        <w:t>Dynamic content</w:t>
      </w:r>
      <w:r>
        <w:t xml:space="preserve"> box, on the </w:t>
      </w:r>
      <w:r>
        <w:rPr>
          <w:b/>
          <w:bCs/>
        </w:rPr>
        <w:t>Dynamic content</w:t>
      </w:r>
      <w:r>
        <w:t xml:space="preserve"> tab, under </w:t>
      </w:r>
      <w:proofErr w:type="spellStart"/>
      <w:r>
        <w:rPr>
          <w:b/>
          <w:bCs/>
        </w:rPr>
        <w:t>ParseBoilerPart</w:t>
      </w:r>
      <w:proofErr w:type="spellEnd"/>
      <w:r>
        <w:t xml:space="preserve">, select </w:t>
      </w:r>
      <w:proofErr w:type="spellStart"/>
      <w:r>
        <w:rPr>
          <w:b/>
          <w:bCs/>
        </w:rPr>
        <w:t>numberInStock</w:t>
      </w:r>
      <w:proofErr w:type="spellEnd"/>
      <w:r>
        <w:t>:</w:t>
      </w:r>
    </w:p>
    <w:p w14:paraId="7BF5C947"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7DDAD926" wp14:editId="4FC97A91">
            <wp:extent cx="4464050" cy="362871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4472794" cy="3635818"/>
                    </a:xfrm>
                    <a:prstGeom prst="rect">
                      <a:avLst/>
                    </a:prstGeom>
                    <a:noFill/>
                    <a:ln>
                      <a:noFill/>
                    </a:ln>
                  </pic:spPr>
                </pic:pic>
              </a:graphicData>
            </a:graphic>
          </wp:inline>
        </w:drawing>
      </w:r>
    </w:p>
    <w:p w14:paraId="1F37A673" w14:textId="77777777" w:rsidR="00AA0D82" w:rsidRDefault="00AA0D82" w:rsidP="00AA0D82">
      <w:pPr>
        <w:pStyle w:val="ListParagraph"/>
        <w:numPr>
          <w:ilvl w:val="0"/>
          <w:numId w:val="86"/>
        </w:numPr>
        <w:spacing w:before="120"/>
        <w:ind w:left="357" w:hanging="357"/>
        <w:contextualSpacing w:val="0"/>
      </w:pPr>
      <w:r>
        <w:t xml:space="preserve">If the number of items required plus the number reserved is greater than the number in stock, then the app needs to place an order to replenish the inventory. In the </w:t>
      </w:r>
      <w:r w:rsidRPr="00014A95">
        <w:rPr>
          <w:b/>
          <w:bCs/>
        </w:rPr>
        <w:t>True</w:t>
      </w:r>
      <w:r>
        <w:t xml:space="preserve"> branch of the </w:t>
      </w:r>
      <w:proofErr w:type="spellStart"/>
      <w:r w:rsidRPr="00014A95">
        <w:rPr>
          <w:b/>
          <w:bCs/>
        </w:rPr>
        <w:t>CompareStock</w:t>
      </w:r>
      <w:proofErr w:type="spellEnd"/>
      <w:r>
        <w:t xml:space="preserve"> action, select </w:t>
      </w:r>
      <w:r w:rsidRPr="00014A95">
        <w:rPr>
          <w:b/>
          <w:bCs/>
        </w:rPr>
        <w:t>Add an action</w:t>
      </w:r>
      <w:r>
        <w:t>.</w:t>
      </w:r>
    </w:p>
    <w:p w14:paraId="34F954C8" w14:textId="77777777" w:rsidR="00AA0D82" w:rsidRDefault="00AA0D82" w:rsidP="00AA0D82">
      <w:pPr>
        <w:pStyle w:val="ListParagraph"/>
        <w:numPr>
          <w:ilvl w:val="0"/>
          <w:numId w:val="86"/>
        </w:numPr>
        <w:spacing w:before="120"/>
        <w:ind w:left="357" w:hanging="357"/>
        <w:contextualSpacing w:val="0"/>
      </w:pPr>
      <w:r>
        <w:t xml:space="preserve">On the </w:t>
      </w:r>
      <w:r>
        <w:rPr>
          <w:b/>
          <w:bCs/>
        </w:rPr>
        <w:t>All</w:t>
      </w:r>
      <w:r>
        <w:t xml:space="preserve"> tab for the new operation, select </w:t>
      </w:r>
      <w:r>
        <w:rPr>
          <w:b/>
          <w:bCs/>
        </w:rPr>
        <w:t>HTTP</w:t>
      </w:r>
      <w:r>
        <w:t xml:space="preserve">, and then select the </w:t>
      </w:r>
      <w:r>
        <w:rPr>
          <w:b/>
          <w:bCs/>
        </w:rPr>
        <w:t>HTTP</w:t>
      </w:r>
      <w:r>
        <w:t xml:space="preserve"> action.</w:t>
      </w:r>
    </w:p>
    <w:p w14:paraId="5C364FAD" w14:textId="77777777" w:rsidR="00AA0D82" w:rsidRPr="00B9635B" w:rsidRDefault="00AA0D82" w:rsidP="00AA0D82">
      <w:pPr>
        <w:pStyle w:val="ListParagraph"/>
        <w:numPr>
          <w:ilvl w:val="0"/>
          <w:numId w:val="86"/>
        </w:numPr>
        <w:spacing w:before="120"/>
        <w:ind w:left="357" w:hanging="357"/>
        <w:contextualSpacing w:val="0"/>
      </w:pPr>
      <w:r>
        <w:t xml:space="preserve">Rename the operation as </w:t>
      </w:r>
      <w:proofErr w:type="spellStart"/>
      <w:r>
        <w:rPr>
          <w:b/>
          <w:bCs/>
        </w:rPr>
        <w:t>PostOrder</w:t>
      </w:r>
      <w:proofErr w:type="spellEnd"/>
      <w:r w:rsidRPr="009E7D0A">
        <w:rPr>
          <w:bCs/>
        </w:rPr>
        <w:t>.</w:t>
      </w:r>
    </w:p>
    <w:p w14:paraId="2A9B8394" w14:textId="77777777" w:rsidR="00AA0D82" w:rsidRDefault="00AA0D82" w:rsidP="00AA0D82">
      <w:pPr>
        <w:pStyle w:val="ListParagraph"/>
        <w:numPr>
          <w:ilvl w:val="0"/>
          <w:numId w:val="86"/>
        </w:numPr>
        <w:spacing w:before="120"/>
        <w:ind w:left="357" w:hanging="357"/>
        <w:contextualSpacing w:val="0"/>
      </w:pPr>
      <w:r w:rsidRPr="00014A95">
        <w:t xml:space="preserve">Set the following properties for the </w:t>
      </w:r>
      <w:proofErr w:type="spellStart"/>
      <w:r w:rsidRPr="00C3794F">
        <w:rPr>
          <w:b/>
          <w:bCs/>
        </w:rPr>
        <w:t>PostOrder</w:t>
      </w:r>
      <w:proofErr w:type="spellEnd"/>
      <w:r w:rsidRPr="00014A95">
        <w:t xml:space="preserve"> operation:</w:t>
      </w:r>
    </w:p>
    <w:p w14:paraId="2B13958A" w14:textId="77777777" w:rsidR="00AA0D82" w:rsidRPr="00014A95" w:rsidRDefault="00AA0D82" w:rsidP="00AA0D82">
      <w:pPr>
        <w:pStyle w:val="ListParagraph"/>
        <w:numPr>
          <w:ilvl w:val="0"/>
          <w:numId w:val="88"/>
        </w:numPr>
        <w:spacing w:before="120"/>
        <w:contextualSpacing w:val="0"/>
      </w:pPr>
      <w:r>
        <w:t xml:space="preserve">Method: </w:t>
      </w:r>
      <w:r>
        <w:rPr>
          <w:b/>
          <w:bCs/>
        </w:rPr>
        <w:t>POST</w:t>
      </w:r>
    </w:p>
    <w:p w14:paraId="295CA1A1" w14:textId="77777777" w:rsidR="00AA0D82" w:rsidRPr="00773BB4" w:rsidRDefault="00AA0D82" w:rsidP="00AA0D82">
      <w:pPr>
        <w:pStyle w:val="ListParagraph"/>
        <w:numPr>
          <w:ilvl w:val="0"/>
          <w:numId w:val="88"/>
        </w:numPr>
        <w:spacing w:before="120"/>
        <w:contextualSpacing w:val="0"/>
      </w:pPr>
      <w:r w:rsidRPr="00C3794F">
        <w:t xml:space="preserve">URI: </w:t>
      </w:r>
      <w:r w:rsidRPr="00C3794F">
        <w:rPr>
          <w:b/>
          <w:bCs/>
        </w:rPr>
        <w:t>https://</w:t>
      </w:r>
      <w:r w:rsidRPr="00C3794F">
        <w:rPr>
          <w:b/>
          <w:bCs/>
          <w:i/>
          <w:iCs/>
        </w:rPr>
        <w:t>&lt;APIM name</w:t>
      </w:r>
      <w:proofErr w:type="gramStart"/>
      <w:r w:rsidRPr="00C3794F">
        <w:rPr>
          <w:b/>
          <w:bCs/>
          <w:i/>
          <w:iCs/>
        </w:rPr>
        <w:t>&gt;</w:t>
      </w:r>
      <w:r w:rsidRPr="00C3794F">
        <w:rPr>
          <w:b/>
          <w:bCs/>
        </w:rPr>
        <w:t>.azure-api.net</w:t>
      </w:r>
      <w:proofErr w:type="gramEnd"/>
      <w:r w:rsidRPr="00C3794F">
        <w:rPr>
          <w:b/>
          <w:bCs/>
        </w:rPr>
        <w:t>/</w:t>
      </w:r>
      <w:proofErr w:type="spellStart"/>
      <w:r w:rsidRPr="00C3794F">
        <w:rPr>
          <w:b/>
          <w:bCs/>
        </w:rPr>
        <w:t>api</w:t>
      </w:r>
      <w:proofErr w:type="spellEnd"/>
      <w:r w:rsidRPr="00C3794F">
        <w:rPr>
          <w:b/>
          <w:bCs/>
        </w:rPr>
        <w:t>/or</w:t>
      </w:r>
      <w:r>
        <w:rPr>
          <w:b/>
          <w:bCs/>
        </w:rPr>
        <w:t>ders</w:t>
      </w:r>
    </w:p>
    <w:p w14:paraId="61B176CD" w14:textId="77777777" w:rsidR="00AA0D82" w:rsidRPr="00773BB4" w:rsidRDefault="00AA0D82" w:rsidP="00AA0D82">
      <w:pPr>
        <w:pStyle w:val="ListParagraph"/>
        <w:numPr>
          <w:ilvl w:val="0"/>
          <w:numId w:val="88"/>
        </w:numPr>
        <w:spacing w:before="120"/>
        <w:contextualSpacing w:val="0"/>
      </w:pPr>
      <w:r>
        <w:t xml:space="preserve">In the </w:t>
      </w:r>
      <w:r w:rsidRPr="00773BB4">
        <w:rPr>
          <w:b/>
          <w:bCs/>
        </w:rPr>
        <w:t>Queries</w:t>
      </w:r>
      <w:r>
        <w:t xml:space="preserve"> table, in the first row, enter the key </w:t>
      </w:r>
      <w:proofErr w:type="spellStart"/>
      <w:r w:rsidRPr="00773BB4">
        <w:rPr>
          <w:b/>
          <w:bCs/>
        </w:rPr>
        <w:t>boilerPartId</w:t>
      </w:r>
      <w:proofErr w:type="spellEnd"/>
      <w:r w:rsidRPr="00773BB4">
        <w:t>. For the value</w:t>
      </w:r>
      <w:r>
        <w:t xml:space="preserve"> in the </w:t>
      </w:r>
      <w:r w:rsidRPr="00773BB4">
        <w:rPr>
          <w:b/>
          <w:bCs/>
        </w:rPr>
        <w:t>Add dynamic content</w:t>
      </w:r>
      <w:r>
        <w:t xml:space="preserve"> box, on the </w:t>
      </w:r>
      <w:r w:rsidRPr="00773BB4">
        <w:rPr>
          <w:b/>
          <w:bCs/>
        </w:rPr>
        <w:t>Dynamic content</w:t>
      </w:r>
      <w:r>
        <w:t xml:space="preserve"> tab, select </w:t>
      </w:r>
      <w:proofErr w:type="spellStart"/>
      <w:proofErr w:type="gramStart"/>
      <w:r w:rsidRPr="00773BB4">
        <w:rPr>
          <w:b/>
          <w:bCs/>
        </w:rPr>
        <w:t>boilerPartId</w:t>
      </w:r>
      <w:proofErr w:type="spellEnd"/>
      <w:proofErr w:type="gramEnd"/>
      <w:r w:rsidRPr="00773BB4">
        <w:rPr>
          <w:b/>
          <w:bCs/>
        </w:rPr>
        <w:t xml:space="preserve"> </w:t>
      </w:r>
    </w:p>
    <w:p w14:paraId="70278417" w14:textId="77777777" w:rsidR="00AA0D82" w:rsidRDefault="00AA0D82" w:rsidP="00AA0D82">
      <w:pPr>
        <w:pStyle w:val="ListParagraph"/>
        <w:numPr>
          <w:ilvl w:val="0"/>
          <w:numId w:val="88"/>
        </w:numPr>
        <w:spacing w:before="120"/>
        <w:contextualSpacing w:val="0"/>
      </w:pPr>
      <w:r w:rsidRPr="00773BB4">
        <w:t>In the second row</w:t>
      </w:r>
      <w:r>
        <w:t xml:space="preserve"> of the </w:t>
      </w:r>
      <w:r>
        <w:rPr>
          <w:b/>
          <w:bCs/>
        </w:rPr>
        <w:t>Queries</w:t>
      </w:r>
      <w:r>
        <w:t xml:space="preserve"> table, enter the key </w:t>
      </w:r>
      <w:r>
        <w:rPr>
          <w:b/>
          <w:bCs/>
        </w:rPr>
        <w:t>quantity</w:t>
      </w:r>
      <w:r>
        <w:t xml:space="preserve">. In the value field, enter </w:t>
      </w:r>
      <w:r>
        <w:rPr>
          <w:b/>
          <w:bCs/>
        </w:rPr>
        <w:t>50</w:t>
      </w:r>
      <w:r>
        <w:t>:</w:t>
      </w:r>
    </w:p>
    <w:p w14:paraId="37035C98" w14:textId="77777777" w:rsidR="00AA0D82" w:rsidRPr="00773BB4" w:rsidRDefault="00AA0D82" w:rsidP="00AA0D82">
      <w:pPr>
        <w:spacing w:before="120"/>
        <w:ind w:left="357"/>
      </w:pPr>
      <w:r>
        <w:rPr>
          <w:noProof/>
          <w:lang w:val="en-GB" w:eastAsia="en-GB"/>
        </w:rPr>
        <w:lastRenderedPageBreak/>
        <w:drawing>
          <wp:inline distT="0" distB="0" distL="0" distR="0" wp14:anchorId="7F6FFEF0" wp14:editId="06943D78">
            <wp:extent cx="4800600" cy="3898028"/>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4809516" cy="3905268"/>
                    </a:xfrm>
                    <a:prstGeom prst="rect">
                      <a:avLst/>
                    </a:prstGeom>
                    <a:noFill/>
                    <a:ln>
                      <a:noFill/>
                    </a:ln>
                  </pic:spPr>
                </pic:pic>
              </a:graphicData>
            </a:graphic>
          </wp:inline>
        </w:drawing>
      </w:r>
    </w:p>
    <w:p w14:paraId="1703FEF9" w14:textId="77777777" w:rsidR="00AA0D82" w:rsidRDefault="00AA0D82" w:rsidP="00AA0D82">
      <w:pPr>
        <w:pStyle w:val="ListParagraph"/>
        <w:spacing w:before="120"/>
        <w:ind w:left="357"/>
        <w:contextualSpacing w:val="0"/>
      </w:pPr>
      <w:r>
        <w:t>The Logic App will automatically order 50 items of the specified part when stock is running low.</w:t>
      </w:r>
    </w:p>
    <w:p w14:paraId="0F596270" w14:textId="77777777" w:rsidR="00AA0D82" w:rsidRDefault="00AA0D82" w:rsidP="00AA0D82">
      <w:pPr>
        <w:pStyle w:val="Note"/>
        <w:ind w:left="357"/>
      </w:pPr>
      <w:r w:rsidRPr="002D7491">
        <w:rPr>
          <w:b/>
          <w:bCs/>
        </w:rPr>
        <w:t>Note</w:t>
      </w:r>
      <w:r>
        <w:t>: The Logic App assumes that the engineer will nor actually attempt to reserve more than 50 items of a specified part in a single request!</w:t>
      </w:r>
    </w:p>
    <w:p w14:paraId="73221D34" w14:textId="77777777" w:rsidR="00AA0D82" w:rsidRDefault="00AA0D82" w:rsidP="00AA0D82">
      <w:pPr>
        <w:pStyle w:val="ListParagraph"/>
        <w:numPr>
          <w:ilvl w:val="0"/>
          <w:numId w:val="86"/>
        </w:numPr>
        <w:spacing w:before="120"/>
        <w:ind w:left="357" w:hanging="357"/>
        <w:contextualSpacing w:val="0"/>
      </w:pPr>
      <w:r>
        <w:t xml:space="preserve">Leave the </w:t>
      </w:r>
      <w:r>
        <w:rPr>
          <w:b/>
          <w:bCs/>
        </w:rPr>
        <w:t>False</w:t>
      </w:r>
      <w:r>
        <w:t xml:space="preserve"> branch of the </w:t>
      </w:r>
      <w:proofErr w:type="spellStart"/>
      <w:r w:rsidRPr="00014A95">
        <w:rPr>
          <w:b/>
          <w:bCs/>
        </w:rPr>
        <w:t>CompareStock</w:t>
      </w:r>
      <w:proofErr w:type="spellEnd"/>
      <w:r>
        <w:t xml:space="preserve"> action empty.</w:t>
      </w:r>
    </w:p>
    <w:p w14:paraId="7EC74EC5" w14:textId="77777777" w:rsidR="00AA0D82" w:rsidRDefault="00AA0D82" w:rsidP="00AA0D82">
      <w:pPr>
        <w:pStyle w:val="ListParagraph"/>
        <w:numPr>
          <w:ilvl w:val="0"/>
          <w:numId w:val="86"/>
        </w:numPr>
        <w:spacing w:before="120"/>
        <w:ind w:left="357" w:hanging="357"/>
        <w:contextualSpacing w:val="0"/>
      </w:pPr>
      <w:r>
        <w:t xml:space="preserve">Below the </w:t>
      </w:r>
      <w:proofErr w:type="spellStart"/>
      <w:r w:rsidRPr="00014A95">
        <w:rPr>
          <w:b/>
          <w:bCs/>
        </w:rPr>
        <w:t>CompareStock</w:t>
      </w:r>
      <w:proofErr w:type="spellEnd"/>
      <w:r>
        <w:t xml:space="preserve"> action, select </w:t>
      </w:r>
      <w:r>
        <w:rPr>
          <w:b/>
          <w:bCs/>
        </w:rPr>
        <w:t>+ New step</w:t>
      </w:r>
      <w:r>
        <w:t>.</w:t>
      </w:r>
    </w:p>
    <w:p w14:paraId="3F25D793" w14:textId="77777777" w:rsidR="00AA0D82" w:rsidRDefault="00AA0D82" w:rsidP="00AA0D82">
      <w:pPr>
        <w:pStyle w:val="ListParagraph"/>
        <w:numPr>
          <w:ilvl w:val="0"/>
          <w:numId w:val="86"/>
        </w:numPr>
        <w:spacing w:before="120"/>
        <w:ind w:left="357" w:hanging="357"/>
        <w:contextualSpacing w:val="0"/>
      </w:pPr>
      <w:r>
        <w:t xml:space="preserve">On the </w:t>
      </w:r>
      <w:r>
        <w:rPr>
          <w:b/>
          <w:bCs/>
        </w:rPr>
        <w:t>All</w:t>
      </w:r>
      <w:r>
        <w:t xml:space="preserve"> tab for the new operation, select </w:t>
      </w:r>
      <w:r>
        <w:rPr>
          <w:b/>
          <w:bCs/>
        </w:rPr>
        <w:t>HTTP</w:t>
      </w:r>
      <w:r>
        <w:t xml:space="preserve">, and then select the </w:t>
      </w:r>
      <w:r>
        <w:rPr>
          <w:b/>
          <w:bCs/>
        </w:rPr>
        <w:t>HTTP</w:t>
      </w:r>
      <w:r>
        <w:t xml:space="preserve"> action.</w:t>
      </w:r>
    </w:p>
    <w:p w14:paraId="29CBED8F" w14:textId="77777777" w:rsidR="00AA0D82" w:rsidRPr="00014A95" w:rsidRDefault="00AA0D82" w:rsidP="00AA0D82">
      <w:pPr>
        <w:pStyle w:val="ListParagraph"/>
        <w:numPr>
          <w:ilvl w:val="0"/>
          <w:numId w:val="86"/>
        </w:numPr>
        <w:spacing w:before="120"/>
        <w:ind w:left="357" w:hanging="357"/>
        <w:contextualSpacing w:val="0"/>
      </w:pPr>
      <w:r>
        <w:t xml:space="preserve">Rename the operation as </w:t>
      </w:r>
      <w:proofErr w:type="spellStart"/>
      <w:r>
        <w:rPr>
          <w:b/>
          <w:bCs/>
        </w:rPr>
        <w:t>PostReservation</w:t>
      </w:r>
      <w:proofErr w:type="spellEnd"/>
      <w:r w:rsidRPr="009E7D0A">
        <w:rPr>
          <w:bCs/>
        </w:rPr>
        <w:t>.</w:t>
      </w:r>
    </w:p>
    <w:p w14:paraId="0F65418C" w14:textId="77777777" w:rsidR="00AA0D82" w:rsidRDefault="00AA0D82" w:rsidP="00AA0D82">
      <w:pPr>
        <w:pStyle w:val="ListParagraph"/>
        <w:numPr>
          <w:ilvl w:val="0"/>
          <w:numId w:val="86"/>
        </w:numPr>
        <w:spacing w:before="120"/>
        <w:ind w:left="357" w:hanging="357"/>
        <w:contextualSpacing w:val="0"/>
      </w:pPr>
      <w:r w:rsidRPr="00014A95">
        <w:t xml:space="preserve">Set the following properties for the </w:t>
      </w:r>
      <w:proofErr w:type="spellStart"/>
      <w:r w:rsidRPr="00C3794F">
        <w:rPr>
          <w:b/>
          <w:bCs/>
        </w:rPr>
        <w:t>Pos</w:t>
      </w:r>
      <w:r>
        <w:rPr>
          <w:b/>
          <w:bCs/>
        </w:rPr>
        <w:t>tReservation</w:t>
      </w:r>
      <w:proofErr w:type="spellEnd"/>
      <w:r w:rsidRPr="00014A95">
        <w:t xml:space="preserve"> operation:</w:t>
      </w:r>
    </w:p>
    <w:p w14:paraId="3A904CFC" w14:textId="77777777" w:rsidR="00AA0D82" w:rsidRPr="00014A95" w:rsidRDefault="00AA0D82" w:rsidP="00AA0D82">
      <w:pPr>
        <w:pStyle w:val="ListParagraph"/>
        <w:numPr>
          <w:ilvl w:val="0"/>
          <w:numId w:val="88"/>
        </w:numPr>
        <w:spacing w:before="120"/>
        <w:contextualSpacing w:val="0"/>
      </w:pPr>
      <w:r>
        <w:t xml:space="preserve">Method: </w:t>
      </w:r>
      <w:r>
        <w:rPr>
          <w:b/>
          <w:bCs/>
        </w:rPr>
        <w:t>POST</w:t>
      </w:r>
    </w:p>
    <w:p w14:paraId="4CE63112" w14:textId="77777777" w:rsidR="00AA0D82" w:rsidRPr="00A504B8" w:rsidRDefault="00AA0D82" w:rsidP="00AA0D82">
      <w:pPr>
        <w:pStyle w:val="ListParagraph"/>
        <w:numPr>
          <w:ilvl w:val="0"/>
          <w:numId w:val="88"/>
        </w:numPr>
        <w:spacing w:before="120"/>
        <w:contextualSpacing w:val="0"/>
        <w:rPr>
          <w:lang w:val="it-IT"/>
        </w:rPr>
      </w:pPr>
      <w:r w:rsidRPr="00A504B8">
        <w:rPr>
          <w:lang w:val="it-IT"/>
        </w:rPr>
        <w:t xml:space="preserve">URI: </w:t>
      </w:r>
      <w:r w:rsidRPr="00A504B8">
        <w:rPr>
          <w:b/>
          <w:bCs/>
          <w:lang w:val="it-IT"/>
        </w:rPr>
        <w:t>https://</w:t>
      </w:r>
      <w:r w:rsidRPr="00A504B8">
        <w:rPr>
          <w:b/>
          <w:bCs/>
          <w:i/>
          <w:iCs/>
          <w:lang w:val="it-IT"/>
        </w:rPr>
        <w:t>&lt;APIM name&gt;</w:t>
      </w:r>
      <w:r w:rsidRPr="00A504B8">
        <w:rPr>
          <w:b/>
          <w:bCs/>
          <w:lang w:val="it-IT"/>
        </w:rPr>
        <w:t>.azure-api.net/api/reser</w:t>
      </w:r>
      <w:r>
        <w:rPr>
          <w:b/>
          <w:bCs/>
          <w:lang w:val="it-IT"/>
        </w:rPr>
        <w:t>vations</w:t>
      </w:r>
    </w:p>
    <w:p w14:paraId="35F54AFE" w14:textId="77777777" w:rsidR="00AA0D82" w:rsidRPr="00A504B8" w:rsidRDefault="00AA0D82" w:rsidP="00901D9B">
      <w:pPr>
        <w:pStyle w:val="ListParagraph"/>
        <w:numPr>
          <w:ilvl w:val="0"/>
          <w:numId w:val="88"/>
        </w:numPr>
        <w:spacing w:before="120"/>
        <w:ind w:left="714" w:hanging="357"/>
        <w:contextualSpacing w:val="0"/>
      </w:pPr>
      <w:r>
        <w:t xml:space="preserve">In the </w:t>
      </w:r>
      <w:r w:rsidRPr="00901D9B">
        <w:rPr>
          <w:b/>
          <w:bCs/>
        </w:rPr>
        <w:t>Queries</w:t>
      </w:r>
      <w:r>
        <w:t xml:space="preserve"> table, in the first row, enter the key </w:t>
      </w:r>
      <w:proofErr w:type="spellStart"/>
      <w:r w:rsidRPr="00901D9B">
        <w:rPr>
          <w:b/>
          <w:bCs/>
        </w:rPr>
        <w:t>boilerPartId</w:t>
      </w:r>
      <w:proofErr w:type="spellEnd"/>
      <w:r w:rsidRPr="00773BB4">
        <w:t>. For the value</w:t>
      </w:r>
      <w:r>
        <w:t xml:space="preserve"> in the </w:t>
      </w:r>
      <w:r w:rsidRPr="00901D9B">
        <w:rPr>
          <w:b/>
          <w:bCs/>
        </w:rPr>
        <w:t>Add dynamic content</w:t>
      </w:r>
      <w:r>
        <w:t xml:space="preserve"> box, on the </w:t>
      </w:r>
      <w:r w:rsidRPr="00901D9B">
        <w:rPr>
          <w:b/>
          <w:bCs/>
        </w:rPr>
        <w:t>Dynamic content</w:t>
      </w:r>
      <w:r>
        <w:t xml:space="preserve"> tab, select </w:t>
      </w:r>
      <w:proofErr w:type="spellStart"/>
      <w:r w:rsidRPr="00901D9B">
        <w:rPr>
          <w:b/>
          <w:bCs/>
        </w:rPr>
        <w:t>boilerPartId</w:t>
      </w:r>
      <w:proofErr w:type="spellEnd"/>
      <w:r w:rsidRPr="00A504B8">
        <w:t>.</w:t>
      </w:r>
    </w:p>
    <w:p w14:paraId="1E4AC8BE" w14:textId="77777777" w:rsidR="00AA0D82" w:rsidRPr="00A504B8" w:rsidRDefault="00AA0D82" w:rsidP="00901D9B">
      <w:pPr>
        <w:pStyle w:val="ListParagraph"/>
        <w:numPr>
          <w:ilvl w:val="0"/>
          <w:numId w:val="88"/>
        </w:numPr>
        <w:spacing w:before="120"/>
        <w:ind w:left="714" w:hanging="357"/>
        <w:contextualSpacing w:val="0"/>
      </w:pPr>
      <w:r>
        <w:t xml:space="preserve">In the second row, enter the key </w:t>
      </w:r>
      <w:proofErr w:type="spellStart"/>
      <w:r>
        <w:rPr>
          <w:b/>
          <w:bCs/>
        </w:rPr>
        <w:t>engineerId</w:t>
      </w:r>
      <w:proofErr w:type="spellEnd"/>
      <w:r w:rsidRPr="00773BB4">
        <w:t>. For the value</w:t>
      </w:r>
      <w:r>
        <w:t xml:space="preserve"> in the </w:t>
      </w:r>
      <w:r w:rsidRPr="00773BB4">
        <w:rPr>
          <w:b/>
          <w:bCs/>
        </w:rPr>
        <w:t>Add dynamic content</w:t>
      </w:r>
      <w:r>
        <w:t xml:space="preserve"> box, on the </w:t>
      </w:r>
      <w:r w:rsidRPr="00773BB4">
        <w:rPr>
          <w:b/>
          <w:bCs/>
        </w:rPr>
        <w:t>Dynamic content</w:t>
      </w:r>
      <w:r>
        <w:t xml:space="preserve"> tab, select </w:t>
      </w:r>
      <w:proofErr w:type="spellStart"/>
      <w:proofErr w:type="gramStart"/>
      <w:r>
        <w:rPr>
          <w:b/>
          <w:bCs/>
        </w:rPr>
        <w:t>engineerId</w:t>
      </w:r>
      <w:proofErr w:type="spellEnd"/>
      <w:proofErr w:type="gramEnd"/>
    </w:p>
    <w:p w14:paraId="3603EC07" w14:textId="77777777" w:rsidR="00AA0D82" w:rsidRPr="00773BB4" w:rsidRDefault="00AA0D82" w:rsidP="00AA0D82">
      <w:pPr>
        <w:pStyle w:val="ListParagraph"/>
        <w:numPr>
          <w:ilvl w:val="0"/>
          <w:numId w:val="88"/>
        </w:numPr>
        <w:spacing w:before="120"/>
        <w:contextualSpacing w:val="0"/>
      </w:pPr>
      <w:r>
        <w:t xml:space="preserve">In the third row, enter the key </w:t>
      </w:r>
      <w:proofErr w:type="spellStart"/>
      <w:r>
        <w:rPr>
          <w:b/>
          <w:bCs/>
        </w:rPr>
        <w:t>quantityToReserve</w:t>
      </w:r>
      <w:proofErr w:type="spellEnd"/>
      <w:r w:rsidRPr="00773BB4">
        <w:t>. For the value</w:t>
      </w:r>
      <w:r>
        <w:t xml:space="preserve"> in the </w:t>
      </w:r>
      <w:r w:rsidRPr="00773BB4">
        <w:rPr>
          <w:b/>
          <w:bCs/>
        </w:rPr>
        <w:t>Add dynamic content</w:t>
      </w:r>
      <w:r>
        <w:t xml:space="preserve"> box, on the </w:t>
      </w:r>
      <w:r w:rsidRPr="00773BB4">
        <w:rPr>
          <w:b/>
          <w:bCs/>
        </w:rPr>
        <w:t>Dynamic content</w:t>
      </w:r>
      <w:r>
        <w:t xml:space="preserve"> tab, select </w:t>
      </w:r>
      <w:proofErr w:type="spellStart"/>
      <w:proofErr w:type="gramStart"/>
      <w:r>
        <w:rPr>
          <w:b/>
          <w:bCs/>
        </w:rPr>
        <w:t>numberToReserve</w:t>
      </w:r>
      <w:proofErr w:type="spellEnd"/>
      <w:proofErr w:type="gramEnd"/>
    </w:p>
    <w:p w14:paraId="4F829B90" w14:textId="77777777" w:rsidR="00AA0D82" w:rsidRDefault="00AA0D82" w:rsidP="00AA0D82">
      <w:pPr>
        <w:pStyle w:val="ListParagraph"/>
        <w:numPr>
          <w:ilvl w:val="0"/>
          <w:numId w:val="86"/>
        </w:numPr>
        <w:spacing w:before="120"/>
        <w:ind w:left="357" w:hanging="357"/>
        <w:contextualSpacing w:val="0"/>
      </w:pPr>
      <w:r>
        <w:t xml:space="preserve">Select </w:t>
      </w:r>
      <w:r>
        <w:rPr>
          <w:b/>
          <w:bCs/>
        </w:rPr>
        <w:t>+ New Step</w:t>
      </w:r>
      <w:r>
        <w:t xml:space="preserve">. In the </w:t>
      </w:r>
      <w:r>
        <w:rPr>
          <w:b/>
          <w:bCs/>
        </w:rPr>
        <w:t>Choose an operation</w:t>
      </w:r>
      <w:r>
        <w:t xml:space="preserve"> box, search </w:t>
      </w:r>
      <w:proofErr w:type="gramStart"/>
      <w:r>
        <w:t>for</w:t>
      </w:r>
      <w:proofErr w:type="gramEnd"/>
      <w:r>
        <w:t xml:space="preserve"> and select the </w:t>
      </w:r>
      <w:r>
        <w:rPr>
          <w:b/>
          <w:bCs/>
        </w:rPr>
        <w:t>Response</w:t>
      </w:r>
      <w:r>
        <w:t xml:space="preserve"> action.</w:t>
      </w:r>
    </w:p>
    <w:p w14:paraId="6096C70A" w14:textId="77777777" w:rsidR="00AA0D82" w:rsidRDefault="00AA0D82" w:rsidP="00AA0D82">
      <w:pPr>
        <w:pStyle w:val="ListParagraph"/>
        <w:numPr>
          <w:ilvl w:val="0"/>
          <w:numId w:val="86"/>
        </w:numPr>
        <w:spacing w:before="120"/>
        <w:ind w:left="357" w:hanging="357"/>
        <w:contextualSpacing w:val="0"/>
      </w:pPr>
      <w:r>
        <w:t xml:space="preserve">Set the following properties for the </w:t>
      </w:r>
      <w:r w:rsidRPr="00593D69">
        <w:rPr>
          <w:b/>
          <w:bCs/>
        </w:rPr>
        <w:t>Response</w:t>
      </w:r>
      <w:r>
        <w:t xml:space="preserve"> action:</w:t>
      </w:r>
    </w:p>
    <w:p w14:paraId="135EC1C6" w14:textId="77777777" w:rsidR="00AA0D82" w:rsidRDefault="00AA0D82" w:rsidP="00AA0D82">
      <w:pPr>
        <w:pStyle w:val="ListParagraph"/>
        <w:numPr>
          <w:ilvl w:val="0"/>
          <w:numId w:val="93"/>
        </w:numPr>
        <w:spacing w:before="120"/>
        <w:contextualSpacing w:val="0"/>
      </w:pPr>
      <w:r>
        <w:t xml:space="preserve">Status Code: </w:t>
      </w:r>
      <w:r w:rsidRPr="00593D69">
        <w:rPr>
          <w:b/>
          <w:bCs/>
        </w:rPr>
        <w:t>200</w:t>
      </w:r>
    </w:p>
    <w:p w14:paraId="353C7510" w14:textId="77777777" w:rsidR="00AA0D82" w:rsidRDefault="00AA0D82" w:rsidP="00AA0D82">
      <w:pPr>
        <w:pStyle w:val="ListParagraph"/>
        <w:numPr>
          <w:ilvl w:val="0"/>
          <w:numId w:val="93"/>
        </w:numPr>
        <w:spacing w:before="120"/>
        <w:contextualSpacing w:val="0"/>
      </w:pPr>
      <w:r>
        <w:lastRenderedPageBreak/>
        <w:t xml:space="preserve">Headers: Key – </w:t>
      </w:r>
      <w:r w:rsidRPr="00593D69">
        <w:rPr>
          <w:b/>
          <w:bCs/>
        </w:rPr>
        <w:t>content-type</w:t>
      </w:r>
      <w:r>
        <w:t xml:space="preserve">, Value – </w:t>
      </w:r>
      <w:r w:rsidRPr="00593D69">
        <w:rPr>
          <w:b/>
          <w:bCs/>
        </w:rPr>
        <w:t>application/json</w:t>
      </w:r>
    </w:p>
    <w:p w14:paraId="6B63C020" w14:textId="77777777" w:rsidR="00AA0D82" w:rsidRDefault="00AA0D82" w:rsidP="00AA0D82">
      <w:pPr>
        <w:pStyle w:val="ListParagraph"/>
        <w:numPr>
          <w:ilvl w:val="0"/>
          <w:numId w:val="93"/>
        </w:numPr>
        <w:spacing w:before="120"/>
        <w:contextualSpacing w:val="0"/>
      </w:pPr>
      <w:r>
        <w:t xml:space="preserve">Body: In the </w:t>
      </w:r>
      <w:r>
        <w:rPr>
          <w:b/>
          <w:bCs/>
        </w:rPr>
        <w:t>Dynamic content</w:t>
      </w:r>
      <w:r>
        <w:t xml:space="preserve"> box, select the </w:t>
      </w:r>
      <w:r>
        <w:rPr>
          <w:b/>
          <w:bCs/>
        </w:rPr>
        <w:t>Body</w:t>
      </w:r>
      <w:r>
        <w:t xml:space="preserve"> element from the </w:t>
      </w:r>
      <w:proofErr w:type="spellStart"/>
      <w:r>
        <w:rPr>
          <w:b/>
          <w:bCs/>
        </w:rPr>
        <w:t>PostReservation</w:t>
      </w:r>
      <w:proofErr w:type="spellEnd"/>
      <w:r>
        <w:t xml:space="preserve"> request. This is the body returned when the reservation is made:</w:t>
      </w:r>
    </w:p>
    <w:p w14:paraId="6CCE793E" w14:textId="77777777" w:rsidR="00AA0D82" w:rsidRDefault="00AA0D82" w:rsidP="00AA0D82">
      <w:pPr>
        <w:spacing w:before="120"/>
        <w:ind w:left="357"/>
      </w:pPr>
      <w:r>
        <w:rPr>
          <w:noProof/>
          <w:lang w:val="en-GB" w:eastAsia="en-GB"/>
        </w:rPr>
        <w:drawing>
          <wp:inline distT="0" distB="0" distL="0" distR="0" wp14:anchorId="0006D6E0" wp14:editId="216DFE48">
            <wp:extent cx="4794250" cy="3911993"/>
            <wp:effectExtent l="0" t="0" r="635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4802652" cy="3918849"/>
                    </a:xfrm>
                    <a:prstGeom prst="rect">
                      <a:avLst/>
                    </a:prstGeom>
                    <a:noFill/>
                    <a:ln>
                      <a:noFill/>
                    </a:ln>
                  </pic:spPr>
                </pic:pic>
              </a:graphicData>
            </a:graphic>
          </wp:inline>
        </w:drawing>
      </w:r>
    </w:p>
    <w:p w14:paraId="480E35D6" w14:textId="77777777" w:rsidR="00AA0D82" w:rsidRDefault="00AA0D82" w:rsidP="00AA0D82">
      <w:pPr>
        <w:pStyle w:val="ListParagraph"/>
        <w:numPr>
          <w:ilvl w:val="0"/>
          <w:numId w:val="86"/>
        </w:numPr>
        <w:spacing w:before="120"/>
        <w:ind w:left="357" w:hanging="357"/>
        <w:contextualSpacing w:val="0"/>
      </w:pPr>
      <w:r>
        <w:t xml:space="preserve">In the top left of the </w:t>
      </w:r>
      <w:r w:rsidRPr="009E7D0A">
        <w:rPr>
          <w:b/>
        </w:rPr>
        <w:t>Logic Apps Designer</w:t>
      </w:r>
      <w:r>
        <w:t xml:space="preserve"> page, select </w:t>
      </w:r>
      <w:r>
        <w:rPr>
          <w:b/>
          <w:bCs/>
        </w:rPr>
        <w:t>Save</w:t>
      </w:r>
      <w:r>
        <w:t>. Verify that the Logic App saves without any errors.</w:t>
      </w:r>
    </w:p>
    <w:p w14:paraId="64342563" w14:textId="417242A9" w:rsidR="00AA0D82" w:rsidRDefault="00AA0D82" w:rsidP="00AA0D82">
      <w:pPr>
        <w:spacing w:before="120"/>
      </w:pPr>
      <w:r>
        <w:t xml:space="preserve">To create the custom connector that the </w:t>
      </w:r>
      <w:r w:rsidR="00721972">
        <w:t>app</w:t>
      </w:r>
      <w:r>
        <w:t xml:space="preserve"> can use to trigger the Logic App, Kiana performs the following steps while still in the Azure portal:</w:t>
      </w:r>
    </w:p>
    <w:p w14:paraId="3F8B2E37" w14:textId="77777777" w:rsidR="00AA0D82" w:rsidRDefault="00AA0D82" w:rsidP="00AA0D82">
      <w:pPr>
        <w:pStyle w:val="ListParagraph"/>
        <w:numPr>
          <w:ilvl w:val="0"/>
          <w:numId w:val="92"/>
        </w:numPr>
        <w:spacing w:before="120"/>
        <w:ind w:left="357"/>
        <w:contextualSpacing w:val="0"/>
      </w:pPr>
      <w:r>
        <w:t xml:space="preserve">On the </w:t>
      </w:r>
      <w:r>
        <w:rPr>
          <w:b/>
          <w:bCs/>
        </w:rPr>
        <w:t>Overview</w:t>
      </w:r>
      <w:r>
        <w:t xml:space="preserve"> page for the Logic App, select </w:t>
      </w:r>
      <w:r>
        <w:rPr>
          <w:b/>
          <w:bCs/>
        </w:rPr>
        <w:t>Export</w:t>
      </w:r>
      <w:r>
        <w:t>.</w:t>
      </w:r>
    </w:p>
    <w:p w14:paraId="5978D95B"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13C0DEC3" wp14:editId="692E8E58">
            <wp:extent cx="4447333" cy="3613150"/>
            <wp:effectExtent l="0" t="0" r="0" b="6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4457147" cy="3621123"/>
                    </a:xfrm>
                    <a:prstGeom prst="rect">
                      <a:avLst/>
                    </a:prstGeom>
                    <a:noFill/>
                    <a:ln>
                      <a:noFill/>
                    </a:ln>
                  </pic:spPr>
                </pic:pic>
              </a:graphicData>
            </a:graphic>
          </wp:inline>
        </w:drawing>
      </w:r>
    </w:p>
    <w:p w14:paraId="0C376F0C" w14:textId="77777777" w:rsidR="00AA0D82" w:rsidRDefault="00AA0D82" w:rsidP="00AA0D82">
      <w:pPr>
        <w:pStyle w:val="ListParagraph"/>
        <w:numPr>
          <w:ilvl w:val="0"/>
          <w:numId w:val="92"/>
        </w:numPr>
        <w:spacing w:before="120"/>
        <w:ind w:left="357"/>
        <w:contextualSpacing w:val="0"/>
      </w:pPr>
      <w:r>
        <w:t xml:space="preserve">In the </w:t>
      </w:r>
      <w:r w:rsidRPr="00480F77">
        <w:rPr>
          <w:b/>
          <w:bCs/>
        </w:rPr>
        <w:t>Export to Power Apps</w:t>
      </w:r>
      <w:r>
        <w:t xml:space="preserve"> pane, name the connector </w:t>
      </w:r>
      <w:proofErr w:type="spellStart"/>
      <w:r>
        <w:rPr>
          <w:b/>
          <w:bCs/>
        </w:rPr>
        <w:t>PartsOrderingConnector</w:t>
      </w:r>
      <w:proofErr w:type="spellEnd"/>
      <w:r>
        <w:t>, select your Power Apps environment</w:t>
      </w:r>
      <w:r>
        <w:rPr>
          <w:b/>
          <w:bCs/>
        </w:rPr>
        <w:t xml:space="preserve">, </w:t>
      </w:r>
      <w:r w:rsidRPr="00480F77">
        <w:t>and then select</w:t>
      </w:r>
      <w:r>
        <w:rPr>
          <w:b/>
          <w:bCs/>
        </w:rPr>
        <w:t xml:space="preserve"> OK</w:t>
      </w:r>
      <w:r>
        <w:t>.</w:t>
      </w:r>
    </w:p>
    <w:p w14:paraId="45ABE3EB" w14:textId="77777777" w:rsidR="00AA0D82" w:rsidRDefault="00AA0D82" w:rsidP="00AA0D82">
      <w:pPr>
        <w:pStyle w:val="ListParagraph"/>
        <w:spacing w:before="120"/>
        <w:ind w:left="357"/>
        <w:contextualSpacing w:val="0"/>
      </w:pPr>
      <w:r>
        <w:rPr>
          <w:noProof/>
          <w:lang w:val="en-GB" w:eastAsia="en-GB"/>
        </w:rPr>
        <w:drawing>
          <wp:inline distT="0" distB="0" distL="0" distR="0" wp14:anchorId="3A17A5F4" wp14:editId="38464F44">
            <wp:extent cx="4406900" cy="3580301"/>
            <wp:effectExtent l="0" t="0" r="0" b="127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4416536" cy="3588129"/>
                    </a:xfrm>
                    <a:prstGeom prst="rect">
                      <a:avLst/>
                    </a:prstGeom>
                    <a:noFill/>
                    <a:ln>
                      <a:noFill/>
                    </a:ln>
                  </pic:spPr>
                </pic:pic>
              </a:graphicData>
            </a:graphic>
          </wp:inline>
        </w:drawing>
      </w:r>
    </w:p>
    <w:p w14:paraId="6E538FED" w14:textId="77777777" w:rsidR="00AA0D82" w:rsidRPr="005F5783" w:rsidRDefault="00AA0D82" w:rsidP="00AA0D82">
      <w:pPr>
        <w:pStyle w:val="ListParagraph"/>
        <w:numPr>
          <w:ilvl w:val="0"/>
          <w:numId w:val="92"/>
        </w:numPr>
        <w:contextualSpacing w:val="0"/>
        <w:rPr>
          <w:rStyle w:val="Hyperlink"/>
          <w:color w:val="auto"/>
          <w:u w:val="none"/>
        </w:rPr>
      </w:pPr>
      <w:r>
        <w:t xml:space="preserve">Sign </w:t>
      </w:r>
      <w:proofErr w:type="gramStart"/>
      <w:r>
        <w:t>in to</w:t>
      </w:r>
      <w:proofErr w:type="gramEnd"/>
      <w:r>
        <w:t xml:space="preserve"> Power Apps Studio at </w:t>
      </w:r>
      <w:hyperlink r:id="rId263" w:history="1">
        <w:r w:rsidRPr="00976229">
          <w:rPr>
            <w:rStyle w:val="Hyperlink"/>
          </w:rPr>
          <w:t>http://make.powerapps.com</w:t>
        </w:r>
      </w:hyperlink>
      <w:r>
        <w:rPr>
          <w:rStyle w:val="Hyperlink"/>
        </w:rPr>
        <w:t>.</w:t>
      </w:r>
    </w:p>
    <w:p w14:paraId="16C563F9" w14:textId="77777777" w:rsidR="00AA0D82" w:rsidRDefault="00AA0D82" w:rsidP="00AA0D82">
      <w:pPr>
        <w:pStyle w:val="ListParagraph"/>
        <w:numPr>
          <w:ilvl w:val="0"/>
          <w:numId w:val="92"/>
        </w:numPr>
        <w:spacing w:before="120"/>
        <w:ind w:left="357"/>
        <w:contextualSpacing w:val="0"/>
      </w:pPr>
      <w:r>
        <w:t xml:space="preserve">In your environment, under </w:t>
      </w:r>
      <w:r>
        <w:rPr>
          <w:b/>
          <w:bCs/>
        </w:rPr>
        <w:t>Data</w:t>
      </w:r>
      <w:r>
        <w:t xml:space="preserve">, select </w:t>
      </w:r>
      <w:r>
        <w:rPr>
          <w:b/>
          <w:bCs/>
        </w:rPr>
        <w:t xml:space="preserve">Custom </w:t>
      </w:r>
      <w:r w:rsidRPr="00480F77">
        <w:rPr>
          <w:b/>
          <w:bCs/>
        </w:rPr>
        <w:t>Connectors</w:t>
      </w:r>
      <w:r>
        <w:t xml:space="preserve"> and verify that the </w:t>
      </w:r>
      <w:proofErr w:type="spellStart"/>
      <w:r w:rsidRPr="00480F77">
        <w:rPr>
          <w:b/>
          <w:bCs/>
        </w:rPr>
        <w:t>PartsOrderingConnector</w:t>
      </w:r>
      <w:proofErr w:type="spellEnd"/>
      <w:r>
        <w:t xml:space="preserve"> is listed:</w:t>
      </w:r>
    </w:p>
    <w:p w14:paraId="2D98F816" w14:textId="77777777" w:rsidR="00AA0D82" w:rsidRDefault="00AA0D82" w:rsidP="00AA0D82">
      <w:pPr>
        <w:pStyle w:val="ListParagraph"/>
        <w:spacing w:before="120"/>
        <w:ind w:left="357"/>
        <w:contextualSpacing w:val="0"/>
      </w:pPr>
      <w:r>
        <w:rPr>
          <w:noProof/>
          <w:lang w:val="en-GB" w:eastAsia="en-GB"/>
        </w:rPr>
        <w:lastRenderedPageBreak/>
        <w:drawing>
          <wp:inline distT="0" distB="0" distL="0" distR="0" wp14:anchorId="7C5BC46F" wp14:editId="678BC345">
            <wp:extent cx="4429285" cy="3600450"/>
            <wp:effectExtent l="0" t="0" r="952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4451139" cy="3618214"/>
                    </a:xfrm>
                    <a:prstGeom prst="rect">
                      <a:avLst/>
                    </a:prstGeom>
                    <a:noFill/>
                    <a:ln>
                      <a:noFill/>
                    </a:ln>
                  </pic:spPr>
                </pic:pic>
              </a:graphicData>
            </a:graphic>
          </wp:inline>
        </w:drawing>
      </w:r>
    </w:p>
    <w:p w14:paraId="60723969" w14:textId="77777777" w:rsidR="00AA0D82" w:rsidRDefault="00AA0D82" w:rsidP="00AA0D82">
      <w:pPr>
        <w:spacing w:before="120"/>
      </w:pPr>
      <w:r>
        <w:t xml:space="preserve">Maria can now modify the VanArsdel app to enable a technician to order parts while attending a customer site. She adds an </w:t>
      </w:r>
      <w:r w:rsidRPr="00180498">
        <w:rPr>
          <w:b/>
          <w:bCs/>
        </w:rPr>
        <w:t>Order</w:t>
      </w:r>
      <w:r>
        <w:t xml:space="preserve"> button to the </w:t>
      </w:r>
      <w:proofErr w:type="spellStart"/>
      <w:r w:rsidRPr="00180498">
        <w:rPr>
          <w:b/>
          <w:bCs/>
        </w:rPr>
        <w:t>PartDetails</w:t>
      </w:r>
      <w:proofErr w:type="spellEnd"/>
      <w:r>
        <w:t xml:space="preserve"> screen.</w:t>
      </w:r>
    </w:p>
    <w:p w14:paraId="19114DAF" w14:textId="77777777" w:rsidR="00AA0D82" w:rsidRDefault="00AA0D82" w:rsidP="00AA0D82">
      <w:pPr>
        <w:pStyle w:val="ListParagraph"/>
        <w:numPr>
          <w:ilvl w:val="0"/>
          <w:numId w:val="91"/>
        </w:numPr>
        <w:ind w:left="357" w:hanging="357"/>
        <w:contextualSpacing w:val="0"/>
      </w:pPr>
      <w:r>
        <w:t xml:space="preserve">Sign </w:t>
      </w:r>
      <w:proofErr w:type="gramStart"/>
      <w:r>
        <w:t>in to</w:t>
      </w:r>
      <w:proofErr w:type="gramEnd"/>
      <w:r>
        <w:t xml:space="preserve"> Power Apps Studio at </w:t>
      </w:r>
      <w:hyperlink r:id="rId265" w:history="1">
        <w:r w:rsidRPr="00976229">
          <w:rPr>
            <w:rStyle w:val="Hyperlink"/>
          </w:rPr>
          <w:t>http://make.powerapps.com</w:t>
        </w:r>
      </w:hyperlink>
      <w:r>
        <w:rPr>
          <w:rStyle w:val="Hyperlink"/>
        </w:rPr>
        <w:t xml:space="preserve"> </w:t>
      </w:r>
      <w:r>
        <w:t>(if not already signed in).</w:t>
      </w:r>
    </w:p>
    <w:p w14:paraId="47DDF290" w14:textId="77777777" w:rsidR="00AA0D82" w:rsidRDefault="00AA0D82" w:rsidP="00AA0D82">
      <w:pPr>
        <w:pStyle w:val="ListParagraph"/>
        <w:numPr>
          <w:ilvl w:val="0"/>
          <w:numId w:val="91"/>
        </w:numPr>
        <w:ind w:left="357" w:hanging="357"/>
        <w:contextualSpacing w:val="0"/>
      </w:pPr>
      <w:r>
        <w:t xml:space="preserve">Under </w:t>
      </w:r>
      <w:r w:rsidRPr="009E7D0A">
        <w:rPr>
          <w:b/>
        </w:rPr>
        <w:t>Apps</w:t>
      </w:r>
      <w:r>
        <w:t xml:space="preserve">, select the </w:t>
      </w:r>
      <w:proofErr w:type="spellStart"/>
      <w:r w:rsidRPr="00180498">
        <w:rPr>
          <w:b/>
          <w:bCs/>
        </w:rPr>
        <w:t>VanArsdelApp</w:t>
      </w:r>
      <w:proofErr w:type="spellEnd"/>
      <w:r>
        <w:t xml:space="preserve"> app. On the ellipsis menu for the app, select </w:t>
      </w:r>
      <w:r w:rsidRPr="00180498">
        <w:rPr>
          <w:b/>
          <w:bCs/>
        </w:rPr>
        <w:t>Edit</w:t>
      </w:r>
      <w:r>
        <w:t>.</w:t>
      </w:r>
    </w:p>
    <w:p w14:paraId="28AF5CCC" w14:textId="77777777" w:rsidR="00AA0D82" w:rsidRDefault="00AA0D82" w:rsidP="00AA0D82">
      <w:pPr>
        <w:pStyle w:val="ListParagraph"/>
        <w:numPr>
          <w:ilvl w:val="0"/>
          <w:numId w:val="91"/>
        </w:numPr>
        <w:ind w:left="357" w:hanging="357"/>
        <w:contextualSpacing w:val="0"/>
      </w:pPr>
      <w:r>
        <w:t xml:space="preserve">In the </w:t>
      </w:r>
      <w:r w:rsidRPr="00180498">
        <w:rPr>
          <w:b/>
          <w:bCs/>
        </w:rPr>
        <w:t>Data</w:t>
      </w:r>
      <w:r>
        <w:t xml:space="preserve"> pane, select </w:t>
      </w:r>
      <w:r w:rsidRPr="00180498">
        <w:rPr>
          <w:b/>
          <w:bCs/>
        </w:rPr>
        <w:t>Add data</w:t>
      </w:r>
      <w:r>
        <w:t xml:space="preserve">, search for the </w:t>
      </w:r>
      <w:proofErr w:type="spellStart"/>
      <w:r w:rsidRPr="00180498">
        <w:rPr>
          <w:b/>
          <w:bCs/>
        </w:rPr>
        <w:t>PartsOrderingConnector</w:t>
      </w:r>
      <w:proofErr w:type="spellEnd"/>
      <w:r>
        <w:t xml:space="preserve"> connector, and add a new connection using this connector:</w:t>
      </w:r>
    </w:p>
    <w:p w14:paraId="6A87D9D2" w14:textId="77777777" w:rsidR="00AA0D82" w:rsidRDefault="00AA0D82" w:rsidP="00AA0D82">
      <w:pPr>
        <w:pStyle w:val="ListParagraph"/>
        <w:ind w:left="357"/>
        <w:contextualSpacing w:val="0"/>
      </w:pPr>
      <w:r>
        <w:rPr>
          <w:noProof/>
          <w:lang w:val="en-GB" w:eastAsia="en-GB"/>
        </w:rPr>
        <w:drawing>
          <wp:inline distT="0" distB="0" distL="0" distR="0" wp14:anchorId="77CF0C19" wp14:editId="5D1019B6">
            <wp:extent cx="4445000" cy="3600420"/>
            <wp:effectExtent l="0" t="0" r="0" b="63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4461946" cy="3614146"/>
                    </a:xfrm>
                    <a:prstGeom prst="rect">
                      <a:avLst/>
                    </a:prstGeom>
                    <a:noFill/>
                    <a:ln>
                      <a:noFill/>
                    </a:ln>
                  </pic:spPr>
                </pic:pic>
              </a:graphicData>
            </a:graphic>
          </wp:inline>
        </w:drawing>
      </w:r>
    </w:p>
    <w:p w14:paraId="78BC33B7" w14:textId="77777777" w:rsidR="00AA0D82" w:rsidRDefault="00AA0D82" w:rsidP="00AA0D82">
      <w:pPr>
        <w:pStyle w:val="ListParagraph"/>
        <w:numPr>
          <w:ilvl w:val="0"/>
          <w:numId w:val="91"/>
        </w:numPr>
        <w:ind w:left="357" w:hanging="357"/>
        <w:contextualSpacing w:val="0"/>
      </w:pPr>
      <w:r>
        <w:lastRenderedPageBreak/>
        <w:t xml:space="preserve">In the </w:t>
      </w:r>
      <w:r w:rsidRPr="00180498">
        <w:rPr>
          <w:b/>
          <w:bCs/>
        </w:rPr>
        <w:t>Tree view</w:t>
      </w:r>
      <w:r>
        <w:t xml:space="preserve"> pane, expand the </w:t>
      </w:r>
      <w:proofErr w:type="spellStart"/>
      <w:r>
        <w:rPr>
          <w:b/>
          <w:bCs/>
        </w:rPr>
        <w:t>PartDetails</w:t>
      </w:r>
      <w:proofErr w:type="spellEnd"/>
      <w:r>
        <w:t xml:space="preserve"> screen, and then expand the </w:t>
      </w:r>
      <w:r>
        <w:rPr>
          <w:b/>
          <w:bCs/>
        </w:rPr>
        <w:t>DetailForm1</w:t>
      </w:r>
      <w:r>
        <w:t xml:space="preserve"> form.</w:t>
      </w:r>
    </w:p>
    <w:p w14:paraId="6718D8EE" w14:textId="77777777" w:rsidR="00AA0D82" w:rsidRDefault="00AA0D82" w:rsidP="00AA0D82">
      <w:pPr>
        <w:pStyle w:val="ListParagraph"/>
        <w:numPr>
          <w:ilvl w:val="0"/>
          <w:numId w:val="91"/>
        </w:numPr>
        <w:ind w:left="357" w:hanging="357"/>
        <w:contextualSpacing w:val="0"/>
      </w:pPr>
      <w:r>
        <w:t xml:space="preserve">In the </w:t>
      </w:r>
      <w:r w:rsidRPr="009E7D0A">
        <w:rPr>
          <w:b/>
        </w:rPr>
        <w:t>Properties</w:t>
      </w:r>
      <w:r>
        <w:t xml:space="preserve"> pane on the right, select </w:t>
      </w:r>
      <w:r>
        <w:rPr>
          <w:b/>
          <w:bCs/>
        </w:rPr>
        <w:t>Edit fields</w:t>
      </w:r>
      <w:r>
        <w:t xml:space="preserve">. In the </w:t>
      </w:r>
      <w:r>
        <w:rPr>
          <w:b/>
          <w:bCs/>
        </w:rPr>
        <w:t xml:space="preserve">Fields </w:t>
      </w:r>
      <w:r>
        <w:t xml:space="preserve">pane, on the ellipsis menu, select </w:t>
      </w:r>
      <w:r>
        <w:rPr>
          <w:b/>
          <w:bCs/>
        </w:rPr>
        <w:t>Add a custom card</w:t>
      </w:r>
      <w:r>
        <w:t>:</w:t>
      </w:r>
    </w:p>
    <w:p w14:paraId="3F472091" w14:textId="77777777" w:rsidR="00AA0D82" w:rsidRDefault="00AA0D82" w:rsidP="00AA0D82">
      <w:pPr>
        <w:pStyle w:val="ListParagraph"/>
        <w:ind w:left="357"/>
        <w:contextualSpacing w:val="0"/>
      </w:pPr>
      <w:r>
        <w:rPr>
          <w:noProof/>
          <w:lang w:val="en-GB" w:eastAsia="en-GB"/>
        </w:rPr>
        <w:drawing>
          <wp:inline distT="0" distB="0" distL="0" distR="0" wp14:anchorId="4DB7340E" wp14:editId="0854EE3B">
            <wp:extent cx="4432300" cy="3606830"/>
            <wp:effectExtent l="0" t="0" r="635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4439145" cy="3612400"/>
                    </a:xfrm>
                    <a:prstGeom prst="rect">
                      <a:avLst/>
                    </a:prstGeom>
                    <a:noFill/>
                    <a:ln>
                      <a:noFill/>
                    </a:ln>
                  </pic:spPr>
                </pic:pic>
              </a:graphicData>
            </a:graphic>
          </wp:inline>
        </w:drawing>
      </w:r>
    </w:p>
    <w:p w14:paraId="26B9290D" w14:textId="77777777" w:rsidR="00AA0D82" w:rsidRDefault="00AA0D82" w:rsidP="00AA0D82">
      <w:pPr>
        <w:pStyle w:val="ListParagraph"/>
        <w:numPr>
          <w:ilvl w:val="0"/>
          <w:numId w:val="91"/>
        </w:numPr>
        <w:ind w:left="357" w:hanging="357"/>
        <w:contextualSpacing w:val="0"/>
      </w:pPr>
      <w:r>
        <w:t xml:space="preserve">In the </w:t>
      </w:r>
      <w:r w:rsidRPr="009E7D0A">
        <w:rPr>
          <w:b/>
        </w:rPr>
        <w:t>Tree view</w:t>
      </w:r>
      <w:r>
        <w:t xml:space="preserve"> pane, rename the new card from </w:t>
      </w:r>
      <w:r w:rsidRPr="00533B95">
        <w:rPr>
          <w:b/>
          <w:bCs/>
        </w:rPr>
        <w:t>DataCard1</w:t>
      </w:r>
      <w:r>
        <w:t xml:space="preserve"> to </w:t>
      </w:r>
      <w:proofErr w:type="spellStart"/>
      <w:r w:rsidRPr="00533B95">
        <w:rPr>
          <w:b/>
          <w:bCs/>
        </w:rPr>
        <w:t>ReserveCard</w:t>
      </w:r>
      <w:proofErr w:type="spellEnd"/>
      <w:r>
        <w:t xml:space="preserve">. In the </w:t>
      </w:r>
      <w:r w:rsidRPr="009E7D0A">
        <w:rPr>
          <w:b/>
        </w:rPr>
        <w:t>Design view</w:t>
      </w:r>
      <w:r>
        <w:t xml:space="preserve"> window, resize the card so that it occupies the lower part of the screen, below the </w:t>
      </w:r>
      <w:r w:rsidRPr="00533B95">
        <w:rPr>
          <w:b/>
          <w:bCs/>
        </w:rPr>
        <w:t>Image_DataCard1</w:t>
      </w:r>
      <w:r>
        <w:t xml:space="preserve"> control:</w:t>
      </w:r>
    </w:p>
    <w:p w14:paraId="2868B16A" w14:textId="77777777" w:rsidR="00AA0D82" w:rsidRDefault="00AA0D82" w:rsidP="00AA0D82">
      <w:pPr>
        <w:pStyle w:val="ListParagraph"/>
        <w:ind w:left="357"/>
        <w:contextualSpacing w:val="0"/>
      </w:pPr>
      <w:r>
        <w:rPr>
          <w:noProof/>
          <w:lang w:val="en-GB" w:eastAsia="en-GB"/>
        </w:rPr>
        <w:drawing>
          <wp:inline distT="0" distB="0" distL="0" distR="0" wp14:anchorId="3D440B8D" wp14:editId="767BE9F3">
            <wp:extent cx="4422099" cy="35877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4432167" cy="3595919"/>
                    </a:xfrm>
                    <a:prstGeom prst="rect">
                      <a:avLst/>
                    </a:prstGeom>
                    <a:noFill/>
                    <a:ln>
                      <a:noFill/>
                    </a:ln>
                  </pic:spPr>
                </pic:pic>
              </a:graphicData>
            </a:graphic>
          </wp:inline>
        </w:drawing>
      </w:r>
    </w:p>
    <w:p w14:paraId="536AF33E" w14:textId="77777777" w:rsidR="00AA0D82" w:rsidRDefault="00AA0D82" w:rsidP="00AA0D82">
      <w:pPr>
        <w:pStyle w:val="ListParagraph"/>
        <w:numPr>
          <w:ilvl w:val="0"/>
          <w:numId w:val="91"/>
        </w:numPr>
        <w:ind w:left="357" w:hanging="357"/>
        <w:contextualSpacing w:val="0"/>
      </w:pPr>
      <w:r>
        <w:lastRenderedPageBreak/>
        <w:t xml:space="preserve">On the </w:t>
      </w:r>
      <w:r>
        <w:rPr>
          <w:b/>
          <w:bCs/>
        </w:rPr>
        <w:t>Insert</w:t>
      </w:r>
      <w:r>
        <w:t xml:space="preserve"> menu, from the </w:t>
      </w:r>
      <w:r>
        <w:rPr>
          <w:b/>
          <w:bCs/>
        </w:rPr>
        <w:t>Input</w:t>
      </w:r>
      <w:r>
        <w:t xml:space="preserve"> sub menu, add a </w:t>
      </w:r>
      <w:r>
        <w:rPr>
          <w:b/>
          <w:bCs/>
        </w:rPr>
        <w:t>Text Input</w:t>
      </w:r>
      <w:r>
        <w:t xml:space="preserve"> control, a </w:t>
      </w:r>
      <w:r>
        <w:rPr>
          <w:b/>
          <w:bCs/>
        </w:rPr>
        <w:t xml:space="preserve">Button </w:t>
      </w:r>
      <w:r>
        <w:t xml:space="preserve">control, and a </w:t>
      </w:r>
      <w:r w:rsidRPr="002D1CAD">
        <w:rPr>
          <w:b/>
          <w:bCs/>
        </w:rPr>
        <w:t>Label</w:t>
      </w:r>
      <w:r>
        <w:t xml:space="preserve"> control to the </w:t>
      </w:r>
      <w:proofErr w:type="spellStart"/>
      <w:r>
        <w:rPr>
          <w:b/>
          <w:bCs/>
        </w:rPr>
        <w:t>ReserveCard</w:t>
      </w:r>
      <w:proofErr w:type="spellEnd"/>
      <w:r>
        <w:t xml:space="preserve"> control. </w:t>
      </w:r>
    </w:p>
    <w:p w14:paraId="49027328" w14:textId="77777777" w:rsidR="00AA0D82" w:rsidRDefault="00AA0D82" w:rsidP="00AA0D82">
      <w:pPr>
        <w:pStyle w:val="ListParagraph"/>
        <w:numPr>
          <w:ilvl w:val="0"/>
          <w:numId w:val="91"/>
        </w:numPr>
        <w:ind w:left="357" w:hanging="357"/>
        <w:contextualSpacing w:val="0"/>
      </w:pPr>
      <w:r>
        <w:t xml:space="preserve">Resize and position the controls so that they’re adjacent, with the </w:t>
      </w:r>
      <w:r w:rsidRPr="0051680D">
        <w:rPr>
          <w:b/>
          <w:bCs/>
        </w:rPr>
        <w:t>Button</w:t>
      </w:r>
      <w:r>
        <w:t xml:space="preserve"> control to the right of the </w:t>
      </w:r>
      <w:r w:rsidRPr="0051680D">
        <w:rPr>
          <w:b/>
          <w:bCs/>
        </w:rPr>
        <w:t>Text Input</w:t>
      </w:r>
      <w:r>
        <w:t xml:space="preserve"> control, and the </w:t>
      </w:r>
      <w:r w:rsidRPr="002D1CAD">
        <w:rPr>
          <w:b/>
          <w:bCs/>
        </w:rPr>
        <w:t>Label</w:t>
      </w:r>
      <w:r>
        <w:t xml:space="preserve"> underneath the </w:t>
      </w:r>
      <w:r w:rsidRPr="002D1CAD">
        <w:rPr>
          <w:b/>
          <w:bCs/>
        </w:rPr>
        <w:t>Button</w:t>
      </w:r>
      <w:r>
        <w:t xml:space="preserve"> control.</w:t>
      </w:r>
    </w:p>
    <w:p w14:paraId="7E089301" w14:textId="77777777" w:rsidR="00AA0D82" w:rsidRDefault="00AA0D82" w:rsidP="00AA0D82">
      <w:pPr>
        <w:pStyle w:val="ListParagraph"/>
        <w:numPr>
          <w:ilvl w:val="0"/>
          <w:numId w:val="91"/>
        </w:numPr>
        <w:ind w:left="357" w:hanging="357"/>
        <w:contextualSpacing w:val="0"/>
      </w:pPr>
      <w:r>
        <w:t xml:space="preserve">In the </w:t>
      </w:r>
      <w:r>
        <w:rPr>
          <w:b/>
          <w:bCs/>
        </w:rPr>
        <w:t>Properties</w:t>
      </w:r>
      <w:r>
        <w:t xml:space="preserve"> pane for the </w:t>
      </w:r>
      <w:r>
        <w:rPr>
          <w:b/>
          <w:bCs/>
        </w:rPr>
        <w:t>Text Input</w:t>
      </w:r>
      <w:r>
        <w:t xml:space="preserve"> control, clear the </w:t>
      </w:r>
      <w:r>
        <w:rPr>
          <w:b/>
          <w:bCs/>
        </w:rPr>
        <w:t>Default</w:t>
      </w:r>
      <w:r>
        <w:t xml:space="preserve"> property.</w:t>
      </w:r>
    </w:p>
    <w:p w14:paraId="29FC8686" w14:textId="77777777" w:rsidR="00AA0D82" w:rsidRDefault="00AA0D82" w:rsidP="00AA0D82">
      <w:pPr>
        <w:pStyle w:val="ListParagraph"/>
        <w:numPr>
          <w:ilvl w:val="0"/>
          <w:numId w:val="91"/>
        </w:numPr>
        <w:ind w:left="357" w:hanging="357"/>
        <w:contextualSpacing w:val="0"/>
      </w:pPr>
      <w:r>
        <w:t xml:space="preserve">In the </w:t>
      </w:r>
      <w:r>
        <w:rPr>
          <w:b/>
          <w:bCs/>
        </w:rPr>
        <w:t>Properties</w:t>
      </w:r>
      <w:r>
        <w:t xml:space="preserve"> pane for the </w:t>
      </w:r>
      <w:r>
        <w:rPr>
          <w:b/>
          <w:bCs/>
        </w:rPr>
        <w:t>Button</w:t>
      </w:r>
      <w:r>
        <w:t xml:space="preserve"> control, set the </w:t>
      </w:r>
      <w:r w:rsidRPr="0051680D">
        <w:rPr>
          <w:b/>
          <w:bCs/>
        </w:rPr>
        <w:t>Text</w:t>
      </w:r>
      <w:r>
        <w:t xml:space="preserve"> property to </w:t>
      </w:r>
      <w:r w:rsidRPr="0051680D">
        <w:rPr>
          <w:b/>
          <w:bCs/>
        </w:rPr>
        <w:t>Reserve</w:t>
      </w:r>
      <w:r>
        <w:t>.</w:t>
      </w:r>
    </w:p>
    <w:p w14:paraId="57C19194" w14:textId="77777777" w:rsidR="00AA0D82" w:rsidRDefault="00AA0D82" w:rsidP="00AA0D82">
      <w:pPr>
        <w:pStyle w:val="ListParagraph"/>
        <w:ind w:left="357"/>
        <w:contextualSpacing w:val="0"/>
      </w:pPr>
      <w:r>
        <w:rPr>
          <w:noProof/>
          <w:lang w:val="en-GB" w:eastAsia="en-GB"/>
        </w:rPr>
        <w:drawing>
          <wp:inline distT="0" distB="0" distL="0" distR="0" wp14:anchorId="0ACB054B" wp14:editId="2996C505">
            <wp:extent cx="4425950" cy="3635007"/>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4437777" cy="3644721"/>
                    </a:xfrm>
                    <a:prstGeom prst="rect">
                      <a:avLst/>
                    </a:prstGeom>
                    <a:noFill/>
                    <a:ln>
                      <a:noFill/>
                    </a:ln>
                  </pic:spPr>
                </pic:pic>
              </a:graphicData>
            </a:graphic>
          </wp:inline>
        </w:drawing>
      </w:r>
    </w:p>
    <w:p w14:paraId="37FABEDF" w14:textId="77777777" w:rsidR="00AA0D82" w:rsidRDefault="00AA0D82" w:rsidP="00AA0D82">
      <w:pPr>
        <w:pStyle w:val="ListParagraph"/>
        <w:numPr>
          <w:ilvl w:val="0"/>
          <w:numId w:val="91"/>
        </w:numPr>
        <w:ind w:left="357" w:hanging="357"/>
        <w:contextualSpacing w:val="0"/>
      </w:pPr>
      <w:r>
        <w:t xml:space="preserve">Rename the </w:t>
      </w:r>
      <w:r w:rsidRPr="0027593D">
        <w:rPr>
          <w:b/>
          <w:bCs/>
        </w:rPr>
        <w:t>Text Input</w:t>
      </w:r>
      <w:r>
        <w:t xml:space="preserve"> control as </w:t>
      </w:r>
      <w:proofErr w:type="spellStart"/>
      <w:r w:rsidRPr="0027593D">
        <w:rPr>
          <w:b/>
          <w:bCs/>
        </w:rPr>
        <w:t>NumberToReserve</w:t>
      </w:r>
      <w:proofErr w:type="spellEnd"/>
      <w:r w:rsidRPr="002D1CAD">
        <w:t xml:space="preserve">, </w:t>
      </w:r>
      <w:r>
        <w:t xml:space="preserve">rename the </w:t>
      </w:r>
      <w:r w:rsidRPr="00E00969">
        <w:rPr>
          <w:b/>
          <w:bCs/>
        </w:rPr>
        <w:t>Button</w:t>
      </w:r>
      <w:r>
        <w:t xml:space="preserve"> control as </w:t>
      </w:r>
      <w:r w:rsidRPr="0027593D">
        <w:rPr>
          <w:b/>
          <w:bCs/>
        </w:rPr>
        <w:t>Reserve</w:t>
      </w:r>
      <w:r>
        <w:t xml:space="preserve">, and rename the </w:t>
      </w:r>
      <w:r>
        <w:rPr>
          <w:b/>
          <w:bCs/>
        </w:rPr>
        <w:t>Label</w:t>
      </w:r>
      <w:r>
        <w:t xml:space="preserve"> control as </w:t>
      </w:r>
      <w:r>
        <w:rPr>
          <w:b/>
          <w:bCs/>
        </w:rPr>
        <w:t>Message</w:t>
      </w:r>
      <w:r>
        <w:t>.</w:t>
      </w:r>
    </w:p>
    <w:p w14:paraId="29793E44" w14:textId="77777777" w:rsidR="00AA0D82" w:rsidRDefault="00AA0D82" w:rsidP="00AA0D82">
      <w:pPr>
        <w:pStyle w:val="ListParagraph"/>
        <w:numPr>
          <w:ilvl w:val="0"/>
          <w:numId w:val="91"/>
        </w:numPr>
        <w:ind w:left="357" w:hanging="357"/>
        <w:contextualSpacing w:val="0"/>
      </w:pPr>
      <w:r>
        <w:t xml:space="preserve">In the </w:t>
      </w:r>
      <w:r>
        <w:rPr>
          <w:b/>
          <w:bCs/>
        </w:rPr>
        <w:t>Properties</w:t>
      </w:r>
      <w:r>
        <w:t xml:space="preserve"> pane for the </w:t>
      </w:r>
      <w:r>
        <w:rPr>
          <w:b/>
          <w:bCs/>
        </w:rPr>
        <w:t>Message</w:t>
      </w:r>
      <w:r>
        <w:t xml:space="preserve"> control, set the </w:t>
      </w:r>
      <w:r w:rsidRPr="0051680D">
        <w:rPr>
          <w:b/>
          <w:bCs/>
        </w:rPr>
        <w:t>Text</w:t>
      </w:r>
      <w:r>
        <w:t xml:space="preserve"> property to </w:t>
      </w:r>
      <w:r w:rsidRPr="00F21171">
        <w:rPr>
          <w:b/>
          <w:bCs/>
        </w:rPr>
        <w:t>Parts Reserved</w:t>
      </w:r>
      <w:r>
        <w:t xml:space="preserve">, and set the </w:t>
      </w:r>
      <w:r w:rsidRPr="00F21171">
        <w:rPr>
          <w:b/>
          <w:bCs/>
        </w:rPr>
        <w:t>Visible</w:t>
      </w:r>
      <w:r>
        <w:t xml:space="preserve"> property to </w:t>
      </w:r>
      <w:proofErr w:type="spellStart"/>
      <w:r>
        <w:rPr>
          <w:b/>
          <w:bCs/>
        </w:rPr>
        <w:t>MessageIsVisible</w:t>
      </w:r>
      <w:proofErr w:type="spellEnd"/>
      <w:r w:rsidRPr="009E7D0A">
        <w:rPr>
          <w:bCs/>
        </w:rPr>
        <w:t>.</w:t>
      </w:r>
    </w:p>
    <w:p w14:paraId="2B567498" w14:textId="77777777" w:rsidR="00AA0D82" w:rsidRDefault="00AA0D82" w:rsidP="00AA0D82">
      <w:pPr>
        <w:pStyle w:val="Note"/>
        <w:ind w:left="357"/>
      </w:pPr>
      <w:r w:rsidRPr="00BC6350">
        <w:rPr>
          <w:b/>
          <w:bCs/>
        </w:rPr>
        <w:t>Note</w:t>
      </w:r>
      <w:r>
        <w:t xml:space="preserve">: </w:t>
      </w:r>
      <w:proofErr w:type="spellStart"/>
      <w:r w:rsidRPr="00BC6350">
        <w:rPr>
          <w:b/>
          <w:bCs/>
        </w:rPr>
        <w:t>MessageIsVisible</w:t>
      </w:r>
      <w:proofErr w:type="spellEnd"/>
      <w:r>
        <w:t xml:space="preserve"> is a variable that you will initialize to </w:t>
      </w:r>
      <w:r w:rsidRPr="00BC6350">
        <w:rPr>
          <w:b/>
          <w:bCs/>
        </w:rPr>
        <w:t>false</w:t>
      </w:r>
      <w:r>
        <w:t xml:space="preserve"> when the screen is </w:t>
      </w:r>
      <w:proofErr w:type="gramStart"/>
      <w:r>
        <w:t>displayed, but</w:t>
      </w:r>
      <w:proofErr w:type="gramEnd"/>
      <w:r>
        <w:t xml:space="preserve"> is changed to </w:t>
      </w:r>
      <w:r w:rsidRPr="00BC6350">
        <w:rPr>
          <w:b/>
          <w:bCs/>
        </w:rPr>
        <w:t>true</w:t>
      </w:r>
      <w:r>
        <w:t xml:space="preserve"> if the user hits the </w:t>
      </w:r>
      <w:r w:rsidRPr="00BC6350">
        <w:rPr>
          <w:b/>
          <w:bCs/>
        </w:rPr>
        <w:t>Reserve</w:t>
      </w:r>
      <w:r>
        <w:t xml:space="preserve"> button.</w:t>
      </w:r>
    </w:p>
    <w:p w14:paraId="2EC3C668" w14:textId="77777777" w:rsidR="00AA0D82" w:rsidRDefault="00AA0D82" w:rsidP="00AA0D82">
      <w:pPr>
        <w:pStyle w:val="ListParagraph"/>
        <w:numPr>
          <w:ilvl w:val="0"/>
          <w:numId w:val="91"/>
        </w:numPr>
        <w:ind w:left="357" w:hanging="357"/>
        <w:contextualSpacing w:val="0"/>
      </w:pPr>
      <w:r>
        <w:t xml:space="preserve">Set the </w:t>
      </w:r>
      <w:proofErr w:type="spellStart"/>
      <w:r>
        <w:rPr>
          <w:b/>
          <w:bCs/>
        </w:rPr>
        <w:t>OnSelect</w:t>
      </w:r>
      <w:proofErr w:type="spellEnd"/>
      <w:r>
        <w:t xml:space="preserve"> property for the </w:t>
      </w:r>
      <w:r>
        <w:rPr>
          <w:b/>
          <w:bCs/>
        </w:rPr>
        <w:t>Reserve</w:t>
      </w:r>
      <w:r>
        <w:t xml:space="preserve"> button control to the following formula:</w:t>
      </w:r>
    </w:p>
    <w:p w14:paraId="279F5FCC" w14:textId="77777777" w:rsidR="00AA0D82" w:rsidRDefault="00AA0D82" w:rsidP="00AA0D82">
      <w:pPr>
        <w:pStyle w:val="Code"/>
      </w:pPr>
      <w:r w:rsidRPr="00EE1F01">
        <w:t>FieldEngineerPartsOrdering.manualinvoke({</w:t>
      </w:r>
      <w:proofErr w:type="gramStart"/>
      <w:r w:rsidRPr="00EE1F01">
        <w:t>boiler</w:t>
      </w:r>
      <w:r>
        <w:t>P</w:t>
      </w:r>
      <w:r w:rsidRPr="00EE1F01">
        <w:t>artId:ThisItem.id</w:t>
      </w:r>
      <w:proofErr w:type="gramEnd"/>
      <w:r w:rsidRPr="00EE1F01">
        <w:t xml:space="preserve">, </w:t>
      </w:r>
      <w:r>
        <w:t>engineerId:</w:t>
      </w:r>
      <w:r w:rsidRPr="00CC023B">
        <w:rPr>
          <w:b/>
          <w:bCs/>
        </w:rPr>
        <w:t>"</w:t>
      </w:r>
      <w:r w:rsidRPr="004670BE">
        <w:t>ab9f4790-05f2-4cc3-9f01-8dfa7d848179</w:t>
      </w:r>
      <w:r w:rsidRPr="00CC023B">
        <w:rPr>
          <w:b/>
          <w:bCs/>
        </w:rPr>
        <w:t>"</w:t>
      </w:r>
      <w:r w:rsidRPr="00EE1F01">
        <w:t xml:space="preserve">, </w:t>
      </w:r>
      <w:proofErr w:type="spellStart"/>
      <w:r w:rsidRPr="00EE1F01">
        <w:t>numberToReserve:NumberToReserve.Text</w:t>
      </w:r>
      <w:proofErr w:type="spellEnd"/>
      <w:r w:rsidRPr="00EE1F01">
        <w:t>})</w:t>
      </w:r>
      <w:r>
        <w:t>;</w:t>
      </w:r>
    </w:p>
    <w:p w14:paraId="282ACAAF" w14:textId="77777777" w:rsidR="00AA0D82" w:rsidRDefault="00AA0D82" w:rsidP="00AA0D82">
      <w:pPr>
        <w:pStyle w:val="Code"/>
      </w:pPr>
    </w:p>
    <w:p w14:paraId="0CAE708C" w14:textId="77777777" w:rsidR="00AA0D82" w:rsidRDefault="00AA0D82" w:rsidP="00AA0D82">
      <w:pPr>
        <w:pStyle w:val="Code"/>
      </w:pPr>
      <w:proofErr w:type="gramStart"/>
      <w:r>
        <w:t>Set(</w:t>
      </w:r>
      <w:proofErr w:type="spellStart"/>
      <w:proofErr w:type="gramEnd"/>
      <w:r>
        <w:t>MessageIsVisible</w:t>
      </w:r>
      <w:proofErr w:type="spellEnd"/>
      <w:r>
        <w:t>, true);</w:t>
      </w:r>
    </w:p>
    <w:p w14:paraId="1B205D97" w14:textId="77777777" w:rsidR="00AA0D82" w:rsidRDefault="00AA0D82" w:rsidP="00AA0D82">
      <w:pPr>
        <w:pStyle w:val="ListParagraph"/>
        <w:spacing w:before="120"/>
        <w:ind w:left="357"/>
        <w:contextualSpacing w:val="0"/>
      </w:pPr>
    </w:p>
    <w:p w14:paraId="43B31C35" w14:textId="77777777" w:rsidR="00AA0D82" w:rsidRDefault="00AA0D82" w:rsidP="00AA0D82">
      <w:pPr>
        <w:pStyle w:val="Note"/>
        <w:ind w:left="357"/>
      </w:pPr>
      <w:r w:rsidRPr="00E00969">
        <w:rPr>
          <w:b/>
          <w:bCs/>
        </w:rPr>
        <w:t>Note:</w:t>
      </w:r>
      <w:r>
        <w:t xml:space="preserve"> This formula uses a hard-coded engineer ID to represent the technician currently running the app. Chapter 8 describes how to retrieve the ID for the logged-on user. </w:t>
      </w:r>
    </w:p>
    <w:p w14:paraId="494DF97E" w14:textId="77777777" w:rsidR="00AA0D82" w:rsidRPr="00BC6350" w:rsidRDefault="00AA0D82" w:rsidP="00AA0D82">
      <w:pPr>
        <w:pStyle w:val="Note"/>
        <w:ind w:left="357"/>
      </w:pPr>
      <w:r>
        <w:t xml:space="preserve">Additionally, the app performs no error checking; it assumes that the request to reserve parts always succeeds. For more information on error handling, read </w:t>
      </w:r>
      <w:proofErr w:type="gramStart"/>
      <w:r w:rsidRPr="00BC6350">
        <w:rPr>
          <w:b/>
          <w:bCs/>
        </w:rPr>
        <w:t>Errors</w:t>
      </w:r>
      <w:proofErr w:type="gramEnd"/>
      <w:r w:rsidRPr="00BC6350">
        <w:rPr>
          <w:b/>
          <w:bCs/>
        </w:rPr>
        <w:t xml:space="preserve"> function in Power Apps</w:t>
      </w:r>
      <w:r>
        <w:t xml:space="preserve"> at </w:t>
      </w:r>
      <w:hyperlink r:id="rId270" w:history="1">
        <w:r w:rsidRPr="00A1698F">
          <w:rPr>
            <w:rStyle w:val="Hyperlink"/>
          </w:rPr>
          <w:t>https://docs.microsoft.com/powerapps/maker/canvas-apps/functions/function-errors</w:t>
        </w:r>
      </w:hyperlink>
      <w:r>
        <w:t xml:space="preserve">. </w:t>
      </w:r>
    </w:p>
    <w:p w14:paraId="4F692140" w14:textId="77777777" w:rsidR="00AA0D82" w:rsidRDefault="00AA0D82" w:rsidP="00AA0D82">
      <w:pPr>
        <w:pStyle w:val="ListParagraph"/>
        <w:numPr>
          <w:ilvl w:val="0"/>
          <w:numId w:val="91"/>
        </w:numPr>
        <w:spacing w:before="120"/>
        <w:ind w:left="357" w:hanging="357"/>
        <w:contextualSpacing w:val="0"/>
      </w:pPr>
      <w:r>
        <w:lastRenderedPageBreak/>
        <w:t xml:space="preserve">Set the </w:t>
      </w:r>
      <w:proofErr w:type="spellStart"/>
      <w:r w:rsidRPr="00BC6350">
        <w:rPr>
          <w:b/>
          <w:bCs/>
        </w:rPr>
        <w:t>OnVisible</w:t>
      </w:r>
      <w:proofErr w:type="spellEnd"/>
      <w:r>
        <w:rPr>
          <w:b/>
          <w:bCs/>
        </w:rPr>
        <w:t xml:space="preserve"> </w:t>
      </w:r>
      <w:r>
        <w:t xml:space="preserve">property for the </w:t>
      </w:r>
      <w:proofErr w:type="spellStart"/>
      <w:r w:rsidRPr="00BC6350">
        <w:rPr>
          <w:b/>
          <w:bCs/>
        </w:rPr>
        <w:t>PartDetails</w:t>
      </w:r>
      <w:proofErr w:type="spellEnd"/>
      <w:r>
        <w:t xml:space="preserve"> screen to </w:t>
      </w:r>
      <w:proofErr w:type="gramStart"/>
      <w:r w:rsidRPr="00BC6350">
        <w:rPr>
          <w:b/>
          <w:bCs/>
        </w:rPr>
        <w:t>Set(</w:t>
      </w:r>
      <w:proofErr w:type="spellStart"/>
      <w:proofErr w:type="gramEnd"/>
      <w:r w:rsidRPr="00BC6350">
        <w:rPr>
          <w:b/>
          <w:bCs/>
        </w:rPr>
        <w:t>MessageIsVisible</w:t>
      </w:r>
      <w:proofErr w:type="spellEnd"/>
      <w:r w:rsidRPr="00BC6350">
        <w:rPr>
          <w:b/>
          <w:bCs/>
        </w:rPr>
        <w:t>, false)</w:t>
      </w:r>
      <w:r w:rsidRPr="009E7D0A">
        <w:rPr>
          <w:bCs/>
        </w:rPr>
        <w:t>.</w:t>
      </w:r>
    </w:p>
    <w:p w14:paraId="0F2D8339" w14:textId="77777777" w:rsidR="00AA0D82" w:rsidRDefault="00AA0D82" w:rsidP="00AA0D82">
      <w:pPr>
        <w:spacing w:before="120"/>
      </w:pPr>
      <w:r>
        <w:t>To test the app:</w:t>
      </w:r>
    </w:p>
    <w:p w14:paraId="600FD58E" w14:textId="77777777" w:rsidR="00AA0D82" w:rsidRDefault="00AA0D82" w:rsidP="00AA0D82">
      <w:pPr>
        <w:pStyle w:val="ListParagraph"/>
        <w:numPr>
          <w:ilvl w:val="0"/>
          <w:numId w:val="94"/>
        </w:numPr>
        <w:spacing w:before="120"/>
        <w:contextualSpacing w:val="0"/>
      </w:pPr>
      <w:r>
        <w:t xml:space="preserve">In the </w:t>
      </w:r>
      <w:r w:rsidRPr="00491DAF">
        <w:rPr>
          <w:b/>
          <w:bCs/>
        </w:rPr>
        <w:t>Tree view</w:t>
      </w:r>
      <w:r>
        <w:t xml:space="preserve"> pane, select the </w:t>
      </w:r>
      <w:r w:rsidRPr="00491DAF">
        <w:rPr>
          <w:b/>
          <w:bCs/>
        </w:rPr>
        <w:t>Home</w:t>
      </w:r>
      <w:r>
        <w:t xml:space="preserve"> screen.</w:t>
      </w:r>
    </w:p>
    <w:p w14:paraId="5A809D19" w14:textId="1551050A" w:rsidR="00AA0D82" w:rsidRDefault="00AA0D82" w:rsidP="00AA0D82">
      <w:pPr>
        <w:pStyle w:val="ListParagraph"/>
        <w:numPr>
          <w:ilvl w:val="0"/>
          <w:numId w:val="94"/>
        </w:numPr>
        <w:spacing w:before="120"/>
        <w:contextualSpacing w:val="0"/>
      </w:pPr>
      <w:r>
        <w:t xml:space="preserve">Press </w:t>
      </w:r>
      <w:r>
        <w:rPr>
          <w:b/>
          <w:bCs/>
        </w:rPr>
        <w:t>F5</w:t>
      </w:r>
      <w:r>
        <w:t xml:space="preserve"> to preview the </w:t>
      </w:r>
      <w:r w:rsidR="00F423FB">
        <w:t>a</w:t>
      </w:r>
      <w:r>
        <w:t xml:space="preserve">pp. </w:t>
      </w:r>
    </w:p>
    <w:p w14:paraId="1317B33C" w14:textId="77777777" w:rsidR="00AA0D82" w:rsidRDefault="00AA0D82" w:rsidP="00AA0D82">
      <w:pPr>
        <w:pStyle w:val="ListParagraph"/>
        <w:numPr>
          <w:ilvl w:val="0"/>
          <w:numId w:val="94"/>
        </w:numPr>
        <w:spacing w:before="120"/>
        <w:contextualSpacing w:val="0"/>
      </w:pPr>
      <w:r>
        <w:t xml:space="preserve">On the </w:t>
      </w:r>
      <w:r>
        <w:rPr>
          <w:b/>
          <w:bCs/>
        </w:rPr>
        <w:t xml:space="preserve">Home </w:t>
      </w:r>
      <w:r>
        <w:t xml:space="preserve">screen, select </w:t>
      </w:r>
      <w:r>
        <w:rPr>
          <w:b/>
          <w:bCs/>
        </w:rPr>
        <w:t>Parts</w:t>
      </w:r>
      <w:r>
        <w:t>.</w:t>
      </w:r>
    </w:p>
    <w:p w14:paraId="0F43AE89" w14:textId="77777777" w:rsidR="00AA0D82" w:rsidRDefault="00AA0D82" w:rsidP="00AA0D82">
      <w:pPr>
        <w:pStyle w:val="ListParagraph"/>
        <w:numPr>
          <w:ilvl w:val="0"/>
          <w:numId w:val="94"/>
        </w:numPr>
        <w:spacing w:before="120"/>
        <w:contextualSpacing w:val="0"/>
      </w:pPr>
      <w:r>
        <w:t>In the browse screen, select any part.</w:t>
      </w:r>
    </w:p>
    <w:p w14:paraId="328B77EA" w14:textId="77777777" w:rsidR="00AA0D82" w:rsidRDefault="00AA0D82" w:rsidP="00AA0D82">
      <w:pPr>
        <w:pStyle w:val="ListParagraph"/>
        <w:numPr>
          <w:ilvl w:val="0"/>
          <w:numId w:val="94"/>
        </w:numPr>
        <w:spacing w:before="120"/>
        <w:contextualSpacing w:val="0"/>
      </w:pPr>
      <w:r>
        <w:t xml:space="preserve">On the </w:t>
      </w:r>
      <w:r w:rsidRPr="00BA526C">
        <w:rPr>
          <w:b/>
          <w:bCs/>
        </w:rPr>
        <w:t>Part Detail</w:t>
      </w:r>
      <w:r w:rsidRPr="009E7D0A">
        <w:rPr>
          <w:b/>
        </w:rPr>
        <w:t>s</w:t>
      </w:r>
      <w:r>
        <w:t xml:space="preserve"> screen, scroll down to the reservations section, enter a positive integer value, and then select </w:t>
      </w:r>
      <w:r w:rsidRPr="00BA526C">
        <w:rPr>
          <w:b/>
          <w:bCs/>
        </w:rPr>
        <w:t>Reserve</w:t>
      </w:r>
      <w:r>
        <w:t xml:space="preserve">. Verify that the </w:t>
      </w:r>
      <w:r>
        <w:rPr>
          <w:b/>
          <w:bCs/>
        </w:rPr>
        <w:t>Parts reserved</w:t>
      </w:r>
      <w:r>
        <w:t xml:space="preserve"> message appears:</w:t>
      </w:r>
    </w:p>
    <w:p w14:paraId="2B84240D" w14:textId="77777777" w:rsidR="00AA0D82" w:rsidRDefault="00AA0D82" w:rsidP="00AA0D82">
      <w:pPr>
        <w:pStyle w:val="ListParagraph"/>
        <w:spacing w:before="120"/>
        <w:ind w:left="360"/>
        <w:contextualSpacing w:val="0"/>
      </w:pPr>
      <w:r>
        <w:rPr>
          <w:noProof/>
          <w:lang w:val="en-GB" w:eastAsia="en-GB"/>
        </w:rPr>
        <w:drawing>
          <wp:inline distT="0" distB="0" distL="0" distR="0" wp14:anchorId="18112231" wp14:editId="64596F51">
            <wp:extent cx="2762250" cy="4858914"/>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767504" cy="4868156"/>
                    </a:xfrm>
                    <a:prstGeom prst="rect">
                      <a:avLst/>
                    </a:prstGeom>
                    <a:noFill/>
                    <a:ln>
                      <a:noFill/>
                    </a:ln>
                  </pic:spPr>
                </pic:pic>
              </a:graphicData>
            </a:graphic>
          </wp:inline>
        </w:drawing>
      </w:r>
      <w:r>
        <w:t xml:space="preserve"> </w:t>
      </w:r>
    </w:p>
    <w:p w14:paraId="0767CA9D" w14:textId="77777777" w:rsidR="00AA0D82" w:rsidRDefault="00AA0D82" w:rsidP="00AA0D82">
      <w:pPr>
        <w:pStyle w:val="ListParagraph"/>
        <w:numPr>
          <w:ilvl w:val="0"/>
          <w:numId w:val="94"/>
        </w:numPr>
        <w:spacing w:before="120" w:after="120"/>
        <w:contextualSpacing w:val="0"/>
      </w:pPr>
      <w:r w:rsidRPr="006C4CA5">
        <w:t>Close</w:t>
      </w:r>
      <w:r>
        <w:t xml:space="preserve"> the preview window and return to Power Apps Studio.</w:t>
      </w:r>
    </w:p>
    <w:p w14:paraId="33D48BE1" w14:textId="77777777" w:rsidR="00AA0D82" w:rsidRDefault="00AA0D82" w:rsidP="00AA0D82">
      <w:pPr>
        <w:pStyle w:val="ListParagraph"/>
        <w:numPr>
          <w:ilvl w:val="0"/>
          <w:numId w:val="94"/>
        </w:numPr>
        <w:spacing w:before="120" w:after="120"/>
        <w:contextualSpacing w:val="0"/>
      </w:pPr>
      <w:r>
        <w:t xml:space="preserve">In the Azure portal, go to the page for the </w:t>
      </w:r>
      <w:proofErr w:type="spellStart"/>
      <w:r w:rsidRPr="00BA526C">
        <w:rPr>
          <w:b/>
          <w:bCs/>
        </w:rPr>
        <w:t>InventoryDB</w:t>
      </w:r>
      <w:proofErr w:type="spellEnd"/>
      <w:r>
        <w:t xml:space="preserve"> Azure SQL Database.</w:t>
      </w:r>
    </w:p>
    <w:p w14:paraId="7C06FBF8" w14:textId="77777777" w:rsidR="00AA0D82" w:rsidRDefault="00AA0D82" w:rsidP="00AA0D82">
      <w:pPr>
        <w:pStyle w:val="ListParagraph"/>
        <w:numPr>
          <w:ilvl w:val="0"/>
          <w:numId w:val="94"/>
        </w:numPr>
        <w:spacing w:before="120" w:after="120"/>
        <w:contextualSpacing w:val="0"/>
      </w:pPr>
      <w:r>
        <w:t xml:space="preserve">Select the </w:t>
      </w:r>
      <w:r>
        <w:rPr>
          <w:b/>
          <w:bCs/>
        </w:rPr>
        <w:t xml:space="preserve">Query </w:t>
      </w:r>
      <w:proofErr w:type="gramStart"/>
      <w:r>
        <w:rPr>
          <w:b/>
          <w:bCs/>
        </w:rPr>
        <w:t>editor</w:t>
      </w:r>
      <w:r>
        <w:t>, and</w:t>
      </w:r>
      <w:proofErr w:type="gramEnd"/>
      <w:r>
        <w:t xml:space="preserve"> sign in as </w:t>
      </w:r>
      <w:proofErr w:type="spellStart"/>
      <w:r>
        <w:rPr>
          <w:b/>
          <w:bCs/>
        </w:rPr>
        <w:t>sqladmin</w:t>
      </w:r>
      <w:proofErr w:type="spellEnd"/>
      <w:r>
        <w:t xml:space="preserve"> with your password.</w:t>
      </w:r>
    </w:p>
    <w:p w14:paraId="32FD5301" w14:textId="77777777" w:rsidR="00AA0D82" w:rsidRDefault="00AA0D82" w:rsidP="00AA0D82">
      <w:pPr>
        <w:pStyle w:val="ListParagraph"/>
        <w:numPr>
          <w:ilvl w:val="0"/>
          <w:numId w:val="94"/>
        </w:numPr>
        <w:spacing w:before="120" w:after="120"/>
        <w:contextualSpacing w:val="0"/>
      </w:pPr>
      <w:r>
        <w:t xml:space="preserve">In the </w:t>
      </w:r>
      <w:r w:rsidRPr="00BA526C">
        <w:rPr>
          <w:b/>
          <w:bCs/>
        </w:rPr>
        <w:t>Query 1</w:t>
      </w:r>
      <w:r>
        <w:t xml:space="preserve"> pane, enter the following query, and then select Run. Verify that the reservation you made in the VanArsdel app appears:</w:t>
      </w:r>
    </w:p>
    <w:p w14:paraId="3B661538" w14:textId="77777777" w:rsidR="00AA0D82" w:rsidRDefault="00AA0D82" w:rsidP="00AA0D82">
      <w:pPr>
        <w:pStyle w:val="Code"/>
      </w:pPr>
      <w:r>
        <w:t>SELECT * FROM [</w:t>
      </w:r>
      <w:proofErr w:type="spellStart"/>
      <w:r>
        <w:t>dbo</w:t>
      </w:r>
      <w:proofErr w:type="spellEnd"/>
      <w:proofErr w:type="gramStart"/>
      <w:r>
        <w:t>].[</w:t>
      </w:r>
      <w:proofErr w:type="gramEnd"/>
      <w:r>
        <w:t>Reservations]</w:t>
      </w:r>
    </w:p>
    <w:p w14:paraId="5648E69A" w14:textId="77777777" w:rsidR="00AA0D82" w:rsidRPr="00630678" w:rsidRDefault="00AA0D82" w:rsidP="00AA0D82">
      <w:pPr>
        <w:pStyle w:val="ListParagraph"/>
        <w:spacing w:before="120" w:after="120"/>
        <w:ind w:left="360"/>
        <w:contextualSpacing w:val="0"/>
      </w:pPr>
      <w:r>
        <w:rPr>
          <w:noProof/>
          <w:lang w:val="en-GB" w:eastAsia="en-GB"/>
        </w:rPr>
        <w:lastRenderedPageBreak/>
        <w:drawing>
          <wp:inline distT="0" distB="0" distL="0" distR="0" wp14:anchorId="56105522" wp14:editId="4B9EE9F8">
            <wp:extent cx="4459138" cy="363855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4467427" cy="3645314"/>
                    </a:xfrm>
                    <a:prstGeom prst="rect">
                      <a:avLst/>
                    </a:prstGeom>
                    <a:noFill/>
                    <a:ln>
                      <a:noFill/>
                    </a:ln>
                  </pic:spPr>
                </pic:pic>
              </a:graphicData>
            </a:graphic>
          </wp:inline>
        </w:drawing>
      </w:r>
    </w:p>
    <w:p w14:paraId="4536C5DC" w14:textId="439CDEB8" w:rsidR="00A864B4" w:rsidRDefault="00A864B4" w:rsidP="00A864B4">
      <w:pPr>
        <w:pStyle w:val="Heading1"/>
        <w:pBdr>
          <w:top w:val="none" w:sz="0" w:space="0" w:color="auto"/>
          <w:left w:val="none" w:sz="0" w:space="0" w:color="auto"/>
          <w:bottom w:val="none" w:sz="0" w:space="0" w:color="auto"/>
          <w:right w:val="none" w:sz="0" w:space="0" w:color="auto"/>
        </w:pBdr>
      </w:pPr>
      <w:bookmarkStart w:id="15" w:name="_Toc69298058"/>
      <w:r>
        <w:t>Chapter 8: Protecting and Deploying the App</w:t>
      </w:r>
      <w:bookmarkEnd w:id="15"/>
    </w:p>
    <w:p w14:paraId="61516169" w14:textId="77777777" w:rsidR="00A864B4" w:rsidRPr="0078490F" w:rsidRDefault="00A864B4" w:rsidP="00A864B4">
      <w:pPr>
        <w:spacing w:before="120"/>
      </w:pPr>
      <w:r>
        <w:t xml:space="preserve">The app is now functionally complete, but </w:t>
      </w:r>
      <w:proofErr w:type="spellStart"/>
      <w:r>
        <w:t>Preeti</w:t>
      </w:r>
      <w:proofErr w:type="spellEnd"/>
      <w:r>
        <w:t xml:space="preserve"> and Kiana want to ensure that the solution is safe to deploy, and that they have a mechanism for maintaining it as requirements change in the future.</w:t>
      </w:r>
    </w:p>
    <w:p w14:paraId="0A12E6D8" w14:textId="77777777" w:rsidR="00A864B4" w:rsidRDefault="00A864B4" w:rsidP="00A864B4">
      <w:pPr>
        <w:pStyle w:val="Heading4"/>
        <w:pBdr>
          <w:top w:val="none" w:sz="0" w:space="0" w:color="auto"/>
        </w:pBdr>
      </w:pPr>
      <w:r>
        <w:t>Protecting the App and Resources</w:t>
      </w:r>
    </w:p>
    <w:p w14:paraId="122E9CF3" w14:textId="31FC949E" w:rsidR="00A864B4" w:rsidRDefault="00A864B4" w:rsidP="00A864B4">
      <w:pPr>
        <w:spacing w:before="120"/>
      </w:pPr>
      <w:r>
        <w:t xml:space="preserve">When you first sign </w:t>
      </w:r>
      <w:proofErr w:type="gramStart"/>
      <w:r>
        <w:t>in to</w:t>
      </w:r>
      <w:proofErr w:type="gramEnd"/>
      <w:r>
        <w:t xml:space="preserve"> Power Apps, you’re required to authenticate yourself, typically by providing your email address and password. Office 365 utilizes its own Azure AD domain; each organization has its own domain. Your credentials are checked against your organization’s domain for Office 365. </w:t>
      </w:r>
      <w:r w:rsidR="0076512C">
        <w:t xml:space="preserve">Power Apps </w:t>
      </w:r>
      <w:r>
        <w:t>can only access the Office 365 resources to which you’ve been granted the appropriate authority. Authorization is managed by your Office 365 Administrator (</w:t>
      </w:r>
      <w:proofErr w:type="spellStart"/>
      <w:r>
        <w:t>Preeti</w:t>
      </w:r>
      <w:proofErr w:type="spellEnd"/>
      <w:r>
        <w:t xml:space="preserve"> in the VanArsdel scenario). For more information, read </w:t>
      </w:r>
      <w:r w:rsidRPr="00AC72ED">
        <w:rPr>
          <w:b/>
          <w:bCs/>
        </w:rPr>
        <w:t>Securing the app and data</w:t>
      </w:r>
      <w:r>
        <w:t xml:space="preserve"> at</w:t>
      </w:r>
      <w:r w:rsidR="0038403C">
        <w:t xml:space="preserve"> </w:t>
      </w:r>
      <w:hyperlink r:id="rId273" w:history="1">
        <w:r w:rsidR="0038403C" w:rsidRPr="00D64818">
          <w:rPr>
            <w:rStyle w:val="Hyperlink"/>
          </w:rPr>
          <w:t>https://aka.ms/AAbvtkm</w:t>
        </w:r>
      </w:hyperlink>
      <w:r w:rsidR="0038403C">
        <w:t xml:space="preserve">. </w:t>
      </w:r>
    </w:p>
    <w:p w14:paraId="2147DDC3" w14:textId="77777777" w:rsidR="00A864B4" w:rsidRDefault="00A864B4" w:rsidP="00A864B4">
      <w:pPr>
        <w:spacing w:before="120"/>
      </w:pPr>
      <w:r>
        <w:t xml:space="preserve">The Azure resources that an app accesses are also subject to authorization. Services such as </w:t>
      </w:r>
      <w:r w:rsidRPr="00E44878">
        <w:t xml:space="preserve">Azure </w:t>
      </w:r>
      <w:r>
        <w:t>S</w:t>
      </w:r>
      <w:r w:rsidRPr="00E44878">
        <w:t>torage</w:t>
      </w:r>
      <w:r>
        <w:t xml:space="preserve"> require an application to provide an access key. Additionally, many services can be protected through role-based access control (RBAC), which describes the operations that individual users and groups can perform. The IT Operations Manager (</w:t>
      </w:r>
      <w:proofErr w:type="spellStart"/>
      <w:r>
        <w:t>Preeti</w:t>
      </w:r>
      <w:proofErr w:type="spellEnd"/>
      <w:r>
        <w:t xml:space="preserve">, again) can set the authorization policy that defines which accounts and machines can connect to services such as Azure SQL Database, </w:t>
      </w:r>
      <w:r w:rsidRPr="00E44878">
        <w:t xml:space="preserve">Azure Blob </w:t>
      </w:r>
      <w:r>
        <w:t>S</w:t>
      </w:r>
      <w:r w:rsidRPr="00E44878">
        <w:t>torage</w:t>
      </w:r>
      <w:r>
        <w:t xml:space="preserve">, Azure API Management, and </w:t>
      </w:r>
      <w:r w:rsidRPr="00E44878">
        <w:t>Azure App Services</w:t>
      </w:r>
      <w:r>
        <w:t xml:space="preserve">. Some services also enable you to restrict the endpoints from which authenticated users can request access. For example, you can configure a firewall for Azure SQL Database to deny access to requests emanating from unexpected IP addresses. </w:t>
      </w:r>
    </w:p>
    <w:p w14:paraId="5D134041" w14:textId="77777777" w:rsidR="00A864B4" w:rsidRDefault="00A864B4" w:rsidP="00A864B4">
      <w:pPr>
        <w:spacing w:before="120"/>
      </w:pPr>
      <w:r>
        <w:t xml:space="preserve">Azure helps to protect data in-flight by using transport layer security to encrypt it. This feature is vital for ensuring the integrity and privacy for any distributed system that transmits data over a network such as the public internet. In the case of VanArsdel, technicians will be running the app on mobile devices, utilizing roaming network connections that are outside the organization’s control. </w:t>
      </w:r>
      <w:proofErr w:type="spellStart"/>
      <w:r>
        <w:t>Preeti</w:t>
      </w:r>
      <w:proofErr w:type="spellEnd"/>
      <w:r>
        <w:t xml:space="preserve"> </w:t>
      </w:r>
      <w:proofErr w:type="gramStart"/>
      <w:r>
        <w:t>is keen</w:t>
      </w:r>
      <w:proofErr w:type="gramEnd"/>
      <w:r>
        <w:t xml:space="preserve"> to ensure that unauthorized users cannot view or compromise sensitive data.</w:t>
      </w:r>
    </w:p>
    <w:p w14:paraId="4694E337" w14:textId="2B5BB7D1" w:rsidR="00A864B4" w:rsidRDefault="00A864B4" w:rsidP="00A864B4">
      <w:pPr>
        <w:spacing w:before="120"/>
      </w:pPr>
      <w:r>
        <w:t xml:space="preserve">Data at rest, in storage accounts, databases, and other services in Azure, can also be encrypted. This provides an additional layer of privacy should the </w:t>
      </w:r>
      <w:r w:rsidRPr="00E44878">
        <w:t>datacenter</w:t>
      </w:r>
      <w:r>
        <w:t xml:space="preserve"> housing this information be breached. For a full list of the security features provided by Azure, read </w:t>
      </w:r>
      <w:r w:rsidRPr="002B12D5">
        <w:rPr>
          <w:i/>
        </w:rPr>
        <w:t>Introduction to Azure security</w:t>
      </w:r>
      <w:r>
        <w:t xml:space="preserve"> at</w:t>
      </w:r>
      <w:r w:rsidR="0038403C">
        <w:t xml:space="preserve"> </w:t>
      </w:r>
      <w:hyperlink r:id="rId274" w:history="1">
        <w:r w:rsidR="0038403C" w:rsidRPr="00D64818">
          <w:rPr>
            <w:rStyle w:val="Hyperlink"/>
          </w:rPr>
          <w:t>https://aka.ms/AAbvtkn</w:t>
        </w:r>
      </w:hyperlink>
      <w:r>
        <w:t>.</w:t>
      </w:r>
      <w:r w:rsidR="0038403C">
        <w:t xml:space="preserve"> </w:t>
      </w:r>
      <w:r>
        <w:t xml:space="preserve"> </w:t>
      </w:r>
    </w:p>
    <w:p w14:paraId="58DD9A82" w14:textId="77777777" w:rsidR="00A864B4" w:rsidRDefault="00A864B4" w:rsidP="00A864B4">
      <w:pPr>
        <w:pStyle w:val="Heading4"/>
        <w:pBdr>
          <w:top w:val="none" w:sz="0" w:space="0" w:color="auto"/>
        </w:pBdr>
      </w:pPr>
      <w:r>
        <w:lastRenderedPageBreak/>
        <w:t>Personalizing the App</w:t>
      </w:r>
    </w:p>
    <w:p w14:paraId="487D4BC9" w14:textId="2C3CCA39" w:rsidR="00A864B4" w:rsidRDefault="00A864B4" w:rsidP="00A864B4">
      <w:pPr>
        <w:spacing w:before="120"/>
      </w:pPr>
      <w:r>
        <w:t>When someone runs a</w:t>
      </w:r>
      <w:r w:rsidR="006B4E00">
        <w:t>n</w:t>
      </w:r>
      <w:r>
        <w:t xml:space="preserve"> </w:t>
      </w:r>
      <w:r w:rsidR="008E0577">
        <w:t>app</w:t>
      </w:r>
      <w:r>
        <w:t xml:space="preserve">, it can retrieve information about the user from the Office365 environment. This information can be used to personalize the app. For example, currently the app that Maria and Kiana have developed doesn’t distinguish between the different users; they all have access to the same data. Ideally, the app should be personalized to display the information most relevant to the engineer who uses it. Power Apps provides a function named </w:t>
      </w:r>
      <w:r w:rsidRPr="00DE6E1D">
        <w:rPr>
          <w:b/>
          <w:bCs/>
        </w:rPr>
        <w:t>User</w:t>
      </w:r>
      <w:r>
        <w:t xml:space="preserve"> that enables the app to retrieve the email and full name of the current user. This app also requires the user ID (a unique Guid assigned to each user). The rationale behind this requirement is that usernames can be changed, but the ID cannot. The user ID is accessible using the features provided by the </w:t>
      </w:r>
      <w:r w:rsidRPr="001543DF">
        <w:rPr>
          <w:b/>
          <w:bCs/>
        </w:rPr>
        <w:t>Office365</w:t>
      </w:r>
      <w:r>
        <w:t xml:space="preserve"> connector. The steps below illustrate how to add this connector to the app:</w:t>
      </w:r>
    </w:p>
    <w:p w14:paraId="09D140B4" w14:textId="77777777" w:rsidR="00A864B4" w:rsidRDefault="00A864B4" w:rsidP="00A864B4">
      <w:pPr>
        <w:pStyle w:val="ListParagraph"/>
        <w:numPr>
          <w:ilvl w:val="0"/>
          <w:numId w:val="79"/>
        </w:numPr>
        <w:spacing w:before="120"/>
        <w:ind w:left="357" w:hanging="357"/>
        <w:contextualSpacing w:val="0"/>
      </w:pPr>
      <w:r w:rsidRPr="00845D9B">
        <w:t xml:space="preserve">Using Power Apps Studio, in the </w:t>
      </w:r>
      <w:r w:rsidRPr="006E1A75">
        <w:rPr>
          <w:b/>
          <w:bCs/>
        </w:rPr>
        <w:t>Tree view</w:t>
      </w:r>
      <w:r>
        <w:t xml:space="preserve"> pane,</w:t>
      </w:r>
      <w:r w:rsidRPr="00845D9B">
        <w:t xml:space="preserve"> select </w:t>
      </w:r>
      <w:r>
        <w:t xml:space="preserve">the </w:t>
      </w:r>
      <w:r w:rsidRPr="00A34E2C">
        <w:rPr>
          <w:b/>
          <w:bCs/>
        </w:rPr>
        <w:t>Home</w:t>
      </w:r>
      <w:r>
        <w:t xml:space="preserve"> screen.</w:t>
      </w:r>
    </w:p>
    <w:p w14:paraId="3BABF555" w14:textId="77777777" w:rsidR="00A864B4" w:rsidRDefault="00A864B4" w:rsidP="00A864B4">
      <w:pPr>
        <w:pStyle w:val="ListParagraph"/>
        <w:numPr>
          <w:ilvl w:val="0"/>
          <w:numId w:val="79"/>
        </w:numPr>
        <w:spacing w:before="120"/>
        <w:ind w:left="357" w:hanging="357"/>
        <w:contextualSpacing w:val="0"/>
      </w:pPr>
      <w:r>
        <w:t xml:space="preserve">On the </w:t>
      </w:r>
      <w:r>
        <w:rPr>
          <w:b/>
          <w:bCs/>
        </w:rPr>
        <w:t>Insert</w:t>
      </w:r>
      <w:r>
        <w:t xml:space="preserve"> menu, from the </w:t>
      </w:r>
      <w:r>
        <w:rPr>
          <w:b/>
          <w:bCs/>
        </w:rPr>
        <w:t>Text</w:t>
      </w:r>
      <w:r>
        <w:t xml:space="preserve"> drop-down list, add a </w:t>
      </w:r>
      <w:r>
        <w:rPr>
          <w:b/>
          <w:bCs/>
        </w:rPr>
        <w:t>Label</w:t>
      </w:r>
      <w:r>
        <w:t xml:space="preserve"> control to the screen.</w:t>
      </w:r>
    </w:p>
    <w:p w14:paraId="4EEFA3B5" w14:textId="77777777" w:rsidR="00A864B4" w:rsidRDefault="00A864B4" w:rsidP="00A864B4">
      <w:pPr>
        <w:pStyle w:val="ListParagraph"/>
        <w:numPr>
          <w:ilvl w:val="0"/>
          <w:numId w:val="79"/>
        </w:numPr>
        <w:spacing w:before="120"/>
        <w:ind w:left="357" w:hanging="357"/>
        <w:contextualSpacing w:val="0"/>
      </w:pPr>
      <w:r>
        <w:t xml:space="preserve">Rename the </w:t>
      </w:r>
      <w:r w:rsidRPr="00A34E2C">
        <w:rPr>
          <w:b/>
          <w:bCs/>
        </w:rPr>
        <w:t>Label</w:t>
      </w:r>
      <w:r>
        <w:t xml:space="preserve"> control as </w:t>
      </w:r>
      <w:proofErr w:type="spellStart"/>
      <w:r w:rsidRPr="00A34E2C">
        <w:rPr>
          <w:b/>
          <w:bCs/>
        </w:rPr>
        <w:t>UserName</w:t>
      </w:r>
      <w:proofErr w:type="spellEnd"/>
      <w:r>
        <w:t>.</w:t>
      </w:r>
    </w:p>
    <w:p w14:paraId="5A682AD2" w14:textId="77777777" w:rsidR="00A864B4" w:rsidRDefault="00A864B4" w:rsidP="00A864B4">
      <w:pPr>
        <w:pStyle w:val="ListParagraph"/>
        <w:numPr>
          <w:ilvl w:val="0"/>
          <w:numId w:val="79"/>
        </w:numPr>
        <w:spacing w:before="120"/>
        <w:ind w:left="357" w:hanging="357"/>
        <w:contextualSpacing w:val="0"/>
      </w:pPr>
      <w:r>
        <w:t>Move the control so that it appears below the details showing the next appointment:</w:t>
      </w:r>
    </w:p>
    <w:p w14:paraId="693FB2D9" w14:textId="77777777" w:rsidR="00A864B4" w:rsidRDefault="00A864B4" w:rsidP="00A864B4">
      <w:pPr>
        <w:pStyle w:val="ListParagraph"/>
        <w:spacing w:before="120"/>
        <w:ind w:left="357"/>
        <w:contextualSpacing w:val="0"/>
      </w:pPr>
      <w:r>
        <w:rPr>
          <w:noProof/>
          <w:lang w:val="en-GB" w:eastAsia="en-GB"/>
        </w:rPr>
        <w:drawing>
          <wp:inline distT="0" distB="0" distL="0" distR="0" wp14:anchorId="3B4B895C" wp14:editId="5BE167E3">
            <wp:extent cx="4446356" cy="3779846"/>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453564" cy="3785974"/>
                    </a:xfrm>
                    <a:prstGeom prst="rect">
                      <a:avLst/>
                    </a:prstGeom>
                    <a:noFill/>
                    <a:ln>
                      <a:noFill/>
                    </a:ln>
                  </pic:spPr>
                </pic:pic>
              </a:graphicData>
            </a:graphic>
          </wp:inline>
        </w:drawing>
      </w:r>
    </w:p>
    <w:p w14:paraId="4BBD12A3" w14:textId="77777777" w:rsidR="00A864B4" w:rsidRDefault="00A864B4" w:rsidP="00A864B4">
      <w:pPr>
        <w:pStyle w:val="ListParagraph"/>
        <w:numPr>
          <w:ilvl w:val="0"/>
          <w:numId w:val="79"/>
        </w:numPr>
        <w:spacing w:before="120"/>
        <w:ind w:left="357" w:hanging="357"/>
        <w:contextualSpacing w:val="0"/>
      </w:pPr>
      <w:r>
        <w:t xml:space="preserve">In the </w:t>
      </w:r>
      <w:r>
        <w:rPr>
          <w:b/>
          <w:bCs/>
        </w:rPr>
        <w:t>Data</w:t>
      </w:r>
      <w:r>
        <w:t xml:space="preserve"> pane, select </w:t>
      </w:r>
      <w:r>
        <w:rPr>
          <w:b/>
          <w:bCs/>
        </w:rPr>
        <w:t>Add data</w:t>
      </w:r>
      <w:r w:rsidRPr="00B32714">
        <w:t>. In the</w:t>
      </w:r>
      <w:r>
        <w:t xml:space="preserve"> search box, enter </w:t>
      </w:r>
      <w:r>
        <w:rPr>
          <w:b/>
          <w:bCs/>
        </w:rPr>
        <w:t>Office 365 Users</w:t>
      </w:r>
      <w:r>
        <w:t xml:space="preserve">. Add the </w:t>
      </w:r>
      <w:r w:rsidRPr="00B32714">
        <w:rPr>
          <w:b/>
          <w:bCs/>
        </w:rPr>
        <w:t>Office 365 Users</w:t>
      </w:r>
      <w:r>
        <w:rPr>
          <w:b/>
          <w:bCs/>
        </w:rPr>
        <w:t xml:space="preserve"> </w:t>
      </w:r>
      <w:r w:rsidRPr="00B32714">
        <w:t>connection to the app</w:t>
      </w:r>
      <w:r>
        <w:t>:</w:t>
      </w:r>
    </w:p>
    <w:p w14:paraId="2F80CEF5" w14:textId="77777777" w:rsidR="00A864B4" w:rsidRDefault="00A864B4" w:rsidP="00A864B4">
      <w:pPr>
        <w:pStyle w:val="ListParagraph"/>
        <w:spacing w:before="120"/>
        <w:ind w:left="357"/>
        <w:contextualSpacing w:val="0"/>
      </w:pPr>
      <w:r>
        <w:rPr>
          <w:noProof/>
          <w:lang w:val="en-GB" w:eastAsia="en-GB"/>
        </w:rPr>
        <w:lastRenderedPageBreak/>
        <w:drawing>
          <wp:inline distT="0" distB="0" distL="0" distR="0" wp14:anchorId="715B44A8" wp14:editId="5565CF06">
            <wp:extent cx="4439974" cy="3780324"/>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4452927" cy="3791352"/>
                    </a:xfrm>
                    <a:prstGeom prst="rect">
                      <a:avLst/>
                    </a:prstGeom>
                    <a:noFill/>
                    <a:ln>
                      <a:noFill/>
                    </a:ln>
                  </pic:spPr>
                </pic:pic>
              </a:graphicData>
            </a:graphic>
          </wp:inline>
        </w:drawing>
      </w:r>
    </w:p>
    <w:p w14:paraId="7B905B60" w14:textId="77777777" w:rsidR="00A864B4" w:rsidRDefault="00A864B4" w:rsidP="00A864B4">
      <w:pPr>
        <w:pStyle w:val="ListParagraph"/>
        <w:numPr>
          <w:ilvl w:val="0"/>
          <w:numId w:val="79"/>
        </w:numPr>
        <w:spacing w:before="120"/>
        <w:ind w:left="357" w:hanging="357"/>
        <w:contextualSpacing w:val="0"/>
      </w:pPr>
      <w:r>
        <w:t xml:space="preserve">In the </w:t>
      </w:r>
      <w:r w:rsidRPr="003A34FA">
        <w:rPr>
          <w:b/>
          <w:bCs/>
        </w:rPr>
        <w:t>Tree view</w:t>
      </w:r>
      <w:r>
        <w:t xml:space="preserve"> pane, select the </w:t>
      </w:r>
      <w:proofErr w:type="spellStart"/>
      <w:r w:rsidRPr="003A34FA">
        <w:rPr>
          <w:b/>
          <w:bCs/>
        </w:rPr>
        <w:t>UserName</w:t>
      </w:r>
      <w:proofErr w:type="spellEnd"/>
      <w:r>
        <w:rPr>
          <w:b/>
          <w:bCs/>
        </w:rPr>
        <w:t xml:space="preserve"> </w:t>
      </w:r>
      <w:r w:rsidRPr="003A34FA">
        <w:t>label</w:t>
      </w:r>
      <w:r>
        <w:t xml:space="preserve">, and set the </w:t>
      </w:r>
      <w:r>
        <w:rPr>
          <w:b/>
          <w:bCs/>
        </w:rPr>
        <w:t>Text</w:t>
      </w:r>
      <w:r>
        <w:t xml:space="preserve"> property to the following formula:</w:t>
      </w:r>
    </w:p>
    <w:p w14:paraId="6C0E71ED" w14:textId="77777777" w:rsidR="00A864B4" w:rsidRDefault="00A864B4" w:rsidP="00A864B4">
      <w:pPr>
        <w:pStyle w:val="Code"/>
        <w:pBdr>
          <w:top w:val="none" w:sz="0" w:space="0" w:color="auto"/>
          <w:left w:val="none" w:sz="0" w:space="0" w:color="auto"/>
          <w:bottom w:val="none" w:sz="0" w:space="0" w:color="auto"/>
          <w:right w:val="none" w:sz="0" w:space="0" w:color="auto"/>
        </w:pBdr>
      </w:pPr>
      <w:r w:rsidRPr="003A34FA">
        <w:t>Office365Users.MyProfileV2(</w:t>
      </w:r>
      <w:proofErr w:type="gramStart"/>
      <w:r w:rsidRPr="003A34FA">
        <w:t>).</w:t>
      </w:r>
      <w:proofErr w:type="spellStart"/>
      <w:r w:rsidRPr="003A34FA">
        <w:t>displayName</w:t>
      </w:r>
      <w:proofErr w:type="spellEnd"/>
      <w:proofErr w:type="gramEnd"/>
    </w:p>
    <w:p w14:paraId="01357B46" w14:textId="77777777" w:rsidR="00A864B4" w:rsidRDefault="00A864B4" w:rsidP="00A864B4">
      <w:pPr>
        <w:pStyle w:val="ListParagraph"/>
        <w:spacing w:before="120"/>
        <w:ind w:left="357"/>
        <w:contextualSpacing w:val="0"/>
      </w:pPr>
      <w:r>
        <w:t xml:space="preserve">This formula uses the </w:t>
      </w:r>
      <w:r w:rsidRPr="003A34FA">
        <w:rPr>
          <w:b/>
          <w:bCs/>
        </w:rPr>
        <w:t>Office365Users</w:t>
      </w:r>
      <w:r>
        <w:t xml:space="preserve"> connection to retrieve identity information about the current user. The </w:t>
      </w:r>
      <w:proofErr w:type="spellStart"/>
      <w:r w:rsidRPr="003A34FA">
        <w:rPr>
          <w:b/>
          <w:bCs/>
        </w:rPr>
        <w:t>displayName</w:t>
      </w:r>
      <w:proofErr w:type="spellEnd"/>
      <w:r>
        <w:t xml:space="preserve"> property of the </w:t>
      </w:r>
      <w:r w:rsidRPr="003A34FA">
        <w:rPr>
          <w:b/>
          <w:bCs/>
        </w:rPr>
        <w:t>MyProfileV2</w:t>
      </w:r>
      <w:r>
        <w:t xml:space="preserve"> function contains the user’s logged-on name. </w:t>
      </w:r>
    </w:p>
    <w:p w14:paraId="7BC6EEBD" w14:textId="77777777" w:rsidR="00A864B4" w:rsidRDefault="00A864B4" w:rsidP="00A864B4">
      <w:pPr>
        <w:pStyle w:val="ListParagraph"/>
        <w:spacing w:before="120"/>
        <w:ind w:left="357"/>
        <w:contextualSpacing w:val="0"/>
      </w:pPr>
      <w:r>
        <w:rPr>
          <w:noProof/>
          <w:lang w:val="en-GB" w:eastAsia="en-GB"/>
        </w:rPr>
        <w:lastRenderedPageBreak/>
        <w:drawing>
          <wp:inline distT="0" distB="0" distL="0" distR="0" wp14:anchorId="3DC40BE5" wp14:editId="25092D8E">
            <wp:extent cx="2657640" cy="4664907"/>
            <wp:effectExtent l="0" t="0" r="9525" b="254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686405" cy="4715397"/>
                    </a:xfrm>
                    <a:prstGeom prst="rect">
                      <a:avLst/>
                    </a:prstGeom>
                    <a:noFill/>
                    <a:ln>
                      <a:noFill/>
                    </a:ln>
                  </pic:spPr>
                </pic:pic>
              </a:graphicData>
            </a:graphic>
          </wp:inline>
        </w:drawing>
      </w:r>
    </w:p>
    <w:p w14:paraId="19C1BF5A" w14:textId="77777777" w:rsidR="00A864B4" w:rsidRPr="00A6794C" w:rsidRDefault="00A864B4" w:rsidP="00A864B4">
      <w:pPr>
        <w:pStyle w:val="Note"/>
        <w:pBdr>
          <w:top w:val="none" w:sz="0" w:space="0" w:color="auto"/>
          <w:left w:val="none" w:sz="0" w:space="0" w:color="auto"/>
          <w:bottom w:val="none" w:sz="0" w:space="0" w:color="auto"/>
          <w:right w:val="none" w:sz="0" w:space="0" w:color="auto"/>
        </w:pBdr>
      </w:pPr>
      <w:r w:rsidRPr="00A6794C">
        <w:rPr>
          <w:b/>
          <w:bCs/>
        </w:rPr>
        <w:t>Note</w:t>
      </w:r>
      <w:r w:rsidRPr="002B12D5">
        <w:rPr>
          <w:bCs/>
        </w:rPr>
        <w:t>:</w:t>
      </w:r>
      <w:r>
        <w:t xml:space="preserve"> Feel free to style the </w:t>
      </w:r>
      <w:proofErr w:type="spellStart"/>
      <w:r w:rsidRPr="003A34FA">
        <w:rPr>
          <w:b/>
          <w:bCs/>
        </w:rPr>
        <w:t>UserName</w:t>
      </w:r>
      <w:proofErr w:type="spellEnd"/>
      <w:r>
        <w:t xml:space="preserve"> control to make it stand out more.</w:t>
      </w:r>
    </w:p>
    <w:p w14:paraId="38D693EC" w14:textId="77777777" w:rsidR="00A864B4" w:rsidRDefault="00A864B4" w:rsidP="00A864B4">
      <w:pPr>
        <w:spacing w:before="120"/>
      </w:pPr>
      <w:r>
        <w:t xml:space="preserve">Office365 runs in an Azure AD domain, but you can also extend this security domain with your own Azure AD installation. If your organization authenticates users through your own Azure AD domain, you can obtain user information by using the </w:t>
      </w:r>
      <w:r w:rsidRPr="003A34FA">
        <w:rPr>
          <w:b/>
          <w:bCs/>
        </w:rPr>
        <w:t>Azure AD</w:t>
      </w:r>
      <w:r>
        <w:t xml:space="preserve"> connector instead of </w:t>
      </w:r>
      <w:r w:rsidRPr="003A34FA">
        <w:rPr>
          <w:b/>
          <w:bCs/>
        </w:rPr>
        <w:t>Office365Users</w:t>
      </w:r>
      <w:r>
        <w:t>:</w:t>
      </w:r>
    </w:p>
    <w:p w14:paraId="1AF58F5E" w14:textId="77777777" w:rsidR="00A864B4" w:rsidRDefault="00A864B4" w:rsidP="00A864B4">
      <w:pPr>
        <w:spacing w:before="120"/>
      </w:pPr>
      <w:r>
        <w:rPr>
          <w:noProof/>
          <w:lang w:val="en-GB" w:eastAsia="en-GB"/>
        </w:rPr>
        <w:lastRenderedPageBreak/>
        <w:drawing>
          <wp:inline distT="0" distB="0" distL="0" distR="0" wp14:anchorId="6C25607F" wp14:editId="70F3E603">
            <wp:extent cx="4675415" cy="3990109"/>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687681" cy="4000577"/>
                    </a:xfrm>
                    <a:prstGeom prst="rect">
                      <a:avLst/>
                    </a:prstGeom>
                    <a:noFill/>
                    <a:ln>
                      <a:noFill/>
                    </a:ln>
                  </pic:spPr>
                </pic:pic>
              </a:graphicData>
            </a:graphic>
          </wp:inline>
        </w:drawing>
      </w:r>
    </w:p>
    <w:p w14:paraId="5989B953" w14:textId="77777777" w:rsidR="00A864B4" w:rsidRDefault="00A864B4" w:rsidP="00A864B4">
      <w:pPr>
        <w:spacing w:before="120"/>
      </w:pPr>
      <w:r>
        <w:t xml:space="preserve">In this case, set the </w:t>
      </w:r>
      <w:r>
        <w:rPr>
          <w:b/>
          <w:bCs/>
        </w:rPr>
        <w:t>Text</w:t>
      </w:r>
      <w:r>
        <w:t xml:space="preserve"> property of the </w:t>
      </w:r>
      <w:proofErr w:type="spellStart"/>
      <w:r>
        <w:rPr>
          <w:b/>
          <w:bCs/>
        </w:rPr>
        <w:t>UserName</w:t>
      </w:r>
      <w:proofErr w:type="spellEnd"/>
      <w:r>
        <w:t xml:space="preserve"> label to:</w:t>
      </w:r>
    </w:p>
    <w:p w14:paraId="13979D7D" w14:textId="77777777" w:rsidR="00A864B4" w:rsidRPr="007045B8" w:rsidRDefault="00A864B4" w:rsidP="00A864B4">
      <w:pPr>
        <w:pStyle w:val="Code"/>
        <w:pBdr>
          <w:top w:val="none" w:sz="0" w:space="0" w:color="auto"/>
          <w:left w:val="none" w:sz="0" w:space="0" w:color="auto"/>
          <w:bottom w:val="none" w:sz="0" w:space="0" w:color="auto"/>
          <w:right w:val="none" w:sz="0" w:space="0" w:color="auto"/>
        </w:pBdr>
        <w:ind w:left="0"/>
      </w:pPr>
      <w:proofErr w:type="spellStart"/>
      <w:r w:rsidRPr="007045B8">
        <w:t>AzureAD.GetUser</w:t>
      </w:r>
      <w:proofErr w:type="spellEnd"/>
      <w:r w:rsidRPr="007045B8">
        <w:t>(User(</w:t>
      </w:r>
      <w:proofErr w:type="gramStart"/>
      <w:r w:rsidRPr="007045B8">
        <w:t>).Email</w:t>
      </w:r>
      <w:proofErr w:type="gramEnd"/>
      <w:r w:rsidRPr="007045B8">
        <w:t>).</w:t>
      </w:r>
      <w:proofErr w:type="spellStart"/>
      <w:r w:rsidRPr="007045B8">
        <w:t>displayName</w:t>
      </w:r>
      <w:proofErr w:type="spellEnd"/>
    </w:p>
    <w:p w14:paraId="3A81934F" w14:textId="77777777" w:rsidR="00A864B4" w:rsidRDefault="00A864B4" w:rsidP="00A864B4">
      <w:pPr>
        <w:spacing w:before="120"/>
      </w:pPr>
      <w:r>
        <w:t xml:space="preserve">To personalize the appointments list requires calling a different Web API function in the </w:t>
      </w:r>
      <w:proofErr w:type="spellStart"/>
      <w:r w:rsidRPr="00A6794C">
        <w:rPr>
          <w:b/>
          <w:bCs/>
        </w:rPr>
        <w:t>FieldEngineerAPI</w:t>
      </w:r>
      <w:proofErr w:type="spellEnd"/>
      <w:r>
        <w:t xml:space="preserve"> connector. Currently, the </w:t>
      </w:r>
      <w:proofErr w:type="spellStart"/>
      <w:r>
        <w:rPr>
          <w:b/>
          <w:bCs/>
        </w:rPr>
        <w:t>OnVisible</w:t>
      </w:r>
      <w:proofErr w:type="spellEnd"/>
      <w:r>
        <w:t xml:space="preserve"> property of the </w:t>
      </w:r>
      <w:r>
        <w:rPr>
          <w:b/>
          <w:bCs/>
        </w:rPr>
        <w:t>Home</w:t>
      </w:r>
      <w:r>
        <w:t xml:space="preserve"> screen contains the following formula:</w:t>
      </w:r>
    </w:p>
    <w:p w14:paraId="17FD21CE" w14:textId="77777777" w:rsidR="00A864B4" w:rsidRDefault="00A864B4" w:rsidP="00A864B4">
      <w:pPr>
        <w:pStyle w:val="Code"/>
        <w:pBdr>
          <w:top w:val="none" w:sz="0" w:space="0" w:color="auto"/>
          <w:left w:val="none" w:sz="0" w:space="0" w:color="auto"/>
          <w:bottom w:val="none" w:sz="0" w:space="0" w:color="auto"/>
          <w:right w:val="none" w:sz="0" w:space="0" w:color="auto"/>
        </w:pBdr>
        <w:ind w:left="0"/>
      </w:pPr>
      <w:proofErr w:type="spellStart"/>
      <w:proofErr w:type="gramStart"/>
      <w:r w:rsidRPr="00A6794C">
        <w:t>ClearCollect</w:t>
      </w:r>
      <w:proofErr w:type="spellEnd"/>
      <w:r w:rsidRPr="00A6794C">
        <w:t>(</w:t>
      </w:r>
      <w:proofErr w:type="spellStart"/>
      <w:proofErr w:type="gramEnd"/>
      <w:r w:rsidRPr="00A6794C">
        <w:t>appointmentsCollection</w:t>
      </w:r>
      <w:proofErr w:type="spellEnd"/>
      <w:r w:rsidRPr="00A6794C">
        <w:t xml:space="preserve">, </w:t>
      </w:r>
      <w:r>
        <w:t>Sort(</w:t>
      </w:r>
      <w:r w:rsidRPr="00A6794C">
        <w:t>Filter(</w:t>
      </w:r>
      <w:proofErr w:type="spellStart"/>
      <w:r w:rsidRPr="00A6794C">
        <w:t>FieldEngineerAPI.getapiappointments</w:t>
      </w:r>
      <w:proofErr w:type="spellEnd"/>
      <w:r w:rsidRPr="00A6794C">
        <w:t xml:space="preserve">(), </w:t>
      </w:r>
      <w:proofErr w:type="spellStart"/>
      <w:r w:rsidRPr="00A6794C">
        <w:t>DateDiff</w:t>
      </w:r>
      <w:proofErr w:type="spellEnd"/>
      <w:r w:rsidRPr="00A6794C">
        <w:t xml:space="preserve">(Today(), </w:t>
      </w:r>
      <w:proofErr w:type="spellStart"/>
      <w:r w:rsidRPr="00A6794C">
        <w:t>startDateTime</w:t>
      </w:r>
      <w:proofErr w:type="spellEnd"/>
      <w:r w:rsidRPr="00A6794C">
        <w:t>) &gt;= 0)</w:t>
      </w:r>
      <w:r>
        <w:t xml:space="preserve">, </w:t>
      </w:r>
      <w:proofErr w:type="spellStart"/>
      <w:r>
        <w:t>startDateTime</w:t>
      </w:r>
      <w:proofErr w:type="spellEnd"/>
      <w:r>
        <w:t>)</w:t>
      </w:r>
      <w:r w:rsidRPr="00A6794C">
        <w:t>);</w:t>
      </w:r>
    </w:p>
    <w:p w14:paraId="6506A916" w14:textId="77777777" w:rsidR="00A864B4" w:rsidRDefault="00A864B4" w:rsidP="00A864B4">
      <w:pPr>
        <w:spacing w:before="120"/>
      </w:pPr>
      <w:r>
        <w:t xml:space="preserve">The Web API provides an alternative function that retrieves the appointments for a specified technician; you provide the ID of the technician as a parameter. You can use the Office365 user ID for this purpose. Update the </w:t>
      </w:r>
      <w:proofErr w:type="spellStart"/>
      <w:r w:rsidRPr="00A6794C">
        <w:rPr>
          <w:b/>
          <w:bCs/>
        </w:rPr>
        <w:t>OnVisible</w:t>
      </w:r>
      <w:proofErr w:type="spellEnd"/>
      <w:r>
        <w:t xml:space="preserve"> property as highlighted in bold below:</w:t>
      </w:r>
    </w:p>
    <w:p w14:paraId="4B91953F" w14:textId="77777777" w:rsidR="00A864B4" w:rsidRPr="006B6FEB" w:rsidRDefault="00A864B4" w:rsidP="00A864B4">
      <w:pPr>
        <w:pStyle w:val="Code"/>
        <w:pBdr>
          <w:top w:val="none" w:sz="0" w:space="0" w:color="auto"/>
          <w:left w:val="none" w:sz="0" w:space="0" w:color="auto"/>
          <w:bottom w:val="none" w:sz="0" w:space="0" w:color="auto"/>
          <w:right w:val="none" w:sz="0" w:space="0" w:color="auto"/>
        </w:pBdr>
        <w:ind w:left="0"/>
        <w:rPr>
          <w:b/>
          <w:bCs/>
        </w:rPr>
      </w:pPr>
      <w:proofErr w:type="gramStart"/>
      <w:r w:rsidRPr="006B6FEB">
        <w:rPr>
          <w:b/>
          <w:bCs/>
        </w:rPr>
        <w:t>Set(</w:t>
      </w:r>
      <w:proofErr w:type="gramEnd"/>
      <w:r w:rsidRPr="006B6FEB">
        <w:rPr>
          <w:b/>
          <w:bCs/>
        </w:rPr>
        <w:t>id, Office365Users.MyProfileV2().id);</w:t>
      </w:r>
    </w:p>
    <w:p w14:paraId="2B176D13" w14:textId="77777777" w:rsidR="00A864B4" w:rsidRDefault="00A864B4" w:rsidP="00A864B4">
      <w:pPr>
        <w:pStyle w:val="Code"/>
        <w:pBdr>
          <w:top w:val="none" w:sz="0" w:space="0" w:color="auto"/>
          <w:left w:val="none" w:sz="0" w:space="0" w:color="auto"/>
          <w:bottom w:val="none" w:sz="0" w:space="0" w:color="auto"/>
          <w:right w:val="none" w:sz="0" w:space="0" w:color="auto"/>
        </w:pBdr>
        <w:ind w:left="0"/>
      </w:pPr>
    </w:p>
    <w:p w14:paraId="3CC04DEA" w14:textId="77777777" w:rsidR="00A864B4" w:rsidRDefault="00A864B4" w:rsidP="00A864B4">
      <w:pPr>
        <w:pStyle w:val="Code"/>
        <w:pBdr>
          <w:top w:val="none" w:sz="0" w:space="0" w:color="auto"/>
          <w:left w:val="none" w:sz="0" w:space="0" w:color="auto"/>
          <w:bottom w:val="none" w:sz="0" w:space="0" w:color="auto"/>
          <w:right w:val="none" w:sz="0" w:space="0" w:color="auto"/>
        </w:pBdr>
        <w:ind w:left="0"/>
      </w:pPr>
      <w:proofErr w:type="spellStart"/>
      <w:proofErr w:type="gramStart"/>
      <w:r>
        <w:t>ClearCollect</w:t>
      </w:r>
      <w:proofErr w:type="spellEnd"/>
      <w:r>
        <w:t>(</w:t>
      </w:r>
      <w:proofErr w:type="spellStart"/>
      <w:proofErr w:type="gramEnd"/>
      <w:r>
        <w:t>appointmentsCollection</w:t>
      </w:r>
      <w:proofErr w:type="spellEnd"/>
      <w:r>
        <w:t>, Sort(Filter(FieldEngineerAPI.</w:t>
      </w:r>
      <w:r w:rsidRPr="006B6FEB">
        <w:rPr>
          <w:b/>
          <w:bCs/>
        </w:rPr>
        <w:t>getapischeduleengineeridappointments(id)</w:t>
      </w:r>
      <w:r>
        <w:t xml:space="preserve">, </w:t>
      </w:r>
      <w:proofErr w:type="spellStart"/>
      <w:r>
        <w:t>DateDiff</w:t>
      </w:r>
      <w:proofErr w:type="spellEnd"/>
      <w:r>
        <w:t xml:space="preserve">(Today(), </w:t>
      </w:r>
      <w:proofErr w:type="spellStart"/>
      <w:r>
        <w:t>startDateTime</w:t>
      </w:r>
      <w:proofErr w:type="spellEnd"/>
      <w:r>
        <w:t>) &gt;= 0</w:t>
      </w:r>
      <w:r w:rsidRPr="00A6794C">
        <w:t>)</w:t>
      </w:r>
      <w:r>
        <w:t xml:space="preserve">, </w:t>
      </w:r>
      <w:proofErr w:type="spellStart"/>
      <w:r>
        <w:t>startDateTime</w:t>
      </w:r>
      <w:proofErr w:type="spellEnd"/>
      <w:r>
        <w:t>);</w:t>
      </w:r>
    </w:p>
    <w:p w14:paraId="3879E5F2" w14:textId="77777777" w:rsidR="00A864B4" w:rsidRDefault="00A864B4" w:rsidP="00A864B4">
      <w:pPr>
        <w:spacing w:before="120"/>
      </w:pPr>
      <w:r>
        <w:t>If you’re authenticating with Azure AD, use this formula instead:</w:t>
      </w:r>
    </w:p>
    <w:p w14:paraId="377749E2" w14:textId="77777777" w:rsidR="00A864B4" w:rsidRPr="006B6FEB" w:rsidRDefault="00A864B4" w:rsidP="00A864B4">
      <w:pPr>
        <w:pStyle w:val="Code"/>
        <w:pBdr>
          <w:top w:val="none" w:sz="0" w:space="0" w:color="auto"/>
          <w:left w:val="none" w:sz="0" w:space="0" w:color="auto"/>
          <w:bottom w:val="none" w:sz="0" w:space="0" w:color="auto"/>
          <w:right w:val="none" w:sz="0" w:space="0" w:color="auto"/>
        </w:pBdr>
        <w:ind w:left="0"/>
        <w:rPr>
          <w:b/>
          <w:bCs/>
        </w:rPr>
      </w:pPr>
      <w:proofErr w:type="gramStart"/>
      <w:r w:rsidRPr="006B6FEB">
        <w:rPr>
          <w:b/>
          <w:bCs/>
        </w:rPr>
        <w:t>Set(</w:t>
      </w:r>
      <w:proofErr w:type="gramEnd"/>
      <w:r w:rsidRPr="006B6FEB">
        <w:rPr>
          <w:b/>
          <w:bCs/>
        </w:rPr>
        <w:t xml:space="preserve">id, </w:t>
      </w:r>
      <w:proofErr w:type="spellStart"/>
      <w:r w:rsidRPr="006B6FEB">
        <w:rPr>
          <w:b/>
          <w:bCs/>
        </w:rPr>
        <w:t>AzureAD.GetUser</w:t>
      </w:r>
      <w:proofErr w:type="spellEnd"/>
      <w:r w:rsidRPr="006B6FEB">
        <w:rPr>
          <w:b/>
          <w:bCs/>
        </w:rPr>
        <w:t>(User().Email).id);</w:t>
      </w:r>
    </w:p>
    <w:p w14:paraId="765A3C30" w14:textId="77777777" w:rsidR="00A864B4" w:rsidRDefault="00A864B4" w:rsidP="00A864B4">
      <w:pPr>
        <w:pStyle w:val="Code"/>
        <w:pBdr>
          <w:top w:val="none" w:sz="0" w:space="0" w:color="auto"/>
          <w:left w:val="none" w:sz="0" w:space="0" w:color="auto"/>
          <w:bottom w:val="none" w:sz="0" w:space="0" w:color="auto"/>
          <w:right w:val="none" w:sz="0" w:space="0" w:color="auto"/>
        </w:pBdr>
        <w:ind w:left="0"/>
      </w:pPr>
    </w:p>
    <w:p w14:paraId="7EC3FC83" w14:textId="77777777" w:rsidR="00A864B4" w:rsidRDefault="00A864B4" w:rsidP="00A864B4">
      <w:pPr>
        <w:pStyle w:val="Code"/>
        <w:pBdr>
          <w:top w:val="none" w:sz="0" w:space="0" w:color="auto"/>
          <w:left w:val="none" w:sz="0" w:space="0" w:color="auto"/>
          <w:bottom w:val="none" w:sz="0" w:space="0" w:color="auto"/>
          <w:right w:val="none" w:sz="0" w:space="0" w:color="auto"/>
        </w:pBdr>
        <w:ind w:left="0"/>
      </w:pPr>
      <w:proofErr w:type="spellStart"/>
      <w:proofErr w:type="gramStart"/>
      <w:r>
        <w:t>ClearCollect</w:t>
      </w:r>
      <w:proofErr w:type="spellEnd"/>
      <w:r>
        <w:t>(</w:t>
      </w:r>
      <w:proofErr w:type="spellStart"/>
      <w:proofErr w:type="gramEnd"/>
      <w:r>
        <w:t>appointmentsCollection</w:t>
      </w:r>
      <w:proofErr w:type="spellEnd"/>
      <w:r>
        <w:t>, Filter(FieldEngineerAPI.</w:t>
      </w:r>
      <w:r w:rsidRPr="006B6FEB">
        <w:rPr>
          <w:b/>
          <w:bCs/>
        </w:rPr>
        <w:t>getapischeduleengineeridappointments(id)</w:t>
      </w:r>
      <w:r>
        <w:t xml:space="preserve">, </w:t>
      </w:r>
      <w:proofErr w:type="spellStart"/>
      <w:r>
        <w:t>DateDiff</w:t>
      </w:r>
      <w:proofErr w:type="spellEnd"/>
      <w:r>
        <w:t xml:space="preserve">(Today(), </w:t>
      </w:r>
      <w:proofErr w:type="spellStart"/>
      <w:r>
        <w:t>startDateTime</w:t>
      </w:r>
      <w:proofErr w:type="spellEnd"/>
      <w:r>
        <w:t>) &gt;= 0</w:t>
      </w:r>
      <w:r w:rsidRPr="00A6794C">
        <w:t>)</w:t>
      </w:r>
      <w:r>
        <w:t xml:space="preserve">, </w:t>
      </w:r>
      <w:proofErr w:type="spellStart"/>
      <w:r>
        <w:t>startDateTime</w:t>
      </w:r>
      <w:proofErr w:type="spellEnd"/>
      <w:r>
        <w:t>);</w:t>
      </w:r>
    </w:p>
    <w:p w14:paraId="3FBB3031" w14:textId="77777777" w:rsidR="00A864B4" w:rsidRDefault="00A864B4" w:rsidP="00A864B4">
      <w:pPr>
        <w:spacing w:before="120"/>
      </w:pPr>
    </w:p>
    <w:p w14:paraId="0B34925C" w14:textId="77777777" w:rsidR="00A864B4" w:rsidRDefault="00A864B4" w:rsidP="00A864B4">
      <w:pPr>
        <w:pStyle w:val="Note"/>
        <w:pBdr>
          <w:top w:val="none" w:sz="0" w:space="0" w:color="auto"/>
          <w:left w:val="none" w:sz="0" w:space="0" w:color="auto"/>
          <w:bottom w:val="none" w:sz="0" w:space="0" w:color="auto"/>
          <w:right w:val="none" w:sz="0" w:space="0" w:color="auto"/>
        </w:pBdr>
      </w:pPr>
      <w:r w:rsidRPr="005C2899">
        <w:rPr>
          <w:b/>
          <w:bCs/>
        </w:rPr>
        <w:t>Note</w:t>
      </w:r>
      <w:r w:rsidRPr="002B12D5">
        <w:rPr>
          <w:bCs/>
        </w:rPr>
        <w:t>:</w:t>
      </w:r>
      <w:r>
        <w:t xml:space="preserve"> This modification requires that the </w:t>
      </w:r>
      <w:proofErr w:type="spellStart"/>
      <w:r w:rsidRPr="005C2899">
        <w:rPr>
          <w:b/>
          <w:bCs/>
        </w:rPr>
        <w:t>EngineerId</w:t>
      </w:r>
      <w:proofErr w:type="spellEnd"/>
      <w:r>
        <w:t xml:space="preserve"> column in the </w:t>
      </w:r>
      <w:r w:rsidRPr="005C2899">
        <w:rPr>
          <w:b/>
          <w:bCs/>
        </w:rPr>
        <w:t>Appointments</w:t>
      </w:r>
      <w:r>
        <w:t xml:space="preserve"> table is populated with the user’s ID. This ID is a </w:t>
      </w:r>
      <w:proofErr w:type="gramStart"/>
      <w:r>
        <w:t>GUID, but</w:t>
      </w:r>
      <w:proofErr w:type="gramEnd"/>
      <w:r>
        <w:t xml:space="preserve"> is stored as a string in the database. The image below shows a few rows of sample data:</w:t>
      </w:r>
    </w:p>
    <w:p w14:paraId="7ADF7CA1" w14:textId="77777777" w:rsidR="00A864B4" w:rsidRDefault="00A864B4" w:rsidP="00A864B4">
      <w:pPr>
        <w:pStyle w:val="Note"/>
        <w:pBdr>
          <w:top w:val="none" w:sz="0" w:space="0" w:color="auto"/>
          <w:left w:val="none" w:sz="0" w:space="0" w:color="auto"/>
          <w:bottom w:val="none" w:sz="0" w:space="0" w:color="auto"/>
          <w:right w:val="none" w:sz="0" w:space="0" w:color="auto"/>
        </w:pBdr>
      </w:pPr>
      <w:r>
        <w:rPr>
          <w:noProof/>
          <w:lang w:val="en-GB" w:eastAsia="en-GB"/>
        </w:rPr>
        <w:lastRenderedPageBreak/>
        <w:drawing>
          <wp:inline distT="0" distB="0" distL="0" distR="0" wp14:anchorId="57CC0749" wp14:editId="494061A6">
            <wp:extent cx="5731510" cy="975360"/>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731510" cy="975360"/>
                    </a:xfrm>
                    <a:prstGeom prst="rect">
                      <a:avLst/>
                    </a:prstGeom>
                    <a:noFill/>
                    <a:ln>
                      <a:noFill/>
                    </a:ln>
                  </pic:spPr>
                </pic:pic>
              </a:graphicData>
            </a:graphic>
          </wp:inline>
        </w:drawing>
      </w:r>
    </w:p>
    <w:p w14:paraId="6ABD28F1" w14:textId="77777777" w:rsidR="00A864B4" w:rsidRDefault="00A864B4" w:rsidP="00A864B4">
      <w:pPr>
        <w:pStyle w:val="Note"/>
        <w:pBdr>
          <w:top w:val="none" w:sz="0" w:space="0" w:color="auto"/>
          <w:left w:val="none" w:sz="0" w:space="0" w:color="auto"/>
          <w:bottom w:val="none" w:sz="0" w:space="0" w:color="auto"/>
          <w:right w:val="none" w:sz="0" w:space="0" w:color="auto"/>
        </w:pBdr>
      </w:pPr>
      <w:r>
        <w:t xml:space="preserve">The </w:t>
      </w:r>
      <w:r w:rsidRPr="005C2899">
        <w:rPr>
          <w:b/>
          <w:bCs/>
        </w:rPr>
        <w:t>Engineers</w:t>
      </w:r>
      <w:r>
        <w:t xml:space="preserve"> table must also contain an Engineer with the corresponding ID:</w:t>
      </w:r>
    </w:p>
    <w:p w14:paraId="75D89A83" w14:textId="77777777" w:rsidR="00A864B4" w:rsidRPr="005C2899" w:rsidRDefault="00A864B4" w:rsidP="00A864B4">
      <w:pPr>
        <w:pStyle w:val="Note"/>
        <w:pBdr>
          <w:top w:val="none" w:sz="0" w:space="0" w:color="auto"/>
          <w:left w:val="none" w:sz="0" w:space="0" w:color="auto"/>
          <w:bottom w:val="none" w:sz="0" w:space="0" w:color="auto"/>
          <w:right w:val="none" w:sz="0" w:space="0" w:color="auto"/>
        </w:pBdr>
      </w:pPr>
      <w:r>
        <w:rPr>
          <w:noProof/>
          <w:lang w:val="en-GB" w:eastAsia="en-GB"/>
        </w:rPr>
        <w:drawing>
          <wp:inline distT="0" distB="0" distL="0" distR="0" wp14:anchorId="45EEE6E2" wp14:editId="791C542C">
            <wp:extent cx="2317784" cy="917923"/>
            <wp:effectExtent l="0" t="0" r="635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377119" cy="941422"/>
                    </a:xfrm>
                    <a:prstGeom prst="rect">
                      <a:avLst/>
                    </a:prstGeom>
                    <a:noFill/>
                    <a:ln>
                      <a:noFill/>
                    </a:ln>
                  </pic:spPr>
                </pic:pic>
              </a:graphicData>
            </a:graphic>
          </wp:inline>
        </w:drawing>
      </w:r>
    </w:p>
    <w:p w14:paraId="11AC8230" w14:textId="77777777" w:rsidR="00A864B4" w:rsidRDefault="00A864B4" w:rsidP="00A864B4">
      <w:r>
        <w:t>The app is now ready to deploy and roll out.</w:t>
      </w:r>
    </w:p>
    <w:p w14:paraId="220B22D0" w14:textId="77777777" w:rsidR="00A864B4" w:rsidRDefault="00A864B4" w:rsidP="00A864B4">
      <w:pPr>
        <w:pStyle w:val="Heading4"/>
        <w:pBdr>
          <w:top w:val="none" w:sz="0" w:space="0" w:color="auto"/>
        </w:pBdr>
      </w:pPr>
      <w:r>
        <w:t>Deploying the App</w:t>
      </w:r>
    </w:p>
    <w:p w14:paraId="04A1CAA8" w14:textId="0297278E" w:rsidR="00331C7B" w:rsidRPr="00B31BB7" w:rsidRDefault="00A864B4" w:rsidP="00331C7B">
      <w:pPr>
        <w:spacing w:before="120"/>
      </w:pPr>
      <w:r>
        <w:t xml:space="preserve">The simplest way to deploy an app is to publish it to your Office 365 domain. All users who have the </w:t>
      </w:r>
      <w:r>
        <w:rPr>
          <w:b/>
          <w:bCs/>
        </w:rPr>
        <w:t>Can use</w:t>
      </w:r>
      <w:r>
        <w:t xml:space="preserve"> permission can run the app, either from Power Apps Studio, or by using Microsoft </w:t>
      </w:r>
      <w:r w:rsidRPr="003E38A4">
        <w:rPr>
          <w:b/>
          <w:bCs/>
        </w:rPr>
        <w:t>Power Apps</w:t>
      </w:r>
      <w:r>
        <w:t>, available in the Windows Store at</w:t>
      </w:r>
      <w:r w:rsidR="0038403C">
        <w:t xml:space="preserve"> </w:t>
      </w:r>
      <w:hyperlink r:id="rId281" w:history="1">
        <w:r w:rsidR="0038403C" w:rsidRPr="00D64818">
          <w:rPr>
            <w:rStyle w:val="Hyperlink"/>
          </w:rPr>
          <w:t>https://aka.ms/AAbvtko</w:t>
        </w:r>
      </w:hyperlink>
      <w:r>
        <w:rPr>
          <w:rStyle w:val="Hyperlink"/>
        </w:rPr>
        <w:t>.</w:t>
      </w:r>
      <w:r w:rsidR="0038403C">
        <w:rPr>
          <w:rStyle w:val="Hyperlink"/>
        </w:rPr>
        <w:t xml:space="preserve"> </w:t>
      </w:r>
      <w:r>
        <w:t xml:space="preserve"> </w:t>
      </w:r>
      <w:r w:rsidR="00331C7B" w:rsidRPr="00331C7B">
        <w:t xml:space="preserve">Power Apps can be run on mobile devices like tablets and phones as soon as they’re published; users only need find the </w:t>
      </w:r>
      <w:r w:rsidR="008E0577">
        <w:t>app</w:t>
      </w:r>
      <w:r w:rsidR="00331C7B" w:rsidRPr="00331C7B">
        <w:t xml:space="preserve"> in their devices’ app store.</w:t>
      </w:r>
    </w:p>
    <w:p w14:paraId="4F4616EA" w14:textId="77777777" w:rsidR="00A864B4" w:rsidRDefault="00A864B4" w:rsidP="00A864B4">
      <w:pPr>
        <w:spacing w:before="120"/>
      </w:pPr>
      <w:r>
        <w:t>To publish an app:</w:t>
      </w:r>
    </w:p>
    <w:p w14:paraId="4EE9F0B7" w14:textId="77777777" w:rsidR="00A864B4" w:rsidRDefault="00A864B4" w:rsidP="00A864B4">
      <w:pPr>
        <w:pStyle w:val="ListParagraph"/>
        <w:numPr>
          <w:ilvl w:val="0"/>
          <w:numId w:val="81"/>
        </w:numPr>
        <w:spacing w:before="120"/>
        <w:ind w:left="357" w:hanging="357"/>
        <w:contextualSpacing w:val="0"/>
      </w:pPr>
      <w:r>
        <w:t xml:space="preserve">In Power Apps Studio, on the </w:t>
      </w:r>
      <w:r>
        <w:rPr>
          <w:b/>
          <w:bCs/>
        </w:rPr>
        <w:t>File</w:t>
      </w:r>
      <w:r>
        <w:t xml:space="preserve"> menu, select </w:t>
      </w:r>
      <w:r>
        <w:rPr>
          <w:b/>
          <w:bCs/>
        </w:rPr>
        <w:t>Save</w:t>
      </w:r>
      <w:r>
        <w:t>. Save the app if you’ve made any changes.</w:t>
      </w:r>
      <w:r w:rsidRPr="00404EA4">
        <w:t xml:space="preserve"> </w:t>
      </w:r>
      <w:r>
        <w:t xml:space="preserve">When you save the app, the </w:t>
      </w:r>
      <w:r>
        <w:rPr>
          <w:b/>
          <w:bCs/>
        </w:rPr>
        <w:t>Publish</w:t>
      </w:r>
      <w:r>
        <w:t xml:space="preserve"> button appears.</w:t>
      </w:r>
    </w:p>
    <w:p w14:paraId="7FC470EC" w14:textId="77777777" w:rsidR="00A864B4" w:rsidRDefault="00A864B4" w:rsidP="00A864B4">
      <w:pPr>
        <w:pStyle w:val="ListParagraph"/>
        <w:numPr>
          <w:ilvl w:val="0"/>
          <w:numId w:val="81"/>
        </w:numPr>
        <w:spacing w:before="120"/>
        <w:ind w:left="357" w:hanging="357"/>
        <w:contextualSpacing w:val="0"/>
      </w:pPr>
      <w:r>
        <w:t xml:space="preserve">Select </w:t>
      </w:r>
      <w:r>
        <w:rPr>
          <w:b/>
          <w:bCs/>
        </w:rPr>
        <w:t>Publish</w:t>
      </w:r>
      <w:r>
        <w:t xml:space="preserve">. In the </w:t>
      </w:r>
      <w:r>
        <w:rPr>
          <w:b/>
          <w:bCs/>
        </w:rPr>
        <w:t>Publish</w:t>
      </w:r>
      <w:r>
        <w:t xml:space="preserve"> dialog box, the </w:t>
      </w:r>
      <w:r>
        <w:rPr>
          <w:b/>
          <w:bCs/>
        </w:rPr>
        <w:t xml:space="preserve">Edit details </w:t>
      </w:r>
      <w:r w:rsidRPr="00404EA4">
        <w:t>option</w:t>
      </w:r>
      <w:r>
        <w:t xml:space="preserve"> enables you to select settings, such as the name of the app, an icon for the app, and a description. You can also change the screen size and orientation used by the app. Select </w:t>
      </w:r>
      <w:r>
        <w:rPr>
          <w:b/>
          <w:bCs/>
        </w:rPr>
        <w:t>Publish this version</w:t>
      </w:r>
      <w:r>
        <w:t xml:space="preserve"> to make the app available to other Power Apps users in your organization.</w:t>
      </w:r>
    </w:p>
    <w:p w14:paraId="2E2D02C6" w14:textId="77777777" w:rsidR="00A864B4" w:rsidRDefault="00A864B4" w:rsidP="00A864B4">
      <w:pPr>
        <w:pStyle w:val="ListParagraph"/>
        <w:spacing w:before="120"/>
        <w:ind w:left="357"/>
        <w:contextualSpacing w:val="0"/>
      </w:pPr>
      <w:r>
        <w:rPr>
          <w:noProof/>
          <w:lang w:val="en-GB" w:eastAsia="en-GB"/>
        </w:rPr>
        <w:lastRenderedPageBreak/>
        <w:drawing>
          <wp:inline distT="0" distB="0" distL="0" distR="0" wp14:anchorId="4ED627A6" wp14:editId="08BBFB54">
            <wp:extent cx="4427807" cy="37655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437343" cy="3773660"/>
                    </a:xfrm>
                    <a:prstGeom prst="rect">
                      <a:avLst/>
                    </a:prstGeom>
                    <a:noFill/>
                    <a:ln>
                      <a:noFill/>
                    </a:ln>
                  </pic:spPr>
                </pic:pic>
              </a:graphicData>
            </a:graphic>
          </wp:inline>
        </w:drawing>
      </w:r>
    </w:p>
    <w:p w14:paraId="0FD03548" w14:textId="77777777" w:rsidR="00A864B4" w:rsidRDefault="00A864B4" w:rsidP="00A864B4">
      <w:pPr>
        <w:spacing w:before="120"/>
      </w:pPr>
      <w:r>
        <w:t xml:space="preserve">You can track the deployment history and app usage from the </w:t>
      </w:r>
      <w:r w:rsidRPr="00101384">
        <w:rPr>
          <w:b/>
          <w:bCs/>
        </w:rPr>
        <w:t>Apps</w:t>
      </w:r>
      <w:r>
        <w:t xml:space="preserve"> tab on the </w:t>
      </w:r>
      <w:r w:rsidRPr="002B12D5">
        <w:rPr>
          <w:b/>
        </w:rPr>
        <w:t>Administrators</w:t>
      </w:r>
      <w:r>
        <w:t xml:space="preserve"> page in Power Apps Studio, at </w:t>
      </w:r>
      <w:hyperlink r:id="rId283" w:history="1">
        <w:r w:rsidRPr="00A2710A">
          <w:rPr>
            <w:rStyle w:val="Hyperlink"/>
          </w:rPr>
          <w:t>https://make.powerapps.com</w:t>
        </w:r>
      </w:hyperlink>
      <w:r>
        <w:t xml:space="preserve">. Select the app then, on the </w:t>
      </w:r>
      <w:proofErr w:type="gramStart"/>
      <w:r>
        <w:t>ellipses</w:t>
      </w:r>
      <w:proofErr w:type="gramEnd"/>
      <w:r>
        <w:t xml:space="preserve"> menu, select </w:t>
      </w:r>
      <w:r>
        <w:rPr>
          <w:b/>
          <w:bCs/>
        </w:rPr>
        <w:t>Details</w:t>
      </w:r>
      <w:r w:rsidRPr="00AC56FC">
        <w:t>:</w:t>
      </w:r>
    </w:p>
    <w:p w14:paraId="4198CC58" w14:textId="77777777" w:rsidR="00A864B4" w:rsidRDefault="00A864B4" w:rsidP="00A864B4">
      <w:pPr>
        <w:spacing w:before="120"/>
      </w:pPr>
      <w:r>
        <w:rPr>
          <w:noProof/>
          <w:lang w:val="en-GB" w:eastAsia="en-GB"/>
        </w:rPr>
        <w:drawing>
          <wp:inline distT="0" distB="0" distL="0" distR="0" wp14:anchorId="2EA567D6" wp14:editId="1A8D3790">
            <wp:extent cx="4666745" cy="396875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4678715" cy="3978930"/>
                    </a:xfrm>
                    <a:prstGeom prst="rect">
                      <a:avLst/>
                    </a:prstGeom>
                    <a:noFill/>
                    <a:ln>
                      <a:noFill/>
                    </a:ln>
                  </pic:spPr>
                </pic:pic>
              </a:graphicData>
            </a:graphic>
          </wp:inline>
        </w:drawing>
      </w:r>
    </w:p>
    <w:p w14:paraId="1DE426DC" w14:textId="77777777" w:rsidR="00A864B4" w:rsidRDefault="00A864B4" w:rsidP="00A864B4">
      <w:pPr>
        <w:spacing w:before="120"/>
      </w:pPr>
      <w:r>
        <w:t xml:space="preserve">On the </w:t>
      </w:r>
      <w:r w:rsidRPr="004E5D38">
        <w:rPr>
          <w:b/>
          <w:bCs/>
        </w:rPr>
        <w:t>Details</w:t>
      </w:r>
      <w:r>
        <w:t xml:space="preserve"> pane, the </w:t>
      </w:r>
      <w:r w:rsidRPr="004E5D38">
        <w:rPr>
          <w:b/>
          <w:bCs/>
        </w:rPr>
        <w:t>Versions</w:t>
      </w:r>
      <w:r>
        <w:t xml:space="preserve"> tab shows the version history for the app. The options on the ellipses menu for an app enable you to restore a previous version if you need to roll back a recent publication.</w:t>
      </w:r>
    </w:p>
    <w:p w14:paraId="54B3860F" w14:textId="77777777" w:rsidR="00A864B4" w:rsidRDefault="00A864B4" w:rsidP="00A864B4">
      <w:pPr>
        <w:spacing w:before="120"/>
      </w:pPr>
      <w:r>
        <w:rPr>
          <w:noProof/>
          <w:lang w:val="en-GB" w:eastAsia="en-GB"/>
        </w:rPr>
        <w:lastRenderedPageBreak/>
        <w:drawing>
          <wp:inline distT="0" distB="0" distL="0" distR="0" wp14:anchorId="36995958" wp14:editId="34054A21">
            <wp:extent cx="4719013" cy="40132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726848" cy="4019863"/>
                    </a:xfrm>
                    <a:prstGeom prst="rect">
                      <a:avLst/>
                    </a:prstGeom>
                    <a:noFill/>
                    <a:ln>
                      <a:noFill/>
                    </a:ln>
                  </pic:spPr>
                </pic:pic>
              </a:graphicData>
            </a:graphic>
          </wp:inline>
        </w:drawing>
      </w:r>
    </w:p>
    <w:p w14:paraId="062AD9E0" w14:textId="77777777" w:rsidR="00A864B4" w:rsidRDefault="00A864B4" w:rsidP="00A864B4">
      <w:pPr>
        <w:pStyle w:val="Heading4"/>
        <w:pBdr>
          <w:top w:val="none" w:sz="0" w:space="0" w:color="auto"/>
        </w:pBdr>
      </w:pPr>
      <w:r>
        <w:t>Maintaining the App</w:t>
      </w:r>
    </w:p>
    <w:p w14:paraId="34F5137C" w14:textId="7E4F849D" w:rsidR="00A864B4" w:rsidRPr="002B12D5" w:rsidRDefault="00A864B4" w:rsidP="00A864B4">
      <w:pPr>
        <w:pStyle w:val="paragraph"/>
        <w:spacing w:before="120" w:beforeAutospacing="0" w:after="120" w:afterAutospacing="0"/>
        <w:textAlignment w:val="baseline"/>
        <w:rPr>
          <w:rFonts w:asciiTheme="minorHAnsi" w:hAnsiTheme="minorHAnsi" w:cstheme="minorHAnsi"/>
          <w:sz w:val="20"/>
          <w:szCs w:val="20"/>
        </w:rPr>
      </w:pPr>
      <w:r w:rsidRPr="002B12D5">
        <w:rPr>
          <w:rStyle w:val="normaltextrun"/>
          <w:rFonts w:asciiTheme="minorHAnsi" w:hAnsiTheme="minorHAnsi" w:cstheme="minorHAnsi"/>
          <w:sz w:val="20"/>
          <w:szCs w:val="20"/>
        </w:rPr>
        <w:t>The Power Platform admin center allows you to manage the environments in which Power Apps reside. The suggested approach is to create and publish your apps through Dataverse environments. You use separate environments for development and production.</w:t>
      </w:r>
    </w:p>
    <w:p w14:paraId="38F93CDC" w14:textId="77777777" w:rsidR="00A864B4" w:rsidRPr="002B12D5" w:rsidRDefault="00A864B4" w:rsidP="00A864B4">
      <w:pPr>
        <w:pStyle w:val="paragraph"/>
        <w:spacing w:before="0" w:beforeAutospacing="0" w:after="120" w:afterAutospacing="0"/>
        <w:textAlignment w:val="baseline"/>
        <w:rPr>
          <w:rFonts w:asciiTheme="minorHAnsi" w:hAnsiTheme="minorHAnsi" w:cstheme="minorHAnsi"/>
          <w:sz w:val="20"/>
          <w:szCs w:val="20"/>
        </w:rPr>
      </w:pPr>
      <w:r w:rsidRPr="002B12D5">
        <w:rPr>
          <w:rStyle w:val="normaltextrun"/>
          <w:rFonts w:asciiTheme="minorHAnsi" w:hAnsiTheme="minorHAnsi" w:cstheme="minorHAnsi"/>
          <w:sz w:val="20"/>
          <w:szCs w:val="20"/>
        </w:rPr>
        <w:t>Dataverse provides four types of environments:</w:t>
      </w:r>
      <w:r w:rsidRPr="002B12D5">
        <w:rPr>
          <w:rStyle w:val="eop"/>
          <w:rFonts w:asciiTheme="minorHAnsi" w:hAnsiTheme="minorHAnsi" w:cstheme="minorHAnsi"/>
          <w:sz w:val="20"/>
          <w:szCs w:val="20"/>
        </w:rPr>
        <w:t> </w:t>
      </w:r>
    </w:p>
    <w:p w14:paraId="4CA0A255" w14:textId="77777777" w:rsidR="00A864B4" w:rsidRPr="002B12D5" w:rsidRDefault="00A864B4" w:rsidP="00344C61">
      <w:pPr>
        <w:pStyle w:val="paragraph"/>
        <w:numPr>
          <w:ilvl w:val="0"/>
          <w:numId w:val="82"/>
        </w:numPr>
        <w:spacing w:before="0" w:beforeAutospacing="0" w:after="120" w:afterAutospacing="0"/>
        <w:textAlignment w:val="baseline"/>
        <w:rPr>
          <w:rFonts w:asciiTheme="minorHAnsi" w:hAnsiTheme="minorHAnsi" w:cstheme="minorHAnsi"/>
          <w:sz w:val="20"/>
          <w:szCs w:val="20"/>
        </w:rPr>
      </w:pPr>
      <w:r w:rsidRPr="002B12D5">
        <w:rPr>
          <w:rStyle w:val="normaltextrun"/>
          <w:rFonts w:asciiTheme="minorHAnsi" w:hAnsiTheme="minorHAnsi" w:cstheme="minorHAnsi"/>
          <w:b/>
          <w:bCs/>
          <w:sz w:val="20"/>
          <w:szCs w:val="20"/>
        </w:rPr>
        <w:t>Sandbox</w:t>
      </w:r>
      <w:r w:rsidRPr="002B12D5">
        <w:rPr>
          <w:rStyle w:val="normaltextrun"/>
          <w:rFonts w:asciiTheme="minorHAnsi" w:hAnsiTheme="minorHAnsi" w:cstheme="minorHAnsi"/>
          <w:sz w:val="20"/>
          <w:szCs w:val="20"/>
        </w:rPr>
        <w:t>: Ideal for your development. </w:t>
      </w:r>
      <w:r w:rsidRPr="002B12D5">
        <w:rPr>
          <w:rStyle w:val="eop"/>
          <w:rFonts w:asciiTheme="minorHAnsi" w:hAnsiTheme="minorHAnsi" w:cstheme="minorHAnsi"/>
          <w:sz w:val="20"/>
          <w:szCs w:val="20"/>
        </w:rPr>
        <w:t> </w:t>
      </w:r>
    </w:p>
    <w:p w14:paraId="49806B9F" w14:textId="77777777" w:rsidR="00A864B4" w:rsidRPr="002B12D5" w:rsidRDefault="00A864B4" w:rsidP="00344C61">
      <w:pPr>
        <w:pStyle w:val="paragraph"/>
        <w:numPr>
          <w:ilvl w:val="0"/>
          <w:numId w:val="82"/>
        </w:numPr>
        <w:spacing w:before="0" w:beforeAutospacing="0" w:after="120" w:afterAutospacing="0"/>
        <w:textAlignment w:val="baseline"/>
        <w:rPr>
          <w:rFonts w:asciiTheme="minorHAnsi" w:hAnsiTheme="minorHAnsi" w:cstheme="minorHAnsi"/>
          <w:sz w:val="20"/>
          <w:szCs w:val="20"/>
        </w:rPr>
      </w:pPr>
      <w:r w:rsidRPr="002B12D5">
        <w:rPr>
          <w:rStyle w:val="normaltextrun"/>
          <w:rFonts w:asciiTheme="minorHAnsi" w:hAnsiTheme="minorHAnsi" w:cstheme="minorHAnsi"/>
          <w:b/>
          <w:bCs/>
          <w:sz w:val="20"/>
          <w:szCs w:val="20"/>
        </w:rPr>
        <w:t>Production</w:t>
      </w:r>
      <w:r w:rsidRPr="002B12D5">
        <w:rPr>
          <w:rStyle w:val="normaltextrun"/>
          <w:rFonts w:asciiTheme="minorHAnsi" w:hAnsiTheme="minorHAnsi" w:cstheme="minorHAnsi"/>
          <w:sz w:val="20"/>
          <w:szCs w:val="20"/>
        </w:rPr>
        <w:t>: Where the app should be deployed for use.</w:t>
      </w:r>
      <w:r w:rsidRPr="002B12D5">
        <w:rPr>
          <w:rStyle w:val="eop"/>
          <w:rFonts w:asciiTheme="minorHAnsi" w:hAnsiTheme="minorHAnsi" w:cstheme="minorHAnsi"/>
          <w:sz w:val="20"/>
          <w:szCs w:val="20"/>
        </w:rPr>
        <w:t> </w:t>
      </w:r>
    </w:p>
    <w:p w14:paraId="5EAD9D4F" w14:textId="1B29DC45" w:rsidR="00A864B4" w:rsidRPr="002B12D5" w:rsidRDefault="00622B24" w:rsidP="00344C61">
      <w:pPr>
        <w:pStyle w:val="paragraph"/>
        <w:numPr>
          <w:ilvl w:val="0"/>
          <w:numId w:val="82"/>
        </w:numPr>
        <w:spacing w:before="0" w:beforeAutospacing="0" w:after="120" w:afterAutospacing="0"/>
        <w:textAlignment w:val="baseline"/>
        <w:rPr>
          <w:rFonts w:asciiTheme="minorHAnsi" w:hAnsiTheme="minorHAnsi" w:cstheme="minorHAnsi"/>
          <w:sz w:val="20"/>
          <w:szCs w:val="20"/>
        </w:rPr>
      </w:pPr>
      <w:r>
        <w:rPr>
          <w:rStyle w:val="normaltextrun"/>
          <w:rFonts w:asciiTheme="minorHAnsi" w:hAnsiTheme="minorHAnsi" w:cstheme="minorHAnsi"/>
          <w:b/>
          <w:bCs/>
          <w:sz w:val="20"/>
          <w:szCs w:val="20"/>
        </w:rPr>
        <w:t>Developer</w:t>
      </w:r>
      <w:r w:rsidR="00A864B4" w:rsidRPr="002B12D5">
        <w:rPr>
          <w:rStyle w:val="normaltextrun"/>
          <w:rFonts w:asciiTheme="minorHAnsi" w:hAnsiTheme="minorHAnsi" w:cstheme="minorHAnsi"/>
          <w:sz w:val="20"/>
          <w:szCs w:val="20"/>
        </w:rPr>
        <w:t>: Assets created in here can't be shared. As a single user environment, you could use it for learning and exploring the capabilities of Power Apps. </w:t>
      </w:r>
      <w:r w:rsidR="00A864B4" w:rsidRPr="002B12D5">
        <w:rPr>
          <w:rStyle w:val="eop"/>
          <w:rFonts w:asciiTheme="minorHAnsi" w:hAnsiTheme="minorHAnsi" w:cstheme="minorHAnsi"/>
          <w:sz w:val="20"/>
          <w:szCs w:val="20"/>
        </w:rPr>
        <w:t> </w:t>
      </w:r>
    </w:p>
    <w:p w14:paraId="4578C4C7" w14:textId="569FA83D" w:rsidR="00A864B4" w:rsidRPr="002B12D5" w:rsidRDefault="00A864B4" w:rsidP="00344C61">
      <w:pPr>
        <w:pStyle w:val="paragraph"/>
        <w:numPr>
          <w:ilvl w:val="0"/>
          <w:numId w:val="82"/>
        </w:numPr>
        <w:spacing w:before="0" w:beforeAutospacing="0" w:after="120" w:afterAutospacing="0"/>
        <w:textAlignment w:val="baseline"/>
        <w:rPr>
          <w:rFonts w:asciiTheme="minorHAnsi" w:hAnsiTheme="minorHAnsi" w:cstheme="minorHAnsi"/>
          <w:sz w:val="20"/>
          <w:szCs w:val="20"/>
        </w:rPr>
      </w:pPr>
      <w:r w:rsidRPr="002B12D5">
        <w:rPr>
          <w:rStyle w:val="normaltextrun"/>
          <w:rFonts w:asciiTheme="minorHAnsi" w:hAnsiTheme="minorHAnsi" w:cstheme="minorHAnsi"/>
          <w:b/>
          <w:bCs/>
          <w:sz w:val="20"/>
          <w:szCs w:val="20"/>
        </w:rPr>
        <w:t>Default</w:t>
      </w:r>
      <w:r w:rsidRPr="002B12D5">
        <w:rPr>
          <w:rStyle w:val="normaltextrun"/>
          <w:rFonts w:asciiTheme="minorHAnsi" w:hAnsiTheme="minorHAnsi" w:cstheme="minorHAnsi"/>
          <w:sz w:val="20"/>
          <w:szCs w:val="20"/>
        </w:rPr>
        <w:t xml:space="preserve">: An environment that’s automatically created for each tenant. Microsoft doesn't recommend you use this for apps </w:t>
      </w:r>
      <w:r>
        <w:rPr>
          <w:rStyle w:val="normaltextrun"/>
          <w:rFonts w:asciiTheme="minorHAnsi" w:hAnsiTheme="minorHAnsi" w:cstheme="minorHAnsi"/>
          <w:sz w:val="20"/>
          <w:szCs w:val="20"/>
        </w:rPr>
        <w:t>because</w:t>
      </w:r>
      <w:r w:rsidRPr="002B12D5">
        <w:rPr>
          <w:rStyle w:val="normaltextrun"/>
          <w:rFonts w:asciiTheme="minorHAnsi" w:hAnsiTheme="minorHAnsi" w:cstheme="minorHAnsi"/>
          <w:sz w:val="20"/>
          <w:szCs w:val="20"/>
        </w:rPr>
        <w:t xml:space="preserve"> everyone in your tenant could</w:t>
      </w:r>
      <w:r>
        <w:rPr>
          <w:rStyle w:val="normaltextrun"/>
          <w:rFonts w:asciiTheme="minorHAnsi" w:hAnsiTheme="minorHAnsi" w:cstheme="minorHAnsi"/>
          <w:sz w:val="20"/>
          <w:szCs w:val="20"/>
        </w:rPr>
        <w:t xml:space="preserve"> then</w:t>
      </w:r>
      <w:r w:rsidRPr="002B12D5">
        <w:rPr>
          <w:rStyle w:val="normaltextrun"/>
          <w:rFonts w:asciiTheme="minorHAnsi" w:hAnsiTheme="minorHAnsi" w:cstheme="minorHAnsi"/>
          <w:sz w:val="20"/>
          <w:szCs w:val="20"/>
        </w:rPr>
        <w:t xml:space="preserve"> access those apps. </w:t>
      </w:r>
      <w:r w:rsidRPr="002B12D5">
        <w:rPr>
          <w:rStyle w:val="eop"/>
          <w:rFonts w:asciiTheme="minorHAnsi" w:hAnsiTheme="minorHAnsi" w:cstheme="minorHAnsi"/>
          <w:sz w:val="20"/>
          <w:szCs w:val="20"/>
        </w:rPr>
        <w:t> </w:t>
      </w:r>
    </w:p>
    <w:p w14:paraId="4521E168" w14:textId="77777777" w:rsidR="00A864B4" w:rsidRPr="002B12D5" w:rsidRDefault="00A864B4" w:rsidP="00A864B4">
      <w:pPr>
        <w:pStyle w:val="paragraph"/>
        <w:spacing w:before="0" w:beforeAutospacing="0" w:after="120" w:afterAutospacing="0"/>
        <w:textAlignment w:val="baseline"/>
        <w:rPr>
          <w:rStyle w:val="normaltextrun"/>
          <w:rFonts w:asciiTheme="minorHAnsi" w:hAnsiTheme="minorHAnsi" w:cstheme="minorHAnsi"/>
          <w:color w:val="000000"/>
          <w:sz w:val="20"/>
          <w:szCs w:val="20"/>
          <w:shd w:val="clear" w:color="auto" w:fill="FFFFFF"/>
        </w:rPr>
      </w:pPr>
      <w:r w:rsidRPr="002B12D5">
        <w:rPr>
          <w:rStyle w:val="normaltextrun"/>
          <w:rFonts w:asciiTheme="minorHAnsi" w:hAnsiTheme="minorHAnsi" w:cstheme="minorHAnsi"/>
          <w:sz w:val="20"/>
          <w:szCs w:val="20"/>
        </w:rPr>
        <w:t xml:space="preserve">You create environments using the Power Platform admin center at </w:t>
      </w:r>
      <w:hyperlink r:id="rId286" w:tgtFrame="_blank" w:history="1">
        <w:r w:rsidRPr="002B12D5">
          <w:rPr>
            <w:rStyle w:val="normaltextrun"/>
            <w:rFonts w:asciiTheme="minorHAnsi" w:hAnsiTheme="minorHAnsi" w:cstheme="minorHAnsi"/>
            <w:color w:val="0563C1"/>
            <w:sz w:val="20"/>
            <w:szCs w:val="20"/>
            <w:u w:val="single"/>
            <w:shd w:val="clear" w:color="auto" w:fill="FFFFFF"/>
          </w:rPr>
          <w:t>https://admin.powerplatform.microsoft.com/</w:t>
        </w:r>
      </w:hyperlink>
      <w:r w:rsidRPr="002B12D5">
        <w:rPr>
          <w:rStyle w:val="normaltextrun"/>
          <w:rFonts w:asciiTheme="minorHAnsi" w:hAnsiTheme="minorHAnsi" w:cstheme="minorHAnsi"/>
          <w:color w:val="000000"/>
          <w:sz w:val="20"/>
          <w:szCs w:val="20"/>
          <w:shd w:val="clear" w:color="auto" w:fill="FFFFFF"/>
        </w:rPr>
        <w:t xml:space="preserve">. On the </w:t>
      </w:r>
      <w:r w:rsidRPr="002B12D5">
        <w:rPr>
          <w:rStyle w:val="normaltextrun"/>
          <w:rFonts w:asciiTheme="minorHAnsi" w:hAnsiTheme="minorHAnsi" w:cstheme="minorHAnsi"/>
          <w:b/>
          <w:bCs/>
          <w:color w:val="000000"/>
          <w:sz w:val="20"/>
          <w:szCs w:val="20"/>
          <w:shd w:val="clear" w:color="auto" w:fill="FFFFFF"/>
        </w:rPr>
        <w:t>Environments</w:t>
      </w:r>
      <w:r w:rsidRPr="002B12D5">
        <w:rPr>
          <w:rStyle w:val="normaltextrun"/>
          <w:rFonts w:asciiTheme="minorHAnsi" w:hAnsiTheme="minorHAnsi" w:cstheme="minorHAnsi"/>
          <w:color w:val="000000"/>
          <w:sz w:val="20"/>
          <w:szCs w:val="20"/>
          <w:shd w:val="clear" w:color="auto" w:fill="FFFFFF"/>
        </w:rPr>
        <w:t xml:space="preserve"> tab, select the </w:t>
      </w:r>
      <w:r w:rsidRPr="002B12D5">
        <w:rPr>
          <w:rStyle w:val="normaltextrun"/>
          <w:rFonts w:asciiTheme="minorHAnsi" w:hAnsiTheme="minorHAnsi" w:cstheme="minorHAnsi"/>
          <w:b/>
          <w:bCs/>
          <w:color w:val="000000"/>
          <w:sz w:val="20"/>
          <w:szCs w:val="20"/>
          <w:shd w:val="clear" w:color="auto" w:fill="FFFFFF"/>
        </w:rPr>
        <w:t>New</w:t>
      </w:r>
      <w:r w:rsidRPr="002B12D5">
        <w:rPr>
          <w:rStyle w:val="normaltextrun"/>
          <w:rFonts w:asciiTheme="minorHAnsi" w:hAnsiTheme="minorHAnsi" w:cstheme="minorHAnsi"/>
          <w:color w:val="000000"/>
          <w:sz w:val="20"/>
          <w:szCs w:val="20"/>
          <w:shd w:val="clear" w:color="auto" w:fill="FFFFFF"/>
        </w:rPr>
        <w:t xml:space="preserve"> option in the menu bar. Specify the type of environment:</w:t>
      </w:r>
    </w:p>
    <w:p w14:paraId="3FD127D3" w14:textId="77777777" w:rsidR="00A864B4" w:rsidRDefault="00A864B4" w:rsidP="00A864B4">
      <w:pPr>
        <w:pStyle w:val="paragraph"/>
        <w:spacing w:before="0" w:beforeAutospacing="0" w:after="120" w:afterAutospacing="0"/>
        <w:textAlignment w:val="baseline"/>
        <w:rPr>
          <w:rStyle w:val="normaltextrun"/>
          <w:rFonts w:ascii="Calibri" w:hAnsi="Calibri" w:cs="Calibri"/>
          <w:sz w:val="22"/>
          <w:szCs w:val="22"/>
        </w:rPr>
      </w:pPr>
      <w:r>
        <w:rPr>
          <w:noProof/>
          <w:lang w:val="en-GB" w:eastAsia="en-GB"/>
        </w:rPr>
        <w:lastRenderedPageBreak/>
        <w:drawing>
          <wp:inline distT="0" distB="0" distL="0" distR="0" wp14:anchorId="49F9A091" wp14:editId="0891A695">
            <wp:extent cx="4681531" cy="3975100"/>
            <wp:effectExtent l="0" t="0" r="508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4690596" cy="3982797"/>
                    </a:xfrm>
                    <a:prstGeom prst="rect">
                      <a:avLst/>
                    </a:prstGeom>
                    <a:noFill/>
                    <a:ln>
                      <a:noFill/>
                    </a:ln>
                  </pic:spPr>
                </pic:pic>
              </a:graphicData>
            </a:graphic>
          </wp:inline>
        </w:drawing>
      </w:r>
    </w:p>
    <w:p w14:paraId="55F1A9B6" w14:textId="02E6CDDA" w:rsidR="00A864B4" w:rsidRPr="002B12D5" w:rsidRDefault="00A864B4" w:rsidP="00A864B4">
      <w:pPr>
        <w:pStyle w:val="paragraph"/>
        <w:spacing w:before="0" w:beforeAutospacing="0" w:after="120" w:afterAutospacing="0"/>
        <w:textAlignment w:val="baseline"/>
        <w:rPr>
          <w:rStyle w:val="normaltextrun"/>
          <w:rFonts w:asciiTheme="minorHAnsi" w:hAnsiTheme="minorHAnsi" w:cstheme="minorHAnsi"/>
          <w:sz w:val="20"/>
          <w:szCs w:val="20"/>
        </w:rPr>
      </w:pPr>
      <w:r w:rsidRPr="002B12D5">
        <w:rPr>
          <w:rStyle w:val="normaltextrun"/>
          <w:rFonts w:asciiTheme="minorHAnsi" w:hAnsiTheme="minorHAnsi" w:cstheme="minorHAnsi"/>
          <w:sz w:val="20"/>
          <w:szCs w:val="20"/>
        </w:rPr>
        <w:t>A good approach to application lifecycle management (ALM) is to start in a new sandbox environment, allowing you to safely develop and test your app in isolation from the production environment. Share and test your app as it's being developed. When your app is ready for real use, deploy it to a production environment and publish it from there. You can automate much of this process by using the Microsoft Power Platform Build Tools, described at</w:t>
      </w:r>
      <w:r w:rsidR="00FA7C75">
        <w:rPr>
          <w:rStyle w:val="normaltextrun"/>
          <w:rFonts w:asciiTheme="minorHAnsi" w:hAnsiTheme="minorHAnsi" w:cstheme="minorHAnsi"/>
          <w:sz w:val="20"/>
          <w:szCs w:val="20"/>
        </w:rPr>
        <w:t xml:space="preserve"> </w:t>
      </w:r>
      <w:hyperlink r:id="rId288" w:history="1">
        <w:r w:rsidR="00FA7C75" w:rsidRPr="00D64818">
          <w:rPr>
            <w:rStyle w:val="Hyperlink"/>
            <w:rFonts w:asciiTheme="minorHAnsi" w:hAnsiTheme="minorHAnsi" w:cstheme="minorHAnsi"/>
            <w:sz w:val="20"/>
            <w:szCs w:val="20"/>
          </w:rPr>
          <w:t>https://aka.ms/AAbvfzw</w:t>
        </w:r>
      </w:hyperlink>
      <w:r w:rsidR="00FA7C75">
        <w:rPr>
          <w:rStyle w:val="Hyperlink"/>
          <w:rFonts w:asciiTheme="minorHAnsi" w:hAnsiTheme="minorHAnsi" w:cstheme="minorHAnsi"/>
          <w:sz w:val="20"/>
          <w:szCs w:val="20"/>
        </w:rPr>
        <w:t xml:space="preserve"> </w:t>
      </w:r>
    </w:p>
    <w:p w14:paraId="33087FB6" w14:textId="16109E76" w:rsidR="00A864B4" w:rsidRPr="002B12D5" w:rsidRDefault="00A864B4" w:rsidP="00A864B4">
      <w:pPr>
        <w:pStyle w:val="paragraph"/>
        <w:spacing w:before="0" w:beforeAutospacing="0" w:after="120" w:afterAutospacing="0"/>
        <w:textAlignment w:val="baseline"/>
        <w:rPr>
          <w:rStyle w:val="eop"/>
          <w:rFonts w:asciiTheme="minorHAnsi" w:hAnsiTheme="minorHAnsi" w:cstheme="minorHAnsi"/>
          <w:sz w:val="20"/>
          <w:szCs w:val="20"/>
        </w:rPr>
      </w:pPr>
      <w:r w:rsidRPr="002B12D5">
        <w:rPr>
          <w:rStyle w:val="normaltextrun"/>
          <w:rFonts w:asciiTheme="minorHAnsi" w:hAnsiTheme="minorHAnsi" w:cstheme="minorHAnsi"/>
          <w:sz w:val="20"/>
          <w:szCs w:val="20"/>
        </w:rPr>
        <w:t xml:space="preserve">For detailed information about ALM with Power Apps as it applies to VanArsdel, go to the </w:t>
      </w:r>
      <w:r w:rsidRPr="002B12D5">
        <w:rPr>
          <w:rStyle w:val="normaltextrun"/>
          <w:rFonts w:asciiTheme="minorHAnsi" w:hAnsiTheme="minorHAnsi" w:cstheme="minorHAnsi"/>
          <w:b/>
          <w:bCs/>
          <w:sz w:val="20"/>
          <w:szCs w:val="20"/>
        </w:rPr>
        <w:t>Scenario 1: Citizen Development</w:t>
      </w:r>
      <w:r w:rsidRPr="002B12D5">
        <w:rPr>
          <w:rStyle w:val="normaltextrun"/>
          <w:rFonts w:asciiTheme="minorHAnsi" w:hAnsiTheme="minorHAnsi" w:cstheme="minorHAnsi"/>
          <w:sz w:val="20"/>
          <w:szCs w:val="20"/>
        </w:rPr>
        <w:t xml:space="preserve"> page at </w:t>
      </w:r>
      <w:hyperlink r:id="rId289" w:history="1">
        <w:r w:rsidR="00FA7C75" w:rsidRPr="00D64818">
          <w:rPr>
            <w:rStyle w:val="Hyperlink"/>
            <w:rFonts w:asciiTheme="minorHAnsi" w:hAnsiTheme="minorHAnsi" w:cstheme="minorHAnsi"/>
            <w:sz w:val="20"/>
            <w:szCs w:val="20"/>
          </w:rPr>
          <w:t>https://aka.ms/AAbvfzx</w:t>
        </w:r>
      </w:hyperlink>
      <w:r w:rsidR="00FA7C75">
        <w:rPr>
          <w:rStyle w:val="normaltextrun"/>
          <w:rFonts w:asciiTheme="minorHAnsi" w:hAnsiTheme="minorHAnsi" w:cstheme="minorHAnsi"/>
          <w:sz w:val="20"/>
          <w:szCs w:val="20"/>
        </w:rPr>
        <w:t xml:space="preserve"> </w:t>
      </w:r>
    </w:p>
    <w:p w14:paraId="2D87F2ED" w14:textId="77777777" w:rsidR="00723ED7" w:rsidRDefault="00723ED7">
      <w:pPr>
        <w:rPr>
          <w:caps/>
          <w:color w:val="FFFFFF" w:themeColor="background1"/>
          <w:spacing w:val="15"/>
          <w:sz w:val="22"/>
          <w:szCs w:val="22"/>
        </w:rPr>
      </w:pPr>
      <w:r>
        <w:br w:type="page"/>
      </w:r>
    </w:p>
    <w:p w14:paraId="681845BA" w14:textId="3B079911" w:rsidR="00A864B4" w:rsidRPr="00490400" w:rsidRDefault="00A864B4" w:rsidP="00A864B4">
      <w:pPr>
        <w:pStyle w:val="Heading1"/>
        <w:pBdr>
          <w:top w:val="none" w:sz="0" w:space="0" w:color="auto"/>
          <w:left w:val="none" w:sz="0" w:space="0" w:color="auto"/>
          <w:bottom w:val="none" w:sz="0" w:space="0" w:color="auto"/>
          <w:right w:val="none" w:sz="0" w:space="0" w:color="auto"/>
        </w:pBdr>
      </w:pPr>
      <w:bookmarkStart w:id="16" w:name="_Toc69298059"/>
      <w:r w:rsidRPr="00490400">
        <w:lastRenderedPageBreak/>
        <w:t>Chapter 9: Conclusions</w:t>
      </w:r>
      <w:bookmarkEnd w:id="16"/>
    </w:p>
    <w:p w14:paraId="0637DDE5" w14:textId="77777777" w:rsidR="00A864B4" w:rsidRDefault="00A864B4" w:rsidP="00A864B4">
      <w:pPr>
        <w:spacing w:before="120"/>
      </w:pPr>
      <w:r>
        <w:t>Fusion development is not a strict methodology; rather, it’s an approach and philosophy that encourages rapid software development.</w:t>
      </w:r>
    </w:p>
    <w:p w14:paraId="28484E32" w14:textId="77777777" w:rsidR="00A864B4" w:rsidRDefault="00A864B4" w:rsidP="00A864B4">
      <w:pPr>
        <w:spacing w:before="120"/>
      </w:pPr>
      <w:r>
        <w:t>Fusion development combines the technical and business skills of an organization’s employees to design and build applications. This approach values the insights and abilities of the different members of the team. It utilizes their specific insights into the business requirements and technical challenges required to implement a solution. The synergy afforded by fusion development enables efficient communication between different team members and enables them to iterate quickly to produce a functional system.</w:t>
      </w:r>
    </w:p>
    <w:p w14:paraId="78EC89E2" w14:textId="77777777" w:rsidR="00A864B4" w:rsidRDefault="00A864B4" w:rsidP="00A864B4">
      <w:pPr>
        <w:spacing w:before="120"/>
      </w:pPr>
      <w:r w:rsidRPr="006E174F">
        <w:t>In this guide</w:t>
      </w:r>
      <w:r>
        <w:t xml:space="preserve">, you’ve seen how the staff at VanArsdel followed a fusion development approach. They produced an app that meets the expectations of the users represented by Caleb, the technician, Maria, the inventory manager, and Malik, who schedules engineers. </w:t>
      </w:r>
      <w:proofErr w:type="spellStart"/>
      <w:r>
        <w:t>Preeti</w:t>
      </w:r>
      <w:proofErr w:type="spellEnd"/>
      <w:r>
        <w:t xml:space="preserve"> is also satisfied that the system is safe and maintainable. The project was completed in record time</w:t>
      </w:r>
      <w:r>
        <w:rPr>
          <w:rFonts w:cstheme="minorHAnsi"/>
        </w:rPr>
        <w:t>—</w:t>
      </w:r>
      <w:r>
        <w:t xml:space="preserve">from the initial discussions between Caleb and Maria, to the rollout to all technicians. </w:t>
      </w:r>
    </w:p>
    <w:p w14:paraId="2572AC5F" w14:textId="77777777" w:rsidR="00A864B4" w:rsidRPr="004D01F4" w:rsidRDefault="00A864B4" w:rsidP="00A864B4">
      <w:pPr>
        <w:spacing w:before="120"/>
      </w:pPr>
      <w:r>
        <w:t>T</w:t>
      </w:r>
      <w:r w:rsidRPr="004D01F4">
        <w:t>he VanArsdel</w:t>
      </w:r>
      <w:r>
        <w:t xml:space="preserve"> team</w:t>
      </w:r>
      <w:r w:rsidRPr="004D01F4">
        <w:t xml:space="preserve"> has now experienced how </w:t>
      </w:r>
      <w:r>
        <w:t>f</w:t>
      </w:r>
      <w:r w:rsidRPr="004D01F4">
        <w:t xml:space="preserve">usion </w:t>
      </w:r>
      <w:r>
        <w:t>d</w:t>
      </w:r>
      <w:r w:rsidRPr="004D01F4">
        <w:t xml:space="preserve">evelopment </w:t>
      </w:r>
      <w:r>
        <w:t>t</w:t>
      </w:r>
      <w:r w:rsidRPr="004D01F4">
        <w:t>eams work and is excited to keep collaborating on future projects.</w:t>
      </w:r>
    </w:p>
    <w:p w14:paraId="37F3DF31" w14:textId="2126CDB6" w:rsidR="00B22025" w:rsidRPr="00630678" w:rsidRDefault="00B22025" w:rsidP="00781A60">
      <w:pPr>
        <w:spacing w:before="120"/>
      </w:pPr>
    </w:p>
    <w:sectPr w:rsidR="00B22025" w:rsidRPr="00630678" w:rsidSect="00E26827">
      <w:headerReference w:type="default" r:id="rId290"/>
      <w:footerReference w:type="default" r:id="rId291"/>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John Sharp" w:date="2021-04-12T09:51:00Z" w:initials="J">
    <w:p w14:paraId="59D01769" w14:textId="77777777" w:rsidR="0016194B" w:rsidRDefault="0016194B" w:rsidP="0016194B">
      <w:pPr>
        <w:shd w:val="clear" w:color="auto" w:fill="FFFFFF"/>
        <w:spacing w:line="240" w:lineRule="atLeast"/>
        <w:rPr>
          <w:rFonts w:ascii="inherit" w:eastAsia="Times New Roman" w:hAnsi="inherit" w:cs="Segoe UI"/>
          <w:b/>
          <w:bCs/>
          <w:color w:val="252423"/>
          <w:sz w:val="18"/>
          <w:szCs w:val="18"/>
        </w:rPr>
      </w:pPr>
      <w:r>
        <w:rPr>
          <w:rStyle w:val="CommentReference"/>
        </w:rPr>
        <w:annotationRef/>
      </w:r>
    </w:p>
    <w:p w14:paraId="7B73E757" w14:textId="1F1F0345" w:rsidR="0016194B" w:rsidRPr="0016194B" w:rsidRDefault="0016194B" w:rsidP="0016194B">
      <w:pPr>
        <w:shd w:val="clear" w:color="auto" w:fill="FFFFFF"/>
        <w:spacing w:line="240" w:lineRule="atLeast"/>
        <w:rPr>
          <w:rFonts w:ascii="inherit" w:eastAsia="Times New Roman" w:hAnsi="inherit" w:cs="Segoe UI"/>
          <w:b/>
          <w:bCs/>
          <w:color w:val="252423"/>
          <w:sz w:val="18"/>
          <w:szCs w:val="18"/>
        </w:rPr>
      </w:pPr>
      <w:r w:rsidRPr="0016194B">
        <w:rPr>
          <w:rFonts w:ascii="inherit" w:eastAsia="Times New Roman" w:hAnsi="inherit" w:cs="Segoe UI"/>
          <w:b/>
          <w:bCs/>
          <w:color w:val="252423"/>
          <w:sz w:val="18"/>
          <w:szCs w:val="18"/>
        </w:rPr>
        <w:t>Note from Justin Yoo</w:t>
      </w:r>
      <w:r>
        <w:rPr>
          <w:rFonts w:ascii="inherit" w:eastAsia="Times New Roman" w:hAnsi="inherit" w:cs="Segoe UI"/>
          <w:b/>
          <w:bCs/>
          <w:color w:val="252423"/>
          <w:sz w:val="18"/>
          <w:szCs w:val="18"/>
        </w:rPr>
        <w:t>:</w:t>
      </w:r>
    </w:p>
    <w:p w14:paraId="73B5E882" w14:textId="59AE4209" w:rsidR="0016194B" w:rsidRPr="0016194B" w:rsidRDefault="0016194B" w:rsidP="0016194B">
      <w:pPr>
        <w:shd w:val="clear" w:color="auto" w:fill="FFFFFF"/>
        <w:spacing w:line="240" w:lineRule="atLeast"/>
        <w:rPr>
          <w:rFonts w:ascii="inherit" w:eastAsia="Times New Roman" w:hAnsi="inherit" w:cs="Segoe UI"/>
          <w:color w:val="252423"/>
          <w:sz w:val="18"/>
          <w:szCs w:val="18"/>
        </w:rPr>
      </w:pPr>
    </w:p>
    <w:p w14:paraId="24A5CAEC" w14:textId="77777777" w:rsidR="0016194B" w:rsidRPr="0016194B" w:rsidRDefault="0016194B" w:rsidP="0016194B">
      <w:pPr>
        <w:shd w:val="clear" w:color="auto" w:fill="FFFFFF"/>
        <w:spacing w:after="0" w:line="240" w:lineRule="auto"/>
        <w:rPr>
          <w:rFonts w:ascii="Segoe UI" w:eastAsia="Times New Roman" w:hAnsi="Segoe UI" w:cs="Segoe UI"/>
          <w:color w:val="333333"/>
          <w:sz w:val="18"/>
          <w:szCs w:val="18"/>
        </w:rPr>
      </w:pPr>
      <w:r w:rsidRPr="0016194B">
        <w:rPr>
          <w:rFonts w:ascii="Segoe UI" w:eastAsia="Times New Roman" w:hAnsi="Segoe UI" w:cs="Segoe UI"/>
          <w:color w:val="333333"/>
          <w:sz w:val="18"/>
          <w:szCs w:val="18"/>
        </w:rPr>
        <w:t>Task assigned to Shayne Boyer</w:t>
      </w:r>
    </w:p>
    <w:p w14:paraId="076697C7" w14:textId="77777777" w:rsidR="0016194B" w:rsidRPr="0016194B" w:rsidRDefault="0016194B" w:rsidP="0016194B">
      <w:pPr>
        <w:shd w:val="clear" w:color="auto" w:fill="FFFFFF"/>
        <w:spacing w:after="0" w:line="240" w:lineRule="auto"/>
        <w:rPr>
          <w:rFonts w:ascii="inherit" w:eastAsia="Times New Roman" w:hAnsi="inherit" w:cs="Segoe UI"/>
          <w:color w:val="333333"/>
          <w:sz w:val="18"/>
          <w:szCs w:val="18"/>
        </w:rPr>
      </w:pPr>
      <w:r w:rsidRPr="0016194B">
        <w:rPr>
          <w:rFonts w:ascii="inherit" w:eastAsia="Times New Roman" w:hAnsi="inherit" w:cs="Segoe UI"/>
          <w:color w:val="333333"/>
          <w:sz w:val="18"/>
          <w:szCs w:val="18"/>
        </w:rPr>
        <w:t>This screen is a bug, if we use the subscription key from API management, as I mentioned in the email conversation with @Greg Hurlman, @Matt Soucoup and @Shayne Boyer</w:t>
      </w:r>
    </w:p>
    <w:p w14:paraId="7865CE78" w14:textId="05D9712F" w:rsidR="0016194B" w:rsidRDefault="001619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65C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E96BD" w16cex:dateUtc="2021-04-12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65CE78" w16cid:durableId="241E9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3DCAB" w14:textId="77777777" w:rsidR="00CD004D" w:rsidRDefault="00CD004D" w:rsidP="00DB616C">
      <w:pPr>
        <w:spacing w:after="0" w:line="240" w:lineRule="auto"/>
      </w:pPr>
      <w:r>
        <w:separator/>
      </w:r>
    </w:p>
  </w:endnote>
  <w:endnote w:type="continuationSeparator" w:id="0">
    <w:p w14:paraId="43F302B3" w14:textId="77777777" w:rsidR="00CD004D" w:rsidRDefault="00CD004D" w:rsidP="00DB616C">
      <w:pPr>
        <w:spacing w:after="0" w:line="240" w:lineRule="auto"/>
      </w:pPr>
      <w:r>
        <w:continuationSeparator/>
      </w:r>
    </w:p>
  </w:endnote>
  <w:endnote w:type="continuationNotice" w:id="1">
    <w:p w14:paraId="1B1E7311" w14:textId="77777777" w:rsidR="00CD004D" w:rsidRDefault="00CD0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C5FD5" w14:paraId="0DAC5BED" w14:textId="77777777" w:rsidTr="2FA916F8">
      <w:tc>
        <w:tcPr>
          <w:tcW w:w="3005" w:type="dxa"/>
        </w:tcPr>
        <w:p w14:paraId="7E47340C" w14:textId="0E60BCFB" w:rsidR="00BC5FD5" w:rsidRDefault="00BC5FD5" w:rsidP="2FA916F8">
          <w:pPr>
            <w:pStyle w:val="Header"/>
            <w:ind w:left="-115"/>
          </w:pPr>
        </w:p>
      </w:tc>
      <w:tc>
        <w:tcPr>
          <w:tcW w:w="3005" w:type="dxa"/>
        </w:tcPr>
        <w:p w14:paraId="612316B9" w14:textId="6ED7BA78" w:rsidR="00BC5FD5" w:rsidRDefault="00BC5FD5" w:rsidP="2FA916F8">
          <w:pPr>
            <w:pStyle w:val="Header"/>
            <w:jc w:val="center"/>
          </w:pPr>
        </w:p>
      </w:tc>
      <w:tc>
        <w:tcPr>
          <w:tcW w:w="3005" w:type="dxa"/>
        </w:tcPr>
        <w:p w14:paraId="1369379F" w14:textId="7C298AFC" w:rsidR="00BC5FD5" w:rsidRDefault="00BC5FD5" w:rsidP="2FA916F8">
          <w:pPr>
            <w:pStyle w:val="Header"/>
            <w:ind w:right="-115"/>
            <w:jc w:val="right"/>
          </w:pPr>
        </w:p>
      </w:tc>
    </w:tr>
  </w:tbl>
  <w:p w14:paraId="18D734CD" w14:textId="688605E5" w:rsidR="00BC5FD5" w:rsidRDefault="00BC5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4020" w14:textId="77777777" w:rsidR="00CD004D" w:rsidRDefault="00CD004D" w:rsidP="00DB616C">
      <w:pPr>
        <w:spacing w:after="0" w:line="240" w:lineRule="auto"/>
      </w:pPr>
      <w:r>
        <w:separator/>
      </w:r>
    </w:p>
  </w:footnote>
  <w:footnote w:type="continuationSeparator" w:id="0">
    <w:p w14:paraId="5F22977D" w14:textId="77777777" w:rsidR="00CD004D" w:rsidRDefault="00CD004D" w:rsidP="00DB616C">
      <w:pPr>
        <w:spacing w:after="0" w:line="240" w:lineRule="auto"/>
      </w:pPr>
      <w:r>
        <w:continuationSeparator/>
      </w:r>
    </w:p>
  </w:footnote>
  <w:footnote w:type="continuationNotice" w:id="1">
    <w:p w14:paraId="0B314ED7" w14:textId="77777777" w:rsidR="00CD004D" w:rsidRDefault="00CD0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C5FD5" w14:paraId="56979269" w14:textId="77777777" w:rsidTr="2FA916F8">
      <w:tc>
        <w:tcPr>
          <w:tcW w:w="3005" w:type="dxa"/>
        </w:tcPr>
        <w:p w14:paraId="0268BCBE" w14:textId="23FCB7EE" w:rsidR="00BC5FD5" w:rsidRDefault="00BC5FD5" w:rsidP="2FA916F8">
          <w:pPr>
            <w:pStyle w:val="Header"/>
            <w:ind w:left="-115"/>
          </w:pPr>
        </w:p>
      </w:tc>
      <w:tc>
        <w:tcPr>
          <w:tcW w:w="3005" w:type="dxa"/>
        </w:tcPr>
        <w:p w14:paraId="60516FB5" w14:textId="13FD08D6" w:rsidR="00BC5FD5" w:rsidRDefault="00BC5FD5" w:rsidP="2FA916F8">
          <w:pPr>
            <w:pStyle w:val="Header"/>
            <w:jc w:val="center"/>
          </w:pPr>
        </w:p>
      </w:tc>
      <w:tc>
        <w:tcPr>
          <w:tcW w:w="3005" w:type="dxa"/>
        </w:tcPr>
        <w:p w14:paraId="7DFED2D4" w14:textId="6D2D0329" w:rsidR="00BC5FD5" w:rsidRDefault="00BC5FD5" w:rsidP="2FA916F8">
          <w:pPr>
            <w:pStyle w:val="Header"/>
            <w:ind w:right="-115"/>
            <w:jc w:val="right"/>
          </w:pPr>
        </w:p>
      </w:tc>
    </w:tr>
  </w:tbl>
  <w:p w14:paraId="764E8CDF" w14:textId="0E45FB19" w:rsidR="00BC5FD5" w:rsidRDefault="00BC5F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C1C"/>
    <w:multiLevelType w:val="hybridMultilevel"/>
    <w:tmpl w:val="66424F20"/>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 w15:restartNumberingAfterBreak="0">
    <w:nsid w:val="0268734A"/>
    <w:multiLevelType w:val="hybridMultilevel"/>
    <w:tmpl w:val="05C25BD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F063F1"/>
    <w:multiLevelType w:val="hybridMultilevel"/>
    <w:tmpl w:val="EB06F0D8"/>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04AF55B3"/>
    <w:multiLevelType w:val="hybridMultilevel"/>
    <w:tmpl w:val="139C9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568E8"/>
    <w:multiLevelType w:val="hybridMultilevel"/>
    <w:tmpl w:val="BAA2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246C21"/>
    <w:multiLevelType w:val="hybridMultilevel"/>
    <w:tmpl w:val="1E063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0A76F6"/>
    <w:multiLevelType w:val="hybridMultilevel"/>
    <w:tmpl w:val="776AA78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C215DA"/>
    <w:multiLevelType w:val="hybridMultilevel"/>
    <w:tmpl w:val="1E063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CEA116B"/>
    <w:multiLevelType w:val="hybridMultilevel"/>
    <w:tmpl w:val="6AB046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E1D31D8"/>
    <w:multiLevelType w:val="hybridMultilevel"/>
    <w:tmpl w:val="F8A430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D65FA0"/>
    <w:multiLevelType w:val="hybridMultilevel"/>
    <w:tmpl w:val="7EEE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62621"/>
    <w:multiLevelType w:val="hybridMultilevel"/>
    <w:tmpl w:val="58BA5C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3C1ECE"/>
    <w:multiLevelType w:val="hybridMultilevel"/>
    <w:tmpl w:val="1E063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F7F3C2C"/>
    <w:multiLevelType w:val="hybridMultilevel"/>
    <w:tmpl w:val="29563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6A5461"/>
    <w:multiLevelType w:val="hybridMultilevel"/>
    <w:tmpl w:val="8E945F6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736EBC"/>
    <w:multiLevelType w:val="hybridMultilevel"/>
    <w:tmpl w:val="1F98503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B36E19"/>
    <w:multiLevelType w:val="hybridMultilevel"/>
    <w:tmpl w:val="2C309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D22688"/>
    <w:multiLevelType w:val="hybridMultilevel"/>
    <w:tmpl w:val="C028477C"/>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8" w15:restartNumberingAfterBreak="0">
    <w:nsid w:val="18CF6B4A"/>
    <w:multiLevelType w:val="hybridMultilevel"/>
    <w:tmpl w:val="73E2366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A76553D"/>
    <w:multiLevelType w:val="hybridMultilevel"/>
    <w:tmpl w:val="00F4FF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AD16B32"/>
    <w:multiLevelType w:val="hybridMultilevel"/>
    <w:tmpl w:val="54326E5C"/>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1" w15:restartNumberingAfterBreak="0">
    <w:nsid w:val="1C2E34A7"/>
    <w:multiLevelType w:val="hybridMultilevel"/>
    <w:tmpl w:val="858E333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924B60"/>
    <w:multiLevelType w:val="hybridMultilevel"/>
    <w:tmpl w:val="E06E7A8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EEB4FCD"/>
    <w:multiLevelType w:val="hybridMultilevel"/>
    <w:tmpl w:val="71DC9BE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1FD02C6E"/>
    <w:multiLevelType w:val="hybridMultilevel"/>
    <w:tmpl w:val="F8CC4F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FEA177B"/>
    <w:multiLevelType w:val="hybridMultilevel"/>
    <w:tmpl w:val="F628D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832118"/>
    <w:multiLevelType w:val="hybridMultilevel"/>
    <w:tmpl w:val="9422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7D3A33"/>
    <w:multiLevelType w:val="hybridMultilevel"/>
    <w:tmpl w:val="D8F86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3DB3010"/>
    <w:multiLevelType w:val="hybridMultilevel"/>
    <w:tmpl w:val="23C6C9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6373EFD"/>
    <w:multiLevelType w:val="hybridMultilevel"/>
    <w:tmpl w:val="83BE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9A2BC7"/>
    <w:multiLevelType w:val="hybridMultilevel"/>
    <w:tmpl w:val="422E2D5C"/>
    <w:lvl w:ilvl="0" w:tplc="04090001">
      <w:start w:val="1"/>
      <w:numFmt w:val="bullet"/>
      <w:lvlText w:val=""/>
      <w:lvlJc w:val="left"/>
      <w:pPr>
        <w:ind w:left="428" w:hanging="360"/>
      </w:pPr>
      <w:rPr>
        <w:rFonts w:ascii="Symbol" w:hAnsi="Symbol" w:hint="default"/>
      </w:rPr>
    </w:lvl>
    <w:lvl w:ilvl="1" w:tplc="04090003" w:tentative="1">
      <w:start w:val="1"/>
      <w:numFmt w:val="bullet"/>
      <w:lvlText w:val="o"/>
      <w:lvlJc w:val="left"/>
      <w:pPr>
        <w:ind w:left="1148" w:hanging="360"/>
      </w:pPr>
      <w:rPr>
        <w:rFonts w:ascii="Courier New" w:hAnsi="Courier New" w:cs="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cs="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cs="Courier New" w:hint="default"/>
      </w:rPr>
    </w:lvl>
    <w:lvl w:ilvl="8" w:tplc="04090005" w:tentative="1">
      <w:start w:val="1"/>
      <w:numFmt w:val="bullet"/>
      <w:lvlText w:val=""/>
      <w:lvlJc w:val="left"/>
      <w:pPr>
        <w:ind w:left="6188" w:hanging="360"/>
      </w:pPr>
      <w:rPr>
        <w:rFonts w:ascii="Wingdings" w:hAnsi="Wingdings" w:hint="default"/>
      </w:rPr>
    </w:lvl>
  </w:abstractNum>
  <w:abstractNum w:abstractNumId="31" w15:restartNumberingAfterBreak="0">
    <w:nsid w:val="2E30313C"/>
    <w:multiLevelType w:val="hybridMultilevel"/>
    <w:tmpl w:val="F886EAA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E6C16C1"/>
    <w:multiLevelType w:val="hybridMultilevel"/>
    <w:tmpl w:val="71649B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2E64D22"/>
    <w:multiLevelType w:val="hybridMultilevel"/>
    <w:tmpl w:val="98C8CF8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4B548BD"/>
    <w:multiLevelType w:val="hybridMultilevel"/>
    <w:tmpl w:val="2A789E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50D647B"/>
    <w:multiLevelType w:val="hybridMultilevel"/>
    <w:tmpl w:val="71649B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582776F"/>
    <w:multiLevelType w:val="hybridMultilevel"/>
    <w:tmpl w:val="6F14C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8473C4C"/>
    <w:multiLevelType w:val="hybridMultilevel"/>
    <w:tmpl w:val="F8AC7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90B1282"/>
    <w:multiLevelType w:val="hybridMultilevel"/>
    <w:tmpl w:val="8DD6B282"/>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9" w15:restartNumberingAfterBreak="0">
    <w:nsid w:val="39B62F30"/>
    <w:multiLevelType w:val="hybridMultilevel"/>
    <w:tmpl w:val="B62A065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A255A33"/>
    <w:multiLevelType w:val="hybridMultilevel"/>
    <w:tmpl w:val="22824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A8246E6"/>
    <w:multiLevelType w:val="hybridMultilevel"/>
    <w:tmpl w:val="3FFC1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AF05A38"/>
    <w:multiLevelType w:val="hybridMultilevel"/>
    <w:tmpl w:val="C77C8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B7D623C"/>
    <w:multiLevelType w:val="hybridMultilevel"/>
    <w:tmpl w:val="BC5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E5E647A"/>
    <w:multiLevelType w:val="hybridMultilevel"/>
    <w:tmpl w:val="411E763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E9E6847"/>
    <w:multiLevelType w:val="hybridMultilevel"/>
    <w:tmpl w:val="59FEE756"/>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6" w15:restartNumberingAfterBreak="0">
    <w:nsid w:val="3F7950AD"/>
    <w:multiLevelType w:val="hybridMultilevel"/>
    <w:tmpl w:val="4198CAF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FD167EF"/>
    <w:multiLevelType w:val="hybridMultilevel"/>
    <w:tmpl w:val="F76A410A"/>
    <w:lvl w:ilvl="0" w:tplc="04090001">
      <w:start w:val="1"/>
      <w:numFmt w:val="bullet"/>
      <w:lvlText w:val=""/>
      <w:lvlJc w:val="left"/>
      <w:pPr>
        <w:ind w:left="717" w:hanging="360"/>
      </w:pPr>
      <w:rPr>
        <w:rFonts w:ascii="Symbol" w:hAnsi="Symbol"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8" w15:restartNumberingAfterBreak="0">
    <w:nsid w:val="3FF8553A"/>
    <w:multiLevelType w:val="hybridMultilevel"/>
    <w:tmpl w:val="AB6AA6D4"/>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9" w15:restartNumberingAfterBreak="0">
    <w:nsid w:val="420034B5"/>
    <w:multiLevelType w:val="hybridMultilevel"/>
    <w:tmpl w:val="F8A430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3794553"/>
    <w:multiLevelType w:val="hybridMultilevel"/>
    <w:tmpl w:val="AD44B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7275FD4"/>
    <w:multiLevelType w:val="hybridMultilevel"/>
    <w:tmpl w:val="1232730C"/>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2" w15:restartNumberingAfterBreak="0">
    <w:nsid w:val="48D600A5"/>
    <w:multiLevelType w:val="hybridMultilevel"/>
    <w:tmpl w:val="D1FEA10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9760A3A"/>
    <w:multiLevelType w:val="hybridMultilevel"/>
    <w:tmpl w:val="0D92D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A1421F0"/>
    <w:multiLevelType w:val="hybridMultilevel"/>
    <w:tmpl w:val="C1F41F0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A985EA8"/>
    <w:multiLevelType w:val="hybridMultilevel"/>
    <w:tmpl w:val="23C6C9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B467BEA"/>
    <w:multiLevelType w:val="hybridMultilevel"/>
    <w:tmpl w:val="4B5EB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3B69A0"/>
    <w:multiLevelType w:val="hybridMultilevel"/>
    <w:tmpl w:val="6454880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F2A3A9B"/>
    <w:multiLevelType w:val="hybridMultilevel"/>
    <w:tmpl w:val="12B892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4F42586B"/>
    <w:multiLevelType w:val="hybridMultilevel"/>
    <w:tmpl w:val="8D184A08"/>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60" w15:restartNumberingAfterBreak="0">
    <w:nsid w:val="4FD25EEE"/>
    <w:multiLevelType w:val="hybridMultilevel"/>
    <w:tmpl w:val="35CC401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1" w15:restartNumberingAfterBreak="0">
    <w:nsid w:val="50325301"/>
    <w:multiLevelType w:val="hybridMultilevel"/>
    <w:tmpl w:val="DB9A3FD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1817646"/>
    <w:multiLevelType w:val="hybridMultilevel"/>
    <w:tmpl w:val="F886EAA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2746A2F"/>
    <w:multiLevelType w:val="hybridMultilevel"/>
    <w:tmpl w:val="C6100FE6"/>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64" w15:restartNumberingAfterBreak="0">
    <w:nsid w:val="53D30C64"/>
    <w:multiLevelType w:val="hybridMultilevel"/>
    <w:tmpl w:val="08C85EEE"/>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65" w15:restartNumberingAfterBreak="0">
    <w:nsid w:val="541B5AC0"/>
    <w:multiLevelType w:val="hybridMultilevel"/>
    <w:tmpl w:val="4FD659B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79117BD"/>
    <w:multiLevelType w:val="hybridMultilevel"/>
    <w:tmpl w:val="DE70F38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7D718CB"/>
    <w:multiLevelType w:val="hybridMultilevel"/>
    <w:tmpl w:val="1E063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587129DA"/>
    <w:multiLevelType w:val="hybridMultilevel"/>
    <w:tmpl w:val="D0F62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8980205"/>
    <w:multiLevelType w:val="hybridMultilevel"/>
    <w:tmpl w:val="2E14015E"/>
    <w:lvl w:ilvl="0" w:tplc="04090001">
      <w:start w:val="1"/>
      <w:numFmt w:val="bullet"/>
      <w:lvlText w:val=""/>
      <w:lvlJc w:val="left"/>
      <w:pPr>
        <w:ind w:left="711" w:hanging="360"/>
      </w:pPr>
      <w:rPr>
        <w:rFonts w:ascii="Symbol" w:hAnsi="Symbol" w:hint="default"/>
      </w:rPr>
    </w:lvl>
    <w:lvl w:ilvl="1" w:tplc="04090003" w:tentative="1">
      <w:start w:val="1"/>
      <w:numFmt w:val="bullet"/>
      <w:lvlText w:val="o"/>
      <w:lvlJc w:val="left"/>
      <w:pPr>
        <w:ind w:left="1431" w:hanging="360"/>
      </w:pPr>
      <w:rPr>
        <w:rFonts w:ascii="Courier New" w:hAnsi="Courier New" w:cs="Courier New" w:hint="default"/>
      </w:rPr>
    </w:lvl>
    <w:lvl w:ilvl="2" w:tplc="04090005" w:tentative="1">
      <w:start w:val="1"/>
      <w:numFmt w:val="bullet"/>
      <w:lvlText w:val=""/>
      <w:lvlJc w:val="left"/>
      <w:pPr>
        <w:ind w:left="2151" w:hanging="360"/>
      </w:pPr>
      <w:rPr>
        <w:rFonts w:ascii="Wingdings" w:hAnsi="Wingdings" w:hint="default"/>
      </w:rPr>
    </w:lvl>
    <w:lvl w:ilvl="3" w:tplc="04090001" w:tentative="1">
      <w:start w:val="1"/>
      <w:numFmt w:val="bullet"/>
      <w:lvlText w:val=""/>
      <w:lvlJc w:val="left"/>
      <w:pPr>
        <w:ind w:left="2871" w:hanging="360"/>
      </w:pPr>
      <w:rPr>
        <w:rFonts w:ascii="Symbol" w:hAnsi="Symbol" w:hint="default"/>
      </w:rPr>
    </w:lvl>
    <w:lvl w:ilvl="4" w:tplc="04090003" w:tentative="1">
      <w:start w:val="1"/>
      <w:numFmt w:val="bullet"/>
      <w:lvlText w:val="o"/>
      <w:lvlJc w:val="left"/>
      <w:pPr>
        <w:ind w:left="3591" w:hanging="360"/>
      </w:pPr>
      <w:rPr>
        <w:rFonts w:ascii="Courier New" w:hAnsi="Courier New" w:cs="Courier New" w:hint="default"/>
      </w:rPr>
    </w:lvl>
    <w:lvl w:ilvl="5" w:tplc="04090005" w:tentative="1">
      <w:start w:val="1"/>
      <w:numFmt w:val="bullet"/>
      <w:lvlText w:val=""/>
      <w:lvlJc w:val="left"/>
      <w:pPr>
        <w:ind w:left="4311" w:hanging="360"/>
      </w:pPr>
      <w:rPr>
        <w:rFonts w:ascii="Wingdings" w:hAnsi="Wingdings" w:hint="default"/>
      </w:rPr>
    </w:lvl>
    <w:lvl w:ilvl="6" w:tplc="04090001" w:tentative="1">
      <w:start w:val="1"/>
      <w:numFmt w:val="bullet"/>
      <w:lvlText w:val=""/>
      <w:lvlJc w:val="left"/>
      <w:pPr>
        <w:ind w:left="5031" w:hanging="360"/>
      </w:pPr>
      <w:rPr>
        <w:rFonts w:ascii="Symbol" w:hAnsi="Symbol" w:hint="default"/>
      </w:rPr>
    </w:lvl>
    <w:lvl w:ilvl="7" w:tplc="04090003" w:tentative="1">
      <w:start w:val="1"/>
      <w:numFmt w:val="bullet"/>
      <w:lvlText w:val="o"/>
      <w:lvlJc w:val="left"/>
      <w:pPr>
        <w:ind w:left="5751" w:hanging="360"/>
      </w:pPr>
      <w:rPr>
        <w:rFonts w:ascii="Courier New" w:hAnsi="Courier New" w:cs="Courier New" w:hint="default"/>
      </w:rPr>
    </w:lvl>
    <w:lvl w:ilvl="8" w:tplc="04090005" w:tentative="1">
      <w:start w:val="1"/>
      <w:numFmt w:val="bullet"/>
      <w:lvlText w:val=""/>
      <w:lvlJc w:val="left"/>
      <w:pPr>
        <w:ind w:left="6471" w:hanging="360"/>
      </w:pPr>
      <w:rPr>
        <w:rFonts w:ascii="Wingdings" w:hAnsi="Wingdings" w:hint="default"/>
      </w:rPr>
    </w:lvl>
  </w:abstractNum>
  <w:abstractNum w:abstractNumId="70" w15:restartNumberingAfterBreak="0">
    <w:nsid w:val="5BC029E8"/>
    <w:multiLevelType w:val="hybridMultilevel"/>
    <w:tmpl w:val="C1F41F0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C03286F"/>
    <w:multiLevelType w:val="hybridMultilevel"/>
    <w:tmpl w:val="AF6AF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5F046748"/>
    <w:multiLevelType w:val="hybridMultilevel"/>
    <w:tmpl w:val="EB3AA87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3" w15:restartNumberingAfterBreak="0">
    <w:nsid w:val="6139091D"/>
    <w:multiLevelType w:val="hybridMultilevel"/>
    <w:tmpl w:val="EDD00604"/>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74" w15:restartNumberingAfterBreak="0">
    <w:nsid w:val="61473804"/>
    <w:multiLevelType w:val="hybridMultilevel"/>
    <w:tmpl w:val="7BB2E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1942436"/>
    <w:multiLevelType w:val="hybridMultilevel"/>
    <w:tmpl w:val="BC6E3E08"/>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76" w15:restartNumberingAfterBreak="0">
    <w:nsid w:val="63574C50"/>
    <w:multiLevelType w:val="hybridMultilevel"/>
    <w:tmpl w:val="620830E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3C369EE"/>
    <w:multiLevelType w:val="hybridMultilevel"/>
    <w:tmpl w:val="DCAA01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4513955"/>
    <w:multiLevelType w:val="hybridMultilevel"/>
    <w:tmpl w:val="D0F62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7353262"/>
    <w:multiLevelType w:val="hybridMultilevel"/>
    <w:tmpl w:val="1EDC4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7AB5DFF"/>
    <w:multiLevelType w:val="hybridMultilevel"/>
    <w:tmpl w:val="8F821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68AA145F"/>
    <w:multiLevelType w:val="hybridMultilevel"/>
    <w:tmpl w:val="617C6A6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9930023"/>
    <w:multiLevelType w:val="hybridMultilevel"/>
    <w:tmpl w:val="DF78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1318F4"/>
    <w:multiLevelType w:val="hybridMultilevel"/>
    <w:tmpl w:val="D0F62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C3B6B7E"/>
    <w:multiLevelType w:val="hybridMultilevel"/>
    <w:tmpl w:val="12AC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37451B"/>
    <w:multiLevelType w:val="hybridMultilevel"/>
    <w:tmpl w:val="B5921AE6"/>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86" w15:restartNumberingAfterBreak="0">
    <w:nsid w:val="742F6E37"/>
    <w:multiLevelType w:val="hybridMultilevel"/>
    <w:tmpl w:val="1496390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4C62928"/>
    <w:multiLevelType w:val="hybridMultilevel"/>
    <w:tmpl w:val="28B4DB40"/>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88" w15:restartNumberingAfterBreak="0">
    <w:nsid w:val="772D3ECC"/>
    <w:multiLevelType w:val="hybridMultilevel"/>
    <w:tmpl w:val="B50E7A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8A5131E"/>
    <w:multiLevelType w:val="hybridMultilevel"/>
    <w:tmpl w:val="1046A6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995214C"/>
    <w:multiLevelType w:val="hybridMultilevel"/>
    <w:tmpl w:val="17D8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C384179"/>
    <w:multiLevelType w:val="hybridMultilevel"/>
    <w:tmpl w:val="145C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D0E5B84"/>
    <w:multiLevelType w:val="hybridMultilevel"/>
    <w:tmpl w:val="1CAE95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7FF534DA"/>
    <w:multiLevelType w:val="hybridMultilevel"/>
    <w:tmpl w:val="8E1060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num w:numId="1">
    <w:abstractNumId w:val="92"/>
  </w:num>
  <w:num w:numId="2">
    <w:abstractNumId w:val="80"/>
  </w:num>
  <w:num w:numId="3">
    <w:abstractNumId w:val="71"/>
  </w:num>
  <w:num w:numId="4">
    <w:abstractNumId w:val="58"/>
  </w:num>
  <w:num w:numId="5">
    <w:abstractNumId w:val="36"/>
  </w:num>
  <w:num w:numId="6">
    <w:abstractNumId w:val="79"/>
  </w:num>
  <w:num w:numId="7">
    <w:abstractNumId w:val="84"/>
  </w:num>
  <w:num w:numId="8">
    <w:abstractNumId w:val="62"/>
  </w:num>
  <w:num w:numId="9">
    <w:abstractNumId w:val="57"/>
  </w:num>
  <w:num w:numId="10">
    <w:abstractNumId w:val="31"/>
  </w:num>
  <w:num w:numId="11">
    <w:abstractNumId w:val="76"/>
  </w:num>
  <w:num w:numId="12">
    <w:abstractNumId w:val="11"/>
  </w:num>
  <w:num w:numId="13">
    <w:abstractNumId w:val="41"/>
  </w:num>
  <w:num w:numId="14">
    <w:abstractNumId w:val="65"/>
  </w:num>
  <w:num w:numId="15">
    <w:abstractNumId w:val="66"/>
  </w:num>
  <w:num w:numId="16">
    <w:abstractNumId w:val="26"/>
  </w:num>
  <w:num w:numId="17">
    <w:abstractNumId w:val="29"/>
  </w:num>
  <w:num w:numId="18">
    <w:abstractNumId w:val="91"/>
  </w:num>
  <w:num w:numId="19">
    <w:abstractNumId w:val="15"/>
  </w:num>
  <w:num w:numId="20">
    <w:abstractNumId w:val="10"/>
  </w:num>
  <w:num w:numId="21">
    <w:abstractNumId w:val="90"/>
  </w:num>
  <w:num w:numId="22">
    <w:abstractNumId w:val="3"/>
  </w:num>
  <w:num w:numId="23">
    <w:abstractNumId w:val="14"/>
  </w:num>
  <w:num w:numId="24">
    <w:abstractNumId w:val="82"/>
  </w:num>
  <w:num w:numId="25">
    <w:abstractNumId w:val="68"/>
  </w:num>
  <w:num w:numId="26">
    <w:abstractNumId w:val="78"/>
  </w:num>
  <w:num w:numId="27">
    <w:abstractNumId w:val="56"/>
  </w:num>
  <w:num w:numId="28">
    <w:abstractNumId w:val="53"/>
  </w:num>
  <w:num w:numId="29">
    <w:abstractNumId w:val="83"/>
  </w:num>
  <w:num w:numId="30">
    <w:abstractNumId w:val="4"/>
  </w:num>
  <w:num w:numId="31">
    <w:abstractNumId w:val="37"/>
  </w:num>
  <w:num w:numId="32">
    <w:abstractNumId w:val="13"/>
  </w:num>
  <w:num w:numId="33">
    <w:abstractNumId w:val="43"/>
  </w:num>
  <w:num w:numId="34">
    <w:abstractNumId w:val="88"/>
  </w:num>
  <w:num w:numId="35">
    <w:abstractNumId w:val="40"/>
  </w:num>
  <w:num w:numId="36">
    <w:abstractNumId w:val="19"/>
  </w:num>
  <w:num w:numId="37">
    <w:abstractNumId w:val="44"/>
  </w:num>
  <w:num w:numId="38">
    <w:abstractNumId w:val="69"/>
  </w:num>
  <w:num w:numId="39">
    <w:abstractNumId w:val="77"/>
  </w:num>
  <w:num w:numId="40">
    <w:abstractNumId w:val="18"/>
  </w:num>
  <w:num w:numId="41">
    <w:abstractNumId w:val="81"/>
  </w:num>
  <w:num w:numId="42">
    <w:abstractNumId w:val="33"/>
  </w:num>
  <w:num w:numId="43">
    <w:abstractNumId w:val="75"/>
  </w:num>
  <w:num w:numId="44">
    <w:abstractNumId w:val="46"/>
  </w:num>
  <w:num w:numId="45">
    <w:abstractNumId w:val="17"/>
  </w:num>
  <w:num w:numId="46">
    <w:abstractNumId w:val="52"/>
  </w:num>
  <w:num w:numId="47">
    <w:abstractNumId w:val="28"/>
  </w:num>
  <w:num w:numId="48">
    <w:abstractNumId w:val="55"/>
  </w:num>
  <w:num w:numId="49">
    <w:abstractNumId w:val="39"/>
  </w:num>
  <w:num w:numId="50">
    <w:abstractNumId w:val="22"/>
  </w:num>
  <w:num w:numId="51">
    <w:abstractNumId w:val="63"/>
  </w:num>
  <w:num w:numId="52">
    <w:abstractNumId w:val="85"/>
  </w:num>
  <w:num w:numId="53">
    <w:abstractNumId w:val="6"/>
  </w:num>
  <w:num w:numId="54">
    <w:abstractNumId w:val="61"/>
  </w:num>
  <w:num w:numId="55">
    <w:abstractNumId w:val="1"/>
  </w:num>
  <w:num w:numId="56">
    <w:abstractNumId w:val="93"/>
  </w:num>
  <w:num w:numId="57">
    <w:abstractNumId w:val="72"/>
  </w:num>
  <w:num w:numId="58">
    <w:abstractNumId w:val="23"/>
  </w:num>
  <w:num w:numId="59">
    <w:abstractNumId w:val="60"/>
  </w:num>
  <w:num w:numId="60">
    <w:abstractNumId w:val="74"/>
  </w:num>
  <w:num w:numId="61">
    <w:abstractNumId w:val="38"/>
  </w:num>
  <w:num w:numId="62">
    <w:abstractNumId w:val="30"/>
  </w:num>
  <w:num w:numId="63">
    <w:abstractNumId w:val="34"/>
  </w:num>
  <w:num w:numId="64">
    <w:abstractNumId w:val="16"/>
  </w:num>
  <w:num w:numId="65">
    <w:abstractNumId w:val="54"/>
  </w:num>
  <w:num w:numId="66">
    <w:abstractNumId w:val="59"/>
  </w:num>
  <w:num w:numId="67">
    <w:abstractNumId w:val="64"/>
  </w:num>
  <w:num w:numId="68">
    <w:abstractNumId w:val="70"/>
  </w:num>
  <w:num w:numId="69">
    <w:abstractNumId w:val="8"/>
  </w:num>
  <w:num w:numId="70">
    <w:abstractNumId w:val="0"/>
  </w:num>
  <w:num w:numId="71">
    <w:abstractNumId w:val="2"/>
  </w:num>
  <w:num w:numId="72">
    <w:abstractNumId w:val="47"/>
  </w:num>
  <w:num w:numId="73">
    <w:abstractNumId w:val="12"/>
  </w:num>
  <w:num w:numId="74">
    <w:abstractNumId w:val="7"/>
  </w:num>
  <w:num w:numId="75">
    <w:abstractNumId w:val="87"/>
  </w:num>
  <w:num w:numId="76">
    <w:abstractNumId w:val="48"/>
  </w:num>
  <w:num w:numId="77">
    <w:abstractNumId w:val="67"/>
  </w:num>
  <w:num w:numId="78">
    <w:abstractNumId w:val="42"/>
  </w:num>
  <w:num w:numId="79">
    <w:abstractNumId w:val="9"/>
  </w:num>
  <w:num w:numId="80">
    <w:abstractNumId w:val="24"/>
  </w:num>
  <w:num w:numId="81">
    <w:abstractNumId w:val="49"/>
  </w:num>
  <w:num w:numId="82">
    <w:abstractNumId w:val="27"/>
  </w:num>
  <w:num w:numId="83">
    <w:abstractNumId w:val="89"/>
  </w:num>
  <w:num w:numId="84">
    <w:abstractNumId w:val="21"/>
  </w:num>
  <w:num w:numId="85">
    <w:abstractNumId w:val="25"/>
  </w:num>
  <w:num w:numId="86">
    <w:abstractNumId w:val="35"/>
  </w:num>
  <w:num w:numId="87">
    <w:abstractNumId w:val="20"/>
  </w:num>
  <w:num w:numId="88">
    <w:abstractNumId w:val="73"/>
  </w:num>
  <w:num w:numId="89">
    <w:abstractNumId w:val="45"/>
  </w:num>
  <w:num w:numId="90">
    <w:abstractNumId w:val="50"/>
  </w:num>
  <w:num w:numId="91">
    <w:abstractNumId w:val="86"/>
  </w:num>
  <w:num w:numId="92">
    <w:abstractNumId w:val="32"/>
  </w:num>
  <w:num w:numId="93">
    <w:abstractNumId w:val="51"/>
  </w:num>
  <w:num w:numId="94">
    <w:abstractNumId w:val="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Sharp">
    <w15:presenceInfo w15:providerId="Windows Live" w15:userId="00dd46e9697ade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DM3tzAwMTA2MLdU0lEKTi0uzszPAykwqgUARdaEZSwAAAA="/>
  </w:docVars>
  <w:rsids>
    <w:rsidRoot w:val="0046620B"/>
    <w:rsid w:val="00000151"/>
    <w:rsid w:val="0000016B"/>
    <w:rsid w:val="000002B0"/>
    <w:rsid w:val="000002F7"/>
    <w:rsid w:val="00000489"/>
    <w:rsid w:val="000007A1"/>
    <w:rsid w:val="0000085C"/>
    <w:rsid w:val="00000A42"/>
    <w:rsid w:val="00000B59"/>
    <w:rsid w:val="00000BE6"/>
    <w:rsid w:val="00000DFA"/>
    <w:rsid w:val="00000E52"/>
    <w:rsid w:val="0000143C"/>
    <w:rsid w:val="00001F9B"/>
    <w:rsid w:val="00002481"/>
    <w:rsid w:val="0000271E"/>
    <w:rsid w:val="00002978"/>
    <w:rsid w:val="00003023"/>
    <w:rsid w:val="00003137"/>
    <w:rsid w:val="000032B5"/>
    <w:rsid w:val="000033F1"/>
    <w:rsid w:val="000034B3"/>
    <w:rsid w:val="000035B7"/>
    <w:rsid w:val="00003A1F"/>
    <w:rsid w:val="00003A4F"/>
    <w:rsid w:val="00003B15"/>
    <w:rsid w:val="00004290"/>
    <w:rsid w:val="00004A24"/>
    <w:rsid w:val="00004DD8"/>
    <w:rsid w:val="000050F5"/>
    <w:rsid w:val="000051E6"/>
    <w:rsid w:val="00005259"/>
    <w:rsid w:val="0000528B"/>
    <w:rsid w:val="000054E0"/>
    <w:rsid w:val="000057E5"/>
    <w:rsid w:val="00005891"/>
    <w:rsid w:val="000058AC"/>
    <w:rsid w:val="00005939"/>
    <w:rsid w:val="00005963"/>
    <w:rsid w:val="00005BB7"/>
    <w:rsid w:val="00005F18"/>
    <w:rsid w:val="00006279"/>
    <w:rsid w:val="000062F2"/>
    <w:rsid w:val="0000640F"/>
    <w:rsid w:val="00006474"/>
    <w:rsid w:val="00006620"/>
    <w:rsid w:val="0000674E"/>
    <w:rsid w:val="000068D1"/>
    <w:rsid w:val="0000697A"/>
    <w:rsid w:val="00006B0B"/>
    <w:rsid w:val="00006B6B"/>
    <w:rsid w:val="00006BE1"/>
    <w:rsid w:val="00006C54"/>
    <w:rsid w:val="000070A8"/>
    <w:rsid w:val="0000748A"/>
    <w:rsid w:val="000074A9"/>
    <w:rsid w:val="0000774E"/>
    <w:rsid w:val="00007776"/>
    <w:rsid w:val="000079A1"/>
    <w:rsid w:val="00007D91"/>
    <w:rsid w:val="00010366"/>
    <w:rsid w:val="000105B0"/>
    <w:rsid w:val="00010E8F"/>
    <w:rsid w:val="00011005"/>
    <w:rsid w:val="00011592"/>
    <w:rsid w:val="000116D4"/>
    <w:rsid w:val="00011730"/>
    <w:rsid w:val="000117F6"/>
    <w:rsid w:val="0001187E"/>
    <w:rsid w:val="0001198B"/>
    <w:rsid w:val="00011A25"/>
    <w:rsid w:val="00011F1E"/>
    <w:rsid w:val="00011F7D"/>
    <w:rsid w:val="00012500"/>
    <w:rsid w:val="0001256E"/>
    <w:rsid w:val="00012698"/>
    <w:rsid w:val="00012835"/>
    <w:rsid w:val="00012A37"/>
    <w:rsid w:val="00013039"/>
    <w:rsid w:val="0001311A"/>
    <w:rsid w:val="000132C3"/>
    <w:rsid w:val="00013731"/>
    <w:rsid w:val="00013B6A"/>
    <w:rsid w:val="00013DE5"/>
    <w:rsid w:val="00013F5E"/>
    <w:rsid w:val="0001426A"/>
    <w:rsid w:val="000142D7"/>
    <w:rsid w:val="0001441A"/>
    <w:rsid w:val="000144E0"/>
    <w:rsid w:val="000144F4"/>
    <w:rsid w:val="000145BA"/>
    <w:rsid w:val="00014646"/>
    <w:rsid w:val="00014684"/>
    <w:rsid w:val="000147E6"/>
    <w:rsid w:val="000149C6"/>
    <w:rsid w:val="00014A30"/>
    <w:rsid w:val="00014A65"/>
    <w:rsid w:val="00014A95"/>
    <w:rsid w:val="00014ACC"/>
    <w:rsid w:val="00014FB9"/>
    <w:rsid w:val="000153C1"/>
    <w:rsid w:val="00015455"/>
    <w:rsid w:val="000157F6"/>
    <w:rsid w:val="00015A3E"/>
    <w:rsid w:val="00015B8D"/>
    <w:rsid w:val="00015C87"/>
    <w:rsid w:val="00015C9F"/>
    <w:rsid w:val="00016096"/>
    <w:rsid w:val="00016296"/>
    <w:rsid w:val="0001670A"/>
    <w:rsid w:val="00016927"/>
    <w:rsid w:val="00016A14"/>
    <w:rsid w:val="00016BA4"/>
    <w:rsid w:val="00016E0D"/>
    <w:rsid w:val="00016F5D"/>
    <w:rsid w:val="00017601"/>
    <w:rsid w:val="000177D8"/>
    <w:rsid w:val="00017C85"/>
    <w:rsid w:val="000201FC"/>
    <w:rsid w:val="0002031B"/>
    <w:rsid w:val="00020342"/>
    <w:rsid w:val="000203BF"/>
    <w:rsid w:val="00020C43"/>
    <w:rsid w:val="00020C9C"/>
    <w:rsid w:val="00020FC2"/>
    <w:rsid w:val="0002111C"/>
    <w:rsid w:val="0002130D"/>
    <w:rsid w:val="00021438"/>
    <w:rsid w:val="0002172D"/>
    <w:rsid w:val="00021962"/>
    <w:rsid w:val="00022031"/>
    <w:rsid w:val="000220ED"/>
    <w:rsid w:val="00022430"/>
    <w:rsid w:val="00022451"/>
    <w:rsid w:val="00022CEB"/>
    <w:rsid w:val="00022D1E"/>
    <w:rsid w:val="000232FB"/>
    <w:rsid w:val="00023422"/>
    <w:rsid w:val="00023505"/>
    <w:rsid w:val="00023B5C"/>
    <w:rsid w:val="00024119"/>
    <w:rsid w:val="0002422D"/>
    <w:rsid w:val="000243D0"/>
    <w:rsid w:val="000245B1"/>
    <w:rsid w:val="00024D64"/>
    <w:rsid w:val="00024D88"/>
    <w:rsid w:val="00024E0B"/>
    <w:rsid w:val="00025030"/>
    <w:rsid w:val="000250FD"/>
    <w:rsid w:val="00025160"/>
    <w:rsid w:val="00025616"/>
    <w:rsid w:val="00025758"/>
    <w:rsid w:val="0002578A"/>
    <w:rsid w:val="000257FA"/>
    <w:rsid w:val="00026165"/>
    <w:rsid w:val="000261A3"/>
    <w:rsid w:val="00026596"/>
    <w:rsid w:val="000265C3"/>
    <w:rsid w:val="00026696"/>
    <w:rsid w:val="000266FA"/>
    <w:rsid w:val="000269D7"/>
    <w:rsid w:val="00026ADE"/>
    <w:rsid w:val="00026B1C"/>
    <w:rsid w:val="0002701B"/>
    <w:rsid w:val="0002729A"/>
    <w:rsid w:val="00027326"/>
    <w:rsid w:val="00027609"/>
    <w:rsid w:val="00027821"/>
    <w:rsid w:val="00027882"/>
    <w:rsid w:val="00027A92"/>
    <w:rsid w:val="00027AA2"/>
    <w:rsid w:val="00027AEC"/>
    <w:rsid w:val="00027BC2"/>
    <w:rsid w:val="00027E32"/>
    <w:rsid w:val="00027FA5"/>
    <w:rsid w:val="00027FF6"/>
    <w:rsid w:val="000300CD"/>
    <w:rsid w:val="0003033A"/>
    <w:rsid w:val="0003051E"/>
    <w:rsid w:val="00030871"/>
    <w:rsid w:val="00030D95"/>
    <w:rsid w:val="000311D5"/>
    <w:rsid w:val="00031249"/>
    <w:rsid w:val="000312BB"/>
    <w:rsid w:val="0003133A"/>
    <w:rsid w:val="00031896"/>
    <w:rsid w:val="000318A7"/>
    <w:rsid w:val="00031928"/>
    <w:rsid w:val="00031A1E"/>
    <w:rsid w:val="00031DEE"/>
    <w:rsid w:val="00031EF6"/>
    <w:rsid w:val="00032B12"/>
    <w:rsid w:val="00032B31"/>
    <w:rsid w:val="00032B69"/>
    <w:rsid w:val="00032E14"/>
    <w:rsid w:val="00033082"/>
    <w:rsid w:val="000332CA"/>
    <w:rsid w:val="00033381"/>
    <w:rsid w:val="000333A7"/>
    <w:rsid w:val="000334F3"/>
    <w:rsid w:val="000344CE"/>
    <w:rsid w:val="0003485A"/>
    <w:rsid w:val="00034886"/>
    <w:rsid w:val="00034B8E"/>
    <w:rsid w:val="00034DAB"/>
    <w:rsid w:val="00034F09"/>
    <w:rsid w:val="000351F2"/>
    <w:rsid w:val="0003540F"/>
    <w:rsid w:val="000356A7"/>
    <w:rsid w:val="000356B2"/>
    <w:rsid w:val="000356E1"/>
    <w:rsid w:val="000357EE"/>
    <w:rsid w:val="00035817"/>
    <w:rsid w:val="000358A2"/>
    <w:rsid w:val="000359DC"/>
    <w:rsid w:val="00035CAA"/>
    <w:rsid w:val="000361BE"/>
    <w:rsid w:val="00036225"/>
    <w:rsid w:val="000363DF"/>
    <w:rsid w:val="0003655C"/>
    <w:rsid w:val="000367C4"/>
    <w:rsid w:val="00036B60"/>
    <w:rsid w:val="000372C4"/>
    <w:rsid w:val="000372E0"/>
    <w:rsid w:val="00037735"/>
    <w:rsid w:val="0003797A"/>
    <w:rsid w:val="0003797E"/>
    <w:rsid w:val="00037A26"/>
    <w:rsid w:val="00037A2B"/>
    <w:rsid w:val="00037B98"/>
    <w:rsid w:val="00037BFB"/>
    <w:rsid w:val="00037CBF"/>
    <w:rsid w:val="00040270"/>
    <w:rsid w:val="000402EF"/>
    <w:rsid w:val="00040400"/>
    <w:rsid w:val="000408E4"/>
    <w:rsid w:val="00040F48"/>
    <w:rsid w:val="00040FC6"/>
    <w:rsid w:val="00041369"/>
    <w:rsid w:val="000414CF"/>
    <w:rsid w:val="000414F3"/>
    <w:rsid w:val="00041848"/>
    <w:rsid w:val="00041A91"/>
    <w:rsid w:val="00041BE0"/>
    <w:rsid w:val="00041C0E"/>
    <w:rsid w:val="00041C46"/>
    <w:rsid w:val="00041F96"/>
    <w:rsid w:val="00042379"/>
    <w:rsid w:val="00042464"/>
    <w:rsid w:val="00042994"/>
    <w:rsid w:val="00042AF4"/>
    <w:rsid w:val="00042CF1"/>
    <w:rsid w:val="00042E91"/>
    <w:rsid w:val="00042EA1"/>
    <w:rsid w:val="00042EC5"/>
    <w:rsid w:val="00042F1A"/>
    <w:rsid w:val="0004320D"/>
    <w:rsid w:val="00043245"/>
    <w:rsid w:val="000433C7"/>
    <w:rsid w:val="00043635"/>
    <w:rsid w:val="000437A1"/>
    <w:rsid w:val="00043DC2"/>
    <w:rsid w:val="0004411A"/>
    <w:rsid w:val="0004433C"/>
    <w:rsid w:val="000443D9"/>
    <w:rsid w:val="0004445D"/>
    <w:rsid w:val="000445B7"/>
    <w:rsid w:val="00044D24"/>
    <w:rsid w:val="00044F08"/>
    <w:rsid w:val="00044F44"/>
    <w:rsid w:val="00045281"/>
    <w:rsid w:val="000456C2"/>
    <w:rsid w:val="000458C5"/>
    <w:rsid w:val="00045C7D"/>
    <w:rsid w:val="00045EF1"/>
    <w:rsid w:val="00046092"/>
    <w:rsid w:val="00046252"/>
    <w:rsid w:val="0004638E"/>
    <w:rsid w:val="00046BF9"/>
    <w:rsid w:val="00046C3D"/>
    <w:rsid w:val="00047411"/>
    <w:rsid w:val="000475DC"/>
    <w:rsid w:val="0004765E"/>
    <w:rsid w:val="000476E7"/>
    <w:rsid w:val="0004783C"/>
    <w:rsid w:val="000479AA"/>
    <w:rsid w:val="00047A9A"/>
    <w:rsid w:val="00047B61"/>
    <w:rsid w:val="00047BE9"/>
    <w:rsid w:val="00047C9A"/>
    <w:rsid w:val="0004A994"/>
    <w:rsid w:val="00050331"/>
    <w:rsid w:val="00050687"/>
    <w:rsid w:val="0005111E"/>
    <w:rsid w:val="0005119D"/>
    <w:rsid w:val="000512FA"/>
    <w:rsid w:val="00051A0C"/>
    <w:rsid w:val="00051B72"/>
    <w:rsid w:val="00052446"/>
    <w:rsid w:val="0005259F"/>
    <w:rsid w:val="00052720"/>
    <w:rsid w:val="00052824"/>
    <w:rsid w:val="0005309E"/>
    <w:rsid w:val="000533C0"/>
    <w:rsid w:val="000533C4"/>
    <w:rsid w:val="00053C50"/>
    <w:rsid w:val="00053D91"/>
    <w:rsid w:val="00053E56"/>
    <w:rsid w:val="000545B2"/>
    <w:rsid w:val="000547DA"/>
    <w:rsid w:val="00054965"/>
    <w:rsid w:val="00054A6A"/>
    <w:rsid w:val="00054FD9"/>
    <w:rsid w:val="00055004"/>
    <w:rsid w:val="0005505C"/>
    <w:rsid w:val="00055D5C"/>
    <w:rsid w:val="00055E98"/>
    <w:rsid w:val="0005626D"/>
    <w:rsid w:val="00056294"/>
    <w:rsid w:val="000562B0"/>
    <w:rsid w:val="00056557"/>
    <w:rsid w:val="00056972"/>
    <w:rsid w:val="0005709E"/>
    <w:rsid w:val="00057136"/>
    <w:rsid w:val="00057507"/>
    <w:rsid w:val="00057627"/>
    <w:rsid w:val="000577C2"/>
    <w:rsid w:val="000577C6"/>
    <w:rsid w:val="00057909"/>
    <w:rsid w:val="00057A38"/>
    <w:rsid w:val="00057A5C"/>
    <w:rsid w:val="00057A9E"/>
    <w:rsid w:val="00057B0F"/>
    <w:rsid w:val="00057B2F"/>
    <w:rsid w:val="00057E18"/>
    <w:rsid w:val="00057F66"/>
    <w:rsid w:val="00060731"/>
    <w:rsid w:val="000609A5"/>
    <w:rsid w:val="00060B66"/>
    <w:rsid w:val="00060C54"/>
    <w:rsid w:val="00060C62"/>
    <w:rsid w:val="00060E29"/>
    <w:rsid w:val="00061220"/>
    <w:rsid w:val="00061276"/>
    <w:rsid w:val="00061426"/>
    <w:rsid w:val="00061842"/>
    <w:rsid w:val="00061B28"/>
    <w:rsid w:val="00061D7A"/>
    <w:rsid w:val="00061DFF"/>
    <w:rsid w:val="00062FE5"/>
    <w:rsid w:val="0006313A"/>
    <w:rsid w:val="000635C5"/>
    <w:rsid w:val="000637F2"/>
    <w:rsid w:val="000638DC"/>
    <w:rsid w:val="00063AFC"/>
    <w:rsid w:val="00063DDB"/>
    <w:rsid w:val="00063E7E"/>
    <w:rsid w:val="00064623"/>
    <w:rsid w:val="000648A7"/>
    <w:rsid w:val="00064A9B"/>
    <w:rsid w:val="00064BFA"/>
    <w:rsid w:val="00064E56"/>
    <w:rsid w:val="00065277"/>
    <w:rsid w:val="00065293"/>
    <w:rsid w:val="000652F2"/>
    <w:rsid w:val="000653FD"/>
    <w:rsid w:val="000655E4"/>
    <w:rsid w:val="0006580C"/>
    <w:rsid w:val="000658DC"/>
    <w:rsid w:val="00065BF6"/>
    <w:rsid w:val="00065C4E"/>
    <w:rsid w:val="00065D4F"/>
    <w:rsid w:val="00065E27"/>
    <w:rsid w:val="00066229"/>
    <w:rsid w:val="00066590"/>
    <w:rsid w:val="000665E6"/>
    <w:rsid w:val="000667BA"/>
    <w:rsid w:val="000667BD"/>
    <w:rsid w:val="000667CD"/>
    <w:rsid w:val="000669A0"/>
    <w:rsid w:val="00066A57"/>
    <w:rsid w:val="00066B1C"/>
    <w:rsid w:val="00066BF4"/>
    <w:rsid w:val="00066F11"/>
    <w:rsid w:val="00066FB8"/>
    <w:rsid w:val="0006727E"/>
    <w:rsid w:val="0006753C"/>
    <w:rsid w:val="0006799F"/>
    <w:rsid w:val="00067A08"/>
    <w:rsid w:val="0007000B"/>
    <w:rsid w:val="000702F9"/>
    <w:rsid w:val="000703E1"/>
    <w:rsid w:val="0007044E"/>
    <w:rsid w:val="00070ABD"/>
    <w:rsid w:val="00070BD4"/>
    <w:rsid w:val="000712F4"/>
    <w:rsid w:val="0007136D"/>
    <w:rsid w:val="0007142E"/>
    <w:rsid w:val="00071581"/>
    <w:rsid w:val="000717F1"/>
    <w:rsid w:val="00071C5D"/>
    <w:rsid w:val="00071DE6"/>
    <w:rsid w:val="00071E5B"/>
    <w:rsid w:val="000723C4"/>
    <w:rsid w:val="0007263F"/>
    <w:rsid w:val="000729DC"/>
    <w:rsid w:val="00072A69"/>
    <w:rsid w:val="00072B33"/>
    <w:rsid w:val="00072C33"/>
    <w:rsid w:val="00073CAD"/>
    <w:rsid w:val="00073D90"/>
    <w:rsid w:val="00073F2B"/>
    <w:rsid w:val="00074014"/>
    <w:rsid w:val="00074325"/>
    <w:rsid w:val="0007478D"/>
    <w:rsid w:val="00074D1B"/>
    <w:rsid w:val="00074E7D"/>
    <w:rsid w:val="00075044"/>
    <w:rsid w:val="00075063"/>
    <w:rsid w:val="000751C3"/>
    <w:rsid w:val="000753C7"/>
    <w:rsid w:val="00075655"/>
    <w:rsid w:val="0007578B"/>
    <w:rsid w:val="00075A86"/>
    <w:rsid w:val="00075DFA"/>
    <w:rsid w:val="00076315"/>
    <w:rsid w:val="00076704"/>
    <w:rsid w:val="000767C5"/>
    <w:rsid w:val="00076B7D"/>
    <w:rsid w:val="00076E32"/>
    <w:rsid w:val="00077435"/>
    <w:rsid w:val="0007771F"/>
    <w:rsid w:val="00077883"/>
    <w:rsid w:val="000778AE"/>
    <w:rsid w:val="00077EAA"/>
    <w:rsid w:val="00077ED5"/>
    <w:rsid w:val="0008034A"/>
    <w:rsid w:val="00080692"/>
    <w:rsid w:val="00080788"/>
    <w:rsid w:val="00080854"/>
    <w:rsid w:val="0008091D"/>
    <w:rsid w:val="00080ADF"/>
    <w:rsid w:val="00080C9F"/>
    <w:rsid w:val="000811C6"/>
    <w:rsid w:val="0008140A"/>
    <w:rsid w:val="000815C5"/>
    <w:rsid w:val="00081851"/>
    <w:rsid w:val="00081924"/>
    <w:rsid w:val="00081A4C"/>
    <w:rsid w:val="00081B88"/>
    <w:rsid w:val="000821EA"/>
    <w:rsid w:val="00082700"/>
    <w:rsid w:val="00082831"/>
    <w:rsid w:val="00082976"/>
    <w:rsid w:val="00082AA4"/>
    <w:rsid w:val="00082E87"/>
    <w:rsid w:val="000836B5"/>
    <w:rsid w:val="00083C96"/>
    <w:rsid w:val="00084420"/>
    <w:rsid w:val="00084591"/>
    <w:rsid w:val="000849D5"/>
    <w:rsid w:val="000849E0"/>
    <w:rsid w:val="00084B02"/>
    <w:rsid w:val="00084B54"/>
    <w:rsid w:val="00084D86"/>
    <w:rsid w:val="00084D87"/>
    <w:rsid w:val="00084EC2"/>
    <w:rsid w:val="00084F9E"/>
    <w:rsid w:val="0008533D"/>
    <w:rsid w:val="0008546C"/>
    <w:rsid w:val="000856DD"/>
    <w:rsid w:val="00085708"/>
    <w:rsid w:val="00085988"/>
    <w:rsid w:val="00086109"/>
    <w:rsid w:val="0008659A"/>
    <w:rsid w:val="000865AC"/>
    <w:rsid w:val="00086890"/>
    <w:rsid w:val="00086998"/>
    <w:rsid w:val="000869A6"/>
    <w:rsid w:val="00086CE2"/>
    <w:rsid w:val="00086FB3"/>
    <w:rsid w:val="0008702E"/>
    <w:rsid w:val="0008738E"/>
    <w:rsid w:val="000874FD"/>
    <w:rsid w:val="00087533"/>
    <w:rsid w:val="00087749"/>
    <w:rsid w:val="0008778B"/>
    <w:rsid w:val="00087BE0"/>
    <w:rsid w:val="00087D79"/>
    <w:rsid w:val="0009054C"/>
    <w:rsid w:val="00090B93"/>
    <w:rsid w:val="00090C02"/>
    <w:rsid w:val="00090D6C"/>
    <w:rsid w:val="00090E80"/>
    <w:rsid w:val="0009108C"/>
    <w:rsid w:val="0009118F"/>
    <w:rsid w:val="00091320"/>
    <w:rsid w:val="000913C6"/>
    <w:rsid w:val="0009162A"/>
    <w:rsid w:val="0009175D"/>
    <w:rsid w:val="000924E3"/>
    <w:rsid w:val="000924E6"/>
    <w:rsid w:val="000926BF"/>
    <w:rsid w:val="00092E21"/>
    <w:rsid w:val="00093014"/>
    <w:rsid w:val="0009321E"/>
    <w:rsid w:val="0009366E"/>
    <w:rsid w:val="0009378D"/>
    <w:rsid w:val="0009397A"/>
    <w:rsid w:val="00093AEB"/>
    <w:rsid w:val="00093B3C"/>
    <w:rsid w:val="0009415E"/>
    <w:rsid w:val="0009426E"/>
    <w:rsid w:val="000943A3"/>
    <w:rsid w:val="000943FB"/>
    <w:rsid w:val="00094A37"/>
    <w:rsid w:val="00094C15"/>
    <w:rsid w:val="00094EF3"/>
    <w:rsid w:val="00094F9A"/>
    <w:rsid w:val="00095A62"/>
    <w:rsid w:val="00095F96"/>
    <w:rsid w:val="00096373"/>
    <w:rsid w:val="00096392"/>
    <w:rsid w:val="00096458"/>
    <w:rsid w:val="000964D7"/>
    <w:rsid w:val="000969B4"/>
    <w:rsid w:val="00096A71"/>
    <w:rsid w:val="00096BEE"/>
    <w:rsid w:val="00096CA7"/>
    <w:rsid w:val="00096D42"/>
    <w:rsid w:val="00096F7C"/>
    <w:rsid w:val="0009761B"/>
    <w:rsid w:val="00097922"/>
    <w:rsid w:val="00097AAA"/>
    <w:rsid w:val="00097D04"/>
    <w:rsid w:val="00097DFE"/>
    <w:rsid w:val="000A03EF"/>
    <w:rsid w:val="000A048E"/>
    <w:rsid w:val="000A0623"/>
    <w:rsid w:val="000A068F"/>
    <w:rsid w:val="000A06EE"/>
    <w:rsid w:val="000A0738"/>
    <w:rsid w:val="000A0891"/>
    <w:rsid w:val="000A0BA7"/>
    <w:rsid w:val="000A0CB5"/>
    <w:rsid w:val="000A135C"/>
    <w:rsid w:val="000A138D"/>
    <w:rsid w:val="000A154C"/>
    <w:rsid w:val="000A1AC2"/>
    <w:rsid w:val="000A1AE4"/>
    <w:rsid w:val="000A1C3C"/>
    <w:rsid w:val="000A1C92"/>
    <w:rsid w:val="000A1F51"/>
    <w:rsid w:val="000A20C3"/>
    <w:rsid w:val="000A2229"/>
    <w:rsid w:val="000A2268"/>
    <w:rsid w:val="000A2329"/>
    <w:rsid w:val="000A263A"/>
    <w:rsid w:val="000A2670"/>
    <w:rsid w:val="000A26F4"/>
    <w:rsid w:val="000A27E6"/>
    <w:rsid w:val="000A2830"/>
    <w:rsid w:val="000A2A0D"/>
    <w:rsid w:val="000A2AC4"/>
    <w:rsid w:val="000A2D84"/>
    <w:rsid w:val="000A2F15"/>
    <w:rsid w:val="000A3713"/>
    <w:rsid w:val="000A3932"/>
    <w:rsid w:val="000A3C28"/>
    <w:rsid w:val="000A4359"/>
    <w:rsid w:val="000A4367"/>
    <w:rsid w:val="000A43D0"/>
    <w:rsid w:val="000A466F"/>
    <w:rsid w:val="000A46FB"/>
    <w:rsid w:val="000A482D"/>
    <w:rsid w:val="000A486F"/>
    <w:rsid w:val="000A4F2B"/>
    <w:rsid w:val="000A4FBE"/>
    <w:rsid w:val="000A50D7"/>
    <w:rsid w:val="000A59D5"/>
    <w:rsid w:val="000A5B6B"/>
    <w:rsid w:val="000A63F9"/>
    <w:rsid w:val="000A64F5"/>
    <w:rsid w:val="000A6561"/>
    <w:rsid w:val="000A6A29"/>
    <w:rsid w:val="000A6A2C"/>
    <w:rsid w:val="000A6A92"/>
    <w:rsid w:val="000A6CBA"/>
    <w:rsid w:val="000A6F94"/>
    <w:rsid w:val="000A7015"/>
    <w:rsid w:val="000A7407"/>
    <w:rsid w:val="000A7430"/>
    <w:rsid w:val="000A7552"/>
    <w:rsid w:val="000A7638"/>
    <w:rsid w:val="000A790C"/>
    <w:rsid w:val="000A7916"/>
    <w:rsid w:val="000A79F3"/>
    <w:rsid w:val="000A7FBA"/>
    <w:rsid w:val="000B01F7"/>
    <w:rsid w:val="000B023E"/>
    <w:rsid w:val="000B046D"/>
    <w:rsid w:val="000B05CF"/>
    <w:rsid w:val="000B06C5"/>
    <w:rsid w:val="000B0752"/>
    <w:rsid w:val="000B0773"/>
    <w:rsid w:val="000B08B2"/>
    <w:rsid w:val="000B0CF4"/>
    <w:rsid w:val="000B0FEC"/>
    <w:rsid w:val="000B11DB"/>
    <w:rsid w:val="000B12D7"/>
    <w:rsid w:val="000B1371"/>
    <w:rsid w:val="000B165C"/>
    <w:rsid w:val="000B1A68"/>
    <w:rsid w:val="000B1B82"/>
    <w:rsid w:val="000B2265"/>
    <w:rsid w:val="000B2702"/>
    <w:rsid w:val="000B27A6"/>
    <w:rsid w:val="000B3A20"/>
    <w:rsid w:val="000B3AA3"/>
    <w:rsid w:val="000B4516"/>
    <w:rsid w:val="000B4C41"/>
    <w:rsid w:val="000B5389"/>
    <w:rsid w:val="000B5914"/>
    <w:rsid w:val="000B5D6D"/>
    <w:rsid w:val="000B5E5A"/>
    <w:rsid w:val="000B5F86"/>
    <w:rsid w:val="000B6488"/>
    <w:rsid w:val="000B66F7"/>
    <w:rsid w:val="000B6A69"/>
    <w:rsid w:val="000B6AE3"/>
    <w:rsid w:val="000B6DA1"/>
    <w:rsid w:val="000B7254"/>
    <w:rsid w:val="000B746A"/>
    <w:rsid w:val="000B78C8"/>
    <w:rsid w:val="000B79B9"/>
    <w:rsid w:val="000B7F76"/>
    <w:rsid w:val="000B7FB9"/>
    <w:rsid w:val="000C00FE"/>
    <w:rsid w:val="000C0258"/>
    <w:rsid w:val="000C051C"/>
    <w:rsid w:val="000C080D"/>
    <w:rsid w:val="000C0A03"/>
    <w:rsid w:val="000C0EBD"/>
    <w:rsid w:val="000C1249"/>
    <w:rsid w:val="000C1BDE"/>
    <w:rsid w:val="000C1C54"/>
    <w:rsid w:val="000C2378"/>
    <w:rsid w:val="000C2796"/>
    <w:rsid w:val="000C2885"/>
    <w:rsid w:val="000C2CD5"/>
    <w:rsid w:val="000C2CFD"/>
    <w:rsid w:val="000C2E45"/>
    <w:rsid w:val="000C3030"/>
    <w:rsid w:val="000C3309"/>
    <w:rsid w:val="000C3461"/>
    <w:rsid w:val="000C34F7"/>
    <w:rsid w:val="000C3578"/>
    <w:rsid w:val="000C3600"/>
    <w:rsid w:val="000C3B2B"/>
    <w:rsid w:val="000C3B2D"/>
    <w:rsid w:val="000C3C29"/>
    <w:rsid w:val="000C3D64"/>
    <w:rsid w:val="000C4025"/>
    <w:rsid w:val="000C41DE"/>
    <w:rsid w:val="000C4B3D"/>
    <w:rsid w:val="000C4EA3"/>
    <w:rsid w:val="000C4FFA"/>
    <w:rsid w:val="000C502D"/>
    <w:rsid w:val="000C5279"/>
    <w:rsid w:val="000C559C"/>
    <w:rsid w:val="000C572B"/>
    <w:rsid w:val="000C5964"/>
    <w:rsid w:val="000C608C"/>
    <w:rsid w:val="000C636B"/>
    <w:rsid w:val="000C6383"/>
    <w:rsid w:val="000C682B"/>
    <w:rsid w:val="000C6A28"/>
    <w:rsid w:val="000C6A3C"/>
    <w:rsid w:val="000C6B34"/>
    <w:rsid w:val="000C6E75"/>
    <w:rsid w:val="000C7286"/>
    <w:rsid w:val="000C77E4"/>
    <w:rsid w:val="000C7952"/>
    <w:rsid w:val="000C7969"/>
    <w:rsid w:val="000C7B72"/>
    <w:rsid w:val="000CC135"/>
    <w:rsid w:val="000D0177"/>
    <w:rsid w:val="000D0244"/>
    <w:rsid w:val="000D048C"/>
    <w:rsid w:val="000D07EF"/>
    <w:rsid w:val="000D096C"/>
    <w:rsid w:val="000D0A78"/>
    <w:rsid w:val="000D11BA"/>
    <w:rsid w:val="000D125F"/>
    <w:rsid w:val="000D131E"/>
    <w:rsid w:val="000D1441"/>
    <w:rsid w:val="000D15B6"/>
    <w:rsid w:val="000D1956"/>
    <w:rsid w:val="000D1C9C"/>
    <w:rsid w:val="000D20A3"/>
    <w:rsid w:val="000D2155"/>
    <w:rsid w:val="000D254A"/>
    <w:rsid w:val="000D258E"/>
    <w:rsid w:val="000D2855"/>
    <w:rsid w:val="000D2904"/>
    <w:rsid w:val="000D2A07"/>
    <w:rsid w:val="000D2B23"/>
    <w:rsid w:val="000D2C58"/>
    <w:rsid w:val="000D2C7F"/>
    <w:rsid w:val="000D2D5F"/>
    <w:rsid w:val="000D2F0E"/>
    <w:rsid w:val="000D2FC5"/>
    <w:rsid w:val="000D3061"/>
    <w:rsid w:val="000D343A"/>
    <w:rsid w:val="000D387A"/>
    <w:rsid w:val="000D3FD2"/>
    <w:rsid w:val="000D4045"/>
    <w:rsid w:val="000D45DA"/>
    <w:rsid w:val="000D4BDF"/>
    <w:rsid w:val="000D4D36"/>
    <w:rsid w:val="000D4D4D"/>
    <w:rsid w:val="000D4E43"/>
    <w:rsid w:val="000D4F87"/>
    <w:rsid w:val="000D50A1"/>
    <w:rsid w:val="000D536E"/>
    <w:rsid w:val="000D555A"/>
    <w:rsid w:val="000D55BE"/>
    <w:rsid w:val="000D55F8"/>
    <w:rsid w:val="000D57CA"/>
    <w:rsid w:val="000D586C"/>
    <w:rsid w:val="000D592F"/>
    <w:rsid w:val="000D5E40"/>
    <w:rsid w:val="000D5F84"/>
    <w:rsid w:val="000D6439"/>
    <w:rsid w:val="000D6453"/>
    <w:rsid w:val="000D6709"/>
    <w:rsid w:val="000D6F54"/>
    <w:rsid w:val="000D7255"/>
    <w:rsid w:val="000D72DA"/>
    <w:rsid w:val="000D74D9"/>
    <w:rsid w:val="000D7578"/>
    <w:rsid w:val="000D7603"/>
    <w:rsid w:val="000D7649"/>
    <w:rsid w:val="000D7940"/>
    <w:rsid w:val="000D7C74"/>
    <w:rsid w:val="000D7E0A"/>
    <w:rsid w:val="000E022F"/>
    <w:rsid w:val="000E041D"/>
    <w:rsid w:val="000E069B"/>
    <w:rsid w:val="000E077B"/>
    <w:rsid w:val="000E0839"/>
    <w:rsid w:val="000E083E"/>
    <w:rsid w:val="000E09E1"/>
    <w:rsid w:val="000E0C8F"/>
    <w:rsid w:val="000E0D1E"/>
    <w:rsid w:val="000E0DDF"/>
    <w:rsid w:val="000E1217"/>
    <w:rsid w:val="000E147F"/>
    <w:rsid w:val="000E1526"/>
    <w:rsid w:val="000E15C8"/>
    <w:rsid w:val="000E16BC"/>
    <w:rsid w:val="000E19B4"/>
    <w:rsid w:val="000E2508"/>
    <w:rsid w:val="000E2550"/>
    <w:rsid w:val="000E271B"/>
    <w:rsid w:val="000E2899"/>
    <w:rsid w:val="000E2928"/>
    <w:rsid w:val="000E29F1"/>
    <w:rsid w:val="000E3873"/>
    <w:rsid w:val="000E38D3"/>
    <w:rsid w:val="000E3E37"/>
    <w:rsid w:val="000E41A5"/>
    <w:rsid w:val="000E4632"/>
    <w:rsid w:val="000E4882"/>
    <w:rsid w:val="000E4A78"/>
    <w:rsid w:val="000E4AC6"/>
    <w:rsid w:val="000E4AE6"/>
    <w:rsid w:val="000E5000"/>
    <w:rsid w:val="000E5116"/>
    <w:rsid w:val="000E5225"/>
    <w:rsid w:val="000E53C2"/>
    <w:rsid w:val="000E592D"/>
    <w:rsid w:val="000E5BFB"/>
    <w:rsid w:val="000E6054"/>
    <w:rsid w:val="000E6547"/>
    <w:rsid w:val="000E6778"/>
    <w:rsid w:val="000E68D3"/>
    <w:rsid w:val="000E6ADF"/>
    <w:rsid w:val="000E6CE7"/>
    <w:rsid w:val="000E6FAB"/>
    <w:rsid w:val="000E728E"/>
    <w:rsid w:val="000E7868"/>
    <w:rsid w:val="000E7BFA"/>
    <w:rsid w:val="000E7C1D"/>
    <w:rsid w:val="000E7D6B"/>
    <w:rsid w:val="000F0063"/>
    <w:rsid w:val="000F0130"/>
    <w:rsid w:val="000F060B"/>
    <w:rsid w:val="000F0B46"/>
    <w:rsid w:val="000F0CF1"/>
    <w:rsid w:val="000F1156"/>
    <w:rsid w:val="000F13C5"/>
    <w:rsid w:val="000F14C1"/>
    <w:rsid w:val="000F1688"/>
    <w:rsid w:val="000F1941"/>
    <w:rsid w:val="000F19E5"/>
    <w:rsid w:val="000F1A0F"/>
    <w:rsid w:val="000F1AA9"/>
    <w:rsid w:val="000F22B1"/>
    <w:rsid w:val="000F26CB"/>
    <w:rsid w:val="000F2EBF"/>
    <w:rsid w:val="000F31BA"/>
    <w:rsid w:val="000F38E3"/>
    <w:rsid w:val="000F3987"/>
    <w:rsid w:val="000F3994"/>
    <w:rsid w:val="000F3A35"/>
    <w:rsid w:val="000F3AAF"/>
    <w:rsid w:val="000F3BC9"/>
    <w:rsid w:val="000F3D45"/>
    <w:rsid w:val="000F4019"/>
    <w:rsid w:val="000F411C"/>
    <w:rsid w:val="000F4227"/>
    <w:rsid w:val="000F465C"/>
    <w:rsid w:val="000F46AD"/>
    <w:rsid w:val="000F46EC"/>
    <w:rsid w:val="000F4754"/>
    <w:rsid w:val="000F478E"/>
    <w:rsid w:val="000F4914"/>
    <w:rsid w:val="000F492C"/>
    <w:rsid w:val="000F4C06"/>
    <w:rsid w:val="000F50E3"/>
    <w:rsid w:val="000F5141"/>
    <w:rsid w:val="000F51CF"/>
    <w:rsid w:val="000F52E6"/>
    <w:rsid w:val="000F5B8F"/>
    <w:rsid w:val="000F5BBC"/>
    <w:rsid w:val="000F5C6F"/>
    <w:rsid w:val="000F5D71"/>
    <w:rsid w:val="000F5DCF"/>
    <w:rsid w:val="000F5F53"/>
    <w:rsid w:val="000F60C4"/>
    <w:rsid w:val="000F6408"/>
    <w:rsid w:val="000F655F"/>
    <w:rsid w:val="000F6804"/>
    <w:rsid w:val="000F6903"/>
    <w:rsid w:val="000F6BFD"/>
    <w:rsid w:val="000F705B"/>
    <w:rsid w:val="000F7654"/>
    <w:rsid w:val="000F7A73"/>
    <w:rsid w:val="000F7AF4"/>
    <w:rsid w:val="000F7BF2"/>
    <w:rsid w:val="000F7EB3"/>
    <w:rsid w:val="001001D8"/>
    <w:rsid w:val="001001F2"/>
    <w:rsid w:val="00100313"/>
    <w:rsid w:val="0010061C"/>
    <w:rsid w:val="00100630"/>
    <w:rsid w:val="0010064E"/>
    <w:rsid w:val="001006C2"/>
    <w:rsid w:val="00100900"/>
    <w:rsid w:val="00100A40"/>
    <w:rsid w:val="00100FA2"/>
    <w:rsid w:val="00101384"/>
    <w:rsid w:val="00101C7A"/>
    <w:rsid w:val="00102019"/>
    <w:rsid w:val="00102126"/>
    <w:rsid w:val="0010258E"/>
    <w:rsid w:val="001026EC"/>
    <w:rsid w:val="001027B5"/>
    <w:rsid w:val="00102BA7"/>
    <w:rsid w:val="00102C61"/>
    <w:rsid w:val="00102D4A"/>
    <w:rsid w:val="00103403"/>
    <w:rsid w:val="0010351E"/>
    <w:rsid w:val="0010406B"/>
    <w:rsid w:val="00104159"/>
    <w:rsid w:val="001042E6"/>
    <w:rsid w:val="001045CB"/>
    <w:rsid w:val="00104913"/>
    <w:rsid w:val="00104ADB"/>
    <w:rsid w:val="00104C54"/>
    <w:rsid w:val="00104D80"/>
    <w:rsid w:val="00104E96"/>
    <w:rsid w:val="00104F80"/>
    <w:rsid w:val="00105054"/>
    <w:rsid w:val="0010507A"/>
    <w:rsid w:val="00105293"/>
    <w:rsid w:val="00105918"/>
    <w:rsid w:val="00105A0A"/>
    <w:rsid w:val="00105B47"/>
    <w:rsid w:val="00105CB3"/>
    <w:rsid w:val="00106010"/>
    <w:rsid w:val="0010613A"/>
    <w:rsid w:val="0010629B"/>
    <w:rsid w:val="00106644"/>
    <w:rsid w:val="0010683A"/>
    <w:rsid w:val="00106910"/>
    <w:rsid w:val="00106923"/>
    <w:rsid w:val="00106A86"/>
    <w:rsid w:val="00106C7D"/>
    <w:rsid w:val="00106E6E"/>
    <w:rsid w:val="00106F25"/>
    <w:rsid w:val="00106F96"/>
    <w:rsid w:val="00107023"/>
    <w:rsid w:val="001071B1"/>
    <w:rsid w:val="001072A8"/>
    <w:rsid w:val="001074F0"/>
    <w:rsid w:val="0010772A"/>
    <w:rsid w:val="00107AB2"/>
    <w:rsid w:val="00107C21"/>
    <w:rsid w:val="00110242"/>
    <w:rsid w:val="001103D6"/>
    <w:rsid w:val="0011049A"/>
    <w:rsid w:val="001104EB"/>
    <w:rsid w:val="00110542"/>
    <w:rsid w:val="0011066A"/>
    <w:rsid w:val="001109B7"/>
    <w:rsid w:val="00110C5D"/>
    <w:rsid w:val="00111C79"/>
    <w:rsid w:val="00111E78"/>
    <w:rsid w:val="0011212F"/>
    <w:rsid w:val="00112568"/>
    <w:rsid w:val="0011265B"/>
    <w:rsid w:val="001129CB"/>
    <w:rsid w:val="00113179"/>
    <w:rsid w:val="0011320E"/>
    <w:rsid w:val="0011342B"/>
    <w:rsid w:val="00113536"/>
    <w:rsid w:val="001138B6"/>
    <w:rsid w:val="00113A11"/>
    <w:rsid w:val="00113BDE"/>
    <w:rsid w:val="00113CBC"/>
    <w:rsid w:val="00113E03"/>
    <w:rsid w:val="00113E29"/>
    <w:rsid w:val="00113E8E"/>
    <w:rsid w:val="00113F25"/>
    <w:rsid w:val="00114542"/>
    <w:rsid w:val="0011469F"/>
    <w:rsid w:val="001149AD"/>
    <w:rsid w:val="00114AFC"/>
    <w:rsid w:val="00114B48"/>
    <w:rsid w:val="00114BE2"/>
    <w:rsid w:val="00114E72"/>
    <w:rsid w:val="00115111"/>
    <w:rsid w:val="00115493"/>
    <w:rsid w:val="001154B8"/>
    <w:rsid w:val="001155F9"/>
    <w:rsid w:val="00115C40"/>
    <w:rsid w:val="0011617C"/>
    <w:rsid w:val="0011632B"/>
    <w:rsid w:val="00116740"/>
    <w:rsid w:val="00116BBA"/>
    <w:rsid w:val="00116EE8"/>
    <w:rsid w:val="00116F85"/>
    <w:rsid w:val="00117420"/>
    <w:rsid w:val="001174A7"/>
    <w:rsid w:val="001175E5"/>
    <w:rsid w:val="00117660"/>
    <w:rsid w:val="001176E3"/>
    <w:rsid w:val="00117A2D"/>
    <w:rsid w:val="00117D90"/>
    <w:rsid w:val="00117EB6"/>
    <w:rsid w:val="0011CED3"/>
    <w:rsid w:val="00120252"/>
    <w:rsid w:val="00120574"/>
    <w:rsid w:val="001206DA"/>
    <w:rsid w:val="001207DC"/>
    <w:rsid w:val="0012082E"/>
    <w:rsid w:val="00120C48"/>
    <w:rsid w:val="00120C72"/>
    <w:rsid w:val="00121049"/>
    <w:rsid w:val="00121185"/>
    <w:rsid w:val="001213A7"/>
    <w:rsid w:val="001214E1"/>
    <w:rsid w:val="001217FC"/>
    <w:rsid w:val="00121985"/>
    <w:rsid w:val="00121996"/>
    <w:rsid w:val="00121AB6"/>
    <w:rsid w:val="00121B1B"/>
    <w:rsid w:val="00121C70"/>
    <w:rsid w:val="00122317"/>
    <w:rsid w:val="001223E8"/>
    <w:rsid w:val="001225B0"/>
    <w:rsid w:val="00122807"/>
    <w:rsid w:val="001228CD"/>
    <w:rsid w:val="001228D1"/>
    <w:rsid w:val="00123087"/>
    <w:rsid w:val="0012309B"/>
    <w:rsid w:val="001230BC"/>
    <w:rsid w:val="00123144"/>
    <w:rsid w:val="001231A2"/>
    <w:rsid w:val="00123543"/>
    <w:rsid w:val="0012384A"/>
    <w:rsid w:val="001240CE"/>
    <w:rsid w:val="00124356"/>
    <w:rsid w:val="00124518"/>
    <w:rsid w:val="001249A4"/>
    <w:rsid w:val="00124A67"/>
    <w:rsid w:val="00124E44"/>
    <w:rsid w:val="0012526D"/>
    <w:rsid w:val="001257FD"/>
    <w:rsid w:val="00125827"/>
    <w:rsid w:val="0012583A"/>
    <w:rsid w:val="00125B3B"/>
    <w:rsid w:val="00125E3D"/>
    <w:rsid w:val="00125FA9"/>
    <w:rsid w:val="00126236"/>
    <w:rsid w:val="0012651D"/>
    <w:rsid w:val="001266EC"/>
    <w:rsid w:val="00126741"/>
    <w:rsid w:val="00126B59"/>
    <w:rsid w:val="00127278"/>
    <w:rsid w:val="00127457"/>
    <w:rsid w:val="0012781A"/>
    <w:rsid w:val="001278FB"/>
    <w:rsid w:val="00127943"/>
    <w:rsid w:val="00127A19"/>
    <w:rsid w:val="00127BE1"/>
    <w:rsid w:val="00127BF5"/>
    <w:rsid w:val="00127FB0"/>
    <w:rsid w:val="00130058"/>
    <w:rsid w:val="001300BC"/>
    <w:rsid w:val="00130361"/>
    <w:rsid w:val="001306EE"/>
    <w:rsid w:val="0013080F"/>
    <w:rsid w:val="00130A65"/>
    <w:rsid w:val="00130B4B"/>
    <w:rsid w:val="00131054"/>
    <w:rsid w:val="001314C3"/>
    <w:rsid w:val="00131C45"/>
    <w:rsid w:val="00131DC5"/>
    <w:rsid w:val="0013200A"/>
    <w:rsid w:val="001321B1"/>
    <w:rsid w:val="001322D0"/>
    <w:rsid w:val="00132420"/>
    <w:rsid w:val="001325B3"/>
    <w:rsid w:val="00133026"/>
    <w:rsid w:val="00133277"/>
    <w:rsid w:val="001334CA"/>
    <w:rsid w:val="00133529"/>
    <w:rsid w:val="00133AA4"/>
    <w:rsid w:val="00133BEC"/>
    <w:rsid w:val="00133D20"/>
    <w:rsid w:val="00133D6F"/>
    <w:rsid w:val="0013405F"/>
    <w:rsid w:val="001343FE"/>
    <w:rsid w:val="001345AB"/>
    <w:rsid w:val="001346AC"/>
    <w:rsid w:val="001346C7"/>
    <w:rsid w:val="00134828"/>
    <w:rsid w:val="00134881"/>
    <w:rsid w:val="00134980"/>
    <w:rsid w:val="0013499D"/>
    <w:rsid w:val="00134CF0"/>
    <w:rsid w:val="0013503B"/>
    <w:rsid w:val="0013513B"/>
    <w:rsid w:val="00135613"/>
    <w:rsid w:val="00135777"/>
    <w:rsid w:val="00135C26"/>
    <w:rsid w:val="00135E38"/>
    <w:rsid w:val="001365A9"/>
    <w:rsid w:val="001365DF"/>
    <w:rsid w:val="001368EE"/>
    <w:rsid w:val="00136913"/>
    <w:rsid w:val="001369CD"/>
    <w:rsid w:val="00136BC9"/>
    <w:rsid w:val="00136C2A"/>
    <w:rsid w:val="0013737B"/>
    <w:rsid w:val="00137427"/>
    <w:rsid w:val="001374DC"/>
    <w:rsid w:val="001376CD"/>
    <w:rsid w:val="001379F5"/>
    <w:rsid w:val="00137AB2"/>
    <w:rsid w:val="00137BAF"/>
    <w:rsid w:val="00137CD9"/>
    <w:rsid w:val="00137DDF"/>
    <w:rsid w:val="001403AC"/>
    <w:rsid w:val="00140906"/>
    <w:rsid w:val="00140C2C"/>
    <w:rsid w:val="00140E1F"/>
    <w:rsid w:val="00140F93"/>
    <w:rsid w:val="001413E5"/>
    <w:rsid w:val="001413EE"/>
    <w:rsid w:val="0014145E"/>
    <w:rsid w:val="001416A1"/>
    <w:rsid w:val="0014182E"/>
    <w:rsid w:val="00142134"/>
    <w:rsid w:val="00142348"/>
    <w:rsid w:val="00142363"/>
    <w:rsid w:val="001424D9"/>
    <w:rsid w:val="0014255A"/>
    <w:rsid w:val="00142799"/>
    <w:rsid w:val="00142969"/>
    <w:rsid w:val="001429BD"/>
    <w:rsid w:val="00142A99"/>
    <w:rsid w:val="00142AF8"/>
    <w:rsid w:val="00142D22"/>
    <w:rsid w:val="001430B3"/>
    <w:rsid w:val="00143359"/>
    <w:rsid w:val="00143452"/>
    <w:rsid w:val="00143714"/>
    <w:rsid w:val="0014387D"/>
    <w:rsid w:val="001439EC"/>
    <w:rsid w:val="001444A4"/>
    <w:rsid w:val="00144681"/>
    <w:rsid w:val="001449EB"/>
    <w:rsid w:val="0014572C"/>
    <w:rsid w:val="001457F8"/>
    <w:rsid w:val="001458BD"/>
    <w:rsid w:val="001460AD"/>
    <w:rsid w:val="001468AE"/>
    <w:rsid w:val="001468E7"/>
    <w:rsid w:val="00146AD7"/>
    <w:rsid w:val="00146CDD"/>
    <w:rsid w:val="00146E67"/>
    <w:rsid w:val="00146EAD"/>
    <w:rsid w:val="00147946"/>
    <w:rsid w:val="00147A4F"/>
    <w:rsid w:val="001500B5"/>
    <w:rsid w:val="0015028F"/>
    <w:rsid w:val="0015034A"/>
    <w:rsid w:val="001503B7"/>
    <w:rsid w:val="00150B6F"/>
    <w:rsid w:val="00150B85"/>
    <w:rsid w:val="00151079"/>
    <w:rsid w:val="0015109A"/>
    <w:rsid w:val="001512D7"/>
    <w:rsid w:val="00151521"/>
    <w:rsid w:val="0015152A"/>
    <w:rsid w:val="001517FB"/>
    <w:rsid w:val="001519EB"/>
    <w:rsid w:val="00151E18"/>
    <w:rsid w:val="001520B1"/>
    <w:rsid w:val="0015272F"/>
    <w:rsid w:val="00152CB4"/>
    <w:rsid w:val="00152D13"/>
    <w:rsid w:val="00153111"/>
    <w:rsid w:val="001536D4"/>
    <w:rsid w:val="00153825"/>
    <w:rsid w:val="0015395F"/>
    <w:rsid w:val="00153CFD"/>
    <w:rsid w:val="00153E5C"/>
    <w:rsid w:val="00153E9A"/>
    <w:rsid w:val="00153FC7"/>
    <w:rsid w:val="00154045"/>
    <w:rsid w:val="00154127"/>
    <w:rsid w:val="00154268"/>
    <w:rsid w:val="001543DE"/>
    <w:rsid w:val="001543DF"/>
    <w:rsid w:val="00154529"/>
    <w:rsid w:val="00154816"/>
    <w:rsid w:val="001549DB"/>
    <w:rsid w:val="00154D14"/>
    <w:rsid w:val="00154DC2"/>
    <w:rsid w:val="00154FF2"/>
    <w:rsid w:val="00155317"/>
    <w:rsid w:val="001553E0"/>
    <w:rsid w:val="001556CA"/>
    <w:rsid w:val="00155734"/>
    <w:rsid w:val="00155743"/>
    <w:rsid w:val="00155C0E"/>
    <w:rsid w:val="00156284"/>
    <w:rsid w:val="001563B0"/>
    <w:rsid w:val="001568EA"/>
    <w:rsid w:val="001569AC"/>
    <w:rsid w:val="00156A1B"/>
    <w:rsid w:val="00156AA2"/>
    <w:rsid w:val="00156B0B"/>
    <w:rsid w:val="00157502"/>
    <w:rsid w:val="00157985"/>
    <w:rsid w:val="00157F15"/>
    <w:rsid w:val="00160038"/>
    <w:rsid w:val="001606AB"/>
    <w:rsid w:val="00160D72"/>
    <w:rsid w:val="001610F6"/>
    <w:rsid w:val="0016111A"/>
    <w:rsid w:val="001611D4"/>
    <w:rsid w:val="00161730"/>
    <w:rsid w:val="0016194B"/>
    <w:rsid w:val="001627FA"/>
    <w:rsid w:val="001629DE"/>
    <w:rsid w:val="00162E26"/>
    <w:rsid w:val="00162E53"/>
    <w:rsid w:val="00162F27"/>
    <w:rsid w:val="00163232"/>
    <w:rsid w:val="001635F5"/>
    <w:rsid w:val="001636CE"/>
    <w:rsid w:val="0016378C"/>
    <w:rsid w:val="001638B0"/>
    <w:rsid w:val="00163B3C"/>
    <w:rsid w:val="00163C98"/>
    <w:rsid w:val="0016472C"/>
    <w:rsid w:val="00164775"/>
    <w:rsid w:val="00164A75"/>
    <w:rsid w:val="00164C41"/>
    <w:rsid w:val="00164CA8"/>
    <w:rsid w:val="00164D95"/>
    <w:rsid w:val="0016528C"/>
    <w:rsid w:val="00165879"/>
    <w:rsid w:val="00165F38"/>
    <w:rsid w:val="001660D6"/>
    <w:rsid w:val="00166507"/>
    <w:rsid w:val="001666EC"/>
    <w:rsid w:val="00166ADA"/>
    <w:rsid w:val="00166EE9"/>
    <w:rsid w:val="00166FF5"/>
    <w:rsid w:val="00166FF7"/>
    <w:rsid w:val="001670BE"/>
    <w:rsid w:val="00167166"/>
    <w:rsid w:val="001671B6"/>
    <w:rsid w:val="001673B6"/>
    <w:rsid w:val="0016745C"/>
    <w:rsid w:val="00167628"/>
    <w:rsid w:val="00167707"/>
    <w:rsid w:val="001677BF"/>
    <w:rsid w:val="001677DF"/>
    <w:rsid w:val="001677E3"/>
    <w:rsid w:val="00167A1E"/>
    <w:rsid w:val="00167C21"/>
    <w:rsid w:val="00167DE6"/>
    <w:rsid w:val="00170243"/>
    <w:rsid w:val="00170461"/>
    <w:rsid w:val="00170518"/>
    <w:rsid w:val="0017054A"/>
    <w:rsid w:val="001708C1"/>
    <w:rsid w:val="0017099E"/>
    <w:rsid w:val="001709E4"/>
    <w:rsid w:val="00170CE8"/>
    <w:rsid w:val="00170D04"/>
    <w:rsid w:val="00170EC6"/>
    <w:rsid w:val="00171B67"/>
    <w:rsid w:val="001720E5"/>
    <w:rsid w:val="00172193"/>
    <w:rsid w:val="00172235"/>
    <w:rsid w:val="00172428"/>
    <w:rsid w:val="001725D3"/>
    <w:rsid w:val="00172697"/>
    <w:rsid w:val="00172747"/>
    <w:rsid w:val="001729EF"/>
    <w:rsid w:val="0017301E"/>
    <w:rsid w:val="0017357E"/>
    <w:rsid w:val="00173843"/>
    <w:rsid w:val="00173CF8"/>
    <w:rsid w:val="00173FEA"/>
    <w:rsid w:val="001745B2"/>
    <w:rsid w:val="00174EE9"/>
    <w:rsid w:val="00174F9F"/>
    <w:rsid w:val="00175405"/>
    <w:rsid w:val="001759F4"/>
    <w:rsid w:val="00175EA0"/>
    <w:rsid w:val="001760BF"/>
    <w:rsid w:val="00176199"/>
    <w:rsid w:val="001764E5"/>
    <w:rsid w:val="0017654B"/>
    <w:rsid w:val="00176873"/>
    <w:rsid w:val="00177486"/>
    <w:rsid w:val="0017771B"/>
    <w:rsid w:val="001778C4"/>
    <w:rsid w:val="00177A78"/>
    <w:rsid w:val="00177BB8"/>
    <w:rsid w:val="00180274"/>
    <w:rsid w:val="00180359"/>
    <w:rsid w:val="0018039E"/>
    <w:rsid w:val="00180498"/>
    <w:rsid w:val="001807AF"/>
    <w:rsid w:val="00180A56"/>
    <w:rsid w:val="00180B89"/>
    <w:rsid w:val="00180BCC"/>
    <w:rsid w:val="00180CB6"/>
    <w:rsid w:val="00181461"/>
    <w:rsid w:val="001814EC"/>
    <w:rsid w:val="00181D48"/>
    <w:rsid w:val="00181F05"/>
    <w:rsid w:val="00181F92"/>
    <w:rsid w:val="00181FB0"/>
    <w:rsid w:val="00182215"/>
    <w:rsid w:val="001822BD"/>
    <w:rsid w:val="00182347"/>
    <w:rsid w:val="0018236F"/>
    <w:rsid w:val="00182481"/>
    <w:rsid w:val="00182861"/>
    <w:rsid w:val="00182B2A"/>
    <w:rsid w:val="00182CF7"/>
    <w:rsid w:val="0018306D"/>
    <w:rsid w:val="001830C7"/>
    <w:rsid w:val="001831B7"/>
    <w:rsid w:val="0018322E"/>
    <w:rsid w:val="00183324"/>
    <w:rsid w:val="001834AE"/>
    <w:rsid w:val="00183673"/>
    <w:rsid w:val="001836D5"/>
    <w:rsid w:val="00183883"/>
    <w:rsid w:val="00183DD8"/>
    <w:rsid w:val="00183FDA"/>
    <w:rsid w:val="0018406B"/>
    <w:rsid w:val="001842F5"/>
    <w:rsid w:val="001844F4"/>
    <w:rsid w:val="00184635"/>
    <w:rsid w:val="0018481F"/>
    <w:rsid w:val="0018486F"/>
    <w:rsid w:val="00184987"/>
    <w:rsid w:val="001849D5"/>
    <w:rsid w:val="00184B0B"/>
    <w:rsid w:val="0018548F"/>
    <w:rsid w:val="001854A7"/>
    <w:rsid w:val="00185605"/>
    <w:rsid w:val="00185A31"/>
    <w:rsid w:val="00185CD5"/>
    <w:rsid w:val="00185D42"/>
    <w:rsid w:val="00185ED7"/>
    <w:rsid w:val="0018627E"/>
    <w:rsid w:val="00186F28"/>
    <w:rsid w:val="00187074"/>
    <w:rsid w:val="001874F9"/>
    <w:rsid w:val="001876B2"/>
    <w:rsid w:val="0018798E"/>
    <w:rsid w:val="00187E3C"/>
    <w:rsid w:val="00187EA4"/>
    <w:rsid w:val="00187FA8"/>
    <w:rsid w:val="00187FF5"/>
    <w:rsid w:val="001907A1"/>
    <w:rsid w:val="0019127C"/>
    <w:rsid w:val="00191505"/>
    <w:rsid w:val="00191765"/>
    <w:rsid w:val="0019182F"/>
    <w:rsid w:val="00191CEC"/>
    <w:rsid w:val="0019242D"/>
    <w:rsid w:val="00192803"/>
    <w:rsid w:val="00192E63"/>
    <w:rsid w:val="00192F11"/>
    <w:rsid w:val="001932AF"/>
    <w:rsid w:val="001935A0"/>
    <w:rsid w:val="00193723"/>
    <w:rsid w:val="00193890"/>
    <w:rsid w:val="00193DDF"/>
    <w:rsid w:val="00193E54"/>
    <w:rsid w:val="00193F1D"/>
    <w:rsid w:val="00194090"/>
    <w:rsid w:val="001946D4"/>
    <w:rsid w:val="001946FE"/>
    <w:rsid w:val="00194F11"/>
    <w:rsid w:val="0019535D"/>
    <w:rsid w:val="00195412"/>
    <w:rsid w:val="00195484"/>
    <w:rsid w:val="001954CD"/>
    <w:rsid w:val="00195512"/>
    <w:rsid w:val="00195826"/>
    <w:rsid w:val="00195A6B"/>
    <w:rsid w:val="00195AD0"/>
    <w:rsid w:val="00195D85"/>
    <w:rsid w:val="00196225"/>
    <w:rsid w:val="00196281"/>
    <w:rsid w:val="00196789"/>
    <w:rsid w:val="00196A30"/>
    <w:rsid w:val="00196B37"/>
    <w:rsid w:val="00196C3C"/>
    <w:rsid w:val="00196CBB"/>
    <w:rsid w:val="001973DC"/>
    <w:rsid w:val="00197AE3"/>
    <w:rsid w:val="00197BE6"/>
    <w:rsid w:val="00197D12"/>
    <w:rsid w:val="001A0009"/>
    <w:rsid w:val="001A0100"/>
    <w:rsid w:val="001A02B1"/>
    <w:rsid w:val="001A06E9"/>
    <w:rsid w:val="001A08C0"/>
    <w:rsid w:val="001A0A88"/>
    <w:rsid w:val="001A0D4A"/>
    <w:rsid w:val="001A0EAC"/>
    <w:rsid w:val="001A12A4"/>
    <w:rsid w:val="001A13EB"/>
    <w:rsid w:val="001A18BC"/>
    <w:rsid w:val="001A1938"/>
    <w:rsid w:val="001A199C"/>
    <w:rsid w:val="001A1CA5"/>
    <w:rsid w:val="001A1EBD"/>
    <w:rsid w:val="001A1F69"/>
    <w:rsid w:val="001A20FC"/>
    <w:rsid w:val="001A210E"/>
    <w:rsid w:val="001A24AC"/>
    <w:rsid w:val="001A26C6"/>
    <w:rsid w:val="001A29E5"/>
    <w:rsid w:val="001A2CE8"/>
    <w:rsid w:val="001A2E77"/>
    <w:rsid w:val="001A32D7"/>
    <w:rsid w:val="001A34D2"/>
    <w:rsid w:val="001A3502"/>
    <w:rsid w:val="001A3544"/>
    <w:rsid w:val="001A35B2"/>
    <w:rsid w:val="001A38A4"/>
    <w:rsid w:val="001A3C85"/>
    <w:rsid w:val="001A3CB3"/>
    <w:rsid w:val="001A45D4"/>
    <w:rsid w:val="001A48D4"/>
    <w:rsid w:val="001A4A71"/>
    <w:rsid w:val="001A4A9D"/>
    <w:rsid w:val="001A4ACF"/>
    <w:rsid w:val="001A4DF0"/>
    <w:rsid w:val="001A56F5"/>
    <w:rsid w:val="001A595A"/>
    <w:rsid w:val="001A5E8F"/>
    <w:rsid w:val="001A6167"/>
    <w:rsid w:val="001A63B4"/>
    <w:rsid w:val="001A6485"/>
    <w:rsid w:val="001A657B"/>
    <w:rsid w:val="001A65DD"/>
    <w:rsid w:val="001A69DE"/>
    <w:rsid w:val="001A6B91"/>
    <w:rsid w:val="001A6E37"/>
    <w:rsid w:val="001A7053"/>
    <w:rsid w:val="001A78A2"/>
    <w:rsid w:val="001A7A9B"/>
    <w:rsid w:val="001A7B5C"/>
    <w:rsid w:val="001A7B60"/>
    <w:rsid w:val="001B0212"/>
    <w:rsid w:val="001B025A"/>
    <w:rsid w:val="001B0857"/>
    <w:rsid w:val="001B08F7"/>
    <w:rsid w:val="001B09DA"/>
    <w:rsid w:val="001B0AE0"/>
    <w:rsid w:val="001B0AE8"/>
    <w:rsid w:val="001B0DA4"/>
    <w:rsid w:val="001B0E11"/>
    <w:rsid w:val="001B0FA1"/>
    <w:rsid w:val="001B134E"/>
    <w:rsid w:val="001B1553"/>
    <w:rsid w:val="001B16D2"/>
    <w:rsid w:val="001B19A4"/>
    <w:rsid w:val="001B1A4E"/>
    <w:rsid w:val="001B1AA7"/>
    <w:rsid w:val="001B1CA7"/>
    <w:rsid w:val="001B1D0E"/>
    <w:rsid w:val="001B1DE6"/>
    <w:rsid w:val="001B212F"/>
    <w:rsid w:val="001B2226"/>
    <w:rsid w:val="001B2388"/>
    <w:rsid w:val="001B243E"/>
    <w:rsid w:val="001B257A"/>
    <w:rsid w:val="001B2B90"/>
    <w:rsid w:val="001B2C03"/>
    <w:rsid w:val="001B2E4D"/>
    <w:rsid w:val="001B2F04"/>
    <w:rsid w:val="001B33E4"/>
    <w:rsid w:val="001B3734"/>
    <w:rsid w:val="001B373E"/>
    <w:rsid w:val="001B3785"/>
    <w:rsid w:val="001B37A1"/>
    <w:rsid w:val="001B38EA"/>
    <w:rsid w:val="001B393A"/>
    <w:rsid w:val="001B3C37"/>
    <w:rsid w:val="001B3F72"/>
    <w:rsid w:val="001B4072"/>
    <w:rsid w:val="001B440C"/>
    <w:rsid w:val="001B4424"/>
    <w:rsid w:val="001B45F4"/>
    <w:rsid w:val="001B494B"/>
    <w:rsid w:val="001B497C"/>
    <w:rsid w:val="001B4B1E"/>
    <w:rsid w:val="001B4CA4"/>
    <w:rsid w:val="001B541D"/>
    <w:rsid w:val="001B568D"/>
    <w:rsid w:val="001B598A"/>
    <w:rsid w:val="001B59DB"/>
    <w:rsid w:val="001B5C01"/>
    <w:rsid w:val="001B5F6D"/>
    <w:rsid w:val="001B5FCF"/>
    <w:rsid w:val="001B619F"/>
    <w:rsid w:val="001B650B"/>
    <w:rsid w:val="001B6550"/>
    <w:rsid w:val="001B6A79"/>
    <w:rsid w:val="001B6B76"/>
    <w:rsid w:val="001B6C9E"/>
    <w:rsid w:val="001B6D47"/>
    <w:rsid w:val="001B71FD"/>
    <w:rsid w:val="001B7A90"/>
    <w:rsid w:val="001B7CF0"/>
    <w:rsid w:val="001B7DF1"/>
    <w:rsid w:val="001B7EFB"/>
    <w:rsid w:val="001B7FF0"/>
    <w:rsid w:val="001C008B"/>
    <w:rsid w:val="001C03D6"/>
    <w:rsid w:val="001C0448"/>
    <w:rsid w:val="001C046D"/>
    <w:rsid w:val="001C04B2"/>
    <w:rsid w:val="001C06E8"/>
    <w:rsid w:val="001C0E6D"/>
    <w:rsid w:val="001C102F"/>
    <w:rsid w:val="001C11E2"/>
    <w:rsid w:val="001C149B"/>
    <w:rsid w:val="001C16C4"/>
    <w:rsid w:val="001C1CB4"/>
    <w:rsid w:val="001C1F81"/>
    <w:rsid w:val="001C1F9E"/>
    <w:rsid w:val="001C242A"/>
    <w:rsid w:val="001C2471"/>
    <w:rsid w:val="001C24DF"/>
    <w:rsid w:val="001C2BE2"/>
    <w:rsid w:val="001C31F0"/>
    <w:rsid w:val="001C3216"/>
    <w:rsid w:val="001C3998"/>
    <w:rsid w:val="001C3F76"/>
    <w:rsid w:val="001C4351"/>
    <w:rsid w:val="001C4484"/>
    <w:rsid w:val="001C4785"/>
    <w:rsid w:val="001C49AE"/>
    <w:rsid w:val="001C4DCD"/>
    <w:rsid w:val="001C52B7"/>
    <w:rsid w:val="001C556E"/>
    <w:rsid w:val="001C580C"/>
    <w:rsid w:val="001C582E"/>
    <w:rsid w:val="001C5A01"/>
    <w:rsid w:val="001C6050"/>
    <w:rsid w:val="001C621F"/>
    <w:rsid w:val="001C6256"/>
    <w:rsid w:val="001C6359"/>
    <w:rsid w:val="001C678E"/>
    <w:rsid w:val="001C6868"/>
    <w:rsid w:val="001C69FE"/>
    <w:rsid w:val="001C6D83"/>
    <w:rsid w:val="001C6EC4"/>
    <w:rsid w:val="001C6F4D"/>
    <w:rsid w:val="001C6F9F"/>
    <w:rsid w:val="001C706E"/>
    <w:rsid w:val="001C752F"/>
    <w:rsid w:val="001C76D0"/>
    <w:rsid w:val="001C7E1D"/>
    <w:rsid w:val="001D02FB"/>
    <w:rsid w:val="001D07E1"/>
    <w:rsid w:val="001D0BA8"/>
    <w:rsid w:val="001D0BBD"/>
    <w:rsid w:val="001D0C42"/>
    <w:rsid w:val="001D0F10"/>
    <w:rsid w:val="001D15DB"/>
    <w:rsid w:val="001D162F"/>
    <w:rsid w:val="001D1AF5"/>
    <w:rsid w:val="001D1B36"/>
    <w:rsid w:val="001D1D0D"/>
    <w:rsid w:val="001D1F22"/>
    <w:rsid w:val="001D216C"/>
    <w:rsid w:val="001D280A"/>
    <w:rsid w:val="001D2F25"/>
    <w:rsid w:val="001D33FD"/>
    <w:rsid w:val="001D35B3"/>
    <w:rsid w:val="001D3E2E"/>
    <w:rsid w:val="001D406E"/>
    <w:rsid w:val="001D4667"/>
    <w:rsid w:val="001D47C3"/>
    <w:rsid w:val="001D4968"/>
    <w:rsid w:val="001D4F05"/>
    <w:rsid w:val="001D51DA"/>
    <w:rsid w:val="001D5447"/>
    <w:rsid w:val="001D5907"/>
    <w:rsid w:val="001D5A09"/>
    <w:rsid w:val="001D5B36"/>
    <w:rsid w:val="001D5B62"/>
    <w:rsid w:val="001D5C48"/>
    <w:rsid w:val="001D654B"/>
    <w:rsid w:val="001D692A"/>
    <w:rsid w:val="001D6DC6"/>
    <w:rsid w:val="001D6E4C"/>
    <w:rsid w:val="001D7254"/>
    <w:rsid w:val="001D74B7"/>
    <w:rsid w:val="001D75F7"/>
    <w:rsid w:val="001D78DF"/>
    <w:rsid w:val="001D798A"/>
    <w:rsid w:val="001D7CBE"/>
    <w:rsid w:val="001D7E25"/>
    <w:rsid w:val="001E01C9"/>
    <w:rsid w:val="001E02A7"/>
    <w:rsid w:val="001E1289"/>
    <w:rsid w:val="001E1358"/>
    <w:rsid w:val="001E1468"/>
    <w:rsid w:val="001E1634"/>
    <w:rsid w:val="001E16EB"/>
    <w:rsid w:val="001E18B7"/>
    <w:rsid w:val="001E1B78"/>
    <w:rsid w:val="001E1C7A"/>
    <w:rsid w:val="001E233B"/>
    <w:rsid w:val="001E26D6"/>
    <w:rsid w:val="001E29C2"/>
    <w:rsid w:val="001E2E9E"/>
    <w:rsid w:val="001E3126"/>
    <w:rsid w:val="001E377A"/>
    <w:rsid w:val="001E3B26"/>
    <w:rsid w:val="001E3C72"/>
    <w:rsid w:val="001E3D1E"/>
    <w:rsid w:val="001E3F5E"/>
    <w:rsid w:val="001E44B9"/>
    <w:rsid w:val="001E451F"/>
    <w:rsid w:val="001E455A"/>
    <w:rsid w:val="001E4639"/>
    <w:rsid w:val="001E4747"/>
    <w:rsid w:val="001E489D"/>
    <w:rsid w:val="001E498E"/>
    <w:rsid w:val="001E4C01"/>
    <w:rsid w:val="001E51E8"/>
    <w:rsid w:val="001E5273"/>
    <w:rsid w:val="001E5278"/>
    <w:rsid w:val="001E5340"/>
    <w:rsid w:val="001E555B"/>
    <w:rsid w:val="001E5819"/>
    <w:rsid w:val="001E5841"/>
    <w:rsid w:val="001E5D38"/>
    <w:rsid w:val="001E5E24"/>
    <w:rsid w:val="001E5E70"/>
    <w:rsid w:val="001E5EB4"/>
    <w:rsid w:val="001E6384"/>
    <w:rsid w:val="001E64A3"/>
    <w:rsid w:val="001E7366"/>
    <w:rsid w:val="001E7770"/>
    <w:rsid w:val="001E791B"/>
    <w:rsid w:val="001E7A27"/>
    <w:rsid w:val="001E7A81"/>
    <w:rsid w:val="001E7C2A"/>
    <w:rsid w:val="001F025A"/>
    <w:rsid w:val="001F02B9"/>
    <w:rsid w:val="001F04E0"/>
    <w:rsid w:val="001F0561"/>
    <w:rsid w:val="001F0961"/>
    <w:rsid w:val="001F0AB0"/>
    <w:rsid w:val="001F0AC6"/>
    <w:rsid w:val="001F0DBA"/>
    <w:rsid w:val="001F0FB3"/>
    <w:rsid w:val="001F10AE"/>
    <w:rsid w:val="001F118D"/>
    <w:rsid w:val="001F15EC"/>
    <w:rsid w:val="001F1832"/>
    <w:rsid w:val="001F18FA"/>
    <w:rsid w:val="001F2099"/>
    <w:rsid w:val="001F2159"/>
    <w:rsid w:val="001F222D"/>
    <w:rsid w:val="001F23D9"/>
    <w:rsid w:val="001F27E6"/>
    <w:rsid w:val="001F2CB5"/>
    <w:rsid w:val="001F2CFA"/>
    <w:rsid w:val="001F2D2F"/>
    <w:rsid w:val="001F2D7B"/>
    <w:rsid w:val="001F2DB3"/>
    <w:rsid w:val="001F2E1B"/>
    <w:rsid w:val="001F30DF"/>
    <w:rsid w:val="001F3279"/>
    <w:rsid w:val="001F337D"/>
    <w:rsid w:val="001F3F2F"/>
    <w:rsid w:val="001F3F51"/>
    <w:rsid w:val="001F41F2"/>
    <w:rsid w:val="001F4468"/>
    <w:rsid w:val="001F4805"/>
    <w:rsid w:val="001F4E35"/>
    <w:rsid w:val="001F4F48"/>
    <w:rsid w:val="001F52D0"/>
    <w:rsid w:val="001F5393"/>
    <w:rsid w:val="001F5443"/>
    <w:rsid w:val="001F55EC"/>
    <w:rsid w:val="001F5976"/>
    <w:rsid w:val="001F6553"/>
    <w:rsid w:val="001F6660"/>
    <w:rsid w:val="001F6914"/>
    <w:rsid w:val="001F69C4"/>
    <w:rsid w:val="001F7256"/>
    <w:rsid w:val="001F72BF"/>
    <w:rsid w:val="001F75DB"/>
    <w:rsid w:val="001F7F4B"/>
    <w:rsid w:val="002005CB"/>
    <w:rsid w:val="00200644"/>
    <w:rsid w:val="002008E0"/>
    <w:rsid w:val="00200FD6"/>
    <w:rsid w:val="002010C9"/>
    <w:rsid w:val="00201513"/>
    <w:rsid w:val="002018DC"/>
    <w:rsid w:val="00201A3F"/>
    <w:rsid w:val="00201A8B"/>
    <w:rsid w:val="00201E97"/>
    <w:rsid w:val="00202046"/>
    <w:rsid w:val="0020207B"/>
    <w:rsid w:val="002033C6"/>
    <w:rsid w:val="0020345A"/>
    <w:rsid w:val="00203973"/>
    <w:rsid w:val="00203B60"/>
    <w:rsid w:val="00203B8A"/>
    <w:rsid w:val="00203BF5"/>
    <w:rsid w:val="00203C8E"/>
    <w:rsid w:val="00203C95"/>
    <w:rsid w:val="00203D5D"/>
    <w:rsid w:val="002046E0"/>
    <w:rsid w:val="00204D3D"/>
    <w:rsid w:val="00204D45"/>
    <w:rsid w:val="002050F8"/>
    <w:rsid w:val="0020520C"/>
    <w:rsid w:val="002055E1"/>
    <w:rsid w:val="00205677"/>
    <w:rsid w:val="002056DA"/>
    <w:rsid w:val="0020597D"/>
    <w:rsid w:val="00205B6B"/>
    <w:rsid w:val="00205C8B"/>
    <w:rsid w:val="00205FED"/>
    <w:rsid w:val="0020635D"/>
    <w:rsid w:val="0020647B"/>
    <w:rsid w:val="00206884"/>
    <w:rsid w:val="00206B8F"/>
    <w:rsid w:val="00207168"/>
    <w:rsid w:val="0020720B"/>
    <w:rsid w:val="002073BE"/>
    <w:rsid w:val="00207891"/>
    <w:rsid w:val="002078FE"/>
    <w:rsid w:val="00207C38"/>
    <w:rsid w:val="00207C42"/>
    <w:rsid w:val="00207C69"/>
    <w:rsid w:val="00207C93"/>
    <w:rsid w:val="00210249"/>
    <w:rsid w:val="002107E8"/>
    <w:rsid w:val="00210B7D"/>
    <w:rsid w:val="00210C07"/>
    <w:rsid w:val="00211401"/>
    <w:rsid w:val="002114F7"/>
    <w:rsid w:val="00211716"/>
    <w:rsid w:val="002118DB"/>
    <w:rsid w:val="00211A6E"/>
    <w:rsid w:val="00211A71"/>
    <w:rsid w:val="00211BB4"/>
    <w:rsid w:val="00211BCC"/>
    <w:rsid w:val="00211DD7"/>
    <w:rsid w:val="00211F3F"/>
    <w:rsid w:val="00212436"/>
    <w:rsid w:val="002124C3"/>
    <w:rsid w:val="00212573"/>
    <w:rsid w:val="00212610"/>
    <w:rsid w:val="002129A2"/>
    <w:rsid w:val="002129CC"/>
    <w:rsid w:val="00212B7E"/>
    <w:rsid w:val="00212F37"/>
    <w:rsid w:val="00213088"/>
    <w:rsid w:val="00213420"/>
    <w:rsid w:val="0021358A"/>
    <w:rsid w:val="00213FAB"/>
    <w:rsid w:val="00213FF6"/>
    <w:rsid w:val="0021442C"/>
    <w:rsid w:val="00214505"/>
    <w:rsid w:val="00214529"/>
    <w:rsid w:val="00214610"/>
    <w:rsid w:val="00214CEC"/>
    <w:rsid w:val="002153AA"/>
    <w:rsid w:val="00215568"/>
    <w:rsid w:val="00215767"/>
    <w:rsid w:val="00215DE6"/>
    <w:rsid w:val="00215E16"/>
    <w:rsid w:val="002162E2"/>
    <w:rsid w:val="002163F6"/>
    <w:rsid w:val="002164DA"/>
    <w:rsid w:val="0021656C"/>
    <w:rsid w:val="00216703"/>
    <w:rsid w:val="002167DB"/>
    <w:rsid w:val="00216828"/>
    <w:rsid w:val="00216995"/>
    <w:rsid w:val="00216BFB"/>
    <w:rsid w:val="00217310"/>
    <w:rsid w:val="002173A4"/>
    <w:rsid w:val="002175A9"/>
    <w:rsid w:val="002176DB"/>
    <w:rsid w:val="00217949"/>
    <w:rsid w:val="00217A0E"/>
    <w:rsid w:val="00217C0E"/>
    <w:rsid w:val="00217D1B"/>
    <w:rsid w:val="00217D53"/>
    <w:rsid w:val="00220095"/>
    <w:rsid w:val="0022049B"/>
    <w:rsid w:val="002206CA"/>
    <w:rsid w:val="002208D2"/>
    <w:rsid w:val="00220CCC"/>
    <w:rsid w:val="00220DAD"/>
    <w:rsid w:val="00220F4C"/>
    <w:rsid w:val="002211BE"/>
    <w:rsid w:val="0022136B"/>
    <w:rsid w:val="002213DB"/>
    <w:rsid w:val="00221797"/>
    <w:rsid w:val="002219AF"/>
    <w:rsid w:val="00221B3C"/>
    <w:rsid w:val="00221B49"/>
    <w:rsid w:val="00221C3B"/>
    <w:rsid w:val="00221CE9"/>
    <w:rsid w:val="002223D2"/>
    <w:rsid w:val="00222571"/>
    <w:rsid w:val="00222B0A"/>
    <w:rsid w:val="002230E9"/>
    <w:rsid w:val="00223358"/>
    <w:rsid w:val="002234FA"/>
    <w:rsid w:val="0022392B"/>
    <w:rsid w:val="00223954"/>
    <w:rsid w:val="00223D04"/>
    <w:rsid w:val="00223D2C"/>
    <w:rsid w:val="00223DF3"/>
    <w:rsid w:val="00223F68"/>
    <w:rsid w:val="00223FF3"/>
    <w:rsid w:val="002245CF"/>
    <w:rsid w:val="0022467C"/>
    <w:rsid w:val="00224D7B"/>
    <w:rsid w:val="00224E18"/>
    <w:rsid w:val="00224ED0"/>
    <w:rsid w:val="00224FB2"/>
    <w:rsid w:val="002250CB"/>
    <w:rsid w:val="00225A54"/>
    <w:rsid w:val="00226142"/>
    <w:rsid w:val="00226751"/>
    <w:rsid w:val="00226FB9"/>
    <w:rsid w:val="002273DA"/>
    <w:rsid w:val="00227508"/>
    <w:rsid w:val="00227DAE"/>
    <w:rsid w:val="00227E59"/>
    <w:rsid w:val="00227E64"/>
    <w:rsid w:val="0023022C"/>
    <w:rsid w:val="00230507"/>
    <w:rsid w:val="00230543"/>
    <w:rsid w:val="00230B7E"/>
    <w:rsid w:val="00230FC8"/>
    <w:rsid w:val="0023144B"/>
    <w:rsid w:val="00231767"/>
    <w:rsid w:val="00231B25"/>
    <w:rsid w:val="00231D64"/>
    <w:rsid w:val="0023201C"/>
    <w:rsid w:val="002321AC"/>
    <w:rsid w:val="0023235B"/>
    <w:rsid w:val="002323BC"/>
    <w:rsid w:val="00232683"/>
    <w:rsid w:val="00232AF0"/>
    <w:rsid w:val="00232B69"/>
    <w:rsid w:val="00232FAF"/>
    <w:rsid w:val="0023314A"/>
    <w:rsid w:val="002334B5"/>
    <w:rsid w:val="0023352C"/>
    <w:rsid w:val="00233B75"/>
    <w:rsid w:val="00233C2D"/>
    <w:rsid w:val="00233CCD"/>
    <w:rsid w:val="00233F1C"/>
    <w:rsid w:val="002340B4"/>
    <w:rsid w:val="0023413A"/>
    <w:rsid w:val="002349FE"/>
    <w:rsid w:val="00234D8D"/>
    <w:rsid w:val="00234E4E"/>
    <w:rsid w:val="00234EC2"/>
    <w:rsid w:val="00235038"/>
    <w:rsid w:val="00235269"/>
    <w:rsid w:val="002353B4"/>
    <w:rsid w:val="002355F0"/>
    <w:rsid w:val="00235C38"/>
    <w:rsid w:val="0023642D"/>
    <w:rsid w:val="00236850"/>
    <w:rsid w:val="00236A3C"/>
    <w:rsid w:val="002370B6"/>
    <w:rsid w:val="00237123"/>
    <w:rsid w:val="0023733D"/>
    <w:rsid w:val="00237B28"/>
    <w:rsid w:val="00237C82"/>
    <w:rsid w:val="00240443"/>
    <w:rsid w:val="0024099B"/>
    <w:rsid w:val="00240CFE"/>
    <w:rsid w:val="00240E06"/>
    <w:rsid w:val="002411BF"/>
    <w:rsid w:val="002413BE"/>
    <w:rsid w:val="002415B5"/>
    <w:rsid w:val="0024175B"/>
    <w:rsid w:val="002419F9"/>
    <w:rsid w:val="00241A53"/>
    <w:rsid w:val="00241C2D"/>
    <w:rsid w:val="00241CB8"/>
    <w:rsid w:val="00242092"/>
    <w:rsid w:val="002420F9"/>
    <w:rsid w:val="00242794"/>
    <w:rsid w:val="00242B91"/>
    <w:rsid w:val="00242D72"/>
    <w:rsid w:val="00242EC6"/>
    <w:rsid w:val="00243005"/>
    <w:rsid w:val="002432DC"/>
    <w:rsid w:val="00243304"/>
    <w:rsid w:val="0024367C"/>
    <w:rsid w:val="002438D8"/>
    <w:rsid w:val="00243AED"/>
    <w:rsid w:val="00243FF4"/>
    <w:rsid w:val="002440D2"/>
    <w:rsid w:val="00244176"/>
    <w:rsid w:val="002444CB"/>
    <w:rsid w:val="002446CA"/>
    <w:rsid w:val="00244887"/>
    <w:rsid w:val="002448B7"/>
    <w:rsid w:val="00244AD7"/>
    <w:rsid w:val="00244FF1"/>
    <w:rsid w:val="00245118"/>
    <w:rsid w:val="002453B1"/>
    <w:rsid w:val="002453C2"/>
    <w:rsid w:val="0024558E"/>
    <w:rsid w:val="00245628"/>
    <w:rsid w:val="002459AD"/>
    <w:rsid w:val="00245B83"/>
    <w:rsid w:val="00245D4B"/>
    <w:rsid w:val="00246265"/>
    <w:rsid w:val="002462C7"/>
    <w:rsid w:val="00246556"/>
    <w:rsid w:val="002466AD"/>
    <w:rsid w:val="00246A3B"/>
    <w:rsid w:val="00246D4F"/>
    <w:rsid w:val="00247634"/>
    <w:rsid w:val="00247B0B"/>
    <w:rsid w:val="00247E2C"/>
    <w:rsid w:val="002503F1"/>
    <w:rsid w:val="00250642"/>
    <w:rsid w:val="00250730"/>
    <w:rsid w:val="00250948"/>
    <w:rsid w:val="0025094F"/>
    <w:rsid w:val="00250C70"/>
    <w:rsid w:val="00250CD5"/>
    <w:rsid w:val="00250FF7"/>
    <w:rsid w:val="0025121E"/>
    <w:rsid w:val="0025129C"/>
    <w:rsid w:val="00251A4B"/>
    <w:rsid w:val="00252460"/>
    <w:rsid w:val="0025278F"/>
    <w:rsid w:val="002528B3"/>
    <w:rsid w:val="00252D82"/>
    <w:rsid w:val="00252DD9"/>
    <w:rsid w:val="00252FE5"/>
    <w:rsid w:val="002533D1"/>
    <w:rsid w:val="0025341C"/>
    <w:rsid w:val="00253425"/>
    <w:rsid w:val="0025364B"/>
    <w:rsid w:val="002537C0"/>
    <w:rsid w:val="0025393C"/>
    <w:rsid w:val="00253BDB"/>
    <w:rsid w:val="00253C02"/>
    <w:rsid w:val="00253CE3"/>
    <w:rsid w:val="002541C7"/>
    <w:rsid w:val="00254C15"/>
    <w:rsid w:val="00254E3A"/>
    <w:rsid w:val="00254E80"/>
    <w:rsid w:val="00254EA1"/>
    <w:rsid w:val="00254F18"/>
    <w:rsid w:val="0025515A"/>
    <w:rsid w:val="002551FB"/>
    <w:rsid w:val="00255214"/>
    <w:rsid w:val="002552E6"/>
    <w:rsid w:val="00255656"/>
    <w:rsid w:val="00255A0D"/>
    <w:rsid w:val="00255BAE"/>
    <w:rsid w:val="00255D6A"/>
    <w:rsid w:val="00255ED8"/>
    <w:rsid w:val="0025602B"/>
    <w:rsid w:val="00256139"/>
    <w:rsid w:val="002562C4"/>
    <w:rsid w:val="00256305"/>
    <w:rsid w:val="0025660C"/>
    <w:rsid w:val="00256B0D"/>
    <w:rsid w:val="00257105"/>
    <w:rsid w:val="002573EF"/>
    <w:rsid w:val="002573F6"/>
    <w:rsid w:val="00257576"/>
    <w:rsid w:val="0025774B"/>
    <w:rsid w:val="002578E8"/>
    <w:rsid w:val="0025792A"/>
    <w:rsid w:val="00257BFE"/>
    <w:rsid w:val="00260167"/>
    <w:rsid w:val="0026031F"/>
    <w:rsid w:val="0026079E"/>
    <w:rsid w:val="00260897"/>
    <w:rsid w:val="00260AE6"/>
    <w:rsid w:val="00260C75"/>
    <w:rsid w:val="002615A2"/>
    <w:rsid w:val="0026167A"/>
    <w:rsid w:val="002619A6"/>
    <w:rsid w:val="00261F85"/>
    <w:rsid w:val="002622F6"/>
    <w:rsid w:val="00262391"/>
    <w:rsid w:val="002625AF"/>
    <w:rsid w:val="002628C1"/>
    <w:rsid w:val="00262AB0"/>
    <w:rsid w:val="00262BEE"/>
    <w:rsid w:val="00262D10"/>
    <w:rsid w:val="002630B3"/>
    <w:rsid w:val="0026325F"/>
    <w:rsid w:val="00263320"/>
    <w:rsid w:val="002634EE"/>
    <w:rsid w:val="002636C5"/>
    <w:rsid w:val="00263741"/>
    <w:rsid w:val="00263795"/>
    <w:rsid w:val="00263849"/>
    <w:rsid w:val="00263A61"/>
    <w:rsid w:val="00263D98"/>
    <w:rsid w:val="002641AF"/>
    <w:rsid w:val="0026437E"/>
    <w:rsid w:val="0026450E"/>
    <w:rsid w:val="00264582"/>
    <w:rsid w:val="00264940"/>
    <w:rsid w:val="00264CB2"/>
    <w:rsid w:val="00264D15"/>
    <w:rsid w:val="00264E87"/>
    <w:rsid w:val="0026503B"/>
    <w:rsid w:val="002652E7"/>
    <w:rsid w:val="00265389"/>
    <w:rsid w:val="00265460"/>
    <w:rsid w:val="002657FB"/>
    <w:rsid w:val="0026580E"/>
    <w:rsid w:val="0026586A"/>
    <w:rsid w:val="00265B93"/>
    <w:rsid w:val="00265D8F"/>
    <w:rsid w:val="00265F8D"/>
    <w:rsid w:val="00266047"/>
    <w:rsid w:val="00266071"/>
    <w:rsid w:val="002660B8"/>
    <w:rsid w:val="00266E8B"/>
    <w:rsid w:val="00266EAC"/>
    <w:rsid w:val="00266F01"/>
    <w:rsid w:val="00266FD8"/>
    <w:rsid w:val="002670FD"/>
    <w:rsid w:val="002672DD"/>
    <w:rsid w:val="00267460"/>
    <w:rsid w:val="00267656"/>
    <w:rsid w:val="002678D6"/>
    <w:rsid w:val="00267B32"/>
    <w:rsid w:val="00267B67"/>
    <w:rsid w:val="00267C41"/>
    <w:rsid w:val="00270043"/>
    <w:rsid w:val="00270086"/>
    <w:rsid w:val="002704A5"/>
    <w:rsid w:val="00270854"/>
    <w:rsid w:val="00270B84"/>
    <w:rsid w:val="00270C9C"/>
    <w:rsid w:val="00270E82"/>
    <w:rsid w:val="002710C4"/>
    <w:rsid w:val="002710DE"/>
    <w:rsid w:val="0027146B"/>
    <w:rsid w:val="00271660"/>
    <w:rsid w:val="002718A1"/>
    <w:rsid w:val="00271A3B"/>
    <w:rsid w:val="00271EB7"/>
    <w:rsid w:val="00271FA5"/>
    <w:rsid w:val="002721EF"/>
    <w:rsid w:val="00272643"/>
    <w:rsid w:val="002726E4"/>
    <w:rsid w:val="00272746"/>
    <w:rsid w:val="0027295E"/>
    <w:rsid w:val="00272C8E"/>
    <w:rsid w:val="00272FD3"/>
    <w:rsid w:val="00273007"/>
    <w:rsid w:val="002730DD"/>
    <w:rsid w:val="002733D2"/>
    <w:rsid w:val="0027346F"/>
    <w:rsid w:val="00273B97"/>
    <w:rsid w:val="00273C82"/>
    <w:rsid w:val="00273D83"/>
    <w:rsid w:val="00274149"/>
    <w:rsid w:val="00274277"/>
    <w:rsid w:val="0027436E"/>
    <w:rsid w:val="00274445"/>
    <w:rsid w:val="00274465"/>
    <w:rsid w:val="00274B2A"/>
    <w:rsid w:val="00274BBE"/>
    <w:rsid w:val="00274F7D"/>
    <w:rsid w:val="00275048"/>
    <w:rsid w:val="002750A2"/>
    <w:rsid w:val="00275449"/>
    <w:rsid w:val="002755D9"/>
    <w:rsid w:val="0027593D"/>
    <w:rsid w:val="002760B2"/>
    <w:rsid w:val="002762A1"/>
    <w:rsid w:val="0027662C"/>
    <w:rsid w:val="00276981"/>
    <w:rsid w:val="00276DAF"/>
    <w:rsid w:val="00276FA3"/>
    <w:rsid w:val="00277019"/>
    <w:rsid w:val="002771E0"/>
    <w:rsid w:val="002773AD"/>
    <w:rsid w:val="00277576"/>
    <w:rsid w:val="00277587"/>
    <w:rsid w:val="00277A91"/>
    <w:rsid w:val="00277BF0"/>
    <w:rsid w:val="00277D84"/>
    <w:rsid w:val="00277F97"/>
    <w:rsid w:val="00280051"/>
    <w:rsid w:val="0028030B"/>
    <w:rsid w:val="002805C9"/>
    <w:rsid w:val="00280790"/>
    <w:rsid w:val="00280983"/>
    <w:rsid w:val="00280A39"/>
    <w:rsid w:val="00280BB9"/>
    <w:rsid w:val="00280BD7"/>
    <w:rsid w:val="00280E26"/>
    <w:rsid w:val="00281087"/>
    <w:rsid w:val="002810EA"/>
    <w:rsid w:val="00281187"/>
    <w:rsid w:val="0028129E"/>
    <w:rsid w:val="00281604"/>
    <w:rsid w:val="00281682"/>
    <w:rsid w:val="00281E0A"/>
    <w:rsid w:val="002820C5"/>
    <w:rsid w:val="0028230E"/>
    <w:rsid w:val="00282614"/>
    <w:rsid w:val="0028266F"/>
    <w:rsid w:val="002829C3"/>
    <w:rsid w:val="00282AB5"/>
    <w:rsid w:val="00282D7C"/>
    <w:rsid w:val="0028317C"/>
    <w:rsid w:val="00283345"/>
    <w:rsid w:val="002835D0"/>
    <w:rsid w:val="002837C8"/>
    <w:rsid w:val="00283FDF"/>
    <w:rsid w:val="002842CA"/>
    <w:rsid w:val="00284406"/>
    <w:rsid w:val="002844C6"/>
    <w:rsid w:val="0028451B"/>
    <w:rsid w:val="00284AFF"/>
    <w:rsid w:val="00284D05"/>
    <w:rsid w:val="00285041"/>
    <w:rsid w:val="0028512F"/>
    <w:rsid w:val="0028547B"/>
    <w:rsid w:val="002854FF"/>
    <w:rsid w:val="0028555C"/>
    <w:rsid w:val="00285A8B"/>
    <w:rsid w:val="00285CB5"/>
    <w:rsid w:val="00285CBA"/>
    <w:rsid w:val="00285CD2"/>
    <w:rsid w:val="002861E6"/>
    <w:rsid w:val="0028624F"/>
    <w:rsid w:val="00286277"/>
    <w:rsid w:val="002863A0"/>
    <w:rsid w:val="00286426"/>
    <w:rsid w:val="002865A2"/>
    <w:rsid w:val="0028664A"/>
    <w:rsid w:val="002868CD"/>
    <w:rsid w:val="00286CA0"/>
    <w:rsid w:val="00286CC3"/>
    <w:rsid w:val="00286F23"/>
    <w:rsid w:val="00286F29"/>
    <w:rsid w:val="002872C5"/>
    <w:rsid w:val="0028731A"/>
    <w:rsid w:val="002873C4"/>
    <w:rsid w:val="002873F2"/>
    <w:rsid w:val="0028746F"/>
    <w:rsid w:val="00287690"/>
    <w:rsid w:val="00287A1C"/>
    <w:rsid w:val="00287D65"/>
    <w:rsid w:val="002900D5"/>
    <w:rsid w:val="00290683"/>
    <w:rsid w:val="00290E02"/>
    <w:rsid w:val="00291310"/>
    <w:rsid w:val="0029171C"/>
    <w:rsid w:val="0029176D"/>
    <w:rsid w:val="002917C8"/>
    <w:rsid w:val="00291BE5"/>
    <w:rsid w:val="00291C91"/>
    <w:rsid w:val="00291DB6"/>
    <w:rsid w:val="002926B1"/>
    <w:rsid w:val="00292BD0"/>
    <w:rsid w:val="00292BFE"/>
    <w:rsid w:val="00293024"/>
    <w:rsid w:val="00293027"/>
    <w:rsid w:val="002930F2"/>
    <w:rsid w:val="0029346C"/>
    <w:rsid w:val="00293721"/>
    <w:rsid w:val="00293767"/>
    <w:rsid w:val="002939E1"/>
    <w:rsid w:val="00293AA9"/>
    <w:rsid w:val="00293B00"/>
    <w:rsid w:val="00293BA8"/>
    <w:rsid w:val="0029418D"/>
    <w:rsid w:val="002943D3"/>
    <w:rsid w:val="00294660"/>
    <w:rsid w:val="002947F0"/>
    <w:rsid w:val="00294DA0"/>
    <w:rsid w:val="00295036"/>
    <w:rsid w:val="00295058"/>
    <w:rsid w:val="0029511B"/>
    <w:rsid w:val="00295895"/>
    <w:rsid w:val="00295D02"/>
    <w:rsid w:val="00295D39"/>
    <w:rsid w:val="00295EBA"/>
    <w:rsid w:val="00296370"/>
    <w:rsid w:val="0029644B"/>
    <w:rsid w:val="00296469"/>
    <w:rsid w:val="00296AD9"/>
    <w:rsid w:val="00296E85"/>
    <w:rsid w:val="0029742C"/>
    <w:rsid w:val="00297685"/>
    <w:rsid w:val="002976AC"/>
    <w:rsid w:val="002978E8"/>
    <w:rsid w:val="0029799D"/>
    <w:rsid w:val="00297B1D"/>
    <w:rsid w:val="00297B48"/>
    <w:rsid w:val="00297F9C"/>
    <w:rsid w:val="002A0760"/>
    <w:rsid w:val="002A0E12"/>
    <w:rsid w:val="002A0FDA"/>
    <w:rsid w:val="002A11E8"/>
    <w:rsid w:val="002A13AF"/>
    <w:rsid w:val="002A1632"/>
    <w:rsid w:val="002A164B"/>
    <w:rsid w:val="002A16C7"/>
    <w:rsid w:val="002A16D2"/>
    <w:rsid w:val="002A1B2D"/>
    <w:rsid w:val="002A1D2C"/>
    <w:rsid w:val="002A261B"/>
    <w:rsid w:val="002A294E"/>
    <w:rsid w:val="002A2A04"/>
    <w:rsid w:val="002A2D4A"/>
    <w:rsid w:val="002A2E38"/>
    <w:rsid w:val="002A3233"/>
    <w:rsid w:val="002A332E"/>
    <w:rsid w:val="002A39C1"/>
    <w:rsid w:val="002A3A6A"/>
    <w:rsid w:val="002A3BEC"/>
    <w:rsid w:val="002A3DC3"/>
    <w:rsid w:val="002A41B1"/>
    <w:rsid w:val="002A42AE"/>
    <w:rsid w:val="002A45F1"/>
    <w:rsid w:val="002A4626"/>
    <w:rsid w:val="002A4ED1"/>
    <w:rsid w:val="002A5024"/>
    <w:rsid w:val="002A53E1"/>
    <w:rsid w:val="002A573F"/>
    <w:rsid w:val="002A5956"/>
    <w:rsid w:val="002A59AA"/>
    <w:rsid w:val="002A5AF4"/>
    <w:rsid w:val="002A5BEB"/>
    <w:rsid w:val="002A5DEA"/>
    <w:rsid w:val="002A6073"/>
    <w:rsid w:val="002A6AAB"/>
    <w:rsid w:val="002A6B37"/>
    <w:rsid w:val="002A6E0D"/>
    <w:rsid w:val="002A70B9"/>
    <w:rsid w:val="002A7455"/>
    <w:rsid w:val="002A7579"/>
    <w:rsid w:val="002A7690"/>
    <w:rsid w:val="002A7711"/>
    <w:rsid w:val="002A7A06"/>
    <w:rsid w:val="002A7A3A"/>
    <w:rsid w:val="002A7D58"/>
    <w:rsid w:val="002A7E26"/>
    <w:rsid w:val="002B00A1"/>
    <w:rsid w:val="002B05E8"/>
    <w:rsid w:val="002B0966"/>
    <w:rsid w:val="002B0D75"/>
    <w:rsid w:val="002B1103"/>
    <w:rsid w:val="002B1550"/>
    <w:rsid w:val="002B166F"/>
    <w:rsid w:val="002B1B22"/>
    <w:rsid w:val="002B1E9E"/>
    <w:rsid w:val="002B1F58"/>
    <w:rsid w:val="002B2324"/>
    <w:rsid w:val="002B23A5"/>
    <w:rsid w:val="002B2BD6"/>
    <w:rsid w:val="002B2CE8"/>
    <w:rsid w:val="002B2DFB"/>
    <w:rsid w:val="002B321B"/>
    <w:rsid w:val="002B3382"/>
    <w:rsid w:val="002B3413"/>
    <w:rsid w:val="002B3506"/>
    <w:rsid w:val="002B3525"/>
    <w:rsid w:val="002B35DF"/>
    <w:rsid w:val="002B387F"/>
    <w:rsid w:val="002B3BB8"/>
    <w:rsid w:val="002B3D28"/>
    <w:rsid w:val="002B3D83"/>
    <w:rsid w:val="002B3E3E"/>
    <w:rsid w:val="002B3F69"/>
    <w:rsid w:val="002B3F93"/>
    <w:rsid w:val="002B4041"/>
    <w:rsid w:val="002B4180"/>
    <w:rsid w:val="002B45C5"/>
    <w:rsid w:val="002B4E73"/>
    <w:rsid w:val="002B5611"/>
    <w:rsid w:val="002B56F1"/>
    <w:rsid w:val="002B5A88"/>
    <w:rsid w:val="002B5A91"/>
    <w:rsid w:val="002B5F19"/>
    <w:rsid w:val="002B6218"/>
    <w:rsid w:val="002B62B6"/>
    <w:rsid w:val="002B62B7"/>
    <w:rsid w:val="002B67DB"/>
    <w:rsid w:val="002B6BE7"/>
    <w:rsid w:val="002B6DC9"/>
    <w:rsid w:val="002B6E84"/>
    <w:rsid w:val="002B76A3"/>
    <w:rsid w:val="002B7849"/>
    <w:rsid w:val="002C00E1"/>
    <w:rsid w:val="002C0472"/>
    <w:rsid w:val="002C0501"/>
    <w:rsid w:val="002C0561"/>
    <w:rsid w:val="002C0632"/>
    <w:rsid w:val="002C0800"/>
    <w:rsid w:val="002C10C8"/>
    <w:rsid w:val="002C1327"/>
    <w:rsid w:val="002C1691"/>
    <w:rsid w:val="002C16D2"/>
    <w:rsid w:val="002C177C"/>
    <w:rsid w:val="002C1AB4"/>
    <w:rsid w:val="002C1B98"/>
    <w:rsid w:val="002C1D12"/>
    <w:rsid w:val="002C1FA8"/>
    <w:rsid w:val="002C1FCC"/>
    <w:rsid w:val="002C22D6"/>
    <w:rsid w:val="002C245A"/>
    <w:rsid w:val="002C247F"/>
    <w:rsid w:val="002C2939"/>
    <w:rsid w:val="002C30F2"/>
    <w:rsid w:val="002C3166"/>
    <w:rsid w:val="002C347F"/>
    <w:rsid w:val="002C35E3"/>
    <w:rsid w:val="002C373B"/>
    <w:rsid w:val="002C3859"/>
    <w:rsid w:val="002C390B"/>
    <w:rsid w:val="002C3B68"/>
    <w:rsid w:val="002C4369"/>
    <w:rsid w:val="002C44A8"/>
    <w:rsid w:val="002C453B"/>
    <w:rsid w:val="002C4A7D"/>
    <w:rsid w:val="002C4B4A"/>
    <w:rsid w:val="002C4E41"/>
    <w:rsid w:val="002C53B0"/>
    <w:rsid w:val="002C5877"/>
    <w:rsid w:val="002C5913"/>
    <w:rsid w:val="002C5C33"/>
    <w:rsid w:val="002C5ED5"/>
    <w:rsid w:val="002C6134"/>
    <w:rsid w:val="002C67D6"/>
    <w:rsid w:val="002C69F1"/>
    <w:rsid w:val="002C6C09"/>
    <w:rsid w:val="002C7023"/>
    <w:rsid w:val="002C750D"/>
    <w:rsid w:val="002C7BCE"/>
    <w:rsid w:val="002C7E5A"/>
    <w:rsid w:val="002C7F41"/>
    <w:rsid w:val="002D03E7"/>
    <w:rsid w:val="002D070E"/>
    <w:rsid w:val="002D0AA8"/>
    <w:rsid w:val="002D0B97"/>
    <w:rsid w:val="002D0CF9"/>
    <w:rsid w:val="002D0FBE"/>
    <w:rsid w:val="002D14C4"/>
    <w:rsid w:val="002D1536"/>
    <w:rsid w:val="002D183C"/>
    <w:rsid w:val="002D1B1D"/>
    <w:rsid w:val="002D1C21"/>
    <w:rsid w:val="002D1CAD"/>
    <w:rsid w:val="002D1E69"/>
    <w:rsid w:val="002D21C3"/>
    <w:rsid w:val="002D21F0"/>
    <w:rsid w:val="002D2599"/>
    <w:rsid w:val="002D2750"/>
    <w:rsid w:val="002D27CD"/>
    <w:rsid w:val="002D288B"/>
    <w:rsid w:val="002D2A5C"/>
    <w:rsid w:val="002D2BD9"/>
    <w:rsid w:val="002D3560"/>
    <w:rsid w:val="002D36E7"/>
    <w:rsid w:val="002D3E7E"/>
    <w:rsid w:val="002D3EE7"/>
    <w:rsid w:val="002D3FD3"/>
    <w:rsid w:val="002D42A4"/>
    <w:rsid w:val="002D44C4"/>
    <w:rsid w:val="002D452D"/>
    <w:rsid w:val="002D4C48"/>
    <w:rsid w:val="002D51C4"/>
    <w:rsid w:val="002D54EC"/>
    <w:rsid w:val="002D552B"/>
    <w:rsid w:val="002D5998"/>
    <w:rsid w:val="002D5AA7"/>
    <w:rsid w:val="002D5FE0"/>
    <w:rsid w:val="002D6153"/>
    <w:rsid w:val="002D6167"/>
    <w:rsid w:val="002D627A"/>
    <w:rsid w:val="002D62ED"/>
    <w:rsid w:val="002D635D"/>
    <w:rsid w:val="002D6384"/>
    <w:rsid w:val="002D668D"/>
    <w:rsid w:val="002D731E"/>
    <w:rsid w:val="002D7406"/>
    <w:rsid w:val="002D7491"/>
    <w:rsid w:val="002D753D"/>
    <w:rsid w:val="002D782D"/>
    <w:rsid w:val="002D7833"/>
    <w:rsid w:val="002D7A13"/>
    <w:rsid w:val="002D7D14"/>
    <w:rsid w:val="002D7F25"/>
    <w:rsid w:val="002E0162"/>
    <w:rsid w:val="002E0193"/>
    <w:rsid w:val="002E064D"/>
    <w:rsid w:val="002E0660"/>
    <w:rsid w:val="002E07CF"/>
    <w:rsid w:val="002E0ADC"/>
    <w:rsid w:val="002E1264"/>
    <w:rsid w:val="002E1352"/>
    <w:rsid w:val="002E1665"/>
    <w:rsid w:val="002E1AC2"/>
    <w:rsid w:val="002E1D44"/>
    <w:rsid w:val="002E1D6C"/>
    <w:rsid w:val="002E2040"/>
    <w:rsid w:val="002E2141"/>
    <w:rsid w:val="002E22F0"/>
    <w:rsid w:val="002E249B"/>
    <w:rsid w:val="002E2846"/>
    <w:rsid w:val="002E2D3A"/>
    <w:rsid w:val="002E3024"/>
    <w:rsid w:val="002E3344"/>
    <w:rsid w:val="002E33D0"/>
    <w:rsid w:val="002E3B2F"/>
    <w:rsid w:val="002E3EA2"/>
    <w:rsid w:val="002E41A9"/>
    <w:rsid w:val="002E421D"/>
    <w:rsid w:val="002E4D51"/>
    <w:rsid w:val="002E5822"/>
    <w:rsid w:val="002E5D06"/>
    <w:rsid w:val="002E5E54"/>
    <w:rsid w:val="002E5ECA"/>
    <w:rsid w:val="002E659A"/>
    <w:rsid w:val="002E6746"/>
    <w:rsid w:val="002E69B2"/>
    <w:rsid w:val="002E6CDF"/>
    <w:rsid w:val="002E6DED"/>
    <w:rsid w:val="002E70E8"/>
    <w:rsid w:val="002E7107"/>
    <w:rsid w:val="002E72AB"/>
    <w:rsid w:val="002E7676"/>
    <w:rsid w:val="002E76DA"/>
    <w:rsid w:val="002E7B88"/>
    <w:rsid w:val="002E7D81"/>
    <w:rsid w:val="002F0093"/>
    <w:rsid w:val="002F024D"/>
    <w:rsid w:val="002F0412"/>
    <w:rsid w:val="002F080F"/>
    <w:rsid w:val="002F0A39"/>
    <w:rsid w:val="002F0B30"/>
    <w:rsid w:val="002F11EA"/>
    <w:rsid w:val="002F12A1"/>
    <w:rsid w:val="002F14FB"/>
    <w:rsid w:val="002F1FB9"/>
    <w:rsid w:val="002F2499"/>
    <w:rsid w:val="002F29C3"/>
    <w:rsid w:val="002F2C89"/>
    <w:rsid w:val="002F3033"/>
    <w:rsid w:val="002F35FA"/>
    <w:rsid w:val="002F381B"/>
    <w:rsid w:val="002F3835"/>
    <w:rsid w:val="002F3BED"/>
    <w:rsid w:val="002F455E"/>
    <w:rsid w:val="002F4A12"/>
    <w:rsid w:val="002F4A40"/>
    <w:rsid w:val="002F4AAF"/>
    <w:rsid w:val="002F4CAD"/>
    <w:rsid w:val="002F4F0C"/>
    <w:rsid w:val="002F506E"/>
    <w:rsid w:val="002F5152"/>
    <w:rsid w:val="002F53F4"/>
    <w:rsid w:val="002F5D24"/>
    <w:rsid w:val="002F5EF4"/>
    <w:rsid w:val="002F600D"/>
    <w:rsid w:val="002F6202"/>
    <w:rsid w:val="002F68E4"/>
    <w:rsid w:val="002F6BCC"/>
    <w:rsid w:val="002F6DBE"/>
    <w:rsid w:val="002F6ECA"/>
    <w:rsid w:val="002F76E8"/>
    <w:rsid w:val="002F776A"/>
    <w:rsid w:val="002F7821"/>
    <w:rsid w:val="002F7864"/>
    <w:rsid w:val="002F78BC"/>
    <w:rsid w:val="002F79BA"/>
    <w:rsid w:val="002F7B95"/>
    <w:rsid w:val="002F7F4F"/>
    <w:rsid w:val="00300441"/>
    <w:rsid w:val="00300862"/>
    <w:rsid w:val="00301033"/>
    <w:rsid w:val="00301277"/>
    <w:rsid w:val="0030181E"/>
    <w:rsid w:val="0030188E"/>
    <w:rsid w:val="003019F5"/>
    <w:rsid w:val="00301A72"/>
    <w:rsid w:val="00301AC2"/>
    <w:rsid w:val="00301D3A"/>
    <w:rsid w:val="00301DDD"/>
    <w:rsid w:val="00301F6B"/>
    <w:rsid w:val="00302099"/>
    <w:rsid w:val="00302162"/>
    <w:rsid w:val="00302181"/>
    <w:rsid w:val="0030232D"/>
    <w:rsid w:val="00302BB5"/>
    <w:rsid w:val="00302C39"/>
    <w:rsid w:val="00302D19"/>
    <w:rsid w:val="00302E31"/>
    <w:rsid w:val="00303211"/>
    <w:rsid w:val="00303629"/>
    <w:rsid w:val="00303B76"/>
    <w:rsid w:val="00303CB8"/>
    <w:rsid w:val="00304265"/>
    <w:rsid w:val="0030457C"/>
    <w:rsid w:val="003048CF"/>
    <w:rsid w:val="00304974"/>
    <w:rsid w:val="00304C3A"/>
    <w:rsid w:val="00304CDD"/>
    <w:rsid w:val="00304CE0"/>
    <w:rsid w:val="00304D3A"/>
    <w:rsid w:val="0030510B"/>
    <w:rsid w:val="00305286"/>
    <w:rsid w:val="00305887"/>
    <w:rsid w:val="003060F7"/>
    <w:rsid w:val="0030662E"/>
    <w:rsid w:val="0030662F"/>
    <w:rsid w:val="00306CB0"/>
    <w:rsid w:val="00306DBF"/>
    <w:rsid w:val="003070AF"/>
    <w:rsid w:val="00307D2E"/>
    <w:rsid w:val="00307D68"/>
    <w:rsid w:val="00307DDF"/>
    <w:rsid w:val="00310087"/>
    <w:rsid w:val="00310214"/>
    <w:rsid w:val="003102D3"/>
    <w:rsid w:val="003107B3"/>
    <w:rsid w:val="003107FB"/>
    <w:rsid w:val="00310B67"/>
    <w:rsid w:val="00310D81"/>
    <w:rsid w:val="00310DC8"/>
    <w:rsid w:val="00310EB2"/>
    <w:rsid w:val="00310F4B"/>
    <w:rsid w:val="00311397"/>
    <w:rsid w:val="00311450"/>
    <w:rsid w:val="003115D5"/>
    <w:rsid w:val="0031171A"/>
    <w:rsid w:val="00311858"/>
    <w:rsid w:val="003122AD"/>
    <w:rsid w:val="00312509"/>
    <w:rsid w:val="003126DB"/>
    <w:rsid w:val="0031272A"/>
    <w:rsid w:val="003128DB"/>
    <w:rsid w:val="003128DE"/>
    <w:rsid w:val="00312A49"/>
    <w:rsid w:val="0031342D"/>
    <w:rsid w:val="00313462"/>
    <w:rsid w:val="003134DA"/>
    <w:rsid w:val="0031354C"/>
    <w:rsid w:val="003137B0"/>
    <w:rsid w:val="00313BF2"/>
    <w:rsid w:val="00313DB1"/>
    <w:rsid w:val="00313F02"/>
    <w:rsid w:val="003140F8"/>
    <w:rsid w:val="0031478E"/>
    <w:rsid w:val="0031479A"/>
    <w:rsid w:val="00314A18"/>
    <w:rsid w:val="00314BD9"/>
    <w:rsid w:val="00314EE8"/>
    <w:rsid w:val="003150A4"/>
    <w:rsid w:val="00315325"/>
    <w:rsid w:val="003153E8"/>
    <w:rsid w:val="00315618"/>
    <w:rsid w:val="00315846"/>
    <w:rsid w:val="00315C86"/>
    <w:rsid w:val="00315D14"/>
    <w:rsid w:val="00315E35"/>
    <w:rsid w:val="00315EE3"/>
    <w:rsid w:val="003160ED"/>
    <w:rsid w:val="00316134"/>
    <w:rsid w:val="00316186"/>
    <w:rsid w:val="0031659A"/>
    <w:rsid w:val="00316B26"/>
    <w:rsid w:val="00316B5C"/>
    <w:rsid w:val="00316D7F"/>
    <w:rsid w:val="003177A8"/>
    <w:rsid w:val="003178F5"/>
    <w:rsid w:val="00317965"/>
    <w:rsid w:val="0031797D"/>
    <w:rsid w:val="003179D8"/>
    <w:rsid w:val="003179F7"/>
    <w:rsid w:val="00317A14"/>
    <w:rsid w:val="00317A7D"/>
    <w:rsid w:val="00317E56"/>
    <w:rsid w:val="00317EFE"/>
    <w:rsid w:val="00320523"/>
    <w:rsid w:val="003205AE"/>
    <w:rsid w:val="003205BC"/>
    <w:rsid w:val="00320843"/>
    <w:rsid w:val="003208CA"/>
    <w:rsid w:val="00320B46"/>
    <w:rsid w:val="00320B7A"/>
    <w:rsid w:val="00320D0A"/>
    <w:rsid w:val="00321017"/>
    <w:rsid w:val="00321291"/>
    <w:rsid w:val="003215C4"/>
    <w:rsid w:val="0032184A"/>
    <w:rsid w:val="00322346"/>
    <w:rsid w:val="0032237C"/>
    <w:rsid w:val="0032247D"/>
    <w:rsid w:val="003228CC"/>
    <w:rsid w:val="00322B31"/>
    <w:rsid w:val="00322C5D"/>
    <w:rsid w:val="00322ECC"/>
    <w:rsid w:val="00323303"/>
    <w:rsid w:val="00323473"/>
    <w:rsid w:val="003239F1"/>
    <w:rsid w:val="00323A3E"/>
    <w:rsid w:val="00323B09"/>
    <w:rsid w:val="00323B9E"/>
    <w:rsid w:val="00323E0C"/>
    <w:rsid w:val="0032401E"/>
    <w:rsid w:val="00324119"/>
    <w:rsid w:val="00324402"/>
    <w:rsid w:val="00324403"/>
    <w:rsid w:val="00324474"/>
    <w:rsid w:val="003246BF"/>
    <w:rsid w:val="00324752"/>
    <w:rsid w:val="003248AD"/>
    <w:rsid w:val="00324D2F"/>
    <w:rsid w:val="00324F3A"/>
    <w:rsid w:val="00324FC9"/>
    <w:rsid w:val="0032509A"/>
    <w:rsid w:val="003254C3"/>
    <w:rsid w:val="00325685"/>
    <w:rsid w:val="003258FD"/>
    <w:rsid w:val="00325B42"/>
    <w:rsid w:val="00325B60"/>
    <w:rsid w:val="00325E04"/>
    <w:rsid w:val="00325E7A"/>
    <w:rsid w:val="00326166"/>
    <w:rsid w:val="00326B26"/>
    <w:rsid w:val="00326C1B"/>
    <w:rsid w:val="00326C4F"/>
    <w:rsid w:val="00326E79"/>
    <w:rsid w:val="00326FB6"/>
    <w:rsid w:val="003275A6"/>
    <w:rsid w:val="00327660"/>
    <w:rsid w:val="003278FD"/>
    <w:rsid w:val="00327D54"/>
    <w:rsid w:val="00327F41"/>
    <w:rsid w:val="00327F57"/>
    <w:rsid w:val="0033012B"/>
    <w:rsid w:val="003301D1"/>
    <w:rsid w:val="003306F1"/>
    <w:rsid w:val="003309FE"/>
    <w:rsid w:val="00331182"/>
    <w:rsid w:val="00331657"/>
    <w:rsid w:val="00331885"/>
    <w:rsid w:val="0033188D"/>
    <w:rsid w:val="00331C7B"/>
    <w:rsid w:val="00331D08"/>
    <w:rsid w:val="00331D87"/>
    <w:rsid w:val="003320D5"/>
    <w:rsid w:val="0033218C"/>
    <w:rsid w:val="0033252C"/>
    <w:rsid w:val="00332667"/>
    <w:rsid w:val="00332806"/>
    <w:rsid w:val="00332CDC"/>
    <w:rsid w:val="00332E9E"/>
    <w:rsid w:val="00332FC2"/>
    <w:rsid w:val="00333337"/>
    <w:rsid w:val="003333C1"/>
    <w:rsid w:val="0033358C"/>
    <w:rsid w:val="00333C06"/>
    <w:rsid w:val="0033400C"/>
    <w:rsid w:val="00334145"/>
    <w:rsid w:val="00334165"/>
    <w:rsid w:val="00334415"/>
    <w:rsid w:val="00334787"/>
    <w:rsid w:val="0033514A"/>
    <w:rsid w:val="00335235"/>
    <w:rsid w:val="00335527"/>
    <w:rsid w:val="00335868"/>
    <w:rsid w:val="00335A25"/>
    <w:rsid w:val="00335DAE"/>
    <w:rsid w:val="00335E1E"/>
    <w:rsid w:val="0033620B"/>
    <w:rsid w:val="00336340"/>
    <w:rsid w:val="00336365"/>
    <w:rsid w:val="003363B8"/>
    <w:rsid w:val="00336478"/>
    <w:rsid w:val="0033655C"/>
    <w:rsid w:val="0033657B"/>
    <w:rsid w:val="003372D2"/>
    <w:rsid w:val="00337493"/>
    <w:rsid w:val="00337888"/>
    <w:rsid w:val="00340012"/>
    <w:rsid w:val="00340049"/>
    <w:rsid w:val="003402E2"/>
    <w:rsid w:val="003406BB"/>
    <w:rsid w:val="003407C1"/>
    <w:rsid w:val="00340813"/>
    <w:rsid w:val="00340EA5"/>
    <w:rsid w:val="00341057"/>
    <w:rsid w:val="00341CE0"/>
    <w:rsid w:val="00341F42"/>
    <w:rsid w:val="00342110"/>
    <w:rsid w:val="00342322"/>
    <w:rsid w:val="0034241A"/>
    <w:rsid w:val="00342426"/>
    <w:rsid w:val="00342483"/>
    <w:rsid w:val="003428C6"/>
    <w:rsid w:val="00342984"/>
    <w:rsid w:val="00342B94"/>
    <w:rsid w:val="00342BD8"/>
    <w:rsid w:val="00342C6D"/>
    <w:rsid w:val="00342EA4"/>
    <w:rsid w:val="00342F50"/>
    <w:rsid w:val="00343284"/>
    <w:rsid w:val="003433A9"/>
    <w:rsid w:val="003433BC"/>
    <w:rsid w:val="003434E7"/>
    <w:rsid w:val="003435E1"/>
    <w:rsid w:val="003436DE"/>
    <w:rsid w:val="0034379B"/>
    <w:rsid w:val="003439D8"/>
    <w:rsid w:val="00343AAA"/>
    <w:rsid w:val="00343ABA"/>
    <w:rsid w:val="00343D74"/>
    <w:rsid w:val="00344174"/>
    <w:rsid w:val="00344189"/>
    <w:rsid w:val="003441E2"/>
    <w:rsid w:val="00344C61"/>
    <w:rsid w:val="00344CDC"/>
    <w:rsid w:val="00344DBA"/>
    <w:rsid w:val="00344DE4"/>
    <w:rsid w:val="00344F40"/>
    <w:rsid w:val="003450E1"/>
    <w:rsid w:val="00345194"/>
    <w:rsid w:val="0034534C"/>
    <w:rsid w:val="00345515"/>
    <w:rsid w:val="003456E2"/>
    <w:rsid w:val="00345842"/>
    <w:rsid w:val="00345D83"/>
    <w:rsid w:val="00345FEA"/>
    <w:rsid w:val="00346106"/>
    <w:rsid w:val="003463B1"/>
    <w:rsid w:val="00346797"/>
    <w:rsid w:val="00346820"/>
    <w:rsid w:val="00346E4C"/>
    <w:rsid w:val="00346F60"/>
    <w:rsid w:val="0034710C"/>
    <w:rsid w:val="00347260"/>
    <w:rsid w:val="003477FB"/>
    <w:rsid w:val="00347848"/>
    <w:rsid w:val="0034790F"/>
    <w:rsid w:val="003479DD"/>
    <w:rsid w:val="00347F77"/>
    <w:rsid w:val="00350A98"/>
    <w:rsid w:val="00350DA7"/>
    <w:rsid w:val="00351B89"/>
    <w:rsid w:val="00351C73"/>
    <w:rsid w:val="00351EC3"/>
    <w:rsid w:val="003521D7"/>
    <w:rsid w:val="0035234F"/>
    <w:rsid w:val="003525F9"/>
    <w:rsid w:val="0035272E"/>
    <w:rsid w:val="00352770"/>
    <w:rsid w:val="00352807"/>
    <w:rsid w:val="003529D5"/>
    <w:rsid w:val="00352B64"/>
    <w:rsid w:val="0035328B"/>
    <w:rsid w:val="003535C5"/>
    <w:rsid w:val="00353EA6"/>
    <w:rsid w:val="0035403C"/>
    <w:rsid w:val="00354431"/>
    <w:rsid w:val="0035487A"/>
    <w:rsid w:val="00354AB9"/>
    <w:rsid w:val="00354B8E"/>
    <w:rsid w:val="00354DE2"/>
    <w:rsid w:val="0035544D"/>
    <w:rsid w:val="0035550A"/>
    <w:rsid w:val="0035556E"/>
    <w:rsid w:val="00355BA0"/>
    <w:rsid w:val="00355D0D"/>
    <w:rsid w:val="00355D9C"/>
    <w:rsid w:val="0035607A"/>
    <w:rsid w:val="00356112"/>
    <w:rsid w:val="003561AC"/>
    <w:rsid w:val="00356592"/>
    <w:rsid w:val="00356A72"/>
    <w:rsid w:val="00356CAA"/>
    <w:rsid w:val="00356D8A"/>
    <w:rsid w:val="00356E02"/>
    <w:rsid w:val="00356E60"/>
    <w:rsid w:val="00356F8B"/>
    <w:rsid w:val="0035719A"/>
    <w:rsid w:val="003571FE"/>
    <w:rsid w:val="00357431"/>
    <w:rsid w:val="00357B64"/>
    <w:rsid w:val="00357C72"/>
    <w:rsid w:val="00357D5A"/>
    <w:rsid w:val="0036047B"/>
    <w:rsid w:val="003608C5"/>
    <w:rsid w:val="00360BD0"/>
    <w:rsid w:val="00360C4D"/>
    <w:rsid w:val="00360DD1"/>
    <w:rsid w:val="00360EC1"/>
    <w:rsid w:val="00361006"/>
    <w:rsid w:val="0036123E"/>
    <w:rsid w:val="003614F1"/>
    <w:rsid w:val="00361603"/>
    <w:rsid w:val="00361A02"/>
    <w:rsid w:val="00361BB4"/>
    <w:rsid w:val="00361C0B"/>
    <w:rsid w:val="00361CE5"/>
    <w:rsid w:val="00361EB5"/>
    <w:rsid w:val="00361F7D"/>
    <w:rsid w:val="003620C7"/>
    <w:rsid w:val="0036210A"/>
    <w:rsid w:val="003621AC"/>
    <w:rsid w:val="00362513"/>
    <w:rsid w:val="00362567"/>
    <w:rsid w:val="00362572"/>
    <w:rsid w:val="00362831"/>
    <w:rsid w:val="0036304B"/>
    <w:rsid w:val="003631D8"/>
    <w:rsid w:val="003638A2"/>
    <w:rsid w:val="0036394E"/>
    <w:rsid w:val="00363C88"/>
    <w:rsid w:val="00363E94"/>
    <w:rsid w:val="00364043"/>
    <w:rsid w:val="00364328"/>
    <w:rsid w:val="003644A1"/>
    <w:rsid w:val="00364614"/>
    <w:rsid w:val="00364977"/>
    <w:rsid w:val="0036497F"/>
    <w:rsid w:val="00364A1B"/>
    <w:rsid w:val="00364BC8"/>
    <w:rsid w:val="00364C6C"/>
    <w:rsid w:val="00364C74"/>
    <w:rsid w:val="00364EF4"/>
    <w:rsid w:val="00365A75"/>
    <w:rsid w:val="00365C27"/>
    <w:rsid w:val="00366376"/>
    <w:rsid w:val="003663E9"/>
    <w:rsid w:val="003664E5"/>
    <w:rsid w:val="0036693D"/>
    <w:rsid w:val="00366D3B"/>
    <w:rsid w:val="0036722E"/>
    <w:rsid w:val="003677AD"/>
    <w:rsid w:val="0036780C"/>
    <w:rsid w:val="00367BFB"/>
    <w:rsid w:val="00370486"/>
    <w:rsid w:val="0037056D"/>
    <w:rsid w:val="00370797"/>
    <w:rsid w:val="003707F8"/>
    <w:rsid w:val="00370923"/>
    <w:rsid w:val="00370FB0"/>
    <w:rsid w:val="00371025"/>
    <w:rsid w:val="003710B7"/>
    <w:rsid w:val="003711FB"/>
    <w:rsid w:val="003715E6"/>
    <w:rsid w:val="00371707"/>
    <w:rsid w:val="00371820"/>
    <w:rsid w:val="00371863"/>
    <w:rsid w:val="00371DD4"/>
    <w:rsid w:val="00371EAA"/>
    <w:rsid w:val="00372279"/>
    <w:rsid w:val="003722EE"/>
    <w:rsid w:val="003723F2"/>
    <w:rsid w:val="003724C6"/>
    <w:rsid w:val="003725F5"/>
    <w:rsid w:val="00372643"/>
    <w:rsid w:val="003727DB"/>
    <w:rsid w:val="00372BD1"/>
    <w:rsid w:val="00372CA6"/>
    <w:rsid w:val="003731B9"/>
    <w:rsid w:val="0037323F"/>
    <w:rsid w:val="003733C8"/>
    <w:rsid w:val="00373501"/>
    <w:rsid w:val="003735DC"/>
    <w:rsid w:val="00373ACE"/>
    <w:rsid w:val="00373EA1"/>
    <w:rsid w:val="00373F12"/>
    <w:rsid w:val="00373FCC"/>
    <w:rsid w:val="00374195"/>
    <w:rsid w:val="00374E4E"/>
    <w:rsid w:val="003751DA"/>
    <w:rsid w:val="00375344"/>
    <w:rsid w:val="0037582A"/>
    <w:rsid w:val="00375A4F"/>
    <w:rsid w:val="00375DFB"/>
    <w:rsid w:val="003760F9"/>
    <w:rsid w:val="00376126"/>
    <w:rsid w:val="003764DC"/>
    <w:rsid w:val="00376624"/>
    <w:rsid w:val="003768AE"/>
    <w:rsid w:val="00376974"/>
    <w:rsid w:val="00376E3A"/>
    <w:rsid w:val="00376E59"/>
    <w:rsid w:val="00376F0F"/>
    <w:rsid w:val="00376F3C"/>
    <w:rsid w:val="0037739E"/>
    <w:rsid w:val="0037793E"/>
    <w:rsid w:val="003804D8"/>
    <w:rsid w:val="00380618"/>
    <w:rsid w:val="003808E3"/>
    <w:rsid w:val="00380CB9"/>
    <w:rsid w:val="003813BB"/>
    <w:rsid w:val="0038177E"/>
    <w:rsid w:val="00381817"/>
    <w:rsid w:val="00381996"/>
    <w:rsid w:val="00381C35"/>
    <w:rsid w:val="00381CCD"/>
    <w:rsid w:val="00381D28"/>
    <w:rsid w:val="00381EBF"/>
    <w:rsid w:val="00381F35"/>
    <w:rsid w:val="00381F84"/>
    <w:rsid w:val="00382230"/>
    <w:rsid w:val="00382406"/>
    <w:rsid w:val="003826FA"/>
    <w:rsid w:val="00382700"/>
    <w:rsid w:val="00382765"/>
    <w:rsid w:val="00382E60"/>
    <w:rsid w:val="00383269"/>
    <w:rsid w:val="0038327A"/>
    <w:rsid w:val="00383433"/>
    <w:rsid w:val="003834EB"/>
    <w:rsid w:val="003838B0"/>
    <w:rsid w:val="003838F1"/>
    <w:rsid w:val="00383C7D"/>
    <w:rsid w:val="00383DF6"/>
    <w:rsid w:val="0038403C"/>
    <w:rsid w:val="003841F8"/>
    <w:rsid w:val="0038421B"/>
    <w:rsid w:val="00384424"/>
    <w:rsid w:val="00384AB3"/>
    <w:rsid w:val="00384E55"/>
    <w:rsid w:val="00384EAF"/>
    <w:rsid w:val="003850C1"/>
    <w:rsid w:val="003850C3"/>
    <w:rsid w:val="00385465"/>
    <w:rsid w:val="0038585E"/>
    <w:rsid w:val="00385928"/>
    <w:rsid w:val="00385C09"/>
    <w:rsid w:val="00386019"/>
    <w:rsid w:val="003862DA"/>
    <w:rsid w:val="00386420"/>
    <w:rsid w:val="00386DB6"/>
    <w:rsid w:val="00387011"/>
    <w:rsid w:val="0038712F"/>
    <w:rsid w:val="00387189"/>
    <w:rsid w:val="003875AF"/>
    <w:rsid w:val="00387A3B"/>
    <w:rsid w:val="00387A93"/>
    <w:rsid w:val="00387B30"/>
    <w:rsid w:val="00387F79"/>
    <w:rsid w:val="00390041"/>
    <w:rsid w:val="0039017A"/>
    <w:rsid w:val="003901EE"/>
    <w:rsid w:val="00390A10"/>
    <w:rsid w:val="00390AE7"/>
    <w:rsid w:val="0039112B"/>
    <w:rsid w:val="003911C7"/>
    <w:rsid w:val="003913A2"/>
    <w:rsid w:val="00391505"/>
    <w:rsid w:val="00391A1E"/>
    <w:rsid w:val="00391C25"/>
    <w:rsid w:val="00391D34"/>
    <w:rsid w:val="00391E14"/>
    <w:rsid w:val="003920C6"/>
    <w:rsid w:val="003920F2"/>
    <w:rsid w:val="0039236B"/>
    <w:rsid w:val="00392522"/>
    <w:rsid w:val="003926C9"/>
    <w:rsid w:val="003927E3"/>
    <w:rsid w:val="003927ED"/>
    <w:rsid w:val="0039290B"/>
    <w:rsid w:val="00392C4F"/>
    <w:rsid w:val="00392F5B"/>
    <w:rsid w:val="00393EBD"/>
    <w:rsid w:val="003940BA"/>
    <w:rsid w:val="00394116"/>
    <w:rsid w:val="0039422B"/>
    <w:rsid w:val="00394638"/>
    <w:rsid w:val="00394A36"/>
    <w:rsid w:val="00394C8F"/>
    <w:rsid w:val="00394D5A"/>
    <w:rsid w:val="00394F0A"/>
    <w:rsid w:val="00395426"/>
    <w:rsid w:val="003957D9"/>
    <w:rsid w:val="003959EB"/>
    <w:rsid w:val="003965E4"/>
    <w:rsid w:val="003967E9"/>
    <w:rsid w:val="00396832"/>
    <w:rsid w:val="00396B25"/>
    <w:rsid w:val="00397060"/>
    <w:rsid w:val="0039710C"/>
    <w:rsid w:val="003974A2"/>
    <w:rsid w:val="003976F0"/>
    <w:rsid w:val="003979B2"/>
    <w:rsid w:val="00397A02"/>
    <w:rsid w:val="00397B41"/>
    <w:rsid w:val="00397B50"/>
    <w:rsid w:val="00397FF3"/>
    <w:rsid w:val="003A0081"/>
    <w:rsid w:val="003A0137"/>
    <w:rsid w:val="003A07EE"/>
    <w:rsid w:val="003A0A19"/>
    <w:rsid w:val="003A0AC4"/>
    <w:rsid w:val="003A0ACD"/>
    <w:rsid w:val="003A0C2E"/>
    <w:rsid w:val="003A0FE2"/>
    <w:rsid w:val="003A1086"/>
    <w:rsid w:val="003A113B"/>
    <w:rsid w:val="003A11AD"/>
    <w:rsid w:val="003A12CB"/>
    <w:rsid w:val="003A1319"/>
    <w:rsid w:val="003A13F5"/>
    <w:rsid w:val="003A167A"/>
    <w:rsid w:val="003A16C9"/>
    <w:rsid w:val="003A2204"/>
    <w:rsid w:val="003A24AD"/>
    <w:rsid w:val="003A252B"/>
    <w:rsid w:val="003A2809"/>
    <w:rsid w:val="003A281A"/>
    <w:rsid w:val="003A2C92"/>
    <w:rsid w:val="003A3385"/>
    <w:rsid w:val="003A344B"/>
    <w:rsid w:val="003A34FA"/>
    <w:rsid w:val="003A359D"/>
    <w:rsid w:val="003A3615"/>
    <w:rsid w:val="003A36B9"/>
    <w:rsid w:val="003A39C6"/>
    <w:rsid w:val="003A3A75"/>
    <w:rsid w:val="003A3C60"/>
    <w:rsid w:val="003A3F19"/>
    <w:rsid w:val="003A4013"/>
    <w:rsid w:val="003A462E"/>
    <w:rsid w:val="003A46AF"/>
    <w:rsid w:val="003A477D"/>
    <w:rsid w:val="003A492C"/>
    <w:rsid w:val="003A4A42"/>
    <w:rsid w:val="003A4A50"/>
    <w:rsid w:val="003A4C28"/>
    <w:rsid w:val="003A4CB7"/>
    <w:rsid w:val="003A4F7F"/>
    <w:rsid w:val="003A4FC7"/>
    <w:rsid w:val="003A51C6"/>
    <w:rsid w:val="003A53FD"/>
    <w:rsid w:val="003A57EC"/>
    <w:rsid w:val="003A59C8"/>
    <w:rsid w:val="003A5D85"/>
    <w:rsid w:val="003A5D94"/>
    <w:rsid w:val="003A5F3A"/>
    <w:rsid w:val="003A619F"/>
    <w:rsid w:val="003A6226"/>
    <w:rsid w:val="003A658A"/>
    <w:rsid w:val="003A66FD"/>
    <w:rsid w:val="003A67DD"/>
    <w:rsid w:val="003A6AE2"/>
    <w:rsid w:val="003A6B5A"/>
    <w:rsid w:val="003A6DBA"/>
    <w:rsid w:val="003A7934"/>
    <w:rsid w:val="003A7AB7"/>
    <w:rsid w:val="003A7F3E"/>
    <w:rsid w:val="003B0173"/>
    <w:rsid w:val="003B04A9"/>
    <w:rsid w:val="003B056A"/>
    <w:rsid w:val="003B0713"/>
    <w:rsid w:val="003B07B7"/>
    <w:rsid w:val="003B08F2"/>
    <w:rsid w:val="003B0925"/>
    <w:rsid w:val="003B0C2F"/>
    <w:rsid w:val="003B15B3"/>
    <w:rsid w:val="003B1C6D"/>
    <w:rsid w:val="003B209A"/>
    <w:rsid w:val="003B2102"/>
    <w:rsid w:val="003B2C33"/>
    <w:rsid w:val="003B2C93"/>
    <w:rsid w:val="003B2F32"/>
    <w:rsid w:val="003B315C"/>
    <w:rsid w:val="003B3260"/>
    <w:rsid w:val="003B32E1"/>
    <w:rsid w:val="003B343D"/>
    <w:rsid w:val="003B376E"/>
    <w:rsid w:val="003B3C7E"/>
    <w:rsid w:val="003B3CDA"/>
    <w:rsid w:val="003B3DA4"/>
    <w:rsid w:val="003B4232"/>
    <w:rsid w:val="003B4B45"/>
    <w:rsid w:val="003B4BCE"/>
    <w:rsid w:val="003B4D10"/>
    <w:rsid w:val="003B50A8"/>
    <w:rsid w:val="003B52FF"/>
    <w:rsid w:val="003B53C1"/>
    <w:rsid w:val="003B5492"/>
    <w:rsid w:val="003B5530"/>
    <w:rsid w:val="003B5573"/>
    <w:rsid w:val="003B5615"/>
    <w:rsid w:val="003B5C1E"/>
    <w:rsid w:val="003B5FC2"/>
    <w:rsid w:val="003B6903"/>
    <w:rsid w:val="003B7213"/>
    <w:rsid w:val="003B7344"/>
    <w:rsid w:val="003B77A8"/>
    <w:rsid w:val="003B7838"/>
    <w:rsid w:val="003B7CF1"/>
    <w:rsid w:val="003C0332"/>
    <w:rsid w:val="003C0607"/>
    <w:rsid w:val="003C06F1"/>
    <w:rsid w:val="003C0821"/>
    <w:rsid w:val="003C0863"/>
    <w:rsid w:val="003C0FD3"/>
    <w:rsid w:val="003C10AC"/>
    <w:rsid w:val="003C10F4"/>
    <w:rsid w:val="003C1468"/>
    <w:rsid w:val="003C16B1"/>
    <w:rsid w:val="003C182C"/>
    <w:rsid w:val="003C19EE"/>
    <w:rsid w:val="003C1AB1"/>
    <w:rsid w:val="003C1AC1"/>
    <w:rsid w:val="003C1BFF"/>
    <w:rsid w:val="003C1CD7"/>
    <w:rsid w:val="003C1E13"/>
    <w:rsid w:val="003C2520"/>
    <w:rsid w:val="003C253A"/>
    <w:rsid w:val="003C288D"/>
    <w:rsid w:val="003C28D2"/>
    <w:rsid w:val="003C2C2E"/>
    <w:rsid w:val="003C2C82"/>
    <w:rsid w:val="003C2E1C"/>
    <w:rsid w:val="003C2E86"/>
    <w:rsid w:val="003C3054"/>
    <w:rsid w:val="003C360E"/>
    <w:rsid w:val="003C3FCE"/>
    <w:rsid w:val="003C449B"/>
    <w:rsid w:val="003C44C0"/>
    <w:rsid w:val="003C4732"/>
    <w:rsid w:val="003C4C98"/>
    <w:rsid w:val="003C4FEF"/>
    <w:rsid w:val="003C5567"/>
    <w:rsid w:val="003C57AD"/>
    <w:rsid w:val="003C59A4"/>
    <w:rsid w:val="003C5A8F"/>
    <w:rsid w:val="003C5B99"/>
    <w:rsid w:val="003C5BA9"/>
    <w:rsid w:val="003C5BD9"/>
    <w:rsid w:val="003C5D52"/>
    <w:rsid w:val="003C5EBF"/>
    <w:rsid w:val="003C5F58"/>
    <w:rsid w:val="003C6149"/>
    <w:rsid w:val="003C6494"/>
    <w:rsid w:val="003C665C"/>
    <w:rsid w:val="003C6719"/>
    <w:rsid w:val="003C67F7"/>
    <w:rsid w:val="003C6A31"/>
    <w:rsid w:val="003C6E11"/>
    <w:rsid w:val="003C71C8"/>
    <w:rsid w:val="003C74E0"/>
    <w:rsid w:val="003C75ED"/>
    <w:rsid w:val="003C7602"/>
    <w:rsid w:val="003C768F"/>
    <w:rsid w:val="003C778B"/>
    <w:rsid w:val="003C7E28"/>
    <w:rsid w:val="003C7E38"/>
    <w:rsid w:val="003D01A7"/>
    <w:rsid w:val="003D0718"/>
    <w:rsid w:val="003D0BE6"/>
    <w:rsid w:val="003D0E53"/>
    <w:rsid w:val="003D1374"/>
    <w:rsid w:val="003D13D9"/>
    <w:rsid w:val="003D15DB"/>
    <w:rsid w:val="003D16A9"/>
    <w:rsid w:val="003D1A75"/>
    <w:rsid w:val="003D1B10"/>
    <w:rsid w:val="003D1D12"/>
    <w:rsid w:val="003D20B0"/>
    <w:rsid w:val="003D213A"/>
    <w:rsid w:val="003D2353"/>
    <w:rsid w:val="003D23CE"/>
    <w:rsid w:val="003D2A0B"/>
    <w:rsid w:val="003D2A99"/>
    <w:rsid w:val="003D2CFC"/>
    <w:rsid w:val="003D2D6A"/>
    <w:rsid w:val="003D3540"/>
    <w:rsid w:val="003D368C"/>
    <w:rsid w:val="003D3735"/>
    <w:rsid w:val="003D3A22"/>
    <w:rsid w:val="003D3A69"/>
    <w:rsid w:val="003D3C3B"/>
    <w:rsid w:val="003D3C75"/>
    <w:rsid w:val="003D3C82"/>
    <w:rsid w:val="003D3E9E"/>
    <w:rsid w:val="003D3EFB"/>
    <w:rsid w:val="003D4082"/>
    <w:rsid w:val="003D4088"/>
    <w:rsid w:val="003D41A9"/>
    <w:rsid w:val="003D4B6F"/>
    <w:rsid w:val="003D4BCE"/>
    <w:rsid w:val="003D4CD0"/>
    <w:rsid w:val="003D4CE6"/>
    <w:rsid w:val="003D5A4E"/>
    <w:rsid w:val="003D5BF9"/>
    <w:rsid w:val="003D5CA9"/>
    <w:rsid w:val="003D5FE3"/>
    <w:rsid w:val="003D60FE"/>
    <w:rsid w:val="003D63BD"/>
    <w:rsid w:val="003D652C"/>
    <w:rsid w:val="003D65C9"/>
    <w:rsid w:val="003D65DE"/>
    <w:rsid w:val="003D6653"/>
    <w:rsid w:val="003D666F"/>
    <w:rsid w:val="003D6752"/>
    <w:rsid w:val="003D676A"/>
    <w:rsid w:val="003D6B42"/>
    <w:rsid w:val="003D712E"/>
    <w:rsid w:val="003D7639"/>
    <w:rsid w:val="003D767A"/>
    <w:rsid w:val="003D7695"/>
    <w:rsid w:val="003D7A11"/>
    <w:rsid w:val="003D7CA5"/>
    <w:rsid w:val="003D7DFC"/>
    <w:rsid w:val="003E0017"/>
    <w:rsid w:val="003E01D0"/>
    <w:rsid w:val="003E07FF"/>
    <w:rsid w:val="003E09E0"/>
    <w:rsid w:val="003E0A2D"/>
    <w:rsid w:val="003E0E63"/>
    <w:rsid w:val="003E10BF"/>
    <w:rsid w:val="003E10D6"/>
    <w:rsid w:val="003E11D4"/>
    <w:rsid w:val="003E136C"/>
    <w:rsid w:val="003E14F8"/>
    <w:rsid w:val="003E17C3"/>
    <w:rsid w:val="003E189F"/>
    <w:rsid w:val="003E2269"/>
    <w:rsid w:val="003E23DD"/>
    <w:rsid w:val="003E2524"/>
    <w:rsid w:val="003E258F"/>
    <w:rsid w:val="003E2808"/>
    <w:rsid w:val="003E2863"/>
    <w:rsid w:val="003E2B53"/>
    <w:rsid w:val="003E2B75"/>
    <w:rsid w:val="003E2BEF"/>
    <w:rsid w:val="003E2D0F"/>
    <w:rsid w:val="003E312E"/>
    <w:rsid w:val="003E3559"/>
    <w:rsid w:val="003E3720"/>
    <w:rsid w:val="003E3731"/>
    <w:rsid w:val="003E38A4"/>
    <w:rsid w:val="003E39E9"/>
    <w:rsid w:val="003E3B8D"/>
    <w:rsid w:val="003E3EFB"/>
    <w:rsid w:val="003E3F36"/>
    <w:rsid w:val="003E3F3D"/>
    <w:rsid w:val="003E4254"/>
    <w:rsid w:val="003E442B"/>
    <w:rsid w:val="003E4646"/>
    <w:rsid w:val="003E4C74"/>
    <w:rsid w:val="003E4D67"/>
    <w:rsid w:val="003E5250"/>
    <w:rsid w:val="003E5283"/>
    <w:rsid w:val="003E5284"/>
    <w:rsid w:val="003E54B3"/>
    <w:rsid w:val="003E54E6"/>
    <w:rsid w:val="003E554A"/>
    <w:rsid w:val="003E5578"/>
    <w:rsid w:val="003E5696"/>
    <w:rsid w:val="003E5A81"/>
    <w:rsid w:val="003E5AC6"/>
    <w:rsid w:val="003E5D1A"/>
    <w:rsid w:val="003E5DD2"/>
    <w:rsid w:val="003E660C"/>
    <w:rsid w:val="003E674F"/>
    <w:rsid w:val="003E683F"/>
    <w:rsid w:val="003E68D7"/>
    <w:rsid w:val="003E6D6A"/>
    <w:rsid w:val="003E6E02"/>
    <w:rsid w:val="003E6FF2"/>
    <w:rsid w:val="003E740E"/>
    <w:rsid w:val="003E7884"/>
    <w:rsid w:val="003E7A58"/>
    <w:rsid w:val="003F0110"/>
    <w:rsid w:val="003F02C8"/>
    <w:rsid w:val="003F031C"/>
    <w:rsid w:val="003F0467"/>
    <w:rsid w:val="003F0904"/>
    <w:rsid w:val="003F0ED3"/>
    <w:rsid w:val="003F1193"/>
    <w:rsid w:val="003F11C8"/>
    <w:rsid w:val="003F14DE"/>
    <w:rsid w:val="003F157B"/>
    <w:rsid w:val="003F16FF"/>
    <w:rsid w:val="003F1DDB"/>
    <w:rsid w:val="003F28E4"/>
    <w:rsid w:val="003F2A25"/>
    <w:rsid w:val="003F2DB4"/>
    <w:rsid w:val="003F341F"/>
    <w:rsid w:val="003F34FC"/>
    <w:rsid w:val="003F37DB"/>
    <w:rsid w:val="003F3A3B"/>
    <w:rsid w:val="003F3F30"/>
    <w:rsid w:val="003F4406"/>
    <w:rsid w:val="003F47B9"/>
    <w:rsid w:val="003F49B1"/>
    <w:rsid w:val="003F4C0D"/>
    <w:rsid w:val="003F4EE4"/>
    <w:rsid w:val="003F50DC"/>
    <w:rsid w:val="003F55EB"/>
    <w:rsid w:val="003F5839"/>
    <w:rsid w:val="003F5D6C"/>
    <w:rsid w:val="003F5DF4"/>
    <w:rsid w:val="003F60A8"/>
    <w:rsid w:val="003F60D7"/>
    <w:rsid w:val="003F6477"/>
    <w:rsid w:val="003F660D"/>
    <w:rsid w:val="003F6B97"/>
    <w:rsid w:val="003F6D2A"/>
    <w:rsid w:val="003F6E24"/>
    <w:rsid w:val="003F6FD6"/>
    <w:rsid w:val="003F774F"/>
    <w:rsid w:val="003F7ACA"/>
    <w:rsid w:val="003F7B32"/>
    <w:rsid w:val="003F7E08"/>
    <w:rsid w:val="003F7E42"/>
    <w:rsid w:val="003F7ECE"/>
    <w:rsid w:val="003F7F84"/>
    <w:rsid w:val="004003A6"/>
    <w:rsid w:val="00400858"/>
    <w:rsid w:val="00400A27"/>
    <w:rsid w:val="00400BC3"/>
    <w:rsid w:val="00400BDA"/>
    <w:rsid w:val="00400D0C"/>
    <w:rsid w:val="00401205"/>
    <w:rsid w:val="00401547"/>
    <w:rsid w:val="004017CC"/>
    <w:rsid w:val="004018E6"/>
    <w:rsid w:val="00401AA5"/>
    <w:rsid w:val="00401CE2"/>
    <w:rsid w:val="00401CEE"/>
    <w:rsid w:val="00402210"/>
    <w:rsid w:val="00402237"/>
    <w:rsid w:val="00402507"/>
    <w:rsid w:val="00402704"/>
    <w:rsid w:val="00402A60"/>
    <w:rsid w:val="00402A6B"/>
    <w:rsid w:val="00402AC1"/>
    <w:rsid w:val="00402C47"/>
    <w:rsid w:val="00402DC8"/>
    <w:rsid w:val="00402EFF"/>
    <w:rsid w:val="00402FE5"/>
    <w:rsid w:val="004033ED"/>
    <w:rsid w:val="004034D8"/>
    <w:rsid w:val="0040368E"/>
    <w:rsid w:val="004038F2"/>
    <w:rsid w:val="0040408E"/>
    <w:rsid w:val="004040D7"/>
    <w:rsid w:val="004042F3"/>
    <w:rsid w:val="0040432E"/>
    <w:rsid w:val="00404475"/>
    <w:rsid w:val="004046AB"/>
    <w:rsid w:val="00404787"/>
    <w:rsid w:val="004047A9"/>
    <w:rsid w:val="00404D80"/>
    <w:rsid w:val="00404EA4"/>
    <w:rsid w:val="004050DD"/>
    <w:rsid w:val="0040513E"/>
    <w:rsid w:val="004051BB"/>
    <w:rsid w:val="0040524B"/>
    <w:rsid w:val="00405298"/>
    <w:rsid w:val="004052F3"/>
    <w:rsid w:val="0040550A"/>
    <w:rsid w:val="00406144"/>
    <w:rsid w:val="00406558"/>
    <w:rsid w:val="00406804"/>
    <w:rsid w:val="00406820"/>
    <w:rsid w:val="00406D8F"/>
    <w:rsid w:val="004073EA"/>
    <w:rsid w:val="0040741E"/>
    <w:rsid w:val="00407464"/>
    <w:rsid w:val="00407FEE"/>
    <w:rsid w:val="004102D8"/>
    <w:rsid w:val="00410320"/>
    <w:rsid w:val="00410A6D"/>
    <w:rsid w:val="00410F9E"/>
    <w:rsid w:val="00411184"/>
    <w:rsid w:val="00411255"/>
    <w:rsid w:val="00411674"/>
    <w:rsid w:val="004116DB"/>
    <w:rsid w:val="0041188D"/>
    <w:rsid w:val="00411A75"/>
    <w:rsid w:val="0041218A"/>
    <w:rsid w:val="00412481"/>
    <w:rsid w:val="004124FE"/>
    <w:rsid w:val="00412511"/>
    <w:rsid w:val="004127FD"/>
    <w:rsid w:val="004128B3"/>
    <w:rsid w:val="00412A24"/>
    <w:rsid w:val="00412A85"/>
    <w:rsid w:val="00412AA4"/>
    <w:rsid w:val="00412D5A"/>
    <w:rsid w:val="00412E1E"/>
    <w:rsid w:val="00412F2B"/>
    <w:rsid w:val="004131E0"/>
    <w:rsid w:val="004133C4"/>
    <w:rsid w:val="004134E7"/>
    <w:rsid w:val="004136FE"/>
    <w:rsid w:val="004139AC"/>
    <w:rsid w:val="00413B00"/>
    <w:rsid w:val="00413EEC"/>
    <w:rsid w:val="00414507"/>
    <w:rsid w:val="00414550"/>
    <w:rsid w:val="00414609"/>
    <w:rsid w:val="00414639"/>
    <w:rsid w:val="00414A46"/>
    <w:rsid w:val="00415299"/>
    <w:rsid w:val="00415319"/>
    <w:rsid w:val="004153C2"/>
    <w:rsid w:val="004154A5"/>
    <w:rsid w:val="00415679"/>
    <w:rsid w:val="00415EF4"/>
    <w:rsid w:val="0041602A"/>
    <w:rsid w:val="004161D6"/>
    <w:rsid w:val="0041640E"/>
    <w:rsid w:val="00416677"/>
    <w:rsid w:val="00416CB1"/>
    <w:rsid w:val="00416E7C"/>
    <w:rsid w:val="004170A8"/>
    <w:rsid w:val="0041733E"/>
    <w:rsid w:val="00417A34"/>
    <w:rsid w:val="00417AF8"/>
    <w:rsid w:val="00417C40"/>
    <w:rsid w:val="00417E81"/>
    <w:rsid w:val="00420407"/>
    <w:rsid w:val="00420B6C"/>
    <w:rsid w:val="0042195B"/>
    <w:rsid w:val="004219CC"/>
    <w:rsid w:val="00421EB0"/>
    <w:rsid w:val="004223D8"/>
    <w:rsid w:val="004226DB"/>
    <w:rsid w:val="004227ED"/>
    <w:rsid w:val="00422A45"/>
    <w:rsid w:val="00422B62"/>
    <w:rsid w:val="00422B97"/>
    <w:rsid w:val="00422C9B"/>
    <w:rsid w:val="00422F95"/>
    <w:rsid w:val="00423061"/>
    <w:rsid w:val="004231DA"/>
    <w:rsid w:val="00423573"/>
    <w:rsid w:val="004236E8"/>
    <w:rsid w:val="004237D0"/>
    <w:rsid w:val="00423997"/>
    <w:rsid w:val="0042401A"/>
    <w:rsid w:val="0042423C"/>
    <w:rsid w:val="004244FB"/>
    <w:rsid w:val="004245F0"/>
    <w:rsid w:val="00424635"/>
    <w:rsid w:val="00424671"/>
    <w:rsid w:val="004247BE"/>
    <w:rsid w:val="004248FC"/>
    <w:rsid w:val="00424CCA"/>
    <w:rsid w:val="00424DAB"/>
    <w:rsid w:val="00425256"/>
    <w:rsid w:val="0042597D"/>
    <w:rsid w:val="004259D7"/>
    <w:rsid w:val="00425A5D"/>
    <w:rsid w:val="00425FC5"/>
    <w:rsid w:val="004266E7"/>
    <w:rsid w:val="004269C4"/>
    <w:rsid w:val="00426B34"/>
    <w:rsid w:val="00426D96"/>
    <w:rsid w:val="00426E36"/>
    <w:rsid w:val="0042709B"/>
    <w:rsid w:val="004270AF"/>
    <w:rsid w:val="0042767D"/>
    <w:rsid w:val="00427905"/>
    <w:rsid w:val="00427F61"/>
    <w:rsid w:val="004300B4"/>
    <w:rsid w:val="004302C4"/>
    <w:rsid w:val="004308B1"/>
    <w:rsid w:val="00430C73"/>
    <w:rsid w:val="00431308"/>
    <w:rsid w:val="00431468"/>
    <w:rsid w:val="0043183E"/>
    <w:rsid w:val="0043184D"/>
    <w:rsid w:val="004318A7"/>
    <w:rsid w:val="004319B3"/>
    <w:rsid w:val="004319D0"/>
    <w:rsid w:val="00432670"/>
    <w:rsid w:val="004326DF"/>
    <w:rsid w:val="00432B3C"/>
    <w:rsid w:val="00432BC1"/>
    <w:rsid w:val="00432F94"/>
    <w:rsid w:val="004331F1"/>
    <w:rsid w:val="004336E9"/>
    <w:rsid w:val="00433702"/>
    <w:rsid w:val="0043375A"/>
    <w:rsid w:val="004337DC"/>
    <w:rsid w:val="00433845"/>
    <w:rsid w:val="00433A6C"/>
    <w:rsid w:val="00433C91"/>
    <w:rsid w:val="00433DDE"/>
    <w:rsid w:val="004341A8"/>
    <w:rsid w:val="0043435F"/>
    <w:rsid w:val="004345A5"/>
    <w:rsid w:val="00434873"/>
    <w:rsid w:val="00434C1D"/>
    <w:rsid w:val="00434DB8"/>
    <w:rsid w:val="00435542"/>
    <w:rsid w:val="00435BD3"/>
    <w:rsid w:val="00435CF1"/>
    <w:rsid w:val="00435F12"/>
    <w:rsid w:val="00435F5E"/>
    <w:rsid w:val="004360F6"/>
    <w:rsid w:val="0043618C"/>
    <w:rsid w:val="004364FC"/>
    <w:rsid w:val="004365B0"/>
    <w:rsid w:val="0043693F"/>
    <w:rsid w:val="00436B12"/>
    <w:rsid w:val="00436B9D"/>
    <w:rsid w:val="00436DFF"/>
    <w:rsid w:val="00436EA8"/>
    <w:rsid w:val="00436F01"/>
    <w:rsid w:val="0043731E"/>
    <w:rsid w:val="00437821"/>
    <w:rsid w:val="00437AFE"/>
    <w:rsid w:val="00437C29"/>
    <w:rsid w:val="00437C48"/>
    <w:rsid w:val="00437E0E"/>
    <w:rsid w:val="004401B1"/>
    <w:rsid w:val="0044035A"/>
    <w:rsid w:val="004403DD"/>
    <w:rsid w:val="00440600"/>
    <w:rsid w:val="004408B0"/>
    <w:rsid w:val="00440AE1"/>
    <w:rsid w:val="00440CFB"/>
    <w:rsid w:val="00440F05"/>
    <w:rsid w:val="00441282"/>
    <w:rsid w:val="00441292"/>
    <w:rsid w:val="00441398"/>
    <w:rsid w:val="004413AC"/>
    <w:rsid w:val="00441668"/>
    <w:rsid w:val="004416AD"/>
    <w:rsid w:val="004418B2"/>
    <w:rsid w:val="00441CDD"/>
    <w:rsid w:val="00441CE4"/>
    <w:rsid w:val="00441DCB"/>
    <w:rsid w:val="00441E79"/>
    <w:rsid w:val="0044237B"/>
    <w:rsid w:val="00442471"/>
    <w:rsid w:val="004425C4"/>
    <w:rsid w:val="0044271C"/>
    <w:rsid w:val="0044281B"/>
    <w:rsid w:val="00442C12"/>
    <w:rsid w:val="00442C85"/>
    <w:rsid w:val="00442EEE"/>
    <w:rsid w:val="00442F36"/>
    <w:rsid w:val="00443435"/>
    <w:rsid w:val="00443650"/>
    <w:rsid w:val="00443666"/>
    <w:rsid w:val="004438B8"/>
    <w:rsid w:val="00443A33"/>
    <w:rsid w:val="00443DE0"/>
    <w:rsid w:val="004445B0"/>
    <w:rsid w:val="004445F5"/>
    <w:rsid w:val="00444825"/>
    <w:rsid w:val="00444F22"/>
    <w:rsid w:val="0044502C"/>
    <w:rsid w:val="004453F0"/>
    <w:rsid w:val="004456BD"/>
    <w:rsid w:val="00445B20"/>
    <w:rsid w:val="00445B90"/>
    <w:rsid w:val="00445CF0"/>
    <w:rsid w:val="00445F27"/>
    <w:rsid w:val="0044628C"/>
    <w:rsid w:val="00446423"/>
    <w:rsid w:val="00446542"/>
    <w:rsid w:val="0044659D"/>
    <w:rsid w:val="00446ADE"/>
    <w:rsid w:val="00446B3B"/>
    <w:rsid w:val="00446C9C"/>
    <w:rsid w:val="00446CE5"/>
    <w:rsid w:val="0044701D"/>
    <w:rsid w:val="004475BF"/>
    <w:rsid w:val="0044773E"/>
    <w:rsid w:val="00447821"/>
    <w:rsid w:val="0044788A"/>
    <w:rsid w:val="00447A6C"/>
    <w:rsid w:val="00447CC4"/>
    <w:rsid w:val="00447F43"/>
    <w:rsid w:val="00450089"/>
    <w:rsid w:val="0045011B"/>
    <w:rsid w:val="0045016D"/>
    <w:rsid w:val="004503C7"/>
    <w:rsid w:val="004504CF"/>
    <w:rsid w:val="00450719"/>
    <w:rsid w:val="004507EF"/>
    <w:rsid w:val="00450856"/>
    <w:rsid w:val="0045090B"/>
    <w:rsid w:val="0045097A"/>
    <w:rsid w:val="00450A85"/>
    <w:rsid w:val="00450F99"/>
    <w:rsid w:val="00450FD1"/>
    <w:rsid w:val="0045114E"/>
    <w:rsid w:val="004511E8"/>
    <w:rsid w:val="004515A8"/>
    <w:rsid w:val="00451A96"/>
    <w:rsid w:val="00451C2A"/>
    <w:rsid w:val="00451E58"/>
    <w:rsid w:val="00451F14"/>
    <w:rsid w:val="004520F2"/>
    <w:rsid w:val="00452375"/>
    <w:rsid w:val="004530AF"/>
    <w:rsid w:val="00453299"/>
    <w:rsid w:val="004534D2"/>
    <w:rsid w:val="00453C14"/>
    <w:rsid w:val="00454209"/>
    <w:rsid w:val="00454275"/>
    <w:rsid w:val="004542BB"/>
    <w:rsid w:val="00454774"/>
    <w:rsid w:val="004548CB"/>
    <w:rsid w:val="004548DA"/>
    <w:rsid w:val="00454A1D"/>
    <w:rsid w:val="004553F6"/>
    <w:rsid w:val="00455982"/>
    <w:rsid w:val="00455AF8"/>
    <w:rsid w:val="00455D24"/>
    <w:rsid w:val="004564D0"/>
    <w:rsid w:val="00456775"/>
    <w:rsid w:val="00456D7D"/>
    <w:rsid w:val="00456F71"/>
    <w:rsid w:val="0045776C"/>
    <w:rsid w:val="00457B48"/>
    <w:rsid w:val="00457C91"/>
    <w:rsid w:val="004600B6"/>
    <w:rsid w:val="004600D0"/>
    <w:rsid w:val="004601BE"/>
    <w:rsid w:val="004606FF"/>
    <w:rsid w:val="00460A64"/>
    <w:rsid w:val="00461080"/>
    <w:rsid w:val="0046146C"/>
    <w:rsid w:val="004616C8"/>
    <w:rsid w:val="004617E3"/>
    <w:rsid w:val="00461823"/>
    <w:rsid w:val="00461A3F"/>
    <w:rsid w:val="00461A48"/>
    <w:rsid w:val="00462145"/>
    <w:rsid w:val="0046229A"/>
    <w:rsid w:val="004627EF"/>
    <w:rsid w:val="00462880"/>
    <w:rsid w:val="00462FE0"/>
    <w:rsid w:val="0046387F"/>
    <w:rsid w:val="004638CA"/>
    <w:rsid w:val="00463931"/>
    <w:rsid w:val="00463BEB"/>
    <w:rsid w:val="004640F3"/>
    <w:rsid w:val="004649C0"/>
    <w:rsid w:val="00464D7C"/>
    <w:rsid w:val="00464EB5"/>
    <w:rsid w:val="00465051"/>
    <w:rsid w:val="00465079"/>
    <w:rsid w:val="004651E5"/>
    <w:rsid w:val="00465307"/>
    <w:rsid w:val="004657D8"/>
    <w:rsid w:val="004657E2"/>
    <w:rsid w:val="00465F68"/>
    <w:rsid w:val="0046608E"/>
    <w:rsid w:val="0046620B"/>
    <w:rsid w:val="0046680F"/>
    <w:rsid w:val="00466B93"/>
    <w:rsid w:val="004670BE"/>
    <w:rsid w:val="00467144"/>
    <w:rsid w:val="004675CD"/>
    <w:rsid w:val="00467797"/>
    <w:rsid w:val="004677AA"/>
    <w:rsid w:val="00467AF5"/>
    <w:rsid w:val="00467AF6"/>
    <w:rsid w:val="00467CC7"/>
    <w:rsid w:val="00467E7C"/>
    <w:rsid w:val="004701DD"/>
    <w:rsid w:val="0047061D"/>
    <w:rsid w:val="004707B0"/>
    <w:rsid w:val="00470ED8"/>
    <w:rsid w:val="00470F27"/>
    <w:rsid w:val="004710A6"/>
    <w:rsid w:val="00471576"/>
    <w:rsid w:val="00471855"/>
    <w:rsid w:val="00471AED"/>
    <w:rsid w:val="00471BB6"/>
    <w:rsid w:val="00471CF8"/>
    <w:rsid w:val="00471D39"/>
    <w:rsid w:val="00471F3D"/>
    <w:rsid w:val="004720C3"/>
    <w:rsid w:val="004720ED"/>
    <w:rsid w:val="004725C1"/>
    <w:rsid w:val="00472AEB"/>
    <w:rsid w:val="00472B78"/>
    <w:rsid w:val="00472CC3"/>
    <w:rsid w:val="004731A4"/>
    <w:rsid w:val="00473323"/>
    <w:rsid w:val="004738A1"/>
    <w:rsid w:val="004738F2"/>
    <w:rsid w:val="00473ED1"/>
    <w:rsid w:val="004744DA"/>
    <w:rsid w:val="00474B4B"/>
    <w:rsid w:val="00475103"/>
    <w:rsid w:val="00475278"/>
    <w:rsid w:val="0047533C"/>
    <w:rsid w:val="0047534F"/>
    <w:rsid w:val="004756F7"/>
    <w:rsid w:val="00475883"/>
    <w:rsid w:val="00475C4E"/>
    <w:rsid w:val="00475C60"/>
    <w:rsid w:val="00475CC0"/>
    <w:rsid w:val="00475F69"/>
    <w:rsid w:val="00475FCA"/>
    <w:rsid w:val="00476449"/>
    <w:rsid w:val="004764F2"/>
    <w:rsid w:val="004769EF"/>
    <w:rsid w:val="00476C33"/>
    <w:rsid w:val="00476DD0"/>
    <w:rsid w:val="00477273"/>
    <w:rsid w:val="00477524"/>
    <w:rsid w:val="00477680"/>
    <w:rsid w:val="004776E5"/>
    <w:rsid w:val="00477732"/>
    <w:rsid w:val="0047782A"/>
    <w:rsid w:val="004779E0"/>
    <w:rsid w:val="00477FB0"/>
    <w:rsid w:val="00480585"/>
    <w:rsid w:val="00480A7E"/>
    <w:rsid w:val="00480C89"/>
    <w:rsid w:val="00480F77"/>
    <w:rsid w:val="0048177D"/>
    <w:rsid w:val="0048178B"/>
    <w:rsid w:val="00481B32"/>
    <w:rsid w:val="00482170"/>
    <w:rsid w:val="00482499"/>
    <w:rsid w:val="0048253A"/>
    <w:rsid w:val="00482784"/>
    <w:rsid w:val="00482909"/>
    <w:rsid w:val="00482B42"/>
    <w:rsid w:val="00482B6C"/>
    <w:rsid w:val="00482C9A"/>
    <w:rsid w:val="00482FE9"/>
    <w:rsid w:val="0048301B"/>
    <w:rsid w:val="004830B2"/>
    <w:rsid w:val="00483664"/>
    <w:rsid w:val="00483FC9"/>
    <w:rsid w:val="0048403B"/>
    <w:rsid w:val="00484667"/>
    <w:rsid w:val="004848B7"/>
    <w:rsid w:val="00484965"/>
    <w:rsid w:val="00484B41"/>
    <w:rsid w:val="00484CBD"/>
    <w:rsid w:val="00484E88"/>
    <w:rsid w:val="00484F7A"/>
    <w:rsid w:val="0048516D"/>
    <w:rsid w:val="0048534F"/>
    <w:rsid w:val="004859E0"/>
    <w:rsid w:val="00485CFA"/>
    <w:rsid w:val="00485EA2"/>
    <w:rsid w:val="00485FB2"/>
    <w:rsid w:val="00486069"/>
    <w:rsid w:val="004866B4"/>
    <w:rsid w:val="0048678E"/>
    <w:rsid w:val="00486C09"/>
    <w:rsid w:val="00486CF5"/>
    <w:rsid w:val="00487416"/>
    <w:rsid w:val="00487575"/>
    <w:rsid w:val="004877EE"/>
    <w:rsid w:val="0048786E"/>
    <w:rsid w:val="004878FC"/>
    <w:rsid w:val="00490222"/>
    <w:rsid w:val="00490400"/>
    <w:rsid w:val="00490769"/>
    <w:rsid w:val="00490804"/>
    <w:rsid w:val="00490A95"/>
    <w:rsid w:val="00490D50"/>
    <w:rsid w:val="00491280"/>
    <w:rsid w:val="00491790"/>
    <w:rsid w:val="00491A96"/>
    <w:rsid w:val="00491BC9"/>
    <w:rsid w:val="00491DAF"/>
    <w:rsid w:val="004922BA"/>
    <w:rsid w:val="004926EE"/>
    <w:rsid w:val="0049275B"/>
    <w:rsid w:val="00492A7F"/>
    <w:rsid w:val="00492B34"/>
    <w:rsid w:val="00492C85"/>
    <w:rsid w:val="004931AB"/>
    <w:rsid w:val="00493783"/>
    <w:rsid w:val="00493800"/>
    <w:rsid w:val="00493D22"/>
    <w:rsid w:val="00494033"/>
    <w:rsid w:val="004941D8"/>
    <w:rsid w:val="004942B3"/>
    <w:rsid w:val="00494329"/>
    <w:rsid w:val="004945E2"/>
    <w:rsid w:val="00494B73"/>
    <w:rsid w:val="00494BC0"/>
    <w:rsid w:val="00494D10"/>
    <w:rsid w:val="00495464"/>
    <w:rsid w:val="004954E4"/>
    <w:rsid w:val="004954EA"/>
    <w:rsid w:val="0049595C"/>
    <w:rsid w:val="0049657C"/>
    <w:rsid w:val="0049681F"/>
    <w:rsid w:val="00496879"/>
    <w:rsid w:val="004968F2"/>
    <w:rsid w:val="0049696E"/>
    <w:rsid w:val="00496F50"/>
    <w:rsid w:val="00496F76"/>
    <w:rsid w:val="0049736D"/>
    <w:rsid w:val="00497683"/>
    <w:rsid w:val="0049782C"/>
    <w:rsid w:val="004978BB"/>
    <w:rsid w:val="00497986"/>
    <w:rsid w:val="00497AED"/>
    <w:rsid w:val="00497B37"/>
    <w:rsid w:val="00497D7A"/>
    <w:rsid w:val="00497DE5"/>
    <w:rsid w:val="00497FFA"/>
    <w:rsid w:val="004A07BC"/>
    <w:rsid w:val="004A08CE"/>
    <w:rsid w:val="004A0987"/>
    <w:rsid w:val="004A0A69"/>
    <w:rsid w:val="004A0C48"/>
    <w:rsid w:val="004A0CEF"/>
    <w:rsid w:val="004A0D79"/>
    <w:rsid w:val="004A0E22"/>
    <w:rsid w:val="004A0E31"/>
    <w:rsid w:val="004A0EF1"/>
    <w:rsid w:val="004A10E6"/>
    <w:rsid w:val="004A10E8"/>
    <w:rsid w:val="004A1745"/>
    <w:rsid w:val="004A1AF1"/>
    <w:rsid w:val="004A1BAF"/>
    <w:rsid w:val="004A1F18"/>
    <w:rsid w:val="004A219A"/>
    <w:rsid w:val="004A2235"/>
    <w:rsid w:val="004A22A0"/>
    <w:rsid w:val="004A27A2"/>
    <w:rsid w:val="004A27AD"/>
    <w:rsid w:val="004A29C2"/>
    <w:rsid w:val="004A2B3B"/>
    <w:rsid w:val="004A2C34"/>
    <w:rsid w:val="004A2E7F"/>
    <w:rsid w:val="004A303E"/>
    <w:rsid w:val="004A3213"/>
    <w:rsid w:val="004A3337"/>
    <w:rsid w:val="004A3651"/>
    <w:rsid w:val="004A37E6"/>
    <w:rsid w:val="004A386B"/>
    <w:rsid w:val="004A4355"/>
    <w:rsid w:val="004A4405"/>
    <w:rsid w:val="004A4AC4"/>
    <w:rsid w:val="004A51C7"/>
    <w:rsid w:val="004A5318"/>
    <w:rsid w:val="004A58B5"/>
    <w:rsid w:val="004A5B7A"/>
    <w:rsid w:val="004A5BE9"/>
    <w:rsid w:val="004A63D3"/>
    <w:rsid w:val="004A6875"/>
    <w:rsid w:val="004A6DC8"/>
    <w:rsid w:val="004A716F"/>
    <w:rsid w:val="004A74AC"/>
    <w:rsid w:val="004A7503"/>
    <w:rsid w:val="004A77EB"/>
    <w:rsid w:val="004A7A00"/>
    <w:rsid w:val="004A7B27"/>
    <w:rsid w:val="004A7BB9"/>
    <w:rsid w:val="004A7C38"/>
    <w:rsid w:val="004B02AB"/>
    <w:rsid w:val="004B061C"/>
    <w:rsid w:val="004B0A0E"/>
    <w:rsid w:val="004B0A11"/>
    <w:rsid w:val="004B0A77"/>
    <w:rsid w:val="004B0D89"/>
    <w:rsid w:val="004B0F54"/>
    <w:rsid w:val="004B0F9A"/>
    <w:rsid w:val="004B1040"/>
    <w:rsid w:val="004B109D"/>
    <w:rsid w:val="004B1BC6"/>
    <w:rsid w:val="004B1E94"/>
    <w:rsid w:val="004B2091"/>
    <w:rsid w:val="004B2130"/>
    <w:rsid w:val="004B2241"/>
    <w:rsid w:val="004B2368"/>
    <w:rsid w:val="004B2A94"/>
    <w:rsid w:val="004B2BEA"/>
    <w:rsid w:val="004B2E3B"/>
    <w:rsid w:val="004B31DC"/>
    <w:rsid w:val="004B3272"/>
    <w:rsid w:val="004B360E"/>
    <w:rsid w:val="004B3627"/>
    <w:rsid w:val="004B3704"/>
    <w:rsid w:val="004B379B"/>
    <w:rsid w:val="004B3ABD"/>
    <w:rsid w:val="004B3EEA"/>
    <w:rsid w:val="004B42B0"/>
    <w:rsid w:val="004B436E"/>
    <w:rsid w:val="004B4531"/>
    <w:rsid w:val="004B4ACB"/>
    <w:rsid w:val="004B4B58"/>
    <w:rsid w:val="004B5143"/>
    <w:rsid w:val="004B51A2"/>
    <w:rsid w:val="004B553F"/>
    <w:rsid w:val="004B5587"/>
    <w:rsid w:val="004B586A"/>
    <w:rsid w:val="004B5AAB"/>
    <w:rsid w:val="004B5DD8"/>
    <w:rsid w:val="004B5F02"/>
    <w:rsid w:val="004B6089"/>
    <w:rsid w:val="004B65A7"/>
    <w:rsid w:val="004B6827"/>
    <w:rsid w:val="004B6A5A"/>
    <w:rsid w:val="004B6A9F"/>
    <w:rsid w:val="004B6B5C"/>
    <w:rsid w:val="004B6CBC"/>
    <w:rsid w:val="004B6EC7"/>
    <w:rsid w:val="004B6EE0"/>
    <w:rsid w:val="004B6FCE"/>
    <w:rsid w:val="004B782D"/>
    <w:rsid w:val="004B792D"/>
    <w:rsid w:val="004B795A"/>
    <w:rsid w:val="004B7EAB"/>
    <w:rsid w:val="004B7F02"/>
    <w:rsid w:val="004C0076"/>
    <w:rsid w:val="004C00A0"/>
    <w:rsid w:val="004C0379"/>
    <w:rsid w:val="004C0724"/>
    <w:rsid w:val="004C0C41"/>
    <w:rsid w:val="004C1481"/>
    <w:rsid w:val="004C1632"/>
    <w:rsid w:val="004C1974"/>
    <w:rsid w:val="004C1A55"/>
    <w:rsid w:val="004C1BE9"/>
    <w:rsid w:val="004C1C0A"/>
    <w:rsid w:val="004C1F72"/>
    <w:rsid w:val="004C21D7"/>
    <w:rsid w:val="004C2621"/>
    <w:rsid w:val="004C274F"/>
    <w:rsid w:val="004C27E4"/>
    <w:rsid w:val="004C2A3C"/>
    <w:rsid w:val="004C2AE8"/>
    <w:rsid w:val="004C2D60"/>
    <w:rsid w:val="004C2E6A"/>
    <w:rsid w:val="004C2EB9"/>
    <w:rsid w:val="004C2EE3"/>
    <w:rsid w:val="004C2FB1"/>
    <w:rsid w:val="004C2FC8"/>
    <w:rsid w:val="004C3097"/>
    <w:rsid w:val="004C30E5"/>
    <w:rsid w:val="004C3122"/>
    <w:rsid w:val="004C3205"/>
    <w:rsid w:val="004C36A1"/>
    <w:rsid w:val="004C382B"/>
    <w:rsid w:val="004C39E7"/>
    <w:rsid w:val="004C3A6F"/>
    <w:rsid w:val="004C3AD7"/>
    <w:rsid w:val="004C3AF6"/>
    <w:rsid w:val="004C3B05"/>
    <w:rsid w:val="004C3BCA"/>
    <w:rsid w:val="004C3D87"/>
    <w:rsid w:val="004C3F1A"/>
    <w:rsid w:val="004C3FE1"/>
    <w:rsid w:val="004C40E4"/>
    <w:rsid w:val="004C453B"/>
    <w:rsid w:val="004C4B89"/>
    <w:rsid w:val="004C4BE5"/>
    <w:rsid w:val="004C4E4B"/>
    <w:rsid w:val="004C501F"/>
    <w:rsid w:val="004C5041"/>
    <w:rsid w:val="004C557E"/>
    <w:rsid w:val="004C5736"/>
    <w:rsid w:val="004C58B8"/>
    <w:rsid w:val="004C5AE5"/>
    <w:rsid w:val="004C5BC5"/>
    <w:rsid w:val="004C5BE2"/>
    <w:rsid w:val="004C602D"/>
    <w:rsid w:val="004C64D9"/>
    <w:rsid w:val="004C6631"/>
    <w:rsid w:val="004C675C"/>
    <w:rsid w:val="004C6AFB"/>
    <w:rsid w:val="004C6DFD"/>
    <w:rsid w:val="004C7085"/>
    <w:rsid w:val="004C779F"/>
    <w:rsid w:val="004C79D0"/>
    <w:rsid w:val="004C7B20"/>
    <w:rsid w:val="004C7CE7"/>
    <w:rsid w:val="004C7F77"/>
    <w:rsid w:val="004D01A5"/>
    <w:rsid w:val="004D01F4"/>
    <w:rsid w:val="004D0A3F"/>
    <w:rsid w:val="004D0AE2"/>
    <w:rsid w:val="004D1178"/>
    <w:rsid w:val="004D12FC"/>
    <w:rsid w:val="004D130E"/>
    <w:rsid w:val="004D1550"/>
    <w:rsid w:val="004D159E"/>
    <w:rsid w:val="004D17A1"/>
    <w:rsid w:val="004D181B"/>
    <w:rsid w:val="004D1B1E"/>
    <w:rsid w:val="004D1F53"/>
    <w:rsid w:val="004D2690"/>
    <w:rsid w:val="004D26A0"/>
    <w:rsid w:val="004D2AED"/>
    <w:rsid w:val="004D2D00"/>
    <w:rsid w:val="004D2D19"/>
    <w:rsid w:val="004D2D41"/>
    <w:rsid w:val="004D2D52"/>
    <w:rsid w:val="004D3626"/>
    <w:rsid w:val="004D38EA"/>
    <w:rsid w:val="004D39D1"/>
    <w:rsid w:val="004D3A05"/>
    <w:rsid w:val="004D3B66"/>
    <w:rsid w:val="004D3CB4"/>
    <w:rsid w:val="004D3CCB"/>
    <w:rsid w:val="004D3E1C"/>
    <w:rsid w:val="004D4083"/>
    <w:rsid w:val="004D432B"/>
    <w:rsid w:val="004D4B2F"/>
    <w:rsid w:val="004D4B70"/>
    <w:rsid w:val="004D4F6F"/>
    <w:rsid w:val="004D5141"/>
    <w:rsid w:val="004D561D"/>
    <w:rsid w:val="004D569A"/>
    <w:rsid w:val="004D5A7A"/>
    <w:rsid w:val="004D5B21"/>
    <w:rsid w:val="004D5B9F"/>
    <w:rsid w:val="004D5CB5"/>
    <w:rsid w:val="004D5DD5"/>
    <w:rsid w:val="004D615B"/>
    <w:rsid w:val="004D6873"/>
    <w:rsid w:val="004D6D8D"/>
    <w:rsid w:val="004D7449"/>
    <w:rsid w:val="004D77D5"/>
    <w:rsid w:val="004D7821"/>
    <w:rsid w:val="004D7AD3"/>
    <w:rsid w:val="004D7C0D"/>
    <w:rsid w:val="004D7C36"/>
    <w:rsid w:val="004D7D33"/>
    <w:rsid w:val="004D7D82"/>
    <w:rsid w:val="004D7F2A"/>
    <w:rsid w:val="004D7F33"/>
    <w:rsid w:val="004E018D"/>
    <w:rsid w:val="004E02E1"/>
    <w:rsid w:val="004E06C1"/>
    <w:rsid w:val="004E0A9F"/>
    <w:rsid w:val="004E1059"/>
    <w:rsid w:val="004E115D"/>
    <w:rsid w:val="004E177B"/>
    <w:rsid w:val="004E1A3F"/>
    <w:rsid w:val="004E1A61"/>
    <w:rsid w:val="004E1B71"/>
    <w:rsid w:val="004E2CBB"/>
    <w:rsid w:val="004E2CD0"/>
    <w:rsid w:val="004E2E26"/>
    <w:rsid w:val="004E2FDC"/>
    <w:rsid w:val="004E3525"/>
    <w:rsid w:val="004E3547"/>
    <w:rsid w:val="004E370A"/>
    <w:rsid w:val="004E37E3"/>
    <w:rsid w:val="004E383A"/>
    <w:rsid w:val="004E3B80"/>
    <w:rsid w:val="004E3D83"/>
    <w:rsid w:val="004E4377"/>
    <w:rsid w:val="004E45D9"/>
    <w:rsid w:val="004E46C0"/>
    <w:rsid w:val="004E498A"/>
    <w:rsid w:val="004E4AFC"/>
    <w:rsid w:val="004E5A05"/>
    <w:rsid w:val="004E5D38"/>
    <w:rsid w:val="004E5F7F"/>
    <w:rsid w:val="004E6011"/>
    <w:rsid w:val="004E696F"/>
    <w:rsid w:val="004E6AA0"/>
    <w:rsid w:val="004E6CE1"/>
    <w:rsid w:val="004E6F49"/>
    <w:rsid w:val="004E7026"/>
    <w:rsid w:val="004E7250"/>
    <w:rsid w:val="004E72DD"/>
    <w:rsid w:val="004E741E"/>
    <w:rsid w:val="004E75D2"/>
    <w:rsid w:val="004E76E9"/>
    <w:rsid w:val="004E7839"/>
    <w:rsid w:val="004E7BCE"/>
    <w:rsid w:val="004E7D4F"/>
    <w:rsid w:val="004F02CA"/>
    <w:rsid w:val="004F02F7"/>
    <w:rsid w:val="004F0C62"/>
    <w:rsid w:val="004F0DE0"/>
    <w:rsid w:val="004F11B9"/>
    <w:rsid w:val="004F13BE"/>
    <w:rsid w:val="004F1483"/>
    <w:rsid w:val="004F1486"/>
    <w:rsid w:val="004F16B2"/>
    <w:rsid w:val="004F17FD"/>
    <w:rsid w:val="004F1808"/>
    <w:rsid w:val="004F1822"/>
    <w:rsid w:val="004F1E50"/>
    <w:rsid w:val="004F1EEE"/>
    <w:rsid w:val="004F2036"/>
    <w:rsid w:val="004F2309"/>
    <w:rsid w:val="004F2467"/>
    <w:rsid w:val="004F2478"/>
    <w:rsid w:val="004F2BD6"/>
    <w:rsid w:val="004F363A"/>
    <w:rsid w:val="004F377B"/>
    <w:rsid w:val="004F377E"/>
    <w:rsid w:val="004F3875"/>
    <w:rsid w:val="004F3D93"/>
    <w:rsid w:val="004F4207"/>
    <w:rsid w:val="004F4455"/>
    <w:rsid w:val="004F4640"/>
    <w:rsid w:val="004F482E"/>
    <w:rsid w:val="004F51DC"/>
    <w:rsid w:val="004F549B"/>
    <w:rsid w:val="004F569C"/>
    <w:rsid w:val="004F585F"/>
    <w:rsid w:val="004F58CA"/>
    <w:rsid w:val="004F594A"/>
    <w:rsid w:val="004F59A0"/>
    <w:rsid w:val="004F5C1E"/>
    <w:rsid w:val="004F5E74"/>
    <w:rsid w:val="004F5EBE"/>
    <w:rsid w:val="004F5F5C"/>
    <w:rsid w:val="004F6534"/>
    <w:rsid w:val="004F6CD3"/>
    <w:rsid w:val="004F6D7D"/>
    <w:rsid w:val="004F7768"/>
    <w:rsid w:val="004F7799"/>
    <w:rsid w:val="00500449"/>
    <w:rsid w:val="005005F1"/>
    <w:rsid w:val="00500A65"/>
    <w:rsid w:val="005012D5"/>
    <w:rsid w:val="00501704"/>
    <w:rsid w:val="00501949"/>
    <w:rsid w:val="00502069"/>
    <w:rsid w:val="00502660"/>
    <w:rsid w:val="005026F5"/>
    <w:rsid w:val="005027DB"/>
    <w:rsid w:val="00502987"/>
    <w:rsid w:val="00502B46"/>
    <w:rsid w:val="00503172"/>
    <w:rsid w:val="00503283"/>
    <w:rsid w:val="00503396"/>
    <w:rsid w:val="005035BA"/>
    <w:rsid w:val="0050376C"/>
    <w:rsid w:val="005039E3"/>
    <w:rsid w:val="005039FC"/>
    <w:rsid w:val="00503ABF"/>
    <w:rsid w:val="00503AFB"/>
    <w:rsid w:val="00503D35"/>
    <w:rsid w:val="00503D44"/>
    <w:rsid w:val="00504386"/>
    <w:rsid w:val="0050475C"/>
    <w:rsid w:val="00504AE5"/>
    <w:rsid w:val="00504DDE"/>
    <w:rsid w:val="00504E25"/>
    <w:rsid w:val="00504FA6"/>
    <w:rsid w:val="0050561E"/>
    <w:rsid w:val="005057BC"/>
    <w:rsid w:val="005057FB"/>
    <w:rsid w:val="0050596E"/>
    <w:rsid w:val="00505E18"/>
    <w:rsid w:val="00505ECF"/>
    <w:rsid w:val="0050642E"/>
    <w:rsid w:val="00506640"/>
    <w:rsid w:val="005066BE"/>
    <w:rsid w:val="00506748"/>
    <w:rsid w:val="00506B0C"/>
    <w:rsid w:val="00506DB8"/>
    <w:rsid w:val="00507321"/>
    <w:rsid w:val="00507446"/>
    <w:rsid w:val="005078BC"/>
    <w:rsid w:val="00507D8A"/>
    <w:rsid w:val="00507EF8"/>
    <w:rsid w:val="005100E9"/>
    <w:rsid w:val="00510418"/>
    <w:rsid w:val="00510705"/>
    <w:rsid w:val="00510765"/>
    <w:rsid w:val="00510A64"/>
    <w:rsid w:val="00510B9D"/>
    <w:rsid w:val="00510EAE"/>
    <w:rsid w:val="00510F44"/>
    <w:rsid w:val="0051109F"/>
    <w:rsid w:val="00511844"/>
    <w:rsid w:val="00511A15"/>
    <w:rsid w:val="00511B89"/>
    <w:rsid w:val="00511E5C"/>
    <w:rsid w:val="00512046"/>
    <w:rsid w:val="00512095"/>
    <w:rsid w:val="005121E3"/>
    <w:rsid w:val="00512639"/>
    <w:rsid w:val="00512B25"/>
    <w:rsid w:val="00512C6E"/>
    <w:rsid w:val="00512F28"/>
    <w:rsid w:val="0051306D"/>
    <w:rsid w:val="005135D0"/>
    <w:rsid w:val="00513997"/>
    <w:rsid w:val="00513D14"/>
    <w:rsid w:val="00513D79"/>
    <w:rsid w:val="00513E47"/>
    <w:rsid w:val="00514029"/>
    <w:rsid w:val="0051470C"/>
    <w:rsid w:val="00514B0B"/>
    <w:rsid w:val="005155E0"/>
    <w:rsid w:val="005158E7"/>
    <w:rsid w:val="00515B41"/>
    <w:rsid w:val="00515D88"/>
    <w:rsid w:val="00516634"/>
    <w:rsid w:val="005167F6"/>
    <w:rsid w:val="0051680D"/>
    <w:rsid w:val="00516B96"/>
    <w:rsid w:val="00516D90"/>
    <w:rsid w:val="0051701E"/>
    <w:rsid w:val="005174EF"/>
    <w:rsid w:val="005179DF"/>
    <w:rsid w:val="00517A19"/>
    <w:rsid w:val="00517A81"/>
    <w:rsid w:val="00517B10"/>
    <w:rsid w:val="00517B2B"/>
    <w:rsid w:val="00517D0A"/>
    <w:rsid w:val="00517D79"/>
    <w:rsid w:val="00520475"/>
    <w:rsid w:val="0052049E"/>
    <w:rsid w:val="00520516"/>
    <w:rsid w:val="0052084E"/>
    <w:rsid w:val="00520889"/>
    <w:rsid w:val="00520C12"/>
    <w:rsid w:val="00520FE5"/>
    <w:rsid w:val="0052105C"/>
    <w:rsid w:val="00521103"/>
    <w:rsid w:val="005218EE"/>
    <w:rsid w:val="005218F4"/>
    <w:rsid w:val="00521936"/>
    <w:rsid w:val="00521ABC"/>
    <w:rsid w:val="00521D6A"/>
    <w:rsid w:val="00522157"/>
    <w:rsid w:val="005226E3"/>
    <w:rsid w:val="005226E4"/>
    <w:rsid w:val="005228FB"/>
    <w:rsid w:val="005229C5"/>
    <w:rsid w:val="00522BCD"/>
    <w:rsid w:val="00523079"/>
    <w:rsid w:val="0052327F"/>
    <w:rsid w:val="005232C0"/>
    <w:rsid w:val="005237AC"/>
    <w:rsid w:val="005238C9"/>
    <w:rsid w:val="00523CB2"/>
    <w:rsid w:val="00523CCF"/>
    <w:rsid w:val="00524169"/>
    <w:rsid w:val="00524244"/>
    <w:rsid w:val="005244E1"/>
    <w:rsid w:val="00524648"/>
    <w:rsid w:val="005246AE"/>
    <w:rsid w:val="00524A1A"/>
    <w:rsid w:val="00524A91"/>
    <w:rsid w:val="0052581E"/>
    <w:rsid w:val="00525AD7"/>
    <w:rsid w:val="00525D4D"/>
    <w:rsid w:val="00525EEB"/>
    <w:rsid w:val="00526003"/>
    <w:rsid w:val="0052618D"/>
    <w:rsid w:val="005266F5"/>
    <w:rsid w:val="00526762"/>
    <w:rsid w:val="005269E1"/>
    <w:rsid w:val="00526CE6"/>
    <w:rsid w:val="00526CF0"/>
    <w:rsid w:val="00526EF8"/>
    <w:rsid w:val="00526F19"/>
    <w:rsid w:val="0052704A"/>
    <w:rsid w:val="0052708C"/>
    <w:rsid w:val="00527105"/>
    <w:rsid w:val="0052753C"/>
    <w:rsid w:val="00527D32"/>
    <w:rsid w:val="00527FA8"/>
    <w:rsid w:val="00530504"/>
    <w:rsid w:val="005307FD"/>
    <w:rsid w:val="00530A0A"/>
    <w:rsid w:val="00530D0F"/>
    <w:rsid w:val="00530E0A"/>
    <w:rsid w:val="0053115A"/>
    <w:rsid w:val="00531292"/>
    <w:rsid w:val="00531DCD"/>
    <w:rsid w:val="00532007"/>
    <w:rsid w:val="00532077"/>
    <w:rsid w:val="005321B1"/>
    <w:rsid w:val="005321CD"/>
    <w:rsid w:val="005322D9"/>
    <w:rsid w:val="0053277C"/>
    <w:rsid w:val="0053288C"/>
    <w:rsid w:val="005328F7"/>
    <w:rsid w:val="00532944"/>
    <w:rsid w:val="00532B0F"/>
    <w:rsid w:val="00532FCB"/>
    <w:rsid w:val="005330A8"/>
    <w:rsid w:val="00533B5C"/>
    <w:rsid w:val="00533B95"/>
    <w:rsid w:val="00533BC0"/>
    <w:rsid w:val="00533D24"/>
    <w:rsid w:val="00534006"/>
    <w:rsid w:val="00534143"/>
    <w:rsid w:val="0053436B"/>
    <w:rsid w:val="00534620"/>
    <w:rsid w:val="00534795"/>
    <w:rsid w:val="005348F7"/>
    <w:rsid w:val="005349F5"/>
    <w:rsid w:val="00534B5B"/>
    <w:rsid w:val="00534C6C"/>
    <w:rsid w:val="00535104"/>
    <w:rsid w:val="005352F8"/>
    <w:rsid w:val="005353EA"/>
    <w:rsid w:val="00535606"/>
    <w:rsid w:val="005359C3"/>
    <w:rsid w:val="00535D08"/>
    <w:rsid w:val="00535EC7"/>
    <w:rsid w:val="005360AC"/>
    <w:rsid w:val="005360D4"/>
    <w:rsid w:val="005361F6"/>
    <w:rsid w:val="00536212"/>
    <w:rsid w:val="0053633A"/>
    <w:rsid w:val="005363A0"/>
    <w:rsid w:val="005366EB"/>
    <w:rsid w:val="00536A05"/>
    <w:rsid w:val="00536AE5"/>
    <w:rsid w:val="00536C6C"/>
    <w:rsid w:val="00536D8A"/>
    <w:rsid w:val="005370BC"/>
    <w:rsid w:val="005370EB"/>
    <w:rsid w:val="005372B9"/>
    <w:rsid w:val="00537348"/>
    <w:rsid w:val="00537387"/>
    <w:rsid w:val="005376F3"/>
    <w:rsid w:val="0053777A"/>
    <w:rsid w:val="00537A04"/>
    <w:rsid w:val="00537B5D"/>
    <w:rsid w:val="00540166"/>
    <w:rsid w:val="0054069C"/>
    <w:rsid w:val="00540E55"/>
    <w:rsid w:val="005413DD"/>
    <w:rsid w:val="0054158A"/>
    <w:rsid w:val="00541BBA"/>
    <w:rsid w:val="00541F3B"/>
    <w:rsid w:val="005420D2"/>
    <w:rsid w:val="005426C0"/>
    <w:rsid w:val="00542D14"/>
    <w:rsid w:val="00542D33"/>
    <w:rsid w:val="0054352E"/>
    <w:rsid w:val="00543A94"/>
    <w:rsid w:val="00543EE9"/>
    <w:rsid w:val="005440D9"/>
    <w:rsid w:val="00544518"/>
    <w:rsid w:val="00544674"/>
    <w:rsid w:val="00544945"/>
    <w:rsid w:val="00544E27"/>
    <w:rsid w:val="00544E82"/>
    <w:rsid w:val="00544F03"/>
    <w:rsid w:val="00544FDE"/>
    <w:rsid w:val="00545437"/>
    <w:rsid w:val="0054545C"/>
    <w:rsid w:val="005457B1"/>
    <w:rsid w:val="00545A94"/>
    <w:rsid w:val="00545C48"/>
    <w:rsid w:val="00545ED4"/>
    <w:rsid w:val="0054607B"/>
    <w:rsid w:val="00546446"/>
    <w:rsid w:val="005465C7"/>
    <w:rsid w:val="00546B32"/>
    <w:rsid w:val="00547005"/>
    <w:rsid w:val="00547720"/>
    <w:rsid w:val="005479CB"/>
    <w:rsid w:val="00547A62"/>
    <w:rsid w:val="005500D2"/>
    <w:rsid w:val="00550227"/>
    <w:rsid w:val="00550298"/>
    <w:rsid w:val="0055051C"/>
    <w:rsid w:val="0055072E"/>
    <w:rsid w:val="00550BDC"/>
    <w:rsid w:val="00550D36"/>
    <w:rsid w:val="005511CF"/>
    <w:rsid w:val="00551327"/>
    <w:rsid w:val="00551465"/>
    <w:rsid w:val="00551A3A"/>
    <w:rsid w:val="00551A45"/>
    <w:rsid w:val="00551AF9"/>
    <w:rsid w:val="00551B2C"/>
    <w:rsid w:val="00551B4B"/>
    <w:rsid w:val="00552436"/>
    <w:rsid w:val="0055267F"/>
    <w:rsid w:val="0055277D"/>
    <w:rsid w:val="0055283E"/>
    <w:rsid w:val="00552B33"/>
    <w:rsid w:val="005532EB"/>
    <w:rsid w:val="005534D5"/>
    <w:rsid w:val="00553503"/>
    <w:rsid w:val="00553511"/>
    <w:rsid w:val="00553837"/>
    <w:rsid w:val="00553BD2"/>
    <w:rsid w:val="00553F3F"/>
    <w:rsid w:val="00554007"/>
    <w:rsid w:val="00554586"/>
    <w:rsid w:val="00554698"/>
    <w:rsid w:val="005546B9"/>
    <w:rsid w:val="0055495F"/>
    <w:rsid w:val="00554CDA"/>
    <w:rsid w:val="00554E48"/>
    <w:rsid w:val="005554F8"/>
    <w:rsid w:val="005556AD"/>
    <w:rsid w:val="005558F5"/>
    <w:rsid w:val="00555917"/>
    <w:rsid w:val="00555A38"/>
    <w:rsid w:val="005561E7"/>
    <w:rsid w:val="00556747"/>
    <w:rsid w:val="00556978"/>
    <w:rsid w:val="0055706A"/>
    <w:rsid w:val="005570E8"/>
    <w:rsid w:val="00557205"/>
    <w:rsid w:val="00557419"/>
    <w:rsid w:val="00557499"/>
    <w:rsid w:val="005579C1"/>
    <w:rsid w:val="00557A19"/>
    <w:rsid w:val="00557DDA"/>
    <w:rsid w:val="005605C4"/>
    <w:rsid w:val="0056062C"/>
    <w:rsid w:val="00560AF0"/>
    <w:rsid w:val="00560BF6"/>
    <w:rsid w:val="00561122"/>
    <w:rsid w:val="0056126A"/>
    <w:rsid w:val="0056141E"/>
    <w:rsid w:val="0056182C"/>
    <w:rsid w:val="005618AA"/>
    <w:rsid w:val="00561992"/>
    <w:rsid w:val="00561C17"/>
    <w:rsid w:val="005620A7"/>
    <w:rsid w:val="005626BE"/>
    <w:rsid w:val="0056270A"/>
    <w:rsid w:val="005627D1"/>
    <w:rsid w:val="00563018"/>
    <w:rsid w:val="00563083"/>
    <w:rsid w:val="00563E98"/>
    <w:rsid w:val="005640E8"/>
    <w:rsid w:val="00564142"/>
    <w:rsid w:val="00564162"/>
    <w:rsid w:val="00564357"/>
    <w:rsid w:val="00564384"/>
    <w:rsid w:val="00564757"/>
    <w:rsid w:val="005647C2"/>
    <w:rsid w:val="0056480E"/>
    <w:rsid w:val="0056499E"/>
    <w:rsid w:val="00564CE5"/>
    <w:rsid w:val="00564D28"/>
    <w:rsid w:val="0056520B"/>
    <w:rsid w:val="00565486"/>
    <w:rsid w:val="00565D24"/>
    <w:rsid w:val="00565E0E"/>
    <w:rsid w:val="00566477"/>
    <w:rsid w:val="005664C1"/>
    <w:rsid w:val="00566878"/>
    <w:rsid w:val="005669A6"/>
    <w:rsid w:val="00566A8F"/>
    <w:rsid w:val="00566D4B"/>
    <w:rsid w:val="00566D58"/>
    <w:rsid w:val="00567248"/>
    <w:rsid w:val="005673A8"/>
    <w:rsid w:val="0056749B"/>
    <w:rsid w:val="00567BD9"/>
    <w:rsid w:val="00567D7B"/>
    <w:rsid w:val="00567F47"/>
    <w:rsid w:val="0057011F"/>
    <w:rsid w:val="005701C7"/>
    <w:rsid w:val="00570A84"/>
    <w:rsid w:val="00570AE4"/>
    <w:rsid w:val="00570E57"/>
    <w:rsid w:val="0057108A"/>
    <w:rsid w:val="0057112D"/>
    <w:rsid w:val="00571A67"/>
    <w:rsid w:val="00571F15"/>
    <w:rsid w:val="00571F43"/>
    <w:rsid w:val="00571FFD"/>
    <w:rsid w:val="005720A3"/>
    <w:rsid w:val="0057240E"/>
    <w:rsid w:val="00572422"/>
    <w:rsid w:val="00572DFC"/>
    <w:rsid w:val="005731B9"/>
    <w:rsid w:val="0057323B"/>
    <w:rsid w:val="0057338F"/>
    <w:rsid w:val="0057340A"/>
    <w:rsid w:val="005737CA"/>
    <w:rsid w:val="00573928"/>
    <w:rsid w:val="00573AFC"/>
    <w:rsid w:val="00574023"/>
    <w:rsid w:val="0057435B"/>
    <w:rsid w:val="005747C6"/>
    <w:rsid w:val="00574A25"/>
    <w:rsid w:val="00574A88"/>
    <w:rsid w:val="00574DB8"/>
    <w:rsid w:val="00575138"/>
    <w:rsid w:val="0057530B"/>
    <w:rsid w:val="0057566B"/>
    <w:rsid w:val="00575A10"/>
    <w:rsid w:val="00575B7E"/>
    <w:rsid w:val="00575BF6"/>
    <w:rsid w:val="00575E7C"/>
    <w:rsid w:val="00575E8C"/>
    <w:rsid w:val="00575FC1"/>
    <w:rsid w:val="00576283"/>
    <w:rsid w:val="0057631A"/>
    <w:rsid w:val="0057646E"/>
    <w:rsid w:val="00576AE6"/>
    <w:rsid w:val="00576B58"/>
    <w:rsid w:val="00576C63"/>
    <w:rsid w:val="00576D88"/>
    <w:rsid w:val="00576E00"/>
    <w:rsid w:val="00576E28"/>
    <w:rsid w:val="00576EC6"/>
    <w:rsid w:val="00577085"/>
    <w:rsid w:val="005774FC"/>
    <w:rsid w:val="00577551"/>
    <w:rsid w:val="005777B2"/>
    <w:rsid w:val="00577892"/>
    <w:rsid w:val="00577AF6"/>
    <w:rsid w:val="00577B9B"/>
    <w:rsid w:val="00577E1B"/>
    <w:rsid w:val="0058052F"/>
    <w:rsid w:val="0058056C"/>
    <w:rsid w:val="00580BD0"/>
    <w:rsid w:val="00580E21"/>
    <w:rsid w:val="00581226"/>
    <w:rsid w:val="005815B6"/>
    <w:rsid w:val="00581876"/>
    <w:rsid w:val="005818B0"/>
    <w:rsid w:val="00581DE5"/>
    <w:rsid w:val="005827F4"/>
    <w:rsid w:val="00582886"/>
    <w:rsid w:val="00582AB2"/>
    <w:rsid w:val="00582E25"/>
    <w:rsid w:val="00582FD7"/>
    <w:rsid w:val="00582FF7"/>
    <w:rsid w:val="00583B52"/>
    <w:rsid w:val="00583DE9"/>
    <w:rsid w:val="00583F18"/>
    <w:rsid w:val="005842F4"/>
    <w:rsid w:val="005843B7"/>
    <w:rsid w:val="005844E0"/>
    <w:rsid w:val="005845C9"/>
    <w:rsid w:val="005846EC"/>
    <w:rsid w:val="00584714"/>
    <w:rsid w:val="0058476E"/>
    <w:rsid w:val="00584B56"/>
    <w:rsid w:val="005852FA"/>
    <w:rsid w:val="00585381"/>
    <w:rsid w:val="0058552A"/>
    <w:rsid w:val="00585B77"/>
    <w:rsid w:val="00585E83"/>
    <w:rsid w:val="00585F26"/>
    <w:rsid w:val="00586343"/>
    <w:rsid w:val="005863B4"/>
    <w:rsid w:val="005867CB"/>
    <w:rsid w:val="00586817"/>
    <w:rsid w:val="00586B4B"/>
    <w:rsid w:val="00586B5E"/>
    <w:rsid w:val="00587889"/>
    <w:rsid w:val="0058793D"/>
    <w:rsid w:val="00587B8E"/>
    <w:rsid w:val="00587BF4"/>
    <w:rsid w:val="00587C3B"/>
    <w:rsid w:val="00587D22"/>
    <w:rsid w:val="00587DF4"/>
    <w:rsid w:val="005904C6"/>
    <w:rsid w:val="0059063A"/>
    <w:rsid w:val="00590853"/>
    <w:rsid w:val="00590865"/>
    <w:rsid w:val="005909DA"/>
    <w:rsid w:val="00590E60"/>
    <w:rsid w:val="0059117E"/>
    <w:rsid w:val="005913AE"/>
    <w:rsid w:val="0059159C"/>
    <w:rsid w:val="00591644"/>
    <w:rsid w:val="005918EB"/>
    <w:rsid w:val="0059226C"/>
    <w:rsid w:val="00592313"/>
    <w:rsid w:val="0059256F"/>
    <w:rsid w:val="0059257C"/>
    <w:rsid w:val="005928A1"/>
    <w:rsid w:val="0059290E"/>
    <w:rsid w:val="00592A31"/>
    <w:rsid w:val="00592A97"/>
    <w:rsid w:val="00592C1E"/>
    <w:rsid w:val="005930C6"/>
    <w:rsid w:val="00593597"/>
    <w:rsid w:val="00593984"/>
    <w:rsid w:val="00593A6E"/>
    <w:rsid w:val="00593D69"/>
    <w:rsid w:val="00593D7A"/>
    <w:rsid w:val="00593ECF"/>
    <w:rsid w:val="005946F0"/>
    <w:rsid w:val="00595067"/>
    <w:rsid w:val="005958E6"/>
    <w:rsid w:val="0059595D"/>
    <w:rsid w:val="005959DB"/>
    <w:rsid w:val="00595B47"/>
    <w:rsid w:val="0059615C"/>
    <w:rsid w:val="00596285"/>
    <w:rsid w:val="00596517"/>
    <w:rsid w:val="00596973"/>
    <w:rsid w:val="00596981"/>
    <w:rsid w:val="00596A15"/>
    <w:rsid w:val="00597248"/>
    <w:rsid w:val="005972CB"/>
    <w:rsid w:val="00597576"/>
    <w:rsid w:val="0059760D"/>
    <w:rsid w:val="00597CBF"/>
    <w:rsid w:val="00597D2B"/>
    <w:rsid w:val="00597FD8"/>
    <w:rsid w:val="00597FF8"/>
    <w:rsid w:val="005A0042"/>
    <w:rsid w:val="005A0093"/>
    <w:rsid w:val="005A08F2"/>
    <w:rsid w:val="005A0D0E"/>
    <w:rsid w:val="005A0D95"/>
    <w:rsid w:val="005A0F0D"/>
    <w:rsid w:val="005A1087"/>
    <w:rsid w:val="005A10D7"/>
    <w:rsid w:val="005A11C2"/>
    <w:rsid w:val="005A1430"/>
    <w:rsid w:val="005A15B8"/>
    <w:rsid w:val="005A1871"/>
    <w:rsid w:val="005A1C06"/>
    <w:rsid w:val="005A1CBD"/>
    <w:rsid w:val="005A203B"/>
    <w:rsid w:val="005A2783"/>
    <w:rsid w:val="005A292B"/>
    <w:rsid w:val="005A2F79"/>
    <w:rsid w:val="005A303C"/>
    <w:rsid w:val="005A3793"/>
    <w:rsid w:val="005A39C0"/>
    <w:rsid w:val="005A3C5E"/>
    <w:rsid w:val="005A4162"/>
    <w:rsid w:val="005A473E"/>
    <w:rsid w:val="005A484E"/>
    <w:rsid w:val="005A4ABE"/>
    <w:rsid w:val="005A4C92"/>
    <w:rsid w:val="005A4D12"/>
    <w:rsid w:val="005A5042"/>
    <w:rsid w:val="005A5062"/>
    <w:rsid w:val="005A50C8"/>
    <w:rsid w:val="005A58D3"/>
    <w:rsid w:val="005A5945"/>
    <w:rsid w:val="005A5FBD"/>
    <w:rsid w:val="005A60FD"/>
    <w:rsid w:val="005A6157"/>
    <w:rsid w:val="005A61F8"/>
    <w:rsid w:val="005A621F"/>
    <w:rsid w:val="005A69A1"/>
    <w:rsid w:val="005A6D93"/>
    <w:rsid w:val="005A7262"/>
    <w:rsid w:val="005A7561"/>
    <w:rsid w:val="005A7B71"/>
    <w:rsid w:val="005A7BB7"/>
    <w:rsid w:val="005A7CD2"/>
    <w:rsid w:val="005A7DF2"/>
    <w:rsid w:val="005B0061"/>
    <w:rsid w:val="005B038C"/>
    <w:rsid w:val="005B05F7"/>
    <w:rsid w:val="005B0B3F"/>
    <w:rsid w:val="005B0EBC"/>
    <w:rsid w:val="005B14F9"/>
    <w:rsid w:val="005B15B8"/>
    <w:rsid w:val="005B1606"/>
    <w:rsid w:val="005B162A"/>
    <w:rsid w:val="005B16C6"/>
    <w:rsid w:val="005B17A5"/>
    <w:rsid w:val="005B1ED2"/>
    <w:rsid w:val="005B26B0"/>
    <w:rsid w:val="005B2AA7"/>
    <w:rsid w:val="005B32D3"/>
    <w:rsid w:val="005B3A2B"/>
    <w:rsid w:val="005B3C97"/>
    <w:rsid w:val="005B3F79"/>
    <w:rsid w:val="005B4097"/>
    <w:rsid w:val="005B4239"/>
    <w:rsid w:val="005B4396"/>
    <w:rsid w:val="005B4448"/>
    <w:rsid w:val="005B44D4"/>
    <w:rsid w:val="005B4514"/>
    <w:rsid w:val="005B475D"/>
    <w:rsid w:val="005B48EE"/>
    <w:rsid w:val="005B4E3F"/>
    <w:rsid w:val="005B4EA3"/>
    <w:rsid w:val="005B558E"/>
    <w:rsid w:val="005B5B45"/>
    <w:rsid w:val="005B5E36"/>
    <w:rsid w:val="005B5F5C"/>
    <w:rsid w:val="005B5F73"/>
    <w:rsid w:val="005B5F76"/>
    <w:rsid w:val="005B66F1"/>
    <w:rsid w:val="005B67EE"/>
    <w:rsid w:val="005B68CB"/>
    <w:rsid w:val="005B6B6F"/>
    <w:rsid w:val="005B6C2F"/>
    <w:rsid w:val="005B6D80"/>
    <w:rsid w:val="005B6E1A"/>
    <w:rsid w:val="005B705B"/>
    <w:rsid w:val="005B7612"/>
    <w:rsid w:val="005B7779"/>
    <w:rsid w:val="005B7AB9"/>
    <w:rsid w:val="005C0674"/>
    <w:rsid w:val="005C0DDE"/>
    <w:rsid w:val="005C0E89"/>
    <w:rsid w:val="005C0F1F"/>
    <w:rsid w:val="005C1147"/>
    <w:rsid w:val="005C12D2"/>
    <w:rsid w:val="005C13B8"/>
    <w:rsid w:val="005C1401"/>
    <w:rsid w:val="005C1879"/>
    <w:rsid w:val="005C188B"/>
    <w:rsid w:val="005C1CA8"/>
    <w:rsid w:val="005C2401"/>
    <w:rsid w:val="005C24E9"/>
    <w:rsid w:val="005C2899"/>
    <w:rsid w:val="005C28A1"/>
    <w:rsid w:val="005C2CD5"/>
    <w:rsid w:val="005C3136"/>
    <w:rsid w:val="005C340D"/>
    <w:rsid w:val="005C34E6"/>
    <w:rsid w:val="005C38F5"/>
    <w:rsid w:val="005C3F6E"/>
    <w:rsid w:val="005C454D"/>
    <w:rsid w:val="005C45AF"/>
    <w:rsid w:val="005C471F"/>
    <w:rsid w:val="005C4F8F"/>
    <w:rsid w:val="005C518D"/>
    <w:rsid w:val="005C5238"/>
    <w:rsid w:val="005C529C"/>
    <w:rsid w:val="005C57EA"/>
    <w:rsid w:val="005C5FF8"/>
    <w:rsid w:val="005C6162"/>
    <w:rsid w:val="005C6186"/>
    <w:rsid w:val="005C626D"/>
    <w:rsid w:val="005C6519"/>
    <w:rsid w:val="005C698F"/>
    <w:rsid w:val="005C6A78"/>
    <w:rsid w:val="005C6C2F"/>
    <w:rsid w:val="005C6C6B"/>
    <w:rsid w:val="005C6CBC"/>
    <w:rsid w:val="005C6E01"/>
    <w:rsid w:val="005C70D5"/>
    <w:rsid w:val="005C71AC"/>
    <w:rsid w:val="005C724C"/>
    <w:rsid w:val="005C72CC"/>
    <w:rsid w:val="005C778F"/>
    <w:rsid w:val="005C7AB3"/>
    <w:rsid w:val="005C7EB2"/>
    <w:rsid w:val="005D01F3"/>
    <w:rsid w:val="005D0AE4"/>
    <w:rsid w:val="005D0E67"/>
    <w:rsid w:val="005D0F7C"/>
    <w:rsid w:val="005D1250"/>
    <w:rsid w:val="005D1818"/>
    <w:rsid w:val="005D1859"/>
    <w:rsid w:val="005D1BA2"/>
    <w:rsid w:val="005D1C4C"/>
    <w:rsid w:val="005D2092"/>
    <w:rsid w:val="005D2374"/>
    <w:rsid w:val="005D24A5"/>
    <w:rsid w:val="005D24EF"/>
    <w:rsid w:val="005D26D2"/>
    <w:rsid w:val="005D2966"/>
    <w:rsid w:val="005D2A96"/>
    <w:rsid w:val="005D2A9F"/>
    <w:rsid w:val="005D2D4A"/>
    <w:rsid w:val="005D2D90"/>
    <w:rsid w:val="005D2F65"/>
    <w:rsid w:val="005D317E"/>
    <w:rsid w:val="005D3331"/>
    <w:rsid w:val="005D34B6"/>
    <w:rsid w:val="005D3818"/>
    <w:rsid w:val="005D38C9"/>
    <w:rsid w:val="005D393B"/>
    <w:rsid w:val="005D3C67"/>
    <w:rsid w:val="005D3CAB"/>
    <w:rsid w:val="005D3E9F"/>
    <w:rsid w:val="005D4410"/>
    <w:rsid w:val="005D46CB"/>
    <w:rsid w:val="005D538D"/>
    <w:rsid w:val="005D5420"/>
    <w:rsid w:val="005D5750"/>
    <w:rsid w:val="005D5766"/>
    <w:rsid w:val="005D59AE"/>
    <w:rsid w:val="005D600C"/>
    <w:rsid w:val="005D61CE"/>
    <w:rsid w:val="005D62C3"/>
    <w:rsid w:val="005D64DF"/>
    <w:rsid w:val="005D666B"/>
    <w:rsid w:val="005D712B"/>
    <w:rsid w:val="005D76EB"/>
    <w:rsid w:val="005D786A"/>
    <w:rsid w:val="005D7871"/>
    <w:rsid w:val="005E01C8"/>
    <w:rsid w:val="005E0303"/>
    <w:rsid w:val="005E0398"/>
    <w:rsid w:val="005E04D3"/>
    <w:rsid w:val="005E0835"/>
    <w:rsid w:val="005E0973"/>
    <w:rsid w:val="005E0C21"/>
    <w:rsid w:val="005E0C8F"/>
    <w:rsid w:val="005E0FE6"/>
    <w:rsid w:val="005E105F"/>
    <w:rsid w:val="005E11BB"/>
    <w:rsid w:val="005E1273"/>
    <w:rsid w:val="005E1304"/>
    <w:rsid w:val="005E163A"/>
    <w:rsid w:val="005E1713"/>
    <w:rsid w:val="005E17B0"/>
    <w:rsid w:val="005E1A1A"/>
    <w:rsid w:val="005E1AC6"/>
    <w:rsid w:val="005E1F6F"/>
    <w:rsid w:val="005E202D"/>
    <w:rsid w:val="005E2048"/>
    <w:rsid w:val="005E210E"/>
    <w:rsid w:val="005E2142"/>
    <w:rsid w:val="005E223A"/>
    <w:rsid w:val="005E2395"/>
    <w:rsid w:val="005E2A17"/>
    <w:rsid w:val="005E2F6F"/>
    <w:rsid w:val="005E2F8C"/>
    <w:rsid w:val="005E30D0"/>
    <w:rsid w:val="005E36D8"/>
    <w:rsid w:val="005E370E"/>
    <w:rsid w:val="005E3A94"/>
    <w:rsid w:val="005E3B6E"/>
    <w:rsid w:val="005E408F"/>
    <w:rsid w:val="005E40EB"/>
    <w:rsid w:val="005E4504"/>
    <w:rsid w:val="005E4517"/>
    <w:rsid w:val="005E4694"/>
    <w:rsid w:val="005E477B"/>
    <w:rsid w:val="005E492F"/>
    <w:rsid w:val="005E49B3"/>
    <w:rsid w:val="005E4B5D"/>
    <w:rsid w:val="005E50C3"/>
    <w:rsid w:val="005E5240"/>
    <w:rsid w:val="005E52A3"/>
    <w:rsid w:val="005E5B6B"/>
    <w:rsid w:val="005E5BB3"/>
    <w:rsid w:val="005E5C7B"/>
    <w:rsid w:val="005E60AF"/>
    <w:rsid w:val="005E6169"/>
    <w:rsid w:val="005E673D"/>
    <w:rsid w:val="005E684D"/>
    <w:rsid w:val="005E6E7A"/>
    <w:rsid w:val="005E6F5A"/>
    <w:rsid w:val="005E71EB"/>
    <w:rsid w:val="005E79BA"/>
    <w:rsid w:val="005F012D"/>
    <w:rsid w:val="005F013B"/>
    <w:rsid w:val="005F01C9"/>
    <w:rsid w:val="005F0214"/>
    <w:rsid w:val="005F0E4F"/>
    <w:rsid w:val="005F15FA"/>
    <w:rsid w:val="005F19D6"/>
    <w:rsid w:val="005F1BC8"/>
    <w:rsid w:val="005F1BFD"/>
    <w:rsid w:val="005F2347"/>
    <w:rsid w:val="005F2601"/>
    <w:rsid w:val="005F34B8"/>
    <w:rsid w:val="005F3AD8"/>
    <w:rsid w:val="005F3B40"/>
    <w:rsid w:val="005F3FF6"/>
    <w:rsid w:val="005F4192"/>
    <w:rsid w:val="005F4680"/>
    <w:rsid w:val="005F4761"/>
    <w:rsid w:val="005F51B9"/>
    <w:rsid w:val="005F5251"/>
    <w:rsid w:val="005F5783"/>
    <w:rsid w:val="005F5B48"/>
    <w:rsid w:val="005F630D"/>
    <w:rsid w:val="005F6633"/>
    <w:rsid w:val="005F6754"/>
    <w:rsid w:val="005F6950"/>
    <w:rsid w:val="005F6AC8"/>
    <w:rsid w:val="005F6B1F"/>
    <w:rsid w:val="005F6FF2"/>
    <w:rsid w:val="005F73A0"/>
    <w:rsid w:val="005F75FB"/>
    <w:rsid w:val="005F764B"/>
    <w:rsid w:val="005F7685"/>
    <w:rsid w:val="005F76C9"/>
    <w:rsid w:val="005F7A82"/>
    <w:rsid w:val="005F7E75"/>
    <w:rsid w:val="005F7FEF"/>
    <w:rsid w:val="00600329"/>
    <w:rsid w:val="0060032A"/>
    <w:rsid w:val="00600411"/>
    <w:rsid w:val="00600556"/>
    <w:rsid w:val="00600619"/>
    <w:rsid w:val="006006A3"/>
    <w:rsid w:val="006009F8"/>
    <w:rsid w:val="00601243"/>
    <w:rsid w:val="00601443"/>
    <w:rsid w:val="006014EE"/>
    <w:rsid w:val="00601CEC"/>
    <w:rsid w:val="00601F80"/>
    <w:rsid w:val="00602028"/>
    <w:rsid w:val="006022A4"/>
    <w:rsid w:val="00602305"/>
    <w:rsid w:val="006023D3"/>
    <w:rsid w:val="006027FF"/>
    <w:rsid w:val="00602942"/>
    <w:rsid w:val="00602A75"/>
    <w:rsid w:val="00602CE4"/>
    <w:rsid w:val="00602D38"/>
    <w:rsid w:val="0060305A"/>
    <w:rsid w:val="00603730"/>
    <w:rsid w:val="00603802"/>
    <w:rsid w:val="0060396E"/>
    <w:rsid w:val="00603A1D"/>
    <w:rsid w:val="00603BC2"/>
    <w:rsid w:val="00603F59"/>
    <w:rsid w:val="006040CA"/>
    <w:rsid w:val="00604469"/>
    <w:rsid w:val="00604838"/>
    <w:rsid w:val="00604869"/>
    <w:rsid w:val="00604887"/>
    <w:rsid w:val="00604E61"/>
    <w:rsid w:val="006050E9"/>
    <w:rsid w:val="006054EA"/>
    <w:rsid w:val="00605A05"/>
    <w:rsid w:val="006061DA"/>
    <w:rsid w:val="006064B4"/>
    <w:rsid w:val="00606509"/>
    <w:rsid w:val="00606B21"/>
    <w:rsid w:val="00606E53"/>
    <w:rsid w:val="006075DD"/>
    <w:rsid w:val="006076D0"/>
    <w:rsid w:val="006079A4"/>
    <w:rsid w:val="00607CCC"/>
    <w:rsid w:val="00607EF2"/>
    <w:rsid w:val="00607FD3"/>
    <w:rsid w:val="006100B0"/>
    <w:rsid w:val="00610F37"/>
    <w:rsid w:val="00610F91"/>
    <w:rsid w:val="00611520"/>
    <w:rsid w:val="00611727"/>
    <w:rsid w:val="00611A59"/>
    <w:rsid w:val="00611ADA"/>
    <w:rsid w:val="00611DDF"/>
    <w:rsid w:val="00611FC7"/>
    <w:rsid w:val="00612089"/>
    <w:rsid w:val="006121A9"/>
    <w:rsid w:val="00612631"/>
    <w:rsid w:val="006127D0"/>
    <w:rsid w:val="00612809"/>
    <w:rsid w:val="00612814"/>
    <w:rsid w:val="00612BD6"/>
    <w:rsid w:val="00612D76"/>
    <w:rsid w:val="00612F63"/>
    <w:rsid w:val="00613116"/>
    <w:rsid w:val="0061313B"/>
    <w:rsid w:val="006134D1"/>
    <w:rsid w:val="00613500"/>
    <w:rsid w:val="00613671"/>
    <w:rsid w:val="00613F86"/>
    <w:rsid w:val="00613FFD"/>
    <w:rsid w:val="0061400C"/>
    <w:rsid w:val="00614014"/>
    <w:rsid w:val="0061401C"/>
    <w:rsid w:val="00614821"/>
    <w:rsid w:val="00614B1D"/>
    <w:rsid w:val="00614CA6"/>
    <w:rsid w:val="0061524C"/>
    <w:rsid w:val="0061528D"/>
    <w:rsid w:val="00616073"/>
    <w:rsid w:val="006163CF"/>
    <w:rsid w:val="0061653B"/>
    <w:rsid w:val="0061685D"/>
    <w:rsid w:val="006169B1"/>
    <w:rsid w:val="00616CFF"/>
    <w:rsid w:val="00616E59"/>
    <w:rsid w:val="0061708B"/>
    <w:rsid w:val="00617284"/>
    <w:rsid w:val="0061735F"/>
    <w:rsid w:val="006175C0"/>
    <w:rsid w:val="00617AA7"/>
    <w:rsid w:val="00617ADC"/>
    <w:rsid w:val="00617B33"/>
    <w:rsid w:val="00617CB3"/>
    <w:rsid w:val="00617EC0"/>
    <w:rsid w:val="00617ECF"/>
    <w:rsid w:val="00617EE3"/>
    <w:rsid w:val="0062000E"/>
    <w:rsid w:val="006205CC"/>
    <w:rsid w:val="0062060F"/>
    <w:rsid w:val="00620B05"/>
    <w:rsid w:val="00620FB1"/>
    <w:rsid w:val="00620FE7"/>
    <w:rsid w:val="00621536"/>
    <w:rsid w:val="006216EC"/>
    <w:rsid w:val="00621F01"/>
    <w:rsid w:val="00621FA3"/>
    <w:rsid w:val="00622327"/>
    <w:rsid w:val="0062233A"/>
    <w:rsid w:val="0062266B"/>
    <w:rsid w:val="006227E6"/>
    <w:rsid w:val="00622B24"/>
    <w:rsid w:val="00622B53"/>
    <w:rsid w:val="00622D5C"/>
    <w:rsid w:val="00622DD0"/>
    <w:rsid w:val="00622F5A"/>
    <w:rsid w:val="0062320C"/>
    <w:rsid w:val="006233C1"/>
    <w:rsid w:val="00623C11"/>
    <w:rsid w:val="00624125"/>
    <w:rsid w:val="006241C6"/>
    <w:rsid w:val="00624260"/>
    <w:rsid w:val="006243ED"/>
    <w:rsid w:val="00624AD7"/>
    <w:rsid w:val="00624E99"/>
    <w:rsid w:val="00625335"/>
    <w:rsid w:val="00625413"/>
    <w:rsid w:val="006254B0"/>
    <w:rsid w:val="006255B3"/>
    <w:rsid w:val="006255F5"/>
    <w:rsid w:val="006262C0"/>
    <w:rsid w:val="006265D9"/>
    <w:rsid w:val="00626839"/>
    <w:rsid w:val="00626A86"/>
    <w:rsid w:val="00626C11"/>
    <w:rsid w:val="00626F3C"/>
    <w:rsid w:val="0062700C"/>
    <w:rsid w:val="0062785D"/>
    <w:rsid w:val="00627A00"/>
    <w:rsid w:val="00627A29"/>
    <w:rsid w:val="00627D38"/>
    <w:rsid w:val="00630190"/>
    <w:rsid w:val="00630678"/>
    <w:rsid w:val="006306B1"/>
    <w:rsid w:val="006309AB"/>
    <w:rsid w:val="00630D68"/>
    <w:rsid w:val="00630DD4"/>
    <w:rsid w:val="00631043"/>
    <w:rsid w:val="006311F7"/>
    <w:rsid w:val="0063141F"/>
    <w:rsid w:val="006317AF"/>
    <w:rsid w:val="00631B3D"/>
    <w:rsid w:val="00631BC7"/>
    <w:rsid w:val="00631E11"/>
    <w:rsid w:val="00631F40"/>
    <w:rsid w:val="00632211"/>
    <w:rsid w:val="00632C34"/>
    <w:rsid w:val="006335BD"/>
    <w:rsid w:val="006336F0"/>
    <w:rsid w:val="00633785"/>
    <w:rsid w:val="006338D7"/>
    <w:rsid w:val="00633B32"/>
    <w:rsid w:val="00633C16"/>
    <w:rsid w:val="00633C8B"/>
    <w:rsid w:val="00633FC7"/>
    <w:rsid w:val="00634295"/>
    <w:rsid w:val="006344D9"/>
    <w:rsid w:val="006345EC"/>
    <w:rsid w:val="00634985"/>
    <w:rsid w:val="00634A90"/>
    <w:rsid w:val="00634E64"/>
    <w:rsid w:val="0063517B"/>
    <w:rsid w:val="006352D7"/>
    <w:rsid w:val="00635618"/>
    <w:rsid w:val="006357A9"/>
    <w:rsid w:val="0063586A"/>
    <w:rsid w:val="00635962"/>
    <w:rsid w:val="00635F27"/>
    <w:rsid w:val="00636093"/>
    <w:rsid w:val="0063637E"/>
    <w:rsid w:val="00636446"/>
    <w:rsid w:val="00636749"/>
    <w:rsid w:val="006367B8"/>
    <w:rsid w:val="00636867"/>
    <w:rsid w:val="006372FE"/>
    <w:rsid w:val="00637356"/>
    <w:rsid w:val="00637573"/>
    <w:rsid w:val="006375A7"/>
    <w:rsid w:val="006375DD"/>
    <w:rsid w:val="006377EC"/>
    <w:rsid w:val="006377F7"/>
    <w:rsid w:val="006379AF"/>
    <w:rsid w:val="006379BC"/>
    <w:rsid w:val="00637E8E"/>
    <w:rsid w:val="0064000A"/>
    <w:rsid w:val="0064034C"/>
    <w:rsid w:val="00640424"/>
    <w:rsid w:val="0064047B"/>
    <w:rsid w:val="006404F3"/>
    <w:rsid w:val="006406CE"/>
    <w:rsid w:val="0064096D"/>
    <w:rsid w:val="00640B30"/>
    <w:rsid w:val="00640B9D"/>
    <w:rsid w:val="00640FAC"/>
    <w:rsid w:val="0064158A"/>
    <w:rsid w:val="006416E3"/>
    <w:rsid w:val="00641851"/>
    <w:rsid w:val="0064196F"/>
    <w:rsid w:val="006419A1"/>
    <w:rsid w:val="00641A29"/>
    <w:rsid w:val="00641A42"/>
    <w:rsid w:val="00641B92"/>
    <w:rsid w:val="00642B09"/>
    <w:rsid w:val="00642E6D"/>
    <w:rsid w:val="00643774"/>
    <w:rsid w:val="006438DE"/>
    <w:rsid w:val="00643952"/>
    <w:rsid w:val="00643AA0"/>
    <w:rsid w:val="00643B7D"/>
    <w:rsid w:val="00643C2D"/>
    <w:rsid w:val="006443C7"/>
    <w:rsid w:val="00645124"/>
    <w:rsid w:val="006451C8"/>
    <w:rsid w:val="00645BB8"/>
    <w:rsid w:val="00645D09"/>
    <w:rsid w:val="00645E59"/>
    <w:rsid w:val="0064625C"/>
    <w:rsid w:val="006463D8"/>
    <w:rsid w:val="00646597"/>
    <w:rsid w:val="006465A1"/>
    <w:rsid w:val="006465D1"/>
    <w:rsid w:val="00646BAB"/>
    <w:rsid w:val="00646C3D"/>
    <w:rsid w:val="00646C7E"/>
    <w:rsid w:val="00646DEA"/>
    <w:rsid w:val="00646F3D"/>
    <w:rsid w:val="006473FA"/>
    <w:rsid w:val="006474DD"/>
    <w:rsid w:val="00647779"/>
    <w:rsid w:val="00647F38"/>
    <w:rsid w:val="00650216"/>
    <w:rsid w:val="006505D1"/>
    <w:rsid w:val="006508DF"/>
    <w:rsid w:val="00650996"/>
    <w:rsid w:val="006514FC"/>
    <w:rsid w:val="00651672"/>
    <w:rsid w:val="0065184F"/>
    <w:rsid w:val="00651AE6"/>
    <w:rsid w:val="00651BD3"/>
    <w:rsid w:val="00651F34"/>
    <w:rsid w:val="006520C7"/>
    <w:rsid w:val="006522DF"/>
    <w:rsid w:val="00652330"/>
    <w:rsid w:val="00652331"/>
    <w:rsid w:val="00652522"/>
    <w:rsid w:val="00652870"/>
    <w:rsid w:val="00652A87"/>
    <w:rsid w:val="00652AFA"/>
    <w:rsid w:val="00652B52"/>
    <w:rsid w:val="00652C4B"/>
    <w:rsid w:val="006536C7"/>
    <w:rsid w:val="0065377F"/>
    <w:rsid w:val="00653926"/>
    <w:rsid w:val="00653B80"/>
    <w:rsid w:val="00653BEB"/>
    <w:rsid w:val="00654102"/>
    <w:rsid w:val="0065418A"/>
    <w:rsid w:val="00654557"/>
    <w:rsid w:val="00654CE6"/>
    <w:rsid w:val="00654FDB"/>
    <w:rsid w:val="00655067"/>
    <w:rsid w:val="00655221"/>
    <w:rsid w:val="00655229"/>
    <w:rsid w:val="00655328"/>
    <w:rsid w:val="00655734"/>
    <w:rsid w:val="00655736"/>
    <w:rsid w:val="00655913"/>
    <w:rsid w:val="00655938"/>
    <w:rsid w:val="00655A5A"/>
    <w:rsid w:val="00655C9C"/>
    <w:rsid w:val="00655EB4"/>
    <w:rsid w:val="006562F3"/>
    <w:rsid w:val="00656386"/>
    <w:rsid w:val="006564DA"/>
    <w:rsid w:val="006568B5"/>
    <w:rsid w:val="00656DE4"/>
    <w:rsid w:val="00657653"/>
    <w:rsid w:val="00657A05"/>
    <w:rsid w:val="00657ABC"/>
    <w:rsid w:val="00657ADE"/>
    <w:rsid w:val="0066003E"/>
    <w:rsid w:val="006600DA"/>
    <w:rsid w:val="00660526"/>
    <w:rsid w:val="006606C5"/>
    <w:rsid w:val="006606CE"/>
    <w:rsid w:val="0066072B"/>
    <w:rsid w:val="00660BD3"/>
    <w:rsid w:val="00661531"/>
    <w:rsid w:val="0066194C"/>
    <w:rsid w:val="006619F5"/>
    <w:rsid w:val="00661D36"/>
    <w:rsid w:val="00662326"/>
    <w:rsid w:val="00662422"/>
    <w:rsid w:val="00662665"/>
    <w:rsid w:val="0066284B"/>
    <w:rsid w:val="00662908"/>
    <w:rsid w:val="00662BA1"/>
    <w:rsid w:val="00663058"/>
    <w:rsid w:val="0066347B"/>
    <w:rsid w:val="0066388D"/>
    <w:rsid w:val="00663898"/>
    <w:rsid w:val="00663AE8"/>
    <w:rsid w:val="00663D50"/>
    <w:rsid w:val="00663EE8"/>
    <w:rsid w:val="00664190"/>
    <w:rsid w:val="0066467C"/>
    <w:rsid w:val="0066499F"/>
    <w:rsid w:val="00664A1A"/>
    <w:rsid w:val="00664BBA"/>
    <w:rsid w:val="00664C3F"/>
    <w:rsid w:val="00664F04"/>
    <w:rsid w:val="00665291"/>
    <w:rsid w:val="006656C0"/>
    <w:rsid w:val="00665901"/>
    <w:rsid w:val="00665A64"/>
    <w:rsid w:val="00665B21"/>
    <w:rsid w:val="00666433"/>
    <w:rsid w:val="00666570"/>
    <w:rsid w:val="0066666D"/>
    <w:rsid w:val="0066667C"/>
    <w:rsid w:val="00666D80"/>
    <w:rsid w:val="00667063"/>
    <w:rsid w:val="0066740F"/>
    <w:rsid w:val="0066754D"/>
    <w:rsid w:val="00667DAF"/>
    <w:rsid w:val="00670278"/>
    <w:rsid w:val="0067029C"/>
    <w:rsid w:val="00670941"/>
    <w:rsid w:val="00670CC3"/>
    <w:rsid w:val="00670CCE"/>
    <w:rsid w:val="00670D1D"/>
    <w:rsid w:val="00670D80"/>
    <w:rsid w:val="00670E08"/>
    <w:rsid w:val="00670FFB"/>
    <w:rsid w:val="00671089"/>
    <w:rsid w:val="00671125"/>
    <w:rsid w:val="00671486"/>
    <w:rsid w:val="006715A9"/>
    <w:rsid w:val="00671694"/>
    <w:rsid w:val="00671A69"/>
    <w:rsid w:val="00671B74"/>
    <w:rsid w:val="00671CD1"/>
    <w:rsid w:val="00671F15"/>
    <w:rsid w:val="00672214"/>
    <w:rsid w:val="00672773"/>
    <w:rsid w:val="006730C5"/>
    <w:rsid w:val="006733FE"/>
    <w:rsid w:val="0067363A"/>
    <w:rsid w:val="00673FF0"/>
    <w:rsid w:val="00674261"/>
    <w:rsid w:val="00674565"/>
    <w:rsid w:val="00674659"/>
    <w:rsid w:val="006749E4"/>
    <w:rsid w:val="00674F5A"/>
    <w:rsid w:val="0067533F"/>
    <w:rsid w:val="0067544C"/>
    <w:rsid w:val="006756EA"/>
    <w:rsid w:val="00675727"/>
    <w:rsid w:val="00675751"/>
    <w:rsid w:val="00675B7D"/>
    <w:rsid w:val="00675BE3"/>
    <w:rsid w:val="00675DDB"/>
    <w:rsid w:val="00675FC8"/>
    <w:rsid w:val="00676079"/>
    <w:rsid w:val="00676418"/>
    <w:rsid w:val="006764C1"/>
    <w:rsid w:val="00676623"/>
    <w:rsid w:val="0067664A"/>
    <w:rsid w:val="006766BB"/>
    <w:rsid w:val="00676AD8"/>
    <w:rsid w:val="00676E0D"/>
    <w:rsid w:val="006772D9"/>
    <w:rsid w:val="00677601"/>
    <w:rsid w:val="006778BD"/>
    <w:rsid w:val="00677942"/>
    <w:rsid w:val="00677A1D"/>
    <w:rsid w:val="00677BE9"/>
    <w:rsid w:val="00677C20"/>
    <w:rsid w:val="00677E30"/>
    <w:rsid w:val="00677FEE"/>
    <w:rsid w:val="0068013A"/>
    <w:rsid w:val="006803D7"/>
    <w:rsid w:val="006804F3"/>
    <w:rsid w:val="00680521"/>
    <w:rsid w:val="0068053C"/>
    <w:rsid w:val="00680657"/>
    <w:rsid w:val="006807CD"/>
    <w:rsid w:val="00680899"/>
    <w:rsid w:val="0068098A"/>
    <w:rsid w:val="006809BA"/>
    <w:rsid w:val="00680A5B"/>
    <w:rsid w:val="00680AD0"/>
    <w:rsid w:val="00680FCC"/>
    <w:rsid w:val="00681080"/>
    <w:rsid w:val="0068109B"/>
    <w:rsid w:val="006811EE"/>
    <w:rsid w:val="006812C0"/>
    <w:rsid w:val="006812F2"/>
    <w:rsid w:val="006814C7"/>
    <w:rsid w:val="00681730"/>
    <w:rsid w:val="00681ADA"/>
    <w:rsid w:val="00681AEB"/>
    <w:rsid w:val="00681B52"/>
    <w:rsid w:val="00681BF7"/>
    <w:rsid w:val="00681DD6"/>
    <w:rsid w:val="00681E5C"/>
    <w:rsid w:val="006821EE"/>
    <w:rsid w:val="0068245C"/>
    <w:rsid w:val="0068246C"/>
    <w:rsid w:val="00682B0C"/>
    <w:rsid w:val="00682C03"/>
    <w:rsid w:val="00682D04"/>
    <w:rsid w:val="00682E3B"/>
    <w:rsid w:val="00682FCC"/>
    <w:rsid w:val="00683246"/>
    <w:rsid w:val="006832E1"/>
    <w:rsid w:val="0068346E"/>
    <w:rsid w:val="00683504"/>
    <w:rsid w:val="0068364A"/>
    <w:rsid w:val="00683B15"/>
    <w:rsid w:val="0068446A"/>
    <w:rsid w:val="0068505D"/>
    <w:rsid w:val="00685343"/>
    <w:rsid w:val="006855B6"/>
    <w:rsid w:val="006855E0"/>
    <w:rsid w:val="006857CE"/>
    <w:rsid w:val="0068584E"/>
    <w:rsid w:val="00685A52"/>
    <w:rsid w:val="00685C0B"/>
    <w:rsid w:val="00686308"/>
    <w:rsid w:val="006865FF"/>
    <w:rsid w:val="006868CD"/>
    <w:rsid w:val="00686C77"/>
    <w:rsid w:val="00686D3F"/>
    <w:rsid w:val="00686DA8"/>
    <w:rsid w:val="006872E5"/>
    <w:rsid w:val="00687417"/>
    <w:rsid w:val="0068751E"/>
    <w:rsid w:val="0068778A"/>
    <w:rsid w:val="00687887"/>
    <w:rsid w:val="0068795F"/>
    <w:rsid w:val="00687A36"/>
    <w:rsid w:val="00690057"/>
    <w:rsid w:val="006902E1"/>
    <w:rsid w:val="0069058B"/>
    <w:rsid w:val="0069081F"/>
    <w:rsid w:val="00690BAF"/>
    <w:rsid w:val="00690F0F"/>
    <w:rsid w:val="00691607"/>
    <w:rsid w:val="00691CCF"/>
    <w:rsid w:val="00692274"/>
    <w:rsid w:val="0069228A"/>
    <w:rsid w:val="0069229B"/>
    <w:rsid w:val="006925E0"/>
    <w:rsid w:val="00692B57"/>
    <w:rsid w:val="00692C34"/>
    <w:rsid w:val="00692E12"/>
    <w:rsid w:val="00692E9D"/>
    <w:rsid w:val="006931E0"/>
    <w:rsid w:val="0069350F"/>
    <w:rsid w:val="0069381F"/>
    <w:rsid w:val="006938C3"/>
    <w:rsid w:val="0069419F"/>
    <w:rsid w:val="0069422F"/>
    <w:rsid w:val="006946DD"/>
    <w:rsid w:val="00694766"/>
    <w:rsid w:val="006948DC"/>
    <w:rsid w:val="00694D5C"/>
    <w:rsid w:val="00694F41"/>
    <w:rsid w:val="00695203"/>
    <w:rsid w:val="006954AE"/>
    <w:rsid w:val="006957B1"/>
    <w:rsid w:val="006959DC"/>
    <w:rsid w:val="00695BB6"/>
    <w:rsid w:val="00695D07"/>
    <w:rsid w:val="00695E6E"/>
    <w:rsid w:val="00695E94"/>
    <w:rsid w:val="00695FEF"/>
    <w:rsid w:val="006960B3"/>
    <w:rsid w:val="006960C1"/>
    <w:rsid w:val="0069661E"/>
    <w:rsid w:val="0069680B"/>
    <w:rsid w:val="00696CBC"/>
    <w:rsid w:val="00697610"/>
    <w:rsid w:val="00697C33"/>
    <w:rsid w:val="00697E00"/>
    <w:rsid w:val="006A0279"/>
    <w:rsid w:val="006A03E5"/>
    <w:rsid w:val="006A04C2"/>
    <w:rsid w:val="006A06C4"/>
    <w:rsid w:val="006A075F"/>
    <w:rsid w:val="006A078D"/>
    <w:rsid w:val="006A0864"/>
    <w:rsid w:val="006A1552"/>
    <w:rsid w:val="006A1D93"/>
    <w:rsid w:val="006A24F0"/>
    <w:rsid w:val="006A2592"/>
    <w:rsid w:val="006A27C7"/>
    <w:rsid w:val="006A2A6F"/>
    <w:rsid w:val="006A2B41"/>
    <w:rsid w:val="006A2BBC"/>
    <w:rsid w:val="006A2D0B"/>
    <w:rsid w:val="006A3120"/>
    <w:rsid w:val="006A34EC"/>
    <w:rsid w:val="006A35AA"/>
    <w:rsid w:val="006A36F2"/>
    <w:rsid w:val="006A3ABD"/>
    <w:rsid w:val="006A3D78"/>
    <w:rsid w:val="006A3DE0"/>
    <w:rsid w:val="006A4231"/>
    <w:rsid w:val="006A45E3"/>
    <w:rsid w:val="006A4B84"/>
    <w:rsid w:val="006A5265"/>
    <w:rsid w:val="006A5864"/>
    <w:rsid w:val="006A5AE5"/>
    <w:rsid w:val="006A5E32"/>
    <w:rsid w:val="006A6073"/>
    <w:rsid w:val="006A610A"/>
    <w:rsid w:val="006A6D3A"/>
    <w:rsid w:val="006A741A"/>
    <w:rsid w:val="006A74EA"/>
    <w:rsid w:val="006A7D38"/>
    <w:rsid w:val="006A7EB2"/>
    <w:rsid w:val="006B002C"/>
    <w:rsid w:val="006B00E4"/>
    <w:rsid w:val="006B082A"/>
    <w:rsid w:val="006B08CF"/>
    <w:rsid w:val="006B0BD8"/>
    <w:rsid w:val="006B0BF6"/>
    <w:rsid w:val="006B0E39"/>
    <w:rsid w:val="006B109D"/>
    <w:rsid w:val="006B1109"/>
    <w:rsid w:val="006B11E7"/>
    <w:rsid w:val="006B128E"/>
    <w:rsid w:val="006B1A86"/>
    <w:rsid w:val="006B201A"/>
    <w:rsid w:val="006B21CF"/>
    <w:rsid w:val="006B23D5"/>
    <w:rsid w:val="006B26AB"/>
    <w:rsid w:val="006B29E1"/>
    <w:rsid w:val="006B2B83"/>
    <w:rsid w:val="006B2E29"/>
    <w:rsid w:val="006B30EA"/>
    <w:rsid w:val="006B3510"/>
    <w:rsid w:val="006B3E6B"/>
    <w:rsid w:val="006B407C"/>
    <w:rsid w:val="006B408A"/>
    <w:rsid w:val="006B40A4"/>
    <w:rsid w:val="006B46A4"/>
    <w:rsid w:val="006B4865"/>
    <w:rsid w:val="006B49E4"/>
    <w:rsid w:val="006B4B91"/>
    <w:rsid w:val="006B4C55"/>
    <w:rsid w:val="006B4CD2"/>
    <w:rsid w:val="006B4D6D"/>
    <w:rsid w:val="006B4E00"/>
    <w:rsid w:val="006B4E05"/>
    <w:rsid w:val="006B52F4"/>
    <w:rsid w:val="006B536E"/>
    <w:rsid w:val="006B56B3"/>
    <w:rsid w:val="006B56F6"/>
    <w:rsid w:val="006B5917"/>
    <w:rsid w:val="006B59AD"/>
    <w:rsid w:val="006B5A19"/>
    <w:rsid w:val="006B5EA1"/>
    <w:rsid w:val="006B5FBA"/>
    <w:rsid w:val="006B646C"/>
    <w:rsid w:val="006B664B"/>
    <w:rsid w:val="006B66B0"/>
    <w:rsid w:val="006B6AD2"/>
    <w:rsid w:val="006B6AE3"/>
    <w:rsid w:val="006B6FA4"/>
    <w:rsid w:val="006B6FEB"/>
    <w:rsid w:val="006B792F"/>
    <w:rsid w:val="006B7EA6"/>
    <w:rsid w:val="006B7F55"/>
    <w:rsid w:val="006C0003"/>
    <w:rsid w:val="006C0077"/>
    <w:rsid w:val="006C01FD"/>
    <w:rsid w:val="006C0581"/>
    <w:rsid w:val="006C07E1"/>
    <w:rsid w:val="006C0ACC"/>
    <w:rsid w:val="006C0FF6"/>
    <w:rsid w:val="006C11F3"/>
    <w:rsid w:val="006C12E5"/>
    <w:rsid w:val="006C14F8"/>
    <w:rsid w:val="006C1867"/>
    <w:rsid w:val="006C1EDD"/>
    <w:rsid w:val="006C2130"/>
    <w:rsid w:val="006C23FF"/>
    <w:rsid w:val="006C2513"/>
    <w:rsid w:val="006C27DA"/>
    <w:rsid w:val="006C33E2"/>
    <w:rsid w:val="006C34B8"/>
    <w:rsid w:val="006C35EB"/>
    <w:rsid w:val="006C38DF"/>
    <w:rsid w:val="006C3A19"/>
    <w:rsid w:val="006C3B01"/>
    <w:rsid w:val="006C3D0E"/>
    <w:rsid w:val="006C402F"/>
    <w:rsid w:val="006C417D"/>
    <w:rsid w:val="006C4245"/>
    <w:rsid w:val="006C42BA"/>
    <w:rsid w:val="006C43B3"/>
    <w:rsid w:val="006C450F"/>
    <w:rsid w:val="006C45BE"/>
    <w:rsid w:val="006C4705"/>
    <w:rsid w:val="006C4CA5"/>
    <w:rsid w:val="006C4EE2"/>
    <w:rsid w:val="006C51D2"/>
    <w:rsid w:val="006C538A"/>
    <w:rsid w:val="006C53E5"/>
    <w:rsid w:val="006C54EC"/>
    <w:rsid w:val="006C5607"/>
    <w:rsid w:val="006C57B1"/>
    <w:rsid w:val="006C57D8"/>
    <w:rsid w:val="006C5B9B"/>
    <w:rsid w:val="006C5DB2"/>
    <w:rsid w:val="006C6B0B"/>
    <w:rsid w:val="006C6B84"/>
    <w:rsid w:val="006C74A6"/>
    <w:rsid w:val="006C75DC"/>
    <w:rsid w:val="006C7634"/>
    <w:rsid w:val="006C7795"/>
    <w:rsid w:val="006C7D91"/>
    <w:rsid w:val="006C7DEB"/>
    <w:rsid w:val="006C7F2E"/>
    <w:rsid w:val="006C7F32"/>
    <w:rsid w:val="006D0234"/>
    <w:rsid w:val="006D073E"/>
    <w:rsid w:val="006D0819"/>
    <w:rsid w:val="006D0A3A"/>
    <w:rsid w:val="006D0B88"/>
    <w:rsid w:val="006D0C97"/>
    <w:rsid w:val="006D10E7"/>
    <w:rsid w:val="006D1637"/>
    <w:rsid w:val="006D1908"/>
    <w:rsid w:val="006D19DA"/>
    <w:rsid w:val="006D1CC4"/>
    <w:rsid w:val="006D1E20"/>
    <w:rsid w:val="006D1FF0"/>
    <w:rsid w:val="006D241B"/>
    <w:rsid w:val="006D24AC"/>
    <w:rsid w:val="006D2689"/>
    <w:rsid w:val="006D2896"/>
    <w:rsid w:val="006D2900"/>
    <w:rsid w:val="006D2D2B"/>
    <w:rsid w:val="006D30CF"/>
    <w:rsid w:val="006D33B0"/>
    <w:rsid w:val="006D3553"/>
    <w:rsid w:val="006D4267"/>
    <w:rsid w:val="006D448B"/>
    <w:rsid w:val="006D45A9"/>
    <w:rsid w:val="006D480D"/>
    <w:rsid w:val="006D4C02"/>
    <w:rsid w:val="006D4E5A"/>
    <w:rsid w:val="006D4E6A"/>
    <w:rsid w:val="006D500D"/>
    <w:rsid w:val="006D52C9"/>
    <w:rsid w:val="006D54C3"/>
    <w:rsid w:val="006D5B94"/>
    <w:rsid w:val="006D5CE6"/>
    <w:rsid w:val="006D5E1B"/>
    <w:rsid w:val="006D6034"/>
    <w:rsid w:val="006D6254"/>
    <w:rsid w:val="006D626A"/>
    <w:rsid w:val="006D6604"/>
    <w:rsid w:val="006D6792"/>
    <w:rsid w:val="006D6E74"/>
    <w:rsid w:val="006D6F74"/>
    <w:rsid w:val="006D70F6"/>
    <w:rsid w:val="006E0166"/>
    <w:rsid w:val="006E0227"/>
    <w:rsid w:val="006E0714"/>
    <w:rsid w:val="006E07BC"/>
    <w:rsid w:val="006E08BF"/>
    <w:rsid w:val="006E08C7"/>
    <w:rsid w:val="006E0C80"/>
    <w:rsid w:val="006E10A9"/>
    <w:rsid w:val="006E10C8"/>
    <w:rsid w:val="006E111D"/>
    <w:rsid w:val="006E126B"/>
    <w:rsid w:val="006E1467"/>
    <w:rsid w:val="006E174F"/>
    <w:rsid w:val="006E1923"/>
    <w:rsid w:val="006E19E7"/>
    <w:rsid w:val="006E1A75"/>
    <w:rsid w:val="006E1B7F"/>
    <w:rsid w:val="006E236C"/>
    <w:rsid w:val="006E2598"/>
    <w:rsid w:val="006E27BB"/>
    <w:rsid w:val="006E2AA3"/>
    <w:rsid w:val="006E32E3"/>
    <w:rsid w:val="006E3834"/>
    <w:rsid w:val="006E3FD8"/>
    <w:rsid w:val="006E419E"/>
    <w:rsid w:val="006E4408"/>
    <w:rsid w:val="006E4C7D"/>
    <w:rsid w:val="006E527D"/>
    <w:rsid w:val="006E533B"/>
    <w:rsid w:val="006E54D6"/>
    <w:rsid w:val="006E576A"/>
    <w:rsid w:val="006E576E"/>
    <w:rsid w:val="006E5AB8"/>
    <w:rsid w:val="006E5B56"/>
    <w:rsid w:val="006E5E6F"/>
    <w:rsid w:val="006E5E76"/>
    <w:rsid w:val="006E5E89"/>
    <w:rsid w:val="006E6371"/>
    <w:rsid w:val="006E6723"/>
    <w:rsid w:val="006E6794"/>
    <w:rsid w:val="006E6887"/>
    <w:rsid w:val="006E6C8C"/>
    <w:rsid w:val="006E6D1F"/>
    <w:rsid w:val="006E6EA7"/>
    <w:rsid w:val="006E6F6F"/>
    <w:rsid w:val="006E6FD5"/>
    <w:rsid w:val="006E72B8"/>
    <w:rsid w:val="006E72BE"/>
    <w:rsid w:val="006E73AF"/>
    <w:rsid w:val="006E741B"/>
    <w:rsid w:val="006E7485"/>
    <w:rsid w:val="006E75A8"/>
    <w:rsid w:val="006E7DAE"/>
    <w:rsid w:val="006F010B"/>
    <w:rsid w:val="006F01AA"/>
    <w:rsid w:val="006F05A7"/>
    <w:rsid w:val="006F083A"/>
    <w:rsid w:val="006F0903"/>
    <w:rsid w:val="006F0E4F"/>
    <w:rsid w:val="006F1045"/>
    <w:rsid w:val="006F10F7"/>
    <w:rsid w:val="006F12AE"/>
    <w:rsid w:val="006F1543"/>
    <w:rsid w:val="006F16D9"/>
    <w:rsid w:val="006F1A52"/>
    <w:rsid w:val="006F2108"/>
    <w:rsid w:val="006F21F2"/>
    <w:rsid w:val="006F226C"/>
    <w:rsid w:val="006F231A"/>
    <w:rsid w:val="006F26F5"/>
    <w:rsid w:val="006F2856"/>
    <w:rsid w:val="006F29F6"/>
    <w:rsid w:val="006F32A6"/>
    <w:rsid w:val="006F3495"/>
    <w:rsid w:val="006F3531"/>
    <w:rsid w:val="006F35D1"/>
    <w:rsid w:val="006F38C8"/>
    <w:rsid w:val="006F3915"/>
    <w:rsid w:val="006F3A65"/>
    <w:rsid w:val="006F3B84"/>
    <w:rsid w:val="006F3FC3"/>
    <w:rsid w:val="006F4345"/>
    <w:rsid w:val="006F43F4"/>
    <w:rsid w:val="006F483C"/>
    <w:rsid w:val="006F4A35"/>
    <w:rsid w:val="006F4B17"/>
    <w:rsid w:val="006F4C82"/>
    <w:rsid w:val="006F5027"/>
    <w:rsid w:val="006F5337"/>
    <w:rsid w:val="006F5A2E"/>
    <w:rsid w:val="006F5DB0"/>
    <w:rsid w:val="006F5E72"/>
    <w:rsid w:val="006F63A4"/>
    <w:rsid w:val="006F640A"/>
    <w:rsid w:val="006F667D"/>
    <w:rsid w:val="006F6885"/>
    <w:rsid w:val="006F6894"/>
    <w:rsid w:val="006F6944"/>
    <w:rsid w:val="006F6962"/>
    <w:rsid w:val="006F6D19"/>
    <w:rsid w:val="006F70A2"/>
    <w:rsid w:val="006F70F8"/>
    <w:rsid w:val="006F7296"/>
    <w:rsid w:val="006F75EC"/>
    <w:rsid w:val="006F77A7"/>
    <w:rsid w:val="0070034F"/>
    <w:rsid w:val="007006B1"/>
    <w:rsid w:val="007007D0"/>
    <w:rsid w:val="00700B9F"/>
    <w:rsid w:val="00701456"/>
    <w:rsid w:val="00701601"/>
    <w:rsid w:val="00701987"/>
    <w:rsid w:val="00701B9A"/>
    <w:rsid w:val="00701CDE"/>
    <w:rsid w:val="00701DD7"/>
    <w:rsid w:val="00701DFA"/>
    <w:rsid w:val="00702244"/>
    <w:rsid w:val="007023EE"/>
    <w:rsid w:val="00702526"/>
    <w:rsid w:val="0070274A"/>
    <w:rsid w:val="00702FBE"/>
    <w:rsid w:val="00703299"/>
    <w:rsid w:val="00703BA3"/>
    <w:rsid w:val="00703BE5"/>
    <w:rsid w:val="00703CE2"/>
    <w:rsid w:val="00703F87"/>
    <w:rsid w:val="00703FB4"/>
    <w:rsid w:val="00704285"/>
    <w:rsid w:val="00704303"/>
    <w:rsid w:val="007044C9"/>
    <w:rsid w:val="00704543"/>
    <w:rsid w:val="007045B8"/>
    <w:rsid w:val="0070484D"/>
    <w:rsid w:val="00704860"/>
    <w:rsid w:val="007048B4"/>
    <w:rsid w:val="00704915"/>
    <w:rsid w:val="00704A72"/>
    <w:rsid w:val="00704B32"/>
    <w:rsid w:val="0070568B"/>
    <w:rsid w:val="0070572E"/>
    <w:rsid w:val="00705774"/>
    <w:rsid w:val="007058C2"/>
    <w:rsid w:val="00705C93"/>
    <w:rsid w:val="00705CEB"/>
    <w:rsid w:val="00706171"/>
    <w:rsid w:val="00706877"/>
    <w:rsid w:val="00706991"/>
    <w:rsid w:val="00706992"/>
    <w:rsid w:val="00706AE0"/>
    <w:rsid w:val="00706C37"/>
    <w:rsid w:val="00706D98"/>
    <w:rsid w:val="00706EB2"/>
    <w:rsid w:val="00706EB8"/>
    <w:rsid w:val="00707018"/>
    <w:rsid w:val="0070705A"/>
    <w:rsid w:val="0070736D"/>
    <w:rsid w:val="007073EC"/>
    <w:rsid w:val="0070756B"/>
    <w:rsid w:val="00707785"/>
    <w:rsid w:val="00707911"/>
    <w:rsid w:val="00707A18"/>
    <w:rsid w:val="00707B76"/>
    <w:rsid w:val="00707C61"/>
    <w:rsid w:val="00707D69"/>
    <w:rsid w:val="00707DD3"/>
    <w:rsid w:val="00707DEE"/>
    <w:rsid w:val="00710180"/>
    <w:rsid w:val="00710407"/>
    <w:rsid w:val="007105D8"/>
    <w:rsid w:val="00710932"/>
    <w:rsid w:val="007109A4"/>
    <w:rsid w:val="00710A89"/>
    <w:rsid w:val="00710D2E"/>
    <w:rsid w:val="00710E6D"/>
    <w:rsid w:val="00711206"/>
    <w:rsid w:val="0071124E"/>
    <w:rsid w:val="00711626"/>
    <w:rsid w:val="00711B7B"/>
    <w:rsid w:val="00711F15"/>
    <w:rsid w:val="007122ED"/>
    <w:rsid w:val="00712519"/>
    <w:rsid w:val="0071291A"/>
    <w:rsid w:val="0071296B"/>
    <w:rsid w:val="00712C20"/>
    <w:rsid w:val="00712E93"/>
    <w:rsid w:val="0071307A"/>
    <w:rsid w:val="007132CE"/>
    <w:rsid w:val="0071367D"/>
    <w:rsid w:val="0071385A"/>
    <w:rsid w:val="00713F17"/>
    <w:rsid w:val="00714475"/>
    <w:rsid w:val="00714563"/>
    <w:rsid w:val="00714DC0"/>
    <w:rsid w:val="00714F2A"/>
    <w:rsid w:val="0071540E"/>
    <w:rsid w:val="007154E3"/>
    <w:rsid w:val="007156E8"/>
    <w:rsid w:val="00715BCB"/>
    <w:rsid w:val="007167DD"/>
    <w:rsid w:val="007167E8"/>
    <w:rsid w:val="00716940"/>
    <w:rsid w:val="00717300"/>
    <w:rsid w:val="007174EC"/>
    <w:rsid w:val="00717527"/>
    <w:rsid w:val="00717858"/>
    <w:rsid w:val="007178DF"/>
    <w:rsid w:val="00717B6F"/>
    <w:rsid w:val="00717B75"/>
    <w:rsid w:val="00720099"/>
    <w:rsid w:val="0072009A"/>
    <w:rsid w:val="007201EA"/>
    <w:rsid w:val="00720398"/>
    <w:rsid w:val="007205FF"/>
    <w:rsid w:val="00720B8A"/>
    <w:rsid w:val="00720E85"/>
    <w:rsid w:val="00720F8A"/>
    <w:rsid w:val="007214B2"/>
    <w:rsid w:val="00721665"/>
    <w:rsid w:val="00721769"/>
    <w:rsid w:val="00721858"/>
    <w:rsid w:val="00721972"/>
    <w:rsid w:val="00721CAB"/>
    <w:rsid w:val="00721D86"/>
    <w:rsid w:val="00721DDC"/>
    <w:rsid w:val="0072272C"/>
    <w:rsid w:val="007228E7"/>
    <w:rsid w:val="007228FE"/>
    <w:rsid w:val="00722942"/>
    <w:rsid w:val="00722B2D"/>
    <w:rsid w:val="00722C2F"/>
    <w:rsid w:val="00723146"/>
    <w:rsid w:val="00723568"/>
    <w:rsid w:val="00723871"/>
    <w:rsid w:val="00723A09"/>
    <w:rsid w:val="00723ED7"/>
    <w:rsid w:val="00724059"/>
    <w:rsid w:val="00724181"/>
    <w:rsid w:val="007243F9"/>
    <w:rsid w:val="00724555"/>
    <w:rsid w:val="0072488B"/>
    <w:rsid w:val="00724967"/>
    <w:rsid w:val="00724CED"/>
    <w:rsid w:val="00724DF2"/>
    <w:rsid w:val="00724E6F"/>
    <w:rsid w:val="00725038"/>
    <w:rsid w:val="00725081"/>
    <w:rsid w:val="007250B0"/>
    <w:rsid w:val="007250B2"/>
    <w:rsid w:val="00725377"/>
    <w:rsid w:val="00725482"/>
    <w:rsid w:val="00725540"/>
    <w:rsid w:val="007256B3"/>
    <w:rsid w:val="00725750"/>
    <w:rsid w:val="0072584B"/>
    <w:rsid w:val="00725C2A"/>
    <w:rsid w:val="00725DEE"/>
    <w:rsid w:val="00726013"/>
    <w:rsid w:val="00726091"/>
    <w:rsid w:val="0072688E"/>
    <w:rsid w:val="00726BB9"/>
    <w:rsid w:val="00726BD1"/>
    <w:rsid w:val="007273EA"/>
    <w:rsid w:val="00727BFF"/>
    <w:rsid w:val="00727D1E"/>
    <w:rsid w:val="00727D29"/>
    <w:rsid w:val="0073017C"/>
    <w:rsid w:val="007301DE"/>
    <w:rsid w:val="007302A5"/>
    <w:rsid w:val="007309E3"/>
    <w:rsid w:val="00731520"/>
    <w:rsid w:val="0073164B"/>
    <w:rsid w:val="00731887"/>
    <w:rsid w:val="00731BEF"/>
    <w:rsid w:val="00731C63"/>
    <w:rsid w:val="00731D6D"/>
    <w:rsid w:val="00731E8C"/>
    <w:rsid w:val="00731F7F"/>
    <w:rsid w:val="00731FB7"/>
    <w:rsid w:val="0073222F"/>
    <w:rsid w:val="007322DE"/>
    <w:rsid w:val="00732541"/>
    <w:rsid w:val="00732639"/>
    <w:rsid w:val="00732640"/>
    <w:rsid w:val="00732849"/>
    <w:rsid w:val="00732A6F"/>
    <w:rsid w:val="00732C2D"/>
    <w:rsid w:val="00732D1A"/>
    <w:rsid w:val="00732F22"/>
    <w:rsid w:val="007335FC"/>
    <w:rsid w:val="007337D9"/>
    <w:rsid w:val="00733B8F"/>
    <w:rsid w:val="00733C11"/>
    <w:rsid w:val="00733C83"/>
    <w:rsid w:val="00733E22"/>
    <w:rsid w:val="00733E2E"/>
    <w:rsid w:val="00734080"/>
    <w:rsid w:val="00734197"/>
    <w:rsid w:val="007344C7"/>
    <w:rsid w:val="007346EC"/>
    <w:rsid w:val="00734713"/>
    <w:rsid w:val="00734B74"/>
    <w:rsid w:val="0073596D"/>
    <w:rsid w:val="00735F05"/>
    <w:rsid w:val="007362FF"/>
    <w:rsid w:val="0073654E"/>
    <w:rsid w:val="0073666E"/>
    <w:rsid w:val="00736746"/>
    <w:rsid w:val="00736BD5"/>
    <w:rsid w:val="00736BE7"/>
    <w:rsid w:val="00736E84"/>
    <w:rsid w:val="0073730C"/>
    <w:rsid w:val="0073735A"/>
    <w:rsid w:val="00737637"/>
    <w:rsid w:val="0073763A"/>
    <w:rsid w:val="007378FA"/>
    <w:rsid w:val="00737C4F"/>
    <w:rsid w:val="00737E15"/>
    <w:rsid w:val="007401C4"/>
    <w:rsid w:val="007405BF"/>
    <w:rsid w:val="0074064B"/>
    <w:rsid w:val="0074083A"/>
    <w:rsid w:val="00740871"/>
    <w:rsid w:val="00740A66"/>
    <w:rsid w:val="00740A76"/>
    <w:rsid w:val="00740AA6"/>
    <w:rsid w:val="00740CD7"/>
    <w:rsid w:val="00740D0A"/>
    <w:rsid w:val="00740EBE"/>
    <w:rsid w:val="00741A93"/>
    <w:rsid w:val="00741AD4"/>
    <w:rsid w:val="00741CDA"/>
    <w:rsid w:val="00741DE0"/>
    <w:rsid w:val="007427BF"/>
    <w:rsid w:val="00742926"/>
    <w:rsid w:val="007431E5"/>
    <w:rsid w:val="0074370A"/>
    <w:rsid w:val="00743A11"/>
    <w:rsid w:val="00743FEE"/>
    <w:rsid w:val="007441C6"/>
    <w:rsid w:val="007446F0"/>
    <w:rsid w:val="00744B9F"/>
    <w:rsid w:val="00744D3B"/>
    <w:rsid w:val="00744DAE"/>
    <w:rsid w:val="00745039"/>
    <w:rsid w:val="00745349"/>
    <w:rsid w:val="007455A7"/>
    <w:rsid w:val="00745764"/>
    <w:rsid w:val="00745F0E"/>
    <w:rsid w:val="0074632A"/>
    <w:rsid w:val="0074646E"/>
    <w:rsid w:val="00746474"/>
    <w:rsid w:val="007466CD"/>
    <w:rsid w:val="00746AA1"/>
    <w:rsid w:val="00746C92"/>
    <w:rsid w:val="00746DA4"/>
    <w:rsid w:val="00746F87"/>
    <w:rsid w:val="00746F8C"/>
    <w:rsid w:val="007471FD"/>
    <w:rsid w:val="0074728A"/>
    <w:rsid w:val="0074754E"/>
    <w:rsid w:val="00747624"/>
    <w:rsid w:val="00747822"/>
    <w:rsid w:val="00747DF9"/>
    <w:rsid w:val="00747F50"/>
    <w:rsid w:val="007500A7"/>
    <w:rsid w:val="00750174"/>
    <w:rsid w:val="0075026A"/>
    <w:rsid w:val="0075026B"/>
    <w:rsid w:val="007505D8"/>
    <w:rsid w:val="00750685"/>
    <w:rsid w:val="007509E1"/>
    <w:rsid w:val="00750A22"/>
    <w:rsid w:val="00750A30"/>
    <w:rsid w:val="00750A97"/>
    <w:rsid w:val="00750DAD"/>
    <w:rsid w:val="00750FAB"/>
    <w:rsid w:val="0075114B"/>
    <w:rsid w:val="00751189"/>
    <w:rsid w:val="00751244"/>
    <w:rsid w:val="0075132E"/>
    <w:rsid w:val="00751504"/>
    <w:rsid w:val="00751785"/>
    <w:rsid w:val="00751A09"/>
    <w:rsid w:val="00751B01"/>
    <w:rsid w:val="00752086"/>
    <w:rsid w:val="00752430"/>
    <w:rsid w:val="00752C56"/>
    <w:rsid w:val="00753403"/>
    <w:rsid w:val="00753499"/>
    <w:rsid w:val="007534BE"/>
    <w:rsid w:val="00753CB4"/>
    <w:rsid w:val="00753E4D"/>
    <w:rsid w:val="00753EEC"/>
    <w:rsid w:val="00753F51"/>
    <w:rsid w:val="00753F62"/>
    <w:rsid w:val="007542C7"/>
    <w:rsid w:val="00754350"/>
    <w:rsid w:val="0075445E"/>
    <w:rsid w:val="00754524"/>
    <w:rsid w:val="007546B2"/>
    <w:rsid w:val="0075473C"/>
    <w:rsid w:val="007547CA"/>
    <w:rsid w:val="007550AF"/>
    <w:rsid w:val="007550B8"/>
    <w:rsid w:val="00755184"/>
    <w:rsid w:val="00755215"/>
    <w:rsid w:val="007552B5"/>
    <w:rsid w:val="007552C9"/>
    <w:rsid w:val="007553F8"/>
    <w:rsid w:val="00755755"/>
    <w:rsid w:val="007557B9"/>
    <w:rsid w:val="00755D35"/>
    <w:rsid w:val="00755FAB"/>
    <w:rsid w:val="0075607B"/>
    <w:rsid w:val="00756136"/>
    <w:rsid w:val="007563F2"/>
    <w:rsid w:val="0075698F"/>
    <w:rsid w:val="00756B68"/>
    <w:rsid w:val="00756FAE"/>
    <w:rsid w:val="00757167"/>
    <w:rsid w:val="00757191"/>
    <w:rsid w:val="0075793E"/>
    <w:rsid w:val="00757975"/>
    <w:rsid w:val="007579FD"/>
    <w:rsid w:val="00757C49"/>
    <w:rsid w:val="00757CDB"/>
    <w:rsid w:val="00757D15"/>
    <w:rsid w:val="00757E6C"/>
    <w:rsid w:val="00757F6E"/>
    <w:rsid w:val="00757FA8"/>
    <w:rsid w:val="00760346"/>
    <w:rsid w:val="007605C3"/>
    <w:rsid w:val="00760AE9"/>
    <w:rsid w:val="00760BE6"/>
    <w:rsid w:val="00761B73"/>
    <w:rsid w:val="00761D26"/>
    <w:rsid w:val="00761E77"/>
    <w:rsid w:val="00762014"/>
    <w:rsid w:val="0076222F"/>
    <w:rsid w:val="00762D89"/>
    <w:rsid w:val="0076308D"/>
    <w:rsid w:val="00763109"/>
    <w:rsid w:val="00763156"/>
    <w:rsid w:val="0076320E"/>
    <w:rsid w:val="007637F4"/>
    <w:rsid w:val="007638F4"/>
    <w:rsid w:val="007639E6"/>
    <w:rsid w:val="00763A8B"/>
    <w:rsid w:val="00763B79"/>
    <w:rsid w:val="00763BD7"/>
    <w:rsid w:val="00763D01"/>
    <w:rsid w:val="00763E29"/>
    <w:rsid w:val="00763E6A"/>
    <w:rsid w:val="007641F0"/>
    <w:rsid w:val="007641F5"/>
    <w:rsid w:val="007646FD"/>
    <w:rsid w:val="007647C8"/>
    <w:rsid w:val="00764CBF"/>
    <w:rsid w:val="007650D7"/>
    <w:rsid w:val="0076512C"/>
    <w:rsid w:val="00765134"/>
    <w:rsid w:val="00765193"/>
    <w:rsid w:val="00765209"/>
    <w:rsid w:val="00765563"/>
    <w:rsid w:val="007656B5"/>
    <w:rsid w:val="0076575E"/>
    <w:rsid w:val="00765980"/>
    <w:rsid w:val="00765989"/>
    <w:rsid w:val="00765BEA"/>
    <w:rsid w:val="00765DB7"/>
    <w:rsid w:val="00765ED2"/>
    <w:rsid w:val="007662AE"/>
    <w:rsid w:val="00766741"/>
    <w:rsid w:val="0076675D"/>
    <w:rsid w:val="007667BE"/>
    <w:rsid w:val="00766BEB"/>
    <w:rsid w:val="00766C61"/>
    <w:rsid w:val="00766CB3"/>
    <w:rsid w:val="00767088"/>
    <w:rsid w:val="00767515"/>
    <w:rsid w:val="007678AA"/>
    <w:rsid w:val="00767933"/>
    <w:rsid w:val="00767943"/>
    <w:rsid w:val="00770013"/>
    <w:rsid w:val="00770085"/>
    <w:rsid w:val="007700FB"/>
    <w:rsid w:val="00770519"/>
    <w:rsid w:val="007705F3"/>
    <w:rsid w:val="00770789"/>
    <w:rsid w:val="00770CCC"/>
    <w:rsid w:val="0077100B"/>
    <w:rsid w:val="00771368"/>
    <w:rsid w:val="0077139E"/>
    <w:rsid w:val="007714AD"/>
    <w:rsid w:val="00771917"/>
    <w:rsid w:val="00771946"/>
    <w:rsid w:val="007719D5"/>
    <w:rsid w:val="00771D67"/>
    <w:rsid w:val="00771DFB"/>
    <w:rsid w:val="00771EB1"/>
    <w:rsid w:val="00772104"/>
    <w:rsid w:val="00772417"/>
    <w:rsid w:val="00772845"/>
    <w:rsid w:val="00772B40"/>
    <w:rsid w:val="00772D6E"/>
    <w:rsid w:val="00773132"/>
    <w:rsid w:val="00773298"/>
    <w:rsid w:val="0077354E"/>
    <w:rsid w:val="00773901"/>
    <w:rsid w:val="00773B0E"/>
    <w:rsid w:val="00773BB4"/>
    <w:rsid w:val="00773C62"/>
    <w:rsid w:val="00773F45"/>
    <w:rsid w:val="00774089"/>
    <w:rsid w:val="007747F4"/>
    <w:rsid w:val="0077482C"/>
    <w:rsid w:val="00774D82"/>
    <w:rsid w:val="00774E3E"/>
    <w:rsid w:val="0077510B"/>
    <w:rsid w:val="00775961"/>
    <w:rsid w:val="00776206"/>
    <w:rsid w:val="007765A8"/>
    <w:rsid w:val="0077678B"/>
    <w:rsid w:val="00776BC6"/>
    <w:rsid w:val="00776BC9"/>
    <w:rsid w:val="00776CDC"/>
    <w:rsid w:val="00776DD3"/>
    <w:rsid w:val="0077726C"/>
    <w:rsid w:val="00777414"/>
    <w:rsid w:val="0077767B"/>
    <w:rsid w:val="007779E1"/>
    <w:rsid w:val="00780855"/>
    <w:rsid w:val="00780A9E"/>
    <w:rsid w:val="00780C7B"/>
    <w:rsid w:val="007810AC"/>
    <w:rsid w:val="00781201"/>
    <w:rsid w:val="007817B2"/>
    <w:rsid w:val="00781823"/>
    <w:rsid w:val="00781A60"/>
    <w:rsid w:val="00781C81"/>
    <w:rsid w:val="0078202B"/>
    <w:rsid w:val="00782110"/>
    <w:rsid w:val="00782244"/>
    <w:rsid w:val="00782451"/>
    <w:rsid w:val="00782600"/>
    <w:rsid w:val="007827AC"/>
    <w:rsid w:val="00782E45"/>
    <w:rsid w:val="00782F70"/>
    <w:rsid w:val="00783134"/>
    <w:rsid w:val="00783220"/>
    <w:rsid w:val="00783435"/>
    <w:rsid w:val="0078350C"/>
    <w:rsid w:val="0078377D"/>
    <w:rsid w:val="007837C4"/>
    <w:rsid w:val="00783820"/>
    <w:rsid w:val="0078394C"/>
    <w:rsid w:val="00784059"/>
    <w:rsid w:val="00784534"/>
    <w:rsid w:val="0078490F"/>
    <w:rsid w:val="00784D93"/>
    <w:rsid w:val="00784E0E"/>
    <w:rsid w:val="007854DB"/>
    <w:rsid w:val="007855CD"/>
    <w:rsid w:val="00785680"/>
    <w:rsid w:val="0078575E"/>
    <w:rsid w:val="007859D2"/>
    <w:rsid w:val="00785AC3"/>
    <w:rsid w:val="007863B3"/>
    <w:rsid w:val="00786B7D"/>
    <w:rsid w:val="00786C82"/>
    <w:rsid w:val="00786DF5"/>
    <w:rsid w:val="00786EEF"/>
    <w:rsid w:val="007873DE"/>
    <w:rsid w:val="007874B1"/>
    <w:rsid w:val="00787C42"/>
    <w:rsid w:val="00787C4F"/>
    <w:rsid w:val="00787D51"/>
    <w:rsid w:val="00790165"/>
    <w:rsid w:val="00790333"/>
    <w:rsid w:val="007904C3"/>
    <w:rsid w:val="00790546"/>
    <w:rsid w:val="00790791"/>
    <w:rsid w:val="00790957"/>
    <w:rsid w:val="00790BD5"/>
    <w:rsid w:val="00790BDF"/>
    <w:rsid w:val="00790C02"/>
    <w:rsid w:val="00790D1E"/>
    <w:rsid w:val="00791382"/>
    <w:rsid w:val="00791436"/>
    <w:rsid w:val="007916F8"/>
    <w:rsid w:val="00791C52"/>
    <w:rsid w:val="0079201B"/>
    <w:rsid w:val="00792123"/>
    <w:rsid w:val="00792583"/>
    <w:rsid w:val="0079268D"/>
    <w:rsid w:val="00792915"/>
    <w:rsid w:val="00792A86"/>
    <w:rsid w:val="00792C11"/>
    <w:rsid w:val="00792EBA"/>
    <w:rsid w:val="00792EEB"/>
    <w:rsid w:val="0079355A"/>
    <w:rsid w:val="00793B77"/>
    <w:rsid w:val="00793DDC"/>
    <w:rsid w:val="00793F8E"/>
    <w:rsid w:val="0079414C"/>
    <w:rsid w:val="007947C4"/>
    <w:rsid w:val="00794C6B"/>
    <w:rsid w:val="0079511F"/>
    <w:rsid w:val="00795952"/>
    <w:rsid w:val="00795A7D"/>
    <w:rsid w:val="00795ACC"/>
    <w:rsid w:val="00795C03"/>
    <w:rsid w:val="007960B7"/>
    <w:rsid w:val="0079651C"/>
    <w:rsid w:val="00796620"/>
    <w:rsid w:val="00796700"/>
    <w:rsid w:val="00796C8C"/>
    <w:rsid w:val="00796E0C"/>
    <w:rsid w:val="00796F97"/>
    <w:rsid w:val="00797058"/>
    <w:rsid w:val="0079723B"/>
    <w:rsid w:val="00797259"/>
    <w:rsid w:val="0079738C"/>
    <w:rsid w:val="007975A4"/>
    <w:rsid w:val="00797994"/>
    <w:rsid w:val="00797D06"/>
    <w:rsid w:val="00797E93"/>
    <w:rsid w:val="007A0150"/>
    <w:rsid w:val="007A042A"/>
    <w:rsid w:val="007A059A"/>
    <w:rsid w:val="007A0878"/>
    <w:rsid w:val="007A104A"/>
    <w:rsid w:val="007A120A"/>
    <w:rsid w:val="007A12EB"/>
    <w:rsid w:val="007A1450"/>
    <w:rsid w:val="007A1511"/>
    <w:rsid w:val="007A1973"/>
    <w:rsid w:val="007A1B9F"/>
    <w:rsid w:val="007A1BEE"/>
    <w:rsid w:val="007A21C0"/>
    <w:rsid w:val="007A22DB"/>
    <w:rsid w:val="007A2538"/>
    <w:rsid w:val="007A2567"/>
    <w:rsid w:val="007A2787"/>
    <w:rsid w:val="007A2A9F"/>
    <w:rsid w:val="007A2D6E"/>
    <w:rsid w:val="007A326D"/>
    <w:rsid w:val="007A3571"/>
    <w:rsid w:val="007A35E5"/>
    <w:rsid w:val="007A39AC"/>
    <w:rsid w:val="007A3CF5"/>
    <w:rsid w:val="007A3FC5"/>
    <w:rsid w:val="007A421A"/>
    <w:rsid w:val="007A4360"/>
    <w:rsid w:val="007A4540"/>
    <w:rsid w:val="007A47EE"/>
    <w:rsid w:val="007A4D34"/>
    <w:rsid w:val="007A504A"/>
    <w:rsid w:val="007A5171"/>
    <w:rsid w:val="007A54F0"/>
    <w:rsid w:val="007A5734"/>
    <w:rsid w:val="007A586E"/>
    <w:rsid w:val="007A58A8"/>
    <w:rsid w:val="007A5A4B"/>
    <w:rsid w:val="007A5A8C"/>
    <w:rsid w:val="007A5B81"/>
    <w:rsid w:val="007A5E6A"/>
    <w:rsid w:val="007A5E6F"/>
    <w:rsid w:val="007A6205"/>
    <w:rsid w:val="007A6307"/>
    <w:rsid w:val="007A634E"/>
    <w:rsid w:val="007A6371"/>
    <w:rsid w:val="007A656E"/>
    <w:rsid w:val="007A695D"/>
    <w:rsid w:val="007A69CC"/>
    <w:rsid w:val="007A6F4E"/>
    <w:rsid w:val="007A76F6"/>
    <w:rsid w:val="007A7806"/>
    <w:rsid w:val="007A7A0C"/>
    <w:rsid w:val="007A7A8B"/>
    <w:rsid w:val="007B0371"/>
    <w:rsid w:val="007B064E"/>
    <w:rsid w:val="007B07B6"/>
    <w:rsid w:val="007B0955"/>
    <w:rsid w:val="007B0B27"/>
    <w:rsid w:val="007B0DDA"/>
    <w:rsid w:val="007B0FBE"/>
    <w:rsid w:val="007B16E9"/>
    <w:rsid w:val="007B1771"/>
    <w:rsid w:val="007B18B5"/>
    <w:rsid w:val="007B19DE"/>
    <w:rsid w:val="007B1AA0"/>
    <w:rsid w:val="007B2096"/>
    <w:rsid w:val="007B213B"/>
    <w:rsid w:val="007B254F"/>
    <w:rsid w:val="007B257A"/>
    <w:rsid w:val="007B285E"/>
    <w:rsid w:val="007B2954"/>
    <w:rsid w:val="007B29B6"/>
    <w:rsid w:val="007B2AA2"/>
    <w:rsid w:val="007B2C23"/>
    <w:rsid w:val="007B3103"/>
    <w:rsid w:val="007B3406"/>
    <w:rsid w:val="007B3466"/>
    <w:rsid w:val="007B35B4"/>
    <w:rsid w:val="007B35FF"/>
    <w:rsid w:val="007B3832"/>
    <w:rsid w:val="007B39FD"/>
    <w:rsid w:val="007B3B71"/>
    <w:rsid w:val="007B3BD1"/>
    <w:rsid w:val="007B3DAA"/>
    <w:rsid w:val="007B3DB0"/>
    <w:rsid w:val="007B41F4"/>
    <w:rsid w:val="007B420B"/>
    <w:rsid w:val="007B4908"/>
    <w:rsid w:val="007B4A25"/>
    <w:rsid w:val="007B4CFC"/>
    <w:rsid w:val="007B506C"/>
    <w:rsid w:val="007B50F7"/>
    <w:rsid w:val="007B5300"/>
    <w:rsid w:val="007B5AC1"/>
    <w:rsid w:val="007B5B50"/>
    <w:rsid w:val="007B5B72"/>
    <w:rsid w:val="007B5C6D"/>
    <w:rsid w:val="007B5CC5"/>
    <w:rsid w:val="007B5D74"/>
    <w:rsid w:val="007B5F11"/>
    <w:rsid w:val="007B66F2"/>
    <w:rsid w:val="007B68A0"/>
    <w:rsid w:val="007B6CB5"/>
    <w:rsid w:val="007B6E38"/>
    <w:rsid w:val="007B6E53"/>
    <w:rsid w:val="007B6F8F"/>
    <w:rsid w:val="007B7220"/>
    <w:rsid w:val="007B73AB"/>
    <w:rsid w:val="007B75EC"/>
    <w:rsid w:val="007B75F4"/>
    <w:rsid w:val="007B790A"/>
    <w:rsid w:val="007B7C0F"/>
    <w:rsid w:val="007B7D3C"/>
    <w:rsid w:val="007C0048"/>
    <w:rsid w:val="007C01B9"/>
    <w:rsid w:val="007C02B1"/>
    <w:rsid w:val="007C0699"/>
    <w:rsid w:val="007C0AF6"/>
    <w:rsid w:val="007C0B97"/>
    <w:rsid w:val="007C0BD9"/>
    <w:rsid w:val="007C0CC3"/>
    <w:rsid w:val="007C0FAF"/>
    <w:rsid w:val="007C1378"/>
    <w:rsid w:val="007C1404"/>
    <w:rsid w:val="007C1571"/>
    <w:rsid w:val="007C15B8"/>
    <w:rsid w:val="007C164F"/>
    <w:rsid w:val="007C1723"/>
    <w:rsid w:val="007C19CA"/>
    <w:rsid w:val="007C1B0C"/>
    <w:rsid w:val="007C1F0A"/>
    <w:rsid w:val="007C1F6C"/>
    <w:rsid w:val="007C1FA8"/>
    <w:rsid w:val="007C1FEE"/>
    <w:rsid w:val="007C208A"/>
    <w:rsid w:val="007C22F2"/>
    <w:rsid w:val="007C23A1"/>
    <w:rsid w:val="007C2462"/>
    <w:rsid w:val="007C24DF"/>
    <w:rsid w:val="007C25FF"/>
    <w:rsid w:val="007C29D5"/>
    <w:rsid w:val="007C2AE9"/>
    <w:rsid w:val="007C2B46"/>
    <w:rsid w:val="007C2CBA"/>
    <w:rsid w:val="007C2D11"/>
    <w:rsid w:val="007C3057"/>
    <w:rsid w:val="007C3140"/>
    <w:rsid w:val="007C371E"/>
    <w:rsid w:val="007C385E"/>
    <w:rsid w:val="007C3980"/>
    <w:rsid w:val="007C3AAA"/>
    <w:rsid w:val="007C3BBC"/>
    <w:rsid w:val="007C3BDC"/>
    <w:rsid w:val="007C3DEB"/>
    <w:rsid w:val="007C4196"/>
    <w:rsid w:val="007C422E"/>
    <w:rsid w:val="007C46D6"/>
    <w:rsid w:val="007C498F"/>
    <w:rsid w:val="007C4BD4"/>
    <w:rsid w:val="007C4CD5"/>
    <w:rsid w:val="007C4D0C"/>
    <w:rsid w:val="007C51E6"/>
    <w:rsid w:val="007C5532"/>
    <w:rsid w:val="007C5975"/>
    <w:rsid w:val="007C59B6"/>
    <w:rsid w:val="007C5B29"/>
    <w:rsid w:val="007C5DEB"/>
    <w:rsid w:val="007C60D7"/>
    <w:rsid w:val="007C60F2"/>
    <w:rsid w:val="007C6195"/>
    <w:rsid w:val="007C63EB"/>
    <w:rsid w:val="007C67AE"/>
    <w:rsid w:val="007C6AF4"/>
    <w:rsid w:val="007C6F5F"/>
    <w:rsid w:val="007C72A0"/>
    <w:rsid w:val="007C7524"/>
    <w:rsid w:val="007C7C57"/>
    <w:rsid w:val="007C7D2E"/>
    <w:rsid w:val="007D01C9"/>
    <w:rsid w:val="007D023C"/>
    <w:rsid w:val="007D063C"/>
    <w:rsid w:val="007D08DF"/>
    <w:rsid w:val="007D0B49"/>
    <w:rsid w:val="007D0EBC"/>
    <w:rsid w:val="007D1133"/>
    <w:rsid w:val="007D11F8"/>
    <w:rsid w:val="007D1AB5"/>
    <w:rsid w:val="007D1DF7"/>
    <w:rsid w:val="007D1ED6"/>
    <w:rsid w:val="007D1F55"/>
    <w:rsid w:val="007D20C8"/>
    <w:rsid w:val="007D2257"/>
    <w:rsid w:val="007D2397"/>
    <w:rsid w:val="007D2657"/>
    <w:rsid w:val="007D275B"/>
    <w:rsid w:val="007D27A1"/>
    <w:rsid w:val="007D280D"/>
    <w:rsid w:val="007D28B2"/>
    <w:rsid w:val="007D2A2B"/>
    <w:rsid w:val="007D2B63"/>
    <w:rsid w:val="007D2B9E"/>
    <w:rsid w:val="007D2C1C"/>
    <w:rsid w:val="007D2D10"/>
    <w:rsid w:val="007D2F9D"/>
    <w:rsid w:val="007D31CA"/>
    <w:rsid w:val="007D361F"/>
    <w:rsid w:val="007D3650"/>
    <w:rsid w:val="007D3698"/>
    <w:rsid w:val="007D378B"/>
    <w:rsid w:val="007D3839"/>
    <w:rsid w:val="007D3AA2"/>
    <w:rsid w:val="007D3CD5"/>
    <w:rsid w:val="007D3E34"/>
    <w:rsid w:val="007D4002"/>
    <w:rsid w:val="007D4032"/>
    <w:rsid w:val="007D4092"/>
    <w:rsid w:val="007D411A"/>
    <w:rsid w:val="007D4366"/>
    <w:rsid w:val="007D47F1"/>
    <w:rsid w:val="007D4813"/>
    <w:rsid w:val="007D486A"/>
    <w:rsid w:val="007D4875"/>
    <w:rsid w:val="007D4999"/>
    <w:rsid w:val="007D51E7"/>
    <w:rsid w:val="007D570D"/>
    <w:rsid w:val="007D5A22"/>
    <w:rsid w:val="007D5AE7"/>
    <w:rsid w:val="007D5BC8"/>
    <w:rsid w:val="007D5C44"/>
    <w:rsid w:val="007D5C51"/>
    <w:rsid w:val="007D5C64"/>
    <w:rsid w:val="007D5CCB"/>
    <w:rsid w:val="007D6129"/>
    <w:rsid w:val="007D62FE"/>
    <w:rsid w:val="007D640C"/>
    <w:rsid w:val="007D6514"/>
    <w:rsid w:val="007D67CC"/>
    <w:rsid w:val="007D68FD"/>
    <w:rsid w:val="007D69BB"/>
    <w:rsid w:val="007D69FD"/>
    <w:rsid w:val="007D6A15"/>
    <w:rsid w:val="007D6B20"/>
    <w:rsid w:val="007D6BF0"/>
    <w:rsid w:val="007D6D48"/>
    <w:rsid w:val="007D6F76"/>
    <w:rsid w:val="007D7334"/>
    <w:rsid w:val="007D7500"/>
    <w:rsid w:val="007D765F"/>
    <w:rsid w:val="007D787A"/>
    <w:rsid w:val="007D7AC7"/>
    <w:rsid w:val="007D7BC3"/>
    <w:rsid w:val="007D7D6E"/>
    <w:rsid w:val="007E01B8"/>
    <w:rsid w:val="007E03E3"/>
    <w:rsid w:val="007E053B"/>
    <w:rsid w:val="007E062E"/>
    <w:rsid w:val="007E0673"/>
    <w:rsid w:val="007E0733"/>
    <w:rsid w:val="007E095A"/>
    <w:rsid w:val="007E0C71"/>
    <w:rsid w:val="007E0DD2"/>
    <w:rsid w:val="007E10E0"/>
    <w:rsid w:val="007E131B"/>
    <w:rsid w:val="007E1348"/>
    <w:rsid w:val="007E1DF8"/>
    <w:rsid w:val="007E237E"/>
    <w:rsid w:val="007E241A"/>
    <w:rsid w:val="007E2600"/>
    <w:rsid w:val="007E2658"/>
    <w:rsid w:val="007E28F7"/>
    <w:rsid w:val="007E29B7"/>
    <w:rsid w:val="007E2BF1"/>
    <w:rsid w:val="007E2F61"/>
    <w:rsid w:val="007E34CE"/>
    <w:rsid w:val="007E3525"/>
    <w:rsid w:val="007E3F96"/>
    <w:rsid w:val="007E40F7"/>
    <w:rsid w:val="007E4212"/>
    <w:rsid w:val="007E4627"/>
    <w:rsid w:val="007E4666"/>
    <w:rsid w:val="007E48D9"/>
    <w:rsid w:val="007E4BB6"/>
    <w:rsid w:val="007E4F21"/>
    <w:rsid w:val="007E4F48"/>
    <w:rsid w:val="007E5106"/>
    <w:rsid w:val="007E55C3"/>
    <w:rsid w:val="007E55F2"/>
    <w:rsid w:val="007E5958"/>
    <w:rsid w:val="007E5BAD"/>
    <w:rsid w:val="007E61A4"/>
    <w:rsid w:val="007E62EB"/>
    <w:rsid w:val="007E6337"/>
    <w:rsid w:val="007E6A1F"/>
    <w:rsid w:val="007E6AC9"/>
    <w:rsid w:val="007E6CF6"/>
    <w:rsid w:val="007E6DEF"/>
    <w:rsid w:val="007E6E31"/>
    <w:rsid w:val="007E715F"/>
    <w:rsid w:val="007E7163"/>
    <w:rsid w:val="007E754C"/>
    <w:rsid w:val="007E7B48"/>
    <w:rsid w:val="007F007F"/>
    <w:rsid w:val="007F0139"/>
    <w:rsid w:val="007F03D6"/>
    <w:rsid w:val="007F04AB"/>
    <w:rsid w:val="007F0660"/>
    <w:rsid w:val="007F0F65"/>
    <w:rsid w:val="007F0F82"/>
    <w:rsid w:val="007F0FC1"/>
    <w:rsid w:val="007F1363"/>
    <w:rsid w:val="007F1B4A"/>
    <w:rsid w:val="007F1D63"/>
    <w:rsid w:val="007F2003"/>
    <w:rsid w:val="007F2701"/>
    <w:rsid w:val="007F2735"/>
    <w:rsid w:val="007F2C6C"/>
    <w:rsid w:val="007F2D98"/>
    <w:rsid w:val="007F2DEA"/>
    <w:rsid w:val="007F2E80"/>
    <w:rsid w:val="007F3048"/>
    <w:rsid w:val="007F3580"/>
    <w:rsid w:val="007F35A4"/>
    <w:rsid w:val="007F35CA"/>
    <w:rsid w:val="007F3B4F"/>
    <w:rsid w:val="007F3BF5"/>
    <w:rsid w:val="007F3D76"/>
    <w:rsid w:val="007F3F81"/>
    <w:rsid w:val="007F410A"/>
    <w:rsid w:val="007F4815"/>
    <w:rsid w:val="007F4C28"/>
    <w:rsid w:val="007F4CF0"/>
    <w:rsid w:val="007F4DEF"/>
    <w:rsid w:val="007F53A8"/>
    <w:rsid w:val="007F53EB"/>
    <w:rsid w:val="007F5674"/>
    <w:rsid w:val="007F56F3"/>
    <w:rsid w:val="007F5CBC"/>
    <w:rsid w:val="007F5D82"/>
    <w:rsid w:val="007F5F9D"/>
    <w:rsid w:val="007F62B9"/>
    <w:rsid w:val="007F65EB"/>
    <w:rsid w:val="007F6724"/>
    <w:rsid w:val="007F68BB"/>
    <w:rsid w:val="007F68E8"/>
    <w:rsid w:val="007F69D3"/>
    <w:rsid w:val="007F6C8F"/>
    <w:rsid w:val="007F6CCD"/>
    <w:rsid w:val="007F6D65"/>
    <w:rsid w:val="007F6F05"/>
    <w:rsid w:val="007F72F8"/>
    <w:rsid w:val="007F75EB"/>
    <w:rsid w:val="007F7820"/>
    <w:rsid w:val="007F7B56"/>
    <w:rsid w:val="007F7C2D"/>
    <w:rsid w:val="00800134"/>
    <w:rsid w:val="0080020C"/>
    <w:rsid w:val="00800588"/>
    <w:rsid w:val="008006D6"/>
    <w:rsid w:val="00800B1E"/>
    <w:rsid w:val="00800C49"/>
    <w:rsid w:val="0080100A"/>
    <w:rsid w:val="0080157A"/>
    <w:rsid w:val="008015DC"/>
    <w:rsid w:val="00801605"/>
    <w:rsid w:val="0080174A"/>
    <w:rsid w:val="00801AE5"/>
    <w:rsid w:val="00801BCF"/>
    <w:rsid w:val="00801CED"/>
    <w:rsid w:val="00801DBE"/>
    <w:rsid w:val="00801F51"/>
    <w:rsid w:val="008021C7"/>
    <w:rsid w:val="008021CC"/>
    <w:rsid w:val="00802207"/>
    <w:rsid w:val="008023C8"/>
    <w:rsid w:val="0080243C"/>
    <w:rsid w:val="00802738"/>
    <w:rsid w:val="00802A08"/>
    <w:rsid w:val="00802C4E"/>
    <w:rsid w:val="00802E3C"/>
    <w:rsid w:val="00802ED3"/>
    <w:rsid w:val="00803453"/>
    <w:rsid w:val="008034A5"/>
    <w:rsid w:val="00803547"/>
    <w:rsid w:val="0080371B"/>
    <w:rsid w:val="00803A14"/>
    <w:rsid w:val="00803A46"/>
    <w:rsid w:val="00803A8E"/>
    <w:rsid w:val="00803BEF"/>
    <w:rsid w:val="00803C4B"/>
    <w:rsid w:val="00803C81"/>
    <w:rsid w:val="00803FB4"/>
    <w:rsid w:val="008041E4"/>
    <w:rsid w:val="00804278"/>
    <w:rsid w:val="008043C8"/>
    <w:rsid w:val="008047D3"/>
    <w:rsid w:val="00804C98"/>
    <w:rsid w:val="0080522F"/>
    <w:rsid w:val="00805389"/>
    <w:rsid w:val="00805B00"/>
    <w:rsid w:val="00805D11"/>
    <w:rsid w:val="00805EBF"/>
    <w:rsid w:val="00805EFA"/>
    <w:rsid w:val="00806858"/>
    <w:rsid w:val="00806859"/>
    <w:rsid w:val="00806C77"/>
    <w:rsid w:val="00806CAF"/>
    <w:rsid w:val="00806EB4"/>
    <w:rsid w:val="00806FAF"/>
    <w:rsid w:val="008070A3"/>
    <w:rsid w:val="00807275"/>
    <w:rsid w:val="00807918"/>
    <w:rsid w:val="00807B61"/>
    <w:rsid w:val="00807E6A"/>
    <w:rsid w:val="00807E7E"/>
    <w:rsid w:val="00807EF6"/>
    <w:rsid w:val="00810058"/>
    <w:rsid w:val="00810299"/>
    <w:rsid w:val="008104B8"/>
    <w:rsid w:val="008107A5"/>
    <w:rsid w:val="00810817"/>
    <w:rsid w:val="0081096B"/>
    <w:rsid w:val="00810D91"/>
    <w:rsid w:val="00810FB0"/>
    <w:rsid w:val="00811134"/>
    <w:rsid w:val="00811229"/>
    <w:rsid w:val="008113EE"/>
    <w:rsid w:val="0081157E"/>
    <w:rsid w:val="008118B3"/>
    <w:rsid w:val="00811954"/>
    <w:rsid w:val="00811A65"/>
    <w:rsid w:val="00811B45"/>
    <w:rsid w:val="0081223E"/>
    <w:rsid w:val="008123C2"/>
    <w:rsid w:val="008125F4"/>
    <w:rsid w:val="0081276E"/>
    <w:rsid w:val="0081285E"/>
    <w:rsid w:val="00812CDE"/>
    <w:rsid w:val="00812F59"/>
    <w:rsid w:val="00813649"/>
    <w:rsid w:val="00813A72"/>
    <w:rsid w:val="00813DF7"/>
    <w:rsid w:val="00814068"/>
    <w:rsid w:val="008141DC"/>
    <w:rsid w:val="00814256"/>
    <w:rsid w:val="008143D3"/>
    <w:rsid w:val="0081449F"/>
    <w:rsid w:val="00814815"/>
    <w:rsid w:val="008148D4"/>
    <w:rsid w:val="00814D57"/>
    <w:rsid w:val="00815045"/>
    <w:rsid w:val="008154D0"/>
    <w:rsid w:val="008155F7"/>
    <w:rsid w:val="00815917"/>
    <w:rsid w:val="00815BB4"/>
    <w:rsid w:val="00816589"/>
    <w:rsid w:val="008166FD"/>
    <w:rsid w:val="0081677D"/>
    <w:rsid w:val="008168FA"/>
    <w:rsid w:val="008171C8"/>
    <w:rsid w:val="008173FD"/>
    <w:rsid w:val="00817615"/>
    <w:rsid w:val="00817F22"/>
    <w:rsid w:val="008204B0"/>
    <w:rsid w:val="00820F6D"/>
    <w:rsid w:val="008216FD"/>
    <w:rsid w:val="0082175A"/>
    <w:rsid w:val="0082186C"/>
    <w:rsid w:val="00821B48"/>
    <w:rsid w:val="00821B83"/>
    <w:rsid w:val="008225B9"/>
    <w:rsid w:val="008225CE"/>
    <w:rsid w:val="00822643"/>
    <w:rsid w:val="008229DD"/>
    <w:rsid w:val="00822FC4"/>
    <w:rsid w:val="0082346F"/>
    <w:rsid w:val="0082387B"/>
    <w:rsid w:val="00824010"/>
    <w:rsid w:val="008240AA"/>
    <w:rsid w:val="008242C3"/>
    <w:rsid w:val="0082435F"/>
    <w:rsid w:val="00824562"/>
    <w:rsid w:val="00824831"/>
    <w:rsid w:val="00824B6A"/>
    <w:rsid w:val="008253B7"/>
    <w:rsid w:val="008255F7"/>
    <w:rsid w:val="008257B5"/>
    <w:rsid w:val="00825813"/>
    <w:rsid w:val="00825C76"/>
    <w:rsid w:val="00825C99"/>
    <w:rsid w:val="008260A4"/>
    <w:rsid w:val="008260E2"/>
    <w:rsid w:val="008263DB"/>
    <w:rsid w:val="00826430"/>
    <w:rsid w:val="0082645A"/>
    <w:rsid w:val="008264C2"/>
    <w:rsid w:val="00826601"/>
    <w:rsid w:val="00826666"/>
    <w:rsid w:val="0082677D"/>
    <w:rsid w:val="008268BB"/>
    <w:rsid w:val="008269DD"/>
    <w:rsid w:val="008274BB"/>
    <w:rsid w:val="0082762E"/>
    <w:rsid w:val="008279DA"/>
    <w:rsid w:val="00827B38"/>
    <w:rsid w:val="00827C1D"/>
    <w:rsid w:val="00827E57"/>
    <w:rsid w:val="00830023"/>
    <w:rsid w:val="008303E9"/>
    <w:rsid w:val="00830621"/>
    <w:rsid w:val="00830C58"/>
    <w:rsid w:val="00830CF8"/>
    <w:rsid w:val="00830E82"/>
    <w:rsid w:val="00830ECA"/>
    <w:rsid w:val="0083100B"/>
    <w:rsid w:val="00831195"/>
    <w:rsid w:val="008312F3"/>
    <w:rsid w:val="00831AED"/>
    <w:rsid w:val="00831BD0"/>
    <w:rsid w:val="00831E9D"/>
    <w:rsid w:val="00831FDC"/>
    <w:rsid w:val="00832299"/>
    <w:rsid w:val="00832305"/>
    <w:rsid w:val="0083256F"/>
    <w:rsid w:val="00832B50"/>
    <w:rsid w:val="00832BC9"/>
    <w:rsid w:val="00832C38"/>
    <w:rsid w:val="00833019"/>
    <w:rsid w:val="00833026"/>
    <w:rsid w:val="008330AD"/>
    <w:rsid w:val="008330FB"/>
    <w:rsid w:val="00833462"/>
    <w:rsid w:val="00833502"/>
    <w:rsid w:val="008335C7"/>
    <w:rsid w:val="0083364C"/>
    <w:rsid w:val="008337FE"/>
    <w:rsid w:val="0083435C"/>
    <w:rsid w:val="00834403"/>
    <w:rsid w:val="008348E4"/>
    <w:rsid w:val="00834B88"/>
    <w:rsid w:val="00834BF7"/>
    <w:rsid w:val="00834CA9"/>
    <w:rsid w:val="00834D01"/>
    <w:rsid w:val="00834DC8"/>
    <w:rsid w:val="00835136"/>
    <w:rsid w:val="00835203"/>
    <w:rsid w:val="00835299"/>
    <w:rsid w:val="00835358"/>
    <w:rsid w:val="0083565C"/>
    <w:rsid w:val="00835742"/>
    <w:rsid w:val="0083576E"/>
    <w:rsid w:val="008357A5"/>
    <w:rsid w:val="00835A00"/>
    <w:rsid w:val="00835BA4"/>
    <w:rsid w:val="00835CB4"/>
    <w:rsid w:val="0083606F"/>
    <w:rsid w:val="008369D2"/>
    <w:rsid w:val="00836A9D"/>
    <w:rsid w:val="00836EFE"/>
    <w:rsid w:val="00837442"/>
    <w:rsid w:val="0083758D"/>
    <w:rsid w:val="008411BC"/>
    <w:rsid w:val="00841386"/>
    <w:rsid w:val="00841437"/>
    <w:rsid w:val="008414E0"/>
    <w:rsid w:val="0084174F"/>
    <w:rsid w:val="00841819"/>
    <w:rsid w:val="0084183A"/>
    <w:rsid w:val="0084186B"/>
    <w:rsid w:val="00841BDD"/>
    <w:rsid w:val="00841C1C"/>
    <w:rsid w:val="00841C5F"/>
    <w:rsid w:val="00842056"/>
    <w:rsid w:val="00842220"/>
    <w:rsid w:val="00842B55"/>
    <w:rsid w:val="00842CD3"/>
    <w:rsid w:val="0084308D"/>
    <w:rsid w:val="008430A9"/>
    <w:rsid w:val="008433E7"/>
    <w:rsid w:val="008442E1"/>
    <w:rsid w:val="008446C5"/>
    <w:rsid w:val="00844BB9"/>
    <w:rsid w:val="00844F7F"/>
    <w:rsid w:val="00844FD4"/>
    <w:rsid w:val="0084548C"/>
    <w:rsid w:val="00845842"/>
    <w:rsid w:val="008459D5"/>
    <w:rsid w:val="008462EB"/>
    <w:rsid w:val="008467BD"/>
    <w:rsid w:val="0084687F"/>
    <w:rsid w:val="00847089"/>
    <w:rsid w:val="008470DF"/>
    <w:rsid w:val="008471B4"/>
    <w:rsid w:val="00847316"/>
    <w:rsid w:val="00847464"/>
    <w:rsid w:val="00847690"/>
    <w:rsid w:val="00847896"/>
    <w:rsid w:val="008478D8"/>
    <w:rsid w:val="00847AB5"/>
    <w:rsid w:val="00850793"/>
    <w:rsid w:val="008507EE"/>
    <w:rsid w:val="00850C16"/>
    <w:rsid w:val="00851122"/>
    <w:rsid w:val="0085114E"/>
    <w:rsid w:val="008516A7"/>
    <w:rsid w:val="00851A7C"/>
    <w:rsid w:val="00851BF4"/>
    <w:rsid w:val="00851D5E"/>
    <w:rsid w:val="00852211"/>
    <w:rsid w:val="00852284"/>
    <w:rsid w:val="00852401"/>
    <w:rsid w:val="00852820"/>
    <w:rsid w:val="00852996"/>
    <w:rsid w:val="00852AF4"/>
    <w:rsid w:val="00852B2F"/>
    <w:rsid w:val="00852F7E"/>
    <w:rsid w:val="00852FC1"/>
    <w:rsid w:val="008533AA"/>
    <w:rsid w:val="008533C2"/>
    <w:rsid w:val="00853642"/>
    <w:rsid w:val="008537D0"/>
    <w:rsid w:val="00853AD2"/>
    <w:rsid w:val="00854151"/>
    <w:rsid w:val="00854252"/>
    <w:rsid w:val="008542FC"/>
    <w:rsid w:val="0085480C"/>
    <w:rsid w:val="00854A2C"/>
    <w:rsid w:val="00854A73"/>
    <w:rsid w:val="00854DF3"/>
    <w:rsid w:val="00854DFA"/>
    <w:rsid w:val="00855091"/>
    <w:rsid w:val="00855857"/>
    <w:rsid w:val="00855BEC"/>
    <w:rsid w:val="0085603B"/>
    <w:rsid w:val="00856243"/>
    <w:rsid w:val="00856404"/>
    <w:rsid w:val="00856410"/>
    <w:rsid w:val="00856490"/>
    <w:rsid w:val="0085675D"/>
    <w:rsid w:val="008569FB"/>
    <w:rsid w:val="00856A15"/>
    <w:rsid w:val="00856D51"/>
    <w:rsid w:val="00856F08"/>
    <w:rsid w:val="00857015"/>
    <w:rsid w:val="00857162"/>
    <w:rsid w:val="00857728"/>
    <w:rsid w:val="00857C0C"/>
    <w:rsid w:val="00857C14"/>
    <w:rsid w:val="00857D69"/>
    <w:rsid w:val="00857EF9"/>
    <w:rsid w:val="00857F17"/>
    <w:rsid w:val="0085FB79"/>
    <w:rsid w:val="0086007A"/>
    <w:rsid w:val="008601AB"/>
    <w:rsid w:val="00860271"/>
    <w:rsid w:val="008602EB"/>
    <w:rsid w:val="00860656"/>
    <w:rsid w:val="0086065B"/>
    <w:rsid w:val="00860DB5"/>
    <w:rsid w:val="00860E04"/>
    <w:rsid w:val="0086100B"/>
    <w:rsid w:val="00861345"/>
    <w:rsid w:val="008619A3"/>
    <w:rsid w:val="00861BAA"/>
    <w:rsid w:val="00861BF8"/>
    <w:rsid w:val="00861D39"/>
    <w:rsid w:val="00862373"/>
    <w:rsid w:val="00862B6C"/>
    <w:rsid w:val="0086357A"/>
    <w:rsid w:val="008637D3"/>
    <w:rsid w:val="008638D9"/>
    <w:rsid w:val="0086392D"/>
    <w:rsid w:val="00863B8B"/>
    <w:rsid w:val="00863B8F"/>
    <w:rsid w:val="0086412D"/>
    <w:rsid w:val="00864699"/>
    <w:rsid w:val="008646A5"/>
    <w:rsid w:val="008646EF"/>
    <w:rsid w:val="00864782"/>
    <w:rsid w:val="00864799"/>
    <w:rsid w:val="008648BC"/>
    <w:rsid w:val="00864981"/>
    <w:rsid w:val="008649C4"/>
    <w:rsid w:val="00864A99"/>
    <w:rsid w:val="00864E3E"/>
    <w:rsid w:val="00864E71"/>
    <w:rsid w:val="00864E7E"/>
    <w:rsid w:val="0086517F"/>
    <w:rsid w:val="0086553D"/>
    <w:rsid w:val="00865C35"/>
    <w:rsid w:val="00865D5B"/>
    <w:rsid w:val="008662A5"/>
    <w:rsid w:val="00866508"/>
    <w:rsid w:val="00866673"/>
    <w:rsid w:val="00866692"/>
    <w:rsid w:val="00866A7E"/>
    <w:rsid w:val="008671BF"/>
    <w:rsid w:val="008671CF"/>
    <w:rsid w:val="00867323"/>
    <w:rsid w:val="00867655"/>
    <w:rsid w:val="00867955"/>
    <w:rsid w:val="00867A8A"/>
    <w:rsid w:val="00867D61"/>
    <w:rsid w:val="00867F3D"/>
    <w:rsid w:val="00870292"/>
    <w:rsid w:val="00870478"/>
    <w:rsid w:val="00870685"/>
    <w:rsid w:val="0087086E"/>
    <w:rsid w:val="00870997"/>
    <w:rsid w:val="00870D3B"/>
    <w:rsid w:val="00870D9E"/>
    <w:rsid w:val="00871172"/>
    <w:rsid w:val="0087153A"/>
    <w:rsid w:val="008715D2"/>
    <w:rsid w:val="00871615"/>
    <w:rsid w:val="008719CB"/>
    <w:rsid w:val="00871B07"/>
    <w:rsid w:val="0087222B"/>
    <w:rsid w:val="008728DA"/>
    <w:rsid w:val="008729C9"/>
    <w:rsid w:val="00872B59"/>
    <w:rsid w:val="00872D40"/>
    <w:rsid w:val="008732BA"/>
    <w:rsid w:val="0087390E"/>
    <w:rsid w:val="008739BF"/>
    <w:rsid w:val="00873C82"/>
    <w:rsid w:val="00873D3C"/>
    <w:rsid w:val="00873DDA"/>
    <w:rsid w:val="0087402E"/>
    <w:rsid w:val="00874109"/>
    <w:rsid w:val="0087414E"/>
    <w:rsid w:val="00874206"/>
    <w:rsid w:val="0087478E"/>
    <w:rsid w:val="008747F7"/>
    <w:rsid w:val="00874BA9"/>
    <w:rsid w:val="00874D73"/>
    <w:rsid w:val="00874D7B"/>
    <w:rsid w:val="00874F1C"/>
    <w:rsid w:val="00875029"/>
    <w:rsid w:val="0087510A"/>
    <w:rsid w:val="00875213"/>
    <w:rsid w:val="008753C3"/>
    <w:rsid w:val="0087540B"/>
    <w:rsid w:val="0087545F"/>
    <w:rsid w:val="00875489"/>
    <w:rsid w:val="008754B7"/>
    <w:rsid w:val="00875592"/>
    <w:rsid w:val="0087569B"/>
    <w:rsid w:val="00875747"/>
    <w:rsid w:val="00875A7E"/>
    <w:rsid w:val="00876117"/>
    <w:rsid w:val="00876175"/>
    <w:rsid w:val="00876D9C"/>
    <w:rsid w:val="00876F04"/>
    <w:rsid w:val="008771A9"/>
    <w:rsid w:val="00877482"/>
    <w:rsid w:val="0087755B"/>
    <w:rsid w:val="00877603"/>
    <w:rsid w:val="00877989"/>
    <w:rsid w:val="00877AB8"/>
    <w:rsid w:val="0088000C"/>
    <w:rsid w:val="008800A0"/>
    <w:rsid w:val="00880175"/>
    <w:rsid w:val="008801C2"/>
    <w:rsid w:val="008803E3"/>
    <w:rsid w:val="0088052C"/>
    <w:rsid w:val="00880BD4"/>
    <w:rsid w:val="0088143B"/>
    <w:rsid w:val="008819E8"/>
    <w:rsid w:val="00881C8E"/>
    <w:rsid w:val="0088201B"/>
    <w:rsid w:val="008822CD"/>
    <w:rsid w:val="008824DA"/>
    <w:rsid w:val="00882A49"/>
    <w:rsid w:val="00882C71"/>
    <w:rsid w:val="00882EE9"/>
    <w:rsid w:val="0088307B"/>
    <w:rsid w:val="00883110"/>
    <w:rsid w:val="0088330C"/>
    <w:rsid w:val="008833EC"/>
    <w:rsid w:val="008835EE"/>
    <w:rsid w:val="00883923"/>
    <w:rsid w:val="00883EFB"/>
    <w:rsid w:val="00883FE6"/>
    <w:rsid w:val="0088416D"/>
    <w:rsid w:val="008842FE"/>
    <w:rsid w:val="00885B8F"/>
    <w:rsid w:val="00885C8A"/>
    <w:rsid w:val="00885D0F"/>
    <w:rsid w:val="00885F5C"/>
    <w:rsid w:val="0088616C"/>
    <w:rsid w:val="00886605"/>
    <w:rsid w:val="008866EE"/>
    <w:rsid w:val="00886A35"/>
    <w:rsid w:val="00886D09"/>
    <w:rsid w:val="00886DAE"/>
    <w:rsid w:val="00886E72"/>
    <w:rsid w:val="00886FEA"/>
    <w:rsid w:val="008870D1"/>
    <w:rsid w:val="0088718D"/>
    <w:rsid w:val="0088740F"/>
    <w:rsid w:val="00887464"/>
    <w:rsid w:val="00887A1B"/>
    <w:rsid w:val="00887A5F"/>
    <w:rsid w:val="00887C3E"/>
    <w:rsid w:val="00887DC7"/>
    <w:rsid w:val="008904FA"/>
    <w:rsid w:val="0089065E"/>
    <w:rsid w:val="008908C5"/>
    <w:rsid w:val="00890CDE"/>
    <w:rsid w:val="00890EFD"/>
    <w:rsid w:val="00891506"/>
    <w:rsid w:val="0089152C"/>
    <w:rsid w:val="008916C4"/>
    <w:rsid w:val="00891A8F"/>
    <w:rsid w:val="00891D61"/>
    <w:rsid w:val="00891FD5"/>
    <w:rsid w:val="00892177"/>
    <w:rsid w:val="008921FE"/>
    <w:rsid w:val="00892C45"/>
    <w:rsid w:val="00892D4C"/>
    <w:rsid w:val="00892EBB"/>
    <w:rsid w:val="008930DF"/>
    <w:rsid w:val="0089323E"/>
    <w:rsid w:val="008935F4"/>
    <w:rsid w:val="0089372A"/>
    <w:rsid w:val="00893DAB"/>
    <w:rsid w:val="0089415D"/>
    <w:rsid w:val="008943B5"/>
    <w:rsid w:val="0089456B"/>
    <w:rsid w:val="00894831"/>
    <w:rsid w:val="00894C83"/>
    <w:rsid w:val="00894D88"/>
    <w:rsid w:val="008951A6"/>
    <w:rsid w:val="008953B1"/>
    <w:rsid w:val="008957AB"/>
    <w:rsid w:val="008959C3"/>
    <w:rsid w:val="00895A3A"/>
    <w:rsid w:val="00895A4B"/>
    <w:rsid w:val="00895B56"/>
    <w:rsid w:val="00895D6C"/>
    <w:rsid w:val="00896B1E"/>
    <w:rsid w:val="00896BE1"/>
    <w:rsid w:val="00896BE8"/>
    <w:rsid w:val="00896C46"/>
    <w:rsid w:val="00896DFC"/>
    <w:rsid w:val="00896FFB"/>
    <w:rsid w:val="00897258"/>
    <w:rsid w:val="008972BC"/>
    <w:rsid w:val="008974FC"/>
    <w:rsid w:val="0089771C"/>
    <w:rsid w:val="00897788"/>
    <w:rsid w:val="008A00D1"/>
    <w:rsid w:val="008A01D8"/>
    <w:rsid w:val="008A08BA"/>
    <w:rsid w:val="008A0B2F"/>
    <w:rsid w:val="008A0CD2"/>
    <w:rsid w:val="008A0D47"/>
    <w:rsid w:val="008A111E"/>
    <w:rsid w:val="008A1A24"/>
    <w:rsid w:val="008A1B02"/>
    <w:rsid w:val="008A1E57"/>
    <w:rsid w:val="008A2003"/>
    <w:rsid w:val="008A2181"/>
    <w:rsid w:val="008A230F"/>
    <w:rsid w:val="008A2B6C"/>
    <w:rsid w:val="008A362B"/>
    <w:rsid w:val="008A368C"/>
    <w:rsid w:val="008A3A0C"/>
    <w:rsid w:val="008A3A8B"/>
    <w:rsid w:val="008A3BF3"/>
    <w:rsid w:val="008A3C4E"/>
    <w:rsid w:val="008A3D89"/>
    <w:rsid w:val="008A3FBE"/>
    <w:rsid w:val="008A42D9"/>
    <w:rsid w:val="008A46E0"/>
    <w:rsid w:val="008A48E1"/>
    <w:rsid w:val="008A4FF6"/>
    <w:rsid w:val="008A5001"/>
    <w:rsid w:val="008A508D"/>
    <w:rsid w:val="008A517E"/>
    <w:rsid w:val="008A53D9"/>
    <w:rsid w:val="008A563D"/>
    <w:rsid w:val="008A5898"/>
    <w:rsid w:val="008A5AFB"/>
    <w:rsid w:val="008A5BF5"/>
    <w:rsid w:val="008A5D64"/>
    <w:rsid w:val="008A5E56"/>
    <w:rsid w:val="008A602A"/>
    <w:rsid w:val="008A642A"/>
    <w:rsid w:val="008A647F"/>
    <w:rsid w:val="008A64FA"/>
    <w:rsid w:val="008A66F7"/>
    <w:rsid w:val="008A6762"/>
    <w:rsid w:val="008A682B"/>
    <w:rsid w:val="008A6937"/>
    <w:rsid w:val="008A697F"/>
    <w:rsid w:val="008A6CAC"/>
    <w:rsid w:val="008A6FF9"/>
    <w:rsid w:val="008A7407"/>
    <w:rsid w:val="008A7D58"/>
    <w:rsid w:val="008A7F11"/>
    <w:rsid w:val="008B077D"/>
    <w:rsid w:val="008B078A"/>
    <w:rsid w:val="008B0A25"/>
    <w:rsid w:val="008B0AE8"/>
    <w:rsid w:val="008B0DB6"/>
    <w:rsid w:val="008B0E35"/>
    <w:rsid w:val="008B119C"/>
    <w:rsid w:val="008B1411"/>
    <w:rsid w:val="008B15DC"/>
    <w:rsid w:val="008B16D9"/>
    <w:rsid w:val="008B1BD4"/>
    <w:rsid w:val="008B1F14"/>
    <w:rsid w:val="008B2660"/>
    <w:rsid w:val="008B2ABB"/>
    <w:rsid w:val="008B2B8A"/>
    <w:rsid w:val="008B2C0A"/>
    <w:rsid w:val="008B3559"/>
    <w:rsid w:val="008B35C6"/>
    <w:rsid w:val="008B3728"/>
    <w:rsid w:val="008B3967"/>
    <w:rsid w:val="008B3AB8"/>
    <w:rsid w:val="008B4355"/>
    <w:rsid w:val="008B4B38"/>
    <w:rsid w:val="008B5144"/>
    <w:rsid w:val="008B542D"/>
    <w:rsid w:val="008B55AD"/>
    <w:rsid w:val="008B55EA"/>
    <w:rsid w:val="008B59BA"/>
    <w:rsid w:val="008B5E3F"/>
    <w:rsid w:val="008B6013"/>
    <w:rsid w:val="008B63B5"/>
    <w:rsid w:val="008B6598"/>
    <w:rsid w:val="008B68A0"/>
    <w:rsid w:val="008B6B44"/>
    <w:rsid w:val="008B6C81"/>
    <w:rsid w:val="008B6F39"/>
    <w:rsid w:val="008B70C0"/>
    <w:rsid w:val="008B72FE"/>
    <w:rsid w:val="008B7B56"/>
    <w:rsid w:val="008B7B8F"/>
    <w:rsid w:val="008B7D2F"/>
    <w:rsid w:val="008B7D34"/>
    <w:rsid w:val="008C0169"/>
    <w:rsid w:val="008C038A"/>
    <w:rsid w:val="008C05B6"/>
    <w:rsid w:val="008C06A4"/>
    <w:rsid w:val="008C070C"/>
    <w:rsid w:val="008C0B5A"/>
    <w:rsid w:val="008C0B66"/>
    <w:rsid w:val="008C0D2F"/>
    <w:rsid w:val="008C0E39"/>
    <w:rsid w:val="008C11DA"/>
    <w:rsid w:val="008C156D"/>
    <w:rsid w:val="008C179C"/>
    <w:rsid w:val="008C1830"/>
    <w:rsid w:val="008C189F"/>
    <w:rsid w:val="008C1A0A"/>
    <w:rsid w:val="008C1B11"/>
    <w:rsid w:val="008C1BF7"/>
    <w:rsid w:val="008C1E03"/>
    <w:rsid w:val="008C1EC4"/>
    <w:rsid w:val="008C1F3C"/>
    <w:rsid w:val="008C202B"/>
    <w:rsid w:val="008C24F8"/>
    <w:rsid w:val="008C280A"/>
    <w:rsid w:val="008C28BB"/>
    <w:rsid w:val="008C2AB2"/>
    <w:rsid w:val="008C2B49"/>
    <w:rsid w:val="008C2C57"/>
    <w:rsid w:val="008C2CFC"/>
    <w:rsid w:val="008C2FCA"/>
    <w:rsid w:val="008C373E"/>
    <w:rsid w:val="008C37B1"/>
    <w:rsid w:val="008C3AF0"/>
    <w:rsid w:val="008C3C9E"/>
    <w:rsid w:val="008C491B"/>
    <w:rsid w:val="008C4D85"/>
    <w:rsid w:val="008C5338"/>
    <w:rsid w:val="008C54C5"/>
    <w:rsid w:val="008C5915"/>
    <w:rsid w:val="008C5A61"/>
    <w:rsid w:val="008C5B21"/>
    <w:rsid w:val="008C5F26"/>
    <w:rsid w:val="008C5FD5"/>
    <w:rsid w:val="008C64DC"/>
    <w:rsid w:val="008C65A1"/>
    <w:rsid w:val="008C65E4"/>
    <w:rsid w:val="008C6811"/>
    <w:rsid w:val="008C6F0C"/>
    <w:rsid w:val="008C72B7"/>
    <w:rsid w:val="008C7B36"/>
    <w:rsid w:val="008C7E1E"/>
    <w:rsid w:val="008D009C"/>
    <w:rsid w:val="008D092D"/>
    <w:rsid w:val="008D0948"/>
    <w:rsid w:val="008D094A"/>
    <w:rsid w:val="008D0D85"/>
    <w:rsid w:val="008D1208"/>
    <w:rsid w:val="008D1448"/>
    <w:rsid w:val="008D14AE"/>
    <w:rsid w:val="008D18AD"/>
    <w:rsid w:val="008D193B"/>
    <w:rsid w:val="008D1DAA"/>
    <w:rsid w:val="008D2233"/>
    <w:rsid w:val="008D22D6"/>
    <w:rsid w:val="008D2467"/>
    <w:rsid w:val="008D2766"/>
    <w:rsid w:val="008D2793"/>
    <w:rsid w:val="008D2A53"/>
    <w:rsid w:val="008D2C9B"/>
    <w:rsid w:val="008D32FE"/>
    <w:rsid w:val="008D3612"/>
    <w:rsid w:val="008D36E4"/>
    <w:rsid w:val="008D3E5C"/>
    <w:rsid w:val="008D3EC1"/>
    <w:rsid w:val="008D3F2B"/>
    <w:rsid w:val="008D3FB7"/>
    <w:rsid w:val="008D4114"/>
    <w:rsid w:val="008D426D"/>
    <w:rsid w:val="008D460A"/>
    <w:rsid w:val="008D4717"/>
    <w:rsid w:val="008D480D"/>
    <w:rsid w:val="008D5007"/>
    <w:rsid w:val="008D5027"/>
    <w:rsid w:val="008D504A"/>
    <w:rsid w:val="008D517D"/>
    <w:rsid w:val="008D538A"/>
    <w:rsid w:val="008D5EE7"/>
    <w:rsid w:val="008D667B"/>
    <w:rsid w:val="008D6AE3"/>
    <w:rsid w:val="008D6C90"/>
    <w:rsid w:val="008D7323"/>
    <w:rsid w:val="008D7405"/>
    <w:rsid w:val="008D758E"/>
    <w:rsid w:val="008D7724"/>
    <w:rsid w:val="008D7A65"/>
    <w:rsid w:val="008D7C0B"/>
    <w:rsid w:val="008E0014"/>
    <w:rsid w:val="008E02F2"/>
    <w:rsid w:val="008E049A"/>
    <w:rsid w:val="008E0577"/>
    <w:rsid w:val="008E07FB"/>
    <w:rsid w:val="008E0A95"/>
    <w:rsid w:val="008E0AE6"/>
    <w:rsid w:val="008E0CCC"/>
    <w:rsid w:val="008E0D66"/>
    <w:rsid w:val="008E110D"/>
    <w:rsid w:val="008E1426"/>
    <w:rsid w:val="008E1517"/>
    <w:rsid w:val="008E1668"/>
    <w:rsid w:val="008E1801"/>
    <w:rsid w:val="008E18E5"/>
    <w:rsid w:val="008E190F"/>
    <w:rsid w:val="008E19A1"/>
    <w:rsid w:val="008E1EF0"/>
    <w:rsid w:val="008E1F76"/>
    <w:rsid w:val="008E2696"/>
    <w:rsid w:val="008E30A8"/>
    <w:rsid w:val="008E3786"/>
    <w:rsid w:val="008E39B3"/>
    <w:rsid w:val="008E3B55"/>
    <w:rsid w:val="008E3CDE"/>
    <w:rsid w:val="008E4225"/>
    <w:rsid w:val="008E4408"/>
    <w:rsid w:val="008E49BD"/>
    <w:rsid w:val="008E4B83"/>
    <w:rsid w:val="008E4C5A"/>
    <w:rsid w:val="008E4EAB"/>
    <w:rsid w:val="008E53B2"/>
    <w:rsid w:val="008E590F"/>
    <w:rsid w:val="008E59F8"/>
    <w:rsid w:val="008E5AE5"/>
    <w:rsid w:val="008E5C70"/>
    <w:rsid w:val="008E5D04"/>
    <w:rsid w:val="008E6104"/>
    <w:rsid w:val="008E6707"/>
    <w:rsid w:val="008E674D"/>
    <w:rsid w:val="008E6943"/>
    <w:rsid w:val="008E6979"/>
    <w:rsid w:val="008E69C2"/>
    <w:rsid w:val="008E6F1F"/>
    <w:rsid w:val="008E715D"/>
    <w:rsid w:val="008E7219"/>
    <w:rsid w:val="008E7251"/>
    <w:rsid w:val="008E76FD"/>
    <w:rsid w:val="008E7950"/>
    <w:rsid w:val="008E7C48"/>
    <w:rsid w:val="008E7C79"/>
    <w:rsid w:val="008E7DCB"/>
    <w:rsid w:val="008E7EAD"/>
    <w:rsid w:val="008F0070"/>
    <w:rsid w:val="008F03D7"/>
    <w:rsid w:val="008F051B"/>
    <w:rsid w:val="008F05DB"/>
    <w:rsid w:val="008F0B4F"/>
    <w:rsid w:val="008F0CA6"/>
    <w:rsid w:val="008F0D39"/>
    <w:rsid w:val="008F12EC"/>
    <w:rsid w:val="008F1479"/>
    <w:rsid w:val="008F194E"/>
    <w:rsid w:val="008F2036"/>
    <w:rsid w:val="008F22D0"/>
    <w:rsid w:val="008F233A"/>
    <w:rsid w:val="008F2363"/>
    <w:rsid w:val="008F23F9"/>
    <w:rsid w:val="008F2E4D"/>
    <w:rsid w:val="008F3239"/>
    <w:rsid w:val="008F327E"/>
    <w:rsid w:val="008F3388"/>
    <w:rsid w:val="008F34F8"/>
    <w:rsid w:val="008F3961"/>
    <w:rsid w:val="008F3DB1"/>
    <w:rsid w:val="008F4595"/>
    <w:rsid w:val="008F46E6"/>
    <w:rsid w:val="008F49EB"/>
    <w:rsid w:val="008F4EBD"/>
    <w:rsid w:val="008F5306"/>
    <w:rsid w:val="008F545F"/>
    <w:rsid w:val="008F5CDF"/>
    <w:rsid w:val="008F5E97"/>
    <w:rsid w:val="008F5EF5"/>
    <w:rsid w:val="008F5EF7"/>
    <w:rsid w:val="008F5F08"/>
    <w:rsid w:val="008F60FA"/>
    <w:rsid w:val="008F61B5"/>
    <w:rsid w:val="008F61ED"/>
    <w:rsid w:val="008F6284"/>
    <w:rsid w:val="008F6B25"/>
    <w:rsid w:val="008F6EB2"/>
    <w:rsid w:val="008F6FC4"/>
    <w:rsid w:val="008F708F"/>
    <w:rsid w:val="008F7317"/>
    <w:rsid w:val="008F7CA7"/>
    <w:rsid w:val="008F7DFD"/>
    <w:rsid w:val="009002E0"/>
    <w:rsid w:val="0090043C"/>
    <w:rsid w:val="009004F2"/>
    <w:rsid w:val="00900C2C"/>
    <w:rsid w:val="00900FAB"/>
    <w:rsid w:val="009011AB"/>
    <w:rsid w:val="00901445"/>
    <w:rsid w:val="009017CC"/>
    <w:rsid w:val="009018A5"/>
    <w:rsid w:val="0090193C"/>
    <w:rsid w:val="00901D0A"/>
    <w:rsid w:val="00901D9B"/>
    <w:rsid w:val="00901EEF"/>
    <w:rsid w:val="00902000"/>
    <w:rsid w:val="0090207D"/>
    <w:rsid w:val="00902297"/>
    <w:rsid w:val="00902521"/>
    <w:rsid w:val="00902E12"/>
    <w:rsid w:val="00902E1F"/>
    <w:rsid w:val="009030E4"/>
    <w:rsid w:val="00903AEA"/>
    <w:rsid w:val="00903B5D"/>
    <w:rsid w:val="00903F9C"/>
    <w:rsid w:val="009042B3"/>
    <w:rsid w:val="00904574"/>
    <w:rsid w:val="00904A07"/>
    <w:rsid w:val="00904A28"/>
    <w:rsid w:val="00904A86"/>
    <w:rsid w:val="00904BCF"/>
    <w:rsid w:val="00904C1F"/>
    <w:rsid w:val="00904F44"/>
    <w:rsid w:val="0090542A"/>
    <w:rsid w:val="009054A3"/>
    <w:rsid w:val="009055BD"/>
    <w:rsid w:val="0090571B"/>
    <w:rsid w:val="0090592B"/>
    <w:rsid w:val="00905D40"/>
    <w:rsid w:val="00905D44"/>
    <w:rsid w:val="00905DA8"/>
    <w:rsid w:val="009064A4"/>
    <w:rsid w:val="0090656F"/>
    <w:rsid w:val="00906A0B"/>
    <w:rsid w:val="00906B32"/>
    <w:rsid w:val="00906DF6"/>
    <w:rsid w:val="009072D5"/>
    <w:rsid w:val="00907439"/>
    <w:rsid w:val="00907610"/>
    <w:rsid w:val="00907984"/>
    <w:rsid w:val="00907D4A"/>
    <w:rsid w:val="00907DD5"/>
    <w:rsid w:val="00907DF2"/>
    <w:rsid w:val="00907F8A"/>
    <w:rsid w:val="00907FBB"/>
    <w:rsid w:val="009104DB"/>
    <w:rsid w:val="0091057A"/>
    <w:rsid w:val="0091079F"/>
    <w:rsid w:val="0091089B"/>
    <w:rsid w:val="00910EFC"/>
    <w:rsid w:val="009110A7"/>
    <w:rsid w:val="0091133A"/>
    <w:rsid w:val="009116A3"/>
    <w:rsid w:val="00911B04"/>
    <w:rsid w:val="00911B11"/>
    <w:rsid w:val="00911D57"/>
    <w:rsid w:val="00911E7D"/>
    <w:rsid w:val="00911EAD"/>
    <w:rsid w:val="009121D3"/>
    <w:rsid w:val="009128B8"/>
    <w:rsid w:val="009128FF"/>
    <w:rsid w:val="00912EDD"/>
    <w:rsid w:val="00912EF7"/>
    <w:rsid w:val="00912F00"/>
    <w:rsid w:val="009131A3"/>
    <w:rsid w:val="0091360C"/>
    <w:rsid w:val="00913788"/>
    <w:rsid w:val="009137A4"/>
    <w:rsid w:val="009139E5"/>
    <w:rsid w:val="00913C00"/>
    <w:rsid w:val="00913DCD"/>
    <w:rsid w:val="00914633"/>
    <w:rsid w:val="00914A3C"/>
    <w:rsid w:val="00914A95"/>
    <w:rsid w:val="00914E1F"/>
    <w:rsid w:val="00914EA7"/>
    <w:rsid w:val="00914EC2"/>
    <w:rsid w:val="00915074"/>
    <w:rsid w:val="00915234"/>
    <w:rsid w:val="0091597F"/>
    <w:rsid w:val="00915B4A"/>
    <w:rsid w:val="00915D34"/>
    <w:rsid w:val="009161E0"/>
    <w:rsid w:val="009162CE"/>
    <w:rsid w:val="0091632A"/>
    <w:rsid w:val="0091635A"/>
    <w:rsid w:val="0091661C"/>
    <w:rsid w:val="009166C4"/>
    <w:rsid w:val="0091688C"/>
    <w:rsid w:val="00916A9D"/>
    <w:rsid w:val="00916AF6"/>
    <w:rsid w:val="00916C6D"/>
    <w:rsid w:val="00916CDC"/>
    <w:rsid w:val="00916F0D"/>
    <w:rsid w:val="009171B3"/>
    <w:rsid w:val="00917265"/>
    <w:rsid w:val="009173DC"/>
    <w:rsid w:val="0091754B"/>
    <w:rsid w:val="00917665"/>
    <w:rsid w:val="00917D90"/>
    <w:rsid w:val="009201C0"/>
    <w:rsid w:val="00920355"/>
    <w:rsid w:val="0092049C"/>
    <w:rsid w:val="009204E0"/>
    <w:rsid w:val="00920532"/>
    <w:rsid w:val="009205F1"/>
    <w:rsid w:val="00920A3D"/>
    <w:rsid w:val="00921080"/>
    <w:rsid w:val="0092169E"/>
    <w:rsid w:val="00921A1E"/>
    <w:rsid w:val="009221B7"/>
    <w:rsid w:val="009221BB"/>
    <w:rsid w:val="009221C5"/>
    <w:rsid w:val="0092225E"/>
    <w:rsid w:val="0092232E"/>
    <w:rsid w:val="00922C5E"/>
    <w:rsid w:val="00922D02"/>
    <w:rsid w:val="00922D7F"/>
    <w:rsid w:val="00922E93"/>
    <w:rsid w:val="00922FDC"/>
    <w:rsid w:val="00922FF2"/>
    <w:rsid w:val="00923006"/>
    <w:rsid w:val="009232EF"/>
    <w:rsid w:val="009243ED"/>
    <w:rsid w:val="00924541"/>
    <w:rsid w:val="0092489D"/>
    <w:rsid w:val="009248F5"/>
    <w:rsid w:val="00924D10"/>
    <w:rsid w:val="00924D5C"/>
    <w:rsid w:val="00924F3F"/>
    <w:rsid w:val="009252B0"/>
    <w:rsid w:val="00925345"/>
    <w:rsid w:val="0092545B"/>
    <w:rsid w:val="00925BED"/>
    <w:rsid w:val="00925FB6"/>
    <w:rsid w:val="009262D8"/>
    <w:rsid w:val="0092687D"/>
    <w:rsid w:val="00926A51"/>
    <w:rsid w:val="00926A88"/>
    <w:rsid w:val="00926B1F"/>
    <w:rsid w:val="00926E19"/>
    <w:rsid w:val="009273D8"/>
    <w:rsid w:val="00927AD4"/>
    <w:rsid w:val="00927C9E"/>
    <w:rsid w:val="009301D7"/>
    <w:rsid w:val="00930402"/>
    <w:rsid w:val="0093088E"/>
    <w:rsid w:val="00930BF8"/>
    <w:rsid w:val="00930E63"/>
    <w:rsid w:val="00931133"/>
    <w:rsid w:val="009312A5"/>
    <w:rsid w:val="00931316"/>
    <w:rsid w:val="00931788"/>
    <w:rsid w:val="00931E23"/>
    <w:rsid w:val="00931E93"/>
    <w:rsid w:val="00931FD7"/>
    <w:rsid w:val="00932139"/>
    <w:rsid w:val="00932281"/>
    <w:rsid w:val="00932404"/>
    <w:rsid w:val="00932523"/>
    <w:rsid w:val="009326DE"/>
    <w:rsid w:val="0093297C"/>
    <w:rsid w:val="00932C4B"/>
    <w:rsid w:val="00932C5E"/>
    <w:rsid w:val="00932F45"/>
    <w:rsid w:val="00932F7B"/>
    <w:rsid w:val="009331AC"/>
    <w:rsid w:val="009333B6"/>
    <w:rsid w:val="0093365A"/>
    <w:rsid w:val="00933703"/>
    <w:rsid w:val="00933EF8"/>
    <w:rsid w:val="0093416D"/>
    <w:rsid w:val="009341ED"/>
    <w:rsid w:val="009342ED"/>
    <w:rsid w:val="009345AA"/>
    <w:rsid w:val="0093468E"/>
    <w:rsid w:val="0093477E"/>
    <w:rsid w:val="00934E44"/>
    <w:rsid w:val="00934EB1"/>
    <w:rsid w:val="00934F79"/>
    <w:rsid w:val="0093501F"/>
    <w:rsid w:val="0093506D"/>
    <w:rsid w:val="00935283"/>
    <w:rsid w:val="009352BE"/>
    <w:rsid w:val="00935449"/>
    <w:rsid w:val="00935756"/>
    <w:rsid w:val="00935980"/>
    <w:rsid w:val="009365A2"/>
    <w:rsid w:val="009367EF"/>
    <w:rsid w:val="009368D4"/>
    <w:rsid w:val="00936A25"/>
    <w:rsid w:val="00936A98"/>
    <w:rsid w:val="009370E9"/>
    <w:rsid w:val="00937670"/>
    <w:rsid w:val="0093784C"/>
    <w:rsid w:val="00937A9D"/>
    <w:rsid w:val="009403D0"/>
    <w:rsid w:val="0094082D"/>
    <w:rsid w:val="00940ADD"/>
    <w:rsid w:val="009414C0"/>
    <w:rsid w:val="009418CA"/>
    <w:rsid w:val="00941C54"/>
    <w:rsid w:val="00941CAB"/>
    <w:rsid w:val="00942070"/>
    <w:rsid w:val="0094209F"/>
    <w:rsid w:val="0094231F"/>
    <w:rsid w:val="00942565"/>
    <w:rsid w:val="00942812"/>
    <w:rsid w:val="00942D9F"/>
    <w:rsid w:val="00942F57"/>
    <w:rsid w:val="009430E1"/>
    <w:rsid w:val="009431CB"/>
    <w:rsid w:val="009431F5"/>
    <w:rsid w:val="00943445"/>
    <w:rsid w:val="00943523"/>
    <w:rsid w:val="00943900"/>
    <w:rsid w:val="00943BA6"/>
    <w:rsid w:val="0094404B"/>
    <w:rsid w:val="0094473C"/>
    <w:rsid w:val="009448C9"/>
    <w:rsid w:val="0094499F"/>
    <w:rsid w:val="00944F25"/>
    <w:rsid w:val="009450AD"/>
    <w:rsid w:val="00945352"/>
    <w:rsid w:val="009453FF"/>
    <w:rsid w:val="00945930"/>
    <w:rsid w:val="00945DB9"/>
    <w:rsid w:val="00945E96"/>
    <w:rsid w:val="00946450"/>
    <w:rsid w:val="00946592"/>
    <w:rsid w:val="0094692C"/>
    <w:rsid w:val="009469D8"/>
    <w:rsid w:val="00946CB5"/>
    <w:rsid w:val="00946DD5"/>
    <w:rsid w:val="00947870"/>
    <w:rsid w:val="0094787F"/>
    <w:rsid w:val="00947A62"/>
    <w:rsid w:val="00947E50"/>
    <w:rsid w:val="00947F32"/>
    <w:rsid w:val="00950003"/>
    <w:rsid w:val="00950124"/>
    <w:rsid w:val="0095064B"/>
    <w:rsid w:val="009507A4"/>
    <w:rsid w:val="009508A1"/>
    <w:rsid w:val="00950B63"/>
    <w:rsid w:val="00950B9F"/>
    <w:rsid w:val="00951006"/>
    <w:rsid w:val="0095112F"/>
    <w:rsid w:val="0095123B"/>
    <w:rsid w:val="00951326"/>
    <w:rsid w:val="00951371"/>
    <w:rsid w:val="009514F1"/>
    <w:rsid w:val="009518DC"/>
    <w:rsid w:val="00951F77"/>
    <w:rsid w:val="0095210B"/>
    <w:rsid w:val="009523EB"/>
    <w:rsid w:val="00952597"/>
    <w:rsid w:val="0095282F"/>
    <w:rsid w:val="00952909"/>
    <w:rsid w:val="00952C2C"/>
    <w:rsid w:val="00952D6E"/>
    <w:rsid w:val="00952F5C"/>
    <w:rsid w:val="0095302B"/>
    <w:rsid w:val="00953097"/>
    <w:rsid w:val="00953873"/>
    <w:rsid w:val="009539BC"/>
    <w:rsid w:val="00953B1D"/>
    <w:rsid w:val="00953E58"/>
    <w:rsid w:val="00953ED4"/>
    <w:rsid w:val="00954967"/>
    <w:rsid w:val="00954CB6"/>
    <w:rsid w:val="0095504D"/>
    <w:rsid w:val="00955094"/>
    <w:rsid w:val="009550EA"/>
    <w:rsid w:val="0095574E"/>
    <w:rsid w:val="00955A57"/>
    <w:rsid w:val="00955BE1"/>
    <w:rsid w:val="009564DC"/>
    <w:rsid w:val="00956921"/>
    <w:rsid w:val="00956923"/>
    <w:rsid w:val="00956A2C"/>
    <w:rsid w:val="00956AAD"/>
    <w:rsid w:val="00956AEF"/>
    <w:rsid w:val="00956B57"/>
    <w:rsid w:val="00956B77"/>
    <w:rsid w:val="00956E18"/>
    <w:rsid w:val="009575D3"/>
    <w:rsid w:val="00957660"/>
    <w:rsid w:val="009577F6"/>
    <w:rsid w:val="00957AE8"/>
    <w:rsid w:val="00957E40"/>
    <w:rsid w:val="00957F46"/>
    <w:rsid w:val="00957FDD"/>
    <w:rsid w:val="009603FD"/>
    <w:rsid w:val="0096049A"/>
    <w:rsid w:val="00960E52"/>
    <w:rsid w:val="00960ECA"/>
    <w:rsid w:val="00961679"/>
    <w:rsid w:val="009616D2"/>
    <w:rsid w:val="00961953"/>
    <w:rsid w:val="009619D0"/>
    <w:rsid w:val="00961C1C"/>
    <w:rsid w:val="00961EC1"/>
    <w:rsid w:val="009626B1"/>
    <w:rsid w:val="00962918"/>
    <w:rsid w:val="00962A4E"/>
    <w:rsid w:val="00963851"/>
    <w:rsid w:val="00963A06"/>
    <w:rsid w:val="00963B5A"/>
    <w:rsid w:val="00963B6D"/>
    <w:rsid w:val="00963B92"/>
    <w:rsid w:val="00963DFF"/>
    <w:rsid w:val="00963FC1"/>
    <w:rsid w:val="009640B2"/>
    <w:rsid w:val="0096438D"/>
    <w:rsid w:val="0096451E"/>
    <w:rsid w:val="00964A51"/>
    <w:rsid w:val="00964C4B"/>
    <w:rsid w:val="00964CF1"/>
    <w:rsid w:val="009651F7"/>
    <w:rsid w:val="009654C4"/>
    <w:rsid w:val="00965668"/>
    <w:rsid w:val="0096566D"/>
    <w:rsid w:val="009656B9"/>
    <w:rsid w:val="009656EB"/>
    <w:rsid w:val="009657BC"/>
    <w:rsid w:val="00965982"/>
    <w:rsid w:val="00965A26"/>
    <w:rsid w:val="00965DB5"/>
    <w:rsid w:val="00965EDA"/>
    <w:rsid w:val="00965F66"/>
    <w:rsid w:val="0096622E"/>
    <w:rsid w:val="00966486"/>
    <w:rsid w:val="00966564"/>
    <w:rsid w:val="00966666"/>
    <w:rsid w:val="00966744"/>
    <w:rsid w:val="00966752"/>
    <w:rsid w:val="00966779"/>
    <w:rsid w:val="009669F8"/>
    <w:rsid w:val="00966C54"/>
    <w:rsid w:val="00966C8D"/>
    <w:rsid w:val="00966D6C"/>
    <w:rsid w:val="00967335"/>
    <w:rsid w:val="009673C2"/>
    <w:rsid w:val="0096751C"/>
    <w:rsid w:val="0096765D"/>
    <w:rsid w:val="009676E7"/>
    <w:rsid w:val="009679DF"/>
    <w:rsid w:val="009679E4"/>
    <w:rsid w:val="00967A09"/>
    <w:rsid w:val="009700B8"/>
    <w:rsid w:val="009700C7"/>
    <w:rsid w:val="0097027B"/>
    <w:rsid w:val="00970568"/>
    <w:rsid w:val="00970DA5"/>
    <w:rsid w:val="00970E4B"/>
    <w:rsid w:val="00970F85"/>
    <w:rsid w:val="00971112"/>
    <w:rsid w:val="009711CA"/>
    <w:rsid w:val="00971496"/>
    <w:rsid w:val="009714B1"/>
    <w:rsid w:val="00971537"/>
    <w:rsid w:val="00971773"/>
    <w:rsid w:val="0097180B"/>
    <w:rsid w:val="00971C0D"/>
    <w:rsid w:val="00971ED9"/>
    <w:rsid w:val="00972103"/>
    <w:rsid w:val="00972195"/>
    <w:rsid w:val="009722B8"/>
    <w:rsid w:val="009722E7"/>
    <w:rsid w:val="009724E9"/>
    <w:rsid w:val="0097262A"/>
    <w:rsid w:val="00972BD5"/>
    <w:rsid w:val="00972BDF"/>
    <w:rsid w:val="00972C13"/>
    <w:rsid w:val="00972F7D"/>
    <w:rsid w:val="0097325D"/>
    <w:rsid w:val="00973283"/>
    <w:rsid w:val="009733C0"/>
    <w:rsid w:val="00973409"/>
    <w:rsid w:val="00973586"/>
    <w:rsid w:val="0097366F"/>
    <w:rsid w:val="00973695"/>
    <w:rsid w:val="00973919"/>
    <w:rsid w:val="00973DE9"/>
    <w:rsid w:val="00973EFE"/>
    <w:rsid w:val="00974415"/>
    <w:rsid w:val="0097461E"/>
    <w:rsid w:val="00974A2E"/>
    <w:rsid w:val="00974C3C"/>
    <w:rsid w:val="00974D14"/>
    <w:rsid w:val="00974E15"/>
    <w:rsid w:val="00974E19"/>
    <w:rsid w:val="0097544E"/>
    <w:rsid w:val="009758D1"/>
    <w:rsid w:val="00975C82"/>
    <w:rsid w:val="00975D55"/>
    <w:rsid w:val="0097612D"/>
    <w:rsid w:val="00976140"/>
    <w:rsid w:val="00976743"/>
    <w:rsid w:val="009767FE"/>
    <w:rsid w:val="00976D0A"/>
    <w:rsid w:val="00976D11"/>
    <w:rsid w:val="00976D3D"/>
    <w:rsid w:val="00976DFC"/>
    <w:rsid w:val="00976EEA"/>
    <w:rsid w:val="00976FB7"/>
    <w:rsid w:val="009770B1"/>
    <w:rsid w:val="0097714D"/>
    <w:rsid w:val="00977AD5"/>
    <w:rsid w:val="00977B1A"/>
    <w:rsid w:val="009806A1"/>
    <w:rsid w:val="009808BB"/>
    <w:rsid w:val="009809E2"/>
    <w:rsid w:val="00980A02"/>
    <w:rsid w:val="00980D8B"/>
    <w:rsid w:val="00981008"/>
    <w:rsid w:val="009811D8"/>
    <w:rsid w:val="0098131B"/>
    <w:rsid w:val="00981424"/>
    <w:rsid w:val="009815C2"/>
    <w:rsid w:val="009815EC"/>
    <w:rsid w:val="00981719"/>
    <w:rsid w:val="00981842"/>
    <w:rsid w:val="00981C17"/>
    <w:rsid w:val="00981C9B"/>
    <w:rsid w:val="00981CA8"/>
    <w:rsid w:val="00981DDC"/>
    <w:rsid w:val="00981DE0"/>
    <w:rsid w:val="00982151"/>
    <w:rsid w:val="00982555"/>
    <w:rsid w:val="00982DB5"/>
    <w:rsid w:val="00982DBB"/>
    <w:rsid w:val="00982E06"/>
    <w:rsid w:val="00982E6D"/>
    <w:rsid w:val="00983105"/>
    <w:rsid w:val="009833DE"/>
    <w:rsid w:val="00983504"/>
    <w:rsid w:val="0098376B"/>
    <w:rsid w:val="009838E7"/>
    <w:rsid w:val="00983ADC"/>
    <w:rsid w:val="0098407E"/>
    <w:rsid w:val="0098408D"/>
    <w:rsid w:val="0098482C"/>
    <w:rsid w:val="00984949"/>
    <w:rsid w:val="00984C8E"/>
    <w:rsid w:val="00984EA1"/>
    <w:rsid w:val="009850B0"/>
    <w:rsid w:val="009851A1"/>
    <w:rsid w:val="00985477"/>
    <w:rsid w:val="00985658"/>
    <w:rsid w:val="009856E7"/>
    <w:rsid w:val="00985895"/>
    <w:rsid w:val="0098590B"/>
    <w:rsid w:val="00985C55"/>
    <w:rsid w:val="009863DE"/>
    <w:rsid w:val="00986565"/>
    <w:rsid w:val="009868A2"/>
    <w:rsid w:val="00987428"/>
    <w:rsid w:val="00987647"/>
    <w:rsid w:val="00987BF7"/>
    <w:rsid w:val="00987BFB"/>
    <w:rsid w:val="00987FEE"/>
    <w:rsid w:val="009903E1"/>
    <w:rsid w:val="009905E7"/>
    <w:rsid w:val="0099092C"/>
    <w:rsid w:val="00990C34"/>
    <w:rsid w:val="00991101"/>
    <w:rsid w:val="00991104"/>
    <w:rsid w:val="009911DD"/>
    <w:rsid w:val="00991466"/>
    <w:rsid w:val="00991470"/>
    <w:rsid w:val="0099159A"/>
    <w:rsid w:val="00991821"/>
    <w:rsid w:val="00991BDA"/>
    <w:rsid w:val="00992B5B"/>
    <w:rsid w:val="00992E08"/>
    <w:rsid w:val="00993996"/>
    <w:rsid w:val="00993A64"/>
    <w:rsid w:val="00993B35"/>
    <w:rsid w:val="0099417E"/>
    <w:rsid w:val="009941F2"/>
    <w:rsid w:val="00994204"/>
    <w:rsid w:val="00994454"/>
    <w:rsid w:val="009947B8"/>
    <w:rsid w:val="0099493A"/>
    <w:rsid w:val="00994E48"/>
    <w:rsid w:val="009950B5"/>
    <w:rsid w:val="009953ED"/>
    <w:rsid w:val="0099543E"/>
    <w:rsid w:val="0099548C"/>
    <w:rsid w:val="00995657"/>
    <w:rsid w:val="0099576B"/>
    <w:rsid w:val="00995975"/>
    <w:rsid w:val="009960E0"/>
    <w:rsid w:val="0099617C"/>
    <w:rsid w:val="00996567"/>
    <w:rsid w:val="00996754"/>
    <w:rsid w:val="009969D7"/>
    <w:rsid w:val="00996AC4"/>
    <w:rsid w:val="00996F66"/>
    <w:rsid w:val="0099742C"/>
    <w:rsid w:val="00997917"/>
    <w:rsid w:val="00997E4B"/>
    <w:rsid w:val="00997F03"/>
    <w:rsid w:val="00997FB5"/>
    <w:rsid w:val="009A0260"/>
    <w:rsid w:val="009A031C"/>
    <w:rsid w:val="009A0393"/>
    <w:rsid w:val="009A0620"/>
    <w:rsid w:val="009A06C9"/>
    <w:rsid w:val="009A0742"/>
    <w:rsid w:val="009A07DB"/>
    <w:rsid w:val="009A0959"/>
    <w:rsid w:val="009A0980"/>
    <w:rsid w:val="009A10B5"/>
    <w:rsid w:val="009A11A9"/>
    <w:rsid w:val="009A1493"/>
    <w:rsid w:val="009A15EF"/>
    <w:rsid w:val="009A16CA"/>
    <w:rsid w:val="009A1C7C"/>
    <w:rsid w:val="009A1D73"/>
    <w:rsid w:val="009A230C"/>
    <w:rsid w:val="009A2490"/>
    <w:rsid w:val="009A24AE"/>
    <w:rsid w:val="009A26F7"/>
    <w:rsid w:val="009A2903"/>
    <w:rsid w:val="009A2BCF"/>
    <w:rsid w:val="009A2C17"/>
    <w:rsid w:val="009A2E08"/>
    <w:rsid w:val="009A2F66"/>
    <w:rsid w:val="009A3DAF"/>
    <w:rsid w:val="009A3EE6"/>
    <w:rsid w:val="009A402D"/>
    <w:rsid w:val="009A411C"/>
    <w:rsid w:val="009A469F"/>
    <w:rsid w:val="009A46DE"/>
    <w:rsid w:val="009A47A8"/>
    <w:rsid w:val="009A4C92"/>
    <w:rsid w:val="009A4DC2"/>
    <w:rsid w:val="009A4E24"/>
    <w:rsid w:val="009A4F6C"/>
    <w:rsid w:val="009A4F7A"/>
    <w:rsid w:val="009A51FE"/>
    <w:rsid w:val="009A5433"/>
    <w:rsid w:val="009A55D1"/>
    <w:rsid w:val="009A5667"/>
    <w:rsid w:val="009A5C86"/>
    <w:rsid w:val="009A5E10"/>
    <w:rsid w:val="009A5E99"/>
    <w:rsid w:val="009A64A5"/>
    <w:rsid w:val="009A64C9"/>
    <w:rsid w:val="009A65FF"/>
    <w:rsid w:val="009A6672"/>
    <w:rsid w:val="009A6ADE"/>
    <w:rsid w:val="009A6B74"/>
    <w:rsid w:val="009A6BA2"/>
    <w:rsid w:val="009A6C51"/>
    <w:rsid w:val="009A6CF7"/>
    <w:rsid w:val="009A70BD"/>
    <w:rsid w:val="009A76EA"/>
    <w:rsid w:val="009A777E"/>
    <w:rsid w:val="009A79EA"/>
    <w:rsid w:val="009A7B89"/>
    <w:rsid w:val="009A7D0C"/>
    <w:rsid w:val="009B03A8"/>
    <w:rsid w:val="009B0708"/>
    <w:rsid w:val="009B0C9C"/>
    <w:rsid w:val="009B0D5E"/>
    <w:rsid w:val="009B175D"/>
    <w:rsid w:val="009B1A5D"/>
    <w:rsid w:val="009B1AFB"/>
    <w:rsid w:val="009B1FE0"/>
    <w:rsid w:val="009B20CD"/>
    <w:rsid w:val="009B2226"/>
    <w:rsid w:val="009B24B7"/>
    <w:rsid w:val="009B252D"/>
    <w:rsid w:val="009B286E"/>
    <w:rsid w:val="009B28F3"/>
    <w:rsid w:val="009B2EC7"/>
    <w:rsid w:val="009B317C"/>
    <w:rsid w:val="009B31B1"/>
    <w:rsid w:val="009B33D9"/>
    <w:rsid w:val="009B36E4"/>
    <w:rsid w:val="009B3874"/>
    <w:rsid w:val="009B3967"/>
    <w:rsid w:val="009B3A71"/>
    <w:rsid w:val="009B3C17"/>
    <w:rsid w:val="009B40C2"/>
    <w:rsid w:val="009B422A"/>
    <w:rsid w:val="009B4833"/>
    <w:rsid w:val="009B48C8"/>
    <w:rsid w:val="009B497C"/>
    <w:rsid w:val="009B4BE6"/>
    <w:rsid w:val="009B4CDB"/>
    <w:rsid w:val="009B4EA0"/>
    <w:rsid w:val="009B5173"/>
    <w:rsid w:val="009B528D"/>
    <w:rsid w:val="009B53B3"/>
    <w:rsid w:val="009B567F"/>
    <w:rsid w:val="009B583E"/>
    <w:rsid w:val="009B5A74"/>
    <w:rsid w:val="009B5A7D"/>
    <w:rsid w:val="009B5C5D"/>
    <w:rsid w:val="009B5C60"/>
    <w:rsid w:val="009B5D75"/>
    <w:rsid w:val="009B6033"/>
    <w:rsid w:val="009B673D"/>
    <w:rsid w:val="009B72D9"/>
    <w:rsid w:val="009B7825"/>
    <w:rsid w:val="009B7D21"/>
    <w:rsid w:val="009B7D55"/>
    <w:rsid w:val="009B7D9B"/>
    <w:rsid w:val="009B7DE7"/>
    <w:rsid w:val="009B7E1C"/>
    <w:rsid w:val="009C01D1"/>
    <w:rsid w:val="009C0212"/>
    <w:rsid w:val="009C0497"/>
    <w:rsid w:val="009C04EB"/>
    <w:rsid w:val="009C054C"/>
    <w:rsid w:val="009C0569"/>
    <w:rsid w:val="009C095E"/>
    <w:rsid w:val="009C0FFC"/>
    <w:rsid w:val="009C10E7"/>
    <w:rsid w:val="009C113D"/>
    <w:rsid w:val="009C1426"/>
    <w:rsid w:val="009C16DF"/>
    <w:rsid w:val="009C1951"/>
    <w:rsid w:val="009C2152"/>
    <w:rsid w:val="009C21CC"/>
    <w:rsid w:val="009C21DC"/>
    <w:rsid w:val="009C23FF"/>
    <w:rsid w:val="009C2802"/>
    <w:rsid w:val="009C281C"/>
    <w:rsid w:val="009C2ECF"/>
    <w:rsid w:val="009C2F80"/>
    <w:rsid w:val="009C318A"/>
    <w:rsid w:val="009C31C4"/>
    <w:rsid w:val="009C355E"/>
    <w:rsid w:val="009C3972"/>
    <w:rsid w:val="009C3B58"/>
    <w:rsid w:val="009C3ED2"/>
    <w:rsid w:val="009C418F"/>
    <w:rsid w:val="009C44C9"/>
    <w:rsid w:val="009C46E5"/>
    <w:rsid w:val="009C49B5"/>
    <w:rsid w:val="009C4AC6"/>
    <w:rsid w:val="009C4BEF"/>
    <w:rsid w:val="009C4E3B"/>
    <w:rsid w:val="009C5078"/>
    <w:rsid w:val="009C50CB"/>
    <w:rsid w:val="009C520A"/>
    <w:rsid w:val="009C527F"/>
    <w:rsid w:val="009C5516"/>
    <w:rsid w:val="009C556A"/>
    <w:rsid w:val="009C59E9"/>
    <w:rsid w:val="009C5D69"/>
    <w:rsid w:val="009C5E8B"/>
    <w:rsid w:val="009C5EDC"/>
    <w:rsid w:val="009C5F43"/>
    <w:rsid w:val="009C60F8"/>
    <w:rsid w:val="009C6269"/>
    <w:rsid w:val="009C62D3"/>
    <w:rsid w:val="009C62EA"/>
    <w:rsid w:val="009C6757"/>
    <w:rsid w:val="009C6837"/>
    <w:rsid w:val="009C693A"/>
    <w:rsid w:val="009C6E8E"/>
    <w:rsid w:val="009C70CB"/>
    <w:rsid w:val="009C7301"/>
    <w:rsid w:val="009C7330"/>
    <w:rsid w:val="009C77FA"/>
    <w:rsid w:val="009C7845"/>
    <w:rsid w:val="009C78BF"/>
    <w:rsid w:val="009C7D65"/>
    <w:rsid w:val="009D004B"/>
    <w:rsid w:val="009D021E"/>
    <w:rsid w:val="009D03C1"/>
    <w:rsid w:val="009D066C"/>
    <w:rsid w:val="009D0C03"/>
    <w:rsid w:val="009D0E4B"/>
    <w:rsid w:val="009D11E2"/>
    <w:rsid w:val="009D12AF"/>
    <w:rsid w:val="009D13EE"/>
    <w:rsid w:val="009D161A"/>
    <w:rsid w:val="009D23CC"/>
    <w:rsid w:val="009D253C"/>
    <w:rsid w:val="009D2617"/>
    <w:rsid w:val="009D26B6"/>
    <w:rsid w:val="009D27D9"/>
    <w:rsid w:val="009D2927"/>
    <w:rsid w:val="009D2AA7"/>
    <w:rsid w:val="009D365B"/>
    <w:rsid w:val="009D3952"/>
    <w:rsid w:val="009D3DB6"/>
    <w:rsid w:val="009D4169"/>
    <w:rsid w:val="009D471C"/>
    <w:rsid w:val="009D48E1"/>
    <w:rsid w:val="009D4997"/>
    <w:rsid w:val="009D4A57"/>
    <w:rsid w:val="009D4C2A"/>
    <w:rsid w:val="009D4DFC"/>
    <w:rsid w:val="009D5C24"/>
    <w:rsid w:val="009D610C"/>
    <w:rsid w:val="009D637C"/>
    <w:rsid w:val="009D6654"/>
    <w:rsid w:val="009D6AE2"/>
    <w:rsid w:val="009D6BF8"/>
    <w:rsid w:val="009D6D2D"/>
    <w:rsid w:val="009D6F0A"/>
    <w:rsid w:val="009D704B"/>
    <w:rsid w:val="009D70EE"/>
    <w:rsid w:val="009D731A"/>
    <w:rsid w:val="009D7362"/>
    <w:rsid w:val="009D7469"/>
    <w:rsid w:val="009D763C"/>
    <w:rsid w:val="009D7D98"/>
    <w:rsid w:val="009D7DFA"/>
    <w:rsid w:val="009D7FCD"/>
    <w:rsid w:val="009E0135"/>
    <w:rsid w:val="009E0755"/>
    <w:rsid w:val="009E09DD"/>
    <w:rsid w:val="009E0A8D"/>
    <w:rsid w:val="009E0CA7"/>
    <w:rsid w:val="009E0E01"/>
    <w:rsid w:val="009E0ED8"/>
    <w:rsid w:val="009E1402"/>
    <w:rsid w:val="009E17C7"/>
    <w:rsid w:val="009E1977"/>
    <w:rsid w:val="009E1BB7"/>
    <w:rsid w:val="009E1BFE"/>
    <w:rsid w:val="009E1CBA"/>
    <w:rsid w:val="009E2023"/>
    <w:rsid w:val="009E24D6"/>
    <w:rsid w:val="009E2A94"/>
    <w:rsid w:val="009E2B20"/>
    <w:rsid w:val="009E2EC3"/>
    <w:rsid w:val="009E2FDF"/>
    <w:rsid w:val="009E3352"/>
    <w:rsid w:val="009E3725"/>
    <w:rsid w:val="009E39B2"/>
    <w:rsid w:val="009E3D02"/>
    <w:rsid w:val="009E3D7E"/>
    <w:rsid w:val="009E4192"/>
    <w:rsid w:val="009E41AC"/>
    <w:rsid w:val="009E4491"/>
    <w:rsid w:val="009E471D"/>
    <w:rsid w:val="009E49BE"/>
    <w:rsid w:val="009E4AAF"/>
    <w:rsid w:val="009E4B5B"/>
    <w:rsid w:val="009E4D9E"/>
    <w:rsid w:val="009E5053"/>
    <w:rsid w:val="009E5171"/>
    <w:rsid w:val="009E54A6"/>
    <w:rsid w:val="009E56AA"/>
    <w:rsid w:val="009E573E"/>
    <w:rsid w:val="009E5903"/>
    <w:rsid w:val="009E59FB"/>
    <w:rsid w:val="009E5B9E"/>
    <w:rsid w:val="009E5BA1"/>
    <w:rsid w:val="009E5DF5"/>
    <w:rsid w:val="009E5E05"/>
    <w:rsid w:val="009E64A8"/>
    <w:rsid w:val="009E6556"/>
    <w:rsid w:val="009E6740"/>
    <w:rsid w:val="009E6784"/>
    <w:rsid w:val="009E69F6"/>
    <w:rsid w:val="009E6D98"/>
    <w:rsid w:val="009E70E8"/>
    <w:rsid w:val="009E7150"/>
    <w:rsid w:val="009E7AA3"/>
    <w:rsid w:val="009E7B3E"/>
    <w:rsid w:val="009E7E86"/>
    <w:rsid w:val="009E7F06"/>
    <w:rsid w:val="009E7FD1"/>
    <w:rsid w:val="009F05E4"/>
    <w:rsid w:val="009F0616"/>
    <w:rsid w:val="009F077F"/>
    <w:rsid w:val="009F0797"/>
    <w:rsid w:val="009F09FA"/>
    <w:rsid w:val="009F0A92"/>
    <w:rsid w:val="009F0BCE"/>
    <w:rsid w:val="009F0D8D"/>
    <w:rsid w:val="009F0DB0"/>
    <w:rsid w:val="009F11F3"/>
    <w:rsid w:val="009F13C5"/>
    <w:rsid w:val="009F1AB7"/>
    <w:rsid w:val="009F1BDC"/>
    <w:rsid w:val="009F1C19"/>
    <w:rsid w:val="009F1E17"/>
    <w:rsid w:val="009F20A0"/>
    <w:rsid w:val="009F2188"/>
    <w:rsid w:val="009F250D"/>
    <w:rsid w:val="009F2523"/>
    <w:rsid w:val="009F27C2"/>
    <w:rsid w:val="009F2ADA"/>
    <w:rsid w:val="009F303C"/>
    <w:rsid w:val="009F3287"/>
    <w:rsid w:val="009F32D2"/>
    <w:rsid w:val="009F34F2"/>
    <w:rsid w:val="009F35E1"/>
    <w:rsid w:val="009F3663"/>
    <w:rsid w:val="009F39A7"/>
    <w:rsid w:val="009F3A05"/>
    <w:rsid w:val="009F4243"/>
    <w:rsid w:val="009F4309"/>
    <w:rsid w:val="009F49D7"/>
    <w:rsid w:val="009F4C0F"/>
    <w:rsid w:val="009F4D04"/>
    <w:rsid w:val="009F4DB2"/>
    <w:rsid w:val="009F4EAB"/>
    <w:rsid w:val="009F51CE"/>
    <w:rsid w:val="009F570F"/>
    <w:rsid w:val="009F57B8"/>
    <w:rsid w:val="009F5A8E"/>
    <w:rsid w:val="009F5B37"/>
    <w:rsid w:val="009F5C16"/>
    <w:rsid w:val="009F66EB"/>
    <w:rsid w:val="009F6801"/>
    <w:rsid w:val="009F691E"/>
    <w:rsid w:val="009F7B19"/>
    <w:rsid w:val="009F7C70"/>
    <w:rsid w:val="009F7D2C"/>
    <w:rsid w:val="00A00075"/>
    <w:rsid w:val="00A0093F"/>
    <w:rsid w:val="00A00B27"/>
    <w:rsid w:val="00A00CF6"/>
    <w:rsid w:val="00A00F71"/>
    <w:rsid w:val="00A01025"/>
    <w:rsid w:val="00A0123B"/>
    <w:rsid w:val="00A0132E"/>
    <w:rsid w:val="00A0157B"/>
    <w:rsid w:val="00A01582"/>
    <w:rsid w:val="00A01682"/>
    <w:rsid w:val="00A01790"/>
    <w:rsid w:val="00A018EE"/>
    <w:rsid w:val="00A01B19"/>
    <w:rsid w:val="00A01BE3"/>
    <w:rsid w:val="00A01C99"/>
    <w:rsid w:val="00A01F3E"/>
    <w:rsid w:val="00A01FF2"/>
    <w:rsid w:val="00A021C2"/>
    <w:rsid w:val="00A0223E"/>
    <w:rsid w:val="00A025B8"/>
    <w:rsid w:val="00A02735"/>
    <w:rsid w:val="00A027EA"/>
    <w:rsid w:val="00A02B14"/>
    <w:rsid w:val="00A02B69"/>
    <w:rsid w:val="00A02DDA"/>
    <w:rsid w:val="00A0309F"/>
    <w:rsid w:val="00A037EB"/>
    <w:rsid w:val="00A0394A"/>
    <w:rsid w:val="00A04048"/>
    <w:rsid w:val="00A04079"/>
    <w:rsid w:val="00A0411F"/>
    <w:rsid w:val="00A04151"/>
    <w:rsid w:val="00A0429E"/>
    <w:rsid w:val="00A0432E"/>
    <w:rsid w:val="00A04420"/>
    <w:rsid w:val="00A04602"/>
    <w:rsid w:val="00A0477C"/>
    <w:rsid w:val="00A04817"/>
    <w:rsid w:val="00A04E23"/>
    <w:rsid w:val="00A0515C"/>
    <w:rsid w:val="00A052E9"/>
    <w:rsid w:val="00A05558"/>
    <w:rsid w:val="00A057F4"/>
    <w:rsid w:val="00A05C5A"/>
    <w:rsid w:val="00A05DCE"/>
    <w:rsid w:val="00A05ECB"/>
    <w:rsid w:val="00A06163"/>
    <w:rsid w:val="00A0673B"/>
    <w:rsid w:val="00A068D6"/>
    <w:rsid w:val="00A07012"/>
    <w:rsid w:val="00A07378"/>
    <w:rsid w:val="00A0741D"/>
    <w:rsid w:val="00A076E5"/>
    <w:rsid w:val="00A077D7"/>
    <w:rsid w:val="00A0782A"/>
    <w:rsid w:val="00A07D81"/>
    <w:rsid w:val="00A07DA6"/>
    <w:rsid w:val="00A102BA"/>
    <w:rsid w:val="00A102F6"/>
    <w:rsid w:val="00A10538"/>
    <w:rsid w:val="00A10843"/>
    <w:rsid w:val="00A1095B"/>
    <w:rsid w:val="00A109D4"/>
    <w:rsid w:val="00A10C9E"/>
    <w:rsid w:val="00A11079"/>
    <w:rsid w:val="00A1118D"/>
    <w:rsid w:val="00A11369"/>
    <w:rsid w:val="00A11843"/>
    <w:rsid w:val="00A11880"/>
    <w:rsid w:val="00A11E3B"/>
    <w:rsid w:val="00A1229C"/>
    <w:rsid w:val="00A122EB"/>
    <w:rsid w:val="00A123FE"/>
    <w:rsid w:val="00A12495"/>
    <w:rsid w:val="00A12FED"/>
    <w:rsid w:val="00A12FEF"/>
    <w:rsid w:val="00A13735"/>
    <w:rsid w:val="00A13B87"/>
    <w:rsid w:val="00A13B9C"/>
    <w:rsid w:val="00A13D44"/>
    <w:rsid w:val="00A141C2"/>
    <w:rsid w:val="00A1443F"/>
    <w:rsid w:val="00A14464"/>
    <w:rsid w:val="00A1467D"/>
    <w:rsid w:val="00A146C2"/>
    <w:rsid w:val="00A1493B"/>
    <w:rsid w:val="00A1499D"/>
    <w:rsid w:val="00A14A0E"/>
    <w:rsid w:val="00A14D73"/>
    <w:rsid w:val="00A14DFF"/>
    <w:rsid w:val="00A15240"/>
    <w:rsid w:val="00A1525D"/>
    <w:rsid w:val="00A15423"/>
    <w:rsid w:val="00A157CE"/>
    <w:rsid w:val="00A1620B"/>
    <w:rsid w:val="00A1677B"/>
    <w:rsid w:val="00A1704A"/>
    <w:rsid w:val="00A17149"/>
    <w:rsid w:val="00A17456"/>
    <w:rsid w:val="00A17544"/>
    <w:rsid w:val="00A175A5"/>
    <w:rsid w:val="00A17903"/>
    <w:rsid w:val="00A20700"/>
    <w:rsid w:val="00A2081B"/>
    <w:rsid w:val="00A209B9"/>
    <w:rsid w:val="00A21018"/>
    <w:rsid w:val="00A21297"/>
    <w:rsid w:val="00A2141D"/>
    <w:rsid w:val="00A21819"/>
    <w:rsid w:val="00A21D2C"/>
    <w:rsid w:val="00A223C8"/>
    <w:rsid w:val="00A22808"/>
    <w:rsid w:val="00A22B23"/>
    <w:rsid w:val="00A22D4F"/>
    <w:rsid w:val="00A22E6F"/>
    <w:rsid w:val="00A22E81"/>
    <w:rsid w:val="00A23041"/>
    <w:rsid w:val="00A230DA"/>
    <w:rsid w:val="00A2314D"/>
    <w:rsid w:val="00A23801"/>
    <w:rsid w:val="00A238B0"/>
    <w:rsid w:val="00A23BAC"/>
    <w:rsid w:val="00A23CB2"/>
    <w:rsid w:val="00A23CBF"/>
    <w:rsid w:val="00A24024"/>
    <w:rsid w:val="00A244EB"/>
    <w:rsid w:val="00A245F2"/>
    <w:rsid w:val="00A24605"/>
    <w:rsid w:val="00A24823"/>
    <w:rsid w:val="00A24DC5"/>
    <w:rsid w:val="00A25B99"/>
    <w:rsid w:val="00A25E3C"/>
    <w:rsid w:val="00A2600D"/>
    <w:rsid w:val="00A260BD"/>
    <w:rsid w:val="00A261D0"/>
    <w:rsid w:val="00A261DC"/>
    <w:rsid w:val="00A26390"/>
    <w:rsid w:val="00A2643F"/>
    <w:rsid w:val="00A26624"/>
    <w:rsid w:val="00A26DAA"/>
    <w:rsid w:val="00A26F07"/>
    <w:rsid w:val="00A2705D"/>
    <w:rsid w:val="00A272D4"/>
    <w:rsid w:val="00A273BA"/>
    <w:rsid w:val="00A27883"/>
    <w:rsid w:val="00A278AD"/>
    <w:rsid w:val="00A27AC2"/>
    <w:rsid w:val="00A27C47"/>
    <w:rsid w:val="00A27E78"/>
    <w:rsid w:val="00A27E9B"/>
    <w:rsid w:val="00A305DF"/>
    <w:rsid w:val="00A308A3"/>
    <w:rsid w:val="00A30B47"/>
    <w:rsid w:val="00A30BFF"/>
    <w:rsid w:val="00A30C7F"/>
    <w:rsid w:val="00A30EBC"/>
    <w:rsid w:val="00A3101F"/>
    <w:rsid w:val="00A31259"/>
    <w:rsid w:val="00A3174B"/>
    <w:rsid w:val="00A31A3A"/>
    <w:rsid w:val="00A31B51"/>
    <w:rsid w:val="00A31CF8"/>
    <w:rsid w:val="00A31F64"/>
    <w:rsid w:val="00A324D8"/>
    <w:rsid w:val="00A3270A"/>
    <w:rsid w:val="00A32C15"/>
    <w:rsid w:val="00A32C36"/>
    <w:rsid w:val="00A32C70"/>
    <w:rsid w:val="00A32E2F"/>
    <w:rsid w:val="00A33014"/>
    <w:rsid w:val="00A33080"/>
    <w:rsid w:val="00A33083"/>
    <w:rsid w:val="00A33501"/>
    <w:rsid w:val="00A33C1B"/>
    <w:rsid w:val="00A33CBC"/>
    <w:rsid w:val="00A33E32"/>
    <w:rsid w:val="00A3406B"/>
    <w:rsid w:val="00A343EA"/>
    <w:rsid w:val="00A34427"/>
    <w:rsid w:val="00A34442"/>
    <w:rsid w:val="00A34688"/>
    <w:rsid w:val="00A34B71"/>
    <w:rsid w:val="00A34D69"/>
    <w:rsid w:val="00A34E2C"/>
    <w:rsid w:val="00A351AB"/>
    <w:rsid w:val="00A35572"/>
    <w:rsid w:val="00A358EC"/>
    <w:rsid w:val="00A35934"/>
    <w:rsid w:val="00A3594B"/>
    <w:rsid w:val="00A35DED"/>
    <w:rsid w:val="00A35DF2"/>
    <w:rsid w:val="00A36279"/>
    <w:rsid w:val="00A362C5"/>
    <w:rsid w:val="00A36584"/>
    <w:rsid w:val="00A365EA"/>
    <w:rsid w:val="00A36871"/>
    <w:rsid w:val="00A369A5"/>
    <w:rsid w:val="00A36A1E"/>
    <w:rsid w:val="00A36C2E"/>
    <w:rsid w:val="00A37010"/>
    <w:rsid w:val="00A37398"/>
    <w:rsid w:val="00A3748D"/>
    <w:rsid w:val="00A37810"/>
    <w:rsid w:val="00A37D3E"/>
    <w:rsid w:val="00A37E7F"/>
    <w:rsid w:val="00A37F08"/>
    <w:rsid w:val="00A40462"/>
    <w:rsid w:val="00A407D5"/>
    <w:rsid w:val="00A40973"/>
    <w:rsid w:val="00A40999"/>
    <w:rsid w:val="00A40B27"/>
    <w:rsid w:val="00A40BBC"/>
    <w:rsid w:val="00A41086"/>
    <w:rsid w:val="00A412C0"/>
    <w:rsid w:val="00A412CC"/>
    <w:rsid w:val="00A41886"/>
    <w:rsid w:val="00A418F7"/>
    <w:rsid w:val="00A4197D"/>
    <w:rsid w:val="00A41CA1"/>
    <w:rsid w:val="00A41E0B"/>
    <w:rsid w:val="00A41E8A"/>
    <w:rsid w:val="00A426C1"/>
    <w:rsid w:val="00A4282E"/>
    <w:rsid w:val="00A428ED"/>
    <w:rsid w:val="00A42C3B"/>
    <w:rsid w:val="00A42D8E"/>
    <w:rsid w:val="00A432C6"/>
    <w:rsid w:val="00A43C21"/>
    <w:rsid w:val="00A43D11"/>
    <w:rsid w:val="00A44016"/>
    <w:rsid w:val="00A44093"/>
    <w:rsid w:val="00A4411C"/>
    <w:rsid w:val="00A4428E"/>
    <w:rsid w:val="00A4429A"/>
    <w:rsid w:val="00A443FA"/>
    <w:rsid w:val="00A448BF"/>
    <w:rsid w:val="00A44A52"/>
    <w:rsid w:val="00A45383"/>
    <w:rsid w:val="00A45500"/>
    <w:rsid w:val="00A459E9"/>
    <w:rsid w:val="00A468B7"/>
    <w:rsid w:val="00A46C52"/>
    <w:rsid w:val="00A46DF7"/>
    <w:rsid w:val="00A46E30"/>
    <w:rsid w:val="00A46EAA"/>
    <w:rsid w:val="00A46F94"/>
    <w:rsid w:val="00A46FDE"/>
    <w:rsid w:val="00A47006"/>
    <w:rsid w:val="00A47009"/>
    <w:rsid w:val="00A47188"/>
    <w:rsid w:val="00A471C0"/>
    <w:rsid w:val="00A47548"/>
    <w:rsid w:val="00A47716"/>
    <w:rsid w:val="00A47A6A"/>
    <w:rsid w:val="00A47CAF"/>
    <w:rsid w:val="00A47EB7"/>
    <w:rsid w:val="00A5011F"/>
    <w:rsid w:val="00A504B8"/>
    <w:rsid w:val="00A50570"/>
    <w:rsid w:val="00A506B2"/>
    <w:rsid w:val="00A50A2F"/>
    <w:rsid w:val="00A50CD9"/>
    <w:rsid w:val="00A50EF3"/>
    <w:rsid w:val="00A50F27"/>
    <w:rsid w:val="00A511C3"/>
    <w:rsid w:val="00A511C6"/>
    <w:rsid w:val="00A513A1"/>
    <w:rsid w:val="00A5147B"/>
    <w:rsid w:val="00A51DAF"/>
    <w:rsid w:val="00A51E8D"/>
    <w:rsid w:val="00A51F06"/>
    <w:rsid w:val="00A51F19"/>
    <w:rsid w:val="00A52131"/>
    <w:rsid w:val="00A523B8"/>
    <w:rsid w:val="00A5268D"/>
    <w:rsid w:val="00A52AFF"/>
    <w:rsid w:val="00A52BA4"/>
    <w:rsid w:val="00A52E4A"/>
    <w:rsid w:val="00A52FF7"/>
    <w:rsid w:val="00A534E3"/>
    <w:rsid w:val="00A536C1"/>
    <w:rsid w:val="00A53976"/>
    <w:rsid w:val="00A539E0"/>
    <w:rsid w:val="00A53FB1"/>
    <w:rsid w:val="00A54467"/>
    <w:rsid w:val="00A54473"/>
    <w:rsid w:val="00A54507"/>
    <w:rsid w:val="00A54600"/>
    <w:rsid w:val="00A54E88"/>
    <w:rsid w:val="00A54F4B"/>
    <w:rsid w:val="00A55294"/>
    <w:rsid w:val="00A5541A"/>
    <w:rsid w:val="00A55560"/>
    <w:rsid w:val="00A55A40"/>
    <w:rsid w:val="00A55BDA"/>
    <w:rsid w:val="00A55C50"/>
    <w:rsid w:val="00A55C56"/>
    <w:rsid w:val="00A55D3C"/>
    <w:rsid w:val="00A55EC1"/>
    <w:rsid w:val="00A56293"/>
    <w:rsid w:val="00A562FB"/>
    <w:rsid w:val="00A5649B"/>
    <w:rsid w:val="00A568E7"/>
    <w:rsid w:val="00A56C0F"/>
    <w:rsid w:val="00A56E52"/>
    <w:rsid w:val="00A56F58"/>
    <w:rsid w:val="00A5702D"/>
    <w:rsid w:val="00A570F4"/>
    <w:rsid w:val="00A572BB"/>
    <w:rsid w:val="00A5754C"/>
    <w:rsid w:val="00A57A71"/>
    <w:rsid w:val="00A57BFD"/>
    <w:rsid w:val="00A57EAF"/>
    <w:rsid w:val="00A60142"/>
    <w:rsid w:val="00A60464"/>
    <w:rsid w:val="00A60D84"/>
    <w:rsid w:val="00A60DA4"/>
    <w:rsid w:val="00A60DE6"/>
    <w:rsid w:val="00A61024"/>
    <w:rsid w:val="00A611E3"/>
    <w:rsid w:val="00A614DC"/>
    <w:rsid w:val="00A61593"/>
    <w:rsid w:val="00A6170C"/>
    <w:rsid w:val="00A6172D"/>
    <w:rsid w:val="00A61A73"/>
    <w:rsid w:val="00A61B7B"/>
    <w:rsid w:val="00A61BAD"/>
    <w:rsid w:val="00A61BCF"/>
    <w:rsid w:val="00A620D7"/>
    <w:rsid w:val="00A6229A"/>
    <w:rsid w:val="00A62330"/>
    <w:rsid w:val="00A6239C"/>
    <w:rsid w:val="00A62F05"/>
    <w:rsid w:val="00A62F73"/>
    <w:rsid w:val="00A633EE"/>
    <w:rsid w:val="00A63558"/>
    <w:rsid w:val="00A635D5"/>
    <w:rsid w:val="00A637CC"/>
    <w:rsid w:val="00A6395E"/>
    <w:rsid w:val="00A63B44"/>
    <w:rsid w:val="00A63C1A"/>
    <w:rsid w:val="00A63D72"/>
    <w:rsid w:val="00A63DC6"/>
    <w:rsid w:val="00A63F6E"/>
    <w:rsid w:val="00A64141"/>
    <w:rsid w:val="00A64304"/>
    <w:rsid w:val="00A64309"/>
    <w:rsid w:val="00A64653"/>
    <w:rsid w:val="00A64820"/>
    <w:rsid w:val="00A64ED8"/>
    <w:rsid w:val="00A65163"/>
    <w:rsid w:val="00A651A3"/>
    <w:rsid w:val="00A65325"/>
    <w:rsid w:val="00A65593"/>
    <w:rsid w:val="00A655CD"/>
    <w:rsid w:val="00A65748"/>
    <w:rsid w:val="00A659D4"/>
    <w:rsid w:val="00A659F5"/>
    <w:rsid w:val="00A65C96"/>
    <w:rsid w:val="00A660DD"/>
    <w:rsid w:val="00A6620B"/>
    <w:rsid w:val="00A662B6"/>
    <w:rsid w:val="00A662E5"/>
    <w:rsid w:val="00A66332"/>
    <w:rsid w:val="00A66343"/>
    <w:rsid w:val="00A66779"/>
    <w:rsid w:val="00A667FE"/>
    <w:rsid w:val="00A66CA4"/>
    <w:rsid w:val="00A66D40"/>
    <w:rsid w:val="00A67369"/>
    <w:rsid w:val="00A675E4"/>
    <w:rsid w:val="00A678FF"/>
    <w:rsid w:val="00A6794C"/>
    <w:rsid w:val="00A702A4"/>
    <w:rsid w:val="00A70883"/>
    <w:rsid w:val="00A7089E"/>
    <w:rsid w:val="00A70B62"/>
    <w:rsid w:val="00A70CA1"/>
    <w:rsid w:val="00A70F6B"/>
    <w:rsid w:val="00A70FA8"/>
    <w:rsid w:val="00A71173"/>
    <w:rsid w:val="00A71D59"/>
    <w:rsid w:val="00A71D9A"/>
    <w:rsid w:val="00A71DA7"/>
    <w:rsid w:val="00A71E6D"/>
    <w:rsid w:val="00A723AA"/>
    <w:rsid w:val="00A72631"/>
    <w:rsid w:val="00A72847"/>
    <w:rsid w:val="00A72E73"/>
    <w:rsid w:val="00A7331A"/>
    <w:rsid w:val="00A73330"/>
    <w:rsid w:val="00A7342B"/>
    <w:rsid w:val="00A73492"/>
    <w:rsid w:val="00A735EB"/>
    <w:rsid w:val="00A73C2D"/>
    <w:rsid w:val="00A73E5F"/>
    <w:rsid w:val="00A73FD5"/>
    <w:rsid w:val="00A74492"/>
    <w:rsid w:val="00A74591"/>
    <w:rsid w:val="00A74740"/>
    <w:rsid w:val="00A7487E"/>
    <w:rsid w:val="00A7491C"/>
    <w:rsid w:val="00A74C2E"/>
    <w:rsid w:val="00A74D7F"/>
    <w:rsid w:val="00A752A4"/>
    <w:rsid w:val="00A75341"/>
    <w:rsid w:val="00A7553C"/>
    <w:rsid w:val="00A758F6"/>
    <w:rsid w:val="00A75A6D"/>
    <w:rsid w:val="00A75CB8"/>
    <w:rsid w:val="00A75DDE"/>
    <w:rsid w:val="00A76034"/>
    <w:rsid w:val="00A76543"/>
    <w:rsid w:val="00A7657A"/>
    <w:rsid w:val="00A7672C"/>
    <w:rsid w:val="00A76A7E"/>
    <w:rsid w:val="00A76AA4"/>
    <w:rsid w:val="00A76E5D"/>
    <w:rsid w:val="00A76FBA"/>
    <w:rsid w:val="00A770F4"/>
    <w:rsid w:val="00A77292"/>
    <w:rsid w:val="00A775B1"/>
    <w:rsid w:val="00A77964"/>
    <w:rsid w:val="00A77DA5"/>
    <w:rsid w:val="00A77E92"/>
    <w:rsid w:val="00A80064"/>
    <w:rsid w:val="00A80149"/>
    <w:rsid w:val="00A803F8"/>
    <w:rsid w:val="00A8073A"/>
    <w:rsid w:val="00A808B5"/>
    <w:rsid w:val="00A80ADF"/>
    <w:rsid w:val="00A80CC8"/>
    <w:rsid w:val="00A80CF0"/>
    <w:rsid w:val="00A813FF"/>
    <w:rsid w:val="00A81476"/>
    <w:rsid w:val="00A8176D"/>
    <w:rsid w:val="00A81B15"/>
    <w:rsid w:val="00A81C7D"/>
    <w:rsid w:val="00A81D80"/>
    <w:rsid w:val="00A820A7"/>
    <w:rsid w:val="00A8228B"/>
    <w:rsid w:val="00A823CA"/>
    <w:rsid w:val="00A824D2"/>
    <w:rsid w:val="00A82522"/>
    <w:rsid w:val="00A827F7"/>
    <w:rsid w:val="00A827FB"/>
    <w:rsid w:val="00A82809"/>
    <w:rsid w:val="00A82F0B"/>
    <w:rsid w:val="00A8325B"/>
    <w:rsid w:val="00A83BD6"/>
    <w:rsid w:val="00A83C5E"/>
    <w:rsid w:val="00A83EC6"/>
    <w:rsid w:val="00A841A6"/>
    <w:rsid w:val="00A8429D"/>
    <w:rsid w:val="00A8448B"/>
    <w:rsid w:val="00A844BA"/>
    <w:rsid w:val="00A84896"/>
    <w:rsid w:val="00A84926"/>
    <w:rsid w:val="00A84D7E"/>
    <w:rsid w:val="00A84FFA"/>
    <w:rsid w:val="00A850DF"/>
    <w:rsid w:val="00A8544B"/>
    <w:rsid w:val="00A85837"/>
    <w:rsid w:val="00A85944"/>
    <w:rsid w:val="00A85B47"/>
    <w:rsid w:val="00A86234"/>
    <w:rsid w:val="00A86244"/>
    <w:rsid w:val="00A86261"/>
    <w:rsid w:val="00A864B4"/>
    <w:rsid w:val="00A86667"/>
    <w:rsid w:val="00A866CB"/>
    <w:rsid w:val="00A868CE"/>
    <w:rsid w:val="00A86B7F"/>
    <w:rsid w:val="00A86CB5"/>
    <w:rsid w:val="00A87681"/>
    <w:rsid w:val="00A87AB6"/>
    <w:rsid w:val="00A87BBE"/>
    <w:rsid w:val="00A90A49"/>
    <w:rsid w:val="00A90DC9"/>
    <w:rsid w:val="00A910DA"/>
    <w:rsid w:val="00A91314"/>
    <w:rsid w:val="00A91427"/>
    <w:rsid w:val="00A91C88"/>
    <w:rsid w:val="00A91E31"/>
    <w:rsid w:val="00A91FCB"/>
    <w:rsid w:val="00A921DC"/>
    <w:rsid w:val="00A9222E"/>
    <w:rsid w:val="00A9274B"/>
    <w:rsid w:val="00A92829"/>
    <w:rsid w:val="00A92996"/>
    <w:rsid w:val="00A92FD7"/>
    <w:rsid w:val="00A9331C"/>
    <w:rsid w:val="00A9345A"/>
    <w:rsid w:val="00A93716"/>
    <w:rsid w:val="00A9373A"/>
    <w:rsid w:val="00A93ABA"/>
    <w:rsid w:val="00A93D8A"/>
    <w:rsid w:val="00A9400D"/>
    <w:rsid w:val="00A941A6"/>
    <w:rsid w:val="00A946B2"/>
    <w:rsid w:val="00A9490B"/>
    <w:rsid w:val="00A94E45"/>
    <w:rsid w:val="00A94FD8"/>
    <w:rsid w:val="00A9528F"/>
    <w:rsid w:val="00A958C4"/>
    <w:rsid w:val="00A959F5"/>
    <w:rsid w:val="00A95BB1"/>
    <w:rsid w:val="00A95C5B"/>
    <w:rsid w:val="00A95CA6"/>
    <w:rsid w:val="00A95CE9"/>
    <w:rsid w:val="00A96072"/>
    <w:rsid w:val="00A96098"/>
    <w:rsid w:val="00A96493"/>
    <w:rsid w:val="00A96499"/>
    <w:rsid w:val="00A9675B"/>
    <w:rsid w:val="00A96763"/>
    <w:rsid w:val="00A9681F"/>
    <w:rsid w:val="00A96A2A"/>
    <w:rsid w:val="00A96A7A"/>
    <w:rsid w:val="00A96CBA"/>
    <w:rsid w:val="00A96E73"/>
    <w:rsid w:val="00A96FEF"/>
    <w:rsid w:val="00A97521"/>
    <w:rsid w:val="00A9762A"/>
    <w:rsid w:val="00A9780C"/>
    <w:rsid w:val="00A9781A"/>
    <w:rsid w:val="00A9789A"/>
    <w:rsid w:val="00A978C2"/>
    <w:rsid w:val="00AA006B"/>
    <w:rsid w:val="00AA008F"/>
    <w:rsid w:val="00AA00A5"/>
    <w:rsid w:val="00AA01A9"/>
    <w:rsid w:val="00AA01B0"/>
    <w:rsid w:val="00AA01B7"/>
    <w:rsid w:val="00AA01CD"/>
    <w:rsid w:val="00AA0281"/>
    <w:rsid w:val="00AA04A0"/>
    <w:rsid w:val="00AA098B"/>
    <w:rsid w:val="00AA0C15"/>
    <w:rsid w:val="00AA0C75"/>
    <w:rsid w:val="00AA0D82"/>
    <w:rsid w:val="00AA12F1"/>
    <w:rsid w:val="00AA136F"/>
    <w:rsid w:val="00AA177E"/>
    <w:rsid w:val="00AA1843"/>
    <w:rsid w:val="00AA1CE8"/>
    <w:rsid w:val="00AA1D66"/>
    <w:rsid w:val="00AA1E2D"/>
    <w:rsid w:val="00AA1E59"/>
    <w:rsid w:val="00AA2213"/>
    <w:rsid w:val="00AA2522"/>
    <w:rsid w:val="00AA2675"/>
    <w:rsid w:val="00AA268A"/>
    <w:rsid w:val="00AA27C0"/>
    <w:rsid w:val="00AA2953"/>
    <w:rsid w:val="00AA2DC1"/>
    <w:rsid w:val="00AA2EDF"/>
    <w:rsid w:val="00AA3033"/>
    <w:rsid w:val="00AA35FC"/>
    <w:rsid w:val="00AA3750"/>
    <w:rsid w:val="00AA3B10"/>
    <w:rsid w:val="00AA3F3B"/>
    <w:rsid w:val="00AA42F6"/>
    <w:rsid w:val="00AA4581"/>
    <w:rsid w:val="00AA4AF1"/>
    <w:rsid w:val="00AA4B09"/>
    <w:rsid w:val="00AA4F61"/>
    <w:rsid w:val="00AA55BB"/>
    <w:rsid w:val="00AA588D"/>
    <w:rsid w:val="00AA5925"/>
    <w:rsid w:val="00AA5A44"/>
    <w:rsid w:val="00AA5B1F"/>
    <w:rsid w:val="00AA5C6A"/>
    <w:rsid w:val="00AA5C90"/>
    <w:rsid w:val="00AA5EC6"/>
    <w:rsid w:val="00AA61BE"/>
    <w:rsid w:val="00AA6284"/>
    <w:rsid w:val="00AA6759"/>
    <w:rsid w:val="00AA68C2"/>
    <w:rsid w:val="00AA6959"/>
    <w:rsid w:val="00AA69E7"/>
    <w:rsid w:val="00AA6C23"/>
    <w:rsid w:val="00AA6C54"/>
    <w:rsid w:val="00AA6CC0"/>
    <w:rsid w:val="00AA6F1A"/>
    <w:rsid w:val="00AA759A"/>
    <w:rsid w:val="00AA772A"/>
    <w:rsid w:val="00AA7803"/>
    <w:rsid w:val="00AA791D"/>
    <w:rsid w:val="00AA79F6"/>
    <w:rsid w:val="00AB0087"/>
    <w:rsid w:val="00AB01B4"/>
    <w:rsid w:val="00AB026E"/>
    <w:rsid w:val="00AB0342"/>
    <w:rsid w:val="00AB045B"/>
    <w:rsid w:val="00AB0E8E"/>
    <w:rsid w:val="00AB17AD"/>
    <w:rsid w:val="00AB1BD8"/>
    <w:rsid w:val="00AB1D43"/>
    <w:rsid w:val="00AB20FB"/>
    <w:rsid w:val="00AB2306"/>
    <w:rsid w:val="00AB2795"/>
    <w:rsid w:val="00AB28CE"/>
    <w:rsid w:val="00AB29AF"/>
    <w:rsid w:val="00AB2FD8"/>
    <w:rsid w:val="00AB3241"/>
    <w:rsid w:val="00AB3374"/>
    <w:rsid w:val="00AB3B83"/>
    <w:rsid w:val="00AB3EE0"/>
    <w:rsid w:val="00AB40AD"/>
    <w:rsid w:val="00AB4784"/>
    <w:rsid w:val="00AB4B0E"/>
    <w:rsid w:val="00AB4E6D"/>
    <w:rsid w:val="00AB518B"/>
    <w:rsid w:val="00AB51A9"/>
    <w:rsid w:val="00AB536C"/>
    <w:rsid w:val="00AB574E"/>
    <w:rsid w:val="00AB634E"/>
    <w:rsid w:val="00AB6392"/>
    <w:rsid w:val="00AB6B6F"/>
    <w:rsid w:val="00AB6E1E"/>
    <w:rsid w:val="00AB744E"/>
    <w:rsid w:val="00AB748B"/>
    <w:rsid w:val="00AB756D"/>
    <w:rsid w:val="00AB75BD"/>
    <w:rsid w:val="00AB77F2"/>
    <w:rsid w:val="00AB7920"/>
    <w:rsid w:val="00AB7C73"/>
    <w:rsid w:val="00AB7D8F"/>
    <w:rsid w:val="00AC0018"/>
    <w:rsid w:val="00AC00C5"/>
    <w:rsid w:val="00AC0147"/>
    <w:rsid w:val="00AC05B3"/>
    <w:rsid w:val="00AC0890"/>
    <w:rsid w:val="00AC0926"/>
    <w:rsid w:val="00AC0994"/>
    <w:rsid w:val="00AC0CB9"/>
    <w:rsid w:val="00AC0D93"/>
    <w:rsid w:val="00AC0F97"/>
    <w:rsid w:val="00AC11CC"/>
    <w:rsid w:val="00AC1D79"/>
    <w:rsid w:val="00AC1E51"/>
    <w:rsid w:val="00AC2190"/>
    <w:rsid w:val="00AC21E7"/>
    <w:rsid w:val="00AC2604"/>
    <w:rsid w:val="00AC262D"/>
    <w:rsid w:val="00AC3566"/>
    <w:rsid w:val="00AC3647"/>
    <w:rsid w:val="00AC3C75"/>
    <w:rsid w:val="00AC3DA8"/>
    <w:rsid w:val="00AC4495"/>
    <w:rsid w:val="00AC481E"/>
    <w:rsid w:val="00AC51AB"/>
    <w:rsid w:val="00AC54F3"/>
    <w:rsid w:val="00AC56FC"/>
    <w:rsid w:val="00AC57ED"/>
    <w:rsid w:val="00AC5A37"/>
    <w:rsid w:val="00AC5AEC"/>
    <w:rsid w:val="00AC5BE1"/>
    <w:rsid w:val="00AC5BFF"/>
    <w:rsid w:val="00AC5C25"/>
    <w:rsid w:val="00AC5C55"/>
    <w:rsid w:val="00AC5C72"/>
    <w:rsid w:val="00AC67E3"/>
    <w:rsid w:val="00AC6862"/>
    <w:rsid w:val="00AC688B"/>
    <w:rsid w:val="00AC6B75"/>
    <w:rsid w:val="00AC6BB4"/>
    <w:rsid w:val="00AC6D26"/>
    <w:rsid w:val="00AC6D7B"/>
    <w:rsid w:val="00AC728F"/>
    <w:rsid w:val="00AC72ED"/>
    <w:rsid w:val="00AC7630"/>
    <w:rsid w:val="00AC7807"/>
    <w:rsid w:val="00AC7A35"/>
    <w:rsid w:val="00AC7D50"/>
    <w:rsid w:val="00AC7F6B"/>
    <w:rsid w:val="00AD0218"/>
    <w:rsid w:val="00AD064D"/>
    <w:rsid w:val="00AD0706"/>
    <w:rsid w:val="00AD08EB"/>
    <w:rsid w:val="00AD09FA"/>
    <w:rsid w:val="00AD0A59"/>
    <w:rsid w:val="00AD0D59"/>
    <w:rsid w:val="00AD148A"/>
    <w:rsid w:val="00AD15E9"/>
    <w:rsid w:val="00AD1623"/>
    <w:rsid w:val="00AD169C"/>
    <w:rsid w:val="00AD1AA3"/>
    <w:rsid w:val="00AD1D5D"/>
    <w:rsid w:val="00AD1ED6"/>
    <w:rsid w:val="00AD2335"/>
    <w:rsid w:val="00AD23D9"/>
    <w:rsid w:val="00AD25A8"/>
    <w:rsid w:val="00AD26F3"/>
    <w:rsid w:val="00AD2945"/>
    <w:rsid w:val="00AD2EF2"/>
    <w:rsid w:val="00AD3249"/>
    <w:rsid w:val="00AD39D0"/>
    <w:rsid w:val="00AD3A12"/>
    <w:rsid w:val="00AD3A86"/>
    <w:rsid w:val="00AD3CFC"/>
    <w:rsid w:val="00AD3E03"/>
    <w:rsid w:val="00AD3EB8"/>
    <w:rsid w:val="00AD4025"/>
    <w:rsid w:val="00AD4046"/>
    <w:rsid w:val="00AD44C1"/>
    <w:rsid w:val="00AD4528"/>
    <w:rsid w:val="00AD4834"/>
    <w:rsid w:val="00AD48AD"/>
    <w:rsid w:val="00AD4EB5"/>
    <w:rsid w:val="00AD5080"/>
    <w:rsid w:val="00AD52B2"/>
    <w:rsid w:val="00AD52DC"/>
    <w:rsid w:val="00AD5366"/>
    <w:rsid w:val="00AD54A1"/>
    <w:rsid w:val="00AD58D0"/>
    <w:rsid w:val="00AD58D1"/>
    <w:rsid w:val="00AD599C"/>
    <w:rsid w:val="00AD5B77"/>
    <w:rsid w:val="00AD5D8E"/>
    <w:rsid w:val="00AD5FA0"/>
    <w:rsid w:val="00AD6421"/>
    <w:rsid w:val="00AD6574"/>
    <w:rsid w:val="00AD65CA"/>
    <w:rsid w:val="00AD68DA"/>
    <w:rsid w:val="00AD6919"/>
    <w:rsid w:val="00AD6933"/>
    <w:rsid w:val="00AD6A93"/>
    <w:rsid w:val="00AD6F77"/>
    <w:rsid w:val="00AD6FBC"/>
    <w:rsid w:val="00AD6FDE"/>
    <w:rsid w:val="00AD70A3"/>
    <w:rsid w:val="00AD71B5"/>
    <w:rsid w:val="00AD744C"/>
    <w:rsid w:val="00AD7552"/>
    <w:rsid w:val="00AD7637"/>
    <w:rsid w:val="00AD77F7"/>
    <w:rsid w:val="00AE054C"/>
    <w:rsid w:val="00AE0599"/>
    <w:rsid w:val="00AE089A"/>
    <w:rsid w:val="00AE0B76"/>
    <w:rsid w:val="00AE0B90"/>
    <w:rsid w:val="00AE0CF2"/>
    <w:rsid w:val="00AE0D06"/>
    <w:rsid w:val="00AE0DD0"/>
    <w:rsid w:val="00AE0F0C"/>
    <w:rsid w:val="00AE11E7"/>
    <w:rsid w:val="00AE1575"/>
    <w:rsid w:val="00AE1B66"/>
    <w:rsid w:val="00AE2333"/>
    <w:rsid w:val="00AE285F"/>
    <w:rsid w:val="00AE2DA1"/>
    <w:rsid w:val="00AE2E3D"/>
    <w:rsid w:val="00AE2EDC"/>
    <w:rsid w:val="00AE31F3"/>
    <w:rsid w:val="00AE3316"/>
    <w:rsid w:val="00AE34B1"/>
    <w:rsid w:val="00AE3591"/>
    <w:rsid w:val="00AE37FB"/>
    <w:rsid w:val="00AE3831"/>
    <w:rsid w:val="00AE3B6C"/>
    <w:rsid w:val="00AE3B93"/>
    <w:rsid w:val="00AE3CC4"/>
    <w:rsid w:val="00AE3D92"/>
    <w:rsid w:val="00AE3FA0"/>
    <w:rsid w:val="00AE47D4"/>
    <w:rsid w:val="00AE49CA"/>
    <w:rsid w:val="00AE4B17"/>
    <w:rsid w:val="00AE4BBB"/>
    <w:rsid w:val="00AE4BDF"/>
    <w:rsid w:val="00AE4C22"/>
    <w:rsid w:val="00AE4C40"/>
    <w:rsid w:val="00AE4EAE"/>
    <w:rsid w:val="00AE5159"/>
    <w:rsid w:val="00AE58A9"/>
    <w:rsid w:val="00AE59CD"/>
    <w:rsid w:val="00AE5BAE"/>
    <w:rsid w:val="00AE5D0C"/>
    <w:rsid w:val="00AE5DF9"/>
    <w:rsid w:val="00AE5E17"/>
    <w:rsid w:val="00AE6081"/>
    <w:rsid w:val="00AE616B"/>
    <w:rsid w:val="00AE62FC"/>
    <w:rsid w:val="00AE63F2"/>
    <w:rsid w:val="00AE658B"/>
    <w:rsid w:val="00AE6A8B"/>
    <w:rsid w:val="00AE70D8"/>
    <w:rsid w:val="00AE74F3"/>
    <w:rsid w:val="00AE7535"/>
    <w:rsid w:val="00AE769F"/>
    <w:rsid w:val="00AE76E2"/>
    <w:rsid w:val="00AE7B4F"/>
    <w:rsid w:val="00AE7C77"/>
    <w:rsid w:val="00AE7EDC"/>
    <w:rsid w:val="00AE7F8F"/>
    <w:rsid w:val="00AF00AE"/>
    <w:rsid w:val="00AF03B6"/>
    <w:rsid w:val="00AF0C69"/>
    <w:rsid w:val="00AF0CD2"/>
    <w:rsid w:val="00AF0CE2"/>
    <w:rsid w:val="00AF0CF8"/>
    <w:rsid w:val="00AF1052"/>
    <w:rsid w:val="00AF1143"/>
    <w:rsid w:val="00AF11A1"/>
    <w:rsid w:val="00AF13A7"/>
    <w:rsid w:val="00AF18A8"/>
    <w:rsid w:val="00AF1988"/>
    <w:rsid w:val="00AF1B9F"/>
    <w:rsid w:val="00AF1E9D"/>
    <w:rsid w:val="00AF230C"/>
    <w:rsid w:val="00AF24A4"/>
    <w:rsid w:val="00AF27B5"/>
    <w:rsid w:val="00AF28C0"/>
    <w:rsid w:val="00AF29D6"/>
    <w:rsid w:val="00AF2B1B"/>
    <w:rsid w:val="00AF2CA7"/>
    <w:rsid w:val="00AF2DFC"/>
    <w:rsid w:val="00AF2EC5"/>
    <w:rsid w:val="00AF31AB"/>
    <w:rsid w:val="00AF3470"/>
    <w:rsid w:val="00AF34FF"/>
    <w:rsid w:val="00AF3502"/>
    <w:rsid w:val="00AF3760"/>
    <w:rsid w:val="00AF3B55"/>
    <w:rsid w:val="00AF3D20"/>
    <w:rsid w:val="00AF3DE5"/>
    <w:rsid w:val="00AF3EFD"/>
    <w:rsid w:val="00AF3FF0"/>
    <w:rsid w:val="00AF40D6"/>
    <w:rsid w:val="00AF435D"/>
    <w:rsid w:val="00AF4457"/>
    <w:rsid w:val="00AF4483"/>
    <w:rsid w:val="00AF46DD"/>
    <w:rsid w:val="00AF4802"/>
    <w:rsid w:val="00AF4A16"/>
    <w:rsid w:val="00AF4B7F"/>
    <w:rsid w:val="00AF4E5D"/>
    <w:rsid w:val="00AF50D9"/>
    <w:rsid w:val="00AF5495"/>
    <w:rsid w:val="00AF5618"/>
    <w:rsid w:val="00AF57DA"/>
    <w:rsid w:val="00AF5B6A"/>
    <w:rsid w:val="00AF5EEF"/>
    <w:rsid w:val="00AF5F5C"/>
    <w:rsid w:val="00AF6071"/>
    <w:rsid w:val="00AF6528"/>
    <w:rsid w:val="00AF65FB"/>
    <w:rsid w:val="00AF6D2C"/>
    <w:rsid w:val="00AF7107"/>
    <w:rsid w:val="00AF72A5"/>
    <w:rsid w:val="00AF741D"/>
    <w:rsid w:val="00AF743D"/>
    <w:rsid w:val="00AF762F"/>
    <w:rsid w:val="00AF7888"/>
    <w:rsid w:val="00AF791D"/>
    <w:rsid w:val="00AF7F9D"/>
    <w:rsid w:val="00B0020F"/>
    <w:rsid w:val="00B006EB"/>
    <w:rsid w:val="00B00847"/>
    <w:rsid w:val="00B00940"/>
    <w:rsid w:val="00B00DF5"/>
    <w:rsid w:val="00B01551"/>
    <w:rsid w:val="00B016CF"/>
    <w:rsid w:val="00B01797"/>
    <w:rsid w:val="00B01A3C"/>
    <w:rsid w:val="00B01BF4"/>
    <w:rsid w:val="00B020BD"/>
    <w:rsid w:val="00B0212C"/>
    <w:rsid w:val="00B0257F"/>
    <w:rsid w:val="00B0264B"/>
    <w:rsid w:val="00B02C1B"/>
    <w:rsid w:val="00B02CB4"/>
    <w:rsid w:val="00B03B1B"/>
    <w:rsid w:val="00B03F61"/>
    <w:rsid w:val="00B044C9"/>
    <w:rsid w:val="00B0483F"/>
    <w:rsid w:val="00B04CCC"/>
    <w:rsid w:val="00B05063"/>
    <w:rsid w:val="00B054D2"/>
    <w:rsid w:val="00B05523"/>
    <w:rsid w:val="00B055B1"/>
    <w:rsid w:val="00B057D0"/>
    <w:rsid w:val="00B05A15"/>
    <w:rsid w:val="00B05A16"/>
    <w:rsid w:val="00B05B08"/>
    <w:rsid w:val="00B05B12"/>
    <w:rsid w:val="00B06304"/>
    <w:rsid w:val="00B06371"/>
    <w:rsid w:val="00B06380"/>
    <w:rsid w:val="00B06499"/>
    <w:rsid w:val="00B0653B"/>
    <w:rsid w:val="00B06690"/>
    <w:rsid w:val="00B06754"/>
    <w:rsid w:val="00B06796"/>
    <w:rsid w:val="00B06D0D"/>
    <w:rsid w:val="00B06F87"/>
    <w:rsid w:val="00B070B3"/>
    <w:rsid w:val="00B07277"/>
    <w:rsid w:val="00B075ED"/>
    <w:rsid w:val="00B076D7"/>
    <w:rsid w:val="00B078D3"/>
    <w:rsid w:val="00B07A8B"/>
    <w:rsid w:val="00B1008C"/>
    <w:rsid w:val="00B1056E"/>
    <w:rsid w:val="00B106A8"/>
    <w:rsid w:val="00B107E4"/>
    <w:rsid w:val="00B10895"/>
    <w:rsid w:val="00B10B6C"/>
    <w:rsid w:val="00B11197"/>
    <w:rsid w:val="00B11456"/>
    <w:rsid w:val="00B11642"/>
    <w:rsid w:val="00B11AD6"/>
    <w:rsid w:val="00B120C1"/>
    <w:rsid w:val="00B130FB"/>
    <w:rsid w:val="00B13922"/>
    <w:rsid w:val="00B1395B"/>
    <w:rsid w:val="00B13B0F"/>
    <w:rsid w:val="00B13E59"/>
    <w:rsid w:val="00B1430A"/>
    <w:rsid w:val="00B1449B"/>
    <w:rsid w:val="00B14553"/>
    <w:rsid w:val="00B145F3"/>
    <w:rsid w:val="00B14676"/>
    <w:rsid w:val="00B1495A"/>
    <w:rsid w:val="00B1495F"/>
    <w:rsid w:val="00B14D2B"/>
    <w:rsid w:val="00B14D80"/>
    <w:rsid w:val="00B14DD2"/>
    <w:rsid w:val="00B14EB9"/>
    <w:rsid w:val="00B14FCD"/>
    <w:rsid w:val="00B15003"/>
    <w:rsid w:val="00B1501A"/>
    <w:rsid w:val="00B150CA"/>
    <w:rsid w:val="00B15127"/>
    <w:rsid w:val="00B15190"/>
    <w:rsid w:val="00B151BE"/>
    <w:rsid w:val="00B15539"/>
    <w:rsid w:val="00B15583"/>
    <w:rsid w:val="00B159DC"/>
    <w:rsid w:val="00B15AE7"/>
    <w:rsid w:val="00B15EA2"/>
    <w:rsid w:val="00B1642F"/>
    <w:rsid w:val="00B165DE"/>
    <w:rsid w:val="00B16681"/>
    <w:rsid w:val="00B16893"/>
    <w:rsid w:val="00B1695F"/>
    <w:rsid w:val="00B16D0D"/>
    <w:rsid w:val="00B16F8A"/>
    <w:rsid w:val="00B173E4"/>
    <w:rsid w:val="00B1784F"/>
    <w:rsid w:val="00B178A8"/>
    <w:rsid w:val="00B179B5"/>
    <w:rsid w:val="00B17F21"/>
    <w:rsid w:val="00B20185"/>
    <w:rsid w:val="00B205D5"/>
    <w:rsid w:val="00B211CA"/>
    <w:rsid w:val="00B21282"/>
    <w:rsid w:val="00B2140E"/>
    <w:rsid w:val="00B21446"/>
    <w:rsid w:val="00B21974"/>
    <w:rsid w:val="00B21EF4"/>
    <w:rsid w:val="00B22025"/>
    <w:rsid w:val="00B2232C"/>
    <w:rsid w:val="00B22487"/>
    <w:rsid w:val="00B22863"/>
    <w:rsid w:val="00B228E2"/>
    <w:rsid w:val="00B2294D"/>
    <w:rsid w:val="00B23353"/>
    <w:rsid w:val="00B23512"/>
    <w:rsid w:val="00B23EA3"/>
    <w:rsid w:val="00B2407D"/>
    <w:rsid w:val="00B240A0"/>
    <w:rsid w:val="00B24271"/>
    <w:rsid w:val="00B242E6"/>
    <w:rsid w:val="00B24430"/>
    <w:rsid w:val="00B24987"/>
    <w:rsid w:val="00B24C6C"/>
    <w:rsid w:val="00B24D94"/>
    <w:rsid w:val="00B24DBA"/>
    <w:rsid w:val="00B24FD4"/>
    <w:rsid w:val="00B2506E"/>
    <w:rsid w:val="00B251A1"/>
    <w:rsid w:val="00B25231"/>
    <w:rsid w:val="00B25297"/>
    <w:rsid w:val="00B257D8"/>
    <w:rsid w:val="00B259C4"/>
    <w:rsid w:val="00B25A1A"/>
    <w:rsid w:val="00B25CDB"/>
    <w:rsid w:val="00B26059"/>
    <w:rsid w:val="00B260B3"/>
    <w:rsid w:val="00B2626B"/>
    <w:rsid w:val="00B262FC"/>
    <w:rsid w:val="00B26556"/>
    <w:rsid w:val="00B2669C"/>
    <w:rsid w:val="00B26AA5"/>
    <w:rsid w:val="00B26E07"/>
    <w:rsid w:val="00B26E4F"/>
    <w:rsid w:val="00B27371"/>
    <w:rsid w:val="00B273A9"/>
    <w:rsid w:val="00B27556"/>
    <w:rsid w:val="00B27A6A"/>
    <w:rsid w:val="00B303F5"/>
    <w:rsid w:val="00B3065D"/>
    <w:rsid w:val="00B30881"/>
    <w:rsid w:val="00B3088B"/>
    <w:rsid w:val="00B30BA5"/>
    <w:rsid w:val="00B30E1E"/>
    <w:rsid w:val="00B30F2C"/>
    <w:rsid w:val="00B31291"/>
    <w:rsid w:val="00B31689"/>
    <w:rsid w:val="00B317EE"/>
    <w:rsid w:val="00B31BB7"/>
    <w:rsid w:val="00B31D06"/>
    <w:rsid w:val="00B31D79"/>
    <w:rsid w:val="00B31D80"/>
    <w:rsid w:val="00B32240"/>
    <w:rsid w:val="00B32446"/>
    <w:rsid w:val="00B32714"/>
    <w:rsid w:val="00B32AF9"/>
    <w:rsid w:val="00B32D7C"/>
    <w:rsid w:val="00B32DC6"/>
    <w:rsid w:val="00B32EAD"/>
    <w:rsid w:val="00B33108"/>
    <w:rsid w:val="00B33189"/>
    <w:rsid w:val="00B3343A"/>
    <w:rsid w:val="00B33AD1"/>
    <w:rsid w:val="00B33C07"/>
    <w:rsid w:val="00B33E61"/>
    <w:rsid w:val="00B33EA8"/>
    <w:rsid w:val="00B34117"/>
    <w:rsid w:val="00B34378"/>
    <w:rsid w:val="00B3472C"/>
    <w:rsid w:val="00B3491E"/>
    <w:rsid w:val="00B34FA4"/>
    <w:rsid w:val="00B35257"/>
    <w:rsid w:val="00B35877"/>
    <w:rsid w:val="00B358A0"/>
    <w:rsid w:val="00B35E46"/>
    <w:rsid w:val="00B361B6"/>
    <w:rsid w:val="00B36289"/>
    <w:rsid w:val="00B36790"/>
    <w:rsid w:val="00B367AC"/>
    <w:rsid w:val="00B371CD"/>
    <w:rsid w:val="00B37208"/>
    <w:rsid w:val="00B372A5"/>
    <w:rsid w:val="00B37373"/>
    <w:rsid w:val="00B373DE"/>
    <w:rsid w:val="00B37469"/>
    <w:rsid w:val="00B375B7"/>
    <w:rsid w:val="00B375F4"/>
    <w:rsid w:val="00B3767B"/>
    <w:rsid w:val="00B37E40"/>
    <w:rsid w:val="00B37F82"/>
    <w:rsid w:val="00B402DD"/>
    <w:rsid w:val="00B407A8"/>
    <w:rsid w:val="00B40A1C"/>
    <w:rsid w:val="00B40E18"/>
    <w:rsid w:val="00B41127"/>
    <w:rsid w:val="00B411FA"/>
    <w:rsid w:val="00B4129B"/>
    <w:rsid w:val="00B413B7"/>
    <w:rsid w:val="00B4148C"/>
    <w:rsid w:val="00B414E8"/>
    <w:rsid w:val="00B4175B"/>
    <w:rsid w:val="00B417AF"/>
    <w:rsid w:val="00B41942"/>
    <w:rsid w:val="00B41B36"/>
    <w:rsid w:val="00B41CCA"/>
    <w:rsid w:val="00B41F54"/>
    <w:rsid w:val="00B41FDF"/>
    <w:rsid w:val="00B42067"/>
    <w:rsid w:val="00B423E4"/>
    <w:rsid w:val="00B42491"/>
    <w:rsid w:val="00B424C7"/>
    <w:rsid w:val="00B4284F"/>
    <w:rsid w:val="00B428EE"/>
    <w:rsid w:val="00B42991"/>
    <w:rsid w:val="00B42B65"/>
    <w:rsid w:val="00B42BB7"/>
    <w:rsid w:val="00B42C04"/>
    <w:rsid w:val="00B42C7A"/>
    <w:rsid w:val="00B42EB4"/>
    <w:rsid w:val="00B439FA"/>
    <w:rsid w:val="00B43C2F"/>
    <w:rsid w:val="00B44091"/>
    <w:rsid w:val="00B440D5"/>
    <w:rsid w:val="00B44145"/>
    <w:rsid w:val="00B441C2"/>
    <w:rsid w:val="00B44D52"/>
    <w:rsid w:val="00B452D4"/>
    <w:rsid w:val="00B45362"/>
    <w:rsid w:val="00B455FA"/>
    <w:rsid w:val="00B45C07"/>
    <w:rsid w:val="00B4610F"/>
    <w:rsid w:val="00B46669"/>
    <w:rsid w:val="00B466AD"/>
    <w:rsid w:val="00B46949"/>
    <w:rsid w:val="00B469AE"/>
    <w:rsid w:val="00B46D92"/>
    <w:rsid w:val="00B46D9B"/>
    <w:rsid w:val="00B46ED7"/>
    <w:rsid w:val="00B46EFD"/>
    <w:rsid w:val="00B471EB"/>
    <w:rsid w:val="00B47668"/>
    <w:rsid w:val="00B477B6"/>
    <w:rsid w:val="00B47980"/>
    <w:rsid w:val="00B47AB3"/>
    <w:rsid w:val="00B47ADB"/>
    <w:rsid w:val="00B47C0D"/>
    <w:rsid w:val="00B47EFD"/>
    <w:rsid w:val="00B5010F"/>
    <w:rsid w:val="00B50813"/>
    <w:rsid w:val="00B50D56"/>
    <w:rsid w:val="00B50E44"/>
    <w:rsid w:val="00B50FA9"/>
    <w:rsid w:val="00B50FD7"/>
    <w:rsid w:val="00B50FF5"/>
    <w:rsid w:val="00B5132A"/>
    <w:rsid w:val="00B514D3"/>
    <w:rsid w:val="00B51773"/>
    <w:rsid w:val="00B51A2D"/>
    <w:rsid w:val="00B51CFE"/>
    <w:rsid w:val="00B51E3C"/>
    <w:rsid w:val="00B51FCD"/>
    <w:rsid w:val="00B51FD5"/>
    <w:rsid w:val="00B52079"/>
    <w:rsid w:val="00B52095"/>
    <w:rsid w:val="00B522DE"/>
    <w:rsid w:val="00B524AB"/>
    <w:rsid w:val="00B52712"/>
    <w:rsid w:val="00B52839"/>
    <w:rsid w:val="00B52FBF"/>
    <w:rsid w:val="00B530CC"/>
    <w:rsid w:val="00B538AA"/>
    <w:rsid w:val="00B53C27"/>
    <w:rsid w:val="00B53D0B"/>
    <w:rsid w:val="00B53EB1"/>
    <w:rsid w:val="00B54245"/>
    <w:rsid w:val="00B54269"/>
    <w:rsid w:val="00B548CE"/>
    <w:rsid w:val="00B55231"/>
    <w:rsid w:val="00B55DE4"/>
    <w:rsid w:val="00B55EB7"/>
    <w:rsid w:val="00B56020"/>
    <w:rsid w:val="00B560EE"/>
    <w:rsid w:val="00B56166"/>
    <w:rsid w:val="00B5621C"/>
    <w:rsid w:val="00B5634E"/>
    <w:rsid w:val="00B56595"/>
    <w:rsid w:val="00B566A7"/>
    <w:rsid w:val="00B56706"/>
    <w:rsid w:val="00B569C8"/>
    <w:rsid w:val="00B56E46"/>
    <w:rsid w:val="00B56E94"/>
    <w:rsid w:val="00B573FC"/>
    <w:rsid w:val="00B57505"/>
    <w:rsid w:val="00B57801"/>
    <w:rsid w:val="00B57829"/>
    <w:rsid w:val="00B57834"/>
    <w:rsid w:val="00B579BE"/>
    <w:rsid w:val="00B57B1F"/>
    <w:rsid w:val="00B57B5B"/>
    <w:rsid w:val="00B57CC8"/>
    <w:rsid w:val="00B57D01"/>
    <w:rsid w:val="00B57E68"/>
    <w:rsid w:val="00B603BE"/>
    <w:rsid w:val="00B6063D"/>
    <w:rsid w:val="00B60893"/>
    <w:rsid w:val="00B60912"/>
    <w:rsid w:val="00B60BDA"/>
    <w:rsid w:val="00B60D90"/>
    <w:rsid w:val="00B6134F"/>
    <w:rsid w:val="00B6139D"/>
    <w:rsid w:val="00B61664"/>
    <w:rsid w:val="00B61824"/>
    <w:rsid w:val="00B61954"/>
    <w:rsid w:val="00B61BFC"/>
    <w:rsid w:val="00B6217D"/>
    <w:rsid w:val="00B621A8"/>
    <w:rsid w:val="00B6272B"/>
    <w:rsid w:val="00B627CA"/>
    <w:rsid w:val="00B62B4D"/>
    <w:rsid w:val="00B62BFB"/>
    <w:rsid w:val="00B62E2B"/>
    <w:rsid w:val="00B6300B"/>
    <w:rsid w:val="00B630A7"/>
    <w:rsid w:val="00B633D4"/>
    <w:rsid w:val="00B6376F"/>
    <w:rsid w:val="00B63C93"/>
    <w:rsid w:val="00B64070"/>
    <w:rsid w:val="00B641CC"/>
    <w:rsid w:val="00B64274"/>
    <w:rsid w:val="00B646F6"/>
    <w:rsid w:val="00B64841"/>
    <w:rsid w:val="00B64D4D"/>
    <w:rsid w:val="00B64D5D"/>
    <w:rsid w:val="00B64DD8"/>
    <w:rsid w:val="00B64EAD"/>
    <w:rsid w:val="00B64F94"/>
    <w:rsid w:val="00B6507F"/>
    <w:rsid w:val="00B656EC"/>
    <w:rsid w:val="00B657FC"/>
    <w:rsid w:val="00B6592B"/>
    <w:rsid w:val="00B65A1B"/>
    <w:rsid w:val="00B65B02"/>
    <w:rsid w:val="00B65B04"/>
    <w:rsid w:val="00B65E02"/>
    <w:rsid w:val="00B6602A"/>
    <w:rsid w:val="00B66216"/>
    <w:rsid w:val="00B66736"/>
    <w:rsid w:val="00B668FD"/>
    <w:rsid w:val="00B66A46"/>
    <w:rsid w:val="00B66CCF"/>
    <w:rsid w:val="00B66CD6"/>
    <w:rsid w:val="00B6712C"/>
    <w:rsid w:val="00B67166"/>
    <w:rsid w:val="00B67190"/>
    <w:rsid w:val="00B67547"/>
    <w:rsid w:val="00B67B85"/>
    <w:rsid w:val="00B67EA6"/>
    <w:rsid w:val="00B7049E"/>
    <w:rsid w:val="00B706AC"/>
    <w:rsid w:val="00B708EC"/>
    <w:rsid w:val="00B70A94"/>
    <w:rsid w:val="00B70B64"/>
    <w:rsid w:val="00B71782"/>
    <w:rsid w:val="00B71793"/>
    <w:rsid w:val="00B71B65"/>
    <w:rsid w:val="00B71C64"/>
    <w:rsid w:val="00B71CDB"/>
    <w:rsid w:val="00B71D4C"/>
    <w:rsid w:val="00B72124"/>
    <w:rsid w:val="00B7235B"/>
    <w:rsid w:val="00B72387"/>
    <w:rsid w:val="00B725CA"/>
    <w:rsid w:val="00B72D97"/>
    <w:rsid w:val="00B72FC3"/>
    <w:rsid w:val="00B73312"/>
    <w:rsid w:val="00B73541"/>
    <w:rsid w:val="00B73606"/>
    <w:rsid w:val="00B736E3"/>
    <w:rsid w:val="00B73798"/>
    <w:rsid w:val="00B7398A"/>
    <w:rsid w:val="00B73A99"/>
    <w:rsid w:val="00B73B90"/>
    <w:rsid w:val="00B73C0A"/>
    <w:rsid w:val="00B73C93"/>
    <w:rsid w:val="00B73D37"/>
    <w:rsid w:val="00B741F6"/>
    <w:rsid w:val="00B74345"/>
    <w:rsid w:val="00B743BA"/>
    <w:rsid w:val="00B744BE"/>
    <w:rsid w:val="00B746D4"/>
    <w:rsid w:val="00B74855"/>
    <w:rsid w:val="00B74E50"/>
    <w:rsid w:val="00B755A1"/>
    <w:rsid w:val="00B757ED"/>
    <w:rsid w:val="00B758C6"/>
    <w:rsid w:val="00B75D54"/>
    <w:rsid w:val="00B7640C"/>
    <w:rsid w:val="00B765AD"/>
    <w:rsid w:val="00B7663D"/>
    <w:rsid w:val="00B76C8C"/>
    <w:rsid w:val="00B76E04"/>
    <w:rsid w:val="00B7731C"/>
    <w:rsid w:val="00B7742F"/>
    <w:rsid w:val="00B7743C"/>
    <w:rsid w:val="00B7783C"/>
    <w:rsid w:val="00B7788D"/>
    <w:rsid w:val="00B77CBF"/>
    <w:rsid w:val="00B77D54"/>
    <w:rsid w:val="00B77D5B"/>
    <w:rsid w:val="00B800C2"/>
    <w:rsid w:val="00B80492"/>
    <w:rsid w:val="00B805FC"/>
    <w:rsid w:val="00B806D1"/>
    <w:rsid w:val="00B80A9C"/>
    <w:rsid w:val="00B81015"/>
    <w:rsid w:val="00B81056"/>
    <w:rsid w:val="00B81238"/>
    <w:rsid w:val="00B814C7"/>
    <w:rsid w:val="00B814ED"/>
    <w:rsid w:val="00B8173E"/>
    <w:rsid w:val="00B8182B"/>
    <w:rsid w:val="00B81CA6"/>
    <w:rsid w:val="00B8221B"/>
    <w:rsid w:val="00B82572"/>
    <w:rsid w:val="00B82810"/>
    <w:rsid w:val="00B82D32"/>
    <w:rsid w:val="00B82EED"/>
    <w:rsid w:val="00B8369E"/>
    <w:rsid w:val="00B836F1"/>
    <w:rsid w:val="00B8383A"/>
    <w:rsid w:val="00B83875"/>
    <w:rsid w:val="00B83BB2"/>
    <w:rsid w:val="00B844F8"/>
    <w:rsid w:val="00B84529"/>
    <w:rsid w:val="00B84616"/>
    <w:rsid w:val="00B849A4"/>
    <w:rsid w:val="00B84A51"/>
    <w:rsid w:val="00B84CD1"/>
    <w:rsid w:val="00B84E1B"/>
    <w:rsid w:val="00B84F34"/>
    <w:rsid w:val="00B84FDF"/>
    <w:rsid w:val="00B85459"/>
    <w:rsid w:val="00B856DA"/>
    <w:rsid w:val="00B8574D"/>
    <w:rsid w:val="00B85A3A"/>
    <w:rsid w:val="00B85B80"/>
    <w:rsid w:val="00B85E96"/>
    <w:rsid w:val="00B860C0"/>
    <w:rsid w:val="00B86123"/>
    <w:rsid w:val="00B863D4"/>
    <w:rsid w:val="00B86413"/>
    <w:rsid w:val="00B8654B"/>
    <w:rsid w:val="00B86602"/>
    <w:rsid w:val="00B86BF3"/>
    <w:rsid w:val="00B8708C"/>
    <w:rsid w:val="00B87293"/>
    <w:rsid w:val="00B872AF"/>
    <w:rsid w:val="00B8791B"/>
    <w:rsid w:val="00B87C06"/>
    <w:rsid w:val="00B87C63"/>
    <w:rsid w:val="00B87DBD"/>
    <w:rsid w:val="00B87F56"/>
    <w:rsid w:val="00B87FE8"/>
    <w:rsid w:val="00B903D5"/>
    <w:rsid w:val="00B904B1"/>
    <w:rsid w:val="00B9073A"/>
    <w:rsid w:val="00B90E77"/>
    <w:rsid w:val="00B9162C"/>
    <w:rsid w:val="00B9179E"/>
    <w:rsid w:val="00B91C6C"/>
    <w:rsid w:val="00B91CF8"/>
    <w:rsid w:val="00B91EEF"/>
    <w:rsid w:val="00B91F91"/>
    <w:rsid w:val="00B92317"/>
    <w:rsid w:val="00B92784"/>
    <w:rsid w:val="00B92873"/>
    <w:rsid w:val="00B92E15"/>
    <w:rsid w:val="00B9302A"/>
    <w:rsid w:val="00B9313E"/>
    <w:rsid w:val="00B932BF"/>
    <w:rsid w:val="00B936BC"/>
    <w:rsid w:val="00B93755"/>
    <w:rsid w:val="00B937CC"/>
    <w:rsid w:val="00B93926"/>
    <w:rsid w:val="00B93A7B"/>
    <w:rsid w:val="00B9417B"/>
    <w:rsid w:val="00B94716"/>
    <w:rsid w:val="00B9480D"/>
    <w:rsid w:val="00B94844"/>
    <w:rsid w:val="00B94936"/>
    <w:rsid w:val="00B94C55"/>
    <w:rsid w:val="00B95134"/>
    <w:rsid w:val="00B952DA"/>
    <w:rsid w:val="00B9549E"/>
    <w:rsid w:val="00B955FA"/>
    <w:rsid w:val="00B957DD"/>
    <w:rsid w:val="00B95D28"/>
    <w:rsid w:val="00B965F0"/>
    <w:rsid w:val="00B966AA"/>
    <w:rsid w:val="00B96733"/>
    <w:rsid w:val="00B967DB"/>
    <w:rsid w:val="00B968D9"/>
    <w:rsid w:val="00B96A1F"/>
    <w:rsid w:val="00B96C75"/>
    <w:rsid w:val="00B96F85"/>
    <w:rsid w:val="00B9719F"/>
    <w:rsid w:val="00B971EF"/>
    <w:rsid w:val="00B973FF"/>
    <w:rsid w:val="00B975C3"/>
    <w:rsid w:val="00B97C87"/>
    <w:rsid w:val="00B97CD9"/>
    <w:rsid w:val="00B97D02"/>
    <w:rsid w:val="00BA0210"/>
    <w:rsid w:val="00BA02DB"/>
    <w:rsid w:val="00BA04FF"/>
    <w:rsid w:val="00BA09FC"/>
    <w:rsid w:val="00BA0BEA"/>
    <w:rsid w:val="00BA0E71"/>
    <w:rsid w:val="00BA11A4"/>
    <w:rsid w:val="00BA1273"/>
    <w:rsid w:val="00BA1A12"/>
    <w:rsid w:val="00BA1BF6"/>
    <w:rsid w:val="00BA1D2C"/>
    <w:rsid w:val="00BA1DBC"/>
    <w:rsid w:val="00BA1E80"/>
    <w:rsid w:val="00BA24F1"/>
    <w:rsid w:val="00BA2592"/>
    <w:rsid w:val="00BA2769"/>
    <w:rsid w:val="00BA283E"/>
    <w:rsid w:val="00BA288B"/>
    <w:rsid w:val="00BA28B8"/>
    <w:rsid w:val="00BA2D3F"/>
    <w:rsid w:val="00BA30A4"/>
    <w:rsid w:val="00BA316B"/>
    <w:rsid w:val="00BA31DE"/>
    <w:rsid w:val="00BA33F8"/>
    <w:rsid w:val="00BA3633"/>
    <w:rsid w:val="00BA36FF"/>
    <w:rsid w:val="00BA37F3"/>
    <w:rsid w:val="00BA388C"/>
    <w:rsid w:val="00BA3B8B"/>
    <w:rsid w:val="00BA3D29"/>
    <w:rsid w:val="00BA3E85"/>
    <w:rsid w:val="00BA3F6F"/>
    <w:rsid w:val="00BA3FFC"/>
    <w:rsid w:val="00BA4020"/>
    <w:rsid w:val="00BA438C"/>
    <w:rsid w:val="00BA5204"/>
    <w:rsid w:val="00BA526C"/>
    <w:rsid w:val="00BA5687"/>
    <w:rsid w:val="00BA5AE9"/>
    <w:rsid w:val="00BA5B7B"/>
    <w:rsid w:val="00BA5E26"/>
    <w:rsid w:val="00BA5E5F"/>
    <w:rsid w:val="00BA6082"/>
    <w:rsid w:val="00BA6479"/>
    <w:rsid w:val="00BA6483"/>
    <w:rsid w:val="00BA64B3"/>
    <w:rsid w:val="00BA6D50"/>
    <w:rsid w:val="00BA6E16"/>
    <w:rsid w:val="00BA6EFD"/>
    <w:rsid w:val="00BA743A"/>
    <w:rsid w:val="00BA7756"/>
    <w:rsid w:val="00BA79AF"/>
    <w:rsid w:val="00BA7C1D"/>
    <w:rsid w:val="00BA7E19"/>
    <w:rsid w:val="00BB024C"/>
    <w:rsid w:val="00BB03DE"/>
    <w:rsid w:val="00BB0567"/>
    <w:rsid w:val="00BB0848"/>
    <w:rsid w:val="00BB09C6"/>
    <w:rsid w:val="00BB0C60"/>
    <w:rsid w:val="00BB0E0D"/>
    <w:rsid w:val="00BB0E4D"/>
    <w:rsid w:val="00BB0F05"/>
    <w:rsid w:val="00BB1165"/>
    <w:rsid w:val="00BB122B"/>
    <w:rsid w:val="00BB13C4"/>
    <w:rsid w:val="00BB13FE"/>
    <w:rsid w:val="00BB1622"/>
    <w:rsid w:val="00BB16E7"/>
    <w:rsid w:val="00BB176F"/>
    <w:rsid w:val="00BB17CE"/>
    <w:rsid w:val="00BB1825"/>
    <w:rsid w:val="00BB1C35"/>
    <w:rsid w:val="00BB1C44"/>
    <w:rsid w:val="00BB1FD6"/>
    <w:rsid w:val="00BB22C4"/>
    <w:rsid w:val="00BB2364"/>
    <w:rsid w:val="00BB2524"/>
    <w:rsid w:val="00BB30C5"/>
    <w:rsid w:val="00BB3392"/>
    <w:rsid w:val="00BB33AA"/>
    <w:rsid w:val="00BB3494"/>
    <w:rsid w:val="00BB35CF"/>
    <w:rsid w:val="00BB35DC"/>
    <w:rsid w:val="00BB36F9"/>
    <w:rsid w:val="00BB3781"/>
    <w:rsid w:val="00BB386E"/>
    <w:rsid w:val="00BB397F"/>
    <w:rsid w:val="00BB3A08"/>
    <w:rsid w:val="00BB3B6D"/>
    <w:rsid w:val="00BB3BE7"/>
    <w:rsid w:val="00BB4505"/>
    <w:rsid w:val="00BB47F0"/>
    <w:rsid w:val="00BB4977"/>
    <w:rsid w:val="00BB4D24"/>
    <w:rsid w:val="00BB5202"/>
    <w:rsid w:val="00BB534C"/>
    <w:rsid w:val="00BB6103"/>
    <w:rsid w:val="00BB6408"/>
    <w:rsid w:val="00BB6AE9"/>
    <w:rsid w:val="00BB6BD3"/>
    <w:rsid w:val="00BB6C6C"/>
    <w:rsid w:val="00BB71DF"/>
    <w:rsid w:val="00BB72CE"/>
    <w:rsid w:val="00BB77F6"/>
    <w:rsid w:val="00BB7B3F"/>
    <w:rsid w:val="00BB7C66"/>
    <w:rsid w:val="00BB7EF5"/>
    <w:rsid w:val="00BC0090"/>
    <w:rsid w:val="00BC030A"/>
    <w:rsid w:val="00BC059E"/>
    <w:rsid w:val="00BC06B7"/>
    <w:rsid w:val="00BC0C9E"/>
    <w:rsid w:val="00BC0D94"/>
    <w:rsid w:val="00BC0F87"/>
    <w:rsid w:val="00BC0FAB"/>
    <w:rsid w:val="00BC1122"/>
    <w:rsid w:val="00BC17ED"/>
    <w:rsid w:val="00BC18C2"/>
    <w:rsid w:val="00BC1A3F"/>
    <w:rsid w:val="00BC1CD0"/>
    <w:rsid w:val="00BC2189"/>
    <w:rsid w:val="00BC265E"/>
    <w:rsid w:val="00BC26B8"/>
    <w:rsid w:val="00BC289B"/>
    <w:rsid w:val="00BC29D9"/>
    <w:rsid w:val="00BC2D71"/>
    <w:rsid w:val="00BC2EE2"/>
    <w:rsid w:val="00BC2F22"/>
    <w:rsid w:val="00BC2F30"/>
    <w:rsid w:val="00BC3002"/>
    <w:rsid w:val="00BC3216"/>
    <w:rsid w:val="00BC33C6"/>
    <w:rsid w:val="00BC34A6"/>
    <w:rsid w:val="00BC352D"/>
    <w:rsid w:val="00BC37CE"/>
    <w:rsid w:val="00BC3E3F"/>
    <w:rsid w:val="00BC4099"/>
    <w:rsid w:val="00BC414D"/>
    <w:rsid w:val="00BC44E2"/>
    <w:rsid w:val="00BC487C"/>
    <w:rsid w:val="00BC48C6"/>
    <w:rsid w:val="00BC4AB6"/>
    <w:rsid w:val="00BC4B69"/>
    <w:rsid w:val="00BC4D13"/>
    <w:rsid w:val="00BC4D15"/>
    <w:rsid w:val="00BC4DB6"/>
    <w:rsid w:val="00BC4F85"/>
    <w:rsid w:val="00BC5026"/>
    <w:rsid w:val="00BC5756"/>
    <w:rsid w:val="00BC5764"/>
    <w:rsid w:val="00BC589C"/>
    <w:rsid w:val="00BC59ED"/>
    <w:rsid w:val="00BC5A51"/>
    <w:rsid w:val="00BC5A65"/>
    <w:rsid w:val="00BC5EFB"/>
    <w:rsid w:val="00BC5FD5"/>
    <w:rsid w:val="00BC6350"/>
    <w:rsid w:val="00BC6587"/>
    <w:rsid w:val="00BC6802"/>
    <w:rsid w:val="00BC68B4"/>
    <w:rsid w:val="00BC6909"/>
    <w:rsid w:val="00BC6A46"/>
    <w:rsid w:val="00BC6B55"/>
    <w:rsid w:val="00BC6FEB"/>
    <w:rsid w:val="00BC6FF0"/>
    <w:rsid w:val="00BC77B2"/>
    <w:rsid w:val="00BC7883"/>
    <w:rsid w:val="00BC78C7"/>
    <w:rsid w:val="00BC7B75"/>
    <w:rsid w:val="00BD03B9"/>
    <w:rsid w:val="00BD0894"/>
    <w:rsid w:val="00BD0DF7"/>
    <w:rsid w:val="00BD1376"/>
    <w:rsid w:val="00BD13DA"/>
    <w:rsid w:val="00BD1428"/>
    <w:rsid w:val="00BD14C3"/>
    <w:rsid w:val="00BD1639"/>
    <w:rsid w:val="00BD1840"/>
    <w:rsid w:val="00BD23DF"/>
    <w:rsid w:val="00BD241C"/>
    <w:rsid w:val="00BD2426"/>
    <w:rsid w:val="00BD2510"/>
    <w:rsid w:val="00BD257D"/>
    <w:rsid w:val="00BD26BB"/>
    <w:rsid w:val="00BD2844"/>
    <w:rsid w:val="00BD28E3"/>
    <w:rsid w:val="00BD29EE"/>
    <w:rsid w:val="00BD29F2"/>
    <w:rsid w:val="00BD2A16"/>
    <w:rsid w:val="00BD2C9B"/>
    <w:rsid w:val="00BD2F96"/>
    <w:rsid w:val="00BD30A2"/>
    <w:rsid w:val="00BD32E8"/>
    <w:rsid w:val="00BD33B5"/>
    <w:rsid w:val="00BD34E6"/>
    <w:rsid w:val="00BD35A8"/>
    <w:rsid w:val="00BD3EF5"/>
    <w:rsid w:val="00BD4177"/>
    <w:rsid w:val="00BD439F"/>
    <w:rsid w:val="00BD4636"/>
    <w:rsid w:val="00BD473F"/>
    <w:rsid w:val="00BD47A9"/>
    <w:rsid w:val="00BD48C4"/>
    <w:rsid w:val="00BD4BF0"/>
    <w:rsid w:val="00BD5569"/>
    <w:rsid w:val="00BD585C"/>
    <w:rsid w:val="00BD5A21"/>
    <w:rsid w:val="00BD6080"/>
    <w:rsid w:val="00BD610B"/>
    <w:rsid w:val="00BD62F1"/>
    <w:rsid w:val="00BD65D9"/>
    <w:rsid w:val="00BD6850"/>
    <w:rsid w:val="00BD689C"/>
    <w:rsid w:val="00BD6949"/>
    <w:rsid w:val="00BD6B8E"/>
    <w:rsid w:val="00BD6DCD"/>
    <w:rsid w:val="00BD6E97"/>
    <w:rsid w:val="00BD6EE3"/>
    <w:rsid w:val="00BD7804"/>
    <w:rsid w:val="00BD797F"/>
    <w:rsid w:val="00BD7A8B"/>
    <w:rsid w:val="00BE02B3"/>
    <w:rsid w:val="00BE0314"/>
    <w:rsid w:val="00BE03BE"/>
    <w:rsid w:val="00BE0403"/>
    <w:rsid w:val="00BE0640"/>
    <w:rsid w:val="00BE064A"/>
    <w:rsid w:val="00BE0690"/>
    <w:rsid w:val="00BE07AD"/>
    <w:rsid w:val="00BE0A61"/>
    <w:rsid w:val="00BE0E68"/>
    <w:rsid w:val="00BE1624"/>
    <w:rsid w:val="00BE16E8"/>
    <w:rsid w:val="00BE19BF"/>
    <w:rsid w:val="00BE1AD7"/>
    <w:rsid w:val="00BE2141"/>
    <w:rsid w:val="00BE221D"/>
    <w:rsid w:val="00BE23A1"/>
    <w:rsid w:val="00BE27CC"/>
    <w:rsid w:val="00BE2A81"/>
    <w:rsid w:val="00BE2BDD"/>
    <w:rsid w:val="00BE2C2B"/>
    <w:rsid w:val="00BE2FF7"/>
    <w:rsid w:val="00BE3394"/>
    <w:rsid w:val="00BE33CC"/>
    <w:rsid w:val="00BE347B"/>
    <w:rsid w:val="00BE36ED"/>
    <w:rsid w:val="00BE39C5"/>
    <w:rsid w:val="00BE3BFF"/>
    <w:rsid w:val="00BE3C59"/>
    <w:rsid w:val="00BE4204"/>
    <w:rsid w:val="00BE434B"/>
    <w:rsid w:val="00BE4782"/>
    <w:rsid w:val="00BE4B6F"/>
    <w:rsid w:val="00BE4BB3"/>
    <w:rsid w:val="00BE4CFD"/>
    <w:rsid w:val="00BE4FE1"/>
    <w:rsid w:val="00BE5297"/>
    <w:rsid w:val="00BE54D1"/>
    <w:rsid w:val="00BE56B0"/>
    <w:rsid w:val="00BE58D5"/>
    <w:rsid w:val="00BE5ADE"/>
    <w:rsid w:val="00BE5FA8"/>
    <w:rsid w:val="00BE615D"/>
    <w:rsid w:val="00BE61D2"/>
    <w:rsid w:val="00BE63B5"/>
    <w:rsid w:val="00BE678A"/>
    <w:rsid w:val="00BE6949"/>
    <w:rsid w:val="00BE69BB"/>
    <w:rsid w:val="00BE6AA5"/>
    <w:rsid w:val="00BE6AF3"/>
    <w:rsid w:val="00BE6CB0"/>
    <w:rsid w:val="00BE70AF"/>
    <w:rsid w:val="00BE72C6"/>
    <w:rsid w:val="00BE75EC"/>
    <w:rsid w:val="00BE77DD"/>
    <w:rsid w:val="00BE7CC5"/>
    <w:rsid w:val="00BE7D81"/>
    <w:rsid w:val="00BE7E5B"/>
    <w:rsid w:val="00BF06D5"/>
    <w:rsid w:val="00BF0A0B"/>
    <w:rsid w:val="00BF0BB9"/>
    <w:rsid w:val="00BF0BE2"/>
    <w:rsid w:val="00BF137F"/>
    <w:rsid w:val="00BF13AC"/>
    <w:rsid w:val="00BF15EB"/>
    <w:rsid w:val="00BF172A"/>
    <w:rsid w:val="00BF17F7"/>
    <w:rsid w:val="00BF188B"/>
    <w:rsid w:val="00BF1942"/>
    <w:rsid w:val="00BF1BA2"/>
    <w:rsid w:val="00BF1C0A"/>
    <w:rsid w:val="00BF1CB7"/>
    <w:rsid w:val="00BF1D4A"/>
    <w:rsid w:val="00BF2012"/>
    <w:rsid w:val="00BF209B"/>
    <w:rsid w:val="00BF20BB"/>
    <w:rsid w:val="00BF2D9D"/>
    <w:rsid w:val="00BF2DE9"/>
    <w:rsid w:val="00BF2E22"/>
    <w:rsid w:val="00BF2F91"/>
    <w:rsid w:val="00BF3051"/>
    <w:rsid w:val="00BF389F"/>
    <w:rsid w:val="00BF3A8F"/>
    <w:rsid w:val="00BF3D4E"/>
    <w:rsid w:val="00BF434B"/>
    <w:rsid w:val="00BF4902"/>
    <w:rsid w:val="00BF499B"/>
    <w:rsid w:val="00BF4C40"/>
    <w:rsid w:val="00BF4C69"/>
    <w:rsid w:val="00BF4E95"/>
    <w:rsid w:val="00BF5342"/>
    <w:rsid w:val="00BF5492"/>
    <w:rsid w:val="00BF550F"/>
    <w:rsid w:val="00BF5624"/>
    <w:rsid w:val="00BF565D"/>
    <w:rsid w:val="00BF5735"/>
    <w:rsid w:val="00BF5D00"/>
    <w:rsid w:val="00BF613D"/>
    <w:rsid w:val="00BF62A2"/>
    <w:rsid w:val="00BF62BB"/>
    <w:rsid w:val="00BF63E5"/>
    <w:rsid w:val="00BF6515"/>
    <w:rsid w:val="00BF6AD4"/>
    <w:rsid w:val="00BF6B60"/>
    <w:rsid w:val="00BF6D32"/>
    <w:rsid w:val="00BF6DA4"/>
    <w:rsid w:val="00BF6E5C"/>
    <w:rsid w:val="00BF748A"/>
    <w:rsid w:val="00BF7525"/>
    <w:rsid w:val="00BF7592"/>
    <w:rsid w:val="00BF782B"/>
    <w:rsid w:val="00BF78A0"/>
    <w:rsid w:val="00BF78C1"/>
    <w:rsid w:val="00BF7AF2"/>
    <w:rsid w:val="00BF7CDF"/>
    <w:rsid w:val="00BF7D05"/>
    <w:rsid w:val="00C002D7"/>
    <w:rsid w:val="00C0035A"/>
    <w:rsid w:val="00C0039E"/>
    <w:rsid w:val="00C00467"/>
    <w:rsid w:val="00C0068B"/>
    <w:rsid w:val="00C00F79"/>
    <w:rsid w:val="00C0110F"/>
    <w:rsid w:val="00C015D6"/>
    <w:rsid w:val="00C0171C"/>
    <w:rsid w:val="00C017B4"/>
    <w:rsid w:val="00C0199F"/>
    <w:rsid w:val="00C01C0A"/>
    <w:rsid w:val="00C01C87"/>
    <w:rsid w:val="00C01E5C"/>
    <w:rsid w:val="00C0201C"/>
    <w:rsid w:val="00C02060"/>
    <w:rsid w:val="00C02337"/>
    <w:rsid w:val="00C024C5"/>
    <w:rsid w:val="00C0264F"/>
    <w:rsid w:val="00C029C3"/>
    <w:rsid w:val="00C02DDD"/>
    <w:rsid w:val="00C02EAF"/>
    <w:rsid w:val="00C02FEA"/>
    <w:rsid w:val="00C032A6"/>
    <w:rsid w:val="00C032F9"/>
    <w:rsid w:val="00C0334D"/>
    <w:rsid w:val="00C0365E"/>
    <w:rsid w:val="00C03838"/>
    <w:rsid w:val="00C03975"/>
    <w:rsid w:val="00C039B9"/>
    <w:rsid w:val="00C039D4"/>
    <w:rsid w:val="00C03B83"/>
    <w:rsid w:val="00C03EA7"/>
    <w:rsid w:val="00C03F6A"/>
    <w:rsid w:val="00C04223"/>
    <w:rsid w:val="00C043E0"/>
    <w:rsid w:val="00C044B6"/>
    <w:rsid w:val="00C04BA2"/>
    <w:rsid w:val="00C04FB8"/>
    <w:rsid w:val="00C05355"/>
    <w:rsid w:val="00C05602"/>
    <w:rsid w:val="00C05BCE"/>
    <w:rsid w:val="00C05BE8"/>
    <w:rsid w:val="00C05DC0"/>
    <w:rsid w:val="00C06014"/>
    <w:rsid w:val="00C06157"/>
    <w:rsid w:val="00C0620D"/>
    <w:rsid w:val="00C0649B"/>
    <w:rsid w:val="00C06553"/>
    <w:rsid w:val="00C0665B"/>
    <w:rsid w:val="00C06820"/>
    <w:rsid w:val="00C06C59"/>
    <w:rsid w:val="00C0727B"/>
    <w:rsid w:val="00C07376"/>
    <w:rsid w:val="00C07504"/>
    <w:rsid w:val="00C07586"/>
    <w:rsid w:val="00C077A7"/>
    <w:rsid w:val="00C07982"/>
    <w:rsid w:val="00C07DFB"/>
    <w:rsid w:val="00C07EF1"/>
    <w:rsid w:val="00C100F3"/>
    <w:rsid w:val="00C105F0"/>
    <w:rsid w:val="00C10794"/>
    <w:rsid w:val="00C1099A"/>
    <w:rsid w:val="00C10A3C"/>
    <w:rsid w:val="00C10D6B"/>
    <w:rsid w:val="00C112C3"/>
    <w:rsid w:val="00C1136C"/>
    <w:rsid w:val="00C11468"/>
    <w:rsid w:val="00C11484"/>
    <w:rsid w:val="00C115E7"/>
    <w:rsid w:val="00C1176D"/>
    <w:rsid w:val="00C11B2D"/>
    <w:rsid w:val="00C11BA7"/>
    <w:rsid w:val="00C11F57"/>
    <w:rsid w:val="00C121A0"/>
    <w:rsid w:val="00C122C6"/>
    <w:rsid w:val="00C1282D"/>
    <w:rsid w:val="00C12B1B"/>
    <w:rsid w:val="00C12D14"/>
    <w:rsid w:val="00C13044"/>
    <w:rsid w:val="00C13125"/>
    <w:rsid w:val="00C132BC"/>
    <w:rsid w:val="00C13987"/>
    <w:rsid w:val="00C13A0E"/>
    <w:rsid w:val="00C13B64"/>
    <w:rsid w:val="00C13C03"/>
    <w:rsid w:val="00C147FC"/>
    <w:rsid w:val="00C14E17"/>
    <w:rsid w:val="00C14E7A"/>
    <w:rsid w:val="00C14EF0"/>
    <w:rsid w:val="00C1536D"/>
    <w:rsid w:val="00C1549C"/>
    <w:rsid w:val="00C156FF"/>
    <w:rsid w:val="00C162A5"/>
    <w:rsid w:val="00C162E6"/>
    <w:rsid w:val="00C1634E"/>
    <w:rsid w:val="00C165FE"/>
    <w:rsid w:val="00C166E5"/>
    <w:rsid w:val="00C168DE"/>
    <w:rsid w:val="00C16BB9"/>
    <w:rsid w:val="00C16C0D"/>
    <w:rsid w:val="00C16D95"/>
    <w:rsid w:val="00C16EDD"/>
    <w:rsid w:val="00C16FE1"/>
    <w:rsid w:val="00C16FE6"/>
    <w:rsid w:val="00C17312"/>
    <w:rsid w:val="00C17453"/>
    <w:rsid w:val="00C177AD"/>
    <w:rsid w:val="00C17870"/>
    <w:rsid w:val="00C17AE0"/>
    <w:rsid w:val="00C203B3"/>
    <w:rsid w:val="00C20444"/>
    <w:rsid w:val="00C20DB5"/>
    <w:rsid w:val="00C20ED7"/>
    <w:rsid w:val="00C21511"/>
    <w:rsid w:val="00C21853"/>
    <w:rsid w:val="00C21907"/>
    <w:rsid w:val="00C2197B"/>
    <w:rsid w:val="00C21AFE"/>
    <w:rsid w:val="00C222EB"/>
    <w:rsid w:val="00C225A4"/>
    <w:rsid w:val="00C226A2"/>
    <w:rsid w:val="00C22701"/>
    <w:rsid w:val="00C22741"/>
    <w:rsid w:val="00C23062"/>
    <w:rsid w:val="00C23122"/>
    <w:rsid w:val="00C232A4"/>
    <w:rsid w:val="00C23891"/>
    <w:rsid w:val="00C23900"/>
    <w:rsid w:val="00C2390B"/>
    <w:rsid w:val="00C23B19"/>
    <w:rsid w:val="00C23E26"/>
    <w:rsid w:val="00C23E29"/>
    <w:rsid w:val="00C23E94"/>
    <w:rsid w:val="00C24531"/>
    <w:rsid w:val="00C24649"/>
    <w:rsid w:val="00C2472C"/>
    <w:rsid w:val="00C248D2"/>
    <w:rsid w:val="00C24CCE"/>
    <w:rsid w:val="00C252DD"/>
    <w:rsid w:val="00C253A9"/>
    <w:rsid w:val="00C25602"/>
    <w:rsid w:val="00C256A1"/>
    <w:rsid w:val="00C25AF8"/>
    <w:rsid w:val="00C25CF8"/>
    <w:rsid w:val="00C25ECC"/>
    <w:rsid w:val="00C2602D"/>
    <w:rsid w:val="00C26086"/>
    <w:rsid w:val="00C26132"/>
    <w:rsid w:val="00C26244"/>
    <w:rsid w:val="00C266AC"/>
    <w:rsid w:val="00C26A2C"/>
    <w:rsid w:val="00C26A86"/>
    <w:rsid w:val="00C26D63"/>
    <w:rsid w:val="00C2723F"/>
    <w:rsid w:val="00C27278"/>
    <w:rsid w:val="00C272A1"/>
    <w:rsid w:val="00C272D9"/>
    <w:rsid w:val="00C27647"/>
    <w:rsid w:val="00C278FD"/>
    <w:rsid w:val="00C27AB5"/>
    <w:rsid w:val="00C27B0D"/>
    <w:rsid w:val="00C27C1F"/>
    <w:rsid w:val="00C27F18"/>
    <w:rsid w:val="00C301B1"/>
    <w:rsid w:val="00C316D8"/>
    <w:rsid w:val="00C31892"/>
    <w:rsid w:val="00C31F05"/>
    <w:rsid w:val="00C31F5F"/>
    <w:rsid w:val="00C32164"/>
    <w:rsid w:val="00C3216A"/>
    <w:rsid w:val="00C3217C"/>
    <w:rsid w:val="00C32291"/>
    <w:rsid w:val="00C324D4"/>
    <w:rsid w:val="00C32535"/>
    <w:rsid w:val="00C3269A"/>
    <w:rsid w:val="00C326E8"/>
    <w:rsid w:val="00C32700"/>
    <w:rsid w:val="00C328D1"/>
    <w:rsid w:val="00C32CFF"/>
    <w:rsid w:val="00C32EAF"/>
    <w:rsid w:val="00C333DC"/>
    <w:rsid w:val="00C33549"/>
    <w:rsid w:val="00C33A31"/>
    <w:rsid w:val="00C33AAC"/>
    <w:rsid w:val="00C33BDE"/>
    <w:rsid w:val="00C340EE"/>
    <w:rsid w:val="00C341C4"/>
    <w:rsid w:val="00C342B7"/>
    <w:rsid w:val="00C3459A"/>
    <w:rsid w:val="00C34BA7"/>
    <w:rsid w:val="00C34D62"/>
    <w:rsid w:val="00C35140"/>
    <w:rsid w:val="00C3517C"/>
    <w:rsid w:val="00C3524F"/>
    <w:rsid w:val="00C35527"/>
    <w:rsid w:val="00C35532"/>
    <w:rsid w:val="00C35822"/>
    <w:rsid w:val="00C35891"/>
    <w:rsid w:val="00C35B93"/>
    <w:rsid w:val="00C361D7"/>
    <w:rsid w:val="00C365D4"/>
    <w:rsid w:val="00C36BA9"/>
    <w:rsid w:val="00C36CBD"/>
    <w:rsid w:val="00C36E83"/>
    <w:rsid w:val="00C36EC6"/>
    <w:rsid w:val="00C36F43"/>
    <w:rsid w:val="00C36F9B"/>
    <w:rsid w:val="00C373B8"/>
    <w:rsid w:val="00C3777E"/>
    <w:rsid w:val="00C3794F"/>
    <w:rsid w:val="00C379D8"/>
    <w:rsid w:val="00C379ED"/>
    <w:rsid w:val="00C37DBE"/>
    <w:rsid w:val="00C40012"/>
    <w:rsid w:val="00C402B9"/>
    <w:rsid w:val="00C404E9"/>
    <w:rsid w:val="00C405E8"/>
    <w:rsid w:val="00C408E8"/>
    <w:rsid w:val="00C40C5F"/>
    <w:rsid w:val="00C40E9D"/>
    <w:rsid w:val="00C4124C"/>
    <w:rsid w:val="00C414BD"/>
    <w:rsid w:val="00C41583"/>
    <w:rsid w:val="00C416EF"/>
    <w:rsid w:val="00C41980"/>
    <w:rsid w:val="00C41BA3"/>
    <w:rsid w:val="00C41C75"/>
    <w:rsid w:val="00C422A5"/>
    <w:rsid w:val="00C42412"/>
    <w:rsid w:val="00C42806"/>
    <w:rsid w:val="00C4281E"/>
    <w:rsid w:val="00C42A53"/>
    <w:rsid w:val="00C42AEE"/>
    <w:rsid w:val="00C42B9D"/>
    <w:rsid w:val="00C42D6A"/>
    <w:rsid w:val="00C42E24"/>
    <w:rsid w:val="00C42FFE"/>
    <w:rsid w:val="00C43448"/>
    <w:rsid w:val="00C43484"/>
    <w:rsid w:val="00C4384F"/>
    <w:rsid w:val="00C438DD"/>
    <w:rsid w:val="00C43BA3"/>
    <w:rsid w:val="00C43BA8"/>
    <w:rsid w:val="00C43E08"/>
    <w:rsid w:val="00C43E91"/>
    <w:rsid w:val="00C43F22"/>
    <w:rsid w:val="00C43FBB"/>
    <w:rsid w:val="00C4418E"/>
    <w:rsid w:val="00C441F4"/>
    <w:rsid w:val="00C44223"/>
    <w:rsid w:val="00C44273"/>
    <w:rsid w:val="00C44389"/>
    <w:rsid w:val="00C44464"/>
    <w:rsid w:val="00C444E7"/>
    <w:rsid w:val="00C44E8F"/>
    <w:rsid w:val="00C450A4"/>
    <w:rsid w:val="00C45272"/>
    <w:rsid w:val="00C45591"/>
    <w:rsid w:val="00C45D12"/>
    <w:rsid w:val="00C45E81"/>
    <w:rsid w:val="00C465D2"/>
    <w:rsid w:val="00C46BE8"/>
    <w:rsid w:val="00C46D3E"/>
    <w:rsid w:val="00C47CC0"/>
    <w:rsid w:val="00C47D6A"/>
    <w:rsid w:val="00C47F8A"/>
    <w:rsid w:val="00C50040"/>
    <w:rsid w:val="00C5035B"/>
    <w:rsid w:val="00C50379"/>
    <w:rsid w:val="00C50477"/>
    <w:rsid w:val="00C50635"/>
    <w:rsid w:val="00C5064A"/>
    <w:rsid w:val="00C506FA"/>
    <w:rsid w:val="00C510C1"/>
    <w:rsid w:val="00C5130B"/>
    <w:rsid w:val="00C516DE"/>
    <w:rsid w:val="00C5176D"/>
    <w:rsid w:val="00C51C06"/>
    <w:rsid w:val="00C5209B"/>
    <w:rsid w:val="00C5227F"/>
    <w:rsid w:val="00C523BD"/>
    <w:rsid w:val="00C52755"/>
    <w:rsid w:val="00C52CE8"/>
    <w:rsid w:val="00C52D98"/>
    <w:rsid w:val="00C52F4F"/>
    <w:rsid w:val="00C5306B"/>
    <w:rsid w:val="00C5318E"/>
    <w:rsid w:val="00C5343C"/>
    <w:rsid w:val="00C53512"/>
    <w:rsid w:val="00C53573"/>
    <w:rsid w:val="00C53C4A"/>
    <w:rsid w:val="00C53C73"/>
    <w:rsid w:val="00C53CCD"/>
    <w:rsid w:val="00C5459A"/>
    <w:rsid w:val="00C54838"/>
    <w:rsid w:val="00C54892"/>
    <w:rsid w:val="00C54EE3"/>
    <w:rsid w:val="00C550DA"/>
    <w:rsid w:val="00C5526D"/>
    <w:rsid w:val="00C553D7"/>
    <w:rsid w:val="00C55AC6"/>
    <w:rsid w:val="00C5609D"/>
    <w:rsid w:val="00C56330"/>
    <w:rsid w:val="00C56556"/>
    <w:rsid w:val="00C56921"/>
    <w:rsid w:val="00C56AA1"/>
    <w:rsid w:val="00C5716A"/>
    <w:rsid w:val="00C5720E"/>
    <w:rsid w:val="00C572C8"/>
    <w:rsid w:val="00C5736C"/>
    <w:rsid w:val="00C57870"/>
    <w:rsid w:val="00C604D4"/>
    <w:rsid w:val="00C60727"/>
    <w:rsid w:val="00C608A5"/>
    <w:rsid w:val="00C60EE9"/>
    <w:rsid w:val="00C61063"/>
    <w:rsid w:val="00C611EE"/>
    <w:rsid w:val="00C612F9"/>
    <w:rsid w:val="00C61368"/>
    <w:rsid w:val="00C613A1"/>
    <w:rsid w:val="00C6149C"/>
    <w:rsid w:val="00C61715"/>
    <w:rsid w:val="00C62021"/>
    <w:rsid w:val="00C622C0"/>
    <w:rsid w:val="00C62580"/>
    <w:rsid w:val="00C62805"/>
    <w:rsid w:val="00C6335C"/>
    <w:rsid w:val="00C63568"/>
    <w:rsid w:val="00C635E0"/>
    <w:rsid w:val="00C63A60"/>
    <w:rsid w:val="00C63B2B"/>
    <w:rsid w:val="00C63C44"/>
    <w:rsid w:val="00C63D36"/>
    <w:rsid w:val="00C63D4B"/>
    <w:rsid w:val="00C64373"/>
    <w:rsid w:val="00C6457B"/>
    <w:rsid w:val="00C64ED6"/>
    <w:rsid w:val="00C650A9"/>
    <w:rsid w:val="00C65443"/>
    <w:rsid w:val="00C6569B"/>
    <w:rsid w:val="00C65E4A"/>
    <w:rsid w:val="00C6629D"/>
    <w:rsid w:val="00C66524"/>
    <w:rsid w:val="00C668DD"/>
    <w:rsid w:val="00C66A58"/>
    <w:rsid w:val="00C66B98"/>
    <w:rsid w:val="00C66F40"/>
    <w:rsid w:val="00C673A7"/>
    <w:rsid w:val="00C67996"/>
    <w:rsid w:val="00C67AD3"/>
    <w:rsid w:val="00C67C3A"/>
    <w:rsid w:val="00C67F4B"/>
    <w:rsid w:val="00C67F9F"/>
    <w:rsid w:val="00C70062"/>
    <w:rsid w:val="00C7040D"/>
    <w:rsid w:val="00C70425"/>
    <w:rsid w:val="00C704AD"/>
    <w:rsid w:val="00C704C7"/>
    <w:rsid w:val="00C70589"/>
    <w:rsid w:val="00C7065C"/>
    <w:rsid w:val="00C70858"/>
    <w:rsid w:val="00C70FFB"/>
    <w:rsid w:val="00C71117"/>
    <w:rsid w:val="00C71391"/>
    <w:rsid w:val="00C71405"/>
    <w:rsid w:val="00C7146B"/>
    <w:rsid w:val="00C71889"/>
    <w:rsid w:val="00C71926"/>
    <w:rsid w:val="00C71BD9"/>
    <w:rsid w:val="00C72019"/>
    <w:rsid w:val="00C72092"/>
    <w:rsid w:val="00C727BF"/>
    <w:rsid w:val="00C72972"/>
    <w:rsid w:val="00C72AE5"/>
    <w:rsid w:val="00C72F1C"/>
    <w:rsid w:val="00C7305C"/>
    <w:rsid w:val="00C73443"/>
    <w:rsid w:val="00C734A2"/>
    <w:rsid w:val="00C73A50"/>
    <w:rsid w:val="00C73C4E"/>
    <w:rsid w:val="00C73CD4"/>
    <w:rsid w:val="00C7434C"/>
    <w:rsid w:val="00C7457F"/>
    <w:rsid w:val="00C7472B"/>
    <w:rsid w:val="00C747F7"/>
    <w:rsid w:val="00C749B8"/>
    <w:rsid w:val="00C74BA8"/>
    <w:rsid w:val="00C74E8C"/>
    <w:rsid w:val="00C757AF"/>
    <w:rsid w:val="00C757B6"/>
    <w:rsid w:val="00C7586B"/>
    <w:rsid w:val="00C75874"/>
    <w:rsid w:val="00C76433"/>
    <w:rsid w:val="00C764D1"/>
    <w:rsid w:val="00C7659D"/>
    <w:rsid w:val="00C766D6"/>
    <w:rsid w:val="00C7686F"/>
    <w:rsid w:val="00C76BC6"/>
    <w:rsid w:val="00C76C0C"/>
    <w:rsid w:val="00C76C6C"/>
    <w:rsid w:val="00C76EA7"/>
    <w:rsid w:val="00C76F81"/>
    <w:rsid w:val="00C7711D"/>
    <w:rsid w:val="00C772C4"/>
    <w:rsid w:val="00C77532"/>
    <w:rsid w:val="00C777BA"/>
    <w:rsid w:val="00C77A4C"/>
    <w:rsid w:val="00C77CF8"/>
    <w:rsid w:val="00C77E1B"/>
    <w:rsid w:val="00C80007"/>
    <w:rsid w:val="00C801A5"/>
    <w:rsid w:val="00C804F0"/>
    <w:rsid w:val="00C80B24"/>
    <w:rsid w:val="00C81183"/>
    <w:rsid w:val="00C81264"/>
    <w:rsid w:val="00C81347"/>
    <w:rsid w:val="00C8137D"/>
    <w:rsid w:val="00C813A7"/>
    <w:rsid w:val="00C8175D"/>
    <w:rsid w:val="00C8188B"/>
    <w:rsid w:val="00C81A92"/>
    <w:rsid w:val="00C82102"/>
    <w:rsid w:val="00C8213E"/>
    <w:rsid w:val="00C821AF"/>
    <w:rsid w:val="00C82234"/>
    <w:rsid w:val="00C82292"/>
    <w:rsid w:val="00C82352"/>
    <w:rsid w:val="00C823B2"/>
    <w:rsid w:val="00C82443"/>
    <w:rsid w:val="00C82454"/>
    <w:rsid w:val="00C824BB"/>
    <w:rsid w:val="00C82507"/>
    <w:rsid w:val="00C82609"/>
    <w:rsid w:val="00C82853"/>
    <w:rsid w:val="00C83490"/>
    <w:rsid w:val="00C8360C"/>
    <w:rsid w:val="00C83D24"/>
    <w:rsid w:val="00C83DCC"/>
    <w:rsid w:val="00C83FF4"/>
    <w:rsid w:val="00C8417C"/>
    <w:rsid w:val="00C842DA"/>
    <w:rsid w:val="00C848EC"/>
    <w:rsid w:val="00C84A4C"/>
    <w:rsid w:val="00C84F8F"/>
    <w:rsid w:val="00C851E3"/>
    <w:rsid w:val="00C853D8"/>
    <w:rsid w:val="00C8565A"/>
    <w:rsid w:val="00C85990"/>
    <w:rsid w:val="00C85AC1"/>
    <w:rsid w:val="00C85F2D"/>
    <w:rsid w:val="00C86206"/>
    <w:rsid w:val="00C865B5"/>
    <w:rsid w:val="00C86BEE"/>
    <w:rsid w:val="00C86F64"/>
    <w:rsid w:val="00C872DB"/>
    <w:rsid w:val="00C873F7"/>
    <w:rsid w:val="00C87436"/>
    <w:rsid w:val="00C874D7"/>
    <w:rsid w:val="00C876DC"/>
    <w:rsid w:val="00C87B90"/>
    <w:rsid w:val="00C900BB"/>
    <w:rsid w:val="00C90227"/>
    <w:rsid w:val="00C90DE5"/>
    <w:rsid w:val="00C90E94"/>
    <w:rsid w:val="00C912C7"/>
    <w:rsid w:val="00C9157E"/>
    <w:rsid w:val="00C9167C"/>
    <w:rsid w:val="00C919BD"/>
    <w:rsid w:val="00C91CD9"/>
    <w:rsid w:val="00C91DCA"/>
    <w:rsid w:val="00C91E98"/>
    <w:rsid w:val="00C91F62"/>
    <w:rsid w:val="00C920CC"/>
    <w:rsid w:val="00C9210C"/>
    <w:rsid w:val="00C923E2"/>
    <w:rsid w:val="00C926EA"/>
    <w:rsid w:val="00C92745"/>
    <w:rsid w:val="00C92751"/>
    <w:rsid w:val="00C9288E"/>
    <w:rsid w:val="00C929CF"/>
    <w:rsid w:val="00C92C13"/>
    <w:rsid w:val="00C92C74"/>
    <w:rsid w:val="00C935DF"/>
    <w:rsid w:val="00C93971"/>
    <w:rsid w:val="00C93CA1"/>
    <w:rsid w:val="00C93D4D"/>
    <w:rsid w:val="00C945D2"/>
    <w:rsid w:val="00C945E4"/>
    <w:rsid w:val="00C94615"/>
    <w:rsid w:val="00C9468F"/>
    <w:rsid w:val="00C94833"/>
    <w:rsid w:val="00C94A2C"/>
    <w:rsid w:val="00C94A5A"/>
    <w:rsid w:val="00C94A6A"/>
    <w:rsid w:val="00C94B7D"/>
    <w:rsid w:val="00C94BD2"/>
    <w:rsid w:val="00C94BF3"/>
    <w:rsid w:val="00C94E4A"/>
    <w:rsid w:val="00C94F3E"/>
    <w:rsid w:val="00C94F75"/>
    <w:rsid w:val="00C950DF"/>
    <w:rsid w:val="00C950FA"/>
    <w:rsid w:val="00C95492"/>
    <w:rsid w:val="00C9558C"/>
    <w:rsid w:val="00C95734"/>
    <w:rsid w:val="00C95967"/>
    <w:rsid w:val="00C9597A"/>
    <w:rsid w:val="00C959A1"/>
    <w:rsid w:val="00C959D1"/>
    <w:rsid w:val="00C95AE0"/>
    <w:rsid w:val="00C95C81"/>
    <w:rsid w:val="00C95E56"/>
    <w:rsid w:val="00C95EA5"/>
    <w:rsid w:val="00C961D7"/>
    <w:rsid w:val="00C963BF"/>
    <w:rsid w:val="00C9697C"/>
    <w:rsid w:val="00C969A9"/>
    <w:rsid w:val="00C9746E"/>
    <w:rsid w:val="00C977D7"/>
    <w:rsid w:val="00C97A6C"/>
    <w:rsid w:val="00C97AA5"/>
    <w:rsid w:val="00CA01EA"/>
    <w:rsid w:val="00CA03BE"/>
    <w:rsid w:val="00CA0521"/>
    <w:rsid w:val="00CA09EE"/>
    <w:rsid w:val="00CA0CC3"/>
    <w:rsid w:val="00CA0E96"/>
    <w:rsid w:val="00CA0FCD"/>
    <w:rsid w:val="00CA1209"/>
    <w:rsid w:val="00CA125B"/>
    <w:rsid w:val="00CA12B0"/>
    <w:rsid w:val="00CA175F"/>
    <w:rsid w:val="00CA1AAE"/>
    <w:rsid w:val="00CA1FFD"/>
    <w:rsid w:val="00CA217C"/>
    <w:rsid w:val="00CA21C3"/>
    <w:rsid w:val="00CA24B9"/>
    <w:rsid w:val="00CA26F6"/>
    <w:rsid w:val="00CA27D6"/>
    <w:rsid w:val="00CA2954"/>
    <w:rsid w:val="00CA2F65"/>
    <w:rsid w:val="00CA30F3"/>
    <w:rsid w:val="00CA32F8"/>
    <w:rsid w:val="00CA3502"/>
    <w:rsid w:val="00CA3593"/>
    <w:rsid w:val="00CA3AEE"/>
    <w:rsid w:val="00CA3CD3"/>
    <w:rsid w:val="00CA4049"/>
    <w:rsid w:val="00CA40AD"/>
    <w:rsid w:val="00CA46BD"/>
    <w:rsid w:val="00CA46FD"/>
    <w:rsid w:val="00CA4835"/>
    <w:rsid w:val="00CA4B02"/>
    <w:rsid w:val="00CA4BD3"/>
    <w:rsid w:val="00CA4CEF"/>
    <w:rsid w:val="00CA50D5"/>
    <w:rsid w:val="00CA5113"/>
    <w:rsid w:val="00CA52E7"/>
    <w:rsid w:val="00CA532B"/>
    <w:rsid w:val="00CA5A18"/>
    <w:rsid w:val="00CA5ABD"/>
    <w:rsid w:val="00CA5DBB"/>
    <w:rsid w:val="00CA5FA3"/>
    <w:rsid w:val="00CA60FB"/>
    <w:rsid w:val="00CA6183"/>
    <w:rsid w:val="00CA64F7"/>
    <w:rsid w:val="00CA65FD"/>
    <w:rsid w:val="00CA66BC"/>
    <w:rsid w:val="00CA6820"/>
    <w:rsid w:val="00CA68E0"/>
    <w:rsid w:val="00CA6973"/>
    <w:rsid w:val="00CA6D6C"/>
    <w:rsid w:val="00CA6EC5"/>
    <w:rsid w:val="00CA7066"/>
    <w:rsid w:val="00CA7750"/>
    <w:rsid w:val="00CA7AFA"/>
    <w:rsid w:val="00CA7FB9"/>
    <w:rsid w:val="00CB0296"/>
    <w:rsid w:val="00CB14D7"/>
    <w:rsid w:val="00CB162B"/>
    <w:rsid w:val="00CB17B0"/>
    <w:rsid w:val="00CB1AA9"/>
    <w:rsid w:val="00CB1EF0"/>
    <w:rsid w:val="00CB2497"/>
    <w:rsid w:val="00CB2A23"/>
    <w:rsid w:val="00CB2ABD"/>
    <w:rsid w:val="00CB2D6D"/>
    <w:rsid w:val="00CB2E28"/>
    <w:rsid w:val="00CB3296"/>
    <w:rsid w:val="00CB35BF"/>
    <w:rsid w:val="00CB3729"/>
    <w:rsid w:val="00CB3C16"/>
    <w:rsid w:val="00CB3EC7"/>
    <w:rsid w:val="00CB3F34"/>
    <w:rsid w:val="00CB41A4"/>
    <w:rsid w:val="00CB42C2"/>
    <w:rsid w:val="00CB446F"/>
    <w:rsid w:val="00CB47EF"/>
    <w:rsid w:val="00CB4B99"/>
    <w:rsid w:val="00CB4C8F"/>
    <w:rsid w:val="00CB4D6C"/>
    <w:rsid w:val="00CB4D83"/>
    <w:rsid w:val="00CB5446"/>
    <w:rsid w:val="00CB5460"/>
    <w:rsid w:val="00CB5651"/>
    <w:rsid w:val="00CB5738"/>
    <w:rsid w:val="00CB5B3B"/>
    <w:rsid w:val="00CB5B8D"/>
    <w:rsid w:val="00CB5BEB"/>
    <w:rsid w:val="00CB5D75"/>
    <w:rsid w:val="00CB5FB1"/>
    <w:rsid w:val="00CB6B88"/>
    <w:rsid w:val="00CB6DBD"/>
    <w:rsid w:val="00CB6DDD"/>
    <w:rsid w:val="00CB6FB6"/>
    <w:rsid w:val="00CB70AF"/>
    <w:rsid w:val="00CB728A"/>
    <w:rsid w:val="00CB776A"/>
    <w:rsid w:val="00CB7774"/>
    <w:rsid w:val="00CB7855"/>
    <w:rsid w:val="00CB79CC"/>
    <w:rsid w:val="00CB7AF0"/>
    <w:rsid w:val="00CB7C75"/>
    <w:rsid w:val="00CC00AF"/>
    <w:rsid w:val="00CC023B"/>
    <w:rsid w:val="00CC02C2"/>
    <w:rsid w:val="00CC0378"/>
    <w:rsid w:val="00CC0CE1"/>
    <w:rsid w:val="00CC1446"/>
    <w:rsid w:val="00CC17D5"/>
    <w:rsid w:val="00CC1BD9"/>
    <w:rsid w:val="00CC1FDE"/>
    <w:rsid w:val="00CC2105"/>
    <w:rsid w:val="00CC2695"/>
    <w:rsid w:val="00CC279E"/>
    <w:rsid w:val="00CC29E3"/>
    <w:rsid w:val="00CC2AE5"/>
    <w:rsid w:val="00CC2B5F"/>
    <w:rsid w:val="00CC2CB5"/>
    <w:rsid w:val="00CC2E5C"/>
    <w:rsid w:val="00CC2F28"/>
    <w:rsid w:val="00CC2FBA"/>
    <w:rsid w:val="00CC34FB"/>
    <w:rsid w:val="00CC39C1"/>
    <w:rsid w:val="00CC3CAC"/>
    <w:rsid w:val="00CC3F18"/>
    <w:rsid w:val="00CC44AA"/>
    <w:rsid w:val="00CC48FD"/>
    <w:rsid w:val="00CC4C09"/>
    <w:rsid w:val="00CC51E5"/>
    <w:rsid w:val="00CC53CE"/>
    <w:rsid w:val="00CC5488"/>
    <w:rsid w:val="00CC56F3"/>
    <w:rsid w:val="00CC5823"/>
    <w:rsid w:val="00CC5A7D"/>
    <w:rsid w:val="00CC5D17"/>
    <w:rsid w:val="00CC5EBE"/>
    <w:rsid w:val="00CC5F90"/>
    <w:rsid w:val="00CC6166"/>
    <w:rsid w:val="00CC683B"/>
    <w:rsid w:val="00CC68A1"/>
    <w:rsid w:val="00CC69EA"/>
    <w:rsid w:val="00CC6A53"/>
    <w:rsid w:val="00CC6DB5"/>
    <w:rsid w:val="00CC732B"/>
    <w:rsid w:val="00CC7425"/>
    <w:rsid w:val="00CC75A9"/>
    <w:rsid w:val="00CC76FA"/>
    <w:rsid w:val="00CC77A6"/>
    <w:rsid w:val="00CC77DA"/>
    <w:rsid w:val="00CC780D"/>
    <w:rsid w:val="00CC7D16"/>
    <w:rsid w:val="00CD004D"/>
    <w:rsid w:val="00CD016F"/>
    <w:rsid w:val="00CD01EC"/>
    <w:rsid w:val="00CD03C8"/>
    <w:rsid w:val="00CD051B"/>
    <w:rsid w:val="00CD07B2"/>
    <w:rsid w:val="00CD0853"/>
    <w:rsid w:val="00CD088F"/>
    <w:rsid w:val="00CD09D4"/>
    <w:rsid w:val="00CD11ED"/>
    <w:rsid w:val="00CD1343"/>
    <w:rsid w:val="00CD1392"/>
    <w:rsid w:val="00CD13EC"/>
    <w:rsid w:val="00CD159A"/>
    <w:rsid w:val="00CD1972"/>
    <w:rsid w:val="00CD1B77"/>
    <w:rsid w:val="00CD1B8A"/>
    <w:rsid w:val="00CD21C0"/>
    <w:rsid w:val="00CD2326"/>
    <w:rsid w:val="00CD23C8"/>
    <w:rsid w:val="00CD25C9"/>
    <w:rsid w:val="00CD26D5"/>
    <w:rsid w:val="00CD276A"/>
    <w:rsid w:val="00CD29EA"/>
    <w:rsid w:val="00CD2FB1"/>
    <w:rsid w:val="00CD354C"/>
    <w:rsid w:val="00CD4053"/>
    <w:rsid w:val="00CD4081"/>
    <w:rsid w:val="00CD42B7"/>
    <w:rsid w:val="00CD471D"/>
    <w:rsid w:val="00CD4E8C"/>
    <w:rsid w:val="00CD5434"/>
    <w:rsid w:val="00CD5435"/>
    <w:rsid w:val="00CD5635"/>
    <w:rsid w:val="00CD5A5D"/>
    <w:rsid w:val="00CD5DA3"/>
    <w:rsid w:val="00CD5FCF"/>
    <w:rsid w:val="00CD619B"/>
    <w:rsid w:val="00CD668B"/>
    <w:rsid w:val="00CD6696"/>
    <w:rsid w:val="00CD6CAF"/>
    <w:rsid w:val="00CD6DBD"/>
    <w:rsid w:val="00CD6ECC"/>
    <w:rsid w:val="00CD75FF"/>
    <w:rsid w:val="00CD7854"/>
    <w:rsid w:val="00CD7DE5"/>
    <w:rsid w:val="00CD7E0B"/>
    <w:rsid w:val="00CD7E60"/>
    <w:rsid w:val="00CD7FD2"/>
    <w:rsid w:val="00CE006B"/>
    <w:rsid w:val="00CE0990"/>
    <w:rsid w:val="00CE0CF0"/>
    <w:rsid w:val="00CE1080"/>
    <w:rsid w:val="00CE123D"/>
    <w:rsid w:val="00CE14AF"/>
    <w:rsid w:val="00CE14C9"/>
    <w:rsid w:val="00CE1A2A"/>
    <w:rsid w:val="00CE1A75"/>
    <w:rsid w:val="00CE1E75"/>
    <w:rsid w:val="00CE1ECE"/>
    <w:rsid w:val="00CE1F59"/>
    <w:rsid w:val="00CE204C"/>
    <w:rsid w:val="00CE2889"/>
    <w:rsid w:val="00CE28A3"/>
    <w:rsid w:val="00CE2C3D"/>
    <w:rsid w:val="00CE2C94"/>
    <w:rsid w:val="00CE2EA8"/>
    <w:rsid w:val="00CE3037"/>
    <w:rsid w:val="00CE32B8"/>
    <w:rsid w:val="00CE3500"/>
    <w:rsid w:val="00CE3945"/>
    <w:rsid w:val="00CE3A98"/>
    <w:rsid w:val="00CE3E83"/>
    <w:rsid w:val="00CE409C"/>
    <w:rsid w:val="00CE4293"/>
    <w:rsid w:val="00CE43A2"/>
    <w:rsid w:val="00CE46C5"/>
    <w:rsid w:val="00CE4729"/>
    <w:rsid w:val="00CE4A50"/>
    <w:rsid w:val="00CE4ADA"/>
    <w:rsid w:val="00CE4BE3"/>
    <w:rsid w:val="00CE4C42"/>
    <w:rsid w:val="00CE50F7"/>
    <w:rsid w:val="00CE5457"/>
    <w:rsid w:val="00CE5584"/>
    <w:rsid w:val="00CE55C6"/>
    <w:rsid w:val="00CE59BD"/>
    <w:rsid w:val="00CE5AD6"/>
    <w:rsid w:val="00CE64AF"/>
    <w:rsid w:val="00CE6504"/>
    <w:rsid w:val="00CE683A"/>
    <w:rsid w:val="00CE6A4A"/>
    <w:rsid w:val="00CE6C2F"/>
    <w:rsid w:val="00CE6C8D"/>
    <w:rsid w:val="00CE6DB9"/>
    <w:rsid w:val="00CE6E2F"/>
    <w:rsid w:val="00CE722D"/>
    <w:rsid w:val="00CE7342"/>
    <w:rsid w:val="00CE73EA"/>
    <w:rsid w:val="00CE740B"/>
    <w:rsid w:val="00CE7529"/>
    <w:rsid w:val="00CE795B"/>
    <w:rsid w:val="00CE79DB"/>
    <w:rsid w:val="00CE79E2"/>
    <w:rsid w:val="00CE7D7F"/>
    <w:rsid w:val="00CF0198"/>
    <w:rsid w:val="00CF01DB"/>
    <w:rsid w:val="00CF084A"/>
    <w:rsid w:val="00CF09A3"/>
    <w:rsid w:val="00CF09F3"/>
    <w:rsid w:val="00CF0DA7"/>
    <w:rsid w:val="00CF11B7"/>
    <w:rsid w:val="00CF13F0"/>
    <w:rsid w:val="00CF15D3"/>
    <w:rsid w:val="00CF16A7"/>
    <w:rsid w:val="00CF174A"/>
    <w:rsid w:val="00CF175A"/>
    <w:rsid w:val="00CF18E2"/>
    <w:rsid w:val="00CF1A81"/>
    <w:rsid w:val="00CF1D5A"/>
    <w:rsid w:val="00CF1F88"/>
    <w:rsid w:val="00CF2143"/>
    <w:rsid w:val="00CF239B"/>
    <w:rsid w:val="00CF2758"/>
    <w:rsid w:val="00CF27BE"/>
    <w:rsid w:val="00CF2E1E"/>
    <w:rsid w:val="00CF2F54"/>
    <w:rsid w:val="00CF3030"/>
    <w:rsid w:val="00CF3235"/>
    <w:rsid w:val="00CF3289"/>
    <w:rsid w:val="00CF33B6"/>
    <w:rsid w:val="00CF35D8"/>
    <w:rsid w:val="00CF39B1"/>
    <w:rsid w:val="00CF40C7"/>
    <w:rsid w:val="00CF4437"/>
    <w:rsid w:val="00CF5395"/>
    <w:rsid w:val="00CF5607"/>
    <w:rsid w:val="00CF5616"/>
    <w:rsid w:val="00CF56A4"/>
    <w:rsid w:val="00CF58F1"/>
    <w:rsid w:val="00CF5D8E"/>
    <w:rsid w:val="00CF5DAE"/>
    <w:rsid w:val="00CF6090"/>
    <w:rsid w:val="00CF6495"/>
    <w:rsid w:val="00CF6981"/>
    <w:rsid w:val="00CF6A0D"/>
    <w:rsid w:val="00CF6B67"/>
    <w:rsid w:val="00CF6C3D"/>
    <w:rsid w:val="00CF6C4B"/>
    <w:rsid w:val="00CF6DEF"/>
    <w:rsid w:val="00CF6F0E"/>
    <w:rsid w:val="00CF6FE6"/>
    <w:rsid w:val="00CF7ACC"/>
    <w:rsid w:val="00CF7DF8"/>
    <w:rsid w:val="00CF7ECB"/>
    <w:rsid w:val="00CF7F6D"/>
    <w:rsid w:val="00D005B4"/>
    <w:rsid w:val="00D007E6"/>
    <w:rsid w:val="00D00838"/>
    <w:rsid w:val="00D00B1B"/>
    <w:rsid w:val="00D00B50"/>
    <w:rsid w:val="00D00C6E"/>
    <w:rsid w:val="00D00D9F"/>
    <w:rsid w:val="00D00FA3"/>
    <w:rsid w:val="00D01060"/>
    <w:rsid w:val="00D01251"/>
    <w:rsid w:val="00D018E2"/>
    <w:rsid w:val="00D01B49"/>
    <w:rsid w:val="00D01D0A"/>
    <w:rsid w:val="00D02374"/>
    <w:rsid w:val="00D02747"/>
    <w:rsid w:val="00D0280B"/>
    <w:rsid w:val="00D02D07"/>
    <w:rsid w:val="00D02E28"/>
    <w:rsid w:val="00D0312B"/>
    <w:rsid w:val="00D03496"/>
    <w:rsid w:val="00D03BC7"/>
    <w:rsid w:val="00D03D54"/>
    <w:rsid w:val="00D03D76"/>
    <w:rsid w:val="00D03E28"/>
    <w:rsid w:val="00D03E36"/>
    <w:rsid w:val="00D0425B"/>
    <w:rsid w:val="00D046A4"/>
    <w:rsid w:val="00D04887"/>
    <w:rsid w:val="00D04DEA"/>
    <w:rsid w:val="00D05165"/>
    <w:rsid w:val="00D05399"/>
    <w:rsid w:val="00D056AA"/>
    <w:rsid w:val="00D05904"/>
    <w:rsid w:val="00D05E27"/>
    <w:rsid w:val="00D05F24"/>
    <w:rsid w:val="00D06309"/>
    <w:rsid w:val="00D06574"/>
    <w:rsid w:val="00D068A9"/>
    <w:rsid w:val="00D06CE0"/>
    <w:rsid w:val="00D06CF6"/>
    <w:rsid w:val="00D07213"/>
    <w:rsid w:val="00D0795D"/>
    <w:rsid w:val="00D07E0E"/>
    <w:rsid w:val="00D07FA1"/>
    <w:rsid w:val="00D1009D"/>
    <w:rsid w:val="00D10225"/>
    <w:rsid w:val="00D10541"/>
    <w:rsid w:val="00D107EC"/>
    <w:rsid w:val="00D108E6"/>
    <w:rsid w:val="00D110F9"/>
    <w:rsid w:val="00D11835"/>
    <w:rsid w:val="00D11953"/>
    <w:rsid w:val="00D11DDF"/>
    <w:rsid w:val="00D11DEA"/>
    <w:rsid w:val="00D11EB5"/>
    <w:rsid w:val="00D12167"/>
    <w:rsid w:val="00D12385"/>
    <w:rsid w:val="00D12475"/>
    <w:rsid w:val="00D12520"/>
    <w:rsid w:val="00D12868"/>
    <w:rsid w:val="00D12938"/>
    <w:rsid w:val="00D12B88"/>
    <w:rsid w:val="00D12B8B"/>
    <w:rsid w:val="00D12E6A"/>
    <w:rsid w:val="00D134BE"/>
    <w:rsid w:val="00D134C5"/>
    <w:rsid w:val="00D136AA"/>
    <w:rsid w:val="00D1385A"/>
    <w:rsid w:val="00D146BE"/>
    <w:rsid w:val="00D146EC"/>
    <w:rsid w:val="00D14821"/>
    <w:rsid w:val="00D15146"/>
    <w:rsid w:val="00D159D0"/>
    <w:rsid w:val="00D15A29"/>
    <w:rsid w:val="00D15EAF"/>
    <w:rsid w:val="00D15EC3"/>
    <w:rsid w:val="00D15F07"/>
    <w:rsid w:val="00D16108"/>
    <w:rsid w:val="00D1628B"/>
    <w:rsid w:val="00D162A9"/>
    <w:rsid w:val="00D163A1"/>
    <w:rsid w:val="00D163DF"/>
    <w:rsid w:val="00D164C8"/>
    <w:rsid w:val="00D16FD0"/>
    <w:rsid w:val="00D1706A"/>
    <w:rsid w:val="00D17076"/>
    <w:rsid w:val="00D17077"/>
    <w:rsid w:val="00D171B8"/>
    <w:rsid w:val="00D171F9"/>
    <w:rsid w:val="00D174D0"/>
    <w:rsid w:val="00D17799"/>
    <w:rsid w:val="00D17964"/>
    <w:rsid w:val="00D17D40"/>
    <w:rsid w:val="00D17DB9"/>
    <w:rsid w:val="00D17DC8"/>
    <w:rsid w:val="00D17E2B"/>
    <w:rsid w:val="00D1B19A"/>
    <w:rsid w:val="00D20181"/>
    <w:rsid w:val="00D20190"/>
    <w:rsid w:val="00D20578"/>
    <w:rsid w:val="00D2064E"/>
    <w:rsid w:val="00D207F2"/>
    <w:rsid w:val="00D208BC"/>
    <w:rsid w:val="00D2099E"/>
    <w:rsid w:val="00D20ADB"/>
    <w:rsid w:val="00D20C32"/>
    <w:rsid w:val="00D20D72"/>
    <w:rsid w:val="00D20E1F"/>
    <w:rsid w:val="00D20E2A"/>
    <w:rsid w:val="00D2107D"/>
    <w:rsid w:val="00D213CC"/>
    <w:rsid w:val="00D21454"/>
    <w:rsid w:val="00D214C6"/>
    <w:rsid w:val="00D2163C"/>
    <w:rsid w:val="00D217EC"/>
    <w:rsid w:val="00D21912"/>
    <w:rsid w:val="00D21A0B"/>
    <w:rsid w:val="00D21A29"/>
    <w:rsid w:val="00D22163"/>
    <w:rsid w:val="00D2288A"/>
    <w:rsid w:val="00D22969"/>
    <w:rsid w:val="00D22CE8"/>
    <w:rsid w:val="00D22F7C"/>
    <w:rsid w:val="00D2309F"/>
    <w:rsid w:val="00D231FB"/>
    <w:rsid w:val="00D23270"/>
    <w:rsid w:val="00D23304"/>
    <w:rsid w:val="00D23474"/>
    <w:rsid w:val="00D2351E"/>
    <w:rsid w:val="00D2351F"/>
    <w:rsid w:val="00D2360B"/>
    <w:rsid w:val="00D23880"/>
    <w:rsid w:val="00D23AFE"/>
    <w:rsid w:val="00D23B8D"/>
    <w:rsid w:val="00D23C82"/>
    <w:rsid w:val="00D23ECF"/>
    <w:rsid w:val="00D2401E"/>
    <w:rsid w:val="00D24425"/>
    <w:rsid w:val="00D24447"/>
    <w:rsid w:val="00D2458D"/>
    <w:rsid w:val="00D246A8"/>
    <w:rsid w:val="00D24809"/>
    <w:rsid w:val="00D24BFC"/>
    <w:rsid w:val="00D25233"/>
    <w:rsid w:val="00D2538A"/>
    <w:rsid w:val="00D25C0A"/>
    <w:rsid w:val="00D26117"/>
    <w:rsid w:val="00D262EF"/>
    <w:rsid w:val="00D264E6"/>
    <w:rsid w:val="00D266B2"/>
    <w:rsid w:val="00D266E5"/>
    <w:rsid w:val="00D26A13"/>
    <w:rsid w:val="00D26A28"/>
    <w:rsid w:val="00D2723C"/>
    <w:rsid w:val="00D27293"/>
    <w:rsid w:val="00D272F2"/>
    <w:rsid w:val="00D27469"/>
    <w:rsid w:val="00D276AA"/>
    <w:rsid w:val="00D277D1"/>
    <w:rsid w:val="00D279E4"/>
    <w:rsid w:val="00D27D39"/>
    <w:rsid w:val="00D27E8A"/>
    <w:rsid w:val="00D27FAA"/>
    <w:rsid w:val="00D30CF3"/>
    <w:rsid w:val="00D30D06"/>
    <w:rsid w:val="00D30E25"/>
    <w:rsid w:val="00D30EBB"/>
    <w:rsid w:val="00D30FE3"/>
    <w:rsid w:val="00D3100C"/>
    <w:rsid w:val="00D312AE"/>
    <w:rsid w:val="00D317FF"/>
    <w:rsid w:val="00D31BB9"/>
    <w:rsid w:val="00D3223F"/>
    <w:rsid w:val="00D325A6"/>
    <w:rsid w:val="00D326B9"/>
    <w:rsid w:val="00D32718"/>
    <w:rsid w:val="00D32881"/>
    <w:rsid w:val="00D32C7B"/>
    <w:rsid w:val="00D32D66"/>
    <w:rsid w:val="00D32F99"/>
    <w:rsid w:val="00D334AD"/>
    <w:rsid w:val="00D334C4"/>
    <w:rsid w:val="00D336EE"/>
    <w:rsid w:val="00D33CA9"/>
    <w:rsid w:val="00D33D24"/>
    <w:rsid w:val="00D34200"/>
    <w:rsid w:val="00D3480B"/>
    <w:rsid w:val="00D348F1"/>
    <w:rsid w:val="00D34F34"/>
    <w:rsid w:val="00D35376"/>
    <w:rsid w:val="00D3544C"/>
    <w:rsid w:val="00D354EE"/>
    <w:rsid w:val="00D35633"/>
    <w:rsid w:val="00D35637"/>
    <w:rsid w:val="00D3573D"/>
    <w:rsid w:val="00D3589B"/>
    <w:rsid w:val="00D359B8"/>
    <w:rsid w:val="00D35AE4"/>
    <w:rsid w:val="00D35B59"/>
    <w:rsid w:val="00D35BE4"/>
    <w:rsid w:val="00D35CA0"/>
    <w:rsid w:val="00D36348"/>
    <w:rsid w:val="00D3636F"/>
    <w:rsid w:val="00D366CD"/>
    <w:rsid w:val="00D37164"/>
    <w:rsid w:val="00D3717D"/>
    <w:rsid w:val="00D37519"/>
    <w:rsid w:val="00D378C9"/>
    <w:rsid w:val="00D37B63"/>
    <w:rsid w:val="00D37BDA"/>
    <w:rsid w:val="00D37E2C"/>
    <w:rsid w:val="00D40054"/>
    <w:rsid w:val="00D4029A"/>
    <w:rsid w:val="00D40452"/>
    <w:rsid w:val="00D40551"/>
    <w:rsid w:val="00D40EED"/>
    <w:rsid w:val="00D411CB"/>
    <w:rsid w:val="00D41327"/>
    <w:rsid w:val="00D41451"/>
    <w:rsid w:val="00D41B11"/>
    <w:rsid w:val="00D41BBD"/>
    <w:rsid w:val="00D41D42"/>
    <w:rsid w:val="00D41D54"/>
    <w:rsid w:val="00D41F83"/>
    <w:rsid w:val="00D4239B"/>
    <w:rsid w:val="00D42783"/>
    <w:rsid w:val="00D42AC9"/>
    <w:rsid w:val="00D42D84"/>
    <w:rsid w:val="00D42ED2"/>
    <w:rsid w:val="00D4322E"/>
    <w:rsid w:val="00D4335C"/>
    <w:rsid w:val="00D4336E"/>
    <w:rsid w:val="00D433A0"/>
    <w:rsid w:val="00D43A39"/>
    <w:rsid w:val="00D43A6B"/>
    <w:rsid w:val="00D43C8D"/>
    <w:rsid w:val="00D43CAB"/>
    <w:rsid w:val="00D43EB1"/>
    <w:rsid w:val="00D44218"/>
    <w:rsid w:val="00D4432F"/>
    <w:rsid w:val="00D44A86"/>
    <w:rsid w:val="00D44D81"/>
    <w:rsid w:val="00D4502D"/>
    <w:rsid w:val="00D451FB"/>
    <w:rsid w:val="00D452C6"/>
    <w:rsid w:val="00D4559A"/>
    <w:rsid w:val="00D45931"/>
    <w:rsid w:val="00D45BD0"/>
    <w:rsid w:val="00D45C65"/>
    <w:rsid w:val="00D46541"/>
    <w:rsid w:val="00D4661F"/>
    <w:rsid w:val="00D46956"/>
    <w:rsid w:val="00D469E1"/>
    <w:rsid w:val="00D4713F"/>
    <w:rsid w:val="00D47197"/>
    <w:rsid w:val="00D471EB"/>
    <w:rsid w:val="00D474CC"/>
    <w:rsid w:val="00D47B27"/>
    <w:rsid w:val="00D50519"/>
    <w:rsid w:val="00D5085E"/>
    <w:rsid w:val="00D50863"/>
    <w:rsid w:val="00D5087E"/>
    <w:rsid w:val="00D50ADC"/>
    <w:rsid w:val="00D50B65"/>
    <w:rsid w:val="00D50BAC"/>
    <w:rsid w:val="00D50E1E"/>
    <w:rsid w:val="00D5107D"/>
    <w:rsid w:val="00D5117B"/>
    <w:rsid w:val="00D51340"/>
    <w:rsid w:val="00D51381"/>
    <w:rsid w:val="00D513E7"/>
    <w:rsid w:val="00D5184E"/>
    <w:rsid w:val="00D51F08"/>
    <w:rsid w:val="00D521C7"/>
    <w:rsid w:val="00D523D0"/>
    <w:rsid w:val="00D5253F"/>
    <w:rsid w:val="00D526DE"/>
    <w:rsid w:val="00D528C9"/>
    <w:rsid w:val="00D52A6B"/>
    <w:rsid w:val="00D52AF3"/>
    <w:rsid w:val="00D53372"/>
    <w:rsid w:val="00D5361B"/>
    <w:rsid w:val="00D536B9"/>
    <w:rsid w:val="00D53736"/>
    <w:rsid w:val="00D53963"/>
    <w:rsid w:val="00D54229"/>
    <w:rsid w:val="00D542DF"/>
    <w:rsid w:val="00D54658"/>
    <w:rsid w:val="00D54719"/>
    <w:rsid w:val="00D547C1"/>
    <w:rsid w:val="00D54877"/>
    <w:rsid w:val="00D54AD2"/>
    <w:rsid w:val="00D54E98"/>
    <w:rsid w:val="00D5514B"/>
    <w:rsid w:val="00D551C1"/>
    <w:rsid w:val="00D5520B"/>
    <w:rsid w:val="00D5569F"/>
    <w:rsid w:val="00D55EFA"/>
    <w:rsid w:val="00D56135"/>
    <w:rsid w:val="00D56511"/>
    <w:rsid w:val="00D56563"/>
    <w:rsid w:val="00D5676F"/>
    <w:rsid w:val="00D56CE9"/>
    <w:rsid w:val="00D5723D"/>
    <w:rsid w:val="00D57243"/>
    <w:rsid w:val="00D57488"/>
    <w:rsid w:val="00D5772A"/>
    <w:rsid w:val="00D57862"/>
    <w:rsid w:val="00D57DDB"/>
    <w:rsid w:val="00D600E5"/>
    <w:rsid w:val="00D6037F"/>
    <w:rsid w:val="00D60589"/>
    <w:rsid w:val="00D60621"/>
    <w:rsid w:val="00D608D7"/>
    <w:rsid w:val="00D60AA1"/>
    <w:rsid w:val="00D60CE8"/>
    <w:rsid w:val="00D61250"/>
    <w:rsid w:val="00D61327"/>
    <w:rsid w:val="00D61376"/>
    <w:rsid w:val="00D613EE"/>
    <w:rsid w:val="00D6142C"/>
    <w:rsid w:val="00D6147C"/>
    <w:rsid w:val="00D61639"/>
    <w:rsid w:val="00D61897"/>
    <w:rsid w:val="00D6199D"/>
    <w:rsid w:val="00D61FA2"/>
    <w:rsid w:val="00D61FA8"/>
    <w:rsid w:val="00D62519"/>
    <w:rsid w:val="00D62581"/>
    <w:rsid w:val="00D62882"/>
    <w:rsid w:val="00D62BF6"/>
    <w:rsid w:val="00D62E69"/>
    <w:rsid w:val="00D62FC3"/>
    <w:rsid w:val="00D6325F"/>
    <w:rsid w:val="00D63660"/>
    <w:rsid w:val="00D63C4F"/>
    <w:rsid w:val="00D63DC9"/>
    <w:rsid w:val="00D63F72"/>
    <w:rsid w:val="00D641A1"/>
    <w:rsid w:val="00D64331"/>
    <w:rsid w:val="00D643ED"/>
    <w:rsid w:val="00D64E5E"/>
    <w:rsid w:val="00D65128"/>
    <w:rsid w:val="00D65DC0"/>
    <w:rsid w:val="00D65E4C"/>
    <w:rsid w:val="00D65E67"/>
    <w:rsid w:val="00D661B8"/>
    <w:rsid w:val="00D6621B"/>
    <w:rsid w:val="00D66624"/>
    <w:rsid w:val="00D66675"/>
    <w:rsid w:val="00D66924"/>
    <w:rsid w:val="00D669CE"/>
    <w:rsid w:val="00D6711C"/>
    <w:rsid w:val="00D6768C"/>
    <w:rsid w:val="00D67905"/>
    <w:rsid w:val="00D679C0"/>
    <w:rsid w:val="00D703FC"/>
    <w:rsid w:val="00D70878"/>
    <w:rsid w:val="00D708DA"/>
    <w:rsid w:val="00D7092C"/>
    <w:rsid w:val="00D70A40"/>
    <w:rsid w:val="00D70E3B"/>
    <w:rsid w:val="00D71246"/>
    <w:rsid w:val="00D712D3"/>
    <w:rsid w:val="00D71DAB"/>
    <w:rsid w:val="00D71F53"/>
    <w:rsid w:val="00D72145"/>
    <w:rsid w:val="00D72610"/>
    <w:rsid w:val="00D72AAB"/>
    <w:rsid w:val="00D72BF6"/>
    <w:rsid w:val="00D72E27"/>
    <w:rsid w:val="00D731D7"/>
    <w:rsid w:val="00D732B3"/>
    <w:rsid w:val="00D733B0"/>
    <w:rsid w:val="00D733B8"/>
    <w:rsid w:val="00D73823"/>
    <w:rsid w:val="00D7388B"/>
    <w:rsid w:val="00D73BA0"/>
    <w:rsid w:val="00D73C1F"/>
    <w:rsid w:val="00D73F2B"/>
    <w:rsid w:val="00D73FC5"/>
    <w:rsid w:val="00D740C9"/>
    <w:rsid w:val="00D741B3"/>
    <w:rsid w:val="00D74204"/>
    <w:rsid w:val="00D74333"/>
    <w:rsid w:val="00D74555"/>
    <w:rsid w:val="00D74840"/>
    <w:rsid w:val="00D74B69"/>
    <w:rsid w:val="00D750D2"/>
    <w:rsid w:val="00D7565F"/>
    <w:rsid w:val="00D7577B"/>
    <w:rsid w:val="00D75C01"/>
    <w:rsid w:val="00D75E04"/>
    <w:rsid w:val="00D76680"/>
    <w:rsid w:val="00D768B0"/>
    <w:rsid w:val="00D76A17"/>
    <w:rsid w:val="00D77007"/>
    <w:rsid w:val="00D7713C"/>
    <w:rsid w:val="00D77333"/>
    <w:rsid w:val="00D779CA"/>
    <w:rsid w:val="00D80048"/>
    <w:rsid w:val="00D802B9"/>
    <w:rsid w:val="00D80703"/>
    <w:rsid w:val="00D80841"/>
    <w:rsid w:val="00D80990"/>
    <w:rsid w:val="00D80997"/>
    <w:rsid w:val="00D80A14"/>
    <w:rsid w:val="00D80AFC"/>
    <w:rsid w:val="00D81272"/>
    <w:rsid w:val="00D8178F"/>
    <w:rsid w:val="00D818A3"/>
    <w:rsid w:val="00D81BE3"/>
    <w:rsid w:val="00D81C77"/>
    <w:rsid w:val="00D81E05"/>
    <w:rsid w:val="00D8214A"/>
    <w:rsid w:val="00D823C1"/>
    <w:rsid w:val="00D82604"/>
    <w:rsid w:val="00D8266D"/>
    <w:rsid w:val="00D826C2"/>
    <w:rsid w:val="00D827A7"/>
    <w:rsid w:val="00D828C1"/>
    <w:rsid w:val="00D82AD8"/>
    <w:rsid w:val="00D82BB6"/>
    <w:rsid w:val="00D8303F"/>
    <w:rsid w:val="00D83087"/>
    <w:rsid w:val="00D830BC"/>
    <w:rsid w:val="00D83252"/>
    <w:rsid w:val="00D832D5"/>
    <w:rsid w:val="00D8336C"/>
    <w:rsid w:val="00D8358E"/>
    <w:rsid w:val="00D83793"/>
    <w:rsid w:val="00D83D06"/>
    <w:rsid w:val="00D83F9B"/>
    <w:rsid w:val="00D845DB"/>
    <w:rsid w:val="00D847E1"/>
    <w:rsid w:val="00D848DE"/>
    <w:rsid w:val="00D84940"/>
    <w:rsid w:val="00D84ACD"/>
    <w:rsid w:val="00D84B80"/>
    <w:rsid w:val="00D84CFA"/>
    <w:rsid w:val="00D84E9A"/>
    <w:rsid w:val="00D84EC4"/>
    <w:rsid w:val="00D84F7F"/>
    <w:rsid w:val="00D84F97"/>
    <w:rsid w:val="00D8501D"/>
    <w:rsid w:val="00D85360"/>
    <w:rsid w:val="00D8561B"/>
    <w:rsid w:val="00D856D7"/>
    <w:rsid w:val="00D85832"/>
    <w:rsid w:val="00D859E2"/>
    <w:rsid w:val="00D85B4C"/>
    <w:rsid w:val="00D85D5E"/>
    <w:rsid w:val="00D85FF2"/>
    <w:rsid w:val="00D86240"/>
    <w:rsid w:val="00D862FA"/>
    <w:rsid w:val="00D867AE"/>
    <w:rsid w:val="00D867FC"/>
    <w:rsid w:val="00D86C1A"/>
    <w:rsid w:val="00D86C4E"/>
    <w:rsid w:val="00D87287"/>
    <w:rsid w:val="00D87A93"/>
    <w:rsid w:val="00D87ACB"/>
    <w:rsid w:val="00D87B9D"/>
    <w:rsid w:val="00D87C94"/>
    <w:rsid w:val="00D87EFA"/>
    <w:rsid w:val="00D87F87"/>
    <w:rsid w:val="00D904F0"/>
    <w:rsid w:val="00D9085C"/>
    <w:rsid w:val="00D90B6B"/>
    <w:rsid w:val="00D90BD8"/>
    <w:rsid w:val="00D90DD5"/>
    <w:rsid w:val="00D911A7"/>
    <w:rsid w:val="00D912AB"/>
    <w:rsid w:val="00D9140C"/>
    <w:rsid w:val="00D91849"/>
    <w:rsid w:val="00D91928"/>
    <w:rsid w:val="00D91972"/>
    <w:rsid w:val="00D91C0C"/>
    <w:rsid w:val="00D91D30"/>
    <w:rsid w:val="00D91FAA"/>
    <w:rsid w:val="00D92096"/>
    <w:rsid w:val="00D921FB"/>
    <w:rsid w:val="00D9233F"/>
    <w:rsid w:val="00D923B7"/>
    <w:rsid w:val="00D923CC"/>
    <w:rsid w:val="00D92766"/>
    <w:rsid w:val="00D92901"/>
    <w:rsid w:val="00D92BE9"/>
    <w:rsid w:val="00D9302B"/>
    <w:rsid w:val="00D934EA"/>
    <w:rsid w:val="00D93557"/>
    <w:rsid w:val="00D936AA"/>
    <w:rsid w:val="00D9377E"/>
    <w:rsid w:val="00D938CE"/>
    <w:rsid w:val="00D93F47"/>
    <w:rsid w:val="00D946C4"/>
    <w:rsid w:val="00D94A30"/>
    <w:rsid w:val="00D94A3A"/>
    <w:rsid w:val="00D94B47"/>
    <w:rsid w:val="00D94D08"/>
    <w:rsid w:val="00D94D47"/>
    <w:rsid w:val="00D94D77"/>
    <w:rsid w:val="00D94D81"/>
    <w:rsid w:val="00D94D8F"/>
    <w:rsid w:val="00D94E27"/>
    <w:rsid w:val="00D95379"/>
    <w:rsid w:val="00D9543A"/>
    <w:rsid w:val="00D95689"/>
    <w:rsid w:val="00D956CC"/>
    <w:rsid w:val="00D95EA3"/>
    <w:rsid w:val="00D96024"/>
    <w:rsid w:val="00D96147"/>
    <w:rsid w:val="00D964BF"/>
    <w:rsid w:val="00D96A7D"/>
    <w:rsid w:val="00D96B8E"/>
    <w:rsid w:val="00D96BA1"/>
    <w:rsid w:val="00D96E36"/>
    <w:rsid w:val="00D96FEC"/>
    <w:rsid w:val="00D970CE"/>
    <w:rsid w:val="00D97475"/>
    <w:rsid w:val="00D97880"/>
    <w:rsid w:val="00D9794F"/>
    <w:rsid w:val="00D979AA"/>
    <w:rsid w:val="00D97A0A"/>
    <w:rsid w:val="00D97C97"/>
    <w:rsid w:val="00D9D009"/>
    <w:rsid w:val="00DA0126"/>
    <w:rsid w:val="00DA0561"/>
    <w:rsid w:val="00DA08ED"/>
    <w:rsid w:val="00DA0B36"/>
    <w:rsid w:val="00DA0B51"/>
    <w:rsid w:val="00DA0BD3"/>
    <w:rsid w:val="00DA0DDE"/>
    <w:rsid w:val="00DA0E23"/>
    <w:rsid w:val="00DA0FC3"/>
    <w:rsid w:val="00DA10C4"/>
    <w:rsid w:val="00DA14F6"/>
    <w:rsid w:val="00DA1847"/>
    <w:rsid w:val="00DA199A"/>
    <w:rsid w:val="00DA1E51"/>
    <w:rsid w:val="00DA22A9"/>
    <w:rsid w:val="00DA26FA"/>
    <w:rsid w:val="00DA2AD4"/>
    <w:rsid w:val="00DA2C99"/>
    <w:rsid w:val="00DA2DE6"/>
    <w:rsid w:val="00DA3C60"/>
    <w:rsid w:val="00DA3FD1"/>
    <w:rsid w:val="00DA4088"/>
    <w:rsid w:val="00DA4119"/>
    <w:rsid w:val="00DA4207"/>
    <w:rsid w:val="00DA4275"/>
    <w:rsid w:val="00DA42F4"/>
    <w:rsid w:val="00DA4392"/>
    <w:rsid w:val="00DA47BA"/>
    <w:rsid w:val="00DA4B1C"/>
    <w:rsid w:val="00DA4C40"/>
    <w:rsid w:val="00DA4C52"/>
    <w:rsid w:val="00DA4FD8"/>
    <w:rsid w:val="00DA5494"/>
    <w:rsid w:val="00DA5D96"/>
    <w:rsid w:val="00DA5F3B"/>
    <w:rsid w:val="00DA5F55"/>
    <w:rsid w:val="00DA61A2"/>
    <w:rsid w:val="00DA62F9"/>
    <w:rsid w:val="00DA675A"/>
    <w:rsid w:val="00DA6793"/>
    <w:rsid w:val="00DA67C5"/>
    <w:rsid w:val="00DA6835"/>
    <w:rsid w:val="00DA6874"/>
    <w:rsid w:val="00DA6AE0"/>
    <w:rsid w:val="00DA6D18"/>
    <w:rsid w:val="00DA6E82"/>
    <w:rsid w:val="00DA735B"/>
    <w:rsid w:val="00DA7D0B"/>
    <w:rsid w:val="00DA7EF9"/>
    <w:rsid w:val="00DB0107"/>
    <w:rsid w:val="00DB01FD"/>
    <w:rsid w:val="00DB01FF"/>
    <w:rsid w:val="00DB02F0"/>
    <w:rsid w:val="00DB035C"/>
    <w:rsid w:val="00DB04BB"/>
    <w:rsid w:val="00DB07D8"/>
    <w:rsid w:val="00DB0A0B"/>
    <w:rsid w:val="00DB0B95"/>
    <w:rsid w:val="00DB0D7B"/>
    <w:rsid w:val="00DB0D8B"/>
    <w:rsid w:val="00DB19D5"/>
    <w:rsid w:val="00DB1BB3"/>
    <w:rsid w:val="00DB1C89"/>
    <w:rsid w:val="00DB1D60"/>
    <w:rsid w:val="00DB204D"/>
    <w:rsid w:val="00DB217A"/>
    <w:rsid w:val="00DB21DD"/>
    <w:rsid w:val="00DB2454"/>
    <w:rsid w:val="00DB2A3C"/>
    <w:rsid w:val="00DB2B88"/>
    <w:rsid w:val="00DB2C13"/>
    <w:rsid w:val="00DB301A"/>
    <w:rsid w:val="00DB370D"/>
    <w:rsid w:val="00DB38E7"/>
    <w:rsid w:val="00DB3FEB"/>
    <w:rsid w:val="00DB42BF"/>
    <w:rsid w:val="00DB46CB"/>
    <w:rsid w:val="00DB47F6"/>
    <w:rsid w:val="00DB4869"/>
    <w:rsid w:val="00DB48AC"/>
    <w:rsid w:val="00DB4CF5"/>
    <w:rsid w:val="00DB4E6A"/>
    <w:rsid w:val="00DB4FC6"/>
    <w:rsid w:val="00DB5141"/>
    <w:rsid w:val="00DB52C0"/>
    <w:rsid w:val="00DB587F"/>
    <w:rsid w:val="00DB597D"/>
    <w:rsid w:val="00DB5A87"/>
    <w:rsid w:val="00DB5CF7"/>
    <w:rsid w:val="00DB616C"/>
    <w:rsid w:val="00DB622D"/>
    <w:rsid w:val="00DB6478"/>
    <w:rsid w:val="00DB6679"/>
    <w:rsid w:val="00DB674B"/>
    <w:rsid w:val="00DB708A"/>
    <w:rsid w:val="00DB70CD"/>
    <w:rsid w:val="00DB7125"/>
    <w:rsid w:val="00DB71FD"/>
    <w:rsid w:val="00DB720D"/>
    <w:rsid w:val="00DB747A"/>
    <w:rsid w:val="00DB7508"/>
    <w:rsid w:val="00DB7544"/>
    <w:rsid w:val="00DB791C"/>
    <w:rsid w:val="00DB7B31"/>
    <w:rsid w:val="00DB7B6D"/>
    <w:rsid w:val="00DC022D"/>
    <w:rsid w:val="00DC069C"/>
    <w:rsid w:val="00DC08C1"/>
    <w:rsid w:val="00DC0B84"/>
    <w:rsid w:val="00DC0D11"/>
    <w:rsid w:val="00DC0F2D"/>
    <w:rsid w:val="00DC10C6"/>
    <w:rsid w:val="00DC1155"/>
    <w:rsid w:val="00DC1521"/>
    <w:rsid w:val="00DC15FD"/>
    <w:rsid w:val="00DC1674"/>
    <w:rsid w:val="00DC188F"/>
    <w:rsid w:val="00DC1B71"/>
    <w:rsid w:val="00DC1D19"/>
    <w:rsid w:val="00DC1D99"/>
    <w:rsid w:val="00DC202C"/>
    <w:rsid w:val="00DC2218"/>
    <w:rsid w:val="00DC2A3C"/>
    <w:rsid w:val="00DC2FA9"/>
    <w:rsid w:val="00DC30AF"/>
    <w:rsid w:val="00DC325A"/>
    <w:rsid w:val="00DC338E"/>
    <w:rsid w:val="00DC340D"/>
    <w:rsid w:val="00DC3742"/>
    <w:rsid w:val="00DC393E"/>
    <w:rsid w:val="00DC3F8D"/>
    <w:rsid w:val="00DC4315"/>
    <w:rsid w:val="00DC467F"/>
    <w:rsid w:val="00DC4706"/>
    <w:rsid w:val="00DC483C"/>
    <w:rsid w:val="00DC4A76"/>
    <w:rsid w:val="00DC4B93"/>
    <w:rsid w:val="00DC4E3C"/>
    <w:rsid w:val="00DC5189"/>
    <w:rsid w:val="00DC532C"/>
    <w:rsid w:val="00DC5552"/>
    <w:rsid w:val="00DC59C8"/>
    <w:rsid w:val="00DC5C29"/>
    <w:rsid w:val="00DC5DC3"/>
    <w:rsid w:val="00DC62BC"/>
    <w:rsid w:val="00DC62CA"/>
    <w:rsid w:val="00DC64B2"/>
    <w:rsid w:val="00DC669E"/>
    <w:rsid w:val="00DC66A3"/>
    <w:rsid w:val="00DC67C2"/>
    <w:rsid w:val="00DC684A"/>
    <w:rsid w:val="00DC6A56"/>
    <w:rsid w:val="00DC6D82"/>
    <w:rsid w:val="00DC6E63"/>
    <w:rsid w:val="00DC738A"/>
    <w:rsid w:val="00DC75D6"/>
    <w:rsid w:val="00DC78ED"/>
    <w:rsid w:val="00DC79E3"/>
    <w:rsid w:val="00DC7A93"/>
    <w:rsid w:val="00DC7C77"/>
    <w:rsid w:val="00DD043A"/>
    <w:rsid w:val="00DD064F"/>
    <w:rsid w:val="00DD0A61"/>
    <w:rsid w:val="00DD0DEA"/>
    <w:rsid w:val="00DD0E21"/>
    <w:rsid w:val="00DD144A"/>
    <w:rsid w:val="00DD16AB"/>
    <w:rsid w:val="00DD1754"/>
    <w:rsid w:val="00DD1BBC"/>
    <w:rsid w:val="00DD1C36"/>
    <w:rsid w:val="00DD1C52"/>
    <w:rsid w:val="00DD1DD4"/>
    <w:rsid w:val="00DD1F2A"/>
    <w:rsid w:val="00DD1F31"/>
    <w:rsid w:val="00DD1F82"/>
    <w:rsid w:val="00DD20EC"/>
    <w:rsid w:val="00DD213A"/>
    <w:rsid w:val="00DD236B"/>
    <w:rsid w:val="00DD244E"/>
    <w:rsid w:val="00DD2B28"/>
    <w:rsid w:val="00DD2BEC"/>
    <w:rsid w:val="00DD3188"/>
    <w:rsid w:val="00DD31EA"/>
    <w:rsid w:val="00DD3372"/>
    <w:rsid w:val="00DD39EE"/>
    <w:rsid w:val="00DD3B1A"/>
    <w:rsid w:val="00DD3B70"/>
    <w:rsid w:val="00DD3BB5"/>
    <w:rsid w:val="00DD3C15"/>
    <w:rsid w:val="00DD4185"/>
    <w:rsid w:val="00DD494F"/>
    <w:rsid w:val="00DD4B4B"/>
    <w:rsid w:val="00DD4D02"/>
    <w:rsid w:val="00DD4D4B"/>
    <w:rsid w:val="00DD4E73"/>
    <w:rsid w:val="00DD4EB6"/>
    <w:rsid w:val="00DD4FEF"/>
    <w:rsid w:val="00DD51B4"/>
    <w:rsid w:val="00DD54CF"/>
    <w:rsid w:val="00DD56CF"/>
    <w:rsid w:val="00DD583A"/>
    <w:rsid w:val="00DD58B3"/>
    <w:rsid w:val="00DD59B7"/>
    <w:rsid w:val="00DD5BAB"/>
    <w:rsid w:val="00DD5E7D"/>
    <w:rsid w:val="00DD605A"/>
    <w:rsid w:val="00DD606B"/>
    <w:rsid w:val="00DD64A6"/>
    <w:rsid w:val="00DD6892"/>
    <w:rsid w:val="00DD6B44"/>
    <w:rsid w:val="00DD6CFB"/>
    <w:rsid w:val="00DD6D84"/>
    <w:rsid w:val="00DD7237"/>
    <w:rsid w:val="00DD7387"/>
    <w:rsid w:val="00DD7531"/>
    <w:rsid w:val="00DD79E1"/>
    <w:rsid w:val="00DE00ED"/>
    <w:rsid w:val="00DE01EF"/>
    <w:rsid w:val="00DE036F"/>
    <w:rsid w:val="00DE0409"/>
    <w:rsid w:val="00DE06FF"/>
    <w:rsid w:val="00DE14AD"/>
    <w:rsid w:val="00DE1765"/>
    <w:rsid w:val="00DE1872"/>
    <w:rsid w:val="00DE1915"/>
    <w:rsid w:val="00DE1A1C"/>
    <w:rsid w:val="00DE1EF1"/>
    <w:rsid w:val="00DE1F05"/>
    <w:rsid w:val="00DE20FE"/>
    <w:rsid w:val="00DE2109"/>
    <w:rsid w:val="00DE2643"/>
    <w:rsid w:val="00DE278A"/>
    <w:rsid w:val="00DE2BBF"/>
    <w:rsid w:val="00DE30DF"/>
    <w:rsid w:val="00DE3CB1"/>
    <w:rsid w:val="00DE3CEB"/>
    <w:rsid w:val="00DE3E61"/>
    <w:rsid w:val="00DE3EC9"/>
    <w:rsid w:val="00DE40AF"/>
    <w:rsid w:val="00DE43C5"/>
    <w:rsid w:val="00DE44D3"/>
    <w:rsid w:val="00DE47C6"/>
    <w:rsid w:val="00DE47F0"/>
    <w:rsid w:val="00DE4AA4"/>
    <w:rsid w:val="00DE4C0F"/>
    <w:rsid w:val="00DE4CBA"/>
    <w:rsid w:val="00DE5136"/>
    <w:rsid w:val="00DE5182"/>
    <w:rsid w:val="00DE5319"/>
    <w:rsid w:val="00DE5B6F"/>
    <w:rsid w:val="00DE5C21"/>
    <w:rsid w:val="00DE5C31"/>
    <w:rsid w:val="00DE5C4F"/>
    <w:rsid w:val="00DE5FBB"/>
    <w:rsid w:val="00DE614C"/>
    <w:rsid w:val="00DE634D"/>
    <w:rsid w:val="00DE6A7D"/>
    <w:rsid w:val="00DE6E1D"/>
    <w:rsid w:val="00DE6E31"/>
    <w:rsid w:val="00DE71E2"/>
    <w:rsid w:val="00DE720A"/>
    <w:rsid w:val="00DE731E"/>
    <w:rsid w:val="00DE73FB"/>
    <w:rsid w:val="00DE7646"/>
    <w:rsid w:val="00DE7A9D"/>
    <w:rsid w:val="00DF005B"/>
    <w:rsid w:val="00DF0239"/>
    <w:rsid w:val="00DF0998"/>
    <w:rsid w:val="00DF09FE"/>
    <w:rsid w:val="00DF0A05"/>
    <w:rsid w:val="00DF0FA0"/>
    <w:rsid w:val="00DF162A"/>
    <w:rsid w:val="00DF16B8"/>
    <w:rsid w:val="00DF1EC8"/>
    <w:rsid w:val="00DF2153"/>
    <w:rsid w:val="00DF234C"/>
    <w:rsid w:val="00DF23D0"/>
    <w:rsid w:val="00DF2473"/>
    <w:rsid w:val="00DF24B4"/>
    <w:rsid w:val="00DF252C"/>
    <w:rsid w:val="00DF2656"/>
    <w:rsid w:val="00DF2675"/>
    <w:rsid w:val="00DF27C4"/>
    <w:rsid w:val="00DF283F"/>
    <w:rsid w:val="00DF2B84"/>
    <w:rsid w:val="00DF2BF9"/>
    <w:rsid w:val="00DF3049"/>
    <w:rsid w:val="00DF3293"/>
    <w:rsid w:val="00DF3613"/>
    <w:rsid w:val="00DF37A0"/>
    <w:rsid w:val="00DF3808"/>
    <w:rsid w:val="00DF3970"/>
    <w:rsid w:val="00DF39F2"/>
    <w:rsid w:val="00DF3A3A"/>
    <w:rsid w:val="00DF3D91"/>
    <w:rsid w:val="00DF41C3"/>
    <w:rsid w:val="00DF4372"/>
    <w:rsid w:val="00DF449A"/>
    <w:rsid w:val="00DF461F"/>
    <w:rsid w:val="00DF4687"/>
    <w:rsid w:val="00DF48B0"/>
    <w:rsid w:val="00DF492C"/>
    <w:rsid w:val="00DF4CA3"/>
    <w:rsid w:val="00DF4F17"/>
    <w:rsid w:val="00DF4F5C"/>
    <w:rsid w:val="00DF5106"/>
    <w:rsid w:val="00DF512D"/>
    <w:rsid w:val="00DF53F8"/>
    <w:rsid w:val="00DF5614"/>
    <w:rsid w:val="00DF5853"/>
    <w:rsid w:val="00DF58B2"/>
    <w:rsid w:val="00DF5B44"/>
    <w:rsid w:val="00DF5CFC"/>
    <w:rsid w:val="00DF605C"/>
    <w:rsid w:val="00DF62B2"/>
    <w:rsid w:val="00DF62B8"/>
    <w:rsid w:val="00DF6301"/>
    <w:rsid w:val="00DF6521"/>
    <w:rsid w:val="00DF67CB"/>
    <w:rsid w:val="00DF68C2"/>
    <w:rsid w:val="00DF6A5A"/>
    <w:rsid w:val="00DF6DD3"/>
    <w:rsid w:val="00DF6FFC"/>
    <w:rsid w:val="00DF7138"/>
    <w:rsid w:val="00DF7147"/>
    <w:rsid w:val="00DF71E4"/>
    <w:rsid w:val="00DF7A51"/>
    <w:rsid w:val="00DF7E41"/>
    <w:rsid w:val="00DF7F7E"/>
    <w:rsid w:val="00E00089"/>
    <w:rsid w:val="00E0032B"/>
    <w:rsid w:val="00E004DF"/>
    <w:rsid w:val="00E00893"/>
    <w:rsid w:val="00E00969"/>
    <w:rsid w:val="00E01452"/>
    <w:rsid w:val="00E01576"/>
    <w:rsid w:val="00E015F5"/>
    <w:rsid w:val="00E0167C"/>
    <w:rsid w:val="00E01934"/>
    <w:rsid w:val="00E01BC8"/>
    <w:rsid w:val="00E02111"/>
    <w:rsid w:val="00E021FE"/>
    <w:rsid w:val="00E026BD"/>
    <w:rsid w:val="00E02A97"/>
    <w:rsid w:val="00E03294"/>
    <w:rsid w:val="00E0329E"/>
    <w:rsid w:val="00E032A6"/>
    <w:rsid w:val="00E035B8"/>
    <w:rsid w:val="00E03673"/>
    <w:rsid w:val="00E037AA"/>
    <w:rsid w:val="00E03ACD"/>
    <w:rsid w:val="00E03B9C"/>
    <w:rsid w:val="00E03C17"/>
    <w:rsid w:val="00E03C92"/>
    <w:rsid w:val="00E03CBC"/>
    <w:rsid w:val="00E03EDD"/>
    <w:rsid w:val="00E03F19"/>
    <w:rsid w:val="00E040CE"/>
    <w:rsid w:val="00E04385"/>
    <w:rsid w:val="00E043CC"/>
    <w:rsid w:val="00E04906"/>
    <w:rsid w:val="00E049E0"/>
    <w:rsid w:val="00E04B40"/>
    <w:rsid w:val="00E04C07"/>
    <w:rsid w:val="00E04CD0"/>
    <w:rsid w:val="00E04E19"/>
    <w:rsid w:val="00E0539F"/>
    <w:rsid w:val="00E054CC"/>
    <w:rsid w:val="00E05A7A"/>
    <w:rsid w:val="00E05C0D"/>
    <w:rsid w:val="00E05E1D"/>
    <w:rsid w:val="00E05F4D"/>
    <w:rsid w:val="00E06072"/>
    <w:rsid w:val="00E0682B"/>
    <w:rsid w:val="00E06BA5"/>
    <w:rsid w:val="00E06C01"/>
    <w:rsid w:val="00E06C46"/>
    <w:rsid w:val="00E06D3B"/>
    <w:rsid w:val="00E06DAD"/>
    <w:rsid w:val="00E07202"/>
    <w:rsid w:val="00E074FB"/>
    <w:rsid w:val="00E07824"/>
    <w:rsid w:val="00E07AD8"/>
    <w:rsid w:val="00E10999"/>
    <w:rsid w:val="00E109D8"/>
    <w:rsid w:val="00E1110D"/>
    <w:rsid w:val="00E11652"/>
    <w:rsid w:val="00E117AB"/>
    <w:rsid w:val="00E11807"/>
    <w:rsid w:val="00E11897"/>
    <w:rsid w:val="00E119C4"/>
    <w:rsid w:val="00E11A05"/>
    <w:rsid w:val="00E11C89"/>
    <w:rsid w:val="00E1201B"/>
    <w:rsid w:val="00E125E3"/>
    <w:rsid w:val="00E12735"/>
    <w:rsid w:val="00E1273F"/>
    <w:rsid w:val="00E12A42"/>
    <w:rsid w:val="00E12BBA"/>
    <w:rsid w:val="00E12EE7"/>
    <w:rsid w:val="00E12F4A"/>
    <w:rsid w:val="00E13502"/>
    <w:rsid w:val="00E1379C"/>
    <w:rsid w:val="00E13ED1"/>
    <w:rsid w:val="00E14183"/>
    <w:rsid w:val="00E14433"/>
    <w:rsid w:val="00E145EA"/>
    <w:rsid w:val="00E14E5E"/>
    <w:rsid w:val="00E14F36"/>
    <w:rsid w:val="00E1503F"/>
    <w:rsid w:val="00E1532F"/>
    <w:rsid w:val="00E154CE"/>
    <w:rsid w:val="00E15920"/>
    <w:rsid w:val="00E159D9"/>
    <w:rsid w:val="00E15DB4"/>
    <w:rsid w:val="00E15ED0"/>
    <w:rsid w:val="00E160D7"/>
    <w:rsid w:val="00E160DE"/>
    <w:rsid w:val="00E16823"/>
    <w:rsid w:val="00E1688A"/>
    <w:rsid w:val="00E16D1B"/>
    <w:rsid w:val="00E16F78"/>
    <w:rsid w:val="00E16F8F"/>
    <w:rsid w:val="00E17285"/>
    <w:rsid w:val="00E1761D"/>
    <w:rsid w:val="00E179E6"/>
    <w:rsid w:val="00E17B1F"/>
    <w:rsid w:val="00E17CE4"/>
    <w:rsid w:val="00E201F0"/>
    <w:rsid w:val="00E201FB"/>
    <w:rsid w:val="00E2036D"/>
    <w:rsid w:val="00E206F9"/>
    <w:rsid w:val="00E20797"/>
    <w:rsid w:val="00E20DC9"/>
    <w:rsid w:val="00E2101D"/>
    <w:rsid w:val="00E2111D"/>
    <w:rsid w:val="00E21563"/>
    <w:rsid w:val="00E216B8"/>
    <w:rsid w:val="00E216C5"/>
    <w:rsid w:val="00E21788"/>
    <w:rsid w:val="00E22263"/>
    <w:rsid w:val="00E222AC"/>
    <w:rsid w:val="00E222EA"/>
    <w:rsid w:val="00E227BF"/>
    <w:rsid w:val="00E229A6"/>
    <w:rsid w:val="00E22D82"/>
    <w:rsid w:val="00E23156"/>
    <w:rsid w:val="00E2315A"/>
    <w:rsid w:val="00E2330A"/>
    <w:rsid w:val="00E23377"/>
    <w:rsid w:val="00E234EC"/>
    <w:rsid w:val="00E2358E"/>
    <w:rsid w:val="00E23651"/>
    <w:rsid w:val="00E2383D"/>
    <w:rsid w:val="00E2395E"/>
    <w:rsid w:val="00E2399B"/>
    <w:rsid w:val="00E239C5"/>
    <w:rsid w:val="00E241BB"/>
    <w:rsid w:val="00E243C6"/>
    <w:rsid w:val="00E2452E"/>
    <w:rsid w:val="00E24AE0"/>
    <w:rsid w:val="00E24D26"/>
    <w:rsid w:val="00E24E9F"/>
    <w:rsid w:val="00E2531D"/>
    <w:rsid w:val="00E2577A"/>
    <w:rsid w:val="00E25944"/>
    <w:rsid w:val="00E25C66"/>
    <w:rsid w:val="00E25E20"/>
    <w:rsid w:val="00E26018"/>
    <w:rsid w:val="00E260D9"/>
    <w:rsid w:val="00E2611B"/>
    <w:rsid w:val="00E26530"/>
    <w:rsid w:val="00E267D7"/>
    <w:rsid w:val="00E267F9"/>
    <w:rsid w:val="00E26827"/>
    <w:rsid w:val="00E268C2"/>
    <w:rsid w:val="00E268CD"/>
    <w:rsid w:val="00E26B70"/>
    <w:rsid w:val="00E26B71"/>
    <w:rsid w:val="00E26B7F"/>
    <w:rsid w:val="00E26C7C"/>
    <w:rsid w:val="00E26E1E"/>
    <w:rsid w:val="00E27067"/>
    <w:rsid w:val="00E2745E"/>
    <w:rsid w:val="00E27A4D"/>
    <w:rsid w:val="00E27BB9"/>
    <w:rsid w:val="00E27C9C"/>
    <w:rsid w:val="00E27CB8"/>
    <w:rsid w:val="00E27DFA"/>
    <w:rsid w:val="00E27FE2"/>
    <w:rsid w:val="00E304BC"/>
    <w:rsid w:val="00E3060F"/>
    <w:rsid w:val="00E30693"/>
    <w:rsid w:val="00E309CF"/>
    <w:rsid w:val="00E30A12"/>
    <w:rsid w:val="00E30F24"/>
    <w:rsid w:val="00E30FBE"/>
    <w:rsid w:val="00E310A1"/>
    <w:rsid w:val="00E311E3"/>
    <w:rsid w:val="00E315D7"/>
    <w:rsid w:val="00E31A40"/>
    <w:rsid w:val="00E31CFA"/>
    <w:rsid w:val="00E31E2B"/>
    <w:rsid w:val="00E32124"/>
    <w:rsid w:val="00E32219"/>
    <w:rsid w:val="00E32786"/>
    <w:rsid w:val="00E33523"/>
    <w:rsid w:val="00E33540"/>
    <w:rsid w:val="00E3378C"/>
    <w:rsid w:val="00E33D24"/>
    <w:rsid w:val="00E33D34"/>
    <w:rsid w:val="00E33FA1"/>
    <w:rsid w:val="00E3406F"/>
    <w:rsid w:val="00E34285"/>
    <w:rsid w:val="00E342A4"/>
    <w:rsid w:val="00E34302"/>
    <w:rsid w:val="00E3436F"/>
    <w:rsid w:val="00E3448C"/>
    <w:rsid w:val="00E34640"/>
    <w:rsid w:val="00E346F7"/>
    <w:rsid w:val="00E34A57"/>
    <w:rsid w:val="00E34C03"/>
    <w:rsid w:val="00E34C13"/>
    <w:rsid w:val="00E34E11"/>
    <w:rsid w:val="00E34E8E"/>
    <w:rsid w:val="00E35243"/>
    <w:rsid w:val="00E3533F"/>
    <w:rsid w:val="00E3541B"/>
    <w:rsid w:val="00E35614"/>
    <w:rsid w:val="00E35A34"/>
    <w:rsid w:val="00E360F5"/>
    <w:rsid w:val="00E362E7"/>
    <w:rsid w:val="00E3644D"/>
    <w:rsid w:val="00E36504"/>
    <w:rsid w:val="00E3675B"/>
    <w:rsid w:val="00E369E3"/>
    <w:rsid w:val="00E36AA9"/>
    <w:rsid w:val="00E36D0A"/>
    <w:rsid w:val="00E36F2D"/>
    <w:rsid w:val="00E3722C"/>
    <w:rsid w:val="00E373AC"/>
    <w:rsid w:val="00E374DA"/>
    <w:rsid w:val="00E37737"/>
    <w:rsid w:val="00E3792C"/>
    <w:rsid w:val="00E37B97"/>
    <w:rsid w:val="00E37D30"/>
    <w:rsid w:val="00E37E8A"/>
    <w:rsid w:val="00E37E98"/>
    <w:rsid w:val="00E37F3E"/>
    <w:rsid w:val="00E4017B"/>
    <w:rsid w:val="00E401A7"/>
    <w:rsid w:val="00E401F8"/>
    <w:rsid w:val="00E403C3"/>
    <w:rsid w:val="00E4071C"/>
    <w:rsid w:val="00E40C54"/>
    <w:rsid w:val="00E4102A"/>
    <w:rsid w:val="00E410F5"/>
    <w:rsid w:val="00E413A4"/>
    <w:rsid w:val="00E41416"/>
    <w:rsid w:val="00E4144D"/>
    <w:rsid w:val="00E414C4"/>
    <w:rsid w:val="00E4164A"/>
    <w:rsid w:val="00E4190B"/>
    <w:rsid w:val="00E41CE0"/>
    <w:rsid w:val="00E420BA"/>
    <w:rsid w:val="00E42257"/>
    <w:rsid w:val="00E42487"/>
    <w:rsid w:val="00E425A7"/>
    <w:rsid w:val="00E426CD"/>
    <w:rsid w:val="00E42852"/>
    <w:rsid w:val="00E428BE"/>
    <w:rsid w:val="00E428DC"/>
    <w:rsid w:val="00E42959"/>
    <w:rsid w:val="00E42A57"/>
    <w:rsid w:val="00E42D78"/>
    <w:rsid w:val="00E42F4F"/>
    <w:rsid w:val="00E42F7E"/>
    <w:rsid w:val="00E43474"/>
    <w:rsid w:val="00E43827"/>
    <w:rsid w:val="00E43D69"/>
    <w:rsid w:val="00E43EF2"/>
    <w:rsid w:val="00E444A6"/>
    <w:rsid w:val="00E445FA"/>
    <w:rsid w:val="00E44CCF"/>
    <w:rsid w:val="00E44E61"/>
    <w:rsid w:val="00E44E80"/>
    <w:rsid w:val="00E44F5A"/>
    <w:rsid w:val="00E44FDC"/>
    <w:rsid w:val="00E452A1"/>
    <w:rsid w:val="00E453D6"/>
    <w:rsid w:val="00E453E3"/>
    <w:rsid w:val="00E4543F"/>
    <w:rsid w:val="00E45746"/>
    <w:rsid w:val="00E4581D"/>
    <w:rsid w:val="00E45EE3"/>
    <w:rsid w:val="00E45F40"/>
    <w:rsid w:val="00E45F6B"/>
    <w:rsid w:val="00E46029"/>
    <w:rsid w:val="00E46052"/>
    <w:rsid w:val="00E46584"/>
    <w:rsid w:val="00E46884"/>
    <w:rsid w:val="00E46BF3"/>
    <w:rsid w:val="00E46DCA"/>
    <w:rsid w:val="00E47150"/>
    <w:rsid w:val="00E4748A"/>
    <w:rsid w:val="00E474DB"/>
    <w:rsid w:val="00E47728"/>
    <w:rsid w:val="00E47DDF"/>
    <w:rsid w:val="00E47E7A"/>
    <w:rsid w:val="00E47FD4"/>
    <w:rsid w:val="00E50130"/>
    <w:rsid w:val="00E504A2"/>
    <w:rsid w:val="00E505FC"/>
    <w:rsid w:val="00E5090A"/>
    <w:rsid w:val="00E50A05"/>
    <w:rsid w:val="00E5112A"/>
    <w:rsid w:val="00E51144"/>
    <w:rsid w:val="00E5122E"/>
    <w:rsid w:val="00E51669"/>
    <w:rsid w:val="00E51A8B"/>
    <w:rsid w:val="00E51CAC"/>
    <w:rsid w:val="00E51FFC"/>
    <w:rsid w:val="00E52022"/>
    <w:rsid w:val="00E52047"/>
    <w:rsid w:val="00E520A4"/>
    <w:rsid w:val="00E52181"/>
    <w:rsid w:val="00E5253F"/>
    <w:rsid w:val="00E525DD"/>
    <w:rsid w:val="00E5283E"/>
    <w:rsid w:val="00E52D86"/>
    <w:rsid w:val="00E531D6"/>
    <w:rsid w:val="00E53538"/>
    <w:rsid w:val="00E536CA"/>
    <w:rsid w:val="00E5376E"/>
    <w:rsid w:val="00E537AB"/>
    <w:rsid w:val="00E539B5"/>
    <w:rsid w:val="00E53ACD"/>
    <w:rsid w:val="00E53AE5"/>
    <w:rsid w:val="00E53FEC"/>
    <w:rsid w:val="00E540F3"/>
    <w:rsid w:val="00E5425C"/>
    <w:rsid w:val="00E5469B"/>
    <w:rsid w:val="00E54AB0"/>
    <w:rsid w:val="00E54EFB"/>
    <w:rsid w:val="00E5500D"/>
    <w:rsid w:val="00E55067"/>
    <w:rsid w:val="00E5509A"/>
    <w:rsid w:val="00E55231"/>
    <w:rsid w:val="00E56063"/>
    <w:rsid w:val="00E562C1"/>
    <w:rsid w:val="00E56445"/>
    <w:rsid w:val="00E56672"/>
    <w:rsid w:val="00E56F37"/>
    <w:rsid w:val="00E57650"/>
    <w:rsid w:val="00E578BB"/>
    <w:rsid w:val="00E5796B"/>
    <w:rsid w:val="00E57E57"/>
    <w:rsid w:val="00E6011E"/>
    <w:rsid w:val="00E605CE"/>
    <w:rsid w:val="00E60606"/>
    <w:rsid w:val="00E6064F"/>
    <w:rsid w:val="00E60701"/>
    <w:rsid w:val="00E6083C"/>
    <w:rsid w:val="00E61151"/>
    <w:rsid w:val="00E6129F"/>
    <w:rsid w:val="00E612E0"/>
    <w:rsid w:val="00E613A2"/>
    <w:rsid w:val="00E61AAA"/>
    <w:rsid w:val="00E61B06"/>
    <w:rsid w:val="00E61D28"/>
    <w:rsid w:val="00E62148"/>
    <w:rsid w:val="00E623AF"/>
    <w:rsid w:val="00E62570"/>
    <w:rsid w:val="00E62632"/>
    <w:rsid w:val="00E633C2"/>
    <w:rsid w:val="00E6376A"/>
    <w:rsid w:val="00E63C23"/>
    <w:rsid w:val="00E63CCA"/>
    <w:rsid w:val="00E63E46"/>
    <w:rsid w:val="00E64026"/>
    <w:rsid w:val="00E64290"/>
    <w:rsid w:val="00E642E4"/>
    <w:rsid w:val="00E646D6"/>
    <w:rsid w:val="00E6478F"/>
    <w:rsid w:val="00E652D6"/>
    <w:rsid w:val="00E655B9"/>
    <w:rsid w:val="00E6560F"/>
    <w:rsid w:val="00E659DF"/>
    <w:rsid w:val="00E659E4"/>
    <w:rsid w:val="00E65A9B"/>
    <w:rsid w:val="00E65D8B"/>
    <w:rsid w:val="00E65E32"/>
    <w:rsid w:val="00E65ED9"/>
    <w:rsid w:val="00E66093"/>
    <w:rsid w:val="00E6629A"/>
    <w:rsid w:val="00E662F0"/>
    <w:rsid w:val="00E662F4"/>
    <w:rsid w:val="00E66388"/>
    <w:rsid w:val="00E666BD"/>
    <w:rsid w:val="00E66A99"/>
    <w:rsid w:val="00E66AE7"/>
    <w:rsid w:val="00E67062"/>
    <w:rsid w:val="00E675D6"/>
    <w:rsid w:val="00E679BB"/>
    <w:rsid w:val="00E67BE2"/>
    <w:rsid w:val="00E67C13"/>
    <w:rsid w:val="00E67E93"/>
    <w:rsid w:val="00E67EB7"/>
    <w:rsid w:val="00E70118"/>
    <w:rsid w:val="00E70927"/>
    <w:rsid w:val="00E711F0"/>
    <w:rsid w:val="00E7143F"/>
    <w:rsid w:val="00E715A3"/>
    <w:rsid w:val="00E717E8"/>
    <w:rsid w:val="00E719B7"/>
    <w:rsid w:val="00E71B04"/>
    <w:rsid w:val="00E71BDD"/>
    <w:rsid w:val="00E71C29"/>
    <w:rsid w:val="00E71FAB"/>
    <w:rsid w:val="00E721A7"/>
    <w:rsid w:val="00E721B8"/>
    <w:rsid w:val="00E723BA"/>
    <w:rsid w:val="00E7272B"/>
    <w:rsid w:val="00E72926"/>
    <w:rsid w:val="00E7295D"/>
    <w:rsid w:val="00E72F43"/>
    <w:rsid w:val="00E73435"/>
    <w:rsid w:val="00E73481"/>
    <w:rsid w:val="00E734FE"/>
    <w:rsid w:val="00E7352B"/>
    <w:rsid w:val="00E73AE6"/>
    <w:rsid w:val="00E73C40"/>
    <w:rsid w:val="00E73E0B"/>
    <w:rsid w:val="00E7420B"/>
    <w:rsid w:val="00E744F2"/>
    <w:rsid w:val="00E7472A"/>
    <w:rsid w:val="00E74839"/>
    <w:rsid w:val="00E7488A"/>
    <w:rsid w:val="00E74945"/>
    <w:rsid w:val="00E74954"/>
    <w:rsid w:val="00E74BD4"/>
    <w:rsid w:val="00E74E87"/>
    <w:rsid w:val="00E74EEA"/>
    <w:rsid w:val="00E74F04"/>
    <w:rsid w:val="00E7514F"/>
    <w:rsid w:val="00E7529E"/>
    <w:rsid w:val="00E752CB"/>
    <w:rsid w:val="00E7539C"/>
    <w:rsid w:val="00E75421"/>
    <w:rsid w:val="00E75571"/>
    <w:rsid w:val="00E75B46"/>
    <w:rsid w:val="00E76447"/>
    <w:rsid w:val="00E765A7"/>
    <w:rsid w:val="00E76834"/>
    <w:rsid w:val="00E76B2E"/>
    <w:rsid w:val="00E76C0E"/>
    <w:rsid w:val="00E76D5E"/>
    <w:rsid w:val="00E76DA9"/>
    <w:rsid w:val="00E77483"/>
    <w:rsid w:val="00E77A52"/>
    <w:rsid w:val="00E77E3C"/>
    <w:rsid w:val="00E77F1E"/>
    <w:rsid w:val="00E80161"/>
    <w:rsid w:val="00E80370"/>
    <w:rsid w:val="00E80472"/>
    <w:rsid w:val="00E80639"/>
    <w:rsid w:val="00E80725"/>
    <w:rsid w:val="00E80A59"/>
    <w:rsid w:val="00E80C15"/>
    <w:rsid w:val="00E80C39"/>
    <w:rsid w:val="00E80C9D"/>
    <w:rsid w:val="00E80D2A"/>
    <w:rsid w:val="00E80E82"/>
    <w:rsid w:val="00E810CB"/>
    <w:rsid w:val="00E811E8"/>
    <w:rsid w:val="00E81251"/>
    <w:rsid w:val="00E81C60"/>
    <w:rsid w:val="00E81D19"/>
    <w:rsid w:val="00E81E07"/>
    <w:rsid w:val="00E823E4"/>
    <w:rsid w:val="00E8257A"/>
    <w:rsid w:val="00E82E13"/>
    <w:rsid w:val="00E83037"/>
    <w:rsid w:val="00E8344A"/>
    <w:rsid w:val="00E83543"/>
    <w:rsid w:val="00E835C2"/>
    <w:rsid w:val="00E838E0"/>
    <w:rsid w:val="00E84508"/>
    <w:rsid w:val="00E8495E"/>
    <w:rsid w:val="00E84AFD"/>
    <w:rsid w:val="00E84D2A"/>
    <w:rsid w:val="00E84E20"/>
    <w:rsid w:val="00E84EB9"/>
    <w:rsid w:val="00E84F5B"/>
    <w:rsid w:val="00E850B1"/>
    <w:rsid w:val="00E85114"/>
    <w:rsid w:val="00E851B5"/>
    <w:rsid w:val="00E852F9"/>
    <w:rsid w:val="00E854D8"/>
    <w:rsid w:val="00E85628"/>
    <w:rsid w:val="00E857BB"/>
    <w:rsid w:val="00E857DD"/>
    <w:rsid w:val="00E857FA"/>
    <w:rsid w:val="00E85AA3"/>
    <w:rsid w:val="00E85BB5"/>
    <w:rsid w:val="00E85D8E"/>
    <w:rsid w:val="00E85DA0"/>
    <w:rsid w:val="00E85EF0"/>
    <w:rsid w:val="00E865F1"/>
    <w:rsid w:val="00E869DF"/>
    <w:rsid w:val="00E86F90"/>
    <w:rsid w:val="00E87484"/>
    <w:rsid w:val="00E87DD8"/>
    <w:rsid w:val="00E87DE0"/>
    <w:rsid w:val="00E900E5"/>
    <w:rsid w:val="00E9062B"/>
    <w:rsid w:val="00E906C4"/>
    <w:rsid w:val="00E91067"/>
    <w:rsid w:val="00E910AC"/>
    <w:rsid w:val="00E9123B"/>
    <w:rsid w:val="00E91365"/>
    <w:rsid w:val="00E913F1"/>
    <w:rsid w:val="00E91539"/>
    <w:rsid w:val="00E91768"/>
    <w:rsid w:val="00E9192A"/>
    <w:rsid w:val="00E91C2C"/>
    <w:rsid w:val="00E91C3B"/>
    <w:rsid w:val="00E92158"/>
    <w:rsid w:val="00E921BF"/>
    <w:rsid w:val="00E923B4"/>
    <w:rsid w:val="00E923F3"/>
    <w:rsid w:val="00E92643"/>
    <w:rsid w:val="00E9273D"/>
    <w:rsid w:val="00E92741"/>
    <w:rsid w:val="00E927F5"/>
    <w:rsid w:val="00E9283B"/>
    <w:rsid w:val="00E9296F"/>
    <w:rsid w:val="00E92ACE"/>
    <w:rsid w:val="00E92D60"/>
    <w:rsid w:val="00E93174"/>
    <w:rsid w:val="00E93185"/>
    <w:rsid w:val="00E9321E"/>
    <w:rsid w:val="00E932E6"/>
    <w:rsid w:val="00E93575"/>
    <w:rsid w:val="00E93B0E"/>
    <w:rsid w:val="00E93F38"/>
    <w:rsid w:val="00E943AE"/>
    <w:rsid w:val="00E9455B"/>
    <w:rsid w:val="00E94641"/>
    <w:rsid w:val="00E94745"/>
    <w:rsid w:val="00E94F22"/>
    <w:rsid w:val="00E95051"/>
    <w:rsid w:val="00E95558"/>
    <w:rsid w:val="00E955C0"/>
    <w:rsid w:val="00E957AB"/>
    <w:rsid w:val="00E957F4"/>
    <w:rsid w:val="00E95829"/>
    <w:rsid w:val="00E95A18"/>
    <w:rsid w:val="00E95B7A"/>
    <w:rsid w:val="00E95C3C"/>
    <w:rsid w:val="00E95FFE"/>
    <w:rsid w:val="00E9604E"/>
    <w:rsid w:val="00E967F6"/>
    <w:rsid w:val="00E968B0"/>
    <w:rsid w:val="00E96D56"/>
    <w:rsid w:val="00E97205"/>
    <w:rsid w:val="00E9741E"/>
    <w:rsid w:val="00E9744F"/>
    <w:rsid w:val="00E978FF"/>
    <w:rsid w:val="00E97931"/>
    <w:rsid w:val="00E97A60"/>
    <w:rsid w:val="00E97B27"/>
    <w:rsid w:val="00E97E52"/>
    <w:rsid w:val="00EA015B"/>
    <w:rsid w:val="00EA031F"/>
    <w:rsid w:val="00EA036B"/>
    <w:rsid w:val="00EA0419"/>
    <w:rsid w:val="00EA0459"/>
    <w:rsid w:val="00EA0830"/>
    <w:rsid w:val="00EA0999"/>
    <w:rsid w:val="00EA0A00"/>
    <w:rsid w:val="00EA0B6F"/>
    <w:rsid w:val="00EA0B8F"/>
    <w:rsid w:val="00EA0E05"/>
    <w:rsid w:val="00EA0EA8"/>
    <w:rsid w:val="00EA116D"/>
    <w:rsid w:val="00EA144E"/>
    <w:rsid w:val="00EA16BF"/>
    <w:rsid w:val="00EA17B2"/>
    <w:rsid w:val="00EA1D16"/>
    <w:rsid w:val="00EA227E"/>
    <w:rsid w:val="00EA233C"/>
    <w:rsid w:val="00EA2929"/>
    <w:rsid w:val="00EA2F10"/>
    <w:rsid w:val="00EA30BE"/>
    <w:rsid w:val="00EA31E4"/>
    <w:rsid w:val="00EA32EE"/>
    <w:rsid w:val="00EA36B0"/>
    <w:rsid w:val="00EA3770"/>
    <w:rsid w:val="00EA3876"/>
    <w:rsid w:val="00EA3AB2"/>
    <w:rsid w:val="00EA3CE2"/>
    <w:rsid w:val="00EA428B"/>
    <w:rsid w:val="00EA438E"/>
    <w:rsid w:val="00EA5092"/>
    <w:rsid w:val="00EA53BD"/>
    <w:rsid w:val="00EA5794"/>
    <w:rsid w:val="00EA58AC"/>
    <w:rsid w:val="00EA590D"/>
    <w:rsid w:val="00EA5CEB"/>
    <w:rsid w:val="00EA5E15"/>
    <w:rsid w:val="00EA5E73"/>
    <w:rsid w:val="00EA63E8"/>
    <w:rsid w:val="00EA64A5"/>
    <w:rsid w:val="00EA6736"/>
    <w:rsid w:val="00EA6906"/>
    <w:rsid w:val="00EA6B51"/>
    <w:rsid w:val="00EA6BBA"/>
    <w:rsid w:val="00EA6D62"/>
    <w:rsid w:val="00EA6E63"/>
    <w:rsid w:val="00EA71B2"/>
    <w:rsid w:val="00EA71C1"/>
    <w:rsid w:val="00EA7444"/>
    <w:rsid w:val="00EA7B84"/>
    <w:rsid w:val="00EA7C3F"/>
    <w:rsid w:val="00EA7CD0"/>
    <w:rsid w:val="00EA7D6D"/>
    <w:rsid w:val="00EB04F2"/>
    <w:rsid w:val="00EB063B"/>
    <w:rsid w:val="00EB0BEB"/>
    <w:rsid w:val="00EB1018"/>
    <w:rsid w:val="00EB1804"/>
    <w:rsid w:val="00EB186C"/>
    <w:rsid w:val="00EB19D9"/>
    <w:rsid w:val="00EB1B88"/>
    <w:rsid w:val="00EB1BD3"/>
    <w:rsid w:val="00EB2610"/>
    <w:rsid w:val="00EB26BE"/>
    <w:rsid w:val="00EB284C"/>
    <w:rsid w:val="00EB2A27"/>
    <w:rsid w:val="00EB2C43"/>
    <w:rsid w:val="00EB2CA9"/>
    <w:rsid w:val="00EB32F7"/>
    <w:rsid w:val="00EB332B"/>
    <w:rsid w:val="00EB3409"/>
    <w:rsid w:val="00EB3635"/>
    <w:rsid w:val="00EB3848"/>
    <w:rsid w:val="00EB391D"/>
    <w:rsid w:val="00EB3A77"/>
    <w:rsid w:val="00EB3AA4"/>
    <w:rsid w:val="00EB3B47"/>
    <w:rsid w:val="00EB402F"/>
    <w:rsid w:val="00EB467C"/>
    <w:rsid w:val="00EB4835"/>
    <w:rsid w:val="00EB4D4F"/>
    <w:rsid w:val="00EB4DAB"/>
    <w:rsid w:val="00EB50D2"/>
    <w:rsid w:val="00EB53CB"/>
    <w:rsid w:val="00EB53CC"/>
    <w:rsid w:val="00EB547B"/>
    <w:rsid w:val="00EB5DAC"/>
    <w:rsid w:val="00EB5EE0"/>
    <w:rsid w:val="00EB60BE"/>
    <w:rsid w:val="00EB648A"/>
    <w:rsid w:val="00EB6708"/>
    <w:rsid w:val="00EB67AE"/>
    <w:rsid w:val="00EB69BB"/>
    <w:rsid w:val="00EB6B23"/>
    <w:rsid w:val="00EB7274"/>
    <w:rsid w:val="00EB75F1"/>
    <w:rsid w:val="00EB77C3"/>
    <w:rsid w:val="00EB7980"/>
    <w:rsid w:val="00EB79E7"/>
    <w:rsid w:val="00EB7ABF"/>
    <w:rsid w:val="00EC04C3"/>
    <w:rsid w:val="00EC09B2"/>
    <w:rsid w:val="00EC0C38"/>
    <w:rsid w:val="00EC0C57"/>
    <w:rsid w:val="00EC1020"/>
    <w:rsid w:val="00EC11BE"/>
    <w:rsid w:val="00EC13B5"/>
    <w:rsid w:val="00EC1490"/>
    <w:rsid w:val="00EC173B"/>
    <w:rsid w:val="00EC17B8"/>
    <w:rsid w:val="00EC1809"/>
    <w:rsid w:val="00EC1E2F"/>
    <w:rsid w:val="00EC1E5A"/>
    <w:rsid w:val="00EC24FC"/>
    <w:rsid w:val="00EC29C9"/>
    <w:rsid w:val="00EC2A8B"/>
    <w:rsid w:val="00EC2AF7"/>
    <w:rsid w:val="00EC2B29"/>
    <w:rsid w:val="00EC2B94"/>
    <w:rsid w:val="00EC2C82"/>
    <w:rsid w:val="00EC2ED6"/>
    <w:rsid w:val="00EC2ED7"/>
    <w:rsid w:val="00EC33FB"/>
    <w:rsid w:val="00EC366F"/>
    <w:rsid w:val="00EC3679"/>
    <w:rsid w:val="00EC395F"/>
    <w:rsid w:val="00EC3996"/>
    <w:rsid w:val="00EC4054"/>
    <w:rsid w:val="00EC423C"/>
    <w:rsid w:val="00EC4470"/>
    <w:rsid w:val="00EC45B4"/>
    <w:rsid w:val="00EC4831"/>
    <w:rsid w:val="00EC4F72"/>
    <w:rsid w:val="00EC5047"/>
    <w:rsid w:val="00EC5C6C"/>
    <w:rsid w:val="00EC5F38"/>
    <w:rsid w:val="00EC6338"/>
    <w:rsid w:val="00EC64F9"/>
    <w:rsid w:val="00EC6729"/>
    <w:rsid w:val="00EC6A29"/>
    <w:rsid w:val="00EC6ED8"/>
    <w:rsid w:val="00EC704B"/>
    <w:rsid w:val="00EC70D8"/>
    <w:rsid w:val="00EC74E4"/>
    <w:rsid w:val="00EC75C1"/>
    <w:rsid w:val="00EC75F8"/>
    <w:rsid w:val="00EC7653"/>
    <w:rsid w:val="00EC771A"/>
    <w:rsid w:val="00EC7A9F"/>
    <w:rsid w:val="00EC7C41"/>
    <w:rsid w:val="00ED0041"/>
    <w:rsid w:val="00ED00DE"/>
    <w:rsid w:val="00ED018B"/>
    <w:rsid w:val="00ED0240"/>
    <w:rsid w:val="00ED0291"/>
    <w:rsid w:val="00ED040D"/>
    <w:rsid w:val="00ED05BE"/>
    <w:rsid w:val="00ED0992"/>
    <w:rsid w:val="00ED0A89"/>
    <w:rsid w:val="00ED0F4E"/>
    <w:rsid w:val="00ED12F3"/>
    <w:rsid w:val="00ED1601"/>
    <w:rsid w:val="00ED164A"/>
    <w:rsid w:val="00ED190E"/>
    <w:rsid w:val="00ED1B56"/>
    <w:rsid w:val="00ED1B77"/>
    <w:rsid w:val="00ED1C49"/>
    <w:rsid w:val="00ED243C"/>
    <w:rsid w:val="00ED2530"/>
    <w:rsid w:val="00ED256A"/>
    <w:rsid w:val="00ED25BA"/>
    <w:rsid w:val="00ED25F6"/>
    <w:rsid w:val="00ED3005"/>
    <w:rsid w:val="00ED331C"/>
    <w:rsid w:val="00ED3784"/>
    <w:rsid w:val="00ED3999"/>
    <w:rsid w:val="00ED3EA4"/>
    <w:rsid w:val="00ED4367"/>
    <w:rsid w:val="00ED4384"/>
    <w:rsid w:val="00ED4399"/>
    <w:rsid w:val="00ED442D"/>
    <w:rsid w:val="00ED46DB"/>
    <w:rsid w:val="00ED4BFF"/>
    <w:rsid w:val="00ED4C21"/>
    <w:rsid w:val="00ED4FF2"/>
    <w:rsid w:val="00ED515F"/>
    <w:rsid w:val="00ED5177"/>
    <w:rsid w:val="00ED52DD"/>
    <w:rsid w:val="00ED53C9"/>
    <w:rsid w:val="00ED5679"/>
    <w:rsid w:val="00ED590A"/>
    <w:rsid w:val="00ED5992"/>
    <w:rsid w:val="00ED5A14"/>
    <w:rsid w:val="00ED5C0C"/>
    <w:rsid w:val="00ED6267"/>
    <w:rsid w:val="00ED6CB9"/>
    <w:rsid w:val="00ED6D70"/>
    <w:rsid w:val="00ED6E92"/>
    <w:rsid w:val="00ED6F2F"/>
    <w:rsid w:val="00ED7064"/>
    <w:rsid w:val="00ED7141"/>
    <w:rsid w:val="00ED7569"/>
    <w:rsid w:val="00ED7E13"/>
    <w:rsid w:val="00ED7E88"/>
    <w:rsid w:val="00EE00F3"/>
    <w:rsid w:val="00EE038D"/>
    <w:rsid w:val="00EE0646"/>
    <w:rsid w:val="00EE0A1F"/>
    <w:rsid w:val="00EE0CAD"/>
    <w:rsid w:val="00EE0F3A"/>
    <w:rsid w:val="00EE102E"/>
    <w:rsid w:val="00EE1528"/>
    <w:rsid w:val="00EE152C"/>
    <w:rsid w:val="00EE1571"/>
    <w:rsid w:val="00EE17EA"/>
    <w:rsid w:val="00EE1ABA"/>
    <w:rsid w:val="00EE1BAB"/>
    <w:rsid w:val="00EE1F01"/>
    <w:rsid w:val="00EE1F7B"/>
    <w:rsid w:val="00EE21FB"/>
    <w:rsid w:val="00EE2354"/>
    <w:rsid w:val="00EE2572"/>
    <w:rsid w:val="00EE27C9"/>
    <w:rsid w:val="00EE28E4"/>
    <w:rsid w:val="00EE2D83"/>
    <w:rsid w:val="00EE30E0"/>
    <w:rsid w:val="00EE3153"/>
    <w:rsid w:val="00EE36C3"/>
    <w:rsid w:val="00EE36C6"/>
    <w:rsid w:val="00EE42C5"/>
    <w:rsid w:val="00EE43E4"/>
    <w:rsid w:val="00EE43F0"/>
    <w:rsid w:val="00EE4542"/>
    <w:rsid w:val="00EE4972"/>
    <w:rsid w:val="00EE4C50"/>
    <w:rsid w:val="00EE4F21"/>
    <w:rsid w:val="00EE51AB"/>
    <w:rsid w:val="00EE5454"/>
    <w:rsid w:val="00EE571D"/>
    <w:rsid w:val="00EE57B2"/>
    <w:rsid w:val="00EE583F"/>
    <w:rsid w:val="00EE5A7D"/>
    <w:rsid w:val="00EE5AFD"/>
    <w:rsid w:val="00EE5FD9"/>
    <w:rsid w:val="00EE6267"/>
    <w:rsid w:val="00EE63F9"/>
    <w:rsid w:val="00EE652E"/>
    <w:rsid w:val="00EE671D"/>
    <w:rsid w:val="00EE6E99"/>
    <w:rsid w:val="00EE7290"/>
    <w:rsid w:val="00EE75A9"/>
    <w:rsid w:val="00EE75CC"/>
    <w:rsid w:val="00EE7CD8"/>
    <w:rsid w:val="00EE7E08"/>
    <w:rsid w:val="00EF01E0"/>
    <w:rsid w:val="00EF0323"/>
    <w:rsid w:val="00EF041A"/>
    <w:rsid w:val="00EF062E"/>
    <w:rsid w:val="00EF069A"/>
    <w:rsid w:val="00EF06E3"/>
    <w:rsid w:val="00EF096D"/>
    <w:rsid w:val="00EF0AA8"/>
    <w:rsid w:val="00EF0AB4"/>
    <w:rsid w:val="00EF0C34"/>
    <w:rsid w:val="00EF0EE5"/>
    <w:rsid w:val="00EF0FCE"/>
    <w:rsid w:val="00EF10F0"/>
    <w:rsid w:val="00EF1240"/>
    <w:rsid w:val="00EF1838"/>
    <w:rsid w:val="00EF23AF"/>
    <w:rsid w:val="00EF2760"/>
    <w:rsid w:val="00EF2BAB"/>
    <w:rsid w:val="00EF2F16"/>
    <w:rsid w:val="00EF30E6"/>
    <w:rsid w:val="00EF31A1"/>
    <w:rsid w:val="00EF33C5"/>
    <w:rsid w:val="00EF3487"/>
    <w:rsid w:val="00EF358B"/>
    <w:rsid w:val="00EF373E"/>
    <w:rsid w:val="00EF3ABD"/>
    <w:rsid w:val="00EF3B6B"/>
    <w:rsid w:val="00EF3C34"/>
    <w:rsid w:val="00EF41AA"/>
    <w:rsid w:val="00EF4456"/>
    <w:rsid w:val="00EF4557"/>
    <w:rsid w:val="00EF488F"/>
    <w:rsid w:val="00EF4A09"/>
    <w:rsid w:val="00EF4C7F"/>
    <w:rsid w:val="00EF4C91"/>
    <w:rsid w:val="00EF4D2D"/>
    <w:rsid w:val="00EF4F8C"/>
    <w:rsid w:val="00EF5378"/>
    <w:rsid w:val="00EF553B"/>
    <w:rsid w:val="00EF5C72"/>
    <w:rsid w:val="00EF5FEF"/>
    <w:rsid w:val="00EF642C"/>
    <w:rsid w:val="00EF6442"/>
    <w:rsid w:val="00EF685A"/>
    <w:rsid w:val="00EF6B32"/>
    <w:rsid w:val="00EF7320"/>
    <w:rsid w:val="00EF782F"/>
    <w:rsid w:val="00EF7A64"/>
    <w:rsid w:val="00EF7C01"/>
    <w:rsid w:val="00EF7DBE"/>
    <w:rsid w:val="00EF7F6C"/>
    <w:rsid w:val="00F0013E"/>
    <w:rsid w:val="00F0021E"/>
    <w:rsid w:val="00F003DF"/>
    <w:rsid w:val="00F005D9"/>
    <w:rsid w:val="00F0077F"/>
    <w:rsid w:val="00F00869"/>
    <w:rsid w:val="00F00A35"/>
    <w:rsid w:val="00F00CAC"/>
    <w:rsid w:val="00F00D4B"/>
    <w:rsid w:val="00F00FCD"/>
    <w:rsid w:val="00F015F9"/>
    <w:rsid w:val="00F01A4A"/>
    <w:rsid w:val="00F01AD7"/>
    <w:rsid w:val="00F02086"/>
    <w:rsid w:val="00F02454"/>
    <w:rsid w:val="00F0272A"/>
    <w:rsid w:val="00F028DE"/>
    <w:rsid w:val="00F029AA"/>
    <w:rsid w:val="00F029E6"/>
    <w:rsid w:val="00F02DF9"/>
    <w:rsid w:val="00F02F29"/>
    <w:rsid w:val="00F02FFA"/>
    <w:rsid w:val="00F037E3"/>
    <w:rsid w:val="00F04341"/>
    <w:rsid w:val="00F04362"/>
    <w:rsid w:val="00F043BA"/>
    <w:rsid w:val="00F043CD"/>
    <w:rsid w:val="00F0454B"/>
    <w:rsid w:val="00F04767"/>
    <w:rsid w:val="00F04786"/>
    <w:rsid w:val="00F04CEF"/>
    <w:rsid w:val="00F0523F"/>
    <w:rsid w:val="00F055CC"/>
    <w:rsid w:val="00F05ADD"/>
    <w:rsid w:val="00F05B02"/>
    <w:rsid w:val="00F05E04"/>
    <w:rsid w:val="00F06056"/>
    <w:rsid w:val="00F06172"/>
    <w:rsid w:val="00F0619F"/>
    <w:rsid w:val="00F062F7"/>
    <w:rsid w:val="00F06382"/>
    <w:rsid w:val="00F0667A"/>
    <w:rsid w:val="00F066EF"/>
    <w:rsid w:val="00F06760"/>
    <w:rsid w:val="00F06A2D"/>
    <w:rsid w:val="00F06A32"/>
    <w:rsid w:val="00F06AA6"/>
    <w:rsid w:val="00F06BDE"/>
    <w:rsid w:val="00F072D4"/>
    <w:rsid w:val="00F072D6"/>
    <w:rsid w:val="00F0747C"/>
    <w:rsid w:val="00F07584"/>
    <w:rsid w:val="00F076D5"/>
    <w:rsid w:val="00F07C44"/>
    <w:rsid w:val="00F07C4C"/>
    <w:rsid w:val="00F07F10"/>
    <w:rsid w:val="00F101DB"/>
    <w:rsid w:val="00F10223"/>
    <w:rsid w:val="00F1032B"/>
    <w:rsid w:val="00F10C93"/>
    <w:rsid w:val="00F110B5"/>
    <w:rsid w:val="00F112FA"/>
    <w:rsid w:val="00F113CE"/>
    <w:rsid w:val="00F11521"/>
    <w:rsid w:val="00F1163A"/>
    <w:rsid w:val="00F1171C"/>
    <w:rsid w:val="00F117C4"/>
    <w:rsid w:val="00F11A62"/>
    <w:rsid w:val="00F11BA6"/>
    <w:rsid w:val="00F12111"/>
    <w:rsid w:val="00F12150"/>
    <w:rsid w:val="00F12547"/>
    <w:rsid w:val="00F1270F"/>
    <w:rsid w:val="00F12E19"/>
    <w:rsid w:val="00F130C9"/>
    <w:rsid w:val="00F1328F"/>
    <w:rsid w:val="00F13754"/>
    <w:rsid w:val="00F1378B"/>
    <w:rsid w:val="00F1397C"/>
    <w:rsid w:val="00F140C0"/>
    <w:rsid w:val="00F14732"/>
    <w:rsid w:val="00F14753"/>
    <w:rsid w:val="00F14806"/>
    <w:rsid w:val="00F1490E"/>
    <w:rsid w:val="00F14ADF"/>
    <w:rsid w:val="00F14CE2"/>
    <w:rsid w:val="00F14FB2"/>
    <w:rsid w:val="00F1527B"/>
    <w:rsid w:val="00F153B4"/>
    <w:rsid w:val="00F15682"/>
    <w:rsid w:val="00F157FA"/>
    <w:rsid w:val="00F15BF7"/>
    <w:rsid w:val="00F16185"/>
    <w:rsid w:val="00F16952"/>
    <w:rsid w:val="00F17070"/>
    <w:rsid w:val="00F17788"/>
    <w:rsid w:val="00F178B6"/>
    <w:rsid w:val="00F179BD"/>
    <w:rsid w:val="00F17C06"/>
    <w:rsid w:val="00F17E52"/>
    <w:rsid w:val="00F17FA4"/>
    <w:rsid w:val="00F206C3"/>
    <w:rsid w:val="00F20747"/>
    <w:rsid w:val="00F20945"/>
    <w:rsid w:val="00F20C0C"/>
    <w:rsid w:val="00F20C30"/>
    <w:rsid w:val="00F20E95"/>
    <w:rsid w:val="00F20ECD"/>
    <w:rsid w:val="00F21171"/>
    <w:rsid w:val="00F212C0"/>
    <w:rsid w:val="00F21354"/>
    <w:rsid w:val="00F213CF"/>
    <w:rsid w:val="00F2145F"/>
    <w:rsid w:val="00F21477"/>
    <w:rsid w:val="00F216C3"/>
    <w:rsid w:val="00F218B5"/>
    <w:rsid w:val="00F21969"/>
    <w:rsid w:val="00F220E8"/>
    <w:rsid w:val="00F22392"/>
    <w:rsid w:val="00F224E9"/>
    <w:rsid w:val="00F22564"/>
    <w:rsid w:val="00F227A7"/>
    <w:rsid w:val="00F22AA8"/>
    <w:rsid w:val="00F23197"/>
    <w:rsid w:val="00F2360F"/>
    <w:rsid w:val="00F23BDA"/>
    <w:rsid w:val="00F23D0D"/>
    <w:rsid w:val="00F23DD9"/>
    <w:rsid w:val="00F23EC3"/>
    <w:rsid w:val="00F24042"/>
    <w:rsid w:val="00F24305"/>
    <w:rsid w:val="00F249A0"/>
    <w:rsid w:val="00F24C5B"/>
    <w:rsid w:val="00F24D68"/>
    <w:rsid w:val="00F25005"/>
    <w:rsid w:val="00F254DE"/>
    <w:rsid w:val="00F255D1"/>
    <w:rsid w:val="00F257A0"/>
    <w:rsid w:val="00F260C8"/>
    <w:rsid w:val="00F26615"/>
    <w:rsid w:val="00F26847"/>
    <w:rsid w:val="00F26956"/>
    <w:rsid w:val="00F26D91"/>
    <w:rsid w:val="00F26F2F"/>
    <w:rsid w:val="00F2721D"/>
    <w:rsid w:val="00F2738E"/>
    <w:rsid w:val="00F2769D"/>
    <w:rsid w:val="00F27799"/>
    <w:rsid w:val="00F277D5"/>
    <w:rsid w:val="00F27AE6"/>
    <w:rsid w:val="00F27AED"/>
    <w:rsid w:val="00F301B4"/>
    <w:rsid w:val="00F306B4"/>
    <w:rsid w:val="00F306E2"/>
    <w:rsid w:val="00F30860"/>
    <w:rsid w:val="00F3089F"/>
    <w:rsid w:val="00F30902"/>
    <w:rsid w:val="00F30986"/>
    <w:rsid w:val="00F30B01"/>
    <w:rsid w:val="00F30B80"/>
    <w:rsid w:val="00F30DC1"/>
    <w:rsid w:val="00F30FA8"/>
    <w:rsid w:val="00F3109D"/>
    <w:rsid w:val="00F3140C"/>
    <w:rsid w:val="00F314C6"/>
    <w:rsid w:val="00F319F9"/>
    <w:rsid w:val="00F31A6D"/>
    <w:rsid w:val="00F31D74"/>
    <w:rsid w:val="00F323BA"/>
    <w:rsid w:val="00F325E4"/>
    <w:rsid w:val="00F325F4"/>
    <w:rsid w:val="00F32BD0"/>
    <w:rsid w:val="00F32EBA"/>
    <w:rsid w:val="00F33180"/>
    <w:rsid w:val="00F33316"/>
    <w:rsid w:val="00F33496"/>
    <w:rsid w:val="00F338BE"/>
    <w:rsid w:val="00F339E0"/>
    <w:rsid w:val="00F33B8F"/>
    <w:rsid w:val="00F33BFA"/>
    <w:rsid w:val="00F33CC3"/>
    <w:rsid w:val="00F33FD0"/>
    <w:rsid w:val="00F3446E"/>
    <w:rsid w:val="00F3450C"/>
    <w:rsid w:val="00F346D1"/>
    <w:rsid w:val="00F346DD"/>
    <w:rsid w:val="00F34753"/>
    <w:rsid w:val="00F350B7"/>
    <w:rsid w:val="00F35122"/>
    <w:rsid w:val="00F351BF"/>
    <w:rsid w:val="00F35475"/>
    <w:rsid w:val="00F354C1"/>
    <w:rsid w:val="00F35689"/>
    <w:rsid w:val="00F356C7"/>
    <w:rsid w:val="00F36033"/>
    <w:rsid w:val="00F3661D"/>
    <w:rsid w:val="00F36894"/>
    <w:rsid w:val="00F36F17"/>
    <w:rsid w:val="00F37621"/>
    <w:rsid w:val="00F37D4C"/>
    <w:rsid w:val="00F402EB"/>
    <w:rsid w:val="00F404AE"/>
    <w:rsid w:val="00F40897"/>
    <w:rsid w:val="00F40944"/>
    <w:rsid w:val="00F40EED"/>
    <w:rsid w:val="00F41539"/>
    <w:rsid w:val="00F4154A"/>
    <w:rsid w:val="00F4231C"/>
    <w:rsid w:val="00F423FB"/>
    <w:rsid w:val="00F425F2"/>
    <w:rsid w:val="00F42671"/>
    <w:rsid w:val="00F42BB2"/>
    <w:rsid w:val="00F42F04"/>
    <w:rsid w:val="00F431CA"/>
    <w:rsid w:val="00F434D9"/>
    <w:rsid w:val="00F43600"/>
    <w:rsid w:val="00F43724"/>
    <w:rsid w:val="00F4383D"/>
    <w:rsid w:val="00F4394C"/>
    <w:rsid w:val="00F439C8"/>
    <w:rsid w:val="00F44104"/>
    <w:rsid w:val="00F44623"/>
    <w:rsid w:val="00F44674"/>
    <w:rsid w:val="00F446C8"/>
    <w:rsid w:val="00F44E79"/>
    <w:rsid w:val="00F45248"/>
    <w:rsid w:val="00F452A9"/>
    <w:rsid w:val="00F454D4"/>
    <w:rsid w:val="00F46095"/>
    <w:rsid w:val="00F46403"/>
    <w:rsid w:val="00F46505"/>
    <w:rsid w:val="00F4665E"/>
    <w:rsid w:val="00F4683C"/>
    <w:rsid w:val="00F46B5E"/>
    <w:rsid w:val="00F47173"/>
    <w:rsid w:val="00F475AF"/>
    <w:rsid w:val="00F47914"/>
    <w:rsid w:val="00F479F3"/>
    <w:rsid w:val="00F47A4F"/>
    <w:rsid w:val="00F47EAD"/>
    <w:rsid w:val="00F50108"/>
    <w:rsid w:val="00F5018E"/>
    <w:rsid w:val="00F50381"/>
    <w:rsid w:val="00F50423"/>
    <w:rsid w:val="00F505FD"/>
    <w:rsid w:val="00F50676"/>
    <w:rsid w:val="00F50ADD"/>
    <w:rsid w:val="00F50C71"/>
    <w:rsid w:val="00F50D38"/>
    <w:rsid w:val="00F50F65"/>
    <w:rsid w:val="00F50FB1"/>
    <w:rsid w:val="00F510F5"/>
    <w:rsid w:val="00F51343"/>
    <w:rsid w:val="00F51375"/>
    <w:rsid w:val="00F513C6"/>
    <w:rsid w:val="00F51823"/>
    <w:rsid w:val="00F5185A"/>
    <w:rsid w:val="00F51910"/>
    <w:rsid w:val="00F519FB"/>
    <w:rsid w:val="00F51B44"/>
    <w:rsid w:val="00F51DFA"/>
    <w:rsid w:val="00F51F9F"/>
    <w:rsid w:val="00F51FA3"/>
    <w:rsid w:val="00F5200C"/>
    <w:rsid w:val="00F5215E"/>
    <w:rsid w:val="00F526EB"/>
    <w:rsid w:val="00F5284E"/>
    <w:rsid w:val="00F529F6"/>
    <w:rsid w:val="00F52C07"/>
    <w:rsid w:val="00F52D0D"/>
    <w:rsid w:val="00F52DE9"/>
    <w:rsid w:val="00F532B3"/>
    <w:rsid w:val="00F532D5"/>
    <w:rsid w:val="00F53370"/>
    <w:rsid w:val="00F53808"/>
    <w:rsid w:val="00F53E47"/>
    <w:rsid w:val="00F5405F"/>
    <w:rsid w:val="00F54A22"/>
    <w:rsid w:val="00F54B07"/>
    <w:rsid w:val="00F553FD"/>
    <w:rsid w:val="00F555AB"/>
    <w:rsid w:val="00F555FD"/>
    <w:rsid w:val="00F557FB"/>
    <w:rsid w:val="00F55E68"/>
    <w:rsid w:val="00F562E8"/>
    <w:rsid w:val="00F563DA"/>
    <w:rsid w:val="00F56500"/>
    <w:rsid w:val="00F565B0"/>
    <w:rsid w:val="00F568BF"/>
    <w:rsid w:val="00F57126"/>
    <w:rsid w:val="00F57252"/>
    <w:rsid w:val="00F57345"/>
    <w:rsid w:val="00F577A4"/>
    <w:rsid w:val="00F57875"/>
    <w:rsid w:val="00F57A3C"/>
    <w:rsid w:val="00F57DB0"/>
    <w:rsid w:val="00F6025B"/>
    <w:rsid w:val="00F603AA"/>
    <w:rsid w:val="00F603D0"/>
    <w:rsid w:val="00F604EA"/>
    <w:rsid w:val="00F605CE"/>
    <w:rsid w:val="00F60824"/>
    <w:rsid w:val="00F6083D"/>
    <w:rsid w:val="00F60C7A"/>
    <w:rsid w:val="00F6110F"/>
    <w:rsid w:val="00F6157B"/>
    <w:rsid w:val="00F615E3"/>
    <w:rsid w:val="00F616A6"/>
    <w:rsid w:val="00F618BA"/>
    <w:rsid w:val="00F6192D"/>
    <w:rsid w:val="00F61945"/>
    <w:rsid w:val="00F61A90"/>
    <w:rsid w:val="00F61AC6"/>
    <w:rsid w:val="00F61C8E"/>
    <w:rsid w:val="00F61CCD"/>
    <w:rsid w:val="00F61DC0"/>
    <w:rsid w:val="00F620EB"/>
    <w:rsid w:val="00F626C8"/>
    <w:rsid w:val="00F62815"/>
    <w:rsid w:val="00F628D3"/>
    <w:rsid w:val="00F62E13"/>
    <w:rsid w:val="00F62E95"/>
    <w:rsid w:val="00F633A8"/>
    <w:rsid w:val="00F63484"/>
    <w:rsid w:val="00F634F6"/>
    <w:rsid w:val="00F6351C"/>
    <w:rsid w:val="00F636C1"/>
    <w:rsid w:val="00F63B71"/>
    <w:rsid w:val="00F63C1E"/>
    <w:rsid w:val="00F63CCA"/>
    <w:rsid w:val="00F641A5"/>
    <w:rsid w:val="00F64209"/>
    <w:rsid w:val="00F642BC"/>
    <w:rsid w:val="00F6431F"/>
    <w:rsid w:val="00F64403"/>
    <w:rsid w:val="00F64430"/>
    <w:rsid w:val="00F646CD"/>
    <w:rsid w:val="00F647ED"/>
    <w:rsid w:val="00F64917"/>
    <w:rsid w:val="00F649F8"/>
    <w:rsid w:val="00F64BA5"/>
    <w:rsid w:val="00F65287"/>
    <w:rsid w:val="00F6544A"/>
    <w:rsid w:val="00F6559E"/>
    <w:rsid w:val="00F65644"/>
    <w:rsid w:val="00F657B9"/>
    <w:rsid w:val="00F659B5"/>
    <w:rsid w:val="00F65C11"/>
    <w:rsid w:val="00F663DC"/>
    <w:rsid w:val="00F66749"/>
    <w:rsid w:val="00F668AD"/>
    <w:rsid w:val="00F66BD3"/>
    <w:rsid w:val="00F66EE4"/>
    <w:rsid w:val="00F66F4C"/>
    <w:rsid w:val="00F67170"/>
    <w:rsid w:val="00F6799C"/>
    <w:rsid w:val="00F67FB2"/>
    <w:rsid w:val="00F70057"/>
    <w:rsid w:val="00F70227"/>
    <w:rsid w:val="00F705C2"/>
    <w:rsid w:val="00F7072A"/>
    <w:rsid w:val="00F70F92"/>
    <w:rsid w:val="00F71175"/>
    <w:rsid w:val="00F7118E"/>
    <w:rsid w:val="00F71834"/>
    <w:rsid w:val="00F719D7"/>
    <w:rsid w:val="00F71DE9"/>
    <w:rsid w:val="00F71F75"/>
    <w:rsid w:val="00F720E0"/>
    <w:rsid w:val="00F72171"/>
    <w:rsid w:val="00F7234B"/>
    <w:rsid w:val="00F72490"/>
    <w:rsid w:val="00F72714"/>
    <w:rsid w:val="00F7284F"/>
    <w:rsid w:val="00F72860"/>
    <w:rsid w:val="00F72E93"/>
    <w:rsid w:val="00F735FE"/>
    <w:rsid w:val="00F74374"/>
    <w:rsid w:val="00F743EF"/>
    <w:rsid w:val="00F744D9"/>
    <w:rsid w:val="00F744F7"/>
    <w:rsid w:val="00F7499D"/>
    <w:rsid w:val="00F74B07"/>
    <w:rsid w:val="00F74B79"/>
    <w:rsid w:val="00F74D0B"/>
    <w:rsid w:val="00F74D49"/>
    <w:rsid w:val="00F74ECF"/>
    <w:rsid w:val="00F74FEB"/>
    <w:rsid w:val="00F75079"/>
    <w:rsid w:val="00F7575A"/>
    <w:rsid w:val="00F757C6"/>
    <w:rsid w:val="00F757DD"/>
    <w:rsid w:val="00F75B1E"/>
    <w:rsid w:val="00F75DC2"/>
    <w:rsid w:val="00F76336"/>
    <w:rsid w:val="00F76E33"/>
    <w:rsid w:val="00F76E6E"/>
    <w:rsid w:val="00F773A5"/>
    <w:rsid w:val="00F779AB"/>
    <w:rsid w:val="00F77A93"/>
    <w:rsid w:val="00F77BD6"/>
    <w:rsid w:val="00F8019B"/>
    <w:rsid w:val="00F8030C"/>
    <w:rsid w:val="00F803BF"/>
    <w:rsid w:val="00F80566"/>
    <w:rsid w:val="00F809FA"/>
    <w:rsid w:val="00F81168"/>
    <w:rsid w:val="00F8117D"/>
    <w:rsid w:val="00F8133D"/>
    <w:rsid w:val="00F81429"/>
    <w:rsid w:val="00F81603"/>
    <w:rsid w:val="00F81747"/>
    <w:rsid w:val="00F817EF"/>
    <w:rsid w:val="00F817F3"/>
    <w:rsid w:val="00F81C1A"/>
    <w:rsid w:val="00F81FCB"/>
    <w:rsid w:val="00F825B4"/>
    <w:rsid w:val="00F82C11"/>
    <w:rsid w:val="00F82D42"/>
    <w:rsid w:val="00F830C5"/>
    <w:rsid w:val="00F835F4"/>
    <w:rsid w:val="00F83832"/>
    <w:rsid w:val="00F83A8F"/>
    <w:rsid w:val="00F83BE5"/>
    <w:rsid w:val="00F83F1C"/>
    <w:rsid w:val="00F84065"/>
    <w:rsid w:val="00F847EA"/>
    <w:rsid w:val="00F84941"/>
    <w:rsid w:val="00F849BD"/>
    <w:rsid w:val="00F85045"/>
    <w:rsid w:val="00F850F1"/>
    <w:rsid w:val="00F851C0"/>
    <w:rsid w:val="00F856CE"/>
    <w:rsid w:val="00F85827"/>
    <w:rsid w:val="00F85B39"/>
    <w:rsid w:val="00F85D4C"/>
    <w:rsid w:val="00F85E9E"/>
    <w:rsid w:val="00F85FB4"/>
    <w:rsid w:val="00F860CC"/>
    <w:rsid w:val="00F8624A"/>
    <w:rsid w:val="00F86339"/>
    <w:rsid w:val="00F86858"/>
    <w:rsid w:val="00F86921"/>
    <w:rsid w:val="00F869CF"/>
    <w:rsid w:val="00F86D98"/>
    <w:rsid w:val="00F86FEC"/>
    <w:rsid w:val="00F87124"/>
    <w:rsid w:val="00F87266"/>
    <w:rsid w:val="00F874DE"/>
    <w:rsid w:val="00F87C27"/>
    <w:rsid w:val="00F87C35"/>
    <w:rsid w:val="00F87F55"/>
    <w:rsid w:val="00F9001E"/>
    <w:rsid w:val="00F90174"/>
    <w:rsid w:val="00F903B2"/>
    <w:rsid w:val="00F90D68"/>
    <w:rsid w:val="00F90D92"/>
    <w:rsid w:val="00F91168"/>
    <w:rsid w:val="00F911B6"/>
    <w:rsid w:val="00F91694"/>
    <w:rsid w:val="00F918B8"/>
    <w:rsid w:val="00F91C49"/>
    <w:rsid w:val="00F91FD1"/>
    <w:rsid w:val="00F920BB"/>
    <w:rsid w:val="00F9234D"/>
    <w:rsid w:val="00F92562"/>
    <w:rsid w:val="00F926F4"/>
    <w:rsid w:val="00F9270E"/>
    <w:rsid w:val="00F92A6E"/>
    <w:rsid w:val="00F92C92"/>
    <w:rsid w:val="00F930E9"/>
    <w:rsid w:val="00F93385"/>
    <w:rsid w:val="00F934D5"/>
    <w:rsid w:val="00F93ECF"/>
    <w:rsid w:val="00F93F4C"/>
    <w:rsid w:val="00F9406A"/>
    <w:rsid w:val="00F94232"/>
    <w:rsid w:val="00F9425C"/>
    <w:rsid w:val="00F9444F"/>
    <w:rsid w:val="00F94461"/>
    <w:rsid w:val="00F945B6"/>
    <w:rsid w:val="00F94617"/>
    <w:rsid w:val="00F946D1"/>
    <w:rsid w:val="00F948A9"/>
    <w:rsid w:val="00F94B29"/>
    <w:rsid w:val="00F94C09"/>
    <w:rsid w:val="00F950A4"/>
    <w:rsid w:val="00F9513D"/>
    <w:rsid w:val="00F95194"/>
    <w:rsid w:val="00F9542F"/>
    <w:rsid w:val="00F954CA"/>
    <w:rsid w:val="00F958AD"/>
    <w:rsid w:val="00F95952"/>
    <w:rsid w:val="00F95C09"/>
    <w:rsid w:val="00F95C2E"/>
    <w:rsid w:val="00F95CBE"/>
    <w:rsid w:val="00F9620D"/>
    <w:rsid w:val="00F964CA"/>
    <w:rsid w:val="00F96977"/>
    <w:rsid w:val="00F96D16"/>
    <w:rsid w:val="00F96DCB"/>
    <w:rsid w:val="00F96F83"/>
    <w:rsid w:val="00F977DC"/>
    <w:rsid w:val="00F9796E"/>
    <w:rsid w:val="00F97BB8"/>
    <w:rsid w:val="00F97C6B"/>
    <w:rsid w:val="00F97CB5"/>
    <w:rsid w:val="00F97DA7"/>
    <w:rsid w:val="00FA0195"/>
    <w:rsid w:val="00FA0269"/>
    <w:rsid w:val="00FA02E0"/>
    <w:rsid w:val="00FA03B8"/>
    <w:rsid w:val="00FA056C"/>
    <w:rsid w:val="00FA0639"/>
    <w:rsid w:val="00FA0EF6"/>
    <w:rsid w:val="00FA115F"/>
    <w:rsid w:val="00FA13D4"/>
    <w:rsid w:val="00FA1419"/>
    <w:rsid w:val="00FA152A"/>
    <w:rsid w:val="00FA16EF"/>
    <w:rsid w:val="00FA17BE"/>
    <w:rsid w:val="00FA18BB"/>
    <w:rsid w:val="00FA19FD"/>
    <w:rsid w:val="00FA1C42"/>
    <w:rsid w:val="00FA2124"/>
    <w:rsid w:val="00FA268A"/>
    <w:rsid w:val="00FA2CFA"/>
    <w:rsid w:val="00FA2DCA"/>
    <w:rsid w:val="00FA30CC"/>
    <w:rsid w:val="00FA3510"/>
    <w:rsid w:val="00FA3606"/>
    <w:rsid w:val="00FA36F0"/>
    <w:rsid w:val="00FA3965"/>
    <w:rsid w:val="00FA39BF"/>
    <w:rsid w:val="00FA3A99"/>
    <w:rsid w:val="00FA3B33"/>
    <w:rsid w:val="00FA3F2E"/>
    <w:rsid w:val="00FA4078"/>
    <w:rsid w:val="00FA41DF"/>
    <w:rsid w:val="00FA47B5"/>
    <w:rsid w:val="00FA4CB6"/>
    <w:rsid w:val="00FA4D87"/>
    <w:rsid w:val="00FA5017"/>
    <w:rsid w:val="00FA5868"/>
    <w:rsid w:val="00FA5FF6"/>
    <w:rsid w:val="00FA6001"/>
    <w:rsid w:val="00FA63F4"/>
    <w:rsid w:val="00FA6514"/>
    <w:rsid w:val="00FA66C2"/>
    <w:rsid w:val="00FA6B88"/>
    <w:rsid w:val="00FA6BF9"/>
    <w:rsid w:val="00FA6DC1"/>
    <w:rsid w:val="00FA739F"/>
    <w:rsid w:val="00FA75B8"/>
    <w:rsid w:val="00FA7841"/>
    <w:rsid w:val="00FA7888"/>
    <w:rsid w:val="00FA7A00"/>
    <w:rsid w:val="00FA7C75"/>
    <w:rsid w:val="00FB0123"/>
    <w:rsid w:val="00FB059B"/>
    <w:rsid w:val="00FB0648"/>
    <w:rsid w:val="00FB0992"/>
    <w:rsid w:val="00FB0B9A"/>
    <w:rsid w:val="00FB0F83"/>
    <w:rsid w:val="00FB128F"/>
    <w:rsid w:val="00FB16AF"/>
    <w:rsid w:val="00FB1E18"/>
    <w:rsid w:val="00FB1FBE"/>
    <w:rsid w:val="00FB227B"/>
    <w:rsid w:val="00FB2423"/>
    <w:rsid w:val="00FB2650"/>
    <w:rsid w:val="00FB266F"/>
    <w:rsid w:val="00FB26B8"/>
    <w:rsid w:val="00FB2751"/>
    <w:rsid w:val="00FB2DA6"/>
    <w:rsid w:val="00FB2EDB"/>
    <w:rsid w:val="00FB2EE9"/>
    <w:rsid w:val="00FB317F"/>
    <w:rsid w:val="00FB329E"/>
    <w:rsid w:val="00FB3461"/>
    <w:rsid w:val="00FB36C7"/>
    <w:rsid w:val="00FB376E"/>
    <w:rsid w:val="00FB3DA6"/>
    <w:rsid w:val="00FB42F8"/>
    <w:rsid w:val="00FB4312"/>
    <w:rsid w:val="00FB439D"/>
    <w:rsid w:val="00FB442D"/>
    <w:rsid w:val="00FB44D5"/>
    <w:rsid w:val="00FB466A"/>
    <w:rsid w:val="00FB4D59"/>
    <w:rsid w:val="00FB4DAA"/>
    <w:rsid w:val="00FB4F56"/>
    <w:rsid w:val="00FB4F73"/>
    <w:rsid w:val="00FB4F87"/>
    <w:rsid w:val="00FB505F"/>
    <w:rsid w:val="00FB512A"/>
    <w:rsid w:val="00FB5152"/>
    <w:rsid w:val="00FB51E4"/>
    <w:rsid w:val="00FB525B"/>
    <w:rsid w:val="00FB533E"/>
    <w:rsid w:val="00FB567B"/>
    <w:rsid w:val="00FB57B6"/>
    <w:rsid w:val="00FB5D60"/>
    <w:rsid w:val="00FB6112"/>
    <w:rsid w:val="00FB62F3"/>
    <w:rsid w:val="00FB6335"/>
    <w:rsid w:val="00FB63EE"/>
    <w:rsid w:val="00FB66D3"/>
    <w:rsid w:val="00FB6835"/>
    <w:rsid w:val="00FB690D"/>
    <w:rsid w:val="00FB729A"/>
    <w:rsid w:val="00FB7506"/>
    <w:rsid w:val="00FB7B21"/>
    <w:rsid w:val="00FB7F0E"/>
    <w:rsid w:val="00FC0217"/>
    <w:rsid w:val="00FC06DB"/>
    <w:rsid w:val="00FC0795"/>
    <w:rsid w:val="00FC07E8"/>
    <w:rsid w:val="00FC087F"/>
    <w:rsid w:val="00FC08B6"/>
    <w:rsid w:val="00FC0CF4"/>
    <w:rsid w:val="00FC0D68"/>
    <w:rsid w:val="00FC0DF9"/>
    <w:rsid w:val="00FC0E5A"/>
    <w:rsid w:val="00FC1384"/>
    <w:rsid w:val="00FC1651"/>
    <w:rsid w:val="00FC17E9"/>
    <w:rsid w:val="00FC19C3"/>
    <w:rsid w:val="00FC1C8A"/>
    <w:rsid w:val="00FC1CFC"/>
    <w:rsid w:val="00FC1F0F"/>
    <w:rsid w:val="00FC1F3F"/>
    <w:rsid w:val="00FC2357"/>
    <w:rsid w:val="00FC260C"/>
    <w:rsid w:val="00FC2687"/>
    <w:rsid w:val="00FC2762"/>
    <w:rsid w:val="00FC2A27"/>
    <w:rsid w:val="00FC2B4A"/>
    <w:rsid w:val="00FC2C47"/>
    <w:rsid w:val="00FC30E4"/>
    <w:rsid w:val="00FC348B"/>
    <w:rsid w:val="00FC3690"/>
    <w:rsid w:val="00FC36AC"/>
    <w:rsid w:val="00FC3A10"/>
    <w:rsid w:val="00FC3EAF"/>
    <w:rsid w:val="00FC4274"/>
    <w:rsid w:val="00FC4922"/>
    <w:rsid w:val="00FC4E8C"/>
    <w:rsid w:val="00FC4F7B"/>
    <w:rsid w:val="00FC52AC"/>
    <w:rsid w:val="00FC5955"/>
    <w:rsid w:val="00FC5AC5"/>
    <w:rsid w:val="00FC5DC4"/>
    <w:rsid w:val="00FC6037"/>
    <w:rsid w:val="00FC66AF"/>
    <w:rsid w:val="00FC68EA"/>
    <w:rsid w:val="00FC6C90"/>
    <w:rsid w:val="00FC6E5C"/>
    <w:rsid w:val="00FC70D9"/>
    <w:rsid w:val="00FC71EB"/>
    <w:rsid w:val="00FC7540"/>
    <w:rsid w:val="00FC758D"/>
    <w:rsid w:val="00FC766E"/>
    <w:rsid w:val="00FC7C52"/>
    <w:rsid w:val="00FC7D23"/>
    <w:rsid w:val="00FC7F87"/>
    <w:rsid w:val="00FCD7AC"/>
    <w:rsid w:val="00FD02DC"/>
    <w:rsid w:val="00FD09C4"/>
    <w:rsid w:val="00FD0D00"/>
    <w:rsid w:val="00FD0F2A"/>
    <w:rsid w:val="00FD1428"/>
    <w:rsid w:val="00FD17F5"/>
    <w:rsid w:val="00FD1A14"/>
    <w:rsid w:val="00FD1EB9"/>
    <w:rsid w:val="00FD1F30"/>
    <w:rsid w:val="00FD1F72"/>
    <w:rsid w:val="00FD1FEA"/>
    <w:rsid w:val="00FD20C1"/>
    <w:rsid w:val="00FD213F"/>
    <w:rsid w:val="00FD2A59"/>
    <w:rsid w:val="00FD2B14"/>
    <w:rsid w:val="00FD2E2A"/>
    <w:rsid w:val="00FD2FBF"/>
    <w:rsid w:val="00FD2FE6"/>
    <w:rsid w:val="00FD3074"/>
    <w:rsid w:val="00FD37E2"/>
    <w:rsid w:val="00FD380C"/>
    <w:rsid w:val="00FD38C5"/>
    <w:rsid w:val="00FD39B0"/>
    <w:rsid w:val="00FD3A73"/>
    <w:rsid w:val="00FD3CCA"/>
    <w:rsid w:val="00FD3D81"/>
    <w:rsid w:val="00FD409E"/>
    <w:rsid w:val="00FD4330"/>
    <w:rsid w:val="00FD4831"/>
    <w:rsid w:val="00FD4945"/>
    <w:rsid w:val="00FD4B83"/>
    <w:rsid w:val="00FD4B88"/>
    <w:rsid w:val="00FD4F09"/>
    <w:rsid w:val="00FD50E1"/>
    <w:rsid w:val="00FD5202"/>
    <w:rsid w:val="00FD536C"/>
    <w:rsid w:val="00FD559B"/>
    <w:rsid w:val="00FD5CD0"/>
    <w:rsid w:val="00FD5E43"/>
    <w:rsid w:val="00FD5FAA"/>
    <w:rsid w:val="00FD6241"/>
    <w:rsid w:val="00FD6346"/>
    <w:rsid w:val="00FD64EB"/>
    <w:rsid w:val="00FD6DF2"/>
    <w:rsid w:val="00FD701F"/>
    <w:rsid w:val="00FD70E9"/>
    <w:rsid w:val="00FD7133"/>
    <w:rsid w:val="00FD73DA"/>
    <w:rsid w:val="00FD7762"/>
    <w:rsid w:val="00FD79A4"/>
    <w:rsid w:val="00FD79EC"/>
    <w:rsid w:val="00FE0566"/>
    <w:rsid w:val="00FE05D0"/>
    <w:rsid w:val="00FE078B"/>
    <w:rsid w:val="00FE08E3"/>
    <w:rsid w:val="00FE08E8"/>
    <w:rsid w:val="00FE0BFA"/>
    <w:rsid w:val="00FE0D43"/>
    <w:rsid w:val="00FE0FF9"/>
    <w:rsid w:val="00FE14CA"/>
    <w:rsid w:val="00FE1557"/>
    <w:rsid w:val="00FE1694"/>
    <w:rsid w:val="00FE1814"/>
    <w:rsid w:val="00FE1BA3"/>
    <w:rsid w:val="00FE21FE"/>
    <w:rsid w:val="00FE2661"/>
    <w:rsid w:val="00FE2DD6"/>
    <w:rsid w:val="00FE30A8"/>
    <w:rsid w:val="00FE33CF"/>
    <w:rsid w:val="00FE36B6"/>
    <w:rsid w:val="00FE4208"/>
    <w:rsid w:val="00FE42C2"/>
    <w:rsid w:val="00FE43CA"/>
    <w:rsid w:val="00FE4416"/>
    <w:rsid w:val="00FE459C"/>
    <w:rsid w:val="00FE45E8"/>
    <w:rsid w:val="00FE4652"/>
    <w:rsid w:val="00FE47B7"/>
    <w:rsid w:val="00FE496E"/>
    <w:rsid w:val="00FE4A8A"/>
    <w:rsid w:val="00FE4A8E"/>
    <w:rsid w:val="00FE4AFC"/>
    <w:rsid w:val="00FE4CF8"/>
    <w:rsid w:val="00FE4D14"/>
    <w:rsid w:val="00FE4E7A"/>
    <w:rsid w:val="00FE52EF"/>
    <w:rsid w:val="00FE5BCA"/>
    <w:rsid w:val="00FE6200"/>
    <w:rsid w:val="00FE6270"/>
    <w:rsid w:val="00FE6340"/>
    <w:rsid w:val="00FE6556"/>
    <w:rsid w:val="00FE66FD"/>
    <w:rsid w:val="00FE69EF"/>
    <w:rsid w:val="00FE6A0D"/>
    <w:rsid w:val="00FE6B9D"/>
    <w:rsid w:val="00FE6F70"/>
    <w:rsid w:val="00FE7380"/>
    <w:rsid w:val="00FE7495"/>
    <w:rsid w:val="00FE750A"/>
    <w:rsid w:val="00FE77AC"/>
    <w:rsid w:val="00FE7818"/>
    <w:rsid w:val="00FF084B"/>
    <w:rsid w:val="00FF0C2C"/>
    <w:rsid w:val="00FF10AF"/>
    <w:rsid w:val="00FF1163"/>
    <w:rsid w:val="00FF1492"/>
    <w:rsid w:val="00FF1496"/>
    <w:rsid w:val="00FF1516"/>
    <w:rsid w:val="00FF15D8"/>
    <w:rsid w:val="00FF1905"/>
    <w:rsid w:val="00FF1923"/>
    <w:rsid w:val="00FF1947"/>
    <w:rsid w:val="00FF1962"/>
    <w:rsid w:val="00FF19F4"/>
    <w:rsid w:val="00FF1A8F"/>
    <w:rsid w:val="00FF1DBA"/>
    <w:rsid w:val="00FF2318"/>
    <w:rsid w:val="00FF2709"/>
    <w:rsid w:val="00FF2A67"/>
    <w:rsid w:val="00FF2C67"/>
    <w:rsid w:val="00FF2D90"/>
    <w:rsid w:val="00FF2EA7"/>
    <w:rsid w:val="00FF2EAD"/>
    <w:rsid w:val="00FF2EBE"/>
    <w:rsid w:val="00FF3580"/>
    <w:rsid w:val="00FF35A7"/>
    <w:rsid w:val="00FF366C"/>
    <w:rsid w:val="00FF3752"/>
    <w:rsid w:val="00FF3949"/>
    <w:rsid w:val="00FF3995"/>
    <w:rsid w:val="00FF39DE"/>
    <w:rsid w:val="00FF3ADD"/>
    <w:rsid w:val="00FF402C"/>
    <w:rsid w:val="00FF40C8"/>
    <w:rsid w:val="00FF414F"/>
    <w:rsid w:val="00FF42D0"/>
    <w:rsid w:val="00FF4352"/>
    <w:rsid w:val="00FF493F"/>
    <w:rsid w:val="00FF498D"/>
    <w:rsid w:val="00FF4AD7"/>
    <w:rsid w:val="00FF4EF0"/>
    <w:rsid w:val="00FF50C0"/>
    <w:rsid w:val="00FF5C7F"/>
    <w:rsid w:val="00FF5D35"/>
    <w:rsid w:val="00FF5EC2"/>
    <w:rsid w:val="00FF5FB3"/>
    <w:rsid w:val="00FF6892"/>
    <w:rsid w:val="00FF68EA"/>
    <w:rsid w:val="00FF6A6A"/>
    <w:rsid w:val="00FF6C08"/>
    <w:rsid w:val="00FF6CFF"/>
    <w:rsid w:val="00FF6E73"/>
    <w:rsid w:val="00FF6E9B"/>
    <w:rsid w:val="00FF7449"/>
    <w:rsid w:val="00FF7931"/>
    <w:rsid w:val="00FF7CBF"/>
    <w:rsid w:val="00FF7E0A"/>
    <w:rsid w:val="00FF7F69"/>
    <w:rsid w:val="00FF7FE3"/>
    <w:rsid w:val="01212654"/>
    <w:rsid w:val="017E20E6"/>
    <w:rsid w:val="018F897F"/>
    <w:rsid w:val="019F4080"/>
    <w:rsid w:val="01AAB41F"/>
    <w:rsid w:val="01B07846"/>
    <w:rsid w:val="01CECD24"/>
    <w:rsid w:val="01E00138"/>
    <w:rsid w:val="01E09301"/>
    <w:rsid w:val="01F58283"/>
    <w:rsid w:val="02309058"/>
    <w:rsid w:val="024F63E0"/>
    <w:rsid w:val="026AC030"/>
    <w:rsid w:val="02737D37"/>
    <w:rsid w:val="02776996"/>
    <w:rsid w:val="028E1695"/>
    <w:rsid w:val="02A6DDF7"/>
    <w:rsid w:val="02A77576"/>
    <w:rsid w:val="02C483FE"/>
    <w:rsid w:val="02CE0E64"/>
    <w:rsid w:val="02DB7178"/>
    <w:rsid w:val="02E3F765"/>
    <w:rsid w:val="02E6D0D3"/>
    <w:rsid w:val="02FE641A"/>
    <w:rsid w:val="030D98D2"/>
    <w:rsid w:val="0310AFDC"/>
    <w:rsid w:val="032E543C"/>
    <w:rsid w:val="035AC508"/>
    <w:rsid w:val="0371147A"/>
    <w:rsid w:val="039FA1D3"/>
    <w:rsid w:val="03A0718A"/>
    <w:rsid w:val="03A2C69D"/>
    <w:rsid w:val="03B56ED5"/>
    <w:rsid w:val="03E918D1"/>
    <w:rsid w:val="040ACA5E"/>
    <w:rsid w:val="0410D706"/>
    <w:rsid w:val="041A778A"/>
    <w:rsid w:val="041D8EF1"/>
    <w:rsid w:val="0440668D"/>
    <w:rsid w:val="04452EFA"/>
    <w:rsid w:val="044E78A1"/>
    <w:rsid w:val="045A9754"/>
    <w:rsid w:val="04677908"/>
    <w:rsid w:val="0470BB21"/>
    <w:rsid w:val="0480F4CD"/>
    <w:rsid w:val="048F7D47"/>
    <w:rsid w:val="04DDE6E4"/>
    <w:rsid w:val="0503DC96"/>
    <w:rsid w:val="051F23D3"/>
    <w:rsid w:val="052112F3"/>
    <w:rsid w:val="0524DEAA"/>
    <w:rsid w:val="0547F9A9"/>
    <w:rsid w:val="05585FBC"/>
    <w:rsid w:val="0565275E"/>
    <w:rsid w:val="0566D184"/>
    <w:rsid w:val="057D44D5"/>
    <w:rsid w:val="059C8384"/>
    <w:rsid w:val="059E3F79"/>
    <w:rsid w:val="05E90B58"/>
    <w:rsid w:val="05E9F4EA"/>
    <w:rsid w:val="05F9D1C9"/>
    <w:rsid w:val="060AFAA8"/>
    <w:rsid w:val="06288DDE"/>
    <w:rsid w:val="063E326C"/>
    <w:rsid w:val="06A40EE0"/>
    <w:rsid w:val="06EBB4FD"/>
    <w:rsid w:val="0702429D"/>
    <w:rsid w:val="0713BF13"/>
    <w:rsid w:val="07164972"/>
    <w:rsid w:val="071DDA1F"/>
    <w:rsid w:val="076BE1C5"/>
    <w:rsid w:val="0770D851"/>
    <w:rsid w:val="0771D7A1"/>
    <w:rsid w:val="077F144D"/>
    <w:rsid w:val="07809C52"/>
    <w:rsid w:val="07E7C997"/>
    <w:rsid w:val="07FF9CE5"/>
    <w:rsid w:val="08002841"/>
    <w:rsid w:val="087EED71"/>
    <w:rsid w:val="0881B68F"/>
    <w:rsid w:val="089223BB"/>
    <w:rsid w:val="089525C0"/>
    <w:rsid w:val="08AF6C67"/>
    <w:rsid w:val="08C33054"/>
    <w:rsid w:val="08D8FE93"/>
    <w:rsid w:val="08D9801F"/>
    <w:rsid w:val="08E0BE15"/>
    <w:rsid w:val="08F98836"/>
    <w:rsid w:val="0910B76B"/>
    <w:rsid w:val="094C0038"/>
    <w:rsid w:val="0960E893"/>
    <w:rsid w:val="096228EE"/>
    <w:rsid w:val="0967B5B8"/>
    <w:rsid w:val="097DFED0"/>
    <w:rsid w:val="098068C8"/>
    <w:rsid w:val="09813A9E"/>
    <w:rsid w:val="099E5A3E"/>
    <w:rsid w:val="09B02EEE"/>
    <w:rsid w:val="09B80665"/>
    <w:rsid w:val="09BBF157"/>
    <w:rsid w:val="09C6D3E7"/>
    <w:rsid w:val="09C981A9"/>
    <w:rsid w:val="09DCFF6A"/>
    <w:rsid w:val="09EB6B79"/>
    <w:rsid w:val="0A086344"/>
    <w:rsid w:val="0A4B009B"/>
    <w:rsid w:val="0A5F8483"/>
    <w:rsid w:val="0A6D363F"/>
    <w:rsid w:val="0A88C6CF"/>
    <w:rsid w:val="0AB53A6B"/>
    <w:rsid w:val="0B0A5B2D"/>
    <w:rsid w:val="0B0A612E"/>
    <w:rsid w:val="0B4F1697"/>
    <w:rsid w:val="0B51C263"/>
    <w:rsid w:val="0B55B990"/>
    <w:rsid w:val="0B6C83CD"/>
    <w:rsid w:val="0B84176E"/>
    <w:rsid w:val="0B889CDE"/>
    <w:rsid w:val="0B8978AA"/>
    <w:rsid w:val="0B9DF7BA"/>
    <w:rsid w:val="0BA9C25D"/>
    <w:rsid w:val="0BB84651"/>
    <w:rsid w:val="0BB93770"/>
    <w:rsid w:val="0BBD53AC"/>
    <w:rsid w:val="0BC386DE"/>
    <w:rsid w:val="0C12D4A9"/>
    <w:rsid w:val="0C191056"/>
    <w:rsid w:val="0C205594"/>
    <w:rsid w:val="0C2074E8"/>
    <w:rsid w:val="0C44B833"/>
    <w:rsid w:val="0C544C4F"/>
    <w:rsid w:val="0C609505"/>
    <w:rsid w:val="0C8B97A2"/>
    <w:rsid w:val="0CAB2413"/>
    <w:rsid w:val="0CBFD5DE"/>
    <w:rsid w:val="0CCCB0DD"/>
    <w:rsid w:val="0CD3EFFB"/>
    <w:rsid w:val="0CEBEF88"/>
    <w:rsid w:val="0D04AEB8"/>
    <w:rsid w:val="0D1834F3"/>
    <w:rsid w:val="0D2B000C"/>
    <w:rsid w:val="0D8CEA73"/>
    <w:rsid w:val="0DB01E31"/>
    <w:rsid w:val="0DBA4FAE"/>
    <w:rsid w:val="0DC03ED3"/>
    <w:rsid w:val="0DC5561C"/>
    <w:rsid w:val="0DC6DE24"/>
    <w:rsid w:val="0DD10DED"/>
    <w:rsid w:val="0DD2573C"/>
    <w:rsid w:val="0E00011F"/>
    <w:rsid w:val="0E15C0E1"/>
    <w:rsid w:val="0E1784F9"/>
    <w:rsid w:val="0E1A1DED"/>
    <w:rsid w:val="0E2647C8"/>
    <w:rsid w:val="0E762B1B"/>
    <w:rsid w:val="0E8C500C"/>
    <w:rsid w:val="0E9F2DA5"/>
    <w:rsid w:val="0EA39BDC"/>
    <w:rsid w:val="0EB1F83D"/>
    <w:rsid w:val="0EB9DE81"/>
    <w:rsid w:val="0ED4448A"/>
    <w:rsid w:val="0EE5D5C1"/>
    <w:rsid w:val="0F156FAE"/>
    <w:rsid w:val="0F224AEA"/>
    <w:rsid w:val="0F3A5DD3"/>
    <w:rsid w:val="0F3C6FC4"/>
    <w:rsid w:val="0F3E6640"/>
    <w:rsid w:val="0F683C68"/>
    <w:rsid w:val="0F6B8BF9"/>
    <w:rsid w:val="0F6D9F06"/>
    <w:rsid w:val="0F813CA2"/>
    <w:rsid w:val="0F876596"/>
    <w:rsid w:val="0FDFB245"/>
    <w:rsid w:val="10247839"/>
    <w:rsid w:val="10309C72"/>
    <w:rsid w:val="1036A4E7"/>
    <w:rsid w:val="103E55E3"/>
    <w:rsid w:val="105662FA"/>
    <w:rsid w:val="1069110B"/>
    <w:rsid w:val="1081C5AD"/>
    <w:rsid w:val="10A4B491"/>
    <w:rsid w:val="10ACD4FA"/>
    <w:rsid w:val="10BBB415"/>
    <w:rsid w:val="10E70C74"/>
    <w:rsid w:val="112CAA3B"/>
    <w:rsid w:val="11332A46"/>
    <w:rsid w:val="115B160B"/>
    <w:rsid w:val="11AAB136"/>
    <w:rsid w:val="11BB50B7"/>
    <w:rsid w:val="11BDA364"/>
    <w:rsid w:val="11BFF243"/>
    <w:rsid w:val="11DC8BEF"/>
    <w:rsid w:val="11EFDD78"/>
    <w:rsid w:val="11F14177"/>
    <w:rsid w:val="11FAE486"/>
    <w:rsid w:val="120B5269"/>
    <w:rsid w:val="12168F6E"/>
    <w:rsid w:val="1218615A"/>
    <w:rsid w:val="122E73DA"/>
    <w:rsid w:val="1244ECF2"/>
    <w:rsid w:val="124FAE8B"/>
    <w:rsid w:val="125E2DDF"/>
    <w:rsid w:val="12639960"/>
    <w:rsid w:val="1274E1A2"/>
    <w:rsid w:val="129C59B7"/>
    <w:rsid w:val="12BBBD48"/>
    <w:rsid w:val="13493E42"/>
    <w:rsid w:val="134E67D0"/>
    <w:rsid w:val="13646BB0"/>
    <w:rsid w:val="1366E684"/>
    <w:rsid w:val="1370E3DF"/>
    <w:rsid w:val="1379E217"/>
    <w:rsid w:val="137AD8F6"/>
    <w:rsid w:val="1380A4A3"/>
    <w:rsid w:val="1399C985"/>
    <w:rsid w:val="13BA1A87"/>
    <w:rsid w:val="13F87D7A"/>
    <w:rsid w:val="13FA5574"/>
    <w:rsid w:val="14136ADB"/>
    <w:rsid w:val="14173223"/>
    <w:rsid w:val="1419CBEB"/>
    <w:rsid w:val="142693FC"/>
    <w:rsid w:val="14396CC2"/>
    <w:rsid w:val="1439E269"/>
    <w:rsid w:val="1479B368"/>
    <w:rsid w:val="14902AC8"/>
    <w:rsid w:val="149ADABB"/>
    <w:rsid w:val="14C67F4F"/>
    <w:rsid w:val="14F0AB93"/>
    <w:rsid w:val="151ECDF1"/>
    <w:rsid w:val="152FF9A6"/>
    <w:rsid w:val="153449DE"/>
    <w:rsid w:val="154ADD89"/>
    <w:rsid w:val="154E5216"/>
    <w:rsid w:val="15872295"/>
    <w:rsid w:val="158B5B3E"/>
    <w:rsid w:val="1590B32F"/>
    <w:rsid w:val="15B4DE10"/>
    <w:rsid w:val="15E41C5F"/>
    <w:rsid w:val="1607118D"/>
    <w:rsid w:val="161FE1CF"/>
    <w:rsid w:val="162670E2"/>
    <w:rsid w:val="162CED28"/>
    <w:rsid w:val="1632D608"/>
    <w:rsid w:val="16622CAB"/>
    <w:rsid w:val="166EA2A3"/>
    <w:rsid w:val="16707814"/>
    <w:rsid w:val="16A0A89F"/>
    <w:rsid w:val="16B7F469"/>
    <w:rsid w:val="16C0C88A"/>
    <w:rsid w:val="171DB9F3"/>
    <w:rsid w:val="1724BE3F"/>
    <w:rsid w:val="17669B77"/>
    <w:rsid w:val="17746033"/>
    <w:rsid w:val="178A317E"/>
    <w:rsid w:val="178B51F3"/>
    <w:rsid w:val="17AA1072"/>
    <w:rsid w:val="17F2A13C"/>
    <w:rsid w:val="17FC4113"/>
    <w:rsid w:val="181EC985"/>
    <w:rsid w:val="18213F09"/>
    <w:rsid w:val="184E2228"/>
    <w:rsid w:val="18656F2A"/>
    <w:rsid w:val="186E5864"/>
    <w:rsid w:val="1886134F"/>
    <w:rsid w:val="18B149BD"/>
    <w:rsid w:val="18B255A7"/>
    <w:rsid w:val="18BC1ACA"/>
    <w:rsid w:val="18DC8D67"/>
    <w:rsid w:val="193614B3"/>
    <w:rsid w:val="193CDF35"/>
    <w:rsid w:val="195677C0"/>
    <w:rsid w:val="1957EA64"/>
    <w:rsid w:val="196C919E"/>
    <w:rsid w:val="19715FF6"/>
    <w:rsid w:val="19840AF0"/>
    <w:rsid w:val="198840EB"/>
    <w:rsid w:val="198B14AE"/>
    <w:rsid w:val="19A140BF"/>
    <w:rsid w:val="19B81EF3"/>
    <w:rsid w:val="19C0F45A"/>
    <w:rsid w:val="19C3D459"/>
    <w:rsid w:val="19D5D0C3"/>
    <w:rsid w:val="19F1C43A"/>
    <w:rsid w:val="19F2F9AC"/>
    <w:rsid w:val="1A026072"/>
    <w:rsid w:val="1A0596BE"/>
    <w:rsid w:val="1A2DC12F"/>
    <w:rsid w:val="1A58FDD3"/>
    <w:rsid w:val="1A5DD93B"/>
    <w:rsid w:val="1A6ABF42"/>
    <w:rsid w:val="1A816639"/>
    <w:rsid w:val="1A84CAD8"/>
    <w:rsid w:val="1A873321"/>
    <w:rsid w:val="1A8DA232"/>
    <w:rsid w:val="1A98FF9E"/>
    <w:rsid w:val="1A9B0651"/>
    <w:rsid w:val="1AAAB4F8"/>
    <w:rsid w:val="1ABD0D6A"/>
    <w:rsid w:val="1AC9C1E1"/>
    <w:rsid w:val="1AF6D5F3"/>
    <w:rsid w:val="1B211000"/>
    <w:rsid w:val="1B3A9D32"/>
    <w:rsid w:val="1B3EDE02"/>
    <w:rsid w:val="1B47BC6B"/>
    <w:rsid w:val="1B8B583E"/>
    <w:rsid w:val="1B9643A1"/>
    <w:rsid w:val="1B96C0FE"/>
    <w:rsid w:val="1B986379"/>
    <w:rsid w:val="1B9D7507"/>
    <w:rsid w:val="1BB0041E"/>
    <w:rsid w:val="1BC2D010"/>
    <w:rsid w:val="1BC8E82E"/>
    <w:rsid w:val="1BEA0E9C"/>
    <w:rsid w:val="1BFD7AD0"/>
    <w:rsid w:val="1C0B0BC2"/>
    <w:rsid w:val="1C290442"/>
    <w:rsid w:val="1C2A0257"/>
    <w:rsid w:val="1C49BBCA"/>
    <w:rsid w:val="1C64E1E4"/>
    <w:rsid w:val="1C74839F"/>
    <w:rsid w:val="1C7CF363"/>
    <w:rsid w:val="1C910004"/>
    <w:rsid w:val="1C995D74"/>
    <w:rsid w:val="1CA339EF"/>
    <w:rsid w:val="1CDB5E50"/>
    <w:rsid w:val="1CDBA5A3"/>
    <w:rsid w:val="1CEB4DFD"/>
    <w:rsid w:val="1D2DEF4B"/>
    <w:rsid w:val="1D38D47F"/>
    <w:rsid w:val="1D4C385F"/>
    <w:rsid w:val="1D54527E"/>
    <w:rsid w:val="1D6EEA48"/>
    <w:rsid w:val="1DAC6EB7"/>
    <w:rsid w:val="1DE347AB"/>
    <w:rsid w:val="1DFEB09B"/>
    <w:rsid w:val="1E1D8A18"/>
    <w:rsid w:val="1E216BC9"/>
    <w:rsid w:val="1E4236AB"/>
    <w:rsid w:val="1E861617"/>
    <w:rsid w:val="1E861817"/>
    <w:rsid w:val="1E892819"/>
    <w:rsid w:val="1E8C369D"/>
    <w:rsid w:val="1E8DC611"/>
    <w:rsid w:val="1E914178"/>
    <w:rsid w:val="1EE02905"/>
    <w:rsid w:val="1F0B03D5"/>
    <w:rsid w:val="1F1CD799"/>
    <w:rsid w:val="1F32C589"/>
    <w:rsid w:val="1F3E7599"/>
    <w:rsid w:val="1F71E0D1"/>
    <w:rsid w:val="1F79EE5C"/>
    <w:rsid w:val="1F882490"/>
    <w:rsid w:val="1FC025C6"/>
    <w:rsid w:val="1FD0635C"/>
    <w:rsid w:val="1FD153E8"/>
    <w:rsid w:val="1FD24D3E"/>
    <w:rsid w:val="1FDA0A06"/>
    <w:rsid w:val="1FDFCE72"/>
    <w:rsid w:val="1FFE90F6"/>
    <w:rsid w:val="2008B6C8"/>
    <w:rsid w:val="2010D9FD"/>
    <w:rsid w:val="205E6199"/>
    <w:rsid w:val="20732F6D"/>
    <w:rsid w:val="207C2A4F"/>
    <w:rsid w:val="20ACDB2F"/>
    <w:rsid w:val="20CBE8DE"/>
    <w:rsid w:val="20EFDEFE"/>
    <w:rsid w:val="210A2D66"/>
    <w:rsid w:val="2112CB75"/>
    <w:rsid w:val="211AC813"/>
    <w:rsid w:val="21249BD9"/>
    <w:rsid w:val="2129A07E"/>
    <w:rsid w:val="21521196"/>
    <w:rsid w:val="2153DDBF"/>
    <w:rsid w:val="217550E1"/>
    <w:rsid w:val="21882C6E"/>
    <w:rsid w:val="21894E54"/>
    <w:rsid w:val="218C0158"/>
    <w:rsid w:val="219501D6"/>
    <w:rsid w:val="21FB5D2D"/>
    <w:rsid w:val="22153850"/>
    <w:rsid w:val="223D77AB"/>
    <w:rsid w:val="226288AD"/>
    <w:rsid w:val="227613C8"/>
    <w:rsid w:val="227B907C"/>
    <w:rsid w:val="228673D7"/>
    <w:rsid w:val="228E9D00"/>
    <w:rsid w:val="22976E52"/>
    <w:rsid w:val="229D05A9"/>
    <w:rsid w:val="22B3A428"/>
    <w:rsid w:val="22C632F4"/>
    <w:rsid w:val="22FE72A0"/>
    <w:rsid w:val="2302ABF6"/>
    <w:rsid w:val="233C1CCD"/>
    <w:rsid w:val="236DB67B"/>
    <w:rsid w:val="23785530"/>
    <w:rsid w:val="23FB09F7"/>
    <w:rsid w:val="23FC030B"/>
    <w:rsid w:val="23FDBC14"/>
    <w:rsid w:val="2405E860"/>
    <w:rsid w:val="244E8892"/>
    <w:rsid w:val="248EBABF"/>
    <w:rsid w:val="2491761B"/>
    <w:rsid w:val="249FF049"/>
    <w:rsid w:val="24A6A4D5"/>
    <w:rsid w:val="24C3ABE0"/>
    <w:rsid w:val="24D4B0A0"/>
    <w:rsid w:val="24DB5E23"/>
    <w:rsid w:val="24EAC087"/>
    <w:rsid w:val="24EAC11A"/>
    <w:rsid w:val="2508174F"/>
    <w:rsid w:val="2512589B"/>
    <w:rsid w:val="2512799C"/>
    <w:rsid w:val="2516F1A5"/>
    <w:rsid w:val="2526E18B"/>
    <w:rsid w:val="25306EB0"/>
    <w:rsid w:val="25328F6E"/>
    <w:rsid w:val="2550EF3D"/>
    <w:rsid w:val="2555C8E3"/>
    <w:rsid w:val="2558C44B"/>
    <w:rsid w:val="25830BF6"/>
    <w:rsid w:val="25F1163B"/>
    <w:rsid w:val="25FEFA42"/>
    <w:rsid w:val="25FF57A0"/>
    <w:rsid w:val="261683CF"/>
    <w:rsid w:val="2616ABB1"/>
    <w:rsid w:val="26170D6F"/>
    <w:rsid w:val="261CA6CD"/>
    <w:rsid w:val="2641297E"/>
    <w:rsid w:val="2659D52B"/>
    <w:rsid w:val="265F79CA"/>
    <w:rsid w:val="2666F090"/>
    <w:rsid w:val="26714B78"/>
    <w:rsid w:val="2684153E"/>
    <w:rsid w:val="268EDA94"/>
    <w:rsid w:val="26A16B95"/>
    <w:rsid w:val="26C95069"/>
    <w:rsid w:val="26DB4FD5"/>
    <w:rsid w:val="2701E9A6"/>
    <w:rsid w:val="273085C7"/>
    <w:rsid w:val="2777038C"/>
    <w:rsid w:val="279BCAF0"/>
    <w:rsid w:val="279D57CB"/>
    <w:rsid w:val="27AF78F0"/>
    <w:rsid w:val="27C0DF42"/>
    <w:rsid w:val="27C47F7D"/>
    <w:rsid w:val="27EAF973"/>
    <w:rsid w:val="280970A9"/>
    <w:rsid w:val="281BFDE6"/>
    <w:rsid w:val="28262DB5"/>
    <w:rsid w:val="2856C32D"/>
    <w:rsid w:val="285EA440"/>
    <w:rsid w:val="2861E7F7"/>
    <w:rsid w:val="286E7C60"/>
    <w:rsid w:val="2875A262"/>
    <w:rsid w:val="288DDFAC"/>
    <w:rsid w:val="28EA32E1"/>
    <w:rsid w:val="28EF56F8"/>
    <w:rsid w:val="28EFF1A4"/>
    <w:rsid w:val="290F600A"/>
    <w:rsid w:val="29250FE1"/>
    <w:rsid w:val="29652E56"/>
    <w:rsid w:val="2979DBA8"/>
    <w:rsid w:val="29FEEEE3"/>
    <w:rsid w:val="2A32E704"/>
    <w:rsid w:val="2A5ED005"/>
    <w:rsid w:val="2A80A633"/>
    <w:rsid w:val="2A8C6AC7"/>
    <w:rsid w:val="2AA8ED08"/>
    <w:rsid w:val="2AD9D2CA"/>
    <w:rsid w:val="2AFA00F2"/>
    <w:rsid w:val="2AFCFCA4"/>
    <w:rsid w:val="2B10340A"/>
    <w:rsid w:val="2B2A2E35"/>
    <w:rsid w:val="2B5C9960"/>
    <w:rsid w:val="2BB3A8CB"/>
    <w:rsid w:val="2BC5A5AC"/>
    <w:rsid w:val="2BE8A407"/>
    <w:rsid w:val="2BF584CE"/>
    <w:rsid w:val="2BF9F4C1"/>
    <w:rsid w:val="2C013043"/>
    <w:rsid w:val="2C09716D"/>
    <w:rsid w:val="2C1161A8"/>
    <w:rsid w:val="2C204358"/>
    <w:rsid w:val="2C24B3C2"/>
    <w:rsid w:val="2C5650D5"/>
    <w:rsid w:val="2C59212C"/>
    <w:rsid w:val="2C5E4239"/>
    <w:rsid w:val="2C9CC6E8"/>
    <w:rsid w:val="2CA7A953"/>
    <w:rsid w:val="2CB8957D"/>
    <w:rsid w:val="2CEE9502"/>
    <w:rsid w:val="2D091D34"/>
    <w:rsid w:val="2D13A7F8"/>
    <w:rsid w:val="2D18148C"/>
    <w:rsid w:val="2D1E1DA7"/>
    <w:rsid w:val="2D22093C"/>
    <w:rsid w:val="2D33810F"/>
    <w:rsid w:val="2D5DA697"/>
    <w:rsid w:val="2D603DD6"/>
    <w:rsid w:val="2D67E95F"/>
    <w:rsid w:val="2D7216FD"/>
    <w:rsid w:val="2D7F3449"/>
    <w:rsid w:val="2D926C07"/>
    <w:rsid w:val="2D9A2887"/>
    <w:rsid w:val="2DACD9C9"/>
    <w:rsid w:val="2DB45DB8"/>
    <w:rsid w:val="2DC96266"/>
    <w:rsid w:val="2DCD029F"/>
    <w:rsid w:val="2DED63EF"/>
    <w:rsid w:val="2DF57C67"/>
    <w:rsid w:val="2E07F4F9"/>
    <w:rsid w:val="2E116513"/>
    <w:rsid w:val="2E1CE361"/>
    <w:rsid w:val="2E4185D4"/>
    <w:rsid w:val="2E54903F"/>
    <w:rsid w:val="2E5F536B"/>
    <w:rsid w:val="2E6E437B"/>
    <w:rsid w:val="2EDB81E9"/>
    <w:rsid w:val="2F32D5DF"/>
    <w:rsid w:val="2F4D271C"/>
    <w:rsid w:val="2F53D22F"/>
    <w:rsid w:val="2F5B6AD5"/>
    <w:rsid w:val="2F6C2E3D"/>
    <w:rsid w:val="2FA134BF"/>
    <w:rsid w:val="2FA916F8"/>
    <w:rsid w:val="2FB27428"/>
    <w:rsid w:val="2FB3AD59"/>
    <w:rsid w:val="30009DD4"/>
    <w:rsid w:val="300ABBA5"/>
    <w:rsid w:val="301C3FA2"/>
    <w:rsid w:val="30593D97"/>
    <w:rsid w:val="3070463C"/>
    <w:rsid w:val="307EE5B8"/>
    <w:rsid w:val="309492C2"/>
    <w:rsid w:val="30A2953A"/>
    <w:rsid w:val="30B04694"/>
    <w:rsid w:val="30C30606"/>
    <w:rsid w:val="30E4A830"/>
    <w:rsid w:val="30E7008F"/>
    <w:rsid w:val="30FC79A5"/>
    <w:rsid w:val="31098D68"/>
    <w:rsid w:val="310DF4B5"/>
    <w:rsid w:val="311E204F"/>
    <w:rsid w:val="312955B5"/>
    <w:rsid w:val="3134E8E6"/>
    <w:rsid w:val="3161E90D"/>
    <w:rsid w:val="316794BB"/>
    <w:rsid w:val="316D6478"/>
    <w:rsid w:val="3194CBA5"/>
    <w:rsid w:val="3195DF86"/>
    <w:rsid w:val="31CA7124"/>
    <w:rsid w:val="31D2213A"/>
    <w:rsid w:val="31E2B732"/>
    <w:rsid w:val="31FEAA03"/>
    <w:rsid w:val="31FFF6AF"/>
    <w:rsid w:val="32058B4F"/>
    <w:rsid w:val="320DD715"/>
    <w:rsid w:val="32142081"/>
    <w:rsid w:val="32269FA7"/>
    <w:rsid w:val="32386B78"/>
    <w:rsid w:val="3247C832"/>
    <w:rsid w:val="3248046C"/>
    <w:rsid w:val="324CCFFA"/>
    <w:rsid w:val="3250BFF5"/>
    <w:rsid w:val="3256CC37"/>
    <w:rsid w:val="32618FC0"/>
    <w:rsid w:val="329352BE"/>
    <w:rsid w:val="329D9F1E"/>
    <w:rsid w:val="32A0351B"/>
    <w:rsid w:val="32C27E78"/>
    <w:rsid w:val="32DCA177"/>
    <w:rsid w:val="32F47660"/>
    <w:rsid w:val="33460C54"/>
    <w:rsid w:val="334E9E22"/>
    <w:rsid w:val="336DD857"/>
    <w:rsid w:val="336F62AD"/>
    <w:rsid w:val="3374FB36"/>
    <w:rsid w:val="33807F72"/>
    <w:rsid w:val="3389F64E"/>
    <w:rsid w:val="338E08C1"/>
    <w:rsid w:val="33A4DEFE"/>
    <w:rsid w:val="33A78179"/>
    <w:rsid w:val="33B86F46"/>
    <w:rsid w:val="33BCAB88"/>
    <w:rsid w:val="33C0D329"/>
    <w:rsid w:val="33DB1F16"/>
    <w:rsid w:val="33EC9E1F"/>
    <w:rsid w:val="340ACBF9"/>
    <w:rsid w:val="341A541F"/>
    <w:rsid w:val="345ACF25"/>
    <w:rsid w:val="346997D6"/>
    <w:rsid w:val="34788A02"/>
    <w:rsid w:val="349339B5"/>
    <w:rsid w:val="34B56918"/>
    <w:rsid w:val="34CA48A5"/>
    <w:rsid w:val="34CAF491"/>
    <w:rsid w:val="34D38F24"/>
    <w:rsid w:val="34D58360"/>
    <w:rsid w:val="34D6A46F"/>
    <w:rsid w:val="34E75233"/>
    <w:rsid w:val="35022BA1"/>
    <w:rsid w:val="351AD76F"/>
    <w:rsid w:val="352A8331"/>
    <w:rsid w:val="355B6D67"/>
    <w:rsid w:val="3567D9FA"/>
    <w:rsid w:val="3575F59B"/>
    <w:rsid w:val="357E1932"/>
    <w:rsid w:val="3594F8B7"/>
    <w:rsid w:val="35E22E45"/>
    <w:rsid w:val="35E90D80"/>
    <w:rsid w:val="35E90EFC"/>
    <w:rsid w:val="35ED29AE"/>
    <w:rsid w:val="35F4216C"/>
    <w:rsid w:val="3600ECA3"/>
    <w:rsid w:val="363E048B"/>
    <w:rsid w:val="36462F26"/>
    <w:rsid w:val="3647DA0B"/>
    <w:rsid w:val="365A2FD9"/>
    <w:rsid w:val="366AF0CB"/>
    <w:rsid w:val="366F7131"/>
    <w:rsid w:val="36769868"/>
    <w:rsid w:val="3684C52A"/>
    <w:rsid w:val="36A97517"/>
    <w:rsid w:val="36D857C6"/>
    <w:rsid w:val="36DBB852"/>
    <w:rsid w:val="36EDC1B7"/>
    <w:rsid w:val="37005A4F"/>
    <w:rsid w:val="371A7825"/>
    <w:rsid w:val="371CC185"/>
    <w:rsid w:val="37228B10"/>
    <w:rsid w:val="37257C91"/>
    <w:rsid w:val="37279A69"/>
    <w:rsid w:val="372F9316"/>
    <w:rsid w:val="3747B336"/>
    <w:rsid w:val="374FCA9D"/>
    <w:rsid w:val="37A3A32D"/>
    <w:rsid w:val="37B6723B"/>
    <w:rsid w:val="37BA4925"/>
    <w:rsid w:val="37BB5D00"/>
    <w:rsid w:val="37BDC368"/>
    <w:rsid w:val="37E95879"/>
    <w:rsid w:val="380CEE19"/>
    <w:rsid w:val="3810EC29"/>
    <w:rsid w:val="384255CC"/>
    <w:rsid w:val="385F1BEE"/>
    <w:rsid w:val="386BE17F"/>
    <w:rsid w:val="3893CA0B"/>
    <w:rsid w:val="38999AAD"/>
    <w:rsid w:val="389C6E3C"/>
    <w:rsid w:val="38A68932"/>
    <w:rsid w:val="38D3790F"/>
    <w:rsid w:val="38F412C9"/>
    <w:rsid w:val="39017986"/>
    <w:rsid w:val="39066E79"/>
    <w:rsid w:val="391C3D0B"/>
    <w:rsid w:val="394B96AD"/>
    <w:rsid w:val="398BFFFD"/>
    <w:rsid w:val="39CCD28F"/>
    <w:rsid w:val="39E14EEE"/>
    <w:rsid w:val="39E7217C"/>
    <w:rsid w:val="3A15E217"/>
    <w:rsid w:val="3A1B6B2C"/>
    <w:rsid w:val="3A2693EB"/>
    <w:rsid w:val="3A2C1925"/>
    <w:rsid w:val="3A37B4EC"/>
    <w:rsid w:val="3A45F2F3"/>
    <w:rsid w:val="3A50A079"/>
    <w:rsid w:val="3A5809F0"/>
    <w:rsid w:val="3A8320B8"/>
    <w:rsid w:val="3A94E149"/>
    <w:rsid w:val="3ACD1095"/>
    <w:rsid w:val="3AFD33B0"/>
    <w:rsid w:val="3B051BD9"/>
    <w:rsid w:val="3B25E091"/>
    <w:rsid w:val="3B3195BE"/>
    <w:rsid w:val="3B4458D4"/>
    <w:rsid w:val="3B7D9D8D"/>
    <w:rsid w:val="3B81DAB6"/>
    <w:rsid w:val="3B83D50B"/>
    <w:rsid w:val="3B8FFD06"/>
    <w:rsid w:val="3B9252A2"/>
    <w:rsid w:val="3B9C4C60"/>
    <w:rsid w:val="3BFCA459"/>
    <w:rsid w:val="3C01F385"/>
    <w:rsid w:val="3C3416DF"/>
    <w:rsid w:val="3C3CBFCC"/>
    <w:rsid w:val="3C440000"/>
    <w:rsid w:val="3C5D3222"/>
    <w:rsid w:val="3C63B6E0"/>
    <w:rsid w:val="3C9D04DE"/>
    <w:rsid w:val="3CBD5F3C"/>
    <w:rsid w:val="3CBE739B"/>
    <w:rsid w:val="3CCD4508"/>
    <w:rsid w:val="3CCF139B"/>
    <w:rsid w:val="3CD6FFB2"/>
    <w:rsid w:val="3CE07DFF"/>
    <w:rsid w:val="3CE7FDDA"/>
    <w:rsid w:val="3CF2AE01"/>
    <w:rsid w:val="3CF584E3"/>
    <w:rsid w:val="3CFA108B"/>
    <w:rsid w:val="3D2E65BE"/>
    <w:rsid w:val="3D348FC3"/>
    <w:rsid w:val="3D4D8E40"/>
    <w:rsid w:val="3D7E5B2D"/>
    <w:rsid w:val="3D908C40"/>
    <w:rsid w:val="3D916639"/>
    <w:rsid w:val="3D9797FC"/>
    <w:rsid w:val="3DC9C797"/>
    <w:rsid w:val="3E08B344"/>
    <w:rsid w:val="3E3BCCAE"/>
    <w:rsid w:val="3E454313"/>
    <w:rsid w:val="3E4D87FF"/>
    <w:rsid w:val="3E520194"/>
    <w:rsid w:val="3E9763E4"/>
    <w:rsid w:val="3E977EAA"/>
    <w:rsid w:val="3EA9D84D"/>
    <w:rsid w:val="3EE54722"/>
    <w:rsid w:val="3F00224D"/>
    <w:rsid w:val="3F36F5C3"/>
    <w:rsid w:val="3F8D41E5"/>
    <w:rsid w:val="3FA912F4"/>
    <w:rsid w:val="3FAA12FF"/>
    <w:rsid w:val="3FADDDAD"/>
    <w:rsid w:val="3FEEDFF2"/>
    <w:rsid w:val="3FF421E6"/>
    <w:rsid w:val="3FF8A435"/>
    <w:rsid w:val="4017CD36"/>
    <w:rsid w:val="40632B31"/>
    <w:rsid w:val="406D571C"/>
    <w:rsid w:val="40A25E01"/>
    <w:rsid w:val="40B145D9"/>
    <w:rsid w:val="40B5BCAB"/>
    <w:rsid w:val="40D40535"/>
    <w:rsid w:val="41053025"/>
    <w:rsid w:val="411B6F6F"/>
    <w:rsid w:val="4130AD81"/>
    <w:rsid w:val="41373868"/>
    <w:rsid w:val="4139EB44"/>
    <w:rsid w:val="413F7B8D"/>
    <w:rsid w:val="414147C8"/>
    <w:rsid w:val="41503979"/>
    <w:rsid w:val="4170F1B1"/>
    <w:rsid w:val="4188F587"/>
    <w:rsid w:val="418E2AD2"/>
    <w:rsid w:val="41909B6A"/>
    <w:rsid w:val="41C2B145"/>
    <w:rsid w:val="41C67EF6"/>
    <w:rsid w:val="41C84406"/>
    <w:rsid w:val="41DCF240"/>
    <w:rsid w:val="41DD46DC"/>
    <w:rsid w:val="41FE57F6"/>
    <w:rsid w:val="4238822F"/>
    <w:rsid w:val="423EDEB2"/>
    <w:rsid w:val="4256D420"/>
    <w:rsid w:val="425B1118"/>
    <w:rsid w:val="4263274B"/>
    <w:rsid w:val="426D2AAA"/>
    <w:rsid w:val="428654CB"/>
    <w:rsid w:val="4292BDD6"/>
    <w:rsid w:val="429B2F7F"/>
    <w:rsid w:val="42BC4D39"/>
    <w:rsid w:val="42C4B753"/>
    <w:rsid w:val="42D2425A"/>
    <w:rsid w:val="42D3F239"/>
    <w:rsid w:val="42EDBB1C"/>
    <w:rsid w:val="43062EC0"/>
    <w:rsid w:val="43077A4F"/>
    <w:rsid w:val="430CD447"/>
    <w:rsid w:val="43104034"/>
    <w:rsid w:val="4325AE84"/>
    <w:rsid w:val="433C7849"/>
    <w:rsid w:val="4360344A"/>
    <w:rsid w:val="43674FF3"/>
    <w:rsid w:val="4368CC97"/>
    <w:rsid w:val="4385FB31"/>
    <w:rsid w:val="438B86D5"/>
    <w:rsid w:val="439C6D32"/>
    <w:rsid w:val="43A3C4D7"/>
    <w:rsid w:val="43DEE606"/>
    <w:rsid w:val="43E998D2"/>
    <w:rsid w:val="43F0E8CA"/>
    <w:rsid w:val="43F8FE72"/>
    <w:rsid w:val="4402C585"/>
    <w:rsid w:val="44035174"/>
    <w:rsid w:val="440B821D"/>
    <w:rsid w:val="441CF0DA"/>
    <w:rsid w:val="44274F5A"/>
    <w:rsid w:val="4463C527"/>
    <w:rsid w:val="44664FBD"/>
    <w:rsid w:val="44752A02"/>
    <w:rsid w:val="447828B8"/>
    <w:rsid w:val="4487CE9F"/>
    <w:rsid w:val="4492A7A8"/>
    <w:rsid w:val="44A7F206"/>
    <w:rsid w:val="44C0D68B"/>
    <w:rsid w:val="44C43490"/>
    <w:rsid w:val="44E20902"/>
    <w:rsid w:val="44F15F73"/>
    <w:rsid w:val="4501F99C"/>
    <w:rsid w:val="4514B67E"/>
    <w:rsid w:val="453BD7F1"/>
    <w:rsid w:val="455D8389"/>
    <w:rsid w:val="458BA8C2"/>
    <w:rsid w:val="461CF9F2"/>
    <w:rsid w:val="46375B14"/>
    <w:rsid w:val="464CD097"/>
    <w:rsid w:val="466A5783"/>
    <w:rsid w:val="467C5A6E"/>
    <w:rsid w:val="46B0C3F7"/>
    <w:rsid w:val="46E49CF6"/>
    <w:rsid w:val="46E5D87A"/>
    <w:rsid w:val="46F9340D"/>
    <w:rsid w:val="470204BD"/>
    <w:rsid w:val="474D332F"/>
    <w:rsid w:val="47597D0F"/>
    <w:rsid w:val="47A37111"/>
    <w:rsid w:val="47B11080"/>
    <w:rsid w:val="47B1D1D8"/>
    <w:rsid w:val="47B30A91"/>
    <w:rsid w:val="47D7947E"/>
    <w:rsid w:val="482B7103"/>
    <w:rsid w:val="485CB94C"/>
    <w:rsid w:val="4860A7DC"/>
    <w:rsid w:val="4882516E"/>
    <w:rsid w:val="48E2675E"/>
    <w:rsid w:val="48F009D6"/>
    <w:rsid w:val="48F973E1"/>
    <w:rsid w:val="49376F4D"/>
    <w:rsid w:val="49501576"/>
    <w:rsid w:val="495FB733"/>
    <w:rsid w:val="49852D53"/>
    <w:rsid w:val="4985963A"/>
    <w:rsid w:val="4988813B"/>
    <w:rsid w:val="498E0962"/>
    <w:rsid w:val="49AD31B7"/>
    <w:rsid w:val="49B8B9FC"/>
    <w:rsid w:val="49E56D89"/>
    <w:rsid w:val="4A01A36D"/>
    <w:rsid w:val="4A01D4CE"/>
    <w:rsid w:val="4A183599"/>
    <w:rsid w:val="4A1EE5F6"/>
    <w:rsid w:val="4A299B6F"/>
    <w:rsid w:val="4A49373E"/>
    <w:rsid w:val="4A4DBE95"/>
    <w:rsid w:val="4A570D9A"/>
    <w:rsid w:val="4A690337"/>
    <w:rsid w:val="4A765CE1"/>
    <w:rsid w:val="4A863793"/>
    <w:rsid w:val="4A8F1665"/>
    <w:rsid w:val="4AA5BDEB"/>
    <w:rsid w:val="4ABA2227"/>
    <w:rsid w:val="4AC1832D"/>
    <w:rsid w:val="4AD2F361"/>
    <w:rsid w:val="4B34F758"/>
    <w:rsid w:val="4B43912D"/>
    <w:rsid w:val="4B501E76"/>
    <w:rsid w:val="4B661A90"/>
    <w:rsid w:val="4B79F47C"/>
    <w:rsid w:val="4BB2B5ED"/>
    <w:rsid w:val="4BB74F92"/>
    <w:rsid w:val="4BE9452B"/>
    <w:rsid w:val="4BF006A1"/>
    <w:rsid w:val="4BF41831"/>
    <w:rsid w:val="4C420C61"/>
    <w:rsid w:val="4C45B586"/>
    <w:rsid w:val="4C61EEA8"/>
    <w:rsid w:val="4CA41EF9"/>
    <w:rsid w:val="4CA63EF5"/>
    <w:rsid w:val="4CCF5635"/>
    <w:rsid w:val="4CD162D8"/>
    <w:rsid w:val="4CDF6856"/>
    <w:rsid w:val="4CE5B036"/>
    <w:rsid w:val="4CFBECC1"/>
    <w:rsid w:val="4D10E69E"/>
    <w:rsid w:val="4D1A09C6"/>
    <w:rsid w:val="4D278B2B"/>
    <w:rsid w:val="4D41B933"/>
    <w:rsid w:val="4D48FC68"/>
    <w:rsid w:val="4D52E0C4"/>
    <w:rsid w:val="4D8AA674"/>
    <w:rsid w:val="4D96B9F9"/>
    <w:rsid w:val="4DA71901"/>
    <w:rsid w:val="4DAE9931"/>
    <w:rsid w:val="4DAF385D"/>
    <w:rsid w:val="4DB8A723"/>
    <w:rsid w:val="4DE2B0EC"/>
    <w:rsid w:val="4DEE0896"/>
    <w:rsid w:val="4DEE2F61"/>
    <w:rsid w:val="4DFDD9CF"/>
    <w:rsid w:val="4E0056A4"/>
    <w:rsid w:val="4E1F8265"/>
    <w:rsid w:val="4E31E688"/>
    <w:rsid w:val="4E4C3F3D"/>
    <w:rsid w:val="4E5AAF5F"/>
    <w:rsid w:val="4E61C6D4"/>
    <w:rsid w:val="4E64148C"/>
    <w:rsid w:val="4E7E5789"/>
    <w:rsid w:val="4E8106F3"/>
    <w:rsid w:val="4EA16524"/>
    <w:rsid w:val="4EA778AC"/>
    <w:rsid w:val="4EA9A731"/>
    <w:rsid w:val="4ECBFB8E"/>
    <w:rsid w:val="4ED59D3E"/>
    <w:rsid w:val="4EDB5AB1"/>
    <w:rsid w:val="4EE5E735"/>
    <w:rsid w:val="4EE6E70C"/>
    <w:rsid w:val="4EEA7E67"/>
    <w:rsid w:val="4EF1A7B7"/>
    <w:rsid w:val="4EF36A36"/>
    <w:rsid w:val="4EFE69D9"/>
    <w:rsid w:val="4F14F65B"/>
    <w:rsid w:val="4F18B5DA"/>
    <w:rsid w:val="4F30CBDD"/>
    <w:rsid w:val="4F3F83EB"/>
    <w:rsid w:val="4F6DFD55"/>
    <w:rsid w:val="4F83EE8F"/>
    <w:rsid w:val="4F8B70D0"/>
    <w:rsid w:val="4F8C3647"/>
    <w:rsid w:val="4F8EC029"/>
    <w:rsid w:val="4F97C6B5"/>
    <w:rsid w:val="4FAB8865"/>
    <w:rsid w:val="4FBAC5ED"/>
    <w:rsid w:val="4FBE5091"/>
    <w:rsid w:val="4FC2C8C1"/>
    <w:rsid w:val="4FC953E0"/>
    <w:rsid w:val="4FCFB678"/>
    <w:rsid w:val="4FD3BAC4"/>
    <w:rsid w:val="4FF438C7"/>
    <w:rsid w:val="5012AF15"/>
    <w:rsid w:val="501F11AB"/>
    <w:rsid w:val="502A43C5"/>
    <w:rsid w:val="5079DE32"/>
    <w:rsid w:val="509942FA"/>
    <w:rsid w:val="509C578E"/>
    <w:rsid w:val="50A468CA"/>
    <w:rsid w:val="50C924CA"/>
    <w:rsid w:val="50D6B0B8"/>
    <w:rsid w:val="50E72538"/>
    <w:rsid w:val="50F4842A"/>
    <w:rsid w:val="5115B21D"/>
    <w:rsid w:val="5166F17E"/>
    <w:rsid w:val="516859E1"/>
    <w:rsid w:val="51728C8F"/>
    <w:rsid w:val="51B6376D"/>
    <w:rsid w:val="51B70652"/>
    <w:rsid w:val="51BA59CC"/>
    <w:rsid w:val="51D3F3ED"/>
    <w:rsid w:val="51E71971"/>
    <w:rsid w:val="51EA07D5"/>
    <w:rsid w:val="51EF9C51"/>
    <w:rsid w:val="5204F74C"/>
    <w:rsid w:val="5205FD3A"/>
    <w:rsid w:val="520C615F"/>
    <w:rsid w:val="5214970C"/>
    <w:rsid w:val="5221B7B6"/>
    <w:rsid w:val="52309743"/>
    <w:rsid w:val="5244102A"/>
    <w:rsid w:val="52473120"/>
    <w:rsid w:val="5269C0FB"/>
    <w:rsid w:val="52754E14"/>
    <w:rsid w:val="52C9A5DC"/>
    <w:rsid w:val="52D8AFE1"/>
    <w:rsid w:val="52EDB3F8"/>
    <w:rsid w:val="5315ABDC"/>
    <w:rsid w:val="53258409"/>
    <w:rsid w:val="5328C60C"/>
    <w:rsid w:val="532C5999"/>
    <w:rsid w:val="533BFDF4"/>
    <w:rsid w:val="5344AC3B"/>
    <w:rsid w:val="534995D7"/>
    <w:rsid w:val="536E4541"/>
    <w:rsid w:val="538BDD54"/>
    <w:rsid w:val="53A1402D"/>
    <w:rsid w:val="53FF1DB4"/>
    <w:rsid w:val="5406AEF4"/>
    <w:rsid w:val="540B34BA"/>
    <w:rsid w:val="540D0944"/>
    <w:rsid w:val="543A4553"/>
    <w:rsid w:val="543B007C"/>
    <w:rsid w:val="543CC0B9"/>
    <w:rsid w:val="544B9ED0"/>
    <w:rsid w:val="54523938"/>
    <w:rsid w:val="54544E24"/>
    <w:rsid w:val="547A1E1D"/>
    <w:rsid w:val="5482A004"/>
    <w:rsid w:val="54870DB9"/>
    <w:rsid w:val="54B4B9B1"/>
    <w:rsid w:val="54F78F1B"/>
    <w:rsid w:val="54FF4784"/>
    <w:rsid w:val="5509F194"/>
    <w:rsid w:val="5512F1F1"/>
    <w:rsid w:val="55298649"/>
    <w:rsid w:val="5531CD1B"/>
    <w:rsid w:val="554FC207"/>
    <w:rsid w:val="55B4EF3A"/>
    <w:rsid w:val="56160D88"/>
    <w:rsid w:val="5623B1CE"/>
    <w:rsid w:val="56259C5F"/>
    <w:rsid w:val="563C395F"/>
    <w:rsid w:val="56438B23"/>
    <w:rsid w:val="5651B8CB"/>
    <w:rsid w:val="5656D56C"/>
    <w:rsid w:val="567067E4"/>
    <w:rsid w:val="5686AC53"/>
    <w:rsid w:val="568D8C2E"/>
    <w:rsid w:val="56D88F70"/>
    <w:rsid w:val="56EBCA84"/>
    <w:rsid w:val="5711651E"/>
    <w:rsid w:val="571B439E"/>
    <w:rsid w:val="572A8F91"/>
    <w:rsid w:val="572B41D8"/>
    <w:rsid w:val="572F3AB9"/>
    <w:rsid w:val="5733022D"/>
    <w:rsid w:val="5734C1A8"/>
    <w:rsid w:val="574B95DE"/>
    <w:rsid w:val="575681A7"/>
    <w:rsid w:val="5775561C"/>
    <w:rsid w:val="5783BBA5"/>
    <w:rsid w:val="57A08297"/>
    <w:rsid w:val="57A36A83"/>
    <w:rsid w:val="57A73302"/>
    <w:rsid w:val="57BF7469"/>
    <w:rsid w:val="580A3404"/>
    <w:rsid w:val="580FFDB5"/>
    <w:rsid w:val="58171F11"/>
    <w:rsid w:val="5827C873"/>
    <w:rsid w:val="584E0B39"/>
    <w:rsid w:val="5856FA28"/>
    <w:rsid w:val="585E7980"/>
    <w:rsid w:val="585F2148"/>
    <w:rsid w:val="586DBD58"/>
    <w:rsid w:val="58CB4D1C"/>
    <w:rsid w:val="58D82789"/>
    <w:rsid w:val="58EA785A"/>
    <w:rsid w:val="5900F5F8"/>
    <w:rsid w:val="59171E79"/>
    <w:rsid w:val="59370C0A"/>
    <w:rsid w:val="594294DC"/>
    <w:rsid w:val="5947FBB4"/>
    <w:rsid w:val="5961B702"/>
    <w:rsid w:val="598B966B"/>
    <w:rsid w:val="598DDA5A"/>
    <w:rsid w:val="59A87FE8"/>
    <w:rsid w:val="5A2E5EC1"/>
    <w:rsid w:val="5A416CFD"/>
    <w:rsid w:val="5A55BACA"/>
    <w:rsid w:val="5A5A4C38"/>
    <w:rsid w:val="5A6F6A58"/>
    <w:rsid w:val="5A933DD3"/>
    <w:rsid w:val="5AB6FDB0"/>
    <w:rsid w:val="5AB8F5DD"/>
    <w:rsid w:val="5ABF7953"/>
    <w:rsid w:val="5ACBE556"/>
    <w:rsid w:val="5AE9C261"/>
    <w:rsid w:val="5AF5037C"/>
    <w:rsid w:val="5B21CAC5"/>
    <w:rsid w:val="5B2644A9"/>
    <w:rsid w:val="5B3A3A68"/>
    <w:rsid w:val="5B3E7D17"/>
    <w:rsid w:val="5B665A67"/>
    <w:rsid w:val="5B8A6587"/>
    <w:rsid w:val="5B8E7459"/>
    <w:rsid w:val="5B90129D"/>
    <w:rsid w:val="5B91D256"/>
    <w:rsid w:val="5B97F84A"/>
    <w:rsid w:val="5B9F2157"/>
    <w:rsid w:val="5BCEECCD"/>
    <w:rsid w:val="5BFF5AC3"/>
    <w:rsid w:val="5C3BD224"/>
    <w:rsid w:val="5C4AA4E4"/>
    <w:rsid w:val="5C6B890A"/>
    <w:rsid w:val="5C758832"/>
    <w:rsid w:val="5C779359"/>
    <w:rsid w:val="5C84BFD7"/>
    <w:rsid w:val="5C92391B"/>
    <w:rsid w:val="5CCF2BB2"/>
    <w:rsid w:val="5CD6557C"/>
    <w:rsid w:val="5CE85C5F"/>
    <w:rsid w:val="5CEFCF31"/>
    <w:rsid w:val="5CF040D1"/>
    <w:rsid w:val="5D02E228"/>
    <w:rsid w:val="5D13EB2F"/>
    <w:rsid w:val="5D16AFD1"/>
    <w:rsid w:val="5D170600"/>
    <w:rsid w:val="5D1F80F9"/>
    <w:rsid w:val="5D21E13D"/>
    <w:rsid w:val="5D27D19B"/>
    <w:rsid w:val="5D2EAAD6"/>
    <w:rsid w:val="5D38C19A"/>
    <w:rsid w:val="5D38E8F4"/>
    <w:rsid w:val="5D468C26"/>
    <w:rsid w:val="5D47D337"/>
    <w:rsid w:val="5D5BC0C0"/>
    <w:rsid w:val="5D6C4692"/>
    <w:rsid w:val="5D869B1D"/>
    <w:rsid w:val="5DDFCB64"/>
    <w:rsid w:val="5DF74817"/>
    <w:rsid w:val="5E0C7A27"/>
    <w:rsid w:val="5E202B08"/>
    <w:rsid w:val="5E25EB18"/>
    <w:rsid w:val="5E2B4E74"/>
    <w:rsid w:val="5E4F8B14"/>
    <w:rsid w:val="5E64E7DD"/>
    <w:rsid w:val="5E79DE45"/>
    <w:rsid w:val="5E7FC2A4"/>
    <w:rsid w:val="5E805B94"/>
    <w:rsid w:val="5E80C67F"/>
    <w:rsid w:val="5E9CABEC"/>
    <w:rsid w:val="5EC49E17"/>
    <w:rsid w:val="5ED2EFCE"/>
    <w:rsid w:val="5EF7643D"/>
    <w:rsid w:val="5EFDD8EC"/>
    <w:rsid w:val="5F1097EC"/>
    <w:rsid w:val="5F2FF758"/>
    <w:rsid w:val="5F3D66E8"/>
    <w:rsid w:val="5F3E16B4"/>
    <w:rsid w:val="5F4C898C"/>
    <w:rsid w:val="5F8786CA"/>
    <w:rsid w:val="5F9656B9"/>
    <w:rsid w:val="5FA8EBFC"/>
    <w:rsid w:val="5FB6B66B"/>
    <w:rsid w:val="5FC99E88"/>
    <w:rsid w:val="600D420B"/>
    <w:rsid w:val="604A0D5D"/>
    <w:rsid w:val="6094AA48"/>
    <w:rsid w:val="609D0F5B"/>
    <w:rsid w:val="60A161FF"/>
    <w:rsid w:val="60CADD05"/>
    <w:rsid w:val="60CB6FB4"/>
    <w:rsid w:val="611E73EE"/>
    <w:rsid w:val="6127661C"/>
    <w:rsid w:val="61396257"/>
    <w:rsid w:val="613C5200"/>
    <w:rsid w:val="61600E22"/>
    <w:rsid w:val="616E3D0D"/>
    <w:rsid w:val="617FBC67"/>
    <w:rsid w:val="6199162F"/>
    <w:rsid w:val="61AF43C9"/>
    <w:rsid w:val="61AF5EE2"/>
    <w:rsid w:val="61CDCA44"/>
    <w:rsid w:val="61D27246"/>
    <w:rsid w:val="61DD3E5E"/>
    <w:rsid w:val="61DDE4C9"/>
    <w:rsid w:val="61E9102F"/>
    <w:rsid w:val="620E3514"/>
    <w:rsid w:val="6222CA25"/>
    <w:rsid w:val="622779A8"/>
    <w:rsid w:val="623B6CF9"/>
    <w:rsid w:val="623C517A"/>
    <w:rsid w:val="624595CE"/>
    <w:rsid w:val="624F04AE"/>
    <w:rsid w:val="625F3C6F"/>
    <w:rsid w:val="62876C14"/>
    <w:rsid w:val="62A7B351"/>
    <w:rsid w:val="62B0C99B"/>
    <w:rsid w:val="62BD173E"/>
    <w:rsid w:val="62D50027"/>
    <w:rsid w:val="62E1C933"/>
    <w:rsid w:val="62EE69EE"/>
    <w:rsid w:val="630C32AB"/>
    <w:rsid w:val="63374A55"/>
    <w:rsid w:val="6344077A"/>
    <w:rsid w:val="639330AA"/>
    <w:rsid w:val="639BA7E8"/>
    <w:rsid w:val="63A7B024"/>
    <w:rsid w:val="63B69502"/>
    <w:rsid w:val="63C0EC0C"/>
    <w:rsid w:val="63E03AFE"/>
    <w:rsid w:val="63EE743F"/>
    <w:rsid w:val="63FB93AB"/>
    <w:rsid w:val="640446D3"/>
    <w:rsid w:val="640FD650"/>
    <w:rsid w:val="642EB558"/>
    <w:rsid w:val="642F30EF"/>
    <w:rsid w:val="6446425A"/>
    <w:rsid w:val="644EF68B"/>
    <w:rsid w:val="6466DD3F"/>
    <w:rsid w:val="646E67D9"/>
    <w:rsid w:val="64C6E990"/>
    <w:rsid w:val="64CA1E5B"/>
    <w:rsid w:val="64D3BEE2"/>
    <w:rsid w:val="64E49E33"/>
    <w:rsid w:val="64ED8344"/>
    <w:rsid w:val="64F46D0F"/>
    <w:rsid w:val="64FD90A6"/>
    <w:rsid w:val="65096711"/>
    <w:rsid w:val="65164FA0"/>
    <w:rsid w:val="653C409F"/>
    <w:rsid w:val="6546FB7E"/>
    <w:rsid w:val="655B6938"/>
    <w:rsid w:val="6561DBD5"/>
    <w:rsid w:val="6576B74F"/>
    <w:rsid w:val="659DFB34"/>
    <w:rsid w:val="65ACC070"/>
    <w:rsid w:val="65AE2FEE"/>
    <w:rsid w:val="65AFC794"/>
    <w:rsid w:val="65F79235"/>
    <w:rsid w:val="65FA1D83"/>
    <w:rsid w:val="65FFB51A"/>
    <w:rsid w:val="66137ED4"/>
    <w:rsid w:val="66264E9C"/>
    <w:rsid w:val="662D0AD0"/>
    <w:rsid w:val="66300742"/>
    <w:rsid w:val="663671AF"/>
    <w:rsid w:val="66514846"/>
    <w:rsid w:val="665F3EE1"/>
    <w:rsid w:val="66689016"/>
    <w:rsid w:val="668D55AC"/>
    <w:rsid w:val="66B96073"/>
    <w:rsid w:val="66C03679"/>
    <w:rsid w:val="66C08E6E"/>
    <w:rsid w:val="66C4E4B6"/>
    <w:rsid w:val="66D98523"/>
    <w:rsid w:val="66EC79BC"/>
    <w:rsid w:val="66F3E30B"/>
    <w:rsid w:val="6706A0F6"/>
    <w:rsid w:val="670D3CC2"/>
    <w:rsid w:val="67166C92"/>
    <w:rsid w:val="67287757"/>
    <w:rsid w:val="6745DF4D"/>
    <w:rsid w:val="676753B0"/>
    <w:rsid w:val="679DB23F"/>
    <w:rsid w:val="67A5F507"/>
    <w:rsid w:val="67CBDB8B"/>
    <w:rsid w:val="681B665A"/>
    <w:rsid w:val="683EAA59"/>
    <w:rsid w:val="683EF1DF"/>
    <w:rsid w:val="68404550"/>
    <w:rsid w:val="684CC954"/>
    <w:rsid w:val="685E9654"/>
    <w:rsid w:val="6867EFE1"/>
    <w:rsid w:val="6873B215"/>
    <w:rsid w:val="687BBE2C"/>
    <w:rsid w:val="6899F374"/>
    <w:rsid w:val="68BF2566"/>
    <w:rsid w:val="68C328C0"/>
    <w:rsid w:val="68CFFEF4"/>
    <w:rsid w:val="68E254EE"/>
    <w:rsid w:val="68F17053"/>
    <w:rsid w:val="69011DB9"/>
    <w:rsid w:val="691B40A7"/>
    <w:rsid w:val="69232351"/>
    <w:rsid w:val="6964D756"/>
    <w:rsid w:val="697F117A"/>
    <w:rsid w:val="698E96BB"/>
    <w:rsid w:val="69A87971"/>
    <w:rsid w:val="69EE6EE1"/>
    <w:rsid w:val="69EEC606"/>
    <w:rsid w:val="69FF51D1"/>
    <w:rsid w:val="6A3317CE"/>
    <w:rsid w:val="6A3FF715"/>
    <w:rsid w:val="6A40DD0F"/>
    <w:rsid w:val="6A5E3968"/>
    <w:rsid w:val="6A6931EA"/>
    <w:rsid w:val="6A79F3E1"/>
    <w:rsid w:val="6A7B4AB9"/>
    <w:rsid w:val="6AB4025F"/>
    <w:rsid w:val="6AC19106"/>
    <w:rsid w:val="6ADDF01F"/>
    <w:rsid w:val="6AE67A69"/>
    <w:rsid w:val="6AF9A3EF"/>
    <w:rsid w:val="6B15C3E1"/>
    <w:rsid w:val="6B164E70"/>
    <w:rsid w:val="6B21D547"/>
    <w:rsid w:val="6B366F25"/>
    <w:rsid w:val="6B3D5716"/>
    <w:rsid w:val="6B42DC6A"/>
    <w:rsid w:val="6B49B870"/>
    <w:rsid w:val="6B59E08E"/>
    <w:rsid w:val="6B6EF0A6"/>
    <w:rsid w:val="6B9287B5"/>
    <w:rsid w:val="6BAA9A33"/>
    <w:rsid w:val="6BBCBA42"/>
    <w:rsid w:val="6BD9219E"/>
    <w:rsid w:val="6BE329CA"/>
    <w:rsid w:val="6C2CC9CA"/>
    <w:rsid w:val="6C3C6B2E"/>
    <w:rsid w:val="6C76A785"/>
    <w:rsid w:val="6C7A661E"/>
    <w:rsid w:val="6C932751"/>
    <w:rsid w:val="6C9C82DF"/>
    <w:rsid w:val="6CBC9224"/>
    <w:rsid w:val="6CD10150"/>
    <w:rsid w:val="6CFB428D"/>
    <w:rsid w:val="6D1219C0"/>
    <w:rsid w:val="6D1CD81C"/>
    <w:rsid w:val="6D23824C"/>
    <w:rsid w:val="6D2C5383"/>
    <w:rsid w:val="6D3D0913"/>
    <w:rsid w:val="6D3DAEED"/>
    <w:rsid w:val="6D86349D"/>
    <w:rsid w:val="6D8C287D"/>
    <w:rsid w:val="6D91CA3B"/>
    <w:rsid w:val="6DAADC70"/>
    <w:rsid w:val="6DDA7EED"/>
    <w:rsid w:val="6DEE72B4"/>
    <w:rsid w:val="6E18AC3B"/>
    <w:rsid w:val="6E4281D1"/>
    <w:rsid w:val="6E7BA6E3"/>
    <w:rsid w:val="6E85922A"/>
    <w:rsid w:val="6E859261"/>
    <w:rsid w:val="6EAEF6BD"/>
    <w:rsid w:val="6EC9F4B7"/>
    <w:rsid w:val="6ECF6981"/>
    <w:rsid w:val="6ED4233A"/>
    <w:rsid w:val="6ED52152"/>
    <w:rsid w:val="6EE84422"/>
    <w:rsid w:val="6EF664B5"/>
    <w:rsid w:val="6F01B653"/>
    <w:rsid w:val="6F04D0F8"/>
    <w:rsid w:val="6F07C04F"/>
    <w:rsid w:val="6F089C27"/>
    <w:rsid w:val="6F0FE6CA"/>
    <w:rsid w:val="6F1BAEE4"/>
    <w:rsid w:val="6F359868"/>
    <w:rsid w:val="6F5DBE0E"/>
    <w:rsid w:val="6F64232B"/>
    <w:rsid w:val="6F64793E"/>
    <w:rsid w:val="6F738A07"/>
    <w:rsid w:val="6F8EE5AA"/>
    <w:rsid w:val="6FAE72DF"/>
    <w:rsid w:val="6FE8FC27"/>
    <w:rsid w:val="6FF769C0"/>
    <w:rsid w:val="700C2B9B"/>
    <w:rsid w:val="700E3E93"/>
    <w:rsid w:val="7012BF22"/>
    <w:rsid w:val="70323501"/>
    <w:rsid w:val="703B6E18"/>
    <w:rsid w:val="7049D513"/>
    <w:rsid w:val="707B2DE5"/>
    <w:rsid w:val="708707D4"/>
    <w:rsid w:val="709D35E3"/>
    <w:rsid w:val="70B7C403"/>
    <w:rsid w:val="70C3C38A"/>
    <w:rsid w:val="70C4C50D"/>
    <w:rsid w:val="70FE24AE"/>
    <w:rsid w:val="71009283"/>
    <w:rsid w:val="711099CB"/>
    <w:rsid w:val="7110B98F"/>
    <w:rsid w:val="711744CA"/>
    <w:rsid w:val="711AA37B"/>
    <w:rsid w:val="712DEFB4"/>
    <w:rsid w:val="71351761"/>
    <w:rsid w:val="71430248"/>
    <w:rsid w:val="71548F3C"/>
    <w:rsid w:val="715AE51B"/>
    <w:rsid w:val="7171EA29"/>
    <w:rsid w:val="7175147B"/>
    <w:rsid w:val="7186127D"/>
    <w:rsid w:val="719EDB79"/>
    <w:rsid w:val="71C72CF9"/>
    <w:rsid w:val="71E1ABFF"/>
    <w:rsid w:val="71FE56E9"/>
    <w:rsid w:val="7212C717"/>
    <w:rsid w:val="72236179"/>
    <w:rsid w:val="723019FB"/>
    <w:rsid w:val="7250E936"/>
    <w:rsid w:val="727010F5"/>
    <w:rsid w:val="7296EE57"/>
    <w:rsid w:val="729935D4"/>
    <w:rsid w:val="72C0816F"/>
    <w:rsid w:val="72D3C80A"/>
    <w:rsid w:val="72D83EB3"/>
    <w:rsid w:val="72E0F6F8"/>
    <w:rsid w:val="72E2EA17"/>
    <w:rsid w:val="73159E54"/>
    <w:rsid w:val="734F8E3A"/>
    <w:rsid w:val="7379C89D"/>
    <w:rsid w:val="7379DBC1"/>
    <w:rsid w:val="7384466F"/>
    <w:rsid w:val="7384B223"/>
    <w:rsid w:val="73980F71"/>
    <w:rsid w:val="73CEDD6D"/>
    <w:rsid w:val="7416F5F9"/>
    <w:rsid w:val="742DFD21"/>
    <w:rsid w:val="745DCBBE"/>
    <w:rsid w:val="74618111"/>
    <w:rsid w:val="746661CB"/>
    <w:rsid w:val="74736914"/>
    <w:rsid w:val="74BB0429"/>
    <w:rsid w:val="74C11280"/>
    <w:rsid w:val="75083060"/>
    <w:rsid w:val="75426476"/>
    <w:rsid w:val="75456B94"/>
    <w:rsid w:val="7597E681"/>
    <w:rsid w:val="75CB3690"/>
    <w:rsid w:val="75F4E675"/>
    <w:rsid w:val="760C5C5B"/>
    <w:rsid w:val="7626EC12"/>
    <w:rsid w:val="762B9FCD"/>
    <w:rsid w:val="76550BD5"/>
    <w:rsid w:val="76577E42"/>
    <w:rsid w:val="765CEAC1"/>
    <w:rsid w:val="7674FF16"/>
    <w:rsid w:val="768554DA"/>
    <w:rsid w:val="768995FF"/>
    <w:rsid w:val="76A1BC42"/>
    <w:rsid w:val="76DDC7CD"/>
    <w:rsid w:val="76E66B62"/>
    <w:rsid w:val="77006BEE"/>
    <w:rsid w:val="77106411"/>
    <w:rsid w:val="7722E0E9"/>
    <w:rsid w:val="77335685"/>
    <w:rsid w:val="773C297A"/>
    <w:rsid w:val="776B9A03"/>
    <w:rsid w:val="777950C6"/>
    <w:rsid w:val="777A8E89"/>
    <w:rsid w:val="77A46692"/>
    <w:rsid w:val="77C8B655"/>
    <w:rsid w:val="77CA072D"/>
    <w:rsid w:val="77DDE49B"/>
    <w:rsid w:val="77E01033"/>
    <w:rsid w:val="7801842D"/>
    <w:rsid w:val="7823C5C5"/>
    <w:rsid w:val="78275747"/>
    <w:rsid w:val="78598802"/>
    <w:rsid w:val="7872CF1D"/>
    <w:rsid w:val="7877C590"/>
    <w:rsid w:val="788FE853"/>
    <w:rsid w:val="78B7427F"/>
    <w:rsid w:val="78C9A2A3"/>
    <w:rsid w:val="790B67BF"/>
    <w:rsid w:val="790F3E22"/>
    <w:rsid w:val="7956A038"/>
    <w:rsid w:val="796FB17D"/>
    <w:rsid w:val="79927F00"/>
    <w:rsid w:val="7993A334"/>
    <w:rsid w:val="799DD2D6"/>
    <w:rsid w:val="79A1D927"/>
    <w:rsid w:val="79F52933"/>
    <w:rsid w:val="7A011824"/>
    <w:rsid w:val="7A07C6A8"/>
    <w:rsid w:val="7A14A0E9"/>
    <w:rsid w:val="7A14AD1D"/>
    <w:rsid w:val="7A916885"/>
    <w:rsid w:val="7A93C36C"/>
    <w:rsid w:val="7AAA347A"/>
    <w:rsid w:val="7ACEA9FC"/>
    <w:rsid w:val="7ADF742A"/>
    <w:rsid w:val="7B2CC7B9"/>
    <w:rsid w:val="7B35DEE5"/>
    <w:rsid w:val="7B4E2868"/>
    <w:rsid w:val="7B5C64FD"/>
    <w:rsid w:val="7B6576E2"/>
    <w:rsid w:val="7B819809"/>
    <w:rsid w:val="7B883BD7"/>
    <w:rsid w:val="7B8DD722"/>
    <w:rsid w:val="7BDD238E"/>
    <w:rsid w:val="7C42A81B"/>
    <w:rsid w:val="7C6CCB46"/>
    <w:rsid w:val="7C75A72B"/>
    <w:rsid w:val="7CDCC03D"/>
    <w:rsid w:val="7D55B870"/>
    <w:rsid w:val="7D6615E2"/>
    <w:rsid w:val="7D9D054D"/>
    <w:rsid w:val="7DB2D040"/>
    <w:rsid w:val="7DC94100"/>
    <w:rsid w:val="7DD40799"/>
    <w:rsid w:val="7DDC7479"/>
    <w:rsid w:val="7DE42269"/>
    <w:rsid w:val="7DF75053"/>
    <w:rsid w:val="7E2DFA15"/>
    <w:rsid w:val="7E39FE7F"/>
    <w:rsid w:val="7E6AECE5"/>
    <w:rsid w:val="7E831DCC"/>
    <w:rsid w:val="7E851E4B"/>
    <w:rsid w:val="7E871F70"/>
    <w:rsid w:val="7E8C397E"/>
    <w:rsid w:val="7E9F2336"/>
    <w:rsid w:val="7EA80EF6"/>
    <w:rsid w:val="7ED04340"/>
    <w:rsid w:val="7EFB4BB5"/>
    <w:rsid w:val="7F25C1A3"/>
    <w:rsid w:val="7F2DA68D"/>
    <w:rsid w:val="7F6502FF"/>
    <w:rsid w:val="7F887C6F"/>
    <w:rsid w:val="7F89EFA0"/>
    <w:rsid w:val="7FA1C096"/>
    <w:rsid w:val="7FC644E9"/>
    <w:rsid w:val="7FCA7703"/>
    <w:rsid w:val="7FDDC8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51CD7"/>
  <w15:chartTrackingRefBased/>
  <w15:docId w15:val="{29D8A6B0-FCFA-483F-A0C0-92ADBBE9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96B"/>
    <w:rPr>
      <w:lang w:val="en-US"/>
    </w:rPr>
  </w:style>
  <w:style w:type="paragraph" w:styleId="Heading1">
    <w:name w:val="heading 1"/>
    <w:basedOn w:val="Normal"/>
    <w:next w:val="Normal"/>
    <w:link w:val="Heading1Char"/>
    <w:uiPriority w:val="9"/>
    <w:qFormat/>
    <w:rsid w:val="003D7DF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line="276" w:lineRule="auto"/>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71BD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line="276" w:lineRule="auto"/>
      <w:outlineLvl w:val="1"/>
    </w:pPr>
    <w:rPr>
      <w:b/>
      <w:caps/>
      <w:spacing w:val="15"/>
      <w:sz w:val="28"/>
    </w:rPr>
  </w:style>
  <w:style w:type="paragraph" w:styleId="Heading3">
    <w:name w:val="heading 3"/>
    <w:basedOn w:val="Normal"/>
    <w:next w:val="Normal"/>
    <w:link w:val="Heading3Char"/>
    <w:uiPriority w:val="9"/>
    <w:unhideWhenUsed/>
    <w:qFormat/>
    <w:rsid w:val="00E71BDD"/>
    <w:pPr>
      <w:pBdr>
        <w:top w:val="single" w:sz="6" w:space="2" w:color="4472C4" w:themeColor="accent1"/>
      </w:pBdr>
      <w:spacing w:before="300" w:after="0" w:line="276" w:lineRule="auto"/>
      <w:outlineLvl w:val="2"/>
    </w:pPr>
    <w:rPr>
      <w:caps/>
      <w:color w:val="1F3763" w:themeColor="accent1" w:themeShade="7F"/>
      <w:spacing w:val="15"/>
      <w:sz w:val="24"/>
    </w:rPr>
  </w:style>
  <w:style w:type="paragraph" w:styleId="Heading4">
    <w:name w:val="heading 4"/>
    <w:basedOn w:val="Normal"/>
    <w:next w:val="Normal"/>
    <w:link w:val="Heading4Char"/>
    <w:uiPriority w:val="9"/>
    <w:unhideWhenUsed/>
    <w:qFormat/>
    <w:rsid w:val="003D7DFC"/>
    <w:pPr>
      <w:pBdr>
        <w:top w:val="dotted" w:sz="6" w:space="2" w:color="4472C4" w:themeColor="accent1"/>
      </w:pBdr>
      <w:spacing w:before="200" w:after="0" w:line="276" w:lineRule="auto"/>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3D7DFC"/>
    <w:pPr>
      <w:pBdr>
        <w:bottom w:val="single" w:sz="6" w:space="1" w:color="4472C4" w:themeColor="accent1"/>
      </w:pBdr>
      <w:spacing w:before="200" w:after="0" w:line="276" w:lineRule="auto"/>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3D7DFC"/>
    <w:pPr>
      <w:pBdr>
        <w:bottom w:val="dotted" w:sz="6" w:space="1" w:color="4472C4" w:themeColor="accent1"/>
      </w:pBdr>
      <w:spacing w:before="200" w:after="0" w:line="276" w:lineRule="auto"/>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3D7DFC"/>
    <w:pPr>
      <w:spacing w:before="200" w:after="0" w:line="276" w:lineRule="auto"/>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3D7DFC"/>
    <w:pPr>
      <w:spacing w:before="200" w:after="0" w:line="276" w:lineRule="auto"/>
      <w:outlineLvl w:val="7"/>
    </w:pPr>
    <w:rPr>
      <w:caps/>
      <w:spacing w:val="10"/>
      <w:sz w:val="18"/>
      <w:szCs w:val="18"/>
    </w:rPr>
  </w:style>
  <w:style w:type="paragraph" w:styleId="Heading9">
    <w:name w:val="heading 9"/>
    <w:basedOn w:val="Normal"/>
    <w:next w:val="Normal"/>
    <w:link w:val="Heading9Char"/>
    <w:uiPriority w:val="9"/>
    <w:semiHidden/>
    <w:unhideWhenUsed/>
    <w:qFormat/>
    <w:rsid w:val="003D7DFC"/>
    <w:pPr>
      <w:spacing w:before="200" w:after="0" w:line="276" w:lineRule="auto"/>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AC9"/>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223FF3"/>
    <w:rPr>
      <w:b/>
      <w:caps/>
      <w:spacing w:val="15"/>
      <w:sz w:val="28"/>
      <w:shd w:val="clear" w:color="auto" w:fill="D9E2F3" w:themeFill="accent1" w:themeFillTint="33"/>
    </w:rPr>
  </w:style>
  <w:style w:type="character" w:customStyle="1" w:styleId="Heading3Char">
    <w:name w:val="Heading 3 Char"/>
    <w:basedOn w:val="DefaultParagraphFont"/>
    <w:link w:val="Heading3"/>
    <w:uiPriority w:val="9"/>
    <w:rsid w:val="00223FF3"/>
    <w:rPr>
      <w:caps/>
      <w:color w:val="1F3763" w:themeColor="accent1" w:themeShade="7F"/>
      <w:spacing w:val="15"/>
      <w:sz w:val="24"/>
    </w:rPr>
  </w:style>
  <w:style w:type="character" w:customStyle="1" w:styleId="Heading4Char">
    <w:name w:val="Heading 4 Char"/>
    <w:basedOn w:val="DefaultParagraphFont"/>
    <w:link w:val="Heading4"/>
    <w:uiPriority w:val="9"/>
    <w:rsid w:val="00C23E26"/>
    <w:rPr>
      <w:caps/>
      <w:color w:val="2F5496" w:themeColor="accent1" w:themeShade="BF"/>
      <w:spacing w:val="10"/>
    </w:rPr>
  </w:style>
  <w:style w:type="character" w:customStyle="1" w:styleId="Heading5Char">
    <w:name w:val="Heading 5 Char"/>
    <w:basedOn w:val="DefaultParagraphFont"/>
    <w:link w:val="Heading5"/>
    <w:uiPriority w:val="9"/>
    <w:rsid w:val="00A95C5B"/>
    <w:rPr>
      <w:caps/>
      <w:color w:val="2F5496" w:themeColor="accent1" w:themeShade="BF"/>
      <w:spacing w:val="10"/>
    </w:rPr>
  </w:style>
  <w:style w:type="character" w:customStyle="1" w:styleId="Heading6Char">
    <w:name w:val="Heading 6 Char"/>
    <w:basedOn w:val="DefaultParagraphFont"/>
    <w:link w:val="Heading6"/>
    <w:uiPriority w:val="9"/>
    <w:rsid w:val="00A95C5B"/>
    <w:rPr>
      <w:caps/>
      <w:color w:val="2F5496" w:themeColor="accent1" w:themeShade="BF"/>
      <w:spacing w:val="10"/>
    </w:rPr>
  </w:style>
  <w:style w:type="character" w:customStyle="1" w:styleId="Heading7Char">
    <w:name w:val="Heading 7 Char"/>
    <w:basedOn w:val="DefaultParagraphFont"/>
    <w:link w:val="Heading7"/>
    <w:uiPriority w:val="9"/>
    <w:rsid w:val="00A95C5B"/>
    <w:rPr>
      <w:caps/>
      <w:color w:val="2F5496" w:themeColor="accent1" w:themeShade="BF"/>
      <w:spacing w:val="10"/>
    </w:rPr>
  </w:style>
  <w:style w:type="character" w:customStyle="1" w:styleId="Heading8Char">
    <w:name w:val="Heading 8 Char"/>
    <w:basedOn w:val="DefaultParagraphFont"/>
    <w:link w:val="Heading8"/>
    <w:uiPriority w:val="9"/>
    <w:semiHidden/>
    <w:rsid w:val="00A95C5B"/>
    <w:rPr>
      <w:caps/>
      <w:spacing w:val="10"/>
      <w:sz w:val="18"/>
      <w:szCs w:val="18"/>
    </w:rPr>
  </w:style>
  <w:style w:type="character" w:customStyle="1" w:styleId="Heading9Char">
    <w:name w:val="Heading 9 Char"/>
    <w:basedOn w:val="DefaultParagraphFont"/>
    <w:link w:val="Heading9"/>
    <w:uiPriority w:val="9"/>
    <w:semiHidden/>
    <w:rsid w:val="00A95C5B"/>
    <w:rPr>
      <w:i/>
      <w:iCs/>
      <w:caps/>
      <w:spacing w:val="10"/>
      <w:sz w:val="18"/>
      <w:szCs w:val="18"/>
    </w:rPr>
  </w:style>
  <w:style w:type="paragraph" w:styleId="ListParagraph">
    <w:name w:val="List Paragraph"/>
    <w:basedOn w:val="Normal"/>
    <w:uiPriority w:val="34"/>
    <w:qFormat/>
    <w:rsid w:val="00223FF3"/>
    <w:pPr>
      <w:ind w:left="720"/>
      <w:contextualSpacing/>
    </w:pPr>
  </w:style>
  <w:style w:type="paragraph" w:styleId="BalloonText">
    <w:name w:val="Balloon Text"/>
    <w:basedOn w:val="Normal"/>
    <w:link w:val="BalloonTextChar"/>
    <w:uiPriority w:val="99"/>
    <w:semiHidden/>
    <w:unhideWhenUsed/>
    <w:rsid w:val="00BF7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592"/>
    <w:rPr>
      <w:rFonts w:ascii="Segoe UI" w:hAnsi="Segoe UI" w:cs="Segoe UI"/>
      <w:sz w:val="18"/>
      <w:szCs w:val="18"/>
    </w:rPr>
  </w:style>
  <w:style w:type="character" w:styleId="Hyperlink">
    <w:name w:val="Hyperlink"/>
    <w:basedOn w:val="DefaultParagraphFont"/>
    <w:uiPriority w:val="99"/>
    <w:unhideWhenUsed/>
    <w:rsid w:val="008F2363"/>
    <w:rPr>
      <w:color w:val="0563C1" w:themeColor="hyperlink"/>
      <w:u w:val="single"/>
    </w:rPr>
  </w:style>
  <w:style w:type="character" w:customStyle="1" w:styleId="UnresolvedMention1">
    <w:name w:val="Unresolved Mention1"/>
    <w:basedOn w:val="DefaultParagraphFont"/>
    <w:uiPriority w:val="99"/>
    <w:unhideWhenUsed/>
    <w:rsid w:val="008F2363"/>
    <w:rPr>
      <w:color w:val="605E5C"/>
      <w:shd w:val="clear" w:color="auto" w:fill="E1DFDD"/>
    </w:rPr>
  </w:style>
  <w:style w:type="character" w:styleId="FollowedHyperlink">
    <w:name w:val="FollowedHyperlink"/>
    <w:basedOn w:val="DefaultParagraphFont"/>
    <w:uiPriority w:val="99"/>
    <w:semiHidden/>
    <w:unhideWhenUsed/>
    <w:rsid w:val="001C1F81"/>
    <w:rPr>
      <w:color w:val="954F72" w:themeColor="followedHyperlink"/>
      <w:u w:val="single"/>
    </w:rPr>
  </w:style>
  <w:style w:type="character" w:styleId="CommentReference">
    <w:name w:val="annotation reference"/>
    <w:basedOn w:val="DefaultParagraphFont"/>
    <w:uiPriority w:val="99"/>
    <w:semiHidden/>
    <w:unhideWhenUsed/>
    <w:rsid w:val="009B286E"/>
    <w:rPr>
      <w:sz w:val="16"/>
      <w:szCs w:val="16"/>
    </w:rPr>
  </w:style>
  <w:style w:type="paragraph" w:styleId="CommentText">
    <w:name w:val="annotation text"/>
    <w:basedOn w:val="Normal"/>
    <w:link w:val="CommentTextChar"/>
    <w:uiPriority w:val="99"/>
    <w:unhideWhenUsed/>
    <w:rsid w:val="009B286E"/>
    <w:pPr>
      <w:spacing w:after="120" w:line="240" w:lineRule="auto"/>
    </w:pPr>
  </w:style>
  <w:style w:type="character" w:customStyle="1" w:styleId="CommentTextChar">
    <w:name w:val="Comment Text Char"/>
    <w:basedOn w:val="DefaultParagraphFont"/>
    <w:link w:val="CommentText"/>
    <w:uiPriority w:val="99"/>
    <w:rsid w:val="009B286E"/>
  </w:style>
  <w:style w:type="paragraph" w:styleId="CommentSubject">
    <w:name w:val="annotation subject"/>
    <w:basedOn w:val="CommentText"/>
    <w:next w:val="CommentText"/>
    <w:link w:val="CommentSubjectChar"/>
    <w:uiPriority w:val="99"/>
    <w:semiHidden/>
    <w:unhideWhenUsed/>
    <w:rsid w:val="009B286E"/>
    <w:rPr>
      <w:b/>
      <w:bCs/>
    </w:rPr>
  </w:style>
  <w:style w:type="character" w:customStyle="1" w:styleId="CommentSubjectChar">
    <w:name w:val="Comment Subject Char"/>
    <w:basedOn w:val="CommentTextChar"/>
    <w:link w:val="CommentSubject"/>
    <w:uiPriority w:val="99"/>
    <w:semiHidden/>
    <w:rsid w:val="009B286E"/>
    <w:rPr>
      <w:b/>
      <w:bCs/>
      <w:sz w:val="20"/>
      <w:szCs w:val="20"/>
    </w:rPr>
  </w:style>
  <w:style w:type="table" w:styleId="TableGrid">
    <w:name w:val="Table Grid"/>
    <w:basedOn w:val="TableNormal"/>
    <w:uiPriority w:val="39"/>
    <w:rsid w:val="00875A7E"/>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75A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49128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87402E"/>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3436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3D7DFC"/>
    <w:rPr>
      <w:caps/>
      <w:color w:val="1F3763" w:themeColor="accent1" w:themeShade="7F"/>
      <w:spacing w:val="5"/>
    </w:rPr>
  </w:style>
  <w:style w:type="table" w:styleId="GridTable5Dark-Accent1">
    <w:name w:val="Grid Table 5 Dark Accent 1"/>
    <w:basedOn w:val="TableNormal"/>
    <w:uiPriority w:val="50"/>
    <w:rsid w:val="008E5C7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Accent6">
    <w:name w:val="Grid Table 1 Light Accent 6"/>
    <w:basedOn w:val="TableNormal"/>
    <w:uiPriority w:val="46"/>
    <w:rsid w:val="00B173E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173E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A2705D"/>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1Light-Accent1">
    <w:name w:val="Grid Table 1 Light Accent 1"/>
    <w:basedOn w:val="TableNormal"/>
    <w:uiPriority w:val="46"/>
    <w:rsid w:val="00EE42C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E42C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EE42C5"/>
    <w:pPr>
      <w:spacing w:after="0" w:line="240" w:lineRule="auto"/>
    </w:pPr>
  </w:style>
  <w:style w:type="table" w:styleId="GridTable4">
    <w:name w:val="Grid Table 4"/>
    <w:basedOn w:val="TableNormal"/>
    <w:uiPriority w:val="49"/>
    <w:rsid w:val="00EE42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7B6CB5"/>
    <w:pPr>
      <w:outlineLvl w:val="9"/>
    </w:pPr>
    <w:rPr>
      <w:lang w:eastAsia="en-US"/>
    </w:rPr>
  </w:style>
  <w:style w:type="paragraph" w:styleId="TOC2">
    <w:name w:val="toc 2"/>
    <w:basedOn w:val="Normal"/>
    <w:next w:val="Normal"/>
    <w:autoRedefine/>
    <w:uiPriority w:val="39"/>
    <w:unhideWhenUsed/>
    <w:rsid w:val="007B6CB5"/>
    <w:pPr>
      <w:spacing w:after="100"/>
      <w:ind w:left="220"/>
    </w:pPr>
    <w:rPr>
      <w:rFonts w:cs="Times New Roman"/>
      <w:lang w:eastAsia="en-US"/>
    </w:rPr>
  </w:style>
  <w:style w:type="paragraph" w:styleId="TOC1">
    <w:name w:val="toc 1"/>
    <w:basedOn w:val="Normal"/>
    <w:next w:val="Normal"/>
    <w:autoRedefine/>
    <w:uiPriority w:val="39"/>
    <w:unhideWhenUsed/>
    <w:rsid w:val="007B6CB5"/>
    <w:pPr>
      <w:spacing w:after="100"/>
    </w:pPr>
    <w:rPr>
      <w:rFonts w:cs="Times New Roman"/>
      <w:lang w:eastAsia="en-US"/>
    </w:rPr>
  </w:style>
  <w:style w:type="paragraph" w:styleId="TOC3">
    <w:name w:val="toc 3"/>
    <w:basedOn w:val="Normal"/>
    <w:next w:val="Normal"/>
    <w:autoRedefine/>
    <w:uiPriority w:val="39"/>
    <w:unhideWhenUsed/>
    <w:rsid w:val="007B6CB5"/>
    <w:pPr>
      <w:spacing w:after="100"/>
      <w:ind w:left="440"/>
    </w:pPr>
    <w:rPr>
      <w:rFonts w:cs="Times New Roman"/>
      <w:lang w:eastAsia="en-US"/>
    </w:rPr>
  </w:style>
  <w:style w:type="character" w:customStyle="1" w:styleId="Mention1">
    <w:name w:val="Mention1"/>
    <w:basedOn w:val="DefaultParagraphFont"/>
    <w:uiPriority w:val="99"/>
    <w:unhideWhenUsed/>
    <w:rsid w:val="00E16F78"/>
    <w:rPr>
      <w:color w:val="2B579A"/>
      <w:shd w:val="clear" w:color="auto" w:fill="E1DFDD"/>
    </w:rPr>
  </w:style>
  <w:style w:type="paragraph" w:styleId="TOC4">
    <w:name w:val="toc 4"/>
    <w:basedOn w:val="Normal"/>
    <w:next w:val="Normal"/>
    <w:autoRedefine/>
    <w:uiPriority w:val="39"/>
    <w:unhideWhenUsed/>
    <w:rsid w:val="00AC1E51"/>
    <w:pPr>
      <w:spacing w:after="100"/>
      <w:ind w:left="660"/>
    </w:pPr>
  </w:style>
  <w:style w:type="paragraph" w:styleId="Header">
    <w:name w:val="header"/>
    <w:basedOn w:val="Normal"/>
    <w:link w:val="HeaderChar"/>
    <w:uiPriority w:val="99"/>
    <w:unhideWhenUsed/>
    <w:rsid w:val="009F0B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16C"/>
  </w:style>
  <w:style w:type="paragraph" w:styleId="Footer">
    <w:name w:val="footer"/>
    <w:basedOn w:val="Normal"/>
    <w:link w:val="FooterChar"/>
    <w:uiPriority w:val="99"/>
    <w:unhideWhenUsed/>
    <w:rsid w:val="009F0B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16C"/>
  </w:style>
  <w:style w:type="paragraph" w:styleId="TOC5">
    <w:name w:val="toc 5"/>
    <w:basedOn w:val="Normal"/>
    <w:next w:val="Normal"/>
    <w:autoRedefine/>
    <w:uiPriority w:val="39"/>
    <w:unhideWhenUsed/>
    <w:rsid w:val="0008778B"/>
    <w:pPr>
      <w:spacing w:after="100"/>
      <w:ind w:left="880"/>
    </w:pPr>
  </w:style>
  <w:style w:type="paragraph" w:styleId="TOC6">
    <w:name w:val="toc 6"/>
    <w:basedOn w:val="Normal"/>
    <w:next w:val="Normal"/>
    <w:autoRedefine/>
    <w:uiPriority w:val="39"/>
    <w:unhideWhenUsed/>
    <w:rsid w:val="0008778B"/>
    <w:pPr>
      <w:spacing w:after="100"/>
      <w:ind w:left="1100"/>
    </w:pPr>
  </w:style>
  <w:style w:type="paragraph" w:styleId="TOC7">
    <w:name w:val="toc 7"/>
    <w:basedOn w:val="Normal"/>
    <w:next w:val="Normal"/>
    <w:autoRedefine/>
    <w:uiPriority w:val="39"/>
    <w:unhideWhenUsed/>
    <w:rsid w:val="0008778B"/>
    <w:pPr>
      <w:spacing w:after="100"/>
      <w:ind w:left="1320"/>
    </w:pPr>
  </w:style>
  <w:style w:type="paragraph" w:styleId="TOC8">
    <w:name w:val="toc 8"/>
    <w:basedOn w:val="Normal"/>
    <w:next w:val="Normal"/>
    <w:autoRedefine/>
    <w:uiPriority w:val="39"/>
    <w:unhideWhenUsed/>
    <w:rsid w:val="0008778B"/>
    <w:pPr>
      <w:spacing w:after="100"/>
      <w:ind w:left="1540"/>
    </w:pPr>
  </w:style>
  <w:style w:type="paragraph" w:styleId="TOC9">
    <w:name w:val="toc 9"/>
    <w:basedOn w:val="Normal"/>
    <w:next w:val="Normal"/>
    <w:autoRedefine/>
    <w:uiPriority w:val="39"/>
    <w:unhideWhenUsed/>
    <w:rsid w:val="0008778B"/>
    <w:pPr>
      <w:spacing w:after="100"/>
      <w:ind w:left="1760"/>
    </w:pPr>
  </w:style>
  <w:style w:type="character" w:styleId="Strong">
    <w:name w:val="Strong"/>
    <w:basedOn w:val="DefaultParagraphFont"/>
    <w:uiPriority w:val="22"/>
    <w:qFormat/>
    <w:rsid w:val="00FB6335"/>
    <w:rPr>
      <w:b/>
      <w:bCs/>
    </w:rPr>
  </w:style>
  <w:style w:type="table" w:styleId="GridTable2-Accent1">
    <w:name w:val="Grid Table 2 Accent 1"/>
    <w:basedOn w:val="TableNormal"/>
    <w:uiPriority w:val="47"/>
    <w:rsid w:val="005972C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semiHidden/>
    <w:unhideWhenUsed/>
    <w:qFormat/>
    <w:rsid w:val="003D7DFC"/>
    <w:pPr>
      <w:spacing w:after="120" w:line="276" w:lineRule="auto"/>
    </w:pPr>
    <w:rPr>
      <w:b/>
      <w:bCs/>
      <w:color w:val="2F5496" w:themeColor="accent1" w:themeShade="BF"/>
      <w:sz w:val="16"/>
      <w:szCs w:val="16"/>
    </w:rPr>
  </w:style>
  <w:style w:type="paragraph" w:styleId="Title">
    <w:name w:val="Title"/>
    <w:basedOn w:val="Normal"/>
    <w:next w:val="Normal"/>
    <w:link w:val="TitleChar"/>
    <w:uiPriority w:val="10"/>
    <w:qFormat/>
    <w:rsid w:val="003D7DFC"/>
    <w:pPr>
      <w:spacing w:after="0" w:line="276" w:lineRule="auto"/>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95C5B"/>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95C5B"/>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95C5B"/>
    <w:rPr>
      <w:caps/>
      <w:color w:val="595959" w:themeColor="text1" w:themeTint="A6"/>
      <w:spacing w:val="10"/>
      <w:sz w:val="21"/>
      <w:szCs w:val="21"/>
    </w:rPr>
  </w:style>
  <w:style w:type="paragraph" w:styleId="NoSpacing">
    <w:name w:val="No Spacing"/>
    <w:link w:val="NoSpacingChar"/>
    <w:uiPriority w:val="1"/>
    <w:qFormat/>
    <w:rsid w:val="003D7DFC"/>
    <w:pPr>
      <w:spacing w:after="0" w:line="240" w:lineRule="auto"/>
    </w:pPr>
  </w:style>
  <w:style w:type="character" w:customStyle="1" w:styleId="NoSpacingChar">
    <w:name w:val="No Spacing Char"/>
    <w:basedOn w:val="DefaultParagraphFont"/>
    <w:link w:val="NoSpacing"/>
    <w:uiPriority w:val="1"/>
    <w:rsid w:val="00A95C5B"/>
  </w:style>
  <w:style w:type="paragraph" w:styleId="Quote">
    <w:name w:val="Quote"/>
    <w:basedOn w:val="Normal"/>
    <w:next w:val="Normal"/>
    <w:link w:val="QuoteChar"/>
    <w:uiPriority w:val="29"/>
    <w:qFormat/>
    <w:rsid w:val="003D7DFC"/>
    <w:pPr>
      <w:spacing w:after="120" w:line="276" w:lineRule="auto"/>
    </w:pPr>
    <w:rPr>
      <w:i/>
      <w:iCs/>
      <w:sz w:val="24"/>
      <w:szCs w:val="24"/>
    </w:rPr>
  </w:style>
  <w:style w:type="character" w:customStyle="1" w:styleId="QuoteChar">
    <w:name w:val="Quote Char"/>
    <w:basedOn w:val="DefaultParagraphFont"/>
    <w:link w:val="Quote"/>
    <w:uiPriority w:val="29"/>
    <w:rsid w:val="00A95C5B"/>
    <w:rPr>
      <w:i/>
      <w:iCs/>
      <w:sz w:val="24"/>
      <w:szCs w:val="24"/>
    </w:rPr>
  </w:style>
  <w:style w:type="paragraph" w:styleId="IntenseQuote">
    <w:name w:val="Intense Quote"/>
    <w:basedOn w:val="Normal"/>
    <w:next w:val="Normal"/>
    <w:link w:val="IntenseQuoteChar"/>
    <w:uiPriority w:val="30"/>
    <w:qFormat/>
    <w:rsid w:val="00A95C5B"/>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95C5B"/>
    <w:rPr>
      <w:color w:val="4472C4" w:themeColor="accent1"/>
      <w:sz w:val="24"/>
      <w:szCs w:val="24"/>
    </w:rPr>
  </w:style>
  <w:style w:type="character" w:styleId="SubtleEmphasis">
    <w:name w:val="Subtle Emphasis"/>
    <w:uiPriority w:val="19"/>
    <w:qFormat/>
    <w:rsid w:val="00A95C5B"/>
    <w:rPr>
      <w:i/>
      <w:iCs/>
      <w:color w:val="1F3763" w:themeColor="accent1" w:themeShade="7F"/>
    </w:rPr>
  </w:style>
  <w:style w:type="character" w:styleId="IntenseEmphasis">
    <w:name w:val="Intense Emphasis"/>
    <w:uiPriority w:val="21"/>
    <w:qFormat/>
    <w:rsid w:val="00A95C5B"/>
    <w:rPr>
      <w:b/>
      <w:bCs/>
      <w:caps/>
      <w:color w:val="1F3763" w:themeColor="accent1" w:themeShade="7F"/>
      <w:spacing w:val="10"/>
    </w:rPr>
  </w:style>
  <w:style w:type="character" w:styleId="SubtleReference">
    <w:name w:val="Subtle Reference"/>
    <w:uiPriority w:val="31"/>
    <w:qFormat/>
    <w:rsid w:val="00A95C5B"/>
    <w:rPr>
      <w:b/>
      <w:bCs/>
      <w:color w:val="4472C4" w:themeColor="accent1"/>
    </w:rPr>
  </w:style>
  <w:style w:type="character" w:styleId="IntenseReference">
    <w:name w:val="Intense Reference"/>
    <w:uiPriority w:val="32"/>
    <w:qFormat/>
    <w:rsid w:val="00A95C5B"/>
    <w:rPr>
      <w:b/>
      <w:bCs/>
      <w:i/>
      <w:iCs/>
      <w:caps/>
      <w:color w:val="4472C4" w:themeColor="accent1"/>
    </w:rPr>
  </w:style>
  <w:style w:type="character" w:styleId="BookTitle">
    <w:name w:val="Book Title"/>
    <w:uiPriority w:val="33"/>
    <w:qFormat/>
    <w:rsid w:val="00A95C5B"/>
    <w:rPr>
      <w:b/>
      <w:bCs/>
      <w:i/>
      <w:iCs/>
      <w:spacing w:val="0"/>
    </w:rPr>
  </w:style>
  <w:style w:type="paragraph" w:customStyle="1" w:styleId="Note">
    <w:name w:val="Note"/>
    <w:basedOn w:val="Normal"/>
    <w:next w:val="Normal"/>
    <w:qFormat/>
    <w:rsid w:val="00864981"/>
    <w:pPr>
      <w:pBdr>
        <w:top w:val="single" w:sz="4" w:space="1" w:color="auto"/>
        <w:left w:val="single" w:sz="4" w:space="4" w:color="auto"/>
        <w:bottom w:val="single" w:sz="4" w:space="1" w:color="auto"/>
        <w:right w:val="single" w:sz="4" w:space="4" w:color="auto"/>
      </w:pBdr>
      <w:spacing w:after="120" w:line="276" w:lineRule="auto"/>
    </w:pPr>
    <w:rPr>
      <w:color w:val="8EAADB" w:themeColor="accent1" w:themeTint="99"/>
      <w:shd w:val="clear" w:color="auto" w:fill="FFFFFF"/>
    </w:rPr>
  </w:style>
  <w:style w:type="paragraph" w:customStyle="1" w:styleId="Code">
    <w:name w:val="Code"/>
    <w:basedOn w:val="Normal"/>
    <w:link w:val="CodeChar"/>
    <w:qFormat/>
    <w:rsid w:val="0057011F"/>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ind w:left="360"/>
    </w:pPr>
    <w:rPr>
      <w:rFonts w:ascii="Courier New" w:hAnsi="Courier New" w:cs="Courier New"/>
    </w:rPr>
  </w:style>
  <w:style w:type="character" w:customStyle="1" w:styleId="CodeChar">
    <w:name w:val="Code Char"/>
    <w:basedOn w:val="DefaultParagraphFont"/>
    <w:link w:val="Code"/>
    <w:rsid w:val="00A95C5B"/>
    <w:rPr>
      <w:rFonts w:ascii="Courier New" w:hAnsi="Courier New" w:cs="Courier New"/>
      <w:shd w:val="clear" w:color="auto" w:fill="F2F2F2" w:themeFill="background1" w:themeFillShade="F2"/>
      <w:lang w:val="en-US"/>
    </w:rPr>
  </w:style>
  <w:style w:type="character" w:styleId="UnresolvedMention">
    <w:name w:val="Unresolved Mention"/>
    <w:basedOn w:val="DefaultParagraphFont"/>
    <w:uiPriority w:val="99"/>
    <w:semiHidden/>
    <w:unhideWhenUsed/>
    <w:rsid w:val="00954967"/>
    <w:rPr>
      <w:color w:val="605E5C"/>
      <w:shd w:val="clear" w:color="auto" w:fill="E1DFDD"/>
    </w:rPr>
  </w:style>
  <w:style w:type="character" w:styleId="Mention">
    <w:name w:val="Mention"/>
    <w:basedOn w:val="DefaultParagraphFont"/>
    <w:uiPriority w:val="99"/>
    <w:unhideWhenUsed/>
    <w:rsid w:val="004C2A3C"/>
    <w:rPr>
      <w:color w:val="2B579A"/>
      <w:shd w:val="clear" w:color="auto" w:fill="E1DFDD"/>
    </w:rPr>
  </w:style>
  <w:style w:type="paragraph" w:customStyle="1" w:styleId="paragraph">
    <w:name w:val="paragraph"/>
    <w:basedOn w:val="Normal"/>
    <w:rsid w:val="004E5D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5D38"/>
  </w:style>
  <w:style w:type="character" w:customStyle="1" w:styleId="eop">
    <w:name w:val="eop"/>
    <w:basedOn w:val="DefaultParagraphFont"/>
    <w:rsid w:val="004E5D38"/>
  </w:style>
  <w:style w:type="character" w:customStyle="1" w:styleId="UnresolvedMention2">
    <w:name w:val="Unresolved Mention2"/>
    <w:basedOn w:val="DefaultParagraphFont"/>
    <w:uiPriority w:val="99"/>
    <w:semiHidden/>
    <w:unhideWhenUsed/>
    <w:rsid w:val="00D02E28"/>
    <w:rPr>
      <w:color w:val="605E5C"/>
      <w:shd w:val="clear" w:color="auto" w:fill="E1DFDD"/>
    </w:rPr>
  </w:style>
  <w:style w:type="character" w:customStyle="1" w:styleId="Mention2">
    <w:name w:val="Mention2"/>
    <w:basedOn w:val="DefaultParagraphFont"/>
    <w:uiPriority w:val="99"/>
    <w:unhideWhenUsed/>
    <w:rsid w:val="00D02E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1688">
      <w:bodyDiv w:val="1"/>
      <w:marLeft w:val="0"/>
      <w:marRight w:val="0"/>
      <w:marTop w:val="0"/>
      <w:marBottom w:val="0"/>
      <w:divBdr>
        <w:top w:val="none" w:sz="0" w:space="0" w:color="auto"/>
        <w:left w:val="none" w:sz="0" w:space="0" w:color="auto"/>
        <w:bottom w:val="none" w:sz="0" w:space="0" w:color="auto"/>
        <w:right w:val="none" w:sz="0" w:space="0" w:color="auto"/>
      </w:divBdr>
    </w:div>
    <w:div w:id="31348489">
      <w:bodyDiv w:val="1"/>
      <w:marLeft w:val="0"/>
      <w:marRight w:val="0"/>
      <w:marTop w:val="0"/>
      <w:marBottom w:val="0"/>
      <w:divBdr>
        <w:top w:val="none" w:sz="0" w:space="0" w:color="auto"/>
        <w:left w:val="none" w:sz="0" w:space="0" w:color="auto"/>
        <w:bottom w:val="none" w:sz="0" w:space="0" w:color="auto"/>
        <w:right w:val="none" w:sz="0" w:space="0" w:color="auto"/>
      </w:divBdr>
    </w:div>
    <w:div w:id="35202585">
      <w:bodyDiv w:val="1"/>
      <w:marLeft w:val="0"/>
      <w:marRight w:val="0"/>
      <w:marTop w:val="0"/>
      <w:marBottom w:val="0"/>
      <w:divBdr>
        <w:top w:val="none" w:sz="0" w:space="0" w:color="auto"/>
        <w:left w:val="none" w:sz="0" w:space="0" w:color="auto"/>
        <w:bottom w:val="none" w:sz="0" w:space="0" w:color="auto"/>
        <w:right w:val="none" w:sz="0" w:space="0" w:color="auto"/>
      </w:divBdr>
      <w:divsChild>
        <w:div w:id="1596013125">
          <w:marLeft w:val="0"/>
          <w:marRight w:val="0"/>
          <w:marTop w:val="0"/>
          <w:marBottom w:val="0"/>
          <w:divBdr>
            <w:top w:val="none" w:sz="0" w:space="0" w:color="auto"/>
            <w:left w:val="none" w:sz="0" w:space="0" w:color="auto"/>
            <w:bottom w:val="none" w:sz="0" w:space="0" w:color="auto"/>
            <w:right w:val="none" w:sz="0" w:space="0" w:color="auto"/>
          </w:divBdr>
        </w:div>
      </w:divsChild>
    </w:div>
    <w:div w:id="45224106">
      <w:bodyDiv w:val="1"/>
      <w:marLeft w:val="0"/>
      <w:marRight w:val="0"/>
      <w:marTop w:val="0"/>
      <w:marBottom w:val="0"/>
      <w:divBdr>
        <w:top w:val="none" w:sz="0" w:space="0" w:color="auto"/>
        <w:left w:val="none" w:sz="0" w:space="0" w:color="auto"/>
        <w:bottom w:val="none" w:sz="0" w:space="0" w:color="auto"/>
        <w:right w:val="none" w:sz="0" w:space="0" w:color="auto"/>
      </w:divBdr>
      <w:divsChild>
        <w:div w:id="1099107392">
          <w:marLeft w:val="0"/>
          <w:marRight w:val="0"/>
          <w:marTop w:val="0"/>
          <w:marBottom w:val="0"/>
          <w:divBdr>
            <w:top w:val="none" w:sz="0" w:space="0" w:color="auto"/>
            <w:left w:val="none" w:sz="0" w:space="0" w:color="auto"/>
            <w:bottom w:val="none" w:sz="0" w:space="0" w:color="auto"/>
            <w:right w:val="none" w:sz="0" w:space="0" w:color="auto"/>
          </w:divBdr>
          <w:divsChild>
            <w:div w:id="10761193">
              <w:marLeft w:val="0"/>
              <w:marRight w:val="0"/>
              <w:marTop w:val="0"/>
              <w:marBottom w:val="0"/>
              <w:divBdr>
                <w:top w:val="none" w:sz="0" w:space="0" w:color="auto"/>
                <w:left w:val="none" w:sz="0" w:space="0" w:color="auto"/>
                <w:bottom w:val="none" w:sz="0" w:space="0" w:color="auto"/>
                <w:right w:val="none" w:sz="0" w:space="0" w:color="auto"/>
              </w:divBdr>
            </w:div>
            <w:div w:id="277954148">
              <w:marLeft w:val="0"/>
              <w:marRight w:val="0"/>
              <w:marTop w:val="0"/>
              <w:marBottom w:val="0"/>
              <w:divBdr>
                <w:top w:val="none" w:sz="0" w:space="0" w:color="auto"/>
                <w:left w:val="none" w:sz="0" w:space="0" w:color="auto"/>
                <w:bottom w:val="none" w:sz="0" w:space="0" w:color="auto"/>
                <w:right w:val="none" w:sz="0" w:space="0" w:color="auto"/>
              </w:divBdr>
            </w:div>
            <w:div w:id="790051592">
              <w:marLeft w:val="0"/>
              <w:marRight w:val="0"/>
              <w:marTop w:val="0"/>
              <w:marBottom w:val="0"/>
              <w:divBdr>
                <w:top w:val="none" w:sz="0" w:space="0" w:color="auto"/>
                <w:left w:val="none" w:sz="0" w:space="0" w:color="auto"/>
                <w:bottom w:val="none" w:sz="0" w:space="0" w:color="auto"/>
                <w:right w:val="none" w:sz="0" w:space="0" w:color="auto"/>
              </w:divBdr>
            </w:div>
            <w:div w:id="983777029">
              <w:marLeft w:val="0"/>
              <w:marRight w:val="0"/>
              <w:marTop w:val="0"/>
              <w:marBottom w:val="0"/>
              <w:divBdr>
                <w:top w:val="none" w:sz="0" w:space="0" w:color="auto"/>
                <w:left w:val="none" w:sz="0" w:space="0" w:color="auto"/>
                <w:bottom w:val="none" w:sz="0" w:space="0" w:color="auto"/>
                <w:right w:val="none" w:sz="0" w:space="0" w:color="auto"/>
              </w:divBdr>
            </w:div>
            <w:div w:id="1006058286">
              <w:marLeft w:val="0"/>
              <w:marRight w:val="0"/>
              <w:marTop w:val="0"/>
              <w:marBottom w:val="0"/>
              <w:divBdr>
                <w:top w:val="none" w:sz="0" w:space="0" w:color="auto"/>
                <w:left w:val="none" w:sz="0" w:space="0" w:color="auto"/>
                <w:bottom w:val="none" w:sz="0" w:space="0" w:color="auto"/>
                <w:right w:val="none" w:sz="0" w:space="0" w:color="auto"/>
              </w:divBdr>
            </w:div>
            <w:div w:id="1620212999">
              <w:marLeft w:val="0"/>
              <w:marRight w:val="0"/>
              <w:marTop w:val="0"/>
              <w:marBottom w:val="0"/>
              <w:divBdr>
                <w:top w:val="none" w:sz="0" w:space="0" w:color="auto"/>
                <w:left w:val="none" w:sz="0" w:space="0" w:color="auto"/>
                <w:bottom w:val="none" w:sz="0" w:space="0" w:color="auto"/>
                <w:right w:val="none" w:sz="0" w:space="0" w:color="auto"/>
              </w:divBdr>
            </w:div>
            <w:div w:id="871654586">
              <w:marLeft w:val="0"/>
              <w:marRight w:val="0"/>
              <w:marTop w:val="0"/>
              <w:marBottom w:val="0"/>
              <w:divBdr>
                <w:top w:val="none" w:sz="0" w:space="0" w:color="auto"/>
                <w:left w:val="none" w:sz="0" w:space="0" w:color="auto"/>
                <w:bottom w:val="none" w:sz="0" w:space="0" w:color="auto"/>
                <w:right w:val="none" w:sz="0" w:space="0" w:color="auto"/>
              </w:divBdr>
            </w:div>
            <w:div w:id="1738824536">
              <w:marLeft w:val="0"/>
              <w:marRight w:val="0"/>
              <w:marTop w:val="0"/>
              <w:marBottom w:val="0"/>
              <w:divBdr>
                <w:top w:val="none" w:sz="0" w:space="0" w:color="auto"/>
                <w:left w:val="none" w:sz="0" w:space="0" w:color="auto"/>
                <w:bottom w:val="none" w:sz="0" w:space="0" w:color="auto"/>
                <w:right w:val="none" w:sz="0" w:space="0" w:color="auto"/>
              </w:divBdr>
            </w:div>
            <w:div w:id="1369524233">
              <w:marLeft w:val="0"/>
              <w:marRight w:val="0"/>
              <w:marTop w:val="0"/>
              <w:marBottom w:val="0"/>
              <w:divBdr>
                <w:top w:val="none" w:sz="0" w:space="0" w:color="auto"/>
                <w:left w:val="none" w:sz="0" w:space="0" w:color="auto"/>
                <w:bottom w:val="none" w:sz="0" w:space="0" w:color="auto"/>
                <w:right w:val="none" w:sz="0" w:space="0" w:color="auto"/>
              </w:divBdr>
            </w:div>
            <w:div w:id="802504991">
              <w:marLeft w:val="0"/>
              <w:marRight w:val="0"/>
              <w:marTop w:val="0"/>
              <w:marBottom w:val="0"/>
              <w:divBdr>
                <w:top w:val="none" w:sz="0" w:space="0" w:color="auto"/>
                <w:left w:val="none" w:sz="0" w:space="0" w:color="auto"/>
                <w:bottom w:val="none" w:sz="0" w:space="0" w:color="auto"/>
                <w:right w:val="none" w:sz="0" w:space="0" w:color="auto"/>
              </w:divBdr>
            </w:div>
            <w:div w:id="1633365659">
              <w:marLeft w:val="0"/>
              <w:marRight w:val="0"/>
              <w:marTop w:val="0"/>
              <w:marBottom w:val="0"/>
              <w:divBdr>
                <w:top w:val="none" w:sz="0" w:space="0" w:color="auto"/>
                <w:left w:val="none" w:sz="0" w:space="0" w:color="auto"/>
                <w:bottom w:val="none" w:sz="0" w:space="0" w:color="auto"/>
                <w:right w:val="none" w:sz="0" w:space="0" w:color="auto"/>
              </w:divBdr>
            </w:div>
            <w:div w:id="361637004">
              <w:marLeft w:val="0"/>
              <w:marRight w:val="0"/>
              <w:marTop w:val="0"/>
              <w:marBottom w:val="0"/>
              <w:divBdr>
                <w:top w:val="none" w:sz="0" w:space="0" w:color="auto"/>
                <w:left w:val="none" w:sz="0" w:space="0" w:color="auto"/>
                <w:bottom w:val="none" w:sz="0" w:space="0" w:color="auto"/>
                <w:right w:val="none" w:sz="0" w:space="0" w:color="auto"/>
              </w:divBdr>
            </w:div>
            <w:div w:id="323122246">
              <w:marLeft w:val="0"/>
              <w:marRight w:val="0"/>
              <w:marTop w:val="0"/>
              <w:marBottom w:val="0"/>
              <w:divBdr>
                <w:top w:val="none" w:sz="0" w:space="0" w:color="auto"/>
                <w:left w:val="none" w:sz="0" w:space="0" w:color="auto"/>
                <w:bottom w:val="none" w:sz="0" w:space="0" w:color="auto"/>
                <w:right w:val="none" w:sz="0" w:space="0" w:color="auto"/>
              </w:divBdr>
            </w:div>
            <w:div w:id="158977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5764">
      <w:bodyDiv w:val="1"/>
      <w:marLeft w:val="0"/>
      <w:marRight w:val="0"/>
      <w:marTop w:val="0"/>
      <w:marBottom w:val="0"/>
      <w:divBdr>
        <w:top w:val="none" w:sz="0" w:space="0" w:color="auto"/>
        <w:left w:val="none" w:sz="0" w:space="0" w:color="auto"/>
        <w:bottom w:val="none" w:sz="0" w:space="0" w:color="auto"/>
        <w:right w:val="none" w:sz="0" w:space="0" w:color="auto"/>
      </w:divBdr>
    </w:div>
    <w:div w:id="85806211">
      <w:bodyDiv w:val="1"/>
      <w:marLeft w:val="0"/>
      <w:marRight w:val="0"/>
      <w:marTop w:val="0"/>
      <w:marBottom w:val="0"/>
      <w:divBdr>
        <w:top w:val="none" w:sz="0" w:space="0" w:color="auto"/>
        <w:left w:val="none" w:sz="0" w:space="0" w:color="auto"/>
        <w:bottom w:val="none" w:sz="0" w:space="0" w:color="auto"/>
        <w:right w:val="none" w:sz="0" w:space="0" w:color="auto"/>
      </w:divBdr>
      <w:divsChild>
        <w:div w:id="1872841903">
          <w:marLeft w:val="0"/>
          <w:marRight w:val="0"/>
          <w:marTop w:val="0"/>
          <w:marBottom w:val="0"/>
          <w:divBdr>
            <w:top w:val="none" w:sz="0" w:space="0" w:color="auto"/>
            <w:left w:val="none" w:sz="0" w:space="0" w:color="auto"/>
            <w:bottom w:val="none" w:sz="0" w:space="0" w:color="auto"/>
            <w:right w:val="none" w:sz="0" w:space="0" w:color="auto"/>
          </w:divBdr>
          <w:divsChild>
            <w:div w:id="52409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737">
      <w:bodyDiv w:val="1"/>
      <w:marLeft w:val="0"/>
      <w:marRight w:val="0"/>
      <w:marTop w:val="0"/>
      <w:marBottom w:val="0"/>
      <w:divBdr>
        <w:top w:val="none" w:sz="0" w:space="0" w:color="auto"/>
        <w:left w:val="none" w:sz="0" w:space="0" w:color="auto"/>
        <w:bottom w:val="none" w:sz="0" w:space="0" w:color="auto"/>
        <w:right w:val="none" w:sz="0" w:space="0" w:color="auto"/>
      </w:divBdr>
    </w:div>
    <w:div w:id="98598743">
      <w:bodyDiv w:val="1"/>
      <w:marLeft w:val="0"/>
      <w:marRight w:val="0"/>
      <w:marTop w:val="0"/>
      <w:marBottom w:val="0"/>
      <w:divBdr>
        <w:top w:val="none" w:sz="0" w:space="0" w:color="auto"/>
        <w:left w:val="none" w:sz="0" w:space="0" w:color="auto"/>
        <w:bottom w:val="none" w:sz="0" w:space="0" w:color="auto"/>
        <w:right w:val="none" w:sz="0" w:space="0" w:color="auto"/>
      </w:divBdr>
    </w:div>
    <w:div w:id="101993175">
      <w:bodyDiv w:val="1"/>
      <w:marLeft w:val="0"/>
      <w:marRight w:val="0"/>
      <w:marTop w:val="0"/>
      <w:marBottom w:val="0"/>
      <w:divBdr>
        <w:top w:val="none" w:sz="0" w:space="0" w:color="auto"/>
        <w:left w:val="none" w:sz="0" w:space="0" w:color="auto"/>
        <w:bottom w:val="none" w:sz="0" w:space="0" w:color="auto"/>
        <w:right w:val="none" w:sz="0" w:space="0" w:color="auto"/>
      </w:divBdr>
    </w:div>
    <w:div w:id="163783862">
      <w:bodyDiv w:val="1"/>
      <w:marLeft w:val="0"/>
      <w:marRight w:val="0"/>
      <w:marTop w:val="0"/>
      <w:marBottom w:val="0"/>
      <w:divBdr>
        <w:top w:val="none" w:sz="0" w:space="0" w:color="auto"/>
        <w:left w:val="none" w:sz="0" w:space="0" w:color="auto"/>
        <w:bottom w:val="none" w:sz="0" w:space="0" w:color="auto"/>
        <w:right w:val="none" w:sz="0" w:space="0" w:color="auto"/>
      </w:divBdr>
    </w:div>
    <w:div w:id="168571006">
      <w:bodyDiv w:val="1"/>
      <w:marLeft w:val="0"/>
      <w:marRight w:val="0"/>
      <w:marTop w:val="0"/>
      <w:marBottom w:val="0"/>
      <w:divBdr>
        <w:top w:val="none" w:sz="0" w:space="0" w:color="auto"/>
        <w:left w:val="none" w:sz="0" w:space="0" w:color="auto"/>
        <w:bottom w:val="none" w:sz="0" w:space="0" w:color="auto"/>
        <w:right w:val="none" w:sz="0" w:space="0" w:color="auto"/>
      </w:divBdr>
    </w:div>
    <w:div w:id="196352289">
      <w:bodyDiv w:val="1"/>
      <w:marLeft w:val="0"/>
      <w:marRight w:val="0"/>
      <w:marTop w:val="0"/>
      <w:marBottom w:val="0"/>
      <w:divBdr>
        <w:top w:val="none" w:sz="0" w:space="0" w:color="auto"/>
        <w:left w:val="none" w:sz="0" w:space="0" w:color="auto"/>
        <w:bottom w:val="none" w:sz="0" w:space="0" w:color="auto"/>
        <w:right w:val="none" w:sz="0" w:space="0" w:color="auto"/>
      </w:divBdr>
    </w:div>
    <w:div w:id="219904200">
      <w:bodyDiv w:val="1"/>
      <w:marLeft w:val="0"/>
      <w:marRight w:val="0"/>
      <w:marTop w:val="0"/>
      <w:marBottom w:val="0"/>
      <w:divBdr>
        <w:top w:val="none" w:sz="0" w:space="0" w:color="auto"/>
        <w:left w:val="none" w:sz="0" w:space="0" w:color="auto"/>
        <w:bottom w:val="none" w:sz="0" w:space="0" w:color="auto"/>
        <w:right w:val="none" w:sz="0" w:space="0" w:color="auto"/>
      </w:divBdr>
      <w:divsChild>
        <w:div w:id="67307811">
          <w:marLeft w:val="0"/>
          <w:marRight w:val="0"/>
          <w:marTop w:val="0"/>
          <w:marBottom w:val="0"/>
          <w:divBdr>
            <w:top w:val="none" w:sz="0" w:space="0" w:color="auto"/>
            <w:left w:val="none" w:sz="0" w:space="0" w:color="auto"/>
            <w:bottom w:val="none" w:sz="0" w:space="0" w:color="auto"/>
            <w:right w:val="none" w:sz="0" w:space="0" w:color="auto"/>
          </w:divBdr>
        </w:div>
      </w:divsChild>
    </w:div>
    <w:div w:id="260720106">
      <w:bodyDiv w:val="1"/>
      <w:marLeft w:val="0"/>
      <w:marRight w:val="0"/>
      <w:marTop w:val="0"/>
      <w:marBottom w:val="0"/>
      <w:divBdr>
        <w:top w:val="none" w:sz="0" w:space="0" w:color="auto"/>
        <w:left w:val="none" w:sz="0" w:space="0" w:color="auto"/>
        <w:bottom w:val="none" w:sz="0" w:space="0" w:color="auto"/>
        <w:right w:val="none" w:sz="0" w:space="0" w:color="auto"/>
      </w:divBdr>
    </w:div>
    <w:div w:id="279919706">
      <w:bodyDiv w:val="1"/>
      <w:marLeft w:val="0"/>
      <w:marRight w:val="0"/>
      <w:marTop w:val="0"/>
      <w:marBottom w:val="0"/>
      <w:divBdr>
        <w:top w:val="none" w:sz="0" w:space="0" w:color="auto"/>
        <w:left w:val="none" w:sz="0" w:space="0" w:color="auto"/>
        <w:bottom w:val="none" w:sz="0" w:space="0" w:color="auto"/>
        <w:right w:val="none" w:sz="0" w:space="0" w:color="auto"/>
      </w:divBdr>
    </w:div>
    <w:div w:id="280844164">
      <w:bodyDiv w:val="1"/>
      <w:marLeft w:val="0"/>
      <w:marRight w:val="0"/>
      <w:marTop w:val="0"/>
      <w:marBottom w:val="0"/>
      <w:divBdr>
        <w:top w:val="none" w:sz="0" w:space="0" w:color="auto"/>
        <w:left w:val="none" w:sz="0" w:space="0" w:color="auto"/>
        <w:bottom w:val="none" w:sz="0" w:space="0" w:color="auto"/>
        <w:right w:val="none" w:sz="0" w:space="0" w:color="auto"/>
      </w:divBdr>
    </w:div>
    <w:div w:id="333266906">
      <w:bodyDiv w:val="1"/>
      <w:marLeft w:val="0"/>
      <w:marRight w:val="0"/>
      <w:marTop w:val="0"/>
      <w:marBottom w:val="0"/>
      <w:divBdr>
        <w:top w:val="none" w:sz="0" w:space="0" w:color="auto"/>
        <w:left w:val="none" w:sz="0" w:space="0" w:color="auto"/>
        <w:bottom w:val="none" w:sz="0" w:space="0" w:color="auto"/>
        <w:right w:val="none" w:sz="0" w:space="0" w:color="auto"/>
      </w:divBdr>
      <w:divsChild>
        <w:div w:id="882399085">
          <w:marLeft w:val="0"/>
          <w:marRight w:val="0"/>
          <w:marTop w:val="0"/>
          <w:marBottom w:val="0"/>
          <w:divBdr>
            <w:top w:val="none" w:sz="0" w:space="0" w:color="auto"/>
            <w:left w:val="none" w:sz="0" w:space="0" w:color="auto"/>
            <w:bottom w:val="none" w:sz="0" w:space="0" w:color="auto"/>
            <w:right w:val="none" w:sz="0" w:space="0" w:color="auto"/>
          </w:divBdr>
          <w:divsChild>
            <w:div w:id="2065979796">
              <w:marLeft w:val="0"/>
              <w:marRight w:val="0"/>
              <w:marTop w:val="0"/>
              <w:marBottom w:val="0"/>
              <w:divBdr>
                <w:top w:val="none" w:sz="0" w:space="0" w:color="auto"/>
                <w:left w:val="none" w:sz="0" w:space="0" w:color="auto"/>
                <w:bottom w:val="none" w:sz="0" w:space="0" w:color="auto"/>
                <w:right w:val="none" w:sz="0" w:space="0" w:color="auto"/>
              </w:divBdr>
              <w:divsChild>
                <w:div w:id="156000976">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396366295">
          <w:marLeft w:val="-15"/>
          <w:marRight w:val="-15"/>
          <w:marTop w:val="0"/>
          <w:marBottom w:val="0"/>
          <w:divBdr>
            <w:top w:val="none" w:sz="0" w:space="0" w:color="auto"/>
            <w:left w:val="none" w:sz="0" w:space="0" w:color="auto"/>
            <w:bottom w:val="none" w:sz="0" w:space="0" w:color="auto"/>
            <w:right w:val="none" w:sz="0" w:space="0" w:color="auto"/>
          </w:divBdr>
        </w:div>
        <w:div w:id="425224103">
          <w:marLeft w:val="0"/>
          <w:marRight w:val="30"/>
          <w:marTop w:val="0"/>
          <w:marBottom w:val="0"/>
          <w:divBdr>
            <w:top w:val="none" w:sz="0" w:space="0" w:color="auto"/>
            <w:left w:val="none" w:sz="0" w:space="0" w:color="auto"/>
            <w:bottom w:val="none" w:sz="0" w:space="0" w:color="auto"/>
            <w:right w:val="none" w:sz="0" w:space="0" w:color="auto"/>
          </w:divBdr>
          <w:divsChild>
            <w:div w:id="1368874248">
              <w:marLeft w:val="0"/>
              <w:marRight w:val="0"/>
              <w:marTop w:val="0"/>
              <w:marBottom w:val="0"/>
              <w:divBdr>
                <w:top w:val="none" w:sz="0" w:space="0" w:color="auto"/>
                <w:left w:val="none" w:sz="0" w:space="0" w:color="auto"/>
                <w:bottom w:val="none" w:sz="0" w:space="0" w:color="auto"/>
                <w:right w:val="none" w:sz="0" w:space="0" w:color="auto"/>
              </w:divBdr>
              <w:divsChild>
                <w:div w:id="745418600">
                  <w:marLeft w:val="0"/>
                  <w:marRight w:val="0"/>
                  <w:marTop w:val="0"/>
                  <w:marBottom w:val="0"/>
                  <w:divBdr>
                    <w:top w:val="none" w:sz="0" w:space="0" w:color="auto"/>
                    <w:left w:val="none" w:sz="0" w:space="0" w:color="auto"/>
                    <w:bottom w:val="none" w:sz="0" w:space="0" w:color="auto"/>
                    <w:right w:val="none" w:sz="0" w:space="0" w:color="auto"/>
                  </w:divBdr>
                  <w:divsChild>
                    <w:div w:id="195482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459697">
      <w:bodyDiv w:val="1"/>
      <w:marLeft w:val="0"/>
      <w:marRight w:val="0"/>
      <w:marTop w:val="0"/>
      <w:marBottom w:val="0"/>
      <w:divBdr>
        <w:top w:val="none" w:sz="0" w:space="0" w:color="auto"/>
        <w:left w:val="none" w:sz="0" w:space="0" w:color="auto"/>
        <w:bottom w:val="none" w:sz="0" w:space="0" w:color="auto"/>
        <w:right w:val="none" w:sz="0" w:space="0" w:color="auto"/>
      </w:divBdr>
    </w:div>
    <w:div w:id="362749463">
      <w:bodyDiv w:val="1"/>
      <w:marLeft w:val="0"/>
      <w:marRight w:val="0"/>
      <w:marTop w:val="0"/>
      <w:marBottom w:val="0"/>
      <w:divBdr>
        <w:top w:val="none" w:sz="0" w:space="0" w:color="auto"/>
        <w:left w:val="none" w:sz="0" w:space="0" w:color="auto"/>
        <w:bottom w:val="none" w:sz="0" w:space="0" w:color="auto"/>
        <w:right w:val="none" w:sz="0" w:space="0" w:color="auto"/>
      </w:divBdr>
      <w:divsChild>
        <w:div w:id="1590579056">
          <w:marLeft w:val="0"/>
          <w:marRight w:val="0"/>
          <w:marTop w:val="0"/>
          <w:marBottom w:val="0"/>
          <w:divBdr>
            <w:top w:val="none" w:sz="0" w:space="0" w:color="auto"/>
            <w:left w:val="none" w:sz="0" w:space="0" w:color="auto"/>
            <w:bottom w:val="none" w:sz="0" w:space="0" w:color="auto"/>
            <w:right w:val="none" w:sz="0" w:space="0" w:color="auto"/>
          </w:divBdr>
          <w:divsChild>
            <w:div w:id="1019548347">
              <w:marLeft w:val="0"/>
              <w:marRight w:val="0"/>
              <w:marTop w:val="0"/>
              <w:marBottom w:val="0"/>
              <w:divBdr>
                <w:top w:val="none" w:sz="0" w:space="0" w:color="auto"/>
                <w:left w:val="none" w:sz="0" w:space="0" w:color="auto"/>
                <w:bottom w:val="none" w:sz="0" w:space="0" w:color="auto"/>
                <w:right w:val="none" w:sz="0" w:space="0" w:color="auto"/>
              </w:divBdr>
            </w:div>
            <w:div w:id="596250617">
              <w:marLeft w:val="0"/>
              <w:marRight w:val="0"/>
              <w:marTop w:val="0"/>
              <w:marBottom w:val="0"/>
              <w:divBdr>
                <w:top w:val="none" w:sz="0" w:space="0" w:color="auto"/>
                <w:left w:val="none" w:sz="0" w:space="0" w:color="auto"/>
                <w:bottom w:val="none" w:sz="0" w:space="0" w:color="auto"/>
                <w:right w:val="none" w:sz="0" w:space="0" w:color="auto"/>
              </w:divBdr>
            </w:div>
            <w:div w:id="111872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73279">
      <w:bodyDiv w:val="1"/>
      <w:marLeft w:val="0"/>
      <w:marRight w:val="0"/>
      <w:marTop w:val="0"/>
      <w:marBottom w:val="0"/>
      <w:divBdr>
        <w:top w:val="none" w:sz="0" w:space="0" w:color="auto"/>
        <w:left w:val="none" w:sz="0" w:space="0" w:color="auto"/>
        <w:bottom w:val="none" w:sz="0" w:space="0" w:color="auto"/>
        <w:right w:val="none" w:sz="0" w:space="0" w:color="auto"/>
      </w:divBdr>
    </w:div>
    <w:div w:id="429811762">
      <w:bodyDiv w:val="1"/>
      <w:marLeft w:val="0"/>
      <w:marRight w:val="0"/>
      <w:marTop w:val="0"/>
      <w:marBottom w:val="0"/>
      <w:divBdr>
        <w:top w:val="none" w:sz="0" w:space="0" w:color="auto"/>
        <w:left w:val="none" w:sz="0" w:space="0" w:color="auto"/>
        <w:bottom w:val="none" w:sz="0" w:space="0" w:color="auto"/>
        <w:right w:val="none" w:sz="0" w:space="0" w:color="auto"/>
      </w:divBdr>
      <w:divsChild>
        <w:div w:id="959797675">
          <w:marLeft w:val="0"/>
          <w:marRight w:val="0"/>
          <w:marTop w:val="0"/>
          <w:marBottom w:val="0"/>
          <w:divBdr>
            <w:top w:val="none" w:sz="0" w:space="0" w:color="auto"/>
            <w:left w:val="none" w:sz="0" w:space="0" w:color="auto"/>
            <w:bottom w:val="none" w:sz="0" w:space="0" w:color="auto"/>
            <w:right w:val="none" w:sz="0" w:space="0" w:color="auto"/>
          </w:divBdr>
          <w:divsChild>
            <w:div w:id="546452625">
              <w:marLeft w:val="0"/>
              <w:marRight w:val="0"/>
              <w:marTop w:val="0"/>
              <w:marBottom w:val="0"/>
              <w:divBdr>
                <w:top w:val="none" w:sz="0" w:space="0" w:color="auto"/>
                <w:left w:val="none" w:sz="0" w:space="0" w:color="auto"/>
                <w:bottom w:val="none" w:sz="0" w:space="0" w:color="auto"/>
                <w:right w:val="none" w:sz="0" w:space="0" w:color="auto"/>
              </w:divBdr>
            </w:div>
            <w:div w:id="826365658">
              <w:marLeft w:val="0"/>
              <w:marRight w:val="0"/>
              <w:marTop w:val="0"/>
              <w:marBottom w:val="0"/>
              <w:divBdr>
                <w:top w:val="none" w:sz="0" w:space="0" w:color="auto"/>
                <w:left w:val="none" w:sz="0" w:space="0" w:color="auto"/>
                <w:bottom w:val="none" w:sz="0" w:space="0" w:color="auto"/>
                <w:right w:val="none" w:sz="0" w:space="0" w:color="auto"/>
              </w:divBdr>
            </w:div>
            <w:div w:id="446855723">
              <w:marLeft w:val="0"/>
              <w:marRight w:val="0"/>
              <w:marTop w:val="0"/>
              <w:marBottom w:val="0"/>
              <w:divBdr>
                <w:top w:val="none" w:sz="0" w:space="0" w:color="auto"/>
                <w:left w:val="none" w:sz="0" w:space="0" w:color="auto"/>
                <w:bottom w:val="none" w:sz="0" w:space="0" w:color="auto"/>
                <w:right w:val="none" w:sz="0" w:space="0" w:color="auto"/>
              </w:divBdr>
            </w:div>
            <w:div w:id="1885605371">
              <w:marLeft w:val="0"/>
              <w:marRight w:val="0"/>
              <w:marTop w:val="0"/>
              <w:marBottom w:val="0"/>
              <w:divBdr>
                <w:top w:val="none" w:sz="0" w:space="0" w:color="auto"/>
                <w:left w:val="none" w:sz="0" w:space="0" w:color="auto"/>
                <w:bottom w:val="none" w:sz="0" w:space="0" w:color="auto"/>
                <w:right w:val="none" w:sz="0" w:space="0" w:color="auto"/>
              </w:divBdr>
            </w:div>
            <w:div w:id="1463386066">
              <w:marLeft w:val="0"/>
              <w:marRight w:val="0"/>
              <w:marTop w:val="0"/>
              <w:marBottom w:val="0"/>
              <w:divBdr>
                <w:top w:val="none" w:sz="0" w:space="0" w:color="auto"/>
                <w:left w:val="none" w:sz="0" w:space="0" w:color="auto"/>
                <w:bottom w:val="none" w:sz="0" w:space="0" w:color="auto"/>
                <w:right w:val="none" w:sz="0" w:space="0" w:color="auto"/>
              </w:divBdr>
            </w:div>
            <w:div w:id="1026449620">
              <w:marLeft w:val="0"/>
              <w:marRight w:val="0"/>
              <w:marTop w:val="0"/>
              <w:marBottom w:val="0"/>
              <w:divBdr>
                <w:top w:val="none" w:sz="0" w:space="0" w:color="auto"/>
                <w:left w:val="none" w:sz="0" w:space="0" w:color="auto"/>
                <w:bottom w:val="none" w:sz="0" w:space="0" w:color="auto"/>
                <w:right w:val="none" w:sz="0" w:space="0" w:color="auto"/>
              </w:divBdr>
            </w:div>
            <w:div w:id="1475609395">
              <w:marLeft w:val="0"/>
              <w:marRight w:val="0"/>
              <w:marTop w:val="0"/>
              <w:marBottom w:val="0"/>
              <w:divBdr>
                <w:top w:val="none" w:sz="0" w:space="0" w:color="auto"/>
                <w:left w:val="none" w:sz="0" w:space="0" w:color="auto"/>
                <w:bottom w:val="none" w:sz="0" w:space="0" w:color="auto"/>
                <w:right w:val="none" w:sz="0" w:space="0" w:color="auto"/>
              </w:divBdr>
            </w:div>
            <w:div w:id="1004747388">
              <w:marLeft w:val="0"/>
              <w:marRight w:val="0"/>
              <w:marTop w:val="0"/>
              <w:marBottom w:val="0"/>
              <w:divBdr>
                <w:top w:val="none" w:sz="0" w:space="0" w:color="auto"/>
                <w:left w:val="none" w:sz="0" w:space="0" w:color="auto"/>
                <w:bottom w:val="none" w:sz="0" w:space="0" w:color="auto"/>
                <w:right w:val="none" w:sz="0" w:space="0" w:color="auto"/>
              </w:divBdr>
            </w:div>
            <w:div w:id="1099713734">
              <w:marLeft w:val="0"/>
              <w:marRight w:val="0"/>
              <w:marTop w:val="0"/>
              <w:marBottom w:val="0"/>
              <w:divBdr>
                <w:top w:val="none" w:sz="0" w:space="0" w:color="auto"/>
                <w:left w:val="none" w:sz="0" w:space="0" w:color="auto"/>
                <w:bottom w:val="none" w:sz="0" w:space="0" w:color="auto"/>
                <w:right w:val="none" w:sz="0" w:space="0" w:color="auto"/>
              </w:divBdr>
            </w:div>
            <w:div w:id="1541278515">
              <w:marLeft w:val="0"/>
              <w:marRight w:val="0"/>
              <w:marTop w:val="0"/>
              <w:marBottom w:val="0"/>
              <w:divBdr>
                <w:top w:val="none" w:sz="0" w:space="0" w:color="auto"/>
                <w:left w:val="none" w:sz="0" w:space="0" w:color="auto"/>
                <w:bottom w:val="none" w:sz="0" w:space="0" w:color="auto"/>
                <w:right w:val="none" w:sz="0" w:space="0" w:color="auto"/>
              </w:divBdr>
            </w:div>
            <w:div w:id="482354600">
              <w:marLeft w:val="0"/>
              <w:marRight w:val="0"/>
              <w:marTop w:val="0"/>
              <w:marBottom w:val="0"/>
              <w:divBdr>
                <w:top w:val="none" w:sz="0" w:space="0" w:color="auto"/>
                <w:left w:val="none" w:sz="0" w:space="0" w:color="auto"/>
                <w:bottom w:val="none" w:sz="0" w:space="0" w:color="auto"/>
                <w:right w:val="none" w:sz="0" w:space="0" w:color="auto"/>
              </w:divBdr>
            </w:div>
            <w:div w:id="1031032273">
              <w:marLeft w:val="0"/>
              <w:marRight w:val="0"/>
              <w:marTop w:val="0"/>
              <w:marBottom w:val="0"/>
              <w:divBdr>
                <w:top w:val="none" w:sz="0" w:space="0" w:color="auto"/>
                <w:left w:val="none" w:sz="0" w:space="0" w:color="auto"/>
                <w:bottom w:val="none" w:sz="0" w:space="0" w:color="auto"/>
                <w:right w:val="none" w:sz="0" w:space="0" w:color="auto"/>
              </w:divBdr>
            </w:div>
            <w:div w:id="1512185822">
              <w:marLeft w:val="0"/>
              <w:marRight w:val="0"/>
              <w:marTop w:val="0"/>
              <w:marBottom w:val="0"/>
              <w:divBdr>
                <w:top w:val="none" w:sz="0" w:space="0" w:color="auto"/>
                <w:left w:val="none" w:sz="0" w:space="0" w:color="auto"/>
                <w:bottom w:val="none" w:sz="0" w:space="0" w:color="auto"/>
                <w:right w:val="none" w:sz="0" w:space="0" w:color="auto"/>
              </w:divBdr>
            </w:div>
            <w:div w:id="71100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592250">
      <w:bodyDiv w:val="1"/>
      <w:marLeft w:val="0"/>
      <w:marRight w:val="0"/>
      <w:marTop w:val="0"/>
      <w:marBottom w:val="0"/>
      <w:divBdr>
        <w:top w:val="none" w:sz="0" w:space="0" w:color="auto"/>
        <w:left w:val="none" w:sz="0" w:space="0" w:color="auto"/>
        <w:bottom w:val="none" w:sz="0" w:space="0" w:color="auto"/>
        <w:right w:val="none" w:sz="0" w:space="0" w:color="auto"/>
      </w:divBdr>
      <w:divsChild>
        <w:div w:id="1748191104">
          <w:marLeft w:val="0"/>
          <w:marRight w:val="0"/>
          <w:marTop w:val="0"/>
          <w:marBottom w:val="0"/>
          <w:divBdr>
            <w:top w:val="none" w:sz="0" w:space="0" w:color="auto"/>
            <w:left w:val="none" w:sz="0" w:space="0" w:color="auto"/>
            <w:bottom w:val="none" w:sz="0" w:space="0" w:color="auto"/>
            <w:right w:val="none" w:sz="0" w:space="0" w:color="auto"/>
          </w:divBdr>
        </w:div>
        <w:div w:id="1714039979">
          <w:marLeft w:val="0"/>
          <w:marRight w:val="0"/>
          <w:marTop w:val="0"/>
          <w:marBottom w:val="0"/>
          <w:divBdr>
            <w:top w:val="none" w:sz="0" w:space="0" w:color="auto"/>
            <w:left w:val="none" w:sz="0" w:space="0" w:color="auto"/>
            <w:bottom w:val="none" w:sz="0" w:space="0" w:color="auto"/>
            <w:right w:val="none" w:sz="0" w:space="0" w:color="auto"/>
          </w:divBdr>
        </w:div>
        <w:div w:id="395904386">
          <w:marLeft w:val="0"/>
          <w:marRight w:val="0"/>
          <w:marTop w:val="0"/>
          <w:marBottom w:val="0"/>
          <w:divBdr>
            <w:top w:val="none" w:sz="0" w:space="0" w:color="auto"/>
            <w:left w:val="none" w:sz="0" w:space="0" w:color="auto"/>
            <w:bottom w:val="none" w:sz="0" w:space="0" w:color="auto"/>
            <w:right w:val="none" w:sz="0" w:space="0" w:color="auto"/>
          </w:divBdr>
        </w:div>
        <w:div w:id="1038165855">
          <w:marLeft w:val="0"/>
          <w:marRight w:val="0"/>
          <w:marTop w:val="0"/>
          <w:marBottom w:val="0"/>
          <w:divBdr>
            <w:top w:val="none" w:sz="0" w:space="0" w:color="auto"/>
            <w:left w:val="none" w:sz="0" w:space="0" w:color="auto"/>
            <w:bottom w:val="none" w:sz="0" w:space="0" w:color="auto"/>
            <w:right w:val="none" w:sz="0" w:space="0" w:color="auto"/>
          </w:divBdr>
        </w:div>
        <w:div w:id="2003704709">
          <w:marLeft w:val="0"/>
          <w:marRight w:val="0"/>
          <w:marTop w:val="0"/>
          <w:marBottom w:val="0"/>
          <w:divBdr>
            <w:top w:val="none" w:sz="0" w:space="0" w:color="auto"/>
            <w:left w:val="none" w:sz="0" w:space="0" w:color="auto"/>
            <w:bottom w:val="none" w:sz="0" w:space="0" w:color="auto"/>
            <w:right w:val="none" w:sz="0" w:space="0" w:color="auto"/>
          </w:divBdr>
        </w:div>
        <w:div w:id="572741059">
          <w:marLeft w:val="0"/>
          <w:marRight w:val="0"/>
          <w:marTop w:val="0"/>
          <w:marBottom w:val="0"/>
          <w:divBdr>
            <w:top w:val="none" w:sz="0" w:space="0" w:color="auto"/>
            <w:left w:val="none" w:sz="0" w:space="0" w:color="auto"/>
            <w:bottom w:val="none" w:sz="0" w:space="0" w:color="auto"/>
            <w:right w:val="none" w:sz="0" w:space="0" w:color="auto"/>
          </w:divBdr>
        </w:div>
        <w:div w:id="510949842">
          <w:marLeft w:val="0"/>
          <w:marRight w:val="0"/>
          <w:marTop w:val="0"/>
          <w:marBottom w:val="0"/>
          <w:divBdr>
            <w:top w:val="none" w:sz="0" w:space="0" w:color="auto"/>
            <w:left w:val="none" w:sz="0" w:space="0" w:color="auto"/>
            <w:bottom w:val="none" w:sz="0" w:space="0" w:color="auto"/>
            <w:right w:val="none" w:sz="0" w:space="0" w:color="auto"/>
          </w:divBdr>
        </w:div>
      </w:divsChild>
    </w:div>
    <w:div w:id="525950671">
      <w:bodyDiv w:val="1"/>
      <w:marLeft w:val="0"/>
      <w:marRight w:val="0"/>
      <w:marTop w:val="0"/>
      <w:marBottom w:val="0"/>
      <w:divBdr>
        <w:top w:val="none" w:sz="0" w:space="0" w:color="auto"/>
        <w:left w:val="none" w:sz="0" w:space="0" w:color="auto"/>
        <w:bottom w:val="none" w:sz="0" w:space="0" w:color="auto"/>
        <w:right w:val="none" w:sz="0" w:space="0" w:color="auto"/>
      </w:divBdr>
      <w:divsChild>
        <w:div w:id="1125154328">
          <w:marLeft w:val="0"/>
          <w:marRight w:val="0"/>
          <w:marTop w:val="0"/>
          <w:marBottom w:val="0"/>
          <w:divBdr>
            <w:top w:val="none" w:sz="0" w:space="0" w:color="auto"/>
            <w:left w:val="none" w:sz="0" w:space="0" w:color="auto"/>
            <w:bottom w:val="none" w:sz="0" w:space="0" w:color="auto"/>
            <w:right w:val="none" w:sz="0" w:space="0" w:color="auto"/>
          </w:divBdr>
          <w:divsChild>
            <w:div w:id="1431076106">
              <w:marLeft w:val="0"/>
              <w:marRight w:val="0"/>
              <w:marTop w:val="0"/>
              <w:marBottom w:val="0"/>
              <w:divBdr>
                <w:top w:val="none" w:sz="0" w:space="0" w:color="auto"/>
                <w:left w:val="none" w:sz="0" w:space="0" w:color="auto"/>
                <w:bottom w:val="none" w:sz="0" w:space="0" w:color="auto"/>
                <w:right w:val="none" w:sz="0" w:space="0" w:color="auto"/>
              </w:divBdr>
            </w:div>
            <w:div w:id="177543551">
              <w:marLeft w:val="0"/>
              <w:marRight w:val="0"/>
              <w:marTop w:val="0"/>
              <w:marBottom w:val="0"/>
              <w:divBdr>
                <w:top w:val="none" w:sz="0" w:space="0" w:color="auto"/>
                <w:left w:val="none" w:sz="0" w:space="0" w:color="auto"/>
                <w:bottom w:val="none" w:sz="0" w:space="0" w:color="auto"/>
                <w:right w:val="none" w:sz="0" w:space="0" w:color="auto"/>
              </w:divBdr>
            </w:div>
            <w:div w:id="544488286">
              <w:marLeft w:val="0"/>
              <w:marRight w:val="0"/>
              <w:marTop w:val="0"/>
              <w:marBottom w:val="0"/>
              <w:divBdr>
                <w:top w:val="none" w:sz="0" w:space="0" w:color="auto"/>
                <w:left w:val="none" w:sz="0" w:space="0" w:color="auto"/>
                <w:bottom w:val="none" w:sz="0" w:space="0" w:color="auto"/>
                <w:right w:val="none" w:sz="0" w:space="0" w:color="auto"/>
              </w:divBdr>
            </w:div>
            <w:div w:id="397175270">
              <w:marLeft w:val="0"/>
              <w:marRight w:val="0"/>
              <w:marTop w:val="0"/>
              <w:marBottom w:val="0"/>
              <w:divBdr>
                <w:top w:val="none" w:sz="0" w:space="0" w:color="auto"/>
                <w:left w:val="none" w:sz="0" w:space="0" w:color="auto"/>
                <w:bottom w:val="none" w:sz="0" w:space="0" w:color="auto"/>
                <w:right w:val="none" w:sz="0" w:space="0" w:color="auto"/>
              </w:divBdr>
            </w:div>
            <w:div w:id="1283416888">
              <w:marLeft w:val="0"/>
              <w:marRight w:val="0"/>
              <w:marTop w:val="0"/>
              <w:marBottom w:val="0"/>
              <w:divBdr>
                <w:top w:val="none" w:sz="0" w:space="0" w:color="auto"/>
                <w:left w:val="none" w:sz="0" w:space="0" w:color="auto"/>
                <w:bottom w:val="none" w:sz="0" w:space="0" w:color="auto"/>
                <w:right w:val="none" w:sz="0" w:space="0" w:color="auto"/>
              </w:divBdr>
            </w:div>
            <w:div w:id="2143188195">
              <w:marLeft w:val="0"/>
              <w:marRight w:val="0"/>
              <w:marTop w:val="0"/>
              <w:marBottom w:val="0"/>
              <w:divBdr>
                <w:top w:val="none" w:sz="0" w:space="0" w:color="auto"/>
                <w:left w:val="none" w:sz="0" w:space="0" w:color="auto"/>
                <w:bottom w:val="none" w:sz="0" w:space="0" w:color="auto"/>
                <w:right w:val="none" w:sz="0" w:space="0" w:color="auto"/>
              </w:divBdr>
            </w:div>
            <w:div w:id="1229265850">
              <w:marLeft w:val="0"/>
              <w:marRight w:val="0"/>
              <w:marTop w:val="0"/>
              <w:marBottom w:val="0"/>
              <w:divBdr>
                <w:top w:val="none" w:sz="0" w:space="0" w:color="auto"/>
                <w:left w:val="none" w:sz="0" w:space="0" w:color="auto"/>
                <w:bottom w:val="none" w:sz="0" w:space="0" w:color="auto"/>
                <w:right w:val="none" w:sz="0" w:space="0" w:color="auto"/>
              </w:divBdr>
            </w:div>
            <w:div w:id="1122529730">
              <w:marLeft w:val="0"/>
              <w:marRight w:val="0"/>
              <w:marTop w:val="0"/>
              <w:marBottom w:val="0"/>
              <w:divBdr>
                <w:top w:val="none" w:sz="0" w:space="0" w:color="auto"/>
                <w:left w:val="none" w:sz="0" w:space="0" w:color="auto"/>
                <w:bottom w:val="none" w:sz="0" w:space="0" w:color="auto"/>
                <w:right w:val="none" w:sz="0" w:space="0" w:color="auto"/>
              </w:divBdr>
            </w:div>
            <w:div w:id="1544900939">
              <w:marLeft w:val="0"/>
              <w:marRight w:val="0"/>
              <w:marTop w:val="0"/>
              <w:marBottom w:val="0"/>
              <w:divBdr>
                <w:top w:val="none" w:sz="0" w:space="0" w:color="auto"/>
                <w:left w:val="none" w:sz="0" w:space="0" w:color="auto"/>
                <w:bottom w:val="none" w:sz="0" w:space="0" w:color="auto"/>
                <w:right w:val="none" w:sz="0" w:space="0" w:color="auto"/>
              </w:divBdr>
            </w:div>
            <w:div w:id="1028337677">
              <w:marLeft w:val="0"/>
              <w:marRight w:val="0"/>
              <w:marTop w:val="0"/>
              <w:marBottom w:val="0"/>
              <w:divBdr>
                <w:top w:val="none" w:sz="0" w:space="0" w:color="auto"/>
                <w:left w:val="none" w:sz="0" w:space="0" w:color="auto"/>
                <w:bottom w:val="none" w:sz="0" w:space="0" w:color="auto"/>
                <w:right w:val="none" w:sz="0" w:space="0" w:color="auto"/>
              </w:divBdr>
            </w:div>
            <w:div w:id="1916238452">
              <w:marLeft w:val="0"/>
              <w:marRight w:val="0"/>
              <w:marTop w:val="0"/>
              <w:marBottom w:val="0"/>
              <w:divBdr>
                <w:top w:val="none" w:sz="0" w:space="0" w:color="auto"/>
                <w:left w:val="none" w:sz="0" w:space="0" w:color="auto"/>
                <w:bottom w:val="none" w:sz="0" w:space="0" w:color="auto"/>
                <w:right w:val="none" w:sz="0" w:space="0" w:color="auto"/>
              </w:divBdr>
            </w:div>
            <w:div w:id="1788353594">
              <w:marLeft w:val="0"/>
              <w:marRight w:val="0"/>
              <w:marTop w:val="0"/>
              <w:marBottom w:val="0"/>
              <w:divBdr>
                <w:top w:val="none" w:sz="0" w:space="0" w:color="auto"/>
                <w:left w:val="none" w:sz="0" w:space="0" w:color="auto"/>
                <w:bottom w:val="none" w:sz="0" w:space="0" w:color="auto"/>
                <w:right w:val="none" w:sz="0" w:space="0" w:color="auto"/>
              </w:divBdr>
            </w:div>
            <w:div w:id="1525173394">
              <w:marLeft w:val="0"/>
              <w:marRight w:val="0"/>
              <w:marTop w:val="0"/>
              <w:marBottom w:val="0"/>
              <w:divBdr>
                <w:top w:val="none" w:sz="0" w:space="0" w:color="auto"/>
                <w:left w:val="none" w:sz="0" w:space="0" w:color="auto"/>
                <w:bottom w:val="none" w:sz="0" w:space="0" w:color="auto"/>
                <w:right w:val="none" w:sz="0" w:space="0" w:color="auto"/>
              </w:divBdr>
            </w:div>
            <w:div w:id="270089586">
              <w:marLeft w:val="0"/>
              <w:marRight w:val="0"/>
              <w:marTop w:val="0"/>
              <w:marBottom w:val="0"/>
              <w:divBdr>
                <w:top w:val="none" w:sz="0" w:space="0" w:color="auto"/>
                <w:left w:val="none" w:sz="0" w:space="0" w:color="auto"/>
                <w:bottom w:val="none" w:sz="0" w:space="0" w:color="auto"/>
                <w:right w:val="none" w:sz="0" w:space="0" w:color="auto"/>
              </w:divBdr>
            </w:div>
            <w:div w:id="1504395617">
              <w:marLeft w:val="0"/>
              <w:marRight w:val="0"/>
              <w:marTop w:val="0"/>
              <w:marBottom w:val="0"/>
              <w:divBdr>
                <w:top w:val="none" w:sz="0" w:space="0" w:color="auto"/>
                <w:left w:val="none" w:sz="0" w:space="0" w:color="auto"/>
                <w:bottom w:val="none" w:sz="0" w:space="0" w:color="auto"/>
                <w:right w:val="none" w:sz="0" w:space="0" w:color="auto"/>
              </w:divBdr>
            </w:div>
            <w:div w:id="1270510673">
              <w:marLeft w:val="0"/>
              <w:marRight w:val="0"/>
              <w:marTop w:val="0"/>
              <w:marBottom w:val="0"/>
              <w:divBdr>
                <w:top w:val="none" w:sz="0" w:space="0" w:color="auto"/>
                <w:left w:val="none" w:sz="0" w:space="0" w:color="auto"/>
                <w:bottom w:val="none" w:sz="0" w:space="0" w:color="auto"/>
                <w:right w:val="none" w:sz="0" w:space="0" w:color="auto"/>
              </w:divBdr>
            </w:div>
            <w:div w:id="1965888161">
              <w:marLeft w:val="0"/>
              <w:marRight w:val="0"/>
              <w:marTop w:val="0"/>
              <w:marBottom w:val="0"/>
              <w:divBdr>
                <w:top w:val="none" w:sz="0" w:space="0" w:color="auto"/>
                <w:left w:val="none" w:sz="0" w:space="0" w:color="auto"/>
                <w:bottom w:val="none" w:sz="0" w:space="0" w:color="auto"/>
                <w:right w:val="none" w:sz="0" w:space="0" w:color="auto"/>
              </w:divBdr>
            </w:div>
            <w:div w:id="1082337343">
              <w:marLeft w:val="0"/>
              <w:marRight w:val="0"/>
              <w:marTop w:val="0"/>
              <w:marBottom w:val="0"/>
              <w:divBdr>
                <w:top w:val="none" w:sz="0" w:space="0" w:color="auto"/>
                <w:left w:val="none" w:sz="0" w:space="0" w:color="auto"/>
                <w:bottom w:val="none" w:sz="0" w:space="0" w:color="auto"/>
                <w:right w:val="none" w:sz="0" w:space="0" w:color="auto"/>
              </w:divBdr>
            </w:div>
            <w:div w:id="17240119">
              <w:marLeft w:val="0"/>
              <w:marRight w:val="0"/>
              <w:marTop w:val="0"/>
              <w:marBottom w:val="0"/>
              <w:divBdr>
                <w:top w:val="none" w:sz="0" w:space="0" w:color="auto"/>
                <w:left w:val="none" w:sz="0" w:space="0" w:color="auto"/>
                <w:bottom w:val="none" w:sz="0" w:space="0" w:color="auto"/>
                <w:right w:val="none" w:sz="0" w:space="0" w:color="auto"/>
              </w:divBdr>
            </w:div>
            <w:div w:id="613291869">
              <w:marLeft w:val="0"/>
              <w:marRight w:val="0"/>
              <w:marTop w:val="0"/>
              <w:marBottom w:val="0"/>
              <w:divBdr>
                <w:top w:val="none" w:sz="0" w:space="0" w:color="auto"/>
                <w:left w:val="none" w:sz="0" w:space="0" w:color="auto"/>
                <w:bottom w:val="none" w:sz="0" w:space="0" w:color="auto"/>
                <w:right w:val="none" w:sz="0" w:space="0" w:color="auto"/>
              </w:divBdr>
            </w:div>
            <w:div w:id="1821799027">
              <w:marLeft w:val="0"/>
              <w:marRight w:val="0"/>
              <w:marTop w:val="0"/>
              <w:marBottom w:val="0"/>
              <w:divBdr>
                <w:top w:val="none" w:sz="0" w:space="0" w:color="auto"/>
                <w:left w:val="none" w:sz="0" w:space="0" w:color="auto"/>
                <w:bottom w:val="none" w:sz="0" w:space="0" w:color="auto"/>
                <w:right w:val="none" w:sz="0" w:space="0" w:color="auto"/>
              </w:divBdr>
            </w:div>
            <w:div w:id="1361052898">
              <w:marLeft w:val="0"/>
              <w:marRight w:val="0"/>
              <w:marTop w:val="0"/>
              <w:marBottom w:val="0"/>
              <w:divBdr>
                <w:top w:val="none" w:sz="0" w:space="0" w:color="auto"/>
                <w:left w:val="none" w:sz="0" w:space="0" w:color="auto"/>
                <w:bottom w:val="none" w:sz="0" w:space="0" w:color="auto"/>
                <w:right w:val="none" w:sz="0" w:space="0" w:color="auto"/>
              </w:divBdr>
            </w:div>
            <w:div w:id="1217857083">
              <w:marLeft w:val="0"/>
              <w:marRight w:val="0"/>
              <w:marTop w:val="0"/>
              <w:marBottom w:val="0"/>
              <w:divBdr>
                <w:top w:val="none" w:sz="0" w:space="0" w:color="auto"/>
                <w:left w:val="none" w:sz="0" w:space="0" w:color="auto"/>
                <w:bottom w:val="none" w:sz="0" w:space="0" w:color="auto"/>
                <w:right w:val="none" w:sz="0" w:space="0" w:color="auto"/>
              </w:divBdr>
            </w:div>
            <w:div w:id="551236592">
              <w:marLeft w:val="0"/>
              <w:marRight w:val="0"/>
              <w:marTop w:val="0"/>
              <w:marBottom w:val="0"/>
              <w:divBdr>
                <w:top w:val="none" w:sz="0" w:space="0" w:color="auto"/>
                <w:left w:val="none" w:sz="0" w:space="0" w:color="auto"/>
                <w:bottom w:val="none" w:sz="0" w:space="0" w:color="auto"/>
                <w:right w:val="none" w:sz="0" w:space="0" w:color="auto"/>
              </w:divBdr>
            </w:div>
            <w:div w:id="583606778">
              <w:marLeft w:val="0"/>
              <w:marRight w:val="0"/>
              <w:marTop w:val="0"/>
              <w:marBottom w:val="0"/>
              <w:divBdr>
                <w:top w:val="none" w:sz="0" w:space="0" w:color="auto"/>
                <w:left w:val="none" w:sz="0" w:space="0" w:color="auto"/>
                <w:bottom w:val="none" w:sz="0" w:space="0" w:color="auto"/>
                <w:right w:val="none" w:sz="0" w:space="0" w:color="auto"/>
              </w:divBdr>
            </w:div>
            <w:div w:id="10770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4279">
      <w:bodyDiv w:val="1"/>
      <w:marLeft w:val="0"/>
      <w:marRight w:val="0"/>
      <w:marTop w:val="0"/>
      <w:marBottom w:val="0"/>
      <w:divBdr>
        <w:top w:val="none" w:sz="0" w:space="0" w:color="auto"/>
        <w:left w:val="none" w:sz="0" w:space="0" w:color="auto"/>
        <w:bottom w:val="none" w:sz="0" w:space="0" w:color="auto"/>
        <w:right w:val="none" w:sz="0" w:space="0" w:color="auto"/>
      </w:divBdr>
    </w:div>
    <w:div w:id="568737194">
      <w:bodyDiv w:val="1"/>
      <w:marLeft w:val="0"/>
      <w:marRight w:val="0"/>
      <w:marTop w:val="0"/>
      <w:marBottom w:val="0"/>
      <w:divBdr>
        <w:top w:val="none" w:sz="0" w:space="0" w:color="auto"/>
        <w:left w:val="none" w:sz="0" w:space="0" w:color="auto"/>
        <w:bottom w:val="none" w:sz="0" w:space="0" w:color="auto"/>
        <w:right w:val="none" w:sz="0" w:space="0" w:color="auto"/>
      </w:divBdr>
    </w:div>
    <w:div w:id="588930575">
      <w:bodyDiv w:val="1"/>
      <w:marLeft w:val="0"/>
      <w:marRight w:val="0"/>
      <w:marTop w:val="0"/>
      <w:marBottom w:val="0"/>
      <w:divBdr>
        <w:top w:val="none" w:sz="0" w:space="0" w:color="auto"/>
        <w:left w:val="none" w:sz="0" w:space="0" w:color="auto"/>
        <w:bottom w:val="none" w:sz="0" w:space="0" w:color="auto"/>
        <w:right w:val="none" w:sz="0" w:space="0" w:color="auto"/>
      </w:divBdr>
    </w:div>
    <w:div w:id="666322904">
      <w:bodyDiv w:val="1"/>
      <w:marLeft w:val="0"/>
      <w:marRight w:val="0"/>
      <w:marTop w:val="0"/>
      <w:marBottom w:val="0"/>
      <w:divBdr>
        <w:top w:val="none" w:sz="0" w:space="0" w:color="auto"/>
        <w:left w:val="none" w:sz="0" w:space="0" w:color="auto"/>
        <w:bottom w:val="none" w:sz="0" w:space="0" w:color="auto"/>
        <w:right w:val="none" w:sz="0" w:space="0" w:color="auto"/>
      </w:divBdr>
    </w:div>
    <w:div w:id="715351004">
      <w:bodyDiv w:val="1"/>
      <w:marLeft w:val="0"/>
      <w:marRight w:val="0"/>
      <w:marTop w:val="0"/>
      <w:marBottom w:val="0"/>
      <w:divBdr>
        <w:top w:val="none" w:sz="0" w:space="0" w:color="auto"/>
        <w:left w:val="none" w:sz="0" w:space="0" w:color="auto"/>
        <w:bottom w:val="none" w:sz="0" w:space="0" w:color="auto"/>
        <w:right w:val="none" w:sz="0" w:space="0" w:color="auto"/>
      </w:divBdr>
      <w:divsChild>
        <w:div w:id="1028675264">
          <w:marLeft w:val="0"/>
          <w:marRight w:val="0"/>
          <w:marTop w:val="0"/>
          <w:marBottom w:val="0"/>
          <w:divBdr>
            <w:top w:val="none" w:sz="0" w:space="0" w:color="auto"/>
            <w:left w:val="none" w:sz="0" w:space="0" w:color="auto"/>
            <w:bottom w:val="none" w:sz="0" w:space="0" w:color="auto"/>
            <w:right w:val="none" w:sz="0" w:space="0" w:color="auto"/>
          </w:divBdr>
        </w:div>
      </w:divsChild>
    </w:div>
    <w:div w:id="719984880">
      <w:bodyDiv w:val="1"/>
      <w:marLeft w:val="0"/>
      <w:marRight w:val="0"/>
      <w:marTop w:val="0"/>
      <w:marBottom w:val="0"/>
      <w:divBdr>
        <w:top w:val="none" w:sz="0" w:space="0" w:color="auto"/>
        <w:left w:val="none" w:sz="0" w:space="0" w:color="auto"/>
        <w:bottom w:val="none" w:sz="0" w:space="0" w:color="auto"/>
        <w:right w:val="none" w:sz="0" w:space="0" w:color="auto"/>
      </w:divBdr>
    </w:div>
    <w:div w:id="738937424">
      <w:bodyDiv w:val="1"/>
      <w:marLeft w:val="0"/>
      <w:marRight w:val="0"/>
      <w:marTop w:val="0"/>
      <w:marBottom w:val="0"/>
      <w:divBdr>
        <w:top w:val="none" w:sz="0" w:space="0" w:color="auto"/>
        <w:left w:val="none" w:sz="0" w:space="0" w:color="auto"/>
        <w:bottom w:val="none" w:sz="0" w:space="0" w:color="auto"/>
        <w:right w:val="none" w:sz="0" w:space="0" w:color="auto"/>
      </w:divBdr>
    </w:div>
    <w:div w:id="754518391">
      <w:bodyDiv w:val="1"/>
      <w:marLeft w:val="0"/>
      <w:marRight w:val="0"/>
      <w:marTop w:val="0"/>
      <w:marBottom w:val="0"/>
      <w:divBdr>
        <w:top w:val="none" w:sz="0" w:space="0" w:color="auto"/>
        <w:left w:val="none" w:sz="0" w:space="0" w:color="auto"/>
        <w:bottom w:val="none" w:sz="0" w:space="0" w:color="auto"/>
        <w:right w:val="none" w:sz="0" w:space="0" w:color="auto"/>
      </w:divBdr>
    </w:div>
    <w:div w:id="761337323">
      <w:bodyDiv w:val="1"/>
      <w:marLeft w:val="0"/>
      <w:marRight w:val="0"/>
      <w:marTop w:val="0"/>
      <w:marBottom w:val="0"/>
      <w:divBdr>
        <w:top w:val="none" w:sz="0" w:space="0" w:color="auto"/>
        <w:left w:val="none" w:sz="0" w:space="0" w:color="auto"/>
        <w:bottom w:val="none" w:sz="0" w:space="0" w:color="auto"/>
        <w:right w:val="none" w:sz="0" w:space="0" w:color="auto"/>
      </w:divBdr>
      <w:divsChild>
        <w:div w:id="1170370940">
          <w:marLeft w:val="0"/>
          <w:marRight w:val="0"/>
          <w:marTop w:val="0"/>
          <w:marBottom w:val="0"/>
          <w:divBdr>
            <w:top w:val="none" w:sz="0" w:space="0" w:color="auto"/>
            <w:left w:val="none" w:sz="0" w:space="0" w:color="auto"/>
            <w:bottom w:val="none" w:sz="0" w:space="0" w:color="auto"/>
            <w:right w:val="none" w:sz="0" w:space="0" w:color="auto"/>
          </w:divBdr>
          <w:divsChild>
            <w:div w:id="58210503">
              <w:marLeft w:val="0"/>
              <w:marRight w:val="0"/>
              <w:marTop w:val="0"/>
              <w:marBottom w:val="0"/>
              <w:divBdr>
                <w:top w:val="none" w:sz="0" w:space="0" w:color="auto"/>
                <w:left w:val="none" w:sz="0" w:space="0" w:color="auto"/>
                <w:bottom w:val="none" w:sz="0" w:space="0" w:color="auto"/>
                <w:right w:val="none" w:sz="0" w:space="0" w:color="auto"/>
              </w:divBdr>
            </w:div>
            <w:div w:id="1198155662">
              <w:marLeft w:val="0"/>
              <w:marRight w:val="0"/>
              <w:marTop w:val="0"/>
              <w:marBottom w:val="0"/>
              <w:divBdr>
                <w:top w:val="none" w:sz="0" w:space="0" w:color="auto"/>
                <w:left w:val="none" w:sz="0" w:space="0" w:color="auto"/>
                <w:bottom w:val="none" w:sz="0" w:space="0" w:color="auto"/>
                <w:right w:val="none" w:sz="0" w:space="0" w:color="auto"/>
              </w:divBdr>
            </w:div>
            <w:div w:id="840438473">
              <w:marLeft w:val="0"/>
              <w:marRight w:val="0"/>
              <w:marTop w:val="0"/>
              <w:marBottom w:val="0"/>
              <w:divBdr>
                <w:top w:val="none" w:sz="0" w:space="0" w:color="auto"/>
                <w:left w:val="none" w:sz="0" w:space="0" w:color="auto"/>
                <w:bottom w:val="none" w:sz="0" w:space="0" w:color="auto"/>
                <w:right w:val="none" w:sz="0" w:space="0" w:color="auto"/>
              </w:divBdr>
            </w:div>
          </w:divsChild>
        </w:div>
        <w:div w:id="379551340">
          <w:marLeft w:val="0"/>
          <w:marRight w:val="0"/>
          <w:marTop w:val="0"/>
          <w:marBottom w:val="0"/>
          <w:divBdr>
            <w:top w:val="none" w:sz="0" w:space="0" w:color="auto"/>
            <w:left w:val="none" w:sz="0" w:space="0" w:color="auto"/>
            <w:bottom w:val="none" w:sz="0" w:space="0" w:color="auto"/>
            <w:right w:val="none" w:sz="0" w:space="0" w:color="auto"/>
          </w:divBdr>
          <w:divsChild>
            <w:div w:id="458108914">
              <w:marLeft w:val="0"/>
              <w:marRight w:val="0"/>
              <w:marTop w:val="0"/>
              <w:marBottom w:val="0"/>
              <w:divBdr>
                <w:top w:val="none" w:sz="0" w:space="0" w:color="auto"/>
                <w:left w:val="none" w:sz="0" w:space="0" w:color="auto"/>
                <w:bottom w:val="none" w:sz="0" w:space="0" w:color="auto"/>
                <w:right w:val="none" w:sz="0" w:space="0" w:color="auto"/>
              </w:divBdr>
            </w:div>
            <w:div w:id="2107916331">
              <w:marLeft w:val="0"/>
              <w:marRight w:val="0"/>
              <w:marTop w:val="0"/>
              <w:marBottom w:val="0"/>
              <w:divBdr>
                <w:top w:val="none" w:sz="0" w:space="0" w:color="auto"/>
                <w:left w:val="none" w:sz="0" w:space="0" w:color="auto"/>
                <w:bottom w:val="none" w:sz="0" w:space="0" w:color="auto"/>
                <w:right w:val="none" w:sz="0" w:space="0" w:color="auto"/>
              </w:divBdr>
            </w:div>
            <w:div w:id="847866297">
              <w:marLeft w:val="0"/>
              <w:marRight w:val="0"/>
              <w:marTop w:val="0"/>
              <w:marBottom w:val="0"/>
              <w:divBdr>
                <w:top w:val="none" w:sz="0" w:space="0" w:color="auto"/>
                <w:left w:val="none" w:sz="0" w:space="0" w:color="auto"/>
                <w:bottom w:val="none" w:sz="0" w:space="0" w:color="auto"/>
                <w:right w:val="none" w:sz="0" w:space="0" w:color="auto"/>
              </w:divBdr>
            </w:div>
            <w:div w:id="1988437149">
              <w:marLeft w:val="0"/>
              <w:marRight w:val="0"/>
              <w:marTop w:val="0"/>
              <w:marBottom w:val="0"/>
              <w:divBdr>
                <w:top w:val="none" w:sz="0" w:space="0" w:color="auto"/>
                <w:left w:val="none" w:sz="0" w:space="0" w:color="auto"/>
                <w:bottom w:val="none" w:sz="0" w:space="0" w:color="auto"/>
                <w:right w:val="none" w:sz="0" w:space="0" w:color="auto"/>
              </w:divBdr>
            </w:div>
            <w:div w:id="8462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1439">
      <w:bodyDiv w:val="1"/>
      <w:marLeft w:val="0"/>
      <w:marRight w:val="0"/>
      <w:marTop w:val="0"/>
      <w:marBottom w:val="0"/>
      <w:divBdr>
        <w:top w:val="none" w:sz="0" w:space="0" w:color="auto"/>
        <w:left w:val="none" w:sz="0" w:space="0" w:color="auto"/>
        <w:bottom w:val="none" w:sz="0" w:space="0" w:color="auto"/>
        <w:right w:val="none" w:sz="0" w:space="0" w:color="auto"/>
      </w:divBdr>
      <w:divsChild>
        <w:div w:id="203907819">
          <w:marLeft w:val="0"/>
          <w:marRight w:val="0"/>
          <w:marTop w:val="0"/>
          <w:marBottom w:val="0"/>
          <w:divBdr>
            <w:top w:val="none" w:sz="0" w:space="0" w:color="auto"/>
            <w:left w:val="none" w:sz="0" w:space="0" w:color="auto"/>
            <w:bottom w:val="none" w:sz="0" w:space="0" w:color="auto"/>
            <w:right w:val="none" w:sz="0" w:space="0" w:color="auto"/>
          </w:divBdr>
        </w:div>
        <w:div w:id="783692726">
          <w:marLeft w:val="0"/>
          <w:marRight w:val="0"/>
          <w:marTop w:val="0"/>
          <w:marBottom w:val="0"/>
          <w:divBdr>
            <w:top w:val="none" w:sz="0" w:space="0" w:color="auto"/>
            <w:left w:val="none" w:sz="0" w:space="0" w:color="auto"/>
            <w:bottom w:val="none" w:sz="0" w:space="0" w:color="auto"/>
            <w:right w:val="none" w:sz="0" w:space="0" w:color="auto"/>
          </w:divBdr>
        </w:div>
        <w:div w:id="1286232678">
          <w:marLeft w:val="0"/>
          <w:marRight w:val="0"/>
          <w:marTop w:val="0"/>
          <w:marBottom w:val="0"/>
          <w:divBdr>
            <w:top w:val="none" w:sz="0" w:space="0" w:color="auto"/>
            <w:left w:val="none" w:sz="0" w:space="0" w:color="auto"/>
            <w:bottom w:val="none" w:sz="0" w:space="0" w:color="auto"/>
            <w:right w:val="none" w:sz="0" w:space="0" w:color="auto"/>
          </w:divBdr>
        </w:div>
        <w:div w:id="1372805664">
          <w:marLeft w:val="0"/>
          <w:marRight w:val="0"/>
          <w:marTop w:val="0"/>
          <w:marBottom w:val="0"/>
          <w:divBdr>
            <w:top w:val="none" w:sz="0" w:space="0" w:color="auto"/>
            <w:left w:val="none" w:sz="0" w:space="0" w:color="auto"/>
            <w:bottom w:val="none" w:sz="0" w:space="0" w:color="auto"/>
            <w:right w:val="none" w:sz="0" w:space="0" w:color="auto"/>
          </w:divBdr>
        </w:div>
        <w:div w:id="1641496397">
          <w:marLeft w:val="0"/>
          <w:marRight w:val="0"/>
          <w:marTop w:val="0"/>
          <w:marBottom w:val="0"/>
          <w:divBdr>
            <w:top w:val="none" w:sz="0" w:space="0" w:color="auto"/>
            <w:left w:val="none" w:sz="0" w:space="0" w:color="auto"/>
            <w:bottom w:val="none" w:sz="0" w:space="0" w:color="auto"/>
            <w:right w:val="none" w:sz="0" w:space="0" w:color="auto"/>
          </w:divBdr>
        </w:div>
        <w:div w:id="1698390402">
          <w:marLeft w:val="0"/>
          <w:marRight w:val="0"/>
          <w:marTop w:val="0"/>
          <w:marBottom w:val="0"/>
          <w:divBdr>
            <w:top w:val="none" w:sz="0" w:space="0" w:color="auto"/>
            <w:left w:val="none" w:sz="0" w:space="0" w:color="auto"/>
            <w:bottom w:val="none" w:sz="0" w:space="0" w:color="auto"/>
            <w:right w:val="none" w:sz="0" w:space="0" w:color="auto"/>
          </w:divBdr>
        </w:div>
        <w:div w:id="1901476450">
          <w:marLeft w:val="0"/>
          <w:marRight w:val="0"/>
          <w:marTop w:val="0"/>
          <w:marBottom w:val="0"/>
          <w:divBdr>
            <w:top w:val="none" w:sz="0" w:space="0" w:color="auto"/>
            <w:left w:val="none" w:sz="0" w:space="0" w:color="auto"/>
            <w:bottom w:val="none" w:sz="0" w:space="0" w:color="auto"/>
            <w:right w:val="none" w:sz="0" w:space="0" w:color="auto"/>
          </w:divBdr>
        </w:div>
        <w:div w:id="2109079660">
          <w:marLeft w:val="0"/>
          <w:marRight w:val="0"/>
          <w:marTop w:val="0"/>
          <w:marBottom w:val="0"/>
          <w:divBdr>
            <w:top w:val="none" w:sz="0" w:space="0" w:color="auto"/>
            <w:left w:val="none" w:sz="0" w:space="0" w:color="auto"/>
            <w:bottom w:val="none" w:sz="0" w:space="0" w:color="auto"/>
            <w:right w:val="none" w:sz="0" w:space="0" w:color="auto"/>
          </w:divBdr>
        </w:div>
      </w:divsChild>
    </w:div>
    <w:div w:id="820662410">
      <w:bodyDiv w:val="1"/>
      <w:marLeft w:val="0"/>
      <w:marRight w:val="0"/>
      <w:marTop w:val="0"/>
      <w:marBottom w:val="0"/>
      <w:divBdr>
        <w:top w:val="none" w:sz="0" w:space="0" w:color="auto"/>
        <w:left w:val="none" w:sz="0" w:space="0" w:color="auto"/>
        <w:bottom w:val="none" w:sz="0" w:space="0" w:color="auto"/>
        <w:right w:val="none" w:sz="0" w:space="0" w:color="auto"/>
      </w:divBdr>
    </w:div>
    <w:div w:id="880942368">
      <w:bodyDiv w:val="1"/>
      <w:marLeft w:val="0"/>
      <w:marRight w:val="0"/>
      <w:marTop w:val="0"/>
      <w:marBottom w:val="0"/>
      <w:divBdr>
        <w:top w:val="none" w:sz="0" w:space="0" w:color="auto"/>
        <w:left w:val="none" w:sz="0" w:space="0" w:color="auto"/>
        <w:bottom w:val="none" w:sz="0" w:space="0" w:color="auto"/>
        <w:right w:val="none" w:sz="0" w:space="0" w:color="auto"/>
      </w:divBdr>
    </w:div>
    <w:div w:id="888763421">
      <w:bodyDiv w:val="1"/>
      <w:marLeft w:val="0"/>
      <w:marRight w:val="0"/>
      <w:marTop w:val="0"/>
      <w:marBottom w:val="0"/>
      <w:divBdr>
        <w:top w:val="none" w:sz="0" w:space="0" w:color="auto"/>
        <w:left w:val="none" w:sz="0" w:space="0" w:color="auto"/>
        <w:bottom w:val="none" w:sz="0" w:space="0" w:color="auto"/>
        <w:right w:val="none" w:sz="0" w:space="0" w:color="auto"/>
      </w:divBdr>
      <w:divsChild>
        <w:div w:id="784999665">
          <w:marLeft w:val="0"/>
          <w:marRight w:val="0"/>
          <w:marTop w:val="0"/>
          <w:marBottom w:val="0"/>
          <w:divBdr>
            <w:top w:val="none" w:sz="0" w:space="0" w:color="auto"/>
            <w:left w:val="none" w:sz="0" w:space="0" w:color="auto"/>
            <w:bottom w:val="none" w:sz="0" w:space="0" w:color="auto"/>
            <w:right w:val="none" w:sz="0" w:space="0" w:color="auto"/>
          </w:divBdr>
          <w:divsChild>
            <w:div w:id="311640068">
              <w:marLeft w:val="0"/>
              <w:marRight w:val="0"/>
              <w:marTop w:val="0"/>
              <w:marBottom w:val="0"/>
              <w:divBdr>
                <w:top w:val="none" w:sz="0" w:space="0" w:color="auto"/>
                <w:left w:val="none" w:sz="0" w:space="0" w:color="auto"/>
                <w:bottom w:val="none" w:sz="0" w:space="0" w:color="auto"/>
                <w:right w:val="none" w:sz="0" w:space="0" w:color="auto"/>
              </w:divBdr>
            </w:div>
            <w:div w:id="171246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431259">
      <w:bodyDiv w:val="1"/>
      <w:marLeft w:val="0"/>
      <w:marRight w:val="0"/>
      <w:marTop w:val="0"/>
      <w:marBottom w:val="0"/>
      <w:divBdr>
        <w:top w:val="none" w:sz="0" w:space="0" w:color="auto"/>
        <w:left w:val="none" w:sz="0" w:space="0" w:color="auto"/>
        <w:bottom w:val="none" w:sz="0" w:space="0" w:color="auto"/>
        <w:right w:val="none" w:sz="0" w:space="0" w:color="auto"/>
      </w:divBdr>
      <w:divsChild>
        <w:div w:id="447550186">
          <w:marLeft w:val="0"/>
          <w:marRight w:val="0"/>
          <w:marTop w:val="0"/>
          <w:marBottom w:val="0"/>
          <w:divBdr>
            <w:top w:val="none" w:sz="0" w:space="0" w:color="auto"/>
            <w:left w:val="none" w:sz="0" w:space="0" w:color="auto"/>
            <w:bottom w:val="none" w:sz="0" w:space="0" w:color="auto"/>
            <w:right w:val="none" w:sz="0" w:space="0" w:color="auto"/>
          </w:divBdr>
          <w:divsChild>
            <w:div w:id="14971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15957">
      <w:bodyDiv w:val="1"/>
      <w:marLeft w:val="0"/>
      <w:marRight w:val="0"/>
      <w:marTop w:val="0"/>
      <w:marBottom w:val="0"/>
      <w:divBdr>
        <w:top w:val="none" w:sz="0" w:space="0" w:color="auto"/>
        <w:left w:val="none" w:sz="0" w:space="0" w:color="auto"/>
        <w:bottom w:val="none" w:sz="0" w:space="0" w:color="auto"/>
        <w:right w:val="none" w:sz="0" w:space="0" w:color="auto"/>
      </w:divBdr>
      <w:divsChild>
        <w:div w:id="1308361106">
          <w:marLeft w:val="0"/>
          <w:marRight w:val="0"/>
          <w:marTop w:val="0"/>
          <w:marBottom w:val="0"/>
          <w:divBdr>
            <w:top w:val="none" w:sz="0" w:space="0" w:color="auto"/>
            <w:left w:val="none" w:sz="0" w:space="0" w:color="auto"/>
            <w:bottom w:val="none" w:sz="0" w:space="0" w:color="auto"/>
            <w:right w:val="none" w:sz="0" w:space="0" w:color="auto"/>
          </w:divBdr>
          <w:divsChild>
            <w:div w:id="124588114">
              <w:marLeft w:val="0"/>
              <w:marRight w:val="0"/>
              <w:marTop w:val="0"/>
              <w:marBottom w:val="0"/>
              <w:divBdr>
                <w:top w:val="none" w:sz="0" w:space="0" w:color="auto"/>
                <w:left w:val="none" w:sz="0" w:space="0" w:color="auto"/>
                <w:bottom w:val="none" w:sz="0" w:space="0" w:color="auto"/>
                <w:right w:val="none" w:sz="0" w:space="0" w:color="auto"/>
              </w:divBdr>
            </w:div>
            <w:div w:id="157424269">
              <w:marLeft w:val="0"/>
              <w:marRight w:val="0"/>
              <w:marTop w:val="0"/>
              <w:marBottom w:val="0"/>
              <w:divBdr>
                <w:top w:val="none" w:sz="0" w:space="0" w:color="auto"/>
                <w:left w:val="none" w:sz="0" w:space="0" w:color="auto"/>
                <w:bottom w:val="none" w:sz="0" w:space="0" w:color="auto"/>
                <w:right w:val="none" w:sz="0" w:space="0" w:color="auto"/>
              </w:divBdr>
            </w:div>
            <w:div w:id="166135914">
              <w:marLeft w:val="0"/>
              <w:marRight w:val="0"/>
              <w:marTop w:val="0"/>
              <w:marBottom w:val="0"/>
              <w:divBdr>
                <w:top w:val="none" w:sz="0" w:space="0" w:color="auto"/>
                <w:left w:val="none" w:sz="0" w:space="0" w:color="auto"/>
                <w:bottom w:val="none" w:sz="0" w:space="0" w:color="auto"/>
                <w:right w:val="none" w:sz="0" w:space="0" w:color="auto"/>
              </w:divBdr>
            </w:div>
            <w:div w:id="171729372">
              <w:marLeft w:val="0"/>
              <w:marRight w:val="0"/>
              <w:marTop w:val="0"/>
              <w:marBottom w:val="0"/>
              <w:divBdr>
                <w:top w:val="none" w:sz="0" w:space="0" w:color="auto"/>
                <w:left w:val="none" w:sz="0" w:space="0" w:color="auto"/>
                <w:bottom w:val="none" w:sz="0" w:space="0" w:color="auto"/>
                <w:right w:val="none" w:sz="0" w:space="0" w:color="auto"/>
              </w:divBdr>
            </w:div>
            <w:div w:id="183904933">
              <w:marLeft w:val="0"/>
              <w:marRight w:val="0"/>
              <w:marTop w:val="0"/>
              <w:marBottom w:val="0"/>
              <w:divBdr>
                <w:top w:val="none" w:sz="0" w:space="0" w:color="auto"/>
                <w:left w:val="none" w:sz="0" w:space="0" w:color="auto"/>
                <w:bottom w:val="none" w:sz="0" w:space="0" w:color="auto"/>
                <w:right w:val="none" w:sz="0" w:space="0" w:color="auto"/>
              </w:divBdr>
            </w:div>
            <w:div w:id="402335147">
              <w:marLeft w:val="0"/>
              <w:marRight w:val="0"/>
              <w:marTop w:val="0"/>
              <w:marBottom w:val="0"/>
              <w:divBdr>
                <w:top w:val="none" w:sz="0" w:space="0" w:color="auto"/>
                <w:left w:val="none" w:sz="0" w:space="0" w:color="auto"/>
                <w:bottom w:val="none" w:sz="0" w:space="0" w:color="auto"/>
                <w:right w:val="none" w:sz="0" w:space="0" w:color="auto"/>
              </w:divBdr>
            </w:div>
            <w:div w:id="478113603">
              <w:marLeft w:val="0"/>
              <w:marRight w:val="0"/>
              <w:marTop w:val="0"/>
              <w:marBottom w:val="0"/>
              <w:divBdr>
                <w:top w:val="none" w:sz="0" w:space="0" w:color="auto"/>
                <w:left w:val="none" w:sz="0" w:space="0" w:color="auto"/>
                <w:bottom w:val="none" w:sz="0" w:space="0" w:color="auto"/>
                <w:right w:val="none" w:sz="0" w:space="0" w:color="auto"/>
              </w:divBdr>
            </w:div>
            <w:div w:id="529032108">
              <w:marLeft w:val="0"/>
              <w:marRight w:val="0"/>
              <w:marTop w:val="0"/>
              <w:marBottom w:val="0"/>
              <w:divBdr>
                <w:top w:val="none" w:sz="0" w:space="0" w:color="auto"/>
                <w:left w:val="none" w:sz="0" w:space="0" w:color="auto"/>
                <w:bottom w:val="none" w:sz="0" w:space="0" w:color="auto"/>
                <w:right w:val="none" w:sz="0" w:space="0" w:color="auto"/>
              </w:divBdr>
            </w:div>
            <w:div w:id="547765784">
              <w:marLeft w:val="0"/>
              <w:marRight w:val="0"/>
              <w:marTop w:val="0"/>
              <w:marBottom w:val="0"/>
              <w:divBdr>
                <w:top w:val="none" w:sz="0" w:space="0" w:color="auto"/>
                <w:left w:val="none" w:sz="0" w:space="0" w:color="auto"/>
                <w:bottom w:val="none" w:sz="0" w:space="0" w:color="auto"/>
                <w:right w:val="none" w:sz="0" w:space="0" w:color="auto"/>
              </w:divBdr>
            </w:div>
            <w:div w:id="553809775">
              <w:marLeft w:val="0"/>
              <w:marRight w:val="0"/>
              <w:marTop w:val="0"/>
              <w:marBottom w:val="0"/>
              <w:divBdr>
                <w:top w:val="none" w:sz="0" w:space="0" w:color="auto"/>
                <w:left w:val="none" w:sz="0" w:space="0" w:color="auto"/>
                <w:bottom w:val="none" w:sz="0" w:space="0" w:color="auto"/>
                <w:right w:val="none" w:sz="0" w:space="0" w:color="auto"/>
              </w:divBdr>
            </w:div>
            <w:div w:id="605506748">
              <w:marLeft w:val="0"/>
              <w:marRight w:val="0"/>
              <w:marTop w:val="0"/>
              <w:marBottom w:val="0"/>
              <w:divBdr>
                <w:top w:val="none" w:sz="0" w:space="0" w:color="auto"/>
                <w:left w:val="none" w:sz="0" w:space="0" w:color="auto"/>
                <w:bottom w:val="none" w:sz="0" w:space="0" w:color="auto"/>
                <w:right w:val="none" w:sz="0" w:space="0" w:color="auto"/>
              </w:divBdr>
            </w:div>
            <w:div w:id="655568954">
              <w:marLeft w:val="0"/>
              <w:marRight w:val="0"/>
              <w:marTop w:val="0"/>
              <w:marBottom w:val="0"/>
              <w:divBdr>
                <w:top w:val="none" w:sz="0" w:space="0" w:color="auto"/>
                <w:left w:val="none" w:sz="0" w:space="0" w:color="auto"/>
                <w:bottom w:val="none" w:sz="0" w:space="0" w:color="auto"/>
                <w:right w:val="none" w:sz="0" w:space="0" w:color="auto"/>
              </w:divBdr>
            </w:div>
            <w:div w:id="666179130">
              <w:marLeft w:val="0"/>
              <w:marRight w:val="0"/>
              <w:marTop w:val="0"/>
              <w:marBottom w:val="0"/>
              <w:divBdr>
                <w:top w:val="none" w:sz="0" w:space="0" w:color="auto"/>
                <w:left w:val="none" w:sz="0" w:space="0" w:color="auto"/>
                <w:bottom w:val="none" w:sz="0" w:space="0" w:color="auto"/>
                <w:right w:val="none" w:sz="0" w:space="0" w:color="auto"/>
              </w:divBdr>
            </w:div>
            <w:div w:id="667557559">
              <w:marLeft w:val="0"/>
              <w:marRight w:val="0"/>
              <w:marTop w:val="0"/>
              <w:marBottom w:val="0"/>
              <w:divBdr>
                <w:top w:val="none" w:sz="0" w:space="0" w:color="auto"/>
                <w:left w:val="none" w:sz="0" w:space="0" w:color="auto"/>
                <w:bottom w:val="none" w:sz="0" w:space="0" w:color="auto"/>
                <w:right w:val="none" w:sz="0" w:space="0" w:color="auto"/>
              </w:divBdr>
            </w:div>
            <w:div w:id="694618316">
              <w:marLeft w:val="0"/>
              <w:marRight w:val="0"/>
              <w:marTop w:val="0"/>
              <w:marBottom w:val="0"/>
              <w:divBdr>
                <w:top w:val="none" w:sz="0" w:space="0" w:color="auto"/>
                <w:left w:val="none" w:sz="0" w:space="0" w:color="auto"/>
                <w:bottom w:val="none" w:sz="0" w:space="0" w:color="auto"/>
                <w:right w:val="none" w:sz="0" w:space="0" w:color="auto"/>
              </w:divBdr>
            </w:div>
            <w:div w:id="805391275">
              <w:marLeft w:val="0"/>
              <w:marRight w:val="0"/>
              <w:marTop w:val="0"/>
              <w:marBottom w:val="0"/>
              <w:divBdr>
                <w:top w:val="none" w:sz="0" w:space="0" w:color="auto"/>
                <w:left w:val="none" w:sz="0" w:space="0" w:color="auto"/>
                <w:bottom w:val="none" w:sz="0" w:space="0" w:color="auto"/>
                <w:right w:val="none" w:sz="0" w:space="0" w:color="auto"/>
              </w:divBdr>
            </w:div>
            <w:div w:id="875703363">
              <w:marLeft w:val="0"/>
              <w:marRight w:val="0"/>
              <w:marTop w:val="0"/>
              <w:marBottom w:val="0"/>
              <w:divBdr>
                <w:top w:val="none" w:sz="0" w:space="0" w:color="auto"/>
                <w:left w:val="none" w:sz="0" w:space="0" w:color="auto"/>
                <w:bottom w:val="none" w:sz="0" w:space="0" w:color="auto"/>
                <w:right w:val="none" w:sz="0" w:space="0" w:color="auto"/>
              </w:divBdr>
            </w:div>
            <w:div w:id="937908041">
              <w:marLeft w:val="0"/>
              <w:marRight w:val="0"/>
              <w:marTop w:val="0"/>
              <w:marBottom w:val="0"/>
              <w:divBdr>
                <w:top w:val="none" w:sz="0" w:space="0" w:color="auto"/>
                <w:left w:val="none" w:sz="0" w:space="0" w:color="auto"/>
                <w:bottom w:val="none" w:sz="0" w:space="0" w:color="auto"/>
                <w:right w:val="none" w:sz="0" w:space="0" w:color="auto"/>
              </w:divBdr>
            </w:div>
            <w:div w:id="956791871">
              <w:marLeft w:val="0"/>
              <w:marRight w:val="0"/>
              <w:marTop w:val="0"/>
              <w:marBottom w:val="0"/>
              <w:divBdr>
                <w:top w:val="none" w:sz="0" w:space="0" w:color="auto"/>
                <w:left w:val="none" w:sz="0" w:space="0" w:color="auto"/>
                <w:bottom w:val="none" w:sz="0" w:space="0" w:color="auto"/>
                <w:right w:val="none" w:sz="0" w:space="0" w:color="auto"/>
              </w:divBdr>
            </w:div>
            <w:div w:id="980228821">
              <w:marLeft w:val="0"/>
              <w:marRight w:val="0"/>
              <w:marTop w:val="0"/>
              <w:marBottom w:val="0"/>
              <w:divBdr>
                <w:top w:val="none" w:sz="0" w:space="0" w:color="auto"/>
                <w:left w:val="none" w:sz="0" w:space="0" w:color="auto"/>
                <w:bottom w:val="none" w:sz="0" w:space="0" w:color="auto"/>
                <w:right w:val="none" w:sz="0" w:space="0" w:color="auto"/>
              </w:divBdr>
            </w:div>
            <w:div w:id="990983187">
              <w:marLeft w:val="0"/>
              <w:marRight w:val="0"/>
              <w:marTop w:val="0"/>
              <w:marBottom w:val="0"/>
              <w:divBdr>
                <w:top w:val="none" w:sz="0" w:space="0" w:color="auto"/>
                <w:left w:val="none" w:sz="0" w:space="0" w:color="auto"/>
                <w:bottom w:val="none" w:sz="0" w:space="0" w:color="auto"/>
                <w:right w:val="none" w:sz="0" w:space="0" w:color="auto"/>
              </w:divBdr>
            </w:div>
            <w:div w:id="1114254201">
              <w:marLeft w:val="0"/>
              <w:marRight w:val="0"/>
              <w:marTop w:val="0"/>
              <w:marBottom w:val="0"/>
              <w:divBdr>
                <w:top w:val="none" w:sz="0" w:space="0" w:color="auto"/>
                <w:left w:val="none" w:sz="0" w:space="0" w:color="auto"/>
                <w:bottom w:val="none" w:sz="0" w:space="0" w:color="auto"/>
                <w:right w:val="none" w:sz="0" w:space="0" w:color="auto"/>
              </w:divBdr>
            </w:div>
            <w:div w:id="1117987911">
              <w:marLeft w:val="0"/>
              <w:marRight w:val="0"/>
              <w:marTop w:val="0"/>
              <w:marBottom w:val="0"/>
              <w:divBdr>
                <w:top w:val="none" w:sz="0" w:space="0" w:color="auto"/>
                <w:left w:val="none" w:sz="0" w:space="0" w:color="auto"/>
                <w:bottom w:val="none" w:sz="0" w:space="0" w:color="auto"/>
                <w:right w:val="none" w:sz="0" w:space="0" w:color="auto"/>
              </w:divBdr>
            </w:div>
            <w:div w:id="1125778871">
              <w:marLeft w:val="0"/>
              <w:marRight w:val="0"/>
              <w:marTop w:val="0"/>
              <w:marBottom w:val="0"/>
              <w:divBdr>
                <w:top w:val="none" w:sz="0" w:space="0" w:color="auto"/>
                <w:left w:val="none" w:sz="0" w:space="0" w:color="auto"/>
                <w:bottom w:val="none" w:sz="0" w:space="0" w:color="auto"/>
                <w:right w:val="none" w:sz="0" w:space="0" w:color="auto"/>
              </w:divBdr>
            </w:div>
            <w:div w:id="1192187716">
              <w:marLeft w:val="0"/>
              <w:marRight w:val="0"/>
              <w:marTop w:val="0"/>
              <w:marBottom w:val="0"/>
              <w:divBdr>
                <w:top w:val="none" w:sz="0" w:space="0" w:color="auto"/>
                <w:left w:val="none" w:sz="0" w:space="0" w:color="auto"/>
                <w:bottom w:val="none" w:sz="0" w:space="0" w:color="auto"/>
                <w:right w:val="none" w:sz="0" w:space="0" w:color="auto"/>
              </w:divBdr>
            </w:div>
            <w:div w:id="1225333902">
              <w:marLeft w:val="0"/>
              <w:marRight w:val="0"/>
              <w:marTop w:val="0"/>
              <w:marBottom w:val="0"/>
              <w:divBdr>
                <w:top w:val="none" w:sz="0" w:space="0" w:color="auto"/>
                <w:left w:val="none" w:sz="0" w:space="0" w:color="auto"/>
                <w:bottom w:val="none" w:sz="0" w:space="0" w:color="auto"/>
                <w:right w:val="none" w:sz="0" w:space="0" w:color="auto"/>
              </w:divBdr>
            </w:div>
            <w:div w:id="1288705513">
              <w:marLeft w:val="0"/>
              <w:marRight w:val="0"/>
              <w:marTop w:val="0"/>
              <w:marBottom w:val="0"/>
              <w:divBdr>
                <w:top w:val="none" w:sz="0" w:space="0" w:color="auto"/>
                <w:left w:val="none" w:sz="0" w:space="0" w:color="auto"/>
                <w:bottom w:val="none" w:sz="0" w:space="0" w:color="auto"/>
                <w:right w:val="none" w:sz="0" w:space="0" w:color="auto"/>
              </w:divBdr>
            </w:div>
            <w:div w:id="1405294509">
              <w:marLeft w:val="0"/>
              <w:marRight w:val="0"/>
              <w:marTop w:val="0"/>
              <w:marBottom w:val="0"/>
              <w:divBdr>
                <w:top w:val="none" w:sz="0" w:space="0" w:color="auto"/>
                <w:left w:val="none" w:sz="0" w:space="0" w:color="auto"/>
                <w:bottom w:val="none" w:sz="0" w:space="0" w:color="auto"/>
                <w:right w:val="none" w:sz="0" w:space="0" w:color="auto"/>
              </w:divBdr>
            </w:div>
            <w:div w:id="1438712993">
              <w:marLeft w:val="0"/>
              <w:marRight w:val="0"/>
              <w:marTop w:val="0"/>
              <w:marBottom w:val="0"/>
              <w:divBdr>
                <w:top w:val="none" w:sz="0" w:space="0" w:color="auto"/>
                <w:left w:val="none" w:sz="0" w:space="0" w:color="auto"/>
                <w:bottom w:val="none" w:sz="0" w:space="0" w:color="auto"/>
                <w:right w:val="none" w:sz="0" w:space="0" w:color="auto"/>
              </w:divBdr>
            </w:div>
            <w:div w:id="1444497728">
              <w:marLeft w:val="0"/>
              <w:marRight w:val="0"/>
              <w:marTop w:val="0"/>
              <w:marBottom w:val="0"/>
              <w:divBdr>
                <w:top w:val="none" w:sz="0" w:space="0" w:color="auto"/>
                <w:left w:val="none" w:sz="0" w:space="0" w:color="auto"/>
                <w:bottom w:val="none" w:sz="0" w:space="0" w:color="auto"/>
                <w:right w:val="none" w:sz="0" w:space="0" w:color="auto"/>
              </w:divBdr>
            </w:div>
            <w:div w:id="1538617558">
              <w:marLeft w:val="0"/>
              <w:marRight w:val="0"/>
              <w:marTop w:val="0"/>
              <w:marBottom w:val="0"/>
              <w:divBdr>
                <w:top w:val="none" w:sz="0" w:space="0" w:color="auto"/>
                <w:left w:val="none" w:sz="0" w:space="0" w:color="auto"/>
                <w:bottom w:val="none" w:sz="0" w:space="0" w:color="auto"/>
                <w:right w:val="none" w:sz="0" w:space="0" w:color="auto"/>
              </w:divBdr>
            </w:div>
            <w:div w:id="1563564871">
              <w:marLeft w:val="0"/>
              <w:marRight w:val="0"/>
              <w:marTop w:val="0"/>
              <w:marBottom w:val="0"/>
              <w:divBdr>
                <w:top w:val="none" w:sz="0" w:space="0" w:color="auto"/>
                <w:left w:val="none" w:sz="0" w:space="0" w:color="auto"/>
                <w:bottom w:val="none" w:sz="0" w:space="0" w:color="auto"/>
                <w:right w:val="none" w:sz="0" w:space="0" w:color="auto"/>
              </w:divBdr>
            </w:div>
            <w:div w:id="1599102107">
              <w:marLeft w:val="0"/>
              <w:marRight w:val="0"/>
              <w:marTop w:val="0"/>
              <w:marBottom w:val="0"/>
              <w:divBdr>
                <w:top w:val="none" w:sz="0" w:space="0" w:color="auto"/>
                <w:left w:val="none" w:sz="0" w:space="0" w:color="auto"/>
                <w:bottom w:val="none" w:sz="0" w:space="0" w:color="auto"/>
                <w:right w:val="none" w:sz="0" w:space="0" w:color="auto"/>
              </w:divBdr>
            </w:div>
            <w:div w:id="1620260420">
              <w:marLeft w:val="0"/>
              <w:marRight w:val="0"/>
              <w:marTop w:val="0"/>
              <w:marBottom w:val="0"/>
              <w:divBdr>
                <w:top w:val="none" w:sz="0" w:space="0" w:color="auto"/>
                <w:left w:val="none" w:sz="0" w:space="0" w:color="auto"/>
                <w:bottom w:val="none" w:sz="0" w:space="0" w:color="auto"/>
                <w:right w:val="none" w:sz="0" w:space="0" w:color="auto"/>
              </w:divBdr>
            </w:div>
            <w:div w:id="1665284409">
              <w:marLeft w:val="0"/>
              <w:marRight w:val="0"/>
              <w:marTop w:val="0"/>
              <w:marBottom w:val="0"/>
              <w:divBdr>
                <w:top w:val="none" w:sz="0" w:space="0" w:color="auto"/>
                <w:left w:val="none" w:sz="0" w:space="0" w:color="auto"/>
                <w:bottom w:val="none" w:sz="0" w:space="0" w:color="auto"/>
                <w:right w:val="none" w:sz="0" w:space="0" w:color="auto"/>
              </w:divBdr>
            </w:div>
            <w:div w:id="1671517625">
              <w:marLeft w:val="0"/>
              <w:marRight w:val="0"/>
              <w:marTop w:val="0"/>
              <w:marBottom w:val="0"/>
              <w:divBdr>
                <w:top w:val="none" w:sz="0" w:space="0" w:color="auto"/>
                <w:left w:val="none" w:sz="0" w:space="0" w:color="auto"/>
                <w:bottom w:val="none" w:sz="0" w:space="0" w:color="auto"/>
                <w:right w:val="none" w:sz="0" w:space="0" w:color="auto"/>
              </w:divBdr>
            </w:div>
            <w:div w:id="1689061609">
              <w:marLeft w:val="0"/>
              <w:marRight w:val="0"/>
              <w:marTop w:val="0"/>
              <w:marBottom w:val="0"/>
              <w:divBdr>
                <w:top w:val="none" w:sz="0" w:space="0" w:color="auto"/>
                <w:left w:val="none" w:sz="0" w:space="0" w:color="auto"/>
                <w:bottom w:val="none" w:sz="0" w:space="0" w:color="auto"/>
                <w:right w:val="none" w:sz="0" w:space="0" w:color="auto"/>
              </w:divBdr>
            </w:div>
            <w:div w:id="1700662195">
              <w:marLeft w:val="0"/>
              <w:marRight w:val="0"/>
              <w:marTop w:val="0"/>
              <w:marBottom w:val="0"/>
              <w:divBdr>
                <w:top w:val="none" w:sz="0" w:space="0" w:color="auto"/>
                <w:left w:val="none" w:sz="0" w:space="0" w:color="auto"/>
                <w:bottom w:val="none" w:sz="0" w:space="0" w:color="auto"/>
                <w:right w:val="none" w:sz="0" w:space="0" w:color="auto"/>
              </w:divBdr>
            </w:div>
            <w:div w:id="1707677686">
              <w:marLeft w:val="0"/>
              <w:marRight w:val="0"/>
              <w:marTop w:val="0"/>
              <w:marBottom w:val="0"/>
              <w:divBdr>
                <w:top w:val="none" w:sz="0" w:space="0" w:color="auto"/>
                <w:left w:val="none" w:sz="0" w:space="0" w:color="auto"/>
                <w:bottom w:val="none" w:sz="0" w:space="0" w:color="auto"/>
                <w:right w:val="none" w:sz="0" w:space="0" w:color="auto"/>
              </w:divBdr>
            </w:div>
            <w:div w:id="1708722441">
              <w:marLeft w:val="0"/>
              <w:marRight w:val="0"/>
              <w:marTop w:val="0"/>
              <w:marBottom w:val="0"/>
              <w:divBdr>
                <w:top w:val="none" w:sz="0" w:space="0" w:color="auto"/>
                <w:left w:val="none" w:sz="0" w:space="0" w:color="auto"/>
                <w:bottom w:val="none" w:sz="0" w:space="0" w:color="auto"/>
                <w:right w:val="none" w:sz="0" w:space="0" w:color="auto"/>
              </w:divBdr>
            </w:div>
            <w:div w:id="1710178186">
              <w:marLeft w:val="0"/>
              <w:marRight w:val="0"/>
              <w:marTop w:val="0"/>
              <w:marBottom w:val="0"/>
              <w:divBdr>
                <w:top w:val="none" w:sz="0" w:space="0" w:color="auto"/>
                <w:left w:val="none" w:sz="0" w:space="0" w:color="auto"/>
                <w:bottom w:val="none" w:sz="0" w:space="0" w:color="auto"/>
                <w:right w:val="none" w:sz="0" w:space="0" w:color="auto"/>
              </w:divBdr>
            </w:div>
            <w:div w:id="1932547451">
              <w:marLeft w:val="0"/>
              <w:marRight w:val="0"/>
              <w:marTop w:val="0"/>
              <w:marBottom w:val="0"/>
              <w:divBdr>
                <w:top w:val="none" w:sz="0" w:space="0" w:color="auto"/>
                <w:left w:val="none" w:sz="0" w:space="0" w:color="auto"/>
                <w:bottom w:val="none" w:sz="0" w:space="0" w:color="auto"/>
                <w:right w:val="none" w:sz="0" w:space="0" w:color="auto"/>
              </w:divBdr>
            </w:div>
            <w:div w:id="1933128593">
              <w:marLeft w:val="0"/>
              <w:marRight w:val="0"/>
              <w:marTop w:val="0"/>
              <w:marBottom w:val="0"/>
              <w:divBdr>
                <w:top w:val="none" w:sz="0" w:space="0" w:color="auto"/>
                <w:left w:val="none" w:sz="0" w:space="0" w:color="auto"/>
                <w:bottom w:val="none" w:sz="0" w:space="0" w:color="auto"/>
                <w:right w:val="none" w:sz="0" w:space="0" w:color="auto"/>
              </w:divBdr>
            </w:div>
            <w:div w:id="1971857708">
              <w:marLeft w:val="0"/>
              <w:marRight w:val="0"/>
              <w:marTop w:val="0"/>
              <w:marBottom w:val="0"/>
              <w:divBdr>
                <w:top w:val="none" w:sz="0" w:space="0" w:color="auto"/>
                <w:left w:val="none" w:sz="0" w:space="0" w:color="auto"/>
                <w:bottom w:val="none" w:sz="0" w:space="0" w:color="auto"/>
                <w:right w:val="none" w:sz="0" w:space="0" w:color="auto"/>
              </w:divBdr>
            </w:div>
            <w:div w:id="1982340632">
              <w:marLeft w:val="0"/>
              <w:marRight w:val="0"/>
              <w:marTop w:val="0"/>
              <w:marBottom w:val="0"/>
              <w:divBdr>
                <w:top w:val="none" w:sz="0" w:space="0" w:color="auto"/>
                <w:left w:val="none" w:sz="0" w:space="0" w:color="auto"/>
                <w:bottom w:val="none" w:sz="0" w:space="0" w:color="auto"/>
                <w:right w:val="none" w:sz="0" w:space="0" w:color="auto"/>
              </w:divBdr>
            </w:div>
            <w:div w:id="1983845156">
              <w:marLeft w:val="0"/>
              <w:marRight w:val="0"/>
              <w:marTop w:val="0"/>
              <w:marBottom w:val="0"/>
              <w:divBdr>
                <w:top w:val="none" w:sz="0" w:space="0" w:color="auto"/>
                <w:left w:val="none" w:sz="0" w:space="0" w:color="auto"/>
                <w:bottom w:val="none" w:sz="0" w:space="0" w:color="auto"/>
                <w:right w:val="none" w:sz="0" w:space="0" w:color="auto"/>
              </w:divBdr>
            </w:div>
            <w:div w:id="2049720730">
              <w:marLeft w:val="0"/>
              <w:marRight w:val="0"/>
              <w:marTop w:val="0"/>
              <w:marBottom w:val="0"/>
              <w:divBdr>
                <w:top w:val="none" w:sz="0" w:space="0" w:color="auto"/>
                <w:left w:val="none" w:sz="0" w:space="0" w:color="auto"/>
                <w:bottom w:val="none" w:sz="0" w:space="0" w:color="auto"/>
                <w:right w:val="none" w:sz="0" w:space="0" w:color="auto"/>
              </w:divBdr>
            </w:div>
            <w:div w:id="206008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15224">
      <w:bodyDiv w:val="1"/>
      <w:marLeft w:val="0"/>
      <w:marRight w:val="0"/>
      <w:marTop w:val="0"/>
      <w:marBottom w:val="0"/>
      <w:divBdr>
        <w:top w:val="none" w:sz="0" w:space="0" w:color="auto"/>
        <w:left w:val="none" w:sz="0" w:space="0" w:color="auto"/>
        <w:bottom w:val="none" w:sz="0" w:space="0" w:color="auto"/>
        <w:right w:val="none" w:sz="0" w:space="0" w:color="auto"/>
      </w:divBdr>
      <w:divsChild>
        <w:div w:id="1210341830">
          <w:marLeft w:val="0"/>
          <w:marRight w:val="0"/>
          <w:marTop w:val="0"/>
          <w:marBottom w:val="0"/>
          <w:divBdr>
            <w:top w:val="none" w:sz="0" w:space="0" w:color="auto"/>
            <w:left w:val="none" w:sz="0" w:space="0" w:color="auto"/>
            <w:bottom w:val="none" w:sz="0" w:space="0" w:color="auto"/>
            <w:right w:val="none" w:sz="0" w:space="0" w:color="auto"/>
          </w:divBdr>
        </w:div>
        <w:div w:id="590091469">
          <w:marLeft w:val="0"/>
          <w:marRight w:val="0"/>
          <w:marTop w:val="0"/>
          <w:marBottom w:val="0"/>
          <w:divBdr>
            <w:top w:val="none" w:sz="0" w:space="0" w:color="auto"/>
            <w:left w:val="none" w:sz="0" w:space="0" w:color="auto"/>
            <w:bottom w:val="none" w:sz="0" w:space="0" w:color="auto"/>
            <w:right w:val="none" w:sz="0" w:space="0" w:color="auto"/>
          </w:divBdr>
        </w:div>
        <w:div w:id="2063560312">
          <w:marLeft w:val="0"/>
          <w:marRight w:val="0"/>
          <w:marTop w:val="0"/>
          <w:marBottom w:val="0"/>
          <w:divBdr>
            <w:top w:val="none" w:sz="0" w:space="0" w:color="auto"/>
            <w:left w:val="none" w:sz="0" w:space="0" w:color="auto"/>
            <w:bottom w:val="none" w:sz="0" w:space="0" w:color="auto"/>
            <w:right w:val="none" w:sz="0" w:space="0" w:color="auto"/>
          </w:divBdr>
        </w:div>
        <w:div w:id="255335015">
          <w:marLeft w:val="0"/>
          <w:marRight w:val="0"/>
          <w:marTop w:val="0"/>
          <w:marBottom w:val="0"/>
          <w:divBdr>
            <w:top w:val="none" w:sz="0" w:space="0" w:color="auto"/>
            <w:left w:val="none" w:sz="0" w:space="0" w:color="auto"/>
            <w:bottom w:val="none" w:sz="0" w:space="0" w:color="auto"/>
            <w:right w:val="none" w:sz="0" w:space="0" w:color="auto"/>
          </w:divBdr>
        </w:div>
        <w:div w:id="2012441930">
          <w:marLeft w:val="0"/>
          <w:marRight w:val="0"/>
          <w:marTop w:val="0"/>
          <w:marBottom w:val="0"/>
          <w:divBdr>
            <w:top w:val="none" w:sz="0" w:space="0" w:color="auto"/>
            <w:left w:val="none" w:sz="0" w:space="0" w:color="auto"/>
            <w:bottom w:val="none" w:sz="0" w:space="0" w:color="auto"/>
            <w:right w:val="none" w:sz="0" w:space="0" w:color="auto"/>
          </w:divBdr>
        </w:div>
        <w:div w:id="1380470505">
          <w:marLeft w:val="0"/>
          <w:marRight w:val="0"/>
          <w:marTop w:val="0"/>
          <w:marBottom w:val="0"/>
          <w:divBdr>
            <w:top w:val="none" w:sz="0" w:space="0" w:color="auto"/>
            <w:left w:val="none" w:sz="0" w:space="0" w:color="auto"/>
            <w:bottom w:val="none" w:sz="0" w:space="0" w:color="auto"/>
            <w:right w:val="none" w:sz="0" w:space="0" w:color="auto"/>
          </w:divBdr>
        </w:div>
        <w:div w:id="1435132481">
          <w:marLeft w:val="0"/>
          <w:marRight w:val="0"/>
          <w:marTop w:val="0"/>
          <w:marBottom w:val="0"/>
          <w:divBdr>
            <w:top w:val="none" w:sz="0" w:space="0" w:color="auto"/>
            <w:left w:val="none" w:sz="0" w:space="0" w:color="auto"/>
            <w:bottom w:val="none" w:sz="0" w:space="0" w:color="auto"/>
            <w:right w:val="none" w:sz="0" w:space="0" w:color="auto"/>
          </w:divBdr>
        </w:div>
        <w:div w:id="184104711">
          <w:marLeft w:val="0"/>
          <w:marRight w:val="0"/>
          <w:marTop w:val="0"/>
          <w:marBottom w:val="0"/>
          <w:divBdr>
            <w:top w:val="none" w:sz="0" w:space="0" w:color="auto"/>
            <w:left w:val="none" w:sz="0" w:space="0" w:color="auto"/>
            <w:bottom w:val="none" w:sz="0" w:space="0" w:color="auto"/>
            <w:right w:val="none" w:sz="0" w:space="0" w:color="auto"/>
          </w:divBdr>
        </w:div>
        <w:div w:id="580994498">
          <w:marLeft w:val="0"/>
          <w:marRight w:val="0"/>
          <w:marTop w:val="0"/>
          <w:marBottom w:val="0"/>
          <w:divBdr>
            <w:top w:val="none" w:sz="0" w:space="0" w:color="auto"/>
            <w:left w:val="none" w:sz="0" w:space="0" w:color="auto"/>
            <w:bottom w:val="none" w:sz="0" w:space="0" w:color="auto"/>
            <w:right w:val="none" w:sz="0" w:space="0" w:color="auto"/>
          </w:divBdr>
        </w:div>
      </w:divsChild>
    </w:div>
    <w:div w:id="927081980">
      <w:bodyDiv w:val="1"/>
      <w:marLeft w:val="0"/>
      <w:marRight w:val="0"/>
      <w:marTop w:val="0"/>
      <w:marBottom w:val="0"/>
      <w:divBdr>
        <w:top w:val="none" w:sz="0" w:space="0" w:color="auto"/>
        <w:left w:val="none" w:sz="0" w:space="0" w:color="auto"/>
        <w:bottom w:val="none" w:sz="0" w:space="0" w:color="auto"/>
        <w:right w:val="none" w:sz="0" w:space="0" w:color="auto"/>
      </w:divBdr>
    </w:div>
    <w:div w:id="941107328">
      <w:bodyDiv w:val="1"/>
      <w:marLeft w:val="0"/>
      <w:marRight w:val="0"/>
      <w:marTop w:val="0"/>
      <w:marBottom w:val="0"/>
      <w:divBdr>
        <w:top w:val="none" w:sz="0" w:space="0" w:color="auto"/>
        <w:left w:val="none" w:sz="0" w:space="0" w:color="auto"/>
        <w:bottom w:val="none" w:sz="0" w:space="0" w:color="auto"/>
        <w:right w:val="none" w:sz="0" w:space="0" w:color="auto"/>
      </w:divBdr>
    </w:div>
    <w:div w:id="959185167">
      <w:bodyDiv w:val="1"/>
      <w:marLeft w:val="0"/>
      <w:marRight w:val="0"/>
      <w:marTop w:val="0"/>
      <w:marBottom w:val="0"/>
      <w:divBdr>
        <w:top w:val="none" w:sz="0" w:space="0" w:color="auto"/>
        <w:left w:val="none" w:sz="0" w:space="0" w:color="auto"/>
        <w:bottom w:val="none" w:sz="0" w:space="0" w:color="auto"/>
        <w:right w:val="none" w:sz="0" w:space="0" w:color="auto"/>
      </w:divBdr>
    </w:div>
    <w:div w:id="1019619429">
      <w:bodyDiv w:val="1"/>
      <w:marLeft w:val="0"/>
      <w:marRight w:val="0"/>
      <w:marTop w:val="0"/>
      <w:marBottom w:val="0"/>
      <w:divBdr>
        <w:top w:val="none" w:sz="0" w:space="0" w:color="auto"/>
        <w:left w:val="none" w:sz="0" w:space="0" w:color="auto"/>
        <w:bottom w:val="none" w:sz="0" w:space="0" w:color="auto"/>
        <w:right w:val="none" w:sz="0" w:space="0" w:color="auto"/>
      </w:divBdr>
    </w:div>
    <w:div w:id="1031686228">
      <w:bodyDiv w:val="1"/>
      <w:marLeft w:val="0"/>
      <w:marRight w:val="0"/>
      <w:marTop w:val="0"/>
      <w:marBottom w:val="0"/>
      <w:divBdr>
        <w:top w:val="none" w:sz="0" w:space="0" w:color="auto"/>
        <w:left w:val="none" w:sz="0" w:space="0" w:color="auto"/>
        <w:bottom w:val="none" w:sz="0" w:space="0" w:color="auto"/>
        <w:right w:val="none" w:sz="0" w:space="0" w:color="auto"/>
      </w:divBdr>
      <w:divsChild>
        <w:div w:id="1016612517">
          <w:marLeft w:val="0"/>
          <w:marRight w:val="0"/>
          <w:marTop w:val="0"/>
          <w:marBottom w:val="0"/>
          <w:divBdr>
            <w:top w:val="none" w:sz="0" w:space="0" w:color="auto"/>
            <w:left w:val="none" w:sz="0" w:space="0" w:color="auto"/>
            <w:bottom w:val="none" w:sz="0" w:space="0" w:color="auto"/>
            <w:right w:val="none" w:sz="0" w:space="0" w:color="auto"/>
          </w:divBdr>
          <w:divsChild>
            <w:div w:id="101615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29381">
      <w:bodyDiv w:val="1"/>
      <w:marLeft w:val="0"/>
      <w:marRight w:val="0"/>
      <w:marTop w:val="0"/>
      <w:marBottom w:val="0"/>
      <w:divBdr>
        <w:top w:val="none" w:sz="0" w:space="0" w:color="auto"/>
        <w:left w:val="none" w:sz="0" w:space="0" w:color="auto"/>
        <w:bottom w:val="none" w:sz="0" w:space="0" w:color="auto"/>
        <w:right w:val="none" w:sz="0" w:space="0" w:color="auto"/>
      </w:divBdr>
      <w:divsChild>
        <w:div w:id="384303579">
          <w:marLeft w:val="0"/>
          <w:marRight w:val="0"/>
          <w:marTop w:val="0"/>
          <w:marBottom w:val="0"/>
          <w:divBdr>
            <w:top w:val="none" w:sz="0" w:space="0" w:color="auto"/>
            <w:left w:val="none" w:sz="0" w:space="0" w:color="auto"/>
            <w:bottom w:val="none" w:sz="0" w:space="0" w:color="auto"/>
            <w:right w:val="none" w:sz="0" w:space="0" w:color="auto"/>
          </w:divBdr>
          <w:divsChild>
            <w:div w:id="295725154">
              <w:marLeft w:val="0"/>
              <w:marRight w:val="0"/>
              <w:marTop w:val="0"/>
              <w:marBottom w:val="0"/>
              <w:divBdr>
                <w:top w:val="none" w:sz="0" w:space="0" w:color="auto"/>
                <w:left w:val="none" w:sz="0" w:space="0" w:color="auto"/>
                <w:bottom w:val="none" w:sz="0" w:space="0" w:color="auto"/>
                <w:right w:val="none" w:sz="0" w:space="0" w:color="auto"/>
              </w:divBdr>
            </w:div>
            <w:div w:id="39331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305703">
      <w:bodyDiv w:val="1"/>
      <w:marLeft w:val="0"/>
      <w:marRight w:val="0"/>
      <w:marTop w:val="0"/>
      <w:marBottom w:val="0"/>
      <w:divBdr>
        <w:top w:val="none" w:sz="0" w:space="0" w:color="auto"/>
        <w:left w:val="none" w:sz="0" w:space="0" w:color="auto"/>
        <w:bottom w:val="none" w:sz="0" w:space="0" w:color="auto"/>
        <w:right w:val="none" w:sz="0" w:space="0" w:color="auto"/>
      </w:divBdr>
    </w:div>
    <w:div w:id="1120417549">
      <w:bodyDiv w:val="1"/>
      <w:marLeft w:val="0"/>
      <w:marRight w:val="0"/>
      <w:marTop w:val="0"/>
      <w:marBottom w:val="0"/>
      <w:divBdr>
        <w:top w:val="none" w:sz="0" w:space="0" w:color="auto"/>
        <w:left w:val="none" w:sz="0" w:space="0" w:color="auto"/>
        <w:bottom w:val="none" w:sz="0" w:space="0" w:color="auto"/>
        <w:right w:val="none" w:sz="0" w:space="0" w:color="auto"/>
      </w:divBdr>
    </w:div>
    <w:div w:id="1139494354">
      <w:bodyDiv w:val="1"/>
      <w:marLeft w:val="0"/>
      <w:marRight w:val="0"/>
      <w:marTop w:val="0"/>
      <w:marBottom w:val="0"/>
      <w:divBdr>
        <w:top w:val="none" w:sz="0" w:space="0" w:color="auto"/>
        <w:left w:val="none" w:sz="0" w:space="0" w:color="auto"/>
        <w:bottom w:val="none" w:sz="0" w:space="0" w:color="auto"/>
        <w:right w:val="none" w:sz="0" w:space="0" w:color="auto"/>
      </w:divBdr>
    </w:div>
    <w:div w:id="1213687863">
      <w:bodyDiv w:val="1"/>
      <w:marLeft w:val="0"/>
      <w:marRight w:val="0"/>
      <w:marTop w:val="0"/>
      <w:marBottom w:val="0"/>
      <w:divBdr>
        <w:top w:val="none" w:sz="0" w:space="0" w:color="auto"/>
        <w:left w:val="none" w:sz="0" w:space="0" w:color="auto"/>
        <w:bottom w:val="none" w:sz="0" w:space="0" w:color="auto"/>
        <w:right w:val="none" w:sz="0" w:space="0" w:color="auto"/>
      </w:divBdr>
      <w:divsChild>
        <w:div w:id="1937864384">
          <w:marLeft w:val="0"/>
          <w:marRight w:val="0"/>
          <w:marTop w:val="0"/>
          <w:marBottom w:val="0"/>
          <w:divBdr>
            <w:top w:val="none" w:sz="0" w:space="0" w:color="auto"/>
            <w:left w:val="none" w:sz="0" w:space="0" w:color="auto"/>
            <w:bottom w:val="none" w:sz="0" w:space="0" w:color="auto"/>
            <w:right w:val="none" w:sz="0" w:space="0" w:color="auto"/>
          </w:divBdr>
          <w:divsChild>
            <w:div w:id="1550804994">
              <w:marLeft w:val="0"/>
              <w:marRight w:val="0"/>
              <w:marTop w:val="0"/>
              <w:marBottom w:val="0"/>
              <w:divBdr>
                <w:top w:val="none" w:sz="0" w:space="0" w:color="auto"/>
                <w:left w:val="none" w:sz="0" w:space="0" w:color="auto"/>
                <w:bottom w:val="none" w:sz="0" w:space="0" w:color="auto"/>
                <w:right w:val="none" w:sz="0" w:space="0" w:color="auto"/>
              </w:divBdr>
            </w:div>
            <w:div w:id="1221748372">
              <w:marLeft w:val="0"/>
              <w:marRight w:val="0"/>
              <w:marTop w:val="0"/>
              <w:marBottom w:val="0"/>
              <w:divBdr>
                <w:top w:val="none" w:sz="0" w:space="0" w:color="auto"/>
                <w:left w:val="none" w:sz="0" w:space="0" w:color="auto"/>
                <w:bottom w:val="none" w:sz="0" w:space="0" w:color="auto"/>
                <w:right w:val="none" w:sz="0" w:space="0" w:color="auto"/>
              </w:divBdr>
            </w:div>
            <w:div w:id="1576549901">
              <w:marLeft w:val="0"/>
              <w:marRight w:val="0"/>
              <w:marTop w:val="0"/>
              <w:marBottom w:val="0"/>
              <w:divBdr>
                <w:top w:val="none" w:sz="0" w:space="0" w:color="auto"/>
                <w:left w:val="none" w:sz="0" w:space="0" w:color="auto"/>
                <w:bottom w:val="none" w:sz="0" w:space="0" w:color="auto"/>
                <w:right w:val="none" w:sz="0" w:space="0" w:color="auto"/>
              </w:divBdr>
            </w:div>
            <w:div w:id="193462358">
              <w:marLeft w:val="0"/>
              <w:marRight w:val="0"/>
              <w:marTop w:val="0"/>
              <w:marBottom w:val="0"/>
              <w:divBdr>
                <w:top w:val="none" w:sz="0" w:space="0" w:color="auto"/>
                <w:left w:val="none" w:sz="0" w:space="0" w:color="auto"/>
                <w:bottom w:val="none" w:sz="0" w:space="0" w:color="auto"/>
                <w:right w:val="none" w:sz="0" w:space="0" w:color="auto"/>
              </w:divBdr>
            </w:div>
            <w:div w:id="1873297808">
              <w:marLeft w:val="0"/>
              <w:marRight w:val="0"/>
              <w:marTop w:val="0"/>
              <w:marBottom w:val="0"/>
              <w:divBdr>
                <w:top w:val="none" w:sz="0" w:space="0" w:color="auto"/>
                <w:left w:val="none" w:sz="0" w:space="0" w:color="auto"/>
                <w:bottom w:val="none" w:sz="0" w:space="0" w:color="auto"/>
                <w:right w:val="none" w:sz="0" w:space="0" w:color="auto"/>
              </w:divBdr>
            </w:div>
            <w:div w:id="1481271147">
              <w:marLeft w:val="0"/>
              <w:marRight w:val="0"/>
              <w:marTop w:val="0"/>
              <w:marBottom w:val="0"/>
              <w:divBdr>
                <w:top w:val="none" w:sz="0" w:space="0" w:color="auto"/>
                <w:left w:val="none" w:sz="0" w:space="0" w:color="auto"/>
                <w:bottom w:val="none" w:sz="0" w:space="0" w:color="auto"/>
                <w:right w:val="none" w:sz="0" w:space="0" w:color="auto"/>
              </w:divBdr>
            </w:div>
            <w:div w:id="335885718">
              <w:marLeft w:val="0"/>
              <w:marRight w:val="0"/>
              <w:marTop w:val="0"/>
              <w:marBottom w:val="0"/>
              <w:divBdr>
                <w:top w:val="none" w:sz="0" w:space="0" w:color="auto"/>
                <w:left w:val="none" w:sz="0" w:space="0" w:color="auto"/>
                <w:bottom w:val="none" w:sz="0" w:space="0" w:color="auto"/>
                <w:right w:val="none" w:sz="0" w:space="0" w:color="auto"/>
              </w:divBdr>
            </w:div>
            <w:div w:id="1237548118">
              <w:marLeft w:val="0"/>
              <w:marRight w:val="0"/>
              <w:marTop w:val="0"/>
              <w:marBottom w:val="0"/>
              <w:divBdr>
                <w:top w:val="none" w:sz="0" w:space="0" w:color="auto"/>
                <w:left w:val="none" w:sz="0" w:space="0" w:color="auto"/>
                <w:bottom w:val="none" w:sz="0" w:space="0" w:color="auto"/>
                <w:right w:val="none" w:sz="0" w:space="0" w:color="auto"/>
              </w:divBdr>
            </w:div>
            <w:div w:id="639112981">
              <w:marLeft w:val="0"/>
              <w:marRight w:val="0"/>
              <w:marTop w:val="0"/>
              <w:marBottom w:val="0"/>
              <w:divBdr>
                <w:top w:val="none" w:sz="0" w:space="0" w:color="auto"/>
                <w:left w:val="none" w:sz="0" w:space="0" w:color="auto"/>
                <w:bottom w:val="none" w:sz="0" w:space="0" w:color="auto"/>
                <w:right w:val="none" w:sz="0" w:space="0" w:color="auto"/>
              </w:divBdr>
            </w:div>
            <w:div w:id="300693961">
              <w:marLeft w:val="0"/>
              <w:marRight w:val="0"/>
              <w:marTop w:val="0"/>
              <w:marBottom w:val="0"/>
              <w:divBdr>
                <w:top w:val="none" w:sz="0" w:space="0" w:color="auto"/>
                <w:left w:val="none" w:sz="0" w:space="0" w:color="auto"/>
                <w:bottom w:val="none" w:sz="0" w:space="0" w:color="auto"/>
                <w:right w:val="none" w:sz="0" w:space="0" w:color="auto"/>
              </w:divBdr>
            </w:div>
            <w:div w:id="2104296614">
              <w:marLeft w:val="0"/>
              <w:marRight w:val="0"/>
              <w:marTop w:val="0"/>
              <w:marBottom w:val="0"/>
              <w:divBdr>
                <w:top w:val="none" w:sz="0" w:space="0" w:color="auto"/>
                <w:left w:val="none" w:sz="0" w:space="0" w:color="auto"/>
                <w:bottom w:val="none" w:sz="0" w:space="0" w:color="auto"/>
                <w:right w:val="none" w:sz="0" w:space="0" w:color="auto"/>
              </w:divBdr>
            </w:div>
            <w:div w:id="155959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400256">
      <w:bodyDiv w:val="1"/>
      <w:marLeft w:val="0"/>
      <w:marRight w:val="0"/>
      <w:marTop w:val="0"/>
      <w:marBottom w:val="0"/>
      <w:divBdr>
        <w:top w:val="none" w:sz="0" w:space="0" w:color="auto"/>
        <w:left w:val="none" w:sz="0" w:space="0" w:color="auto"/>
        <w:bottom w:val="none" w:sz="0" w:space="0" w:color="auto"/>
        <w:right w:val="none" w:sz="0" w:space="0" w:color="auto"/>
      </w:divBdr>
      <w:divsChild>
        <w:div w:id="2022393062">
          <w:marLeft w:val="0"/>
          <w:marRight w:val="0"/>
          <w:marTop w:val="0"/>
          <w:marBottom w:val="0"/>
          <w:divBdr>
            <w:top w:val="none" w:sz="0" w:space="0" w:color="auto"/>
            <w:left w:val="none" w:sz="0" w:space="0" w:color="auto"/>
            <w:bottom w:val="none" w:sz="0" w:space="0" w:color="auto"/>
            <w:right w:val="none" w:sz="0" w:space="0" w:color="auto"/>
          </w:divBdr>
          <w:divsChild>
            <w:div w:id="255865648">
              <w:marLeft w:val="0"/>
              <w:marRight w:val="0"/>
              <w:marTop w:val="0"/>
              <w:marBottom w:val="0"/>
              <w:divBdr>
                <w:top w:val="none" w:sz="0" w:space="0" w:color="auto"/>
                <w:left w:val="none" w:sz="0" w:space="0" w:color="auto"/>
                <w:bottom w:val="none" w:sz="0" w:space="0" w:color="auto"/>
                <w:right w:val="none" w:sz="0" w:space="0" w:color="auto"/>
              </w:divBdr>
            </w:div>
            <w:div w:id="1656497407">
              <w:marLeft w:val="0"/>
              <w:marRight w:val="0"/>
              <w:marTop w:val="0"/>
              <w:marBottom w:val="0"/>
              <w:divBdr>
                <w:top w:val="none" w:sz="0" w:space="0" w:color="auto"/>
                <w:left w:val="none" w:sz="0" w:space="0" w:color="auto"/>
                <w:bottom w:val="none" w:sz="0" w:space="0" w:color="auto"/>
                <w:right w:val="none" w:sz="0" w:space="0" w:color="auto"/>
              </w:divBdr>
            </w:div>
            <w:div w:id="1309943184">
              <w:marLeft w:val="0"/>
              <w:marRight w:val="0"/>
              <w:marTop w:val="0"/>
              <w:marBottom w:val="0"/>
              <w:divBdr>
                <w:top w:val="none" w:sz="0" w:space="0" w:color="auto"/>
                <w:left w:val="none" w:sz="0" w:space="0" w:color="auto"/>
                <w:bottom w:val="none" w:sz="0" w:space="0" w:color="auto"/>
                <w:right w:val="none" w:sz="0" w:space="0" w:color="auto"/>
              </w:divBdr>
            </w:div>
            <w:div w:id="708988783">
              <w:marLeft w:val="0"/>
              <w:marRight w:val="0"/>
              <w:marTop w:val="0"/>
              <w:marBottom w:val="0"/>
              <w:divBdr>
                <w:top w:val="none" w:sz="0" w:space="0" w:color="auto"/>
                <w:left w:val="none" w:sz="0" w:space="0" w:color="auto"/>
                <w:bottom w:val="none" w:sz="0" w:space="0" w:color="auto"/>
                <w:right w:val="none" w:sz="0" w:space="0" w:color="auto"/>
              </w:divBdr>
            </w:div>
            <w:div w:id="1816797388">
              <w:marLeft w:val="0"/>
              <w:marRight w:val="0"/>
              <w:marTop w:val="0"/>
              <w:marBottom w:val="0"/>
              <w:divBdr>
                <w:top w:val="none" w:sz="0" w:space="0" w:color="auto"/>
                <w:left w:val="none" w:sz="0" w:space="0" w:color="auto"/>
                <w:bottom w:val="none" w:sz="0" w:space="0" w:color="auto"/>
                <w:right w:val="none" w:sz="0" w:space="0" w:color="auto"/>
              </w:divBdr>
            </w:div>
            <w:div w:id="870150867">
              <w:marLeft w:val="0"/>
              <w:marRight w:val="0"/>
              <w:marTop w:val="0"/>
              <w:marBottom w:val="0"/>
              <w:divBdr>
                <w:top w:val="none" w:sz="0" w:space="0" w:color="auto"/>
                <w:left w:val="none" w:sz="0" w:space="0" w:color="auto"/>
                <w:bottom w:val="none" w:sz="0" w:space="0" w:color="auto"/>
                <w:right w:val="none" w:sz="0" w:space="0" w:color="auto"/>
              </w:divBdr>
            </w:div>
            <w:div w:id="687175496">
              <w:marLeft w:val="0"/>
              <w:marRight w:val="0"/>
              <w:marTop w:val="0"/>
              <w:marBottom w:val="0"/>
              <w:divBdr>
                <w:top w:val="none" w:sz="0" w:space="0" w:color="auto"/>
                <w:left w:val="none" w:sz="0" w:space="0" w:color="auto"/>
                <w:bottom w:val="none" w:sz="0" w:space="0" w:color="auto"/>
                <w:right w:val="none" w:sz="0" w:space="0" w:color="auto"/>
              </w:divBdr>
            </w:div>
            <w:div w:id="1077360331">
              <w:marLeft w:val="0"/>
              <w:marRight w:val="0"/>
              <w:marTop w:val="0"/>
              <w:marBottom w:val="0"/>
              <w:divBdr>
                <w:top w:val="none" w:sz="0" w:space="0" w:color="auto"/>
                <w:left w:val="none" w:sz="0" w:space="0" w:color="auto"/>
                <w:bottom w:val="none" w:sz="0" w:space="0" w:color="auto"/>
                <w:right w:val="none" w:sz="0" w:space="0" w:color="auto"/>
              </w:divBdr>
            </w:div>
            <w:div w:id="355933872">
              <w:marLeft w:val="0"/>
              <w:marRight w:val="0"/>
              <w:marTop w:val="0"/>
              <w:marBottom w:val="0"/>
              <w:divBdr>
                <w:top w:val="none" w:sz="0" w:space="0" w:color="auto"/>
                <w:left w:val="none" w:sz="0" w:space="0" w:color="auto"/>
                <w:bottom w:val="none" w:sz="0" w:space="0" w:color="auto"/>
                <w:right w:val="none" w:sz="0" w:space="0" w:color="auto"/>
              </w:divBdr>
            </w:div>
            <w:div w:id="1359431687">
              <w:marLeft w:val="0"/>
              <w:marRight w:val="0"/>
              <w:marTop w:val="0"/>
              <w:marBottom w:val="0"/>
              <w:divBdr>
                <w:top w:val="none" w:sz="0" w:space="0" w:color="auto"/>
                <w:left w:val="none" w:sz="0" w:space="0" w:color="auto"/>
                <w:bottom w:val="none" w:sz="0" w:space="0" w:color="auto"/>
                <w:right w:val="none" w:sz="0" w:space="0" w:color="auto"/>
              </w:divBdr>
            </w:div>
            <w:div w:id="139369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40425">
      <w:bodyDiv w:val="1"/>
      <w:marLeft w:val="0"/>
      <w:marRight w:val="0"/>
      <w:marTop w:val="0"/>
      <w:marBottom w:val="0"/>
      <w:divBdr>
        <w:top w:val="none" w:sz="0" w:space="0" w:color="auto"/>
        <w:left w:val="none" w:sz="0" w:space="0" w:color="auto"/>
        <w:bottom w:val="none" w:sz="0" w:space="0" w:color="auto"/>
        <w:right w:val="none" w:sz="0" w:space="0" w:color="auto"/>
      </w:divBdr>
    </w:div>
    <w:div w:id="1276597207">
      <w:bodyDiv w:val="1"/>
      <w:marLeft w:val="0"/>
      <w:marRight w:val="0"/>
      <w:marTop w:val="0"/>
      <w:marBottom w:val="0"/>
      <w:divBdr>
        <w:top w:val="none" w:sz="0" w:space="0" w:color="auto"/>
        <w:left w:val="none" w:sz="0" w:space="0" w:color="auto"/>
        <w:bottom w:val="none" w:sz="0" w:space="0" w:color="auto"/>
        <w:right w:val="none" w:sz="0" w:space="0" w:color="auto"/>
      </w:divBdr>
    </w:div>
    <w:div w:id="1294798061">
      <w:bodyDiv w:val="1"/>
      <w:marLeft w:val="0"/>
      <w:marRight w:val="0"/>
      <w:marTop w:val="0"/>
      <w:marBottom w:val="0"/>
      <w:divBdr>
        <w:top w:val="none" w:sz="0" w:space="0" w:color="auto"/>
        <w:left w:val="none" w:sz="0" w:space="0" w:color="auto"/>
        <w:bottom w:val="none" w:sz="0" w:space="0" w:color="auto"/>
        <w:right w:val="none" w:sz="0" w:space="0" w:color="auto"/>
      </w:divBdr>
      <w:divsChild>
        <w:div w:id="45640660">
          <w:marLeft w:val="0"/>
          <w:marRight w:val="0"/>
          <w:marTop w:val="0"/>
          <w:marBottom w:val="0"/>
          <w:divBdr>
            <w:top w:val="none" w:sz="0" w:space="0" w:color="auto"/>
            <w:left w:val="none" w:sz="0" w:space="0" w:color="auto"/>
            <w:bottom w:val="none" w:sz="0" w:space="0" w:color="auto"/>
            <w:right w:val="none" w:sz="0" w:space="0" w:color="auto"/>
          </w:divBdr>
          <w:divsChild>
            <w:div w:id="801728438">
              <w:marLeft w:val="0"/>
              <w:marRight w:val="0"/>
              <w:marTop w:val="0"/>
              <w:marBottom w:val="0"/>
              <w:divBdr>
                <w:top w:val="none" w:sz="0" w:space="0" w:color="auto"/>
                <w:left w:val="none" w:sz="0" w:space="0" w:color="auto"/>
                <w:bottom w:val="none" w:sz="0" w:space="0" w:color="auto"/>
                <w:right w:val="none" w:sz="0" w:space="0" w:color="auto"/>
              </w:divBdr>
            </w:div>
            <w:div w:id="1574391102">
              <w:marLeft w:val="0"/>
              <w:marRight w:val="0"/>
              <w:marTop w:val="0"/>
              <w:marBottom w:val="0"/>
              <w:divBdr>
                <w:top w:val="none" w:sz="0" w:space="0" w:color="auto"/>
                <w:left w:val="none" w:sz="0" w:space="0" w:color="auto"/>
                <w:bottom w:val="none" w:sz="0" w:space="0" w:color="auto"/>
                <w:right w:val="none" w:sz="0" w:space="0" w:color="auto"/>
              </w:divBdr>
            </w:div>
            <w:div w:id="1828981531">
              <w:marLeft w:val="0"/>
              <w:marRight w:val="0"/>
              <w:marTop w:val="0"/>
              <w:marBottom w:val="0"/>
              <w:divBdr>
                <w:top w:val="none" w:sz="0" w:space="0" w:color="auto"/>
                <w:left w:val="none" w:sz="0" w:space="0" w:color="auto"/>
                <w:bottom w:val="none" w:sz="0" w:space="0" w:color="auto"/>
                <w:right w:val="none" w:sz="0" w:space="0" w:color="auto"/>
              </w:divBdr>
            </w:div>
            <w:div w:id="610478780">
              <w:marLeft w:val="0"/>
              <w:marRight w:val="0"/>
              <w:marTop w:val="0"/>
              <w:marBottom w:val="0"/>
              <w:divBdr>
                <w:top w:val="none" w:sz="0" w:space="0" w:color="auto"/>
                <w:left w:val="none" w:sz="0" w:space="0" w:color="auto"/>
                <w:bottom w:val="none" w:sz="0" w:space="0" w:color="auto"/>
                <w:right w:val="none" w:sz="0" w:space="0" w:color="auto"/>
              </w:divBdr>
            </w:div>
            <w:div w:id="1896315998">
              <w:marLeft w:val="0"/>
              <w:marRight w:val="0"/>
              <w:marTop w:val="0"/>
              <w:marBottom w:val="0"/>
              <w:divBdr>
                <w:top w:val="none" w:sz="0" w:space="0" w:color="auto"/>
                <w:left w:val="none" w:sz="0" w:space="0" w:color="auto"/>
                <w:bottom w:val="none" w:sz="0" w:space="0" w:color="auto"/>
                <w:right w:val="none" w:sz="0" w:space="0" w:color="auto"/>
              </w:divBdr>
            </w:div>
            <w:div w:id="1625505927">
              <w:marLeft w:val="0"/>
              <w:marRight w:val="0"/>
              <w:marTop w:val="0"/>
              <w:marBottom w:val="0"/>
              <w:divBdr>
                <w:top w:val="none" w:sz="0" w:space="0" w:color="auto"/>
                <w:left w:val="none" w:sz="0" w:space="0" w:color="auto"/>
                <w:bottom w:val="none" w:sz="0" w:space="0" w:color="auto"/>
                <w:right w:val="none" w:sz="0" w:space="0" w:color="auto"/>
              </w:divBdr>
            </w:div>
            <w:div w:id="367487129">
              <w:marLeft w:val="0"/>
              <w:marRight w:val="0"/>
              <w:marTop w:val="0"/>
              <w:marBottom w:val="0"/>
              <w:divBdr>
                <w:top w:val="none" w:sz="0" w:space="0" w:color="auto"/>
                <w:left w:val="none" w:sz="0" w:space="0" w:color="auto"/>
                <w:bottom w:val="none" w:sz="0" w:space="0" w:color="auto"/>
                <w:right w:val="none" w:sz="0" w:space="0" w:color="auto"/>
              </w:divBdr>
            </w:div>
            <w:div w:id="1773276820">
              <w:marLeft w:val="0"/>
              <w:marRight w:val="0"/>
              <w:marTop w:val="0"/>
              <w:marBottom w:val="0"/>
              <w:divBdr>
                <w:top w:val="none" w:sz="0" w:space="0" w:color="auto"/>
                <w:left w:val="none" w:sz="0" w:space="0" w:color="auto"/>
                <w:bottom w:val="none" w:sz="0" w:space="0" w:color="auto"/>
                <w:right w:val="none" w:sz="0" w:space="0" w:color="auto"/>
              </w:divBdr>
            </w:div>
            <w:div w:id="1576816086">
              <w:marLeft w:val="0"/>
              <w:marRight w:val="0"/>
              <w:marTop w:val="0"/>
              <w:marBottom w:val="0"/>
              <w:divBdr>
                <w:top w:val="none" w:sz="0" w:space="0" w:color="auto"/>
                <w:left w:val="none" w:sz="0" w:space="0" w:color="auto"/>
                <w:bottom w:val="none" w:sz="0" w:space="0" w:color="auto"/>
                <w:right w:val="none" w:sz="0" w:space="0" w:color="auto"/>
              </w:divBdr>
            </w:div>
            <w:div w:id="733436283">
              <w:marLeft w:val="0"/>
              <w:marRight w:val="0"/>
              <w:marTop w:val="0"/>
              <w:marBottom w:val="0"/>
              <w:divBdr>
                <w:top w:val="none" w:sz="0" w:space="0" w:color="auto"/>
                <w:left w:val="none" w:sz="0" w:space="0" w:color="auto"/>
                <w:bottom w:val="none" w:sz="0" w:space="0" w:color="auto"/>
                <w:right w:val="none" w:sz="0" w:space="0" w:color="auto"/>
              </w:divBdr>
            </w:div>
            <w:div w:id="1645155183">
              <w:marLeft w:val="0"/>
              <w:marRight w:val="0"/>
              <w:marTop w:val="0"/>
              <w:marBottom w:val="0"/>
              <w:divBdr>
                <w:top w:val="none" w:sz="0" w:space="0" w:color="auto"/>
                <w:left w:val="none" w:sz="0" w:space="0" w:color="auto"/>
                <w:bottom w:val="none" w:sz="0" w:space="0" w:color="auto"/>
                <w:right w:val="none" w:sz="0" w:space="0" w:color="auto"/>
              </w:divBdr>
            </w:div>
            <w:div w:id="304045705">
              <w:marLeft w:val="0"/>
              <w:marRight w:val="0"/>
              <w:marTop w:val="0"/>
              <w:marBottom w:val="0"/>
              <w:divBdr>
                <w:top w:val="none" w:sz="0" w:space="0" w:color="auto"/>
                <w:left w:val="none" w:sz="0" w:space="0" w:color="auto"/>
                <w:bottom w:val="none" w:sz="0" w:space="0" w:color="auto"/>
                <w:right w:val="none" w:sz="0" w:space="0" w:color="auto"/>
              </w:divBdr>
            </w:div>
            <w:div w:id="1320884308">
              <w:marLeft w:val="0"/>
              <w:marRight w:val="0"/>
              <w:marTop w:val="0"/>
              <w:marBottom w:val="0"/>
              <w:divBdr>
                <w:top w:val="none" w:sz="0" w:space="0" w:color="auto"/>
                <w:left w:val="none" w:sz="0" w:space="0" w:color="auto"/>
                <w:bottom w:val="none" w:sz="0" w:space="0" w:color="auto"/>
                <w:right w:val="none" w:sz="0" w:space="0" w:color="auto"/>
              </w:divBdr>
            </w:div>
            <w:div w:id="1324972451">
              <w:marLeft w:val="0"/>
              <w:marRight w:val="0"/>
              <w:marTop w:val="0"/>
              <w:marBottom w:val="0"/>
              <w:divBdr>
                <w:top w:val="none" w:sz="0" w:space="0" w:color="auto"/>
                <w:left w:val="none" w:sz="0" w:space="0" w:color="auto"/>
                <w:bottom w:val="none" w:sz="0" w:space="0" w:color="auto"/>
                <w:right w:val="none" w:sz="0" w:space="0" w:color="auto"/>
              </w:divBdr>
            </w:div>
            <w:div w:id="2126458680">
              <w:marLeft w:val="0"/>
              <w:marRight w:val="0"/>
              <w:marTop w:val="0"/>
              <w:marBottom w:val="0"/>
              <w:divBdr>
                <w:top w:val="none" w:sz="0" w:space="0" w:color="auto"/>
                <w:left w:val="none" w:sz="0" w:space="0" w:color="auto"/>
                <w:bottom w:val="none" w:sz="0" w:space="0" w:color="auto"/>
                <w:right w:val="none" w:sz="0" w:space="0" w:color="auto"/>
              </w:divBdr>
            </w:div>
            <w:div w:id="21223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83176">
      <w:bodyDiv w:val="1"/>
      <w:marLeft w:val="0"/>
      <w:marRight w:val="0"/>
      <w:marTop w:val="0"/>
      <w:marBottom w:val="0"/>
      <w:divBdr>
        <w:top w:val="none" w:sz="0" w:space="0" w:color="auto"/>
        <w:left w:val="none" w:sz="0" w:space="0" w:color="auto"/>
        <w:bottom w:val="none" w:sz="0" w:space="0" w:color="auto"/>
        <w:right w:val="none" w:sz="0" w:space="0" w:color="auto"/>
      </w:divBdr>
      <w:divsChild>
        <w:div w:id="283540597">
          <w:marLeft w:val="0"/>
          <w:marRight w:val="0"/>
          <w:marTop w:val="0"/>
          <w:marBottom w:val="0"/>
          <w:divBdr>
            <w:top w:val="none" w:sz="0" w:space="0" w:color="auto"/>
            <w:left w:val="none" w:sz="0" w:space="0" w:color="auto"/>
            <w:bottom w:val="none" w:sz="0" w:space="0" w:color="auto"/>
            <w:right w:val="none" w:sz="0" w:space="0" w:color="auto"/>
          </w:divBdr>
          <w:divsChild>
            <w:div w:id="6958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211210">
      <w:bodyDiv w:val="1"/>
      <w:marLeft w:val="0"/>
      <w:marRight w:val="0"/>
      <w:marTop w:val="0"/>
      <w:marBottom w:val="0"/>
      <w:divBdr>
        <w:top w:val="none" w:sz="0" w:space="0" w:color="auto"/>
        <w:left w:val="none" w:sz="0" w:space="0" w:color="auto"/>
        <w:bottom w:val="none" w:sz="0" w:space="0" w:color="auto"/>
        <w:right w:val="none" w:sz="0" w:space="0" w:color="auto"/>
      </w:divBdr>
    </w:div>
    <w:div w:id="1394355958">
      <w:bodyDiv w:val="1"/>
      <w:marLeft w:val="0"/>
      <w:marRight w:val="0"/>
      <w:marTop w:val="0"/>
      <w:marBottom w:val="0"/>
      <w:divBdr>
        <w:top w:val="none" w:sz="0" w:space="0" w:color="auto"/>
        <w:left w:val="none" w:sz="0" w:space="0" w:color="auto"/>
        <w:bottom w:val="none" w:sz="0" w:space="0" w:color="auto"/>
        <w:right w:val="none" w:sz="0" w:space="0" w:color="auto"/>
      </w:divBdr>
    </w:div>
    <w:div w:id="1418745779">
      <w:bodyDiv w:val="1"/>
      <w:marLeft w:val="0"/>
      <w:marRight w:val="0"/>
      <w:marTop w:val="0"/>
      <w:marBottom w:val="0"/>
      <w:divBdr>
        <w:top w:val="none" w:sz="0" w:space="0" w:color="auto"/>
        <w:left w:val="none" w:sz="0" w:space="0" w:color="auto"/>
        <w:bottom w:val="none" w:sz="0" w:space="0" w:color="auto"/>
        <w:right w:val="none" w:sz="0" w:space="0" w:color="auto"/>
      </w:divBdr>
      <w:divsChild>
        <w:div w:id="1783456227">
          <w:marLeft w:val="0"/>
          <w:marRight w:val="0"/>
          <w:marTop w:val="0"/>
          <w:marBottom w:val="0"/>
          <w:divBdr>
            <w:top w:val="none" w:sz="0" w:space="0" w:color="auto"/>
            <w:left w:val="none" w:sz="0" w:space="0" w:color="auto"/>
            <w:bottom w:val="none" w:sz="0" w:space="0" w:color="auto"/>
            <w:right w:val="none" w:sz="0" w:space="0" w:color="auto"/>
          </w:divBdr>
        </w:div>
      </w:divsChild>
    </w:div>
    <w:div w:id="1440415750">
      <w:bodyDiv w:val="1"/>
      <w:marLeft w:val="0"/>
      <w:marRight w:val="0"/>
      <w:marTop w:val="0"/>
      <w:marBottom w:val="0"/>
      <w:divBdr>
        <w:top w:val="none" w:sz="0" w:space="0" w:color="auto"/>
        <w:left w:val="none" w:sz="0" w:space="0" w:color="auto"/>
        <w:bottom w:val="none" w:sz="0" w:space="0" w:color="auto"/>
        <w:right w:val="none" w:sz="0" w:space="0" w:color="auto"/>
      </w:divBdr>
      <w:divsChild>
        <w:div w:id="96949690">
          <w:marLeft w:val="0"/>
          <w:marRight w:val="0"/>
          <w:marTop w:val="0"/>
          <w:marBottom w:val="0"/>
          <w:divBdr>
            <w:top w:val="none" w:sz="0" w:space="0" w:color="auto"/>
            <w:left w:val="none" w:sz="0" w:space="0" w:color="auto"/>
            <w:bottom w:val="none" w:sz="0" w:space="0" w:color="auto"/>
            <w:right w:val="none" w:sz="0" w:space="0" w:color="auto"/>
          </w:divBdr>
          <w:divsChild>
            <w:div w:id="389575080">
              <w:marLeft w:val="0"/>
              <w:marRight w:val="0"/>
              <w:marTop w:val="0"/>
              <w:marBottom w:val="0"/>
              <w:divBdr>
                <w:top w:val="none" w:sz="0" w:space="0" w:color="auto"/>
                <w:left w:val="none" w:sz="0" w:space="0" w:color="auto"/>
                <w:bottom w:val="none" w:sz="0" w:space="0" w:color="auto"/>
                <w:right w:val="none" w:sz="0" w:space="0" w:color="auto"/>
              </w:divBdr>
            </w:div>
            <w:div w:id="1691954308">
              <w:marLeft w:val="0"/>
              <w:marRight w:val="0"/>
              <w:marTop w:val="0"/>
              <w:marBottom w:val="0"/>
              <w:divBdr>
                <w:top w:val="none" w:sz="0" w:space="0" w:color="auto"/>
                <w:left w:val="none" w:sz="0" w:space="0" w:color="auto"/>
                <w:bottom w:val="none" w:sz="0" w:space="0" w:color="auto"/>
                <w:right w:val="none" w:sz="0" w:space="0" w:color="auto"/>
              </w:divBdr>
            </w:div>
            <w:div w:id="1560441561">
              <w:marLeft w:val="0"/>
              <w:marRight w:val="0"/>
              <w:marTop w:val="0"/>
              <w:marBottom w:val="0"/>
              <w:divBdr>
                <w:top w:val="none" w:sz="0" w:space="0" w:color="auto"/>
                <w:left w:val="none" w:sz="0" w:space="0" w:color="auto"/>
                <w:bottom w:val="none" w:sz="0" w:space="0" w:color="auto"/>
                <w:right w:val="none" w:sz="0" w:space="0" w:color="auto"/>
              </w:divBdr>
            </w:div>
            <w:div w:id="647712002">
              <w:marLeft w:val="0"/>
              <w:marRight w:val="0"/>
              <w:marTop w:val="0"/>
              <w:marBottom w:val="0"/>
              <w:divBdr>
                <w:top w:val="none" w:sz="0" w:space="0" w:color="auto"/>
                <w:left w:val="none" w:sz="0" w:space="0" w:color="auto"/>
                <w:bottom w:val="none" w:sz="0" w:space="0" w:color="auto"/>
                <w:right w:val="none" w:sz="0" w:space="0" w:color="auto"/>
              </w:divBdr>
            </w:div>
            <w:div w:id="1862011583">
              <w:marLeft w:val="0"/>
              <w:marRight w:val="0"/>
              <w:marTop w:val="0"/>
              <w:marBottom w:val="0"/>
              <w:divBdr>
                <w:top w:val="none" w:sz="0" w:space="0" w:color="auto"/>
                <w:left w:val="none" w:sz="0" w:space="0" w:color="auto"/>
                <w:bottom w:val="none" w:sz="0" w:space="0" w:color="auto"/>
                <w:right w:val="none" w:sz="0" w:space="0" w:color="auto"/>
              </w:divBdr>
            </w:div>
            <w:div w:id="1136871104">
              <w:marLeft w:val="0"/>
              <w:marRight w:val="0"/>
              <w:marTop w:val="0"/>
              <w:marBottom w:val="0"/>
              <w:divBdr>
                <w:top w:val="none" w:sz="0" w:space="0" w:color="auto"/>
                <w:left w:val="none" w:sz="0" w:space="0" w:color="auto"/>
                <w:bottom w:val="none" w:sz="0" w:space="0" w:color="auto"/>
                <w:right w:val="none" w:sz="0" w:space="0" w:color="auto"/>
              </w:divBdr>
            </w:div>
            <w:div w:id="114304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3649">
      <w:bodyDiv w:val="1"/>
      <w:marLeft w:val="0"/>
      <w:marRight w:val="0"/>
      <w:marTop w:val="0"/>
      <w:marBottom w:val="0"/>
      <w:divBdr>
        <w:top w:val="none" w:sz="0" w:space="0" w:color="auto"/>
        <w:left w:val="none" w:sz="0" w:space="0" w:color="auto"/>
        <w:bottom w:val="none" w:sz="0" w:space="0" w:color="auto"/>
        <w:right w:val="none" w:sz="0" w:space="0" w:color="auto"/>
      </w:divBdr>
      <w:divsChild>
        <w:div w:id="399598217">
          <w:marLeft w:val="0"/>
          <w:marRight w:val="0"/>
          <w:marTop w:val="0"/>
          <w:marBottom w:val="0"/>
          <w:divBdr>
            <w:top w:val="none" w:sz="0" w:space="0" w:color="auto"/>
            <w:left w:val="none" w:sz="0" w:space="0" w:color="auto"/>
            <w:bottom w:val="none" w:sz="0" w:space="0" w:color="auto"/>
            <w:right w:val="none" w:sz="0" w:space="0" w:color="auto"/>
          </w:divBdr>
          <w:divsChild>
            <w:div w:id="1045563123">
              <w:marLeft w:val="0"/>
              <w:marRight w:val="0"/>
              <w:marTop w:val="0"/>
              <w:marBottom w:val="0"/>
              <w:divBdr>
                <w:top w:val="none" w:sz="0" w:space="0" w:color="auto"/>
                <w:left w:val="none" w:sz="0" w:space="0" w:color="auto"/>
                <w:bottom w:val="none" w:sz="0" w:space="0" w:color="auto"/>
                <w:right w:val="none" w:sz="0" w:space="0" w:color="auto"/>
              </w:divBdr>
            </w:div>
            <w:div w:id="367872920">
              <w:marLeft w:val="0"/>
              <w:marRight w:val="0"/>
              <w:marTop w:val="0"/>
              <w:marBottom w:val="0"/>
              <w:divBdr>
                <w:top w:val="none" w:sz="0" w:space="0" w:color="auto"/>
                <w:left w:val="none" w:sz="0" w:space="0" w:color="auto"/>
                <w:bottom w:val="none" w:sz="0" w:space="0" w:color="auto"/>
                <w:right w:val="none" w:sz="0" w:space="0" w:color="auto"/>
              </w:divBdr>
            </w:div>
            <w:div w:id="824978039">
              <w:marLeft w:val="0"/>
              <w:marRight w:val="0"/>
              <w:marTop w:val="0"/>
              <w:marBottom w:val="0"/>
              <w:divBdr>
                <w:top w:val="none" w:sz="0" w:space="0" w:color="auto"/>
                <w:left w:val="none" w:sz="0" w:space="0" w:color="auto"/>
                <w:bottom w:val="none" w:sz="0" w:space="0" w:color="auto"/>
                <w:right w:val="none" w:sz="0" w:space="0" w:color="auto"/>
              </w:divBdr>
            </w:div>
            <w:div w:id="635718495">
              <w:marLeft w:val="0"/>
              <w:marRight w:val="0"/>
              <w:marTop w:val="0"/>
              <w:marBottom w:val="0"/>
              <w:divBdr>
                <w:top w:val="none" w:sz="0" w:space="0" w:color="auto"/>
                <w:left w:val="none" w:sz="0" w:space="0" w:color="auto"/>
                <w:bottom w:val="none" w:sz="0" w:space="0" w:color="auto"/>
                <w:right w:val="none" w:sz="0" w:space="0" w:color="auto"/>
              </w:divBdr>
            </w:div>
            <w:div w:id="248581412">
              <w:marLeft w:val="0"/>
              <w:marRight w:val="0"/>
              <w:marTop w:val="0"/>
              <w:marBottom w:val="0"/>
              <w:divBdr>
                <w:top w:val="none" w:sz="0" w:space="0" w:color="auto"/>
                <w:left w:val="none" w:sz="0" w:space="0" w:color="auto"/>
                <w:bottom w:val="none" w:sz="0" w:space="0" w:color="auto"/>
                <w:right w:val="none" w:sz="0" w:space="0" w:color="auto"/>
              </w:divBdr>
            </w:div>
            <w:div w:id="832524382">
              <w:marLeft w:val="0"/>
              <w:marRight w:val="0"/>
              <w:marTop w:val="0"/>
              <w:marBottom w:val="0"/>
              <w:divBdr>
                <w:top w:val="none" w:sz="0" w:space="0" w:color="auto"/>
                <w:left w:val="none" w:sz="0" w:space="0" w:color="auto"/>
                <w:bottom w:val="none" w:sz="0" w:space="0" w:color="auto"/>
                <w:right w:val="none" w:sz="0" w:space="0" w:color="auto"/>
              </w:divBdr>
            </w:div>
            <w:div w:id="965818011">
              <w:marLeft w:val="0"/>
              <w:marRight w:val="0"/>
              <w:marTop w:val="0"/>
              <w:marBottom w:val="0"/>
              <w:divBdr>
                <w:top w:val="none" w:sz="0" w:space="0" w:color="auto"/>
                <w:left w:val="none" w:sz="0" w:space="0" w:color="auto"/>
                <w:bottom w:val="none" w:sz="0" w:space="0" w:color="auto"/>
                <w:right w:val="none" w:sz="0" w:space="0" w:color="auto"/>
              </w:divBdr>
            </w:div>
            <w:div w:id="1763911851">
              <w:marLeft w:val="0"/>
              <w:marRight w:val="0"/>
              <w:marTop w:val="0"/>
              <w:marBottom w:val="0"/>
              <w:divBdr>
                <w:top w:val="none" w:sz="0" w:space="0" w:color="auto"/>
                <w:left w:val="none" w:sz="0" w:space="0" w:color="auto"/>
                <w:bottom w:val="none" w:sz="0" w:space="0" w:color="auto"/>
                <w:right w:val="none" w:sz="0" w:space="0" w:color="auto"/>
              </w:divBdr>
            </w:div>
            <w:div w:id="1067339218">
              <w:marLeft w:val="0"/>
              <w:marRight w:val="0"/>
              <w:marTop w:val="0"/>
              <w:marBottom w:val="0"/>
              <w:divBdr>
                <w:top w:val="none" w:sz="0" w:space="0" w:color="auto"/>
                <w:left w:val="none" w:sz="0" w:space="0" w:color="auto"/>
                <w:bottom w:val="none" w:sz="0" w:space="0" w:color="auto"/>
                <w:right w:val="none" w:sz="0" w:space="0" w:color="auto"/>
              </w:divBdr>
            </w:div>
            <w:div w:id="28265442">
              <w:marLeft w:val="0"/>
              <w:marRight w:val="0"/>
              <w:marTop w:val="0"/>
              <w:marBottom w:val="0"/>
              <w:divBdr>
                <w:top w:val="none" w:sz="0" w:space="0" w:color="auto"/>
                <w:left w:val="none" w:sz="0" w:space="0" w:color="auto"/>
                <w:bottom w:val="none" w:sz="0" w:space="0" w:color="auto"/>
                <w:right w:val="none" w:sz="0" w:space="0" w:color="auto"/>
              </w:divBdr>
            </w:div>
            <w:div w:id="746918807">
              <w:marLeft w:val="0"/>
              <w:marRight w:val="0"/>
              <w:marTop w:val="0"/>
              <w:marBottom w:val="0"/>
              <w:divBdr>
                <w:top w:val="none" w:sz="0" w:space="0" w:color="auto"/>
                <w:left w:val="none" w:sz="0" w:space="0" w:color="auto"/>
                <w:bottom w:val="none" w:sz="0" w:space="0" w:color="auto"/>
                <w:right w:val="none" w:sz="0" w:space="0" w:color="auto"/>
              </w:divBdr>
            </w:div>
            <w:div w:id="313339505">
              <w:marLeft w:val="0"/>
              <w:marRight w:val="0"/>
              <w:marTop w:val="0"/>
              <w:marBottom w:val="0"/>
              <w:divBdr>
                <w:top w:val="none" w:sz="0" w:space="0" w:color="auto"/>
                <w:left w:val="none" w:sz="0" w:space="0" w:color="auto"/>
                <w:bottom w:val="none" w:sz="0" w:space="0" w:color="auto"/>
                <w:right w:val="none" w:sz="0" w:space="0" w:color="auto"/>
              </w:divBdr>
            </w:div>
            <w:div w:id="1213270228">
              <w:marLeft w:val="0"/>
              <w:marRight w:val="0"/>
              <w:marTop w:val="0"/>
              <w:marBottom w:val="0"/>
              <w:divBdr>
                <w:top w:val="none" w:sz="0" w:space="0" w:color="auto"/>
                <w:left w:val="none" w:sz="0" w:space="0" w:color="auto"/>
                <w:bottom w:val="none" w:sz="0" w:space="0" w:color="auto"/>
                <w:right w:val="none" w:sz="0" w:space="0" w:color="auto"/>
              </w:divBdr>
            </w:div>
            <w:div w:id="838538916">
              <w:marLeft w:val="0"/>
              <w:marRight w:val="0"/>
              <w:marTop w:val="0"/>
              <w:marBottom w:val="0"/>
              <w:divBdr>
                <w:top w:val="none" w:sz="0" w:space="0" w:color="auto"/>
                <w:left w:val="none" w:sz="0" w:space="0" w:color="auto"/>
                <w:bottom w:val="none" w:sz="0" w:space="0" w:color="auto"/>
                <w:right w:val="none" w:sz="0" w:space="0" w:color="auto"/>
              </w:divBdr>
            </w:div>
            <w:div w:id="415591089">
              <w:marLeft w:val="0"/>
              <w:marRight w:val="0"/>
              <w:marTop w:val="0"/>
              <w:marBottom w:val="0"/>
              <w:divBdr>
                <w:top w:val="none" w:sz="0" w:space="0" w:color="auto"/>
                <w:left w:val="none" w:sz="0" w:space="0" w:color="auto"/>
                <w:bottom w:val="none" w:sz="0" w:space="0" w:color="auto"/>
                <w:right w:val="none" w:sz="0" w:space="0" w:color="auto"/>
              </w:divBdr>
            </w:div>
            <w:div w:id="840774009">
              <w:marLeft w:val="0"/>
              <w:marRight w:val="0"/>
              <w:marTop w:val="0"/>
              <w:marBottom w:val="0"/>
              <w:divBdr>
                <w:top w:val="none" w:sz="0" w:space="0" w:color="auto"/>
                <w:left w:val="none" w:sz="0" w:space="0" w:color="auto"/>
                <w:bottom w:val="none" w:sz="0" w:space="0" w:color="auto"/>
                <w:right w:val="none" w:sz="0" w:space="0" w:color="auto"/>
              </w:divBdr>
            </w:div>
            <w:div w:id="2030140627">
              <w:marLeft w:val="0"/>
              <w:marRight w:val="0"/>
              <w:marTop w:val="0"/>
              <w:marBottom w:val="0"/>
              <w:divBdr>
                <w:top w:val="none" w:sz="0" w:space="0" w:color="auto"/>
                <w:left w:val="none" w:sz="0" w:space="0" w:color="auto"/>
                <w:bottom w:val="none" w:sz="0" w:space="0" w:color="auto"/>
                <w:right w:val="none" w:sz="0" w:space="0" w:color="auto"/>
              </w:divBdr>
            </w:div>
            <w:div w:id="1701975551">
              <w:marLeft w:val="0"/>
              <w:marRight w:val="0"/>
              <w:marTop w:val="0"/>
              <w:marBottom w:val="0"/>
              <w:divBdr>
                <w:top w:val="none" w:sz="0" w:space="0" w:color="auto"/>
                <w:left w:val="none" w:sz="0" w:space="0" w:color="auto"/>
                <w:bottom w:val="none" w:sz="0" w:space="0" w:color="auto"/>
                <w:right w:val="none" w:sz="0" w:space="0" w:color="auto"/>
              </w:divBdr>
            </w:div>
            <w:div w:id="1642078321">
              <w:marLeft w:val="0"/>
              <w:marRight w:val="0"/>
              <w:marTop w:val="0"/>
              <w:marBottom w:val="0"/>
              <w:divBdr>
                <w:top w:val="none" w:sz="0" w:space="0" w:color="auto"/>
                <w:left w:val="none" w:sz="0" w:space="0" w:color="auto"/>
                <w:bottom w:val="none" w:sz="0" w:space="0" w:color="auto"/>
                <w:right w:val="none" w:sz="0" w:space="0" w:color="auto"/>
              </w:divBdr>
            </w:div>
            <w:div w:id="510998605">
              <w:marLeft w:val="0"/>
              <w:marRight w:val="0"/>
              <w:marTop w:val="0"/>
              <w:marBottom w:val="0"/>
              <w:divBdr>
                <w:top w:val="none" w:sz="0" w:space="0" w:color="auto"/>
                <w:left w:val="none" w:sz="0" w:space="0" w:color="auto"/>
                <w:bottom w:val="none" w:sz="0" w:space="0" w:color="auto"/>
                <w:right w:val="none" w:sz="0" w:space="0" w:color="auto"/>
              </w:divBdr>
            </w:div>
            <w:div w:id="160319188">
              <w:marLeft w:val="0"/>
              <w:marRight w:val="0"/>
              <w:marTop w:val="0"/>
              <w:marBottom w:val="0"/>
              <w:divBdr>
                <w:top w:val="none" w:sz="0" w:space="0" w:color="auto"/>
                <w:left w:val="none" w:sz="0" w:space="0" w:color="auto"/>
                <w:bottom w:val="none" w:sz="0" w:space="0" w:color="auto"/>
                <w:right w:val="none" w:sz="0" w:space="0" w:color="auto"/>
              </w:divBdr>
            </w:div>
            <w:div w:id="1046873777">
              <w:marLeft w:val="0"/>
              <w:marRight w:val="0"/>
              <w:marTop w:val="0"/>
              <w:marBottom w:val="0"/>
              <w:divBdr>
                <w:top w:val="none" w:sz="0" w:space="0" w:color="auto"/>
                <w:left w:val="none" w:sz="0" w:space="0" w:color="auto"/>
                <w:bottom w:val="none" w:sz="0" w:space="0" w:color="auto"/>
                <w:right w:val="none" w:sz="0" w:space="0" w:color="auto"/>
              </w:divBdr>
            </w:div>
            <w:div w:id="957373810">
              <w:marLeft w:val="0"/>
              <w:marRight w:val="0"/>
              <w:marTop w:val="0"/>
              <w:marBottom w:val="0"/>
              <w:divBdr>
                <w:top w:val="none" w:sz="0" w:space="0" w:color="auto"/>
                <w:left w:val="none" w:sz="0" w:space="0" w:color="auto"/>
                <w:bottom w:val="none" w:sz="0" w:space="0" w:color="auto"/>
                <w:right w:val="none" w:sz="0" w:space="0" w:color="auto"/>
              </w:divBdr>
            </w:div>
            <w:div w:id="42412733">
              <w:marLeft w:val="0"/>
              <w:marRight w:val="0"/>
              <w:marTop w:val="0"/>
              <w:marBottom w:val="0"/>
              <w:divBdr>
                <w:top w:val="none" w:sz="0" w:space="0" w:color="auto"/>
                <w:left w:val="none" w:sz="0" w:space="0" w:color="auto"/>
                <w:bottom w:val="none" w:sz="0" w:space="0" w:color="auto"/>
                <w:right w:val="none" w:sz="0" w:space="0" w:color="auto"/>
              </w:divBdr>
            </w:div>
            <w:div w:id="626665473">
              <w:marLeft w:val="0"/>
              <w:marRight w:val="0"/>
              <w:marTop w:val="0"/>
              <w:marBottom w:val="0"/>
              <w:divBdr>
                <w:top w:val="none" w:sz="0" w:space="0" w:color="auto"/>
                <w:left w:val="none" w:sz="0" w:space="0" w:color="auto"/>
                <w:bottom w:val="none" w:sz="0" w:space="0" w:color="auto"/>
                <w:right w:val="none" w:sz="0" w:space="0" w:color="auto"/>
              </w:divBdr>
            </w:div>
            <w:div w:id="1238711672">
              <w:marLeft w:val="0"/>
              <w:marRight w:val="0"/>
              <w:marTop w:val="0"/>
              <w:marBottom w:val="0"/>
              <w:divBdr>
                <w:top w:val="none" w:sz="0" w:space="0" w:color="auto"/>
                <w:left w:val="none" w:sz="0" w:space="0" w:color="auto"/>
                <w:bottom w:val="none" w:sz="0" w:space="0" w:color="auto"/>
                <w:right w:val="none" w:sz="0" w:space="0" w:color="auto"/>
              </w:divBdr>
            </w:div>
            <w:div w:id="1022778307">
              <w:marLeft w:val="0"/>
              <w:marRight w:val="0"/>
              <w:marTop w:val="0"/>
              <w:marBottom w:val="0"/>
              <w:divBdr>
                <w:top w:val="none" w:sz="0" w:space="0" w:color="auto"/>
                <w:left w:val="none" w:sz="0" w:space="0" w:color="auto"/>
                <w:bottom w:val="none" w:sz="0" w:space="0" w:color="auto"/>
                <w:right w:val="none" w:sz="0" w:space="0" w:color="auto"/>
              </w:divBdr>
            </w:div>
            <w:div w:id="1865897877">
              <w:marLeft w:val="0"/>
              <w:marRight w:val="0"/>
              <w:marTop w:val="0"/>
              <w:marBottom w:val="0"/>
              <w:divBdr>
                <w:top w:val="none" w:sz="0" w:space="0" w:color="auto"/>
                <w:left w:val="none" w:sz="0" w:space="0" w:color="auto"/>
                <w:bottom w:val="none" w:sz="0" w:space="0" w:color="auto"/>
                <w:right w:val="none" w:sz="0" w:space="0" w:color="auto"/>
              </w:divBdr>
            </w:div>
            <w:div w:id="98910080">
              <w:marLeft w:val="0"/>
              <w:marRight w:val="0"/>
              <w:marTop w:val="0"/>
              <w:marBottom w:val="0"/>
              <w:divBdr>
                <w:top w:val="none" w:sz="0" w:space="0" w:color="auto"/>
                <w:left w:val="none" w:sz="0" w:space="0" w:color="auto"/>
                <w:bottom w:val="none" w:sz="0" w:space="0" w:color="auto"/>
                <w:right w:val="none" w:sz="0" w:space="0" w:color="auto"/>
              </w:divBdr>
            </w:div>
            <w:div w:id="1022903768">
              <w:marLeft w:val="0"/>
              <w:marRight w:val="0"/>
              <w:marTop w:val="0"/>
              <w:marBottom w:val="0"/>
              <w:divBdr>
                <w:top w:val="none" w:sz="0" w:space="0" w:color="auto"/>
                <w:left w:val="none" w:sz="0" w:space="0" w:color="auto"/>
                <w:bottom w:val="none" w:sz="0" w:space="0" w:color="auto"/>
                <w:right w:val="none" w:sz="0" w:space="0" w:color="auto"/>
              </w:divBdr>
            </w:div>
            <w:div w:id="262423145">
              <w:marLeft w:val="0"/>
              <w:marRight w:val="0"/>
              <w:marTop w:val="0"/>
              <w:marBottom w:val="0"/>
              <w:divBdr>
                <w:top w:val="none" w:sz="0" w:space="0" w:color="auto"/>
                <w:left w:val="none" w:sz="0" w:space="0" w:color="auto"/>
                <w:bottom w:val="none" w:sz="0" w:space="0" w:color="auto"/>
                <w:right w:val="none" w:sz="0" w:space="0" w:color="auto"/>
              </w:divBdr>
            </w:div>
            <w:div w:id="159266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23552">
      <w:bodyDiv w:val="1"/>
      <w:marLeft w:val="0"/>
      <w:marRight w:val="0"/>
      <w:marTop w:val="0"/>
      <w:marBottom w:val="0"/>
      <w:divBdr>
        <w:top w:val="none" w:sz="0" w:space="0" w:color="auto"/>
        <w:left w:val="none" w:sz="0" w:space="0" w:color="auto"/>
        <w:bottom w:val="none" w:sz="0" w:space="0" w:color="auto"/>
        <w:right w:val="none" w:sz="0" w:space="0" w:color="auto"/>
      </w:divBdr>
    </w:div>
    <w:div w:id="1483696827">
      <w:bodyDiv w:val="1"/>
      <w:marLeft w:val="0"/>
      <w:marRight w:val="0"/>
      <w:marTop w:val="0"/>
      <w:marBottom w:val="0"/>
      <w:divBdr>
        <w:top w:val="none" w:sz="0" w:space="0" w:color="auto"/>
        <w:left w:val="none" w:sz="0" w:space="0" w:color="auto"/>
        <w:bottom w:val="none" w:sz="0" w:space="0" w:color="auto"/>
        <w:right w:val="none" w:sz="0" w:space="0" w:color="auto"/>
      </w:divBdr>
      <w:divsChild>
        <w:div w:id="314840455">
          <w:marLeft w:val="0"/>
          <w:marRight w:val="0"/>
          <w:marTop w:val="0"/>
          <w:marBottom w:val="0"/>
          <w:divBdr>
            <w:top w:val="none" w:sz="0" w:space="0" w:color="auto"/>
            <w:left w:val="none" w:sz="0" w:space="0" w:color="auto"/>
            <w:bottom w:val="none" w:sz="0" w:space="0" w:color="auto"/>
            <w:right w:val="none" w:sz="0" w:space="0" w:color="auto"/>
          </w:divBdr>
        </w:div>
      </w:divsChild>
    </w:div>
    <w:div w:id="1487667344">
      <w:bodyDiv w:val="1"/>
      <w:marLeft w:val="0"/>
      <w:marRight w:val="0"/>
      <w:marTop w:val="0"/>
      <w:marBottom w:val="0"/>
      <w:divBdr>
        <w:top w:val="none" w:sz="0" w:space="0" w:color="auto"/>
        <w:left w:val="none" w:sz="0" w:space="0" w:color="auto"/>
        <w:bottom w:val="none" w:sz="0" w:space="0" w:color="auto"/>
        <w:right w:val="none" w:sz="0" w:space="0" w:color="auto"/>
      </w:divBdr>
    </w:div>
    <w:div w:id="1514107034">
      <w:bodyDiv w:val="1"/>
      <w:marLeft w:val="0"/>
      <w:marRight w:val="0"/>
      <w:marTop w:val="0"/>
      <w:marBottom w:val="0"/>
      <w:divBdr>
        <w:top w:val="none" w:sz="0" w:space="0" w:color="auto"/>
        <w:left w:val="none" w:sz="0" w:space="0" w:color="auto"/>
        <w:bottom w:val="none" w:sz="0" w:space="0" w:color="auto"/>
        <w:right w:val="none" w:sz="0" w:space="0" w:color="auto"/>
      </w:divBdr>
    </w:div>
    <w:div w:id="1517840191">
      <w:bodyDiv w:val="1"/>
      <w:marLeft w:val="0"/>
      <w:marRight w:val="0"/>
      <w:marTop w:val="0"/>
      <w:marBottom w:val="0"/>
      <w:divBdr>
        <w:top w:val="none" w:sz="0" w:space="0" w:color="auto"/>
        <w:left w:val="none" w:sz="0" w:space="0" w:color="auto"/>
        <w:bottom w:val="none" w:sz="0" w:space="0" w:color="auto"/>
        <w:right w:val="none" w:sz="0" w:space="0" w:color="auto"/>
      </w:divBdr>
      <w:divsChild>
        <w:div w:id="1170752079">
          <w:marLeft w:val="0"/>
          <w:marRight w:val="0"/>
          <w:marTop w:val="0"/>
          <w:marBottom w:val="0"/>
          <w:divBdr>
            <w:top w:val="none" w:sz="0" w:space="0" w:color="auto"/>
            <w:left w:val="none" w:sz="0" w:space="0" w:color="auto"/>
            <w:bottom w:val="none" w:sz="0" w:space="0" w:color="auto"/>
            <w:right w:val="none" w:sz="0" w:space="0" w:color="auto"/>
          </w:divBdr>
          <w:divsChild>
            <w:div w:id="936909336">
              <w:marLeft w:val="0"/>
              <w:marRight w:val="0"/>
              <w:marTop w:val="0"/>
              <w:marBottom w:val="0"/>
              <w:divBdr>
                <w:top w:val="none" w:sz="0" w:space="0" w:color="auto"/>
                <w:left w:val="none" w:sz="0" w:space="0" w:color="auto"/>
                <w:bottom w:val="none" w:sz="0" w:space="0" w:color="auto"/>
                <w:right w:val="none" w:sz="0" w:space="0" w:color="auto"/>
              </w:divBdr>
            </w:div>
            <w:div w:id="693310914">
              <w:marLeft w:val="0"/>
              <w:marRight w:val="0"/>
              <w:marTop w:val="0"/>
              <w:marBottom w:val="0"/>
              <w:divBdr>
                <w:top w:val="none" w:sz="0" w:space="0" w:color="auto"/>
                <w:left w:val="none" w:sz="0" w:space="0" w:color="auto"/>
                <w:bottom w:val="none" w:sz="0" w:space="0" w:color="auto"/>
                <w:right w:val="none" w:sz="0" w:space="0" w:color="auto"/>
              </w:divBdr>
            </w:div>
            <w:div w:id="846094092">
              <w:marLeft w:val="0"/>
              <w:marRight w:val="0"/>
              <w:marTop w:val="0"/>
              <w:marBottom w:val="0"/>
              <w:divBdr>
                <w:top w:val="none" w:sz="0" w:space="0" w:color="auto"/>
                <w:left w:val="none" w:sz="0" w:space="0" w:color="auto"/>
                <w:bottom w:val="none" w:sz="0" w:space="0" w:color="auto"/>
                <w:right w:val="none" w:sz="0" w:space="0" w:color="auto"/>
              </w:divBdr>
            </w:div>
            <w:div w:id="1846900163">
              <w:marLeft w:val="0"/>
              <w:marRight w:val="0"/>
              <w:marTop w:val="0"/>
              <w:marBottom w:val="0"/>
              <w:divBdr>
                <w:top w:val="none" w:sz="0" w:space="0" w:color="auto"/>
                <w:left w:val="none" w:sz="0" w:space="0" w:color="auto"/>
                <w:bottom w:val="none" w:sz="0" w:space="0" w:color="auto"/>
                <w:right w:val="none" w:sz="0" w:space="0" w:color="auto"/>
              </w:divBdr>
            </w:div>
            <w:div w:id="1964188334">
              <w:marLeft w:val="0"/>
              <w:marRight w:val="0"/>
              <w:marTop w:val="0"/>
              <w:marBottom w:val="0"/>
              <w:divBdr>
                <w:top w:val="none" w:sz="0" w:space="0" w:color="auto"/>
                <w:left w:val="none" w:sz="0" w:space="0" w:color="auto"/>
                <w:bottom w:val="none" w:sz="0" w:space="0" w:color="auto"/>
                <w:right w:val="none" w:sz="0" w:space="0" w:color="auto"/>
              </w:divBdr>
            </w:div>
            <w:div w:id="190382729">
              <w:marLeft w:val="0"/>
              <w:marRight w:val="0"/>
              <w:marTop w:val="0"/>
              <w:marBottom w:val="0"/>
              <w:divBdr>
                <w:top w:val="none" w:sz="0" w:space="0" w:color="auto"/>
                <w:left w:val="none" w:sz="0" w:space="0" w:color="auto"/>
                <w:bottom w:val="none" w:sz="0" w:space="0" w:color="auto"/>
                <w:right w:val="none" w:sz="0" w:space="0" w:color="auto"/>
              </w:divBdr>
            </w:div>
            <w:div w:id="1080981061">
              <w:marLeft w:val="0"/>
              <w:marRight w:val="0"/>
              <w:marTop w:val="0"/>
              <w:marBottom w:val="0"/>
              <w:divBdr>
                <w:top w:val="none" w:sz="0" w:space="0" w:color="auto"/>
                <w:left w:val="none" w:sz="0" w:space="0" w:color="auto"/>
                <w:bottom w:val="none" w:sz="0" w:space="0" w:color="auto"/>
                <w:right w:val="none" w:sz="0" w:space="0" w:color="auto"/>
              </w:divBdr>
            </w:div>
            <w:div w:id="1659797207">
              <w:marLeft w:val="0"/>
              <w:marRight w:val="0"/>
              <w:marTop w:val="0"/>
              <w:marBottom w:val="0"/>
              <w:divBdr>
                <w:top w:val="none" w:sz="0" w:space="0" w:color="auto"/>
                <w:left w:val="none" w:sz="0" w:space="0" w:color="auto"/>
                <w:bottom w:val="none" w:sz="0" w:space="0" w:color="auto"/>
                <w:right w:val="none" w:sz="0" w:space="0" w:color="auto"/>
              </w:divBdr>
            </w:div>
            <w:div w:id="1024087930">
              <w:marLeft w:val="0"/>
              <w:marRight w:val="0"/>
              <w:marTop w:val="0"/>
              <w:marBottom w:val="0"/>
              <w:divBdr>
                <w:top w:val="none" w:sz="0" w:space="0" w:color="auto"/>
                <w:left w:val="none" w:sz="0" w:space="0" w:color="auto"/>
                <w:bottom w:val="none" w:sz="0" w:space="0" w:color="auto"/>
                <w:right w:val="none" w:sz="0" w:space="0" w:color="auto"/>
              </w:divBdr>
            </w:div>
            <w:div w:id="201097071">
              <w:marLeft w:val="0"/>
              <w:marRight w:val="0"/>
              <w:marTop w:val="0"/>
              <w:marBottom w:val="0"/>
              <w:divBdr>
                <w:top w:val="none" w:sz="0" w:space="0" w:color="auto"/>
                <w:left w:val="none" w:sz="0" w:space="0" w:color="auto"/>
                <w:bottom w:val="none" w:sz="0" w:space="0" w:color="auto"/>
                <w:right w:val="none" w:sz="0" w:space="0" w:color="auto"/>
              </w:divBdr>
            </w:div>
            <w:div w:id="1695302114">
              <w:marLeft w:val="0"/>
              <w:marRight w:val="0"/>
              <w:marTop w:val="0"/>
              <w:marBottom w:val="0"/>
              <w:divBdr>
                <w:top w:val="none" w:sz="0" w:space="0" w:color="auto"/>
                <w:left w:val="none" w:sz="0" w:space="0" w:color="auto"/>
                <w:bottom w:val="none" w:sz="0" w:space="0" w:color="auto"/>
                <w:right w:val="none" w:sz="0" w:space="0" w:color="auto"/>
              </w:divBdr>
            </w:div>
            <w:div w:id="585000385">
              <w:marLeft w:val="0"/>
              <w:marRight w:val="0"/>
              <w:marTop w:val="0"/>
              <w:marBottom w:val="0"/>
              <w:divBdr>
                <w:top w:val="none" w:sz="0" w:space="0" w:color="auto"/>
                <w:left w:val="none" w:sz="0" w:space="0" w:color="auto"/>
                <w:bottom w:val="none" w:sz="0" w:space="0" w:color="auto"/>
                <w:right w:val="none" w:sz="0" w:space="0" w:color="auto"/>
              </w:divBdr>
            </w:div>
            <w:div w:id="1033001129">
              <w:marLeft w:val="0"/>
              <w:marRight w:val="0"/>
              <w:marTop w:val="0"/>
              <w:marBottom w:val="0"/>
              <w:divBdr>
                <w:top w:val="none" w:sz="0" w:space="0" w:color="auto"/>
                <w:left w:val="none" w:sz="0" w:space="0" w:color="auto"/>
                <w:bottom w:val="none" w:sz="0" w:space="0" w:color="auto"/>
                <w:right w:val="none" w:sz="0" w:space="0" w:color="auto"/>
              </w:divBdr>
            </w:div>
            <w:div w:id="164797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205909">
      <w:bodyDiv w:val="1"/>
      <w:marLeft w:val="0"/>
      <w:marRight w:val="0"/>
      <w:marTop w:val="0"/>
      <w:marBottom w:val="0"/>
      <w:divBdr>
        <w:top w:val="none" w:sz="0" w:space="0" w:color="auto"/>
        <w:left w:val="none" w:sz="0" w:space="0" w:color="auto"/>
        <w:bottom w:val="none" w:sz="0" w:space="0" w:color="auto"/>
        <w:right w:val="none" w:sz="0" w:space="0" w:color="auto"/>
      </w:divBdr>
    </w:div>
    <w:div w:id="1574654833">
      <w:bodyDiv w:val="1"/>
      <w:marLeft w:val="0"/>
      <w:marRight w:val="0"/>
      <w:marTop w:val="0"/>
      <w:marBottom w:val="0"/>
      <w:divBdr>
        <w:top w:val="none" w:sz="0" w:space="0" w:color="auto"/>
        <w:left w:val="none" w:sz="0" w:space="0" w:color="auto"/>
        <w:bottom w:val="none" w:sz="0" w:space="0" w:color="auto"/>
        <w:right w:val="none" w:sz="0" w:space="0" w:color="auto"/>
      </w:divBdr>
      <w:divsChild>
        <w:div w:id="1909344403">
          <w:marLeft w:val="0"/>
          <w:marRight w:val="0"/>
          <w:marTop w:val="0"/>
          <w:marBottom w:val="0"/>
          <w:divBdr>
            <w:top w:val="none" w:sz="0" w:space="0" w:color="auto"/>
            <w:left w:val="none" w:sz="0" w:space="0" w:color="auto"/>
            <w:bottom w:val="none" w:sz="0" w:space="0" w:color="auto"/>
            <w:right w:val="none" w:sz="0" w:space="0" w:color="auto"/>
          </w:divBdr>
        </w:div>
      </w:divsChild>
    </w:div>
    <w:div w:id="1586374312">
      <w:bodyDiv w:val="1"/>
      <w:marLeft w:val="0"/>
      <w:marRight w:val="0"/>
      <w:marTop w:val="0"/>
      <w:marBottom w:val="0"/>
      <w:divBdr>
        <w:top w:val="none" w:sz="0" w:space="0" w:color="auto"/>
        <w:left w:val="none" w:sz="0" w:space="0" w:color="auto"/>
        <w:bottom w:val="none" w:sz="0" w:space="0" w:color="auto"/>
        <w:right w:val="none" w:sz="0" w:space="0" w:color="auto"/>
      </w:divBdr>
      <w:divsChild>
        <w:div w:id="1131751869">
          <w:marLeft w:val="0"/>
          <w:marRight w:val="0"/>
          <w:marTop w:val="0"/>
          <w:marBottom w:val="0"/>
          <w:divBdr>
            <w:top w:val="none" w:sz="0" w:space="0" w:color="auto"/>
            <w:left w:val="none" w:sz="0" w:space="0" w:color="auto"/>
            <w:bottom w:val="none" w:sz="0" w:space="0" w:color="auto"/>
            <w:right w:val="none" w:sz="0" w:space="0" w:color="auto"/>
          </w:divBdr>
          <w:divsChild>
            <w:div w:id="51257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777577">
      <w:bodyDiv w:val="1"/>
      <w:marLeft w:val="0"/>
      <w:marRight w:val="0"/>
      <w:marTop w:val="0"/>
      <w:marBottom w:val="0"/>
      <w:divBdr>
        <w:top w:val="none" w:sz="0" w:space="0" w:color="auto"/>
        <w:left w:val="none" w:sz="0" w:space="0" w:color="auto"/>
        <w:bottom w:val="none" w:sz="0" w:space="0" w:color="auto"/>
        <w:right w:val="none" w:sz="0" w:space="0" w:color="auto"/>
      </w:divBdr>
      <w:divsChild>
        <w:div w:id="821043371">
          <w:marLeft w:val="0"/>
          <w:marRight w:val="0"/>
          <w:marTop w:val="0"/>
          <w:marBottom w:val="0"/>
          <w:divBdr>
            <w:top w:val="none" w:sz="0" w:space="0" w:color="auto"/>
            <w:left w:val="none" w:sz="0" w:space="0" w:color="auto"/>
            <w:bottom w:val="none" w:sz="0" w:space="0" w:color="auto"/>
            <w:right w:val="none" w:sz="0" w:space="0" w:color="auto"/>
          </w:divBdr>
          <w:divsChild>
            <w:div w:id="1759864527">
              <w:marLeft w:val="0"/>
              <w:marRight w:val="0"/>
              <w:marTop w:val="0"/>
              <w:marBottom w:val="0"/>
              <w:divBdr>
                <w:top w:val="none" w:sz="0" w:space="0" w:color="auto"/>
                <w:left w:val="none" w:sz="0" w:space="0" w:color="auto"/>
                <w:bottom w:val="none" w:sz="0" w:space="0" w:color="auto"/>
                <w:right w:val="none" w:sz="0" w:space="0" w:color="auto"/>
              </w:divBdr>
            </w:div>
            <w:div w:id="770473133">
              <w:marLeft w:val="0"/>
              <w:marRight w:val="0"/>
              <w:marTop w:val="0"/>
              <w:marBottom w:val="0"/>
              <w:divBdr>
                <w:top w:val="none" w:sz="0" w:space="0" w:color="auto"/>
                <w:left w:val="none" w:sz="0" w:space="0" w:color="auto"/>
                <w:bottom w:val="none" w:sz="0" w:space="0" w:color="auto"/>
                <w:right w:val="none" w:sz="0" w:space="0" w:color="auto"/>
              </w:divBdr>
            </w:div>
            <w:div w:id="84332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3445">
      <w:bodyDiv w:val="1"/>
      <w:marLeft w:val="0"/>
      <w:marRight w:val="0"/>
      <w:marTop w:val="0"/>
      <w:marBottom w:val="0"/>
      <w:divBdr>
        <w:top w:val="none" w:sz="0" w:space="0" w:color="auto"/>
        <w:left w:val="none" w:sz="0" w:space="0" w:color="auto"/>
        <w:bottom w:val="none" w:sz="0" w:space="0" w:color="auto"/>
        <w:right w:val="none" w:sz="0" w:space="0" w:color="auto"/>
      </w:divBdr>
      <w:divsChild>
        <w:div w:id="1979341743">
          <w:marLeft w:val="0"/>
          <w:marRight w:val="0"/>
          <w:marTop w:val="0"/>
          <w:marBottom w:val="0"/>
          <w:divBdr>
            <w:top w:val="none" w:sz="0" w:space="0" w:color="auto"/>
            <w:left w:val="none" w:sz="0" w:space="0" w:color="auto"/>
            <w:bottom w:val="none" w:sz="0" w:space="0" w:color="auto"/>
            <w:right w:val="none" w:sz="0" w:space="0" w:color="auto"/>
          </w:divBdr>
          <w:divsChild>
            <w:div w:id="9067466">
              <w:marLeft w:val="0"/>
              <w:marRight w:val="0"/>
              <w:marTop w:val="0"/>
              <w:marBottom w:val="0"/>
              <w:divBdr>
                <w:top w:val="none" w:sz="0" w:space="0" w:color="auto"/>
                <w:left w:val="none" w:sz="0" w:space="0" w:color="auto"/>
                <w:bottom w:val="none" w:sz="0" w:space="0" w:color="auto"/>
                <w:right w:val="none" w:sz="0" w:space="0" w:color="auto"/>
              </w:divBdr>
            </w:div>
            <w:div w:id="90781175">
              <w:marLeft w:val="0"/>
              <w:marRight w:val="0"/>
              <w:marTop w:val="0"/>
              <w:marBottom w:val="0"/>
              <w:divBdr>
                <w:top w:val="none" w:sz="0" w:space="0" w:color="auto"/>
                <w:left w:val="none" w:sz="0" w:space="0" w:color="auto"/>
                <w:bottom w:val="none" w:sz="0" w:space="0" w:color="auto"/>
                <w:right w:val="none" w:sz="0" w:space="0" w:color="auto"/>
              </w:divBdr>
            </w:div>
            <w:div w:id="93521189">
              <w:marLeft w:val="0"/>
              <w:marRight w:val="0"/>
              <w:marTop w:val="0"/>
              <w:marBottom w:val="0"/>
              <w:divBdr>
                <w:top w:val="none" w:sz="0" w:space="0" w:color="auto"/>
                <w:left w:val="none" w:sz="0" w:space="0" w:color="auto"/>
                <w:bottom w:val="none" w:sz="0" w:space="0" w:color="auto"/>
                <w:right w:val="none" w:sz="0" w:space="0" w:color="auto"/>
              </w:divBdr>
            </w:div>
            <w:div w:id="166870919">
              <w:marLeft w:val="0"/>
              <w:marRight w:val="0"/>
              <w:marTop w:val="0"/>
              <w:marBottom w:val="0"/>
              <w:divBdr>
                <w:top w:val="none" w:sz="0" w:space="0" w:color="auto"/>
                <w:left w:val="none" w:sz="0" w:space="0" w:color="auto"/>
                <w:bottom w:val="none" w:sz="0" w:space="0" w:color="auto"/>
                <w:right w:val="none" w:sz="0" w:space="0" w:color="auto"/>
              </w:divBdr>
            </w:div>
            <w:div w:id="412240055">
              <w:marLeft w:val="0"/>
              <w:marRight w:val="0"/>
              <w:marTop w:val="0"/>
              <w:marBottom w:val="0"/>
              <w:divBdr>
                <w:top w:val="none" w:sz="0" w:space="0" w:color="auto"/>
                <w:left w:val="none" w:sz="0" w:space="0" w:color="auto"/>
                <w:bottom w:val="none" w:sz="0" w:space="0" w:color="auto"/>
                <w:right w:val="none" w:sz="0" w:space="0" w:color="auto"/>
              </w:divBdr>
            </w:div>
            <w:div w:id="503590661">
              <w:marLeft w:val="0"/>
              <w:marRight w:val="0"/>
              <w:marTop w:val="0"/>
              <w:marBottom w:val="0"/>
              <w:divBdr>
                <w:top w:val="none" w:sz="0" w:space="0" w:color="auto"/>
                <w:left w:val="none" w:sz="0" w:space="0" w:color="auto"/>
                <w:bottom w:val="none" w:sz="0" w:space="0" w:color="auto"/>
                <w:right w:val="none" w:sz="0" w:space="0" w:color="auto"/>
              </w:divBdr>
            </w:div>
            <w:div w:id="522133048">
              <w:marLeft w:val="0"/>
              <w:marRight w:val="0"/>
              <w:marTop w:val="0"/>
              <w:marBottom w:val="0"/>
              <w:divBdr>
                <w:top w:val="none" w:sz="0" w:space="0" w:color="auto"/>
                <w:left w:val="none" w:sz="0" w:space="0" w:color="auto"/>
                <w:bottom w:val="none" w:sz="0" w:space="0" w:color="auto"/>
                <w:right w:val="none" w:sz="0" w:space="0" w:color="auto"/>
              </w:divBdr>
            </w:div>
            <w:div w:id="533737236">
              <w:marLeft w:val="0"/>
              <w:marRight w:val="0"/>
              <w:marTop w:val="0"/>
              <w:marBottom w:val="0"/>
              <w:divBdr>
                <w:top w:val="none" w:sz="0" w:space="0" w:color="auto"/>
                <w:left w:val="none" w:sz="0" w:space="0" w:color="auto"/>
                <w:bottom w:val="none" w:sz="0" w:space="0" w:color="auto"/>
                <w:right w:val="none" w:sz="0" w:space="0" w:color="auto"/>
              </w:divBdr>
            </w:div>
            <w:div w:id="551158518">
              <w:marLeft w:val="0"/>
              <w:marRight w:val="0"/>
              <w:marTop w:val="0"/>
              <w:marBottom w:val="0"/>
              <w:divBdr>
                <w:top w:val="none" w:sz="0" w:space="0" w:color="auto"/>
                <w:left w:val="none" w:sz="0" w:space="0" w:color="auto"/>
                <w:bottom w:val="none" w:sz="0" w:space="0" w:color="auto"/>
                <w:right w:val="none" w:sz="0" w:space="0" w:color="auto"/>
              </w:divBdr>
            </w:div>
            <w:div w:id="558125914">
              <w:marLeft w:val="0"/>
              <w:marRight w:val="0"/>
              <w:marTop w:val="0"/>
              <w:marBottom w:val="0"/>
              <w:divBdr>
                <w:top w:val="none" w:sz="0" w:space="0" w:color="auto"/>
                <w:left w:val="none" w:sz="0" w:space="0" w:color="auto"/>
                <w:bottom w:val="none" w:sz="0" w:space="0" w:color="auto"/>
                <w:right w:val="none" w:sz="0" w:space="0" w:color="auto"/>
              </w:divBdr>
            </w:div>
            <w:div w:id="618686131">
              <w:marLeft w:val="0"/>
              <w:marRight w:val="0"/>
              <w:marTop w:val="0"/>
              <w:marBottom w:val="0"/>
              <w:divBdr>
                <w:top w:val="none" w:sz="0" w:space="0" w:color="auto"/>
                <w:left w:val="none" w:sz="0" w:space="0" w:color="auto"/>
                <w:bottom w:val="none" w:sz="0" w:space="0" w:color="auto"/>
                <w:right w:val="none" w:sz="0" w:space="0" w:color="auto"/>
              </w:divBdr>
            </w:div>
            <w:div w:id="627246256">
              <w:marLeft w:val="0"/>
              <w:marRight w:val="0"/>
              <w:marTop w:val="0"/>
              <w:marBottom w:val="0"/>
              <w:divBdr>
                <w:top w:val="none" w:sz="0" w:space="0" w:color="auto"/>
                <w:left w:val="none" w:sz="0" w:space="0" w:color="auto"/>
                <w:bottom w:val="none" w:sz="0" w:space="0" w:color="auto"/>
                <w:right w:val="none" w:sz="0" w:space="0" w:color="auto"/>
              </w:divBdr>
            </w:div>
            <w:div w:id="642125049">
              <w:marLeft w:val="0"/>
              <w:marRight w:val="0"/>
              <w:marTop w:val="0"/>
              <w:marBottom w:val="0"/>
              <w:divBdr>
                <w:top w:val="none" w:sz="0" w:space="0" w:color="auto"/>
                <w:left w:val="none" w:sz="0" w:space="0" w:color="auto"/>
                <w:bottom w:val="none" w:sz="0" w:space="0" w:color="auto"/>
                <w:right w:val="none" w:sz="0" w:space="0" w:color="auto"/>
              </w:divBdr>
            </w:div>
            <w:div w:id="645858348">
              <w:marLeft w:val="0"/>
              <w:marRight w:val="0"/>
              <w:marTop w:val="0"/>
              <w:marBottom w:val="0"/>
              <w:divBdr>
                <w:top w:val="none" w:sz="0" w:space="0" w:color="auto"/>
                <w:left w:val="none" w:sz="0" w:space="0" w:color="auto"/>
                <w:bottom w:val="none" w:sz="0" w:space="0" w:color="auto"/>
                <w:right w:val="none" w:sz="0" w:space="0" w:color="auto"/>
              </w:divBdr>
            </w:div>
            <w:div w:id="763261266">
              <w:marLeft w:val="0"/>
              <w:marRight w:val="0"/>
              <w:marTop w:val="0"/>
              <w:marBottom w:val="0"/>
              <w:divBdr>
                <w:top w:val="none" w:sz="0" w:space="0" w:color="auto"/>
                <w:left w:val="none" w:sz="0" w:space="0" w:color="auto"/>
                <w:bottom w:val="none" w:sz="0" w:space="0" w:color="auto"/>
                <w:right w:val="none" w:sz="0" w:space="0" w:color="auto"/>
              </w:divBdr>
            </w:div>
            <w:div w:id="808790327">
              <w:marLeft w:val="0"/>
              <w:marRight w:val="0"/>
              <w:marTop w:val="0"/>
              <w:marBottom w:val="0"/>
              <w:divBdr>
                <w:top w:val="none" w:sz="0" w:space="0" w:color="auto"/>
                <w:left w:val="none" w:sz="0" w:space="0" w:color="auto"/>
                <w:bottom w:val="none" w:sz="0" w:space="0" w:color="auto"/>
                <w:right w:val="none" w:sz="0" w:space="0" w:color="auto"/>
              </w:divBdr>
            </w:div>
            <w:div w:id="862404580">
              <w:marLeft w:val="0"/>
              <w:marRight w:val="0"/>
              <w:marTop w:val="0"/>
              <w:marBottom w:val="0"/>
              <w:divBdr>
                <w:top w:val="none" w:sz="0" w:space="0" w:color="auto"/>
                <w:left w:val="none" w:sz="0" w:space="0" w:color="auto"/>
                <w:bottom w:val="none" w:sz="0" w:space="0" w:color="auto"/>
                <w:right w:val="none" w:sz="0" w:space="0" w:color="auto"/>
              </w:divBdr>
            </w:div>
            <w:div w:id="915242446">
              <w:marLeft w:val="0"/>
              <w:marRight w:val="0"/>
              <w:marTop w:val="0"/>
              <w:marBottom w:val="0"/>
              <w:divBdr>
                <w:top w:val="none" w:sz="0" w:space="0" w:color="auto"/>
                <w:left w:val="none" w:sz="0" w:space="0" w:color="auto"/>
                <w:bottom w:val="none" w:sz="0" w:space="0" w:color="auto"/>
                <w:right w:val="none" w:sz="0" w:space="0" w:color="auto"/>
              </w:divBdr>
            </w:div>
            <w:div w:id="930502650">
              <w:marLeft w:val="0"/>
              <w:marRight w:val="0"/>
              <w:marTop w:val="0"/>
              <w:marBottom w:val="0"/>
              <w:divBdr>
                <w:top w:val="none" w:sz="0" w:space="0" w:color="auto"/>
                <w:left w:val="none" w:sz="0" w:space="0" w:color="auto"/>
                <w:bottom w:val="none" w:sz="0" w:space="0" w:color="auto"/>
                <w:right w:val="none" w:sz="0" w:space="0" w:color="auto"/>
              </w:divBdr>
            </w:div>
            <w:div w:id="964507644">
              <w:marLeft w:val="0"/>
              <w:marRight w:val="0"/>
              <w:marTop w:val="0"/>
              <w:marBottom w:val="0"/>
              <w:divBdr>
                <w:top w:val="none" w:sz="0" w:space="0" w:color="auto"/>
                <w:left w:val="none" w:sz="0" w:space="0" w:color="auto"/>
                <w:bottom w:val="none" w:sz="0" w:space="0" w:color="auto"/>
                <w:right w:val="none" w:sz="0" w:space="0" w:color="auto"/>
              </w:divBdr>
            </w:div>
            <w:div w:id="966667685">
              <w:marLeft w:val="0"/>
              <w:marRight w:val="0"/>
              <w:marTop w:val="0"/>
              <w:marBottom w:val="0"/>
              <w:divBdr>
                <w:top w:val="none" w:sz="0" w:space="0" w:color="auto"/>
                <w:left w:val="none" w:sz="0" w:space="0" w:color="auto"/>
                <w:bottom w:val="none" w:sz="0" w:space="0" w:color="auto"/>
                <w:right w:val="none" w:sz="0" w:space="0" w:color="auto"/>
              </w:divBdr>
            </w:div>
            <w:div w:id="968587424">
              <w:marLeft w:val="0"/>
              <w:marRight w:val="0"/>
              <w:marTop w:val="0"/>
              <w:marBottom w:val="0"/>
              <w:divBdr>
                <w:top w:val="none" w:sz="0" w:space="0" w:color="auto"/>
                <w:left w:val="none" w:sz="0" w:space="0" w:color="auto"/>
                <w:bottom w:val="none" w:sz="0" w:space="0" w:color="auto"/>
                <w:right w:val="none" w:sz="0" w:space="0" w:color="auto"/>
              </w:divBdr>
            </w:div>
            <w:div w:id="991253920">
              <w:marLeft w:val="0"/>
              <w:marRight w:val="0"/>
              <w:marTop w:val="0"/>
              <w:marBottom w:val="0"/>
              <w:divBdr>
                <w:top w:val="none" w:sz="0" w:space="0" w:color="auto"/>
                <w:left w:val="none" w:sz="0" w:space="0" w:color="auto"/>
                <w:bottom w:val="none" w:sz="0" w:space="0" w:color="auto"/>
                <w:right w:val="none" w:sz="0" w:space="0" w:color="auto"/>
              </w:divBdr>
            </w:div>
            <w:div w:id="993728696">
              <w:marLeft w:val="0"/>
              <w:marRight w:val="0"/>
              <w:marTop w:val="0"/>
              <w:marBottom w:val="0"/>
              <w:divBdr>
                <w:top w:val="none" w:sz="0" w:space="0" w:color="auto"/>
                <w:left w:val="none" w:sz="0" w:space="0" w:color="auto"/>
                <w:bottom w:val="none" w:sz="0" w:space="0" w:color="auto"/>
                <w:right w:val="none" w:sz="0" w:space="0" w:color="auto"/>
              </w:divBdr>
            </w:div>
            <w:div w:id="1021082022">
              <w:marLeft w:val="0"/>
              <w:marRight w:val="0"/>
              <w:marTop w:val="0"/>
              <w:marBottom w:val="0"/>
              <w:divBdr>
                <w:top w:val="none" w:sz="0" w:space="0" w:color="auto"/>
                <w:left w:val="none" w:sz="0" w:space="0" w:color="auto"/>
                <w:bottom w:val="none" w:sz="0" w:space="0" w:color="auto"/>
                <w:right w:val="none" w:sz="0" w:space="0" w:color="auto"/>
              </w:divBdr>
            </w:div>
            <w:div w:id="1049067414">
              <w:marLeft w:val="0"/>
              <w:marRight w:val="0"/>
              <w:marTop w:val="0"/>
              <w:marBottom w:val="0"/>
              <w:divBdr>
                <w:top w:val="none" w:sz="0" w:space="0" w:color="auto"/>
                <w:left w:val="none" w:sz="0" w:space="0" w:color="auto"/>
                <w:bottom w:val="none" w:sz="0" w:space="0" w:color="auto"/>
                <w:right w:val="none" w:sz="0" w:space="0" w:color="auto"/>
              </w:divBdr>
            </w:div>
            <w:div w:id="1054156947">
              <w:marLeft w:val="0"/>
              <w:marRight w:val="0"/>
              <w:marTop w:val="0"/>
              <w:marBottom w:val="0"/>
              <w:divBdr>
                <w:top w:val="none" w:sz="0" w:space="0" w:color="auto"/>
                <w:left w:val="none" w:sz="0" w:space="0" w:color="auto"/>
                <w:bottom w:val="none" w:sz="0" w:space="0" w:color="auto"/>
                <w:right w:val="none" w:sz="0" w:space="0" w:color="auto"/>
              </w:divBdr>
            </w:div>
            <w:div w:id="1210145871">
              <w:marLeft w:val="0"/>
              <w:marRight w:val="0"/>
              <w:marTop w:val="0"/>
              <w:marBottom w:val="0"/>
              <w:divBdr>
                <w:top w:val="none" w:sz="0" w:space="0" w:color="auto"/>
                <w:left w:val="none" w:sz="0" w:space="0" w:color="auto"/>
                <w:bottom w:val="none" w:sz="0" w:space="0" w:color="auto"/>
                <w:right w:val="none" w:sz="0" w:space="0" w:color="auto"/>
              </w:divBdr>
            </w:div>
            <w:div w:id="1261450284">
              <w:marLeft w:val="0"/>
              <w:marRight w:val="0"/>
              <w:marTop w:val="0"/>
              <w:marBottom w:val="0"/>
              <w:divBdr>
                <w:top w:val="none" w:sz="0" w:space="0" w:color="auto"/>
                <w:left w:val="none" w:sz="0" w:space="0" w:color="auto"/>
                <w:bottom w:val="none" w:sz="0" w:space="0" w:color="auto"/>
                <w:right w:val="none" w:sz="0" w:space="0" w:color="auto"/>
              </w:divBdr>
            </w:div>
            <w:div w:id="1274020948">
              <w:marLeft w:val="0"/>
              <w:marRight w:val="0"/>
              <w:marTop w:val="0"/>
              <w:marBottom w:val="0"/>
              <w:divBdr>
                <w:top w:val="none" w:sz="0" w:space="0" w:color="auto"/>
                <w:left w:val="none" w:sz="0" w:space="0" w:color="auto"/>
                <w:bottom w:val="none" w:sz="0" w:space="0" w:color="auto"/>
                <w:right w:val="none" w:sz="0" w:space="0" w:color="auto"/>
              </w:divBdr>
            </w:div>
            <w:div w:id="1406144228">
              <w:marLeft w:val="0"/>
              <w:marRight w:val="0"/>
              <w:marTop w:val="0"/>
              <w:marBottom w:val="0"/>
              <w:divBdr>
                <w:top w:val="none" w:sz="0" w:space="0" w:color="auto"/>
                <w:left w:val="none" w:sz="0" w:space="0" w:color="auto"/>
                <w:bottom w:val="none" w:sz="0" w:space="0" w:color="auto"/>
                <w:right w:val="none" w:sz="0" w:space="0" w:color="auto"/>
              </w:divBdr>
            </w:div>
            <w:div w:id="1439569488">
              <w:marLeft w:val="0"/>
              <w:marRight w:val="0"/>
              <w:marTop w:val="0"/>
              <w:marBottom w:val="0"/>
              <w:divBdr>
                <w:top w:val="none" w:sz="0" w:space="0" w:color="auto"/>
                <w:left w:val="none" w:sz="0" w:space="0" w:color="auto"/>
                <w:bottom w:val="none" w:sz="0" w:space="0" w:color="auto"/>
                <w:right w:val="none" w:sz="0" w:space="0" w:color="auto"/>
              </w:divBdr>
            </w:div>
            <w:div w:id="1478492811">
              <w:marLeft w:val="0"/>
              <w:marRight w:val="0"/>
              <w:marTop w:val="0"/>
              <w:marBottom w:val="0"/>
              <w:divBdr>
                <w:top w:val="none" w:sz="0" w:space="0" w:color="auto"/>
                <w:left w:val="none" w:sz="0" w:space="0" w:color="auto"/>
                <w:bottom w:val="none" w:sz="0" w:space="0" w:color="auto"/>
                <w:right w:val="none" w:sz="0" w:space="0" w:color="auto"/>
              </w:divBdr>
            </w:div>
            <w:div w:id="1485469417">
              <w:marLeft w:val="0"/>
              <w:marRight w:val="0"/>
              <w:marTop w:val="0"/>
              <w:marBottom w:val="0"/>
              <w:divBdr>
                <w:top w:val="none" w:sz="0" w:space="0" w:color="auto"/>
                <w:left w:val="none" w:sz="0" w:space="0" w:color="auto"/>
                <w:bottom w:val="none" w:sz="0" w:space="0" w:color="auto"/>
                <w:right w:val="none" w:sz="0" w:space="0" w:color="auto"/>
              </w:divBdr>
            </w:div>
            <w:div w:id="1504515282">
              <w:marLeft w:val="0"/>
              <w:marRight w:val="0"/>
              <w:marTop w:val="0"/>
              <w:marBottom w:val="0"/>
              <w:divBdr>
                <w:top w:val="none" w:sz="0" w:space="0" w:color="auto"/>
                <w:left w:val="none" w:sz="0" w:space="0" w:color="auto"/>
                <w:bottom w:val="none" w:sz="0" w:space="0" w:color="auto"/>
                <w:right w:val="none" w:sz="0" w:space="0" w:color="auto"/>
              </w:divBdr>
            </w:div>
            <w:div w:id="1598321973">
              <w:marLeft w:val="0"/>
              <w:marRight w:val="0"/>
              <w:marTop w:val="0"/>
              <w:marBottom w:val="0"/>
              <w:divBdr>
                <w:top w:val="none" w:sz="0" w:space="0" w:color="auto"/>
                <w:left w:val="none" w:sz="0" w:space="0" w:color="auto"/>
                <w:bottom w:val="none" w:sz="0" w:space="0" w:color="auto"/>
                <w:right w:val="none" w:sz="0" w:space="0" w:color="auto"/>
              </w:divBdr>
            </w:div>
            <w:div w:id="1636327242">
              <w:marLeft w:val="0"/>
              <w:marRight w:val="0"/>
              <w:marTop w:val="0"/>
              <w:marBottom w:val="0"/>
              <w:divBdr>
                <w:top w:val="none" w:sz="0" w:space="0" w:color="auto"/>
                <w:left w:val="none" w:sz="0" w:space="0" w:color="auto"/>
                <w:bottom w:val="none" w:sz="0" w:space="0" w:color="auto"/>
                <w:right w:val="none" w:sz="0" w:space="0" w:color="auto"/>
              </w:divBdr>
            </w:div>
            <w:div w:id="1677223012">
              <w:marLeft w:val="0"/>
              <w:marRight w:val="0"/>
              <w:marTop w:val="0"/>
              <w:marBottom w:val="0"/>
              <w:divBdr>
                <w:top w:val="none" w:sz="0" w:space="0" w:color="auto"/>
                <w:left w:val="none" w:sz="0" w:space="0" w:color="auto"/>
                <w:bottom w:val="none" w:sz="0" w:space="0" w:color="auto"/>
                <w:right w:val="none" w:sz="0" w:space="0" w:color="auto"/>
              </w:divBdr>
            </w:div>
            <w:div w:id="1695231784">
              <w:marLeft w:val="0"/>
              <w:marRight w:val="0"/>
              <w:marTop w:val="0"/>
              <w:marBottom w:val="0"/>
              <w:divBdr>
                <w:top w:val="none" w:sz="0" w:space="0" w:color="auto"/>
                <w:left w:val="none" w:sz="0" w:space="0" w:color="auto"/>
                <w:bottom w:val="none" w:sz="0" w:space="0" w:color="auto"/>
                <w:right w:val="none" w:sz="0" w:space="0" w:color="auto"/>
              </w:divBdr>
            </w:div>
            <w:div w:id="1726180459">
              <w:marLeft w:val="0"/>
              <w:marRight w:val="0"/>
              <w:marTop w:val="0"/>
              <w:marBottom w:val="0"/>
              <w:divBdr>
                <w:top w:val="none" w:sz="0" w:space="0" w:color="auto"/>
                <w:left w:val="none" w:sz="0" w:space="0" w:color="auto"/>
                <w:bottom w:val="none" w:sz="0" w:space="0" w:color="auto"/>
                <w:right w:val="none" w:sz="0" w:space="0" w:color="auto"/>
              </w:divBdr>
            </w:div>
            <w:div w:id="1746758284">
              <w:marLeft w:val="0"/>
              <w:marRight w:val="0"/>
              <w:marTop w:val="0"/>
              <w:marBottom w:val="0"/>
              <w:divBdr>
                <w:top w:val="none" w:sz="0" w:space="0" w:color="auto"/>
                <w:left w:val="none" w:sz="0" w:space="0" w:color="auto"/>
                <w:bottom w:val="none" w:sz="0" w:space="0" w:color="auto"/>
                <w:right w:val="none" w:sz="0" w:space="0" w:color="auto"/>
              </w:divBdr>
            </w:div>
            <w:div w:id="1777747567">
              <w:marLeft w:val="0"/>
              <w:marRight w:val="0"/>
              <w:marTop w:val="0"/>
              <w:marBottom w:val="0"/>
              <w:divBdr>
                <w:top w:val="none" w:sz="0" w:space="0" w:color="auto"/>
                <w:left w:val="none" w:sz="0" w:space="0" w:color="auto"/>
                <w:bottom w:val="none" w:sz="0" w:space="0" w:color="auto"/>
                <w:right w:val="none" w:sz="0" w:space="0" w:color="auto"/>
              </w:divBdr>
            </w:div>
            <w:div w:id="1868175988">
              <w:marLeft w:val="0"/>
              <w:marRight w:val="0"/>
              <w:marTop w:val="0"/>
              <w:marBottom w:val="0"/>
              <w:divBdr>
                <w:top w:val="none" w:sz="0" w:space="0" w:color="auto"/>
                <w:left w:val="none" w:sz="0" w:space="0" w:color="auto"/>
                <w:bottom w:val="none" w:sz="0" w:space="0" w:color="auto"/>
                <w:right w:val="none" w:sz="0" w:space="0" w:color="auto"/>
              </w:divBdr>
            </w:div>
            <w:div w:id="1877962564">
              <w:marLeft w:val="0"/>
              <w:marRight w:val="0"/>
              <w:marTop w:val="0"/>
              <w:marBottom w:val="0"/>
              <w:divBdr>
                <w:top w:val="none" w:sz="0" w:space="0" w:color="auto"/>
                <w:left w:val="none" w:sz="0" w:space="0" w:color="auto"/>
                <w:bottom w:val="none" w:sz="0" w:space="0" w:color="auto"/>
                <w:right w:val="none" w:sz="0" w:space="0" w:color="auto"/>
              </w:divBdr>
            </w:div>
            <w:div w:id="1941641167">
              <w:marLeft w:val="0"/>
              <w:marRight w:val="0"/>
              <w:marTop w:val="0"/>
              <w:marBottom w:val="0"/>
              <w:divBdr>
                <w:top w:val="none" w:sz="0" w:space="0" w:color="auto"/>
                <w:left w:val="none" w:sz="0" w:space="0" w:color="auto"/>
                <w:bottom w:val="none" w:sz="0" w:space="0" w:color="auto"/>
                <w:right w:val="none" w:sz="0" w:space="0" w:color="auto"/>
              </w:divBdr>
            </w:div>
            <w:div w:id="1991207938">
              <w:marLeft w:val="0"/>
              <w:marRight w:val="0"/>
              <w:marTop w:val="0"/>
              <w:marBottom w:val="0"/>
              <w:divBdr>
                <w:top w:val="none" w:sz="0" w:space="0" w:color="auto"/>
                <w:left w:val="none" w:sz="0" w:space="0" w:color="auto"/>
                <w:bottom w:val="none" w:sz="0" w:space="0" w:color="auto"/>
                <w:right w:val="none" w:sz="0" w:space="0" w:color="auto"/>
              </w:divBdr>
            </w:div>
            <w:div w:id="2105179103">
              <w:marLeft w:val="0"/>
              <w:marRight w:val="0"/>
              <w:marTop w:val="0"/>
              <w:marBottom w:val="0"/>
              <w:divBdr>
                <w:top w:val="none" w:sz="0" w:space="0" w:color="auto"/>
                <w:left w:val="none" w:sz="0" w:space="0" w:color="auto"/>
                <w:bottom w:val="none" w:sz="0" w:space="0" w:color="auto"/>
                <w:right w:val="none" w:sz="0" w:space="0" w:color="auto"/>
              </w:divBdr>
            </w:div>
            <w:div w:id="214180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88913">
      <w:bodyDiv w:val="1"/>
      <w:marLeft w:val="0"/>
      <w:marRight w:val="0"/>
      <w:marTop w:val="0"/>
      <w:marBottom w:val="0"/>
      <w:divBdr>
        <w:top w:val="none" w:sz="0" w:space="0" w:color="auto"/>
        <w:left w:val="none" w:sz="0" w:space="0" w:color="auto"/>
        <w:bottom w:val="none" w:sz="0" w:space="0" w:color="auto"/>
        <w:right w:val="none" w:sz="0" w:space="0" w:color="auto"/>
      </w:divBdr>
      <w:divsChild>
        <w:div w:id="174227253">
          <w:marLeft w:val="0"/>
          <w:marRight w:val="0"/>
          <w:marTop w:val="0"/>
          <w:marBottom w:val="0"/>
          <w:divBdr>
            <w:top w:val="none" w:sz="0" w:space="0" w:color="auto"/>
            <w:left w:val="none" w:sz="0" w:space="0" w:color="auto"/>
            <w:bottom w:val="none" w:sz="0" w:space="0" w:color="auto"/>
            <w:right w:val="none" w:sz="0" w:space="0" w:color="auto"/>
          </w:divBdr>
          <w:divsChild>
            <w:div w:id="506676787">
              <w:marLeft w:val="0"/>
              <w:marRight w:val="0"/>
              <w:marTop w:val="0"/>
              <w:marBottom w:val="0"/>
              <w:divBdr>
                <w:top w:val="none" w:sz="0" w:space="0" w:color="auto"/>
                <w:left w:val="none" w:sz="0" w:space="0" w:color="auto"/>
                <w:bottom w:val="none" w:sz="0" w:space="0" w:color="auto"/>
                <w:right w:val="none" w:sz="0" w:space="0" w:color="auto"/>
              </w:divBdr>
            </w:div>
            <w:div w:id="1012536598">
              <w:marLeft w:val="0"/>
              <w:marRight w:val="0"/>
              <w:marTop w:val="0"/>
              <w:marBottom w:val="0"/>
              <w:divBdr>
                <w:top w:val="none" w:sz="0" w:space="0" w:color="auto"/>
                <w:left w:val="none" w:sz="0" w:space="0" w:color="auto"/>
                <w:bottom w:val="none" w:sz="0" w:space="0" w:color="auto"/>
                <w:right w:val="none" w:sz="0" w:space="0" w:color="auto"/>
              </w:divBdr>
            </w:div>
            <w:div w:id="968123102">
              <w:marLeft w:val="0"/>
              <w:marRight w:val="0"/>
              <w:marTop w:val="0"/>
              <w:marBottom w:val="0"/>
              <w:divBdr>
                <w:top w:val="none" w:sz="0" w:space="0" w:color="auto"/>
                <w:left w:val="none" w:sz="0" w:space="0" w:color="auto"/>
                <w:bottom w:val="none" w:sz="0" w:space="0" w:color="auto"/>
                <w:right w:val="none" w:sz="0" w:space="0" w:color="auto"/>
              </w:divBdr>
            </w:div>
          </w:divsChild>
        </w:div>
        <w:div w:id="1029182925">
          <w:marLeft w:val="0"/>
          <w:marRight w:val="0"/>
          <w:marTop w:val="0"/>
          <w:marBottom w:val="0"/>
          <w:divBdr>
            <w:top w:val="none" w:sz="0" w:space="0" w:color="auto"/>
            <w:left w:val="none" w:sz="0" w:space="0" w:color="auto"/>
            <w:bottom w:val="none" w:sz="0" w:space="0" w:color="auto"/>
            <w:right w:val="none" w:sz="0" w:space="0" w:color="auto"/>
          </w:divBdr>
          <w:divsChild>
            <w:div w:id="1429931809">
              <w:marLeft w:val="0"/>
              <w:marRight w:val="0"/>
              <w:marTop w:val="0"/>
              <w:marBottom w:val="0"/>
              <w:divBdr>
                <w:top w:val="none" w:sz="0" w:space="0" w:color="auto"/>
                <w:left w:val="none" w:sz="0" w:space="0" w:color="auto"/>
                <w:bottom w:val="none" w:sz="0" w:space="0" w:color="auto"/>
                <w:right w:val="none" w:sz="0" w:space="0" w:color="auto"/>
              </w:divBdr>
            </w:div>
            <w:div w:id="1852908030">
              <w:marLeft w:val="0"/>
              <w:marRight w:val="0"/>
              <w:marTop w:val="0"/>
              <w:marBottom w:val="0"/>
              <w:divBdr>
                <w:top w:val="none" w:sz="0" w:space="0" w:color="auto"/>
                <w:left w:val="none" w:sz="0" w:space="0" w:color="auto"/>
                <w:bottom w:val="none" w:sz="0" w:space="0" w:color="auto"/>
                <w:right w:val="none" w:sz="0" w:space="0" w:color="auto"/>
              </w:divBdr>
            </w:div>
            <w:div w:id="829059336">
              <w:marLeft w:val="0"/>
              <w:marRight w:val="0"/>
              <w:marTop w:val="0"/>
              <w:marBottom w:val="0"/>
              <w:divBdr>
                <w:top w:val="none" w:sz="0" w:space="0" w:color="auto"/>
                <w:left w:val="none" w:sz="0" w:space="0" w:color="auto"/>
                <w:bottom w:val="none" w:sz="0" w:space="0" w:color="auto"/>
                <w:right w:val="none" w:sz="0" w:space="0" w:color="auto"/>
              </w:divBdr>
            </w:div>
            <w:div w:id="1857619095">
              <w:marLeft w:val="0"/>
              <w:marRight w:val="0"/>
              <w:marTop w:val="0"/>
              <w:marBottom w:val="0"/>
              <w:divBdr>
                <w:top w:val="none" w:sz="0" w:space="0" w:color="auto"/>
                <w:left w:val="none" w:sz="0" w:space="0" w:color="auto"/>
                <w:bottom w:val="none" w:sz="0" w:space="0" w:color="auto"/>
                <w:right w:val="none" w:sz="0" w:space="0" w:color="auto"/>
              </w:divBdr>
            </w:div>
            <w:div w:id="61224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293172">
      <w:bodyDiv w:val="1"/>
      <w:marLeft w:val="0"/>
      <w:marRight w:val="0"/>
      <w:marTop w:val="0"/>
      <w:marBottom w:val="0"/>
      <w:divBdr>
        <w:top w:val="none" w:sz="0" w:space="0" w:color="auto"/>
        <w:left w:val="none" w:sz="0" w:space="0" w:color="auto"/>
        <w:bottom w:val="none" w:sz="0" w:space="0" w:color="auto"/>
        <w:right w:val="none" w:sz="0" w:space="0" w:color="auto"/>
      </w:divBdr>
    </w:div>
    <w:div w:id="1667324356">
      <w:bodyDiv w:val="1"/>
      <w:marLeft w:val="0"/>
      <w:marRight w:val="0"/>
      <w:marTop w:val="0"/>
      <w:marBottom w:val="0"/>
      <w:divBdr>
        <w:top w:val="none" w:sz="0" w:space="0" w:color="auto"/>
        <w:left w:val="none" w:sz="0" w:space="0" w:color="auto"/>
        <w:bottom w:val="none" w:sz="0" w:space="0" w:color="auto"/>
        <w:right w:val="none" w:sz="0" w:space="0" w:color="auto"/>
      </w:divBdr>
      <w:divsChild>
        <w:div w:id="1202475156">
          <w:marLeft w:val="0"/>
          <w:marRight w:val="0"/>
          <w:marTop w:val="0"/>
          <w:marBottom w:val="0"/>
          <w:divBdr>
            <w:top w:val="none" w:sz="0" w:space="0" w:color="auto"/>
            <w:left w:val="none" w:sz="0" w:space="0" w:color="auto"/>
            <w:bottom w:val="none" w:sz="0" w:space="0" w:color="auto"/>
            <w:right w:val="none" w:sz="0" w:space="0" w:color="auto"/>
          </w:divBdr>
          <w:divsChild>
            <w:div w:id="1692729483">
              <w:marLeft w:val="0"/>
              <w:marRight w:val="0"/>
              <w:marTop w:val="0"/>
              <w:marBottom w:val="0"/>
              <w:divBdr>
                <w:top w:val="none" w:sz="0" w:space="0" w:color="auto"/>
                <w:left w:val="none" w:sz="0" w:space="0" w:color="auto"/>
                <w:bottom w:val="none" w:sz="0" w:space="0" w:color="auto"/>
                <w:right w:val="none" w:sz="0" w:space="0" w:color="auto"/>
              </w:divBdr>
            </w:div>
            <w:div w:id="1684361291">
              <w:marLeft w:val="0"/>
              <w:marRight w:val="0"/>
              <w:marTop w:val="0"/>
              <w:marBottom w:val="0"/>
              <w:divBdr>
                <w:top w:val="none" w:sz="0" w:space="0" w:color="auto"/>
                <w:left w:val="none" w:sz="0" w:space="0" w:color="auto"/>
                <w:bottom w:val="none" w:sz="0" w:space="0" w:color="auto"/>
                <w:right w:val="none" w:sz="0" w:space="0" w:color="auto"/>
              </w:divBdr>
            </w:div>
            <w:div w:id="1598714200">
              <w:marLeft w:val="0"/>
              <w:marRight w:val="0"/>
              <w:marTop w:val="0"/>
              <w:marBottom w:val="0"/>
              <w:divBdr>
                <w:top w:val="none" w:sz="0" w:space="0" w:color="auto"/>
                <w:left w:val="none" w:sz="0" w:space="0" w:color="auto"/>
                <w:bottom w:val="none" w:sz="0" w:space="0" w:color="auto"/>
                <w:right w:val="none" w:sz="0" w:space="0" w:color="auto"/>
              </w:divBdr>
            </w:div>
            <w:div w:id="1422067591">
              <w:marLeft w:val="0"/>
              <w:marRight w:val="0"/>
              <w:marTop w:val="0"/>
              <w:marBottom w:val="0"/>
              <w:divBdr>
                <w:top w:val="none" w:sz="0" w:space="0" w:color="auto"/>
                <w:left w:val="none" w:sz="0" w:space="0" w:color="auto"/>
                <w:bottom w:val="none" w:sz="0" w:space="0" w:color="auto"/>
                <w:right w:val="none" w:sz="0" w:space="0" w:color="auto"/>
              </w:divBdr>
            </w:div>
            <w:div w:id="1355617960">
              <w:marLeft w:val="0"/>
              <w:marRight w:val="0"/>
              <w:marTop w:val="0"/>
              <w:marBottom w:val="0"/>
              <w:divBdr>
                <w:top w:val="none" w:sz="0" w:space="0" w:color="auto"/>
                <w:left w:val="none" w:sz="0" w:space="0" w:color="auto"/>
                <w:bottom w:val="none" w:sz="0" w:space="0" w:color="auto"/>
                <w:right w:val="none" w:sz="0" w:space="0" w:color="auto"/>
              </w:divBdr>
            </w:div>
            <w:div w:id="895051179">
              <w:marLeft w:val="0"/>
              <w:marRight w:val="0"/>
              <w:marTop w:val="0"/>
              <w:marBottom w:val="0"/>
              <w:divBdr>
                <w:top w:val="none" w:sz="0" w:space="0" w:color="auto"/>
                <w:left w:val="none" w:sz="0" w:space="0" w:color="auto"/>
                <w:bottom w:val="none" w:sz="0" w:space="0" w:color="auto"/>
                <w:right w:val="none" w:sz="0" w:space="0" w:color="auto"/>
              </w:divBdr>
            </w:div>
            <w:div w:id="2036420606">
              <w:marLeft w:val="0"/>
              <w:marRight w:val="0"/>
              <w:marTop w:val="0"/>
              <w:marBottom w:val="0"/>
              <w:divBdr>
                <w:top w:val="none" w:sz="0" w:space="0" w:color="auto"/>
                <w:left w:val="none" w:sz="0" w:space="0" w:color="auto"/>
                <w:bottom w:val="none" w:sz="0" w:space="0" w:color="auto"/>
                <w:right w:val="none" w:sz="0" w:space="0" w:color="auto"/>
              </w:divBdr>
            </w:div>
            <w:div w:id="1702511235">
              <w:marLeft w:val="0"/>
              <w:marRight w:val="0"/>
              <w:marTop w:val="0"/>
              <w:marBottom w:val="0"/>
              <w:divBdr>
                <w:top w:val="none" w:sz="0" w:space="0" w:color="auto"/>
                <w:left w:val="none" w:sz="0" w:space="0" w:color="auto"/>
                <w:bottom w:val="none" w:sz="0" w:space="0" w:color="auto"/>
                <w:right w:val="none" w:sz="0" w:space="0" w:color="auto"/>
              </w:divBdr>
            </w:div>
            <w:div w:id="1231695891">
              <w:marLeft w:val="0"/>
              <w:marRight w:val="0"/>
              <w:marTop w:val="0"/>
              <w:marBottom w:val="0"/>
              <w:divBdr>
                <w:top w:val="none" w:sz="0" w:space="0" w:color="auto"/>
                <w:left w:val="none" w:sz="0" w:space="0" w:color="auto"/>
                <w:bottom w:val="none" w:sz="0" w:space="0" w:color="auto"/>
                <w:right w:val="none" w:sz="0" w:space="0" w:color="auto"/>
              </w:divBdr>
            </w:div>
            <w:div w:id="1311131187">
              <w:marLeft w:val="0"/>
              <w:marRight w:val="0"/>
              <w:marTop w:val="0"/>
              <w:marBottom w:val="0"/>
              <w:divBdr>
                <w:top w:val="none" w:sz="0" w:space="0" w:color="auto"/>
                <w:left w:val="none" w:sz="0" w:space="0" w:color="auto"/>
                <w:bottom w:val="none" w:sz="0" w:space="0" w:color="auto"/>
                <w:right w:val="none" w:sz="0" w:space="0" w:color="auto"/>
              </w:divBdr>
            </w:div>
            <w:div w:id="943921230">
              <w:marLeft w:val="0"/>
              <w:marRight w:val="0"/>
              <w:marTop w:val="0"/>
              <w:marBottom w:val="0"/>
              <w:divBdr>
                <w:top w:val="none" w:sz="0" w:space="0" w:color="auto"/>
                <w:left w:val="none" w:sz="0" w:space="0" w:color="auto"/>
                <w:bottom w:val="none" w:sz="0" w:space="0" w:color="auto"/>
                <w:right w:val="none" w:sz="0" w:space="0" w:color="auto"/>
              </w:divBdr>
            </w:div>
            <w:div w:id="1756894651">
              <w:marLeft w:val="0"/>
              <w:marRight w:val="0"/>
              <w:marTop w:val="0"/>
              <w:marBottom w:val="0"/>
              <w:divBdr>
                <w:top w:val="none" w:sz="0" w:space="0" w:color="auto"/>
                <w:left w:val="none" w:sz="0" w:space="0" w:color="auto"/>
                <w:bottom w:val="none" w:sz="0" w:space="0" w:color="auto"/>
                <w:right w:val="none" w:sz="0" w:space="0" w:color="auto"/>
              </w:divBdr>
            </w:div>
            <w:div w:id="978652967">
              <w:marLeft w:val="0"/>
              <w:marRight w:val="0"/>
              <w:marTop w:val="0"/>
              <w:marBottom w:val="0"/>
              <w:divBdr>
                <w:top w:val="none" w:sz="0" w:space="0" w:color="auto"/>
                <w:left w:val="none" w:sz="0" w:space="0" w:color="auto"/>
                <w:bottom w:val="none" w:sz="0" w:space="0" w:color="auto"/>
                <w:right w:val="none" w:sz="0" w:space="0" w:color="auto"/>
              </w:divBdr>
            </w:div>
            <w:div w:id="1176337254">
              <w:marLeft w:val="0"/>
              <w:marRight w:val="0"/>
              <w:marTop w:val="0"/>
              <w:marBottom w:val="0"/>
              <w:divBdr>
                <w:top w:val="none" w:sz="0" w:space="0" w:color="auto"/>
                <w:left w:val="none" w:sz="0" w:space="0" w:color="auto"/>
                <w:bottom w:val="none" w:sz="0" w:space="0" w:color="auto"/>
                <w:right w:val="none" w:sz="0" w:space="0" w:color="auto"/>
              </w:divBdr>
            </w:div>
            <w:div w:id="421605139">
              <w:marLeft w:val="0"/>
              <w:marRight w:val="0"/>
              <w:marTop w:val="0"/>
              <w:marBottom w:val="0"/>
              <w:divBdr>
                <w:top w:val="none" w:sz="0" w:space="0" w:color="auto"/>
                <w:left w:val="none" w:sz="0" w:space="0" w:color="auto"/>
                <w:bottom w:val="none" w:sz="0" w:space="0" w:color="auto"/>
                <w:right w:val="none" w:sz="0" w:space="0" w:color="auto"/>
              </w:divBdr>
            </w:div>
            <w:div w:id="143594318">
              <w:marLeft w:val="0"/>
              <w:marRight w:val="0"/>
              <w:marTop w:val="0"/>
              <w:marBottom w:val="0"/>
              <w:divBdr>
                <w:top w:val="none" w:sz="0" w:space="0" w:color="auto"/>
                <w:left w:val="none" w:sz="0" w:space="0" w:color="auto"/>
                <w:bottom w:val="none" w:sz="0" w:space="0" w:color="auto"/>
                <w:right w:val="none" w:sz="0" w:space="0" w:color="auto"/>
              </w:divBdr>
            </w:div>
            <w:div w:id="40156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27811">
      <w:bodyDiv w:val="1"/>
      <w:marLeft w:val="0"/>
      <w:marRight w:val="0"/>
      <w:marTop w:val="0"/>
      <w:marBottom w:val="0"/>
      <w:divBdr>
        <w:top w:val="none" w:sz="0" w:space="0" w:color="auto"/>
        <w:left w:val="none" w:sz="0" w:space="0" w:color="auto"/>
        <w:bottom w:val="none" w:sz="0" w:space="0" w:color="auto"/>
        <w:right w:val="none" w:sz="0" w:space="0" w:color="auto"/>
      </w:divBdr>
    </w:div>
    <w:div w:id="1679189032">
      <w:bodyDiv w:val="1"/>
      <w:marLeft w:val="0"/>
      <w:marRight w:val="0"/>
      <w:marTop w:val="0"/>
      <w:marBottom w:val="0"/>
      <w:divBdr>
        <w:top w:val="none" w:sz="0" w:space="0" w:color="auto"/>
        <w:left w:val="none" w:sz="0" w:space="0" w:color="auto"/>
        <w:bottom w:val="none" w:sz="0" w:space="0" w:color="auto"/>
        <w:right w:val="none" w:sz="0" w:space="0" w:color="auto"/>
      </w:divBdr>
      <w:divsChild>
        <w:div w:id="205412904">
          <w:marLeft w:val="0"/>
          <w:marRight w:val="0"/>
          <w:marTop w:val="0"/>
          <w:marBottom w:val="0"/>
          <w:divBdr>
            <w:top w:val="none" w:sz="0" w:space="0" w:color="auto"/>
            <w:left w:val="none" w:sz="0" w:space="0" w:color="auto"/>
            <w:bottom w:val="none" w:sz="0" w:space="0" w:color="auto"/>
            <w:right w:val="none" w:sz="0" w:space="0" w:color="auto"/>
          </w:divBdr>
        </w:div>
      </w:divsChild>
    </w:div>
    <w:div w:id="1706171256">
      <w:bodyDiv w:val="1"/>
      <w:marLeft w:val="0"/>
      <w:marRight w:val="0"/>
      <w:marTop w:val="0"/>
      <w:marBottom w:val="0"/>
      <w:divBdr>
        <w:top w:val="none" w:sz="0" w:space="0" w:color="auto"/>
        <w:left w:val="none" w:sz="0" w:space="0" w:color="auto"/>
        <w:bottom w:val="none" w:sz="0" w:space="0" w:color="auto"/>
        <w:right w:val="none" w:sz="0" w:space="0" w:color="auto"/>
      </w:divBdr>
      <w:divsChild>
        <w:div w:id="878707838">
          <w:marLeft w:val="0"/>
          <w:marRight w:val="0"/>
          <w:marTop w:val="0"/>
          <w:marBottom w:val="0"/>
          <w:divBdr>
            <w:top w:val="none" w:sz="0" w:space="0" w:color="auto"/>
            <w:left w:val="none" w:sz="0" w:space="0" w:color="auto"/>
            <w:bottom w:val="none" w:sz="0" w:space="0" w:color="auto"/>
            <w:right w:val="none" w:sz="0" w:space="0" w:color="auto"/>
          </w:divBdr>
          <w:divsChild>
            <w:div w:id="31659652">
              <w:marLeft w:val="0"/>
              <w:marRight w:val="0"/>
              <w:marTop w:val="0"/>
              <w:marBottom w:val="0"/>
              <w:divBdr>
                <w:top w:val="none" w:sz="0" w:space="0" w:color="auto"/>
                <w:left w:val="none" w:sz="0" w:space="0" w:color="auto"/>
                <w:bottom w:val="none" w:sz="0" w:space="0" w:color="auto"/>
                <w:right w:val="none" w:sz="0" w:space="0" w:color="auto"/>
              </w:divBdr>
            </w:div>
            <w:div w:id="1643123009">
              <w:marLeft w:val="0"/>
              <w:marRight w:val="0"/>
              <w:marTop w:val="0"/>
              <w:marBottom w:val="0"/>
              <w:divBdr>
                <w:top w:val="none" w:sz="0" w:space="0" w:color="auto"/>
                <w:left w:val="none" w:sz="0" w:space="0" w:color="auto"/>
                <w:bottom w:val="none" w:sz="0" w:space="0" w:color="auto"/>
                <w:right w:val="none" w:sz="0" w:space="0" w:color="auto"/>
              </w:divBdr>
            </w:div>
            <w:div w:id="2062094905">
              <w:marLeft w:val="0"/>
              <w:marRight w:val="0"/>
              <w:marTop w:val="0"/>
              <w:marBottom w:val="0"/>
              <w:divBdr>
                <w:top w:val="none" w:sz="0" w:space="0" w:color="auto"/>
                <w:left w:val="none" w:sz="0" w:space="0" w:color="auto"/>
                <w:bottom w:val="none" w:sz="0" w:space="0" w:color="auto"/>
                <w:right w:val="none" w:sz="0" w:space="0" w:color="auto"/>
              </w:divBdr>
            </w:div>
            <w:div w:id="813983193">
              <w:marLeft w:val="0"/>
              <w:marRight w:val="0"/>
              <w:marTop w:val="0"/>
              <w:marBottom w:val="0"/>
              <w:divBdr>
                <w:top w:val="none" w:sz="0" w:space="0" w:color="auto"/>
                <w:left w:val="none" w:sz="0" w:space="0" w:color="auto"/>
                <w:bottom w:val="none" w:sz="0" w:space="0" w:color="auto"/>
                <w:right w:val="none" w:sz="0" w:space="0" w:color="auto"/>
              </w:divBdr>
            </w:div>
            <w:div w:id="1306740081">
              <w:marLeft w:val="0"/>
              <w:marRight w:val="0"/>
              <w:marTop w:val="0"/>
              <w:marBottom w:val="0"/>
              <w:divBdr>
                <w:top w:val="none" w:sz="0" w:space="0" w:color="auto"/>
                <w:left w:val="none" w:sz="0" w:space="0" w:color="auto"/>
                <w:bottom w:val="none" w:sz="0" w:space="0" w:color="auto"/>
                <w:right w:val="none" w:sz="0" w:space="0" w:color="auto"/>
              </w:divBdr>
            </w:div>
            <w:div w:id="570507769">
              <w:marLeft w:val="0"/>
              <w:marRight w:val="0"/>
              <w:marTop w:val="0"/>
              <w:marBottom w:val="0"/>
              <w:divBdr>
                <w:top w:val="none" w:sz="0" w:space="0" w:color="auto"/>
                <w:left w:val="none" w:sz="0" w:space="0" w:color="auto"/>
                <w:bottom w:val="none" w:sz="0" w:space="0" w:color="auto"/>
                <w:right w:val="none" w:sz="0" w:space="0" w:color="auto"/>
              </w:divBdr>
            </w:div>
            <w:div w:id="1996951953">
              <w:marLeft w:val="0"/>
              <w:marRight w:val="0"/>
              <w:marTop w:val="0"/>
              <w:marBottom w:val="0"/>
              <w:divBdr>
                <w:top w:val="none" w:sz="0" w:space="0" w:color="auto"/>
                <w:left w:val="none" w:sz="0" w:space="0" w:color="auto"/>
                <w:bottom w:val="none" w:sz="0" w:space="0" w:color="auto"/>
                <w:right w:val="none" w:sz="0" w:space="0" w:color="auto"/>
              </w:divBdr>
            </w:div>
            <w:div w:id="1921981958">
              <w:marLeft w:val="0"/>
              <w:marRight w:val="0"/>
              <w:marTop w:val="0"/>
              <w:marBottom w:val="0"/>
              <w:divBdr>
                <w:top w:val="none" w:sz="0" w:space="0" w:color="auto"/>
                <w:left w:val="none" w:sz="0" w:space="0" w:color="auto"/>
                <w:bottom w:val="none" w:sz="0" w:space="0" w:color="auto"/>
                <w:right w:val="none" w:sz="0" w:space="0" w:color="auto"/>
              </w:divBdr>
            </w:div>
            <w:div w:id="1456363793">
              <w:marLeft w:val="0"/>
              <w:marRight w:val="0"/>
              <w:marTop w:val="0"/>
              <w:marBottom w:val="0"/>
              <w:divBdr>
                <w:top w:val="none" w:sz="0" w:space="0" w:color="auto"/>
                <w:left w:val="none" w:sz="0" w:space="0" w:color="auto"/>
                <w:bottom w:val="none" w:sz="0" w:space="0" w:color="auto"/>
                <w:right w:val="none" w:sz="0" w:space="0" w:color="auto"/>
              </w:divBdr>
            </w:div>
            <w:div w:id="213660248">
              <w:marLeft w:val="0"/>
              <w:marRight w:val="0"/>
              <w:marTop w:val="0"/>
              <w:marBottom w:val="0"/>
              <w:divBdr>
                <w:top w:val="none" w:sz="0" w:space="0" w:color="auto"/>
                <w:left w:val="none" w:sz="0" w:space="0" w:color="auto"/>
                <w:bottom w:val="none" w:sz="0" w:space="0" w:color="auto"/>
                <w:right w:val="none" w:sz="0" w:space="0" w:color="auto"/>
              </w:divBdr>
            </w:div>
            <w:div w:id="204813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07306">
      <w:bodyDiv w:val="1"/>
      <w:marLeft w:val="0"/>
      <w:marRight w:val="0"/>
      <w:marTop w:val="0"/>
      <w:marBottom w:val="0"/>
      <w:divBdr>
        <w:top w:val="none" w:sz="0" w:space="0" w:color="auto"/>
        <w:left w:val="none" w:sz="0" w:space="0" w:color="auto"/>
        <w:bottom w:val="none" w:sz="0" w:space="0" w:color="auto"/>
        <w:right w:val="none" w:sz="0" w:space="0" w:color="auto"/>
      </w:divBdr>
    </w:div>
    <w:div w:id="1743718476">
      <w:bodyDiv w:val="1"/>
      <w:marLeft w:val="0"/>
      <w:marRight w:val="0"/>
      <w:marTop w:val="0"/>
      <w:marBottom w:val="0"/>
      <w:divBdr>
        <w:top w:val="none" w:sz="0" w:space="0" w:color="auto"/>
        <w:left w:val="none" w:sz="0" w:space="0" w:color="auto"/>
        <w:bottom w:val="none" w:sz="0" w:space="0" w:color="auto"/>
        <w:right w:val="none" w:sz="0" w:space="0" w:color="auto"/>
      </w:divBdr>
    </w:div>
    <w:div w:id="1750692500">
      <w:bodyDiv w:val="1"/>
      <w:marLeft w:val="0"/>
      <w:marRight w:val="0"/>
      <w:marTop w:val="0"/>
      <w:marBottom w:val="0"/>
      <w:divBdr>
        <w:top w:val="none" w:sz="0" w:space="0" w:color="auto"/>
        <w:left w:val="none" w:sz="0" w:space="0" w:color="auto"/>
        <w:bottom w:val="none" w:sz="0" w:space="0" w:color="auto"/>
        <w:right w:val="none" w:sz="0" w:space="0" w:color="auto"/>
      </w:divBdr>
    </w:div>
    <w:div w:id="1787583087">
      <w:bodyDiv w:val="1"/>
      <w:marLeft w:val="0"/>
      <w:marRight w:val="0"/>
      <w:marTop w:val="0"/>
      <w:marBottom w:val="0"/>
      <w:divBdr>
        <w:top w:val="none" w:sz="0" w:space="0" w:color="auto"/>
        <w:left w:val="none" w:sz="0" w:space="0" w:color="auto"/>
        <w:bottom w:val="none" w:sz="0" w:space="0" w:color="auto"/>
        <w:right w:val="none" w:sz="0" w:space="0" w:color="auto"/>
      </w:divBdr>
    </w:div>
    <w:div w:id="1828788332">
      <w:bodyDiv w:val="1"/>
      <w:marLeft w:val="0"/>
      <w:marRight w:val="0"/>
      <w:marTop w:val="0"/>
      <w:marBottom w:val="0"/>
      <w:divBdr>
        <w:top w:val="none" w:sz="0" w:space="0" w:color="auto"/>
        <w:left w:val="none" w:sz="0" w:space="0" w:color="auto"/>
        <w:bottom w:val="none" w:sz="0" w:space="0" w:color="auto"/>
        <w:right w:val="none" w:sz="0" w:space="0" w:color="auto"/>
      </w:divBdr>
    </w:div>
    <w:div w:id="1854998618">
      <w:bodyDiv w:val="1"/>
      <w:marLeft w:val="0"/>
      <w:marRight w:val="0"/>
      <w:marTop w:val="0"/>
      <w:marBottom w:val="0"/>
      <w:divBdr>
        <w:top w:val="none" w:sz="0" w:space="0" w:color="auto"/>
        <w:left w:val="none" w:sz="0" w:space="0" w:color="auto"/>
        <w:bottom w:val="none" w:sz="0" w:space="0" w:color="auto"/>
        <w:right w:val="none" w:sz="0" w:space="0" w:color="auto"/>
      </w:divBdr>
    </w:div>
    <w:div w:id="1919514156">
      <w:bodyDiv w:val="1"/>
      <w:marLeft w:val="0"/>
      <w:marRight w:val="0"/>
      <w:marTop w:val="0"/>
      <w:marBottom w:val="0"/>
      <w:divBdr>
        <w:top w:val="none" w:sz="0" w:space="0" w:color="auto"/>
        <w:left w:val="none" w:sz="0" w:space="0" w:color="auto"/>
        <w:bottom w:val="none" w:sz="0" w:space="0" w:color="auto"/>
        <w:right w:val="none" w:sz="0" w:space="0" w:color="auto"/>
      </w:divBdr>
      <w:divsChild>
        <w:div w:id="351223959">
          <w:marLeft w:val="0"/>
          <w:marRight w:val="0"/>
          <w:marTop w:val="0"/>
          <w:marBottom w:val="0"/>
          <w:divBdr>
            <w:top w:val="none" w:sz="0" w:space="0" w:color="auto"/>
            <w:left w:val="none" w:sz="0" w:space="0" w:color="auto"/>
            <w:bottom w:val="none" w:sz="0" w:space="0" w:color="auto"/>
            <w:right w:val="none" w:sz="0" w:space="0" w:color="auto"/>
          </w:divBdr>
          <w:divsChild>
            <w:div w:id="20223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962264">
      <w:bodyDiv w:val="1"/>
      <w:marLeft w:val="0"/>
      <w:marRight w:val="0"/>
      <w:marTop w:val="0"/>
      <w:marBottom w:val="0"/>
      <w:divBdr>
        <w:top w:val="none" w:sz="0" w:space="0" w:color="auto"/>
        <w:left w:val="none" w:sz="0" w:space="0" w:color="auto"/>
        <w:bottom w:val="none" w:sz="0" w:space="0" w:color="auto"/>
        <w:right w:val="none" w:sz="0" w:space="0" w:color="auto"/>
      </w:divBdr>
      <w:divsChild>
        <w:div w:id="451023369">
          <w:marLeft w:val="0"/>
          <w:marRight w:val="0"/>
          <w:marTop w:val="0"/>
          <w:marBottom w:val="0"/>
          <w:divBdr>
            <w:top w:val="none" w:sz="0" w:space="0" w:color="auto"/>
            <w:left w:val="none" w:sz="0" w:space="0" w:color="auto"/>
            <w:bottom w:val="none" w:sz="0" w:space="0" w:color="auto"/>
            <w:right w:val="none" w:sz="0" w:space="0" w:color="auto"/>
          </w:divBdr>
          <w:divsChild>
            <w:div w:id="1636985259">
              <w:marLeft w:val="0"/>
              <w:marRight w:val="0"/>
              <w:marTop w:val="0"/>
              <w:marBottom w:val="0"/>
              <w:divBdr>
                <w:top w:val="none" w:sz="0" w:space="0" w:color="auto"/>
                <w:left w:val="none" w:sz="0" w:space="0" w:color="auto"/>
                <w:bottom w:val="none" w:sz="0" w:space="0" w:color="auto"/>
                <w:right w:val="none" w:sz="0" w:space="0" w:color="auto"/>
              </w:divBdr>
            </w:div>
            <w:div w:id="1662126054">
              <w:marLeft w:val="0"/>
              <w:marRight w:val="0"/>
              <w:marTop w:val="0"/>
              <w:marBottom w:val="0"/>
              <w:divBdr>
                <w:top w:val="none" w:sz="0" w:space="0" w:color="auto"/>
                <w:left w:val="none" w:sz="0" w:space="0" w:color="auto"/>
                <w:bottom w:val="none" w:sz="0" w:space="0" w:color="auto"/>
                <w:right w:val="none" w:sz="0" w:space="0" w:color="auto"/>
              </w:divBdr>
            </w:div>
            <w:div w:id="27610775">
              <w:marLeft w:val="0"/>
              <w:marRight w:val="0"/>
              <w:marTop w:val="0"/>
              <w:marBottom w:val="0"/>
              <w:divBdr>
                <w:top w:val="none" w:sz="0" w:space="0" w:color="auto"/>
                <w:left w:val="none" w:sz="0" w:space="0" w:color="auto"/>
                <w:bottom w:val="none" w:sz="0" w:space="0" w:color="auto"/>
                <w:right w:val="none" w:sz="0" w:space="0" w:color="auto"/>
              </w:divBdr>
            </w:div>
            <w:div w:id="381292788">
              <w:marLeft w:val="0"/>
              <w:marRight w:val="0"/>
              <w:marTop w:val="0"/>
              <w:marBottom w:val="0"/>
              <w:divBdr>
                <w:top w:val="none" w:sz="0" w:space="0" w:color="auto"/>
                <w:left w:val="none" w:sz="0" w:space="0" w:color="auto"/>
                <w:bottom w:val="none" w:sz="0" w:space="0" w:color="auto"/>
                <w:right w:val="none" w:sz="0" w:space="0" w:color="auto"/>
              </w:divBdr>
            </w:div>
            <w:div w:id="1791851715">
              <w:marLeft w:val="0"/>
              <w:marRight w:val="0"/>
              <w:marTop w:val="0"/>
              <w:marBottom w:val="0"/>
              <w:divBdr>
                <w:top w:val="none" w:sz="0" w:space="0" w:color="auto"/>
                <w:left w:val="none" w:sz="0" w:space="0" w:color="auto"/>
                <w:bottom w:val="none" w:sz="0" w:space="0" w:color="auto"/>
                <w:right w:val="none" w:sz="0" w:space="0" w:color="auto"/>
              </w:divBdr>
            </w:div>
            <w:div w:id="1641692628">
              <w:marLeft w:val="0"/>
              <w:marRight w:val="0"/>
              <w:marTop w:val="0"/>
              <w:marBottom w:val="0"/>
              <w:divBdr>
                <w:top w:val="none" w:sz="0" w:space="0" w:color="auto"/>
                <w:left w:val="none" w:sz="0" w:space="0" w:color="auto"/>
                <w:bottom w:val="none" w:sz="0" w:space="0" w:color="auto"/>
                <w:right w:val="none" w:sz="0" w:space="0" w:color="auto"/>
              </w:divBdr>
            </w:div>
            <w:div w:id="170030231">
              <w:marLeft w:val="0"/>
              <w:marRight w:val="0"/>
              <w:marTop w:val="0"/>
              <w:marBottom w:val="0"/>
              <w:divBdr>
                <w:top w:val="none" w:sz="0" w:space="0" w:color="auto"/>
                <w:left w:val="none" w:sz="0" w:space="0" w:color="auto"/>
                <w:bottom w:val="none" w:sz="0" w:space="0" w:color="auto"/>
                <w:right w:val="none" w:sz="0" w:space="0" w:color="auto"/>
              </w:divBdr>
            </w:div>
            <w:div w:id="2019506442">
              <w:marLeft w:val="0"/>
              <w:marRight w:val="0"/>
              <w:marTop w:val="0"/>
              <w:marBottom w:val="0"/>
              <w:divBdr>
                <w:top w:val="none" w:sz="0" w:space="0" w:color="auto"/>
                <w:left w:val="none" w:sz="0" w:space="0" w:color="auto"/>
                <w:bottom w:val="none" w:sz="0" w:space="0" w:color="auto"/>
                <w:right w:val="none" w:sz="0" w:space="0" w:color="auto"/>
              </w:divBdr>
            </w:div>
            <w:div w:id="1190997438">
              <w:marLeft w:val="0"/>
              <w:marRight w:val="0"/>
              <w:marTop w:val="0"/>
              <w:marBottom w:val="0"/>
              <w:divBdr>
                <w:top w:val="none" w:sz="0" w:space="0" w:color="auto"/>
                <w:left w:val="none" w:sz="0" w:space="0" w:color="auto"/>
                <w:bottom w:val="none" w:sz="0" w:space="0" w:color="auto"/>
                <w:right w:val="none" w:sz="0" w:space="0" w:color="auto"/>
              </w:divBdr>
            </w:div>
            <w:div w:id="1851677947">
              <w:marLeft w:val="0"/>
              <w:marRight w:val="0"/>
              <w:marTop w:val="0"/>
              <w:marBottom w:val="0"/>
              <w:divBdr>
                <w:top w:val="none" w:sz="0" w:space="0" w:color="auto"/>
                <w:left w:val="none" w:sz="0" w:space="0" w:color="auto"/>
                <w:bottom w:val="none" w:sz="0" w:space="0" w:color="auto"/>
                <w:right w:val="none" w:sz="0" w:space="0" w:color="auto"/>
              </w:divBdr>
            </w:div>
            <w:div w:id="1018896897">
              <w:marLeft w:val="0"/>
              <w:marRight w:val="0"/>
              <w:marTop w:val="0"/>
              <w:marBottom w:val="0"/>
              <w:divBdr>
                <w:top w:val="none" w:sz="0" w:space="0" w:color="auto"/>
                <w:left w:val="none" w:sz="0" w:space="0" w:color="auto"/>
                <w:bottom w:val="none" w:sz="0" w:space="0" w:color="auto"/>
                <w:right w:val="none" w:sz="0" w:space="0" w:color="auto"/>
              </w:divBdr>
            </w:div>
            <w:div w:id="46689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07525">
      <w:bodyDiv w:val="1"/>
      <w:marLeft w:val="0"/>
      <w:marRight w:val="0"/>
      <w:marTop w:val="0"/>
      <w:marBottom w:val="0"/>
      <w:divBdr>
        <w:top w:val="none" w:sz="0" w:space="0" w:color="auto"/>
        <w:left w:val="none" w:sz="0" w:space="0" w:color="auto"/>
        <w:bottom w:val="none" w:sz="0" w:space="0" w:color="auto"/>
        <w:right w:val="none" w:sz="0" w:space="0" w:color="auto"/>
      </w:divBdr>
      <w:divsChild>
        <w:div w:id="1770276532">
          <w:marLeft w:val="0"/>
          <w:marRight w:val="0"/>
          <w:marTop w:val="0"/>
          <w:marBottom w:val="0"/>
          <w:divBdr>
            <w:top w:val="none" w:sz="0" w:space="0" w:color="auto"/>
            <w:left w:val="none" w:sz="0" w:space="0" w:color="auto"/>
            <w:bottom w:val="none" w:sz="0" w:space="0" w:color="auto"/>
            <w:right w:val="none" w:sz="0" w:space="0" w:color="auto"/>
          </w:divBdr>
        </w:div>
      </w:divsChild>
    </w:div>
    <w:div w:id="1972321157">
      <w:bodyDiv w:val="1"/>
      <w:marLeft w:val="0"/>
      <w:marRight w:val="0"/>
      <w:marTop w:val="0"/>
      <w:marBottom w:val="0"/>
      <w:divBdr>
        <w:top w:val="none" w:sz="0" w:space="0" w:color="auto"/>
        <w:left w:val="none" w:sz="0" w:space="0" w:color="auto"/>
        <w:bottom w:val="none" w:sz="0" w:space="0" w:color="auto"/>
        <w:right w:val="none" w:sz="0" w:space="0" w:color="auto"/>
      </w:divBdr>
      <w:divsChild>
        <w:div w:id="46419913">
          <w:marLeft w:val="0"/>
          <w:marRight w:val="0"/>
          <w:marTop w:val="0"/>
          <w:marBottom w:val="0"/>
          <w:divBdr>
            <w:top w:val="none" w:sz="0" w:space="0" w:color="auto"/>
            <w:left w:val="none" w:sz="0" w:space="0" w:color="auto"/>
            <w:bottom w:val="none" w:sz="0" w:space="0" w:color="auto"/>
            <w:right w:val="none" w:sz="0" w:space="0" w:color="auto"/>
          </w:divBdr>
          <w:divsChild>
            <w:div w:id="705839364">
              <w:marLeft w:val="0"/>
              <w:marRight w:val="0"/>
              <w:marTop w:val="0"/>
              <w:marBottom w:val="0"/>
              <w:divBdr>
                <w:top w:val="none" w:sz="0" w:space="0" w:color="auto"/>
                <w:left w:val="none" w:sz="0" w:space="0" w:color="auto"/>
                <w:bottom w:val="none" w:sz="0" w:space="0" w:color="auto"/>
                <w:right w:val="none" w:sz="0" w:space="0" w:color="auto"/>
              </w:divBdr>
            </w:div>
            <w:div w:id="1169446244">
              <w:marLeft w:val="0"/>
              <w:marRight w:val="0"/>
              <w:marTop w:val="0"/>
              <w:marBottom w:val="0"/>
              <w:divBdr>
                <w:top w:val="none" w:sz="0" w:space="0" w:color="auto"/>
                <w:left w:val="none" w:sz="0" w:space="0" w:color="auto"/>
                <w:bottom w:val="none" w:sz="0" w:space="0" w:color="auto"/>
                <w:right w:val="none" w:sz="0" w:space="0" w:color="auto"/>
              </w:divBdr>
            </w:div>
            <w:div w:id="1979332956">
              <w:marLeft w:val="0"/>
              <w:marRight w:val="0"/>
              <w:marTop w:val="0"/>
              <w:marBottom w:val="0"/>
              <w:divBdr>
                <w:top w:val="none" w:sz="0" w:space="0" w:color="auto"/>
                <w:left w:val="none" w:sz="0" w:space="0" w:color="auto"/>
                <w:bottom w:val="none" w:sz="0" w:space="0" w:color="auto"/>
                <w:right w:val="none" w:sz="0" w:space="0" w:color="auto"/>
              </w:divBdr>
            </w:div>
            <w:div w:id="6644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275">
      <w:bodyDiv w:val="1"/>
      <w:marLeft w:val="0"/>
      <w:marRight w:val="0"/>
      <w:marTop w:val="0"/>
      <w:marBottom w:val="0"/>
      <w:divBdr>
        <w:top w:val="none" w:sz="0" w:space="0" w:color="auto"/>
        <w:left w:val="none" w:sz="0" w:space="0" w:color="auto"/>
        <w:bottom w:val="none" w:sz="0" w:space="0" w:color="auto"/>
        <w:right w:val="none" w:sz="0" w:space="0" w:color="auto"/>
      </w:divBdr>
    </w:div>
    <w:div w:id="2038307405">
      <w:bodyDiv w:val="1"/>
      <w:marLeft w:val="0"/>
      <w:marRight w:val="0"/>
      <w:marTop w:val="0"/>
      <w:marBottom w:val="0"/>
      <w:divBdr>
        <w:top w:val="none" w:sz="0" w:space="0" w:color="auto"/>
        <w:left w:val="none" w:sz="0" w:space="0" w:color="auto"/>
        <w:bottom w:val="none" w:sz="0" w:space="0" w:color="auto"/>
        <w:right w:val="none" w:sz="0" w:space="0" w:color="auto"/>
      </w:divBdr>
      <w:divsChild>
        <w:div w:id="1906143707">
          <w:marLeft w:val="0"/>
          <w:marRight w:val="0"/>
          <w:marTop w:val="0"/>
          <w:marBottom w:val="0"/>
          <w:divBdr>
            <w:top w:val="none" w:sz="0" w:space="0" w:color="auto"/>
            <w:left w:val="none" w:sz="0" w:space="0" w:color="auto"/>
            <w:bottom w:val="none" w:sz="0" w:space="0" w:color="auto"/>
            <w:right w:val="none" w:sz="0" w:space="0" w:color="auto"/>
          </w:divBdr>
          <w:divsChild>
            <w:div w:id="69704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83186">
      <w:bodyDiv w:val="1"/>
      <w:marLeft w:val="0"/>
      <w:marRight w:val="0"/>
      <w:marTop w:val="0"/>
      <w:marBottom w:val="0"/>
      <w:divBdr>
        <w:top w:val="none" w:sz="0" w:space="0" w:color="auto"/>
        <w:left w:val="none" w:sz="0" w:space="0" w:color="auto"/>
        <w:bottom w:val="none" w:sz="0" w:space="0" w:color="auto"/>
        <w:right w:val="none" w:sz="0" w:space="0" w:color="auto"/>
      </w:divBdr>
      <w:divsChild>
        <w:div w:id="893928272">
          <w:marLeft w:val="0"/>
          <w:marRight w:val="0"/>
          <w:marTop w:val="0"/>
          <w:marBottom w:val="0"/>
          <w:divBdr>
            <w:top w:val="none" w:sz="0" w:space="0" w:color="auto"/>
            <w:left w:val="none" w:sz="0" w:space="0" w:color="auto"/>
            <w:bottom w:val="none" w:sz="0" w:space="0" w:color="auto"/>
            <w:right w:val="none" w:sz="0" w:space="0" w:color="auto"/>
          </w:divBdr>
          <w:divsChild>
            <w:div w:id="1365793607">
              <w:marLeft w:val="0"/>
              <w:marRight w:val="0"/>
              <w:marTop w:val="0"/>
              <w:marBottom w:val="0"/>
              <w:divBdr>
                <w:top w:val="none" w:sz="0" w:space="0" w:color="auto"/>
                <w:left w:val="none" w:sz="0" w:space="0" w:color="auto"/>
                <w:bottom w:val="none" w:sz="0" w:space="0" w:color="auto"/>
                <w:right w:val="none" w:sz="0" w:space="0" w:color="auto"/>
              </w:divBdr>
            </w:div>
            <w:div w:id="1223323156">
              <w:marLeft w:val="0"/>
              <w:marRight w:val="0"/>
              <w:marTop w:val="0"/>
              <w:marBottom w:val="0"/>
              <w:divBdr>
                <w:top w:val="none" w:sz="0" w:space="0" w:color="auto"/>
                <w:left w:val="none" w:sz="0" w:space="0" w:color="auto"/>
                <w:bottom w:val="none" w:sz="0" w:space="0" w:color="auto"/>
                <w:right w:val="none" w:sz="0" w:space="0" w:color="auto"/>
              </w:divBdr>
            </w:div>
            <w:div w:id="288778246">
              <w:marLeft w:val="0"/>
              <w:marRight w:val="0"/>
              <w:marTop w:val="0"/>
              <w:marBottom w:val="0"/>
              <w:divBdr>
                <w:top w:val="none" w:sz="0" w:space="0" w:color="auto"/>
                <w:left w:val="none" w:sz="0" w:space="0" w:color="auto"/>
                <w:bottom w:val="none" w:sz="0" w:space="0" w:color="auto"/>
                <w:right w:val="none" w:sz="0" w:space="0" w:color="auto"/>
              </w:divBdr>
            </w:div>
            <w:div w:id="1299073616">
              <w:marLeft w:val="0"/>
              <w:marRight w:val="0"/>
              <w:marTop w:val="0"/>
              <w:marBottom w:val="0"/>
              <w:divBdr>
                <w:top w:val="none" w:sz="0" w:space="0" w:color="auto"/>
                <w:left w:val="none" w:sz="0" w:space="0" w:color="auto"/>
                <w:bottom w:val="none" w:sz="0" w:space="0" w:color="auto"/>
                <w:right w:val="none" w:sz="0" w:space="0" w:color="auto"/>
              </w:divBdr>
            </w:div>
            <w:div w:id="10572328">
              <w:marLeft w:val="0"/>
              <w:marRight w:val="0"/>
              <w:marTop w:val="0"/>
              <w:marBottom w:val="0"/>
              <w:divBdr>
                <w:top w:val="none" w:sz="0" w:space="0" w:color="auto"/>
                <w:left w:val="none" w:sz="0" w:space="0" w:color="auto"/>
                <w:bottom w:val="none" w:sz="0" w:space="0" w:color="auto"/>
                <w:right w:val="none" w:sz="0" w:space="0" w:color="auto"/>
              </w:divBdr>
            </w:div>
            <w:div w:id="1677152894">
              <w:marLeft w:val="0"/>
              <w:marRight w:val="0"/>
              <w:marTop w:val="0"/>
              <w:marBottom w:val="0"/>
              <w:divBdr>
                <w:top w:val="none" w:sz="0" w:space="0" w:color="auto"/>
                <w:left w:val="none" w:sz="0" w:space="0" w:color="auto"/>
                <w:bottom w:val="none" w:sz="0" w:space="0" w:color="auto"/>
                <w:right w:val="none" w:sz="0" w:space="0" w:color="auto"/>
              </w:divBdr>
            </w:div>
            <w:div w:id="1126200995">
              <w:marLeft w:val="0"/>
              <w:marRight w:val="0"/>
              <w:marTop w:val="0"/>
              <w:marBottom w:val="0"/>
              <w:divBdr>
                <w:top w:val="none" w:sz="0" w:space="0" w:color="auto"/>
                <w:left w:val="none" w:sz="0" w:space="0" w:color="auto"/>
                <w:bottom w:val="none" w:sz="0" w:space="0" w:color="auto"/>
                <w:right w:val="none" w:sz="0" w:space="0" w:color="auto"/>
              </w:divBdr>
            </w:div>
            <w:div w:id="94446607">
              <w:marLeft w:val="0"/>
              <w:marRight w:val="0"/>
              <w:marTop w:val="0"/>
              <w:marBottom w:val="0"/>
              <w:divBdr>
                <w:top w:val="none" w:sz="0" w:space="0" w:color="auto"/>
                <w:left w:val="none" w:sz="0" w:space="0" w:color="auto"/>
                <w:bottom w:val="none" w:sz="0" w:space="0" w:color="auto"/>
                <w:right w:val="none" w:sz="0" w:space="0" w:color="auto"/>
              </w:divBdr>
            </w:div>
            <w:div w:id="1556896267">
              <w:marLeft w:val="0"/>
              <w:marRight w:val="0"/>
              <w:marTop w:val="0"/>
              <w:marBottom w:val="0"/>
              <w:divBdr>
                <w:top w:val="none" w:sz="0" w:space="0" w:color="auto"/>
                <w:left w:val="none" w:sz="0" w:space="0" w:color="auto"/>
                <w:bottom w:val="none" w:sz="0" w:space="0" w:color="auto"/>
                <w:right w:val="none" w:sz="0" w:space="0" w:color="auto"/>
              </w:divBdr>
            </w:div>
            <w:div w:id="1949115623">
              <w:marLeft w:val="0"/>
              <w:marRight w:val="0"/>
              <w:marTop w:val="0"/>
              <w:marBottom w:val="0"/>
              <w:divBdr>
                <w:top w:val="none" w:sz="0" w:space="0" w:color="auto"/>
                <w:left w:val="none" w:sz="0" w:space="0" w:color="auto"/>
                <w:bottom w:val="none" w:sz="0" w:space="0" w:color="auto"/>
                <w:right w:val="none" w:sz="0" w:space="0" w:color="auto"/>
              </w:divBdr>
            </w:div>
            <w:div w:id="1225601386">
              <w:marLeft w:val="0"/>
              <w:marRight w:val="0"/>
              <w:marTop w:val="0"/>
              <w:marBottom w:val="0"/>
              <w:divBdr>
                <w:top w:val="none" w:sz="0" w:space="0" w:color="auto"/>
                <w:left w:val="none" w:sz="0" w:space="0" w:color="auto"/>
                <w:bottom w:val="none" w:sz="0" w:space="0" w:color="auto"/>
                <w:right w:val="none" w:sz="0" w:space="0" w:color="auto"/>
              </w:divBdr>
            </w:div>
            <w:div w:id="119138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389016">
      <w:bodyDiv w:val="1"/>
      <w:marLeft w:val="0"/>
      <w:marRight w:val="0"/>
      <w:marTop w:val="0"/>
      <w:marBottom w:val="0"/>
      <w:divBdr>
        <w:top w:val="none" w:sz="0" w:space="0" w:color="auto"/>
        <w:left w:val="none" w:sz="0" w:space="0" w:color="auto"/>
        <w:bottom w:val="none" w:sz="0" w:space="0" w:color="auto"/>
        <w:right w:val="none" w:sz="0" w:space="0" w:color="auto"/>
      </w:divBdr>
      <w:divsChild>
        <w:div w:id="1676763726">
          <w:marLeft w:val="0"/>
          <w:marRight w:val="0"/>
          <w:marTop w:val="0"/>
          <w:marBottom w:val="0"/>
          <w:divBdr>
            <w:top w:val="none" w:sz="0" w:space="0" w:color="auto"/>
            <w:left w:val="none" w:sz="0" w:space="0" w:color="auto"/>
            <w:bottom w:val="none" w:sz="0" w:space="0" w:color="auto"/>
            <w:right w:val="none" w:sz="0" w:space="0" w:color="auto"/>
          </w:divBdr>
          <w:divsChild>
            <w:div w:id="171291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84848">
      <w:bodyDiv w:val="1"/>
      <w:marLeft w:val="0"/>
      <w:marRight w:val="0"/>
      <w:marTop w:val="0"/>
      <w:marBottom w:val="0"/>
      <w:divBdr>
        <w:top w:val="none" w:sz="0" w:space="0" w:color="auto"/>
        <w:left w:val="none" w:sz="0" w:space="0" w:color="auto"/>
        <w:bottom w:val="none" w:sz="0" w:space="0" w:color="auto"/>
        <w:right w:val="none" w:sz="0" w:space="0" w:color="auto"/>
      </w:divBdr>
    </w:div>
    <w:div w:id="213910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yperlink" Target="https://aka.ms/AAbvgm8" TargetMode="External"/><Relationship Id="rId63" Type="http://schemas.openxmlformats.org/officeDocument/2006/relationships/image" Target="media/image37.png"/><Relationship Id="rId159" Type="http://schemas.openxmlformats.org/officeDocument/2006/relationships/image" Target="media/image125.png"/><Relationship Id="rId170" Type="http://schemas.openxmlformats.org/officeDocument/2006/relationships/image" Target="media/image136.png"/><Relationship Id="rId226" Type="http://schemas.openxmlformats.org/officeDocument/2006/relationships/image" Target="media/image189.png"/><Relationship Id="rId268" Type="http://schemas.openxmlformats.org/officeDocument/2006/relationships/image" Target="media/image229.png"/><Relationship Id="rId32" Type="http://schemas.openxmlformats.org/officeDocument/2006/relationships/image" Target="media/image7.png"/><Relationship Id="rId74" Type="http://schemas.openxmlformats.org/officeDocument/2006/relationships/image" Target="media/image48.png"/><Relationship Id="rId128" Type="http://schemas.openxmlformats.org/officeDocument/2006/relationships/image" Target="media/image100.png"/><Relationship Id="rId5" Type="http://schemas.openxmlformats.org/officeDocument/2006/relationships/customXml" Target="../customXml/item5.xml"/><Relationship Id="rId181" Type="http://schemas.openxmlformats.org/officeDocument/2006/relationships/image" Target="media/image146.png"/><Relationship Id="rId237" Type="http://schemas.openxmlformats.org/officeDocument/2006/relationships/image" Target="media/image200.png"/><Relationship Id="rId279" Type="http://schemas.openxmlformats.org/officeDocument/2006/relationships/image" Target="media/image237.png"/><Relationship Id="rId43" Type="http://schemas.openxmlformats.org/officeDocument/2006/relationships/image" Target="media/image17.png"/><Relationship Id="rId139" Type="http://schemas.openxmlformats.org/officeDocument/2006/relationships/image" Target="media/image110.png"/><Relationship Id="rId290" Type="http://schemas.openxmlformats.org/officeDocument/2006/relationships/header" Target="header1.xml"/><Relationship Id="rId85" Type="http://schemas.openxmlformats.org/officeDocument/2006/relationships/image" Target="media/image59.png"/><Relationship Id="rId150" Type="http://schemas.microsoft.com/office/2018/08/relationships/commentsExtensible" Target="commentsExtensible.xml"/><Relationship Id="rId192" Type="http://schemas.openxmlformats.org/officeDocument/2006/relationships/image" Target="media/image157.png"/><Relationship Id="rId206" Type="http://schemas.openxmlformats.org/officeDocument/2006/relationships/image" Target="media/image169.png"/><Relationship Id="rId248" Type="http://schemas.openxmlformats.org/officeDocument/2006/relationships/image" Target="media/image211.png"/><Relationship Id="rId12" Type="http://schemas.openxmlformats.org/officeDocument/2006/relationships/image" Target="media/image1.png"/><Relationship Id="rId33" Type="http://schemas.openxmlformats.org/officeDocument/2006/relationships/image" Target="media/image8.png"/><Relationship Id="rId108" Type="http://schemas.openxmlformats.org/officeDocument/2006/relationships/hyperlink" Target="https://aka.ms/AAbvfzm" TargetMode="External"/><Relationship Id="rId129" Type="http://schemas.openxmlformats.org/officeDocument/2006/relationships/image" Target="media/image101.png"/><Relationship Id="rId280" Type="http://schemas.openxmlformats.org/officeDocument/2006/relationships/image" Target="media/image238.png"/><Relationship Id="rId54" Type="http://schemas.openxmlformats.org/officeDocument/2006/relationships/image" Target="media/image28.png"/><Relationship Id="rId75" Type="http://schemas.openxmlformats.org/officeDocument/2006/relationships/image" Target="media/image49.png"/><Relationship Id="rId96" Type="http://schemas.openxmlformats.org/officeDocument/2006/relationships/image" Target="media/image70.png"/><Relationship Id="rId140" Type="http://schemas.openxmlformats.org/officeDocument/2006/relationships/image" Target="media/image111.png"/><Relationship Id="rId161" Type="http://schemas.openxmlformats.org/officeDocument/2006/relationships/image" Target="media/image127.png"/><Relationship Id="rId182" Type="http://schemas.openxmlformats.org/officeDocument/2006/relationships/image" Target="media/image147.png"/><Relationship Id="rId217" Type="http://schemas.openxmlformats.org/officeDocument/2006/relationships/image" Target="media/image180.png"/><Relationship Id="rId6" Type="http://schemas.openxmlformats.org/officeDocument/2006/relationships/numbering" Target="numbering.xml"/><Relationship Id="rId238" Type="http://schemas.openxmlformats.org/officeDocument/2006/relationships/image" Target="media/image201.png"/><Relationship Id="rId259" Type="http://schemas.openxmlformats.org/officeDocument/2006/relationships/image" Target="media/image222.png"/><Relationship Id="rId23" Type="http://schemas.openxmlformats.org/officeDocument/2006/relationships/hyperlink" Target="https://aka.ms/AAbvgm5" TargetMode="External"/><Relationship Id="rId119" Type="http://schemas.openxmlformats.org/officeDocument/2006/relationships/image" Target="media/image91.png"/><Relationship Id="rId270" Type="http://schemas.openxmlformats.org/officeDocument/2006/relationships/hyperlink" Target="https://docs.microsoft.com/powerapps/maker/canvas-apps/functions/function-errors" TargetMode="External"/><Relationship Id="rId291" Type="http://schemas.openxmlformats.org/officeDocument/2006/relationships/footer" Target="footer1.xml"/><Relationship Id="rId44" Type="http://schemas.openxmlformats.org/officeDocument/2006/relationships/image" Target="media/image18.png"/><Relationship Id="rId65" Type="http://schemas.openxmlformats.org/officeDocument/2006/relationships/image" Target="media/image39.png"/><Relationship Id="rId86" Type="http://schemas.openxmlformats.org/officeDocument/2006/relationships/image" Target="media/image60.png"/><Relationship Id="rId130" Type="http://schemas.openxmlformats.org/officeDocument/2006/relationships/image" Target="media/image102.png"/><Relationship Id="rId151" Type="http://schemas.openxmlformats.org/officeDocument/2006/relationships/image" Target="media/image117.png"/><Relationship Id="rId172" Type="http://schemas.openxmlformats.org/officeDocument/2006/relationships/image" Target="media/image138.png"/><Relationship Id="rId193" Type="http://schemas.openxmlformats.org/officeDocument/2006/relationships/image" Target="media/image158.png"/><Relationship Id="rId207" Type="http://schemas.openxmlformats.org/officeDocument/2006/relationships/image" Target="media/image170.png"/><Relationship Id="rId228" Type="http://schemas.openxmlformats.org/officeDocument/2006/relationships/image" Target="media/image191.png"/><Relationship Id="rId249" Type="http://schemas.openxmlformats.org/officeDocument/2006/relationships/image" Target="media/image212.png"/><Relationship Id="rId13" Type="http://schemas.openxmlformats.org/officeDocument/2006/relationships/hyperlink" Target="https://nam06.safelinks.protection.outlook.com/?url=https%3A%2F%2Fwww.microsoft.com%2F&amp;data=04%7C01%7Cshboyer%40microsoft.com%7Cb1396d7184b84ff63cae08d8fa682a21%7C72f988bf86f141af91ab2d7cd011db47%7C1%7C0%7C637534672631280414%7CUnknown%7CTWFpbGZsb3d8eyJWIjoiMC4wLjAwMDAiLCJQIjoiV2luMzIiLCJBTiI6Ik1haWwiLCJXVCI6Mn0%3D%7C1000&amp;sdata=rlcRH4u6zmBvIiC5IVCPgqbq%2FimkpV7QHQ2eW9Jd%2BmA%3D&amp;reserved=0" TargetMode="External"/><Relationship Id="rId109" Type="http://schemas.openxmlformats.org/officeDocument/2006/relationships/image" Target="media/image81.png"/><Relationship Id="rId260" Type="http://schemas.openxmlformats.org/officeDocument/2006/relationships/image" Target="media/image223.png"/><Relationship Id="rId281" Type="http://schemas.openxmlformats.org/officeDocument/2006/relationships/hyperlink" Target="https://aka.ms/AAbvtko" TargetMode="External"/><Relationship Id="rId34" Type="http://schemas.openxmlformats.org/officeDocument/2006/relationships/image" Target="media/image9.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1.png"/><Relationship Id="rId120" Type="http://schemas.openxmlformats.org/officeDocument/2006/relationships/image" Target="media/image92.png"/><Relationship Id="rId141" Type="http://schemas.openxmlformats.org/officeDocument/2006/relationships/image" Target="media/image112.png"/><Relationship Id="rId7" Type="http://schemas.openxmlformats.org/officeDocument/2006/relationships/styles" Target="styles.xml"/><Relationship Id="rId162" Type="http://schemas.openxmlformats.org/officeDocument/2006/relationships/image" Target="media/image128.png"/><Relationship Id="rId183" Type="http://schemas.openxmlformats.org/officeDocument/2006/relationships/image" Target="media/image148.png"/><Relationship Id="rId218" Type="http://schemas.openxmlformats.org/officeDocument/2006/relationships/image" Target="media/image181.png"/><Relationship Id="rId239" Type="http://schemas.openxmlformats.org/officeDocument/2006/relationships/image" Target="media/image202.png"/><Relationship Id="rId250" Type="http://schemas.openxmlformats.org/officeDocument/2006/relationships/image" Target="media/image213.png"/><Relationship Id="rId271" Type="http://schemas.openxmlformats.org/officeDocument/2006/relationships/image" Target="media/image231.png"/><Relationship Id="rId292" Type="http://schemas.openxmlformats.org/officeDocument/2006/relationships/fontTable" Target="fontTable.xml"/><Relationship Id="rId24" Type="http://schemas.openxmlformats.org/officeDocument/2006/relationships/hyperlink" Target="https://github.com/microsoft/fusion-dev-ebook" TargetMode="External"/><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2.png"/><Relationship Id="rId131" Type="http://schemas.openxmlformats.org/officeDocument/2006/relationships/hyperlink" Target="https://aka.ms/AAbvfzn" TargetMode="External"/><Relationship Id="rId152" Type="http://schemas.openxmlformats.org/officeDocument/2006/relationships/image" Target="media/image118.png"/><Relationship Id="rId173" Type="http://schemas.openxmlformats.org/officeDocument/2006/relationships/hyperlink" Target="http://make.powerapps.com" TargetMode="External"/><Relationship Id="rId194" Type="http://schemas.openxmlformats.org/officeDocument/2006/relationships/image" Target="media/image159.png"/><Relationship Id="rId208" Type="http://schemas.openxmlformats.org/officeDocument/2006/relationships/image" Target="media/image171.png"/><Relationship Id="rId229" Type="http://schemas.openxmlformats.org/officeDocument/2006/relationships/image" Target="media/image192.png"/><Relationship Id="rId240" Type="http://schemas.openxmlformats.org/officeDocument/2006/relationships/image" Target="media/image203.png"/><Relationship Id="rId261" Type="http://schemas.openxmlformats.org/officeDocument/2006/relationships/image" Target="media/image224.png"/><Relationship Id="rId14" Type="http://schemas.openxmlformats.org/officeDocument/2006/relationships/hyperlink" Target="https://git-scm.com" TargetMode="External"/><Relationship Id="rId35" Type="http://schemas.openxmlformats.org/officeDocument/2006/relationships/hyperlink" Target="http://make.powerapps.com" TargetMode="External"/><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image" Target="media/image74.png"/><Relationship Id="rId282" Type="http://schemas.openxmlformats.org/officeDocument/2006/relationships/image" Target="media/image239.png"/><Relationship Id="rId8" Type="http://schemas.openxmlformats.org/officeDocument/2006/relationships/settings" Target="settings.xml"/><Relationship Id="rId98" Type="http://schemas.openxmlformats.org/officeDocument/2006/relationships/image" Target="media/image72.png"/><Relationship Id="rId121" Type="http://schemas.openxmlformats.org/officeDocument/2006/relationships/image" Target="media/image93.png"/><Relationship Id="rId142" Type="http://schemas.openxmlformats.org/officeDocument/2006/relationships/image" Target="media/image113.png"/><Relationship Id="rId163" Type="http://schemas.openxmlformats.org/officeDocument/2006/relationships/image" Target="media/image129.png"/><Relationship Id="rId184" Type="http://schemas.openxmlformats.org/officeDocument/2006/relationships/image" Target="media/image149.png"/><Relationship Id="rId219" Type="http://schemas.openxmlformats.org/officeDocument/2006/relationships/image" Target="media/image182.png"/><Relationship Id="rId230" Type="http://schemas.openxmlformats.org/officeDocument/2006/relationships/image" Target="media/image193.png"/><Relationship Id="rId251" Type="http://schemas.openxmlformats.org/officeDocument/2006/relationships/image" Target="media/image214.png"/><Relationship Id="rId25" Type="http://schemas.openxmlformats.org/officeDocument/2006/relationships/image" Target="media/image2.png"/><Relationship Id="rId46" Type="http://schemas.openxmlformats.org/officeDocument/2006/relationships/image" Target="media/image20.png"/><Relationship Id="rId67" Type="http://schemas.openxmlformats.org/officeDocument/2006/relationships/image" Target="media/image41.png"/><Relationship Id="rId272" Type="http://schemas.openxmlformats.org/officeDocument/2006/relationships/image" Target="media/image232.png"/><Relationship Id="rId293" Type="http://schemas.microsoft.com/office/2011/relationships/people" Target="people.xml"/><Relationship Id="rId88" Type="http://schemas.openxmlformats.org/officeDocument/2006/relationships/image" Target="media/image62.png"/><Relationship Id="rId111" Type="http://schemas.openxmlformats.org/officeDocument/2006/relationships/image" Target="media/image83.png"/><Relationship Id="rId132" Type="http://schemas.openxmlformats.org/officeDocument/2006/relationships/image" Target="media/image103.png"/><Relationship Id="rId153" Type="http://schemas.openxmlformats.org/officeDocument/2006/relationships/image" Target="media/image119.png"/><Relationship Id="rId174" Type="http://schemas.openxmlformats.org/officeDocument/2006/relationships/image" Target="media/image139.png"/><Relationship Id="rId195" Type="http://schemas.openxmlformats.org/officeDocument/2006/relationships/image" Target="media/image160.png"/><Relationship Id="rId209" Type="http://schemas.openxmlformats.org/officeDocument/2006/relationships/image" Target="media/image172.png"/><Relationship Id="rId220" Type="http://schemas.openxmlformats.org/officeDocument/2006/relationships/image" Target="media/image183.png"/><Relationship Id="rId241" Type="http://schemas.openxmlformats.org/officeDocument/2006/relationships/image" Target="media/image204.png"/><Relationship Id="rId15" Type="http://schemas.openxmlformats.org/officeDocument/2006/relationships/hyperlink" Target="https://powerapps.microsoft.com/" TargetMode="External"/><Relationship Id="rId36" Type="http://schemas.openxmlformats.org/officeDocument/2006/relationships/image" Target="media/image10.png"/><Relationship Id="rId57" Type="http://schemas.openxmlformats.org/officeDocument/2006/relationships/image" Target="media/image31.png"/><Relationship Id="rId262" Type="http://schemas.openxmlformats.org/officeDocument/2006/relationships/image" Target="media/image225.png"/><Relationship Id="rId283" Type="http://schemas.openxmlformats.org/officeDocument/2006/relationships/hyperlink" Target="https://make.powerapps.com" TargetMode="External"/><Relationship Id="rId78" Type="http://schemas.openxmlformats.org/officeDocument/2006/relationships/image" Target="media/image52.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4.png"/><Relationship Id="rId143" Type="http://schemas.openxmlformats.org/officeDocument/2006/relationships/image" Target="media/image114.png"/><Relationship Id="rId164" Type="http://schemas.openxmlformats.org/officeDocument/2006/relationships/image" Target="media/image130.png"/><Relationship Id="rId185" Type="http://schemas.openxmlformats.org/officeDocument/2006/relationships/image" Target="media/image150.png"/><Relationship Id="rId9" Type="http://schemas.openxmlformats.org/officeDocument/2006/relationships/webSettings" Target="webSettings.xml"/><Relationship Id="rId210" Type="http://schemas.openxmlformats.org/officeDocument/2006/relationships/image" Target="media/image173.png"/><Relationship Id="rId26" Type="http://schemas.openxmlformats.org/officeDocument/2006/relationships/hyperlink" Target="https://aka.ms/AAbvfzh" TargetMode="External"/><Relationship Id="rId231" Type="http://schemas.openxmlformats.org/officeDocument/2006/relationships/image" Target="media/image194.png"/><Relationship Id="rId252" Type="http://schemas.openxmlformats.org/officeDocument/2006/relationships/image" Target="media/image215.png"/><Relationship Id="rId273" Type="http://schemas.openxmlformats.org/officeDocument/2006/relationships/hyperlink" Target="https://aka.ms/AAbvtkm" TargetMode="External"/><Relationship Id="rId294" Type="http://schemas.openxmlformats.org/officeDocument/2006/relationships/theme" Target="theme/theme1.xml"/><Relationship Id="rId47" Type="http://schemas.openxmlformats.org/officeDocument/2006/relationships/image" Target="media/image21.pn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4.png"/><Relationship Id="rId133" Type="http://schemas.openxmlformats.org/officeDocument/2006/relationships/image" Target="media/image104.png"/><Relationship Id="rId154" Type="http://schemas.openxmlformats.org/officeDocument/2006/relationships/image" Target="media/image120.png"/><Relationship Id="rId175" Type="http://schemas.openxmlformats.org/officeDocument/2006/relationships/image" Target="media/image140.png"/><Relationship Id="rId196" Type="http://schemas.openxmlformats.org/officeDocument/2006/relationships/hyperlink" Target="https://azure.microsoft.com/services/storage/blobs/" TargetMode="External"/><Relationship Id="rId200" Type="http://schemas.openxmlformats.org/officeDocument/2006/relationships/image" Target="media/image164.png"/><Relationship Id="rId16" Type="http://schemas.openxmlformats.org/officeDocument/2006/relationships/hyperlink" Target="https://azure.microsoft.com" TargetMode="External"/><Relationship Id="rId221" Type="http://schemas.openxmlformats.org/officeDocument/2006/relationships/image" Target="media/image184.png"/><Relationship Id="rId242" Type="http://schemas.openxmlformats.org/officeDocument/2006/relationships/image" Target="media/image205.png"/><Relationship Id="rId263" Type="http://schemas.openxmlformats.org/officeDocument/2006/relationships/hyperlink" Target="http://make.powerapps.com" TargetMode="External"/><Relationship Id="rId284" Type="http://schemas.openxmlformats.org/officeDocument/2006/relationships/image" Target="media/image240.png"/><Relationship Id="rId37" Type="http://schemas.openxmlformats.org/officeDocument/2006/relationships/image" Target="media/image11.png"/><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6.png"/><Relationship Id="rId123" Type="http://schemas.openxmlformats.org/officeDocument/2006/relationships/image" Target="media/image95.png"/><Relationship Id="rId144" Type="http://schemas.openxmlformats.org/officeDocument/2006/relationships/image" Target="media/image115.png"/><Relationship Id="rId90" Type="http://schemas.openxmlformats.org/officeDocument/2006/relationships/image" Target="media/image64.png"/><Relationship Id="rId165" Type="http://schemas.openxmlformats.org/officeDocument/2006/relationships/image" Target="media/image131.png"/><Relationship Id="rId186" Type="http://schemas.openxmlformats.org/officeDocument/2006/relationships/image" Target="media/image151.png"/><Relationship Id="rId211" Type="http://schemas.openxmlformats.org/officeDocument/2006/relationships/image" Target="media/image174.png"/><Relationship Id="rId232" Type="http://schemas.openxmlformats.org/officeDocument/2006/relationships/image" Target="media/image195.png"/><Relationship Id="rId253" Type="http://schemas.openxmlformats.org/officeDocument/2006/relationships/image" Target="media/image216.png"/><Relationship Id="rId274" Type="http://schemas.openxmlformats.org/officeDocument/2006/relationships/hyperlink" Target="https://aka.ms/AAbvtkn" TargetMode="External"/><Relationship Id="rId27" Type="http://schemas.openxmlformats.org/officeDocument/2006/relationships/image" Target="media/image3.png"/><Relationship Id="rId48" Type="http://schemas.openxmlformats.org/officeDocument/2006/relationships/image" Target="media/image22.png"/><Relationship Id="rId69" Type="http://schemas.openxmlformats.org/officeDocument/2006/relationships/image" Target="media/image43.png"/><Relationship Id="rId113" Type="http://schemas.openxmlformats.org/officeDocument/2006/relationships/image" Target="media/image85.png"/><Relationship Id="rId134" Type="http://schemas.openxmlformats.org/officeDocument/2006/relationships/image" Target="media/image105.png"/><Relationship Id="rId80" Type="http://schemas.openxmlformats.org/officeDocument/2006/relationships/image" Target="media/image54.png"/><Relationship Id="rId155" Type="http://schemas.openxmlformats.org/officeDocument/2006/relationships/image" Target="media/image121.png"/><Relationship Id="rId176" Type="http://schemas.openxmlformats.org/officeDocument/2006/relationships/image" Target="media/image141.png"/><Relationship Id="rId197" Type="http://schemas.openxmlformats.org/officeDocument/2006/relationships/image" Target="media/image161.png"/><Relationship Id="rId201" Type="http://schemas.openxmlformats.org/officeDocument/2006/relationships/image" Target="media/image165.png"/><Relationship Id="rId222" Type="http://schemas.openxmlformats.org/officeDocument/2006/relationships/image" Target="media/image185.png"/><Relationship Id="rId243" Type="http://schemas.openxmlformats.org/officeDocument/2006/relationships/image" Target="media/image206.png"/><Relationship Id="rId264" Type="http://schemas.openxmlformats.org/officeDocument/2006/relationships/image" Target="media/image226.png"/><Relationship Id="rId285" Type="http://schemas.openxmlformats.org/officeDocument/2006/relationships/image" Target="media/image241.png"/><Relationship Id="rId17" Type="http://schemas.openxmlformats.org/officeDocument/2006/relationships/hyperlink" Target="https://aka.ms/AAbvfzf" TargetMode="External"/><Relationship Id="rId38" Type="http://schemas.openxmlformats.org/officeDocument/2006/relationships/image" Target="media/image12.png"/><Relationship Id="rId59" Type="http://schemas.openxmlformats.org/officeDocument/2006/relationships/image" Target="media/image33.png"/><Relationship Id="rId103" Type="http://schemas.openxmlformats.org/officeDocument/2006/relationships/image" Target="media/image77.png"/><Relationship Id="rId124" Type="http://schemas.openxmlformats.org/officeDocument/2006/relationships/image" Target="media/image96.png"/><Relationship Id="rId70" Type="http://schemas.openxmlformats.org/officeDocument/2006/relationships/image" Target="media/image44.png"/><Relationship Id="rId91" Type="http://schemas.openxmlformats.org/officeDocument/2006/relationships/image" Target="media/image65.png"/><Relationship Id="rId145" Type="http://schemas.openxmlformats.org/officeDocument/2006/relationships/hyperlink" Target="http://make.powerapps.com" TargetMode="External"/><Relationship Id="rId166" Type="http://schemas.openxmlformats.org/officeDocument/2006/relationships/image" Target="media/image132.png"/><Relationship Id="rId187" Type="http://schemas.openxmlformats.org/officeDocument/2006/relationships/image" Target="media/image152.png"/><Relationship Id="rId1" Type="http://schemas.openxmlformats.org/officeDocument/2006/relationships/customXml" Target="../customXml/item1.xml"/><Relationship Id="rId212" Type="http://schemas.openxmlformats.org/officeDocument/2006/relationships/image" Target="media/image175.png"/><Relationship Id="rId233" Type="http://schemas.openxmlformats.org/officeDocument/2006/relationships/image" Target="media/image196.png"/><Relationship Id="rId254" Type="http://schemas.openxmlformats.org/officeDocument/2006/relationships/image" Target="media/image217.png"/><Relationship Id="rId28" Type="http://schemas.openxmlformats.org/officeDocument/2006/relationships/image" Target="media/image4.png"/><Relationship Id="rId49" Type="http://schemas.openxmlformats.org/officeDocument/2006/relationships/image" Target="media/image23.png"/><Relationship Id="rId114" Type="http://schemas.openxmlformats.org/officeDocument/2006/relationships/image" Target="media/image86.png"/><Relationship Id="rId275" Type="http://schemas.openxmlformats.org/officeDocument/2006/relationships/image" Target="media/image233.png"/><Relationship Id="rId60" Type="http://schemas.openxmlformats.org/officeDocument/2006/relationships/image" Target="media/image34.png"/><Relationship Id="rId81" Type="http://schemas.openxmlformats.org/officeDocument/2006/relationships/image" Target="media/image55.png"/><Relationship Id="rId135" Type="http://schemas.openxmlformats.org/officeDocument/2006/relationships/image" Target="media/image106.png"/><Relationship Id="rId156" Type="http://schemas.openxmlformats.org/officeDocument/2006/relationships/image" Target="media/image122.png"/><Relationship Id="rId177" Type="http://schemas.openxmlformats.org/officeDocument/2006/relationships/image" Target="media/image142.png"/><Relationship Id="rId198" Type="http://schemas.openxmlformats.org/officeDocument/2006/relationships/image" Target="media/image162.png"/><Relationship Id="rId202" Type="http://schemas.openxmlformats.org/officeDocument/2006/relationships/hyperlink" Target="http://make.powerapps.com" TargetMode="External"/><Relationship Id="rId223" Type="http://schemas.openxmlformats.org/officeDocument/2006/relationships/image" Target="media/image186.png"/><Relationship Id="rId244" Type="http://schemas.openxmlformats.org/officeDocument/2006/relationships/image" Target="media/image207.png"/><Relationship Id="rId18" Type="http://schemas.openxmlformats.org/officeDocument/2006/relationships/hyperlink" Target="https://aka.ms/AAbvu77" TargetMode="External"/><Relationship Id="rId39" Type="http://schemas.openxmlformats.org/officeDocument/2006/relationships/image" Target="media/image13.png"/><Relationship Id="rId265" Type="http://schemas.openxmlformats.org/officeDocument/2006/relationships/hyperlink" Target="http://make.powerapps.com" TargetMode="External"/><Relationship Id="rId286" Type="http://schemas.openxmlformats.org/officeDocument/2006/relationships/hyperlink" Target="https://admin.powerplatform.microsoft.com/" TargetMode="External"/><Relationship Id="rId50" Type="http://schemas.openxmlformats.org/officeDocument/2006/relationships/image" Target="media/image24.png"/><Relationship Id="rId104" Type="http://schemas.openxmlformats.org/officeDocument/2006/relationships/image" Target="media/image78.png"/><Relationship Id="rId125" Type="http://schemas.openxmlformats.org/officeDocument/2006/relationships/image" Target="media/image97.png"/><Relationship Id="rId146" Type="http://schemas.openxmlformats.org/officeDocument/2006/relationships/image" Target="media/image116.png"/><Relationship Id="rId167" Type="http://schemas.openxmlformats.org/officeDocument/2006/relationships/image" Target="media/image133.png"/><Relationship Id="rId188" Type="http://schemas.openxmlformats.org/officeDocument/2006/relationships/image" Target="media/image153.png"/><Relationship Id="rId71" Type="http://schemas.openxmlformats.org/officeDocument/2006/relationships/image" Target="media/image45.png"/><Relationship Id="rId92" Type="http://schemas.openxmlformats.org/officeDocument/2006/relationships/image" Target="media/image66.png"/><Relationship Id="rId213" Type="http://schemas.openxmlformats.org/officeDocument/2006/relationships/image" Target="media/image176.png"/><Relationship Id="rId234" Type="http://schemas.openxmlformats.org/officeDocument/2006/relationships/image" Target="media/image197.png"/><Relationship Id="rId2" Type="http://schemas.openxmlformats.org/officeDocument/2006/relationships/customXml" Target="../customXml/item2.xml"/><Relationship Id="rId29" Type="http://schemas.openxmlformats.org/officeDocument/2006/relationships/image" Target="media/image5.png"/><Relationship Id="rId255" Type="http://schemas.openxmlformats.org/officeDocument/2006/relationships/image" Target="media/image218.png"/><Relationship Id="rId276" Type="http://schemas.openxmlformats.org/officeDocument/2006/relationships/image" Target="media/image234.png"/><Relationship Id="rId40" Type="http://schemas.openxmlformats.org/officeDocument/2006/relationships/image" Target="media/image14.png"/><Relationship Id="rId115" Type="http://schemas.openxmlformats.org/officeDocument/2006/relationships/image" Target="media/image87.png"/><Relationship Id="rId136" Type="http://schemas.openxmlformats.org/officeDocument/2006/relationships/image" Target="media/image107.png"/><Relationship Id="rId157" Type="http://schemas.openxmlformats.org/officeDocument/2006/relationships/image" Target="media/image123.png"/><Relationship Id="rId178" Type="http://schemas.openxmlformats.org/officeDocument/2006/relationships/image" Target="media/image143.png"/><Relationship Id="rId61" Type="http://schemas.openxmlformats.org/officeDocument/2006/relationships/image" Target="media/image35.png"/><Relationship Id="rId82" Type="http://schemas.openxmlformats.org/officeDocument/2006/relationships/image" Target="media/image56.png"/><Relationship Id="rId199" Type="http://schemas.openxmlformats.org/officeDocument/2006/relationships/image" Target="media/image163.png"/><Relationship Id="rId203" Type="http://schemas.openxmlformats.org/officeDocument/2006/relationships/image" Target="media/image166.png"/><Relationship Id="rId19" Type="http://schemas.openxmlformats.org/officeDocument/2006/relationships/hyperlink" Target="https://aka.ms/AAbvu79" TargetMode="External"/><Relationship Id="rId224" Type="http://schemas.openxmlformats.org/officeDocument/2006/relationships/image" Target="media/image187.png"/><Relationship Id="rId245" Type="http://schemas.openxmlformats.org/officeDocument/2006/relationships/image" Target="media/image208.png"/><Relationship Id="rId266" Type="http://schemas.openxmlformats.org/officeDocument/2006/relationships/image" Target="media/image227.png"/><Relationship Id="rId287" Type="http://schemas.openxmlformats.org/officeDocument/2006/relationships/image" Target="media/image242.png"/><Relationship Id="rId30" Type="http://schemas.openxmlformats.org/officeDocument/2006/relationships/hyperlink" Target="https://aka.ms/AAbvfzj" TargetMode="External"/><Relationship Id="rId105" Type="http://schemas.openxmlformats.org/officeDocument/2006/relationships/image" Target="media/image79.png"/><Relationship Id="rId126" Type="http://schemas.openxmlformats.org/officeDocument/2006/relationships/image" Target="media/image98.png"/><Relationship Id="rId147" Type="http://schemas.openxmlformats.org/officeDocument/2006/relationships/comments" Target="comments.xml"/><Relationship Id="rId168" Type="http://schemas.openxmlformats.org/officeDocument/2006/relationships/image" Target="media/image134.png"/><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image" Target="media/image67.png"/><Relationship Id="rId189" Type="http://schemas.openxmlformats.org/officeDocument/2006/relationships/image" Target="media/image154.png"/><Relationship Id="rId3" Type="http://schemas.openxmlformats.org/officeDocument/2006/relationships/customXml" Target="../customXml/item3.xml"/><Relationship Id="rId214" Type="http://schemas.openxmlformats.org/officeDocument/2006/relationships/image" Target="media/image177.png"/><Relationship Id="rId235" Type="http://schemas.openxmlformats.org/officeDocument/2006/relationships/image" Target="media/image198.png"/><Relationship Id="rId256" Type="http://schemas.openxmlformats.org/officeDocument/2006/relationships/image" Target="media/image219.png"/><Relationship Id="rId277" Type="http://schemas.openxmlformats.org/officeDocument/2006/relationships/image" Target="media/image235.png"/><Relationship Id="rId116" Type="http://schemas.openxmlformats.org/officeDocument/2006/relationships/image" Target="media/image88.png"/><Relationship Id="rId137" Type="http://schemas.openxmlformats.org/officeDocument/2006/relationships/image" Target="media/image108.png"/><Relationship Id="rId158" Type="http://schemas.openxmlformats.org/officeDocument/2006/relationships/image" Target="media/image124.png"/><Relationship Id="rId20" Type="http://schemas.openxmlformats.org/officeDocument/2006/relationships/hyperlink" Target="https://aka.ms/AAbvu72" TargetMode="External"/><Relationship Id="rId41" Type="http://schemas.openxmlformats.org/officeDocument/2006/relationships/image" Target="media/image15.png"/><Relationship Id="rId62" Type="http://schemas.openxmlformats.org/officeDocument/2006/relationships/image" Target="media/image36.png"/><Relationship Id="rId83" Type="http://schemas.openxmlformats.org/officeDocument/2006/relationships/image" Target="media/image57.png"/><Relationship Id="rId179" Type="http://schemas.openxmlformats.org/officeDocument/2006/relationships/image" Target="media/image144.png"/><Relationship Id="rId190" Type="http://schemas.openxmlformats.org/officeDocument/2006/relationships/image" Target="media/image155.png"/><Relationship Id="rId204" Type="http://schemas.openxmlformats.org/officeDocument/2006/relationships/image" Target="media/image167.png"/><Relationship Id="rId225" Type="http://schemas.openxmlformats.org/officeDocument/2006/relationships/image" Target="media/image188.png"/><Relationship Id="rId246" Type="http://schemas.openxmlformats.org/officeDocument/2006/relationships/image" Target="media/image209.png"/><Relationship Id="rId267" Type="http://schemas.openxmlformats.org/officeDocument/2006/relationships/image" Target="media/image228.png"/><Relationship Id="rId288" Type="http://schemas.openxmlformats.org/officeDocument/2006/relationships/hyperlink" Target="https://aka.ms/AAbvfzw" TargetMode="External"/><Relationship Id="rId106" Type="http://schemas.openxmlformats.org/officeDocument/2006/relationships/image" Target="media/image80.png"/><Relationship Id="rId127" Type="http://schemas.openxmlformats.org/officeDocument/2006/relationships/image" Target="media/image99.png"/><Relationship Id="rId10" Type="http://schemas.openxmlformats.org/officeDocument/2006/relationships/footnotes" Target="footnotes.xml"/><Relationship Id="rId31" Type="http://schemas.openxmlformats.org/officeDocument/2006/relationships/image" Target="media/image6.png"/><Relationship Id="rId52" Type="http://schemas.openxmlformats.org/officeDocument/2006/relationships/image" Target="media/image26.png"/><Relationship Id="rId73" Type="http://schemas.openxmlformats.org/officeDocument/2006/relationships/image" Target="media/image47.png"/><Relationship Id="rId94" Type="http://schemas.openxmlformats.org/officeDocument/2006/relationships/image" Target="media/image68.png"/><Relationship Id="rId148" Type="http://schemas.microsoft.com/office/2011/relationships/commentsExtended" Target="commentsExtended.xml"/><Relationship Id="rId169" Type="http://schemas.openxmlformats.org/officeDocument/2006/relationships/image" Target="media/image135.png"/><Relationship Id="rId4" Type="http://schemas.openxmlformats.org/officeDocument/2006/relationships/customXml" Target="../customXml/item4.xml"/><Relationship Id="rId180" Type="http://schemas.openxmlformats.org/officeDocument/2006/relationships/image" Target="media/image145.png"/><Relationship Id="rId215" Type="http://schemas.openxmlformats.org/officeDocument/2006/relationships/image" Target="media/image178.emf"/><Relationship Id="rId236" Type="http://schemas.openxmlformats.org/officeDocument/2006/relationships/image" Target="media/image199.png"/><Relationship Id="rId257" Type="http://schemas.openxmlformats.org/officeDocument/2006/relationships/image" Target="media/image220.png"/><Relationship Id="rId278" Type="http://schemas.openxmlformats.org/officeDocument/2006/relationships/image" Target="media/image236.png"/><Relationship Id="rId42" Type="http://schemas.openxmlformats.org/officeDocument/2006/relationships/image" Target="media/image16.png"/><Relationship Id="rId84" Type="http://schemas.openxmlformats.org/officeDocument/2006/relationships/image" Target="media/image58.png"/><Relationship Id="rId138" Type="http://schemas.openxmlformats.org/officeDocument/2006/relationships/image" Target="media/image109.png"/><Relationship Id="rId191" Type="http://schemas.openxmlformats.org/officeDocument/2006/relationships/image" Target="media/image156.png"/><Relationship Id="rId205" Type="http://schemas.openxmlformats.org/officeDocument/2006/relationships/image" Target="media/image168.png"/><Relationship Id="rId247" Type="http://schemas.openxmlformats.org/officeDocument/2006/relationships/image" Target="media/image210.png"/><Relationship Id="rId107" Type="http://schemas.openxmlformats.org/officeDocument/2006/relationships/hyperlink" Target="https://aka.ms/AAbvfzk" TargetMode="External"/><Relationship Id="rId289" Type="http://schemas.openxmlformats.org/officeDocument/2006/relationships/hyperlink" Target="https://aka.ms/AAbvfzx" TargetMode="External"/><Relationship Id="rId11" Type="http://schemas.openxmlformats.org/officeDocument/2006/relationships/endnotes" Target="endnotes.xml"/><Relationship Id="rId53" Type="http://schemas.openxmlformats.org/officeDocument/2006/relationships/image" Target="media/image27.png"/><Relationship Id="rId149" Type="http://schemas.microsoft.com/office/2016/09/relationships/commentsIds" Target="commentsIds.xml"/><Relationship Id="rId95" Type="http://schemas.openxmlformats.org/officeDocument/2006/relationships/image" Target="media/image69.png"/><Relationship Id="rId160" Type="http://schemas.openxmlformats.org/officeDocument/2006/relationships/image" Target="media/image126.png"/><Relationship Id="rId216" Type="http://schemas.openxmlformats.org/officeDocument/2006/relationships/image" Target="media/image179.png"/><Relationship Id="rId258" Type="http://schemas.openxmlformats.org/officeDocument/2006/relationships/image" Target="media/image221.png"/><Relationship Id="rId22" Type="http://schemas.openxmlformats.org/officeDocument/2006/relationships/hyperlink" Target="https://aka.ms/AAbvgm7" TargetMode="External"/><Relationship Id="rId64" Type="http://schemas.openxmlformats.org/officeDocument/2006/relationships/image" Target="media/image38.png"/><Relationship Id="rId118" Type="http://schemas.openxmlformats.org/officeDocument/2006/relationships/image" Target="media/image90.png"/><Relationship Id="rId171" Type="http://schemas.openxmlformats.org/officeDocument/2006/relationships/image" Target="media/image137.png"/><Relationship Id="rId227" Type="http://schemas.openxmlformats.org/officeDocument/2006/relationships/image" Target="media/image190.png"/><Relationship Id="rId269"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FB0B462FCC1FE43BD2FF9CC0D837F9C" ma:contentTypeVersion="10" ma:contentTypeDescription="Create a new document." ma:contentTypeScope="" ma:versionID="75c6582e06f3d8d99ea88579814fbd3a">
  <xsd:schema xmlns:xsd="http://www.w3.org/2001/XMLSchema" xmlns:xs="http://www.w3.org/2001/XMLSchema" xmlns:p="http://schemas.microsoft.com/office/2006/metadata/properties" xmlns:ns2="2dcc8ae0-9d3d-4d33-9523-207b6af06ed7" xmlns:ns3="ad071c27-1d78-49a3-b901-06fe6b130071" targetNamespace="http://schemas.microsoft.com/office/2006/metadata/properties" ma:root="true" ma:fieldsID="1892b44bd84ac74711b005133dfa751e" ns2:_="" ns3:_="">
    <xsd:import namespace="2dcc8ae0-9d3d-4d33-9523-207b6af06ed7"/>
    <xsd:import namespace="ad071c27-1d78-49a3-b901-06fe6b1300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c8ae0-9d3d-4d33-9523-207b6af06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71c27-1d78-49a3-b901-06fe6b13007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FCF49E-6B9C-4DB7-B382-1A811460EC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8159C8-5F1B-4BFB-9F3E-53232C8AADCE}">
  <ds:schemaRefs>
    <ds:schemaRef ds:uri="http://schemas.microsoft.com/sharepoint/v3/contenttype/forms"/>
  </ds:schemaRefs>
</ds:datastoreItem>
</file>

<file path=customXml/itemProps4.xml><?xml version="1.0" encoding="utf-8"?>
<ds:datastoreItem xmlns:ds="http://schemas.openxmlformats.org/officeDocument/2006/customXml" ds:itemID="{8D680970-F4E6-43FD-952D-C8FCA8547C9E}">
  <ds:schemaRefs>
    <ds:schemaRef ds:uri="http://schemas.openxmlformats.org/officeDocument/2006/bibliography"/>
  </ds:schemaRefs>
</ds:datastoreItem>
</file>

<file path=customXml/itemProps5.xml><?xml version="1.0" encoding="utf-8"?>
<ds:datastoreItem xmlns:ds="http://schemas.openxmlformats.org/officeDocument/2006/customXml" ds:itemID="{B5E01404-03E5-435E-AB1D-70C792FA3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c8ae0-9d3d-4d33-9523-207b6af06ed7"/>
    <ds:schemaRef ds:uri="ad071c27-1d78-49a3-b901-06fe6b130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305</TotalTime>
  <Pages>193</Pages>
  <Words>26767</Words>
  <Characters>152576</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Migrate</vt:lpstr>
    </vt:vector>
  </TitlesOfParts>
  <Company>Microsoft</Company>
  <LinksUpToDate>false</LinksUpToDate>
  <CharactersWithSpaces>17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e</dc:title>
  <dc:subject/>
  <dc:creator>John Sharp (Content Master Ltd)</dc:creator>
  <cp:keywords/>
  <dc:description/>
  <cp:lastModifiedBy>Shayne Boyer</cp:lastModifiedBy>
  <cp:revision>46</cp:revision>
  <cp:lastPrinted>2021-04-14T18:05:00Z</cp:lastPrinted>
  <dcterms:created xsi:type="dcterms:W3CDTF">2021-04-12T08:48:00Z</dcterms:created>
  <dcterms:modified xsi:type="dcterms:W3CDTF">2021-04-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0-07-30T09:37:52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2295a549-dd3a-43e2-8ef4-4abdcaee48fa</vt:lpwstr>
  </property>
  <property fmtid="{D5CDD505-2E9C-101B-9397-08002B2CF9AE}" pid="8" name="MSIP_Label_f42aa342-8706-4288-bd11-ebb85995028c_ContentBits">
    <vt:lpwstr>0</vt:lpwstr>
  </property>
  <property fmtid="{D5CDD505-2E9C-101B-9397-08002B2CF9AE}" pid="9" name="ContentTypeId">
    <vt:lpwstr>0x0101000FB0B462FCC1FE43BD2FF9CC0D837F9C</vt:lpwstr>
  </property>
</Properties>
</file>